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55DE0" w14:textId="77777777" w:rsidR="0093012C" w:rsidRDefault="00EF44CA">
      <w:pPr>
        <w:pStyle w:val="Title"/>
        <w:tabs>
          <w:tab w:val="left" w:pos="2532"/>
          <w:tab w:val="left" w:pos="4532"/>
        </w:tabs>
        <w:spacing w:line="211" w:lineRule="auto"/>
      </w:pPr>
      <w:r>
        <w:pict w14:anchorId="44C66A1A">
          <v:shapetype id="_x0000_t202" coordsize="21600,21600" o:spt="202" path="m,l,21600r21600,l21600,xe">
            <v:stroke joinstyle="miter"/>
            <v:path gradientshapeok="t" o:connecttype="rect"/>
          </v:shapetype>
          <v:shape id="_x0000_s1176" type="#_x0000_t202" style="position:absolute;left:0;text-align:left;margin-left:36pt;margin-top:758.7pt;width:538.85pt;height:12.1pt;z-index:-16534016;mso-position-horizontal-relative:page;mso-position-vertical-relative:page" filled="f" stroked="f">
            <v:textbox inset="0,0,0,0">
              <w:txbxContent>
                <w:p w14:paraId="1C903197" w14:textId="77777777" w:rsidR="0093012C" w:rsidRDefault="00EF44CA">
                  <w:pPr>
                    <w:tabs>
                      <w:tab w:val="left" w:pos="4954"/>
                    </w:tabs>
                    <w:rPr>
                      <w:sz w:val="20"/>
                    </w:rPr>
                  </w:pPr>
                  <w:r>
                    <w:rPr>
                      <w:color w:val="1E407C"/>
                      <w:sz w:val="20"/>
                    </w:rPr>
                    <w:t>1</w:t>
                  </w:r>
                  <w:r>
                    <w:rPr>
                      <w:color w:val="1E407C"/>
                      <w:sz w:val="20"/>
                    </w:rPr>
                    <w:tab/>
                    <w:t xml:space="preserve">Hiring Resources for Smeal Undergraduate International </w:t>
                  </w:r>
                  <w:r>
                    <w:rPr>
                      <w:color w:val="1E407C"/>
                      <w:spacing w:val="-3"/>
                      <w:sz w:val="20"/>
                    </w:rPr>
                    <w:t>Students</w:t>
                  </w:r>
                </w:p>
              </w:txbxContent>
            </v:textbox>
            <w10:wrap anchorx="page" anchory="page"/>
          </v:shape>
        </w:pict>
      </w:r>
      <w:r>
        <w:pict w14:anchorId="0AE140D7">
          <v:group id="_x0000_s1098" style="position:absolute;left:0;text-align:left;margin-left:0;margin-top:0;width:612pt;height:11in;z-index:-16533504;mso-position-horizontal-relative:page;mso-position-vertical-relative:page" coordsize="12240,15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5" type="#_x0000_t75" style="position:absolute;top:7430;width:12240;height:8410">
              <v:imagedata r:id="rId8" o:title=""/>
            </v:shape>
            <v:rect id="_x0000_s1174" style="position:absolute;width:12240;height:8162" fillcolor="#1e407c" stroked="f"/>
            <v:rect id="_x0000_s1173" style="position:absolute;top:8152;width:12240;height:20" fillcolor="#1e407c" stroked="f"/>
            <v:shape id="_x0000_s1172" style="position:absolute;top:3;width:12234;height:3398" coordorigin=",4" coordsize="12234,3398" o:spt="100" adj="0,,0" path="m2,3388l,3386r,13l2,3397r,-9xm2,3291l,3290r,13l2,3301r,-10xm2,3195l,3193r,13l2,3204r,-9xm2,3098l,3096r,13l2,3108r,-10xm2,3002l,3000r,13l2,3011r,-9xm2,2905l,2903r,13l2,2915r,-10xm2,2808l,2807r,13l2,2818r,-10xm2,2712l,2710r,13l2,2721r,-9xm2,2615l,2614r,12l2,2625r,-10xm2,2519l,2517r,13l2,2528r,-9xm2,2422l,2420r,13l2,2432r,-10xm2,2325l,2324r,13l2,2335r,-10xm2,2229l,2227r,13l2,2238r,-9xm2,2132l,2131r,13l2,2142r,-10xm2,2036l,2034r,13l2,2045r,-9xm2,1939l,1937r,13l2,1949r,-10xm2,1843l,1841r,13l2,1852r,-9xm2,1746l,1744r,13l2,1755r,-9xm2,1649l,1648r,13l2,1659r,-10xm2,1553l,1551r,13l2,1562r,-9xm2,1456l,1455r,12l2,1466r,-10xm2,1360l,1358r,13l2,1369r,-9xm2,1263l,1261r,13l2,1273r,-10xm2,1166l,1165r,13l2,1176r,-10xm2,1070l,1068r,13l2,1079r,-9xm2,973l,972r,13l2,983r,-10xm2,877l,875r,13l2,886r,-9xm2,780l,778r,13l2,790r,-10xm2,684l,682r,13l2,693r,-9xm2,587l,585r,13l2,597r,-10xm2,490l,489r,13l2,500r,-10xm2,394l,392r,13l2,403r,-9xm2,297l,296r,12l2,307r,-10xm2,201l,199r,13l2,210r,-9xm2,104l,102r,13l2,114r,-10xm2,7l,6,,19,2,17,2,7xm38,3340r-4,-4l24,3336r-4,4l20,3349r4,4l34,3353r4,-4l38,3340xm38,3243r-4,-4l24,3239r-4,4l20,3253r4,3l34,3256r4,-3l38,3243xm38,3146r-4,-3l24,3143r-4,3l20,3156r4,4l34,3160r4,-4l38,3146xm38,3050r-4,-4l24,3046r-4,4l20,3059r4,4l34,3063r4,-4l38,3050xm38,2953r-4,-4l24,2949r-4,4l20,2963r4,4l34,2967r4,-4l38,2953xm38,2857r-4,-4l24,2853r-4,4l20,2866r4,4l34,2870r4,-4l38,2857xm38,2760r-4,-4l24,2756r-4,4l20,2770r4,4l34,2774r4,-4l38,2760xm38,2664r-4,-4l24,2660r-4,4l20,2673r4,4l34,2677r4,-4l38,2664xm38,2567r-4,-4l24,2563r-4,4l20,2576r4,4l34,2580r4,-4l38,2567xm38,2470r-4,-4l24,2466r-4,4l20,2480r4,4l34,2484r4,-4l38,2470xm38,2374r-4,-4l24,2370r-4,4l20,2383r4,4l34,2387r4,-4l38,2374xm38,2277r-4,-4l24,2273r-4,4l20,2287r4,4l34,2291r4,-4l38,2277xm38,2181r-4,-4l24,2177r-4,4l20,2190r4,4l34,2194r4,-4l38,2181xm38,2084r-4,-4l24,2080r-4,4l20,2094r4,3l34,2097r4,-3l38,2084xm38,1987r-4,-3l24,1984r-4,3l20,1997r4,4l34,2001r4,-4l38,1987xm38,1891r-4,-4l24,1887r-4,4l20,1900r4,4l34,1904r4,-4l38,1891xm38,1794r-4,-4l24,1790r-4,4l20,1804r4,4l34,1808r4,-4l38,1794xm38,1698r-4,-4l24,1694r-4,4l20,1707r4,4l34,1711r4,-4l38,1698xm38,1601r-4,-4l24,1597r-4,4l20,1611r4,4l34,1615r4,-4l38,1601xm38,1505r-4,-4l24,1501r-4,4l20,1514r4,4l34,1518r4,-4l38,1505xm38,1408r-4,-4l24,1404r-4,4l20,1417r4,4l34,1421r4,-4l38,1408xm38,1311r-4,-4l24,1307r-4,4l20,1321r4,4l34,1325r4,-4l38,1311xm38,1215r-4,-4l24,1211r-4,4l20,1224r4,4l34,1228r4,-4l38,1215xm38,1118r-4,-4l24,1114r-4,4l20,1128r4,4l34,1132r4,-4l38,1118xm38,1022r-4,-4l24,1018r-4,4l20,1031r4,4l34,1035r4,-4l38,1022xm38,925r-4,-4l24,921r-4,4l20,935r4,3l34,938r4,-3l38,925xm38,828r-4,-3l24,825r-4,3l20,838r4,4l34,842r4,-4l38,828xm38,732r-4,-4l24,728r-4,4l20,741r4,4l34,745r4,-4l38,732xm38,635r-4,-4l24,631r-4,4l20,645r4,4l34,649r4,-4l38,635xm38,539r-4,-4l24,535r-4,4l20,548r4,4l34,552r4,-4l38,539xm38,442r-4,-4l24,438r-4,4l20,452r4,4l34,456r4,-4l38,442xm38,346r-4,-4l24,342r-4,4l20,355r4,4l34,359r4,-4l38,346xm38,249r-4,-4l24,245r-4,4l20,258r4,4l34,262r4,-4l38,249xm38,152r-4,-4l24,148r-4,4l20,162r4,4l34,166r4,-4l38,152xm38,56l34,52r-10,l20,56r,9l24,69r10,l38,65r,-9xm68,3388r-4,-4l54,3384r-3,4l51,3397r3,4l64,3401r4,-4l68,3388xm68,3291r-4,-4l54,3287r-3,4l51,3301r3,4l64,3305r4,-4l68,3291xm68,3195r-4,-4l54,3191r-3,4l51,3204r3,4l64,3208r4,-4l68,3195xm68,3098r-4,-4l54,3094r-3,4l51,3108r3,4l64,3112r4,-4l68,3098xm68,3002r-4,-4l54,2998r-3,4l51,3011r3,4l64,3015r4,-4l68,3002xm68,2905r-4,-4l54,2901r-3,4l51,2915r3,3l64,2918r4,-3l68,2905xm68,2808r-4,-3l54,2805r-3,3l51,2818r3,4l64,2822r4,-4l68,2808xm68,2712r-4,-4l54,2708r-3,4l51,2721r3,4l64,2725r4,-4l68,2712xm68,2615r-4,-4l54,2611r-3,4l51,2625r3,4l64,2629r4,-4l68,2615xm68,2519r-4,-4l54,2515r-3,4l51,2528r3,4l64,2532r4,-4l68,2519xm68,2422r-4,-4l54,2418r-3,4l51,2432r3,4l64,2436r4,-4l68,2422xm68,2325r-4,-3l54,2322r-3,3l51,2335r3,4l64,2339r4,-4l68,2325xm68,2229r-4,-4l54,2225r-3,4l51,2238r3,4l64,2242r4,-4l68,2229xm68,2132r-4,-4l54,2128r-3,4l51,2142r3,4l64,2146r4,-4l68,2132xm68,2036r-4,-4l54,2032r-3,4l51,2045r3,4l64,2049r4,-4l68,2036xm68,1939r-4,-4l54,1935r-3,4l51,1949r3,4l64,1953r4,-4l68,1939xm68,1843r-4,-4l54,1839r-3,4l51,1852r3,4l64,1856r4,-4l68,1843xm68,1746r-4,-4l54,1742r-3,4l51,1755r3,4l64,1759r4,-4l68,1746xm68,1649r-4,-4l54,1645r-3,4l51,1659r3,4l64,1663r4,-4l68,1649xm68,1553r-4,-4l54,1549r-3,4l51,1562r3,4l64,1566r4,-4l68,1553xm68,1456r-4,-4l54,1452r-3,4l51,1466r3,4l64,1470r4,-4l68,1456xm68,1360r-4,-4l54,1356r-3,4l51,1369r3,4l64,1373r4,-4l68,1360xm68,1263r-4,-4l54,1259r-3,4l51,1273r3,3l64,1276r4,-3l68,1263xm68,1166r-4,-3l54,1163r-3,3l51,1176r3,4l64,1180r4,-4l68,1166xm68,1070r-4,-4l54,1066r-3,4l51,1079r3,4l64,1083r4,-4l68,1070xm68,973r-4,-4l54,969r-3,4l51,983r3,4l64,987r4,-4l68,973xm68,877r-4,-4l54,873r-3,4l51,886r3,4l64,890r4,-4l68,877xm68,780r-4,-4l54,776r-3,4l51,790r3,4l64,794r4,-4l68,780xm68,684r-4,-4l54,680r-3,4l51,693r3,4l64,697r4,-4l68,684xm68,587r-4,-4l54,583r-3,4l51,597r3,3l64,600r4,-3l68,587xm68,490r-4,-4l54,486r-3,4l51,500r3,4l64,504r4,-4l68,490xm68,394r-4,-4l54,390r-3,4l51,403r3,4l64,407r4,-4l68,394xm68,297r-4,-4l54,293r-3,4l51,307r3,4l64,311r4,-4l68,297xm68,201r-4,-4l54,197r-3,4l51,210r3,4l64,214r4,-4l68,201xm68,104r-4,-4l54,100r-3,4l51,114r3,3l64,117r4,-3l68,104xm68,7l64,4,54,4,51,7r,10l54,21r10,l68,17,68,7xm104,3340r-4,-4l90,3336r-4,4l86,3349r4,4l100,3353r4,-4l104,3340xm104,3243r-4,-4l90,3239r-4,4l86,3253r4,3l100,3256r4,-3l104,3243xm104,3146r-4,-3l90,3143r-4,3l86,3156r4,4l100,3160r4,-4l104,3146xm104,3050r-4,-4l90,3046r-4,4l86,3059r4,4l100,3063r4,-4l104,3050xm104,2953r-4,-4l90,2949r-4,4l86,2963r4,4l100,2967r4,-4l104,2953xm104,2857r-4,-4l90,2853r-4,4l86,2866r4,4l100,2870r4,-4l104,2857xm104,2760r-4,-4l90,2756r-4,4l86,2770r4,4l100,2774r4,-4l104,2760xm104,2664r-4,-4l90,2660r-4,4l86,2673r4,4l100,2677r4,-4l104,2664xm104,2567r-4,-4l90,2563r-4,4l86,2576r4,4l100,2580r4,-4l104,2567xm104,2470r-4,-4l90,2466r-4,4l86,2480r4,4l100,2484r4,-4l104,2470xm104,2374r-4,-4l90,2370r-4,4l86,2383r4,4l100,2387r4,-4l104,2374xm104,2277r-4,-4l90,2273r-4,4l86,2287r4,4l100,2291r4,-4l104,2277xm104,2181r-4,-4l90,2177r-4,4l86,2190r4,4l100,2194r4,-4l104,2181xm104,2084r-4,-4l90,2080r-4,4l86,2094r4,3l100,2097r4,-3l104,2084xm104,1987r-4,-3l90,1984r-4,3l86,1997r4,4l100,2001r4,-4l104,1987xm104,1891r-4,-4l90,1887r-4,4l86,1900r4,4l100,1904r4,-4l104,1891xm104,1794r-4,-4l90,1790r-4,4l86,1804r4,4l100,1808r4,-4l104,1794xm104,1698r-4,-4l90,1694r-4,4l86,1707r4,4l100,1711r4,-4l104,1698xm104,1601r-4,-4l90,1597r-4,4l86,1611r4,4l100,1615r4,-4l104,1601xm104,1505r-4,-4l90,1501r-4,4l86,1514r4,4l100,1518r4,-4l104,1505xm104,1408r-4,-4l90,1404r-4,4l86,1417r4,4l100,1421r4,-4l104,1408xm104,1311r-4,-4l90,1307r-4,4l86,1321r4,4l100,1325r4,-4l104,1311xm104,1215r-4,-4l90,1211r-4,4l86,1224r4,4l100,1228r4,-4l104,1215xm104,1118r-4,-4l90,1114r-4,4l86,1128r4,4l100,1132r4,-4l104,1118xm104,1022r-4,-4l90,1018r-4,4l86,1031r4,4l100,1035r4,-4l104,1022xm104,925r-4,-4l90,921r-4,4l86,935r4,3l100,938r4,-3l104,925xm104,828r-4,-3l90,825r-4,3l86,838r4,4l100,842r4,-4l104,828xm104,732r-4,-4l90,728r-4,4l86,741r4,4l100,745r4,-4l104,732xm104,635r-4,-4l90,631r-4,4l86,645r4,4l100,649r4,-4l104,635xm104,539r-4,-4l90,535r-4,4l86,548r4,4l100,552r4,-4l104,539xm104,442r-4,-4l90,438r-4,4l86,452r4,4l100,456r4,-4l104,442xm104,346r-4,-4l90,342r-4,4l86,355r4,4l100,359r4,-4l104,346xm104,249r-4,-4l90,245r-4,4l86,258r4,4l100,262r4,-4l104,249xm104,152r-4,-4l90,148r-4,4l86,162r4,4l100,166r4,-4l104,152xm104,56r-4,-4l90,52r-4,4l86,65r4,4l100,69r4,-4l104,56xm135,3388r-4,-4l121,3384r-4,4l117,3397r4,4l131,3401r4,-4l135,3388xm135,3291r-4,-4l121,3287r-4,4l117,3301r4,4l131,3305r4,-4l135,3291xm135,3195r-4,-4l121,3191r-4,4l117,3204r4,4l131,3208r4,-4l135,3195xm135,3098r-4,-4l121,3094r-4,4l117,3108r4,4l131,3112r4,-4l135,3098xm135,3002r-4,-4l121,2998r-4,4l117,3011r4,4l131,3015r4,-4l135,3002xm135,2905r-4,-4l121,2901r-4,4l117,2915r4,3l131,2918r4,-3l135,2905xm135,2808r-4,-3l121,2805r-4,3l117,2818r4,4l131,2822r4,-4l135,2808xm135,2712r-4,-4l121,2708r-4,4l117,2721r4,4l131,2725r4,-4l135,2712xm135,2615r-4,-4l121,2611r-4,4l117,2625r4,4l131,2629r4,-4l135,2615xm135,2519r-4,-4l121,2515r-4,4l117,2528r4,4l131,2532r4,-4l135,2519xm135,2422r-4,-4l121,2418r-4,4l117,2432r4,4l131,2436r4,-4l135,2422xm135,2325r-4,-3l121,2322r-4,3l117,2335r4,4l131,2339r4,-4l135,2325xm135,2229r-4,-4l121,2225r-4,4l117,2238r4,4l131,2242r4,-4l135,2229xm135,2132r-4,-4l121,2128r-4,4l117,2142r4,4l131,2146r4,-4l135,2132xm135,2036r-4,-4l121,2032r-4,4l117,2045r4,4l131,2049r4,-4l135,2036xm135,1939r-4,-4l121,1935r-4,4l117,1949r4,4l131,1953r4,-4l135,1939xm135,1843r-4,-4l121,1839r-4,4l117,1852r4,4l131,1856r4,-4l135,1843xm135,1746r-4,-4l121,1742r-4,4l117,1755r4,4l131,1759r4,-4l135,1746xm135,1649r-4,-4l121,1645r-4,4l117,1659r4,4l131,1663r4,-4l135,1649xm135,1553r-4,-4l121,1549r-4,4l117,1562r4,4l131,1566r4,-4l135,1553xm135,1456r-4,-4l121,1452r-4,4l117,1466r4,4l131,1470r4,-4l135,1456xm135,1360r-4,-4l121,1356r-4,4l117,1369r4,4l131,1373r4,-4l135,1360xm135,1263r-4,-4l121,1259r-4,4l117,1273r4,3l131,1276r4,-3l135,1263xm135,1166r-4,-3l121,1163r-4,3l117,1176r4,4l131,1180r4,-4l135,1166xm135,1070r-4,-4l121,1066r-4,4l117,1079r4,4l131,1083r4,-4l135,1070xm135,973r-4,-4l121,969r-4,4l117,983r4,4l131,987r4,-4l135,973xm135,877r-4,-4l121,873r-4,4l117,886r4,4l131,890r4,-4l135,877xm135,780r-4,-4l121,776r-4,4l117,790r4,4l131,794r4,-4l135,780xm135,684r-4,-4l121,680r-4,4l117,693r4,4l131,697r4,-4l135,684xm135,587r-4,-4l121,583r-4,4l117,597r4,3l131,600r4,-3l135,587xm135,490r-4,-4l121,486r-4,4l117,500r4,4l131,504r4,-4l135,490xm135,394r-4,-4l121,390r-4,4l117,403r4,4l131,407r4,-4l135,394xm135,297r-4,-4l121,293r-4,4l117,307r4,4l131,311r4,-4l135,297xm135,201r-4,-4l121,197r-4,4l117,210r4,4l131,214r4,-4l135,201xm135,104r-4,-4l121,100r-4,4l117,114r4,3l131,117r4,-3l135,104xm135,7l131,4r-10,l117,7r,10l121,21r10,l135,17r,-10xm171,3340r-4,-4l157,3336r-4,4l153,3349r4,4l167,3353r4,-4l171,3340xm171,3243r-4,-4l157,3239r-4,4l153,3253r4,3l167,3256r4,-3l171,3243xm171,3146r-4,-3l157,3143r-4,3l153,3156r4,4l167,3160r4,-4l171,3146xm171,3050r-4,-4l157,3046r-4,4l153,3059r4,4l167,3063r4,-4l171,3050xm171,2953r-4,-4l157,2949r-4,4l153,2963r4,4l167,2967r4,-4l171,2953xm171,2857r-4,-4l157,2853r-4,4l153,2866r4,4l167,2870r4,-4l171,2857xm171,2760r-4,-4l157,2756r-4,4l153,2770r4,4l167,2774r4,-4l171,2760xm171,2664r-4,-4l157,2660r-4,4l153,2673r4,4l167,2677r4,-4l171,2664xm171,2567r-4,-4l157,2563r-4,4l153,2576r4,4l167,2580r4,-4l171,2567xm171,2470r-4,-4l157,2466r-4,4l153,2480r4,4l167,2484r4,-4l171,2470xm171,2374r-4,-4l157,2370r-4,4l153,2383r4,4l167,2387r4,-4l171,2374xm171,2277r-4,-4l157,2273r-4,4l153,2287r4,4l167,2291r4,-4l171,2277xm171,2181r-4,-4l157,2177r-4,4l153,2190r4,4l167,2194r4,-4l171,2181xm171,2084r-4,-4l157,2080r-4,4l153,2094r4,3l167,2097r4,-3l171,2084xm171,1987r-4,-3l157,1984r-4,3l153,1997r4,4l167,2001r4,-4l171,1987xm171,1891r-4,-4l157,1887r-4,4l153,1900r4,4l167,1904r4,-4l171,1891xm171,1794r-4,-4l157,1790r-4,4l153,1804r4,4l167,1808r4,-4l171,1794xm171,1698r-4,-4l157,1694r-4,4l153,1707r4,4l167,1711r4,-4l171,1698xm171,1601r-4,-4l157,1597r-4,4l153,1611r4,4l167,1615r4,-4l171,1601xm171,1505r-4,-4l157,1501r-4,4l153,1514r4,4l167,1518r4,-4l171,1505xm171,1408r-4,-4l157,1404r-4,4l153,1417r4,4l167,1421r4,-4l171,1408xm171,1311r-4,-4l157,1307r-4,4l153,1321r4,4l167,1325r4,-4l171,1311xm171,1215r-4,-4l157,1211r-4,4l153,1224r4,4l167,1228r4,-4l171,1215xm171,1118r-4,-4l157,1114r-4,4l153,1128r4,4l167,1132r4,-4l171,1118xm171,1022r-4,-4l157,1018r-4,4l153,1031r4,4l167,1035r4,-4l171,1022xm171,925r-4,-4l157,921r-4,4l153,935r4,3l167,938r4,-3l171,925xm171,828r-4,-3l157,825r-4,3l153,838r4,4l167,842r4,-4l171,828xm171,732r-4,-4l157,728r-4,4l153,741r4,4l167,745r4,-4l171,732xm171,635r-4,-4l157,631r-4,4l153,645r4,4l167,649r4,-4l171,635xm171,539r-4,-4l157,535r-4,4l153,548r4,4l167,552r4,-4l171,539xm171,442r-4,-4l157,438r-4,4l153,452r4,4l167,456r4,-4l171,442xm171,346r-4,-4l157,342r-4,4l153,355r4,4l167,359r4,-4l171,346xm171,249r-4,-4l157,245r-4,4l153,258r4,4l167,262r4,-4l171,249xm171,152r-4,-4l157,148r-4,4l153,162r4,4l167,166r4,-4l171,152xm171,56r-4,-4l157,52r-4,4l153,65r4,4l167,69r4,-4l171,56xm201,3388r-4,-4l187,3384r-3,4l184,3397r3,4l197,3401r4,-4l201,3388xm201,3291r-4,-4l187,3287r-3,4l184,3301r3,4l197,3305r4,-4l201,3291xm201,3195r-4,-4l187,3191r-3,4l184,3204r3,4l197,3208r4,-4l201,3195xm201,3098r-4,-4l187,3094r-3,4l184,3108r3,4l197,3112r4,-4l201,3098xm201,3002r-4,-4l187,2998r-3,4l184,3011r3,4l197,3015r4,-4l201,3002xm201,2905r-4,-4l187,2901r-3,4l184,2915r3,3l197,2918r4,-3l201,2905xm201,2808r-4,-3l187,2805r-3,3l184,2818r3,4l197,2822r4,-4l201,2808xm201,2712r-4,-4l187,2708r-3,4l184,2721r3,4l197,2725r4,-4l201,2712xm201,2615r-4,-4l187,2611r-3,4l184,2625r3,4l197,2629r4,-4l201,2615xm201,2519r-4,-4l187,2515r-3,4l184,2528r3,4l197,2532r4,-4l201,2519xm201,2422r-4,-4l187,2418r-3,4l184,2432r3,4l197,2436r4,-4l201,2422xm201,2325r-4,-3l187,2322r-3,3l184,2335r3,4l197,2339r4,-4l201,2325xm201,2229r-4,-4l187,2225r-3,4l184,2238r3,4l197,2242r4,-4l201,2229xm201,2132r-4,-4l187,2128r-3,4l184,2142r3,4l197,2146r4,-4l201,2132xm201,2036r-4,-4l187,2032r-3,4l184,2045r3,4l197,2049r4,-4l201,2036xm201,1939r-4,-4l187,1935r-3,4l184,1949r3,4l197,1953r4,-4l201,1939xm201,1843r-4,-4l187,1839r-3,4l184,1852r3,4l197,1856r4,-4l201,1843xm201,1746r-4,-4l187,1742r-3,4l184,1755r3,4l197,1759r4,-4l201,1746xm201,1649r-4,-4l187,1645r-3,4l184,1659r3,4l197,1663r4,-4l201,1649xm201,1553r-4,-4l187,1549r-3,4l184,1562r3,4l197,1566r4,-4l201,1553xm201,1456r-4,-4l187,1452r-3,4l184,1466r3,4l197,1470r4,-4l201,1456xm201,1360r-4,-4l187,1356r-3,4l184,1369r3,4l197,1373r4,-4l201,1360xm201,1263r-4,-4l187,1259r-3,4l184,1273r3,3l197,1276r4,-3l201,1263xm201,1166r-4,-3l187,1163r-3,3l184,1176r3,4l197,1180r4,-4l201,1166xm201,1070r-4,-4l187,1066r-3,4l184,1079r3,4l197,1083r4,-4l201,1070xm201,973r-4,-4l187,969r-3,4l184,983r3,4l197,987r4,-4l201,973xm201,877r-4,-4l187,873r-3,4l184,886r3,4l197,890r4,-4l201,877xm201,780r-4,-4l187,776r-3,4l184,790r3,4l197,794r4,-4l201,780xm201,684r-4,-4l187,680r-3,4l184,693r3,4l197,697r4,-4l201,684xm201,587r-4,-4l187,583r-3,4l184,597r3,3l197,600r4,-3l201,587xm201,490r-4,-4l187,486r-3,4l184,500r3,4l197,504r4,-4l201,490xm201,394r-4,-4l187,390r-3,4l184,403r3,4l197,407r4,-4l201,394xm201,297r-4,-4l187,293r-3,4l184,307r3,4l197,311r4,-4l201,297xm201,201r-4,-4l187,197r-3,4l184,210r3,4l197,214r4,-4l201,201xm201,104r-4,-4l187,100r-3,4l184,114r3,3l197,117r4,-3l201,104xm201,7l197,4r-10,l184,7r,10l187,21r10,l201,17r,-10xm237,3340r-4,-4l223,3336r-4,4l219,3349r4,4l233,3353r4,-4l237,3340xm237,3243r-4,-4l223,3239r-4,4l219,3253r4,3l233,3256r4,-3l237,3243xm237,3146r-4,-3l223,3143r-4,3l219,3156r4,4l233,3160r4,-4l237,3146xm237,3050r-4,-4l223,3046r-4,4l219,3059r4,4l233,3063r4,-4l237,3050xm237,2953r-4,-4l223,2949r-4,4l219,2963r4,4l233,2967r4,-4l237,2953xm237,2857r-4,-4l223,2853r-4,4l219,2866r4,4l233,2870r4,-4l237,2857xm237,2760r-4,-4l223,2756r-4,4l219,2770r4,4l233,2774r4,-4l237,2760xm237,2664r-4,-4l223,2660r-4,4l219,2673r4,4l233,2677r4,-4l237,2664xm237,2567r-4,-4l223,2563r-4,4l219,2576r4,4l233,2580r4,-4l237,2567xm237,2470r-4,-4l223,2466r-4,4l219,2480r4,4l233,2484r4,-4l237,2470xm237,2374r-4,-4l223,2370r-4,4l219,2383r4,4l233,2387r4,-4l237,2374xm237,2277r-4,-4l223,2273r-4,4l219,2287r4,4l233,2291r4,-4l237,2277xm237,2181r-4,-4l223,2177r-4,4l219,2190r4,4l233,2194r4,-4l237,2181xm237,2084r-4,-4l223,2080r-4,4l219,2094r4,3l233,2097r4,-3l237,2084xm237,1987r-4,-3l223,1984r-4,3l219,1997r4,4l233,2001r4,-4l237,1987xm237,1891r-4,-4l223,1887r-4,4l219,1900r4,4l233,1904r4,-4l237,1891xm237,1794r-4,-4l223,1790r-4,4l219,1804r4,4l233,1808r4,-4l237,1794xm237,1698r-4,-4l223,1694r-4,4l219,1707r4,4l233,1711r4,-4l237,1698xm237,1601r-4,-4l223,1597r-4,4l219,1611r4,4l233,1615r4,-4l237,1601xm237,1505r-4,-4l223,1501r-4,4l219,1514r4,4l233,1518r4,-4l237,1505xm237,1408r-4,-4l223,1404r-4,4l219,1417r4,4l233,1421r4,-4l237,1408xm237,1311r-4,-4l223,1307r-4,4l219,1321r4,4l233,1325r4,-4l237,1311xm237,1215r-4,-4l223,1211r-4,4l219,1224r4,4l233,1228r4,-4l237,1215xm237,1118r-4,-4l223,1114r-4,4l219,1128r4,4l233,1132r4,-4l237,1118xm237,1022r-4,-4l223,1018r-4,4l219,1031r4,4l233,1035r4,-4l237,1022xm237,925r-4,-4l223,921r-4,4l219,935r4,3l233,938r4,-3l237,925xm237,828r-4,-3l223,825r-4,3l219,838r4,4l233,842r4,-4l237,828xm237,732r-4,-4l223,728r-4,4l219,741r4,4l233,745r4,-4l237,732xm237,635r-4,-4l223,631r-4,4l219,645r4,4l233,649r4,-4l237,635xm237,539r-4,-4l223,535r-4,4l219,548r4,4l233,552r4,-4l237,539xm237,442r-4,-4l223,438r-4,4l219,452r4,4l233,456r4,-4l237,442xm237,346r-4,-4l223,342r-4,4l219,355r4,4l233,359r4,-4l237,346xm237,249r-4,-4l223,245r-4,4l219,258r4,4l233,262r4,-4l237,249xm237,152r-4,-4l223,148r-4,4l219,162r4,4l233,166r4,-4l237,152xm237,56r-4,-4l223,52r-4,4l219,65r4,4l233,69r4,-4l237,56xm268,3388r-4,-4l254,3384r-4,4l250,3397r4,4l264,3401r4,-4l268,3388xm268,3291r-4,-4l254,3287r-4,4l250,3301r4,4l264,3305r4,-4l268,3291xm268,3195r-4,-4l254,3191r-4,4l250,3204r4,4l264,3208r4,-4l268,3195xm268,3098r-4,-4l254,3094r-4,4l250,3108r4,4l264,3112r4,-4l268,3098xm268,3002r-4,-4l254,2998r-4,4l250,3011r4,4l264,3015r4,-4l268,3002xm268,2905r-4,-4l254,2901r-4,4l250,2915r4,3l264,2918r4,-3l268,2905xm268,2808r-4,-3l254,2805r-4,3l250,2818r4,4l264,2822r4,-4l268,2808xm268,2712r-4,-4l254,2708r-4,4l250,2721r4,4l264,2725r4,-4l268,2712xm268,2615r-4,-4l254,2611r-4,4l250,2625r4,4l264,2629r4,-4l268,2615xm268,2519r-4,-4l254,2515r-4,4l250,2528r4,4l264,2532r4,-4l268,2519xm268,2422r-4,-4l254,2418r-4,4l250,2432r4,4l264,2436r4,-4l268,2422xm268,2325r-4,-3l254,2322r-4,3l250,2335r4,4l264,2339r4,-4l268,2325xm268,2229r-4,-4l254,2225r-4,4l250,2238r4,4l264,2242r4,-4l268,2229xm268,2132r-4,-4l254,2128r-4,4l250,2142r4,4l264,2146r4,-4l268,2132xm268,2036r-4,-4l254,2032r-4,4l250,2045r4,4l264,2049r4,-4l268,2036xm268,1939r-4,-4l254,1935r-4,4l250,1949r4,4l264,1953r4,-4l268,1939xm268,1843r-4,-4l254,1839r-4,4l250,1852r4,4l264,1856r4,-4l268,1843xm268,1746r-4,-4l254,1742r-4,4l250,1755r4,4l264,1759r4,-4l268,1746xm268,1649r-4,-4l254,1645r-4,4l250,1659r4,4l264,1663r4,-4l268,1649xm268,1553r-4,-4l254,1549r-4,4l250,1562r4,4l264,1566r4,-4l268,1553xm268,1456r-4,-4l254,1452r-4,4l250,1466r4,4l264,1470r4,-4l268,1456xm268,1360r-4,-4l254,1356r-4,4l250,1369r4,4l264,1373r4,-4l268,1360xm268,1263r-4,-4l254,1259r-4,4l250,1273r4,3l264,1276r4,-3l268,1263xm268,1166r-4,-3l254,1163r-4,3l250,1176r4,4l264,1180r4,-4l268,1166xm268,1070r-4,-4l254,1066r-4,4l250,1079r4,4l264,1083r4,-4l268,1070xm268,973r-4,-4l254,969r-4,4l250,983r4,4l264,987r4,-4l268,973xm268,877r-4,-4l254,873r-4,4l250,886r4,4l264,890r4,-4l268,877xm268,780r-4,-4l254,776r-4,4l250,790r4,4l264,794r4,-4l268,780xm268,684r-4,-4l254,680r-4,4l250,693r4,4l264,697r4,-4l268,684xm268,587r-4,-4l254,583r-4,4l250,597r4,3l264,600r4,-3l268,587xm268,490r-4,-4l254,486r-4,4l250,500r4,4l264,504r4,-4l268,490xm268,394r-4,-4l254,390r-4,4l250,403r4,4l264,407r4,-4l268,394xm268,297r-4,-4l254,293r-4,4l250,307r4,4l264,311r4,-4l268,297xm268,201r-4,-4l254,197r-4,4l250,210r4,4l264,214r4,-4l268,201xm268,104r-4,-4l254,100r-4,4l250,114r4,3l264,117r4,-3l268,104xm268,7l264,4r-10,l250,7r,10l254,21r10,l268,17r,-10xm303,3340r-3,-4l290,3336r-4,4l286,3349r4,4l300,3353r3,-4l303,3340xm303,3243r-3,-4l290,3239r-4,4l286,3253r4,3l300,3256r3,-3l303,3243xm303,3146r-3,-3l290,3143r-4,3l286,3156r4,4l300,3160r3,-4l303,3146xm303,3050r-3,-4l290,3046r-4,4l286,3059r4,4l300,3063r3,-4l303,3050xm303,2953r-3,-4l290,2949r-4,4l286,2963r4,4l300,2967r3,-4l303,2953xm303,2857r-3,-4l290,2853r-4,4l286,2866r4,4l300,2870r3,-4l303,2857xm303,2760r-3,-4l290,2756r-4,4l286,2770r4,4l300,2774r3,-4l303,2760xm303,2664r-3,-4l290,2660r-4,4l286,2673r4,4l300,2677r3,-4l303,2664xm303,2567r-3,-4l290,2563r-4,4l286,2576r4,4l300,2580r3,-4l303,2567xm303,2470r-3,-4l290,2466r-4,4l286,2480r4,4l300,2484r3,-4l303,2470xm303,2374r-3,-4l290,2370r-4,4l286,2383r4,4l300,2387r3,-4l303,2374xm303,2277r-3,-4l290,2273r-4,4l286,2287r4,4l300,2291r3,-4l303,2277xm303,2181r-3,-4l290,2177r-4,4l286,2190r4,4l300,2194r3,-4l303,2181xm303,2084r-3,-4l290,2080r-4,4l286,2094r4,3l300,2097r3,-3l303,2084xm303,1987r-3,-3l290,1984r-4,3l286,1997r4,4l300,2001r3,-4l303,1987xm303,1891r-3,-4l290,1887r-4,4l286,1900r4,4l300,1904r3,-4l303,1891xm303,1794r-3,-4l290,1790r-4,4l286,1804r4,4l300,1808r3,-4l303,1794xm303,1698r-3,-4l290,1694r-4,4l286,1707r4,4l300,1711r3,-4l303,1698xm303,1601r-3,-4l290,1597r-4,4l286,1611r4,4l300,1615r3,-4l303,1601xm303,1505r-3,-4l290,1501r-4,4l286,1514r4,4l300,1518r3,-4l303,1505xm303,1408r-3,-4l290,1404r-4,4l286,1417r4,4l300,1421r3,-4l303,1408xm303,1311r-3,-4l290,1307r-4,4l286,1321r4,4l300,1325r3,-4l303,1311xm303,1215r-3,-4l290,1211r-4,4l286,1224r4,4l300,1228r3,-4l303,1215xm303,1118r-3,-4l290,1114r-4,4l286,1128r4,4l300,1132r3,-4l303,1118xm303,1022r-3,-4l290,1018r-4,4l286,1031r4,4l300,1035r3,-4l303,1022xm303,925r-3,-4l290,921r-4,4l286,935r4,3l300,938r3,-3l303,925xm303,828r-3,-3l290,825r-4,3l286,838r4,4l300,842r3,-4l303,828xm303,732r-3,-4l290,728r-4,4l286,741r4,4l300,745r3,-4l303,732xm303,635r-3,-4l290,631r-4,4l286,645r4,4l300,649r3,-4l303,635xm303,539r-3,-4l290,535r-4,4l286,548r4,4l300,552r3,-4l303,539xm303,442r-3,-4l290,438r-4,4l286,452r4,4l300,456r3,-4l303,442xm303,346r-3,-4l290,342r-4,4l286,355r4,4l300,359r3,-4l303,346xm303,249r-3,-4l290,245r-4,4l286,258r4,4l300,262r3,-4l303,249xm303,152r-3,-4l290,148r-4,4l286,162r4,4l300,166r3,-4l303,152xm303,56r-3,-4l290,52r-4,4l286,65r4,4l300,69r3,-4l303,56xm334,3388r-4,-4l320,3384r-4,4l316,3397r4,4l330,3401r4,-4l334,3388xm334,3291r-4,-4l320,3287r-4,4l316,3301r4,4l330,3305r4,-4l334,3291xm334,3195r-4,-4l320,3191r-4,4l316,3204r4,4l330,3208r4,-4l334,3195xm334,3098r-4,-4l320,3094r-4,4l316,3108r4,4l330,3112r4,-4l334,3098xm334,3002r-4,-4l320,2998r-4,4l316,3011r4,4l330,3015r4,-4l334,3002xm334,2905r-4,-4l320,2901r-4,4l316,2915r4,3l330,2918r4,-3l334,2905xm334,2808r-4,-3l320,2805r-4,3l316,2818r4,4l330,2822r4,-4l334,2808xm334,2712r-4,-4l320,2708r-4,4l316,2721r4,4l330,2725r4,-4l334,2712xm334,2615r-4,-4l320,2611r-4,4l316,2625r4,4l330,2629r4,-4l334,2615xm334,2519r-4,-4l320,2515r-4,4l316,2528r4,4l330,2532r4,-4l334,2519xm334,2422r-4,-4l320,2418r-4,4l316,2432r4,4l330,2436r4,-4l334,2422xm334,2325r-4,-3l320,2322r-4,3l316,2335r4,4l330,2339r4,-4l334,2325xm334,2229r-4,-4l320,2225r-4,4l316,2238r4,4l330,2242r4,-4l334,2229xm334,2132r-4,-4l320,2128r-4,4l316,2142r4,4l330,2146r4,-4l334,2132xm334,2036r-4,-4l320,2032r-4,4l316,2045r4,4l330,2049r4,-4l334,2036xm334,1939r-4,-4l320,1935r-4,4l316,1949r4,4l330,1953r4,-4l334,1939xm334,1843r-4,-4l320,1839r-4,4l316,1852r4,4l330,1856r4,-4l334,1843xm334,1746r-4,-4l320,1742r-4,4l316,1755r4,4l330,1759r4,-4l334,1746xm334,1649r-4,-4l320,1645r-4,4l316,1659r4,4l330,1663r4,-4l334,1649xm334,1553r-4,-4l320,1549r-4,4l316,1562r4,4l330,1566r4,-4l334,1553xm334,1456r-4,-4l320,1452r-4,4l316,1466r4,4l330,1470r4,-4l334,1456xm334,1360r-4,-4l320,1356r-4,4l316,1369r4,4l330,1373r4,-4l334,1360xm334,1263r-4,-4l320,1259r-4,4l316,1273r4,3l330,1276r4,-3l334,1263xm334,1166r-4,-3l320,1163r-4,3l316,1176r4,4l330,1180r4,-4l334,1166xm334,1070r-4,-4l320,1066r-4,4l316,1079r4,4l330,1083r4,-4l334,1070xm334,973r-4,-4l320,969r-4,4l316,983r4,4l330,987r4,-4l334,973xm334,877r-4,-4l320,873r-4,4l316,886r4,4l330,890r4,-4l334,877xm334,780r-4,-4l320,776r-4,4l316,790r4,4l330,794r4,-4l334,780xm334,684r-4,-4l320,680r-4,4l316,693r4,4l330,697r4,-4l334,684xm334,587r-4,-4l320,583r-4,4l316,597r4,3l330,600r4,-3l334,587xm334,490r-4,-4l320,486r-4,4l316,500r4,4l330,504r4,-4l334,490xm334,394r-4,-4l320,390r-4,4l316,403r4,4l330,407r4,-4l334,394xm334,297r-4,-4l320,293r-4,4l316,307r4,4l330,311r4,-4l334,297xm334,201r-4,-4l320,197r-4,4l316,210r4,4l330,214r4,-4l334,201xm334,104r-4,-4l320,100r-4,4l316,114r4,3l330,117r4,-3l334,104xm334,7l330,4r-10,l316,7r,10l320,21r10,l334,17r,-10xm370,3340r-4,-4l356,3336r-4,4l352,3349r4,4l366,3353r4,-4l370,3340xm370,3243r-4,-4l356,3239r-4,4l352,3253r4,3l366,3256r4,-3l370,3243xm370,3146r-4,-3l356,3143r-4,3l352,3156r4,4l366,3160r4,-4l370,3146xm370,3050r-4,-4l356,3046r-4,4l352,3059r4,4l366,3063r4,-4l370,3050xm370,2953r-4,-4l356,2949r-4,4l352,2963r4,4l366,2967r4,-4l370,2953xm370,2857r-4,-4l356,2853r-4,4l352,2866r4,4l366,2870r4,-4l370,2857xm370,2760r-4,-4l356,2756r-4,4l352,2770r4,4l366,2774r4,-4l370,2760xm370,2664r-4,-4l356,2660r-4,4l352,2673r4,4l366,2677r4,-4l370,2664xm370,2567r-4,-4l356,2563r-4,4l352,2576r4,4l366,2580r4,-4l370,2567xm370,2470r-4,-4l356,2466r-4,4l352,2480r4,4l366,2484r4,-4l370,2470xm370,2374r-4,-4l356,2370r-4,4l352,2383r4,4l366,2387r4,-4l370,2374xm370,2277r-4,-4l356,2273r-4,4l352,2287r4,4l366,2291r4,-4l370,2277xm370,2181r-4,-4l356,2177r-4,4l352,2190r4,4l366,2194r4,-4l370,2181xm370,2084r-4,-4l356,2080r-4,4l352,2094r4,3l366,2097r4,-3l370,2084xm370,1987r-4,-3l356,1984r-4,3l352,1997r4,4l366,2001r4,-4l370,1987xm370,1891r-4,-4l356,1887r-4,4l352,1900r4,4l366,1904r4,-4l370,1891xm370,1794r-4,-4l356,1790r-4,4l352,1804r4,4l366,1808r4,-4l370,1794xm370,1698r-4,-4l356,1694r-4,4l352,1707r4,4l366,1711r4,-4l370,1698xm370,1601r-4,-4l356,1597r-4,4l352,1611r4,4l366,1615r4,-4l370,1601xm370,1505r-4,-4l356,1501r-4,4l352,1514r4,4l366,1518r4,-4l370,1505xm370,1408r-4,-4l356,1404r-4,4l352,1417r4,4l366,1421r4,-4l370,1408xm370,1311r-4,-4l356,1307r-4,4l352,1321r4,4l366,1325r4,-4l370,1311xm370,1215r-4,-4l356,1211r-4,4l352,1224r4,4l366,1228r4,-4l370,1215xm370,1118r-4,-4l356,1114r-4,4l352,1128r4,4l366,1132r4,-4l370,1118xm370,1022r-4,-4l356,1018r-4,4l352,1031r4,4l366,1035r4,-4l370,1022xm370,925r-4,-4l356,921r-4,4l352,935r4,3l366,938r4,-3l370,925xm370,828r-4,-3l356,825r-4,3l352,838r4,4l366,842r4,-4l370,828xm370,732r-4,-4l356,728r-4,4l352,741r4,4l366,745r4,-4l370,732xm370,635r-4,-4l356,631r-4,4l352,645r4,4l366,649r4,-4l370,635xm370,539r-4,-4l356,535r-4,4l352,548r4,4l366,552r4,-4l370,539xm370,442r-4,-4l356,438r-4,4l352,452r4,4l366,456r4,-4l370,442xm370,346r-4,-4l356,342r-4,4l352,355r4,4l366,359r4,-4l370,346xm370,249r-4,-4l356,245r-4,4l352,258r4,4l366,262r4,-4l370,249xm370,152r-4,-4l356,148r-4,4l352,162r4,4l366,166r4,-4l370,152xm370,56r-4,-4l356,52r-4,4l352,65r4,4l366,69r4,-4l370,56xm401,3388r-4,-4l387,3384r-4,4l383,3397r4,4l397,3401r4,-4l401,3388xm401,3291r-4,-4l387,3287r-4,4l383,3301r4,4l397,3305r4,-4l401,3291xm401,3195r-4,-4l387,3191r-4,4l383,3204r4,4l397,3208r4,-4l401,3195xm401,3098r-4,-4l387,3094r-4,4l383,3108r4,4l397,3112r4,-4l401,3098xm401,3002r-4,-4l387,2998r-4,4l383,3011r4,4l397,3015r4,-4l401,3002xm401,2905r-4,-4l387,2901r-4,4l383,2915r4,3l397,2918r4,-3l401,2905xm401,2808r-4,-3l387,2805r-4,3l383,2818r4,4l397,2822r4,-4l401,2808xm401,2712r-4,-4l387,2708r-4,4l383,2721r4,4l397,2725r4,-4l401,2712xm401,2615r-4,-4l387,2611r-4,4l383,2625r4,4l397,2629r4,-4l401,2615xm401,2519r-4,-4l387,2515r-4,4l383,2528r4,4l397,2532r4,-4l401,2519xm401,2422r-4,-4l387,2418r-4,4l383,2432r4,4l397,2436r4,-4l401,2422xm401,2325r-4,-3l387,2322r-4,3l383,2335r4,4l397,2339r4,-4l401,2325xm401,2229r-4,-4l387,2225r-4,4l383,2238r4,4l397,2242r4,-4l401,2229xm401,2132r-4,-4l387,2128r-4,4l383,2142r4,4l397,2146r4,-4l401,2132xm401,2036r-4,-4l387,2032r-4,4l383,2045r4,4l397,2049r4,-4l401,2036xm401,1939r-4,-4l387,1935r-4,4l383,1949r4,4l397,1953r4,-4l401,1939xm401,1843r-4,-4l387,1839r-4,4l383,1852r4,4l397,1856r4,-4l401,1843xm401,1746r-4,-4l387,1742r-4,4l383,1755r4,4l397,1759r4,-4l401,1746xm401,1649r-4,-4l387,1645r-4,4l383,1659r4,4l397,1663r4,-4l401,1649xm401,1553r-4,-4l387,1549r-4,4l383,1562r4,4l397,1566r4,-4l401,1553xm401,1456r-4,-4l387,1452r-4,4l383,1466r4,4l397,1470r4,-4l401,1456xm401,1360r-4,-4l387,1356r-4,4l383,1369r4,4l397,1373r4,-4l401,1360xm401,1263r-4,-4l387,1259r-4,4l383,1273r4,3l397,1276r4,-3l401,1263xm401,1166r-4,-3l387,1163r-4,3l383,1176r4,4l397,1180r4,-4l401,1166xm401,1070r-4,-4l387,1066r-4,4l383,1079r4,4l397,1083r4,-4l401,1070xm401,973r-4,-4l387,969r-4,4l383,983r4,4l397,987r4,-4l401,973xm401,877r-4,-4l387,873r-4,4l383,886r4,4l397,890r4,-4l401,877xm401,780r-4,-4l387,776r-4,4l383,790r4,4l397,794r4,-4l401,780xm401,684r-4,-4l387,680r-4,4l383,693r4,4l397,697r4,-4l401,684xm401,587r-4,-4l387,583r-4,4l383,597r4,3l397,600r4,-3l401,587xm401,490r-4,-4l387,486r-4,4l383,500r4,4l397,504r4,-4l401,490xm401,394r-4,-4l387,390r-4,4l383,403r4,4l397,407r4,-4l401,394xm401,297r-4,-4l387,293r-4,4l383,307r4,4l397,311r4,-4l401,297xm401,201r-4,-4l387,197r-4,4l383,210r4,4l397,214r4,-4l401,201xm401,104r-4,-4l387,100r-4,4l383,114r4,3l397,117r4,-3l401,104xm401,7l397,4r-10,l383,7r,10l387,21r10,l401,17r,-10xm436,3340r-4,-4l423,3336r-4,4l419,3349r4,4l432,3353r4,-4l436,3340xm436,3243r-4,-4l423,3239r-4,4l419,3253r4,3l432,3256r4,-3l436,3243xm436,3146r-4,-3l423,3143r-4,3l419,3156r4,4l432,3160r4,-4l436,3146xm436,3050r-4,-4l423,3046r-4,4l419,3059r4,4l432,3063r4,-4l436,3050xm436,2953r-4,-4l423,2949r-4,4l419,2963r4,4l432,2967r4,-4l436,2953xm436,2857r-4,-4l423,2853r-4,4l419,2866r4,4l432,2870r4,-4l436,2857xm436,2760r-4,-4l423,2756r-4,4l419,2770r4,4l432,2774r4,-4l436,2760xm436,2664r-4,-4l423,2660r-4,4l419,2673r4,4l432,2677r4,-4l436,2664xm436,2567r-4,-4l423,2563r-4,4l419,2576r4,4l432,2580r4,-4l436,2567xm436,2470r-4,-4l423,2466r-4,4l419,2480r4,4l432,2484r4,-4l436,2470xm436,2374r-4,-4l423,2370r-4,4l419,2383r4,4l432,2387r4,-4l436,2374xm436,2277r-4,-4l423,2273r-4,4l419,2287r4,4l432,2291r4,-4l436,2277xm436,2181r-4,-4l423,2177r-4,4l419,2190r4,4l432,2194r4,-4l436,2181xm436,2084r-4,-4l423,2080r-4,4l419,2094r4,3l432,2097r4,-3l436,2084xm436,1987r-4,-3l423,1984r-4,3l419,1997r4,4l432,2001r4,-4l436,1987xm436,1891r-4,-4l423,1887r-4,4l419,1900r4,4l432,1904r4,-4l436,1891xm436,1794r-4,-4l423,1790r-4,4l419,1804r4,4l432,1808r4,-4l436,1794xm436,1698r-4,-4l423,1694r-4,4l419,1707r4,4l432,1711r4,-4l436,1698xm436,1601r-4,-4l423,1597r-4,4l419,1611r4,4l432,1615r4,-4l436,1601xm436,1505r-4,-4l423,1501r-4,4l419,1514r4,4l432,1518r4,-4l436,1505xm436,1408r-4,-4l423,1404r-4,4l419,1417r4,4l432,1421r4,-4l436,1408xm436,1311r-4,-4l423,1307r-4,4l419,1321r4,4l432,1325r4,-4l436,1311xm436,1215r-4,-4l423,1211r-4,4l419,1224r4,4l432,1228r4,-4l436,1215xm436,1118r-4,-4l423,1114r-4,4l419,1128r4,4l432,1132r4,-4l436,1118xm436,1022r-4,-4l423,1018r-4,4l419,1031r4,4l432,1035r4,-4l436,1022xm436,925r-4,-4l423,921r-4,4l419,935r4,3l432,938r4,-3l436,925xm436,828r-4,-3l423,825r-4,3l419,838r4,4l432,842r4,-4l436,828xm436,732r-4,-4l423,728r-4,4l419,741r4,4l432,745r4,-4l436,732xm436,635r-4,-4l423,631r-4,4l419,645r4,4l432,649r4,-4l436,635xm436,539r-4,-4l423,535r-4,4l419,548r4,4l432,552r4,-4l436,539xm436,442r-4,-4l423,438r-4,4l419,452r4,4l432,456r4,-4l436,442xm436,346r-4,-4l423,342r-4,4l419,355r4,4l432,359r4,-4l436,346xm436,249r-4,-4l423,245r-4,4l419,258r4,4l432,262r4,-4l436,249xm436,152r-4,-4l423,148r-4,4l419,162r4,4l432,166r4,-4l436,152xm436,56r-4,-4l423,52r-4,4l419,65r4,4l432,69r4,-4l436,56xm467,3388r-4,-4l453,3384r-4,4l449,3397r4,4l463,3401r4,-4l467,3388xm467,3291r-4,-4l453,3287r-4,4l449,3301r4,4l463,3305r4,-4l467,3291xm467,3195r-4,-4l453,3191r-4,4l449,3204r4,4l463,3208r4,-4l467,3195xm467,3098r-4,-4l453,3094r-4,4l449,3108r4,4l463,3112r4,-4l467,3098xm467,3002r-4,-4l453,2998r-4,4l449,3011r4,4l463,3015r4,-4l467,3002xm467,2905r-4,-4l453,2901r-4,4l449,2915r4,3l463,2918r4,-3l467,2905xm467,2808r-4,-3l453,2805r-4,3l449,2818r4,4l463,2822r4,-4l467,2808xm467,2712r-4,-4l453,2708r-4,4l449,2721r4,4l463,2725r4,-4l467,2712xm467,2615r-4,-4l453,2611r-4,4l449,2625r4,4l463,2629r4,-4l467,2615xm467,2519r-4,-4l453,2515r-4,4l449,2528r4,4l463,2532r4,-4l467,2519xm467,2422r-4,-4l453,2418r-4,4l449,2432r4,4l463,2436r4,-4l467,2422xm467,2325r-4,-3l453,2322r-4,3l449,2335r4,4l463,2339r4,-4l467,2325xm467,2229r-4,-4l453,2225r-4,4l449,2238r4,4l463,2242r4,-4l467,2229xm467,2132r-4,-4l453,2128r-4,4l449,2142r4,4l463,2146r4,-4l467,2132xm467,2036r-4,-4l453,2032r-4,4l449,2045r4,4l463,2049r4,-4l467,2036xm467,1939r-4,-4l453,1935r-4,4l449,1949r4,4l463,1953r4,-4l467,1939xm467,1843r-4,-4l453,1839r-4,4l449,1852r4,4l463,1856r4,-4l467,1843xm467,1746r-4,-4l453,1742r-4,4l449,1755r4,4l463,1759r4,-4l467,1746xm467,1649r-4,-4l453,1645r-4,4l449,1659r4,4l463,1663r4,-4l467,1649xm467,1553r-4,-4l453,1549r-4,4l449,1562r4,4l463,1566r4,-4l467,1553xm467,1456r-4,-4l453,1452r-4,4l449,1466r4,4l463,1470r4,-4l467,1456xm467,1360r-4,-4l453,1356r-4,4l449,1369r4,4l463,1373r4,-4l467,1360xm467,1263r-4,-4l453,1259r-4,4l449,1273r4,3l463,1276r4,-3l467,1263xm467,1166r-4,-3l453,1163r-4,3l449,1176r4,4l463,1180r4,-4l467,1166xm467,1070r-4,-4l453,1066r-4,4l449,1079r4,4l463,1083r4,-4l467,1070xm467,973r-4,-4l453,969r-4,4l449,983r4,4l463,987r4,-4l467,973xm467,877r-4,-4l453,873r-4,4l449,886r4,4l463,890r4,-4l467,877xm467,780r-4,-4l453,776r-4,4l449,790r4,4l463,794r4,-4l467,780xm467,684r-4,-4l453,680r-4,4l449,693r4,4l463,697r4,-4l467,684xm467,587r-4,-4l453,583r-4,4l449,597r4,3l463,600r4,-3l467,587xm467,490r-4,-4l453,486r-4,4l449,500r4,4l463,504r4,-4l467,490xm467,394r-4,-4l453,390r-4,4l449,403r4,4l463,407r4,-4l467,394xm467,297r-4,-4l453,293r-4,4l449,307r4,4l463,311r4,-4l467,297xm467,201r-4,-4l453,197r-4,4l449,210r4,4l463,214r4,-4l467,201xm467,104r-4,-4l453,100r-4,4l449,114r4,3l463,117r4,-3l467,104xm467,7l463,4r-10,l449,7r,10l453,21r10,l467,17r,-10xm503,3340r-4,-4l489,3336r-4,4l485,3349r4,4l499,3353r4,-4l503,3340xm503,3243r-4,-4l489,3239r-4,4l485,3253r4,3l499,3256r4,-3l503,3243xm503,3146r-4,-3l489,3143r-4,3l485,3156r4,4l499,3160r4,-4l503,3146xm503,3050r-4,-4l489,3046r-4,4l485,3059r4,4l499,3063r4,-4l503,3050xm503,2953r-4,-4l489,2949r-4,4l485,2963r4,4l499,2967r4,-4l503,2953xm503,2857r-4,-4l489,2853r-4,4l485,2866r4,4l499,2870r4,-4l503,2857xm503,2760r-4,-4l489,2756r-4,4l485,2770r4,4l499,2774r4,-4l503,2760xm503,2664r-4,-4l489,2660r-4,4l485,2673r4,4l499,2677r4,-4l503,2664xm503,2567r-4,-4l489,2563r-4,4l485,2576r4,4l499,2580r4,-4l503,2567xm503,2470r-4,-4l489,2466r-4,4l485,2480r4,4l499,2484r4,-4l503,2470xm503,2374r-4,-4l489,2370r-4,4l485,2383r4,4l499,2387r4,-4l503,2374xm503,2277r-4,-4l489,2273r-4,4l485,2287r4,4l499,2291r4,-4l503,2277xm503,2181r-4,-4l489,2177r-4,4l485,2190r4,4l499,2194r4,-4l503,2181xm503,2084r-4,-4l489,2080r-4,4l485,2094r4,3l499,2097r4,-3l503,2084xm503,1987r-4,-3l489,1984r-4,3l485,1997r4,4l499,2001r4,-4l503,1987xm503,1891r-4,-4l489,1887r-4,4l485,1900r4,4l499,1904r4,-4l503,1891xm503,1794r-4,-4l489,1790r-4,4l485,1804r4,4l499,1808r4,-4l503,1794xm503,1698r-4,-4l489,1694r-4,4l485,1707r4,4l499,1711r4,-4l503,1698xm503,1601r-4,-4l489,1597r-4,4l485,1611r4,4l499,1615r4,-4l503,1601xm503,1505r-4,-4l489,1501r-4,4l485,1514r4,4l499,1518r4,-4l503,1505xm503,1408r-4,-4l489,1404r-4,4l485,1417r4,4l499,1421r4,-4l503,1408xm503,1311r-4,-4l489,1307r-4,4l485,1321r4,4l499,1325r4,-4l503,1311xm503,1215r-4,-4l489,1211r-4,4l485,1224r4,4l499,1228r4,-4l503,1215xm503,1118r-4,-4l489,1114r-4,4l485,1128r4,4l499,1132r4,-4l503,1118xm503,1022r-4,-4l489,1018r-4,4l485,1031r4,4l499,1035r4,-4l503,1022xm503,925r-4,-4l489,921r-4,4l485,935r4,3l499,938r4,-3l503,925xm503,828r-4,-3l489,825r-4,3l485,838r4,4l499,842r4,-4l503,828xm503,732r-4,-4l489,728r-4,4l485,741r4,4l499,745r4,-4l503,732xm503,635r-4,-4l489,631r-4,4l485,645r4,4l499,649r4,-4l503,635xm503,539r-4,-4l489,535r-4,4l485,548r4,4l499,552r4,-4l503,539xm503,442r-4,-4l489,438r-4,4l485,452r4,4l499,456r4,-4l503,442xm503,346r-4,-4l489,342r-4,4l485,355r4,4l499,359r4,-4l503,346xm503,249r-4,-4l489,245r-4,4l485,258r4,4l499,262r4,-4l503,249xm503,152r-4,-4l489,148r-4,4l485,162r4,4l499,166r4,-4l503,152xm503,56r-4,-4l489,52r-4,4l485,65r4,4l499,69r4,-4l503,56xm534,3388r-4,-4l520,3384r-4,4l516,3397r4,4l530,3401r4,-4l534,3388xm534,3291r-4,-4l520,3287r-4,4l516,3301r4,4l530,3305r4,-4l534,3291xm534,3195r-4,-4l520,3191r-4,4l516,3204r4,4l530,3208r4,-4l534,3195xm534,3098r-4,-4l520,3094r-4,4l516,3108r4,4l530,3112r4,-4l534,3098xm534,3002r-4,-4l520,2998r-4,4l516,3011r4,4l530,3015r4,-4l534,3002xm534,2905r-4,-4l520,2901r-4,4l516,2915r4,3l530,2918r4,-3l534,2905xm534,2808r-4,-3l520,2805r-4,3l516,2818r4,4l530,2822r4,-4l534,2808xm534,2712r-4,-4l520,2708r-4,4l516,2721r4,4l530,2725r4,-4l534,2712xm534,2615r-4,-4l520,2611r-4,4l516,2625r4,4l530,2629r4,-4l534,2615xm534,2519r-4,-4l520,2515r-4,4l516,2528r4,4l530,2532r4,-4l534,2519xm534,2422r-4,-4l520,2418r-4,4l516,2432r4,4l530,2436r4,-4l534,2422xm534,2325r-4,-3l520,2322r-4,3l516,2335r4,4l530,2339r4,-4l534,2325xm534,2229r-4,-4l520,2225r-4,4l516,2238r4,4l530,2242r4,-4l534,2229xm534,2132r-4,-4l520,2128r-4,4l516,2142r4,4l530,2146r4,-4l534,2132xm534,2036r-4,-4l520,2032r-4,4l516,2045r4,4l530,2049r4,-4l534,2036xm534,1939r-4,-4l520,1935r-4,4l516,1949r4,4l530,1953r4,-4l534,1939xm534,1843r-4,-4l520,1839r-4,4l516,1852r4,4l530,1856r4,-4l534,1843xm534,1746r-4,-4l520,1742r-4,4l516,1755r4,4l530,1759r4,-4l534,1746xm534,1649r-4,-4l520,1645r-4,4l516,1659r4,4l530,1663r4,-4l534,1649xm534,1553r-4,-4l520,1549r-4,4l516,1562r4,4l530,1566r4,-4l534,1553xm534,1456r-4,-4l520,1452r-4,4l516,1466r4,4l530,1470r4,-4l534,1456xm534,1360r-4,-4l520,1356r-4,4l516,1369r4,4l530,1373r4,-4l534,1360xm534,1263r-4,-4l520,1259r-4,4l516,1273r4,3l530,1276r4,-3l534,1263xm534,1166r-4,-3l520,1163r-4,3l516,1176r4,4l530,1180r4,-4l534,1166xm534,1070r-4,-4l520,1066r-4,4l516,1079r4,4l530,1083r4,-4l534,1070xm534,973r-4,-4l520,969r-4,4l516,983r4,4l530,987r4,-4l534,973xm534,877r-4,-4l520,873r-4,4l516,886r4,4l530,890r4,-4l534,877xm534,780r-4,-4l520,776r-4,4l516,790r4,4l530,794r4,-4l534,780xm534,684r-4,-4l520,680r-4,4l516,693r4,4l530,697r4,-4l534,684xm534,587r-4,-4l520,583r-4,4l516,597r4,3l530,600r4,-3l534,587xm534,490r-4,-4l520,486r-4,4l516,500r4,4l530,504r4,-4l534,490xm534,394r-4,-4l520,390r-4,4l516,403r4,4l530,407r4,-4l534,394xm534,297r-4,-4l520,293r-4,4l516,307r4,4l530,311r4,-4l534,297xm534,201r-4,-4l520,197r-4,4l516,210r4,4l530,214r4,-4l534,201xm534,104r-4,-4l520,100r-4,4l516,114r4,3l530,117r4,-3l534,104xm534,7l530,4r-10,l516,7r,10l520,21r10,l534,17r,-10xm569,3340r-4,-4l556,3336r-4,4l552,3349r4,4l565,3353r4,-4l569,3340xm569,3243r-4,-4l556,3239r-4,4l552,3253r4,3l565,3256r4,-3l569,3243xm569,3146r-4,-3l556,3143r-4,3l552,3156r4,4l565,3160r4,-4l569,3146xm569,3050r-4,-4l556,3046r-4,4l552,3059r4,4l565,3063r4,-4l569,3050xm569,2953r-4,-4l556,2949r-4,4l552,2963r4,4l565,2967r4,-4l569,2953xm569,2857r-4,-4l556,2853r-4,4l552,2866r4,4l565,2870r4,-4l569,2857xm569,2760r-4,-4l556,2756r-4,4l552,2770r4,4l565,2774r4,-4l569,2760xm569,2664r-4,-4l556,2660r-4,4l552,2673r4,4l565,2677r4,-4l569,2664xm569,2567r-4,-4l556,2563r-4,4l552,2576r4,4l565,2580r4,-4l569,2567xm569,2470r-4,-4l556,2466r-4,4l552,2480r4,4l565,2484r4,-4l569,2470xm569,2374r-4,-4l556,2370r-4,4l552,2383r4,4l565,2387r4,-4l569,2374xm569,2277r-4,-4l556,2273r-4,4l552,2287r4,4l565,2291r4,-4l569,2277xm569,2181r-4,-4l556,2177r-4,4l552,2190r4,4l565,2194r4,-4l569,2181xm569,2084r-4,-4l556,2080r-4,4l552,2094r4,3l565,2097r4,-3l569,2084xm569,1987r-4,-3l556,1984r-4,3l552,1997r4,4l565,2001r4,-4l569,1987xm569,1891r-4,-4l556,1887r-4,4l552,1900r4,4l565,1904r4,-4l569,1891xm569,1794r-4,-4l556,1790r-4,4l552,1804r4,4l565,1808r4,-4l569,1794xm569,1698r-4,-4l556,1694r-4,4l552,1707r4,4l565,1711r4,-4l569,1698xm569,1601r-4,-4l556,1597r-4,4l552,1611r4,4l565,1615r4,-4l569,1601xm569,1505r-4,-4l556,1501r-4,4l552,1514r4,4l565,1518r4,-4l569,1505xm569,1408r-4,-4l556,1404r-4,4l552,1417r4,4l565,1421r4,-4l569,1408xm569,1311r-4,-4l556,1307r-4,4l552,1321r4,4l565,1325r4,-4l569,1311xm569,1215r-4,-4l556,1211r-4,4l552,1224r4,4l565,1228r4,-4l569,1215xm569,1118r-4,-4l556,1114r-4,4l552,1128r4,4l565,1132r4,-4l569,1118xm569,1022r-4,-4l556,1018r-4,4l552,1031r4,4l565,1035r4,-4l569,1022xm569,925r-4,-4l556,921r-4,4l552,935r4,3l565,938r4,-3l569,925xm569,828r-4,-3l556,825r-4,3l552,838r4,4l565,842r4,-4l569,828xm569,732r-4,-4l556,728r-4,4l552,741r4,4l565,745r4,-4l569,732xm569,635r-4,-4l556,631r-4,4l552,645r4,4l565,649r4,-4l569,635xm569,539r-4,-4l556,535r-4,4l552,548r4,4l565,552r4,-4l569,539xm569,442r-4,-4l556,438r-4,4l552,452r4,4l565,456r4,-4l569,442xm569,346r-4,-4l556,342r-4,4l552,355r4,4l565,359r4,-4l569,346xm569,249r-4,-4l556,245r-4,4l552,258r4,4l565,262r4,-4l569,249xm569,152r-4,-4l556,148r-4,4l552,162r4,4l565,166r4,-4l569,152xm569,56r-4,-4l556,52r-4,4l552,65r4,4l565,69r4,-4l569,56xm600,3388r-4,-4l586,3384r-4,4l582,3397r4,4l596,3401r4,-4l600,3388xm600,3291r-4,-4l586,3287r-4,4l582,3301r4,4l596,3305r4,-4l600,3291xm600,3195r-4,-4l586,3191r-4,4l582,3204r4,4l596,3208r4,-4l600,3195xm600,3098r-4,-4l586,3094r-4,4l582,3108r4,4l596,3112r4,-4l600,3098xm600,3002r-4,-4l586,2998r-4,4l582,3011r4,4l596,3015r4,-4l600,3002xm600,2905r-4,-4l586,2901r-4,4l582,2915r4,3l596,2918r4,-3l600,2905xm600,2808r-4,-3l586,2805r-4,3l582,2818r4,4l596,2822r4,-4l600,2808xm600,2712r-4,-4l586,2708r-4,4l582,2721r4,4l596,2725r4,-4l600,2712xm600,2615r-4,-4l586,2611r-4,4l582,2625r4,4l596,2629r4,-4l600,2615xm600,2519r-4,-4l586,2515r-4,4l582,2528r4,4l596,2532r4,-4l600,2519xm600,2422r-4,-4l586,2418r-4,4l582,2432r4,4l596,2436r4,-4l600,2422xm600,2325r-4,-3l586,2322r-4,3l582,2335r4,4l596,2339r4,-4l600,2325xm600,2229r-4,-4l586,2225r-4,4l582,2238r4,4l596,2242r4,-4l600,2229xm600,2132r-4,-4l586,2128r-4,4l582,2142r4,4l596,2146r4,-4l600,2132xm600,2036r-4,-4l586,2032r-4,4l582,2045r4,4l596,2049r4,-4l600,2036xm600,1939r-4,-4l586,1935r-4,4l582,1949r4,4l596,1953r4,-4l600,1939xm600,1843r-4,-4l586,1839r-4,4l582,1852r4,4l596,1856r4,-4l600,1843xm600,1746r-4,-4l586,1742r-4,4l582,1755r4,4l596,1759r4,-4l600,1746xm600,1649r-4,-4l586,1645r-4,4l582,1659r4,4l596,1663r4,-4l600,1649xm600,1553r-4,-4l586,1549r-4,4l582,1562r4,4l596,1566r4,-4l600,1553xm600,1456r-4,-4l586,1452r-4,4l582,1466r4,4l596,1470r4,-4l600,1456xm600,1360r-4,-4l586,1356r-4,4l582,1369r4,4l596,1373r4,-4l600,1360xm600,1263r-4,-4l586,1259r-4,4l582,1273r4,3l596,1276r4,-3l600,1263xm600,1166r-4,-3l586,1163r-4,3l582,1176r4,4l596,1180r4,-4l600,1166xm600,1070r-4,-4l586,1066r-4,4l582,1079r4,4l596,1083r4,-4l600,1070xm600,973r-4,-4l586,969r-4,4l582,983r4,4l596,987r4,-4l600,973xm600,877r-4,-4l586,873r-4,4l582,886r4,4l596,890r4,-4l600,877xm600,780r-4,-4l586,776r-4,4l582,790r4,4l596,794r4,-4l600,780xm600,684r-4,-4l586,680r-4,4l582,693r4,4l596,697r4,-4l600,684xm600,587r-4,-4l586,583r-4,4l582,597r4,3l596,600r4,-3l600,587xm600,490r-4,-4l586,486r-4,4l582,500r4,4l596,504r4,-4l600,490xm600,394r-4,-4l586,390r-4,4l582,403r4,4l596,407r4,-4l600,394xm600,297r-4,-4l586,293r-4,4l582,307r4,4l596,311r4,-4l600,297xm600,201r-4,-4l586,197r-4,4l582,210r4,4l596,214r4,-4l600,201xm600,104r-4,-4l586,100r-4,4l582,114r4,3l596,117r4,-3l600,104xm600,7l596,4r-10,l582,7r,10l586,21r10,l600,17r,-10xm636,3340r-4,-4l622,3336r-4,4l618,3349r4,4l632,3353r4,-4l636,3340xm636,3243r-4,-4l622,3239r-4,4l618,3253r4,3l632,3256r4,-3l636,3243xm636,3146r-4,-3l622,3143r-4,3l618,3156r4,4l632,3160r4,-4l636,3146xm636,3050r-4,-4l622,3046r-4,4l618,3059r4,4l632,3063r4,-4l636,3050xm636,2953r-4,-4l622,2949r-4,4l618,2963r4,4l632,2967r4,-4l636,2953xm636,2857r-4,-4l622,2853r-4,4l618,2866r4,4l632,2870r4,-4l636,2857xm636,2760r-4,-4l622,2756r-4,4l618,2770r4,4l632,2774r4,-4l636,2760xm636,2664r-4,-4l622,2660r-4,4l618,2673r4,4l632,2677r4,-4l636,2664xm636,2567r-4,-4l622,2563r-4,4l618,2576r4,4l632,2580r4,-4l636,2567xm636,2470r-4,-4l622,2466r-4,4l618,2480r4,4l632,2484r4,-4l636,2470xm636,2374r-4,-4l622,2370r-4,4l618,2383r4,4l632,2387r4,-4l636,2374xm636,2277r-4,-4l622,2273r-4,4l618,2287r4,4l632,2291r4,-4l636,2277xm636,2181r-4,-4l622,2177r-4,4l618,2190r4,4l632,2194r4,-4l636,2181xm636,2084r-4,-4l622,2080r-4,4l618,2094r4,3l632,2097r4,-3l636,2084xm636,1987r-4,-3l622,1984r-4,3l618,1997r4,4l632,2001r4,-4l636,1987xm636,1891r-4,-4l622,1887r-4,4l618,1900r4,4l632,1904r4,-4l636,1891xm636,1794r-4,-4l622,1790r-4,4l618,1804r4,4l632,1808r4,-4l636,1794xm636,1698r-4,-4l622,1694r-4,4l618,1707r4,4l632,1711r4,-4l636,1698xm636,1601r-4,-4l622,1597r-4,4l618,1611r4,4l632,1615r4,-4l636,1601xm636,1505r-4,-4l622,1501r-4,4l618,1514r4,4l632,1518r4,-4l636,1505xm636,1408r-4,-4l622,1404r-4,4l618,1417r4,4l632,1421r4,-4l636,1408xm636,1311r-4,-4l622,1307r-4,4l618,1321r4,4l632,1325r4,-4l636,1311xm636,1215r-4,-4l622,1211r-4,4l618,1224r4,4l632,1228r4,-4l636,1215xm636,1118r-4,-4l622,1114r-4,4l618,1128r4,4l632,1132r4,-4l636,1118xm636,1022r-4,-4l622,1018r-4,4l618,1031r4,4l632,1035r4,-4l636,1022xm636,925r-4,-4l622,921r-4,4l618,935r4,3l632,938r4,-3l636,925xm636,828r-4,-3l622,825r-4,3l618,838r4,4l632,842r4,-4l636,828xm636,732r-4,-4l622,728r-4,4l618,741r4,4l632,745r4,-4l636,732xm636,635r-4,-4l622,631r-4,4l618,645r4,4l632,649r4,-4l636,635xm636,539r-4,-4l622,535r-4,4l618,548r4,4l632,552r4,-4l636,539xm636,442r-4,-4l622,438r-4,4l618,452r4,4l632,456r4,-4l636,442xm636,346r-4,-4l622,342r-4,4l618,355r4,4l632,359r4,-4l636,346xm636,249r-4,-4l622,245r-4,4l618,258r4,4l632,262r4,-4l636,249xm636,152r-4,-4l622,148r-4,4l618,162r4,4l632,166r4,-4l636,152xm636,56r-4,-4l622,52r-4,4l618,65r4,4l632,69r4,-4l636,56xm667,3388r-5,-4l653,3384r-4,4l649,3397r4,4l662,3401r5,-4l667,3388xm667,3291r-5,-4l653,3287r-4,4l649,3301r4,4l662,3305r5,-4l667,3291xm667,3195r-5,-4l653,3191r-4,4l649,3204r4,4l662,3208r5,-4l667,3195xm667,3098r-5,-4l653,3094r-4,4l649,3108r4,4l662,3112r5,-4l667,3098xm667,3002r-5,-4l653,2998r-4,4l649,3011r4,4l662,3015r5,-4l667,3002xm667,2905r-5,-4l653,2901r-4,4l649,2915r4,3l662,2918r5,-3l667,2905xm667,2808r-5,-3l653,2805r-4,3l649,2818r4,4l662,2822r5,-4l667,2808xm667,2712r-5,-4l653,2708r-4,4l649,2721r4,4l662,2725r5,-4l667,2712xm667,2615r-5,-4l653,2611r-4,4l649,2625r4,4l662,2629r5,-4l667,2615xm667,2519r-5,-4l653,2515r-4,4l649,2528r4,4l662,2532r5,-4l667,2519xm667,2422r-5,-4l653,2418r-4,4l649,2432r4,4l662,2436r5,-4l667,2422xm667,2325r-5,-3l653,2322r-4,3l649,2335r4,4l662,2339r5,-4l667,2325xm667,2229r-5,-4l653,2225r-4,4l649,2238r4,4l662,2242r5,-4l667,2229xm667,2132r-5,-4l653,2128r-4,4l649,2142r4,4l662,2146r5,-4l667,2132xm667,2036r-5,-4l653,2032r-4,4l649,2045r4,4l662,2049r5,-4l667,2036xm667,1939r-5,-4l653,1935r-4,4l649,1949r4,4l662,1953r5,-4l667,1939xm667,1843r-5,-4l653,1839r-4,4l649,1852r4,4l662,1856r5,-4l667,1843xm667,1746r-5,-4l653,1742r-4,4l649,1755r4,4l662,1759r5,-4l667,1746xm667,1649r-5,-4l653,1645r-4,4l649,1659r4,4l662,1663r5,-4l667,1649xm667,1553r-5,-4l653,1549r-4,4l649,1562r4,4l662,1566r5,-4l667,1553xm667,1456r-5,-4l653,1452r-4,4l649,1466r4,4l662,1470r5,-4l667,1456xm667,1360r-5,-4l653,1356r-4,4l649,1369r4,4l662,1373r5,-4l667,1360xm667,1263r-5,-4l653,1259r-4,4l649,1273r4,3l662,1276r5,-3l667,1263xm667,1166r-5,-3l653,1163r-4,3l649,1176r4,4l662,1180r5,-4l667,1166xm667,1070r-5,-4l653,1066r-4,4l649,1079r4,4l662,1083r5,-4l667,1070xm667,973r-5,-4l653,969r-4,4l649,983r4,4l662,987r5,-4l667,973xm667,877r-5,-4l653,873r-4,4l649,886r4,4l662,890r5,-4l667,877xm667,780r-5,-4l653,776r-4,4l649,790r4,4l662,794r5,-4l667,780xm667,684r-5,-4l653,680r-4,4l649,693r4,4l662,697r5,-4l667,684xm667,587r-5,-4l653,583r-4,4l649,597r4,3l662,600r5,-3l667,587xm667,490r-5,-4l653,486r-4,4l649,500r4,4l662,504r5,-4l667,490xm667,394r-5,-4l653,390r-4,4l649,403r4,4l662,407r5,-4l667,394xm667,297r-5,-4l653,293r-4,4l649,307r4,4l662,311r5,-4l667,297xm667,201r-5,-4l653,197r-4,4l649,210r4,4l662,214r5,-4l667,201xm667,104r-5,-4l653,100r-4,4l649,114r4,3l662,117r5,-3l667,104xm667,7l662,4r-9,l649,7r,10l653,21r9,l667,17r,-10xm702,3340r-4,-4l689,3336r-4,4l685,3349r4,4l698,3353r4,-4l702,3340xm702,3243r-4,-4l689,3239r-4,4l685,3253r4,3l698,3256r4,-3l702,3243xm702,3146r-4,-3l689,3143r-4,3l685,3156r4,4l698,3160r4,-4l702,3146xm702,3050r-4,-4l689,3046r-4,4l685,3059r4,4l698,3063r4,-4l702,3050xm702,2953r-4,-4l689,2949r-4,4l685,2963r4,4l698,2967r4,-4l702,2953xm702,2857r-4,-4l689,2853r-4,4l685,2866r4,4l698,2870r4,-4l702,2857xm702,2760r-4,-4l689,2756r-4,4l685,2770r4,4l698,2774r4,-4l702,2760xm702,2664r-4,-4l689,2660r-4,4l685,2673r4,4l698,2677r4,-4l702,2664xm702,2567r-4,-4l689,2563r-4,4l685,2576r4,4l698,2580r4,-4l702,2567xm702,2470r-4,-4l689,2466r-4,4l685,2480r4,4l698,2484r4,-4l702,2470xm702,2374r-4,-4l689,2370r-4,4l685,2383r4,4l698,2387r4,-4l702,2374xm702,2277r-4,-4l689,2273r-4,4l685,2287r4,4l698,2291r4,-4l702,2277xm702,2181r-4,-4l689,2177r-4,4l685,2190r4,4l698,2194r4,-4l702,2181xm702,2084r-4,-4l689,2080r-4,4l685,2094r4,3l698,2097r4,-3l702,2084xm702,1987r-4,-3l689,1984r-4,3l685,1997r4,4l698,2001r4,-4l702,1987xm702,1891r-4,-4l689,1887r-4,4l685,1900r4,4l698,1904r4,-4l702,1891xm702,1794r-4,-4l689,1790r-4,4l685,1804r4,4l698,1808r4,-4l702,1794xm702,1698r-4,-4l689,1694r-4,4l685,1707r4,4l698,1711r4,-4l702,1698xm702,1601r-4,-4l689,1597r-4,4l685,1611r4,4l698,1615r4,-4l702,1601xm702,1505r-4,-4l689,1501r-4,4l685,1514r4,4l698,1518r4,-4l702,1505xm702,1408r-4,-4l689,1404r-4,4l685,1417r4,4l698,1421r4,-4l702,1408xm702,1311r-4,-4l689,1307r-4,4l685,1321r4,4l698,1325r4,-4l702,1311xm702,1215r-4,-4l689,1211r-4,4l685,1224r4,4l698,1228r4,-4l702,1215xm702,1118r-4,-4l689,1114r-4,4l685,1128r4,4l698,1132r4,-4l702,1118xm702,1022r-4,-4l689,1018r-4,4l685,1031r4,4l698,1035r4,-4l702,1022xm702,925r-4,-4l689,921r-4,4l685,935r4,3l698,938r4,-3l702,925xm702,828r-4,-3l689,825r-4,3l685,838r4,4l698,842r4,-4l702,828xm702,732r-4,-4l689,728r-4,4l685,741r4,4l698,745r4,-4l702,732xm702,635r-4,-4l689,631r-4,4l685,645r4,4l698,649r4,-4l702,635xm702,539r-4,-4l689,535r-4,4l685,548r4,4l698,552r4,-4l702,539xm702,442r-4,-4l689,438r-4,4l685,452r4,4l698,456r4,-4l702,442xm702,346r-4,-4l689,342r-4,4l685,355r4,4l698,359r4,-4l702,346xm702,249r-4,-4l689,245r-4,4l685,258r4,4l698,262r4,-4l702,249xm702,152r-4,-4l689,148r-4,4l685,162r4,4l698,166r4,-4l702,152xm702,56r-4,-4l689,52r-4,4l685,65r4,4l698,69r4,-4l702,56xm733,3388r-4,-4l719,3384r-4,4l715,3397r4,4l729,3401r4,-4l733,3388xm733,3291r-4,-4l719,3287r-4,4l715,3301r4,4l729,3305r4,-4l733,3291xm733,3195r-4,-4l719,3191r-4,4l715,3204r4,4l729,3208r4,-4l733,3195xm733,3098r-4,-4l719,3094r-4,4l715,3108r4,4l729,3112r4,-4l733,3098xm733,3002r-4,-4l719,2998r-4,4l715,3011r4,4l729,3015r4,-4l733,3002xm733,2905r-4,-4l719,2901r-4,4l715,2915r4,3l729,2918r4,-3l733,2905xm733,2808r-4,-3l719,2805r-4,3l715,2818r4,4l729,2822r4,-4l733,2808xm733,2712r-4,-4l719,2708r-4,4l715,2721r4,4l729,2725r4,-4l733,2712xm733,2615r-4,-4l719,2611r-4,4l715,2625r4,4l729,2629r4,-4l733,2615xm733,2519r-4,-4l719,2515r-4,4l715,2528r4,4l729,2532r4,-4l733,2519xm733,2422r-4,-4l719,2418r-4,4l715,2432r4,4l729,2436r4,-4l733,2422xm733,2325r-4,-3l719,2322r-4,3l715,2335r4,4l729,2339r4,-4l733,2325xm733,2229r-4,-4l719,2225r-4,4l715,2238r4,4l729,2242r4,-4l733,2229xm733,2132r-4,-4l719,2128r-4,4l715,2142r4,4l729,2146r4,-4l733,2132xm733,2036r-4,-4l719,2032r-4,4l715,2045r4,4l729,2049r4,-4l733,2036xm733,1939r-4,-4l719,1935r-4,4l715,1949r4,4l729,1953r4,-4l733,1939xm733,1843r-4,-4l719,1839r-4,4l715,1852r4,4l729,1856r4,-4l733,1843xm733,1746r-4,-4l719,1742r-4,4l715,1755r4,4l729,1759r4,-4l733,1746xm733,1649r-4,-4l719,1645r-4,4l715,1659r4,4l729,1663r4,-4l733,1649xm733,1553r-4,-4l719,1549r-4,4l715,1562r4,4l729,1566r4,-4l733,1553xm733,1456r-4,-4l719,1452r-4,4l715,1466r4,4l729,1470r4,-4l733,1456xm733,1360r-4,-4l719,1356r-4,4l715,1369r4,4l729,1373r4,-4l733,1360xm733,1263r-4,-4l719,1259r-4,4l715,1273r4,3l729,1276r4,-3l733,1263xm733,1166r-4,-3l719,1163r-4,3l715,1176r4,4l729,1180r4,-4l733,1166xm733,1070r-4,-4l719,1066r-4,4l715,1079r4,4l729,1083r4,-4l733,1070xm733,973r-4,-4l719,969r-4,4l715,983r4,4l729,987r4,-4l733,973xm733,877r-4,-4l719,873r-4,4l715,886r4,4l729,890r4,-4l733,877xm733,780r-4,-4l719,776r-4,4l715,790r4,4l729,794r4,-4l733,780xm733,684r-4,-4l719,680r-4,4l715,693r4,4l729,697r4,-4l733,684xm733,587r-4,-4l719,583r-4,4l715,597r4,3l729,600r4,-3l733,587xm733,490r-4,-4l719,486r-4,4l715,500r4,4l729,504r4,-4l733,490xm733,394r-4,-4l719,390r-4,4l715,403r4,4l729,407r4,-4l733,394xm733,297r-4,-4l719,293r-4,4l715,307r4,4l729,311r4,-4l733,297xm733,201r-4,-4l719,197r-4,4l715,210r4,4l729,214r4,-4l733,201xm733,104r-4,-4l719,100r-4,4l715,114r4,3l729,117r4,-3l733,104xm733,7l729,4r-10,l715,7r,10l719,21r10,l733,17r,-10xm769,3340r-4,-4l755,3336r-4,4l751,3349r4,4l765,3353r4,-4l769,3340xm769,3243r-4,-4l755,3239r-4,4l751,3253r4,3l765,3256r4,-3l769,3243xm769,3146r-4,-3l755,3143r-4,3l751,3156r4,4l765,3160r4,-4l769,3146xm769,3050r-4,-4l755,3046r-4,4l751,3059r4,4l765,3063r4,-4l769,3050xm769,2953r-4,-4l755,2949r-4,4l751,2963r4,4l765,2967r4,-4l769,2953xm769,2857r-4,-4l755,2853r-4,4l751,2866r4,4l765,2870r4,-4l769,2857xm769,2760r-4,-4l755,2756r-4,4l751,2770r4,4l765,2774r4,-4l769,2760xm769,2664r-4,-4l755,2660r-4,4l751,2673r4,4l765,2677r4,-4l769,2664xm769,2567r-4,-4l755,2563r-4,4l751,2576r4,4l765,2580r4,-4l769,2567xm769,2470r-4,-4l755,2466r-4,4l751,2480r4,4l765,2484r4,-4l769,2470xm769,2374r-4,-4l755,2370r-4,4l751,2383r4,4l765,2387r4,-4l769,2374xm769,2277r-4,-4l755,2273r-4,4l751,2287r4,4l765,2291r4,-4l769,2277xm769,2181r-4,-4l755,2177r-4,4l751,2190r4,4l765,2194r4,-4l769,2181xm769,2084r-4,-4l755,2080r-4,4l751,2094r4,3l765,2097r4,-3l769,2084xm769,1987r-4,-3l755,1984r-4,3l751,1997r4,4l765,2001r4,-4l769,1987xm769,1891r-4,-4l755,1887r-4,4l751,1900r4,4l765,1904r4,-4l769,1891xm769,1794r-4,-4l755,1790r-4,4l751,1804r4,4l765,1808r4,-4l769,1794xm769,1698r-4,-4l755,1694r-4,4l751,1707r4,4l765,1711r4,-4l769,1698xm769,1601r-4,-4l755,1597r-4,4l751,1611r4,4l765,1615r4,-4l769,1601xm769,1505r-4,-4l755,1501r-4,4l751,1514r4,4l765,1518r4,-4l769,1505xm769,1408r-4,-4l755,1404r-4,4l751,1417r4,4l765,1421r4,-4l769,1408xm769,1311r-4,-4l755,1307r-4,4l751,1321r4,4l765,1325r4,-4l769,1311xm769,1215r-4,-4l755,1211r-4,4l751,1224r4,4l765,1228r4,-4l769,1215xm769,1118r-4,-4l755,1114r-4,4l751,1128r4,4l765,1132r4,-4l769,1118xm769,1022r-4,-4l755,1018r-4,4l751,1031r4,4l765,1035r4,-4l769,1022xm769,925r-4,-4l755,921r-4,4l751,935r4,3l765,938r4,-3l769,925xm769,828r-4,-3l755,825r-4,3l751,838r4,4l765,842r4,-4l769,828xm769,732r-4,-4l755,728r-4,4l751,741r4,4l765,745r4,-4l769,732xm769,635r-4,-4l755,631r-4,4l751,645r4,4l765,649r4,-4l769,635xm769,539r-4,-4l755,535r-4,4l751,548r4,4l765,552r4,-4l769,539xm769,442r-4,-4l755,438r-4,4l751,452r4,4l765,456r4,-4l769,442xm769,346r-4,-4l755,342r-4,4l751,355r4,4l765,359r4,-4l769,346xm769,249r-4,-4l755,245r-4,4l751,258r4,4l765,262r4,-4l769,249xm769,152r-4,-4l755,148r-4,4l751,162r4,4l765,166r4,-4l769,152xm769,56r-4,-4l755,52r-4,4l751,65r4,4l765,69r4,-4l769,56xm799,3388r-3,-4l786,3384r-4,4l782,3397r4,4l796,3401r3,-4l799,3388xm799,3291r-3,-4l786,3287r-4,4l782,3301r4,4l796,3305r3,-4l799,3291xm799,3195r-3,-4l786,3191r-4,4l782,3204r4,4l796,3208r3,-4l799,3195xm799,3098r-3,-4l786,3094r-4,4l782,3108r4,4l796,3112r3,-4l799,3098xm799,3002r-3,-4l786,2998r-4,4l782,3011r4,4l796,3015r3,-4l799,3002xm799,2905r-3,-4l786,2901r-4,4l782,2915r4,3l796,2918r3,-3l799,2905xm799,2808r-3,-3l786,2805r-4,3l782,2818r4,4l796,2822r3,-4l799,2808xm799,2712r-3,-4l786,2708r-4,4l782,2721r4,4l796,2725r3,-4l799,2712xm799,2615r-3,-4l786,2611r-4,4l782,2625r4,4l796,2629r3,-4l799,2615xm799,2519r-3,-4l786,2515r-4,4l782,2528r4,4l796,2532r3,-4l799,2519xm799,2422r-3,-4l786,2418r-4,4l782,2432r4,4l796,2436r3,-4l799,2422xm799,2325r-3,-3l786,2322r-4,3l782,2335r4,4l796,2339r3,-4l799,2325xm799,2229r-3,-4l786,2225r-4,4l782,2238r4,4l796,2242r3,-4l799,2229xm799,2132r-3,-4l786,2128r-4,4l782,2142r4,4l796,2146r3,-4l799,2132xm799,2036r-3,-4l786,2032r-4,4l782,2045r4,4l796,2049r3,-4l799,2036xm799,1939r-3,-4l786,1935r-4,4l782,1949r4,4l796,1953r3,-4l799,1939xm799,1843r-3,-4l786,1839r-4,4l782,1852r4,4l796,1856r3,-4l799,1843xm799,1746r-3,-4l786,1742r-4,4l782,1755r4,4l796,1759r3,-4l799,1746xm799,1649r-3,-4l786,1645r-4,4l782,1659r4,4l796,1663r3,-4l799,1649xm799,1553r-3,-4l786,1549r-4,4l782,1562r4,4l796,1566r3,-4l799,1553xm799,1456r-3,-4l786,1452r-4,4l782,1466r4,4l796,1470r3,-4l799,1456xm799,1360r-3,-4l786,1356r-4,4l782,1369r4,4l796,1373r3,-4l799,1360xm799,1263r-3,-4l786,1259r-4,4l782,1273r4,3l796,1276r3,-3l799,1263xm799,1166r-3,-3l786,1163r-4,3l782,1176r4,4l796,1180r3,-4l799,1166xm799,1070r-3,-4l786,1066r-4,4l782,1079r4,4l796,1083r3,-4l799,1070xm799,973r-3,-4l786,969r-4,4l782,983r4,4l796,987r3,-4l799,973xm799,877r-3,-4l786,873r-4,4l782,886r4,4l796,890r3,-4l799,877xm799,780r-3,-4l786,776r-4,4l782,790r4,4l796,794r3,-4l799,780xm799,684r-3,-4l786,680r-4,4l782,693r4,4l796,697r3,-4l799,684xm799,587r-3,-4l786,583r-4,4l782,597r4,3l796,600r3,-3l799,587xm799,490r-3,-4l786,486r-4,4l782,500r4,4l796,504r3,-4l799,490xm799,394r-3,-4l786,390r-4,4l782,403r4,4l796,407r3,-4l799,394xm799,297r-3,-4l786,293r-4,4l782,307r4,4l796,311r3,-4l799,297xm799,201r-3,-4l786,197r-4,4l782,210r4,4l796,214r3,-4l799,201xm799,104r-3,-4l786,100r-4,4l782,114r4,3l796,117r3,-3l799,104xm799,7l796,4r-10,l782,7r,10l786,21r10,l799,17r,-10xm835,3340r-4,-4l822,3336r-4,4l818,3349r4,4l831,3353r4,-4l835,3340xm835,3243r-4,-4l822,3239r-4,4l818,3253r4,3l831,3256r4,-3l835,3243xm835,3146r-4,-3l822,3143r-4,3l818,3156r4,4l831,3160r4,-4l835,3146xm835,3050r-4,-4l822,3046r-4,4l818,3059r4,4l831,3063r4,-4l835,3050xm835,2953r-4,-4l822,2949r-4,4l818,2963r4,4l831,2967r4,-4l835,2953xm835,2857r-4,-4l822,2853r-4,4l818,2866r4,4l831,2870r4,-4l835,2857xm835,2760r-4,-4l822,2756r-4,4l818,2770r4,4l831,2774r4,-4l835,2760xm835,2664r-4,-4l822,2660r-4,4l818,2673r4,4l831,2677r4,-4l835,2664xm835,2567r-4,-4l822,2563r-4,4l818,2576r4,4l831,2580r4,-4l835,2567xm835,2470r-4,-4l822,2466r-4,4l818,2480r4,4l831,2484r4,-4l835,2470xm835,2374r-4,-4l822,2370r-4,4l818,2383r4,4l831,2387r4,-4l835,2374xm835,2277r-4,-4l822,2273r-4,4l818,2287r4,4l831,2291r4,-4l835,2277xm835,2181r-4,-4l822,2177r-4,4l818,2190r4,4l831,2194r4,-4l835,2181xm835,2084r-4,-4l822,2080r-4,4l818,2094r4,3l831,2097r4,-3l835,2084xm835,1987r-4,-3l822,1984r-4,3l818,1997r4,4l831,2001r4,-4l835,1987xm835,1891r-4,-4l822,1887r-4,4l818,1900r4,4l831,1904r4,-4l835,1891xm835,1794r-4,-4l822,1790r-4,4l818,1804r4,4l831,1808r4,-4l835,1794xm835,1698r-4,-4l822,1694r-4,4l818,1707r4,4l831,1711r4,-4l835,1698xm835,1601r-4,-4l822,1597r-4,4l818,1611r4,4l831,1615r4,-4l835,1601xm835,1505r-4,-4l822,1501r-4,4l818,1514r4,4l831,1518r4,-4l835,1505xm835,1408r-4,-4l822,1404r-4,4l818,1417r4,4l831,1421r4,-4l835,1408xm835,1311r-4,-4l822,1307r-4,4l818,1321r4,4l831,1325r4,-4l835,1311xm835,1215r-4,-4l822,1211r-4,4l818,1224r4,4l831,1228r4,-4l835,1215xm835,1118r-4,-4l822,1114r-4,4l818,1128r4,4l831,1132r4,-4l835,1118xm835,1022r-4,-4l822,1018r-4,4l818,1031r4,4l831,1035r4,-4l835,1022xm835,925r-4,-4l822,921r-4,4l818,935r4,3l831,938r4,-3l835,925xm835,828r-4,-3l822,825r-4,3l818,838r4,4l831,842r4,-4l835,828xm835,732r-4,-4l822,728r-4,4l818,741r4,4l831,745r4,-4l835,732xm835,635r-4,-4l822,631r-4,4l818,645r4,4l831,649r4,-4l835,635xm835,539r-4,-4l822,535r-4,4l818,548r4,4l831,552r4,-4l835,539xm835,442r-4,-4l822,438r-4,4l818,452r4,4l831,456r4,-4l835,442xm835,346r-4,-4l822,342r-4,4l818,355r4,4l831,359r4,-4l835,346xm835,249r-4,-4l822,245r-4,4l818,258r4,4l831,262r4,-4l835,249xm835,152r-4,-4l822,148r-4,4l818,162r4,4l831,166r4,-4l835,152xm835,56r-4,-4l822,52r-4,4l818,65r4,4l831,69r4,-4l835,56xm866,3388r-4,-4l852,3384r-4,4l848,3397r4,4l862,3401r4,-4l866,3388xm866,3291r-4,-4l852,3287r-4,4l848,3301r4,4l862,3305r4,-4l866,3291xm866,3195r-4,-4l852,3191r-4,4l848,3204r4,4l862,3208r4,-4l866,3195xm866,3098r-4,-4l852,3094r-4,4l848,3108r4,4l862,3112r4,-4l866,3098xm866,3002r-4,-4l852,2998r-4,4l848,3011r4,4l862,3015r4,-4l866,3002xm866,2905r-4,-4l852,2901r-4,4l848,2915r4,3l862,2918r4,-3l866,2905xm866,2808r-4,-3l852,2805r-4,3l848,2818r4,4l862,2822r4,-4l866,2808xm866,2712r-4,-4l852,2708r-4,4l848,2721r4,4l862,2725r4,-4l866,2712xm866,2615r-4,-4l852,2611r-4,4l848,2625r4,4l862,2629r4,-4l866,2615xm866,2519r-4,-4l852,2515r-4,4l848,2528r4,4l862,2532r4,-4l866,2519xm866,2422r-4,-4l852,2418r-4,4l848,2432r4,4l862,2436r4,-4l866,2422xm866,2325r-4,-3l852,2322r-4,3l848,2335r4,4l862,2339r4,-4l866,2325xm866,2229r-4,-4l852,2225r-4,4l848,2238r4,4l862,2242r4,-4l866,2229xm866,2132r-4,-4l852,2128r-4,4l848,2142r4,4l862,2146r4,-4l866,2132xm866,2036r-4,-4l852,2032r-4,4l848,2045r4,4l862,2049r4,-4l866,2036xm866,1939r-4,-4l852,1935r-4,4l848,1949r4,4l862,1953r4,-4l866,1939xm866,1843r-4,-4l852,1839r-4,4l848,1852r4,4l862,1856r4,-4l866,1843xm866,1746r-4,-4l852,1742r-4,4l848,1755r4,4l862,1759r4,-4l866,1746xm866,1649r-4,-4l852,1645r-4,4l848,1659r4,4l862,1663r4,-4l866,1649xm866,1553r-4,-4l852,1549r-4,4l848,1562r4,4l862,1566r4,-4l866,1553xm866,1456r-4,-4l852,1452r-4,4l848,1466r4,4l862,1470r4,-4l866,1456xm866,1360r-4,-4l852,1356r-4,4l848,1369r4,4l862,1373r4,-4l866,1360xm866,1263r-4,-4l852,1259r-4,4l848,1273r4,3l862,1276r4,-3l866,1263xm866,1166r-4,-3l852,1163r-4,3l848,1176r4,4l862,1180r4,-4l866,1166xm866,1070r-4,-4l852,1066r-4,4l848,1079r4,4l862,1083r4,-4l866,1070xm866,973r-4,-4l852,969r-4,4l848,983r4,4l862,987r4,-4l866,973xm866,877r-4,-4l852,873r-4,4l848,886r4,4l862,890r4,-4l866,877xm866,780r-4,-4l852,776r-4,4l848,790r4,4l862,794r4,-4l866,780xm866,684r-4,-4l852,680r-4,4l848,693r4,4l862,697r4,-4l866,684xm866,587r-4,-4l852,583r-4,4l848,597r4,3l862,600r4,-3l866,587xm866,490r-4,-4l852,486r-4,4l848,500r4,4l862,504r4,-4l866,490xm866,394r-4,-4l852,390r-4,4l848,403r4,4l862,407r4,-4l866,394xm866,297r-4,-4l852,293r-4,4l848,307r4,4l862,311r4,-4l866,297xm866,201r-4,-4l852,197r-4,4l848,210r4,4l862,214r4,-4l866,201xm866,104r-4,-4l852,100r-4,4l848,114r4,3l862,117r4,-3l866,104xm866,7l862,4r-10,l848,7r,10l852,21r10,l866,17r,-10xm902,3340r-4,-4l888,3336r-4,4l884,3349r4,4l898,3353r4,-4l902,3340xm902,3243r-4,-4l888,3239r-4,4l884,3253r4,3l898,3256r4,-3l902,3243xm902,3146r-4,-3l888,3143r-4,3l884,3156r4,4l898,3160r4,-4l902,3146xm902,3050r-4,-4l888,3046r-4,4l884,3059r4,4l898,3063r4,-4l902,3050xm902,2953r-4,-4l888,2949r-4,4l884,2963r4,4l898,2967r4,-4l902,2953xm902,2857r-4,-4l888,2853r-4,4l884,2866r4,4l898,2870r4,-4l902,2857xm902,2760r-4,-4l888,2756r-4,4l884,2770r4,4l898,2774r4,-4l902,2760xm902,2664r-4,-4l888,2660r-4,4l884,2673r4,4l898,2677r4,-4l902,2664xm902,2567r-4,-4l888,2563r-4,4l884,2576r4,4l898,2580r4,-4l902,2567xm902,2470r-4,-4l888,2466r-4,4l884,2480r4,4l898,2484r4,-4l902,2470xm902,2374r-4,-4l888,2370r-4,4l884,2383r4,4l898,2387r4,-4l902,2374xm902,2277r-4,-4l888,2273r-4,4l884,2287r4,4l898,2291r4,-4l902,2277xm902,2181r-4,-4l888,2177r-4,4l884,2190r4,4l898,2194r4,-4l902,2181xm902,2084r-4,-4l888,2080r-4,4l884,2094r4,3l898,2097r4,-3l902,2084xm902,1987r-4,-3l888,1984r-4,3l884,1997r4,4l898,2001r4,-4l902,1987xm902,1891r-4,-4l888,1887r-4,4l884,1900r4,4l898,1904r4,-4l902,1891xm902,1794r-4,-4l888,1790r-4,4l884,1804r4,4l898,1808r4,-4l902,1794xm902,1698r-4,-4l888,1694r-4,4l884,1707r4,4l898,1711r4,-4l902,1698xm902,1601r-4,-4l888,1597r-4,4l884,1611r4,4l898,1615r4,-4l902,1601xm902,1505r-4,-4l888,1501r-4,4l884,1514r4,4l898,1518r4,-4l902,1505xm902,1408r-4,-4l888,1404r-4,4l884,1417r4,4l898,1421r4,-4l902,1408xm902,1311r-4,-4l888,1307r-4,4l884,1321r4,4l898,1325r4,-4l902,1311xm902,1215r-4,-4l888,1211r-4,4l884,1224r4,4l898,1228r4,-4l902,1215xm902,1118r-4,-4l888,1114r-4,4l884,1128r4,4l898,1132r4,-4l902,1118xm902,1022r-4,-4l888,1018r-4,4l884,1031r4,4l898,1035r4,-4l902,1022xm902,925r-4,-4l888,921r-4,4l884,935r4,3l898,938r4,-3l902,925xm902,828r-4,-3l888,825r-4,3l884,838r4,4l898,842r4,-4l902,828xm902,732r-4,-4l888,728r-4,4l884,741r4,4l898,745r4,-4l902,732xm902,635r-4,-4l888,631r-4,4l884,645r4,4l898,649r4,-4l902,635xm902,539r-4,-4l888,535r-4,4l884,548r4,4l898,552r4,-4l902,539xm902,442r-4,-4l888,438r-4,4l884,452r4,4l898,456r4,-4l902,442xm902,346r-4,-4l888,342r-4,4l884,355r4,4l898,359r4,-4l902,346xm902,249r-4,-4l888,245r-4,4l884,258r4,4l898,262r4,-4l902,249xm902,152r-4,-4l888,148r-4,4l884,162r4,4l898,166r4,-4l902,152xm902,56r-4,-4l888,52r-4,4l884,65r4,4l898,69r4,-4l902,56xm932,3388r-4,-4l919,3384r-4,4l915,3397r4,4l928,3401r4,-4l932,3388xm932,3291r-4,-4l919,3287r-4,4l915,3301r4,4l928,3305r4,-4l932,3291xm932,3195r-4,-4l919,3191r-4,4l915,3204r4,4l928,3208r4,-4l932,3195xm932,3098r-4,-4l919,3094r-4,4l915,3108r4,4l928,3112r4,-4l932,3098xm932,3002r-4,-4l919,2998r-4,4l915,3011r4,4l928,3015r4,-4l932,3002xm932,2905r-4,-4l919,2901r-4,4l915,2915r4,3l928,2918r4,-3l932,2905xm932,2808r-4,-3l919,2805r-4,3l915,2818r4,4l928,2822r4,-4l932,2808xm932,2712r-4,-4l919,2708r-4,4l915,2721r4,4l928,2725r4,-4l932,2712xm932,2615r-4,-4l919,2611r-4,4l915,2625r4,4l928,2629r4,-4l932,2615xm932,2519r-4,-4l919,2515r-4,4l915,2528r4,4l928,2532r4,-4l932,2519xm932,2422r-4,-4l919,2418r-4,4l915,2432r4,4l928,2436r4,-4l932,2422xm932,2325r-4,-3l919,2322r-4,3l915,2335r4,4l928,2339r4,-4l932,2325xm932,2229r-4,-4l919,2225r-4,4l915,2238r4,4l928,2242r4,-4l932,2229xm932,2132r-4,-4l919,2128r-4,4l915,2142r4,4l928,2146r4,-4l932,2132xm932,2036r-4,-4l919,2032r-4,4l915,2045r4,4l928,2049r4,-4l932,2036xm932,1939r-4,-4l919,1935r-4,4l915,1949r4,4l928,1953r4,-4l932,1939xm932,1843r-4,-4l919,1839r-4,4l915,1852r4,4l928,1856r4,-4l932,1843xm932,1746r-4,-4l919,1742r-4,4l915,1755r4,4l928,1759r4,-4l932,1746xm932,1649r-4,-4l919,1645r-4,4l915,1659r4,4l928,1663r4,-4l932,1649xm932,1553r-4,-4l919,1549r-4,4l915,1562r4,4l928,1566r4,-4l932,1553xm932,1456r-4,-4l919,1452r-4,4l915,1466r4,4l928,1470r4,-4l932,1456xm932,1360r-4,-4l919,1356r-4,4l915,1369r4,4l928,1373r4,-4l932,1360xm932,1263r-4,-4l919,1259r-4,4l915,1273r4,3l928,1276r4,-3l932,1263xm932,1166r-4,-3l919,1163r-4,3l915,1176r4,4l928,1180r4,-4l932,1166xm932,1070r-4,-4l919,1066r-4,4l915,1079r4,4l928,1083r4,-4l932,1070xm932,973r-4,-4l919,969r-4,4l915,983r4,4l928,987r4,-4l932,973xm932,877r-4,-4l919,873r-4,4l915,886r4,4l928,890r4,-4l932,877xm932,780r-4,-4l919,776r-4,4l915,790r4,4l928,794r4,-4l932,780xm932,684r-4,-4l919,680r-4,4l915,693r4,4l928,697r4,-4l932,684xm932,587r-4,-4l919,583r-4,4l915,597r4,3l928,600r4,-3l932,587xm932,490r-4,-4l919,486r-4,4l915,500r4,4l928,504r4,-4l932,490xm932,394r-4,-4l919,390r-4,4l915,403r4,4l928,407r4,-4l932,394xm932,297r-4,-4l919,293r-4,4l915,307r4,4l928,311r4,-4l932,297xm932,201r-4,-4l919,197r-4,4l915,210r4,4l928,214r4,-4l932,201xm932,104r-4,-4l919,100r-4,4l915,114r4,3l928,117r4,-3l932,104xm932,7l928,4r-9,l915,7r,10l919,21r9,l932,17r,-10xm968,3340r-4,-4l955,3336r-5,4l950,3349r5,4l964,3353r4,-4l968,3340xm968,3243r-4,-4l955,3239r-5,4l950,3253r5,3l964,3256r4,-3l968,3243xm968,3146r-4,-3l955,3143r-5,3l950,3156r5,4l964,3160r4,-4l968,3146xm968,3050r-4,-4l955,3046r-5,4l950,3059r5,4l964,3063r4,-4l968,3050xm968,2953r-4,-4l955,2949r-5,4l950,2963r5,4l964,2967r4,-4l968,2953xm968,2857r-4,-4l955,2853r-5,4l950,2866r5,4l964,2870r4,-4l968,2857xm968,2760r-4,-4l955,2756r-5,4l950,2770r5,4l964,2774r4,-4l968,2760xm968,2664r-4,-4l955,2660r-5,4l950,2673r5,4l964,2677r4,-4l968,2664xm968,2567r-4,-4l955,2563r-5,4l950,2576r5,4l964,2580r4,-4l968,2567xm968,2470r-4,-4l955,2466r-5,4l950,2480r5,4l964,2484r4,-4l968,2470xm968,2374r-4,-4l955,2370r-5,4l950,2383r5,4l964,2387r4,-4l968,2374xm968,2277r-4,-4l955,2273r-5,4l950,2287r5,4l964,2291r4,-4l968,2277xm968,2181r-4,-4l955,2177r-5,4l950,2190r5,4l964,2194r4,-4l968,2181xm968,2084r-4,-4l955,2080r-5,4l950,2094r5,3l964,2097r4,-3l968,2084xm968,1987r-4,-3l955,1984r-5,3l950,1997r5,4l964,2001r4,-4l968,1987xm968,1891r-4,-4l955,1887r-5,4l950,1900r5,4l964,1904r4,-4l968,1891xm968,1794r-4,-4l955,1790r-5,4l950,1804r5,4l964,1808r4,-4l968,1794xm968,1698r-4,-4l955,1694r-5,4l950,1707r5,4l964,1711r4,-4l968,1698xm968,1601r-4,-4l955,1597r-5,4l950,1611r5,4l964,1615r4,-4l968,1601xm968,1505r-4,-4l955,1501r-5,4l950,1514r5,4l964,1518r4,-4l968,1505xm968,1408r-4,-4l955,1404r-5,4l950,1417r5,4l964,1421r4,-4l968,1408xm968,1311r-4,-4l955,1307r-5,4l950,1321r5,4l964,1325r4,-4l968,1311xm968,1215r-4,-4l955,1211r-5,4l950,1224r5,4l964,1228r4,-4l968,1215xm968,1118r-4,-4l955,1114r-5,4l950,1128r5,4l964,1132r4,-4l968,1118xm968,1022r-4,-4l955,1018r-5,4l950,1031r5,4l964,1035r4,-4l968,1022xm968,925r-4,-4l955,921r-5,4l950,935r5,3l964,938r4,-3l968,925xm968,828r-4,-3l955,825r-5,3l950,838r5,4l964,842r4,-4l968,828xm968,732r-4,-4l955,728r-5,4l950,741r5,4l964,745r4,-4l968,732xm968,635r-4,-4l955,631r-5,4l950,645r5,4l964,649r4,-4l968,635xm968,539r-4,-4l955,535r-5,4l950,548r5,4l964,552r4,-4l968,539xm968,442r-4,-4l955,438r-5,4l950,452r5,4l964,456r4,-4l968,442xm968,346r-4,-4l955,342r-5,4l950,355r5,4l964,359r4,-4l968,346xm968,249r-4,-4l955,245r-5,4l950,258r5,4l964,262r4,-4l968,249xm968,152r-4,-4l955,148r-5,4l950,162r5,4l964,166r4,-4l968,152xm968,56r-4,-4l955,52r-5,4l950,65r5,4l964,69r4,-4l968,56xm999,3388r-4,-4l985,3384r-4,4l981,3397r4,4l995,3401r4,-4l999,3388xm999,3291r-4,-4l985,3287r-4,4l981,3301r4,4l995,3305r4,-4l999,3291xm999,3195r-4,-4l985,3191r-4,4l981,3204r4,4l995,3208r4,-4l999,3195xm999,3098r-4,-4l985,3094r-4,4l981,3108r4,4l995,3112r4,-4l999,3098xm999,3002r-4,-4l985,2998r-4,4l981,3011r4,4l995,3015r4,-4l999,3002xm999,2905r-4,-4l985,2901r-4,4l981,2915r4,3l995,2918r4,-3l999,2905xm999,2808r-4,-3l985,2805r-4,3l981,2818r4,4l995,2822r4,-4l999,2808xm999,2712r-4,-4l985,2708r-4,4l981,2721r4,4l995,2725r4,-4l999,2712xm999,2615r-4,-4l985,2611r-4,4l981,2625r4,4l995,2629r4,-4l999,2615xm999,2519r-4,-4l985,2515r-4,4l981,2528r4,4l995,2532r4,-4l999,2519xm999,2422r-4,-4l985,2418r-4,4l981,2432r4,4l995,2436r4,-4l999,2422xm999,2325r-4,-3l985,2322r-4,3l981,2335r4,4l995,2339r4,-4l999,2325xm999,2229r-4,-4l985,2225r-4,4l981,2238r4,4l995,2242r4,-4l999,2229xm999,2132r-4,-4l985,2128r-4,4l981,2142r4,4l995,2146r4,-4l999,2132xm999,2036r-4,-4l985,2032r-4,4l981,2045r4,4l995,2049r4,-4l999,2036xm999,1939r-4,-4l985,1935r-4,4l981,1949r4,4l995,1953r4,-4l999,1939xm999,1843r-4,-4l985,1839r-4,4l981,1852r4,4l995,1856r4,-4l999,1843xm999,1746r-4,-4l985,1742r-4,4l981,1755r4,4l995,1759r4,-4l999,1746xm999,1649r-4,-4l985,1645r-4,4l981,1659r4,4l995,1663r4,-4l999,1649xm999,1553r-4,-4l985,1549r-4,4l981,1562r4,4l995,1566r4,-4l999,1553xm999,1456r-4,-4l985,1452r-4,4l981,1466r4,4l995,1470r4,-4l999,1456xm999,1360r-4,-4l985,1356r-4,4l981,1369r4,4l995,1373r4,-4l999,1360xm999,1263r-4,-4l985,1259r-4,4l981,1273r4,3l995,1276r4,-3l999,1263xm999,1166r-4,-3l985,1163r-4,3l981,1176r4,4l995,1180r4,-4l999,1166xm999,1070r-4,-4l985,1066r-4,4l981,1079r4,4l995,1083r4,-4l999,1070xm999,973r-4,-4l985,969r-4,4l981,983r4,4l995,987r4,-4l999,973xm999,877r-4,-4l985,873r-4,4l981,886r4,4l995,890r4,-4l999,877xm999,780r-4,-4l985,776r-4,4l981,790r4,4l995,794r4,-4l999,780xm999,684r-4,-4l985,680r-4,4l981,693r4,4l995,697r4,-4l999,684xm999,587r-4,-4l985,583r-4,4l981,597r4,3l995,600r4,-3l999,587xm999,490r-4,-4l985,486r-4,4l981,500r4,4l995,504r4,-4l999,490xm999,394r-4,-4l985,390r-4,4l981,403r4,4l995,407r4,-4l999,394xm999,297r-4,-4l985,293r-4,4l981,307r4,4l995,311r4,-4l999,297xm999,201r-4,-4l985,197r-4,4l981,210r4,4l995,214r4,-4l999,201xm999,104r-4,-4l985,100r-4,4l981,114r4,3l995,117r4,-3l999,104xm999,7l995,4r-10,l981,7r,10l985,21r10,l999,17r,-10xm1035,3340r-4,-4l1021,3336r-4,4l1017,3349r4,4l1031,3353r4,-4l1035,3340xm1035,3243r-4,-4l1021,3239r-4,4l1017,3253r4,3l1031,3256r4,-3l1035,3243xm1035,3146r-4,-3l1021,3143r-4,3l1017,3156r4,4l1031,3160r4,-4l1035,3146xm1035,3050r-4,-4l1021,3046r-4,4l1017,3059r4,4l1031,3063r4,-4l1035,3050xm1035,2953r-4,-4l1021,2949r-4,4l1017,2963r4,4l1031,2967r4,-4l1035,2953xm1035,2857r-4,-4l1021,2853r-4,4l1017,2866r4,4l1031,2870r4,-4l1035,2857xm1035,2760r-4,-4l1021,2756r-4,4l1017,2770r4,4l1031,2774r4,-4l1035,2760xm1035,2664r-4,-4l1021,2660r-4,4l1017,2673r4,4l1031,2677r4,-4l1035,2664xm1035,2567r-4,-4l1021,2563r-4,4l1017,2576r4,4l1031,2580r4,-4l1035,2567xm1035,2470r-4,-4l1021,2466r-4,4l1017,2480r4,4l1031,2484r4,-4l1035,2470xm1035,2374r-4,-4l1021,2370r-4,4l1017,2383r4,4l1031,2387r4,-4l1035,2374xm1035,2277r-4,-4l1021,2273r-4,4l1017,2287r4,4l1031,2291r4,-4l1035,2277xm1035,2181r-4,-4l1021,2177r-4,4l1017,2190r4,4l1031,2194r4,-4l1035,2181xm1035,2084r-4,-4l1021,2080r-4,4l1017,2094r4,3l1031,2097r4,-3l1035,2084xm1035,1987r-4,-3l1021,1984r-4,3l1017,1997r4,4l1031,2001r4,-4l1035,1987xm1035,1891r-4,-4l1021,1887r-4,4l1017,1900r4,4l1031,1904r4,-4l1035,1891xm1035,1794r-4,-4l1021,1790r-4,4l1017,1804r4,4l1031,1808r4,-4l1035,1794xm1035,1698r-4,-4l1021,1694r-4,4l1017,1707r4,4l1031,1711r4,-4l1035,1698xm1035,1601r-4,-4l1021,1597r-4,4l1017,1611r4,4l1031,1615r4,-4l1035,1601xm1035,1505r-4,-4l1021,1501r-4,4l1017,1514r4,4l1031,1518r4,-4l1035,1505xm1035,1408r-4,-4l1021,1404r-4,4l1017,1417r4,4l1031,1421r4,-4l1035,1408xm1035,1311r-4,-4l1021,1307r-4,4l1017,1321r4,4l1031,1325r4,-4l1035,1311xm1035,1215r-4,-4l1021,1211r-4,4l1017,1224r4,4l1031,1228r4,-4l1035,1215xm1035,1118r-4,-4l1021,1114r-4,4l1017,1128r4,4l1031,1132r4,-4l1035,1118xm1035,1022r-4,-4l1021,1018r-4,4l1017,1031r4,4l1031,1035r4,-4l1035,1022xm1035,925r-4,-4l1021,921r-4,4l1017,935r4,3l1031,938r4,-3l1035,925xm1035,828r-4,-3l1021,825r-4,3l1017,838r4,4l1031,842r4,-4l1035,828xm1035,732r-4,-4l1021,728r-4,4l1017,741r4,4l1031,745r4,-4l1035,732xm1035,635r-4,-4l1021,631r-4,4l1017,645r4,4l1031,649r4,-4l1035,635xm1035,539r-4,-4l1021,535r-4,4l1017,548r4,4l1031,552r4,-4l1035,539xm1035,442r-4,-4l1021,438r-4,4l1017,452r4,4l1031,456r4,-4l1035,442xm1035,346r-4,-4l1021,342r-4,4l1017,355r4,4l1031,359r4,-4l1035,346xm1035,249r-4,-4l1021,245r-4,4l1017,258r4,4l1031,262r4,-4l1035,249xm1035,152r-4,-4l1021,148r-4,4l1017,162r4,4l1031,166r4,-4l1035,152xm1035,56r-4,-4l1021,52r-4,4l1017,65r4,4l1031,69r4,-4l1035,56xm1065,3388r-4,-4l1052,3384r-4,4l1048,3397r4,4l1061,3401r4,-4l1065,3388xm1065,3291r-4,-4l1052,3287r-4,4l1048,3301r4,4l1061,3305r4,-4l1065,3291xm1065,3195r-4,-4l1052,3191r-4,4l1048,3204r4,4l1061,3208r4,-4l1065,3195xm1065,3098r-4,-4l1052,3094r-4,4l1048,3108r4,4l1061,3112r4,-4l1065,3098xm1065,3002r-4,-4l1052,2998r-4,4l1048,3011r4,4l1061,3015r4,-4l1065,3002xm1065,2905r-4,-4l1052,2901r-4,4l1048,2915r4,3l1061,2918r4,-3l1065,2905xm1065,2808r-4,-3l1052,2805r-4,3l1048,2818r4,4l1061,2822r4,-4l1065,2808xm1065,2712r-4,-4l1052,2708r-4,4l1048,2721r4,4l1061,2725r4,-4l1065,2712xm1065,2615r-4,-4l1052,2611r-4,4l1048,2625r4,4l1061,2629r4,-4l1065,2615xm1065,2519r-4,-4l1052,2515r-4,4l1048,2528r4,4l1061,2532r4,-4l1065,2519xm1065,2422r-4,-4l1052,2418r-4,4l1048,2432r4,4l1061,2436r4,-4l1065,2422xm1065,2325r-4,-3l1052,2322r-4,3l1048,2335r4,4l1061,2339r4,-4l1065,2325xm1065,2229r-4,-4l1052,2225r-4,4l1048,2238r4,4l1061,2242r4,-4l1065,2229xm1065,2132r-4,-4l1052,2128r-4,4l1048,2142r4,4l1061,2146r4,-4l1065,2132xm1065,2036r-4,-4l1052,2032r-4,4l1048,2045r4,4l1061,2049r4,-4l1065,2036xm1065,1939r-4,-4l1052,1935r-4,4l1048,1949r4,4l1061,1953r4,-4l1065,1939xm1065,1843r-4,-4l1052,1839r-4,4l1048,1852r4,4l1061,1856r4,-4l1065,1843xm1065,1746r-4,-4l1052,1742r-4,4l1048,1755r4,4l1061,1759r4,-4l1065,1746xm1065,1649r-4,-4l1052,1645r-4,4l1048,1659r4,4l1061,1663r4,-4l1065,1649xm1065,1553r-4,-4l1052,1549r-4,4l1048,1562r4,4l1061,1566r4,-4l1065,1553xm1065,1456r-4,-4l1052,1452r-4,4l1048,1466r4,4l1061,1470r4,-4l1065,1456xm1065,1360r-4,-4l1052,1356r-4,4l1048,1369r4,4l1061,1373r4,-4l1065,1360xm1065,1263r-4,-4l1052,1259r-4,4l1048,1273r4,3l1061,1276r4,-3l1065,1263xm1065,1166r-4,-3l1052,1163r-4,3l1048,1176r4,4l1061,1180r4,-4l1065,1166xm1065,1070r-4,-4l1052,1066r-4,4l1048,1079r4,4l1061,1083r4,-4l1065,1070xm1065,973r-4,-4l1052,969r-4,4l1048,983r4,4l1061,987r4,-4l1065,973xm1065,877r-4,-4l1052,873r-4,4l1048,886r4,4l1061,890r4,-4l1065,877xm1065,780r-4,-4l1052,776r-4,4l1048,790r4,4l1061,794r4,-4l1065,780xm1065,684r-4,-4l1052,680r-4,4l1048,693r4,4l1061,697r4,-4l1065,684xm1065,587r-4,-4l1052,583r-4,4l1048,597r4,3l1061,600r4,-3l1065,587xm1065,490r-4,-4l1052,486r-4,4l1048,500r4,4l1061,504r4,-4l1065,490xm1065,394r-4,-4l1052,390r-4,4l1048,403r4,4l1061,407r4,-4l1065,394xm1065,297r-4,-4l1052,293r-4,4l1048,307r4,4l1061,311r4,-4l1065,297xm1065,201r-4,-4l1052,197r-4,4l1048,210r4,4l1061,214r4,-4l1065,201xm1065,104r-4,-4l1052,100r-4,4l1048,114r4,3l1061,117r4,-3l1065,104xm1065,7r-4,-3l1052,4r-4,3l1048,17r4,4l1061,21r4,-4l1065,7xm1101,3340r-4,-4l1087,3336r-3,4l1084,3349r3,4l1097,3353r4,-4l1101,3340xm1101,3243r-4,-4l1087,3239r-3,4l1084,3253r3,3l1097,3256r4,-3l1101,3243xm1101,3146r-4,-3l1087,3143r-3,3l1084,3156r3,4l1097,3160r4,-4l1101,3146xm1101,3050r-4,-4l1087,3046r-3,4l1084,3059r3,4l1097,3063r4,-4l1101,3050xm1101,2953r-4,-4l1087,2949r-3,4l1084,2963r3,4l1097,2967r4,-4l1101,2953xm1101,2857r-4,-4l1087,2853r-3,4l1084,2866r3,4l1097,2870r4,-4l1101,2857xm1101,2760r-4,-4l1087,2756r-3,4l1084,2770r3,4l1097,2774r4,-4l1101,2760xm1101,2664r-4,-4l1087,2660r-3,4l1084,2673r3,4l1097,2677r4,-4l1101,2664xm1101,2567r-4,-4l1087,2563r-3,4l1084,2576r3,4l1097,2580r4,-4l1101,2567xm1101,2470r-4,-4l1087,2466r-3,4l1084,2480r3,4l1097,2484r4,-4l1101,2470xm1101,2374r-4,-4l1087,2370r-3,4l1084,2383r3,4l1097,2387r4,-4l1101,2374xm1101,2277r-4,-4l1087,2273r-3,4l1084,2287r3,4l1097,2291r4,-4l1101,2277xm1101,2181r-4,-4l1087,2177r-3,4l1084,2190r3,4l1097,2194r4,-4l1101,2181xm1101,2084r-4,-4l1087,2080r-3,4l1084,2094r3,3l1097,2097r4,-3l1101,2084xm1101,1987r-4,-3l1087,1984r-3,3l1084,1997r3,4l1097,2001r4,-4l1101,1987xm1101,1891r-4,-4l1087,1887r-3,4l1084,1900r3,4l1097,1904r4,-4l1101,1891xm1101,1794r-4,-4l1087,1790r-3,4l1084,1804r3,4l1097,1808r4,-4l1101,1794xm1101,1698r-4,-4l1087,1694r-3,4l1084,1707r3,4l1097,1711r4,-4l1101,1698xm1101,1601r-4,-4l1087,1597r-3,4l1084,1611r3,4l1097,1615r4,-4l1101,1601xm1101,1505r-4,-4l1087,1501r-3,4l1084,1514r3,4l1097,1518r4,-4l1101,1505xm1101,1408r-4,-4l1087,1404r-3,4l1084,1417r3,4l1097,1421r4,-4l1101,1408xm1101,1311r-4,-4l1087,1307r-3,4l1084,1321r3,4l1097,1325r4,-4l1101,1311xm1101,1215r-4,-4l1087,1211r-3,4l1084,1224r3,4l1097,1228r4,-4l1101,1215xm1101,1118r-4,-4l1087,1114r-3,4l1084,1128r3,4l1097,1132r4,-4l1101,1118xm1101,1022r-4,-4l1087,1018r-3,4l1084,1031r3,4l1097,1035r4,-4l1101,1022xm1101,925r-4,-4l1087,921r-3,4l1084,935r3,3l1097,938r4,-3l1101,925xm1101,828r-4,-3l1087,825r-3,3l1084,838r3,4l1097,842r4,-4l1101,828xm1101,732r-4,-4l1087,728r-3,4l1084,741r3,4l1097,745r4,-4l1101,732xm1101,635r-4,-4l1087,631r-3,4l1084,645r3,4l1097,649r4,-4l1101,635xm1101,539r-4,-4l1087,535r-3,4l1084,548r3,4l1097,552r4,-4l1101,539xm1101,442r-4,-4l1087,438r-3,4l1084,452r3,4l1097,456r4,-4l1101,442xm1101,346r-4,-4l1087,342r-3,4l1084,355r3,4l1097,359r4,-4l1101,346xm1101,249r-4,-4l1087,245r-3,4l1084,258r3,4l1097,262r4,-4l1101,249xm1101,152r-4,-4l1087,148r-3,4l1084,162r3,4l1097,166r4,-4l1101,152xm1101,56r-4,-4l1087,52r-3,4l1084,65r3,4l1097,69r4,-4l1101,56xm1132,3388r-4,-4l1118,3384r-4,4l1114,3397r4,4l1128,3401r4,-4l1132,3388xm1132,3291r-4,-4l1118,3287r-4,4l1114,3301r4,4l1128,3305r4,-4l1132,3291xm1132,3195r-4,-4l1118,3191r-4,4l1114,3204r4,4l1128,3208r4,-4l1132,3195xm1132,3098r-4,-4l1118,3094r-4,4l1114,3108r4,4l1128,3112r4,-4l1132,3098xm1132,3002r-4,-4l1118,2998r-4,4l1114,3011r4,4l1128,3015r4,-4l1132,3002xm1132,2905r-4,-4l1118,2901r-4,4l1114,2915r4,3l1128,2918r4,-3l1132,2905xm1132,2808r-4,-3l1118,2805r-4,3l1114,2818r4,4l1128,2822r4,-4l1132,2808xm1132,2712r-4,-4l1118,2708r-4,4l1114,2721r4,4l1128,2725r4,-4l1132,2712xm1132,2615r-4,-4l1118,2611r-4,4l1114,2625r4,4l1128,2629r4,-4l1132,2615xm1132,2519r-4,-4l1118,2515r-4,4l1114,2528r4,4l1128,2532r4,-4l1132,2519xm1132,2422r-4,-4l1118,2418r-4,4l1114,2432r4,4l1128,2436r4,-4l1132,2422xm1132,2325r-4,-3l1118,2322r-4,3l1114,2335r4,4l1128,2339r4,-4l1132,2325xm1132,2229r-4,-4l1118,2225r-4,4l1114,2238r4,4l1128,2242r4,-4l1132,2229xm1132,2132r-4,-4l1118,2128r-4,4l1114,2142r4,4l1128,2146r4,-4l1132,2132xm1132,2036r-4,-4l1118,2032r-4,4l1114,2045r4,4l1128,2049r4,-4l1132,2036xm1132,1939r-4,-4l1118,1935r-4,4l1114,1949r4,4l1128,1953r4,-4l1132,1939xm1132,1843r-4,-4l1118,1839r-4,4l1114,1852r4,4l1128,1856r4,-4l1132,1843xm1132,1746r-4,-4l1118,1742r-4,4l1114,1755r4,4l1128,1759r4,-4l1132,1746xm1132,1649r-4,-4l1118,1645r-4,4l1114,1659r4,4l1128,1663r4,-4l1132,1649xm1132,1553r-4,-4l1118,1549r-4,4l1114,1562r4,4l1128,1566r4,-4l1132,1553xm1132,1456r-4,-4l1118,1452r-4,4l1114,1466r4,4l1128,1470r4,-4l1132,1456xm1132,1360r-4,-4l1118,1356r-4,4l1114,1369r4,4l1128,1373r4,-4l1132,1360xm1132,1263r-4,-4l1118,1259r-4,4l1114,1273r4,3l1128,1276r4,-3l1132,1263xm1132,1166r-4,-3l1118,1163r-4,3l1114,1176r4,4l1128,1180r4,-4l1132,1166xm1132,1070r-4,-4l1118,1066r-4,4l1114,1079r4,4l1128,1083r4,-4l1132,1070xm1132,973r-4,-4l1118,969r-4,4l1114,983r4,4l1128,987r4,-4l1132,973xm1132,877r-4,-4l1118,873r-4,4l1114,886r4,4l1128,890r4,-4l1132,877xm1132,780r-4,-4l1118,776r-4,4l1114,790r4,4l1128,794r4,-4l1132,780xm1132,684r-4,-4l1118,680r-4,4l1114,693r4,4l1128,697r4,-4l1132,684xm1132,587r-4,-4l1118,583r-4,4l1114,597r4,3l1128,600r4,-3l1132,587xm1132,490r-4,-4l1118,486r-4,4l1114,500r4,4l1128,504r4,-4l1132,490xm1132,394r-4,-4l1118,390r-4,4l1114,403r4,4l1128,407r4,-4l1132,394xm1132,297r-4,-4l1118,293r-4,4l1114,307r4,4l1128,311r4,-4l1132,297xm1132,201r-4,-4l1118,197r-4,4l1114,210r4,4l1128,214r4,-4l1132,201xm1132,104r-4,-4l1118,100r-4,4l1114,114r4,3l1128,117r4,-3l1132,104xm1132,7r-4,-3l1118,4r-4,3l1114,17r4,4l1128,21r4,-4l1132,7xm1168,3340r-4,-4l1154,3336r-4,4l1150,3349r4,4l1164,3353r4,-4l1168,3340xm1168,3243r-4,-4l1154,3239r-4,4l1150,3253r4,3l1164,3256r4,-3l1168,3243xm1168,3146r-4,-3l1154,3143r-4,3l1150,3156r4,4l1164,3160r4,-4l1168,3146xm1168,3050r-4,-4l1154,3046r-4,4l1150,3059r4,4l1164,3063r4,-4l1168,3050xm1168,2953r-4,-4l1154,2949r-4,4l1150,2963r4,4l1164,2967r4,-4l1168,2953xm1168,2857r-4,-4l1154,2853r-4,4l1150,2866r4,4l1164,2870r4,-4l1168,2857xm1168,2760r-4,-4l1154,2756r-4,4l1150,2770r4,4l1164,2774r4,-4l1168,2760xm1168,2664r-4,-4l1154,2660r-4,4l1150,2673r4,4l1164,2677r4,-4l1168,2664xm1168,2567r-4,-4l1154,2563r-4,4l1150,2576r4,4l1164,2580r4,-4l1168,2567xm1168,2470r-4,-4l1154,2466r-4,4l1150,2480r4,4l1164,2484r4,-4l1168,2470xm1168,2374r-4,-4l1154,2370r-4,4l1150,2383r4,4l1164,2387r4,-4l1168,2374xm1168,2277r-4,-4l1154,2273r-4,4l1150,2287r4,4l1164,2291r4,-4l1168,2277xm1168,2181r-4,-4l1154,2177r-4,4l1150,2190r4,4l1164,2194r4,-4l1168,2181xm1168,2084r-4,-4l1154,2080r-4,4l1150,2094r4,3l1164,2097r4,-3l1168,2084xm1168,1987r-4,-3l1154,1984r-4,3l1150,1997r4,4l1164,2001r4,-4l1168,1987xm1168,1891r-4,-4l1154,1887r-4,4l1150,1900r4,4l1164,1904r4,-4l1168,1891xm1168,1794r-4,-4l1154,1790r-4,4l1150,1804r4,4l1164,1808r4,-4l1168,1794xm1168,1698r-4,-4l1154,1694r-4,4l1150,1707r4,4l1164,1711r4,-4l1168,1698xm1168,1601r-4,-4l1154,1597r-4,4l1150,1611r4,4l1164,1615r4,-4l1168,1601xm1168,1505r-4,-4l1154,1501r-4,4l1150,1514r4,4l1164,1518r4,-4l1168,1505xm1168,1408r-4,-4l1154,1404r-4,4l1150,1417r4,4l1164,1421r4,-4l1168,1408xm1168,1311r-4,-4l1154,1307r-4,4l1150,1321r4,4l1164,1325r4,-4l1168,1311xm1168,1215r-4,-4l1154,1211r-4,4l1150,1224r4,4l1164,1228r4,-4l1168,1215xm1168,1118r-4,-4l1154,1114r-4,4l1150,1128r4,4l1164,1132r4,-4l1168,1118xm1168,1022r-4,-4l1154,1018r-4,4l1150,1031r4,4l1164,1035r4,-4l1168,1022xm1168,925r-4,-4l1154,921r-4,4l1150,935r4,3l1164,938r4,-3l1168,925xm1168,828r-4,-3l1154,825r-4,3l1150,838r4,4l1164,842r4,-4l1168,828xm1168,732r-4,-4l1154,728r-4,4l1150,741r4,4l1164,745r4,-4l1168,732xm1168,635r-4,-4l1154,631r-4,4l1150,645r4,4l1164,649r4,-4l1168,635xm1168,539r-4,-4l1154,535r-4,4l1150,548r4,4l1164,552r4,-4l1168,539xm1168,442r-4,-4l1154,438r-4,4l1150,452r4,4l1164,456r4,-4l1168,442xm1168,346r-4,-4l1154,342r-4,4l1150,355r4,4l1164,359r4,-4l1168,346xm1168,249r-4,-4l1154,245r-4,4l1150,258r4,4l1164,262r4,-4l1168,249xm1168,152r-4,-4l1154,148r-4,4l1150,162r4,4l1164,166r4,-4l1168,152xm1168,56r-4,-4l1154,52r-4,4l1150,65r4,4l1164,69r4,-4l1168,56xm1198,3388r-4,-4l1184,3384r-3,4l1181,3397r3,4l1194,3401r4,-4l1198,3388xm1198,3291r-4,-4l1184,3287r-3,4l1181,3301r3,4l1194,3305r4,-4l1198,3291xm1198,3195r-4,-4l1184,3191r-3,4l1181,3204r3,4l1194,3208r4,-4l1198,3195xm1198,3098r-4,-4l1184,3094r-3,4l1181,3108r3,4l1194,3112r4,-4l1198,3098xm1198,3002r-4,-4l1184,2998r-3,4l1181,3011r3,4l1194,3015r4,-4l1198,3002xm1198,2905r-4,-4l1184,2901r-3,4l1181,2915r3,3l1194,2918r4,-3l1198,2905xm1198,2808r-4,-3l1184,2805r-3,3l1181,2818r3,4l1194,2822r4,-4l1198,2808xm1198,2712r-4,-4l1184,2708r-3,4l1181,2721r3,4l1194,2725r4,-4l1198,2712xm1198,2615r-4,-4l1184,2611r-3,4l1181,2625r3,4l1194,2629r4,-4l1198,2615xm1198,2519r-4,-4l1184,2515r-3,4l1181,2528r3,4l1194,2532r4,-4l1198,2519xm1198,2422r-4,-4l1184,2418r-3,4l1181,2432r3,4l1194,2436r4,-4l1198,2422xm1198,2325r-4,-3l1184,2322r-3,3l1181,2335r3,4l1194,2339r4,-4l1198,2325xm1198,2229r-4,-4l1184,2225r-3,4l1181,2238r3,4l1194,2242r4,-4l1198,2229xm1198,2132r-4,-4l1184,2128r-3,4l1181,2142r3,4l1194,2146r4,-4l1198,2132xm1198,2036r-4,-4l1184,2032r-3,4l1181,2045r3,4l1194,2049r4,-4l1198,2036xm1198,1939r-4,-4l1184,1935r-3,4l1181,1949r3,4l1194,1953r4,-4l1198,1939xm1198,1843r-4,-4l1184,1839r-3,4l1181,1852r3,4l1194,1856r4,-4l1198,1843xm1198,1746r-4,-4l1184,1742r-3,4l1181,1755r3,4l1194,1759r4,-4l1198,1746xm1198,1649r-4,-4l1184,1645r-3,4l1181,1659r3,4l1194,1663r4,-4l1198,1649xm1198,1553r-4,-4l1184,1549r-3,4l1181,1562r3,4l1194,1566r4,-4l1198,1553xm1198,1456r-4,-4l1184,1452r-3,4l1181,1466r3,4l1194,1470r4,-4l1198,1456xm1198,1360r-4,-4l1184,1356r-3,4l1181,1369r3,4l1194,1373r4,-4l1198,1360xm1198,1263r-4,-4l1184,1259r-3,4l1181,1273r3,3l1194,1276r4,-3l1198,1263xm1198,1166r-4,-3l1184,1163r-3,3l1181,1176r3,4l1194,1180r4,-4l1198,1166xm1198,1070r-4,-4l1184,1066r-3,4l1181,1079r3,4l1194,1083r4,-4l1198,1070xm1198,973r-4,-4l1184,969r-3,4l1181,983r3,4l1194,987r4,-4l1198,973xm1198,877r-4,-4l1184,873r-3,4l1181,886r3,4l1194,890r4,-4l1198,877xm1198,780r-4,-4l1184,776r-3,4l1181,790r3,4l1194,794r4,-4l1198,780xm1198,684r-4,-4l1184,680r-3,4l1181,693r3,4l1194,697r4,-4l1198,684xm1198,587r-4,-4l1184,583r-3,4l1181,597r3,3l1194,600r4,-3l1198,587xm1198,490r-4,-4l1184,486r-3,4l1181,500r3,4l1194,504r4,-4l1198,490xm1198,394r-4,-4l1184,390r-3,4l1181,403r3,4l1194,407r4,-4l1198,394xm1198,297r-4,-4l1184,293r-3,4l1181,307r3,4l1194,311r4,-4l1198,297xm1198,201r-4,-4l1184,197r-3,4l1181,210r3,4l1194,214r4,-4l1198,201xm1198,104r-4,-4l1184,100r-3,4l1181,114r3,3l1194,117r4,-3l1198,104xm1198,7r-4,-3l1184,4r-3,3l1181,17r3,4l1194,21r4,-4l1198,7xm1234,3340r-4,-4l1220,3336r-4,4l1216,3349r4,4l1230,3353r4,-4l1234,3340xm1234,3243r-4,-4l1220,3239r-4,4l1216,3253r4,3l1230,3256r4,-3l1234,3243xm1234,3146r-4,-3l1220,3143r-4,3l1216,3156r4,4l1230,3160r4,-4l1234,3146xm1234,3050r-4,-4l1220,3046r-4,4l1216,3059r4,4l1230,3063r4,-4l1234,3050xm1234,2953r-4,-4l1220,2949r-4,4l1216,2963r4,4l1230,2967r4,-4l1234,2953xm1234,2857r-4,-4l1220,2853r-4,4l1216,2866r4,4l1230,2870r4,-4l1234,2857xm1234,2760r-4,-4l1220,2756r-4,4l1216,2770r4,4l1230,2774r4,-4l1234,2760xm1234,2664r-4,-4l1220,2660r-4,4l1216,2673r4,4l1230,2677r4,-4l1234,2664xm1234,2567r-4,-4l1220,2563r-4,4l1216,2576r4,4l1230,2580r4,-4l1234,2567xm1234,2470r-4,-4l1220,2466r-4,4l1216,2480r4,4l1230,2484r4,-4l1234,2470xm1234,2374r-4,-4l1220,2370r-4,4l1216,2383r4,4l1230,2387r4,-4l1234,2374xm1234,2277r-4,-4l1220,2273r-4,4l1216,2287r4,4l1230,2291r4,-4l1234,2277xm1234,2181r-4,-4l1220,2177r-4,4l1216,2190r4,4l1230,2194r4,-4l1234,2181xm1234,2084r-4,-4l1220,2080r-4,4l1216,2094r4,3l1230,2097r4,-3l1234,2084xm1234,1987r-4,-3l1220,1984r-4,3l1216,1997r4,4l1230,2001r4,-4l1234,1987xm1234,1891r-4,-4l1220,1887r-4,4l1216,1900r4,4l1230,1904r4,-4l1234,1891xm1234,1794r-4,-4l1220,1790r-4,4l1216,1804r4,4l1230,1808r4,-4l1234,1794xm1234,1698r-4,-4l1220,1694r-4,4l1216,1707r4,4l1230,1711r4,-4l1234,1698xm1234,1601r-4,-4l1220,1597r-4,4l1216,1611r4,4l1230,1615r4,-4l1234,1601xm1234,1505r-4,-4l1220,1501r-4,4l1216,1514r4,4l1230,1518r4,-4l1234,1505xm1234,1408r-4,-4l1220,1404r-4,4l1216,1417r4,4l1230,1421r4,-4l1234,1408xm1234,1311r-4,-4l1220,1307r-4,4l1216,1321r4,4l1230,1325r4,-4l1234,1311xm1234,1215r-4,-4l1220,1211r-4,4l1216,1224r4,4l1230,1228r4,-4l1234,1215xm1234,1118r-4,-4l1220,1114r-4,4l1216,1128r4,4l1230,1132r4,-4l1234,1118xm1234,1022r-4,-4l1220,1018r-4,4l1216,1031r4,4l1230,1035r4,-4l1234,1022xm1234,925r-4,-4l1220,921r-4,4l1216,935r4,3l1230,938r4,-3l1234,925xm1234,828r-4,-3l1220,825r-4,3l1216,838r4,4l1230,842r4,-4l1234,828xm1234,732r-4,-4l1220,728r-4,4l1216,741r4,4l1230,745r4,-4l1234,732xm1234,635r-4,-4l1220,631r-4,4l1216,645r4,4l1230,649r4,-4l1234,635xm1234,539r-4,-4l1220,535r-4,4l1216,548r4,4l1230,552r4,-4l1234,539xm1234,442r-4,-4l1220,438r-4,4l1216,452r4,4l1230,456r4,-4l1234,442xm1234,346r-4,-4l1220,342r-4,4l1216,355r4,4l1230,359r4,-4l1234,346xm1234,249r-4,-4l1220,245r-4,4l1216,258r4,4l1230,262r4,-4l1234,249xm1234,152r-4,-4l1220,148r-4,4l1216,162r4,4l1230,166r4,-4l1234,152xm1234,56r-4,-4l1220,52r-4,4l1216,65r4,4l1230,69r4,-4l1234,56xm1265,3388r-4,-4l1251,3384r-4,4l1247,3397r4,4l1261,3401r4,-4l1265,3388xm1265,3291r-4,-4l1251,3287r-4,4l1247,3301r4,4l1261,3305r4,-4l1265,3291xm1265,3195r-4,-4l1251,3191r-4,4l1247,3204r4,4l1261,3208r4,-4l1265,3195xm1265,3098r-4,-4l1251,3094r-4,4l1247,3108r4,4l1261,3112r4,-4l1265,3098xm1265,3002r-4,-4l1251,2998r-4,4l1247,3011r4,4l1261,3015r4,-4l1265,3002xm1265,2905r-4,-4l1251,2901r-4,4l1247,2915r4,3l1261,2918r4,-3l1265,2905xm1265,2808r-4,-3l1251,2805r-4,3l1247,2818r4,4l1261,2822r4,-4l1265,2808xm1265,2712r-4,-4l1251,2708r-4,4l1247,2721r4,4l1261,2725r4,-4l1265,2712xm1265,2615r-4,-4l1251,2611r-4,4l1247,2625r4,4l1261,2629r4,-4l1265,2615xm1265,2519r-4,-4l1251,2515r-4,4l1247,2528r4,4l1261,2532r4,-4l1265,2519xm1265,2422r-4,-4l1251,2418r-4,4l1247,2432r4,4l1261,2436r4,-4l1265,2422xm1265,2325r-4,-3l1251,2322r-4,3l1247,2335r4,4l1261,2339r4,-4l1265,2325xm1265,2229r-4,-4l1251,2225r-4,4l1247,2238r4,4l1261,2242r4,-4l1265,2229xm1265,2132r-4,-4l1251,2128r-4,4l1247,2142r4,4l1261,2146r4,-4l1265,2132xm1265,2036r-4,-4l1251,2032r-4,4l1247,2045r4,4l1261,2049r4,-4l1265,2036xm1265,1939r-4,-4l1251,1935r-4,4l1247,1949r4,4l1261,1953r4,-4l1265,1939xm1265,1843r-4,-4l1251,1839r-4,4l1247,1852r4,4l1261,1856r4,-4l1265,1843xm1265,1746r-4,-4l1251,1742r-4,4l1247,1755r4,4l1261,1759r4,-4l1265,1746xm1265,1649r-4,-4l1251,1645r-4,4l1247,1659r4,4l1261,1663r4,-4l1265,1649xm1265,1553r-4,-4l1251,1549r-4,4l1247,1562r4,4l1261,1566r4,-4l1265,1553xm1265,1456r-4,-4l1251,1452r-4,4l1247,1466r4,4l1261,1470r4,-4l1265,1456xm1265,1360r-4,-4l1251,1356r-4,4l1247,1369r4,4l1261,1373r4,-4l1265,1360xm1265,1263r-4,-4l1251,1259r-4,4l1247,1273r4,3l1261,1276r4,-3l1265,1263xm1265,1166r-4,-3l1251,1163r-4,3l1247,1176r4,4l1261,1180r4,-4l1265,1166xm1265,1070r-4,-4l1251,1066r-4,4l1247,1079r4,4l1261,1083r4,-4l1265,1070xm1265,973r-4,-4l1251,969r-4,4l1247,983r4,4l1261,987r4,-4l1265,973xm1265,877r-4,-4l1251,873r-4,4l1247,886r4,4l1261,890r4,-4l1265,877xm1265,780r-4,-4l1251,776r-4,4l1247,790r4,4l1261,794r4,-4l1265,780xm1265,684r-4,-4l1251,680r-4,4l1247,693r4,4l1261,697r4,-4l1265,684xm1265,587r-4,-4l1251,583r-4,4l1247,597r4,3l1261,600r4,-3l1265,587xm1265,490r-4,-4l1251,486r-4,4l1247,500r4,4l1261,504r4,-4l1265,490xm1265,394r-4,-4l1251,390r-4,4l1247,403r4,4l1261,407r4,-4l1265,394xm1265,297r-4,-4l1251,293r-4,4l1247,307r4,4l1261,311r4,-4l1265,297xm1265,201r-4,-4l1251,197r-4,4l1247,210r4,4l1261,214r4,-4l1265,201xm1265,104r-4,-4l1251,100r-4,4l1247,114r4,3l1261,117r4,-3l1265,104xm1265,7r-4,-3l1251,4r-4,3l1247,17r4,4l1261,21r4,-4l1265,7xm1301,3340r-4,-4l1287,3336r-4,4l1283,3349r4,4l1297,3353r4,-4l1301,3340xm1301,3243r-4,-4l1287,3239r-4,4l1283,3253r4,3l1297,3256r4,-3l1301,3243xm1301,3146r-4,-3l1287,3143r-4,3l1283,3156r4,4l1297,3160r4,-4l1301,3146xm1301,3050r-4,-4l1287,3046r-4,4l1283,3059r4,4l1297,3063r4,-4l1301,3050xm1301,2953r-4,-4l1287,2949r-4,4l1283,2963r4,4l1297,2967r4,-4l1301,2953xm1301,2857r-4,-4l1287,2853r-4,4l1283,2866r4,4l1297,2870r4,-4l1301,2857xm1301,2760r-4,-4l1287,2756r-4,4l1283,2770r4,4l1297,2774r4,-4l1301,2760xm1301,2664r-4,-4l1287,2660r-4,4l1283,2673r4,4l1297,2677r4,-4l1301,2664xm1301,2567r-4,-4l1287,2563r-4,4l1283,2576r4,4l1297,2580r4,-4l1301,2567xm1301,2470r-4,-4l1287,2466r-4,4l1283,2480r4,4l1297,2484r4,-4l1301,2470xm1301,2374r-4,-4l1287,2370r-4,4l1283,2383r4,4l1297,2387r4,-4l1301,2374xm1301,2277r-4,-4l1287,2273r-4,4l1283,2287r4,4l1297,2291r4,-4l1301,2277xm1301,2181r-4,-4l1287,2177r-4,4l1283,2190r4,4l1297,2194r4,-4l1301,2181xm1301,2084r-4,-4l1287,2080r-4,4l1283,2094r4,3l1297,2097r4,-3l1301,2084xm1301,1987r-4,-3l1287,1984r-4,3l1283,1997r4,4l1297,2001r4,-4l1301,1987xm1301,1891r-4,-4l1287,1887r-4,4l1283,1900r4,4l1297,1904r4,-4l1301,1891xm1301,1794r-4,-4l1287,1790r-4,4l1283,1804r4,4l1297,1808r4,-4l1301,1794xm1301,1698r-4,-4l1287,1694r-4,4l1283,1707r4,4l1297,1711r4,-4l1301,1698xm1301,1601r-4,-4l1287,1597r-4,4l1283,1611r4,4l1297,1615r4,-4l1301,1601xm1301,1505r-4,-4l1287,1501r-4,4l1283,1514r4,4l1297,1518r4,-4l1301,1505xm1301,1408r-4,-4l1287,1404r-4,4l1283,1417r4,4l1297,1421r4,-4l1301,1408xm1301,1311r-4,-4l1287,1307r-4,4l1283,1321r4,4l1297,1325r4,-4l1301,1311xm1301,1215r-4,-4l1287,1211r-4,4l1283,1224r4,4l1297,1228r4,-4l1301,1215xm1301,1118r-4,-4l1287,1114r-4,4l1283,1128r4,4l1297,1132r4,-4l1301,1118xm1301,1022r-4,-4l1287,1018r-4,4l1283,1031r4,4l1297,1035r4,-4l1301,1022xm1301,925r-4,-4l1287,921r-4,4l1283,935r4,3l1297,938r4,-3l1301,925xm1301,828r-4,-3l1287,825r-4,3l1283,838r4,4l1297,842r4,-4l1301,828xm1301,732r-4,-4l1287,728r-4,4l1283,741r4,4l1297,745r4,-4l1301,732xm1301,635r-4,-4l1287,631r-4,4l1283,645r4,4l1297,649r4,-4l1301,635xm1301,539r-4,-4l1287,535r-4,4l1283,548r4,4l1297,552r4,-4l1301,539xm1301,442r-4,-4l1287,438r-4,4l1283,452r4,4l1297,456r4,-4l1301,442xm1301,346r-4,-4l1287,342r-4,4l1283,355r4,4l1297,359r4,-4l1301,346xm1301,249r-4,-4l1287,245r-4,4l1283,258r4,4l1297,262r4,-4l1301,249xm1301,152r-4,-4l1287,148r-4,4l1283,162r4,4l1297,166r4,-4l1301,152xm1301,56r-4,-4l1287,52r-4,4l1283,65r4,4l1297,69r4,-4l1301,56xm1331,3388r-4,-4l1317,3384r-3,4l1314,3397r3,4l1327,3401r4,-4l1331,3388xm1331,3291r-4,-4l1317,3287r-3,4l1314,3301r3,4l1327,3305r4,-4l1331,3291xm1331,3195r-4,-4l1317,3191r-3,4l1314,3204r3,4l1327,3208r4,-4l1331,3195xm1331,3098r-4,-4l1317,3094r-3,4l1314,3108r3,4l1327,3112r4,-4l1331,3098xm1331,3002r-4,-4l1317,2998r-3,4l1314,3011r3,4l1327,3015r4,-4l1331,3002xm1331,2905r-4,-4l1317,2901r-3,4l1314,2915r3,3l1327,2918r4,-3l1331,2905xm1331,2808r-4,-3l1317,2805r-3,3l1314,2818r3,4l1327,2822r4,-4l1331,2808xm1331,2712r-4,-4l1317,2708r-3,4l1314,2721r3,4l1327,2725r4,-4l1331,2712xm1331,2615r-4,-4l1317,2611r-3,4l1314,2625r3,4l1327,2629r4,-4l1331,2615xm1331,2519r-4,-4l1317,2515r-3,4l1314,2528r3,4l1327,2532r4,-4l1331,2519xm1331,2422r-4,-4l1317,2418r-3,4l1314,2432r3,4l1327,2436r4,-4l1331,2422xm1331,2325r-4,-3l1317,2322r-3,3l1314,2335r3,4l1327,2339r4,-4l1331,2325xm1331,2229r-4,-4l1317,2225r-3,4l1314,2238r3,4l1327,2242r4,-4l1331,2229xm1331,2132r-4,-4l1317,2128r-3,4l1314,2142r3,4l1327,2146r4,-4l1331,2132xm1331,2036r-4,-4l1317,2032r-3,4l1314,2045r3,4l1327,2049r4,-4l1331,2036xm1331,1939r-4,-4l1317,1935r-3,4l1314,1949r3,4l1327,1953r4,-4l1331,1939xm1331,1843r-4,-4l1317,1839r-3,4l1314,1852r3,4l1327,1856r4,-4l1331,1843xm1331,1746r-4,-4l1317,1742r-3,4l1314,1755r3,4l1327,1759r4,-4l1331,1746xm1331,1649r-4,-4l1317,1645r-3,4l1314,1659r3,4l1327,1663r4,-4l1331,1649xm1331,1553r-4,-4l1317,1549r-3,4l1314,1562r3,4l1327,1566r4,-4l1331,1553xm1331,1456r-4,-4l1317,1452r-3,4l1314,1466r3,4l1327,1470r4,-4l1331,1456xm1331,1360r-4,-4l1317,1356r-3,4l1314,1369r3,4l1327,1373r4,-4l1331,1360xm1331,1263r-4,-4l1317,1259r-3,4l1314,1273r3,3l1327,1276r4,-3l1331,1263xm1331,1166r-4,-3l1317,1163r-3,3l1314,1176r3,4l1327,1180r4,-4l1331,1166xm1331,1070r-4,-4l1317,1066r-3,4l1314,1079r3,4l1327,1083r4,-4l1331,1070xm1331,973r-4,-4l1317,969r-3,4l1314,983r3,4l1327,987r4,-4l1331,973xm1331,877r-4,-4l1317,873r-3,4l1314,886r3,4l1327,890r4,-4l1331,877xm1331,780r-4,-4l1317,776r-3,4l1314,790r3,4l1327,794r4,-4l1331,780xm1331,684r-4,-4l1317,680r-3,4l1314,693r3,4l1327,697r4,-4l1331,684xm1331,587r-4,-4l1317,583r-3,4l1314,597r3,3l1327,600r4,-3l1331,587xm1331,490r-4,-4l1317,486r-3,4l1314,500r3,4l1327,504r4,-4l1331,490xm1331,394r-4,-4l1317,390r-3,4l1314,403r3,4l1327,407r4,-4l1331,394xm1331,297r-4,-4l1317,293r-3,4l1314,307r3,4l1327,311r4,-4l1331,297xm1331,201r-4,-4l1317,197r-3,4l1314,210r3,4l1327,214r4,-4l1331,201xm1331,104r-4,-4l1317,100r-3,4l1314,114r3,3l1327,117r4,-3l1331,104xm1331,7r-4,-3l1317,4r-3,3l1314,17r3,4l1327,21r4,-4l1331,7xm1367,3340r-4,-4l1353,3336r-4,4l1349,3349r4,4l1363,3353r4,-4l1367,3340xm1367,3243r-4,-4l1353,3239r-4,4l1349,3253r4,3l1363,3256r4,-3l1367,3243xm1367,3146r-4,-3l1353,3143r-4,3l1349,3156r4,4l1363,3160r4,-4l1367,3146xm1367,3050r-4,-4l1353,3046r-4,4l1349,3059r4,4l1363,3063r4,-4l1367,3050xm1367,2953r-4,-4l1353,2949r-4,4l1349,2963r4,4l1363,2967r4,-4l1367,2953xm1367,2857r-4,-4l1353,2853r-4,4l1349,2866r4,4l1363,2870r4,-4l1367,2857xm1367,2760r-4,-4l1353,2756r-4,4l1349,2770r4,4l1363,2774r4,-4l1367,2760xm1367,2664r-4,-4l1353,2660r-4,4l1349,2673r4,4l1363,2677r4,-4l1367,2664xm1367,2567r-4,-4l1353,2563r-4,4l1349,2576r4,4l1363,2580r4,-4l1367,2567xm1367,2470r-4,-4l1353,2466r-4,4l1349,2480r4,4l1363,2484r4,-4l1367,2470xm1367,2374r-4,-4l1353,2370r-4,4l1349,2383r4,4l1363,2387r4,-4l1367,2374xm1367,2277r-4,-4l1353,2273r-4,4l1349,2287r4,4l1363,2291r4,-4l1367,2277xm1367,2181r-4,-4l1353,2177r-4,4l1349,2190r4,4l1363,2194r4,-4l1367,2181xm1367,2084r-4,-4l1353,2080r-4,4l1349,2094r4,3l1363,2097r4,-3l1367,2084xm1367,1987r-4,-3l1353,1984r-4,3l1349,1997r4,4l1363,2001r4,-4l1367,1987xm1367,1891r-4,-4l1353,1887r-4,4l1349,1900r4,4l1363,1904r4,-4l1367,1891xm1367,1794r-4,-4l1353,1790r-4,4l1349,1804r4,4l1363,1808r4,-4l1367,1794xm1367,1698r-4,-4l1353,1694r-4,4l1349,1707r4,4l1363,1711r4,-4l1367,1698xm1367,1601r-4,-4l1353,1597r-4,4l1349,1611r4,4l1363,1615r4,-4l1367,1601xm1367,1505r-4,-4l1353,1501r-4,4l1349,1514r4,4l1363,1518r4,-4l1367,1505xm1367,1408r-4,-4l1353,1404r-4,4l1349,1417r4,4l1363,1421r4,-4l1367,1408xm1367,1311r-4,-4l1353,1307r-4,4l1349,1321r4,4l1363,1325r4,-4l1367,1311xm1367,1215r-4,-4l1353,1211r-4,4l1349,1224r4,4l1363,1228r4,-4l1367,1215xm1367,1118r-4,-4l1353,1114r-4,4l1349,1128r4,4l1363,1132r4,-4l1367,1118xm1367,1022r-4,-4l1353,1018r-4,4l1349,1031r4,4l1363,1035r4,-4l1367,1022xm1367,925r-4,-4l1353,921r-4,4l1349,935r4,3l1363,938r4,-3l1367,925xm1367,828r-4,-3l1353,825r-4,3l1349,838r4,4l1363,842r4,-4l1367,828xm1367,732r-4,-4l1353,728r-4,4l1349,741r4,4l1363,745r4,-4l1367,732xm1367,635r-4,-4l1353,631r-4,4l1349,645r4,4l1363,649r4,-4l1367,635xm1367,539r-4,-4l1353,535r-4,4l1349,548r4,4l1363,552r4,-4l1367,539xm1367,442r-4,-4l1353,438r-4,4l1349,452r4,4l1363,456r4,-4l1367,442xm1367,346r-4,-4l1353,342r-4,4l1349,355r4,4l1363,359r4,-4l1367,346xm1367,249r-4,-4l1353,245r-4,4l1349,258r4,4l1363,262r4,-4l1367,249xm1367,152r-4,-4l1353,148r-4,4l1349,162r4,4l1363,166r4,-4l1367,152xm1367,56r-4,-4l1353,52r-4,4l1349,65r4,4l1363,69r4,-4l1367,56xm1398,3388r-4,-4l1384,3384r-4,4l1380,3397r4,4l1394,3401r4,-4l1398,3388xm1398,3291r-4,-4l1384,3287r-4,4l1380,3301r4,4l1394,3305r4,-4l1398,3291xm1398,3195r-4,-4l1384,3191r-4,4l1380,3204r4,4l1394,3208r4,-4l1398,3195xm1398,3098r-4,-4l1384,3094r-4,4l1380,3108r4,4l1394,3112r4,-4l1398,3098xm1398,3002r-4,-4l1384,2998r-4,4l1380,3011r4,4l1394,3015r4,-4l1398,3002xm1398,2905r-4,-4l1384,2901r-4,4l1380,2915r4,3l1394,2918r4,-3l1398,2905xm1398,2808r-4,-3l1384,2805r-4,3l1380,2818r4,4l1394,2822r4,-4l1398,2808xm1398,2712r-4,-4l1384,2708r-4,4l1380,2721r4,4l1394,2725r4,-4l1398,2712xm1398,2615r-4,-4l1384,2611r-4,4l1380,2625r4,4l1394,2629r4,-4l1398,2615xm1398,2519r-4,-4l1384,2515r-4,4l1380,2528r4,4l1394,2532r4,-4l1398,2519xm1398,2422r-4,-4l1384,2418r-4,4l1380,2432r4,4l1394,2436r4,-4l1398,2422xm1398,2325r-4,-3l1384,2322r-4,3l1380,2335r4,4l1394,2339r4,-4l1398,2325xm1398,2229r-4,-4l1384,2225r-4,4l1380,2238r4,4l1394,2242r4,-4l1398,2229xm1398,2132r-4,-4l1384,2128r-4,4l1380,2142r4,4l1394,2146r4,-4l1398,2132xm1398,2036r-4,-4l1384,2032r-4,4l1380,2045r4,4l1394,2049r4,-4l1398,2036xm1398,1939r-4,-4l1384,1935r-4,4l1380,1949r4,4l1394,1953r4,-4l1398,1939xm1398,1843r-4,-4l1384,1839r-4,4l1380,1852r4,4l1394,1856r4,-4l1398,1843xm1398,1746r-4,-4l1384,1742r-4,4l1380,1755r4,4l1394,1759r4,-4l1398,1746xm1398,1649r-4,-4l1384,1645r-4,4l1380,1659r4,4l1394,1663r4,-4l1398,1649xm1398,1553r-4,-4l1384,1549r-4,4l1380,1562r4,4l1394,1566r4,-4l1398,1553xm1398,1456r-4,-4l1384,1452r-4,4l1380,1466r4,4l1394,1470r4,-4l1398,1456xm1398,1360r-4,-4l1384,1356r-4,4l1380,1369r4,4l1394,1373r4,-4l1398,1360xm1398,1263r-4,-4l1384,1259r-4,4l1380,1273r4,3l1394,1276r4,-3l1398,1263xm1398,1166r-4,-3l1384,1163r-4,3l1380,1176r4,4l1394,1180r4,-4l1398,1166xm1398,1070r-4,-4l1384,1066r-4,4l1380,1079r4,4l1394,1083r4,-4l1398,1070xm1398,973r-4,-4l1384,969r-4,4l1380,983r4,4l1394,987r4,-4l1398,973xm1398,877r-4,-4l1384,873r-4,4l1380,886r4,4l1394,890r4,-4l1398,877xm1398,780r-4,-4l1384,776r-4,4l1380,790r4,4l1394,794r4,-4l1398,780xm1398,684r-4,-4l1384,680r-4,4l1380,693r4,4l1394,697r4,-4l1398,684xm1398,587r-4,-4l1384,583r-4,4l1380,597r4,3l1394,600r4,-3l1398,587xm1398,490r-4,-4l1384,486r-4,4l1380,500r4,4l1394,504r4,-4l1398,490xm1398,394r-4,-4l1384,390r-4,4l1380,403r4,4l1394,407r4,-4l1398,394xm1398,297r-4,-4l1384,293r-4,4l1380,307r4,4l1394,311r4,-4l1398,297xm1398,201r-4,-4l1384,197r-4,4l1380,210r4,4l1394,214r4,-4l1398,201xm1398,104r-4,-4l1384,100r-4,4l1380,114r4,3l1394,117r4,-3l1398,104xm1398,7r-4,-3l1384,4r-4,3l1380,17r4,4l1394,21r4,-4l1398,7xm1434,3340r-4,-4l1420,3336r-4,4l1416,3349r4,4l1430,3353r4,-4l1434,3340xm1434,3243r-4,-4l1420,3239r-4,4l1416,3253r4,3l1430,3256r4,-3l1434,3243xm1434,3146r-4,-3l1420,3143r-4,3l1416,3156r4,4l1430,3160r4,-4l1434,3146xm1434,3050r-4,-4l1420,3046r-4,4l1416,3059r4,4l1430,3063r4,-4l1434,3050xm1434,2953r-4,-4l1420,2949r-4,4l1416,2963r4,4l1430,2967r4,-4l1434,2953xm1434,2857r-4,-4l1420,2853r-4,4l1416,2866r4,4l1430,2870r4,-4l1434,2857xm1434,2760r-4,-4l1420,2756r-4,4l1416,2770r4,4l1430,2774r4,-4l1434,2760xm1434,2664r-4,-4l1420,2660r-4,4l1416,2673r4,4l1430,2677r4,-4l1434,2664xm1434,2567r-4,-4l1420,2563r-4,4l1416,2576r4,4l1430,2580r4,-4l1434,2567xm1434,2470r-4,-4l1420,2466r-4,4l1416,2480r4,4l1430,2484r4,-4l1434,2470xm1434,2374r-4,-4l1420,2370r-4,4l1416,2383r4,4l1430,2387r4,-4l1434,2374xm1434,2277r-4,-4l1420,2273r-4,4l1416,2287r4,4l1430,2291r4,-4l1434,2277xm1434,2181r-4,-4l1420,2177r-4,4l1416,2190r4,4l1430,2194r4,-4l1434,2181xm1434,2084r-4,-4l1420,2080r-4,4l1416,2094r4,3l1430,2097r4,-3l1434,2084xm1434,1987r-4,-3l1420,1984r-4,3l1416,1997r4,4l1430,2001r4,-4l1434,1987xm1434,1891r-4,-4l1420,1887r-4,4l1416,1900r4,4l1430,1904r4,-4l1434,1891xm1434,1794r-4,-4l1420,1790r-4,4l1416,1804r4,4l1430,1808r4,-4l1434,1794xm1434,1698r-4,-4l1420,1694r-4,4l1416,1707r4,4l1430,1711r4,-4l1434,1698xm1434,1601r-4,-4l1420,1597r-4,4l1416,1611r4,4l1430,1615r4,-4l1434,1601xm1434,1505r-4,-4l1420,1501r-4,4l1416,1514r4,4l1430,1518r4,-4l1434,1505xm1434,1408r-4,-4l1420,1404r-4,4l1416,1417r4,4l1430,1421r4,-4l1434,1408xm1434,1311r-4,-4l1420,1307r-4,4l1416,1321r4,4l1430,1325r4,-4l1434,1311xm1434,1215r-4,-4l1420,1211r-4,4l1416,1224r4,4l1430,1228r4,-4l1434,1215xm1434,1118r-4,-4l1420,1114r-4,4l1416,1128r4,4l1430,1132r4,-4l1434,1118xm1434,1022r-4,-4l1420,1018r-4,4l1416,1031r4,4l1430,1035r4,-4l1434,1022xm1434,925r-4,-4l1420,921r-4,4l1416,935r4,3l1430,938r4,-3l1434,925xm1434,828r-4,-3l1420,825r-4,3l1416,838r4,4l1430,842r4,-4l1434,828xm1434,732r-4,-4l1420,728r-4,4l1416,741r4,4l1430,745r4,-4l1434,732xm1434,635r-4,-4l1420,631r-4,4l1416,645r4,4l1430,649r4,-4l1434,635xm1434,539r-4,-4l1420,535r-4,4l1416,548r4,4l1430,552r4,-4l1434,539xm1434,442r-4,-4l1420,438r-4,4l1416,452r4,4l1430,456r4,-4l1434,442xm1434,346r-4,-4l1420,342r-4,4l1416,355r4,4l1430,359r4,-4l1434,346xm1434,249r-4,-4l1420,245r-4,4l1416,258r4,4l1430,262r4,-4l1434,249xm1434,152r-4,-4l1420,148r-4,4l1416,162r4,4l1430,166r4,-4l1434,152xm1434,56r-4,-4l1420,52r-4,4l1416,65r4,4l1430,69r4,-4l1434,56xm1464,3388r-4,-4l1451,3384r-5,4l1446,3397r5,4l1460,3401r4,-4l1464,3388xm1464,3291r-4,-4l1451,3287r-5,4l1446,3301r5,4l1460,3305r4,-4l1464,3291xm1464,3195r-4,-4l1451,3191r-5,4l1446,3204r5,4l1460,3208r4,-4l1464,3195xm1464,3098r-4,-4l1451,3094r-5,4l1446,3108r5,4l1460,3112r4,-4l1464,3098xm1464,3002r-4,-4l1451,2998r-5,4l1446,3011r5,4l1460,3015r4,-4l1464,3002xm1464,2905r-4,-4l1451,2901r-5,4l1446,2915r5,3l1460,2918r4,-3l1464,2905xm1464,2808r-4,-3l1451,2805r-5,3l1446,2818r5,4l1460,2822r4,-4l1464,2808xm1464,2712r-4,-4l1451,2708r-5,4l1446,2721r5,4l1460,2725r4,-4l1464,2712xm1464,2615r-4,-4l1451,2611r-5,4l1446,2625r5,4l1460,2629r4,-4l1464,2615xm1464,2519r-4,-4l1451,2515r-5,4l1446,2528r5,4l1460,2532r4,-4l1464,2519xm1464,2422r-4,-4l1451,2418r-5,4l1446,2432r5,4l1460,2436r4,-4l1464,2422xm1464,2325r-4,-3l1451,2322r-5,3l1446,2335r5,4l1460,2339r4,-4l1464,2325xm1464,2229r-4,-4l1451,2225r-5,4l1446,2238r5,4l1460,2242r4,-4l1464,2229xm1464,2132r-4,-4l1451,2128r-5,4l1446,2142r5,4l1460,2146r4,-4l1464,2132xm1464,2036r-4,-4l1451,2032r-5,4l1446,2045r5,4l1460,2049r4,-4l1464,2036xm1464,1939r-4,-4l1451,1935r-5,4l1446,1949r5,4l1460,1953r4,-4l1464,1939xm1464,1843r-4,-4l1451,1839r-5,4l1446,1852r5,4l1460,1856r4,-4l1464,1843xm1464,1746r-4,-4l1451,1742r-5,4l1446,1755r5,4l1460,1759r4,-4l1464,1746xm1464,1649r-4,-4l1451,1645r-5,4l1446,1659r5,4l1460,1663r4,-4l1464,1649xm1464,1553r-4,-4l1451,1549r-5,4l1446,1562r5,4l1460,1566r4,-4l1464,1553xm1464,1456r-4,-4l1451,1452r-5,4l1446,1466r5,4l1460,1470r4,-4l1464,1456xm1464,1360r-4,-4l1451,1356r-5,4l1446,1369r5,4l1460,1373r4,-4l1464,1360xm1464,1263r-4,-4l1451,1259r-5,4l1446,1273r5,3l1460,1276r4,-3l1464,1263xm1464,1166r-4,-3l1451,1163r-5,3l1446,1176r5,4l1460,1180r4,-4l1464,1166xm1464,1070r-4,-4l1451,1066r-5,4l1446,1079r5,4l1460,1083r4,-4l1464,1070xm1464,973r-4,-4l1451,969r-5,4l1446,983r5,4l1460,987r4,-4l1464,973xm1464,877r-4,-4l1451,873r-5,4l1446,886r5,4l1460,890r4,-4l1464,877xm1464,780r-4,-4l1451,776r-5,4l1446,790r5,4l1460,794r4,-4l1464,780xm1464,684r-4,-4l1451,680r-5,4l1446,693r5,4l1460,697r4,-4l1464,684xm1464,587r-4,-4l1451,583r-5,4l1446,597r5,3l1460,600r4,-3l1464,587xm1464,490r-4,-4l1451,486r-5,4l1446,500r5,4l1460,504r4,-4l1464,490xm1464,394r-4,-4l1451,390r-5,4l1446,403r5,4l1460,407r4,-4l1464,394xm1464,297r-4,-4l1451,293r-5,4l1446,307r5,4l1460,311r4,-4l1464,297xm1464,201r-4,-4l1451,197r-5,4l1446,210r5,4l1460,214r4,-4l1464,201xm1464,104r-4,-4l1451,100r-5,4l1446,114r5,3l1460,117r4,-3l1464,104xm1464,7r-4,-3l1451,4r-5,3l1446,17r5,4l1460,21r4,-4l1464,7xm1500,3340r-4,-4l1486,3336r-4,4l1482,3349r4,4l1496,3353r4,-4l1500,3340xm1500,3243r-4,-4l1486,3239r-4,4l1482,3253r4,3l1496,3256r4,-3l1500,3243xm1500,3146r-4,-3l1486,3143r-4,3l1482,3156r4,4l1496,3160r4,-4l1500,3146xm1500,3050r-4,-4l1486,3046r-4,4l1482,3059r4,4l1496,3063r4,-4l1500,3050xm1500,2953r-4,-4l1486,2949r-4,4l1482,2963r4,4l1496,2967r4,-4l1500,2953xm1500,2857r-4,-4l1486,2853r-4,4l1482,2866r4,4l1496,2870r4,-4l1500,2857xm1500,2760r-4,-4l1486,2756r-4,4l1482,2770r4,4l1496,2774r4,-4l1500,2760xm1500,2664r-4,-4l1486,2660r-4,4l1482,2673r4,4l1496,2677r4,-4l1500,2664xm1500,2567r-4,-4l1486,2563r-4,4l1482,2576r4,4l1496,2580r4,-4l1500,2567xm1500,2470r-4,-4l1486,2466r-4,4l1482,2480r4,4l1496,2484r4,-4l1500,2470xm1500,2374r-4,-4l1486,2370r-4,4l1482,2383r4,4l1496,2387r4,-4l1500,2374xm1500,2277r-4,-4l1486,2273r-4,4l1482,2287r4,4l1496,2291r4,-4l1500,2277xm1500,2181r-4,-4l1486,2177r-4,4l1482,2190r4,4l1496,2194r4,-4l1500,2181xm1500,2084r-4,-4l1486,2080r-4,4l1482,2094r4,3l1496,2097r4,-3l1500,2084xm1500,1987r-4,-3l1486,1984r-4,3l1482,1997r4,4l1496,2001r4,-4l1500,1987xm1500,1891r-4,-4l1486,1887r-4,4l1482,1900r4,4l1496,1904r4,-4l1500,1891xm1500,1794r-4,-4l1486,1790r-4,4l1482,1804r4,4l1496,1808r4,-4l1500,1794xm1500,1698r-4,-4l1486,1694r-4,4l1482,1707r4,4l1496,1711r4,-4l1500,1698xm1500,1601r-4,-4l1486,1597r-4,4l1482,1611r4,4l1496,1615r4,-4l1500,1601xm1500,1505r-4,-4l1486,1501r-4,4l1482,1514r4,4l1496,1518r4,-4l1500,1505xm1500,1408r-4,-4l1486,1404r-4,4l1482,1417r4,4l1496,1421r4,-4l1500,1408xm1500,1311r-4,-4l1486,1307r-4,4l1482,1321r4,4l1496,1325r4,-4l1500,1311xm1500,1215r-4,-4l1486,1211r-4,4l1482,1224r4,4l1496,1228r4,-4l1500,1215xm1500,1118r-4,-4l1486,1114r-4,4l1482,1128r4,4l1496,1132r4,-4l1500,1118xm1500,1022r-4,-4l1486,1018r-4,4l1482,1031r4,4l1496,1035r4,-4l1500,1022xm1500,925r-4,-4l1486,921r-4,4l1482,935r4,3l1496,938r4,-3l1500,925xm1500,828r-4,-3l1486,825r-4,3l1482,838r4,4l1496,842r4,-4l1500,828xm1500,732r-4,-4l1486,728r-4,4l1482,741r4,4l1496,745r4,-4l1500,732xm1500,635r-4,-4l1486,631r-4,4l1482,645r4,4l1496,649r4,-4l1500,635xm1500,539r-4,-4l1486,535r-4,4l1482,548r4,4l1496,552r4,-4l1500,539xm1500,442r-4,-4l1486,438r-4,4l1482,452r4,4l1496,456r4,-4l1500,442xm1500,346r-4,-4l1486,342r-4,4l1482,355r4,4l1496,359r4,-4l1500,346xm1500,249r-4,-4l1486,245r-4,4l1482,258r4,4l1496,262r4,-4l1500,249xm1500,152r-4,-4l1486,148r-4,4l1482,162r4,4l1496,166r4,-4l1500,152xm1500,56r-4,-4l1486,52r-4,4l1482,65r4,4l1496,69r4,-4l1500,56xm1531,3388r-4,-4l1517,3384r-4,4l1513,3397r4,4l1527,3401r4,-4l1531,3388xm1531,3291r-4,-4l1517,3287r-4,4l1513,3301r4,4l1527,3305r4,-4l1531,3291xm1531,3195r-4,-4l1517,3191r-4,4l1513,3204r4,4l1527,3208r4,-4l1531,3195xm1531,3098r-4,-4l1517,3094r-4,4l1513,3108r4,4l1527,3112r4,-4l1531,3098xm1531,3002r-4,-4l1517,2998r-4,4l1513,3011r4,4l1527,3015r4,-4l1531,3002xm1531,2905r-4,-4l1517,2901r-4,4l1513,2915r4,3l1527,2918r4,-3l1531,2905xm1531,2808r-4,-3l1517,2805r-4,3l1513,2818r4,4l1527,2822r4,-4l1531,2808xm1531,2712r-4,-4l1517,2708r-4,4l1513,2721r4,4l1527,2725r4,-4l1531,2712xm1531,2615r-4,-4l1517,2611r-4,4l1513,2625r4,4l1527,2629r4,-4l1531,2615xm1531,2519r-4,-4l1517,2515r-4,4l1513,2528r4,4l1527,2532r4,-4l1531,2519xm1531,2422r-4,-4l1517,2418r-4,4l1513,2432r4,4l1527,2436r4,-4l1531,2422xm1531,2325r-4,-3l1517,2322r-4,3l1513,2335r4,4l1527,2339r4,-4l1531,2325xm1531,2229r-4,-4l1517,2225r-4,4l1513,2238r4,4l1527,2242r4,-4l1531,2229xm1531,2132r-4,-4l1517,2128r-4,4l1513,2142r4,4l1527,2146r4,-4l1531,2132xm1531,2036r-4,-4l1517,2032r-4,4l1513,2045r4,4l1527,2049r4,-4l1531,2036xm1531,1939r-4,-4l1517,1935r-4,4l1513,1949r4,4l1527,1953r4,-4l1531,1939xm1531,1843r-4,-4l1517,1839r-4,4l1513,1852r4,4l1527,1856r4,-4l1531,1843xm1531,1746r-4,-4l1517,1742r-4,4l1513,1755r4,4l1527,1759r4,-4l1531,1746xm1531,1649r-4,-4l1517,1645r-4,4l1513,1659r4,4l1527,1663r4,-4l1531,1649xm1531,1553r-4,-4l1517,1549r-4,4l1513,1562r4,4l1527,1566r4,-4l1531,1553xm1531,1456r-4,-4l1517,1452r-4,4l1513,1466r4,4l1527,1470r4,-4l1531,1456xm1531,1360r-4,-4l1517,1356r-4,4l1513,1369r4,4l1527,1373r4,-4l1531,1360xm1531,1263r-4,-4l1517,1259r-4,4l1513,1273r4,3l1527,1276r4,-3l1531,1263xm1531,1166r-4,-3l1517,1163r-4,3l1513,1176r4,4l1527,1180r4,-4l1531,1166xm1531,1070r-4,-4l1517,1066r-4,4l1513,1079r4,4l1527,1083r4,-4l1531,1070xm1531,973r-4,-4l1517,969r-4,4l1513,983r4,4l1527,987r4,-4l1531,973xm1531,877r-4,-4l1517,873r-4,4l1513,886r4,4l1527,890r4,-4l1531,877xm1531,780r-4,-4l1517,776r-4,4l1513,790r4,4l1527,794r4,-4l1531,780xm1531,684r-4,-4l1517,680r-4,4l1513,693r4,4l1527,697r4,-4l1531,684xm1531,587r-4,-4l1517,583r-4,4l1513,597r4,3l1527,600r4,-3l1531,587xm1531,490r-4,-4l1517,486r-4,4l1513,500r4,4l1527,504r4,-4l1531,490xm1531,394r-4,-4l1517,390r-4,4l1513,403r4,4l1527,407r4,-4l1531,394xm1531,297r-4,-4l1517,293r-4,4l1513,307r4,4l1527,311r4,-4l1531,297xm1531,201r-4,-4l1517,197r-4,4l1513,210r4,4l1527,214r4,-4l1531,201xm1531,104r-4,-4l1517,100r-4,4l1513,114r4,3l1527,117r4,-3l1531,104xm1531,7r-4,-3l1517,4r-4,3l1513,17r4,4l1527,21r4,-4l1531,7xm1567,3340r-4,-4l1553,3336r-4,4l1549,3349r4,4l1563,3353r4,-4l1567,3340xm1567,3243r-4,-4l1553,3239r-4,4l1549,3253r4,3l1563,3256r4,-3l1567,3243xm1567,3146r-4,-3l1553,3143r-4,3l1549,3156r4,4l1563,3160r4,-4l1567,3146xm1567,3050r-4,-4l1553,3046r-4,4l1549,3059r4,4l1563,3063r4,-4l1567,3050xm1567,2953r-4,-4l1553,2949r-4,4l1549,2963r4,4l1563,2967r4,-4l1567,2953xm1567,2857r-4,-4l1553,2853r-4,4l1549,2866r4,4l1563,2870r4,-4l1567,2857xm1567,2760r-4,-4l1553,2756r-4,4l1549,2770r4,4l1563,2774r4,-4l1567,2760xm1567,2664r-4,-4l1553,2660r-4,4l1549,2673r4,4l1563,2677r4,-4l1567,2664xm1567,2567r-4,-4l1553,2563r-4,4l1549,2576r4,4l1563,2580r4,-4l1567,2567xm1567,2470r-4,-4l1553,2466r-4,4l1549,2480r4,4l1563,2484r4,-4l1567,2470xm1567,2374r-4,-4l1553,2370r-4,4l1549,2383r4,4l1563,2387r4,-4l1567,2374xm1567,2277r-4,-4l1553,2273r-4,4l1549,2287r4,4l1563,2291r4,-4l1567,2277xm1567,2181r-4,-4l1553,2177r-4,4l1549,2190r4,4l1563,2194r4,-4l1567,2181xm1567,2084r-4,-4l1553,2080r-4,4l1549,2094r4,3l1563,2097r4,-3l1567,2084xm1567,1987r-4,-3l1553,1984r-4,3l1549,1997r4,4l1563,2001r4,-4l1567,1987xm1567,1891r-4,-4l1553,1887r-4,4l1549,1900r4,4l1563,1904r4,-4l1567,1891xm1567,1794r-4,-4l1553,1790r-4,4l1549,1804r4,4l1563,1808r4,-4l1567,1794xm1567,1698r-4,-4l1553,1694r-4,4l1549,1707r4,4l1563,1711r4,-4l1567,1698xm1567,1601r-4,-4l1553,1597r-4,4l1549,1611r4,4l1563,1615r4,-4l1567,1601xm1567,1505r-4,-4l1553,1501r-4,4l1549,1514r4,4l1563,1518r4,-4l1567,1505xm1567,1408r-4,-4l1553,1404r-4,4l1549,1417r4,4l1563,1421r4,-4l1567,1408xm1567,1311r-4,-4l1553,1307r-4,4l1549,1321r4,4l1563,1325r4,-4l1567,1311xm1567,1215r-4,-4l1553,1211r-4,4l1549,1224r4,4l1563,1228r4,-4l1567,1215xm1567,1118r-4,-4l1553,1114r-4,4l1549,1128r4,4l1563,1132r4,-4l1567,1118xm1567,1022r-4,-4l1553,1018r-4,4l1549,1031r4,4l1563,1035r4,-4l1567,1022xm1567,925r-4,-4l1553,921r-4,4l1549,935r4,3l1563,938r4,-3l1567,925xm1567,828r-4,-3l1553,825r-4,3l1549,838r4,4l1563,842r4,-4l1567,828xm1567,732r-4,-4l1553,728r-4,4l1549,741r4,4l1563,745r4,-4l1567,732xm1567,635r-4,-4l1553,631r-4,4l1549,645r4,4l1563,649r4,-4l1567,635xm1567,539r-4,-4l1553,535r-4,4l1549,548r4,4l1563,552r4,-4l1567,539xm1567,442r-4,-4l1553,438r-4,4l1549,452r4,4l1563,456r4,-4l1567,442xm1567,346r-4,-4l1553,342r-4,4l1549,355r4,4l1563,359r4,-4l1567,346xm1567,249r-4,-4l1553,245r-4,4l1549,258r4,4l1563,262r4,-4l1567,249xm1567,152r-4,-4l1553,148r-4,4l1549,162r4,4l1563,166r4,-4l1567,152xm1567,56r-4,-4l1553,52r-4,4l1549,65r4,4l1563,69r4,-4l1567,56xm1597,3388r-4,-4l1583,3384r-4,4l1579,3397r4,4l1593,3401r4,-4l1597,3388xm1597,3291r-4,-4l1583,3287r-4,4l1579,3301r4,4l1593,3305r4,-4l1597,3291xm1597,3195r-4,-4l1583,3191r-4,4l1579,3204r4,4l1593,3208r4,-4l1597,3195xm1597,3098r-4,-4l1583,3094r-4,4l1579,3108r4,4l1593,3112r4,-4l1597,3098xm1597,3002r-4,-4l1583,2998r-4,4l1579,3011r4,4l1593,3015r4,-4l1597,3002xm1597,2905r-4,-4l1583,2901r-4,4l1579,2915r4,3l1593,2918r4,-3l1597,2905xm1597,2808r-4,-3l1583,2805r-4,3l1579,2818r4,4l1593,2822r4,-4l1597,2808xm1597,2712r-4,-4l1583,2708r-4,4l1579,2721r4,4l1593,2725r4,-4l1597,2712xm1597,2615r-4,-4l1583,2611r-4,4l1579,2625r4,4l1593,2629r4,-4l1597,2615xm1597,2519r-4,-4l1583,2515r-4,4l1579,2528r4,4l1593,2532r4,-4l1597,2519xm1597,2422r-4,-4l1583,2418r-4,4l1579,2432r4,4l1593,2436r4,-4l1597,2422xm1597,2325r-4,-3l1583,2322r-4,3l1579,2335r4,4l1593,2339r4,-4l1597,2325xm1597,2229r-4,-4l1583,2225r-4,4l1579,2238r4,4l1593,2242r4,-4l1597,2229xm1597,2132r-4,-4l1583,2128r-4,4l1579,2142r4,4l1593,2146r4,-4l1597,2132xm1597,2036r-4,-4l1583,2032r-4,4l1579,2045r4,4l1593,2049r4,-4l1597,2036xm1597,1939r-4,-4l1583,1935r-4,4l1579,1949r4,4l1593,1953r4,-4l1597,1939xm1597,1843r-4,-4l1583,1839r-4,4l1579,1852r4,4l1593,1856r4,-4l1597,1843xm1597,1746r-4,-4l1583,1742r-4,4l1579,1755r4,4l1593,1759r4,-4l1597,1746xm1597,1649r-4,-4l1583,1645r-4,4l1579,1659r4,4l1593,1663r4,-4l1597,1649xm1597,1553r-4,-4l1583,1549r-4,4l1579,1562r4,4l1593,1566r4,-4l1597,1553xm1597,1456r-4,-4l1583,1452r-4,4l1579,1466r4,4l1593,1470r4,-4l1597,1456xm1597,1360r-4,-4l1583,1356r-4,4l1579,1369r4,4l1593,1373r4,-4l1597,1360xm1597,1263r-4,-4l1583,1259r-4,4l1579,1273r4,3l1593,1276r4,-3l1597,1263xm1597,1166r-4,-3l1583,1163r-4,3l1579,1176r4,4l1593,1180r4,-4l1597,1166xm1597,1070r-4,-4l1583,1066r-4,4l1579,1079r4,4l1593,1083r4,-4l1597,1070xm1597,973r-4,-4l1583,969r-4,4l1579,983r4,4l1593,987r4,-4l1597,973xm1597,877r-4,-4l1583,873r-4,4l1579,886r4,4l1593,890r4,-4l1597,877xm1597,780r-4,-4l1583,776r-4,4l1579,790r4,4l1593,794r4,-4l1597,780xm1597,684r-4,-4l1583,680r-4,4l1579,693r4,4l1593,697r4,-4l1597,684xm1597,587r-4,-4l1583,583r-4,4l1579,597r4,3l1593,600r4,-3l1597,587xm1597,490r-4,-4l1583,486r-4,4l1579,500r4,4l1593,504r4,-4l1597,490xm1597,394r-4,-4l1583,390r-4,4l1579,403r4,4l1593,407r4,-4l1597,394xm1597,297r-4,-4l1583,293r-4,4l1579,307r4,4l1593,311r4,-4l1597,297xm1597,201r-4,-4l1583,197r-4,4l1579,210r4,4l1593,214r4,-4l1597,201xm1597,104r-4,-4l1583,100r-4,4l1579,114r4,3l1593,117r4,-3l1597,104xm1597,7r-4,-3l1583,4r-4,3l1579,17r4,4l1593,21r4,-4l1597,7xm1633,3340r-4,-4l1619,3336r-4,4l1615,3349r4,4l1629,3353r4,-4l1633,3340xm1633,3243r-4,-4l1619,3239r-4,4l1615,3253r4,3l1629,3256r4,-3l1633,3243xm1633,3146r-4,-3l1619,3143r-4,3l1615,3156r4,4l1629,3160r4,-4l1633,3146xm1633,3050r-4,-4l1619,3046r-4,4l1615,3059r4,4l1629,3063r4,-4l1633,3050xm1633,2953r-4,-4l1619,2949r-4,4l1615,2963r4,4l1629,2967r4,-4l1633,2953xm1633,2857r-4,-4l1619,2853r-4,4l1615,2866r4,4l1629,2870r4,-4l1633,2857xm1633,2760r-4,-4l1619,2756r-4,4l1615,2770r4,4l1629,2774r4,-4l1633,2760xm1633,2664r-4,-4l1619,2660r-4,4l1615,2673r4,4l1629,2677r4,-4l1633,2664xm1633,2567r-4,-4l1619,2563r-4,4l1615,2576r4,4l1629,2580r4,-4l1633,2567xm1633,2470r-4,-4l1619,2466r-4,4l1615,2480r4,4l1629,2484r4,-4l1633,2470xm1633,2374r-4,-4l1619,2370r-4,4l1615,2383r4,4l1629,2387r4,-4l1633,2374xm1633,2277r-4,-4l1619,2273r-4,4l1615,2287r4,4l1629,2291r4,-4l1633,2277xm1633,2181r-4,-4l1619,2177r-4,4l1615,2190r4,4l1629,2194r4,-4l1633,2181xm1633,2084r-4,-4l1619,2080r-4,4l1615,2094r4,3l1629,2097r4,-3l1633,2084xm1633,1987r-4,-3l1619,1984r-4,3l1615,1997r4,4l1629,2001r4,-4l1633,1987xm1633,1891r-4,-4l1619,1887r-4,4l1615,1900r4,4l1629,1904r4,-4l1633,1891xm1633,1794r-4,-4l1619,1790r-4,4l1615,1804r4,4l1629,1808r4,-4l1633,1794xm1633,1698r-4,-4l1619,1694r-4,4l1615,1707r4,4l1629,1711r4,-4l1633,1698xm1633,1601r-4,-4l1619,1597r-4,4l1615,1611r4,4l1629,1615r4,-4l1633,1601xm1633,1505r-4,-4l1619,1501r-4,4l1615,1514r4,4l1629,1518r4,-4l1633,1505xm1633,1408r-4,-4l1619,1404r-4,4l1615,1417r4,4l1629,1421r4,-4l1633,1408xm1633,1311r-4,-4l1619,1307r-4,4l1615,1321r4,4l1629,1325r4,-4l1633,1311xm1633,1215r-4,-4l1619,1211r-4,4l1615,1224r4,4l1629,1228r4,-4l1633,1215xm1633,1118r-4,-4l1619,1114r-4,4l1615,1128r4,4l1629,1132r4,-4l1633,1118xm1633,1022r-4,-4l1619,1018r-4,4l1615,1031r4,4l1629,1035r4,-4l1633,1022xm1633,925r-4,-4l1619,921r-4,4l1615,935r4,3l1629,938r4,-3l1633,925xm1633,828r-4,-3l1619,825r-4,3l1615,838r4,4l1629,842r4,-4l1633,828xm1633,732r-4,-4l1619,728r-4,4l1615,741r4,4l1629,745r4,-4l1633,732xm1633,635r-4,-4l1619,631r-4,4l1615,645r4,4l1629,649r4,-4l1633,635xm1633,539r-4,-4l1619,535r-4,4l1615,548r4,4l1629,552r4,-4l1633,539xm1633,442r-4,-4l1619,438r-4,4l1615,452r4,4l1629,456r4,-4l1633,442xm1633,346r-4,-4l1619,342r-4,4l1615,355r4,4l1629,359r4,-4l1633,346xm1633,249r-4,-4l1619,245r-4,4l1615,258r4,4l1629,262r4,-4l1633,249xm1633,152r-4,-4l1619,148r-4,4l1615,162r4,4l1629,166r4,-4l1633,152xm1633,56r-4,-4l1619,52r-4,4l1615,65r4,4l1629,69r4,-4l1633,56xm1664,3388r-4,-4l1650,3384r-4,4l1646,3397r4,4l1660,3401r4,-4l1664,3388xm1664,3291r-4,-4l1650,3287r-4,4l1646,3301r4,4l1660,3305r4,-4l1664,3291xm1664,3195r-4,-4l1650,3191r-4,4l1646,3204r4,4l1660,3208r4,-4l1664,3195xm1664,3098r-4,-4l1650,3094r-4,4l1646,3108r4,4l1660,3112r4,-4l1664,3098xm1664,3002r-4,-4l1650,2998r-4,4l1646,3011r4,4l1660,3015r4,-4l1664,3002xm1664,2905r-4,-4l1650,2901r-4,4l1646,2915r4,3l1660,2918r4,-3l1664,2905xm1664,2808r-4,-3l1650,2805r-4,3l1646,2818r4,4l1660,2822r4,-4l1664,2808xm1664,2712r-4,-4l1650,2708r-4,4l1646,2721r4,4l1660,2725r4,-4l1664,2712xm1664,2615r-4,-4l1650,2611r-4,4l1646,2625r4,4l1660,2629r4,-4l1664,2615xm1664,2519r-4,-4l1650,2515r-4,4l1646,2528r4,4l1660,2532r4,-4l1664,2519xm1664,2422r-4,-4l1650,2418r-4,4l1646,2432r4,4l1660,2436r4,-4l1664,2422xm1664,2325r-4,-3l1650,2322r-4,3l1646,2335r4,4l1660,2339r4,-4l1664,2325xm1664,2229r-4,-4l1650,2225r-4,4l1646,2238r4,4l1660,2242r4,-4l1664,2229xm1664,2132r-4,-4l1650,2128r-4,4l1646,2142r4,4l1660,2146r4,-4l1664,2132xm1664,2036r-4,-4l1650,2032r-4,4l1646,2045r4,4l1660,2049r4,-4l1664,2036xm1664,1939r-4,-4l1650,1935r-4,4l1646,1949r4,4l1660,1953r4,-4l1664,1939xm1664,1843r-4,-4l1650,1839r-4,4l1646,1852r4,4l1660,1856r4,-4l1664,1843xm1664,1746r-4,-4l1650,1742r-4,4l1646,1755r4,4l1660,1759r4,-4l1664,1746xm1664,1649r-4,-4l1650,1645r-4,4l1646,1659r4,4l1660,1663r4,-4l1664,1649xm1664,1553r-4,-4l1650,1549r-4,4l1646,1562r4,4l1660,1566r4,-4l1664,1553xm1664,1456r-4,-4l1650,1452r-4,4l1646,1466r4,4l1660,1470r4,-4l1664,1456xm1664,1360r-4,-4l1650,1356r-4,4l1646,1369r4,4l1660,1373r4,-4l1664,1360xm1664,1263r-4,-4l1650,1259r-4,4l1646,1273r4,3l1660,1276r4,-3l1664,1263xm1664,1166r-4,-3l1650,1163r-4,3l1646,1176r4,4l1660,1180r4,-4l1664,1166xm1664,1070r-4,-4l1650,1066r-4,4l1646,1079r4,4l1660,1083r4,-4l1664,1070xm1664,973r-4,-4l1650,969r-4,4l1646,983r4,4l1660,987r4,-4l1664,973xm1664,877r-4,-4l1650,873r-4,4l1646,886r4,4l1660,890r4,-4l1664,877xm1664,780r-4,-4l1650,776r-4,4l1646,790r4,4l1660,794r4,-4l1664,780xm1664,684r-4,-4l1650,680r-4,4l1646,693r4,4l1660,697r4,-4l1664,684xm1664,587r-4,-4l1650,583r-4,4l1646,597r4,3l1660,600r4,-3l1664,587xm1664,490r-4,-4l1650,486r-4,4l1646,500r4,4l1660,504r4,-4l1664,490xm1664,394r-4,-4l1650,390r-4,4l1646,403r4,4l1660,407r4,-4l1664,394xm1664,297r-4,-4l1650,293r-4,4l1646,307r4,4l1660,311r4,-4l1664,297xm1664,201r-4,-4l1650,197r-4,4l1646,210r4,4l1660,214r4,-4l1664,201xm1664,104r-4,-4l1650,100r-4,4l1646,114r4,3l1660,117r4,-3l1664,104xm1664,7r-4,-3l1650,4r-4,3l1646,17r4,4l1660,21r4,-4l1664,7xm1699,3340r-4,-4l1686,3336r-4,4l1682,3349r4,4l1695,3353r4,-4l1699,3340xm1699,3243r-4,-4l1686,3239r-4,4l1682,3253r4,3l1695,3256r4,-3l1699,3243xm1699,3146r-4,-3l1686,3143r-4,3l1682,3156r4,4l1695,3160r4,-4l1699,3146xm1699,3050r-4,-4l1686,3046r-4,4l1682,3059r4,4l1695,3063r4,-4l1699,3050xm1699,2953r-4,-4l1686,2949r-4,4l1682,2963r4,4l1695,2967r4,-4l1699,2953xm1699,2857r-4,-4l1686,2853r-4,4l1682,2866r4,4l1695,2870r4,-4l1699,2857xm1699,2760r-4,-4l1686,2756r-4,4l1682,2770r4,4l1695,2774r4,-4l1699,2760xm1699,2664r-4,-4l1686,2660r-4,4l1682,2673r4,4l1695,2677r4,-4l1699,2664xm1699,2567r-4,-4l1686,2563r-4,4l1682,2576r4,4l1695,2580r4,-4l1699,2567xm1699,2470r-4,-4l1686,2466r-4,4l1682,2480r4,4l1695,2484r4,-4l1699,2470xm1699,2374r-4,-4l1686,2370r-4,4l1682,2383r4,4l1695,2387r4,-4l1699,2374xm1699,2277r-4,-4l1686,2273r-4,4l1682,2287r4,4l1695,2291r4,-4l1699,2277xm1699,2181r-4,-4l1686,2177r-4,4l1682,2190r4,4l1695,2194r4,-4l1699,2181xm1699,2084r-4,-4l1686,2080r-4,4l1682,2094r4,3l1695,2097r4,-3l1699,2084xm1699,1987r-4,-3l1686,1984r-4,3l1682,1997r4,4l1695,2001r4,-4l1699,1987xm1699,1891r-4,-4l1686,1887r-4,4l1682,1900r4,4l1695,1904r4,-4l1699,1891xm1699,1794r-4,-4l1686,1790r-4,4l1682,1804r4,4l1695,1808r4,-4l1699,1794xm1699,1698r-4,-4l1686,1694r-4,4l1682,1707r4,4l1695,1711r4,-4l1699,1698xm1699,1601r-4,-4l1686,1597r-4,4l1682,1611r4,4l1695,1615r4,-4l1699,1601xm1699,1505r-4,-4l1686,1501r-4,4l1682,1514r4,4l1695,1518r4,-4l1699,1505xm1699,1408r-4,-4l1686,1404r-4,4l1682,1417r4,4l1695,1421r4,-4l1699,1408xm1699,1311r-4,-4l1686,1307r-4,4l1682,1321r4,4l1695,1325r4,-4l1699,1311xm1699,1215r-4,-4l1686,1211r-4,4l1682,1224r4,4l1695,1228r4,-4l1699,1215xm1699,1118r-4,-4l1686,1114r-4,4l1682,1128r4,4l1695,1132r4,-4l1699,1118xm1699,1022r-4,-4l1686,1018r-4,4l1682,1031r4,4l1695,1035r4,-4l1699,1022xm1699,925r-4,-4l1686,921r-4,4l1682,935r4,3l1695,938r4,-3l1699,925xm1699,828r-4,-3l1686,825r-4,3l1682,838r4,4l1695,842r4,-4l1699,828xm1699,732r-4,-4l1686,728r-4,4l1682,741r4,4l1695,745r4,-4l1699,732xm1699,635r-4,-4l1686,631r-4,4l1682,645r4,4l1695,649r4,-4l1699,635xm1699,539r-4,-4l1686,535r-4,4l1682,548r4,4l1695,552r4,-4l1699,539xm1699,442r-4,-4l1686,438r-4,4l1682,452r4,4l1695,456r4,-4l1699,442xm1699,346r-4,-4l1686,342r-4,4l1682,355r4,4l1695,359r4,-4l1699,346xm1699,249r-4,-4l1686,245r-4,4l1682,258r4,4l1695,262r4,-4l1699,249xm1699,152r-4,-4l1686,148r-4,4l1682,162r4,4l1695,166r4,-4l1699,152xm1699,56r-4,-4l1686,52r-4,4l1682,65r4,4l1695,69r4,-4l1699,56xm1730,3388r-4,-4l1716,3384r-4,4l1712,3397r4,4l1726,3401r4,-4l1730,3388xm1730,3291r-4,-4l1716,3287r-4,4l1712,3301r4,4l1726,3305r4,-4l1730,3291xm1730,3195r-4,-4l1716,3191r-4,4l1712,3204r4,4l1726,3208r4,-4l1730,3195xm1730,3098r-4,-4l1716,3094r-4,4l1712,3108r4,4l1726,3112r4,-4l1730,3098xm1730,3002r-4,-4l1716,2998r-4,4l1712,3011r4,4l1726,3015r4,-4l1730,3002xm1730,2905r-4,-4l1716,2901r-4,4l1712,2915r4,3l1726,2918r4,-3l1730,2905xm1730,2808r-4,-3l1716,2805r-4,3l1712,2818r4,4l1726,2822r4,-4l1730,2808xm1730,2712r-4,-4l1716,2708r-4,4l1712,2721r4,4l1726,2725r4,-4l1730,2712xm1730,2615r-4,-4l1716,2611r-4,4l1712,2625r4,4l1726,2629r4,-4l1730,2615xm1730,2519r-4,-4l1716,2515r-4,4l1712,2528r4,4l1726,2532r4,-4l1730,2519xm1730,2422r-4,-4l1716,2418r-4,4l1712,2432r4,4l1726,2436r4,-4l1730,2422xm1730,2325r-4,-3l1716,2322r-4,3l1712,2335r4,4l1726,2339r4,-4l1730,2325xm1730,2229r-4,-4l1716,2225r-4,4l1712,2238r4,4l1726,2242r4,-4l1730,2229xm1730,2132r-4,-4l1716,2128r-4,4l1712,2142r4,4l1726,2146r4,-4l1730,2132xm1730,2036r-4,-4l1716,2032r-4,4l1712,2045r4,4l1726,2049r4,-4l1730,2036xm1730,1939r-4,-4l1716,1935r-4,4l1712,1949r4,4l1726,1953r4,-4l1730,1939xm1730,1843r-4,-4l1716,1839r-4,4l1712,1852r4,4l1726,1856r4,-4l1730,1843xm1730,1746r-4,-4l1716,1742r-4,4l1712,1755r4,4l1726,1759r4,-4l1730,1746xm1730,1649r-4,-4l1716,1645r-4,4l1712,1659r4,4l1726,1663r4,-4l1730,1649xm1730,1553r-4,-4l1716,1549r-4,4l1712,1562r4,4l1726,1566r4,-4l1730,1553xm1730,1456r-4,-4l1716,1452r-4,4l1712,1466r4,4l1726,1470r4,-4l1730,1456xm1730,1360r-4,-4l1716,1356r-4,4l1712,1369r4,4l1726,1373r4,-4l1730,1360xm1730,1263r-4,-4l1716,1259r-4,4l1712,1273r4,3l1726,1276r4,-3l1730,1263xm1730,1166r-4,-3l1716,1163r-4,3l1712,1176r4,4l1726,1180r4,-4l1730,1166xm1730,1070r-4,-4l1716,1066r-4,4l1712,1079r4,4l1726,1083r4,-4l1730,1070xm1730,973r-4,-4l1716,969r-4,4l1712,983r4,4l1726,987r4,-4l1730,973xm1730,877r-4,-4l1716,873r-4,4l1712,886r4,4l1726,890r4,-4l1730,877xm1730,780r-4,-4l1716,776r-4,4l1712,790r4,4l1726,794r4,-4l1730,780xm1730,684r-4,-4l1716,680r-4,4l1712,693r4,4l1726,697r4,-4l1730,684xm1730,587r-4,-4l1716,583r-4,4l1712,597r4,3l1726,600r4,-3l1730,587xm1730,490r-4,-4l1716,486r-4,4l1712,500r4,4l1726,504r4,-4l1730,490xm1730,394r-4,-4l1716,390r-4,4l1712,403r4,4l1726,407r4,-4l1730,394xm1730,297r-4,-4l1716,293r-4,4l1712,307r4,4l1726,311r4,-4l1730,297xm1730,201r-4,-4l1716,197r-4,4l1712,210r4,4l1726,214r4,-4l1730,201xm1730,104r-4,-4l1716,100r-4,4l1712,114r4,3l1726,117r4,-3l1730,104xm1730,7r-4,-3l1716,4r-4,3l1712,17r4,4l1726,21r4,-4l1730,7xm1766,3340r-4,-4l1752,3336r-4,4l1748,3349r4,4l1762,3353r4,-4l1766,3340xm1766,3243r-4,-4l1752,3239r-4,4l1748,3253r4,3l1762,3256r4,-3l1766,3243xm1766,3146r-4,-3l1752,3143r-4,3l1748,3156r4,4l1762,3160r4,-4l1766,3146xm1766,3050r-4,-4l1752,3046r-4,4l1748,3059r4,4l1762,3063r4,-4l1766,3050xm1766,2953r-4,-4l1752,2949r-4,4l1748,2963r4,4l1762,2967r4,-4l1766,2953xm1766,2857r-4,-4l1752,2853r-4,4l1748,2866r4,4l1762,2870r4,-4l1766,2857xm1766,2760r-4,-4l1752,2756r-4,4l1748,2770r4,4l1762,2774r4,-4l1766,2760xm1766,2664r-4,-4l1752,2660r-4,4l1748,2673r4,4l1762,2677r4,-4l1766,2664xm1766,2567r-4,-4l1752,2563r-4,4l1748,2576r4,4l1762,2580r4,-4l1766,2567xm1766,2470r-4,-4l1752,2466r-4,4l1748,2480r4,4l1762,2484r4,-4l1766,2470xm1766,2374r-4,-4l1752,2370r-4,4l1748,2383r4,4l1762,2387r4,-4l1766,2374xm1766,2277r-4,-4l1752,2273r-4,4l1748,2287r4,4l1762,2291r4,-4l1766,2277xm1766,2181r-4,-4l1752,2177r-4,4l1748,2190r4,4l1762,2194r4,-4l1766,2181xm1766,2084r-4,-4l1752,2080r-4,4l1748,2094r4,3l1762,2097r4,-3l1766,2084xm1766,1987r-4,-3l1752,1984r-4,3l1748,1997r4,4l1762,2001r4,-4l1766,1987xm1766,1891r-4,-4l1752,1887r-4,4l1748,1900r4,4l1762,1904r4,-4l1766,1891xm1766,1794r-4,-4l1752,1790r-4,4l1748,1804r4,4l1762,1808r4,-4l1766,1794xm1766,1698r-4,-4l1752,1694r-4,4l1748,1707r4,4l1762,1711r4,-4l1766,1698xm1766,1601r-4,-4l1752,1597r-4,4l1748,1611r4,4l1762,1615r4,-4l1766,1601xm1766,1505r-4,-4l1752,1501r-4,4l1748,1514r4,4l1762,1518r4,-4l1766,1505xm1766,1408r-4,-4l1752,1404r-4,4l1748,1417r4,4l1762,1421r4,-4l1766,1408xm1766,1311r-4,-4l1752,1307r-4,4l1748,1321r4,4l1762,1325r4,-4l1766,1311xm1766,1215r-4,-4l1752,1211r-4,4l1748,1224r4,4l1762,1228r4,-4l1766,1215xm1766,1118r-4,-4l1752,1114r-4,4l1748,1128r4,4l1762,1132r4,-4l1766,1118xm1766,1022r-4,-4l1752,1018r-4,4l1748,1031r4,4l1762,1035r4,-4l1766,1022xm1766,925r-4,-4l1752,921r-4,4l1748,935r4,3l1762,938r4,-3l1766,925xm1766,828r-4,-3l1752,825r-4,3l1748,838r4,4l1762,842r4,-4l1766,828xm1766,732r-4,-4l1752,728r-4,4l1748,741r4,4l1762,745r4,-4l1766,732xm1766,635r-4,-4l1752,631r-4,4l1748,645r4,4l1762,649r4,-4l1766,635xm1766,539r-4,-4l1752,535r-4,4l1748,548r4,4l1762,552r4,-4l1766,539xm1766,442r-4,-4l1752,438r-4,4l1748,452r4,4l1762,456r4,-4l1766,442xm1766,346r-4,-4l1752,342r-4,4l1748,355r4,4l1762,359r4,-4l1766,346xm1766,249r-4,-4l1752,245r-4,4l1748,258r4,4l1762,262r4,-4l1766,249xm1766,152r-4,-4l1752,148r-4,4l1748,162r4,4l1762,166r4,-4l1766,152xm1766,56r-4,-4l1752,52r-4,4l1748,65r4,4l1762,69r4,-4l1766,56xm1797,3388r-4,-4l1783,3384r-4,4l1779,3397r4,4l1793,3401r4,-4l1797,3388xm1797,3291r-4,-4l1783,3287r-4,4l1779,3301r4,4l1793,3305r4,-4l1797,3291xm1797,3195r-4,-4l1783,3191r-4,4l1779,3204r4,4l1793,3208r4,-4l1797,3195xm1797,3098r-4,-4l1783,3094r-4,4l1779,3108r4,4l1793,3112r4,-4l1797,3098xm1797,3002r-4,-4l1783,2998r-4,4l1779,3011r4,4l1793,3015r4,-4l1797,3002xm1797,2905r-4,-4l1783,2901r-4,4l1779,2915r4,3l1793,2918r4,-3l1797,2905xm1797,2808r-4,-3l1783,2805r-4,3l1779,2818r4,4l1793,2822r4,-4l1797,2808xm1797,2712r-4,-4l1783,2708r-4,4l1779,2721r4,4l1793,2725r4,-4l1797,2712xm1797,2615r-4,-4l1783,2611r-4,4l1779,2625r4,4l1793,2629r4,-4l1797,2615xm1797,2519r-4,-4l1783,2515r-4,4l1779,2528r4,4l1793,2532r4,-4l1797,2519xm1797,2422r-4,-4l1783,2418r-4,4l1779,2432r4,4l1793,2436r4,-4l1797,2422xm1797,2325r-4,-3l1783,2322r-4,3l1779,2335r4,4l1793,2339r4,-4l1797,2325xm1797,2229r-4,-4l1783,2225r-4,4l1779,2238r4,4l1793,2242r4,-4l1797,2229xm1797,2132r-4,-4l1783,2128r-4,4l1779,2142r4,4l1793,2146r4,-4l1797,2132xm1797,2036r-4,-4l1783,2032r-4,4l1779,2045r4,4l1793,2049r4,-4l1797,2036xm1797,1939r-4,-4l1783,1935r-4,4l1779,1949r4,4l1793,1953r4,-4l1797,1939xm1797,1843r-4,-4l1783,1839r-4,4l1779,1852r4,4l1793,1856r4,-4l1797,1843xm1797,1746r-4,-4l1783,1742r-4,4l1779,1755r4,4l1793,1759r4,-4l1797,1746xm1797,1649r-4,-4l1783,1645r-4,4l1779,1659r4,4l1793,1663r4,-4l1797,1649xm1797,1553r-4,-4l1783,1549r-4,4l1779,1562r4,4l1793,1566r4,-4l1797,1553xm1797,1456r-4,-4l1783,1452r-4,4l1779,1466r4,4l1793,1470r4,-4l1797,1456xm1797,1360r-4,-4l1783,1356r-4,4l1779,1369r4,4l1793,1373r4,-4l1797,1360xm1797,1263r-4,-4l1783,1259r-4,4l1779,1273r4,3l1793,1276r4,-3l1797,1263xm1797,1166r-4,-3l1783,1163r-4,3l1779,1176r4,4l1793,1180r4,-4l1797,1166xm1797,1070r-4,-4l1783,1066r-4,4l1779,1079r4,4l1793,1083r4,-4l1797,1070xm1797,973r-4,-4l1783,969r-4,4l1779,983r4,4l1793,987r4,-4l1797,973xm1797,877r-4,-4l1783,873r-4,4l1779,886r4,4l1793,890r4,-4l1797,877xm1797,780r-4,-4l1783,776r-4,4l1779,790r4,4l1793,794r4,-4l1797,780xm1797,684r-4,-4l1783,680r-4,4l1779,693r4,4l1793,697r4,-4l1797,684xm1797,587r-4,-4l1783,583r-4,4l1779,597r4,3l1793,600r4,-3l1797,587xm1797,490r-4,-4l1783,486r-4,4l1779,500r4,4l1793,504r4,-4l1797,490xm1797,394r-4,-4l1783,390r-4,4l1779,403r4,4l1793,407r4,-4l1797,394xm1797,297r-4,-4l1783,293r-4,4l1779,307r4,4l1793,311r4,-4l1797,297xm1797,201r-4,-4l1783,197r-4,4l1779,210r4,4l1793,214r4,-4l1797,201xm1797,104r-4,-4l1783,100r-4,4l1779,114r4,3l1793,117r4,-3l1797,104xm1797,7r-4,-3l1783,4r-4,3l1779,17r4,4l1793,21r4,-4l1797,7xm1832,3340r-4,-4l1819,3336r-4,4l1815,3349r4,4l1828,3353r4,-4l1832,3340xm1832,3243r-4,-4l1819,3239r-4,4l1815,3253r4,3l1828,3256r4,-3l1832,3243xm1832,3146r-4,-3l1819,3143r-4,3l1815,3156r4,4l1828,3160r4,-4l1832,3146xm1832,3050r-4,-4l1819,3046r-4,4l1815,3059r4,4l1828,3063r4,-4l1832,3050xm1832,2953r-4,-4l1819,2949r-4,4l1815,2963r4,4l1828,2967r4,-4l1832,2953xm1832,2857r-4,-4l1819,2853r-4,4l1815,2866r4,4l1828,2870r4,-4l1832,2857xm1832,2760r-4,-4l1819,2756r-4,4l1815,2770r4,4l1828,2774r4,-4l1832,2760xm1832,2664r-4,-4l1819,2660r-4,4l1815,2673r4,4l1828,2677r4,-4l1832,2664xm1832,2567r-4,-4l1819,2563r-4,4l1815,2576r4,4l1828,2580r4,-4l1832,2567xm1832,2470r-4,-4l1819,2466r-4,4l1815,2480r4,4l1828,2484r4,-4l1832,2470xm1832,2374r-4,-4l1819,2370r-4,4l1815,2383r4,4l1828,2387r4,-4l1832,2374xm1832,2277r-4,-4l1819,2273r-4,4l1815,2287r4,4l1828,2291r4,-4l1832,2277xm1832,2181r-4,-4l1819,2177r-4,4l1815,2190r4,4l1828,2194r4,-4l1832,2181xm1832,2084r-4,-4l1819,2080r-4,4l1815,2094r4,3l1828,2097r4,-3l1832,2084xm1832,1987r-4,-3l1819,1984r-4,3l1815,1997r4,4l1828,2001r4,-4l1832,1987xm1832,1891r-4,-4l1819,1887r-4,4l1815,1900r4,4l1828,1904r4,-4l1832,1891xm1832,1794r-4,-4l1819,1790r-4,4l1815,1804r4,4l1828,1808r4,-4l1832,1794xm1832,1698r-4,-4l1819,1694r-4,4l1815,1707r4,4l1828,1711r4,-4l1832,1698xm1832,1601r-4,-4l1819,1597r-4,4l1815,1611r4,4l1828,1615r4,-4l1832,1601xm1832,1505r-4,-4l1819,1501r-4,4l1815,1514r4,4l1828,1518r4,-4l1832,1505xm1832,1408r-4,-4l1819,1404r-4,4l1815,1417r4,4l1828,1421r4,-4l1832,1408xm1832,1311r-4,-4l1819,1307r-4,4l1815,1321r4,4l1828,1325r4,-4l1832,1311xm1832,1215r-4,-4l1819,1211r-4,4l1815,1224r4,4l1828,1228r4,-4l1832,1215xm1832,1118r-4,-4l1819,1114r-4,4l1815,1128r4,4l1828,1132r4,-4l1832,1118xm1832,1022r-4,-4l1819,1018r-4,4l1815,1031r4,4l1828,1035r4,-4l1832,1022xm1832,925r-4,-4l1819,921r-4,4l1815,935r4,3l1828,938r4,-3l1832,925xm1832,828r-4,-3l1819,825r-4,3l1815,838r4,4l1828,842r4,-4l1832,828xm1832,732r-4,-4l1819,728r-4,4l1815,741r4,4l1828,745r4,-4l1832,732xm1832,635r-4,-4l1819,631r-4,4l1815,645r4,4l1828,649r4,-4l1832,635xm1832,539r-4,-4l1819,535r-4,4l1815,548r4,4l1828,552r4,-4l1832,539xm1832,442r-4,-4l1819,438r-4,4l1815,452r4,4l1828,456r4,-4l1832,442xm1832,346r-4,-4l1819,342r-4,4l1815,355r4,4l1828,359r4,-4l1832,346xm1832,249r-4,-4l1819,245r-4,4l1815,258r4,4l1828,262r4,-4l1832,249xm1832,152r-4,-4l1819,148r-4,4l1815,162r4,4l1828,166r4,-4l1832,152xm1832,56r-4,-4l1819,52r-4,4l1815,65r4,4l1828,69r4,-4l1832,56xm1863,3388r-4,-4l1849,3384r-4,4l1845,3397r4,4l1859,3401r4,-4l1863,3388xm1863,3291r-4,-4l1849,3287r-4,4l1845,3301r4,4l1859,3305r4,-4l1863,3291xm1863,3195r-4,-4l1849,3191r-4,4l1845,3204r4,4l1859,3208r4,-4l1863,3195xm1863,3098r-4,-4l1849,3094r-4,4l1845,3108r4,4l1859,3112r4,-4l1863,3098xm1863,3002r-4,-4l1849,2998r-4,4l1845,3011r4,4l1859,3015r4,-4l1863,3002xm1863,2905r-4,-4l1849,2901r-4,4l1845,2915r4,3l1859,2918r4,-3l1863,2905xm1863,2808r-4,-3l1849,2805r-4,3l1845,2818r4,4l1859,2822r4,-4l1863,2808xm1863,2712r-4,-4l1849,2708r-4,4l1845,2721r4,4l1859,2725r4,-4l1863,2712xm1863,2615r-4,-4l1849,2611r-4,4l1845,2625r4,4l1859,2629r4,-4l1863,2615xm1863,2519r-4,-4l1849,2515r-4,4l1845,2528r4,4l1859,2532r4,-4l1863,2519xm1863,2422r-4,-4l1849,2418r-4,4l1845,2432r4,4l1859,2436r4,-4l1863,2422xm1863,2325r-4,-3l1849,2322r-4,3l1845,2335r4,4l1859,2339r4,-4l1863,2325xm1863,2229r-4,-4l1849,2225r-4,4l1845,2238r4,4l1859,2242r4,-4l1863,2229xm1863,2132r-4,-4l1849,2128r-4,4l1845,2142r4,4l1859,2146r4,-4l1863,2132xm1863,2036r-4,-4l1849,2032r-4,4l1845,2045r4,4l1859,2049r4,-4l1863,2036xm1863,1939r-4,-4l1849,1935r-4,4l1845,1949r4,4l1859,1953r4,-4l1863,1939xm1863,1843r-4,-4l1849,1839r-4,4l1845,1852r4,4l1859,1856r4,-4l1863,1843xm1863,1746r-4,-4l1849,1742r-4,4l1845,1755r4,4l1859,1759r4,-4l1863,1746xm1863,1649r-4,-4l1849,1645r-4,4l1845,1659r4,4l1859,1663r4,-4l1863,1649xm1863,1553r-4,-4l1849,1549r-4,4l1845,1562r4,4l1859,1566r4,-4l1863,1553xm1863,1456r-4,-4l1849,1452r-4,4l1845,1466r4,4l1859,1470r4,-4l1863,1456xm1863,1360r-4,-4l1849,1356r-4,4l1845,1369r4,4l1859,1373r4,-4l1863,1360xm1863,1263r-4,-4l1849,1259r-4,4l1845,1273r4,3l1859,1276r4,-3l1863,1263xm1863,1166r-4,-3l1849,1163r-4,3l1845,1176r4,4l1859,1180r4,-4l1863,1166xm1863,1070r-4,-4l1849,1066r-4,4l1845,1079r4,4l1859,1083r4,-4l1863,1070xm1863,973r-4,-4l1849,969r-4,4l1845,983r4,4l1859,987r4,-4l1863,973xm1863,877r-4,-4l1849,873r-4,4l1845,886r4,4l1859,890r4,-4l1863,877xm1863,780r-4,-4l1849,776r-4,4l1845,790r4,4l1859,794r4,-4l1863,780xm1863,684r-4,-4l1849,680r-4,4l1845,693r4,4l1859,697r4,-4l1863,684xm1863,587r-4,-4l1849,583r-4,4l1845,597r4,3l1859,600r4,-3l1863,587xm1863,490r-4,-4l1849,486r-4,4l1845,500r4,4l1859,504r4,-4l1863,490xm1863,394r-4,-4l1849,390r-4,4l1845,403r4,4l1859,407r4,-4l1863,394xm1863,297r-4,-4l1849,293r-4,4l1845,307r4,4l1859,311r4,-4l1863,297xm1863,201r-4,-4l1849,197r-4,4l1845,210r4,4l1859,214r4,-4l1863,201xm1863,104r-4,-4l1849,100r-4,4l1845,114r4,3l1859,117r4,-3l1863,104xm1863,7r-4,-3l1849,4r-4,3l1845,17r4,4l1859,21r4,-4l1863,7xm1899,3340r-4,-4l1885,3336r-4,4l1881,3349r4,4l1895,3353r4,-4l1899,3340xm1899,3243r-4,-4l1885,3239r-4,4l1881,3253r4,3l1895,3256r4,-3l1899,3243xm1899,3146r-4,-3l1885,3143r-4,3l1881,3156r4,4l1895,3160r4,-4l1899,3146xm1899,3050r-4,-4l1885,3046r-4,4l1881,3059r4,4l1895,3063r4,-4l1899,3050xm1899,2953r-4,-4l1885,2949r-4,4l1881,2963r4,4l1895,2967r4,-4l1899,2953xm1899,2857r-4,-4l1885,2853r-4,4l1881,2866r4,4l1895,2870r4,-4l1899,2857xm1899,2760r-4,-4l1885,2756r-4,4l1881,2770r4,4l1895,2774r4,-4l1899,2760xm1899,2664r-4,-4l1885,2660r-4,4l1881,2673r4,4l1895,2677r4,-4l1899,2664xm1899,2567r-4,-4l1885,2563r-4,4l1881,2576r4,4l1895,2580r4,-4l1899,2567xm1899,2470r-4,-4l1885,2466r-4,4l1881,2480r4,4l1895,2484r4,-4l1899,2470xm1899,2374r-4,-4l1885,2370r-4,4l1881,2383r4,4l1895,2387r4,-4l1899,2374xm1899,2277r-4,-4l1885,2273r-4,4l1881,2287r4,4l1895,2291r4,-4l1899,2277xm1899,2181r-4,-4l1885,2177r-4,4l1881,2190r4,4l1895,2194r4,-4l1899,2181xm1899,2084r-4,-4l1885,2080r-4,4l1881,2094r4,3l1895,2097r4,-3l1899,2084xm1899,1987r-4,-3l1885,1984r-4,3l1881,1997r4,4l1895,2001r4,-4l1899,1987xm1899,1891r-4,-4l1885,1887r-4,4l1881,1900r4,4l1895,1904r4,-4l1899,1891xm1899,1794r-4,-4l1885,1790r-4,4l1881,1804r4,4l1895,1808r4,-4l1899,1794xm1899,1698r-4,-4l1885,1694r-4,4l1881,1707r4,4l1895,1711r4,-4l1899,1698xm1899,1601r-4,-4l1885,1597r-4,4l1881,1611r4,4l1895,1615r4,-4l1899,1601xm1899,1505r-4,-4l1885,1501r-4,4l1881,1514r4,4l1895,1518r4,-4l1899,1505xm1899,1408r-4,-4l1885,1404r-4,4l1881,1417r4,4l1895,1421r4,-4l1899,1408xm1899,1311r-4,-4l1885,1307r-4,4l1881,1321r4,4l1895,1325r4,-4l1899,1311xm1899,1215r-4,-4l1885,1211r-4,4l1881,1224r4,4l1895,1228r4,-4l1899,1215xm1899,1118r-4,-4l1885,1114r-4,4l1881,1128r4,4l1895,1132r4,-4l1899,1118xm1899,1022r-4,-4l1885,1018r-4,4l1881,1031r4,4l1895,1035r4,-4l1899,1022xm1899,925r-4,-4l1885,921r-4,4l1881,935r4,3l1895,938r4,-3l1899,925xm1899,828r-4,-3l1885,825r-4,3l1881,838r4,4l1895,842r4,-4l1899,828xm1899,732r-4,-4l1885,728r-4,4l1881,741r4,4l1895,745r4,-4l1899,732xm1899,635r-4,-4l1885,631r-4,4l1881,645r4,4l1895,649r4,-4l1899,635xm1899,539r-4,-4l1885,535r-4,4l1881,548r4,4l1895,552r4,-4l1899,539xm1899,442r-4,-4l1885,438r-4,4l1881,452r4,4l1895,456r4,-4l1899,442xm1899,346r-4,-4l1885,342r-4,4l1881,355r4,4l1895,359r4,-4l1899,346xm1899,249r-4,-4l1885,245r-4,4l1881,258r4,4l1895,262r4,-4l1899,249xm1899,152r-4,-4l1885,148r-4,4l1881,162r4,4l1895,166r4,-4l1899,152xm1899,56r-4,-4l1885,52r-4,4l1881,65r4,4l1895,69r4,-4l1899,56xm1929,3388r-3,-4l1916,3384r-4,4l1912,3397r4,4l1926,3401r3,-4l1929,3388xm1929,3291r-3,-4l1916,3287r-4,4l1912,3301r4,4l1926,3305r3,-4l1929,3291xm1929,3195r-3,-4l1916,3191r-4,4l1912,3204r4,4l1926,3208r3,-4l1929,3195xm1929,3098r-3,-4l1916,3094r-4,4l1912,3108r4,4l1926,3112r3,-4l1929,3098xm1929,3002r-3,-4l1916,2998r-4,4l1912,3011r4,4l1926,3015r3,-4l1929,3002xm1929,2905r-3,-4l1916,2901r-4,4l1912,2915r4,3l1926,2918r3,-3l1929,2905xm1929,2808r-3,-3l1916,2805r-4,3l1912,2818r4,4l1926,2822r3,-4l1929,2808xm1929,2712r-3,-4l1916,2708r-4,4l1912,2721r4,4l1926,2725r3,-4l1929,2712xm1929,2615r-3,-4l1916,2611r-4,4l1912,2625r4,4l1926,2629r3,-4l1929,2615xm1929,2519r-3,-4l1916,2515r-4,4l1912,2528r4,4l1926,2532r3,-4l1929,2519xm1929,2422r-3,-4l1916,2418r-4,4l1912,2432r4,4l1926,2436r3,-4l1929,2422xm1929,2325r-3,-3l1916,2322r-4,3l1912,2335r4,4l1926,2339r3,-4l1929,2325xm1929,2229r-3,-4l1916,2225r-4,4l1912,2238r4,4l1926,2242r3,-4l1929,2229xm1929,2132r-3,-4l1916,2128r-4,4l1912,2142r4,4l1926,2146r3,-4l1929,2132xm1929,2036r-3,-4l1916,2032r-4,4l1912,2045r4,4l1926,2049r3,-4l1929,2036xm1929,1939r-3,-4l1916,1935r-4,4l1912,1949r4,4l1926,1953r3,-4l1929,1939xm1929,1843r-3,-4l1916,1839r-4,4l1912,1852r4,4l1926,1856r3,-4l1929,1843xm1929,1746r-3,-4l1916,1742r-4,4l1912,1755r4,4l1926,1759r3,-4l1929,1746xm1929,1649r-3,-4l1916,1645r-4,4l1912,1659r4,4l1926,1663r3,-4l1929,1649xm1929,1553r-3,-4l1916,1549r-4,4l1912,1562r4,4l1926,1566r3,-4l1929,1553xm1929,1456r-3,-4l1916,1452r-4,4l1912,1466r4,4l1926,1470r3,-4l1929,1456xm1929,1360r-3,-4l1916,1356r-4,4l1912,1369r4,4l1926,1373r3,-4l1929,1360xm1929,1263r-3,-4l1916,1259r-4,4l1912,1273r4,3l1926,1276r3,-3l1929,1263xm1929,1166r-3,-3l1916,1163r-4,3l1912,1176r4,4l1926,1180r3,-4l1929,1166xm1929,1070r-3,-4l1916,1066r-4,4l1912,1079r4,4l1926,1083r3,-4l1929,1070xm1929,973r-3,-4l1916,969r-4,4l1912,983r4,4l1926,987r3,-4l1929,973xm1929,877r-3,-4l1916,873r-4,4l1912,886r4,4l1926,890r3,-4l1929,877xm1929,780r-3,-4l1916,776r-4,4l1912,790r4,4l1926,794r3,-4l1929,780xm1929,684r-3,-4l1916,680r-4,4l1912,693r4,4l1926,697r3,-4l1929,684xm1929,587r-3,-4l1916,583r-4,4l1912,597r4,3l1926,600r3,-3l1929,587xm1929,490r-3,-4l1916,486r-4,4l1912,500r4,4l1926,504r3,-4l1929,490xm1929,394r-3,-4l1916,390r-4,4l1912,403r4,4l1926,407r3,-4l1929,394xm1929,297r-3,-4l1916,293r-4,4l1912,307r4,4l1926,311r3,-4l1929,297xm1929,201r-3,-4l1916,197r-4,4l1912,210r4,4l1926,214r3,-4l1929,201xm1929,104r-3,-4l1916,100r-4,4l1912,114r4,3l1926,117r3,-3l1929,104xm1929,7r-3,-3l1916,4r-4,3l1912,17r4,4l1926,21r3,-4l1929,7xm1965,3340r-4,-4l1952,3336r-4,4l1948,3349r4,4l1961,3353r4,-4l1965,3340xm1965,3243r-4,-4l1952,3239r-4,4l1948,3253r4,3l1961,3256r4,-3l1965,3243xm1965,3146r-4,-3l1952,3143r-4,3l1948,3156r4,4l1961,3160r4,-4l1965,3146xm1965,3050r-4,-4l1952,3046r-4,4l1948,3059r4,4l1961,3063r4,-4l1965,3050xm1965,2953r-4,-4l1952,2949r-4,4l1948,2963r4,4l1961,2967r4,-4l1965,2953xm1965,2857r-4,-4l1952,2853r-4,4l1948,2866r4,4l1961,2870r4,-4l1965,2857xm1965,2760r-4,-4l1952,2756r-4,4l1948,2770r4,4l1961,2774r4,-4l1965,2760xm1965,2664r-4,-4l1952,2660r-4,4l1948,2673r4,4l1961,2677r4,-4l1965,2664xm1965,2567r-4,-4l1952,2563r-4,4l1948,2576r4,4l1961,2580r4,-4l1965,2567xm1965,2470r-4,-4l1952,2466r-4,4l1948,2480r4,4l1961,2484r4,-4l1965,2470xm1965,2374r-4,-4l1952,2370r-4,4l1948,2383r4,4l1961,2387r4,-4l1965,2374xm1965,2277r-4,-4l1952,2273r-4,4l1948,2287r4,4l1961,2291r4,-4l1965,2277xm1965,2181r-4,-4l1952,2177r-4,4l1948,2190r4,4l1961,2194r4,-4l1965,2181xm1965,2084r-4,-4l1952,2080r-4,4l1948,2094r4,3l1961,2097r4,-3l1965,2084xm1965,1987r-4,-3l1952,1984r-4,3l1948,1997r4,4l1961,2001r4,-4l1965,1987xm1965,1891r-4,-4l1952,1887r-4,4l1948,1900r4,4l1961,1904r4,-4l1965,1891xm1965,1794r-4,-4l1952,1790r-4,4l1948,1804r4,4l1961,1808r4,-4l1965,1794xm1965,1698r-4,-4l1952,1694r-4,4l1948,1707r4,4l1961,1711r4,-4l1965,1698xm1965,1601r-4,-4l1952,1597r-4,4l1948,1611r4,4l1961,1615r4,-4l1965,1601xm1965,1505r-4,-4l1952,1501r-4,4l1948,1514r4,4l1961,1518r4,-4l1965,1505xm1965,1408r-4,-4l1952,1404r-4,4l1948,1417r4,4l1961,1421r4,-4l1965,1408xm1965,1311r-4,-4l1952,1307r-4,4l1948,1321r4,4l1961,1325r4,-4l1965,1311xm1965,1215r-4,-4l1952,1211r-4,4l1948,1224r4,4l1961,1228r4,-4l1965,1215xm1965,1118r-4,-4l1952,1114r-4,4l1948,1128r4,4l1961,1132r4,-4l1965,1118xm1965,1022r-4,-4l1952,1018r-4,4l1948,1031r4,4l1961,1035r4,-4l1965,1022xm1965,925r-4,-4l1952,921r-4,4l1948,935r4,3l1961,938r4,-3l1965,925xm1965,828r-4,-3l1952,825r-4,3l1948,838r4,4l1961,842r4,-4l1965,828xm1965,732r-4,-4l1952,728r-4,4l1948,741r4,4l1961,745r4,-4l1965,732xm1965,635r-4,-4l1952,631r-4,4l1948,645r4,4l1961,649r4,-4l1965,635xm1965,539r-4,-4l1952,535r-4,4l1948,548r4,4l1961,552r4,-4l1965,539xm1965,442r-4,-4l1952,438r-4,4l1948,452r4,4l1961,456r4,-4l1965,442xm1965,346r-4,-4l1952,342r-4,4l1948,355r4,4l1961,359r4,-4l1965,346xm1965,249r-4,-4l1952,245r-4,4l1948,258r4,4l1961,262r4,-4l1965,249xm1965,152r-4,-4l1952,148r-4,4l1948,162r4,4l1961,166r4,-4l1965,152xm1965,56r-4,-4l1952,52r-4,4l1948,65r4,4l1961,69r4,-4l1965,56xm1996,3388r-4,-4l1982,3384r-4,4l1978,3397r4,4l1992,3401r4,-4l1996,3388xm1996,3291r-4,-4l1982,3287r-4,4l1978,3301r4,4l1992,3305r4,-4l1996,3291xm1996,3195r-4,-4l1982,3191r-4,4l1978,3204r4,4l1992,3208r4,-4l1996,3195xm1996,3098r-4,-4l1982,3094r-4,4l1978,3108r4,4l1992,3112r4,-4l1996,3098xm1996,3002r-4,-4l1982,2998r-4,4l1978,3011r4,4l1992,3015r4,-4l1996,3002xm1996,2905r-4,-4l1982,2901r-4,4l1978,2915r4,3l1992,2918r4,-3l1996,2905xm1996,2808r-4,-3l1982,2805r-4,3l1978,2818r4,4l1992,2822r4,-4l1996,2808xm1996,2712r-4,-4l1982,2708r-4,4l1978,2721r4,4l1992,2725r4,-4l1996,2712xm1996,2615r-4,-4l1982,2611r-4,4l1978,2625r4,4l1992,2629r4,-4l1996,2615xm1996,2519r-4,-4l1982,2515r-4,4l1978,2528r4,4l1992,2532r4,-4l1996,2519xm1996,2422r-4,-4l1982,2418r-4,4l1978,2432r4,4l1992,2436r4,-4l1996,2422xm1996,2325r-4,-3l1982,2322r-4,3l1978,2335r4,4l1992,2339r4,-4l1996,2325xm1996,2229r-4,-4l1982,2225r-4,4l1978,2238r4,4l1992,2242r4,-4l1996,2229xm1996,2132r-4,-4l1982,2128r-4,4l1978,2142r4,4l1992,2146r4,-4l1996,2132xm1996,2036r-4,-4l1982,2032r-4,4l1978,2045r4,4l1992,2049r4,-4l1996,2036xm1996,1939r-4,-4l1982,1935r-4,4l1978,1949r4,4l1992,1953r4,-4l1996,1939xm1996,1843r-4,-4l1982,1839r-4,4l1978,1852r4,4l1992,1856r4,-4l1996,1843xm1996,1746r-4,-4l1982,1742r-4,4l1978,1755r4,4l1992,1759r4,-4l1996,1746xm1996,1649r-4,-4l1982,1645r-4,4l1978,1659r4,4l1992,1663r4,-4l1996,1649xm1996,1553r-4,-4l1982,1549r-4,4l1978,1562r4,4l1992,1566r4,-4l1996,1553xm1996,1456r-4,-4l1982,1452r-4,4l1978,1466r4,4l1992,1470r4,-4l1996,1456xm1996,1360r-4,-4l1982,1356r-4,4l1978,1369r4,4l1992,1373r4,-4l1996,1360xm1996,1263r-4,-4l1982,1259r-4,4l1978,1273r4,3l1992,1276r4,-3l1996,1263xm1996,1166r-4,-3l1982,1163r-4,3l1978,1176r4,4l1992,1180r4,-4l1996,1166xm1996,1070r-4,-4l1982,1066r-4,4l1978,1079r4,4l1992,1083r4,-4l1996,1070xm1996,973r-4,-4l1982,969r-4,4l1978,983r4,4l1992,987r4,-4l1996,973xm1996,877r-4,-4l1982,873r-4,4l1978,886r4,4l1992,890r4,-4l1996,877xm1996,780r-4,-4l1982,776r-4,4l1978,790r4,4l1992,794r4,-4l1996,780xm1996,684r-4,-4l1982,680r-4,4l1978,693r4,4l1992,697r4,-4l1996,684xm1996,587r-4,-4l1982,583r-4,4l1978,597r4,3l1992,600r4,-3l1996,587xm1996,490r-4,-4l1982,486r-4,4l1978,500r4,4l1992,504r4,-4l1996,490xm1996,394r-4,-4l1982,390r-4,4l1978,403r4,4l1992,407r4,-4l1996,394xm1996,297r-4,-4l1982,293r-4,4l1978,307r4,4l1992,311r4,-4l1996,297xm1996,201r-4,-4l1982,197r-4,4l1978,210r4,4l1992,214r4,-4l1996,201xm1996,104r-4,-4l1982,100r-4,4l1978,114r4,3l1992,117r4,-3l1996,104xm1996,7r-4,-3l1982,4r-4,3l1978,17r4,4l1992,21r4,-4l1996,7xm2032,3340r-4,-4l2018,3336r-4,4l2014,3349r4,4l2028,3353r4,-4l2032,3340xm2032,3243r-4,-4l2018,3239r-4,4l2014,3253r4,3l2028,3256r4,-3l2032,3243xm2032,3146r-4,-3l2018,3143r-4,3l2014,3156r4,4l2028,3160r4,-4l2032,3146xm2032,3050r-4,-4l2018,3046r-4,4l2014,3059r4,4l2028,3063r4,-4l2032,3050xm2032,2953r-4,-4l2018,2949r-4,4l2014,2963r4,4l2028,2967r4,-4l2032,2953xm2032,2857r-4,-4l2018,2853r-4,4l2014,2866r4,4l2028,2870r4,-4l2032,2857xm2032,2760r-4,-4l2018,2756r-4,4l2014,2770r4,4l2028,2774r4,-4l2032,2760xm2032,2664r-4,-4l2018,2660r-4,4l2014,2673r4,4l2028,2677r4,-4l2032,2664xm2032,2567r-4,-4l2018,2563r-4,4l2014,2576r4,4l2028,2580r4,-4l2032,2567xm2032,2470r-4,-4l2018,2466r-4,4l2014,2480r4,4l2028,2484r4,-4l2032,2470xm2032,2374r-4,-4l2018,2370r-4,4l2014,2383r4,4l2028,2387r4,-4l2032,2374xm2032,2277r-4,-4l2018,2273r-4,4l2014,2287r4,4l2028,2291r4,-4l2032,2277xm2032,2181r-4,-4l2018,2177r-4,4l2014,2190r4,4l2028,2194r4,-4l2032,2181xm2032,2084r-4,-4l2018,2080r-4,4l2014,2094r4,3l2028,2097r4,-3l2032,2084xm2032,1987r-4,-3l2018,1984r-4,3l2014,1997r4,4l2028,2001r4,-4l2032,1987xm2032,1891r-4,-4l2018,1887r-4,4l2014,1900r4,4l2028,1904r4,-4l2032,1891xm2032,1794r-4,-4l2018,1790r-4,4l2014,1804r4,4l2028,1808r4,-4l2032,1794xm2032,1698r-4,-4l2018,1694r-4,4l2014,1707r4,4l2028,1711r4,-4l2032,1698xm2032,1601r-4,-4l2018,1597r-4,4l2014,1611r4,4l2028,1615r4,-4l2032,1601xm2032,1505r-4,-4l2018,1501r-4,4l2014,1514r4,4l2028,1518r4,-4l2032,1505xm2032,1408r-4,-4l2018,1404r-4,4l2014,1417r4,4l2028,1421r4,-4l2032,1408xm2032,1311r-4,-4l2018,1307r-4,4l2014,1321r4,4l2028,1325r4,-4l2032,1311xm2032,1215r-4,-4l2018,1211r-4,4l2014,1224r4,4l2028,1228r4,-4l2032,1215xm2032,1118r-4,-4l2018,1114r-4,4l2014,1128r4,4l2028,1132r4,-4l2032,1118xm2032,1022r-4,-4l2018,1018r-4,4l2014,1031r4,4l2028,1035r4,-4l2032,1022xm2032,925r-4,-4l2018,921r-4,4l2014,935r4,3l2028,938r4,-3l2032,925xm2032,828r-4,-3l2018,825r-4,3l2014,838r4,4l2028,842r4,-4l2032,828xm2032,732r-4,-4l2018,728r-4,4l2014,741r4,4l2028,745r4,-4l2032,732xm2032,635r-4,-4l2018,631r-4,4l2014,645r4,4l2028,649r4,-4l2032,635xm2032,539r-4,-4l2018,535r-4,4l2014,548r4,4l2028,552r4,-4l2032,539xm2032,442r-4,-4l2018,438r-4,4l2014,452r4,4l2028,456r4,-4l2032,442xm2032,346r-4,-4l2018,342r-4,4l2014,355r4,4l2028,359r4,-4l2032,346xm2032,249r-4,-4l2018,245r-4,4l2014,258r4,4l2028,262r4,-4l2032,249xm2032,152r-4,-4l2018,148r-4,4l2014,162r4,4l2028,166r4,-4l2032,152xm2032,56r-4,-4l2018,52r-4,4l2014,65r4,4l2028,69r4,-4l2032,56xm2062,3388r-3,-4l2049,3384r-4,4l2045,3397r4,4l2059,3401r3,-4l2062,3388xm2062,3291r-3,-4l2049,3287r-4,4l2045,3301r4,4l2059,3305r3,-4l2062,3291xm2062,3195r-3,-4l2049,3191r-4,4l2045,3204r4,4l2059,3208r3,-4l2062,3195xm2062,3098r-3,-4l2049,3094r-4,4l2045,3108r4,4l2059,3112r3,-4l2062,3098xm2062,3002r-3,-4l2049,2998r-4,4l2045,3011r4,4l2059,3015r3,-4l2062,3002xm2062,2905r-3,-4l2049,2901r-4,4l2045,2915r4,3l2059,2918r3,-3l2062,2905xm2062,2808r-3,-3l2049,2805r-4,3l2045,2818r4,4l2059,2822r3,-4l2062,2808xm2062,2712r-3,-4l2049,2708r-4,4l2045,2721r4,4l2059,2725r3,-4l2062,2712xm2062,2615r-3,-4l2049,2611r-4,4l2045,2625r4,4l2059,2629r3,-4l2062,2615xm2062,2519r-3,-4l2049,2515r-4,4l2045,2528r4,4l2059,2532r3,-4l2062,2519xm2062,2422r-3,-4l2049,2418r-4,4l2045,2432r4,4l2059,2436r3,-4l2062,2422xm2062,2325r-3,-3l2049,2322r-4,3l2045,2335r4,4l2059,2339r3,-4l2062,2325xm2062,2229r-3,-4l2049,2225r-4,4l2045,2238r4,4l2059,2242r3,-4l2062,2229xm2062,2132r-3,-4l2049,2128r-4,4l2045,2142r4,4l2059,2146r3,-4l2062,2132xm2062,2036r-3,-4l2049,2032r-4,4l2045,2045r4,4l2059,2049r3,-4l2062,2036xm2062,1939r-3,-4l2049,1935r-4,4l2045,1949r4,4l2059,1953r3,-4l2062,1939xm2062,1843r-3,-4l2049,1839r-4,4l2045,1852r4,4l2059,1856r3,-4l2062,1843xm2062,1746r-3,-4l2049,1742r-4,4l2045,1755r4,4l2059,1759r3,-4l2062,1746xm2062,1649r-3,-4l2049,1645r-4,4l2045,1659r4,4l2059,1663r3,-4l2062,1649xm2062,1553r-3,-4l2049,1549r-4,4l2045,1562r4,4l2059,1566r3,-4l2062,1553xm2062,1456r-3,-4l2049,1452r-4,4l2045,1466r4,4l2059,1470r3,-4l2062,1456xm2062,1360r-3,-4l2049,1356r-4,4l2045,1369r4,4l2059,1373r3,-4l2062,1360xm2062,1263r-3,-4l2049,1259r-4,4l2045,1273r4,3l2059,1276r3,-3l2062,1263xm2062,1166r-3,-3l2049,1163r-4,3l2045,1176r4,4l2059,1180r3,-4l2062,1166xm2062,1070r-3,-4l2049,1066r-4,4l2045,1079r4,4l2059,1083r3,-4l2062,1070xm2062,973r-3,-4l2049,969r-4,4l2045,983r4,4l2059,987r3,-4l2062,973xm2062,877r-3,-4l2049,873r-4,4l2045,886r4,4l2059,890r3,-4l2062,877xm2062,780r-3,-4l2049,776r-4,4l2045,790r4,4l2059,794r3,-4l2062,780xm2062,684r-3,-4l2049,680r-4,4l2045,693r4,4l2059,697r3,-4l2062,684xm2062,587r-3,-4l2049,583r-4,4l2045,597r4,3l2059,600r3,-3l2062,587xm2062,490r-3,-4l2049,486r-4,4l2045,500r4,4l2059,504r3,-4l2062,490xm2062,394r-3,-4l2049,390r-4,4l2045,403r4,4l2059,407r3,-4l2062,394xm2062,297r-3,-4l2049,293r-4,4l2045,307r4,4l2059,311r3,-4l2062,297xm2062,201r-3,-4l2049,197r-4,4l2045,210r4,4l2059,214r3,-4l2062,201xm2062,104r-3,-4l2049,100r-4,4l2045,114r4,3l2059,117r3,-3l2062,104xm2062,7r-3,-3l2049,4r-4,3l2045,17r4,4l2059,21r3,-4l2062,7xm2098,3340r-4,-4l2085,3336r-4,4l2081,3349r4,4l2094,3353r4,-4l2098,3340xm2098,3243r-4,-4l2085,3239r-4,4l2081,3253r4,3l2094,3256r4,-3l2098,3243xm2098,3146r-4,-3l2085,3143r-4,3l2081,3156r4,4l2094,3160r4,-4l2098,3146xm2098,3050r-4,-4l2085,3046r-4,4l2081,3059r4,4l2094,3063r4,-4l2098,3050xm2098,2953r-4,-4l2085,2949r-4,4l2081,2963r4,4l2094,2967r4,-4l2098,2953xm2098,2857r-4,-4l2085,2853r-4,4l2081,2866r4,4l2094,2870r4,-4l2098,2857xm2098,2760r-4,-4l2085,2756r-4,4l2081,2770r4,4l2094,2774r4,-4l2098,2760xm2098,2664r-4,-4l2085,2660r-4,4l2081,2673r4,4l2094,2677r4,-4l2098,2664xm2098,2567r-4,-4l2085,2563r-4,4l2081,2576r4,4l2094,2580r4,-4l2098,2567xm2098,2470r-4,-4l2085,2466r-4,4l2081,2480r4,4l2094,2484r4,-4l2098,2470xm2098,2374r-4,-4l2085,2370r-4,4l2081,2383r4,4l2094,2387r4,-4l2098,2374xm2098,2277r-4,-4l2085,2273r-4,4l2081,2287r4,4l2094,2291r4,-4l2098,2277xm2098,2181r-4,-4l2085,2177r-4,4l2081,2190r4,4l2094,2194r4,-4l2098,2181xm2098,2084r-4,-4l2085,2080r-4,4l2081,2094r4,3l2094,2097r4,-3l2098,2084xm2098,1987r-4,-3l2085,1984r-4,3l2081,1997r4,4l2094,2001r4,-4l2098,1987xm2098,1891r-4,-4l2085,1887r-4,4l2081,1900r4,4l2094,1904r4,-4l2098,1891xm2098,1794r-4,-4l2085,1790r-4,4l2081,1804r4,4l2094,1808r4,-4l2098,1794xm2098,1698r-4,-4l2085,1694r-4,4l2081,1707r4,4l2094,1711r4,-4l2098,1698xm2098,1601r-4,-4l2085,1597r-4,4l2081,1611r4,4l2094,1615r4,-4l2098,1601xm2098,1505r-4,-4l2085,1501r-4,4l2081,1514r4,4l2094,1518r4,-4l2098,1505xm2098,1408r-4,-4l2085,1404r-4,4l2081,1417r4,4l2094,1421r4,-4l2098,1408xm2098,1311r-4,-4l2085,1307r-4,4l2081,1321r4,4l2094,1325r4,-4l2098,1311xm2098,1215r-4,-4l2085,1211r-4,4l2081,1224r4,4l2094,1228r4,-4l2098,1215xm2098,1118r-4,-4l2085,1114r-4,4l2081,1128r4,4l2094,1132r4,-4l2098,1118xm2098,1022r-4,-4l2085,1018r-4,4l2081,1031r4,4l2094,1035r4,-4l2098,1022xm2098,925r-4,-4l2085,921r-4,4l2081,935r4,3l2094,938r4,-3l2098,925xm2098,828r-4,-3l2085,825r-4,3l2081,838r4,4l2094,842r4,-4l2098,828xm2098,732r-4,-4l2085,728r-4,4l2081,741r4,4l2094,745r4,-4l2098,732xm2098,635r-4,-4l2085,631r-4,4l2081,645r4,4l2094,649r4,-4l2098,635xm2098,539r-4,-4l2085,535r-4,4l2081,548r4,4l2094,552r4,-4l2098,539xm2098,442r-4,-4l2085,438r-4,4l2081,452r4,4l2094,456r4,-4l2098,442xm2098,346r-4,-4l2085,342r-4,4l2081,355r4,4l2094,359r4,-4l2098,346xm2098,249r-4,-4l2085,245r-4,4l2081,258r4,4l2094,262r4,-4l2098,249xm2098,152r-4,-4l2085,148r-4,4l2081,162r4,4l2094,166r4,-4l2098,152xm2098,56r-4,-4l2085,52r-4,4l2081,65r4,4l2094,69r4,-4l2098,56xm2129,3388r-4,-4l2115,3384r-4,4l2111,3397r4,4l2125,3401r4,-4l2129,3388xm2129,3291r-4,-4l2115,3287r-4,4l2111,3301r4,4l2125,3305r4,-4l2129,3291xm2129,3195r-4,-4l2115,3191r-4,4l2111,3204r4,4l2125,3208r4,-4l2129,3195xm2129,3098r-4,-4l2115,3094r-4,4l2111,3108r4,4l2125,3112r4,-4l2129,3098xm2129,3002r-4,-4l2115,2998r-4,4l2111,3011r4,4l2125,3015r4,-4l2129,3002xm2129,2905r-4,-4l2115,2901r-4,4l2111,2915r4,3l2125,2918r4,-3l2129,2905xm2129,2808r-4,-3l2115,2805r-4,3l2111,2818r4,4l2125,2822r4,-4l2129,2808xm2129,2712r-4,-4l2115,2708r-4,4l2111,2721r4,4l2125,2725r4,-4l2129,2712xm2129,2615r-4,-4l2115,2611r-4,4l2111,2625r4,4l2125,2629r4,-4l2129,2615xm2129,2519r-4,-4l2115,2515r-4,4l2111,2528r4,4l2125,2532r4,-4l2129,2519xm2129,2422r-4,-4l2115,2418r-4,4l2111,2432r4,4l2125,2436r4,-4l2129,2422xm2129,2325r-4,-3l2115,2322r-4,3l2111,2335r4,4l2125,2339r4,-4l2129,2325xm2129,2229r-4,-4l2115,2225r-4,4l2111,2238r4,4l2125,2242r4,-4l2129,2229xm2129,2132r-4,-4l2115,2128r-4,4l2111,2142r4,4l2125,2146r4,-4l2129,2132xm2129,2036r-4,-4l2115,2032r-4,4l2111,2045r4,4l2125,2049r4,-4l2129,2036xm2129,1939r-4,-4l2115,1935r-4,4l2111,1949r4,4l2125,1953r4,-4l2129,1939xm2129,1843r-4,-4l2115,1839r-4,4l2111,1852r4,4l2125,1856r4,-4l2129,1843xm2129,1746r-4,-4l2115,1742r-4,4l2111,1755r4,4l2125,1759r4,-4l2129,1746xm2129,1649r-4,-4l2115,1645r-4,4l2111,1659r4,4l2125,1663r4,-4l2129,1649xm2129,1553r-4,-4l2115,1549r-4,4l2111,1562r4,4l2125,1566r4,-4l2129,1553xm2129,1456r-4,-4l2115,1452r-4,4l2111,1466r4,4l2125,1470r4,-4l2129,1456xm2129,1360r-4,-4l2115,1356r-4,4l2111,1369r4,4l2125,1373r4,-4l2129,1360xm2129,1263r-4,-4l2115,1259r-4,4l2111,1273r4,3l2125,1276r4,-3l2129,1263xm2129,1166r-4,-3l2115,1163r-4,3l2111,1176r4,4l2125,1180r4,-4l2129,1166xm2129,1070r-4,-4l2115,1066r-4,4l2111,1079r4,4l2125,1083r4,-4l2129,1070xm2129,973r-4,-4l2115,969r-4,4l2111,983r4,4l2125,987r4,-4l2129,973xm2129,877r-4,-4l2115,873r-4,4l2111,886r4,4l2125,890r4,-4l2129,877xm2129,780r-4,-4l2115,776r-4,4l2111,790r4,4l2125,794r4,-4l2129,780xm2129,684r-4,-4l2115,680r-4,4l2111,693r4,4l2125,697r4,-4l2129,684xm2129,587r-4,-4l2115,583r-4,4l2111,597r4,3l2125,600r4,-3l2129,587xm2129,490r-4,-4l2115,486r-4,4l2111,500r4,4l2125,504r4,-4l2129,490xm2129,394r-4,-4l2115,390r-4,4l2111,403r4,4l2125,407r4,-4l2129,394xm2129,297r-4,-4l2115,293r-4,4l2111,307r4,4l2125,311r4,-4l2129,297xm2129,201r-4,-4l2115,197r-4,4l2111,210r4,4l2125,214r4,-4l2129,201xm2129,104r-4,-4l2115,100r-4,4l2111,114r4,3l2125,117r4,-3l2129,104xm2129,7r-4,-3l2115,4r-4,3l2111,17r4,4l2125,21r4,-4l2129,7xm2165,3340r-4,-4l2151,3336r-4,4l2147,3349r4,4l2161,3353r4,-4l2165,3340xm2165,3243r-4,-4l2151,3239r-4,4l2147,3253r4,3l2161,3256r4,-3l2165,3243xm2165,3146r-4,-3l2151,3143r-4,3l2147,3156r4,4l2161,3160r4,-4l2165,3146xm2165,3050r-4,-4l2151,3046r-4,4l2147,3059r4,4l2161,3063r4,-4l2165,3050xm2165,2953r-4,-4l2151,2949r-4,4l2147,2963r4,4l2161,2967r4,-4l2165,2953xm2165,2857r-4,-4l2151,2853r-4,4l2147,2866r4,4l2161,2870r4,-4l2165,2857xm2165,2760r-4,-4l2151,2756r-4,4l2147,2770r4,4l2161,2774r4,-4l2165,2760xm2165,2664r-4,-4l2151,2660r-4,4l2147,2673r4,4l2161,2677r4,-4l2165,2664xm2165,2567r-4,-4l2151,2563r-4,4l2147,2576r4,4l2161,2580r4,-4l2165,2567xm2165,2470r-4,-4l2151,2466r-4,4l2147,2480r4,4l2161,2484r4,-4l2165,2470xm2165,2374r-4,-4l2151,2370r-4,4l2147,2383r4,4l2161,2387r4,-4l2165,2374xm2165,2277r-4,-4l2151,2273r-4,4l2147,2287r4,4l2161,2291r4,-4l2165,2277xm2165,2181r-4,-4l2151,2177r-4,4l2147,2190r4,4l2161,2194r4,-4l2165,2181xm2165,2084r-4,-4l2151,2080r-4,4l2147,2094r4,3l2161,2097r4,-3l2165,2084xm2165,1987r-4,-3l2151,1984r-4,3l2147,1997r4,4l2161,2001r4,-4l2165,1987xm2165,1891r-4,-4l2151,1887r-4,4l2147,1900r4,4l2161,1904r4,-4l2165,1891xm2165,1794r-4,-4l2151,1790r-4,4l2147,1804r4,4l2161,1808r4,-4l2165,1794xm2165,1698r-4,-4l2151,1694r-4,4l2147,1707r4,4l2161,1711r4,-4l2165,1698xm2165,1601r-4,-4l2151,1597r-4,4l2147,1611r4,4l2161,1615r4,-4l2165,1601xm2165,1505r-4,-4l2151,1501r-4,4l2147,1514r4,4l2161,1518r4,-4l2165,1505xm2165,1408r-4,-4l2151,1404r-4,4l2147,1417r4,4l2161,1421r4,-4l2165,1408xm2165,1311r-4,-4l2151,1307r-4,4l2147,1321r4,4l2161,1325r4,-4l2165,1311xm2165,1215r-4,-4l2151,1211r-4,4l2147,1224r4,4l2161,1228r4,-4l2165,1215xm2165,1118r-4,-4l2151,1114r-4,4l2147,1128r4,4l2161,1132r4,-4l2165,1118xm2165,1022r-4,-4l2151,1018r-4,4l2147,1031r4,4l2161,1035r4,-4l2165,1022xm2165,925r-4,-4l2151,921r-4,4l2147,935r4,3l2161,938r4,-3l2165,925xm2165,828r-4,-3l2151,825r-4,3l2147,838r4,4l2161,842r4,-4l2165,828xm2165,732r-4,-4l2151,728r-4,4l2147,741r4,4l2161,745r4,-4l2165,732xm2165,635r-4,-4l2151,631r-4,4l2147,645r4,4l2161,649r4,-4l2165,635xm2165,539r-4,-4l2151,535r-4,4l2147,548r4,4l2161,552r4,-4l2165,539xm2165,442r-4,-4l2151,438r-4,4l2147,452r4,4l2161,456r4,-4l2165,442xm2165,346r-4,-4l2151,342r-4,4l2147,355r4,4l2161,359r4,-4l2165,346xm2165,249r-4,-4l2151,245r-4,4l2147,258r4,4l2161,262r4,-4l2165,249xm2165,152r-4,-4l2151,148r-4,4l2147,162r4,4l2161,166r4,-4l2165,152xm2165,56r-4,-4l2151,52r-4,4l2147,65r4,4l2161,69r4,-4l2165,56xm2196,3388r-5,-4l2182,3384r-4,4l2178,3397r4,4l2191,3401r5,-4l2196,3388xm2196,3291r-5,-4l2182,3287r-4,4l2178,3301r4,4l2191,3305r5,-4l2196,3291xm2196,3195r-5,-4l2182,3191r-4,4l2178,3204r4,4l2191,3208r5,-4l2196,3195xm2196,3098r-5,-4l2182,3094r-4,4l2178,3108r4,4l2191,3112r5,-4l2196,3098xm2196,3002r-5,-4l2182,2998r-4,4l2178,3011r4,4l2191,3015r5,-4l2196,3002xm2196,2905r-5,-4l2182,2901r-4,4l2178,2915r4,3l2191,2918r5,-3l2196,2905xm2196,2808r-5,-3l2182,2805r-4,3l2178,2818r4,4l2191,2822r5,-4l2196,2808xm2196,2712r-5,-4l2182,2708r-4,4l2178,2721r4,4l2191,2725r5,-4l2196,2712xm2196,2615r-5,-4l2182,2611r-4,4l2178,2625r4,4l2191,2629r5,-4l2196,2615xm2196,2519r-5,-4l2182,2515r-4,4l2178,2528r4,4l2191,2532r5,-4l2196,2519xm2196,2422r-5,-4l2182,2418r-4,4l2178,2432r4,4l2191,2436r5,-4l2196,2422xm2196,2325r-5,-3l2182,2322r-4,3l2178,2335r4,4l2191,2339r5,-4l2196,2325xm2196,2229r-5,-4l2182,2225r-4,4l2178,2238r4,4l2191,2242r5,-4l2196,2229xm2196,2132r-5,-4l2182,2128r-4,4l2178,2142r4,4l2191,2146r5,-4l2196,2132xm2196,2036r-5,-4l2182,2032r-4,4l2178,2045r4,4l2191,2049r5,-4l2196,2036xm2196,1939r-5,-4l2182,1935r-4,4l2178,1949r4,4l2191,1953r5,-4l2196,1939xm2196,1843r-5,-4l2182,1839r-4,4l2178,1852r4,4l2191,1856r5,-4l2196,1843xm2196,1746r-5,-4l2182,1742r-4,4l2178,1755r4,4l2191,1759r5,-4l2196,1746xm2196,1649r-5,-4l2182,1645r-4,4l2178,1659r4,4l2191,1663r5,-4l2196,1649xm2196,1553r-5,-4l2182,1549r-4,4l2178,1562r4,4l2191,1566r5,-4l2196,1553xm2196,1456r-5,-4l2182,1452r-4,4l2178,1466r4,4l2191,1470r5,-4l2196,1456xm2196,1360r-5,-4l2182,1356r-4,4l2178,1369r4,4l2191,1373r5,-4l2196,1360xm2196,1263r-5,-4l2182,1259r-4,4l2178,1273r4,3l2191,1276r5,-3l2196,1263xm2196,1166r-5,-3l2182,1163r-4,3l2178,1176r4,4l2191,1180r5,-4l2196,1166xm2196,1070r-5,-4l2182,1066r-4,4l2178,1079r4,4l2191,1083r5,-4l2196,1070xm2196,973r-5,-4l2182,969r-4,4l2178,983r4,4l2191,987r5,-4l2196,973xm2196,877r-5,-4l2182,873r-4,4l2178,886r4,4l2191,890r5,-4l2196,877xm2196,780r-5,-4l2182,776r-4,4l2178,790r4,4l2191,794r5,-4l2196,780xm2196,684r-5,-4l2182,680r-4,4l2178,693r4,4l2191,697r5,-4l2196,684xm2196,587r-5,-4l2182,583r-4,4l2178,597r4,3l2191,600r5,-3l2196,587xm2196,490r-5,-4l2182,486r-4,4l2178,500r4,4l2191,504r5,-4l2196,490xm2196,394r-5,-4l2182,390r-4,4l2178,403r4,4l2191,407r5,-4l2196,394xm2196,297r-5,-4l2182,293r-4,4l2178,307r4,4l2191,311r5,-4l2196,297xm2196,201r-5,-4l2182,197r-4,4l2178,210r4,4l2191,214r5,-4l2196,201xm2196,104r-5,-4l2182,100r-4,4l2178,114r4,3l2191,117r5,-3l2196,104xm2196,7r-5,-3l2182,4r-4,3l2178,17r4,4l2191,21r5,-4l2196,7xm2231,3340r-4,-4l2217,3336r-3,4l2214,3349r3,4l2227,3353r4,-4l2231,3340xm2231,3243r-4,-4l2217,3239r-3,4l2214,3253r3,3l2227,3256r4,-3l2231,3243xm2231,3146r-4,-3l2217,3143r-3,3l2214,3156r3,4l2227,3160r4,-4l2231,3146xm2231,3050r-4,-4l2217,3046r-3,4l2214,3059r3,4l2227,3063r4,-4l2231,3050xm2231,2953r-4,-4l2217,2949r-3,4l2214,2963r3,4l2227,2967r4,-4l2231,2953xm2231,2857r-4,-4l2217,2853r-3,4l2214,2866r3,4l2227,2870r4,-4l2231,2857xm2231,2760r-4,-4l2217,2756r-3,4l2214,2770r3,4l2227,2774r4,-4l2231,2760xm2231,2664r-4,-4l2217,2660r-3,4l2214,2673r3,4l2227,2677r4,-4l2231,2664xm2231,2567r-4,-4l2217,2563r-3,4l2214,2576r3,4l2227,2580r4,-4l2231,2567xm2231,2470r-4,-4l2217,2466r-3,4l2214,2480r3,4l2227,2484r4,-4l2231,2470xm2231,2374r-4,-4l2217,2370r-3,4l2214,2383r3,4l2227,2387r4,-4l2231,2374xm2231,2277r-4,-4l2217,2273r-3,4l2214,2287r3,4l2227,2291r4,-4l2231,2277xm2231,2181r-4,-4l2217,2177r-3,4l2214,2190r3,4l2227,2194r4,-4l2231,2181xm2231,2084r-4,-4l2217,2080r-3,4l2214,2094r3,3l2227,2097r4,-3l2231,2084xm2231,1987r-4,-3l2217,1984r-3,3l2214,1997r3,4l2227,2001r4,-4l2231,1987xm2231,1891r-4,-4l2217,1887r-3,4l2214,1900r3,4l2227,1904r4,-4l2231,1891xm2231,1794r-4,-4l2217,1790r-3,4l2214,1804r3,4l2227,1808r4,-4l2231,1794xm2231,1698r-4,-4l2217,1694r-3,4l2214,1707r3,4l2227,1711r4,-4l2231,1698xm2231,1601r-4,-4l2217,1597r-3,4l2214,1611r3,4l2227,1615r4,-4l2231,1601xm2231,1505r-4,-4l2217,1501r-3,4l2214,1514r3,4l2227,1518r4,-4l2231,1505xm2231,1408r-4,-4l2217,1404r-3,4l2214,1417r3,4l2227,1421r4,-4l2231,1408xm2231,1311r-4,-4l2217,1307r-3,4l2214,1321r3,4l2227,1325r4,-4l2231,1311xm2231,1215r-4,-4l2217,1211r-3,4l2214,1224r3,4l2227,1228r4,-4l2231,1215xm2231,1118r-4,-4l2217,1114r-3,4l2214,1128r3,4l2227,1132r4,-4l2231,1118xm2231,1022r-4,-4l2217,1018r-3,4l2214,1031r3,4l2227,1035r4,-4l2231,1022xm2231,925r-4,-4l2217,921r-3,4l2214,935r3,3l2227,938r4,-3l2231,925xm2231,828r-4,-3l2217,825r-3,3l2214,838r3,4l2227,842r4,-4l2231,828xm2231,732r-4,-4l2217,728r-3,4l2214,741r3,4l2227,745r4,-4l2231,732xm2231,635r-4,-4l2217,631r-3,4l2214,645r3,4l2227,649r4,-4l2231,635xm2231,539r-4,-4l2217,535r-3,4l2214,548r3,4l2227,552r4,-4l2231,539xm2231,442r-4,-4l2217,438r-3,4l2214,452r3,4l2227,456r4,-4l2231,442xm2231,346r-4,-4l2217,342r-3,4l2214,355r3,4l2227,359r4,-4l2231,346xm2231,249r-4,-4l2217,245r-3,4l2214,258r3,4l2227,262r4,-4l2231,249xm2231,152r-4,-4l2217,148r-3,4l2214,162r3,4l2227,166r4,-4l2231,152xm2231,56r-4,-4l2217,52r-3,4l2214,65r3,4l2227,69r4,-4l2231,56xm2262,3388r-4,-4l2248,3384r-4,4l2244,3397r4,4l2258,3401r4,-4l2262,3388xm2262,3291r-4,-4l2248,3287r-4,4l2244,3301r4,4l2258,3305r4,-4l2262,3291xm2262,3195r-4,-4l2248,3191r-4,4l2244,3204r4,4l2258,3208r4,-4l2262,3195xm2262,3098r-4,-4l2248,3094r-4,4l2244,3108r4,4l2258,3112r4,-4l2262,3098xm2262,3002r-4,-4l2248,2998r-4,4l2244,3011r4,4l2258,3015r4,-4l2262,3002xm2262,2905r-4,-4l2248,2901r-4,4l2244,2915r4,3l2258,2918r4,-3l2262,2905xm2262,2808r-4,-3l2248,2805r-4,3l2244,2818r4,4l2258,2822r4,-4l2262,2808xm2262,2712r-4,-4l2248,2708r-4,4l2244,2721r4,4l2258,2725r4,-4l2262,2712xm2262,2615r-4,-4l2248,2611r-4,4l2244,2625r4,4l2258,2629r4,-4l2262,2615xm2262,2519r-4,-4l2248,2515r-4,4l2244,2528r4,4l2258,2532r4,-4l2262,2519xm2262,2422r-4,-4l2248,2418r-4,4l2244,2432r4,4l2258,2436r4,-4l2262,2422xm2262,2325r-4,-3l2248,2322r-4,3l2244,2335r4,4l2258,2339r4,-4l2262,2325xm2262,2229r-4,-4l2248,2225r-4,4l2244,2238r4,4l2258,2242r4,-4l2262,2229xm2262,2132r-4,-4l2248,2128r-4,4l2244,2142r4,4l2258,2146r4,-4l2262,2132xm2262,2036r-4,-4l2248,2032r-4,4l2244,2045r4,4l2258,2049r4,-4l2262,2036xm2262,1939r-4,-4l2248,1935r-4,4l2244,1949r4,4l2258,1953r4,-4l2262,1939xm2262,1843r-4,-4l2248,1839r-4,4l2244,1852r4,4l2258,1856r4,-4l2262,1843xm2262,1746r-4,-4l2248,1742r-4,4l2244,1755r4,4l2258,1759r4,-4l2262,1746xm2262,1649r-4,-4l2248,1645r-4,4l2244,1659r4,4l2258,1663r4,-4l2262,1649xm2262,1553r-4,-4l2248,1549r-4,4l2244,1562r4,4l2258,1566r4,-4l2262,1553xm2262,1456r-4,-4l2248,1452r-4,4l2244,1466r4,4l2258,1470r4,-4l2262,1456xm2262,1360r-4,-4l2248,1356r-4,4l2244,1369r4,4l2258,1373r4,-4l2262,1360xm2262,1263r-4,-4l2248,1259r-4,4l2244,1273r4,3l2258,1276r4,-3l2262,1263xm2262,1166r-4,-3l2248,1163r-4,3l2244,1176r4,4l2258,1180r4,-4l2262,1166xm2262,1070r-4,-4l2248,1066r-4,4l2244,1079r4,4l2258,1083r4,-4l2262,1070xm2262,973r-4,-4l2248,969r-4,4l2244,983r4,4l2258,987r4,-4l2262,973xm2262,877r-4,-4l2248,873r-4,4l2244,886r4,4l2258,890r4,-4l2262,877xm2262,780r-4,-4l2248,776r-4,4l2244,790r4,4l2258,794r4,-4l2262,780xm2262,684r-4,-4l2248,680r-4,4l2244,693r4,4l2258,697r4,-4l2262,684xm2262,587r-4,-4l2248,583r-4,4l2244,597r4,3l2258,600r4,-3l2262,587xm2262,490r-4,-4l2248,486r-4,4l2244,500r4,4l2258,504r4,-4l2262,490xm2262,394r-4,-4l2248,390r-4,4l2244,403r4,4l2258,407r4,-4l2262,394xm2262,297r-4,-4l2248,293r-4,4l2244,307r4,4l2258,311r4,-4l2262,297xm2262,201r-4,-4l2248,197r-4,4l2244,210r4,4l2258,214r4,-4l2262,201xm2262,104r-4,-4l2248,100r-4,4l2244,114r4,3l2258,117r4,-3l2262,104xm2262,7r-4,-3l2248,4r-4,3l2244,17r4,4l2258,21r4,-4l2262,7xm2298,3340r-4,-4l2284,3336r-4,4l2280,3349r4,4l2294,3353r4,-4l2298,3340xm2298,3243r-4,-4l2284,3239r-4,4l2280,3253r4,3l2294,3256r4,-3l2298,3243xm2298,3146r-4,-3l2284,3143r-4,3l2280,3156r4,4l2294,3160r4,-4l2298,3146xm2298,3050r-4,-4l2284,3046r-4,4l2280,3059r4,4l2294,3063r4,-4l2298,3050xm2298,2953r-4,-4l2284,2949r-4,4l2280,2963r4,4l2294,2967r4,-4l2298,2953xm2298,2857r-4,-4l2284,2853r-4,4l2280,2866r4,4l2294,2870r4,-4l2298,2857xm2298,2760r-4,-4l2284,2756r-4,4l2280,2770r4,4l2294,2774r4,-4l2298,2760xm2298,2664r-4,-4l2284,2660r-4,4l2280,2673r4,4l2294,2677r4,-4l2298,2664xm2298,2567r-4,-4l2284,2563r-4,4l2280,2576r4,4l2294,2580r4,-4l2298,2567xm2298,2470r-4,-4l2284,2466r-4,4l2280,2480r4,4l2294,2484r4,-4l2298,2470xm2298,2374r-4,-4l2284,2370r-4,4l2280,2383r4,4l2294,2387r4,-4l2298,2374xm2298,2277r-4,-4l2284,2273r-4,4l2280,2287r4,4l2294,2291r4,-4l2298,2277xm2298,2181r-4,-4l2284,2177r-4,4l2280,2190r4,4l2294,2194r4,-4l2298,2181xm2298,2084r-4,-4l2284,2080r-4,4l2280,2094r4,3l2294,2097r4,-3l2298,2084xm2298,1987r-4,-3l2284,1984r-4,3l2280,1997r4,4l2294,2001r4,-4l2298,1987xm2298,1891r-4,-4l2284,1887r-4,4l2280,1900r4,4l2294,1904r4,-4l2298,1891xm2298,1794r-4,-4l2284,1790r-4,4l2280,1804r4,4l2294,1808r4,-4l2298,1794xm2298,1698r-4,-4l2284,1694r-4,4l2280,1707r4,4l2294,1711r4,-4l2298,1698xm2298,1601r-4,-4l2284,1597r-4,4l2280,1611r4,4l2294,1615r4,-4l2298,1601xm2298,1505r-4,-4l2284,1501r-4,4l2280,1514r4,4l2294,1518r4,-4l2298,1505xm2298,1408r-4,-4l2284,1404r-4,4l2280,1417r4,4l2294,1421r4,-4l2298,1408xm2298,1311r-4,-4l2284,1307r-4,4l2280,1321r4,4l2294,1325r4,-4l2298,1311xm2298,1215r-4,-4l2284,1211r-4,4l2280,1224r4,4l2294,1228r4,-4l2298,1215xm2298,1118r-4,-4l2284,1114r-4,4l2280,1128r4,4l2294,1132r4,-4l2298,1118xm2298,1022r-4,-4l2284,1018r-4,4l2280,1031r4,4l2294,1035r4,-4l2298,1022xm2298,925r-4,-4l2284,921r-4,4l2280,935r4,3l2294,938r4,-3l2298,925xm2298,828r-4,-3l2284,825r-4,3l2280,838r4,4l2294,842r4,-4l2298,828xm2298,732r-4,-4l2284,728r-4,4l2280,741r4,4l2294,745r4,-4l2298,732xm2298,635r-4,-4l2284,631r-4,4l2280,645r4,4l2294,649r4,-4l2298,635xm2298,539r-4,-4l2284,535r-4,4l2280,548r4,4l2294,552r4,-4l2298,539xm2298,442r-4,-4l2284,438r-4,4l2280,452r4,4l2294,456r4,-4l2298,442xm2298,346r-4,-4l2284,342r-4,4l2280,355r4,4l2294,359r4,-4l2298,346xm2298,249r-4,-4l2284,245r-4,4l2280,258r4,4l2294,262r4,-4l2298,249xm2298,152r-4,-4l2284,148r-4,4l2280,162r4,4l2294,166r4,-4l2298,152xm2298,56r-4,-4l2284,52r-4,4l2280,65r4,4l2294,69r4,-4l2298,56xm2328,3388r-4,-4l2315,3384r-4,4l2311,3397r4,4l2324,3401r4,-4l2328,3388xm2328,3291r-4,-4l2315,3287r-4,4l2311,3301r4,4l2324,3305r4,-4l2328,3291xm2328,3195r-4,-4l2315,3191r-4,4l2311,3204r4,4l2324,3208r4,-4l2328,3195xm2328,3098r-4,-4l2315,3094r-4,4l2311,3108r4,4l2324,3112r4,-4l2328,3098xm2328,3002r-4,-4l2315,2998r-4,4l2311,3011r4,4l2324,3015r4,-4l2328,3002xm2328,2905r-4,-4l2315,2901r-4,4l2311,2915r4,3l2324,2918r4,-3l2328,2905xm2328,2808r-4,-3l2315,2805r-4,3l2311,2818r4,4l2324,2822r4,-4l2328,2808xm2328,2712r-4,-4l2315,2708r-4,4l2311,2721r4,4l2324,2725r4,-4l2328,2712xm2328,2615r-4,-4l2315,2611r-4,4l2311,2625r4,4l2324,2629r4,-4l2328,2615xm2328,2519r-4,-4l2315,2515r-4,4l2311,2528r4,4l2324,2532r4,-4l2328,2519xm2328,2422r-4,-4l2315,2418r-4,4l2311,2432r4,4l2324,2436r4,-4l2328,2422xm2328,2325r-4,-3l2315,2322r-4,3l2311,2335r4,4l2324,2339r4,-4l2328,2325xm2328,2229r-4,-4l2315,2225r-4,4l2311,2238r4,4l2324,2242r4,-4l2328,2229xm2328,2132r-4,-4l2315,2128r-4,4l2311,2142r4,4l2324,2146r4,-4l2328,2132xm2328,2036r-4,-4l2315,2032r-4,4l2311,2045r4,4l2324,2049r4,-4l2328,2036xm2328,1939r-4,-4l2315,1935r-4,4l2311,1949r4,4l2324,1953r4,-4l2328,1939xm2328,1843r-4,-4l2315,1839r-4,4l2311,1852r4,4l2324,1856r4,-4l2328,1843xm2328,1746r-4,-4l2315,1742r-4,4l2311,1755r4,4l2324,1759r4,-4l2328,1746xm2328,1649r-4,-4l2315,1645r-4,4l2311,1659r4,4l2324,1663r4,-4l2328,1649xm2328,1553r-4,-4l2315,1549r-4,4l2311,1562r4,4l2324,1566r4,-4l2328,1553xm2328,1456r-4,-4l2315,1452r-4,4l2311,1466r4,4l2324,1470r4,-4l2328,1456xm2328,1360r-4,-4l2315,1356r-4,4l2311,1369r4,4l2324,1373r4,-4l2328,1360xm2328,1263r-4,-4l2315,1259r-4,4l2311,1273r4,3l2324,1276r4,-3l2328,1263xm2328,1166r-4,-3l2315,1163r-4,3l2311,1176r4,4l2324,1180r4,-4l2328,1166xm2328,1070r-4,-4l2315,1066r-4,4l2311,1079r4,4l2324,1083r4,-4l2328,1070xm2328,973r-4,-4l2315,969r-4,4l2311,983r4,4l2324,987r4,-4l2328,973xm2328,877r-4,-4l2315,873r-4,4l2311,886r4,4l2324,890r4,-4l2328,877xm2328,780r-4,-4l2315,776r-4,4l2311,790r4,4l2324,794r4,-4l2328,780xm2328,684r-4,-4l2315,680r-4,4l2311,693r4,4l2324,697r4,-4l2328,684xm2328,587r-4,-4l2315,583r-4,4l2311,597r4,3l2324,600r4,-3l2328,587xm2328,490r-4,-4l2315,486r-4,4l2311,500r4,4l2324,504r4,-4l2328,490xm2328,394r-4,-4l2315,390r-4,4l2311,403r4,4l2324,407r4,-4l2328,394xm2328,297r-4,-4l2315,293r-4,4l2311,307r4,4l2324,311r4,-4l2328,297xm2328,201r-4,-4l2315,197r-4,4l2311,210r4,4l2324,214r4,-4l2328,201xm2328,104r-4,-4l2315,100r-4,4l2311,114r4,3l2324,117r4,-3l2328,104xm2328,7r-4,-3l2315,4r-4,3l2311,17r4,4l2324,21r4,-4l2328,7xm2364,3340r-4,-4l2350,3336r-4,4l2346,3349r4,4l2360,3353r4,-4l2364,3340xm2364,3243r-4,-4l2350,3239r-4,4l2346,3253r4,3l2360,3256r4,-3l2364,3243xm2364,3146r-4,-3l2350,3143r-4,3l2346,3156r4,4l2360,3160r4,-4l2364,3146xm2364,3050r-4,-4l2350,3046r-4,4l2346,3059r4,4l2360,3063r4,-4l2364,3050xm2364,2953r-4,-4l2350,2949r-4,4l2346,2963r4,4l2360,2967r4,-4l2364,2953xm2364,2857r-4,-4l2350,2853r-4,4l2346,2866r4,4l2360,2870r4,-4l2364,2857xm2364,2760r-4,-4l2350,2756r-4,4l2346,2770r4,4l2360,2774r4,-4l2364,2760xm2364,2664r-4,-4l2350,2660r-4,4l2346,2673r4,4l2360,2677r4,-4l2364,2664xm2364,2567r-4,-4l2350,2563r-4,4l2346,2576r4,4l2360,2580r4,-4l2364,2567xm2364,2470r-4,-4l2350,2466r-4,4l2346,2480r4,4l2360,2484r4,-4l2364,2470xm2364,2374r-4,-4l2350,2370r-4,4l2346,2383r4,4l2360,2387r4,-4l2364,2374xm2364,2277r-4,-4l2350,2273r-4,4l2346,2287r4,4l2360,2291r4,-4l2364,2277xm2364,2181r-4,-4l2350,2177r-4,4l2346,2190r4,4l2360,2194r4,-4l2364,2181xm2364,2084r-4,-4l2350,2080r-4,4l2346,2094r4,3l2360,2097r4,-3l2364,2084xm2364,1987r-4,-3l2350,1984r-4,3l2346,1997r4,4l2360,2001r4,-4l2364,1987xm2364,1891r-4,-4l2350,1887r-4,4l2346,1900r4,4l2360,1904r4,-4l2364,1891xm2364,1794r-4,-4l2350,1790r-4,4l2346,1804r4,4l2360,1808r4,-4l2364,1794xm2364,1698r-4,-4l2350,1694r-4,4l2346,1707r4,4l2360,1711r4,-4l2364,1698xm2364,1601r-4,-4l2350,1597r-4,4l2346,1611r4,4l2360,1615r4,-4l2364,1601xm2364,1505r-4,-4l2350,1501r-4,4l2346,1514r4,4l2360,1518r4,-4l2364,1505xm2364,1408r-4,-4l2350,1404r-4,4l2346,1417r4,4l2360,1421r4,-4l2364,1408xm2364,1311r-4,-4l2350,1307r-4,4l2346,1321r4,4l2360,1325r4,-4l2364,1311xm2364,1215r-4,-4l2350,1211r-4,4l2346,1224r4,4l2360,1228r4,-4l2364,1215xm2364,1118r-4,-4l2350,1114r-4,4l2346,1128r4,4l2360,1132r4,-4l2364,1118xm2364,1022r-4,-4l2350,1018r-4,4l2346,1031r4,4l2360,1035r4,-4l2364,1022xm2364,925r-4,-4l2350,921r-4,4l2346,935r4,3l2360,938r4,-3l2364,925xm2364,828r-4,-3l2350,825r-4,3l2346,838r4,4l2360,842r4,-4l2364,828xm2364,732r-4,-4l2350,728r-4,4l2346,741r4,4l2360,745r4,-4l2364,732xm2364,635r-4,-4l2350,631r-4,4l2346,645r4,4l2360,649r4,-4l2364,635xm2364,539r-4,-4l2350,535r-4,4l2346,548r4,4l2360,552r4,-4l2364,539xm2364,442r-4,-4l2350,438r-4,4l2346,452r4,4l2360,456r4,-4l2364,442xm2364,346r-4,-4l2350,342r-4,4l2346,355r4,4l2360,359r4,-4l2364,346xm2364,249r-4,-4l2350,245r-4,4l2346,258r4,4l2360,262r4,-4l2364,249xm2364,152r-4,-4l2350,148r-4,4l2346,162r4,4l2360,166r4,-4l2364,152xm2364,56r-4,-4l2350,52r-4,4l2346,65r4,4l2360,69r4,-4l2364,56xm2395,3388r-4,-4l2381,3384r-4,4l2377,3397r4,4l2391,3401r4,-4l2395,3388xm2395,3291r-4,-4l2381,3287r-4,4l2377,3301r4,4l2391,3305r4,-4l2395,3291xm2395,3195r-4,-4l2381,3191r-4,4l2377,3204r4,4l2391,3208r4,-4l2395,3195xm2395,3098r-4,-4l2381,3094r-4,4l2377,3108r4,4l2391,3112r4,-4l2395,3098xm2395,3002r-4,-4l2381,2998r-4,4l2377,3011r4,4l2391,3015r4,-4l2395,3002xm2395,2905r-4,-4l2381,2901r-4,4l2377,2915r4,3l2391,2918r4,-3l2395,2905xm2395,2808r-4,-3l2381,2805r-4,3l2377,2818r4,4l2391,2822r4,-4l2395,2808xm2395,2712r-4,-4l2381,2708r-4,4l2377,2721r4,4l2391,2725r4,-4l2395,2712xm2395,2615r-4,-4l2381,2611r-4,4l2377,2625r4,4l2391,2629r4,-4l2395,2615xm2395,2519r-4,-4l2381,2515r-4,4l2377,2528r4,4l2391,2532r4,-4l2395,2519xm2395,2422r-4,-4l2381,2418r-4,4l2377,2432r4,4l2391,2436r4,-4l2395,2422xm2395,2325r-4,-3l2381,2322r-4,3l2377,2335r4,4l2391,2339r4,-4l2395,2325xm2395,2229r-4,-4l2381,2225r-4,4l2377,2238r4,4l2391,2242r4,-4l2395,2229xm2395,2132r-4,-4l2381,2128r-4,4l2377,2142r4,4l2391,2146r4,-4l2395,2132xm2395,2036r-4,-4l2381,2032r-4,4l2377,2045r4,4l2391,2049r4,-4l2395,2036xm2395,1939r-4,-4l2381,1935r-4,4l2377,1949r4,4l2391,1953r4,-4l2395,1939xm2395,1843r-4,-4l2381,1839r-4,4l2377,1852r4,4l2391,1856r4,-4l2395,1843xm2395,1746r-4,-4l2381,1742r-4,4l2377,1755r4,4l2391,1759r4,-4l2395,1746xm2395,1649r-4,-4l2381,1645r-4,4l2377,1659r4,4l2391,1663r4,-4l2395,1649xm2395,1553r-4,-4l2381,1549r-4,4l2377,1562r4,4l2391,1566r4,-4l2395,1553xm2395,1456r-4,-4l2381,1452r-4,4l2377,1466r4,4l2391,1470r4,-4l2395,1456xm2395,1360r-4,-4l2381,1356r-4,4l2377,1369r4,4l2391,1373r4,-4l2395,1360xm2395,1263r-4,-4l2381,1259r-4,4l2377,1273r4,3l2391,1276r4,-3l2395,1263xm2395,1166r-4,-3l2381,1163r-4,3l2377,1176r4,4l2391,1180r4,-4l2395,1166xm2395,1070r-4,-4l2381,1066r-4,4l2377,1079r4,4l2391,1083r4,-4l2395,1070xm2395,973r-4,-4l2381,969r-4,4l2377,983r4,4l2391,987r4,-4l2395,973xm2395,877r-4,-4l2381,873r-4,4l2377,886r4,4l2391,890r4,-4l2395,877xm2395,780r-4,-4l2381,776r-4,4l2377,790r4,4l2391,794r4,-4l2395,780xm2395,684r-4,-4l2381,680r-4,4l2377,693r4,4l2391,697r4,-4l2395,684xm2395,587r-4,-4l2381,583r-4,4l2377,597r4,3l2391,600r4,-3l2395,587xm2395,490r-4,-4l2381,486r-4,4l2377,500r4,4l2391,504r4,-4l2395,490xm2395,394r-4,-4l2381,390r-4,4l2377,403r4,4l2391,407r4,-4l2395,394xm2395,297r-4,-4l2381,293r-4,4l2377,307r4,4l2391,311r4,-4l2395,297xm2395,201r-4,-4l2381,197r-4,4l2377,210r4,4l2391,214r4,-4l2395,201xm2395,104r-4,-4l2381,100r-4,4l2377,114r4,3l2391,117r4,-3l2395,104xm2395,7r-4,-3l2381,4r-4,3l2377,17r4,4l2391,21r4,-4l2395,7xm2431,3340r-4,-4l2417,3336r-4,4l2413,3349r4,4l2427,3353r4,-4l2431,3340xm2431,3243r-4,-4l2417,3239r-4,4l2413,3253r4,3l2427,3256r4,-3l2431,3243xm2431,3146r-4,-3l2417,3143r-4,3l2413,3156r4,4l2427,3160r4,-4l2431,3146xm2431,3050r-4,-4l2417,3046r-4,4l2413,3059r4,4l2427,3063r4,-4l2431,3050xm2431,2953r-4,-4l2417,2949r-4,4l2413,2963r4,4l2427,2967r4,-4l2431,2953xm2431,2857r-4,-4l2417,2853r-4,4l2413,2866r4,4l2427,2870r4,-4l2431,2857xm2431,2760r-4,-4l2417,2756r-4,4l2413,2770r4,4l2427,2774r4,-4l2431,2760xm2431,2664r-4,-4l2417,2660r-4,4l2413,2673r4,4l2427,2677r4,-4l2431,2664xm2431,2567r-4,-4l2417,2563r-4,4l2413,2576r4,4l2427,2580r4,-4l2431,2567xm2431,2470r-4,-4l2417,2466r-4,4l2413,2480r4,4l2427,2484r4,-4l2431,2470xm2431,2374r-4,-4l2417,2370r-4,4l2413,2383r4,4l2427,2387r4,-4l2431,2374xm2431,2277r-4,-4l2417,2273r-4,4l2413,2287r4,4l2427,2291r4,-4l2431,2277xm2431,2181r-4,-4l2417,2177r-4,4l2413,2190r4,4l2427,2194r4,-4l2431,2181xm2431,2084r-4,-4l2417,2080r-4,4l2413,2094r4,3l2427,2097r4,-3l2431,2084xm2431,1987r-4,-3l2417,1984r-4,3l2413,1997r4,4l2427,2001r4,-4l2431,1987xm2431,1891r-4,-4l2417,1887r-4,4l2413,1900r4,4l2427,1904r4,-4l2431,1891xm2431,1794r-4,-4l2417,1790r-4,4l2413,1804r4,4l2427,1808r4,-4l2431,1794xm2431,1698r-4,-4l2417,1694r-4,4l2413,1707r4,4l2427,1711r4,-4l2431,1698xm2431,1601r-4,-4l2417,1597r-4,4l2413,1611r4,4l2427,1615r4,-4l2431,1601xm2431,1505r-4,-4l2417,1501r-4,4l2413,1514r4,4l2427,1518r4,-4l2431,1505xm2431,1408r-4,-4l2417,1404r-4,4l2413,1417r4,4l2427,1421r4,-4l2431,1408xm2431,1311r-4,-4l2417,1307r-4,4l2413,1321r4,4l2427,1325r4,-4l2431,1311xm2431,1215r-4,-4l2417,1211r-4,4l2413,1224r4,4l2427,1228r4,-4l2431,1215xm2431,1118r-4,-4l2417,1114r-4,4l2413,1128r4,4l2427,1132r4,-4l2431,1118xm2431,1022r-4,-4l2417,1018r-4,4l2413,1031r4,4l2427,1035r4,-4l2431,1022xm2431,925r-4,-4l2417,921r-4,4l2413,935r4,3l2427,938r4,-3l2431,925xm2431,828r-4,-3l2417,825r-4,3l2413,838r4,4l2427,842r4,-4l2431,828xm2431,732r-4,-4l2417,728r-4,4l2413,741r4,4l2427,745r4,-4l2431,732xm2431,635r-4,-4l2417,631r-4,4l2413,645r4,4l2427,649r4,-4l2431,635xm2431,539r-4,-4l2417,535r-4,4l2413,548r4,4l2427,552r4,-4l2431,539xm2431,442r-4,-4l2417,438r-4,4l2413,452r4,4l2427,456r4,-4l2431,442xm2431,346r-4,-4l2417,342r-4,4l2413,355r4,4l2427,359r4,-4l2431,346xm2431,249r-4,-4l2417,245r-4,4l2413,258r4,4l2427,262r4,-4l2431,249xm2431,152r-4,-4l2417,148r-4,4l2413,162r4,4l2427,166r4,-4l2431,152xm2431,56r-4,-4l2417,52r-4,4l2413,65r4,4l2427,69r4,-4l2431,56xm2461,3388r-4,-4l2448,3384r-4,4l2444,3397r4,4l2457,3401r4,-4l2461,3388xm2461,3291r-4,-4l2448,3287r-4,4l2444,3301r4,4l2457,3305r4,-4l2461,3291xm2461,3195r-4,-4l2448,3191r-4,4l2444,3204r4,4l2457,3208r4,-4l2461,3195xm2461,3098r-4,-4l2448,3094r-4,4l2444,3108r4,4l2457,3112r4,-4l2461,3098xm2461,3002r-4,-4l2448,2998r-4,4l2444,3011r4,4l2457,3015r4,-4l2461,3002xm2461,2905r-4,-4l2448,2901r-4,4l2444,2915r4,3l2457,2918r4,-3l2461,2905xm2461,2808r-4,-3l2448,2805r-4,3l2444,2818r4,4l2457,2822r4,-4l2461,2808xm2461,2712r-4,-4l2448,2708r-4,4l2444,2721r4,4l2457,2725r4,-4l2461,2712xm2461,2615r-4,-4l2448,2611r-4,4l2444,2625r4,4l2457,2629r4,-4l2461,2615xm2461,2519r-4,-4l2448,2515r-4,4l2444,2528r4,4l2457,2532r4,-4l2461,2519xm2461,2422r-4,-4l2448,2418r-4,4l2444,2432r4,4l2457,2436r4,-4l2461,2422xm2461,2325r-4,-3l2448,2322r-4,3l2444,2335r4,4l2457,2339r4,-4l2461,2325xm2461,2229r-4,-4l2448,2225r-4,4l2444,2238r4,4l2457,2242r4,-4l2461,2229xm2461,2132r-4,-4l2448,2128r-4,4l2444,2142r4,4l2457,2146r4,-4l2461,2132xm2461,2036r-4,-4l2448,2032r-4,4l2444,2045r4,4l2457,2049r4,-4l2461,2036xm2461,1939r-4,-4l2448,1935r-4,4l2444,1949r4,4l2457,1953r4,-4l2461,1939xm2461,1843r-4,-4l2448,1839r-4,4l2444,1852r4,4l2457,1856r4,-4l2461,1843xm2461,1746r-4,-4l2448,1742r-4,4l2444,1755r4,4l2457,1759r4,-4l2461,1746xm2461,1649r-4,-4l2448,1645r-4,4l2444,1659r4,4l2457,1663r4,-4l2461,1649xm2461,1553r-4,-4l2448,1549r-4,4l2444,1562r4,4l2457,1566r4,-4l2461,1553xm2461,1456r-4,-4l2448,1452r-4,4l2444,1466r4,4l2457,1470r4,-4l2461,1456xm2461,1360r-4,-4l2448,1356r-4,4l2444,1369r4,4l2457,1373r4,-4l2461,1360xm2461,1263r-4,-4l2448,1259r-4,4l2444,1273r4,3l2457,1276r4,-3l2461,1263xm2461,1166r-4,-3l2448,1163r-4,3l2444,1176r4,4l2457,1180r4,-4l2461,1166xm2461,1070r-4,-4l2448,1066r-4,4l2444,1079r4,4l2457,1083r4,-4l2461,1070xm2461,973r-4,-4l2448,969r-4,4l2444,983r4,4l2457,987r4,-4l2461,973xm2461,877r-4,-4l2448,873r-4,4l2444,886r4,4l2457,890r4,-4l2461,877xm2461,780r-4,-4l2448,776r-4,4l2444,790r4,4l2457,794r4,-4l2461,780xm2461,684r-4,-4l2448,680r-4,4l2444,693r4,4l2457,697r4,-4l2461,684xm2461,587r-4,-4l2448,583r-4,4l2444,597r4,3l2457,600r4,-3l2461,587xm2461,490r-4,-4l2448,486r-4,4l2444,500r4,4l2457,504r4,-4l2461,490xm2461,394r-4,-4l2448,390r-4,4l2444,403r4,4l2457,407r4,-4l2461,394xm2461,297r-4,-4l2448,293r-4,4l2444,307r4,4l2457,311r4,-4l2461,297xm2461,201r-4,-4l2448,197r-4,4l2444,210r4,4l2457,214r4,-4l2461,201xm2461,104r-4,-4l2448,100r-4,4l2444,114r4,3l2457,117r4,-3l2461,104xm2461,7r-4,-3l2448,4r-4,3l2444,17r4,4l2457,21r4,-4l2461,7xm2497,3340r-4,-4l2483,3336r-4,4l2479,3349r4,4l2493,3353r4,-4l2497,3340xm2497,3243r-4,-4l2483,3239r-4,4l2479,3253r4,3l2493,3256r4,-3l2497,3243xm2497,3146r-4,-3l2483,3143r-4,3l2479,3156r4,4l2493,3160r4,-4l2497,3146xm2497,3050r-4,-4l2483,3046r-4,4l2479,3059r4,4l2493,3063r4,-4l2497,3050xm2497,2953r-4,-4l2483,2949r-4,4l2479,2963r4,4l2493,2967r4,-4l2497,2953xm2497,2857r-4,-4l2483,2853r-4,4l2479,2866r4,4l2493,2870r4,-4l2497,2857xm2497,2760r-4,-4l2483,2756r-4,4l2479,2770r4,4l2493,2774r4,-4l2497,2760xm2497,2664r-4,-4l2483,2660r-4,4l2479,2673r4,4l2493,2677r4,-4l2497,2664xm2497,2567r-4,-4l2483,2563r-4,4l2479,2576r4,4l2493,2580r4,-4l2497,2567xm2497,2470r-4,-4l2483,2466r-4,4l2479,2480r4,4l2493,2484r4,-4l2497,2470xm2497,2374r-4,-4l2483,2370r-4,4l2479,2383r4,4l2493,2387r4,-4l2497,2374xm2497,2277r-4,-4l2483,2273r-4,4l2479,2287r4,4l2493,2291r4,-4l2497,2277xm2497,2181r-4,-4l2483,2177r-4,4l2479,2190r4,4l2493,2194r4,-4l2497,2181xm2497,2084r-4,-4l2483,2080r-4,4l2479,2094r4,3l2493,2097r4,-3l2497,2084xm2497,1987r-4,-3l2483,1984r-4,3l2479,1997r4,4l2493,2001r4,-4l2497,1987xm2497,1891r-4,-4l2483,1887r-4,4l2479,1900r4,4l2493,1904r4,-4l2497,1891xm2497,1794r-4,-4l2483,1790r-4,4l2479,1804r4,4l2493,1808r4,-4l2497,1794xm2497,1698r-4,-4l2483,1694r-4,4l2479,1707r4,4l2493,1711r4,-4l2497,1698xm2497,1601r-4,-4l2483,1597r-4,4l2479,1611r4,4l2493,1615r4,-4l2497,1601xm2497,1505r-4,-4l2483,1501r-4,4l2479,1514r4,4l2493,1518r4,-4l2497,1505xm2497,1408r-4,-4l2483,1404r-4,4l2479,1417r4,4l2493,1421r4,-4l2497,1408xm2497,1311r-4,-4l2483,1307r-4,4l2479,1321r4,4l2493,1325r4,-4l2497,1311xm2497,1215r-4,-4l2483,1211r-4,4l2479,1224r4,4l2493,1228r4,-4l2497,1215xm2497,1118r-4,-4l2483,1114r-4,4l2479,1128r4,4l2493,1132r4,-4l2497,1118xm2497,1022r-4,-4l2483,1018r-4,4l2479,1031r4,4l2493,1035r4,-4l2497,1022xm2497,925r-4,-4l2483,921r-4,4l2479,935r4,3l2493,938r4,-3l2497,925xm2497,828r-4,-3l2483,825r-4,3l2479,838r4,4l2493,842r4,-4l2497,828xm2497,732r-4,-4l2483,728r-4,4l2479,741r4,4l2493,745r4,-4l2497,732xm2497,635r-4,-4l2483,631r-4,4l2479,645r4,4l2493,649r4,-4l2497,635xm2497,539r-4,-4l2483,535r-4,4l2479,548r4,4l2493,552r4,-4l2497,539xm2497,442r-4,-4l2483,438r-4,4l2479,452r4,4l2493,456r4,-4l2497,442xm2497,346r-4,-4l2483,342r-4,4l2479,355r4,4l2493,359r4,-4l2497,346xm2497,249r-4,-4l2483,245r-4,4l2479,258r4,4l2493,262r4,-4l2497,249xm2497,152r-4,-4l2483,148r-4,4l2479,162r4,4l2493,166r4,-4l2497,152xm2497,56r-4,-4l2483,52r-4,4l2479,65r4,4l2493,69r4,-4l2497,56xm2528,3388r-4,-4l2514,3384r-4,4l2510,3397r4,4l2524,3401r4,-4l2528,3388xm2528,3291r-4,-4l2514,3287r-4,4l2510,3301r4,4l2524,3305r4,-4l2528,3291xm2528,3195r-4,-4l2514,3191r-4,4l2510,3204r4,4l2524,3208r4,-4l2528,3195xm2528,3098r-4,-4l2514,3094r-4,4l2510,3108r4,4l2524,3112r4,-4l2528,3098xm2528,3002r-4,-4l2514,2998r-4,4l2510,3011r4,4l2524,3015r4,-4l2528,3002xm2528,2905r-4,-4l2514,2901r-4,4l2510,2915r4,3l2524,2918r4,-3l2528,2905xm2528,2808r-4,-3l2514,2805r-4,3l2510,2818r4,4l2524,2822r4,-4l2528,2808xm2528,2712r-4,-4l2514,2708r-4,4l2510,2721r4,4l2524,2725r4,-4l2528,2712xm2528,2615r-4,-4l2514,2611r-4,4l2510,2625r4,4l2524,2629r4,-4l2528,2615xm2528,2519r-4,-4l2514,2515r-4,4l2510,2528r4,4l2524,2532r4,-4l2528,2519xm2528,2422r-4,-4l2514,2418r-4,4l2510,2432r4,4l2524,2436r4,-4l2528,2422xm2528,2325r-4,-3l2514,2322r-4,3l2510,2335r4,4l2524,2339r4,-4l2528,2325xm2528,2229r-4,-4l2514,2225r-4,4l2510,2238r4,4l2524,2242r4,-4l2528,2229xm2528,2132r-4,-4l2514,2128r-4,4l2510,2142r4,4l2524,2146r4,-4l2528,2132xm2528,2036r-4,-4l2514,2032r-4,4l2510,2045r4,4l2524,2049r4,-4l2528,2036xm2528,1939r-4,-4l2514,1935r-4,4l2510,1949r4,4l2524,1953r4,-4l2528,1939xm2528,1843r-4,-4l2514,1839r-4,4l2510,1852r4,4l2524,1856r4,-4l2528,1843xm2528,1746r-4,-4l2514,1742r-4,4l2510,1755r4,4l2524,1759r4,-4l2528,1746xm2528,1649r-4,-4l2514,1645r-4,4l2510,1659r4,4l2524,1663r4,-4l2528,1649xm2528,1553r-4,-4l2514,1549r-4,4l2510,1562r4,4l2524,1566r4,-4l2528,1553xm2528,1456r-4,-4l2514,1452r-4,4l2510,1466r4,4l2524,1470r4,-4l2528,1456xm2528,1360r-4,-4l2514,1356r-4,4l2510,1369r4,4l2524,1373r4,-4l2528,1360xm2528,1263r-4,-4l2514,1259r-4,4l2510,1273r4,3l2524,1276r4,-3l2528,1263xm2528,1166r-4,-3l2514,1163r-4,3l2510,1176r4,4l2524,1180r4,-4l2528,1166xm2528,1070r-4,-4l2514,1066r-4,4l2510,1079r4,4l2524,1083r4,-4l2528,1070xm2528,973r-4,-4l2514,969r-4,4l2510,983r4,4l2524,987r4,-4l2528,973xm2528,877r-4,-4l2514,873r-4,4l2510,886r4,4l2524,890r4,-4l2528,877xm2528,780r-4,-4l2514,776r-4,4l2510,790r4,4l2524,794r4,-4l2528,780xm2528,684r-4,-4l2514,680r-4,4l2510,693r4,4l2524,697r4,-4l2528,684xm2528,587r-4,-4l2514,583r-4,4l2510,597r4,3l2524,600r4,-3l2528,587xm2528,490r-4,-4l2514,486r-4,4l2510,500r4,4l2524,504r4,-4l2528,490xm2528,394r-4,-4l2514,390r-4,4l2510,403r4,4l2524,407r4,-4l2528,394xm2528,297r-4,-4l2514,293r-4,4l2510,307r4,4l2524,311r4,-4l2528,297xm2528,201r-4,-4l2514,197r-4,4l2510,210r4,4l2524,214r4,-4l2528,201xm2528,104r-4,-4l2514,100r-4,4l2510,114r4,3l2524,117r4,-3l2528,104xm2528,7r-4,-3l2514,4r-4,3l2510,17r4,4l2524,21r4,-4l2528,7xm2564,3340r-4,-4l2550,3336r-4,4l2546,3349r4,4l2560,3353r4,-4l2564,3340xm2564,3243r-4,-4l2550,3239r-4,4l2546,3253r4,3l2560,3256r4,-3l2564,3243xm2564,3146r-4,-3l2550,3143r-4,3l2546,3156r4,4l2560,3160r4,-4l2564,3146xm2564,3050r-4,-4l2550,3046r-4,4l2546,3059r4,4l2560,3063r4,-4l2564,3050xm2564,2953r-4,-4l2550,2949r-4,4l2546,2963r4,4l2560,2967r4,-4l2564,2953xm2564,2857r-4,-4l2550,2853r-4,4l2546,2866r4,4l2560,2870r4,-4l2564,2857xm2564,2760r-4,-4l2550,2756r-4,4l2546,2770r4,4l2560,2774r4,-4l2564,2760xm2564,2664r-4,-4l2550,2660r-4,4l2546,2673r4,4l2560,2677r4,-4l2564,2664xm2564,2567r-4,-4l2550,2563r-4,4l2546,2576r4,4l2560,2580r4,-4l2564,2567xm2564,2470r-4,-4l2550,2466r-4,4l2546,2480r4,4l2560,2484r4,-4l2564,2470xm2564,2374r-4,-4l2550,2370r-4,4l2546,2383r4,4l2560,2387r4,-4l2564,2374xm2564,2277r-4,-4l2550,2273r-4,4l2546,2287r4,4l2560,2291r4,-4l2564,2277xm2564,2181r-4,-4l2550,2177r-4,4l2546,2190r4,4l2560,2194r4,-4l2564,2181xm2564,2084r-4,-4l2550,2080r-4,4l2546,2094r4,3l2560,2097r4,-3l2564,2084xm2564,1987r-4,-3l2550,1984r-4,3l2546,1997r4,4l2560,2001r4,-4l2564,1987xm2564,1891r-4,-4l2550,1887r-4,4l2546,1900r4,4l2560,1904r4,-4l2564,1891xm2564,1794r-4,-4l2550,1790r-4,4l2546,1804r4,4l2560,1808r4,-4l2564,1794xm2564,1698r-4,-4l2550,1694r-4,4l2546,1707r4,4l2560,1711r4,-4l2564,1698xm2564,1601r-4,-4l2550,1597r-4,4l2546,1611r4,4l2560,1615r4,-4l2564,1601xm2564,1505r-4,-4l2550,1501r-4,4l2546,1514r4,4l2560,1518r4,-4l2564,1505xm2564,1408r-4,-4l2550,1404r-4,4l2546,1417r4,4l2560,1421r4,-4l2564,1408xm2564,1311r-4,-4l2550,1307r-4,4l2546,1321r4,4l2560,1325r4,-4l2564,1311xm2564,1215r-4,-4l2550,1211r-4,4l2546,1224r4,4l2560,1228r4,-4l2564,1215xm2564,1118r-4,-4l2550,1114r-4,4l2546,1128r4,4l2560,1132r4,-4l2564,1118xm2564,1022r-4,-4l2550,1018r-4,4l2546,1031r4,4l2560,1035r4,-4l2564,1022xm2564,925r-4,-4l2550,921r-4,4l2546,935r4,3l2560,938r4,-3l2564,925xm2564,828r-4,-3l2550,825r-4,3l2546,838r4,4l2560,842r4,-4l2564,828xm2564,732r-4,-4l2550,728r-4,4l2546,741r4,4l2560,745r4,-4l2564,732xm2564,635r-4,-4l2550,631r-4,4l2546,645r4,4l2560,649r4,-4l2564,635xm2564,539r-4,-4l2550,535r-4,4l2546,548r4,4l2560,552r4,-4l2564,539xm2564,442r-4,-4l2550,438r-4,4l2546,452r4,4l2560,456r4,-4l2564,442xm2564,346r-4,-4l2550,342r-4,4l2546,355r4,4l2560,359r4,-4l2564,346xm2564,249r-4,-4l2550,245r-4,4l2546,258r4,4l2560,262r4,-4l2564,249xm2564,152r-4,-4l2550,148r-4,4l2546,162r4,4l2560,166r4,-4l2564,152xm2564,56r-4,-4l2550,52r-4,4l2546,65r4,4l2560,69r4,-4l2564,56xm2594,3388r-4,-4l2581,3384r-5,4l2576,3397r5,4l2590,3401r4,-4l2594,3388xm2594,3291r-4,-4l2581,3287r-5,4l2576,3301r5,4l2590,3305r4,-4l2594,3291xm2594,3195r-4,-4l2581,3191r-5,4l2576,3204r5,4l2590,3208r4,-4l2594,3195xm2594,3098r-4,-4l2581,3094r-5,4l2576,3108r5,4l2590,3112r4,-4l2594,3098xm2594,3002r-4,-4l2581,2998r-5,4l2576,3011r5,4l2590,3015r4,-4l2594,3002xm2594,2905r-4,-4l2581,2901r-5,4l2576,2915r5,3l2590,2918r4,-3l2594,2905xm2594,2808r-4,-3l2581,2805r-5,3l2576,2818r5,4l2590,2822r4,-4l2594,2808xm2594,2712r-4,-4l2581,2708r-5,4l2576,2721r5,4l2590,2725r4,-4l2594,2712xm2594,2615r-4,-4l2581,2611r-5,4l2576,2625r5,4l2590,2629r4,-4l2594,2615xm2594,2519r-4,-4l2581,2515r-5,4l2576,2528r5,4l2590,2532r4,-4l2594,2519xm2594,2422r-4,-4l2581,2418r-5,4l2576,2432r5,4l2590,2436r4,-4l2594,2422xm2594,2325r-4,-3l2581,2322r-5,3l2576,2335r5,4l2590,2339r4,-4l2594,2325xm2594,2229r-4,-4l2581,2225r-5,4l2576,2238r5,4l2590,2242r4,-4l2594,2229xm2594,2132r-4,-4l2581,2128r-5,4l2576,2142r5,4l2590,2146r4,-4l2594,2132xm2594,2036r-4,-4l2581,2032r-5,4l2576,2045r5,4l2590,2049r4,-4l2594,2036xm2594,1939r-4,-4l2581,1935r-5,4l2576,1949r5,4l2590,1953r4,-4l2594,1939xm2594,1843r-4,-4l2581,1839r-5,4l2576,1852r5,4l2590,1856r4,-4l2594,1843xm2594,1746r-4,-4l2581,1742r-5,4l2576,1755r5,4l2590,1759r4,-4l2594,1746xm2594,1649r-4,-4l2581,1645r-5,4l2576,1659r5,4l2590,1663r4,-4l2594,1649xm2594,1553r-4,-4l2581,1549r-5,4l2576,1562r5,4l2590,1566r4,-4l2594,1553xm2594,1456r-4,-4l2581,1452r-5,4l2576,1466r5,4l2590,1470r4,-4l2594,1456xm2594,1360r-4,-4l2581,1356r-5,4l2576,1369r5,4l2590,1373r4,-4l2594,1360xm2594,1263r-4,-4l2581,1259r-5,4l2576,1273r5,3l2590,1276r4,-3l2594,1263xm2594,1166r-4,-3l2581,1163r-5,3l2576,1176r5,4l2590,1180r4,-4l2594,1166xm2594,1070r-4,-4l2581,1066r-5,4l2576,1079r5,4l2590,1083r4,-4l2594,1070xm2594,973r-4,-4l2581,969r-5,4l2576,983r5,4l2590,987r4,-4l2594,973xm2594,877r-4,-4l2581,873r-5,4l2576,886r5,4l2590,890r4,-4l2594,877xm2594,780r-4,-4l2581,776r-5,4l2576,790r5,4l2590,794r4,-4l2594,780xm2594,684r-4,-4l2581,680r-5,4l2576,693r5,4l2590,697r4,-4l2594,684xm2594,587r-4,-4l2581,583r-5,4l2576,597r5,3l2590,600r4,-3l2594,587xm2594,490r-4,-4l2581,486r-5,4l2576,500r5,4l2590,504r4,-4l2594,490xm2594,394r-4,-4l2581,390r-5,4l2576,403r5,4l2590,407r4,-4l2594,394xm2594,297r-4,-4l2581,293r-5,4l2576,307r5,4l2590,311r4,-4l2594,297xm2594,201r-4,-4l2581,197r-5,4l2576,210r5,4l2590,214r4,-4l2594,201xm2594,104r-4,-4l2581,100r-5,4l2576,114r5,3l2590,117r4,-3l2594,104xm2594,7r-4,-3l2581,4r-5,3l2576,17r5,4l2590,21r4,-4l2594,7xm2630,3340r-4,-4l2616,3336r-4,4l2612,3349r4,4l2626,3353r4,-4l2630,3340xm2630,3243r-4,-4l2616,3239r-4,4l2612,3253r4,3l2626,3256r4,-3l2630,3243xm2630,3146r-4,-3l2616,3143r-4,3l2612,3156r4,4l2626,3160r4,-4l2630,3146xm2630,3050r-4,-4l2616,3046r-4,4l2612,3059r4,4l2626,3063r4,-4l2630,3050xm2630,2953r-4,-4l2616,2949r-4,4l2612,2963r4,4l2626,2967r4,-4l2630,2953xm2630,2857r-4,-4l2616,2853r-4,4l2612,2866r4,4l2626,2870r4,-4l2630,2857xm2630,2760r-4,-4l2616,2756r-4,4l2612,2770r4,4l2626,2774r4,-4l2630,2760xm2630,2664r-4,-4l2616,2660r-4,4l2612,2673r4,4l2626,2677r4,-4l2630,2664xm2630,2567r-4,-4l2616,2563r-4,4l2612,2576r4,4l2626,2580r4,-4l2630,2567xm2630,2470r-4,-4l2616,2466r-4,4l2612,2480r4,4l2626,2484r4,-4l2630,2470xm2630,2374r-4,-4l2616,2370r-4,4l2612,2383r4,4l2626,2387r4,-4l2630,2374xm2630,2277r-4,-4l2616,2273r-4,4l2612,2287r4,4l2626,2291r4,-4l2630,2277xm2630,2181r-4,-4l2616,2177r-4,4l2612,2190r4,4l2626,2194r4,-4l2630,2181xm2630,2084r-4,-4l2616,2080r-4,4l2612,2094r4,3l2626,2097r4,-3l2630,2084xm2630,1987r-4,-3l2616,1984r-4,3l2612,1997r4,4l2626,2001r4,-4l2630,1987xm2630,1891r-4,-4l2616,1887r-4,4l2612,1900r4,4l2626,1904r4,-4l2630,1891xm2630,1794r-4,-4l2616,1790r-4,4l2612,1804r4,4l2626,1808r4,-4l2630,1794xm2630,1698r-4,-4l2616,1694r-4,4l2612,1707r4,4l2626,1711r4,-4l2630,1698xm2630,1601r-4,-4l2616,1597r-4,4l2612,1611r4,4l2626,1615r4,-4l2630,1601xm2630,1505r-4,-4l2616,1501r-4,4l2612,1514r4,4l2626,1518r4,-4l2630,1505xm2630,1408r-4,-4l2616,1404r-4,4l2612,1417r4,4l2626,1421r4,-4l2630,1408xm2630,1311r-4,-4l2616,1307r-4,4l2612,1321r4,4l2626,1325r4,-4l2630,1311xm2630,1215r-4,-4l2616,1211r-4,4l2612,1224r4,4l2626,1228r4,-4l2630,1215xm2630,1118r-4,-4l2616,1114r-4,4l2612,1128r4,4l2626,1132r4,-4l2630,1118xm2630,1022r-4,-4l2616,1018r-4,4l2612,1031r4,4l2626,1035r4,-4l2630,1022xm2630,925r-4,-4l2616,921r-4,4l2612,935r4,3l2626,938r4,-3l2630,925xm2630,828r-4,-3l2616,825r-4,3l2612,838r4,4l2626,842r4,-4l2630,828xm2630,732r-4,-4l2616,728r-4,4l2612,741r4,4l2626,745r4,-4l2630,732xm2630,635r-4,-4l2616,631r-4,4l2612,645r4,4l2626,649r4,-4l2630,635xm2630,539r-4,-4l2616,535r-4,4l2612,548r4,4l2626,552r4,-4l2630,539xm2630,442r-4,-4l2616,438r-4,4l2612,452r4,4l2626,456r4,-4l2630,442xm2630,346r-4,-4l2616,342r-4,4l2612,355r4,4l2626,359r4,-4l2630,346xm2630,249r-4,-4l2616,245r-4,4l2612,258r4,4l2626,262r4,-4l2630,249xm2630,152r-4,-4l2616,148r-4,4l2612,162r4,4l2626,166r4,-4l2630,152xm2630,56r-4,-4l2616,52r-4,4l2612,65r4,4l2626,69r4,-4l2630,56xm2661,3388r-4,-4l2647,3384r-4,4l2643,3397r4,4l2657,3401r4,-4l2661,3388xm2661,3291r-4,-4l2647,3287r-4,4l2643,3301r4,4l2657,3305r4,-4l2661,3291xm2661,3195r-4,-4l2647,3191r-4,4l2643,3204r4,4l2657,3208r4,-4l2661,3195xm2661,3098r-4,-4l2647,3094r-4,4l2643,3108r4,4l2657,3112r4,-4l2661,3098xm2661,3002r-4,-4l2647,2998r-4,4l2643,3011r4,4l2657,3015r4,-4l2661,3002xm2661,2905r-4,-4l2647,2901r-4,4l2643,2915r4,3l2657,2918r4,-3l2661,2905xm2661,2808r-4,-3l2647,2805r-4,3l2643,2818r4,4l2657,2822r4,-4l2661,2808xm2661,2712r-4,-4l2647,2708r-4,4l2643,2721r4,4l2657,2725r4,-4l2661,2712xm2661,2615r-4,-4l2647,2611r-4,4l2643,2625r4,4l2657,2629r4,-4l2661,2615xm2661,2519r-4,-4l2647,2515r-4,4l2643,2528r4,4l2657,2532r4,-4l2661,2519xm2661,2422r-4,-4l2647,2418r-4,4l2643,2432r4,4l2657,2436r4,-4l2661,2422xm2661,2325r-4,-3l2647,2322r-4,3l2643,2335r4,4l2657,2339r4,-4l2661,2325xm2661,2229r-4,-4l2647,2225r-4,4l2643,2238r4,4l2657,2242r4,-4l2661,2229xm2661,2132r-4,-4l2647,2128r-4,4l2643,2142r4,4l2657,2146r4,-4l2661,2132xm2661,2036r-4,-4l2647,2032r-4,4l2643,2045r4,4l2657,2049r4,-4l2661,2036xm2661,1939r-4,-4l2647,1935r-4,4l2643,1949r4,4l2657,1953r4,-4l2661,1939xm2661,1843r-4,-4l2647,1839r-4,4l2643,1852r4,4l2657,1856r4,-4l2661,1843xm2661,1746r-4,-4l2647,1742r-4,4l2643,1755r4,4l2657,1759r4,-4l2661,1746xm2661,1649r-4,-4l2647,1645r-4,4l2643,1659r4,4l2657,1663r4,-4l2661,1649xm2661,1553r-4,-4l2647,1549r-4,4l2643,1562r4,4l2657,1566r4,-4l2661,1553xm2661,1456r-4,-4l2647,1452r-4,4l2643,1466r4,4l2657,1470r4,-4l2661,1456xm2661,1360r-4,-4l2647,1356r-4,4l2643,1369r4,4l2657,1373r4,-4l2661,1360xm2661,1263r-4,-4l2647,1259r-4,4l2643,1273r4,3l2657,1276r4,-3l2661,1263xm2661,1166r-4,-3l2647,1163r-4,3l2643,1176r4,4l2657,1180r4,-4l2661,1166xm2661,1070r-4,-4l2647,1066r-4,4l2643,1079r4,4l2657,1083r4,-4l2661,1070xm2661,973r-4,-4l2647,969r-4,4l2643,983r4,4l2657,987r4,-4l2661,973xm2661,877r-4,-4l2647,873r-4,4l2643,886r4,4l2657,890r4,-4l2661,877xm2661,780r-4,-4l2647,776r-4,4l2643,790r4,4l2657,794r4,-4l2661,780xm2661,684r-4,-4l2647,680r-4,4l2643,693r4,4l2657,697r4,-4l2661,684xm2661,587r-4,-4l2647,583r-4,4l2643,597r4,3l2657,600r4,-3l2661,587xm2661,490r-4,-4l2647,486r-4,4l2643,500r4,4l2657,504r4,-4l2661,490xm2661,394r-4,-4l2647,390r-4,4l2643,403r4,4l2657,407r4,-4l2661,394xm2661,297r-4,-4l2647,293r-4,4l2643,307r4,4l2657,311r4,-4l2661,297xm2661,201r-4,-4l2647,197r-4,4l2643,210r4,4l2657,214r4,-4l2661,201xm2661,104r-4,-4l2647,100r-4,4l2643,114r4,3l2657,117r4,-3l2661,104xm2661,7r-4,-3l2647,4r-4,3l2643,17r4,4l2657,21r4,-4l2661,7xm2697,3340r-4,-4l2683,3336r-4,4l2679,3349r4,4l2693,3353r4,-4l2697,3340xm2697,3243r-4,-4l2683,3239r-4,4l2679,3253r4,3l2693,3256r4,-3l2697,3243xm2697,3146r-4,-3l2683,3143r-4,3l2679,3156r4,4l2693,3160r4,-4l2697,3146xm2697,3050r-4,-4l2683,3046r-4,4l2679,3059r4,4l2693,3063r4,-4l2697,3050xm2697,2953r-4,-4l2683,2949r-4,4l2679,2963r4,4l2693,2967r4,-4l2697,2953xm2697,2857r-4,-4l2683,2853r-4,4l2679,2866r4,4l2693,2870r4,-4l2697,2857xm2697,2760r-4,-4l2683,2756r-4,4l2679,2770r4,4l2693,2774r4,-4l2697,2760xm2697,2664r-4,-4l2683,2660r-4,4l2679,2673r4,4l2693,2677r4,-4l2697,2664xm2697,2567r-4,-4l2683,2563r-4,4l2679,2576r4,4l2693,2580r4,-4l2697,2567xm2697,2470r-4,-4l2683,2466r-4,4l2679,2480r4,4l2693,2484r4,-4l2697,2470xm2697,2374r-4,-4l2683,2370r-4,4l2679,2383r4,4l2693,2387r4,-4l2697,2374xm2697,2277r-4,-4l2683,2273r-4,4l2679,2287r4,4l2693,2291r4,-4l2697,2277xm2697,2181r-4,-4l2683,2177r-4,4l2679,2190r4,4l2693,2194r4,-4l2697,2181xm2697,2084r-4,-4l2683,2080r-4,4l2679,2094r4,3l2693,2097r4,-3l2697,2084xm2697,1987r-4,-3l2683,1984r-4,3l2679,1997r4,4l2693,2001r4,-4l2697,1987xm2697,1891r-4,-4l2683,1887r-4,4l2679,1900r4,4l2693,1904r4,-4l2697,1891xm2697,1794r-4,-4l2683,1790r-4,4l2679,1804r4,4l2693,1808r4,-4l2697,1794xm2697,1698r-4,-4l2683,1694r-4,4l2679,1707r4,4l2693,1711r4,-4l2697,1698xm2697,1601r-4,-4l2683,1597r-4,4l2679,1611r4,4l2693,1615r4,-4l2697,1601xm2697,1505r-4,-4l2683,1501r-4,4l2679,1514r4,4l2693,1518r4,-4l2697,1505xm2697,1408r-4,-4l2683,1404r-4,4l2679,1417r4,4l2693,1421r4,-4l2697,1408xm2697,1311r-4,-4l2683,1307r-4,4l2679,1321r4,4l2693,1325r4,-4l2697,1311xm2697,1215r-4,-4l2683,1211r-4,4l2679,1224r4,4l2693,1228r4,-4l2697,1215xm2697,1118r-4,-4l2683,1114r-4,4l2679,1128r4,4l2693,1132r4,-4l2697,1118xm2697,1022r-4,-4l2683,1018r-4,4l2679,1031r4,4l2693,1035r4,-4l2697,1022xm2697,925r-4,-4l2683,921r-4,4l2679,935r4,3l2693,938r4,-3l2697,925xm2697,828r-4,-3l2683,825r-4,3l2679,838r4,4l2693,842r4,-4l2697,828xm2697,732r-4,-4l2683,728r-4,4l2679,741r4,4l2693,745r4,-4l2697,732xm2697,635r-4,-4l2683,631r-4,4l2679,645r4,4l2693,649r4,-4l2697,635xm2697,539r-4,-4l2683,535r-4,4l2679,548r4,4l2693,552r4,-4l2697,539xm2697,442r-4,-4l2683,438r-4,4l2679,452r4,4l2693,456r4,-4l2697,442xm2697,346r-4,-4l2683,342r-4,4l2679,355r4,4l2693,359r4,-4l2697,346xm2697,249r-4,-4l2683,245r-4,4l2679,258r4,4l2693,262r4,-4l2697,249xm2697,152r-4,-4l2683,148r-4,4l2679,162r4,4l2693,166r4,-4l2697,152xm2697,56r-4,-4l2683,52r-4,4l2679,65r4,4l2693,69r4,-4l2697,56xm2727,3388r-4,-4l2713,3384r-3,4l2710,3397r3,4l2723,3401r4,-4l2727,3388xm2727,3291r-4,-4l2713,3287r-3,4l2710,3301r3,4l2723,3305r4,-4l2727,3291xm2727,3195r-4,-4l2713,3191r-3,4l2710,3204r3,4l2723,3208r4,-4l2727,3195xm2727,3098r-4,-4l2713,3094r-3,4l2710,3108r3,4l2723,3112r4,-4l2727,3098xm2727,3002r-4,-4l2713,2998r-3,4l2710,3011r3,4l2723,3015r4,-4l2727,3002xm2727,2905r-4,-4l2713,2901r-3,4l2710,2915r3,3l2723,2918r4,-3l2727,2905xm2727,2808r-4,-3l2713,2805r-3,3l2710,2818r3,4l2723,2822r4,-4l2727,2808xm2727,2712r-4,-4l2713,2708r-3,4l2710,2721r3,4l2723,2725r4,-4l2727,2712xm2727,2615r-4,-4l2713,2611r-3,4l2710,2625r3,4l2723,2629r4,-4l2727,2615xm2727,2519r-4,-4l2713,2515r-3,4l2710,2528r3,4l2723,2532r4,-4l2727,2519xm2727,2422r-4,-4l2713,2418r-3,4l2710,2432r3,4l2723,2436r4,-4l2727,2422xm2727,2325r-4,-3l2713,2322r-3,3l2710,2335r3,4l2723,2339r4,-4l2727,2325xm2727,2229r-4,-4l2713,2225r-3,4l2710,2238r3,4l2723,2242r4,-4l2727,2229xm2727,2132r-4,-4l2713,2128r-3,4l2710,2142r3,4l2723,2146r4,-4l2727,2132xm2727,2036r-4,-4l2713,2032r-3,4l2710,2045r3,4l2723,2049r4,-4l2727,2036xm2727,1939r-4,-4l2713,1935r-3,4l2710,1949r3,4l2723,1953r4,-4l2727,1939xm2727,1843r-4,-4l2713,1839r-3,4l2710,1852r3,4l2723,1856r4,-4l2727,1843xm2727,1746r-4,-4l2713,1742r-3,4l2710,1755r3,4l2723,1759r4,-4l2727,1746xm2727,1649r-4,-4l2713,1645r-3,4l2710,1659r3,4l2723,1663r4,-4l2727,1649xm2727,1553r-4,-4l2713,1549r-3,4l2710,1562r3,4l2723,1566r4,-4l2727,1553xm2727,1456r-4,-4l2713,1452r-3,4l2710,1466r3,4l2723,1470r4,-4l2727,1456xm2727,1360r-4,-4l2713,1356r-3,4l2710,1369r3,4l2723,1373r4,-4l2727,1360xm2727,1263r-4,-4l2713,1259r-3,4l2710,1273r3,3l2723,1276r4,-3l2727,1263xm2727,1166r-4,-3l2713,1163r-3,3l2710,1176r3,4l2723,1180r4,-4l2727,1166xm2727,1070r-4,-4l2713,1066r-3,4l2710,1079r3,4l2723,1083r4,-4l2727,1070xm2727,973r-4,-4l2713,969r-3,4l2710,983r3,4l2723,987r4,-4l2727,973xm2727,877r-4,-4l2713,873r-3,4l2710,886r3,4l2723,890r4,-4l2727,877xm2727,780r-4,-4l2713,776r-3,4l2710,790r3,4l2723,794r4,-4l2727,780xm2727,684r-4,-4l2713,680r-3,4l2710,693r3,4l2723,697r4,-4l2727,684xm2727,587r-4,-4l2713,583r-3,4l2710,597r3,3l2723,600r4,-3l2727,587xm2727,490r-4,-4l2713,486r-3,4l2710,500r3,4l2723,504r4,-4l2727,490xm2727,394r-4,-4l2713,390r-3,4l2710,403r3,4l2723,407r4,-4l2727,394xm2727,297r-4,-4l2713,293r-3,4l2710,307r3,4l2723,311r4,-4l2727,297xm2727,201r-4,-4l2713,197r-3,4l2710,210r3,4l2723,214r4,-4l2727,201xm2727,104r-4,-4l2713,100r-3,4l2710,114r3,3l2723,117r4,-3l2727,104xm2727,7r-4,-3l2713,4r-3,3l2710,17r3,4l2723,21r4,-4l2727,7xm2763,3340r-4,-4l2749,3336r-4,4l2745,3349r4,4l2759,3353r4,-4l2763,3340xm2763,3243r-4,-4l2749,3239r-4,4l2745,3253r4,3l2759,3256r4,-3l2763,3243xm2763,3146r-4,-3l2749,3143r-4,3l2745,3156r4,4l2759,3160r4,-4l2763,3146xm2763,3050r-4,-4l2749,3046r-4,4l2745,3059r4,4l2759,3063r4,-4l2763,3050xm2763,2953r-4,-4l2749,2949r-4,4l2745,2963r4,4l2759,2967r4,-4l2763,2953xm2763,2857r-4,-4l2749,2853r-4,4l2745,2866r4,4l2759,2870r4,-4l2763,2857xm2763,2760r-4,-4l2749,2756r-4,4l2745,2770r4,4l2759,2774r4,-4l2763,2760xm2763,2664r-4,-4l2749,2660r-4,4l2745,2673r4,4l2759,2677r4,-4l2763,2664xm2763,2567r-4,-4l2749,2563r-4,4l2745,2576r4,4l2759,2580r4,-4l2763,2567xm2763,2470r-4,-4l2749,2466r-4,4l2745,2480r4,4l2759,2484r4,-4l2763,2470xm2763,2374r-4,-4l2749,2370r-4,4l2745,2383r4,4l2759,2387r4,-4l2763,2374xm2763,2277r-4,-4l2749,2273r-4,4l2745,2287r4,4l2759,2291r4,-4l2763,2277xm2763,2181r-4,-4l2749,2177r-4,4l2745,2190r4,4l2759,2194r4,-4l2763,2181xm2763,2084r-4,-4l2749,2080r-4,4l2745,2094r4,3l2759,2097r4,-3l2763,2084xm2763,1987r-4,-3l2749,1984r-4,3l2745,1997r4,4l2759,2001r4,-4l2763,1987xm2763,1891r-4,-4l2749,1887r-4,4l2745,1900r4,4l2759,1904r4,-4l2763,1891xm2763,1794r-4,-4l2749,1790r-4,4l2745,1804r4,4l2759,1808r4,-4l2763,1794xm2763,1698r-4,-4l2749,1694r-4,4l2745,1707r4,4l2759,1711r4,-4l2763,1698xm2763,1601r-4,-4l2749,1597r-4,4l2745,1611r4,4l2759,1615r4,-4l2763,1601xm2763,1505r-4,-4l2749,1501r-4,4l2745,1514r4,4l2759,1518r4,-4l2763,1505xm2763,1408r-4,-4l2749,1404r-4,4l2745,1417r4,4l2759,1421r4,-4l2763,1408xm2763,1311r-4,-4l2749,1307r-4,4l2745,1321r4,4l2759,1325r4,-4l2763,1311xm2763,1215r-4,-4l2749,1211r-4,4l2745,1224r4,4l2759,1228r4,-4l2763,1215xm2763,1118r-4,-4l2749,1114r-4,4l2745,1128r4,4l2759,1132r4,-4l2763,1118xm2763,1022r-4,-4l2749,1018r-4,4l2745,1031r4,4l2759,1035r4,-4l2763,1022xm2763,925r-4,-4l2749,921r-4,4l2745,935r4,3l2759,938r4,-3l2763,925xm2763,828r-4,-3l2749,825r-4,3l2745,838r4,4l2759,842r4,-4l2763,828xm2763,732r-4,-4l2749,728r-4,4l2745,741r4,4l2759,745r4,-4l2763,732xm2763,635r-4,-4l2749,631r-4,4l2745,645r4,4l2759,649r4,-4l2763,635xm2763,539r-4,-4l2749,535r-4,4l2745,548r4,4l2759,552r4,-4l2763,539xm2763,442r-4,-4l2749,438r-4,4l2745,452r4,4l2759,456r4,-4l2763,442xm2763,346r-4,-4l2749,342r-4,4l2745,355r4,4l2759,359r4,-4l2763,346xm2763,249r-4,-4l2749,245r-4,4l2745,258r4,4l2759,262r4,-4l2763,249xm2763,152r-4,-4l2749,148r-4,4l2745,162r4,4l2759,166r4,-4l2763,152xm2763,56r-4,-4l2749,52r-4,4l2745,65r4,4l2759,69r4,-4l2763,56xm2794,3388r-4,-4l2780,3384r-4,4l2776,3397r4,4l2790,3401r4,-4l2794,3388xm2794,3291r-4,-4l2780,3287r-4,4l2776,3301r4,4l2790,3305r4,-4l2794,3291xm2794,3195r-4,-4l2780,3191r-4,4l2776,3204r4,4l2790,3208r4,-4l2794,3195xm2794,3098r-4,-4l2780,3094r-4,4l2776,3108r4,4l2790,3112r4,-4l2794,3098xm2794,3002r-4,-4l2780,2998r-4,4l2776,3011r4,4l2790,3015r4,-4l2794,3002xm2794,2905r-4,-4l2780,2901r-4,4l2776,2915r4,3l2790,2918r4,-3l2794,2905xm2794,2808r-4,-3l2780,2805r-4,3l2776,2818r4,4l2790,2822r4,-4l2794,2808xm2794,2712r-4,-4l2780,2708r-4,4l2776,2721r4,4l2790,2725r4,-4l2794,2712xm2794,2615r-4,-4l2780,2611r-4,4l2776,2625r4,4l2790,2629r4,-4l2794,2615xm2794,2519r-4,-4l2780,2515r-4,4l2776,2528r4,4l2790,2532r4,-4l2794,2519xm2794,2422r-4,-4l2780,2418r-4,4l2776,2432r4,4l2790,2436r4,-4l2794,2422xm2794,2325r-4,-3l2780,2322r-4,3l2776,2335r4,4l2790,2339r4,-4l2794,2325xm2794,2229r-4,-4l2780,2225r-4,4l2776,2238r4,4l2790,2242r4,-4l2794,2229xm2794,2132r-4,-4l2780,2128r-4,4l2776,2142r4,4l2790,2146r4,-4l2794,2132xm2794,2036r-4,-4l2780,2032r-4,4l2776,2045r4,4l2790,2049r4,-4l2794,2036xm2794,1939r-4,-4l2780,1935r-4,4l2776,1949r4,4l2790,1953r4,-4l2794,1939xm2794,1843r-4,-4l2780,1839r-4,4l2776,1852r4,4l2790,1856r4,-4l2794,1843xm2794,1746r-4,-4l2780,1742r-4,4l2776,1755r4,4l2790,1759r4,-4l2794,1746xm2794,1649r-4,-4l2780,1645r-4,4l2776,1659r4,4l2790,1663r4,-4l2794,1649xm2794,1553r-4,-4l2780,1549r-4,4l2776,1562r4,4l2790,1566r4,-4l2794,1553xm2794,1456r-4,-4l2780,1452r-4,4l2776,1466r4,4l2790,1470r4,-4l2794,1456xm2794,1360r-4,-4l2780,1356r-4,4l2776,1369r4,4l2790,1373r4,-4l2794,1360xm2794,1263r-4,-4l2780,1259r-4,4l2776,1273r4,3l2790,1276r4,-3l2794,1263xm2794,1166r-4,-3l2780,1163r-4,3l2776,1176r4,4l2790,1180r4,-4l2794,1166xm2794,1070r-4,-4l2780,1066r-4,4l2776,1079r4,4l2790,1083r4,-4l2794,1070xm2794,973r-4,-4l2780,969r-4,4l2776,983r4,4l2790,987r4,-4l2794,973xm2794,877r-4,-4l2780,873r-4,4l2776,886r4,4l2790,890r4,-4l2794,877xm2794,780r-4,-4l2780,776r-4,4l2776,790r4,4l2790,794r4,-4l2794,780xm2794,684r-4,-4l2780,680r-4,4l2776,693r4,4l2790,697r4,-4l2794,684xm2794,587r-4,-4l2780,583r-4,4l2776,597r4,3l2790,600r4,-3l2794,587xm2794,490r-4,-4l2780,486r-4,4l2776,500r4,4l2790,504r4,-4l2794,490xm2794,394r-4,-4l2780,390r-4,4l2776,403r4,4l2790,407r4,-4l2794,394xm2794,297r-4,-4l2780,293r-4,4l2776,307r4,4l2790,311r4,-4l2794,297xm2794,201r-4,-4l2780,197r-4,4l2776,210r4,4l2790,214r4,-4l2794,201xm2794,104r-4,-4l2780,100r-4,4l2776,114r4,3l2790,117r4,-3l2794,104xm2794,7r-4,-3l2780,4r-4,3l2776,17r4,4l2790,21r4,-4l2794,7xm2830,3340r-4,-4l2816,3336r-4,4l2812,3349r4,4l2826,3353r4,-4l2830,3340xm2830,3243r-4,-4l2816,3239r-4,4l2812,3253r4,3l2826,3256r4,-3l2830,3243xm2830,3146r-4,-3l2816,3143r-4,3l2812,3156r4,4l2826,3160r4,-4l2830,3146xm2830,3050r-4,-4l2816,3046r-4,4l2812,3059r4,4l2826,3063r4,-4l2830,3050xm2830,2953r-4,-4l2816,2949r-4,4l2812,2963r4,4l2826,2967r4,-4l2830,2953xm2830,2857r-4,-4l2816,2853r-4,4l2812,2866r4,4l2826,2870r4,-4l2830,2857xm2830,2760r-4,-4l2816,2756r-4,4l2812,2770r4,4l2826,2774r4,-4l2830,2760xm2830,2664r-4,-4l2816,2660r-4,4l2812,2673r4,4l2826,2677r4,-4l2830,2664xm2830,2567r-4,-4l2816,2563r-4,4l2812,2576r4,4l2826,2580r4,-4l2830,2567xm2830,2470r-4,-4l2816,2466r-4,4l2812,2480r4,4l2826,2484r4,-4l2830,2470xm2830,2374r-4,-4l2816,2370r-4,4l2812,2383r4,4l2826,2387r4,-4l2830,2374xm2830,2277r-4,-4l2816,2273r-4,4l2812,2287r4,4l2826,2291r4,-4l2830,2277xm2830,2181r-4,-4l2816,2177r-4,4l2812,2190r4,4l2826,2194r4,-4l2830,2181xm2830,2084r-4,-4l2816,2080r-4,4l2812,2094r4,3l2826,2097r4,-3l2830,2084xm2830,1987r-4,-3l2816,1984r-4,3l2812,1997r4,4l2826,2001r4,-4l2830,1987xm2830,1891r-4,-4l2816,1887r-4,4l2812,1900r4,4l2826,1904r4,-4l2830,1891xm2830,1794r-4,-4l2816,1790r-4,4l2812,1804r4,4l2826,1808r4,-4l2830,1794xm2830,1698r-4,-4l2816,1694r-4,4l2812,1707r4,4l2826,1711r4,-4l2830,1698xm2830,1601r-4,-4l2816,1597r-4,4l2812,1611r4,4l2826,1615r4,-4l2830,1601xm2830,1505r-4,-4l2816,1501r-4,4l2812,1514r4,4l2826,1518r4,-4l2830,1505xm2830,1408r-4,-4l2816,1404r-4,4l2812,1417r4,4l2826,1421r4,-4l2830,1408xm2830,1311r-4,-4l2816,1307r-4,4l2812,1321r4,4l2826,1325r4,-4l2830,1311xm2830,1215r-4,-4l2816,1211r-4,4l2812,1224r4,4l2826,1228r4,-4l2830,1215xm2830,1118r-4,-4l2816,1114r-4,4l2812,1128r4,4l2826,1132r4,-4l2830,1118xm2830,1022r-4,-4l2816,1018r-4,4l2812,1031r4,4l2826,1035r4,-4l2830,1022xm2830,925r-4,-4l2816,921r-4,4l2812,935r4,3l2826,938r4,-3l2830,925xm2830,828r-4,-3l2816,825r-4,3l2812,838r4,4l2826,842r4,-4l2830,828xm2830,732r-4,-4l2816,728r-4,4l2812,741r4,4l2826,745r4,-4l2830,732xm2830,635r-4,-4l2816,631r-4,4l2812,645r4,4l2826,649r4,-4l2830,635xm2830,539r-4,-4l2816,535r-4,4l2812,548r4,4l2826,552r4,-4l2830,539xm2830,442r-4,-4l2816,438r-4,4l2812,452r4,4l2826,456r4,-4l2830,442xm2830,346r-4,-4l2816,342r-4,4l2812,355r4,4l2826,359r4,-4l2830,346xm2830,249r-4,-4l2816,245r-4,4l2812,258r4,4l2826,262r4,-4l2830,249xm2830,152r-4,-4l2816,148r-4,4l2812,162r4,4l2826,166r4,-4l2830,152xm2830,56r-4,-4l2816,52r-4,4l2812,65r4,4l2826,69r4,-4l2830,56xm2860,3388r-4,-4l2846,3384r-4,4l2842,3397r4,4l2856,3401r4,-4l2860,3388xm2860,3291r-4,-4l2846,3287r-4,4l2842,3301r4,4l2856,3305r4,-4l2860,3291xm2860,3195r-4,-4l2846,3191r-4,4l2842,3204r4,4l2856,3208r4,-4l2860,3195xm2860,3098r-4,-4l2846,3094r-4,4l2842,3108r4,4l2856,3112r4,-4l2860,3098xm2860,3002r-4,-4l2846,2998r-4,4l2842,3011r4,4l2856,3015r4,-4l2860,3002xm2860,2905r-4,-4l2846,2901r-4,4l2842,2915r4,3l2856,2918r4,-3l2860,2905xm2860,2808r-4,-3l2846,2805r-4,3l2842,2818r4,4l2856,2822r4,-4l2860,2808xm2860,2712r-4,-4l2846,2708r-4,4l2842,2721r4,4l2856,2725r4,-4l2860,2712xm2860,2615r-4,-4l2846,2611r-4,4l2842,2625r4,4l2856,2629r4,-4l2860,2615xm2860,2519r-4,-4l2846,2515r-4,4l2842,2528r4,4l2856,2532r4,-4l2860,2519xm2860,2422r-4,-4l2846,2418r-4,4l2842,2432r4,4l2856,2436r4,-4l2860,2422xm2860,2325r-4,-3l2846,2322r-4,3l2842,2335r4,4l2856,2339r4,-4l2860,2325xm2860,2229r-4,-4l2846,2225r-4,4l2842,2238r4,4l2856,2242r4,-4l2860,2229xm2860,2132r-4,-4l2846,2128r-4,4l2842,2142r4,4l2856,2146r4,-4l2860,2132xm2860,2036r-4,-4l2846,2032r-4,4l2842,2045r4,4l2856,2049r4,-4l2860,2036xm2860,1939r-4,-4l2846,1935r-4,4l2842,1949r4,4l2856,1953r4,-4l2860,1939xm2860,1843r-4,-4l2846,1839r-4,4l2842,1852r4,4l2856,1856r4,-4l2860,1843xm2860,1746r-4,-4l2846,1742r-4,4l2842,1755r4,4l2856,1759r4,-4l2860,1746xm2860,1649r-4,-4l2846,1645r-4,4l2842,1659r4,4l2856,1663r4,-4l2860,1649xm2860,1553r-4,-4l2846,1549r-4,4l2842,1562r4,4l2856,1566r4,-4l2860,1553xm2860,1456r-4,-4l2846,1452r-4,4l2842,1466r4,4l2856,1470r4,-4l2860,1456xm2860,1360r-4,-4l2846,1356r-4,4l2842,1369r4,4l2856,1373r4,-4l2860,1360xm2860,1263r-4,-4l2846,1259r-4,4l2842,1273r4,3l2856,1276r4,-3l2860,1263xm2860,1166r-4,-3l2846,1163r-4,3l2842,1176r4,4l2856,1180r4,-4l2860,1166xm2860,1070r-4,-4l2846,1066r-4,4l2842,1079r4,4l2856,1083r4,-4l2860,1070xm2860,973r-4,-4l2846,969r-4,4l2842,983r4,4l2856,987r4,-4l2860,973xm2860,877r-4,-4l2846,873r-4,4l2842,886r4,4l2856,890r4,-4l2860,877xm2860,780r-4,-4l2846,776r-4,4l2842,790r4,4l2856,794r4,-4l2860,780xm2860,684r-4,-4l2846,680r-4,4l2842,693r4,4l2856,697r4,-4l2860,684xm2860,587r-4,-4l2846,583r-4,4l2842,597r4,3l2856,600r4,-3l2860,587xm2860,490r-4,-4l2846,486r-4,4l2842,500r4,4l2856,504r4,-4l2860,490xm2860,394r-4,-4l2846,390r-4,4l2842,403r4,4l2856,407r4,-4l2860,394xm2860,297r-4,-4l2846,293r-4,4l2842,307r4,4l2856,311r4,-4l2860,297xm2860,201r-4,-4l2846,197r-4,4l2842,210r4,4l2856,214r4,-4l2860,201xm2860,104r-4,-4l2846,100r-4,4l2842,114r4,3l2856,117r4,-3l2860,104xm2860,7r-4,-3l2846,4r-4,3l2842,17r4,4l2856,21r4,-4l2860,7xm2896,3340r-4,-4l2882,3336r-4,4l2878,3349r4,4l2892,3353r4,-4l2896,3340xm2896,3243r-4,-4l2882,3239r-4,4l2878,3253r4,3l2892,3256r4,-3l2896,3243xm2896,3146r-4,-3l2882,3143r-4,3l2878,3156r4,4l2892,3160r4,-4l2896,3146xm2896,3050r-4,-4l2882,3046r-4,4l2878,3059r4,4l2892,3063r4,-4l2896,3050xm2896,2953r-4,-4l2882,2949r-4,4l2878,2963r4,4l2892,2967r4,-4l2896,2953xm2896,2857r-4,-4l2882,2853r-4,4l2878,2866r4,4l2892,2870r4,-4l2896,2857xm2896,2760r-4,-4l2882,2756r-4,4l2878,2770r4,4l2892,2774r4,-4l2896,2760xm2896,2664r-4,-4l2882,2660r-4,4l2878,2673r4,4l2892,2677r4,-4l2896,2664xm2896,2567r-4,-4l2882,2563r-4,4l2878,2576r4,4l2892,2580r4,-4l2896,2567xm2896,2470r-4,-4l2882,2466r-4,4l2878,2480r4,4l2892,2484r4,-4l2896,2470xm2896,2374r-4,-4l2882,2370r-4,4l2878,2383r4,4l2892,2387r4,-4l2896,2374xm2896,2277r-4,-4l2882,2273r-4,4l2878,2287r4,4l2892,2291r4,-4l2896,2277xm2896,2181r-4,-4l2882,2177r-4,4l2878,2190r4,4l2892,2194r4,-4l2896,2181xm2896,2084r-4,-4l2882,2080r-4,4l2878,2094r4,3l2892,2097r4,-3l2896,2084xm2896,1987r-4,-3l2882,1984r-4,3l2878,1997r4,4l2892,2001r4,-4l2896,1987xm2896,1891r-4,-4l2882,1887r-4,4l2878,1900r4,4l2892,1904r4,-4l2896,1891xm2896,1794r-4,-4l2882,1790r-4,4l2878,1804r4,4l2892,1808r4,-4l2896,1794xm2896,1698r-4,-4l2882,1694r-4,4l2878,1707r4,4l2892,1711r4,-4l2896,1698xm2896,1601r-4,-4l2882,1597r-4,4l2878,1611r4,4l2892,1615r4,-4l2896,1601xm2896,1505r-4,-4l2882,1501r-4,4l2878,1514r4,4l2892,1518r4,-4l2896,1505xm2896,1408r-4,-4l2882,1404r-4,4l2878,1417r4,4l2892,1421r4,-4l2896,1408xm2896,1311r-4,-4l2882,1307r-4,4l2878,1321r4,4l2892,1325r4,-4l2896,1311xm2896,1215r-4,-4l2882,1211r-4,4l2878,1224r4,4l2892,1228r4,-4l2896,1215xm2896,1118r-4,-4l2882,1114r-4,4l2878,1128r4,4l2892,1132r4,-4l2896,1118xm2896,1022r-4,-4l2882,1018r-4,4l2878,1031r4,4l2892,1035r4,-4l2896,1022xm2896,925r-4,-4l2882,921r-4,4l2878,935r4,3l2892,938r4,-3l2896,925xm2896,828r-4,-3l2882,825r-4,3l2878,838r4,4l2892,842r4,-4l2896,828xm2896,732r-4,-4l2882,728r-4,4l2878,741r4,4l2892,745r4,-4l2896,732xm2896,635r-4,-4l2882,631r-4,4l2878,645r4,4l2892,649r4,-4l2896,635xm2896,539r-4,-4l2882,535r-4,4l2878,548r4,4l2892,552r4,-4l2896,539xm2896,442r-4,-4l2882,438r-4,4l2878,452r4,4l2892,456r4,-4l2896,442xm2896,346r-4,-4l2882,342r-4,4l2878,355r4,4l2892,359r4,-4l2896,346xm2896,249r-4,-4l2882,245r-4,4l2878,258r4,4l2892,262r4,-4l2896,249xm2896,152r-4,-4l2882,148r-4,4l2878,162r4,4l2892,166r4,-4l2896,152xm2896,56r-4,-4l2882,52r-4,4l2878,65r4,4l2892,69r4,-4l2896,56xm2927,3388r-4,-4l2913,3384r-4,4l2909,3397r4,4l2923,3401r4,-4l2927,3388xm2927,3291r-4,-4l2913,3287r-4,4l2909,3301r4,4l2923,3305r4,-4l2927,3291xm2927,3195r-4,-4l2913,3191r-4,4l2909,3204r4,4l2923,3208r4,-4l2927,3195xm2927,3098r-4,-4l2913,3094r-4,4l2909,3108r4,4l2923,3112r4,-4l2927,3098xm2927,3002r-4,-4l2913,2998r-4,4l2909,3011r4,4l2923,3015r4,-4l2927,3002xm2927,2905r-4,-4l2913,2901r-4,4l2909,2915r4,3l2923,2918r4,-3l2927,2905xm2927,2808r-4,-3l2913,2805r-4,3l2909,2818r4,4l2923,2822r4,-4l2927,2808xm2927,2712r-4,-4l2913,2708r-4,4l2909,2721r4,4l2923,2725r4,-4l2927,2712xm2927,2615r-4,-4l2913,2611r-4,4l2909,2625r4,4l2923,2629r4,-4l2927,2615xm2927,2519r-4,-4l2913,2515r-4,4l2909,2528r4,4l2923,2532r4,-4l2927,2519xm2927,2422r-4,-4l2913,2418r-4,4l2909,2432r4,4l2923,2436r4,-4l2927,2422xm2927,2325r-4,-3l2913,2322r-4,3l2909,2335r4,4l2923,2339r4,-4l2927,2325xm2927,2229r-4,-4l2913,2225r-4,4l2909,2238r4,4l2923,2242r4,-4l2927,2229xm2927,2132r-4,-4l2913,2128r-4,4l2909,2142r4,4l2923,2146r4,-4l2927,2132xm2927,2036r-4,-4l2913,2032r-4,4l2909,2045r4,4l2923,2049r4,-4l2927,2036xm2927,1939r-4,-4l2913,1935r-4,4l2909,1949r4,4l2923,1953r4,-4l2927,1939xm2927,1843r-4,-4l2913,1839r-4,4l2909,1852r4,4l2923,1856r4,-4l2927,1843xm2927,1746r-4,-4l2913,1742r-4,4l2909,1755r4,4l2923,1759r4,-4l2927,1746xm2927,1649r-4,-4l2913,1645r-4,4l2909,1659r4,4l2923,1663r4,-4l2927,1649xm2927,1553r-4,-4l2913,1549r-4,4l2909,1562r4,4l2923,1566r4,-4l2927,1553xm2927,1456r-4,-4l2913,1452r-4,4l2909,1466r4,4l2923,1470r4,-4l2927,1456xm2927,1360r-4,-4l2913,1356r-4,4l2909,1369r4,4l2923,1373r4,-4l2927,1360xm2927,1263r-4,-4l2913,1259r-4,4l2909,1273r4,3l2923,1276r4,-3l2927,1263xm2927,1166r-4,-3l2913,1163r-4,3l2909,1176r4,4l2923,1180r4,-4l2927,1166xm2927,1070r-4,-4l2913,1066r-4,4l2909,1079r4,4l2923,1083r4,-4l2927,1070xm2927,973r-4,-4l2913,969r-4,4l2909,983r4,4l2923,987r4,-4l2927,973xm2927,877r-4,-4l2913,873r-4,4l2909,886r4,4l2923,890r4,-4l2927,877xm2927,780r-4,-4l2913,776r-4,4l2909,790r4,4l2923,794r4,-4l2927,780xm2927,684r-4,-4l2913,680r-4,4l2909,693r4,4l2923,697r4,-4l2927,684xm2927,587r-4,-4l2913,583r-4,4l2909,597r4,3l2923,600r4,-3l2927,587xm2927,490r-4,-4l2913,486r-4,4l2909,500r4,4l2923,504r4,-4l2927,490xm2927,394r-4,-4l2913,390r-4,4l2909,403r4,4l2923,407r4,-4l2927,394xm2927,297r-4,-4l2913,293r-4,4l2909,307r4,4l2923,311r4,-4l2927,297xm2927,201r-4,-4l2913,197r-4,4l2909,210r4,4l2923,214r4,-4l2927,201xm2927,104r-4,-4l2913,100r-4,4l2909,114r4,3l2923,117r4,-3l2927,104xm2927,7r-4,-3l2913,4r-4,3l2909,17r4,4l2923,21r4,-4l2927,7xm2962,3340r-3,-4l2949,3336r-4,4l2945,3349r4,4l2959,3353r3,-4l2962,3340xm2962,3243r-3,-4l2949,3239r-4,4l2945,3253r4,3l2959,3256r3,-3l2962,3243xm2962,3146r-3,-3l2949,3143r-4,3l2945,3156r4,4l2959,3160r3,-4l2962,3146xm2962,3050r-3,-4l2949,3046r-4,4l2945,3059r4,4l2959,3063r3,-4l2962,3050xm2962,2953r-3,-4l2949,2949r-4,4l2945,2963r4,4l2959,2967r3,-4l2962,2953xm2962,2857r-3,-4l2949,2853r-4,4l2945,2866r4,4l2959,2870r3,-4l2962,2857xm2962,2760r-3,-4l2949,2756r-4,4l2945,2770r4,4l2959,2774r3,-4l2962,2760xm2962,2664r-3,-4l2949,2660r-4,4l2945,2673r4,4l2959,2677r3,-4l2962,2664xm2962,2567r-3,-4l2949,2563r-4,4l2945,2576r4,4l2959,2580r3,-4l2962,2567xm2962,2470r-3,-4l2949,2466r-4,4l2945,2480r4,4l2959,2484r3,-4l2962,2470xm2962,2374r-3,-4l2949,2370r-4,4l2945,2383r4,4l2959,2387r3,-4l2962,2374xm2962,2277r-3,-4l2949,2273r-4,4l2945,2287r4,4l2959,2291r3,-4l2962,2277xm2962,2181r-3,-4l2949,2177r-4,4l2945,2190r4,4l2959,2194r3,-4l2962,2181xm2962,2084r-3,-4l2949,2080r-4,4l2945,2094r4,3l2959,2097r3,-3l2962,2084xm2962,1987r-3,-3l2949,1984r-4,3l2945,1997r4,4l2959,2001r3,-4l2962,1987xm2962,1891r-3,-4l2949,1887r-4,4l2945,1900r4,4l2959,1904r3,-4l2962,1891xm2962,1794r-3,-4l2949,1790r-4,4l2945,1804r4,4l2959,1808r3,-4l2962,1794xm2962,1698r-3,-4l2949,1694r-4,4l2945,1707r4,4l2959,1711r3,-4l2962,1698xm2962,1601r-3,-4l2949,1597r-4,4l2945,1611r4,4l2959,1615r3,-4l2962,1601xm2962,1505r-3,-4l2949,1501r-4,4l2945,1514r4,4l2959,1518r3,-4l2962,1505xm2962,1408r-3,-4l2949,1404r-4,4l2945,1417r4,4l2959,1421r3,-4l2962,1408xm2962,1311r-3,-4l2949,1307r-4,4l2945,1321r4,4l2959,1325r3,-4l2962,1311xm2962,1215r-3,-4l2949,1211r-4,4l2945,1224r4,4l2959,1228r3,-4l2962,1215xm2962,1118r-3,-4l2949,1114r-4,4l2945,1128r4,4l2959,1132r3,-4l2962,1118xm2962,1022r-3,-4l2949,1018r-4,4l2945,1031r4,4l2959,1035r3,-4l2962,1022xm2962,925r-3,-4l2949,921r-4,4l2945,935r4,3l2959,938r3,-3l2962,925xm2962,828r-3,-3l2949,825r-4,3l2945,838r4,4l2959,842r3,-4l2962,828xm2962,732r-3,-4l2949,728r-4,4l2945,741r4,4l2959,745r3,-4l2962,732xm2962,635r-3,-4l2949,631r-4,4l2945,645r4,4l2959,649r3,-4l2962,635xm2962,539r-3,-4l2949,535r-4,4l2945,548r4,4l2959,552r3,-4l2962,539xm2962,442r-3,-4l2949,438r-4,4l2945,452r4,4l2959,456r3,-4l2962,442xm2962,346r-3,-4l2949,342r-4,4l2945,355r4,4l2959,359r3,-4l2962,346xm2962,249r-3,-4l2949,245r-4,4l2945,258r4,4l2959,262r3,-4l2962,249xm2962,152r-3,-4l2949,148r-4,4l2945,162r4,4l2959,166r3,-4l2962,152xm2962,56r-3,-4l2949,52r-4,4l2945,65r4,4l2959,69r3,-4l2962,56xm2993,3388r-4,-4l2979,3384r-4,4l2975,3397r4,4l2989,3401r4,-4l2993,3388xm2993,3291r-4,-4l2979,3287r-4,4l2975,3301r4,4l2989,3305r4,-4l2993,3291xm2993,3195r-4,-4l2979,3191r-4,4l2975,3204r4,4l2989,3208r4,-4l2993,3195xm2993,3098r-4,-4l2979,3094r-4,4l2975,3108r4,4l2989,3112r4,-4l2993,3098xm2993,3002r-4,-4l2979,2998r-4,4l2975,3011r4,4l2989,3015r4,-4l2993,3002xm2993,2905r-4,-4l2979,2901r-4,4l2975,2915r4,3l2989,2918r4,-3l2993,2905xm2993,2808r-4,-3l2979,2805r-4,3l2975,2818r4,4l2989,2822r4,-4l2993,2808xm2993,2712r-4,-4l2979,2708r-4,4l2975,2721r4,4l2989,2725r4,-4l2993,2712xm2993,2615r-4,-4l2979,2611r-4,4l2975,2625r4,4l2989,2629r4,-4l2993,2615xm2993,2519r-4,-4l2979,2515r-4,4l2975,2528r4,4l2989,2532r4,-4l2993,2519xm2993,2422r-4,-4l2979,2418r-4,4l2975,2432r4,4l2989,2436r4,-4l2993,2422xm2993,2325r-4,-3l2979,2322r-4,3l2975,2335r4,4l2989,2339r4,-4l2993,2325xm2993,2229r-4,-4l2979,2225r-4,4l2975,2238r4,4l2989,2242r4,-4l2993,2229xm2993,2132r-4,-4l2979,2128r-4,4l2975,2142r4,4l2989,2146r4,-4l2993,2132xm2993,2036r-4,-4l2979,2032r-4,4l2975,2045r4,4l2989,2049r4,-4l2993,2036xm2993,1939r-4,-4l2979,1935r-4,4l2975,1949r4,4l2989,1953r4,-4l2993,1939xm2993,1843r-4,-4l2979,1839r-4,4l2975,1852r4,4l2989,1856r4,-4l2993,1843xm2993,1746r-4,-4l2979,1742r-4,4l2975,1755r4,4l2989,1759r4,-4l2993,1746xm2993,1649r-4,-4l2979,1645r-4,4l2975,1659r4,4l2989,1663r4,-4l2993,1649xm2993,1553r-4,-4l2979,1549r-4,4l2975,1562r4,4l2989,1566r4,-4l2993,1553xm2993,1456r-4,-4l2979,1452r-4,4l2975,1466r4,4l2989,1470r4,-4l2993,1456xm2993,1360r-4,-4l2979,1356r-4,4l2975,1369r4,4l2989,1373r4,-4l2993,1360xm2993,1263r-4,-4l2979,1259r-4,4l2975,1273r4,3l2989,1276r4,-3l2993,1263xm2993,1166r-4,-3l2979,1163r-4,3l2975,1176r4,4l2989,1180r4,-4l2993,1166xm2993,1070r-4,-4l2979,1066r-4,4l2975,1079r4,4l2989,1083r4,-4l2993,1070xm2993,973r-4,-4l2979,969r-4,4l2975,983r4,4l2989,987r4,-4l2993,973xm2993,877r-4,-4l2979,873r-4,4l2975,886r4,4l2989,890r4,-4l2993,877xm2993,780r-4,-4l2979,776r-4,4l2975,790r4,4l2989,794r4,-4l2993,780xm2993,684r-4,-4l2979,680r-4,4l2975,693r4,4l2989,697r4,-4l2993,684xm2993,587r-4,-4l2979,583r-4,4l2975,597r4,3l2989,600r4,-3l2993,587xm2993,490r-4,-4l2979,486r-4,4l2975,500r4,4l2989,504r4,-4l2993,490xm2993,394r-4,-4l2979,390r-4,4l2975,403r4,4l2989,407r4,-4l2993,394xm2993,297r-4,-4l2979,293r-4,4l2975,307r4,4l2989,311r4,-4l2993,297xm2993,201r-4,-4l2979,197r-4,4l2975,210r4,4l2989,214r4,-4l2993,201xm2993,104r-4,-4l2979,100r-4,4l2975,114r4,3l2989,117r4,-3l2993,104xm2993,7r-4,-3l2979,4r-4,3l2975,17r4,4l2989,21r4,-4l2993,7xm3029,3340r-4,-4l3015,3336r-4,4l3011,3349r4,4l3025,3353r4,-4l3029,3340xm3029,3243r-4,-4l3015,3239r-4,4l3011,3253r4,3l3025,3256r4,-3l3029,3243xm3029,3146r-4,-3l3015,3143r-4,3l3011,3156r4,4l3025,3160r4,-4l3029,3146xm3029,3050r-4,-4l3015,3046r-4,4l3011,3059r4,4l3025,3063r4,-4l3029,3050xm3029,2953r-4,-4l3015,2949r-4,4l3011,2963r4,4l3025,2967r4,-4l3029,2953xm3029,2857r-4,-4l3015,2853r-4,4l3011,2866r4,4l3025,2870r4,-4l3029,2857xm3029,2760r-4,-4l3015,2756r-4,4l3011,2770r4,4l3025,2774r4,-4l3029,2760xm3029,2664r-4,-4l3015,2660r-4,4l3011,2673r4,4l3025,2677r4,-4l3029,2664xm3029,2567r-4,-4l3015,2563r-4,4l3011,2576r4,4l3025,2580r4,-4l3029,2567xm3029,2470r-4,-4l3015,2466r-4,4l3011,2480r4,4l3025,2484r4,-4l3029,2470xm3029,2374r-4,-4l3015,2370r-4,4l3011,2383r4,4l3025,2387r4,-4l3029,2374xm3029,2277r-4,-4l3015,2273r-4,4l3011,2287r4,4l3025,2291r4,-4l3029,2277xm3029,2181r-4,-4l3015,2177r-4,4l3011,2190r4,4l3025,2194r4,-4l3029,2181xm3029,2084r-4,-4l3015,2080r-4,4l3011,2094r4,3l3025,2097r4,-3l3029,2084xm3029,1987r-4,-3l3015,1984r-4,3l3011,1997r4,4l3025,2001r4,-4l3029,1987xm3029,1891r-4,-4l3015,1887r-4,4l3011,1900r4,4l3025,1904r4,-4l3029,1891xm3029,1794r-4,-4l3015,1790r-4,4l3011,1804r4,4l3025,1808r4,-4l3029,1794xm3029,1698r-4,-4l3015,1694r-4,4l3011,1707r4,4l3025,1711r4,-4l3029,1698xm3029,1601r-4,-4l3015,1597r-4,4l3011,1611r4,4l3025,1615r4,-4l3029,1601xm3029,1505r-4,-4l3015,1501r-4,4l3011,1514r4,4l3025,1518r4,-4l3029,1505xm3029,1408r-4,-4l3015,1404r-4,4l3011,1417r4,4l3025,1421r4,-4l3029,1408xm3029,1311r-4,-4l3015,1307r-4,4l3011,1321r4,4l3025,1325r4,-4l3029,1311xm3029,1215r-4,-4l3015,1211r-4,4l3011,1224r4,4l3025,1228r4,-4l3029,1215xm3029,1118r-4,-4l3015,1114r-4,4l3011,1128r4,4l3025,1132r4,-4l3029,1118xm3029,1022r-4,-4l3015,1018r-4,4l3011,1031r4,4l3025,1035r4,-4l3029,1022xm3029,925r-4,-4l3015,921r-4,4l3011,935r4,3l3025,938r4,-3l3029,925xm3029,828r-4,-3l3015,825r-4,3l3011,838r4,4l3025,842r4,-4l3029,828xm3029,732r-4,-4l3015,728r-4,4l3011,741r4,4l3025,745r4,-4l3029,732xm3029,635r-4,-4l3015,631r-4,4l3011,645r4,4l3025,649r4,-4l3029,635xm3029,539r-4,-4l3015,535r-4,4l3011,548r4,4l3025,552r4,-4l3029,539xm3029,442r-4,-4l3015,438r-4,4l3011,452r4,4l3025,456r4,-4l3029,442xm3029,346r-4,-4l3015,342r-4,4l3011,355r4,4l3025,359r4,-4l3029,346xm3029,249r-4,-4l3015,245r-4,4l3011,258r4,4l3025,262r4,-4l3029,249xm3029,152r-4,-4l3015,148r-4,4l3011,162r4,4l3025,166r4,-4l3029,152xm3029,56r-4,-4l3015,52r-4,4l3011,65r4,4l3025,69r4,-4l3029,56xm3060,3388r-4,-4l3046,3384r-4,4l3042,3397r4,4l3056,3401r4,-4l3060,3388xm3060,3291r-4,-4l3046,3287r-4,4l3042,3301r4,4l3056,3305r4,-4l3060,3291xm3060,3195r-4,-4l3046,3191r-4,4l3042,3204r4,4l3056,3208r4,-4l3060,3195xm3060,3098r-4,-4l3046,3094r-4,4l3042,3108r4,4l3056,3112r4,-4l3060,3098xm3060,3002r-4,-4l3046,2998r-4,4l3042,3011r4,4l3056,3015r4,-4l3060,3002xm3060,2905r-4,-4l3046,2901r-4,4l3042,2915r4,3l3056,2918r4,-3l3060,2905xm3060,2808r-4,-3l3046,2805r-4,3l3042,2818r4,4l3056,2822r4,-4l3060,2808xm3060,2712r-4,-4l3046,2708r-4,4l3042,2721r4,4l3056,2725r4,-4l3060,2712xm3060,2615r-4,-4l3046,2611r-4,4l3042,2625r4,4l3056,2629r4,-4l3060,2615xm3060,2519r-4,-4l3046,2515r-4,4l3042,2528r4,4l3056,2532r4,-4l3060,2519xm3060,2422r-4,-4l3046,2418r-4,4l3042,2432r4,4l3056,2436r4,-4l3060,2422xm3060,2325r-4,-3l3046,2322r-4,3l3042,2335r4,4l3056,2339r4,-4l3060,2325xm3060,2229r-4,-4l3046,2225r-4,4l3042,2238r4,4l3056,2242r4,-4l3060,2229xm3060,2132r-4,-4l3046,2128r-4,4l3042,2142r4,4l3056,2146r4,-4l3060,2132xm3060,2036r-4,-4l3046,2032r-4,4l3042,2045r4,4l3056,2049r4,-4l3060,2036xm3060,1939r-4,-4l3046,1935r-4,4l3042,1949r4,4l3056,1953r4,-4l3060,1939xm3060,1843r-4,-4l3046,1839r-4,4l3042,1852r4,4l3056,1856r4,-4l3060,1843xm3060,1746r-4,-4l3046,1742r-4,4l3042,1755r4,4l3056,1759r4,-4l3060,1746xm3060,1649r-4,-4l3046,1645r-4,4l3042,1659r4,4l3056,1663r4,-4l3060,1649xm3060,1553r-4,-4l3046,1549r-4,4l3042,1562r4,4l3056,1566r4,-4l3060,1553xm3060,1456r-4,-4l3046,1452r-4,4l3042,1466r4,4l3056,1470r4,-4l3060,1456xm3060,1360r-4,-4l3046,1356r-4,4l3042,1369r4,4l3056,1373r4,-4l3060,1360xm3060,1263r-4,-4l3046,1259r-4,4l3042,1273r4,3l3056,1276r4,-3l3060,1263xm3060,1166r-4,-3l3046,1163r-4,3l3042,1176r4,4l3056,1180r4,-4l3060,1166xm3060,1070r-4,-4l3046,1066r-4,4l3042,1079r4,4l3056,1083r4,-4l3060,1070xm3060,973r-4,-4l3046,969r-4,4l3042,983r4,4l3056,987r4,-4l3060,973xm3060,877r-4,-4l3046,873r-4,4l3042,886r4,4l3056,890r4,-4l3060,877xm3060,780r-4,-4l3046,776r-4,4l3042,790r4,4l3056,794r4,-4l3060,780xm3060,684r-4,-4l3046,680r-4,4l3042,693r4,4l3056,697r4,-4l3060,684xm3060,587r-4,-4l3046,583r-4,4l3042,597r4,3l3056,600r4,-3l3060,587xm3060,490r-4,-4l3046,486r-4,4l3042,500r4,4l3056,504r4,-4l3060,490xm3060,394r-4,-4l3046,390r-4,4l3042,403r4,4l3056,407r4,-4l3060,394xm3060,297r-4,-4l3046,293r-4,4l3042,307r4,4l3056,311r4,-4l3060,297xm3060,201r-4,-4l3046,197r-4,4l3042,210r4,4l3056,214r4,-4l3060,201xm3060,104r-4,-4l3046,100r-4,4l3042,114r4,3l3056,117r4,-3l3060,104xm3060,7r-4,-3l3046,4r-4,3l3042,17r4,4l3056,21r4,-4l3060,7xm3095,3340r-4,-4l3082,3336r-4,4l3078,3349r4,4l3091,3353r4,-4l3095,3340xm3095,3243r-4,-4l3082,3239r-4,4l3078,3253r4,3l3091,3256r4,-3l3095,3243xm3095,3146r-4,-3l3082,3143r-4,3l3078,3156r4,4l3091,3160r4,-4l3095,3146xm3095,3050r-4,-4l3082,3046r-4,4l3078,3059r4,4l3091,3063r4,-4l3095,3050xm3095,2953r-4,-4l3082,2949r-4,4l3078,2963r4,4l3091,2967r4,-4l3095,2953xm3095,2857r-4,-4l3082,2853r-4,4l3078,2866r4,4l3091,2870r4,-4l3095,2857xm3095,2760r-4,-4l3082,2756r-4,4l3078,2770r4,4l3091,2774r4,-4l3095,2760xm3095,2664r-4,-4l3082,2660r-4,4l3078,2673r4,4l3091,2677r4,-4l3095,2664xm3095,2567r-4,-4l3082,2563r-4,4l3078,2576r4,4l3091,2580r4,-4l3095,2567xm3095,2470r-4,-4l3082,2466r-4,4l3078,2480r4,4l3091,2484r4,-4l3095,2470xm3095,2374r-4,-4l3082,2370r-4,4l3078,2383r4,4l3091,2387r4,-4l3095,2374xm3095,2277r-4,-4l3082,2273r-4,4l3078,2287r4,4l3091,2291r4,-4l3095,2277xm3095,2181r-4,-4l3082,2177r-4,4l3078,2190r4,4l3091,2194r4,-4l3095,2181xm3095,2084r-4,-4l3082,2080r-4,4l3078,2094r4,3l3091,2097r4,-3l3095,2084xm3095,1987r-4,-3l3082,1984r-4,3l3078,1997r4,4l3091,2001r4,-4l3095,1987xm3095,1891r-4,-4l3082,1887r-4,4l3078,1900r4,4l3091,1904r4,-4l3095,1891xm3095,1794r-4,-4l3082,1790r-4,4l3078,1804r4,4l3091,1808r4,-4l3095,1794xm3095,1698r-4,-4l3082,1694r-4,4l3078,1707r4,4l3091,1711r4,-4l3095,1698xm3095,1601r-4,-4l3082,1597r-4,4l3078,1611r4,4l3091,1615r4,-4l3095,1601xm3095,1505r-4,-4l3082,1501r-4,4l3078,1514r4,4l3091,1518r4,-4l3095,1505xm3095,1408r-4,-4l3082,1404r-4,4l3078,1417r4,4l3091,1421r4,-4l3095,1408xm3095,1311r-4,-4l3082,1307r-4,4l3078,1321r4,4l3091,1325r4,-4l3095,1311xm3095,1215r-4,-4l3082,1211r-4,4l3078,1224r4,4l3091,1228r4,-4l3095,1215xm3095,1118r-4,-4l3082,1114r-4,4l3078,1128r4,4l3091,1132r4,-4l3095,1118xm3095,1022r-4,-4l3082,1018r-4,4l3078,1031r4,4l3091,1035r4,-4l3095,1022xm3095,925r-4,-4l3082,921r-4,4l3078,935r4,3l3091,938r4,-3l3095,925xm3095,828r-4,-3l3082,825r-4,3l3078,838r4,4l3091,842r4,-4l3095,828xm3095,732r-4,-4l3082,728r-4,4l3078,741r4,4l3091,745r4,-4l3095,732xm3095,635r-4,-4l3082,631r-4,4l3078,645r4,4l3091,649r4,-4l3095,635xm3095,539r-4,-4l3082,535r-4,4l3078,548r4,4l3091,552r4,-4l3095,539xm3095,442r-4,-4l3082,438r-4,4l3078,452r4,4l3091,456r4,-4l3095,442xm3095,346r-4,-4l3082,342r-4,4l3078,355r4,4l3091,359r4,-4l3095,346xm3095,249r-4,-4l3082,245r-4,4l3078,258r4,4l3091,262r4,-4l3095,249xm3095,152r-4,-4l3082,148r-4,4l3078,162r4,4l3091,166r4,-4l3095,152xm3095,56r-4,-4l3082,52r-4,4l3078,65r4,4l3091,69r4,-4l3095,56xm3126,3388r-4,-4l3112,3384r-4,4l3108,3397r4,4l3122,3401r4,-4l3126,3388xm3126,3291r-4,-4l3112,3287r-4,4l3108,3301r4,4l3122,3305r4,-4l3126,3291xm3126,3195r-4,-4l3112,3191r-4,4l3108,3204r4,4l3122,3208r4,-4l3126,3195xm3126,3098r-4,-4l3112,3094r-4,4l3108,3108r4,4l3122,3112r4,-4l3126,3098xm3126,3002r-4,-4l3112,2998r-4,4l3108,3011r4,4l3122,3015r4,-4l3126,3002xm3126,2905r-4,-4l3112,2901r-4,4l3108,2915r4,3l3122,2918r4,-3l3126,2905xm3126,2808r-4,-3l3112,2805r-4,3l3108,2818r4,4l3122,2822r4,-4l3126,2808xm3126,2712r-4,-4l3112,2708r-4,4l3108,2721r4,4l3122,2725r4,-4l3126,2712xm3126,2615r-4,-4l3112,2611r-4,4l3108,2625r4,4l3122,2629r4,-4l3126,2615xm3126,2519r-4,-4l3112,2515r-4,4l3108,2528r4,4l3122,2532r4,-4l3126,2519xm3126,2422r-4,-4l3112,2418r-4,4l3108,2432r4,4l3122,2436r4,-4l3126,2422xm3126,2325r-4,-3l3112,2322r-4,3l3108,2335r4,4l3122,2339r4,-4l3126,2325xm3126,2229r-4,-4l3112,2225r-4,4l3108,2238r4,4l3122,2242r4,-4l3126,2229xm3126,2132r-4,-4l3112,2128r-4,4l3108,2142r4,4l3122,2146r4,-4l3126,2132xm3126,2036r-4,-4l3112,2032r-4,4l3108,2045r4,4l3122,2049r4,-4l3126,2036xm3126,1939r-4,-4l3112,1935r-4,4l3108,1949r4,4l3122,1953r4,-4l3126,1939xm3126,1843r-4,-4l3112,1839r-4,4l3108,1852r4,4l3122,1856r4,-4l3126,1843xm3126,1746r-4,-4l3112,1742r-4,4l3108,1755r4,4l3122,1759r4,-4l3126,1746xm3126,1649r-4,-4l3112,1645r-4,4l3108,1659r4,4l3122,1663r4,-4l3126,1649xm3126,1553r-4,-4l3112,1549r-4,4l3108,1562r4,4l3122,1566r4,-4l3126,1553xm3126,1456r-4,-4l3112,1452r-4,4l3108,1466r4,4l3122,1470r4,-4l3126,1456xm3126,1360r-4,-4l3112,1356r-4,4l3108,1369r4,4l3122,1373r4,-4l3126,1360xm3126,1263r-4,-4l3112,1259r-4,4l3108,1273r4,3l3122,1276r4,-3l3126,1263xm3126,1166r-4,-3l3112,1163r-4,3l3108,1176r4,4l3122,1180r4,-4l3126,1166xm3126,1070r-4,-4l3112,1066r-4,4l3108,1079r4,4l3122,1083r4,-4l3126,1070xm3126,973r-4,-4l3112,969r-4,4l3108,983r4,4l3122,987r4,-4l3126,973xm3126,877r-4,-4l3112,873r-4,4l3108,886r4,4l3122,890r4,-4l3126,877xm3126,780r-4,-4l3112,776r-4,4l3108,790r4,4l3122,794r4,-4l3126,780xm3126,684r-4,-4l3112,680r-4,4l3108,693r4,4l3122,697r4,-4l3126,684xm3126,587r-4,-4l3112,583r-4,4l3108,597r4,3l3122,600r4,-3l3126,587xm3126,490r-4,-4l3112,486r-4,4l3108,500r4,4l3122,504r4,-4l3126,490xm3126,394r-4,-4l3112,390r-4,4l3108,403r4,4l3122,407r4,-4l3126,394xm3126,297r-4,-4l3112,293r-4,4l3108,307r4,4l3122,311r4,-4l3126,297xm3126,201r-4,-4l3112,197r-4,4l3108,210r4,4l3122,214r4,-4l3126,201xm3126,104r-4,-4l3112,100r-4,4l3108,114r4,3l3122,117r4,-3l3126,104xm3126,7r-4,-3l3112,4r-4,3l3108,17r4,4l3122,21r4,-4l3126,7xm3162,3340r-4,-4l3148,3336r-4,4l3144,3349r4,4l3158,3353r4,-4l3162,3340xm3162,3243r-4,-4l3148,3239r-4,4l3144,3253r4,3l3158,3256r4,-3l3162,3243xm3162,3146r-4,-3l3148,3143r-4,3l3144,3156r4,4l3158,3160r4,-4l3162,3146xm3162,3050r-4,-4l3148,3046r-4,4l3144,3059r4,4l3158,3063r4,-4l3162,3050xm3162,2953r-4,-4l3148,2949r-4,4l3144,2963r4,4l3158,2967r4,-4l3162,2953xm3162,2857r-4,-4l3148,2853r-4,4l3144,2866r4,4l3158,2870r4,-4l3162,2857xm3162,2760r-4,-4l3148,2756r-4,4l3144,2770r4,4l3158,2774r4,-4l3162,2760xm3162,2664r-4,-4l3148,2660r-4,4l3144,2673r4,4l3158,2677r4,-4l3162,2664xm3162,2567r-4,-4l3148,2563r-4,4l3144,2576r4,4l3158,2580r4,-4l3162,2567xm3162,2470r-4,-4l3148,2466r-4,4l3144,2480r4,4l3158,2484r4,-4l3162,2470xm3162,2374r-4,-4l3148,2370r-4,4l3144,2383r4,4l3158,2387r4,-4l3162,2374xm3162,2277r-4,-4l3148,2273r-4,4l3144,2287r4,4l3158,2291r4,-4l3162,2277xm3162,2181r-4,-4l3148,2177r-4,4l3144,2190r4,4l3158,2194r4,-4l3162,2181xm3162,2084r-4,-4l3148,2080r-4,4l3144,2094r4,3l3158,2097r4,-3l3162,2084xm3162,1987r-4,-3l3148,1984r-4,3l3144,1997r4,4l3158,2001r4,-4l3162,1987xm3162,1891r-4,-4l3148,1887r-4,4l3144,1900r4,4l3158,1904r4,-4l3162,1891xm3162,1794r-4,-4l3148,1790r-4,4l3144,1804r4,4l3158,1808r4,-4l3162,1794xm3162,1698r-4,-4l3148,1694r-4,4l3144,1707r4,4l3158,1711r4,-4l3162,1698xm3162,1601r-4,-4l3148,1597r-4,4l3144,1611r4,4l3158,1615r4,-4l3162,1601xm3162,1505r-4,-4l3148,1501r-4,4l3144,1514r4,4l3158,1518r4,-4l3162,1505xm3162,1408r-4,-4l3148,1404r-4,4l3144,1417r4,4l3158,1421r4,-4l3162,1408xm3162,1311r-4,-4l3148,1307r-4,4l3144,1321r4,4l3158,1325r4,-4l3162,1311xm3162,1215r-4,-4l3148,1211r-4,4l3144,1224r4,4l3158,1228r4,-4l3162,1215xm3162,1118r-4,-4l3148,1114r-4,4l3144,1128r4,4l3158,1132r4,-4l3162,1118xm3162,1022r-4,-4l3148,1018r-4,4l3144,1031r4,4l3158,1035r4,-4l3162,1022xm3162,925r-4,-4l3148,921r-4,4l3144,935r4,3l3158,938r4,-3l3162,925xm3162,828r-4,-3l3148,825r-4,3l3144,838r4,4l3158,842r4,-4l3162,828xm3162,732r-4,-4l3148,728r-4,4l3144,741r4,4l3158,745r4,-4l3162,732xm3162,635r-4,-4l3148,631r-4,4l3144,645r4,4l3158,649r4,-4l3162,635xm3162,539r-4,-4l3148,535r-4,4l3144,548r4,4l3158,552r4,-4l3162,539xm3162,442r-4,-4l3148,438r-4,4l3144,452r4,4l3158,456r4,-4l3162,442xm3162,346r-4,-4l3148,342r-4,4l3144,355r4,4l3158,359r4,-4l3162,346xm3162,249r-4,-4l3148,245r-4,4l3144,258r4,4l3158,262r4,-4l3162,249xm3162,152r-4,-4l3148,148r-4,4l3144,162r4,4l3158,166r4,-4l3162,152xm3162,56r-4,-4l3148,52r-4,4l3144,65r4,4l3158,69r4,-4l3162,56xm3193,3388r-4,-4l3179,3384r-4,4l3175,3397r4,4l3189,3401r4,-4l3193,3388xm3193,3291r-4,-4l3179,3287r-4,4l3175,3301r4,4l3189,3305r4,-4l3193,3291xm3193,3195r-4,-4l3179,3191r-4,4l3175,3204r4,4l3189,3208r4,-4l3193,3195xm3193,3098r-4,-4l3179,3094r-4,4l3175,3108r4,4l3189,3112r4,-4l3193,3098xm3193,3002r-4,-4l3179,2998r-4,4l3175,3011r4,4l3189,3015r4,-4l3193,3002xm3193,2905r-4,-4l3179,2901r-4,4l3175,2915r4,3l3189,2918r4,-3l3193,2905xm3193,2808r-4,-3l3179,2805r-4,3l3175,2818r4,4l3189,2822r4,-4l3193,2808xm3193,2712r-4,-4l3179,2708r-4,4l3175,2721r4,4l3189,2725r4,-4l3193,2712xm3193,2615r-4,-4l3179,2611r-4,4l3175,2625r4,4l3189,2629r4,-4l3193,2615xm3193,2519r-4,-4l3179,2515r-4,4l3175,2528r4,4l3189,2532r4,-4l3193,2519xm3193,2422r-4,-4l3179,2418r-4,4l3175,2432r4,4l3189,2436r4,-4l3193,2422xm3193,2325r-4,-3l3179,2322r-4,3l3175,2335r4,4l3189,2339r4,-4l3193,2325xm3193,2229r-4,-4l3179,2225r-4,4l3175,2238r4,4l3189,2242r4,-4l3193,2229xm3193,2132r-4,-4l3179,2128r-4,4l3175,2142r4,4l3189,2146r4,-4l3193,2132xm3193,2036r-4,-4l3179,2032r-4,4l3175,2045r4,4l3189,2049r4,-4l3193,2036xm3193,1939r-4,-4l3179,1935r-4,4l3175,1949r4,4l3189,1953r4,-4l3193,1939xm3193,1843r-4,-4l3179,1839r-4,4l3175,1852r4,4l3189,1856r4,-4l3193,1843xm3193,1746r-4,-4l3179,1742r-4,4l3175,1755r4,4l3189,1759r4,-4l3193,1746xm3193,1649r-4,-4l3179,1645r-4,4l3175,1659r4,4l3189,1663r4,-4l3193,1649xm3193,1553r-4,-4l3179,1549r-4,4l3175,1562r4,4l3189,1566r4,-4l3193,1553xm3193,1456r-4,-4l3179,1452r-4,4l3175,1466r4,4l3189,1470r4,-4l3193,1456xm3193,1360r-4,-4l3179,1356r-4,4l3175,1369r4,4l3189,1373r4,-4l3193,1360xm3193,1263r-4,-4l3179,1259r-4,4l3175,1273r4,3l3189,1276r4,-3l3193,1263xm3193,1166r-4,-3l3179,1163r-4,3l3175,1176r4,4l3189,1180r4,-4l3193,1166xm3193,1070r-4,-4l3179,1066r-4,4l3175,1079r4,4l3189,1083r4,-4l3193,1070xm3193,973r-4,-4l3179,969r-4,4l3175,983r4,4l3189,987r4,-4l3193,973xm3193,877r-4,-4l3179,873r-4,4l3175,886r4,4l3189,890r4,-4l3193,877xm3193,780r-4,-4l3179,776r-4,4l3175,790r4,4l3189,794r4,-4l3193,780xm3193,684r-4,-4l3179,680r-4,4l3175,693r4,4l3189,697r4,-4l3193,684xm3193,587r-4,-4l3179,583r-4,4l3175,597r4,3l3189,600r4,-3l3193,587xm3193,490r-4,-4l3179,486r-4,4l3175,500r4,4l3189,504r4,-4l3193,490xm3193,394r-4,-4l3179,390r-4,4l3175,403r4,4l3189,407r4,-4l3193,394xm3193,297r-4,-4l3179,293r-4,4l3175,307r4,4l3189,311r4,-4l3193,297xm3193,201r-4,-4l3179,197r-4,4l3175,210r4,4l3189,214r4,-4l3193,201xm3193,104r-4,-4l3179,100r-4,4l3175,114r4,3l3189,117r4,-3l3193,104xm3193,7r-4,-3l3179,4r-4,3l3175,17r4,4l3189,21r4,-4l3193,7xm3228,3340r-4,-4l3215,3336r-4,4l3211,3349r4,4l3224,3353r4,-4l3228,3340xm3228,3243r-4,-4l3215,3239r-4,4l3211,3253r4,3l3224,3256r4,-3l3228,3243xm3228,3146r-4,-3l3215,3143r-4,3l3211,3156r4,4l3224,3160r4,-4l3228,3146xm3228,3050r-4,-4l3215,3046r-4,4l3211,3059r4,4l3224,3063r4,-4l3228,3050xm3228,2953r-4,-4l3215,2949r-4,4l3211,2963r4,4l3224,2967r4,-4l3228,2953xm3228,2857r-4,-4l3215,2853r-4,4l3211,2866r4,4l3224,2870r4,-4l3228,2857xm3228,2760r-4,-4l3215,2756r-4,4l3211,2770r4,4l3224,2774r4,-4l3228,2760xm3228,2664r-4,-4l3215,2660r-4,4l3211,2673r4,4l3224,2677r4,-4l3228,2664xm3228,2567r-4,-4l3215,2563r-4,4l3211,2576r4,4l3224,2580r4,-4l3228,2567xm3228,2470r-4,-4l3215,2466r-4,4l3211,2480r4,4l3224,2484r4,-4l3228,2470xm3228,2374r-4,-4l3215,2370r-4,4l3211,2383r4,4l3224,2387r4,-4l3228,2374xm3228,2277r-4,-4l3215,2273r-4,4l3211,2287r4,4l3224,2291r4,-4l3228,2277xm3228,2181r-4,-4l3215,2177r-4,4l3211,2190r4,4l3224,2194r4,-4l3228,2181xm3228,2084r-4,-4l3215,2080r-4,4l3211,2094r4,3l3224,2097r4,-3l3228,2084xm3228,1987r-4,-3l3215,1984r-4,3l3211,1997r4,4l3224,2001r4,-4l3228,1987xm3228,1891r-4,-4l3215,1887r-4,4l3211,1900r4,4l3224,1904r4,-4l3228,1891xm3228,1794r-4,-4l3215,1790r-4,4l3211,1804r4,4l3224,1808r4,-4l3228,1794xm3228,1698r-4,-4l3215,1694r-4,4l3211,1707r4,4l3224,1711r4,-4l3228,1698xm3228,1601r-4,-4l3215,1597r-4,4l3211,1611r4,4l3224,1615r4,-4l3228,1601xm3228,1505r-4,-4l3215,1501r-4,4l3211,1514r4,4l3224,1518r4,-4l3228,1505xm3228,1408r-4,-4l3215,1404r-4,4l3211,1417r4,4l3224,1421r4,-4l3228,1408xm3228,1311r-4,-4l3215,1307r-4,4l3211,1321r4,4l3224,1325r4,-4l3228,1311xm3228,1215r-4,-4l3215,1211r-4,4l3211,1224r4,4l3224,1228r4,-4l3228,1215xm3228,1118r-4,-4l3215,1114r-4,4l3211,1128r4,4l3224,1132r4,-4l3228,1118xm3228,1022r-4,-4l3215,1018r-4,4l3211,1031r4,4l3224,1035r4,-4l3228,1022xm3228,925r-4,-4l3215,921r-4,4l3211,935r4,3l3224,938r4,-3l3228,925xm3228,828r-4,-3l3215,825r-4,3l3211,838r4,4l3224,842r4,-4l3228,828xm3228,732r-4,-4l3215,728r-4,4l3211,741r4,4l3224,745r4,-4l3228,732xm3228,635r-4,-4l3215,631r-4,4l3211,645r4,4l3224,649r4,-4l3228,635xm3228,539r-4,-4l3215,535r-4,4l3211,548r4,4l3224,552r4,-4l3228,539xm3228,442r-4,-4l3215,438r-4,4l3211,452r4,4l3224,456r4,-4l3228,442xm3228,346r-4,-4l3215,342r-4,4l3211,355r4,4l3224,359r4,-4l3228,346xm3228,249r-4,-4l3215,245r-4,4l3211,258r4,4l3224,262r4,-4l3228,249xm3228,152r-4,-4l3215,148r-4,4l3211,162r4,4l3224,166r4,-4l3228,152xm3228,56r-4,-4l3215,52r-4,4l3211,65r4,4l3224,69r4,-4l3228,56xm3259,3388r-4,-4l3245,3384r-4,4l3241,3397r4,4l3255,3401r4,-4l3259,3388xm3259,3291r-4,-4l3245,3287r-4,4l3241,3301r4,4l3255,3305r4,-4l3259,3291xm3259,3195r-4,-4l3245,3191r-4,4l3241,3204r4,4l3255,3208r4,-4l3259,3195xm3259,3098r-4,-4l3245,3094r-4,4l3241,3108r4,4l3255,3112r4,-4l3259,3098xm3259,3002r-4,-4l3245,2998r-4,4l3241,3011r4,4l3255,3015r4,-4l3259,3002xm3259,2905r-4,-4l3245,2901r-4,4l3241,2915r4,3l3255,2918r4,-3l3259,2905xm3259,2808r-4,-3l3245,2805r-4,3l3241,2818r4,4l3255,2822r4,-4l3259,2808xm3259,2712r-4,-4l3245,2708r-4,4l3241,2721r4,4l3255,2725r4,-4l3259,2712xm3259,2615r-4,-4l3245,2611r-4,4l3241,2625r4,4l3255,2629r4,-4l3259,2615xm3259,2519r-4,-4l3245,2515r-4,4l3241,2528r4,4l3255,2532r4,-4l3259,2519xm3259,2422r-4,-4l3245,2418r-4,4l3241,2432r4,4l3255,2436r4,-4l3259,2422xm3259,2325r-4,-3l3245,2322r-4,3l3241,2335r4,4l3255,2339r4,-4l3259,2325xm3259,2229r-4,-4l3245,2225r-4,4l3241,2238r4,4l3255,2242r4,-4l3259,2229xm3259,2132r-4,-4l3245,2128r-4,4l3241,2142r4,4l3255,2146r4,-4l3259,2132xm3259,2036r-4,-4l3245,2032r-4,4l3241,2045r4,4l3255,2049r4,-4l3259,2036xm3259,1939r-4,-4l3245,1935r-4,4l3241,1949r4,4l3255,1953r4,-4l3259,1939xm3259,1843r-4,-4l3245,1839r-4,4l3241,1852r4,4l3255,1856r4,-4l3259,1843xm3259,1746r-4,-4l3245,1742r-4,4l3241,1755r4,4l3255,1759r4,-4l3259,1746xm3259,1649r-4,-4l3245,1645r-4,4l3241,1659r4,4l3255,1663r4,-4l3259,1649xm3259,1553r-4,-4l3245,1549r-4,4l3241,1562r4,4l3255,1566r4,-4l3259,1553xm3259,1456r-4,-4l3245,1452r-4,4l3241,1466r4,4l3255,1470r4,-4l3259,1456xm3259,1360r-4,-4l3245,1356r-4,4l3241,1369r4,4l3255,1373r4,-4l3259,1360xm3259,1263r-4,-4l3245,1259r-4,4l3241,1273r4,3l3255,1276r4,-3l3259,1263xm3259,1166r-4,-3l3245,1163r-4,3l3241,1176r4,4l3255,1180r4,-4l3259,1166xm3259,1070r-4,-4l3245,1066r-4,4l3241,1079r4,4l3255,1083r4,-4l3259,1070xm3259,973r-4,-4l3245,969r-4,4l3241,983r4,4l3255,987r4,-4l3259,973xm3259,877r-4,-4l3245,873r-4,4l3241,886r4,4l3255,890r4,-4l3259,877xm3259,780r-4,-4l3245,776r-4,4l3241,790r4,4l3255,794r4,-4l3259,780xm3259,684r-4,-4l3245,680r-4,4l3241,693r4,4l3255,697r4,-4l3259,684xm3259,587r-4,-4l3245,583r-4,4l3241,597r4,3l3255,600r4,-3l3259,587xm3259,490r-4,-4l3245,486r-4,4l3241,500r4,4l3255,504r4,-4l3259,490xm3259,394r-4,-4l3245,390r-4,4l3241,403r4,4l3255,407r4,-4l3259,394xm3259,297r-4,-4l3245,293r-4,4l3241,307r4,4l3255,311r4,-4l3259,297xm3259,201r-4,-4l3245,197r-4,4l3241,210r4,4l3255,214r4,-4l3259,201xm3259,104r-4,-4l3245,100r-4,4l3241,114r4,3l3255,117r4,-3l3259,104xm3259,7r-4,-3l3245,4r-4,3l3241,17r4,4l3255,21r4,-4l3259,7xm3295,3340r-4,-4l3281,3336r-4,4l3277,3349r4,4l3291,3353r4,-4l3295,3340xm3295,3243r-4,-4l3281,3239r-4,4l3277,3253r4,3l3291,3256r4,-3l3295,3243xm3295,3146r-4,-3l3281,3143r-4,3l3277,3156r4,4l3291,3160r4,-4l3295,3146xm3295,3050r-4,-4l3281,3046r-4,4l3277,3059r4,4l3291,3063r4,-4l3295,3050xm3295,2953r-4,-4l3281,2949r-4,4l3277,2963r4,4l3291,2967r4,-4l3295,2953xm3295,2857r-4,-4l3281,2853r-4,4l3277,2866r4,4l3291,2870r4,-4l3295,2857xm3295,2760r-4,-4l3281,2756r-4,4l3277,2770r4,4l3291,2774r4,-4l3295,2760xm3295,2664r-4,-4l3281,2660r-4,4l3277,2673r4,4l3291,2677r4,-4l3295,2664xm3295,2567r-4,-4l3281,2563r-4,4l3277,2576r4,4l3291,2580r4,-4l3295,2567xm3295,2470r-4,-4l3281,2466r-4,4l3277,2480r4,4l3291,2484r4,-4l3295,2470xm3295,2374r-4,-4l3281,2370r-4,4l3277,2383r4,4l3291,2387r4,-4l3295,2374xm3295,2277r-4,-4l3281,2273r-4,4l3277,2287r4,4l3291,2291r4,-4l3295,2277xm3295,2181r-4,-4l3281,2177r-4,4l3277,2190r4,4l3291,2194r4,-4l3295,2181xm3295,2084r-4,-4l3281,2080r-4,4l3277,2094r4,3l3291,2097r4,-3l3295,2084xm3295,1987r-4,-3l3281,1984r-4,3l3277,1997r4,4l3291,2001r4,-4l3295,1987xm3295,1891r-4,-4l3281,1887r-4,4l3277,1900r4,4l3291,1904r4,-4l3295,1891xm3295,1794r-4,-4l3281,1790r-4,4l3277,1804r4,4l3291,1808r4,-4l3295,1794xm3295,1698r-4,-4l3281,1694r-4,4l3277,1707r4,4l3291,1711r4,-4l3295,1698xm3295,1601r-4,-4l3281,1597r-4,4l3277,1611r4,4l3291,1615r4,-4l3295,1601xm3295,1505r-4,-4l3281,1501r-4,4l3277,1514r4,4l3291,1518r4,-4l3295,1505xm3295,1408r-4,-4l3281,1404r-4,4l3277,1417r4,4l3291,1421r4,-4l3295,1408xm3295,1311r-4,-4l3281,1307r-4,4l3277,1321r4,4l3291,1325r4,-4l3295,1311xm3295,1215r-4,-4l3281,1211r-4,4l3277,1224r4,4l3291,1228r4,-4l3295,1215xm3295,1118r-4,-4l3281,1114r-4,4l3277,1128r4,4l3291,1132r4,-4l3295,1118xm3295,1022r-4,-4l3281,1018r-4,4l3277,1031r4,4l3291,1035r4,-4l3295,1022xm3295,925r-4,-4l3281,921r-4,4l3277,935r4,3l3291,938r4,-3l3295,925xm3295,828r-4,-3l3281,825r-4,3l3277,838r4,4l3291,842r4,-4l3295,828xm3295,732r-4,-4l3281,728r-4,4l3277,741r4,4l3291,745r4,-4l3295,732xm3295,635r-4,-4l3281,631r-4,4l3277,645r4,4l3291,649r4,-4l3295,635xm3295,539r-4,-4l3281,535r-4,4l3277,548r4,4l3291,552r4,-4l3295,539xm3295,442r-4,-4l3281,438r-4,4l3277,452r4,4l3291,456r4,-4l3295,442xm3295,346r-4,-4l3281,342r-4,4l3277,355r4,4l3291,359r4,-4l3295,346xm3295,249r-4,-4l3281,245r-4,4l3277,258r4,4l3291,262r4,-4l3295,249xm3295,152r-4,-4l3281,148r-4,4l3277,162r4,4l3291,166r4,-4l3295,152xm3295,56r-4,-4l3281,52r-4,4l3277,65r4,4l3291,69r4,-4l3295,56xm3326,3388r-5,-4l3312,3384r-4,4l3308,3397r4,4l3321,3401r5,-4l3326,3388xm3326,3291r-5,-4l3312,3287r-4,4l3308,3301r4,4l3321,3305r5,-4l3326,3291xm3326,3195r-5,-4l3312,3191r-4,4l3308,3204r4,4l3321,3208r5,-4l3326,3195xm3326,3098r-5,-4l3312,3094r-4,4l3308,3108r4,4l3321,3112r5,-4l3326,3098xm3326,3002r-5,-4l3312,2998r-4,4l3308,3011r4,4l3321,3015r5,-4l3326,3002xm3326,2905r-5,-4l3312,2901r-4,4l3308,2915r4,3l3321,2918r5,-3l3326,2905xm3326,2808r-5,-3l3312,2805r-4,3l3308,2818r4,4l3321,2822r5,-4l3326,2808xm3326,2712r-5,-4l3312,2708r-4,4l3308,2721r4,4l3321,2725r5,-4l3326,2712xm3326,2615r-5,-4l3312,2611r-4,4l3308,2625r4,4l3321,2629r5,-4l3326,2615xm3326,2519r-5,-4l3312,2515r-4,4l3308,2528r4,4l3321,2532r5,-4l3326,2519xm3326,2422r-5,-4l3312,2418r-4,4l3308,2432r4,4l3321,2436r5,-4l3326,2422xm3326,2325r-5,-3l3312,2322r-4,3l3308,2335r4,4l3321,2339r5,-4l3326,2325xm3326,2229r-5,-4l3312,2225r-4,4l3308,2238r4,4l3321,2242r5,-4l3326,2229xm3326,2132r-5,-4l3312,2128r-4,4l3308,2142r4,4l3321,2146r5,-4l3326,2132xm3326,2036r-5,-4l3312,2032r-4,4l3308,2045r4,4l3321,2049r5,-4l3326,2036xm3326,1939r-5,-4l3312,1935r-4,4l3308,1949r4,4l3321,1953r5,-4l3326,1939xm3326,1843r-5,-4l3312,1839r-4,4l3308,1852r4,4l3321,1856r5,-4l3326,1843xm3326,1746r-5,-4l3312,1742r-4,4l3308,1755r4,4l3321,1759r5,-4l3326,1746xm3326,1649r-5,-4l3312,1645r-4,4l3308,1659r4,4l3321,1663r5,-4l3326,1649xm3326,1553r-5,-4l3312,1549r-4,4l3308,1562r4,4l3321,1566r5,-4l3326,1553xm3326,1456r-5,-4l3312,1452r-4,4l3308,1466r4,4l3321,1470r5,-4l3326,1456xm3326,1360r-5,-4l3312,1356r-4,4l3308,1369r4,4l3321,1373r5,-4l3326,1360xm3326,1263r-5,-4l3312,1259r-4,4l3308,1273r4,3l3321,1276r5,-3l3326,1263xm3326,1166r-5,-3l3312,1163r-4,3l3308,1176r4,4l3321,1180r5,-4l3326,1166xm3326,1070r-5,-4l3312,1066r-4,4l3308,1079r4,4l3321,1083r5,-4l3326,1070xm3326,973r-5,-4l3312,969r-4,4l3308,983r4,4l3321,987r5,-4l3326,973xm3326,877r-5,-4l3312,873r-4,4l3308,886r4,4l3321,890r5,-4l3326,877xm3326,780r-5,-4l3312,776r-4,4l3308,790r4,4l3321,794r5,-4l3326,780xm3326,684r-5,-4l3312,680r-4,4l3308,693r4,4l3321,697r5,-4l3326,684xm3326,587r-5,-4l3312,583r-4,4l3308,597r4,3l3321,600r5,-3l3326,587xm3326,490r-5,-4l3312,486r-4,4l3308,500r4,4l3321,504r5,-4l3326,490xm3326,394r-5,-4l3312,390r-4,4l3308,403r4,4l3321,407r5,-4l3326,394xm3326,297r-5,-4l3312,293r-4,4l3308,307r4,4l3321,311r5,-4l3326,297xm3326,201r-5,-4l3312,197r-4,4l3308,210r4,4l3321,214r5,-4l3326,201xm3326,104r-5,-4l3312,100r-4,4l3308,114r4,3l3321,117r5,-3l3326,104xm3326,7r-5,-3l3312,4r-4,3l3308,17r4,4l3321,21r5,-4l3326,7xm3361,3340r-4,-4l3348,3336r-4,4l3344,3349r4,4l3357,3353r4,-4l3361,3340xm3361,3243r-4,-4l3348,3239r-4,4l3344,3253r4,3l3357,3256r4,-3l3361,3243xm3361,3146r-4,-3l3348,3143r-4,3l3344,3156r4,4l3357,3160r4,-4l3361,3146xm3361,3050r-4,-4l3348,3046r-4,4l3344,3059r4,4l3357,3063r4,-4l3361,3050xm3361,2953r-4,-4l3348,2949r-4,4l3344,2963r4,4l3357,2967r4,-4l3361,2953xm3361,2857r-4,-4l3348,2853r-4,4l3344,2866r4,4l3357,2870r4,-4l3361,2857xm3361,2760r-4,-4l3348,2756r-4,4l3344,2770r4,4l3357,2774r4,-4l3361,2760xm3361,2664r-4,-4l3348,2660r-4,4l3344,2673r4,4l3357,2677r4,-4l3361,2664xm3361,2567r-4,-4l3348,2563r-4,4l3344,2576r4,4l3357,2580r4,-4l3361,2567xm3361,2470r-4,-4l3348,2466r-4,4l3344,2480r4,4l3357,2484r4,-4l3361,2470xm3361,2374r-4,-4l3348,2370r-4,4l3344,2383r4,4l3357,2387r4,-4l3361,2374xm3361,2277r-4,-4l3348,2273r-4,4l3344,2287r4,4l3357,2291r4,-4l3361,2277xm3361,2181r-4,-4l3348,2177r-4,4l3344,2190r4,4l3357,2194r4,-4l3361,2181xm3361,2084r-4,-4l3348,2080r-4,4l3344,2094r4,3l3357,2097r4,-3l3361,2084xm3361,1987r-4,-3l3348,1984r-4,3l3344,1997r4,4l3357,2001r4,-4l3361,1987xm3361,1891r-4,-4l3348,1887r-4,4l3344,1900r4,4l3357,1904r4,-4l3361,1891xm3361,1794r-4,-4l3348,1790r-4,4l3344,1804r4,4l3357,1808r4,-4l3361,1794xm3361,1698r-4,-4l3348,1694r-4,4l3344,1707r4,4l3357,1711r4,-4l3361,1698xm3361,1601r-4,-4l3348,1597r-4,4l3344,1611r4,4l3357,1615r4,-4l3361,1601xm3361,1505r-4,-4l3348,1501r-4,4l3344,1514r4,4l3357,1518r4,-4l3361,1505xm3361,1408r-4,-4l3348,1404r-4,4l3344,1417r4,4l3357,1421r4,-4l3361,1408xm3361,1311r-4,-4l3348,1307r-4,4l3344,1321r4,4l3357,1325r4,-4l3361,1311xm3361,1215r-4,-4l3348,1211r-4,4l3344,1224r4,4l3357,1228r4,-4l3361,1215xm3361,1118r-4,-4l3348,1114r-4,4l3344,1128r4,4l3357,1132r4,-4l3361,1118xm3361,1022r-4,-4l3348,1018r-4,4l3344,1031r4,4l3357,1035r4,-4l3361,1022xm3361,925r-4,-4l3348,921r-4,4l3344,935r4,3l3357,938r4,-3l3361,925xm3361,828r-4,-3l3348,825r-4,3l3344,838r4,4l3357,842r4,-4l3361,828xm3361,732r-4,-4l3348,728r-4,4l3344,741r4,4l3357,745r4,-4l3361,732xm3361,635r-4,-4l3348,631r-4,4l3344,645r4,4l3357,649r4,-4l3361,635xm3361,539r-4,-4l3348,535r-4,4l3344,548r4,4l3357,552r4,-4l3361,539xm3361,442r-4,-4l3348,438r-4,4l3344,452r4,4l3357,456r4,-4l3361,442xm3361,346r-4,-4l3348,342r-4,4l3344,355r4,4l3357,359r4,-4l3361,346xm3361,249r-4,-4l3348,245r-4,4l3344,258r4,4l3357,262r4,-4l3361,249xm3361,152r-4,-4l3348,148r-4,4l3344,162r4,4l3357,166r4,-4l3361,152xm3361,56r-4,-4l3348,52r-4,4l3344,65r4,4l3357,69r4,-4l3361,56xm3392,3388r-4,-4l3378,3384r-4,4l3374,3397r4,4l3388,3401r4,-4l3392,3388xm3392,3291r-4,-4l3378,3287r-4,4l3374,3301r4,4l3388,3305r4,-4l3392,3291xm3392,3195r-4,-4l3378,3191r-4,4l3374,3204r4,4l3388,3208r4,-4l3392,3195xm3392,3098r-4,-4l3378,3094r-4,4l3374,3108r4,4l3388,3112r4,-4l3392,3098xm3392,3002r-4,-4l3378,2998r-4,4l3374,3011r4,4l3388,3015r4,-4l3392,3002xm3392,2905r-4,-4l3378,2901r-4,4l3374,2915r4,3l3388,2918r4,-3l3392,2905xm3392,2808r-4,-3l3378,2805r-4,3l3374,2818r4,4l3388,2822r4,-4l3392,2808xm3392,2712r-4,-4l3378,2708r-4,4l3374,2721r4,4l3388,2725r4,-4l3392,2712xm3392,2615r-4,-4l3378,2611r-4,4l3374,2625r4,4l3388,2629r4,-4l3392,2615xm3392,2519r-4,-4l3378,2515r-4,4l3374,2528r4,4l3388,2532r4,-4l3392,2519xm3392,2422r-4,-4l3378,2418r-4,4l3374,2432r4,4l3388,2436r4,-4l3392,2422xm3392,2325r-4,-3l3378,2322r-4,3l3374,2335r4,4l3388,2339r4,-4l3392,2325xm3392,2229r-4,-4l3378,2225r-4,4l3374,2238r4,4l3388,2242r4,-4l3392,2229xm3392,2132r-4,-4l3378,2128r-4,4l3374,2142r4,4l3388,2146r4,-4l3392,2132xm3392,2036r-4,-4l3378,2032r-4,4l3374,2045r4,4l3388,2049r4,-4l3392,2036xm3392,1939r-4,-4l3378,1935r-4,4l3374,1949r4,4l3388,1953r4,-4l3392,1939xm3392,1843r-4,-4l3378,1839r-4,4l3374,1852r4,4l3388,1856r4,-4l3392,1843xm3392,1746r-4,-4l3378,1742r-4,4l3374,1755r4,4l3388,1759r4,-4l3392,1746xm3392,1649r-4,-4l3378,1645r-4,4l3374,1659r4,4l3388,1663r4,-4l3392,1649xm3392,1553r-4,-4l3378,1549r-4,4l3374,1562r4,4l3388,1566r4,-4l3392,1553xm3392,1456r-4,-4l3378,1452r-4,4l3374,1466r4,4l3388,1470r4,-4l3392,1456xm3392,1360r-4,-4l3378,1356r-4,4l3374,1369r4,4l3388,1373r4,-4l3392,1360xm3392,1263r-4,-4l3378,1259r-4,4l3374,1273r4,3l3388,1276r4,-3l3392,1263xm3392,1166r-4,-3l3378,1163r-4,3l3374,1176r4,4l3388,1180r4,-4l3392,1166xm3392,1070r-4,-4l3378,1066r-4,4l3374,1079r4,4l3388,1083r4,-4l3392,1070xm3392,973r-4,-4l3378,969r-4,4l3374,983r4,4l3388,987r4,-4l3392,973xm3392,877r-4,-4l3378,873r-4,4l3374,886r4,4l3388,890r4,-4l3392,877xm3392,780r-4,-4l3378,776r-4,4l3374,790r4,4l3388,794r4,-4l3392,780xm3392,684r-4,-4l3378,680r-4,4l3374,693r4,4l3388,697r4,-4l3392,684xm3392,587r-4,-4l3378,583r-4,4l3374,597r4,3l3388,600r4,-3l3392,587xm3392,490r-4,-4l3378,486r-4,4l3374,500r4,4l3388,504r4,-4l3392,490xm3392,394r-4,-4l3378,390r-4,4l3374,403r4,4l3388,407r4,-4l3392,394xm3392,297r-4,-4l3378,293r-4,4l3374,307r4,4l3388,311r4,-4l3392,297xm3392,201r-4,-4l3378,197r-4,4l3374,210r4,4l3388,214r4,-4l3392,201xm3392,104r-4,-4l3378,100r-4,4l3374,114r4,3l3388,117r4,-3l3392,104xm3392,7r-4,-3l3378,4r-4,3l3374,17r4,4l3388,21r4,-4l3392,7xm3428,3340r-4,-4l3414,3336r-4,4l3410,3349r4,4l3424,3353r4,-4l3428,3340xm3428,3243r-4,-4l3414,3239r-4,4l3410,3253r4,3l3424,3256r4,-3l3428,3243xm3428,3146r-4,-3l3414,3143r-4,3l3410,3156r4,4l3424,3160r4,-4l3428,3146xm3428,3050r-4,-4l3414,3046r-4,4l3410,3059r4,4l3424,3063r4,-4l3428,3050xm3428,2953r-4,-4l3414,2949r-4,4l3410,2963r4,4l3424,2967r4,-4l3428,2953xm3428,2857r-4,-4l3414,2853r-4,4l3410,2866r4,4l3424,2870r4,-4l3428,2857xm3428,2760r-4,-4l3414,2756r-4,4l3410,2770r4,4l3424,2774r4,-4l3428,2760xm3428,2664r-4,-4l3414,2660r-4,4l3410,2673r4,4l3424,2677r4,-4l3428,2664xm3428,2567r-4,-4l3414,2563r-4,4l3410,2576r4,4l3424,2580r4,-4l3428,2567xm3428,2470r-4,-4l3414,2466r-4,4l3410,2480r4,4l3424,2484r4,-4l3428,2470xm3428,2374r-4,-4l3414,2370r-4,4l3410,2383r4,4l3424,2387r4,-4l3428,2374xm3428,2277r-4,-4l3414,2273r-4,4l3410,2287r4,4l3424,2291r4,-4l3428,2277xm3428,2181r-4,-4l3414,2177r-4,4l3410,2190r4,4l3424,2194r4,-4l3428,2181xm3428,2084r-4,-4l3414,2080r-4,4l3410,2094r4,3l3424,2097r4,-3l3428,2084xm3428,1987r-4,-3l3414,1984r-4,3l3410,1997r4,4l3424,2001r4,-4l3428,1987xm3428,1891r-4,-4l3414,1887r-4,4l3410,1900r4,4l3424,1904r4,-4l3428,1891xm3428,1794r-4,-4l3414,1790r-4,4l3410,1804r4,4l3424,1808r4,-4l3428,1794xm3428,1698r-4,-4l3414,1694r-4,4l3410,1707r4,4l3424,1711r4,-4l3428,1698xm3428,1601r-4,-4l3414,1597r-4,4l3410,1611r4,4l3424,1615r4,-4l3428,1601xm3428,1505r-4,-4l3414,1501r-4,4l3410,1514r4,4l3424,1518r4,-4l3428,1505xm3428,1408r-4,-4l3414,1404r-4,4l3410,1417r4,4l3424,1421r4,-4l3428,1408xm3428,1311r-4,-4l3414,1307r-4,4l3410,1321r4,4l3424,1325r4,-4l3428,1311xm3428,1215r-4,-4l3414,1211r-4,4l3410,1224r4,4l3424,1228r4,-4l3428,1215xm3428,1118r-4,-4l3414,1114r-4,4l3410,1128r4,4l3424,1132r4,-4l3428,1118xm3428,1022r-4,-4l3414,1018r-4,4l3410,1031r4,4l3424,1035r4,-4l3428,1022xm3428,925r-4,-4l3414,921r-4,4l3410,935r4,3l3424,938r4,-3l3428,925xm3428,828r-4,-3l3414,825r-4,3l3410,838r4,4l3424,842r4,-4l3428,828xm3428,732r-4,-4l3414,728r-4,4l3410,741r4,4l3424,745r4,-4l3428,732xm3428,635r-4,-4l3414,631r-4,4l3410,645r4,4l3424,649r4,-4l3428,635xm3428,539r-4,-4l3414,535r-4,4l3410,548r4,4l3424,552r4,-4l3428,539xm3428,442r-4,-4l3414,438r-4,4l3410,452r4,4l3424,456r4,-4l3428,442xm3428,346r-4,-4l3414,342r-4,4l3410,355r4,4l3424,359r4,-4l3428,346xm3428,249r-4,-4l3414,245r-4,4l3410,258r4,4l3424,262r4,-4l3428,249xm3428,152r-4,-4l3414,148r-4,4l3410,162r4,4l3424,166r4,-4l3428,152xm3428,56r-4,-4l3414,52r-4,4l3410,65r4,4l3424,69r4,-4l3428,56xm3458,3388r-3,-4l3445,3384r-4,4l3441,3397r4,4l3455,3401r3,-4l3458,3388xm3458,3291r-3,-4l3445,3287r-4,4l3441,3301r4,4l3455,3305r3,-4l3458,3291xm3458,3195r-3,-4l3445,3191r-4,4l3441,3204r4,4l3455,3208r3,-4l3458,3195xm3458,3098r-3,-4l3445,3094r-4,4l3441,3108r4,4l3455,3112r3,-4l3458,3098xm3458,3002r-3,-4l3445,2998r-4,4l3441,3011r4,4l3455,3015r3,-4l3458,3002xm3458,2905r-3,-4l3445,2901r-4,4l3441,2915r4,3l3455,2918r3,-3l3458,2905xm3458,2808r-3,-3l3445,2805r-4,3l3441,2818r4,4l3455,2822r3,-4l3458,2808xm3458,2712r-3,-4l3445,2708r-4,4l3441,2721r4,4l3455,2725r3,-4l3458,2712xm3458,2615r-3,-4l3445,2611r-4,4l3441,2625r4,4l3455,2629r3,-4l3458,2615xm3458,2519r-3,-4l3445,2515r-4,4l3441,2528r4,4l3455,2532r3,-4l3458,2519xm3458,2422r-3,-4l3445,2418r-4,4l3441,2432r4,4l3455,2436r3,-4l3458,2422xm3458,2325r-3,-3l3445,2322r-4,3l3441,2335r4,4l3455,2339r3,-4l3458,2325xm3458,2229r-3,-4l3445,2225r-4,4l3441,2238r4,4l3455,2242r3,-4l3458,2229xm3458,2132r-3,-4l3445,2128r-4,4l3441,2142r4,4l3455,2146r3,-4l3458,2132xm3458,2036r-3,-4l3445,2032r-4,4l3441,2045r4,4l3455,2049r3,-4l3458,2036xm3458,1939r-3,-4l3445,1935r-4,4l3441,1949r4,4l3455,1953r3,-4l3458,1939xm3458,1843r-3,-4l3445,1839r-4,4l3441,1852r4,4l3455,1856r3,-4l3458,1843xm3458,1746r-3,-4l3445,1742r-4,4l3441,1755r4,4l3455,1759r3,-4l3458,1746xm3458,1649r-3,-4l3445,1645r-4,4l3441,1659r4,4l3455,1663r3,-4l3458,1649xm3458,1553r-3,-4l3445,1549r-4,4l3441,1562r4,4l3455,1566r3,-4l3458,1553xm3458,1456r-3,-4l3445,1452r-4,4l3441,1466r4,4l3455,1470r3,-4l3458,1456xm3458,1360r-3,-4l3445,1356r-4,4l3441,1369r4,4l3455,1373r3,-4l3458,1360xm3458,1263r-3,-4l3445,1259r-4,4l3441,1273r4,3l3455,1276r3,-3l3458,1263xm3458,1166r-3,-3l3445,1163r-4,3l3441,1176r4,4l3455,1180r3,-4l3458,1166xm3458,1070r-3,-4l3445,1066r-4,4l3441,1079r4,4l3455,1083r3,-4l3458,1070xm3458,973r-3,-4l3445,969r-4,4l3441,983r4,4l3455,987r3,-4l3458,973xm3458,877r-3,-4l3445,873r-4,4l3441,886r4,4l3455,890r3,-4l3458,877xm3458,780r-3,-4l3445,776r-4,4l3441,790r4,4l3455,794r3,-4l3458,780xm3458,684r-3,-4l3445,680r-4,4l3441,693r4,4l3455,697r3,-4l3458,684xm3458,587r-3,-4l3445,583r-4,4l3441,597r4,3l3455,600r3,-3l3458,587xm3458,490r-3,-4l3445,486r-4,4l3441,500r4,4l3455,504r3,-4l3458,490xm3458,394r-3,-4l3445,390r-4,4l3441,403r4,4l3455,407r3,-4l3458,394xm3458,297r-3,-4l3445,293r-4,4l3441,307r4,4l3455,311r3,-4l3458,297xm3458,201r-3,-4l3445,197r-4,4l3441,210r4,4l3455,214r3,-4l3458,201xm3458,104r-3,-4l3445,100r-4,4l3441,114r4,3l3455,117r3,-3l3458,104xm3458,7r-3,-3l3445,4r-4,3l3441,17r4,4l3455,21r3,-4l3458,7xm3494,3340r-4,-4l3481,3336r-4,4l3477,3349r4,4l3490,3353r4,-4l3494,3340xm3494,3243r-4,-4l3481,3239r-4,4l3477,3253r4,3l3490,3256r4,-3l3494,3243xm3494,3146r-4,-3l3481,3143r-4,3l3477,3156r4,4l3490,3160r4,-4l3494,3146xm3494,3050r-4,-4l3481,3046r-4,4l3477,3059r4,4l3490,3063r4,-4l3494,3050xm3494,2953r-4,-4l3481,2949r-4,4l3477,2963r4,4l3490,2967r4,-4l3494,2953xm3494,2857r-4,-4l3481,2853r-4,4l3477,2866r4,4l3490,2870r4,-4l3494,2857xm3494,2760r-4,-4l3481,2756r-4,4l3477,2770r4,4l3490,2774r4,-4l3494,2760xm3494,2664r-4,-4l3481,2660r-4,4l3477,2673r4,4l3490,2677r4,-4l3494,2664xm3494,2567r-4,-4l3481,2563r-4,4l3477,2576r4,4l3490,2580r4,-4l3494,2567xm3494,2470r-4,-4l3481,2466r-4,4l3477,2480r4,4l3490,2484r4,-4l3494,2470xm3494,2374r-4,-4l3481,2370r-4,4l3477,2383r4,4l3490,2387r4,-4l3494,2374xm3494,2277r-4,-4l3481,2273r-4,4l3477,2287r4,4l3490,2291r4,-4l3494,2277xm3494,2181r-4,-4l3481,2177r-4,4l3477,2190r4,4l3490,2194r4,-4l3494,2181xm3494,2084r-4,-4l3481,2080r-4,4l3477,2094r4,3l3490,2097r4,-3l3494,2084xm3494,1987r-4,-3l3481,1984r-4,3l3477,1997r4,4l3490,2001r4,-4l3494,1987xm3494,1891r-4,-4l3481,1887r-4,4l3477,1900r4,4l3490,1904r4,-4l3494,1891xm3494,1794r-4,-4l3481,1790r-4,4l3477,1804r4,4l3490,1808r4,-4l3494,1794xm3494,1698r-4,-4l3481,1694r-4,4l3477,1707r4,4l3490,1711r4,-4l3494,1698xm3494,1601r-4,-4l3481,1597r-4,4l3477,1611r4,4l3490,1615r4,-4l3494,1601xm3494,1505r-4,-4l3481,1501r-4,4l3477,1514r4,4l3490,1518r4,-4l3494,1505xm3494,1408r-4,-4l3481,1404r-4,4l3477,1417r4,4l3490,1421r4,-4l3494,1408xm3494,1311r-4,-4l3481,1307r-4,4l3477,1321r4,4l3490,1325r4,-4l3494,1311xm3494,1215r-4,-4l3481,1211r-4,4l3477,1224r4,4l3490,1228r4,-4l3494,1215xm3494,1118r-4,-4l3481,1114r-4,4l3477,1128r4,4l3490,1132r4,-4l3494,1118xm3494,1022r-4,-4l3481,1018r-4,4l3477,1031r4,4l3490,1035r4,-4l3494,1022xm3494,925r-4,-4l3481,921r-4,4l3477,935r4,3l3490,938r4,-3l3494,925xm3494,828r-4,-3l3481,825r-4,3l3477,838r4,4l3490,842r4,-4l3494,828xm3494,732r-4,-4l3481,728r-4,4l3477,741r4,4l3490,745r4,-4l3494,732xm3494,635r-4,-4l3481,631r-4,4l3477,645r4,4l3490,649r4,-4l3494,635xm3494,539r-4,-4l3481,535r-4,4l3477,548r4,4l3490,552r4,-4l3494,539xm3494,442r-4,-4l3481,438r-4,4l3477,452r4,4l3490,456r4,-4l3494,442xm3494,346r-4,-4l3481,342r-4,4l3477,355r4,4l3490,359r4,-4l3494,346xm3494,249r-4,-4l3481,245r-4,4l3477,258r4,4l3490,262r4,-4l3494,249xm3494,152r-4,-4l3481,148r-4,4l3477,162r4,4l3490,166r4,-4l3494,152xm3494,56r-4,-4l3481,52r-4,4l3477,65r4,4l3490,69r4,-4l3494,56xm3525,3388r-4,-4l3511,3384r-4,4l3507,3397r4,4l3521,3401r4,-4l3525,3388xm3525,3291r-4,-4l3511,3287r-4,4l3507,3301r4,4l3521,3305r4,-4l3525,3291xm3525,3195r-4,-4l3511,3191r-4,4l3507,3204r4,4l3521,3208r4,-4l3525,3195xm3525,3098r-4,-4l3511,3094r-4,4l3507,3108r4,4l3521,3112r4,-4l3525,3098xm3525,3002r-4,-4l3511,2998r-4,4l3507,3011r4,4l3521,3015r4,-4l3525,3002xm3525,2905r-4,-4l3511,2901r-4,4l3507,2915r4,3l3521,2918r4,-3l3525,2905xm3525,2808r-4,-3l3511,2805r-4,3l3507,2818r4,4l3521,2822r4,-4l3525,2808xm3525,2712r-4,-4l3511,2708r-4,4l3507,2721r4,4l3521,2725r4,-4l3525,2712xm3525,2615r-4,-4l3511,2611r-4,4l3507,2625r4,4l3521,2629r4,-4l3525,2615xm3525,2519r-4,-4l3511,2515r-4,4l3507,2528r4,4l3521,2532r4,-4l3525,2519xm3525,2422r-4,-4l3511,2418r-4,4l3507,2432r4,4l3521,2436r4,-4l3525,2422xm3525,2325r-4,-3l3511,2322r-4,3l3507,2335r4,4l3521,2339r4,-4l3525,2325xm3525,2229r-4,-4l3511,2225r-4,4l3507,2238r4,4l3521,2242r4,-4l3525,2229xm3525,2132r-4,-4l3511,2128r-4,4l3507,2142r4,4l3521,2146r4,-4l3525,2132xm3525,2036r-4,-4l3511,2032r-4,4l3507,2045r4,4l3521,2049r4,-4l3525,2036xm3525,1939r-4,-4l3511,1935r-4,4l3507,1949r4,4l3521,1953r4,-4l3525,1939xm3525,1843r-4,-4l3511,1839r-4,4l3507,1852r4,4l3521,1856r4,-4l3525,1843xm3525,1746r-4,-4l3511,1742r-4,4l3507,1755r4,4l3521,1759r4,-4l3525,1746xm3525,1649r-4,-4l3511,1645r-4,4l3507,1659r4,4l3521,1663r4,-4l3525,1649xm3525,1553r-4,-4l3511,1549r-4,4l3507,1562r4,4l3521,1566r4,-4l3525,1553xm3525,1456r-4,-4l3511,1452r-4,4l3507,1466r4,4l3521,1470r4,-4l3525,1456xm3525,1360r-4,-4l3511,1356r-4,4l3507,1369r4,4l3521,1373r4,-4l3525,1360xm3525,1263r-4,-4l3511,1259r-4,4l3507,1273r4,3l3521,1276r4,-3l3525,1263xm3525,1166r-4,-3l3511,1163r-4,3l3507,1176r4,4l3521,1180r4,-4l3525,1166xm3525,1070r-4,-4l3511,1066r-4,4l3507,1079r4,4l3521,1083r4,-4l3525,1070xm3525,973r-4,-4l3511,969r-4,4l3507,983r4,4l3521,987r4,-4l3525,973xm3525,877r-4,-4l3511,873r-4,4l3507,886r4,4l3521,890r4,-4l3525,877xm3525,780r-4,-4l3511,776r-4,4l3507,790r4,4l3521,794r4,-4l3525,780xm3525,684r-4,-4l3511,680r-4,4l3507,693r4,4l3521,697r4,-4l3525,684xm3525,587r-4,-4l3511,583r-4,4l3507,597r4,3l3521,600r4,-3l3525,587xm3525,490r-4,-4l3511,486r-4,4l3507,500r4,4l3521,504r4,-4l3525,490xm3525,394r-4,-4l3511,390r-4,4l3507,403r4,4l3521,407r4,-4l3525,394xm3525,297r-4,-4l3511,293r-4,4l3507,307r4,4l3521,311r4,-4l3525,297xm3525,201r-4,-4l3511,197r-4,4l3507,210r4,4l3521,214r4,-4l3525,201xm3525,104r-4,-4l3511,100r-4,4l3507,114r4,3l3521,117r4,-3l3525,104xm3525,7r-4,-3l3511,4r-4,3l3507,17r4,4l3521,21r4,-4l3525,7xm3561,3340r-4,-4l3547,3336r-4,4l3543,3349r4,4l3557,3353r4,-4l3561,3340xm3561,3243r-4,-4l3547,3239r-4,4l3543,3253r4,3l3557,3256r4,-3l3561,3243xm3561,3146r-4,-3l3547,3143r-4,3l3543,3156r4,4l3557,3160r4,-4l3561,3146xm3561,3050r-4,-4l3547,3046r-4,4l3543,3059r4,4l3557,3063r4,-4l3561,3050xm3561,2953r-4,-4l3547,2949r-4,4l3543,2963r4,4l3557,2967r4,-4l3561,2953xm3561,2857r-4,-4l3547,2853r-4,4l3543,2866r4,4l3557,2870r4,-4l3561,2857xm3561,2760r-4,-4l3547,2756r-4,4l3543,2770r4,4l3557,2774r4,-4l3561,2760xm3561,2664r-4,-4l3547,2660r-4,4l3543,2673r4,4l3557,2677r4,-4l3561,2664xm3561,2567r-4,-4l3547,2563r-4,4l3543,2576r4,4l3557,2580r4,-4l3561,2567xm3561,2470r-4,-4l3547,2466r-4,4l3543,2480r4,4l3557,2484r4,-4l3561,2470xm3561,2374r-4,-4l3547,2370r-4,4l3543,2383r4,4l3557,2387r4,-4l3561,2374xm3561,2277r-4,-4l3547,2273r-4,4l3543,2287r4,4l3557,2291r4,-4l3561,2277xm3561,2181r-4,-4l3547,2177r-4,4l3543,2190r4,4l3557,2194r4,-4l3561,2181xm3561,2084r-4,-4l3547,2080r-4,4l3543,2094r4,3l3557,2097r4,-3l3561,2084xm3561,1987r-4,-3l3547,1984r-4,3l3543,1997r4,4l3557,2001r4,-4l3561,1987xm3561,1891r-4,-4l3547,1887r-4,4l3543,1900r4,4l3557,1904r4,-4l3561,1891xm3561,1794r-4,-4l3547,1790r-4,4l3543,1804r4,4l3557,1808r4,-4l3561,1794xm3561,1698r-4,-4l3547,1694r-4,4l3543,1707r4,4l3557,1711r4,-4l3561,1698xm3561,1601r-4,-4l3547,1597r-4,4l3543,1611r4,4l3557,1615r4,-4l3561,1601xm3561,1505r-4,-4l3547,1501r-4,4l3543,1514r4,4l3557,1518r4,-4l3561,1505xm3561,1408r-4,-4l3547,1404r-4,4l3543,1417r4,4l3557,1421r4,-4l3561,1408xm3561,1311r-4,-4l3547,1307r-4,4l3543,1321r4,4l3557,1325r4,-4l3561,1311xm3561,1215r-4,-4l3547,1211r-4,4l3543,1224r4,4l3557,1228r4,-4l3561,1215xm3561,1118r-4,-4l3547,1114r-4,4l3543,1128r4,4l3557,1132r4,-4l3561,1118xm3561,1022r-4,-4l3547,1018r-4,4l3543,1031r4,4l3557,1035r4,-4l3561,1022xm3561,925r-4,-4l3547,921r-4,4l3543,935r4,3l3557,938r4,-3l3561,925xm3561,828r-4,-3l3547,825r-4,3l3543,838r4,4l3557,842r4,-4l3561,828xm3561,732r-4,-4l3547,728r-4,4l3543,741r4,4l3557,745r4,-4l3561,732xm3561,635r-4,-4l3547,631r-4,4l3543,645r4,4l3557,649r4,-4l3561,635xm3561,539r-4,-4l3547,535r-4,4l3543,548r4,4l3557,552r4,-4l3561,539xm3561,442r-4,-4l3547,438r-4,4l3543,452r4,4l3557,456r4,-4l3561,442xm3561,346r-4,-4l3547,342r-4,4l3543,355r4,4l3557,359r4,-4l3561,346xm3561,249r-4,-4l3547,245r-4,4l3543,258r4,4l3557,262r4,-4l3561,249xm3561,152r-4,-4l3547,148r-4,4l3543,162r4,4l3557,166r4,-4l3561,152xm3561,56r-4,-4l3547,52r-4,4l3543,65r4,4l3557,69r4,-4l3561,56xm3591,3388r-4,-4l3578,3384r-4,4l3574,3397r4,4l3587,3401r4,-4l3591,3388xm3591,3291r-4,-4l3578,3287r-4,4l3574,3301r4,4l3587,3305r4,-4l3591,3291xm3591,3195r-4,-4l3578,3191r-4,4l3574,3204r4,4l3587,3208r4,-4l3591,3195xm3591,3098r-4,-4l3578,3094r-4,4l3574,3108r4,4l3587,3112r4,-4l3591,3098xm3591,3002r-4,-4l3578,2998r-4,4l3574,3011r4,4l3587,3015r4,-4l3591,3002xm3591,2905r-4,-4l3578,2901r-4,4l3574,2915r4,3l3587,2918r4,-3l3591,2905xm3591,2808r-4,-3l3578,2805r-4,3l3574,2818r4,4l3587,2822r4,-4l3591,2808xm3591,2712r-4,-4l3578,2708r-4,4l3574,2721r4,4l3587,2725r4,-4l3591,2712xm3591,2615r-4,-4l3578,2611r-4,4l3574,2625r4,4l3587,2629r4,-4l3591,2615xm3591,2519r-4,-4l3578,2515r-4,4l3574,2528r4,4l3587,2532r4,-4l3591,2519xm3591,2422r-4,-4l3578,2418r-4,4l3574,2432r4,4l3587,2436r4,-4l3591,2422xm3591,2325r-4,-3l3578,2322r-4,3l3574,2335r4,4l3587,2339r4,-4l3591,2325xm3591,2229r-4,-4l3578,2225r-4,4l3574,2238r4,4l3587,2242r4,-4l3591,2229xm3591,2132r-4,-4l3578,2128r-4,4l3574,2142r4,4l3587,2146r4,-4l3591,2132xm3591,2036r-4,-4l3578,2032r-4,4l3574,2045r4,4l3587,2049r4,-4l3591,2036xm3591,1939r-4,-4l3578,1935r-4,4l3574,1949r4,4l3587,1953r4,-4l3591,1939xm3591,1843r-4,-4l3578,1839r-4,4l3574,1852r4,4l3587,1856r4,-4l3591,1843xm3591,1746r-4,-4l3578,1742r-4,4l3574,1755r4,4l3587,1759r4,-4l3591,1746xm3591,1649r-4,-4l3578,1645r-4,4l3574,1659r4,4l3587,1663r4,-4l3591,1649xm3591,1553r-4,-4l3578,1549r-4,4l3574,1562r4,4l3587,1566r4,-4l3591,1553xm3591,1456r-4,-4l3578,1452r-4,4l3574,1466r4,4l3587,1470r4,-4l3591,1456xm3591,1360r-4,-4l3578,1356r-4,4l3574,1369r4,4l3587,1373r4,-4l3591,1360xm3591,1263r-4,-4l3578,1259r-4,4l3574,1273r4,3l3587,1276r4,-3l3591,1263xm3591,1166r-4,-3l3578,1163r-4,3l3574,1176r4,4l3587,1180r4,-4l3591,1166xm3591,1070r-4,-4l3578,1066r-4,4l3574,1079r4,4l3587,1083r4,-4l3591,1070xm3591,973r-4,-4l3578,969r-4,4l3574,983r4,4l3587,987r4,-4l3591,973xm3591,877r-4,-4l3578,873r-4,4l3574,886r4,4l3587,890r4,-4l3591,877xm3591,780r-4,-4l3578,776r-4,4l3574,790r4,4l3587,794r4,-4l3591,780xm3591,684r-4,-4l3578,680r-4,4l3574,693r4,4l3587,697r4,-4l3591,684xm3591,587r-4,-4l3578,583r-4,4l3574,597r4,3l3587,600r4,-3l3591,587xm3591,490r-4,-4l3578,486r-4,4l3574,500r4,4l3587,504r4,-4l3591,490xm3591,394r-4,-4l3578,390r-4,4l3574,403r4,4l3587,407r4,-4l3591,394xm3591,297r-4,-4l3578,293r-4,4l3574,307r4,4l3587,311r4,-4l3591,297xm3591,201r-4,-4l3578,197r-4,4l3574,210r4,4l3587,214r4,-4l3591,201xm3591,104r-4,-4l3578,100r-4,4l3574,114r4,3l3587,117r4,-3l3591,104xm3591,7r-4,-3l3578,4r-4,3l3574,17r4,4l3587,21r4,-4l3591,7xm3627,3340r-4,-4l3614,3336r-4,4l3610,3349r4,4l3623,3353r4,-4l3627,3340xm3627,3243r-4,-4l3614,3239r-4,4l3610,3253r4,3l3623,3256r4,-3l3627,3243xm3627,3146r-4,-3l3614,3143r-4,3l3610,3156r4,4l3623,3160r4,-4l3627,3146xm3627,3050r-4,-4l3614,3046r-4,4l3610,3059r4,4l3623,3063r4,-4l3627,3050xm3627,2953r-4,-4l3614,2949r-4,4l3610,2963r4,4l3623,2967r4,-4l3627,2953xm3627,2857r-4,-4l3614,2853r-4,4l3610,2866r4,4l3623,2870r4,-4l3627,2857xm3627,2760r-4,-4l3614,2756r-4,4l3610,2770r4,4l3623,2774r4,-4l3627,2760xm3627,2664r-4,-4l3614,2660r-4,4l3610,2673r4,4l3623,2677r4,-4l3627,2664xm3627,2567r-4,-4l3614,2563r-4,4l3610,2576r4,4l3623,2580r4,-4l3627,2567xm3627,2470r-4,-4l3614,2466r-4,4l3610,2480r4,4l3623,2484r4,-4l3627,2470xm3627,2374r-4,-4l3614,2370r-4,4l3610,2383r4,4l3623,2387r4,-4l3627,2374xm3627,2277r-4,-4l3614,2273r-4,4l3610,2287r4,4l3623,2291r4,-4l3627,2277xm3627,2181r-4,-4l3614,2177r-4,4l3610,2190r4,4l3623,2194r4,-4l3627,2181xm3627,2084r-4,-4l3614,2080r-4,4l3610,2094r4,3l3623,2097r4,-3l3627,2084xm3627,1987r-4,-3l3614,1984r-4,3l3610,1997r4,4l3623,2001r4,-4l3627,1987xm3627,1891r-4,-4l3614,1887r-4,4l3610,1900r4,4l3623,1904r4,-4l3627,1891xm3627,1794r-4,-4l3614,1790r-4,4l3610,1804r4,4l3623,1808r4,-4l3627,1794xm3627,1698r-4,-4l3614,1694r-4,4l3610,1707r4,4l3623,1711r4,-4l3627,1698xm3627,1601r-4,-4l3614,1597r-4,4l3610,1611r4,4l3623,1615r4,-4l3627,1601xm3627,1505r-4,-4l3614,1501r-4,4l3610,1514r4,4l3623,1518r4,-4l3627,1505xm3627,1408r-4,-4l3614,1404r-4,4l3610,1417r4,4l3623,1421r4,-4l3627,1408xm3627,1311r-4,-4l3614,1307r-4,4l3610,1321r4,4l3623,1325r4,-4l3627,1311xm3627,1215r-4,-4l3614,1211r-4,4l3610,1224r4,4l3623,1228r4,-4l3627,1215xm3627,1118r-4,-4l3614,1114r-4,4l3610,1128r4,4l3623,1132r4,-4l3627,1118xm3627,1022r-4,-4l3614,1018r-4,4l3610,1031r4,4l3623,1035r4,-4l3627,1022xm3627,925r-4,-4l3614,921r-4,4l3610,935r4,3l3623,938r4,-3l3627,925xm3627,828r-4,-3l3614,825r-4,3l3610,838r4,4l3623,842r4,-4l3627,828xm3627,732r-4,-4l3614,728r-4,4l3610,741r4,4l3623,745r4,-4l3627,732xm3627,635r-4,-4l3614,631r-4,4l3610,645r4,4l3623,649r4,-4l3627,635xm3627,539r-4,-4l3614,535r-4,4l3610,548r4,4l3623,552r4,-4l3627,539xm3627,442r-4,-4l3614,438r-4,4l3610,452r4,4l3623,456r4,-4l3627,442xm3627,346r-4,-4l3614,342r-4,4l3610,355r4,4l3623,359r4,-4l3627,346xm3627,249r-4,-4l3614,245r-4,4l3610,258r4,4l3623,262r4,-4l3627,249xm3627,152r-4,-4l3614,148r-4,4l3610,162r4,4l3623,166r4,-4l3627,152xm3627,56r-4,-4l3614,52r-4,4l3610,65r4,4l3623,69r4,-4l3627,56xm3658,3388r-4,-4l3644,3384r-4,4l3640,3397r4,4l3654,3401r4,-4l3658,3388xm3658,3291r-4,-4l3644,3287r-4,4l3640,3301r4,4l3654,3305r4,-4l3658,3291xm3658,3195r-4,-4l3644,3191r-4,4l3640,3204r4,4l3654,3208r4,-4l3658,3195xm3658,3098r-4,-4l3644,3094r-4,4l3640,3108r4,4l3654,3112r4,-4l3658,3098xm3658,3002r-4,-4l3644,2998r-4,4l3640,3011r4,4l3654,3015r4,-4l3658,3002xm3658,2905r-4,-4l3644,2901r-4,4l3640,2915r4,3l3654,2918r4,-3l3658,2905xm3658,2808r-4,-3l3644,2805r-4,3l3640,2818r4,4l3654,2822r4,-4l3658,2808xm3658,2712r-4,-4l3644,2708r-4,4l3640,2721r4,4l3654,2725r4,-4l3658,2712xm3658,2615r-4,-4l3644,2611r-4,4l3640,2625r4,4l3654,2629r4,-4l3658,2615xm3658,2519r-4,-4l3644,2515r-4,4l3640,2528r4,4l3654,2532r4,-4l3658,2519xm3658,2422r-4,-4l3644,2418r-4,4l3640,2432r4,4l3654,2436r4,-4l3658,2422xm3658,2325r-4,-3l3644,2322r-4,3l3640,2335r4,4l3654,2339r4,-4l3658,2325xm3658,2229r-4,-4l3644,2225r-4,4l3640,2238r4,4l3654,2242r4,-4l3658,2229xm3658,2132r-4,-4l3644,2128r-4,4l3640,2142r4,4l3654,2146r4,-4l3658,2132xm3658,2036r-4,-4l3644,2032r-4,4l3640,2045r4,4l3654,2049r4,-4l3658,2036xm3658,1939r-4,-4l3644,1935r-4,4l3640,1949r4,4l3654,1953r4,-4l3658,1939xm3658,1843r-4,-4l3644,1839r-4,4l3640,1852r4,4l3654,1856r4,-4l3658,1843xm3658,1746r-4,-4l3644,1742r-4,4l3640,1755r4,4l3654,1759r4,-4l3658,1746xm3658,1649r-4,-4l3644,1645r-4,4l3640,1659r4,4l3654,1663r4,-4l3658,1649xm3658,1553r-4,-4l3644,1549r-4,4l3640,1562r4,4l3654,1566r4,-4l3658,1553xm3658,1456r-4,-4l3644,1452r-4,4l3640,1466r4,4l3654,1470r4,-4l3658,1456xm3658,1360r-4,-4l3644,1356r-4,4l3640,1369r4,4l3654,1373r4,-4l3658,1360xm3658,1263r-4,-4l3644,1259r-4,4l3640,1273r4,3l3654,1276r4,-3l3658,1263xm3658,1166r-4,-3l3644,1163r-4,3l3640,1176r4,4l3654,1180r4,-4l3658,1166xm3658,1070r-4,-4l3644,1066r-4,4l3640,1079r4,4l3654,1083r4,-4l3658,1070xm3658,973r-4,-4l3644,969r-4,4l3640,983r4,4l3654,987r4,-4l3658,973xm3658,877r-4,-4l3644,873r-4,4l3640,886r4,4l3654,890r4,-4l3658,877xm3658,780r-4,-4l3644,776r-4,4l3640,790r4,4l3654,794r4,-4l3658,780xm3658,684r-4,-4l3644,680r-4,4l3640,693r4,4l3654,697r4,-4l3658,684xm3658,587r-4,-4l3644,583r-4,4l3640,597r4,3l3654,600r4,-3l3658,587xm3658,490r-4,-4l3644,486r-4,4l3640,500r4,4l3654,504r4,-4l3658,490xm3658,394r-4,-4l3644,390r-4,4l3640,403r4,4l3654,407r4,-4l3658,394xm3658,297r-4,-4l3644,293r-4,4l3640,307r4,4l3654,311r4,-4l3658,297xm3658,201r-4,-4l3644,197r-4,4l3640,210r4,4l3654,214r4,-4l3658,201xm3658,104r-4,-4l3644,100r-4,4l3640,114r4,3l3654,117r4,-3l3658,104xm3658,7r-4,-3l3644,4r-4,3l3640,17r4,4l3654,21r4,-4l3658,7xm3694,3340r-4,-4l3680,3336r-4,4l3676,3349r4,4l3690,3353r4,-4l3694,3340xm3694,3243r-4,-4l3680,3239r-4,4l3676,3253r4,3l3690,3256r4,-3l3694,3243xm3694,3146r-4,-3l3680,3143r-4,3l3676,3156r4,4l3690,3160r4,-4l3694,3146xm3694,3050r-4,-4l3680,3046r-4,4l3676,3059r4,4l3690,3063r4,-4l3694,3050xm3694,2953r-4,-4l3680,2949r-4,4l3676,2963r4,4l3690,2967r4,-4l3694,2953xm3694,2857r-4,-4l3680,2853r-4,4l3676,2866r4,4l3690,2870r4,-4l3694,2857xm3694,2760r-4,-4l3680,2756r-4,4l3676,2770r4,4l3690,2774r4,-4l3694,2760xm3694,2664r-4,-4l3680,2660r-4,4l3676,2673r4,4l3690,2677r4,-4l3694,2664xm3694,2567r-4,-4l3680,2563r-4,4l3676,2576r4,4l3690,2580r4,-4l3694,2567xm3694,2470r-4,-4l3680,2466r-4,4l3676,2480r4,4l3690,2484r4,-4l3694,2470xm3694,2374r-4,-4l3680,2370r-4,4l3676,2383r4,4l3690,2387r4,-4l3694,2374xm3694,2277r-4,-4l3680,2273r-4,4l3676,2287r4,4l3690,2291r4,-4l3694,2277xm3694,2181r-4,-4l3680,2177r-4,4l3676,2190r4,4l3690,2194r4,-4l3694,2181xm3694,2084r-4,-4l3680,2080r-4,4l3676,2094r4,3l3690,2097r4,-3l3694,2084xm3694,1987r-4,-3l3680,1984r-4,3l3676,1997r4,4l3690,2001r4,-4l3694,1987xm3694,1891r-4,-4l3680,1887r-4,4l3676,1900r4,4l3690,1904r4,-4l3694,1891xm3694,1794r-4,-4l3680,1790r-4,4l3676,1804r4,4l3690,1808r4,-4l3694,1794xm3694,1698r-4,-4l3680,1694r-4,4l3676,1707r4,4l3690,1711r4,-4l3694,1698xm3694,1601r-4,-4l3680,1597r-4,4l3676,1611r4,4l3690,1615r4,-4l3694,1601xm3694,1505r-4,-4l3680,1501r-4,4l3676,1514r4,4l3690,1518r4,-4l3694,1505xm3694,1408r-4,-4l3680,1404r-4,4l3676,1417r4,4l3690,1421r4,-4l3694,1408xm3694,1311r-4,-4l3680,1307r-4,4l3676,1321r4,4l3690,1325r4,-4l3694,1311xm3694,1215r-4,-4l3680,1211r-4,4l3676,1224r4,4l3690,1228r4,-4l3694,1215xm3694,1118r-4,-4l3680,1114r-4,4l3676,1128r4,4l3690,1132r4,-4l3694,1118xm3694,1022r-4,-4l3680,1018r-4,4l3676,1031r4,4l3690,1035r4,-4l3694,1022xm3694,925r-4,-4l3680,921r-4,4l3676,935r4,3l3690,938r4,-3l3694,925xm3694,828r-4,-3l3680,825r-4,3l3676,838r4,4l3690,842r4,-4l3694,828xm3694,732r-4,-4l3680,728r-4,4l3676,741r4,4l3690,745r4,-4l3694,732xm3694,635r-4,-4l3680,631r-4,4l3676,645r4,4l3690,649r4,-4l3694,635xm3694,539r-4,-4l3680,535r-4,4l3676,548r4,4l3690,552r4,-4l3694,539xm3694,442r-4,-4l3680,438r-4,4l3676,452r4,4l3690,456r4,-4l3694,442xm3694,346r-4,-4l3680,342r-4,4l3676,355r4,4l3690,359r4,-4l3694,346xm3694,249r-4,-4l3680,245r-4,4l3676,258r4,4l3690,262r4,-4l3694,249xm3694,152r-4,-4l3680,148r-4,4l3676,162r4,4l3690,166r4,-4l3694,152xm3694,56r-4,-4l3680,52r-4,4l3676,65r4,4l3690,69r4,-4l3694,56xm3724,3388r-4,-4l3711,3384r-4,4l3707,3397r4,4l3720,3401r4,-4l3724,3388xm3724,3291r-4,-4l3711,3287r-4,4l3707,3301r4,4l3720,3305r4,-4l3724,3291xm3724,3195r-4,-4l3711,3191r-4,4l3707,3204r4,4l3720,3208r4,-4l3724,3195xm3724,3098r-4,-4l3711,3094r-4,4l3707,3108r4,4l3720,3112r4,-4l3724,3098xm3724,3002r-4,-4l3711,2998r-4,4l3707,3011r4,4l3720,3015r4,-4l3724,3002xm3724,2905r-4,-4l3711,2901r-4,4l3707,2915r4,3l3720,2918r4,-3l3724,2905xm3724,2808r-4,-3l3711,2805r-4,3l3707,2818r4,4l3720,2822r4,-4l3724,2808xm3724,2712r-4,-4l3711,2708r-4,4l3707,2721r4,4l3720,2725r4,-4l3724,2712xm3724,2615r-4,-4l3711,2611r-4,4l3707,2625r4,4l3720,2629r4,-4l3724,2615xm3724,2519r-4,-4l3711,2515r-4,4l3707,2528r4,4l3720,2532r4,-4l3724,2519xm3724,2422r-4,-4l3711,2418r-4,4l3707,2432r4,4l3720,2436r4,-4l3724,2422xm3724,2325r-4,-3l3711,2322r-4,3l3707,2335r4,4l3720,2339r4,-4l3724,2325xm3724,2229r-4,-4l3711,2225r-4,4l3707,2238r4,4l3720,2242r4,-4l3724,2229xm3724,2132r-4,-4l3711,2128r-4,4l3707,2142r4,4l3720,2146r4,-4l3724,2132xm3724,2036r-4,-4l3711,2032r-4,4l3707,2045r4,4l3720,2049r4,-4l3724,2036xm3724,1939r-4,-4l3711,1935r-4,4l3707,1949r4,4l3720,1953r4,-4l3724,1939xm3724,1843r-4,-4l3711,1839r-4,4l3707,1852r4,4l3720,1856r4,-4l3724,1843xm3724,1746r-4,-4l3711,1742r-4,4l3707,1755r4,4l3720,1759r4,-4l3724,1746xm3724,1649r-4,-4l3711,1645r-4,4l3707,1659r4,4l3720,1663r4,-4l3724,1649xm3724,1553r-4,-4l3711,1549r-4,4l3707,1562r4,4l3720,1566r4,-4l3724,1553xm3724,1456r-4,-4l3711,1452r-4,4l3707,1466r4,4l3720,1470r4,-4l3724,1456xm3724,1360r-4,-4l3711,1356r-4,4l3707,1369r4,4l3720,1373r4,-4l3724,1360xm3724,1263r-4,-4l3711,1259r-4,4l3707,1273r4,3l3720,1276r4,-3l3724,1263xm3724,1166r-4,-3l3711,1163r-4,3l3707,1176r4,4l3720,1180r4,-4l3724,1166xm3724,1070r-4,-4l3711,1066r-4,4l3707,1079r4,4l3720,1083r4,-4l3724,1070xm3724,973r-4,-4l3711,969r-4,4l3707,983r4,4l3720,987r4,-4l3724,973xm3724,877r-4,-4l3711,873r-4,4l3707,886r4,4l3720,890r4,-4l3724,877xm3724,780r-4,-4l3711,776r-4,4l3707,790r4,4l3720,794r4,-4l3724,780xm3724,684r-4,-4l3711,680r-4,4l3707,693r4,4l3720,697r4,-4l3724,684xm3724,587r-4,-4l3711,583r-4,4l3707,597r4,3l3720,600r4,-3l3724,587xm3724,490r-4,-4l3711,486r-4,4l3707,500r4,4l3720,504r4,-4l3724,490xm3724,394r-4,-4l3711,390r-4,4l3707,403r4,4l3720,407r4,-4l3724,394xm3724,297r-4,-4l3711,293r-4,4l3707,307r4,4l3720,311r4,-4l3724,297xm3724,201r-4,-4l3711,197r-4,4l3707,210r4,4l3720,214r4,-4l3724,201xm3724,104r-4,-4l3711,100r-4,4l3707,114r4,3l3720,117r4,-3l3724,104xm3724,7r-4,-3l3711,4r-4,3l3707,17r4,4l3720,21r4,-4l3724,7xm3760,3340r-4,-4l3746,3336r-3,4l3743,3349r3,4l3756,3353r4,-4l3760,3340xm3760,3243r-4,-4l3746,3239r-3,4l3743,3253r3,3l3756,3256r4,-3l3760,3243xm3760,3146r-4,-3l3746,3143r-3,3l3743,3156r3,4l3756,3160r4,-4l3760,3146xm3760,3050r-4,-4l3746,3046r-3,4l3743,3059r3,4l3756,3063r4,-4l3760,3050xm3760,2953r-4,-4l3746,2949r-3,4l3743,2963r3,4l3756,2967r4,-4l3760,2953xm3760,2857r-4,-4l3746,2853r-3,4l3743,2866r3,4l3756,2870r4,-4l3760,2857xm3760,2760r-4,-4l3746,2756r-3,4l3743,2770r3,4l3756,2774r4,-4l3760,2760xm3760,2664r-4,-4l3746,2660r-3,4l3743,2673r3,4l3756,2677r4,-4l3760,2664xm3760,2567r-4,-4l3746,2563r-3,4l3743,2576r3,4l3756,2580r4,-4l3760,2567xm3760,2470r-4,-4l3746,2466r-3,4l3743,2480r3,4l3756,2484r4,-4l3760,2470xm3760,2374r-4,-4l3746,2370r-3,4l3743,2383r3,4l3756,2387r4,-4l3760,2374xm3760,2277r-4,-4l3746,2273r-3,4l3743,2287r3,4l3756,2291r4,-4l3760,2277xm3760,2181r-4,-4l3746,2177r-3,4l3743,2190r3,4l3756,2194r4,-4l3760,2181xm3760,2084r-4,-4l3746,2080r-3,4l3743,2094r3,3l3756,2097r4,-3l3760,2084xm3760,1987r-4,-3l3746,1984r-3,3l3743,1997r3,4l3756,2001r4,-4l3760,1987xm3760,1891r-4,-4l3746,1887r-3,4l3743,1900r3,4l3756,1904r4,-4l3760,1891xm3760,1794r-4,-4l3746,1790r-3,4l3743,1804r3,4l3756,1808r4,-4l3760,1794xm3760,1698r-4,-4l3746,1694r-3,4l3743,1707r3,4l3756,1711r4,-4l3760,1698xm3760,1601r-4,-4l3746,1597r-3,4l3743,1611r3,4l3756,1615r4,-4l3760,1601xm3760,1505r-4,-4l3746,1501r-3,4l3743,1514r3,4l3756,1518r4,-4l3760,1505xm3760,1408r-4,-4l3746,1404r-3,4l3743,1417r3,4l3756,1421r4,-4l3760,1408xm3760,1311r-4,-4l3746,1307r-3,4l3743,1321r3,4l3756,1325r4,-4l3760,1311xm3760,1215r-4,-4l3746,1211r-3,4l3743,1224r3,4l3756,1228r4,-4l3760,1215xm3760,1118r-4,-4l3746,1114r-3,4l3743,1128r3,4l3756,1132r4,-4l3760,1118xm3760,1022r-4,-4l3746,1018r-3,4l3743,1031r3,4l3756,1035r4,-4l3760,1022xm3760,925r-4,-4l3746,921r-3,4l3743,935r3,3l3756,938r4,-3l3760,925xm3760,828r-4,-3l3746,825r-3,3l3743,838r3,4l3756,842r4,-4l3760,828xm3760,732r-4,-4l3746,728r-3,4l3743,741r3,4l3756,745r4,-4l3760,732xm3760,635r-4,-4l3746,631r-3,4l3743,645r3,4l3756,649r4,-4l3760,635xm3760,539r-4,-4l3746,535r-3,4l3743,548r3,4l3756,552r4,-4l3760,539xm3760,442r-4,-4l3746,438r-3,4l3743,452r3,4l3756,456r4,-4l3760,442xm3760,346r-4,-4l3746,342r-3,4l3743,355r3,4l3756,359r4,-4l3760,346xm3760,249r-4,-4l3746,245r-3,4l3743,258r3,4l3756,262r4,-4l3760,249xm3760,152r-4,-4l3746,148r-3,4l3743,162r3,4l3756,166r4,-4l3760,152xm3760,56r-4,-4l3746,52r-3,4l3743,65r3,4l3756,69r4,-4l3760,56xm3791,3388r-4,-4l3777,3384r-4,4l3773,3397r4,4l3787,3401r4,-4l3791,3388xm3791,3291r-4,-4l3777,3287r-4,4l3773,3301r4,4l3787,3305r4,-4l3791,3291xm3791,3195r-4,-4l3777,3191r-4,4l3773,3204r4,4l3787,3208r4,-4l3791,3195xm3791,3098r-4,-4l3777,3094r-4,4l3773,3108r4,4l3787,3112r4,-4l3791,3098xm3791,3002r-4,-4l3777,2998r-4,4l3773,3011r4,4l3787,3015r4,-4l3791,3002xm3791,2905r-4,-4l3777,2901r-4,4l3773,2915r4,3l3787,2918r4,-3l3791,2905xm3791,2808r-4,-3l3777,2805r-4,3l3773,2818r4,4l3787,2822r4,-4l3791,2808xm3791,2712r-4,-4l3777,2708r-4,4l3773,2721r4,4l3787,2725r4,-4l3791,2712xm3791,2615r-4,-4l3777,2611r-4,4l3773,2625r4,4l3787,2629r4,-4l3791,2615xm3791,2519r-4,-4l3777,2515r-4,4l3773,2528r4,4l3787,2532r4,-4l3791,2519xm3791,2422r-4,-4l3777,2418r-4,4l3773,2432r4,4l3787,2436r4,-4l3791,2422xm3791,2325r-4,-3l3777,2322r-4,3l3773,2335r4,4l3787,2339r4,-4l3791,2325xm3791,2229r-4,-4l3777,2225r-4,4l3773,2238r4,4l3787,2242r4,-4l3791,2229xm3791,2132r-4,-4l3777,2128r-4,4l3773,2142r4,4l3787,2146r4,-4l3791,2132xm3791,2036r-4,-4l3777,2032r-4,4l3773,2045r4,4l3787,2049r4,-4l3791,2036xm3791,1939r-4,-4l3777,1935r-4,4l3773,1949r4,4l3787,1953r4,-4l3791,1939xm3791,1843r-4,-4l3777,1839r-4,4l3773,1852r4,4l3787,1856r4,-4l3791,1843xm3791,1746r-4,-4l3777,1742r-4,4l3773,1755r4,4l3787,1759r4,-4l3791,1746xm3791,1649r-4,-4l3777,1645r-4,4l3773,1659r4,4l3787,1663r4,-4l3791,1649xm3791,1553r-4,-4l3777,1549r-4,4l3773,1562r4,4l3787,1566r4,-4l3791,1553xm3791,1456r-4,-4l3777,1452r-4,4l3773,1466r4,4l3787,1470r4,-4l3791,1456xm3791,1360r-4,-4l3777,1356r-4,4l3773,1369r4,4l3787,1373r4,-4l3791,1360xm3791,1263r-4,-4l3777,1259r-4,4l3773,1273r4,3l3787,1276r4,-3l3791,1263xm3791,1166r-4,-3l3777,1163r-4,3l3773,1176r4,4l3787,1180r4,-4l3791,1166xm3791,1070r-4,-4l3777,1066r-4,4l3773,1079r4,4l3787,1083r4,-4l3791,1070xm3791,973r-4,-4l3777,969r-4,4l3773,983r4,4l3787,987r4,-4l3791,973xm3791,877r-4,-4l3777,873r-4,4l3773,886r4,4l3787,890r4,-4l3791,877xm3791,780r-4,-4l3777,776r-4,4l3773,790r4,4l3787,794r4,-4l3791,780xm3791,684r-4,-4l3777,680r-4,4l3773,693r4,4l3787,697r4,-4l3791,684xm3791,587r-4,-4l3777,583r-4,4l3773,597r4,3l3787,600r4,-3l3791,587xm3791,490r-4,-4l3777,486r-4,4l3773,500r4,4l3787,504r4,-4l3791,490xm3791,394r-4,-4l3777,390r-4,4l3773,403r4,4l3787,407r4,-4l3791,394xm3791,297r-4,-4l3777,293r-4,4l3773,307r4,4l3787,311r4,-4l3791,297xm3791,201r-4,-4l3777,197r-4,4l3773,210r4,4l3787,214r4,-4l3791,201xm3791,104r-4,-4l3777,100r-4,4l3773,114r4,3l3787,117r4,-3l3791,104xm3791,7r-4,-3l3777,4r-4,3l3773,17r4,4l3787,21r4,-4l3791,7xm3827,3340r-4,-4l3813,3336r-4,4l3809,3349r4,4l3823,3353r4,-4l3827,3340xm3827,3243r-4,-4l3813,3239r-4,4l3809,3253r4,3l3823,3256r4,-3l3827,3243xm3827,3146r-4,-3l3813,3143r-4,3l3809,3156r4,4l3823,3160r4,-4l3827,3146xm3827,3050r-4,-4l3813,3046r-4,4l3809,3059r4,4l3823,3063r4,-4l3827,3050xm3827,2953r-4,-4l3813,2949r-4,4l3809,2963r4,4l3823,2967r4,-4l3827,2953xm3827,2857r-4,-4l3813,2853r-4,4l3809,2866r4,4l3823,2870r4,-4l3827,2857xm3827,2760r-4,-4l3813,2756r-4,4l3809,2770r4,4l3823,2774r4,-4l3827,2760xm3827,2664r-4,-4l3813,2660r-4,4l3809,2673r4,4l3823,2677r4,-4l3827,2664xm3827,2567r-4,-4l3813,2563r-4,4l3809,2576r4,4l3823,2580r4,-4l3827,2567xm3827,2470r-4,-4l3813,2466r-4,4l3809,2480r4,4l3823,2484r4,-4l3827,2470xm3827,2374r-4,-4l3813,2370r-4,4l3809,2383r4,4l3823,2387r4,-4l3827,2374xm3827,2277r-4,-4l3813,2273r-4,4l3809,2287r4,4l3823,2291r4,-4l3827,2277xm3827,2181r-4,-4l3813,2177r-4,4l3809,2190r4,4l3823,2194r4,-4l3827,2181xm3827,2084r-4,-4l3813,2080r-4,4l3809,2094r4,3l3823,2097r4,-3l3827,2084xm3827,1987r-4,-3l3813,1984r-4,3l3809,1997r4,4l3823,2001r4,-4l3827,1987xm3827,1891r-4,-4l3813,1887r-4,4l3809,1900r4,4l3823,1904r4,-4l3827,1891xm3827,1794r-4,-4l3813,1790r-4,4l3809,1804r4,4l3823,1808r4,-4l3827,1794xm3827,1698r-4,-4l3813,1694r-4,4l3809,1707r4,4l3823,1711r4,-4l3827,1698xm3827,1601r-4,-4l3813,1597r-4,4l3809,1611r4,4l3823,1615r4,-4l3827,1601xm3827,1505r-4,-4l3813,1501r-4,4l3809,1514r4,4l3823,1518r4,-4l3827,1505xm3827,1408r-4,-4l3813,1404r-4,4l3809,1417r4,4l3823,1421r4,-4l3827,1408xm3827,1311r-4,-4l3813,1307r-4,4l3809,1321r4,4l3823,1325r4,-4l3827,1311xm3827,1215r-4,-4l3813,1211r-4,4l3809,1224r4,4l3823,1228r4,-4l3827,1215xm3827,1118r-4,-4l3813,1114r-4,4l3809,1128r4,4l3823,1132r4,-4l3827,1118xm3827,1022r-4,-4l3813,1018r-4,4l3809,1031r4,4l3823,1035r4,-4l3827,1022xm3827,925r-4,-4l3813,921r-4,4l3809,935r4,3l3823,938r4,-3l3827,925xm3827,828r-4,-3l3813,825r-4,3l3809,838r4,4l3823,842r4,-4l3827,828xm3827,732r-4,-4l3813,728r-4,4l3809,741r4,4l3823,745r4,-4l3827,732xm3827,635r-4,-4l3813,631r-4,4l3809,645r4,4l3823,649r4,-4l3827,635xm3827,539r-4,-4l3813,535r-4,4l3809,548r4,4l3823,552r4,-4l3827,539xm3827,442r-4,-4l3813,438r-4,4l3809,452r4,4l3823,456r4,-4l3827,442xm3827,346r-4,-4l3813,342r-4,4l3809,355r4,4l3823,359r4,-4l3827,346xm3827,249r-4,-4l3813,245r-4,4l3809,258r4,4l3823,262r4,-4l3827,249xm3827,152r-4,-4l3813,148r-4,4l3809,162r4,4l3823,166r4,-4l3827,152xm3827,56r-4,-4l3813,52r-4,4l3809,65r4,4l3823,69r4,-4l3827,56xm3857,3388r-4,-4l3843,3384r-3,4l3840,3397r3,4l3853,3401r4,-4l3857,3388xm3857,3291r-4,-4l3843,3287r-3,4l3840,3301r3,4l3853,3305r4,-4l3857,3291xm3857,3195r-4,-4l3843,3191r-3,4l3840,3204r3,4l3853,3208r4,-4l3857,3195xm3857,3098r-4,-4l3843,3094r-3,4l3840,3108r3,4l3853,3112r4,-4l3857,3098xm3857,3002r-4,-4l3843,2998r-3,4l3840,3011r3,4l3853,3015r4,-4l3857,3002xm3857,2905r-4,-4l3843,2901r-3,4l3840,2915r3,3l3853,2918r4,-3l3857,2905xm3857,2808r-4,-3l3843,2805r-3,3l3840,2818r3,4l3853,2822r4,-4l3857,2808xm3857,2712r-4,-4l3843,2708r-3,4l3840,2721r3,4l3853,2725r4,-4l3857,2712xm3857,2615r-4,-4l3843,2611r-3,4l3840,2625r3,4l3853,2629r4,-4l3857,2615xm3857,2519r-4,-4l3843,2515r-3,4l3840,2528r3,4l3853,2532r4,-4l3857,2519xm3857,2422r-4,-4l3843,2418r-3,4l3840,2432r3,4l3853,2436r4,-4l3857,2422xm3857,2325r-4,-3l3843,2322r-3,3l3840,2335r3,4l3853,2339r4,-4l3857,2325xm3857,2229r-4,-4l3843,2225r-3,4l3840,2238r3,4l3853,2242r4,-4l3857,2229xm3857,2132r-4,-4l3843,2128r-3,4l3840,2142r3,4l3853,2146r4,-4l3857,2132xm3857,2036r-4,-4l3843,2032r-3,4l3840,2045r3,4l3853,2049r4,-4l3857,2036xm3857,1939r-4,-4l3843,1935r-3,4l3840,1949r3,4l3853,1953r4,-4l3857,1939xm3857,1843r-4,-4l3843,1839r-3,4l3840,1852r3,4l3853,1856r4,-4l3857,1843xm3857,1746r-4,-4l3843,1742r-3,4l3840,1755r3,4l3853,1759r4,-4l3857,1746xm3857,1649r-4,-4l3843,1645r-3,4l3840,1659r3,4l3853,1663r4,-4l3857,1649xm3857,1553r-4,-4l3843,1549r-3,4l3840,1562r3,4l3853,1566r4,-4l3857,1553xm3857,1456r-4,-4l3843,1452r-3,4l3840,1466r3,4l3853,1470r4,-4l3857,1456xm3857,1360r-4,-4l3843,1356r-3,4l3840,1369r3,4l3853,1373r4,-4l3857,1360xm3857,1263r-4,-4l3843,1259r-3,4l3840,1273r3,3l3853,1276r4,-3l3857,1263xm3857,1166r-4,-3l3843,1163r-3,3l3840,1176r3,4l3853,1180r4,-4l3857,1166xm3857,1070r-4,-4l3843,1066r-3,4l3840,1079r3,4l3853,1083r4,-4l3857,1070xm3857,973r-4,-4l3843,969r-3,4l3840,983r3,4l3853,987r4,-4l3857,973xm3857,877r-4,-4l3843,873r-3,4l3840,886r3,4l3853,890r4,-4l3857,877xm3857,780r-4,-4l3843,776r-3,4l3840,790r3,4l3853,794r4,-4l3857,780xm3857,684r-4,-4l3843,680r-3,4l3840,693r3,4l3853,697r4,-4l3857,684xm3857,587r-4,-4l3843,583r-3,4l3840,597r3,3l3853,600r4,-3l3857,587xm3857,490r-4,-4l3843,486r-3,4l3840,500r3,4l3853,504r4,-4l3857,490xm3857,394r-4,-4l3843,390r-3,4l3840,403r3,4l3853,407r4,-4l3857,394xm3857,297r-4,-4l3843,293r-3,4l3840,307r3,4l3853,311r4,-4l3857,297xm3857,201r-4,-4l3843,197r-3,4l3840,210r3,4l3853,214r4,-4l3857,201xm3857,104r-4,-4l3843,100r-3,4l3840,114r3,3l3853,117r4,-3l3857,104xm3857,7r-4,-3l3843,4r-3,3l3840,17r3,4l3853,21r4,-4l3857,7xm3893,3340r-4,-4l3879,3336r-4,4l3875,3349r4,4l3889,3353r4,-4l3893,3340xm3893,3243r-4,-4l3879,3239r-4,4l3875,3253r4,3l3889,3256r4,-3l3893,3243xm3893,3146r-4,-3l3879,3143r-4,3l3875,3156r4,4l3889,3160r4,-4l3893,3146xm3893,3050r-4,-4l3879,3046r-4,4l3875,3059r4,4l3889,3063r4,-4l3893,3050xm3893,2953r-4,-4l3879,2949r-4,4l3875,2963r4,4l3889,2967r4,-4l3893,2953xm3893,2857r-4,-4l3879,2853r-4,4l3875,2866r4,4l3889,2870r4,-4l3893,2857xm3893,2760r-4,-4l3879,2756r-4,4l3875,2770r4,4l3889,2774r4,-4l3893,2760xm3893,2664r-4,-4l3879,2660r-4,4l3875,2673r4,4l3889,2677r4,-4l3893,2664xm3893,2567r-4,-4l3879,2563r-4,4l3875,2576r4,4l3889,2580r4,-4l3893,2567xm3893,2470r-4,-4l3879,2466r-4,4l3875,2480r4,4l3889,2484r4,-4l3893,2470xm3893,2374r-4,-4l3879,2370r-4,4l3875,2383r4,4l3889,2387r4,-4l3893,2374xm3893,2277r-4,-4l3879,2273r-4,4l3875,2287r4,4l3889,2291r4,-4l3893,2277xm3893,2181r-4,-4l3879,2177r-4,4l3875,2190r4,4l3889,2194r4,-4l3893,2181xm3893,2084r-4,-4l3879,2080r-4,4l3875,2094r4,3l3889,2097r4,-3l3893,2084xm3893,1987r-4,-3l3879,1984r-4,3l3875,1997r4,4l3889,2001r4,-4l3893,1987xm3893,1891r-4,-4l3879,1887r-4,4l3875,1900r4,4l3889,1904r4,-4l3893,1891xm3893,1794r-4,-4l3879,1790r-4,4l3875,1804r4,4l3889,1808r4,-4l3893,1794xm3893,1698r-4,-4l3879,1694r-4,4l3875,1707r4,4l3889,1711r4,-4l3893,1698xm3893,1601r-4,-4l3879,1597r-4,4l3875,1611r4,4l3889,1615r4,-4l3893,1601xm3893,1505r-4,-4l3879,1501r-4,4l3875,1514r4,4l3889,1518r4,-4l3893,1505xm3893,1408r-4,-4l3879,1404r-4,4l3875,1417r4,4l3889,1421r4,-4l3893,1408xm3893,1311r-4,-4l3879,1307r-4,4l3875,1321r4,4l3889,1325r4,-4l3893,1311xm3893,1215r-4,-4l3879,1211r-4,4l3875,1224r4,4l3889,1228r4,-4l3893,1215xm3893,1118r-4,-4l3879,1114r-4,4l3875,1128r4,4l3889,1132r4,-4l3893,1118xm3893,1022r-4,-4l3879,1018r-4,4l3875,1031r4,4l3889,1035r4,-4l3893,1022xm3893,925r-4,-4l3879,921r-4,4l3875,935r4,3l3889,938r4,-3l3893,925xm3893,828r-4,-3l3879,825r-4,3l3875,838r4,4l3889,842r4,-4l3893,828xm3893,732r-4,-4l3879,728r-4,4l3875,741r4,4l3889,745r4,-4l3893,732xm3893,635r-4,-4l3879,631r-4,4l3875,645r4,4l3889,649r4,-4l3893,635xm3893,539r-4,-4l3879,535r-4,4l3875,548r4,4l3889,552r4,-4l3893,539xm3893,442r-4,-4l3879,438r-4,4l3875,452r4,4l3889,456r4,-4l3893,442xm3893,346r-4,-4l3879,342r-4,4l3875,355r4,4l3889,359r4,-4l3893,346xm3893,249r-4,-4l3879,245r-4,4l3875,258r4,4l3889,262r4,-4l3893,249xm3893,152r-4,-4l3879,148r-4,4l3875,162r4,4l3889,166r4,-4l3893,152xm3893,56r-4,-4l3879,52r-4,4l3875,65r4,4l3889,69r4,-4l3893,56xm3924,3388r-4,-4l3910,3384r-4,4l3906,3397r4,4l3920,3401r4,-4l3924,3388xm3924,3291r-4,-4l3910,3287r-4,4l3906,3301r4,4l3920,3305r4,-4l3924,3291xm3924,3195r-4,-4l3910,3191r-4,4l3906,3204r4,4l3920,3208r4,-4l3924,3195xm3924,3098r-4,-4l3910,3094r-4,4l3906,3108r4,4l3920,3112r4,-4l3924,3098xm3924,3002r-4,-4l3910,2998r-4,4l3906,3011r4,4l3920,3015r4,-4l3924,3002xm3924,2905r-4,-4l3910,2901r-4,4l3906,2915r4,3l3920,2918r4,-3l3924,2905xm3924,2808r-4,-3l3910,2805r-4,3l3906,2818r4,4l3920,2822r4,-4l3924,2808xm3924,2712r-4,-4l3910,2708r-4,4l3906,2721r4,4l3920,2725r4,-4l3924,2712xm3924,2615r-4,-4l3910,2611r-4,4l3906,2625r4,4l3920,2629r4,-4l3924,2615xm3924,2519r-4,-4l3910,2515r-4,4l3906,2528r4,4l3920,2532r4,-4l3924,2519xm3924,2422r-4,-4l3910,2418r-4,4l3906,2432r4,4l3920,2436r4,-4l3924,2422xm3924,2325r-4,-3l3910,2322r-4,3l3906,2335r4,4l3920,2339r4,-4l3924,2325xm3924,2229r-4,-4l3910,2225r-4,4l3906,2238r4,4l3920,2242r4,-4l3924,2229xm3924,2132r-4,-4l3910,2128r-4,4l3906,2142r4,4l3920,2146r4,-4l3924,2132xm3924,2036r-4,-4l3910,2032r-4,4l3906,2045r4,4l3920,2049r4,-4l3924,2036xm3924,1939r-4,-4l3910,1935r-4,4l3906,1949r4,4l3920,1953r4,-4l3924,1939xm3924,1843r-4,-4l3910,1839r-4,4l3906,1852r4,4l3920,1856r4,-4l3924,1843xm3924,1746r-4,-4l3910,1742r-4,4l3906,1755r4,4l3920,1759r4,-4l3924,1746xm3924,1649r-4,-4l3910,1645r-4,4l3906,1659r4,4l3920,1663r4,-4l3924,1649xm3924,1553r-4,-4l3910,1549r-4,4l3906,1562r4,4l3920,1566r4,-4l3924,1553xm3924,1456r-4,-4l3910,1452r-4,4l3906,1466r4,4l3920,1470r4,-4l3924,1456xm3924,1360r-4,-4l3910,1356r-4,4l3906,1369r4,4l3920,1373r4,-4l3924,1360xm3924,1263r-4,-4l3910,1259r-4,4l3906,1273r4,3l3920,1276r4,-3l3924,1263xm3924,1166r-4,-3l3910,1163r-4,3l3906,1176r4,4l3920,1180r4,-4l3924,1166xm3924,1070r-4,-4l3910,1066r-4,4l3906,1079r4,4l3920,1083r4,-4l3924,1070xm3924,973r-4,-4l3910,969r-4,4l3906,983r4,4l3920,987r4,-4l3924,973xm3924,877r-4,-4l3910,873r-4,4l3906,886r4,4l3920,890r4,-4l3924,877xm3924,780r-4,-4l3910,776r-4,4l3906,790r4,4l3920,794r4,-4l3924,780xm3924,684r-4,-4l3910,680r-4,4l3906,693r4,4l3920,697r4,-4l3924,684xm3924,587r-4,-4l3910,583r-4,4l3906,597r4,3l3920,600r4,-3l3924,587xm3924,490r-4,-4l3910,486r-4,4l3906,500r4,4l3920,504r4,-4l3924,490xm3924,394r-4,-4l3910,390r-4,4l3906,403r4,4l3920,407r4,-4l3924,394xm3924,297r-4,-4l3910,293r-4,4l3906,307r4,4l3920,311r4,-4l3924,297xm3924,201r-4,-4l3910,197r-4,4l3906,210r4,4l3920,214r4,-4l3924,201xm3924,104r-4,-4l3910,100r-4,4l3906,114r4,3l3920,117r4,-3l3924,104xm3924,7r-4,-3l3910,4r-4,3l3906,17r4,4l3920,21r4,-4l3924,7xm3960,3340r-4,-4l3946,3336r-4,4l3942,3349r4,4l3956,3353r4,-4l3960,3340xm3960,3243r-4,-4l3946,3239r-4,4l3942,3253r4,3l3956,3256r4,-3l3960,3243xm3960,3146r-4,-3l3946,3143r-4,3l3942,3156r4,4l3956,3160r4,-4l3960,3146xm3960,3050r-4,-4l3946,3046r-4,4l3942,3059r4,4l3956,3063r4,-4l3960,3050xm3960,2953r-4,-4l3946,2949r-4,4l3942,2963r4,4l3956,2967r4,-4l3960,2953xm3960,2857r-4,-4l3946,2853r-4,4l3942,2866r4,4l3956,2870r4,-4l3960,2857xm3960,2760r-4,-4l3946,2756r-4,4l3942,2770r4,4l3956,2774r4,-4l3960,2760xm3960,2664r-4,-4l3946,2660r-4,4l3942,2673r4,4l3956,2677r4,-4l3960,2664xm3960,2567r-4,-4l3946,2563r-4,4l3942,2576r4,4l3956,2580r4,-4l3960,2567xm3960,2470r-4,-4l3946,2466r-4,4l3942,2480r4,4l3956,2484r4,-4l3960,2470xm3960,2374r-4,-4l3946,2370r-4,4l3942,2383r4,4l3956,2387r4,-4l3960,2374xm3960,2277r-4,-4l3946,2273r-4,4l3942,2287r4,4l3956,2291r4,-4l3960,2277xm3960,2181r-4,-4l3946,2177r-4,4l3942,2190r4,4l3956,2194r4,-4l3960,2181xm3960,2084r-4,-4l3946,2080r-4,4l3942,2094r4,3l3956,2097r4,-3l3960,2084xm3960,1987r-4,-3l3946,1984r-4,3l3942,1997r4,4l3956,2001r4,-4l3960,1987xm3960,1891r-4,-4l3946,1887r-4,4l3942,1900r4,4l3956,1904r4,-4l3960,1891xm3960,1794r-4,-4l3946,1790r-4,4l3942,1804r4,4l3956,1808r4,-4l3960,1794xm3960,1698r-4,-4l3946,1694r-4,4l3942,1707r4,4l3956,1711r4,-4l3960,1698xm3960,1601r-4,-4l3946,1597r-4,4l3942,1611r4,4l3956,1615r4,-4l3960,1601xm3960,1505r-4,-4l3946,1501r-4,4l3942,1514r4,4l3956,1518r4,-4l3960,1505xm3960,1408r-4,-4l3946,1404r-4,4l3942,1417r4,4l3956,1421r4,-4l3960,1408xm3960,1311r-4,-4l3946,1307r-4,4l3942,1321r4,4l3956,1325r4,-4l3960,1311xm3960,1215r-4,-4l3946,1211r-4,4l3942,1224r4,4l3956,1228r4,-4l3960,1215xm3960,1118r-4,-4l3946,1114r-4,4l3942,1128r4,4l3956,1132r4,-4l3960,1118xm3960,1022r-4,-4l3946,1018r-4,4l3942,1031r4,4l3956,1035r4,-4l3960,1022xm3960,925r-4,-4l3946,921r-4,4l3942,935r4,3l3956,938r4,-3l3960,925xm3960,828r-4,-3l3946,825r-4,3l3942,838r4,4l3956,842r4,-4l3960,828xm3960,732r-4,-4l3946,728r-4,4l3942,741r4,4l3956,745r4,-4l3960,732xm3960,635r-4,-4l3946,631r-4,4l3942,645r4,4l3956,649r4,-4l3960,635xm3960,539r-4,-4l3946,535r-4,4l3942,548r4,4l3956,552r4,-4l3960,539xm3960,442r-4,-4l3946,438r-4,4l3942,452r4,4l3956,456r4,-4l3960,442xm3960,346r-4,-4l3946,342r-4,4l3942,355r4,4l3956,359r4,-4l3960,346xm3960,249r-4,-4l3946,245r-4,4l3942,258r4,4l3956,262r4,-4l3960,249xm3960,152r-4,-4l3946,148r-4,4l3942,162r4,4l3956,166r4,-4l3960,152xm3960,56r-4,-4l3946,52r-4,4l3942,65r4,4l3956,69r4,-4l3960,56xm3990,3388r-4,-4l3976,3384r-3,4l3973,3397r3,4l3986,3401r4,-4l3990,3388xm3990,3291r-4,-4l3976,3287r-3,4l3973,3301r3,4l3986,3305r4,-4l3990,3291xm3990,3195r-4,-4l3976,3191r-3,4l3973,3204r3,4l3986,3208r4,-4l3990,3195xm3990,3098r-4,-4l3976,3094r-3,4l3973,3108r3,4l3986,3112r4,-4l3990,3098xm3990,3002r-4,-4l3976,2998r-3,4l3973,3011r3,4l3986,3015r4,-4l3990,3002xm3990,2905r-4,-4l3976,2901r-3,4l3973,2915r3,3l3986,2918r4,-3l3990,2905xm3990,2808r-4,-3l3976,2805r-3,3l3973,2818r3,4l3986,2822r4,-4l3990,2808xm3990,2712r-4,-4l3976,2708r-3,4l3973,2721r3,4l3986,2725r4,-4l3990,2712xm3990,2615r-4,-4l3976,2611r-3,4l3973,2625r3,4l3986,2629r4,-4l3990,2615xm3990,2519r-4,-4l3976,2515r-3,4l3973,2528r3,4l3986,2532r4,-4l3990,2519xm3990,2422r-4,-4l3976,2418r-3,4l3973,2432r3,4l3986,2436r4,-4l3990,2422xm3990,2325r-4,-3l3976,2322r-3,3l3973,2335r3,4l3986,2339r4,-4l3990,2325xm3990,2229r-4,-4l3976,2225r-3,4l3973,2238r3,4l3986,2242r4,-4l3990,2229xm3990,2132r-4,-4l3976,2128r-3,4l3973,2142r3,4l3986,2146r4,-4l3990,2132xm3990,2036r-4,-4l3976,2032r-3,4l3973,2045r3,4l3986,2049r4,-4l3990,2036xm3990,1939r-4,-4l3976,1935r-3,4l3973,1949r3,4l3986,1953r4,-4l3990,1939xm3990,1843r-4,-4l3976,1839r-3,4l3973,1852r3,4l3986,1856r4,-4l3990,1843xm3990,1746r-4,-4l3976,1742r-3,4l3973,1755r3,4l3986,1759r4,-4l3990,1746xm3990,1649r-4,-4l3976,1645r-3,4l3973,1659r3,4l3986,1663r4,-4l3990,1649xm3990,1553r-4,-4l3976,1549r-3,4l3973,1562r3,4l3986,1566r4,-4l3990,1553xm3990,1456r-4,-4l3976,1452r-3,4l3973,1466r3,4l3986,1470r4,-4l3990,1456xm3990,1360r-4,-4l3976,1356r-3,4l3973,1369r3,4l3986,1373r4,-4l3990,1360xm3990,1263r-4,-4l3976,1259r-3,4l3973,1273r3,3l3986,1276r4,-3l3990,1263xm3990,1166r-4,-3l3976,1163r-3,3l3973,1176r3,4l3986,1180r4,-4l3990,1166xm3990,1070r-4,-4l3976,1066r-3,4l3973,1079r3,4l3986,1083r4,-4l3990,1070xm3990,973r-4,-4l3976,969r-3,4l3973,983r3,4l3986,987r4,-4l3990,973xm3990,877r-4,-4l3976,873r-3,4l3973,886r3,4l3986,890r4,-4l3990,877xm3990,780r-4,-4l3976,776r-3,4l3973,790r3,4l3986,794r4,-4l3990,780xm3990,684r-4,-4l3976,680r-3,4l3973,693r3,4l3986,697r4,-4l3990,684xm3990,587r-4,-4l3976,583r-3,4l3973,597r3,3l3986,600r4,-3l3990,587xm3990,490r-4,-4l3976,486r-3,4l3973,500r3,4l3986,504r4,-4l3990,490xm3990,394r-4,-4l3976,390r-3,4l3973,403r3,4l3986,407r4,-4l3990,394xm3990,297r-4,-4l3976,293r-3,4l3973,307r3,4l3986,311r4,-4l3990,297xm3990,201r-4,-4l3976,197r-3,4l3973,210r3,4l3986,214r4,-4l3990,201xm3990,104r-4,-4l3976,100r-3,4l3973,114r3,3l3986,117r4,-3l3990,104xm3990,7r-4,-3l3976,4r-3,3l3973,17r3,4l3986,21r4,-4l3990,7xm4026,3340r-4,-4l4012,3336r-4,4l4008,3349r4,4l4022,3353r4,-4l4026,3340xm4026,3243r-4,-4l4012,3239r-4,4l4008,3253r4,3l4022,3256r4,-3l4026,3243xm4026,3146r-4,-3l4012,3143r-4,3l4008,3156r4,4l4022,3160r4,-4l4026,3146xm4026,3050r-4,-4l4012,3046r-4,4l4008,3059r4,4l4022,3063r4,-4l4026,3050xm4026,2953r-4,-4l4012,2949r-4,4l4008,2963r4,4l4022,2967r4,-4l4026,2953xm4026,2857r-4,-4l4012,2853r-4,4l4008,2866r4,4l4022,2870r4,-4l4026,2857xm4026,2760r-4,-4l4012,2756r-4,4l4008,2770r4,4l4022,2774r4,-4l4026,2760xm4026,2664r-4,-4l4012,2660r-4,4l4008,2673r4,4l4022,2677r4,-4l4026,2664xm4026,2567r-4,-4l4012,2563r-4,4l4008,2576r4,4l4022,2580r4,-4l4026,2567xm4026,2470r-4,-4l4012,2466r-4,4l4008,2480r4,4l4022,2484r4,-4l4026,2470xm4026,2374r-4,-4l4012,2370r-4,4l4008,2383r4,4l4022,2387r4,-4l4026,2374xm4026,2277r-4,-4l4012,2273r-4,4l4008,2287r4,4l4022,2291r4,-4l4026,2277xm4026,2181r-4,-4l4012,2177r-4,4l4008,2190r4,4l4022,2194r4,-4l4026,2181xm4026,2084r-4,-4l4012,2080r-4,4l4008,2094r4,3l4022,2097r4,-3l4026,2084xm4026,1987r-4,-3l4012,1984r-4,3l4008,1997r4,4l4022,2001r4,-4l4026,1987xm4026,1891r-4,-4l4012,1887r-4,4l4008,1900r4,4l4022,1904r4,-4l4026,1891xm4026,1794r-4,-4l4012,1790r-4,4l4008,1804r4,4l4022,1808r4,-4l4026,1794xm4026,1698r-4,-4l4012,1694r-4,4l4008,1707r4,4l4022,1711r4,-4l4026,1698xm4026,1601r-4,-4l4012,1597r-4,4l4008,1611r4,4l4022,1615r4,-4l4026,1601xm4026,1505r-4,-4l4012,1501r-4,4l4008,1514r4,4l4022,1518r4,-4l4026,1505xm4026,1408r-4,-4l4012,1404r-4,4l4008,1417r4,4l4022,1421r4,-4l4026,1408xm4026,1311r-4,-4l4012,1307r-4,4l4008,1321r4,4l4022,1325r4,-4l4026,1311xm4026,1215r-4,-4l4012,1211r-4,4l4008,1224r4,4l4022,1228r4,-4l4026,1215xm4026,1118r-4,-4l4012,1114r-4,4l4008,1128r4,4l4022,1132r4,-4l4026,1118xm4026,1022r-4,-4l4012,1018r-4,4l4008,1031r4,4l4022,1035r4,-4l4026,1022xm4026,925r-4,-4l4012,921r-4,4l4008,935r4,3l4022,938r4,-3l4026,925xm4026,828r-4,-3l4012,825r-4,3l4008,838r4,4l4022,842r4,-4l4026,828xm4026,732r-4,-4l4012,728r-4,4l4008,741r4,4l4022,745r4,-4l4026,732xm4026,635r-4,-4l4012,631r-4,4l4008,645r4,4l4022,649r4,-4l4026,635xm4026,539r-4,-4l4012,535r-4,4l4008,548r4,4l4022,552r4,-4l4026,539xm4026,442r-4,-4l4012,438r-4,4l4008,452r4,4l4022,456r4,-4l4026,442xm4026,346r-4,-4l4012,342r-4,4l4008,355r4,4l4022,359r4,-4l4026,346xm4026,249r-4,-4l4012,245r-4,4l4008,258r4,4l4022,262r4,-4l4026,249xm4026,152r-4,-4l4012,148r-4,4l4008,162r4,4l4022,166r4,-4l4026,152xm4026,56r-4,-4l4012,52r-4,4l4008,65r4,4l4022,69r4,-4l4026,56xm4057,3388r-4,-4l4043,3384r-4,4l4039,3397r4,4l4053,3401r4,-4l4057,3388xm4057,3291r-4,-4l4043,3287r-4,4l4039,3301r4,4l4053,3305r4,-4l4057,3291xm4057,3195r-4,-4l4043,3191r-4,4l4039,3204r4,4l4053,3208r4,-4l4057,3195xm4057,3098r-4,-4l4043,3094r-4,4l4039,3108r4,4l4053,3112r4,-4l4057,3098xm4057,3002r-4,-4l4043,2998r-4,4l4039,3011r4,4l4053,3015r4,-4l4057,3002xm4057,2905r-4,-4l4043,2901r-4,4l4039,2915r4,3l4053,2918r4,-3l4057,2905xm4057,2808r-4,-3l4043,2805r-4,3l4039,2818r4,4l4053,2822r4,-4l4057,2808xm4057,2712r-4,-4l4043,2708r-4,4l4039,2721r4,4l4053,2725r4,-4l4057,2712xm4057,2615r-4,-4l4043,2611r-4,4l4039,2625r4,4l4053,2629r4,-4l4057,2615xm4057,2519r-4,-4l4043,2515r-4,4l4039,2528r4,4l4053,2532r4,-4l4057,2519xm4057,2422r-4,-4l4043,2418r-4,4l4039,2432r4,4l4053,2436r4,-4l4057,2422xm4057,2325r-4,-3l4043,2322r-4,3l4039,2335r4,4l4053,2339r4,-4l4057,2325xm4057,2229r-4,-4l4043,2225r-4,4l4039,2238r4,4l4053,2242r4,-4l4057,2229xm4057,2132r-4,-4l4043,2128r-4,4l4039,2142r4,4l4053,2146r4,-4l4057,2132xm4057,2036r-4,-4l4043,2032r-4,4l4039,2045r4,4l4053,2049r4,-4l4057,2036xm4057,1939r-4,-4l4043,1935r-4,4l4039,1949r4,4l4053,1953r4,-4l4057,1939xm4057,1843r-4,-4l4043,1839r-4,4l4039,1852r4,4l4053,1856r4,-4l4057,1843xm4057,1746r-4,-4l4043,1742r-4,4l4039,1755r4,4l4053,1759r4,-4l4057,1746xm4057,1649r-4,-4l4043,1645r-4,4l4039,1659r4,4l4053,1663r4,-4l4057,1649xm4057,1553r-4,-4l4043,1549r-4,4l4039,1562r4,4l4053,1566r4,-4l4057,1553xm4057,1456r-4,-4l4043,1452r-4,4l4039,1466r4,4l4053,1470r4,-4l4057,1456xm4057,1360r-4,-4l4043,1356r-4,4l4039,1369r4,4l4053,1373r4,-4l4057,1360xm4057,1263r-4,-4l4043,1259r-4,4l4039,1273r4,3l4053,1276r4,-3l4057,1263xm4057,1166r-4,-3l4043,1163r-4,3l4039,1176r4,4l4053,1180r4,-4l4057,1166xm4057,1070r-4,-4l4043,1066r-4,4l4039,1079r4,4l4053,1083r4,-4l4057,1070xm4057,973r-4,-4l4043,969r-4,4l4039,983r4,4l4053,987r4,-4l4057,973xm4057,877r-4,-4l4043,873r-4,4l4039,886r4,4l4053,890r4,-4l4057,877xm4057,780r-4,-4l4043,776r-4,4l4039,790r4,4l4053,794r4,-4l4057,780xm4057,684r-4,-4l4043,680r-4,4l4039,693r4,4l4053,697r4,-4l4057,684xm4057,587r-4,-4l4043,583r-4,4l4039,597r4,3l4053,600r4,-3l4057,587xm4057,490r-4,-4l4043,486r-4,4l4039,500r4,4l4053,504r4,-4l4057,490xm4057,394r-4,-4l4043,390r-4,4l4039,403r4,4l4053,407r4,-4l4057,394xm4057,297r-4,-4l4043,293r-4,4l4039,307r4,4l4053,311r4,-4l4057,297xm4057,201r-4,-4l4043,197r-4,4l4039,210r4,4l4053,214r4,-4l4057,201xm4057,104r-4,-4l4043,100r-4,4l4039,114r4,3l4053,117r4,-3l4057,104xm4057,7r-4,-3l4043,4r-4,3l4039,17r4,4l4053,21r4,-4l4057,7xm4093,3340r-4,-4l4079,3336r-4,4l4075,3349r4,4l4089,3353r4,-4l4093,3340xm4093,3243r-4,-4l4079,3239r-4,4l4075,3253r4,3l4089,3256r4,-3l4093,3243xm4093,3146r-4,-3l4079,3143r-4,3l4075,3156r4,4l4089,3160r4,-4l4093,3146xm4093,3050r-4,-4l4079,3046r-4,4l4075,3059r4,4l4089,3063r4,-4l4093,3050xm4093,2953r-4,-4l4079,2949r-4,4l4075,2963r4,4l4089,2967r4,-4l4093,2953xm4093,2857r-4,-4l4079,2853r-4,4l4075,2866r4,4l4089,2870r4,-4l4093,2857xm4093,2760r-4,-4l4079,2756r-4,4l4075,2770r4,4l4089,2774r4,-4l4093,2760xm4093,2664r-4,-4l4079,2660r-4,4l4075,2673r4,4l4089,2677r4,-4l4093,2664xm4093,2567r-4,-4l4079,2563r-4,4l4075,2576r4,4l4089,2580r4,-4l4093,2567xm4093,2470r-4,-4l4079,2466r-4,4l4075,2480r4,4l4089,2484r4,-4l4093,2470xm4093,2374r-4,-4l4079,2370r-4,4l4075,2383r4,4l4089,2387r4,-4l4093,2374xm4093,2277r-4,-4l4079,2273r-4,4l4075,2287r4,4l4089,2291r4,-4l4093,2277xm4093,2181r-4,-4l4079,2177r-4,4l4075,2190r4,4l4089,2194r4,-4l4093,2181xm4093,2084r-4,-4l4079,2080r-4,4l4075,2094r4,3l4089,2097r4,-3l4093,2084xm4093,1987r-4,-3l4079,1984r-4,3l4075,1997r4,4l4089,2001r4,-4l4093,1987xm4093,1891r-4,-4l4079,1887r-4,4l4075,1900r4,4l4089,1904r4,-4l4093,1891xm4093,1794r-4,-4l4079,1790r-4,4l4075,1804r4,4l4089,1808r4,-4l4093,1794xm4093,1698r-4,-4l4079,1694r-4,4l4075,1707r4,4l4089,1711r4,-4l4093,1698xm4093,1601r-4,-4l4079,1597r-4,4l4075,1611r4,4l4089,1615r4,-4l4093,1601xm4093,1505r-4,-4l4079,1501r-4,4l4075,1514r4,4l4089,1518r4,-4l4093,1505xm4093,1408r-4,-4l4079,1404r-4,4l4075,1417r4,4l4089,1421r4,-4l4093,1408xm4093,1311r-4,-4l4079,1307r-4,4l4075,1321r4,4l4089,1325r4,-4l4093,1311xm4093,1215r-4,-4l4079,1211r-4,4l4075,1224r4,4l4089,1228r4,-4l4093,1215xm4093,1118r-4,-4l4079,1114r-4,4l4075,1128r4,4l4089,1132r4,-4l4093,1118xm4093,1022r-4,-4l4079,1018r-4,4l4075,1031r4,4l4089,1035r4,-4l4093,1022xm4093,925r-4,-4l4079,921r-4,4l4075,935r4,3l4089,938r4,-3l4093,925xm4093,828r-4,-3l4079,825r-4,3l4075,838r4,4l4089,842r4,-4l4093,828xm4093,732r-4,-4l4079,728r-4,4l4075,741r4,4l4089,745r4,-4l4093,732xm4093,635r-4,-4l4079,631r-4,4l4075,645r4,4l4089,649r4,-4l4093,635xm4093,539r-4,-4l4079,535r-4,4l4075,548r4,4l4089,552r4,-4l4093,539xm4093,442r-4,-4l4079,438r-4,4l4075,452r4,4l4089,456r4,-4l4093,442xm4093,346r-4,-4l4079,342r-4,4l4075,355r4,4l4089,359r4,-4l4093,346xm4093,249r-4,-4l4079,245r-4,4l4075,258r4,4l4089,262r4,-4l4093,249xm4093,152r-4,-4l4079,148r-4,4l4075,162r4,4l4089,166r4,-4l4093,152xm4093,56r-4,-4l4079,52r-4,4l4075,65r4,4l4089,69r4,-4l4093,56xm4123,3388r-4,-4l4110,3384r-5,4l4105,3397r5,4l4119,3401r4,-4l4123,3388xm4123,3291r-4,-4l4110,3287r-5,4l4105,3301r5,4l4119,3305r4,-4l4123,3291xm4123,3195r-4,-4l4110,3191r-5,4l4105,3204r5,4l4119,3208r4,-4l4123,3195xm4123,3098r-4,-4l4110,3094r-5,4l4105,3108r5,4l4119,3112r4,-4l4123,3098xm4123,3002r-4,-4l4110,2998r-5,4l4105,3011r5,4l4119,3015r4,-4l4123,3002xm4123,2905r-4,-4l4110,2901r-5,4l4105,2915r5,3l4119,2918r4,-3l4123,2905xm4123,2808r-4,-3l4110,2805r-5,3l4105,2818r5,4l4119,2822r4,-4l4123,2808xm4123,2712r-4,-4l4110,2708r-5,4l4105,2721r5,4l4119,2725r4,-4l4123,2712xm4123,2615r-4,-4l4110,2611r-5,4l4105,2625r5,4l4119,2629r4,-4l4123,2615xm4123,2519r-4,-4l4110,2515r-5,4l4105,2528r5,4l4119,2532r4,-4l4123,2519xm4123,2422r-4,-4l4110,2418r-5,4l4105,2432r5,4l4119,2436r4,-4l4123,2422xm4123,2325r-4,-3l4110,2322r-5,3l4105,2335r5,4l4119,2339r4,-4l4123,2325xm4123,2229r-4,-4l4110,2225r-5,4l4105,2238r5,4l4119,2242r4,-4l4123,2229xm4123,2132r-4,-4l4110,2128r-5,4l4105,2142r5,4l4119,2146r4,-4l4123,2132xm4123,2036r-4,-4l4110,2032r-5,4l4105,2045r5,4l4119,2049r4,-4l4123,2036xm4123,1939r-4,-4l4110,1935r-5,4l4105,1949r5,4l4119,1953r4,-4l4123,1939xm4123,1843r-4,-4l4110,1839r-5,4l4105,1852r5,4l4119,1856r4,-4l4123,1843xm4123,1746r-4,-4l4110,1742r-5,4l4105,1755r5,4l4119,1759r4,-4l4123,1746xm4123,1649r-4,-4l4110,1645r-5,4l4105,1659r5,4l4119,1663r4,-4l4123,1649xm4123,1553r-4,-4l4110,1549r-5,4l4105,1562r5,4l4119,1566r4,-4l4123,1553xm4123,1456r-4,-4l4110,1452r-5,4l4105,1466r5,4l4119,1470r4,-4l4123,1456xm4123,1360r-4,-4l4110,1356r-5,4l4105,1369r5,4l4119,1373r4,-4l4123,1360xm4123,1263r-4,-4l4110,1259r-5,4l4105,1273r5,3l4119,1276r4,-3l4123,1263xm4123,1166r-4,-3l4110,1163r-5,3l4105,1176r5,4l4119,1180r4,-4l4123,1166xm4123,1070r-4,-4l4110,1066r-5,4l4105,1079r5,4l4119,1083r4,-4l4123,1070xm4123,973r-4,-4l4110,969r-5,4l4105,983r5,4l4119,987r4,-4l4123,973xm4123,877r-4,-4l4110,873r-5,4l4105,886r5,4l4119,890r4,-4l4123,877xm4123,780r-4,-4l4110,776r-5,4l4105,790r5,4l4119,794r4,-4l4123,780xm4123,684r-4,-4l4110,680r-5,4l4105,693r5,4l4119,697r4,-4l4123,684xm4123,587r-4,-4l4110,583r-5,4l4105,597r5,3l4119,600r4,-3l4123,587xm4123,490r-4,-4l4110,486r-5,4l4105,500r5,4l4119,504r4,-4l4123,490xm4123,394r-4,-4l4110,390r-5,4l4105,403r5,4l4119,407r4,-4l4123,394xm4123,297r-4,-4l4110,293r-5,4l4105,307r5,4l4119,311r4,-4l4123,297xm4123,201r-4,-4l4110,197r-5,4l4105,210r5,4l4119,214r4,-4l4123,201xm4123,104r-4,-4l4110,100r-5,4l4105,114r5,3l4119,117r4,-3l4123,104xm4123,7r-4,-3l4110,4r-5,3l4105,17r5,4l4119,21r4,-4l4123,7xm4159,3340r-4,-4l4145,3336r-4,4l4141,3349r4,4l4155,3353r4,-4l4159,3340xm4159,3243r-4,-4l4145,3239r-4,4l4141,3253r4,3l4155,3256r4,-3l4159,3243xm4159,3146r-4,-3l4145,3143r-4,3l4141,3156r4,4l4155,3160r4,-4l4159,3146xm4159,3050r-4,-4l4145,3046r-4,4l4141,3059r4,4l4155,3063r4,-4l4159,3050xm4159,2953r-4,-4l4145,2949r-4,4l4141,2963r4,4l4155,2967r4,-4l4159,2953xm4159,2857r-4,-4l4145,2853r-4,4l4141,2866r4,4l4155,2870r4,-4l4159,2857xm4159,2760r-4,-4l4145,2756r-4,4l4141,2770r4,4l4155,2774r4,-4l4159,2760xm4159,2664r-4,-4l4145,2660r-4,4l4141,2673r4,4l4155,2677r4,-4l4159,2664xm4159,2567r-4,-4l4145,2563r-4,4l4141,2576r4,4l4155,2580r4,-4l4159,2567xm4159,2470r-4,-4l4145,2466r-4,4l4141,2480r4,4l4155,2484r4,-4l4159,2470xm4159,2374r-4,-4l4145,2370r-4,4l4141,2383r4,4l4155,2387r4,-4l4159,2374xm4159,2277r-4,-4l4145,2273r-4,4l4141,2287r4,4l4155,2291r4,-4l4159,2277xm4159,2181r-4,-4l4145,2177r-4,4l4141,2190r4,4l4155,2194r4,-4l4159,2181xm4159,2084r-4,-4l4145,2080r-4,4l4141,2094r4,3l4155,2097r4,-3l4159,2084xm4159,1987r-4,-3l4145,1984r-4,3l4141,1997r4,4l4155,2001r4,-4l4159,1987xm4159,1891r-4,-4l4145,1887r-4,4l4141,1900r4,4l4155,1904r4,-4l4159,1891xm4159,1794r-4,-4l4145,1790r-4,4l4141,1804r4,4l4155,1808r4,-4l4159,1794xm4159,1698r-4,-4l4145,1694r-4,4l4141,1707r4,4l4155,1711r4,-4l4159,1698xm4159,1601r-4,-4l4145,1597r-4,4l4141,1611r4,4l4155,1615r4,-4l4159,1601xm4159,1505r-4,-4l4145,1501r-4,4l4141,1514r4,4l4155,1518r4,-4l4159,1505xm4159,1408r-4,-4l4145,1404r-4,4l4141,1417r4,4l4155,1421r4,-4l4159,1408xm4159,1311r-4,-4l4145,1307r-4,4l4141,1321r4,4l4155,1325r4,-4l4159,1311xm4159,1215r-4,-4l4145,1211r-4,4l4141,1224r4,4l4155,1228r4,-4l4159,1215xm4159,1118r-4,-4l4145,1114r-4,4l4141,1128r4,4l4155,1132r4,-4l4159,1118xm4159,1022r-4,-4l4145,1018r-4,4l4141,1031r4,4l4155,1035r4,-4l4159,1022xm4159,925r-4,-4l4145,921r-4,4l4141,935r4,3l4155,938r4,-3l4159,925xm4159,828r-4,-3l4145,825r-4,3l4141,838r4,4l4155,842r4,-4l4159,828xm4159,732r-4,-4l4145,728r-4,4l4141,741r4,4l4155,745r4,-4l4159,732xm4159,635r-4,-4l4145,631r-4,4l4141,645r4,4l4155,649r4,-4l4159,635xm4159,539r-4,-4l4145,535r-4,4l4141,548r4,4l4155,552r4,-4l4159,539xm4159,442r-4,-4l4145,438r-4,4l4141,452r4,4l4155,456r4,-4l4159,442xm4159,346r-4,-4l4145,342r-4,4l4141,355r4,4l4155,359r4,-4l4159,346xm4159,249r-4,-4l4145,245r-4,4l4141,258r4,4l4155,262r4,-4l4159,249xm4159,152r-4,-4l4145,148r-4,4l4141,162r4,4l4155,166r4,-4l4159,152xm4159,56r-4,-4l4145,52r-4,4l4141,65r4,4l4155,69r4,-4l4159,56xm4190,3388r-4,-4l4176,3384r-4,4l4172,3397r4,4l4186,3401r4,-4l4190,3388xm4190,3291r-4,-4l4176,3287r-4,4l4172,3301r4,4l4186,3305r4,-4l4190,3291xm4190,3195r-4,-4l4176,3191r-4,4l4172,3204r4,4l4186,3208r4,-4l4190,3195xm4190,3098r-4,-4l4176,3094r-4,4l4172,3108r4,4l4186,3112r4,-4l4190,3098xm4190,3002r-4,-4l4176,2998r-4,4l4172,3011r4,4l4186,3015r4,-4l4190,3002xm4190,2905r-4,-4l4176,2901r-4,4l4172,2915r4,3l4186,2918r4,-3l4190,2905xm4190,2808r-4,-3l4176,2805r-4,3l4172,2818r4,4l4186,2822r4,-4l4190,2808xm4190,2712r-4,-4l4176,2708r-4,4l4172,2721r4,4l4186,2725r4,-4l4190,2712xm4190,2615r-4,-4l4176,2611r-4,4l4172,2625r4,4l4186,2629r4,-4l4190,2615xm4190,2519r-4,-4l4176,2515r-4,4l4172,2528r4,4l4186,2532r4,-4l4190,2519xm4190,2422r-4,-4l4176,2418r-4,4l4172,2432r4,4l4186,2436r4,-4l4190,2422xm4190,2325r-4,-3l4176,2322r-4,3l4172,2335r4,4l4186,2339r4,-4l4190,2325xm4190,2229r-4,-4l4176,2225r-4,4l4172,2238r4,4l4186,2242r4,-4l4190,2229xm4190,2132r-4,-4l4176,2128r-4,4l4172,2142r4,4l4186,2146r4,-4l4190,2132xm4190,2036r-4,-4l4176,2032r-4,4l4172,2045r4,4l4186,2049r4,-4l4190,2036xm4190,1939r-4,-4l4176,1935r-4,4l4172,1949r4,4l4186,1953r4,-4l4190,1939xm4190,1843r-4,-4l4176,1839r-4,4l4172,1852r4,4l4186,1856r4,-4l4190,1843xm4190,1746r-4,-4l4176,1742r-4,4l4172,1755r4,4l4186,1759r4,-4l4190,1746xm4190,1649r-4,-4l4176,1645r-4,4l4172,1659r4,4l4186,1663r4,-4l4190,1649xm4190,1553r-4,-4l4176,1549r-4,4l4172,1562r4,4l4186,1566r4,-4l4190,1553xm4190,1456r-4,-4l4176,1452r-4,4l4172,1466r4,4l4186,1470r4,-4l4190,1456xm4190,1360r-4,-4l4176,1356r-4,4l4172,1369r4,4l4186,1373r4,-4l4190,1360xm4190,1263r-4,-4l4176,1259r-4,4l4172,1273r4,3l4186,1276r4,-3l4190,1263xm4190,1166r-4,-3l4176,1163r-4,3l4172,1176r4,4l4186,1180r4,-4l4190,1166xm4190,1070r-4,-4l4176,1066r-4,4l4172,1079r4,4l4186,1083r4,-4l4190,1070xm4190,973r-4,-4l4176,969r-4,4l4172,983r4,4l4186,987r4,-4l4190,973xm4190,877r-4,-4l4176,873r-4,4l4172,886r4,4l4186,890r4,-4l4190,877xm4190,780r-4,-4l4176,776r-4,4l4172,790r4,4l4186,794r4,-4l4190,780xm4190,684r-4,-4l4176,680r-4,4l4172,693r4,4l4186,697r4,-4l4190,684xm4190,587r-4,-4l4176,583r-4,4l4172,597r4,3l4186,600r4,-3l4190,587xm4190,490r-4,-4l4176,486r-4,4l4172,500r4,4l4186,504r4,-4l4190,490xm4190,394r-4,-4l4176,390r-4,4l4172,403r4,4l4186,407r4,-4l4190,394xm4190,297r-4,-4l4176,293r-4,4l4172,307r4,4l4186,311r4,-4l4190,297xm4190,201r-4,-4l4176,197r-4,4l4172,210r4,4l4186,214r4,-4l4190,201xm4190,104r-4,-4l4176,100r-4,4l4172,114r4,3l4186,117r4,-3l4190,104xm4190,7r-4,-3l4176,4r-4,3l4172,17r4,4l4186,21r4,-4l4190,7xm4226,3340r-4,-4l4212,3336r-4,4l4208,3349r4,4l4222,3353r4,-4l4226,3340xm4226,3243r-4,-4l4212,3239r-4,4l4208,3253r4,3l4222,3256r4,-3l4226,3243xm4226,3146r-4,-3l4212,3143r-4,3l4208,3156r4,4l4222,3160r4,-4l4226,3146xm4226,3050r-4,-4l4212,3046r-4,4l4208,3059r4,4l4222,3063r4,-4l4226,3050xm4226,2953r-4,-4l4212,2949r-4,4l4208,2963r4,4l4222,2967r4,-4l4226,2953xm4226,2857r-4,-4l4212,2853r-4,4l4208,2866r4,4l4222,2870r4,-4l4226,2857xm4226,2760r-4,-4l4212,2756r-4,4l4208,2770r4,4l4222,2774r4,-4l4226,2760xm4226,2664r-4,-4l4212,2660r-4,4l4208,2673r4,4l4222,2677r4,-4l4226,2664xm4226,2567r-4,-4l4212,2563r-4,4l4208,2576r4,4l4222,2580r4,-4l4226,2567xm4226,2470r-4,-4l4212,2466r-4,4l4208,2480r4,4l4222,2484r4,-4l4226,2470xm4226,2374r-4,-4l4212,2370r-4,4l4208,2383r4,4l4222,2387r4,-4l4226,2374xm4226,2277r-4,-4l4212,2273r-4,4l4208,2287r4,4l4222,2291r4,-4l4226,2277xm4226,2181r-4,-4l4212,2177r-4,4l4208,2190r4,4l4222,2194r4,-4l4226,2181xm4226,2084r-4,-4l4212,2080r-4,4l4208,2094r4,3l4222,2097r4,-3l4226,2084xm4226,1987r-4,-3l4212,1984r-4,3l4208,1997r4,4l4222,2001r4,-4l4226,1987xm4226,1891r-4,-4l4212,1887r-4,4l4208,1900r4,4l4222,1904r4,-4l4226,1891xm4226,1794r-4,-4l4212,1790r-4,4l4208,1804r4,4l4222,1808r4,-4l4226,1794xm4226,1698r-4,-4l4212,1694r-4,4l4208,1707r4,4l4222,1711r4,-4l4226,1698xm4226,1601r-4,-4l4212,1597r-4,4l4208,1611r4,4l4222,1615r4,-4l4226,1601xm4226,1505r-4,-4l4212,1501r-4,4l4208,1514r4,4l4222,1518r4,-4l4226,1505xm4226,1408r-4,-4l4212,1404r-4,4l4208,1417r4,4l4222,1421r4,-4l4226,1408xm4226,1311r-4,-4l4212,1307r-4,4l4208,1321r4,4l4222,1325r4,-4l4226,1311xm4226,1215r-4,-4l4212,1211r-4,4l4208,1224r4,4l4222,1228r4,-4l4226,1215xm4226,1118r-4,-4l4212,1114r-4,4l4208,1128r4,4l4222,1132r4,-4l4226,1118xm4226,1022r-4,-4l4212,1018r-4,4l4208,1031r4,4l4222,1035r4,-4l4226,1022xm4226,925r-4,-4l4212,921r-4,4l4208,935r4,3l4222,938r4,-3l4226,925xm4226,828r-4,-3l4212,825r-4,3l4208,838r4,4l4222,842r4,-4l4226,828xm4226,732r-4,-4l4212,728r-4,4l4208,741r4,4l4222,745r4,-4l4226,732xm4226,635r-4,-4l4212,631r-4,4l4208,645r4,4l4222,649r4,-4l4226,635xm4226,539r-4,-4l4212,535r-4,4l4208,548r4,4l4222,552r4,-4l4226,539xm4226,442r-4,-4l4212,438r-4,4l4208,452r4,4l4222,456r4,-4l4226,442xm4226,346r-4,-4l4212,342r-4,4l4208,355r4,4l4222,359r4,-4l4226,346xm4226,249r-4,-4l4212,245r-4,4l4208,258r4,4l4222,262r4,-4l4226,249xm4226,152r-4,-4l4212,148r-4,4l4208,162r4,4l4222,166r4,-4l4226,152xm4226,56r-4,-4l4212,52r-4,4l4208,65r4,4l4222,69r4,-4l4226,56xm4256,3388r-4,-4l4242,3384r-4,4l4238,3397r4,4l4252,3401r4,-4l4256,3388xm4256,3291r-4,-4l4242,3287r-4,4l4238,3301r4,4l4252,3305r4,-4l4256,3291xm4256,3195r-4,-4l4242,3191r-4,4l4238,3204r4,4l4252,3208r4,-4l4256,3195xm4256,3098r-4,-4l4242,3094r-4,4l4238,3108r4,4l4252,3112r4,-4l4256,3098xm4256,3002r-4,-4l4242,2998r-4,4l4238,3011r4,4l4252,3015r4,-4l4256,3002xm4256,2905r-4,-4l4242,2901r-4,4l4238,2915r4,3l4252,2918r4,-3l4256,2905xm4256,2808r-4,-3l4242,2805r-4,3l4238,2818r4,4l4252,2822r4,-4l4256,2808xm4256,2712r-4,-4l4242,2708r-4,4l4238,2721r4,4l4252,2725r4,-4l4256,2712xm4256,2615r-4,-4l4242,2611r-4,4l4238,2625r4,4l4252,2629r4,-4l4256,2615xm4256,2519r-4,-4l4242,2515r-4,4l4238,2528r4,4l4252,2532r4,-4l4256,2519xm4256,2422r-4,-4l4242,2418r-4,4l4238,2432r4,4l4252,2436r4,-4l4256,2422xm4256,2325r-4,-3l4242,2322r-4,3l4238,2335r4,4l4252,2339r4,-4l4256,2325xm4256,2229r-4,-4l4242,2225r-4,4l4238,2238r4,4l4252,2242r4,-4l4256,2229xm4256,2132r-4,-4l4242,2128r-4,4l4238,2142r4,4l4252,2146r4,-4l4256,2132xm4256,2036r-4,-4l4242,2032r-4,4l4238,2045r4,4l4252,2049r4,-4l4256,2036xm4256,1939r-4,-4l4242,1935r-4,4l4238,1949r4,4l4252,1953r4,-4l4256,1939xm4256,1843r-4,-4l4242,1839r-4,4l4238,1852r4,4l4252,1856r4,-4l4256,1843xm4256,1746r-4,-4l4242,1742r-4,4l4238,1755r4,4l4252,1759r4,-4l4256,1746xm4256,1649r-4,-4l4242,1645r-4,4l4238,1659r4,4l4252,1663r4,-4l4256,1649xm4256,1553r-4,-4l4242,1549r-4,4l4238,1562r4,4l4252,1566r4,-4l4256,1553xm4256,1456r-4,-4l4242,1452r-4,4l4238,1466r4,4l4252,1470r4,-4l4256,1456xm4256,1360r-4,-4l4242,1356r-4,4l4238,1369r4,4l4252,1373r4,-4l4256,1360xm4256,1263r-4,-4l4242,1259r-4,4l4238,1273r4,3l4252,1276r4,-3l4256,1263xm4256,1166r-4,-3l4242,1163r-4,3l4238,1176r4,4l4252,1180r4,-4l4256,1166xm4256,1070r-4,-4l4242,1066r-4,4l4238,1079r4,4l4252,1083r4,-4l4256,1070xm4256,973r-4,-4l4242,969r-4,4l4238,983r4,4l4252,987r4,-4l4256,973xm4256,877r-4,-4l4242,873r-4,4l4238,886r4,4l4252,890r4,-4l4256,877xm4256,780r-4,-4l4242,776r-4,4l4238,790r4,4l4252,794r4,-4l4256,780xm4256,684r-4,-4l4242,680r-4,4l4238,693r4,4l4252,697r4,-4l4256,684xm4256,587r-4,-4l4242,583r-4,4l4238,597r4,3l4252,600r4,-3l4256,587xm4256,490r-4,-4l4242,486r-4,4l4238,500r4,4l4252,504r4,-4l4256,490xm4256,394r-4,-4l4242,390r-4,4l4238,403r4,4l4252,407r4,-4l4256,394xm4256,297r-4,-4l4242,293r-4,4l4238,307r4,4l4252,311r4,-4l4256,297xm4256,201r-4,-4l4242,197r-4,4l4238,210r4,4l4252,214r4,-4l4256,201xm4256,104r-4,-4l4242,100r-4,4l4238,114r4,3l4252,117r4,-3l4256,104xm4256,7r-4,-3l4242,4r-4,3l4238,17r4,4l4252,21r4,-4l4256,7xm4292,3340r-4,-4l4278,3336r-4,4l4274,3349r4,4l4288,3353r4,-4l4292,3340xm4292,3243r-4,-4l4278,3239r-4,4l4274,3253r4,3l4288,3256r4,-3l4292,3243xm4292,3146r-4,-3l4278,3143r-4,3l4274,3156r4,4l4288,3160r4,-4l4292,3146xm4292,3050r-4,-4l4278,3046r-4,4l4274,3059r4,4l4288,3063r4,-4l4292,3050xm4292,2953r-4,-4l4278,2949r-4,4l4274,2963r4,4l4288,2967r4,-4l4292,2953xm4292,2857r-4,-4l4278,2853r-4,4l4274,2866r4,4l4288,2870r4,-4l4292,2857xm4292,2760r-4,-4l4278,2756r-4,4l4274,2770r4,4l4288,2774r4,-4l4292,2760xm4292,2664r-4,-4l4278,2660r-4,4l4274,2673r4,4l4288,2677r4,-4l4292,2664xm4292,2567r-4,-4l4278,2563r-4,4l4274,2576r4,4l4288,2580r4,-4l4292,2567xm4292,2470r-4,-4l4278,2466r-4,4l4274,2480r4,4l4288,2484r4,-4l4292,2470xm4292,2374r-4,-4l4278,2370r-4,4l4274,2383r4,4l4288,2387r4,-4l4292,2374xm4292,2277r-4,-4l4278,2273r-4,4l4274,2287r4,4l4288,2291r4,-4l4292,2277xm4292,2181r-4,-4l4278,2177r-4,4l4274,2190r4,4l4288,2194r4,-4l4292,2181xm4292,2084r-4,-4l4278,2080r-4,4l4274,2094r4,3l4288,2097r4,-3l4292,2084xm4292,1987r-4,-3l4278,1984r-4,3l4274,1997r4,4l4288,2001r4,-4l4292,1987xm4292,1891r-4,-4l4278,1887r-4,4l4274,1900r4,4l4288,1904r4,-4l4292,1891xm4292,1794r-4,-4l4278,1790r-4,4l4274,1804r4,4l4288,1808r4,-4l4292,1794xm4292,1698r-4,-4l4278,1694r-4,4l4274,1707r4,4l4288,1711r4,-4l4292,1698xm4292,1601r-4,-4l4278,1597r-4,4l4274,1611r4,4l4288,1615r4,-4l4292,1601xm4292,1505r-4,-4l4278,1501r-4,4l4274,1514r4,4l4288,1518r4,-4l4292,1505xm4292,1408r-4,-4l4278,1404r-4,4l4274,1417r4,4l4288,1421r4,-4l4292,1408xm4292,1311r-4,-4l4278,1307r-4,4l4274,1321r4,4l4288,1325r4,-4l4292,1311xm4292,1215r-4,-4l4278,1211r-4,4l4274,1224r4,4l4288,1228r4,-4l4292,1215xm4292,1118r-4,-4l4278,1114r-4,4l4274,1128r4,4l4288,1132r4,-4l4292,1118xm4292,1022r-4,-4l4278,1018r-4,4l4274,1031r4,4l4288,1035r4,-4l4292,1022xm4292,925r-4,-4l4278,921r-4,4l4274,935r4,3l4288,938r4,-3l4292,925xm4292,828r-4,-3l4278,825r-4,3l4274,838r4,4l4288,842r4,-4l4292,828xm4292,732r-4,-4l4278,728r-4,4l4274,741r4,4l4288,745r4,-4l4292,732xm4292,635r-4,-4l4278,631r-4,4l4274,645r4,4l4288,649r4,-4l4292,635xm4292,539r-4,-4l4278,535r-4,4l4274,548r4,4l4288,552r4,-4l4292,539xm4292,442r-4,-4l4278,438r-4,4l4274,452r4,4l4288,456r4,-4l4292,442xm4292,346r-4,-4l4278,342r-4,4l4274,355r4,4l4288,359r4,-4l4292,346xm4292,249r-4,-4l4278,245r-4,4l4274,258r4,4l4288,262r4,-4l4292,249xm4292,152r-4,-4l4278,148r-4,4l4274,162r4,4l4288,166r4,-4l4292,152xm4292,56r-4,-4l4278,52r-4,4l4274,65r4,4l4288,69r4,-4l4292,56xm4323,3388r-4,-4l4309,3384r-4,4l4305,3397r4,4l4319,3401r4,-4l4323,3388xm4323,3291r-4,-4l4309,3287r-4,4l4305,3301r4,4l4319,3305r4,-4l4323,3291xm4323,3195r-4,-4l4309,3191r-4,4l4305,3204r4,4l4319,3208r4,-4l4323,3195xm4323,3098r-4,-4l4309,3094r-4,4l4305,3108r4,4l4319,3112r4,-4l4323,3098xm4323,3002r-4,-4l4309,2998r-4,4l4305,3011r4,4l4319,3015r4,-4l4323,3002xm4323,2905r-4,-4l4309,2901r-4,4l4305,2915r4,3l4319,2918r4,-3l4323,2905xm4323,2808r-4,-3l4309,2805r-4,3l4305,2818r4,4l4319,2822r4,-4l4323,2808xm4323,2712r-4,-4l4309,2708r-4,4l4305,2721r4,4l4319,2725r4,-4l4323,2712xm4323,2615r-4,-4l4309,2611r-4,4l4305,2625r4,4l4319,2629r4,-4l4323,2615xm4323,2519r-4,-4l4309,2515r-4,4l4305,2528r4,4l4319,2532r4,-4l4323,2519xm4323,2422r-4,-4l4309,2418r-4,4l4305,2432r4,4l4319,2436r4,-4l4323,2422xm4323,2325r-4,-3l4309,2322r-4,3l4305,2335r4,4l4319,2339r4,-4l4323,2325xm4323,2229r-4,-4l4309,2225r-4,4l4305,2238r4,4l4319,2242r4,-4l4323,2229xm4323,2132r-4,-4l4309,2128r-4,4l4305,2142r4,4l4319,2146r4,-4l4323,2132xm4323,2036r-4,-4l4309,2032r-4,4l4305,2045r4,4l4319,2049r4,-4l4323,2036xm4323,1939r-4,-4l4309,1935r-4,4l4305,1949r4,4l4319,1953r4,-4l4323,1939xm4323,1843r-4,-4l4309,1839r-4,4l4305,1852r4,4l4319,1856r4,-4l4323,1843xm4323,1746r-4,-4l4309,1742r-4,4l4305,1755r4,4l4319,1759r4,-4l4323,1746xm4323,1649r-4,-4l4309,1645r-4,4l4305,1659r4,4l4319,1663r4,-4l4323,1649xm4323,1553r-4,-4l4309,1549r-4,4l4305,1562r4,4l4319,1566r4,-4l4323,1553xm4323,1456r-4,-4l4309,1452r-4,4l4305,1466r4,4l4319,1470r4,-4l4323,1456xm4323,1360r-4,-4l4309,1356r-4,4l4305,1369r4,4l4319,1373r4,-4l4323,1360xm4323,1263r-4,-4l4309,1259r-4,4l4305,1273r4,3l4319,1276r4,-3l4323,1263xm4323,1166r-4,-3l4309,1163r-4,3l4305,1176r4,4l4319,1180r4,-4l4323,1166xm4323,1070r-4,-4l4309,1066r-4,4l4305,1079r4,4l4319,1083r4,-4l4323,1070xm4323,973r-4,-4l4309,969r-4,4l4305,983r4,4l4319,987r4,-4l4323,973xm4323,877r-4,-4l4309,873r-4,4l4305,886r4,4l4319,890r4,-4l4323,877xm4323,780r-4,-4l4309,776r-4,4l4305,790r4,4l4319,794r4,-4l4323,780xm4323,684r-4,-4l4309,680r-4,4l4305,693r4,4l4319,697r4,-4l4323,684xm4323,587r-4,-4l4309,583r-4,4l4305,597r4,3l4319,600r4,-3l4323,587xm4323,490r-4,-4l4309,486r-4,4l4305,500r4,4l4319,504r4,-4l4323,490xm4323,394r-4,-4l4309,390r-4,4l4305,403r4,4l4319,407r4,-4l4323,394xm4323,297r-4,-4l4309,293r-4,4l4305,307r4,4l4319,311r4,-4l4323,297xm4323,201r-4,-4l4309,197r-4,4l4305,210r4,4l4319,214r4,-4l4323,201xm4323,104r-4,-4l4309,100r-4,4l4305,114r4,3l4319,117r4,-3l4323,104xm4323,7r-4,-3l4309,4r-4,3l4305,17r4,4l4319,21r4,-4l4323,7xm4358,3340r-4,-4l4345,3336r-4,4l4341,3349r4,4l4354,3353r4,-4l4358,3340xm4358,3243r-4,-4l4345,3239r-4,4l4341,3253r4,3l4354,3256r4,-3l4358,3243xm4358,3146r-4,-3l4345,3143r-4,3l4341,3156r4,4l4354,3160r4,-4l4358,3146xm4358,3050r-4,-4l4345,3046r-4,4l4341,3059r4,4l4354,3063r4,-4l4358,3050xm4358,2953r-4,-4l4345,2949r-4,4l4341,2963r4,4l4354,2967r4,-4l4358,2953xm4358,2857r-4,-4l4345,2853r-4,4l4341,2866r4,4l4354,2870r4,-4l4358,2857xm4358,2760r-4,-4l4345,2756r-4,4l4341,2770r4,4l4354,2774r4,-4l4358,2760xm4358,2664r-4,-4l4345,2660r-4,4l4341,2673r4,4l4354,2677r4,-4l4358,2664xm4358,2567r-4,-4l4345,2563r-4,4l4341,2576r4,4l4354,2580r4,-4l4358,2567xm4358,2470r-4,-4l4345,2466r-4,4l4341,2480r4,4l4354,2484r4,-4l4358,2470xm4358,2374r-4,-4l4345,2370r-4,4l4341,2383r4,4l4354,2387r4,-4l4358,2374xm4358,2277r-4,-4l4345,2273r-4,4l4341,2287r4,4l4354,2291r4,-4l4358,2277xm4358,2181r-4,-4l4345,2177r-4,4l4341,2190r4,4l4354,2194r4,-4l4358,2181xm4358,2084r-4,-4l4345,2080r-4,4l4341,2094r4,3l4354,2097r4,-3l4358,2084xm4358,1987r-4,-3l4345,1984r-4,3l4341,1997r4,4l4354,2001r4,-4l4358,1987xm4358,1891r-4,-4l4345,1887r-4,4l4341,1900r4,4l4354,1904r4,-4l4358,1891xm4358,1794r-4,-4l4345,1790r-4,4l4341,1804r4,4l4354,1808r4,-4l4358,1794xm4358,1698r-4,-4l4345,1694r-4,4l4341,1707r4,4l4354,1711r4,-4l4358,1698xm4358,1601r-4,-4l4345,1597r-4,4l4341,1611r4,4l4354,1615r4,-4l4358,1601xm4358,1505r-4,-4l4345,1501r-4,4l4341,1514r4,4l4354,1518r4,-4l4358,1505xm4358,1408r-4,-4l4345,1404r-4,4l4341,1417r4,4l4354,1421r4,-4l4358,1408xm4358,1311r-4,-4l4345,1307r-4,4l4341,1321r4,4l4354,1325r4,-4l4358,1311xm4358,1215r-4,-4l4345,1211r-4,4l4341,1224r4,4l4354,1228r4,-4l4358,1215xm4358,1118r-4,-4l4345,1114r-4,4l4341,1128r4,4l4354,1132r4,-4l4358,1118xm4358,1022r-4,-4l4345,1018r-4,4l4341,1031r4,4l4354,1035r4,-4l4358,1022xm4358,925r-4,-4l4345,921r-4,4l4341,935r4,3l4354,938r4,-3l4358,925xm4358,828r-4,-3l4345,825r-4,3l4341,838r4,4l4354,842r4,-4l4358,828xm4358,732r-4,-4l4345,728r-4,4l4341,741r4,4l4354,745r4,-4l4358,732xm4358,635r-4,-4l4345,631r-4,4l4341,645r4,4l4354,649r4,-4l4358,635xm4358,539r-4,-4l4345,535r-4,4l4341,548r4,4l4354,552r4,-4l4358,539xm4358,442r-4,-4l4345,438r-4,4l4341,452r4,4l4354,456r4,-4l4358,442xm4358,346r-4,-4l4345,342r-4,4l4341,355r4,4l4354,359r4,-4l4358,346xm4358,249r-4,-4l4345,245r-4,4l4341,258r4,4l4354,262r4,-4l4358,249xm4358,152r-4,-4l4345,148r-4,4l4341,162r4,4l4354,166r4,-4l4358,152xm4358,56r-4,-4l4345,52r-4,4l4341,65r4,4l4354,69r4,-4l4358,56xm4389,3388r-4,-4l4375,3384r-4,4l4371,3397r4,4l4385,3401r4,-4l4389,3388xm4389,3291r-4,-4l4375,3287r-4,4l4371,3301r4,4l4385,3305r4,-4l4389,3291xm4389,3195r-4,-4l4375,3191r-4,4l4371,3204r4,4l4385,3208r4,-4l4389,3195xm4389,3098r-4,-4l4375,3094r-4,4l4371,3108r4,4l4385,3112r4,-4l4389,3098xm4389,3002r-4,-4l4375,2998r-4,4l4371,3011r4,4l4385,3015r4,-4l4389,3002xm4389,2905r-4,-4l4375,2901r-4,4l4371,2915r4,3l4385,2918r4,-3l4389,2905xm4389,2808r-4,-3l4375,2805r-4,3l4371,2818r4,4l4385,2822r4,-4l4389,2808xm4389,2712r-4,-4l4375,2708r-4,4l4371,2721r4,4l4385,2725r4,-4l4389,2712xm4389,2615r-4,-4l4375,2611r-4,4l4371,2625r4,4l4385,2629r4,-4l4389,2615xm4389,2519r-4,-4l4375,2515r-4,4l4371,2528r4,4l4385,2532r4,-4l4389,2519xm4389,2422r-4,-4l4375,2418r-4,4l4371,2432r4,4l4385,2436r4,-4l4389,2422xm4389,2325r-4,-3l4375,2322r-4,3l4371,2335r4,4l4385,2339r4,-4l4389,2325xm4389,2229r-4,-4l4375,2225r-4,4l4371,2238r4,4l4385,2242r4,-4l4389,2229xm4389,2132r-4,-4l4375,2128r-4,4l4371,2142r4,4l4385,2146r4,-4l4389,2132xm4389,2036r-4,-4l4375,2032r-4,4l4371,2045r4,4l4385,2049r4,-4l4389,2036xm4389,1939r-4,-4l4375,1935r-4,4l4371,1949r4,4l4385,1953r4,-4l4389,1939xm4389,1843r-4,-4l4375,1839r-4,4l4371,1852r4,4l4385,1856r4,-4l4389,1843xm4389,1746r-4,-4l4375,1742r-4,4l4371,1755r4,4l4385,1759r4,-4l4389,1746xm4389,1649r-4,-4l4375,1645r-4,4l4371,1659r4,4l4385,1663r4,-4l4389,1649xm4389,1553r-4,-4l4375,1549r-4,4l4371,1562r4,4l4385,1566r4,-4l4389,1553xm4389,1456r-4,-4l4375,1452r-4,4l4371,1466r4,4l4385,1470r4,-4l4389,1456xm4389,1360r-4,-4l4375,1356r-4,4l4371,1369r4,4l4385,1373r4,-4l4389,1360xm4389,1263r-4,-4l4375,1259r-4,4l4371,1273r4,3l4385,1276r4,-3l4389,1263xm4389,1166r-4,-3l4375,1163r-4,3l4371,1176r4,4l4385,1180r4,-4l4389,1166xm4389,1070r-4,-4l4375,1066r-4,4l4371,1079r4,4l4385,1083r4,-4l4389,1070xm4389,973r-4,-4l4375,969r-4,4l4371,983r4,4l4385,987r4,-4l4389,973xm4389,877r-4,-4l4375,873r-4,4l4371,886r4,4l4385,890r4,-4l4389,877xm4389,780r-4,-4l4375,776r-4,4l4371,790r4,4l4385,794r4,-4l4389,780xm4389,684r-4,-4l4375,680r-4,4l4371,693r4,4l4385,697r4,-4l4389,684xm4389,587r-4,-4l4375,583r-4,4l4371,597r4,3l4385,600r4,-3l4389,587xm4389,490r-4,-4l4375,486r-4,4l4371,500r4,4l4385,504r4,-4l4389,490xm4389,394r-4,-4l4375,390r-4,4l4371,403r4,4l4385,407r4,-4l4389,394xm4389,297r-4,-4l4375,293r-4,4l4371,307r4,4l4385,311r4,-4l4389,297xm4389,201r-4,-4l4375,197r-4,4l4371,210r4,4l4385,214r4,-4l4389,201xm4389,104r-4,-4l4375,100r-4,4l4371,114r4,3l4385,117r4,-3l4389,104xm4389,7r-4,-3l4375,4r-4,3l4371,17r4,4l4385,21r4,-4l4389,7xm4425,3340r-4,-4l4411,3336r-4,4l4407,3349r4,4l4421,3353r4,-4l4425,3340xm4425,3243r-4,-4l4411,3239r-4,4l4407,3253r4,3l4421,3256r4,-3l4425,3243xm4425,3146r-4,-3l4411,3143r-4,3l4407,3156r4,4l4421,3160r4,-4l4425,3146xm4425,3050r-4,-4l4411,3046r-4,4l4407,3059r4,4l4421,3063r4,-4l4425,3050xm4425,2953r-4,-4l4411,2949r-4,4l4407,2963r4,4l4421,2967r4,-4l4425,2953xm4425,2857r-4,-4l4411,2853r-4,4l4407,2866r4,4l4421,2870r4,-4l4425,2857xm4425,2760r-4,-4l4411,2756r-4,4l4407,2770r4,4l4421,2774r4,-4l4425,2760xm4425,2664r-4,-4l4411,2660r-4,4l4407,2673r4,4l4421,2677r4,-4l4425,2664xm4425,2567r-4,-4l4411,2563r-4,4l4407,2576r4,4l4421,2580r4,-4l4425,2567xm4425,2470r-4,-4l4411,2466r-4,4l4407,2480r4,4l4421,2484r4,-4l4425,2470xm4425,2374r-4,-4l4411,2370r-4,4l4407,2383r4,4l4421,2387r4,-4l4425,2374xm4425,2277r-4,-4l4411,2273r-4,4l4407,2287r4,4l4421,2291r4,-4l4425,2277xm4425,2181r-4,-4l4411,2177r-4,4l4407,2190r4,4l4421,2194r4,-4l4425,2181xm4425,2084r-4,-4l4411,2080r-4,4l4407,2094r4,3l4421,2097r4,-3l4425,2084xm4425,1987r-4,-3l4411,1984r-4,3l4407,1997r4,4l4421,2001r4,-4l4425,1987xm4425,1891r-4,-4l4411,1887r-4,4l4407,1900r4,4l4421,1904r4,-4l4425,1891xm4425,1794r-4,-4l4411,1790r-4,4l4407,1804r4,4l4421,1808r4,-4l4425,1794xm4425,1698r-4,-4l4411,1694r-4,4l4407,1707r4,4l4421,1711r4,-4l4425,1698xm4425,1601r-4,-4l4411,1597r-4,4l4407,1611r4,4l4421,1615r4,-4l4425,1601xm4425,1505r-4,-4l4411,1501r-4,4l4407,1514r4,4l4421,1518r4,-4l4425,1505xm4425,1408r-4,-4l4411,1404r-4,4l4407,1417r4,4l4421,1421r4,-4l4425,1408xm4425,1311r-4,-4l4411,1307r-4,4l4407,1321r4,4l4421,1325r4,-4l4425,1311xm4425,1215r-4,-4l4411,1211r-4,4l4407,1224r4,4l4421,1228r4,-4l4425,1215xm4425,1118r-4,-4l4411,1114r-4,4l4407,1128r4,4l4421,1132r4,-4l4425,1118xm4425,1022r-4,-4l4411,1018r-4,4l4407,1031r4,4l4421,1035r4,-4l4425,1022xm4425,925r-4,-4l4411,921r-4,4l4407,935r4,3l4421,938r4,-3l4425,925xm4425,828r-4,-3l4411,825r-4,3l4407,838r4,4l4421,842r4,-4l4425,828xm4425,732r-4,-4l4411,728r-4,4l4407,741r4,4l4421,745r4,-4l4425,732xm4425,635r-4,-4l4411,631r-4,4l4407,645r4,4l4421,649r4,-4l4425,635xm4425,539r-4,-4l4411,535r-4,4l4407,548r4,4l4421,552r4,-4l4425,539xm4425,442r-4,-4l4411,438r-4,4l4407,452r4,4l4421,456r4,-4l4425,442xm4425,346r-4,-4l4411,342r-4,4l4407,355r4,4l4421,359r4,-4l4425,346xm4425,249r-4,-4l4411,245r-4,4l4407,258r4,4l4421,262r4,-4l4425,249xm4425,152r-4,-4l4411,148r-4,4l4407,162r4,4l4421,166r4,-4l4425,152xm4425,56r-4,-4l4411,52r-4,4l4407,65r4,4l4421,69r4,-4l4425,56xm4456,3388r-4,-4l4442,3384r-4,4l4438,3397r4,4l4452,3401r4,-4l4456,3388xm4456,3291r-4,-4l4442,3287r-4,4l4438,3301r4,4l4452,3305r4,-4l4456,3291xm4456,3195r-4,-4l4442,3191r-4,4l4438,3204r4,4l4452,3208r4,-4l4456,3195xm4456,3098r-4,-4l4442,3094r-4,4l4438,3108r4,4l4452,3112r4,-4l4456,3098xm4456,3002r-4,-4l4442,2998r-4,4l4438,3011r4,4l4452,3015r4,-4l4456,3002xm4456,2905r-4,-4l4442,2901r-4,4l4438,2915r4,3l4452,2918r4,-3l4456,2905xm4456,2808r-4,-3l4442,2805r-4,3l4438,2818r4,4l4452,2822r4,-4l4456,2808xm4456,2712r-4,-4l4442,2708r-4,4l4438,2721r4,4l4452,2725r4,-4l4456,2712xm4456,2615r-4,-4l4442,2611r-4,4l4438,2625r4,4l4452,2629r4,-4l4456,2615xm4456,2519r-4,-4l4442,2515r-4,4l4438,2528r4,4l4452,2532r4,-4l4456,2519xm4456,2422r-4,-4l4442,2418r-4,4l4438,2432r4,4l4452,2436r4,-4l4456,2422xm4456,2325r-4,-3l4442,2322r-4,3l4438,2335r4,4l4452,2339r4,-4l4456,2325xm4456,2229r-4,-4l4442,2225r-4,4l4438,2238r4,4l4452,2242r4,-4l4456,2229xm4456,2132r-4,-4l4442,2128r-4,4l4438,2142r4,4l4452,2146r4,-4l4456,2132xm4456,2036r-4,-4l4442,2032r-4,4l4438,2045r4,4l4452,2049r4,-4l4456,2036xm4456,1939r-4,-4l4442,1935r-4,4l4438,1949r4,4l4452,1953r4,-4l4456,1939xm4456,1843r-4,-4l4442,1839r-4,4l4438,1852r4,4l4452,1856r4,-4l4456,1843xm4456,1746r-4,-4l4442,1742r-4,4l4438,1755r4,4l4452,1759r4,-4l4456,1746xm4456,1649r-4,-4l4442,1645r-4,4l4438,1659r4,4l4452,1663r4,-4l4456,1649xm4456,1553r-4,-4l4442,1549r-4,4l4438,1562r4,4l4452,1566r4,-4l4456,1553xm4456,1456r-4,-4l4442,1452r-4,4l4438,1466r4,4l4452,1470r4,-4l4456,1456xm4456,1360r-4,-4l4442,1356r-4,4l4438,1369r4,4l4452,1373r4,-4l4456,1360xm4456,1263r-4,-4l4442,1259r-4,4l4438,1273r4,3l4452,1276r4,-3l4456,1263xm4456,1166r-4,-3l4442,1163r-4,3l4438,1176r4,4l4452,1180r4,-4l4456,1166xm4456,1070r-4,-4l4442,1066r-4,4l4438,1079r4,4l4452,1083r4,-4l4456,1070xm4456,973r-4,-4l4442,969r-4,4l4438,983r4,4l4452,987r4,-4l4456,973xm4456,877r-4,-4l4442,873r-4,4l4438,886r4,4l4452,890r4,-4l4456,877xm4456,780r-4,-4l4442,776r-4,4l4438,790r4,4l4452,794r4,-4l4456,780xm4456,684r-4,-4l4442,680r-4,4l4438,693r4,4l4452,697r4,-4l4456,684xm4456,587r-4,-4l4442,583r-4,4l4438,597r4,3l4452,600r4,-3l4456,587xm4456,490r-4,-4l4442,486r-4,4l4438,500r4,4l4452,504r4,-4l4456,490xm4456,394r-4,-4l4442,390r-4,4l4438,403r4,4l4452,407r4,-4l4456,394xm4456,297r-4,-4l4442,293r-4,4l4438,307r4,4l4452,311r4,-4l4456,297xm4456,201r-4,-4l4442,197r-4,4l4438,210r4,4l4452,214r4,-4l4456,201xm4456,104r-4,-4l4442,100r-4,4l4438,114r4,3l4452,117r4,-3l4456,104xm4456,7r-4,-3l4442,4r-4,3l4438,17r4,4l4452,21r4,-4l4456,7xm4491,3340r-3,-4l4478,3336r-4,4l4474,3349r4,4l4488,3353r3,-4l4491,3340xm4491,3243r-3,-4l4478,3239r-4,4l4474,3253r4,3l4488,3256r3,-3l4491,3243xm4491,3146r-3,-3l4478,3143r-4,3l4474,3156r4,4l4488,3160r3,-4l4491,3146xm4491,3050r-3,-4l4478,3046r-4,4l4474,3059r4,4l4488,3063r3,-4l4491,3050xm4491,2953r-3,-4l4478,2949r-4,4l4474,2963r4,4l4488,2967r3,-4l4491,2953xm4491,2857r-3,-4l4478,2853r-4,4l4474,2866r4,4l4488,2870r3,-4l4491,2857xm4491,2760r-3,-4l4478,2756r-4,4l4474,2770r4,4l4488,2774r3,-4l4491,2760xm4491,2664r-3,-4l4478,2660r-4,4l4474,2673r4,4l4488,2677r3,-4l4491,2664xm4491,2567r-3,-4l4478,2563r-4,4l4474,2576r4,4l4488,2580r3,-4l4491,2567xm4491,2470r-3,-4l4478,2466r-4,4l4474,2480r4,4l4488,2484r3,-4l4491,2470xm4491,2374r-3,-4l4478,2370r-4,4l4474,2383r4,4l4488,2387r3,-4l4491,2374xm4491,2277r-3,-4l4478,2273r-4,4l4474,2287r4,4l4488,2291r3,-4l4491,2277xm4491,2181r-3,-4l4478,2177r-4,4l4474,2190r4,4l4488,2194r3,-4l4491,2181xm4491,2084r-3,-4l4478,2080r-4,4l4474,2094r4,3l4488,2097r3,-3l4491,2084xm4491,1987r-3,-3l4478,1984r-4,3l4474,1997r4,4l4488,2001r3,-4l4491,1987xm4491,1891r-3,-4l4478,1887r-4,4l4474,1900r4,4l4488,1904r3,-4l4491,1891xm4491,1794r-3,-4l4478,1790r-4,4l4474,1804r4,4l4488,1808r3,-4l4491,1794xm4491,1698r-3,-4l4478,1694r-4,4l4474,1707r4,4l4488,1711r3,-4l4491,1698xm4491,1601r-3,-4l4478,1597r-4,4l4474,1611r4,4l4488,1615r3,-4l4491,1601xm4491,1505r-3,-4l4478,1501r-4,4l4474,1514r4,4l4488,1518r3,-4l4491,1505xm4491,1408r-3,-4l4478,1404r-4,4l4474,1417r4,4l4488,1421r3,-4l4491,1408xm4491,1311r-3,-4l4478,1307r-4,4l4474,1321r4,4l4488,1325r3,-4l4491,1311xm4491,1215r-3,-4l4478,1211r-4,4l4474,1224r4,4l4488,1228r3,-4l4491,1215xm4491,1118r-3,-4l4478,1114r-4,4l4474,1128r4,4l4488,1132r3,-4l4491,1118xm4491,1022r-3,-4l4478,1018r-4,4l4474,1031r4,4l4488,1035r3,-4l4491,1022xm4491,925r-3,-4l4478,921r-4,4l4474,935r4,3l4488,938r3,-3l4491,925xm4491,828r-3,-3l4478,825r-4,3l4474,838r4,4l4488,842r3,-4l4491,828xm4491,732r-3,-4l4478,728r-4,4l4474,741r4,4l4488,745r3,-4l4491,732xm4491,635r-3,-4l4478,631r-4,4l4474,645r4,4l4488,649r3,-4l4491,635xm4491,539r-3,-4l4478,535r-4,4l4474,548r4,4l4488,552r3,-4l4491,539xm4491,442r-3,-4l4478,438r-4,4l4474,452r4,4l4488,456r3,-4l4491,442xm4491,346r-3,-4l4478,342r-4,4l4474,355r4,4l4488,359r3,-4l4491,346xm4491,249r-3,-4l4478,245r-4,4l4474,258r4,4l4488,262r3,-4l4491,249xm4491,152r-3,-4l4478,148r-4,4l4474,162r4,4l4488,166r3,-4l4491,152xm4491,56r-3,-4l4478,52r-4,4l4474,65r4,4l4488,69r3,-4l4491,56xm4522,3388r-4,-4l4508,3384r-4,4l4504,3397r4,4l4518,3401r4,-4l4522,3388xm4522,3291r-4,-4l4508,3287r-4,4l4504,3301r4,4l4518,3305r4,-4l4522,3291xm4522,3195r-4,-4l4508,3191r-4,4l4504,3204r4,4l4518,3208r4,-4l4522,3195xm4522,3098r-4,-4l4508,3094r-4,4l4504,3108r4,4l4518,3112r4,-4l4522,3098xm4522,3002r-4,-4l4508,2998r-4,4l4504,3011r4,4l4518,3015r4,-4l4522,3002xm4522,2905r-4,-4l4508,2901r-4,4l4504,2915r4,3l4518,2918r4,-3l4522,2905xm4522,2808r-4,-3l4508,2805r-4,3l4504,2818r4,4l4518,2822r4,-4l4522,2808xm4522,2712r-4,-4l4508,2708r-4,4l4504,2721r4,4l4518,2725r4,-4l4522,2712xm4522,2615r-4,-4l4508,2611r-4,4l4504,2625r4,4l4518,2629r4,-4l4522,2615xm4522,2519r-4,-4l4508,2515r-4,4l4504,2528r4,4l4518,2532r4,-4l4522,2519xm4522,2422r-4,-4l4508,2418r-4,4l4504,2432r4,4l4518,2436r4,-4l4522,2422xm4522,2325r-4,-3l4508,2322r-4,3l4504,2335r4,4l4518,2339r4,-4l4522,2325xm4522,2229r-4,-4l4508,2225r-4,4l4504,2238r4,4l4518,2242r4,-4l4522,2229xm4522,2132r-4,-4l4508,2128r-4,4l4504,2142r4,4l4518,2146r4,-4l4522,2132xm4522,2036r-4,-4l4508,2032r-4,4l4504,2045r4,4l4518,2049r4,-4l4522,2036xm4522,1939r-4,-4l4508,1935r-4,4l4504,1949r4,4l4518,1953r4,-4l4522,1939xm4522,1843r-4,-4l4508,1839r-4,4l4504,1852r4,4l4518,1856r4,-4l4522,1843xm4522,1746r-4,-4l4508,1742r-4,4l4504,1755r4,4l4518,1759r4,-4l4522,1746xm4522,1649r-4,-4l4508,1645r-4,4l4504,1659r4,4l4518,1663r4,-4l4522,1649xm4522,1553r-4,-4l4508,1549r-4,4l4504,1562r4,4l4518,1566r4,-4l4522,1553xm4522,1456r-4,-4l4508,1452r-4,4l4504,1466r4,4l4518,1470r4,-4l4522,1456xm4522,1360r-4,-4l4508,1356r-4,4l4504,1369r4,4l4518,1373r4,-4l4522,1360xm4522,1263r-4,-4l4508,1259r-4,4l4504,1273r4,3l4518,1276r4,-3l4522,1263xm4522,1166r-4,-3l4508,1163r-4,3l4504,1176r4,4l4518,1180r4,-4l4522,1166xm4522,1070r-4,-4l4508,1066r-4,4l4504,1079r4,4l4518,1083r4,-4l4522,1070xm4522,973r-4,-4l4508,969r-4,4l4504,983r4,4l4518,987r4,-4l4522,973xm4522,877r-4,-4l4508,873r-4,4l4504,886r4,4l4518,890r4,-4l4522,877xm4522,780r-4,-4l4508,776r-4,4l4504,790r4,4l4518,794r4,-4l4522,780xm4522,684r-4,-4l4508,680r-4,4l4504,693r4,4l4518,697r4,-4l4522,684xm4522,587r-4,-4l4508,583r-4,4l4504,597r4,3l4518,600r4,-3l4522,587xm4522,490r-4,-4l4508,486r-4,4l4504,500r4,4l4518,504r4,-4l4522,490xm4522,394r-4,-4l4508,390r-4,4l4504,403r4,4l4518,407r4,-4l4522,394xm4522,297r-4,-4l4508,293r-4,4l4504,307r4,4l4518,311r4,-4l4522,297xm4522,201r-4,-4l4508,197r-4,4l4504,210r4,4l4518,214r4,-4l4522,201xm4522,104r-4,-4l4508,100r-4,4l4504,114r4,3l4518,117r4,-3l4522,104xm4522,7r-4,-3l4508,4r-4,3l4504,17r4,4l4518,21r4,-4l4522,7xm4558,3340r-4,-4l4544,3336r-4,4l4540,3349r4,4l4554,3353r4,-4l4558,3340xm4558,3243r-4,-4l4544,3239r-4,4l4540,3253r4,3l4554,3256r4,-3l4558,3243xm4558,3146r-4,-3l4544,3143r-4,3l4540,3156r4,4l4554,3160r4,-4l4558,3146xm4558,3050r-4,-4l4544,3046r-4,4l4540,3059r4,4l4554,3063r4,-4l4558,3050xm4558,2953r-4,-4l4544,2949r-4,4l4540,2963r4,4l4554,2967r4,-4l4558,2953xm4558,2857r-4,-4l4544,2853r-4,4l4540,2866r4,4l4554,2870r4,-4l4558,2857xm4558,2760r-4,-4l4544,2756r-4,4l4540,2770r4,4l4554,2774r4,-4l4558,2760xm4558,2664r-4,-4l4544,2660r-4,4l4540,2673r4,4l4554,2677r4,-4l4558,2664xm4558,2567r-4,-4l4544,2563r-4,4l4540,2576r4,4l4554,2580r4,-4l4558,2567xm4558,2470r-4,-4l4544,2466r-4,4l4540,2480r4,4l4554,2484r4,-4l4558,2470xm4558,2374r-4,-4l4544,2370r-4,4l4540,2383r4,4l4554,2387r4,-4l4558,2374xm4558,2277r-4,-4l4544,2273r-4,4l4540,2287r4,4l4554,2291r4,-4l4558,2277xm4558,2181r-4,-4l4544,2177r-4,4l4540,2190r4,4l4554,2194r4,-4l4558,2181xm4558,2084r-4,-4l4544,2080r-4,4l4540,2094r4,3l4554,2097r4,-3l4558,2084xm4558,1987r-4,-3l4544,1984r-4,3l4540,1997r4,4l4554,2001r4,-4l4558,1987xm4558,1891r-4,-4l4544,1887r-4,4l4540,1900r4,4l4554,1904r4,-4l4558,1891xm4558,1794r-4,-4l4544,1790r-4,4l4540,1804r4,4l4554,1808r4,-4l4558,1794xm4558,1698r-4,-4l4544,1694r-4,4l4540,1707r4,4l4554,1711r4,-4l4558,1698xm4558,1601r-4,-4l4544,1597r-4,4l4540,1611r4,4l4554,1615r4,-4l4558,1601xm4558,1505r-4,-4l4544,1501r-4,4l4540,1514r4,4l4554,1518r4,-4l4558,1505xm4558,1408r-4,-4l4544,1404r-4,4l4540,1417r4,4l4554,1421r4,-4l4558,1408xm4558,1311r-4,-4l4544,1307r-4,4l4540,1321r4,4l4554,1325r4,-4l4558,1311xm4558,1215r-4,-4l4544,1211r-4,4l4540,1224r4,4l4554,1228r4,-4l4558,1215xm4558,1118r-4,-4l4544,1114r-4,4l4540,1128r4,4l4554,1132r4,-4l4558,1118xm4558,1022r-4,-4l4544,1018r-4,4l4540,1031r4,4l4554,1035r4,-4l4558,1022xm4558,925r-4,-4l4544,921r-4,4l4540,935r4,3l4554,938r4,-3l4558,925xm4558,828r-4,-3l4544,825r-4,3l4540,838r4,4l4554,842r4,-4l4558,828xm4558,732r-4,-4l4544,728r-4,4l4540,741r4,4l4554,745r4,-4l4558,732xm4558,635r-4,-4l4544,631r-4,4l4540,645r4,4l4554,649r4,-4l4558,635xm4558,539r-4,-4l4544,535r-4,4l4540,548r4,4l4554,552r4,-4l4558,539xm4558,442r-4,-4l4544,438r-4,4l4540,452r4,4l4554,456r4,-4l4558,442xm4558,346r-4,-4l4544,342r-4,4l4540,355r4,4l4554,359r4,-4l4558,346xm4558,249r-4,-4l4544,245r-4,4l4540,258r4,4l4554,262r4,-4l4558,249xm4558,152r-4,-4l4544,148r-4,4l4540,162r4,4l4554,166r4,-4l4558,152xm4558,56r-4,-4l4544,52r-4,4l4540,65r4,4l4554,69r4,-4l4558,56xm4588,3388r-3,-4l4575,3384r-4,4l4571,3397r4,4l4585,3401r3,-4l4588,3388xm4588,3291r-3,-4l4575,3287r-4,4l4571,3301r4,4l4585,3305r3,-4l4588,3291xm4588,3195r-3,-4l4575,3191r-4,4l4571,3204r4,4l4585,3208r3,-4l4588,3195xm4588,3098r-3,-4l4575,3094r-4,4l4571,3108r4,4l4585,3112r3,-4l4588,3098xm4588,3002r-3,-4l4575,2998r-4,4l4571,3011r4,4l4585,3015r3,-4l4588,3002xm4588,2905r-3,-4l4575,2901r-4,4l4571,2915r4,3l4585,2918r3,-3l4588,2905xm4588,2808r-3,-3l4575,2805r-4,3l4571,2818r4,4l4585,2822r3,-4l4588,2808xm4588,2712r-3,-4l4575,2708r-4,4l4571,2721r4,4l4585,2725r3,-4l4588,2712xm4588,2615r-3,-4l4575,2611r-4,4l4571,2625r4,4l4585,2629r3,-4l4588,2615xm4588,2519r-3,-4l4575,2515r-4,4l4571,2528r4,4l4585,2532r3,-4l4588,2519xm4588,2422r-3,-4l4575,2418r-4,4l4571,2432r4,4l4585,2436r3,-4l4588,2422xm4588,2325r-3,-3l4575,2322r-4,3l4571,2335r4,4l4585,2339r3,-4l4588,2325xm4588,2229r-3,-4l4575,2225r-4,4l4571,2238r4,4l4585,2242r3,-4l4588,2229xm4588,2132r-3,-4l4575,2128r-4,4l4571,2142r4,4l4585,2146r3,-4l4588,2132xm4588,2036r-3,-4l4575,2032r-4,4l4571,2045r4,4l4585,2049r3,-4l4588,2036xm4588,1939r-3,-4l4575,1935r-4,4l4571,1949r4,4l4585,1953r3,-4l4588,1939xm4588,1843r-3,-4l4575,1839r-4,4l4571,1852r4,4l4585,1856r3,-4l4588,1843xm4588,1746r-3,-4l4575,1742r-4,4l4571,1755r4,4l4585,1759r3,-4l4588,1746xm4588,1649r-3,-4l4575,1645r-4,4l4571,1659r4,4l4585,1663r3,-4l4588,1649xm4588,1553r-3,-4l4575,1549r-4,4l4571,1562r4,4l4585,1566r3,-4l4588,1553xm4588,1456r-3,-4l4575,1452r-4,4l4571,1466r4,4l4585,1470r3,-4l4588,1456xm4588,1360r-3,-4l4575,1356r-4,4l4571,1369r4,4l4585,1373r3,-4l4588,1360xm4588,1263r-3,-4l4575,1259r-4,4l4571,1273r4,3l4585,1276r3,-3l4588,1263xm4588,1166r-3,-3l4575,1163r-4,3l4571,1176r4,4l4585,1180r3,-4l4588,1166xm4588,1070r-3,-4l4575,1066r-4,4l4571,1079r4,4l4585,1083r3,-4l4588,1070xm4588,973r-3,-4l4575,969r-4,4l4571,983r4,4l4585,987r3,-4l4588,973xm4588,877r-3,-4l4575,873r-4,4l4571,886r4,4l4585,890r3,-4l4588,877xm4588,780r-3,-4l4575,776r-4,4l4571,790r4,4l4585,794r3,-4l4588,780xm4588,684r-3,-4l4575,680r-4,4l4571,693r4,4l4585,697r3,-4l4588,684xm4588,587r-3,-4l4575,583r-4,4l4571,597r4,3l4585,600r3,-3l4588,587xm4588,490r-3,-4l4575,486r-4,4l4571,500r4,4l4585,504r3,-4l4588,490xm4588,394r-3,-4l4575,390r-4,4l4571,403r4,4l4585,407r3,-4l4588,394xm4588,297r-3,-4l4575,293r-4,4l4571,307r4,4l4585,311r3,-4l4588,297xm4588,201r-3,-4l4575,197r-4,4l4571,210r4,4l4585,214r3,-4l4588,201xm4588,104r-3,-4l4575,100r-4,4l4571,114r4,3l4585,117r3,-3l4588,104xm4588,7r-3,-3l4575,4r-4,3l4571,17r4,4l4585,21r3,-4l4588,7xm4624,3340r-4,-4l4611,3336r-4,4l4607,3349r4,4l4620,3353r4,-4l4624,3340xm4624,3243r-4,-4l4611,3239r-4,4l4607,3253r4,3l4620,3256r4,-3l4624,3243xm4624,3146r-4,-3l4611,3143r-4,3l4607,3156r4,4l4620,3160r4,-4l4624,3146xm4624,3050r-4,-4l4611,3046r-4,4l4607,3059r4,4l4620,3063r4,-4l4624,3050xm4624,2953r-4,-4l4611,2949r-4,4l4607,2963r4,4l4620,2967r4,-4l4624,2953xm4624,2857r-4,-4l4611,2853r-4,4l4607,2866r4,4l4620,2870r4,-4l4624,2857xm4624,2760r-4,-4l4611,2756r-4,4l4607,2770r4,4l4620,2774r4,-4l4624,2760xm4624,2664r-4,-4l4611,2660r-4,4l4607,2673r4,4l4620,2677r4,-4l4624,2664xm4624,2567r-4,-4l4611,2563r-4,4l4607,2576r4,4l4620,2580r4,-4l4624,2567xm4624,2470r-4,-4l4611,2466r-4,4l4607,2480r4,4l4620,2484r4,-4l4624,2470xm4624,2374r-4,-4l4611,2370r-4,4l4607,2383r4,4l4620,2387r4,-4l4624,2374xm4624,2277r-4,-4l4611,2273r-4,4l4607,2287r4,4l4620,2291r4,-4l4624,2277xm4624,2181r-4,-4l4611,2177r-4,4l4607,2190r4,4l4620,2194r4,-4l4624,2181xm4624,2084r-4,-4l4611,2080r-4,4l4607,2094r4,3l4620,2097r4,-3l4624,2084xm4624,1987r-4,-3l4611,1984r-4,3l4607,1997r4,4l4620,2001r4,-4l4624,1987xm4624,1891r-4,-4l4611,1887r-4,4l4607,1900r4,4l4620,1904r4,-4l4624,1891xm4624,1794r-4,-4l4611,1790r-4,4l4607,1804r4,4l4620,1808r4,-4l4624,1794xm4624,1698r-4,-4l4611,1694r-4,4l4607,1707r4,4l4620,1711r4,-4l4624,1698xm4624,1601r-4,-4l4611,1597r-4,4l4607,1611r4,4l4620,1615r4,-4l4624,1601xm4624,1505r-4,-4l4611,1501r-4,4l4607,1514r4,4l4620,1518r4,-4l4624,1505xm4624,1408r-4,-4l4611,1404r-4,4l4607,1417r4,4l4620,1421r4,-4l4624,1408xm4624,1311r-4,-4l4611,1307r-4,4l4607,1321r4,4l4620,1325r4,-4l4624,1311xm4624,1215r-4,-4l4611,1211r-4,4l4607,1224r4,4l4620,1228r4,-4l4624,1215xm4624,1118r-4,-4l4611,1114r-4,4l4607,1128r4,4l4620,1132r4,-4l4624,1118xm4624,1022r-4,-4l4611,1018r-4,4l4607,1031r4,4l4620,1035r4,-4l4624,1022xm4624,925r-4,-4l4611,921r-4,4l4607,935r4,3l4620,938r4,-3l4624,925xm4624,828r-4,-3l4611,825r-4,3l4607,838r4,4l4620,842r4,-4l4624,828xm4624,732r-4,-4l4611,728r-4,4l4607,741r4,4l4620,745r4,-4l4624,732xm4624,635r-4,-4l4611,631r-4,4l4607,645r4,4l4620,649r4,-4l4624,635xm4624,539r-4,-4l4611,535r-4,4l4607,548r4,4l4620,552r4,-4l4624,539xm4624,442r-4,-4l4611,438r-4,4l4607,452r4,4l4620,456r4,-4l4624,442xm4624,346r-4,-4l4611,342r-4,4l4607,355r4,4l4620,359r4,-4l4624,346xm4624,249r-4,-4l4611,245r-4,4l4607,258r4,4l4620,262r4,-4l4624,249xm4624,152r-4,-4l4611,148r-4,4l4607,162r4,4l4620,166r4,-4l4624,152xm4624,56r-4,-4l4611,52r-4,4l4607,65r4,4l4620,69r4,-4l4624,56xm4655,3388r-4,-4l4641,3384r-4,4l4637,3397r4,4l4651,3401r4,-4l4655,3388xm4655,3291r-4,-4l4641,3287r-4,4l4637,3301r4,4l4651,3305r4,-4l4655,3291xm4655,3195r-4,-4l4641,3191r-4,4l4637,3204r4,4l4651,3208r4,-4l4655,3195xm4655,3098r-4,-4l4641,3094r-4,4l4637,3108r4,4l4651,3112r4,-4l4655,3098xm4655,3002r-4,-4l4641,2998r-4,4l4637,3011r4,4l4651,3015r4,-4l4655,3002xm4655,2905r-4,-4l4641,2901r-4,4l4637,2915r4,3l4651,2918r4,-3l4655,2905xm4655,2808r-4,-3l4641,2805r-4,3l4637,2818r4,4l4651,2822r4,-4l4655,2808xm4655,2712r-4,-4l4641,2708r-4,4l4637,2721r4,4l4651,2725r4,-4l4655,2712xm4655,2615r-4,-4l4641,2611r-4,4l4637,2625r4,4l4651,2629r4,-4l4655,2615xm4655,2519r-4,-4l4641,2515r-4,4l4637,2528r4,4l4651,2532r4,-4l4655,2519xm4655,2422r-4,-4l4641,2418r-4,4l4637,2432r4,4l4651,2436r4,-4l4655,2422xm4655,2325r-4,-3l4641,2322r-4,3l4637,2335r4,4l4651,2339r4,-4l4655,2325xm4655,2229r-4,-4l4641,2225r-4,4l4637,2238r4,4l4651,2242r4,-4l4655,2229xm4655,2132r-4,-4l4641,2128r-4,4l4637,2142r4,4l4651,2146r4,-4l4655,2132xm4655,2036r-4,-4l4641,2032r-4,4l4637,2045r4,4l4651,2049r4,-4l4655,2036xm4655,1939r-4,-4l4641,1935r-4,4l4637,1949r4,4l4651,1953r4,-4l4655,1939xm4655,1843r-4,-4l4641,1839r-4,4l4637,1852r4,4l4651,1856r4,-4l4655,1843xm4655,1746r-4,-4l4641,1742r-4,4l4637,1755r4,4l4651,1759r4,-4l4655,1746xm4655,1649r-4,-4l4641,1645r-4,4l4637,1659r4,4l4651,1663r4,-4l4655,1649xm4655,1553r-4,-4l4641,1549r-4,4l4637,1562r4,4l4651,1566r4,-4l4655,1553xm4655,1456r-4,-4l4641,1452r-4,4l4637,1466r4,4l4651,1470r4,-4l4655,1456xm4655,1360r-4,-4l4641,1356r-4,4l4637,1369r4,4l4651,1373r4,-4l4655,1360xm4655,1263r-4,-4l4641,1259r-4,4l4637,1273r4,3l4651,1276r4,-3l4655,1263xm4655,1166r-4,-3l4641,1163r-4,3l4637,1176r4,4l4651,1180r4,-4l4655,1166xm4655,1070r-4,-4l4641,1066r-4,4l4637,1079r4,4l4651,1083r4,-4l4655,1070xm4655,973r-4,-4l4641,969r-4,4l4637,983r4,4l4651,987r4,-4l4655,973xm4655,877r-4,-4l4641,873r-4,4l4637,886r4,4l4651,890r4,-4l4655,877xm4655,780r-4,-4l4641,776r-4,4l4637,790r4,4l4651,794r4,-4l4655,780xm4655,684r-4,-4l4641,680r-4,4l4637,693r4,4l4651,697r4,-4l4655,684xm4655,587r-4,-4l4641,583r-4,4l4637,597r4,3l4651,600r4,-3l4655,587xm4655,490r-4,-4l4641,486r-4,4l4637,500r4,4l4651,504r4,-4l4655,490xm4655,394r-4,-4l4641,390r-4,4l4637,403r4,4l4651,407r4,-4l4655,394xm4655,297r-4,-4l4641,293r-4,4l4637,307r4,4l4651,311r4,-4l4655,297xm4655,201r-4,-4l4641,197r-4,4l4637,210r4,4l4651,214r4,-4l4655,201xm4655,104r-4,-4l4641,100r-4,4l4637,114r4,3l4651,117r4,-3l4655,104xm4655,7r-4,-3l4641,4r-4,3l4637,17r4,4l4651,21r4,-4l4655,7xm4691,3340r-4,-4l4677,3336r-4,4l4673,3349r4,4l4687,3353r4,-4l4691,3340xm4691,3243r-4,-4l4677,3239r-4,4l4673,3253r4,3l4687,3256r4,-3l4691,3243xm4691,3146r-4,-3l4677,3143r-4,3l4673,3156r4,4l4687,3160r4,-4l4691,3146xm4691,3050r-4,-4l4677,3046r-4,4l4673,3059r4,4l4687,3063r4,-4l4691,3050xm4691,2953r-4,-4l4677,2949r-4,4l4673,2963r4,4l4687,2967r4,-4l4691,2953xm4691,2857r-4,-4l4677,2853r-4,4l4673,2866r4,4l4687,2870r4,-4l4691,2857xm4691,2760r-4,-4l4677,2756r-4,4l4673,2770r4,4l4687,2774r4,-4l4691,2760xm4691,2664r-4,-4l4677,2660r-4,4l4673,2673r4,4l4687,2677r4,-4l4691,2664xm4691,2567r-4,-4l4677,2563r-4,4l4673,2576r4,4l4687,2580r4,-4l4691,2567xm4691,2470r-4,-4l4677,2466r-4,4l4673,2480r4,4l4687,2484r4,-4l4691,2470xm4691,2374r-4,-4l4677,2370r-4,4l4673,2383r4,4l4687,2387r4,-4l4691,2374xm4691,2277r-4,-4l4677,2273r-4,4l4673,2287r4,4l4687,2291r4,-4l4691,2277xm4691,2181r-4,-4l4677,2177r-4,4l4673,2190r4,4l4687,2194r4,-4l4691,2181xm4691,2084r-4,-4l4677,2080r-4,4l4673,2094r4,3l4687,2097r4,-3l4691,2084xm4691,1987r-4,-3l4677,1984r-4,3l4673,1997r4,4l4687,2001r4,-4l4691,1987xm4691,1891r-4,-4l4677,1887r-4,4l4673,1900r4,4l4687,1904r4,-4l4691,1891xm4691,1794r-4,-4l4677,1790r-4,4l4673,1804r4,4l4687,1808r4,-4l4691,1794xm4691,1698r-4,-4l4677,1694r-4,4l4673,1707r4,4l4687,1711r4,-4l4691,1698xm4691,1601r-4,-4l4677,1597r-4,4l4673,1611r4,4l4687,1615r4,-4l4691,1601xm4691,1505r-4,-4l4677,1501r-4,4l4673,1514r4,4l4687,1518r4,-4l4691,1505xm4691,1408r-4,-4l4677,1404r-4,4l4673,1417r4,4l4687,1421r4,-4l4691,1408xm4691,1311r-4,-4l4677,1307r-4,4l4673,1321r4,4l4687,1325r4,-4l4691,1311xm4691,1215r-4,-4l4677,1211r-4,4l4673,1224r4,4l4687,1228r4,-4l4691,1215xm4691,1118r-4,-4l4677,1114r-4,4l4673,1128r4,4l4687,1132r4,-4l4691,1118xm4691,1022r-4,-4l4677,1018r-4,4l4673,1031r4,4l4687,1035r4,-4l4691,1022xm4691,925r-4,-4l4677,921r-4,4l4673,935r4,3l4687,938r4,-3l4691,925xm4691,828r-4,-3l4677,825r-4,3l4673,838r4,4l4687,842r4,-4l4691,828xm4691,732r-4,-4l4677,728r-4,4l4673,741r4,4l4687,745r4,-4l4691,732xm4691,635r-4,-4l4677,631r-4,4l4673,645r4,4l4687,649r4,-4l4691,635xm4691,539r-4,-4l4677,535r-4,4l4673,548r4,4l4687,552r4,-4l4691,539xm4691,442r-4,-4l4677,438r-4,4l4673,452r4,4l4687,456r4,-4l4691,442xm4691,346r-4,-4l4677,342r-4,4l4673,355r4,4l4687,359r4,-4l4691,346xm4691,249r-4,-4l4677,245r-4,4l4673,258r4,4l4687,262r4,-4l4691,249xm4691,152r-4,-4l4677,148r-4,4l4673,162r4,4l4687,166r4,-4l4691,152xm4691,56r-4,-4l4677,52r-4,4l4673,65r4,4l4687,69r4,-4l4691,56xm4721,3388r-4,-4l4708,3384r-4,4l4704,3397r4,4l4717,3401r4,-4l4721,3388xm4721,3291r-4,-4l4708,3287r-4,4l4704,3301r4,4l4717,3305r4,-4l4721,3291xm4721,3195r-4,-4l4708,3191r-4,4l4704,3204r4,4l4717,3208r4,-4l4721,3195xm4721,3098r-4,-4l4708,3094r-4,4l4704,3108r4,4l4717,3112r4,-4l4721,3098xm4721,3002r-4,-4l4708,2998r-4,4l4704,3011r4,4l4717,3015r4,-4l4721,3002xm4721,2905r-4,-4l4708,2901r-4,4l4704,2915r4,3l4717,2918r4,-3l4721,2905xm4721,2808r-4,-3l4708,2805r-4,3l4704,2818r4,4l4717,2822r4,-4l4721,2808xm4721,2712r-4,-4l4708,2708r-4,4l4704,2721r4,4l4717,2725r4,-4l4721,2712xm4721,2615r-4,-4l4708,2611r-4,4l4704,2625r4,4l4717,2629r4,-4l4721,2615xm4721,2519r-4,-4l4708,2515r-4,4l4704,2528r4,4l4717,2532r4,-4l4721,2519xm4721,2422r-4,-4l4708,2418r-4,4l4704,2432r4,4l4717,2436r4,-4l4721,2422xm4721,2325r-4,-3l4708,2322r-4,3l4704,2335r4,4l4717,2339r4,-4l4721,2325xm4721,2229r-4,-4l4708,2225r-4,4l4704,2238r4,4l4717,2242r4,-4l4721,2229xm4721,2132r-4,-4l4708,2128r-4,4l4704,2142r4,4l4717,2146r4,-4l4721,2132xm4721,2036r-4,-4l4708,2032r-4,4l4704,2045r4,4l4717,2049r4,-4l4721,2036xm4721,1939r-4,-4l4708,1935r-4,4l4704,1949r4,4l4717,1953r4,-4l4721,1939xm4721,1843r-4,-4l4708,1839r-4,4l4704,1852r4,4l4717,1856r4,-4l4721,1843xm4721,1746r-4,-4l4708,1742r-4,4l4704,1755r4,4l4717,1759r4,-4l4721,1746xm4721,1649r-4,-4l4708,1645r-4,4l4704,1659r4,4l4717,1663r4,-4l4721,1649xm4721,1553r-4,-4l4708,1549r-4,4l4704,1562r4,4l4717,1566r4,-4l4721,1553xm4721,1456r-4,-4l4708,1452r-4,4l4704,1466r4,4l4717,1470r4,-4l4721,1456xm4721,1360r-4,-4l4708,1356r-4,4l4704,1369r4,4l4717,1373r4,-4l4721,1360xm4721,1263r-4,-4l4708,1259r-4,4l4704,1273r4,3l4717,1276r4,-3l4721,1263xm4721,1166r-4,-3l4708,1163r-4,3l4704,1176r4,4l4717,1180r4,-4l4721,1166xm4721,1070r-4,-4l4708,1066r-4,4l4704,1079r4,4l4717,1083r4,-4l4721,1070xm4721,973r-4,-4l4708,969r-4,4l4704,983r4,4l4717,987r4,-4l4721,973xm4721,877r-4,-4l4708,873r-4,4l4704,886r4,4l4717,890r4,-4l4721,877xm4721,780r-4,-4l4708,776r-4,4l4704,790r4,4l4717,794r4,-4l4721,780xm4721,684r-4,-4l4708,680r-4,4l4704,693r4,4l4717,697r4,-4l4721,684xm4721,587r-4,-4l4708,583r-4,4l4704,597r4,3l4717,600r4,-3l4721,587xm4721,490r-4,-4l4708,486r-4,4l4704,500r4,4l4717,504r4,-4l4721,490xm4721,394r-4,-4l4708,390r-4,4l4704,403r4,4l4717,407r4,-4l4721,394xm4721,297r-4,-4l4708,293r-4,4l4704,307r4,4l4717,311r4,-4l4721,297xm4721,201r-4,-4l4708,197r-4,4l4704,210r4,4l4717,214r4,-4l4721,201xm4721,104r-4,-4l4708,100r-4,4l4704,114r4,3l4717,117r4,-3l4721,104xm4721,7r-4,-3l4708,4r-4,3l4704,17r4,4l4717,21r4,-4l4721,7xm4757,3340r-4,-4l4744,3336r-4,4l4740,3349r4,4l4753,3353r4,-4l4757,3340xm4757,3243r-4,-4l4744,3239r-4,4l4740,3253r4,3l4753,3256r4,-3l4757,3243xm4757,3146r-4,-3l4744,3143r-4,3l4740,3156r4,4l4753,3160r4,-4l4757,3146xm4757,3050r-4,-4l4744,3046r-4,4l4740,3059r4,4l4753,3063r4,-4l4757,3050xm4757,2953r-4,-4l4744,2949r-4,4l4740,2963r4,4l4753,2967r4,-4l4757,2953xm4757,2857r-4,-4l4744,2853r-4,4l4740,2866r4,4l4753,2870r4,-4l4757,2857xm4757,2760r-4,-4l4744,2756r-4,4l4740,2770r4,4l4753,2774r4,-4l4757,2760xm4757,2664r-4,-4l4744,2660r-4,4l4740,2673r4,4l4753,2677r4,-4l4757,2664xm4757,2567r-4,-4l4744,2563r-4,4l4740,2576r4,4l4753,2580r4,-4l4757,2567xm4757,2470r-4,-4l4744,2466r-4,4l4740,2480r4,4l4753,2484r4,-4l4757,2470xm4757,2374r-4,-4l4744,2370r-4,4l4740,2383r4,4l4753,2387r4,-4l4757,2374xm4757,2277r-4,-4l4744,2273r-4,4l4740,2287r4,4l4753,2291r4,-4l4757,2277xm4757,2181r-4,-4l4744,2177r-4,4l4740,2190r4,4l4753,2194r4,-4l4757,2181xm4757,2084r-4,-4l4744,2080r-4,4l4740,2094r4,3l4753,2097r4,-3l4757,2084xm4757,1987r-4,-3l4744,1984r-4,3l4740,1997r4,4l4753,2001r4,-4l4757,1987xm4757,1891r-4,-4l4744,1887r-4,4l4740,1900r4,4l4753,1904r4,-4l4757,1891xm4757,1794r-4,-4l4744,1790r-4,4l4740,1804r4,4l4753,1808r4,-4l4757,1794xm4757,1698r-4,-4l4744,1694r-4,4l4740,1707r4,4l4753,1711r4,-4l4757,1698xm4757,1601r-4,-4l4744,1597r-4,4l4740,1611r4,4l4753,1615r4,-4l4757,1601xm4757,1505r-4,-4l4744,1501r-4,4l4740,1514r4,4l4753,1518r4,-4l4757,1505xm4757,1408r-4,-4l4744,1404r-4,4l4740,1417r4,4l4753,1421r4,-4l4757,1408xm4757,1311r-4,-4l4744,1307r-4,4l4740,1321r4,4l4753,1325r4,-4l4757,1311xm4757,1215r-4,-4l4744,1211r-4,4l4740,1224r4,4l4753,1228r4,-4l4757,1215xm4757,1118r-4,-4l4744,1114r-4,4l4740,1128r4,4l4753,1132r4,-4l4757,1118xm4757,1022r-4,-4l4744,1018r-4,4l4740,1031r4,4l4753,1035r4,-4l4757,1022xm4757,925r-4,-4l4744,921r-4,4l4740,935r4,3l4753,938r4,-3l4757,925xm4757,828r-4,-3l4744,825r-4,3l4740,838r4,4l4753,842r4,-4l4757,828xm4757,732r-4,-4l4744,728r-4,4l4740,741r4,4l4753,745r4,-4l4757,732xm4757,635r-4,-4l4744,631r-4,4l4740,645r4,4l4753,649r4,-4l4757,635xm4757,539r-4,-4l4744,535r-4,4l4740,548r4,4l4753,552r4,-4l4757,539xm4757,442r-4,-4l4744,438r-4,4l4740,452r4,4l4753,456r4,-4l4757,442xm4757,346r-4,-4l4744,342r-4,4l4740,355r4,4l4753,359r4,-4l4757,346xm4757,249r-4,-4l4744,245r-4,4l4740,258r4,4l4753,262r4,-4l4757,249xm4757,152r-4,-4l4744,148r-4,4l4740,162r4,4l4753,166r4,-4l4757,152xm4757,56r-4,-4l4744,52r-4,4l4740,65r4,4l4753,69r4,-4l4757,56xm4788,3388r-4,-4l4774,3384r-4,4l4770,3397r4,4l4784,3401r4,-4l4788,3388xm4788,3291r-4,-4l4774,3287r-4,4l4770,3301r4,4l4784,3305r4,-4l4788,3291xm4788,3195r-4,-4l4774,3191r-4,4l4770,3204r4,4l4784,3208r4,-4l4788,3195xm4788,3098r-4,-4l4774,3094r-4,4l4770,3108r4,4l4784,3112r4,-4l4788,3098xm4788,3002r-4,-4l4774,2998r-4,4l4770,3011r4,4l4784,3015r4,-4l4788,3002xm4788,2905r-4,-4l4774,2901r-4,4l4770,2915r4,3l4784,2918r4,-3l4788,2905xm4788,2808r-4,-3l4774,2805r-4,3l4770,2818r4,4l4784,2822r4,-4l4788,2808xm4788,2712r-4,-4l4774,2708r-4,4l4770,2721r4,4l4784,2725r4,-4l4788,2712xm4788,2615r-4,-4l4774,2611r-4,4l4770,2625r4,4l4784,2629r4,-4l4788,2615xm4788,2519r-4,-4l4774,2515r-4,4l4770,2528r4,4l4784,2532r4,-4l4788,2519xm4788,2422r-4,-4l4774,2418r-4,4l4770,2432r4,4l4784,2436r4,-4l4788,2422xm4788,2325r-4,-3l4774,2322r-4,3l4770,2335r4,4l4784,2339r4,-4l4788,2325xm4788,2229r-4,-4l4774,2225r-4,4l4770,2238r4,4l4784,2242r4,-4l4788,2229xm4788,2132r-4,-4l4774,2128r-4,4l4770,2142r4,4l4784,2146r4,-4l4788,2132xm4788,2036r-4,-4l4774,2032r-4,4l4770,2045r4,4l4784,2049r4,-4l4788,2036xm4788,1939r-4,-4l4774,1935r-4,4l4770,1949r4,4l4784,1953r4,-4l4788,1939xm4788,1843r-4,-4l4774,1839r-4,4l4770,1852r4,4l4784,1856r4,-4l4788,1843xm4788,1746r-4,-4l4774,1742r-4,4l4770,1755r4,4l4784,1759r4,-4l4788,1746xm4788,1649r-4,-4l4774,1645r-4,4l4770,1659r4,4l4784,1663r4,-4l4788,1649xm4788,1553r-4,-4l4774,1549r-4,4l4770,1562r4,4l4784,1566r4,-4l4788,1553xm4788,1456r-4,-4l4774,1452r-4,4l4770,1466r4,4l4784,1470r4,-4l4788,1456xm4788,1360r-4,-4l4774,1356r-4,4l4770,1369r4,4l4784,1373r4,-4l4788,1360xm4788,1263r-4,-4l4774,1259r-4,4l4770,1273r4,3l4784,1276r4,-3l4788,1263xm4788,1166r-4,-3l4774,1163r-4,3l4770,1176r4,4l4784,1180r4,-4l4788,1166xm4788,1070r-4,-4l4774,1066r-4,4l4770,1079r4,4l4784,1083r4,-4l4788,1070xm4788,973r-4,-4l4774,969r-4,4l4770,983r4,4l4784,987r4,-4l4788,973xm4788,877r-4,-4l4774,873r-4,4l4770,886r4,4l4784,890r4,-4l4788,877xm4788,780r-4,-4l4774,776r-4,4l4770,790r4,4l4784,794r4,-4l4788,780xm4788,684r-4,-4l4774,680r-4,4l4770,693r4,4l4784,697r4,-4l4788,684xm4788,587r-4,-4l4774,583r-4,4l4770,597r4,3l4784,600r4,-3l4788,587xm4788,490r-4,-4l4774,486r-4,4l4770,500r4,4l4784,504r4,-4l4788,490xm4788,394r-4,-4l4774,390r-4,4l4770,403r4,4l4784,407r4,-4l4788,394xm4788,297r-4,-4l4774,293r-4,4l4770,307r4,4l4784,311r4,-4l4788,297xm4788,201r-4,-4l4774,197r-4,4l4770,210r4,4l4784,214r4,-4l4788,201xm4788,104r-4,-4l4774,100r-4,4l4770,114r4,3l4784,117r4,-3l4788,104xm4788,7r-4,-3l4774,4r-4,3l4770,17r4,4l4784,21r4,-4l4788,7xm4824,3340r-4,-4l4810,3336r-4,4l4806,3349r4,4l4820,3353r4,-4l4824,3340xm4824,3243r-4,-4l4810,3239r-4,4l4806,3253r4,3l4820,3256r4,-3l4824,3243xm4824,3146r-4,-3l4810,3143r-4,3l4806,3156r4,4l4820,3160r4,-4l4824,3146xm4824,3050r-4,-4l4810,3046r-4,4l4806,3059r4,4l4820,3063r4,-4l4824,3050xm4824,2953r-4,-4l4810,2949r-4,4l4806,2963r4,4l4820,2967r4,-4l4824,2953xm4824,2857r-4,-4l4810,2853r-4,4l4806,2866r4,4l4820,2870r4,-4l4824,2857xm4824,2760r-4,-4l4810,2756r-4,4l4806,2770r4,4l4820,2774r4,-4l4824,2760xm4824,2664r-4,-4l4810,2660r-4,4l4806,2673r4,4l4820,2677r4,-4l4824,2664xm4824,2567r-4,-4l4810,2563r-4,4l4806,2576r4,4l4820,2580r4,-4l4824,2567xm4824,2470r-4,-4l4810,2466r-4,4l4806,2480r4,4l4820,2484r4,-4l4824,2470xm4824,2374r-4,-4l4810,2370r-4,4l4806,2383r4,4l4820,2387r4,-4l4824,2374xm4824,2277r-4,-4l4810,2273r-4,4l4806,2287r4,4l4820,2291r4,-4l4824,2277xm4824,2181r-4,-4l4810,2177r-4,4l4806,2190r4,4l4820,2194r4,-4l4824,2181xm4824,2084r-4,-4l4810,2080r-4,4l4806,2094r4,3l4820,2097r4,-3l4824,2084xm4824,1987r-4,-3l4810,1984r-4,3l4806,1997r4,4l4820,2001r4,-4l4824,1987xm4824,1891r-4,-4l4810,1887r-4,4l4806,1900r4,4l4820,1904r4,-4l4824,1891xm4824,1794r-4,-4l4810,1790r-4,4l4806,1804r4,4l4820,1808r4,-4l4824,1794xm4824,1698r-4,-4l4810,1694r-4,4l4806,1707r4,4l4820,1711r4,-4l4824,1698xm4824,1601r-4,-4l4810,1597r-4,4l4806,1611r4,4l4820,1615r4,-4l4824,1601xm4824,1505r-4,-4l4810,1501r-4,4l4806,1514r4,4l4820,1518r4,-4l4824,1505xm4824,1408r-4,-4l4810,1404r-4,4l4806,1417r4,4l4820,1421r4,-4l4824,1408xm4824,1311r-4,-4l4810,1307r-4,4l4806,1321r4,4l4820,1325r4,-4l4824,1311xm4824,1215r-4,-4l4810,1211r-4,4l4806,1224r4,4l4820,1228r4,-4l4824,1215xm4824,1118r-4,-4l4810,1114r-4,4l4806,1128r4,4l4820,1132r4,-4l4824,1118xm4824,1022r-4,-4l4810,1018r-4,4l4806,1031r4,4l4820,1035r4,-4l4824,1022xm4824,925r-4,-4l4810,921r-4,4l4806,935r4,3l4820,938r4,-3l4824,925xm4824,828r-4,-3l4810,825r-4,3l4806,838r4,4l4820,842r4,-4l4824,828xm4824,732r-4,-4l4810,728r-4,4l4806,741r4,4l4820,745r4,-4l4824,732xm4824,635r-4,-4l4810,631r-4,4l4806,645r4,4l4820,649r4,-4l4824,635xm4824,539r-4,-4l4810,535r-4,4l4806,548r4,4l4820,552r4,-4l4824,539xm4824,442r-4,-4l4810,438r-4,4l4806,452r4,4l4820,456r4,-4l4824,442xm4824,346r-4,-4l4810,342r-4,4l4806,355r4,4l4820,359r4,-4l4824,346xm4824,249r-4,-4l4810,245r-4,4l4806,258r4,4l4820,262r4,-4l4824,249xm4824,152r-4,-4l4810,148r-4,4l4806,162r4,4l4820,166r4,-4l4824,152xm4824,56r-4,-4l4810,52r-4,4l4806,65r4,4l4820,69r4,-4l4824,56xm4855,3388r-5,-4l4841,3384r-4,4l4837,3397r4,4l4850,3401r5,-4l4855,3388xm4855,3291r-5,-4l4841,3287r-4,4l4837,3301r4,4l4850,3305r5,-4l4855,3291xm4855,3195r-5,-4l4841,3191r-4,4l4837,3204r4,4l4850,3208r5,-4l4855,3195xm4855,3098r-5,-4l4841,3094r-4,4l4837,3108r4,4l4850,3112r5,-4l4855,3098xm4855,3002r-5,-4l4841,2998r-4,4l4837,3011r4,4l4850,3015r5,-4l4855,3002xm4855,2905r-5,-4l4841,2901r-4,4l4837,2915r4,3l4850,2918r5,-3l4855,2905xm4855,2808r-5,-3l4841,2805r-4,3l4837,2818r4,4l4850,2822r5,-4l4855,2808xm4855,2712r-5,-4l4841,2708r-4,4l4837,2721r4,4l4850,2725r5,-4l4855,2712xm4855,2615r-5,-4l4841,2611r-4,4l4837,2625r4,4l4850,2629r5,-4l4855,2615xm4855,2519r-5,-4l4841,2515r-4,4l4837,2528r4,4l4850,2532r5,-4l4855,2519xm4855,2422r-5,-4l4841,2418r-4,4l4837,2432r4,4l4850,2436r5,-4l4855,2422xm4855,2325r-5,-3l4841,2322r-4,3l4837,2335r4,4l4850,2339r5,-4l4855,2325xm4855,2229r-5,-4l4841,2225r-4,4l4837,2238r4,4l4850,2242r5,-4l4855,2229xm4855,2132r-5,-4l4841,2128r-4,4l4837,2142r4,4l4850,2146r5,-4l4855,2132xm4855,2036r-5,-4l4841,2032r-4,4l4837,2045r4,4l4850,2049r5,-4l4855,2036xm4855,1939r-5,-4l4841,1935r-4,4l4837,1949r4,4l4850,1953r5,-4l4855,1939xm4855,1843r-5,-4l4841,1839r-4,4l4837,1852r4,4l4850,1856r5,-4l4855,1843xm4855,1746r-5,-4l4841,1742r-4,4l4837,1755r4,4l4850,1759r5,-4l4855,1746xm4855,1649r-5,-4l4841,1645r-4,4l4837,1659r4,4l4850,1663r5,-4l4855,1649xm4855,1553r-5,-4l4841,1549r-4,4l4837,1562r4,4l4850,1566r5,-4l4855,1553xm4855,1456r-5,-4l4841,1452r-4,4l4837,1466r4,4l4850,1470r5,-4l4855,1456xm4855,1360r-5,-4l4841,1356r-4,4l4837,1369r4,4l4850,1373r5,-4l4855,1360xm4855,1263r-5,-4l4841,1259r-4,4l4837,1273r4,3l4850,1276r5,-3l4855,1263xm4855,1166r-5,-3l4841,1163r-4,3l4837,1176r4,4l4850,1180r5,-4l4855,1166xm4855,1070r-5,-4l4841,1066r-4,4l4837,1079r4,4l4850,1083r5,-4l4855,1070xm4855,973r-5,-4l4841,969r-4,4l4837,983r4,4l4850,987r5,-4l4855,973xm4855,877r-5,-4l4841,873r-4,4l4837,886r4,4l4850,890r5,-4l4855,877xm4855,780r-5,-4l4841,776r-4,4l4837,790r4,4l4850,794r5,-4l4855,780xm4855,684r-5,-4l4841,680r-4,4l4837,693r4,4l4850,697r5,-4l4855,684xm4855,587r-5,-4l4841,583r-4,4l4837,597r4,3l4850,600r5,-3l4855,587xm4855,490r-5,-4l4841,486r-4,4l4837,500r4,4l4850,504r5,-4l4855,490xm4855,394r-5,-4l4841,390r-4,4l4837,403r4,4l4850,407r5,-4l4855,394xm4855,297r-5,-4l4841,293r-4,4l4837,307r4,4l4850,311r5,-4l4855,297xm4855,201r-5,-4l4841,197r-4,4l4837,210r4,4l4850,214r5,-4l4855,201xm4855,104r-5,-4l4841,100r-4,4l4837,114r4,3l4850,117r5,-3l4855,104xm4855,7r-5,-3l4841,4r-4,3l4837,17r4,4l4850,21r5,-4l4855,7xm4890,3340r-4,-4l4876,3336r-3,4l4873,3349r3,4l4886,3353r4,-4l4890,3340xm4890,3243r-4,-4l4876,3239r-3,4l4873,3253r3,3l4886,3256r4,-3l4890,3243xm4890,3146r-4,-3l4876,3143r-3,3l4873,3156r3,4l4886,3160r4,-4l4890,3146xm4890,3050r-4,-4l4876,3046r-3,4l4873,3059r3,4l4886,3063r4,-4l4890,3050xm4890,2953r-4,-4l4876,2949r-3,4l4873,2963r3,4l4886,2967r4,-4l4890,2953xm4890,2857r-4,-4l4876,2853r-3,4l4873,2866r3,4l4886,2870r4,-4l4890,2857xm4890,2760r-4,-4l4876,2756r-3,4l4873,2770r3,4l4886,2774r4,-4l4890,2760xm4890,2664r-4,-4l4876,2660r-3,4l4873,2673r3,4l4886,2677r4,-4l4890,2664xm4890,2567r-4,-4l4876,2563r-3,4l4873,2576r3,4l4886,2580r4,-4l4890,2567xm4890,2470r-4,-4l4876,2466r-3,4l4873,2480r3,4l4886,2484r4,-4l4890,2470xm4890,2374r-4,-4l4876,2370r-3,4l4873,2383r3,4l4886,2387r4,-4l4890,2374xm4890,2277r-4,-4l4876,2273r-3,4l4873,2287r3,4l4886,2291r4,-4l4890,2277xm4890,2181r-4,-4l4876,2177r-3,4l4873,2190r3,4l4886,2194r4,-4l4890,2181xm4890,2084r-4,-4l4876,2080r-3,4l4873,2094r3,3l4886,2097r4,-3l4890,2084xm4890,1987r-4,-3l4876,1984r-3,3l4873,1997r3,4l4886,2001r4,-4l4890,1987xm4890,1891r-4,-4l4876,1887r-3,4l4873,1900r3,4l4886,1904r4,-4l4890,1891xm4890,1794r-4,-4l4876,1790r-3,4l4873,1804r3,4l4886,1808r4,-4l4890,1794xm4890,1698r-4,-4l4876,1694r-3,4l4873,1707r3,4l4886,1711r4,-4l4890,1698xm4890,1601r-4,-4l4876,1597r-3,4l4873,1611r3,4l4886,1615r4,-4l4890,1601xm4890,1505r-4,-4l4876,1501r-3,4l4873,1514r3,4l4886,1518r4,-4l4890,1505xm4890,1408r-4,-4l4876,1404r-3,4l4873,1417r3,4l4886,1421r4,-4l4890,1408xm4890,1311r-4,-4l4876,1307r-3,4l4873,1321r3,4l4886,1325r4,-4l4890,1311xm4890,1215r-4,-4l4876,1211r-3,4l4873,1224r3,4l4886,1228r4,-4l4890,1215xm4890,1118r-4,-4l4876,1114r-3,4l4873,1128r3,4l4886,1132r4,-4l4890,1118xm4890,1022r-4,-4l4876,1018r-3,4l4873,1031r3,4l4886,1035r4,-4l4890,1022xm4890,925r-4,-4l4876,921r-3,4l4873,935r3,3l4886,938r4,-3l4890,925xm4890,828r-4,-3l4876,825r-3,3l4873,838r3,4l4886,842r4,-4l4890,828xm4890,732r-4,-4l4876,728r-3,4l4873,741r3,4l4886,745r4,-4l4890,732xm4890,635r-4,-4l4876,631r-3,4l4873,645r3,4l4886,649r4,-4l4890,635xm4890,539r-4,-4l4876,535r-3,4l4873,548r3,4l4886,552r4,-4l4890,539xm4890,442r-4,-4l4876,438r-3,4l4873,452r3,4l4886,456r4,-4l4890,442xm4890,346r-4,-4l4876,342r-3,4l4873,355r3,4l4886,359r4,-4l4890,346xm4890,249r-4,-4l4876,245r-3,4l4873,258r3,4l4886,262r4,-4l4890,249xm4890,152r-4,-4l4876,148r-3,4l4873,162r3,4l4886,166r4,-4l4890,152xm4890,56r-4,-4l4876,52r-3,4l4873,65r3,4l4886,69r4,-4l4890,56xm4921,3388r-4,-4l4907,3384r-4,4l4903,3397r4,4l4917,3401r4,-4l4921,3388xm4921,3291r-4,-4l4907,3287r-4,4l4903,3301r4,4l4917,3305r4,-4l4921,3291xm4921,3195r-4,-4l4907,3191r-4,4l4903,3204r4,4l4917,3208r4,-4l4921,3195xm4921,3098r-4,-4l4907,3094r-4,4l4903,3108r4,4l4917,3112r4,-4l4921,3098xm4921,3002r-4,-4l4907,2998r-4,4l4903,3011r4,4l4917,3015r4,-4l4921,3002xm4921,2905r-4,-4l4907,2901r-4,4l4903,2915r4,3l4917,2918r4,-3l4921,2905xm4921,2808r-4,-3l4907,2805r-4,3l4903,2818r4,4l4917,2822r4,-4l4921,2808xm4921,2712r-4,-4l4907,2708r-4,4l4903,2721r4,4l4917,2725r4,-4l4921,2712xm4921,2615r-4,-4l4907,2611r-4,4l4903,2625r4,4l4917,2629r4,-4l4921,2615xm4921,2519r-4,-4l4907,2515r-4,4l4903,2528r4,4l4917,2532r4,-4l4921,2519xm4921,2422r-4,-4l4907,2418r-4,4l4903,2432r4,4l4917,2436r4,-4l4921,2422xm4921,2325r-4,-3l4907,2322r-4,3l4903,2335r4,4l4917,2339r4,-4l4921,2325xm4921,2229r-4,-4l4907,2225r-4,4l4903,2238r4,4l4917,2242r4,-4l4921,2229xm4921,2132r-4,-4l4907,2128r-4,4l4903,2142r4,4l4917,2146r4,-4l4921,2132xm4921,2036r-4,-4l4907,2032r-4,4l4903,2045r4,4l4917,2049r4,-4l4921,2036xm4921,1939r-4,-4l4907,1935r-4,4l4903,1949r4,4l4917,1953r4,-4l4921,1939xm4921,1843r-4,-4l4907,1839r-4,4l4903,1852r4,4l4917,1856r4,-4l4921,1843xm4921,1746r-4,-4l4907,1742r-4,4l4903,1755r4,4l4917,1759r4,-4l4921,1746xm4921,1649r-4,-4l4907,1645r-4,4l4903,1659r4,4l4917,1663r4,-4l4921,1649xm4921,1553r-4,-4l4907,1549r-4,4l4903,1562r4,4l4917,1566r4,-4l4921,1553xm4921,1456r-4,-4l4907,1452r-4,4l4903,1466r4,4l4917,1470r4,-4l4921,1456xm4921,1360r-4,-4l4907,1356r-4,4l4903,1369r4,4l4917,1373r4,-4l4921,1360xm4921,1263r-4,-4l4907,1259r-4,4l4903,1273r4,3l4917,1276r4,-3l4921,1263xm4921,1166r-4,-3l4907,1163r-4,3l4903,1176r4,4l4917,1180r4,-4l4921,1166xm4921,1070r-4,-4l4907,1066r-4,4l4903,1079r4,4l4917,1083r4,-4l4921,1070xm4921,973r-4,-4l4907,969r-4,4l4903,983r4,4l4917,987r4,-4l4921,973xm4921,877r-4,-4l4907,873r-4,4l4903,886r4,4l4917,890r4,-4l4921,877xm4921,780r-4,-4l4907,776r-4,4l4903,790r4,4l4917,794r4,-4l4921,780xm4921,684r-4,-4l4907,680r-4,4l4903,693r4,4l4917,697r4,-4l4921,684xm4921,587r-4,-4l4907,583r-4,4l4903,597r4,3l4917,600r4,-3l4921,587xm4921,490r-4,-4l4907,486r-4,4l4903,500r4,4l4917,504r4,-4l4921,490xm4921,394r-4,-4l4907,390r-4,4l4903,403r4,4l4917,407r4,-4l4921,394xm4921,297r-4,-4l4907,293r-4,4l4903,307r4,4l4917,311r4,-4l4921,297xm4921,201r-4,-4l4907,197r-4,4l4903,210r4,4l4917,214r4,-4l4921,201xm4921,104r-4,-4l4907,100r-4,4l4903,114r4,3l4917,117r4,-3l4921,104xm4921,7r-4,-3l4907,4r-4,3l4903,17r4,4l4917,21r4,-4l4921,7xm4957,3340r-4,-4l4943,3336r-4,4l4939,3349r4,4l4953,3353r4,-4l4957,3340xm4957,3243r-4,-4l4943,3239r-4,4l4939,3253r4,3l4953,3256r4,-3l4957,3243xm4957,3146r-4,-3l4943,3143r-4,3l4939,3156r4,4l4953,3160r4,-4l4957,3146xm4957,3050r-4,-4l4943,3046r-4,4l4939,3059r4,4l4953,3063r4,-4l4957,3050xm4957,2953r-4,-4l4943,2949r-4,4l4939,2963r4,4l4953,2967r4,-4l4957,2953xm4957,2857r-4,-4l4943,2853r-4,4l4939,2866r4,4l4953,2870r4,-4l4957,2857xm4957,2760r-4,-4l4943,2756r-4,4l4939,2770r4,4l4953,2774r4,-4l4957,2760xm4957,2664r-4,-4l4943,2660r-4,4l4939,2673r4,4l4953,2677r4,-4l4957,2664xm4957,2567r-4,-4l4943,2563r-4,4l4939,2576r4,4l4953,2580r4,-4l4957,2567xm4957,2470r-4,-4l4943,2466r-4,4l4939,2480r4,4l4953,2484r4,-4l4957,2470xm4957,2374r-4,-4l4943,2370r-4,4l4939,2383r4,4l4953,2387r4,-4l4957,2374xm4957,2277r-4,-4l4943,2273r-4,4l4939,2287r4,4l4953,2291r4,-4l4957,2277xm4957,2181r-4,-4l4943,2177r-4,4l4939,2190r4,4l4953,2194r4,-4l4957,2181xm4957,2084r-4,-4l4943,2080r-4,4l4939,2094r4,3l4953,2097r4,-3l4957,2084xm4957,1987r-4,-3l4943,1984r-4,3l4939,1997r4,4l4953,2001r4,-4l4957,1987xm4957,1891r-4,-4l4943,1887r-4,4l4939,1900r4,4l4953,1904r4,-4l4957,1891xm4957,1794r-4,-4l4943,1790r-4,4l4939,1804r4,4l4953,1808r4,-4l4957,1794xm4957,1698r-4,-4l4943,1694r-4,4l4939,1707r4,4l4953,1711r4,-4l4957,1698xm4957,1601r-4,-4l4943,1597r-4,4l4939,1611r4,4l4953,1615r4,-4l4957,1601xm4957,1505r-4,-4l4943,1501r-4,4l4939,1514r4,4l4953,1518r4,-4l4957,1505xm4957,1408r-4,-4l4943,1404r-4,4l4939,1417r4,4l4953,1421r4,-4l4957,1408xm4957,1311r-4,-4l4943,1307r-4,4l4939,1321r4,4l4953,1325r4,-4l4957,1311xm4957,1215r-4,-4l4943,1211r-4,4l4939,1224r4,4l4953,1228r4,-4l4957,1215xm4957,1118r-4,-4l4943,1114r-4,4l4939,1128r4,4l4953,1132r4,-4l4957,1118xm4957,1022r-4,-4l4943,1018r-4,4l4939,1031r4,4l4953,1035r4,-4l4957,1022xm4957,925r-4,-4l4943,921r-4,4l4939,935r4,3l4953,938r4,-3l4957,925xm4957,828r-4,-3l4943,825r-4,3l4939,838r4,4l4953,842r4,-4l4957,828xm4957,732r-4,-4l4943,728r-4,4l4939,741r4,4l4953,745r4,-4l4957,732xm4957,635r-4,-4l4943,631r-4,4l4939,645r4,4l4953,649r4,-4l4957,635xm4957,539r-4,-4l4943,535r-4,4l4939,548r4,4l4953,552r4,-4l4957,539xm4957,442r-4,-4l4943,438r-4,4l4939,452r4,4l4953,456r4,-4l4957,442xm4957,346r-4,-4l4943,342r-4,4l4939,355r4,4l4953,359r4,-4l4957,346xm4957,249r-4,-4l4943,245r-4,4l4939,258r4,4l4953,262r4,-4l4957,249xm4957,152r-4,-4l4943,148r-4,4l4939,162r4,4l4953,166r4,-4l4957,152xm4957,56r-4,-4l4943,52r-4,4l4939,65r4,4l4953,69r4,-4l4957,56xm4987,3388r-4,-4l4974,3384r-4,4l4970,3397r4,4l4983,3401r4,-4l4987,3388xm4987,3291r-4,-4l4974,3287r-4,4l4970,3301r4,4l4983,3305r4,-4l4987,3291xm4987,3195r-4,-4l4974,3191r-4,4l4970,3204r4,4l4983,3208r4,-4l4987,3195xm4987,3098r-4,-4l4974,3094r-4,4l4970,3108r4,4l4983,3112r4,-4l4987,3098xm4987,3002r-4,-4l4974,2998r-4,4l4970,3011r4,4l4983,3015r4,-4l4987,3002xm4987,2905r-4,-4l4974,2901r-4,4l4970,2915r4,3l4983,2918r4,-3l4987,2905xm4987,2808r-4,-3l4974,2805r-4,3l4970,2818r4,4l4983,2822r4,-4l4987,2808xm4987,2712r-4,-4l4974,2708r-4,4l4970,2721r4,4l4983,2725r4,-4l4987,2712xm4987,2615r-4,-4l4974,2611r-4,4l4970,2625r4,4l4983,2629r4,-4l4987,2615xm4987,2519r-4,-4l4974,2515r-4,4l4970,2528r4,4l4983,2532r4,-4l4987,2519xm4987,2422r-4,-4l4974,2418r-4,4l4970,2432r4,4l4983,2436r4,-4l4987,2422xm4987,2325r-4,-3l4974,2322r-4,3l4970,2335r4,4l4983,2339r4,-4l4987,2325xm4987,2229r-4,-4l4974,2225r-4,4l4970,2238r4,4l4983,2242r4,-4l4987,2229xm4987,2132r-4,-4l4974,2128r-4,4l4970,2142r4,4l4983,2146r4,-4l4987,2132xm4987,2036r-4,-4l4974,2032r-4,4l4970,2045r4,4l4983,2049r4,-4l4987,2036xm4987,1939r-4,-4l4974,1935r-4,4l4970,1949r4,4l4983,1953r4,-4l4987,1939xm4987,1843r-4,-4l4974,1839r-4,4l4970,1852r4,4l4983,1856r4,-4l4987,1843xm4987,1746r-4,-4l4974,1742r-4,4l4970,1755r4,4l4983,1759r4,-4l4987,1746xm4987,1649r-4,-4l4974,1645r-4,4l4970,1659r4,4l4983,1663r4,-4l4987,1649xm4987,1553r-4,-4l4974,1549r-4,4l4970,1562r4,4l4983,1566r4,-4l4987,1553xm4987,1456r-4,-4l4974,1452r-4,4l4970,1466r4,4l4983,1470r4,-4l4987,1456xm4987,1360r-4,-4l4974,1356r-4,4l4970,1369r4,4l4983,1373r4,-4l4987,1360xm4987,1263r-4,-4l4974,1259r-4,4l4970,1273r4,3l4983,1276r4,-3l4987,1263xm4987,1166r-4,-3l4974,1163r-4,3l4970,1176r4,4l4983,1180r4,-4l4987,1166xm4987,1070r-4,-4l4974,1066r-4,4l4970,1079r4,4l4983,1083r4,-4l4987,1070xm4987,973r-4,-4l4974,969r-4,4l4970,983r4,4l4983,987r4,-4l4987,973xm4987,877r-4,-4l4974,873r-4,4l4970,886r4,4l4983,890r4,-4l4987,877xm4987,780r-4,-4l4974,776r-4,4l4970,790r4,4l4983,794r4,-4l4987,780xm4987,684r-4,-4l4974,680r-4,4l4970,693r4,4l4983,697r4,-4l4987,684xm4987,587r-4,-4l4974,583r-4,4l4970,597r4,3l4983,600r4,-3l4987,587xm4987,490r-4,-4l4974,486r-4,4l4970,500r4,4l4983,504r4,-4l4987,490xm4987,394r-4,-4l4974,390r-4,4l4970,403r4,4l4983,407r4,-4l4987,394xm4987,297r-4,-4l4974,293r-4,4l4970,307r4,4l4983,311r4,-4l4987,297xm4987,201r-4,-4l4974,197r-4,4l4970,210r4,4l4983,214r4,-4l4987,201xm4987,104r-4,-4l4974,100r-4,4l4970,114r4,3l4983,117r4,-3l4987,104xm4987,7r-4,-3l4974,4r-4,3l4970,17r4,4l4983,21r4,-4l4987,7xm5023,3340r-4,-4l5009,3336r-4,4l5005,3349r4,4l5019,3353r4,-4l5023,3340xm5023,3243r-4,-4l5009,3239r-4,4l5005,3253r4,3l5019,3256r4,-3l5023,3243xm5023,3146r-4,-3l5009,3143r-4,3l5005,3156r4,4l5019,3160r4,-4l5023,3146xm5023,3050r-4,-4l5009,3046r-4,4l5005,3059r4,4l5019,3063r4,-4l5023,3050xm5023,2953r-4,-4l5009,2949r-4,4l5005,2963r4,4l5019,2967r4,-4l5023,2953xm5023,2857r-4,-4l5009,2853r-4,4l5005,2866r4,4l5019,2870r4,-4l5023,2857xm5023,2760r-4,-4l5009,2756r-4,4l5005,2770r4,4l5019,2774r4,-4l5023,2760xm5023,2664r-4,-4l5009,2660r-4,4l5005,2673r4,4l5019,2677r4,-4l5023,2664xm5023,2567r-4,-4l5009,2563r-4,4l5005,2576r4,4l5019,2580r4,-4l5023,2567xm5023,2470r-4,-4l5009,2466r-4,4l5005,2480r4,4l5019,2484r4,-4l5023,2470xm5023,2374r-4,-4l5009,2370r-4,4l5005,2383r4,4l5019,2387r4,-4l5023,2374xm5023,2277r-4,-4l5009,2273r-4,4l5005,2287r4,4l5019,2291r4,-4l5023,2277xm5023,2181r-4,-4l5009,2177r-4,4l5005,2190r4,4l5019,2194r4,-4l5023,2181xm5023,2084r-4,-4l5009,2080r-4,4l5005,2094r4,3l5019,2097r4,-3l5023,2084xm5023,1987r-4,-3l5009,1984r-4,3l5005,1997r4,4l5019,2001r4,-4l5023,1987xm5023,1891r-4,-4l5009,1887r-4,4l5005,1900r4,4l5019,1904r4,-4l5023,1891xm5023,1794r-4,-4l5009,1790r-4,4l5005,1804r4,4l5019,1808r4,-4l5023,1794xm5023,1698r-4,-4l5009,1694r-4,4l5005,1707r4,4l5019,1711r4,-4l5023,1698xm5023,1601r-4,-4l5009,1597r-4,4l5005,1611r4,4l5019,1615r4,-4l5023,1601xm5023,1505r-4,-4l5009,1501r-4,4l5005,1514r4,4l5019,1518r4,-4l5023,1505xm5023,1408r-4,-4l5009,1404r-4,4l5005,1417r4,4l5019,1421r4,-4l5023,1408xm5023,1311r-4,-4l5009,1307r-4,4l5005,1321r4,4l5019,1325r4,-4l5023,1311xm5023,1215r-4,-4l5009,1211r-4,4l5005,1224r4,4l5019,1228r4,-4l5023,1215xm5023,1118r-4,-4l5009,1114r-4,4l5005,1128r4,4l5019,1132r4,-4l5023,1118xm5023,1022r-4,-4l5009,1018r-4,4l5005,1031r4,4l5019,1035r4,-4l5023,1022xm5023,925r-4,-4l5009,921r-4,4l5005,935r4,3l5019,938r4,-3l5023,925xm5023,828r-4,-3l5009,825r-4,3l5005,838r4,4l5019,842r4,-4l5023,828xm5023,732r-4,-4l5009,728r-4,4l5005,741r4,4l5019,745r4,-4l5023,732xm5023,635r-4,-4l5009,631r-4,4l5005,645r4,4l5019,649r4,-4l5023,635xm5023,539r-4,-4l5009,535r-4,4l5005,548r4,4l5019,552r4,-4l5023,539xm5023,442r-4,-4l5009,438r-4,4l5005,452r4,4l5019,456r4,-4l5023,442xm5023,346r-4,-4l5009,342r-4,4l5005,355r4,4l5019,359r4,-4l5023,346xm5023,249r-4,-4l5009,245r-4,4l5005,258r4,4l5019,262r4,-4l5023,249xm5023,152r-4,-4l5009,148r-4,4l5005,162r4,4l5019,166r4,-4l5023,152xm5023,56r-4,-4l5009,52r-4,4l5005,65r4,4l5019,69r4,-4l5023,56xm5054,3388r-4,-4l5040,3384r-4,4l5036,3397r4,4l5050,3401r4,-4l5054,3388xm5054,3291r-4,-4l5040,3287r-4,4l5036,3301r4,4l5050,3305r4,-4l5054,3291xm5054,3195r-4,-4l5040,3191r-4,4l5036,3204r4,4l5050,3208r4,-4l5054,3195xm5054,3098r-4,-4l5040,3094r-4,4l5036,3108r4,4l5050,3112r4,-4l5054,3098xm5054,3002r-4,-4l5040,2998r-4,4l5036,3011r4,4l5050,3015r4,-4l5054,3002xm5054,2905r-4,-4l5040,2901r-4,4l5036,2915r4,3l5050,2918r4,-3l5054,2905xm5054,2808r-4,-3l5040,2805r-4,3l5036,2818r4,4l5050,2822r4,-4l5054,2808xm5054,2712r-4,-4l5040,2708r-4,4l5036,2721r4,4l5050,2725r4,-4l5054,2712xm5054,2615r-4,-4l5040,2611r-4,4l5036,2625r4,4l5050,2629r4,-4l5054,2615xm5054,2519r-4,-4l5040,2515r-4,4l5036,2528r4,4l5050,2532r4,-4l5054,2519xm5054,2422r-4,-4l5040,2418r-4,4l5036,2432r4,4l5050,2436r4,-4l5054,2422xm5054,2325r-4,-3l5040,2322r-4,3l5036,2335r4,4l5050,2339r4,-4l5054,2325xm5054,2229r-4,-4l5040,2225r-4,4l5036,2238r4,4l5050,2242r4,-4l5054,2229xm5054,2132r-4,-4l5040,2128r-4,4l5036,2142r4,4l5050,2146r4,-4l5054,2132xm5054,2036r-4,-4l5040,2032r-4,4l5036,2045r4,4l5050,2049r4,-4l5054,2036xm5054,1939r-4,-4l5040,1935r-4,4l5036,1949r4,4l5050,1953r4,-4l5054,1939xm5054,1843r-4,-4l5040,1839r-4,4l5036,1852r4,4l5050,1856r4,-4l5054,1843xm5054,1746r-4,-4l5040,1742r-4,4l5036,1755r4,4l5050,1759r4,-4l5054,1746xm5054,1649r-4,-4l5040,1645r-4,4l5036,1659r4,4l5050,1663r4,-4l5054,1649xm5054,1553r-4,-4l5040,1549r-4,4l5036,1562r4,4l5050,1566r4,-4l5054,1553xm5054,1456r-4,-4l5040,1452r-4,4l5036,1466r4,4l5050,1470r4,-4l5054,1456xm5054,1360r-4,-4l5040,1356r-4,4l5036,1369r4,4l5050,1373r4,-4l5054,1360xm5054,1263r-4,-4l5040,1259r-4,4l5036,1273r4,3l5050,1276r4,-3l5054,1263xm5054,1166r-4,-3l5040,1163r-4,3l5036,1176r4,4l5050,1180r4,-4l5054,1166xm5054,1070r-4,-4l5040,1066r-4,4l5036,1079r4,4l5050,1083r4,-4l5054,1070xm5054,973r-4,-4l5040,969r-4,4l5036,983r4,4l5050,987r4,-4l5054,973xm5054,877r-4,-4l5040,873r-4,4l5036,886r4,4l5050,890r4,-4l5054,877xm5054,780r-4,-4l5040,776r-4,4l5036,790r4,4l5050,794r4,-4l5054,780xm5054,684r-4,-4l5040,680r-4,4l5036,693r4,4l5050,697r4,-4l5054,684xm5054,587r-4,-4l5040,583r-4,4l5036,597r4,3l5050,600r4,-3l5054,587xm5054,490r-4,-4l5040,486r-4,4l5036,500r4,4l5050,504r4,-4l5054,490xm5054,394r-4,-4l5040,390r-4,4l5036,403r4,4l5050,407r4,-4l5054,394xm5054,297r-4,-4l5040,293r-4,4l5036,307r4,4l5050,311r4,-4l5054,297xm5054,201r-4,-4l5040,197r-4,4l5036,210r4,4l5050,214r4,-4l5054,201xm5054,104r-4,-4l5040,100r-4,4l5036,114r4,3l5050,117r4,-3l5054,104xm5054,7r-4,-3l5040,4r-4,3l5036,17r4,4l5050,21r4,-4l5054,7xm5090,3340r-4,-4l5076,3336r-4,4l5072,3349r4,4l5086,3353r4,-4l5090,3340xm5090,3243r-4,-4l5076,3239r-4,4l5072,3253r4,3l5086,3256r4,-3l5090,3243xm5090,3146r-4,-3l5076,3143r-4,3l5072,3156r4,4l5086,3160r4,-4l5090,3146xm5090,3050r-4,-4l5076,3046r-4,4l5072,3059r4,4l5086,3063r4,-4l5090,3050xm5090,2953r-4,-4l5076,2949r-4,4l5072,2963r4,4l5086,2967r4,-4l5090,2953xm5090,2857r-4,-4l5076,2853r-4,4l5072,2866r4,4l5086,2870r4,-4l5090,2857xm5090,2760r-4,-4l5076,2756r-4,4l5072,2770r4,4l5086,2774r4,-4l5090,2760xm5090,2664r-4,-4l5076,2660r-4,4l5072,2673r4,4l5086,2677r4,-4l5090,2664xm5090,2567r-4,-4l5076,2563r-4,4l5072,2576r4,4l5086,2580r4,-4l5090,2567xm5090,2470r-4,-4l5076,2466r-4,4l5072,2480r4,4l5086,2484r4,-4l5090,2470xm5090,2374r-4,-4l5076,2370r-4,4l5072,2383r4,4l5086,2387r4,-4l5090,2374xm5090,2277r-4,-4l5076,2273r-4,4l5072,2287r4,4l5086,2291r4,-4l5090,2277xm5090,2181r-4,-4l5076,2177r-4,4l5072,2190r4,4l5086,2194r4,-4l5090,2181xm5090,2084r-4,-4l5076,2080r-4,4l5072,2094r4,3l5086,2097r4,-3l5090,2084xm5090,1987r-4,-3l5076,1984r-4,3l5072,1997r4,4l5086,2001r4,-4l5090,1987xm5090,1891r-4,-4l5076,1887r-4,4l5072,1900r4,4l5086,1904r4,-4l5090,1891xm5090,1794r-4,-4l5076,1790r-4,4l5072,1804r4,4l5086,1808r4,-4l5090,1794xm5090,1698r-4,-4l5076,1694r-4,4l5072,1707r4,4l5086,1711r4,-4l5090,1698xm5090,1601r-4,-4l5076,1597r-4,4l5072,1611r4,4l5086,1615r4,-4l5090,1601xm5090,1505r-4,-4l5076,1501r-4,4l5072,1514r4,4l5086,1518r4,-4l5090,1505xm5090,1408r-4,-4l5076,1404r-4,4l5072,1417r4,4l5086,1421r4,-4l5090,1408xm5090,1311r-4,-4l5076,1307r-4,4l5072,1321r4,4l5086,1325r4,-4l5090,1311xm5090,1215r-4,-4l5076,1211r-4,4l5072,1224r4,4l5086,1228r4,-4l5090,1215xm5090,1118r-4,-4l5076,1114r-4,4l5072,1128r4,4l5086,1132r4,-4l5090,1118xm5090,1022r-4,-4l5076,1018r-4,4l5072,1031r4,4l5086,1035r4,-4l5090,1022xm5090,925r-4,-4l5076,921r-4,4l5072,935r4,3l5086,938r4,-3l5090,925xm5090,828r-4,-3l5076,825r-4,3l5072,838r4,4l5086,842r4,-4l5090,828xm5090,732r-4,-4l5076,728r-4,4l5072,741r4,4l5086,745r4,-4l5090,732xm5090,635r-4,-4l5076,631r-4,4l5072,645r4,4l5086,649r4,-4l5090,635xm5090,539r-4,-4l5076,535r-4,4l5072,548r4,4l5086,552r4,-4l5090,539xm5090,442r-4,-4l5076,438r-4,4l5072,452r4,4l5086,456r4,-4l5090,442xm5090,346r-4,-4l5076,342r-4,4l5072,355r4,4l5086,359r4,-4l5090,346xm5090,249r-4,-4l5076,245r-4,4l5072,258r4,4l5086,262r4,-4l5090,249xm5090,152r-4,-4l5076,148r-4,4l5072,162r4,4l5086,166r4,-4l5090,152xm5090,56r-4,-4l5076,52r-4,4l5072,65r4,4l5086,69r4,-4l5090,56xm5120,3388r-4,-4l5107,3384r-4,4l5103,3397r4,4l5116,3401r4,-4l5120,3388xm5120,3291r-4,-4l5107,3287r-4,4l5103,3301r4,4l5116,3305r4,-4l5120,3291xm5120,3195r-4,-4l5107,3191r-4,4l5103,3204r4,4l5116,3208r4,-4l5120,3195xm5120,3098r-4,-4l5107,3094r-4,4l5103,3108r4,4l5116,3112r4,-4l5120,3098xm5120,3002r-4,-4l5107,2998r-4,4l5103,3011r4,4l5116,3015r4,-4l5120,3002xm5120,2905r-4,-4l5107,2901r-4,4l5103,2915r4,3l5116,2918r4,-3l5120,2905xm5120,2808r-4,-3l5107,2805r-4,3l5103,2818r4,4l5116,2822r4,-4l5120,2808xm5120,2712r-4,-4l5107,2708r-4,4l5103,2721r4,4l5116,2725r4,-4l5120,2712xm5120,2615r-4,-4l5107,2611r-4,4l5103,2625r4,4l5116,2629r4,-4l5120,2615xm5120,2519r-4,-4l5107,2515r-4,4l5103,2528r4,4l5116,2532r4,-4l5120,2519xm5120,2422r-4,-4l5107,2418r-4,4l5103,2432r4,4l5116,2436r4,-4l5120,2422xm5120,2325r-4,-3l5107,2322r-4,3l5103,2335r4,4l5116,2339r4,-4l5120,2325xm5120,2229r-4,-4l5107,2225r-4,4l5103,2238r4,4l5116,2242r4,-4l5120,2229xm5120,2132r-4,-4l5107,2128r-4,4l5103,2142r4,4l5116,2146r4,-4l5120,2132xm5120,2036r-4,-4l5107,2032r-4,4l5103,2045r4,4l5116,2049r4,-4l5120,2036xm5120,1939r-4,-4l5107,1935r-4,4l5103,1949r4,4l5116,1953r4,-4l5120,1939xm5120,1843r-4,-4l5107,1839r-4,4l5103,1852r4,4l5116,1856r4,-4l5120,1843xm5120,1746r-4,-4l5107,1742r-4,4l5103,1755r4,4l5116,1759r4,-4l5120,1746xm5120,1649r-4,-4l5107,1645r-4,4l5103,1659r4,4l5116,1663r4,-4l5120,1649xm5120,1553r-4,-4l5107,1549r-4,4l5103,1562r4,4l5116,1566r4,-4l5120,1553xm5120,1456r-4,-4l5107,1452r-4,4l5103,1466r4,4l5116,1470r4,-4l5120,1456xm5120,1360r-4,-4l5107,1356r-4,4l5103,1369r4,4l5116,1373r4,-4l5120,1360xm5120,1263r-4,-4l5107,1259r-4,4l5103,1273r4,3l5116,1276r4,-3l5120,1263xm5120,1166r-4,-3l5107,1163r-4,3l5103,1176r4,4l5116,1180r4,-4l5120,1166xm5120,1070r-4,-4l5107,1066r-4,4l5103,1079r4,4l5116,1083r4,-4l5120,1070xm5120,973r-4,-4l5107,969r-4,4l5103,983r4,4l5116,987r4,-4l5120,973xm5120,877r-4,-4l5107,873r-4,4l5103,886r4,4l5116,890r4,-4l5120,877xm5120,780r-4,-4l5107,776r-4,4l5103,790r4,4l5116,794r4,-4l5120,780xm5120,684r-4,-4l5107,680r-4,4l5103,693r4,4l5116,697r4,-4l5120,684xm5120,587r-4,-4l5107,583r-4,4l5103,597r4,3l5116,600r4,-3l5120,587xm5120,490r-4,-4l5107,486r-4,4l5103,500r4,4l5116,504r4,-4l5120,490xm5120,394r-4,-4l5107,390r-4,4l5103,403r4,4l5116,407r4,-4l5120,394xm5120,297r-4,-4l5107,293r-4,4l5103,307r4,4l5116,311r4,-4l5120,297xm5120,201r-4,-4l5107,197r-4,4l5103,210r4,4l5116,214r4,-4l5120,201xm5120,104r-4,-4l5107,100r-4,4l5103,114r4,3l5116,117r4,-3l5120,104xm5120,7r-4,-3l5107,4r-4,3l5103,17r4,4l5116,21r4,-4l5120,7xm5156,3340r-4,-4l5142,3336r-4,4l5138,3349r4,4l5152,3353r4,-4l5156,3340xm5156,3243r-4,-4l5142,3239r-4,4l5138,3253r4,3l5152,3256r4,-3l5156,3243xm5156,3146r-4,-3l5142,3143r-4,3l5138,3156r4,4l5152,3160r4,-4l5156,3146xm5156,3050r-4,-4l5142,3046r-4,4l5138,3059r4,4l5152,3063r4,-4l5156,3050xm5156,2953r-4,-4l5142,2949r-4,4l5138,2963r4,4l5152,2967r4,-4l5156,2953xm5156,2857r-4,-4l5142,2853r-4,4l5138,2866r4,4l5152,2870r4,-4l5156,2857xm5156,2760r-4,-4l5142,2756r-4,4l5138,2770r4,4l5152,2774r4,-4l5156,2760xm5156,2664r-4,-4l5142,2660r-4,4l5138,2673r4,4l5152,2677r4,-4l5156,2664xm5156,2567r-4,-4l5142,2563r-4,4l5138,2576r4,4l5152,2580r4,-4l5156,2567xm5156,2470r-4,-4l5142,2466r-4,4l5138,2480r4,4l5152,2484r4,-4l5156,2470xm5156,2374r-4,-4l5142,2370r-4,4l5138,2383r4,4l5152,2387r4,-4l5156,2374xm5156,2277r-4,-4l5142,2273r-4,4l5138,2287r4,4l5152,2291r4,-4l5156,2277xm5156,2181r-4,-4l5142,2177r-4,4l5138,2190r4,4l5152,2194r4,-4l5156,2181xm5156,2084r-4,-4l5142,2080r-4,4l5138,2094r4,3l5152,2097r4,-3l5156,2084xm5156,1987r-4,-3l5142,1984r-4,3l5138,1997r4,4l5152,2001r4,-4l5156,1987xm5156,1891r-4,-4l5142,1887r-4,4l5138,1900r4,4l5152,1904r4,-4l5156,1891xm5156,1794r-4,-4l5142,1790r-4,4l5138,1804r4,4l5152,1808r4,-4l5156,1794xm5156,1698r-4,-4l5142,1694r-4,4l5138,1707r4,4l5152,1711r4,-4l5156,1698xm5156,1601r-4,-4l5142,1597r-4,4l5138,1611r4,4l5152,1615r4,-4l5156,1601xm5156,1505r-4,-4l5142,1501r-4,4l5138,1514r4,4l5152,1518r4,-4l5156,1505xm5156,1408r-4,-4l5142,1404r-4,4l5138,1417r4,4l5152,1421r4,-4l5156,1408xm5156,1311r-4,-4l5142,1307r-4,4l5138,1321r4,4l5152,1325r4,-4l5156,1311xm5156,1215r-4,-4l5142,1211r-4,4l5138,1224r4,4l5152,1228r4,-4l5156,1215xm5156,1118r-4,-4l5142,1114r-4,4l5138,1128r4,4l5152,1132r4,-4l5156,1118xm5156,1022r-4,-4l5142,1018r-4,4l5138,1031r4,4l5152,1035r4,-4l5156,1022xm5156,925r-4,-4l5142,921r-4,4l5138,935r4,3l5152,938r4,-3l5156,925xm5156,828r-4,-3l5142,825r-4,3l5138,838r4,4l5152,842r4,-4l5156,828xm5156,732r-4,-4l5142,728r-4,4l5138,741r4,4l5152,745r4,-4l5156,732xm5156,635r-4,-4l5142,631r-4,4l5138,645r4,4l5152,649r4,-4l5156,635xm5156,539r-4,-4l5142,535r-4,4l5138,548r4,4l5152,552r4,-4l5156,539xm5156,442r-4,-4l5142,438r-4,4l5138,452r4,4l5152,456r4,-4l5156,442xm5156,346r-4,-4l5142,342r-4,4l5138,355r4,4l5152,359r4,-4l5156,346xm5156,249r-4,-4l5142,245r-4,4l5138,258r4,4l5152,262r4,-4l5156,249xm5156,152r-4,-4l5142,148r-4,4l5138,162r4,4l5152,166r4,-4l5156,152xm5156,56r-4,-4l5142,52r-4,4l5138,65r4,4l5152,69r4,-4l5156,56xm5187,3388r-4,-4l5173,3384r-4,4l5169,3397r4,4l5183,3401r4,-4l5187,3388xm5187,3291r-4,-4l5173,3287r-4,4l5169,3301r4,4l5183,3305r4,-4l5187,3291xm5187,3195r-4,-4l5173,3191r-4,4l5169,3204r4,4l5183,3208r4,-4l5187,3195xm5187,3098r-4,-4l5173,3094r-4,4l5169,3108r4,4l5183,3112r4,-4l5187,3098xm5187,3002r-4,-4l5173,2998r-4,4l5169,3011r4,4l5183,3015r4,-4l5187,3002xm5187,2905r-4,-4l5173,2901r-4,4l5169,2915r4,3l5183,2918r4,-3l5187,2905xm5187,2808r-4,-3l5173,2805r-4,3l5169,2818r4,4l5183,2822r4,-4l5187,2808xm5187,2712r-4,-4l5173,2708r-4,4l5169,2721r4,4l5183,2725r4,-4l5187,2712xm5187,2615r-4,-4l5173,2611r-4,4l5169,2625r4,4l5183,2629r4,-4l5187,2615xm5187,2519r-4,-4l5173,2515r-4,4l5169,2528r4,4l5183,2532r4,-4l5187,2519xm5187,2422r-4,-4l5173,2418r-4,4l5169,2432r4,4l5183,2436r4,-4l5187,2422xm5187,2325r-4,-3l5173,2322r-4,3l5169,2335r4,4l5183,2339r4,-4l5187,2325xm5187,2229r-4,-4l5173,2225r-4,4l5169,2238r4,4l5183,2242r4,-4l5187,2229xm5187,2132r-4,-4l5173,2128r-4,4l5169,2142r4,4l5183,2146r4,-4l5187,2132xm5187,2036r-4,-4l5173,2032r-4,4l5169,2045r4,4l5183,2049r4,-4l5187,2036xm5187,1939r-4,-4l5173,1935r-4,4l5169,1949r4,4l5183,1953r4,-4l5187,1939xm5187,1843r-4,-4l5173,1839r-4,4l5169,1852r4,4l5183,1856r4,-4l5187,1843xm5187,1746r-4,-4l5173,1742r-4,4l5169,1755r4,4l5183,1759r4,-4l5187,1746xm5187,1649r-4,-4l5173,1645r-4,4l5169,1659r4,4l5183,1663r4,-4l5187,1649xm5187,1553r-4,-4l5173,1549r-4,4l5169,1562r4,4l5183,1566r4,-4l5187,1553xm5187,1456r-4,-4l5173,1452r-4,4l5169,1466r4,4l5183,1470r4,-4l5187,1456xm5187,1360r-4,-4l5173,1356r-4,4l5169,1369r4,4l5183,1373r4,-4l5187,1360xm5187,1263r-4,-4l5173,1259r-4,4l5169,1273r4,3l5183,1276r4,-3l5187,1263xm5187,1166r-4,-3l5173,1163r-4,3l5169,1176r4,4l5183,1180r4,-4l5187,1166xm5187,1070r-4,-4l5173,1066r-4,4l5169,1079r4,4l5183,1083r4,-4l5187,1070xm5187,973r-4,-4l5173,969r-4,4l5169,983r4,4l5183,987r4,-4l5187,973xm5187,877r-4,-4l5173,873r-4,4l5169,886r4,4l5183,890r4,-4l5187,877xm5187,780r-4,-4l5173,776r-4,4l5169,790r4,4l5183,794r4,-4l5187,780xm5187,684r-4,-4l5173,680r-4,4l5169,693r4,4l5183,697r4,-4l5187,684xm5187,587r-4,-4l5173,583r-4,4l5169,597r4,3l5183,600r4,-3l5187,587xm5187,490r-4,-4l5173,486r-4,4l5169,500r4,4l5183,504r4,-4l5187,490xm5187,394r-4,-4l5173,390r-4,4l5169,403r4,4l5183,407r4,-4l5187,394xm5187,297r-4,-4l5173,293r-4,4l5169,307r4,4l5183,311r4,-4l5187,297xm5187,201r-4,-4l5173,197r-4,4l5169,210r4,4l5183,214r4,-4l5187,201xm5187,104r-4,-4l5173,100r-4,4l5169,114r4,3l5183,117r4,-3l5187,104xm5187,7r-4,-3l5173,4r-4,3l5169,17r4,4l5183,21r4,-4l5187,7xm5223,3340r-4,-4l5209,3336r-4,4l5205,3349r4,4l5219,3353r4,-4l5223,3340xm5223,3243r-4,-4l5209,3239r-4,4l5205,3253r4,3l5219,3256r4,-3l5223,3243xm5223,3146r-4,-3l5209,3143r-4,3l5205,3156r4,4l5219,3160r4,-4l5223,3146xm5223,3050r-4,-4l5209,3046r-4,4l5205,3059r4,4l5219,3063r4,-4l5223,3050xm5223,2953r-4,-4l5209,2949r-4,4l5205,2963r4,4l5219,2967r4,-4l5223,2953xm5223,2857r-4,-4l5209,2853r-4,4l5205,2866r4,4l5219,2870r4,-4l5223,2857xm5223,2760r-4,-4l5209,2756r-4,4l5205,2770r4,4l5219,2774r4,-4l5223,2760xm5223,2664r-4,-4l5209,2660r-4,4l5205,2673r4,4l5219,2677r4,-4l5223,2664xm5223,2567r-4,-4l5209,2563r-4,4l5205,2576r4,4l5219,2580r4,-4l5223,2567xm5223,2470r-4,-4l5209,2466r-4,4l5205,2480r4,4l5219,2484r4,-4l5223,2470xm5223,2374r-4,-4l5209,2370r-4,4l5205,2383r4,4l5219,2387r4,-4l5223,2374xm5223,2277r-4,-4l5209,2273r-4,4l5205,2287r4,4l5219,2291r4,-4l5223,2277xm5223,2181r-4,-4l5209,2177r-4,4l5205,2190r4,4l5219,2194r4,-4l5223,2181xm5223,2084r-4,-4l5209,2080r-4,4l5205,2094r4,3l5219,2097r4,-3l5223,2084xm5223,1987r-4,-3l5209,1984r-4,3l5205,1997r4,4l5219,2001r4,-4l5223,1987xm5223,1891r-4,-4l5209,1887r-4,4l5205,1900r4,4l5219,1904r4,-4l5223,1891xm5223,1794r-4,-4l5209,1790r-4,4l5205,1804r4,4l5219,1808r4,-4l5223,1794xm5223,1698r-4,-4l5209,1694r-4,4l5205,1707r4,4l5219,1711r4,-4l5223,1698xm5223,1601r-4,-4l5209,1597r-4,4l5205,1611r4,4l5219,1615r4,-4l5223,1601xm5223,1505r-4,-4l5209,1501r-4,4l5205,1514r4,4l5219,1518r4,-4l5223,1505xm5223,1408r-4,-4l5209,1404r-4,4l5205,1417r4,4l5219,1421r4,-4l5223,1408xm5223,1311r-4,-4l5209,1307r-4,4l5205,1321r4,4l5219,1325r4,-4l5223,1311xm5223,1215r-4,-4l5209,1211r-4,4l5205,1224r4,4l5219,1228r4,-4l5223,1215xm5223,1118r-4,-4l5209,1114r-4,4l5205,1128r4,4l5219,1132r4,-4l5223,1118xm5223,1022r-4,-4l5209,1018r-4,4l5205,1031r4,4l5219,1035r4,-4l5223,1022xm5223,925r-4,-4l5209,921r-4,4l5205,935r4,3l5219,938r4,-3l5223,925xm5223,828r-4,-3l5209,825r-4,3l5205,838r4,4l5219,842r4,-4l5223,828xm5223,732r-4,-4l5209,728r-4,4l5205,741r4,4l5219,745r4,-4l5223,732xm5223,635r-4,-4l5209,631r-4,4l5205,645r4,4l5219,649r4,-4l5223,635xm5223,539r-4,-4l5209,535r-4,4l5205,548r4,4l5219,552r4,-4l5223,539xm5223,442r-4,-4l5209,438r-4,4l5205,452r4,4l5219,456r4,-4l5223,442xm5223,346r-4,-4l5209,342r-4,4l5205,355r4,4l5219,359r4,-4l5223,346xm5223,249r-4,-4l5209,245r-4,4l5205,258r4,4l5219,262r4,-4l5223,249xm5223,152r-4,-4l5209,148r-4,4l5205,162r4,4l5219,166r4,-4l5223,152xm5223,56r-4,-4l5209,52r-4,4l5205,65r4,4l5219,69r4,-4l5223,56xm5253,3388r-4,-4l5240,3384r-4,4l5236,3397r4,4l5249,3401r4,-4l5253,3388xm5253,3291r-4,-4l5240,3287r-4,4l5236,3301r4,4l5249,3305r4,-4l5253,3291xm5253,3195r-4,-4l5240,3191r-4,4l5236,3204r4,4l5249,3208r4,-4l5253,3195xm5253,3098r-4,-4l5240,3094r-4,4l5236,3108r4,4l5249,3112r4,-4l5253,3098xm5253,3002r-4,-4l5240,2998r-4,4l5236,3011r4,4l5249,3015r4,-4l5253,3002xm5253,2905r-4,-4l5240,2901r-4,4l5236,2915r4,3l5249,2918r4,-3l5253,2905xm5253,2808r-4,-3l5240,2805r-4,3l5236,2818r4,4l5249,2822r4,-4l5253,2808xm5253,2712r-4,-4l5240,2708r-4,4l5236,2721r4,4l5249,2725r4,-4l5253,2712xm5253,2615r-4,-4l5240,2611r-4,4l5236,2625r4,4l5249,2629r4,-4l5253,2615xm5253,2519r-4,-4l5240,2515r-4,4l5236,2528r4,4l5249,2532r4,-4l5253,2519xm5253,2422r-4,-4l5240,2418r-4,4l5236,2432r4,4l5249,2436r4,-4l5253,2422xm5253,2325r-4,-3l5240,2322r-4,3l5236,2335r4,4l5249,2339r4,-4l5253,2325xm5253,2229r-4,-4l5240,2225r-4,4l5236,2238r4,4l5249,2242r4,-4l5253,2229xm5253,2132r-4,-4l5240,2128r-4,4l5236,2142r4,4l5249,2146r4,-4l5253,2132xm5253,2036r-4,-4l5240,2032r-4,4l5236,2045r4,4l5249,2049r4,-4l5253,2036xm5253,1939r-4,-4l5240,1935r-4,4l5236,1949r4,4l5249,1953r4,-4l5253,1939xm5253,1843r-4,-4l5240,1839r-4,4l5236,1852r4,4l5249,1856r4,-4l5253,1843xm5253,1746r-4,-4l5240,1742r-4,4l5236,1755r4,4l5249,1759r4,-4l5253,1746xm5253,1649r-4,-4l5240,1645r-4,4l5236,1659r4,4l5249,1663r4,-4l5253,1649xm5253,1553r-4,-4l5240,1549r-4,4l5236,1562r4,4l5249,1566r4,-4l5253,1553xm5253,1456r-4,-4l5240,1452r-4,4l5236,1466r4,4l5249,1470r4,-4l5253,1456xm5253,1360r-4,-4l5240,1356r-4,4l5236,1369r4,4l5249,1373r4,-4l5253,1360xm5253,1263r-4,-4l5240,1259r-4,4l5236,1273r4,3l5249,1276r4,-3l5253,1263xm5253,1166r-4,-3l5240,1163r-4,3l5236,1176r4,4l5249,1180r4,-4l5253,1166xm5253,1070r-4,-4l5240,1066r-4,4l5236,1079r4,4l5249,1083r4,-4l5253,1070xm5253,973r-4,-4l5240,969r-4,4l5236,983r4,4l5249,987r4,-4l5253,973xm5253,877r-4,-4l5240,873r-4,4l5236,886r4,4l5249,890r4,-4l5253,877xm5253,780r-4,-4l5240,776r-4,4l5236,790r4,4l5249,794r4,-4l5253,780xm5253,684r-4,-4l5240,680r-4,4l5236,693r4,4l5249,697r4,-4l5253,684xm5253,587r-4,-4l5240,583r-4,4l5236,597r4,3l5249,600r4,-3l5253,587xm5253,490r-4,-4l5240,486r-4,4l5236,500r4,4l5249,504r4,-4l5253,490xm5253,394r-4,-4l5240,390r-4,4l5236,403r4,4l5249,407r4,-4l5253,394xm5253,297r-4,-4l5240,293r-4,4l5236,307r4,4l5249,311r4,-4l5253,297xm5253,201r-4,-4l5240,197r-4,4l5236,210r4,4l5249,214r4,-4l5253,201xm5253,104r-4,-4l5240,100r-4,4l5236,114r4,3l5249,117r4,-3l5253,104xm5253,7r-4,-3l5240,4r-4,3l5236,17r4,4l5249,21r4,-4l5253,7xm5289,3340r-4,-4l5275,3336r-4,4l5271,3349r4,4l5285,3353r4,-4l5289,3340xm5289,3243r-4,-4l5275,3239r-4,4l5271,3253r4,3l5285,3256r4,-3l5289,3243xm5289,3146r-4,-3l5275,3143r-4,3l5271,3156r4,4l5285,3160r4,-4l5289,3146xm5289,3050r-4,-4l5275,3046r-4,4l5271,3059r4,4l5285,3063r4,-4l5289,3050xm5289,2953r-4,-4l5275,2949r-4,4l5271,2963r4,4l5285,2967r4,-4l5289,2953xm5289,2857r-4,-4l5275,2853r-4,4l5271,2866r4,4l5285,2870r4,-4l5289,2857xm5289,2760r-4,-4l5275,2756r-4,4l5271,2770r4,4l5285,2774r4,-4l5289,2760xm5289,2664r-4,-4l5275,2660r-4,4l5271,2673r4,4l5285,2677r4,-4l5289,2664xm5289,2567r-4,-4l5275,2563r-4,4l5271,2576r4,4l5285,2580r4,-4l5289,2567xm5289,2470r-4,-4l5275,2466r-4,4l5271,2480r4,4l5285,2484r4,-4l5289,2470xm5289,2374r-4,-4l5275,2370r-4,4l5271,2383r4,4l5285,2387r4,-4l5289,2374xm5289,2277r-4,-4l5275,2273r-4,4l5271,2287r4,4l5285,2291r4,-4l5289,2277xm5289,2181r-4,-4l5275,2177r-4,4l5271,2190r4,4l5285,2194r4,-4l5289,2181xm5289,2084r-4,-4l5275,2080r-4,4l5271,2094r4,3l5285,2097r4,-3l5289,2084xm5289,1987r-4,-3l5275,1984r-4,3l5271,1997r4,4l5285,2001r4,-4l5289,1987xm5289,1891r-4,-4l5275,1887r-4,4l5271,1900r4,4l5285,1904r4,-4l5289,1891xm5289,1794r-4,-4l5275,1790r-4,4l5271,1804r4,4l5285,1808r4,-4l5289,1794xm5289,1698r-4,-4l5275,1694r-4,4l5271,1707r4,4l5285,1711r4,-4l5289,1698xm5289,1601r-4,-4l5275,1597r-4,4l5271,1611r4,4l5285,1615r4,-4l5289,1601xm5289,1505r-4,-4l5275,1501r-4,4l5271,1514r4,4l5285,1518r4,-4l5289,1505xm5289,1408r-4,-4l5275,1404r-4,4l5271,1417r4,4l5285,1421r4,-4l5289,1408xm5289,1311r-4,-4l5275,1307r-4,4l5271,1321r4,4l5285,1325r4,-4l5289,1311xm5289,1215r-4,-4l5275,1211r-4,4l5271,1224r4,4l5285,1228r4,-4l5289,1215xm5289,1118r-4,-4l5275,1114r-4,4l5271,1128r4,4l5285,1132r4,-4l5289,1118xm5289,1022r-4,-4l5275,1018r-4,4l5271,1031r4,4l5285,1035r4,-4l5289,1022xm5289,925r-4,-4l5275,921r-4,4l5271,935r4,3l5285,938r4,-3l5289,925xm5289,828r-4,-3l5275,825r-4,3l5271,838r4,4l5285,842r4,-4l5289,828xm5289,732r-4,-4l5275,728r-4,4l5271,741r4,4l5285,745r4,-4l5289,732xm5289,635r-4,-4l5275,631r-4,4l5271,645r4,4l5285,649r4,-4l5289,635xm5289,539r-4,-4l5275,535r-4,4l5271,548r4,4l5285,552r4,-4l5289,539xm5289,442r-4,-4l5275,438r-4,4l5271,452r4,4l5285,456r4,-4l5289,442xm5289,346r-4,-4l5275,342r-4,4l5271,355r4,4l5285,359r4,-4l5289,346xm5289,249r-4,-4l5275,245r-4,4l5271,258r4,4l5285,262r4,-4l5289,249xm5289,152r-4,-4l5275,148r-4,4l5271,162r4,4l5285,166r4,-4l5289,152xm5289,56r-4,-4l5275,52r-4,4l5271,65r4,4l5285,69r4,-4l5289,56xm5320,3388r-4,-4l5306,3384r-4,4l5302,3397r4,4l5316,3401r4,-4l5320,3388xm5320,3291r-4,-4l5306,3287r-4,4l5302,3301r4,4l5316,3305r4,-4l5320,3291xm5320,3195r-4,-4l5306,3191r-4,4l5302,3204r4,4l5316,3208r4,-4l5320,3195xm5320,3098r-4,-4l5306,3094r-4,4l5302,3108r4,4l5316,3112r4,-4l5320,3098xm5320,3002r-4,-4l5306,2998r-4,4l5302,3011r4,4l5316,3015r4,-4l5320,3002xm5320,2905r-4,-4l5306,2901r-4,4l5302,2915r4,3l5316,2918r4,-3l5320,2905xm5320,2808r-4,-3l5306,2805r-4,3l5302,2818r4,4l5316,2822r4,-4l5320,2808xm5320,2712r-4,-4l5306,2708r-4,4l5302,2721r4,4l5316,2725r4,-4l5320,2712xm5320,2615r-4,-4l5306,2611r-4,4l5302,2625r4,4l5316,2629r4,-4l5320,2615xm5320,2519r-4,-4l5306,2515r-4,4l5302,2528r4,4l5316,2532r4,-4l5320,2519xm5320,2422r-4,-4l5306,2418r-4,4l5302,2432r4,4l5316,2436r4,-4l5320,2422xm5320,2325r-4,-3l5306,2322r-4,3l5302,2335r4,4l5316,2339r4,-4l5320,2325xm5320,2229r-4,-4l5306,2225r-4,4l5302,2238r4,4l5316,2242r4,-4l5320,2229xm5320,2132r-4,-4l5306,2128r-4,4l5302,2142r4,4l5316,2146r4,-4l5320,2132xm5320,2036r-4,-4l5306,2032r-4,4l5302,2045r4,4l5316,2049r4,-4l5320,2036xm5320,1939r-4,-4l5306,1935r-4,4l5302,1949r4,4l5316,1953r4,-4l5320,1939xm5320,1843r-4,-4l5306,1839r-4,4l5302,1852r4,4l5316,1856r4,-4l5320,1843xm5320,1746r-4,-4l5306,1742r-4,4l5302,1755r4,4l5316,1759r4,-4l5320,1746xm5320,1649r-4,-4l5306,1645r-4,4l5302,1659r4,4l5316,1663r4,-4l5320,1649xm5320,1553r-4,-4l5306,1549r-4,4l5302,1562r4,4l5316,1566r4,-4l5320,1553xm5320,1456r-4,-4l5306,1452r-4,4l5302,1466r4,4l5316,1470r4,-4l5320,1456xm5320,1360r-4,-4l5306,1356r-4,4l5302,1369r4,4l5316,1373r4,-4l5320,1360xm5320,1263r-4,-4l5306,1259r-4,4l5302,1273r4,3l5316,1276r4,-3l5320,1263xm5320,1166r-4,-3l5306,1163r-4,3l5302,1176r4,4l5316,1180r4,-4l5320,1166xm5320,1070r-4,-4l5306,1066r-4,4l5302,1079r4,4l5316,1083r4,-4l5320,1070xm5320,973r-4,-4l5306,969r-4,4l5302,983r4,4l5316,987r4,-4l5320,973xm5320,877r-4,-4l5306,873r-4,4l5302,886r4,4l5316,890r4,-4l5320,877xm5320,780r-4,-4l5306,776r-4,4l5302,790r4,4l5316,794r4,-4l5320,780xm5320,684r-4,-4l5306,680r-4,4l5302,693r4,4l5316,697r4,-4l5320,684xm5320,587r-4,-4l5306,583r-4,4l5302,597r4,3l5316,600r4,-3l5320,587xm5320,490r-4,-4l5306,486r-4,4l5302,500r4,4l5316,504r4,-4l5320,490xm5320,394r-4,-4l5306,390r-4,4l5302,403r4,4l5316,407r4,-4l5320,394xm5320,297r-4,-4l5306,293r-4,4l5302,307r4,4l5316,311r4,-4l5320,297xm5320,201r-4,-4l5306,197r-4,4l5302,210r4,4l5316,214r4,-4l5320,201xm5320,104r-4,-4l5306,100r-4,4l5302,114r4,3l5316,117r4,-3l5320,104xm5320,7r-4,-3l5306,4r-4,3l5302,17r4,4l5316,21r4,-4l5320,7xm5356,3340r-4,-4l5342,3336r-4,4l5338,3349r4,4l5352,3353r4,-4l5356,3340xm5356,3243r-4,-4l5342,3239r-4,4l5338,3253r4,3l5352,3256r4,-3l5356,3243xm5356,3146r-4,-3l5342,3143r-4,3l5338,3156r4,4l5352,3160r4,-4l5356,3146xm5356,3050r-4,-4l5342,3046r-4,4l5338,3059r4,4l5352,3063r4,-4l5356,3050xm5356,2953r-4,-4l5342,2949r-4,4l5338,2963r4,4l5352,2967r4,-4l5356,2953xm5356,2857r-4,-4l5342,2853r-4,4l5338,2866r4,4l5352,2870r4,-4l5356,2857xm5356,2760r-4,-4l5342,2756r-4,4l5338,2770r4,4l5352,2774r4,-4l5356,2760xm5356,2664r-4,-4l5342,2660r-4,4l5338,2673r4,4l5352,2677r4,-4l5356,2664xm5356,2567r-4,-4l5342,2563r-4,4l5338,2576r4,4l5352,2580r4,-4l5356,2567xm5356,2470r-4,-4l5342,2466r-4,4l5338,2480r4,4l5352,2484r4,-4l5356,2470xm5356,2374r-4,-4l5342,2370r-4,4l5338,2383r4,4l5352,2387r4,-4l5356,2374xm5356,2277r-4,-4l5342,2273r-4,4l5338,2287r4,4l5352,2291r4,-4l5356,2277xm5356,2181r-4,-4l5342,2177r-4,4l5338,2190r4,4l5352,2194r4,-4l5356,2181xm5356,2084r-4,-4l5342,2080r-4,4l5338,2094r4,3l5352,2097r4,-3l5356,2084xm5356,1987r-4,-3l5342,1984r-4,3l5338,1997r4,4l5352,2001r4,-4l5356,1987xm5356,1891r-4,-4l5342,1887r-4,4l5338,1900r4,4l5352,1904r4,-4l5356,1891xm5356,1794r-4,-4l5342,1790r-4,4l5338,1804r4,4l5352,1808r4,-4l5356,1794xm5356,1698r-4,-4l5342,1694r-4,4l5338,1707r4,4l5352,1711r4,-4l5356,1698xm5356,1601r-4,-4l5342,1597r-4,4l5338,1611r4,4l5352,1615r4,-4l5356,1601xm5356,1505r-4,-4l5342,1501r-4,4l5338,1514r4,4l5352,1518r4,-4l5356,1505xm5356,1408r-4,-4l5342,1404r-4,4l5338,1417r4,4l5352,1421r4,-4l5356,1408xm5356,1311r-4,-4l5342,1307r-4,4l5338,1321r4,4l5352,1325r4,-4l5356,1311xm5356,1215r-4,-4l5342,1211r-4,4l5338,1224r4,4l5352,1228r4,-4l5356,1215xm5356,1118r-4,-4l5342,1114r-4,4l5338,1128r4,4l5352,1132r4,-4l5356,1118xm5356,1022r-4,-4l5342,1018r-4,4l5338,1031r4,4l5352,1035r4,-4l5356,1022xm5356,925r-4,-4l5342,921r-4,4l5338,935r4,3l5352,938r4,-3l5356,925xm5356,828r-4,-3l5342,825r-4,3l5338,838r4,4l5352,842r4,-4l5356,828xm5356,732r-4,-4l5342,728r-4,4l5338,741r4,4l5352,745r4,-4l5356,732xm5356,635r-4,-4l5342,631r-4,4l5338,645r4,4l5352,649r4,-4l5356,635xm5356,539r-4,-4l5342,535r-4,4l5338,548r4,4l5352,552r4,-4l5356,539xm5356,442r-4,-4l5342,438r-4,4l5338,452r4,4l5352,456r4,-4l5356,442xm5356,346r-4,-4l5342,342r-4,4l5338,355r4,4l5352,359r4,-4l5356,346xm5356,249r-4,-4l5342,245r-4,4l5338,258r4,4l5352,262r4,-4l5356,249xm5356,152r-4,-4l5342,148r-4,4l5338,162r4,4l5352,166r4,-4l5356,152xm5356,56r-4,-4l5342,52r-4,4l5338,65r4,4l5352,69r4,-4l5356,56xm5386,3388r-4,-4l5372,3384r-3,4l5369,3397r3,4l5382,3401r4,-4l5386,3388xm5386,3291r-4,-4l5372,3287r-3,4l5369,3301r3,4l5382,3305r4,-4l5386,3291xm5386,3195r-4,-4l5372,3191r-3,4l5369,3204r3,4l5382,3208r4,-4l5386,3195xm5386,3098r-4,-4l5372,3094r-3,4l5369,3108r3,4l5382,3112r4,-4l5386,3098xm5386,3002r-4,-4l5372,2998r-3,4l5369,3011r3,4l5382,3015r4,-4l5386,3002xm5386,2905r-4,-4l5372,2901r-3,4l5369,2915r3,3l5382,2918r4,-3l5386,2905xm5386,2808r-4,-3l5372,2805r-3,3l5369,2818r3,4l5382,2822r4,-4l5386,2808xm5386,2712r-4,-4l5372,2708r-3,4l5369,2721r3,4l5382,2725r4,-4l5386,2712xm5386,2615r-4,-4l5372,2611r-3,4l5369,2625r3,4l5382,2629r4,-4l5386,2615xm5386,2519r-4,-4l5372,2515r-3,4l5369,2528r3,4l5382,2532r4,-4l5386,2519xm5386,2422r-4,-4l5372,2418r-3,4l5369,2432r3,4l5382,2436r4,-4l5386,2422xm5386,2325r-4,-3l5372,2322r-3,3l5369,2335r3,4l5382,2339r4,-4l5386,2325xm5386,2229r-4,-4l5372,2225r-3,4l5369,2238r3,4l5382,2242r4,-4l5386,2229xm5386,2132r-4,-4l5372,2128r-3,4l5369,2142r3,4l5382,2146r4,-4l5386,2132xm5386,2036r-4,-4l5372,2032r-3,4l5369,2045r3,4l5382,2049r4,-4l5386,2036xm5386,1939r-4,-4l5372,1935r-3,4l5369,1949r3,4l5382,1953r4,-4l5386,1939xm5386,1843r-4,-4l5372,1839r-3,4l5369,1852r3,4l5382,1856r4,-4l5386,1843xm5386,1746r-4,-4l5372,1742r-3,4l5369,1755r3,4l5382,1759r4,-4l5386,1746xm5386,1649r-4,-4l5372,1645r-3,4l5369,1659r3,4l5382,1663r4,-4l5386,1649xm5386,1553r-4,-4l5372,1549r-3,4l5369,1562r3,4l5382,1566r4,-4l5386,1553xm5386,1456r-4,-4l5372,1452r-3,4l5369,1466r3,4l5382,1470r4,-4l5386,1456xm5386,1360r-4,-4l5372,1356r-3,4l5369,1369r3,4l5382,1373r4,-4l5386,1360xm5386,1263r-4,-4l5372,1259r-3,4l5369,1273r3,3l5382,1276r4,-3l5386,1263xm5386,1166r-4,-3l5372,1163r-3,3l5369,1176r3,4l5382,1180r4,-4l5386,1166xm5386,1070r-4,-4l5372,1066r-3,4l5369,1079r3,4l5382,1083r4,-4l5386,1070xm5386,973r-4,-4l5372,969r-3,4l5369,983r3,4l5382,987r4,-4l5386,973xm5386,877r-4,-4l5372,873r-3,4l5369,886r3,4l5382,890r4,-4l5386,877xm5386,780r-4,-4l5372,776r-3,4l5369,790r3,4l5382,794r4,-4l5386,780xm5386,684r-4,-4l5372,680r-3,4l5369,693r3,4l5382,697r4,-4l5386,684xm5386,587r-4,-4l5372,583r-3,4l5369,597r3,3l5382,600r4,-3l5386,587xm5386,490r-4,-4l5372,486r-3,4l5369,500r3,4l5382,504r4,-4l5386,490xm5386,394r-4,-4l5372,390r-3,4l5369,403r3,4l5382,407r4,-4l5386,394xm5386,297r-4,-4l5372,293r-3,4l5369,307r3,4l5382,311r4,-4l5386,297xm5386,201r-4,-4l5372,197r-3,4l5369,210r3,4l5382,214r4,-4l5386,201xm5386,104r-4,-4l5372,100r-3,4l5369,114r3,3l5382,117r4,-3l5386,104xm5386,7r-4,-3l5372,4r-3,3l5369,17r3,4l5382,21r4,-4l5386,7xm5422,3340r-4,-4l5408,3336r-4,4l5404,3349r4,4l5418,3353r4,-4l5422,3340xm5422,3243r-4,-4l5408,3239r-4,4l5404,3253r4,3l5418,3256r4,-3l5422,3243xm5422,3146r-4,-3l5408,3143r-4,3l5404,3156r4,4l5418,3160r4,-4l5422,3146xm5422,3050r-4,-4l5408,3046r-4,4l5404,3059r4,4l5418,3063r4,-4l5422,3050xm5422,2953r-4,-4l5408,2949r-4,4l5404,2963r4,4l5418,2967r4,-4l5422,2953xm5422,2857r-4,-4l5408,2853r-4,4l5404,2866r4,4l5418,2870r4,-4l5422,2857xm5422,2760r-4,-4l5408,2756r-4,4l5404,2770r4,4l5418,2774r4,-4l5422,2760xm5422,2664r-4,-4l5408,2660r-4,4l5404,2673r4,4l5418,2677r4,-4l5422,2664xm5422,2567r-4,-4l5408,2563r-4,4l5404,2576r4,4l5418,2580r4,-4l5422,2567xm5422,2470r-4,-4l5408,2466r-4,4l5404,2480r4,4l5418,2484r4,-4l5422,2470xm5422,2374r-4,-4l5408,2370r-4,4l5404,2383r4,4l5418,2387r4,-4l5422,2374xm5422,2277r-4,-4l5408,2273r-4,4l5404,2287r4,4l5418,2291r4,-4l5422,2277xm5422,2181r-4,-4l5408,2177r-4,4l5404,2190r4,4l5418,2194r4,-4l5422,2181xm5422,2084r-4,-4l5408,2080r-4,4l5404,2094r4,3l5418,2097r4,-3l5422,2084xm5422,1987r-4,-3l5408,1984r-4,3l5404,1997r4,4l5418,2001r4,-4l5422,1987xm5422,1891r-4,-4l5408,1887r-4,4l5404,1900r4,4l5418,1904r4,-4l5422,1891xm5422,1794r-4,-4l5408,1790r-4,4l5404,1804r4,4l5418,1808r4,-4l5422,1794xm5422,1698r-4,-4l5408,1694r-4,4l5404,1707r4,4l5418,1711r4,-4l5422,1698xm5422,1601r-4,-4l5408,1597r-4,4l5404,1611r4,4l5418,1615r4,-4l5422,1601xm5422,1505r-4,-4l5408,1501r-4,4l5404,1514r4,4l5418,1518r4,-4l5422,1505xm5422,1408r-4,-4l5408,1404r-4,4l5404,1417r4,4l5418,1421r4,-4l5422,1408xm5422,1311r-4,-4l5408,1307r-4,4l5404,1321r4,4l5418,1325r4,-4l5422,1311xm5422,1215r-4,-4l5408,1211r-4,4l5404,1224r4,4l5418,1228r4,-4l5422,1215xm5422,1118r-4,-4l5408,1114r-4,4l5404,1128r4,4l5418,1132r4,-4l5422,1118xm5422,1022r-4,-4l5408,1018r-4,4l5404,1031r4,4l5418,1035r4,-4l5422,1022xm5422,925r-4,-4l5408,921r-4,4l5404,935r4,3l5418,938r4,-3l5422,925xm5422,828r-4,-3l5408,825r-4,3l5404,838r4,4l5418,842r4,-4l5422,828xm5422,732r-4,-4l5408,728r-4,4l5404,741r4,4l5418,745r4,-4l5422,732xm5422,635r-4,-4l5408,631r-4,4l5404,645r4,4l5418,649r4,-4l5422,635xm5422,539r-4,-4l5408,535r-4,4l5404,548r4,4l5418,552r4,-4l5422,539xm5422,442r-4,-4l5408,438r-4,4l5404,452r4,4l5418,456r4,-4l5422,442xm5422,346r-4,-4l5408,342r-4,4l5404,355r4,4l5418,359r4,-4l5422,346xm5422,249r-4,-4l5408,245r-4,4l5404,258r4,4l5418,262r4,-4l5422,249xm5422,152r-4,-4l5408,148r-4,4l5404,162r4,4l5418,166r4,-4l5422,152xm5422,56r-4,-4l5408,52r-4,4l5404,65r4,4l5418,69r4,-4l5422,56xm5453,3388r-4,-4l5439,3384r-4,4l5435,3397r4,4l5449,3401r4,-4l5453,3388xm5453,3291r-4,-4l5439,3287r-4,4l5435,3301r4,4l5449,3305r4,-4l5453,3291xm5453,3195r-4,-4l5439,3191r-4,4l5435,3204r4,4l5449,3208r4,-4l5453,3195xm5453,3098r-4,-4l5439,3094r-4,4l5435,3108r4,4l5449,3112r4,-4l5453,3098xm5453,3002r-4,-4l5439,2998r-4,4l5435,3011r4,4l5449,3015r4,-4l5453,3002xm5453,2905r-4,-4l5439,2901r-4,4l5435,2915r4,3l5449,2918r4,-3l5453,2905xm5453,2808r-4,-3l5439,2805r-4,3l5435,2818r4,4l5449,2822r4,-4l5453,2808xm5453,2712r-4,-4l5439,2708r-4,4l5435,2721r4,4l5449,2725r4,-4l5453,2712xm5453,2615r-4,-4l5439,2611r-4,4l5435,2625r4,4l5449,2629r4,-4l5453,2615xm5453,2519r-4,-4l5439,2515r-4,4l5435,2528r4,4l5449,2532r4,-4l5453,2519xm5453,2422r-4,-4l5439,2418r-4,4l5435,2432r4,4l5449,2436r4,-4l5453,2422xm5453,2325r-4,-3l5439,2322r-4,3l5435,2335r4,4l5449,2339r4,-4l5453,2325xm5453,2229r-4,-4l5439,2225r-4,4l5435,2238r4,4l5449,2242r4,-4l5453,2229xm5453,2132r-4,-4l5439,2128r-4,4l5435,2142r4,4l5449,2146r4,-4l5453,2132xm5453,2036r-4,-4l5439,2032r-4,4l5435,2045r4,4l5449,2049r4,-4l5453,2036xm5453,1939r-4,-4l5439,1935r-4,4l5435,1949r4,4l5449,1953r4,-4l5453,1939xm5453,1843r-4,-4l5439,1839r-4,4l5435,1852r4,4l5449,1856r4,-4l5453,1843xm5453,1746r-4,-4l5439,1742r-4,4l5435,1755r4,4l5449,1759r4,-4l5453,1746xm5453,1649r-4,-4l5439,1645r-4,4l5435,1659r4,4l5449,1663r4,-4l5453,1649xm5453,1553r-4,-4l5439,1549r-4,4l5435,1562r4,4l5449,1566r4,-4l5453,1553xm5453,1456r-4,-4l5439,1452r-4,4l5435,1466r4,4l5449,1470r4,-4l5453,1456xm5453,1360r-4,-4l5439,1356r-4,4l5435,1369r4,4l5449,1373r4,-4l5453,1360xm5453,1263r-4,-4l5439,1259r-4,4l5435,1273r4,3l5449,1276r4,-3l5453,1263xm5453,1166r-4,-3l5439,1163r-4,3l5435,1176r4,4l5449,1180r4,-4l5453,1166xm5453,1070r-4,-4l5439,1066r-4,4l5435,1079r4,4l5449,1083r4,-4l5453,1070xm5453,973r-4,-4l5439,969r-4,4l5435,983r4,4l5449,987r4,-4l5453,973xm5453,877r-4,-4l5439,873r-4,4l5435,886r4,4l5449,890r4,-4l5453,877xm5453,780r-4,-4l5439,776r-4,4l5435,790r4,4l5449,794r4,-4l5453,780xm5453,684r-4,-4l5439,680r-4,4l5435,693r4,4l5449,697r4,-4l5453,684xm5453,587r-4,-4l5439,583r-4,4l5435,597r4,3l5449,600r4,-3l5453,587xm5453,490r-4,-4l5439,486r-4,4l5435,500r4,4l5449,504r4,-4l5453,490xm5453,394r-4,-4l5439,390r-4,4l5435,403r4,4l5449,407r4,-4l5453,394xm5453,297r-4,-4l5439,293r-4,4l5435,307r4,4l5449,311r4,-4l5453,297xm5453,201r-4,-4l5439,197r-4,4l5435,210r4,4l5449,214r4,-4l5453,201xm5453,104r-4,-4l5439,100r-4,4l5435,114r4,3l5449,117r4,-3l5453,104xm5453,7r-4,-3l5439,4r-4,3l5435,17r4,4l5449,21r4,-4l5453,7xm5488,3340r-3,-4l5475,3336r-4,4l5471,3349r4,4l5485,3353r3,-4l5488,3340xm5488,3243r-3,-4l5475,3239r-4,4l5471,3253r4,3l5485,3256r3,-3l5488,3243xm5488,3146r-3,-3l5475,3143r-4,3l5471,3156r4,4l5485,3160r3,-4l5488,3146xm5488,3050r-3,-4l5475,3046r-4,4l5471,3059r4,4l5485,3063r3,-4l5488,3050xm5488,2953r-3,-4l5475,2949r-4,4l5471,2963r4,4l5485,2967r3,-4l5488,2953xm5488,2857r-3,-4l5475,2853r-4,4l5471,2866r4,4l5485,2870r3,-4l5488,2857xm5488,2760r-3,-4l5475,2756r-4,4l5471,2770r4,4l5485,2774r3,-4l5488,2760xm5488,2664r-3,-4l5475,2660r-4,4l5471,2673r4,4l5485,2677r3,-4l5488,2664xm5488,2567r-3,-4l5475,2563r-4,4l5471,2576r4,4l5485,2580r3,-4l5488,2567xm5488,2470r-3,-4l5475,2466r-4,4l5471,2480r4,4l5485,2484r3,-4l5488,2470xm5488,2374r-3,-4l5475,2370r-4,4l5471,2383r4,4l5485,2387r3,-4l5488,2374xm5488,2277r-3,-4l5475,2273r-4,4l5471,2287r4,4l5485,2291r3,-4l5488,2277xm5488,2181r-3,-4l5475,2177r-4,4l5471,2190r4,4l5485,2194r3,-4l5488,2181xm5488,2084r-3,-4l5475,2080r-4,4l5471,2094r4,3l5485,2097r3,-3l5488,2084xm5488,1987r-3,-3l5475,1984r-4,3l5471,1997r4,4l5485,2001r3,-4l5488,1987xm5488,1891r-3,-4l5475,1887r-4,4l5471,1900r4,4l5485,1904r3,-4l5488,1891xm5488,1794r-3,-4l5475,1790r-4,4l5471,1804r4,4l5485,1808r3,-4l5488,1794xm5488,1698r-3,-4l5475,1694r-4,4l5471,1707r4,4l5485,1711r3,-4l5488,1698xm5488,1601r-3,-4l5475,1597r-4,4l5471,1611r4,4l5485,1615r3,-4l5488,1601xm5488,1505r-3,-4l5475,1501r-4,4l5471,1514r4,4l5485,1518r3,-4l5488,1505xm5488,1408r-3,-4l5475,1404r-4,4l5471,1417r4,4l5485,1421r3,-4l5488,1408xm5488,1311r-3,-4l5475,1307r-4,4l5471,1321r4,4l5485,1325r3,-4l5488,1311xm5488,1215r-3,-4l5475,1211r-4,4l5471,1224r4,4l5485,1228r3,-4l5488,1215xm5488,1118r-3,-4l5475,1114r-4,4l5471,1128r4,4l5485,1132r3,-4l5488,1118xm5488,1022r-3,-4l5475,1018r-4,4l5471,1031r4,4l5485,1035r3,-4l5488,1022xm5488,925r-3,-4l5475,921r-4,4l5471,935r4,3l5485,938r3,-3l5488,925xm5488,828r-3,-3l5475,825r-4,3l5471,838r4,4l5485,842r3,-4l5488,828xm5488,732r-3,-4l5475,728r-4,4l5471,741r4,4l5485,745r3,-4l5488,732xm5488,635r-3,-4l5475,631r-4,4l5471,645r4,4l5485,649r3,-4l5488,635xm5488,539r-3,-4l5475,535r-4,4l5471,548r4,4l5485,552r3,-4l5488,539xm5488,442r-3,-4l5475,438r-4,4l5471,452r4,4l5485,456r3,-4l5488,442xm5488,346r-3,-4l5475,342r-4,4l5471,355r4,4l5485,359r3,-4l5488,346xm5488,249r-3,-4l5475,245r-4,4l5471,258r4,4l5485,262r3,-4l5488,249xm5488,152r-3,-4l5475,148r-4,4l5471,162r4,4l5485,166r3,-4l5488,152xm5488,56r-3,-4l5475,52r-4,4l5471,65r4,4l5485,69r3,-4l5488,56xm5519,3388r-4,-4l5505,3384r-4,4l5501,3397r4,4l5515,3401r4,-4l5519,3388xm5519,3291r-4,-4l5505,3287r-4,4l5501,3301r4,4l5515,3305r4,-4l5519,3291xm5519,3195r-4,-4l5505,3191r-4,4l5501,3204r4,4l5515,3208r4,-4l5519,3195xm5519,3098r-4,-4l5505,3094r-4,4l5501,3108r4,4l5515,3112r4,-4l5519,3098xm5519,3002r-4,-4l5505,2998r-4,4l5501,3011r4,4l5515,3015r4,-4l5519,3002xm5519,2905r-4,-4l5505,2901r-4,4l5501,2915r4,3l5515,2918r4,-3l5519,2905xm5519,2808r-4,-3l5505,2805r-4,3l5501,2818r4,4l5515,2822r4,-4l5519,2808xm5519,2712r-4,-4l5505,2708r-4,4l5501,2721r4,4l5515,2725r4,-4l5519,2712xm5519,2615r-4,-4l5505,2611r-4,4l5501,2625r4,4l5515,2629r4,-4l5519,2615xm5519,2519r-4,-4l5505,2515r-4,4l5501,2528r4,4l5515,2532r4,-4l5519,2519xm5519,2422r-4,-4l5505,2418r-4,4l5501,2432r4,4l5515,2436r4,-4l5519,2422xm5519,2325r-4,-3l5505,2322r-4,3l5501,2335r4,4l5515,2339r4,-4l5519,2325xm5519,2229r-4,-4l5505,2225r-4,4l5501,2238r4,4l5515,2242r4,-4l5519,2229xm5519,2132r-4,-4l5505,2128r-4,4l5501,2142r4,4l5515,2146r4,-4l5519,2132xm5519,2036r-4,-4l5505,2032r-4,4l5501,2045r4,4l5515,2049r4,-4l5519,2036xm5519,1939r-4,-4l5505,1935r-4,4l5501,1949r4,4l5515,1953r4,-4l5519,1939xm5519,1843r-4,-4l5505,1839r-4,4l5501,1852r4,4l5515,1856r4,-4l5519,1843xm5519,1746r-4,-4l5505,1742r-4,4l5501,1755r4,4l5515,1759r4,-4l5519,1746xm5519,1649r-4,-4l5505,1645r-4,4l5501,1659r4,4l5515,1663r4,-4l5519,1649xm5519,1553r-4,-4l5505,1549r-4,4l5501,1562r4,4l5515,1566r4,-4l5519,1553xm5519,1456r-4,-4l5505,1452r-4,4l5501,1466r4,4l5515,1470r4,-4l5519,1456xm5519,1360r-4,-4l5505,1356r-4,4l5501,1369r4,4l5515,1373r4,-4l5519,1360xm5519,1263r-4,-4l5505,1259r-4,4l5501,1273r4,3l5515,1276r4,-3l5519,1263xm5519,1166r-4,-3l5505,1163r-4,3l5501,1176r4,4l5515,1180r4,-4l5519,1166xm5519,1070r-4,-4l5505,1066r-4,4l5501,1079r4,4l5515,1083r4,-4l5519,1070xm5519,973r-4,-4l5505,969r-4,4l5501,983r4,4l5515,987r4,-4l5519,973xm5519,877r-4,-4l5505,873r-4,4l5501,886r4,4l5515,890r4,-4l5519,877xm5519,780r-4,-4l5505,776r-4,4l5501,790r4,4l5515,794r4,-4l5519,780xm5519,684r-4,-4l5505,680r-4,4l5501,693r4,4l5515,697r4,-4l5519,684xm5519,587r-4,-4l5505,583r-4,4l5501,597r4,3l5515,600r4,-3l5519,587xm5519,490r-4,-4l5505,486r-4,4l5501,500r4,4l5515,504r4,-4l5519,490xm5519,394r-4,-4l5505,390r-4,4l5501,403r4,4l5515,407r4,-4l5519,394xm5519,297r-4,-4l5505,293r-4,4l5501,307r4,4l5515,311r4,-4l5519,297xm5519,201r-4,-4l5505,197r-4,4l5501,210r4,4l5515,214r4,-4l5519,201xm5519,104r-4,-4l5505,100r-4,4l5501,114r4,3l5515,117r4,-3l5519,104xm5519,7r-4,-3l5505,4r-4,3l5501,17r4,4l5515,21r4,-4l5519,7xm5555,3340r-4,-4l5541,3336r-4,4l5537,3349r4,4l5551,3353r4,-4l5555,3340xm5555,3243r-4,-4l5541,3239r-4,4l5537,3253r4,3l5551,3256r4,-3l5555,3243xm5555,3146r-4,-3l5541,3143r-4,3l5537,3156r4,4l5551,3160r4,-4l5555,3146xm5555,3050r-4,-4l5541,3046r-4,4l5537,3059r4,4l5551,3063r4,-4l5555,3050xm5555,2953r-4,-4l5541,2949r-4,4l5537,2963r4,4l5551,2967r4,-4l5555,2953xm5555,2857r-4,-4l5541,2853r-4,4l5537,2866r4,4l5551,2870r4,-4l5555,2857xm5555,2760r-4,-4l5541,2756r-4,4l5537,2770r4,4l5551,2774r4,-4l5555,2760xm5555,2664r-4,-4l5541,2660r-4,4l5537,2673r4,4l5551,2677r4,-4l5555,2664xm5555,2567r-4,-4l5541,2563r-4,4l5537,2576r4,4l5551,2580r4,-4l5555,2567xm5555,2470r-4,-4l5541,2466r-4,4l5537,2480r4,4l5551,2484r4,-4l5555,2470xm5555,2374r-4,-4l5541,2370r-4,4l5537,2383r4,4l5551,2387r4,-4l5555,2374xm5555,2277r-4,-4l5541,2273r-4,4l5537,2287r4,4l5551,2291r4,-4l5555,2277xm5555,2181r-4,-4l5541,2177r-4,4l5537,2190r4,4l5551,2194r4,-4l5555,2181xm5555,2084r-4,-4l5541,2080r-4,4l5537,2094r4,3l5551,2097r4,-3l5555,2084xm5555,1987r-4,-3l5541,1984r-4,3l5537,1997r4,4l5551,2001r4,-4l5555,1987xm5555,1891r-4,-4l5541,1887r-4,4l5537,1900r4,4l5551,1904r4,-4l5555,1891xm5555,1794r-4,-4l5541,1790r-4,4l5537,1804r4,4l5551,1808r4,-4l5555,1794xm5555,1698r-4,-4l5541,1694r-4,4l5537,1707r4,4l5551,1711r4,-4l5555,1698xm5555,1601r-4,-4l5541,1597r-4,4l5537,1611r4,4l5551,1615r4,-4l5555,1601xm5555,1505r-4,-4l5541,1501r-4,4l5537,1514r4,4l5551,1518r4,-4l5555,1505xm5555,1408r-4,-4l5541,1404r-4,4l5537,1417r4,4l5551,1421r4,-4l5555,1408xm5555,1311r-4,-4l5541,1307r-4,4l5537,1321r4,4l5551,1325r4,-4l5555,1311xm5555,1215r-4,-4l5541,1211r-4,4l5537,1224r4,4l5551,1228r4,-4l5555,1215xm5555,1118r-4,-4l5541,1114r-4,4l5537,1128r4,4l5551,1132r4,-4l5555,1118xm5555,1022r-4,-4l5541,1018r-4,4l5537,1031r4,4l5551,1035r4,-4l5555,1022xm5555,925r-4,-4l5541,921r-4,4l5537,935r4,3l5551,938r4,-3l5555,925xm5555,828r-4,-3l5541,825r-4,3l5537,838r4,4l5551,842r4,-4l5555,828xm5555,732r-4,-4l5541,728r-4,4l5537,741r4,4l5551,745r4,-4l5555,732xm5555,635r-4,-4l5541,631r-4,4l5537,645r4,4l5551,649r4,-4l5555,635xm5555,539r-4,-4l5541,535r-4,4l5537,548r4,4l5551,552r4,-4l5555,539xm5555,442r-4,-4l5541,438r-4,4l5537,452r4,4l5551,456r4,-4l5555,442xm5555,346r-4,-4l5541,342r-4,4l5537,355r4,4l5551,359r4,-4l5555,346xm5555,249r-4,-4l5541,245r-4,4l5537,258r4,4l5551,262r4,-4l5555,249xm5555,152r-4,-4l5541,148r-4,4l5537,162r4,4l5551,166r4,-4l5555,152xm5555,56r-4,-4l5541,52r-4,4l5537,65r4,4l5551,69r4,-4l5555,56xm5586,3388r-4,-4l5572,3384r-4,4l5568,3397r4,4l5582,3401r4,-4l5586,3388xm5586,3291r-4,-4l5572,3287r-4,4l5568,3301r4,4l5582,3305r4,-4l5586,3291xm5586,3195r-4,-4l5572,3191r-4,4l5568,3204r4,4l5582,3208r4,-4l5586,3195xm5586,3098r-4,-4l5572,3094r-4,4l5568,3108r4,4l5582,3112r4,-4l5586,3098xm5586,3002r-4,-4l5572,2998r-4,4l5568,3011r4,4l5582,3015r4,-4l5586,3002xm5586,2905r-4,-4l5572,2901r-4,4l5568,2915r4,3l5582,2918r4,-3l5586,2905xm5586,2808r-4,-3l5572,2805r-4,3l5568,2818r4,4l5582,2822r4,-4l5586,2808xm5586,2712r-4,-4l5572,2708r-4,4l5568,2721r4,4l5582,2725r4,-4l5586,2712xm5586,2615r-4,-4l5572,2611r-4,4l5568,2625r4,4l5582,2629r4,-4l5586,2615xm5586,2519r-4,-4l5572,2515r-4,4l5568,2528r4,4l5582,2532r4,-4l5586,2519xm5586,2422r-4,-4l5572,2418r-4,4l5568,2432r4,4l5582,2436r4,-4l5586,2422xm5586,2325r-4,-3l5572,2322r-4,3l5568,2335r4,4l5582,2339r4,-4l5586,2325xm5586,2229r-4,-4l5572,2225r-4,4l5568,2238r4,4l5582,2242r4,-4l5586,2229xm5586,2132r-4,-4l5572,2128r-4,4l5568,2142r4,4l5582,2146r4,-4l5586,2132xm5586,2036r-4,-4l5572,2032r-4,4l5568,2045r4,4l5582,2049r4,-4l5586,2036xm5586,1939r-4,-4l5572,1935r-4,4l5568,1949r4,4l5582,1953r4,-4l5586,1939xm5586,1843r-4,-4l5572,1839r-4,4l5568,1852r4,4l5582,1856r4,-4l5586,1843xm5586,1746r-4,-4l5572,1742r-4,4l5568,1755r4,4l5582,1759r4,-4l5586,1746xm5586,1649r-4,-4l5572,1645r-4,4l5568,1659r4,4l5582,1663r4,-4l5586,1649xm5586,1553r-4,-4l5572,1549r-4,4l5568,1562r4,4l5582,1566r4,-4l5586,1553xm5586,1456r-4,-4l5572,1452r-4,4l5568,1466r4,4l5582,1470r4,-4l5586,1456xm5586,1360r-4,-4l5572,1356r-4,4l5568,1369r4,4l5582,1373r4,-4l5586,1360xm5586,1263r-4,-4l5572,1259r-4,4l5568,1273r4,3l5582,1276r4,-3l5586,1263xm5586,1166r-4,-3l5572,1163r-4,3l5568,1176r4,4l5582,1180r4,-4l5586,1166xm5586,1070r-4,-4l5572,1066r-4,4l5568,1079r4,4l5582,1083r4,-4l5586,1070xm5586,973r-4,-4l5572,969r-4,4l5568,983r4,4l5582,987r4,-4l5586,973xm5586,877r-4,-4l5572,873r-4,4l5568,886r4,4l5582,890r4,-4l5586,877xm5586,780r-4,-4l5572,776r-4,4l5568,790r4,4l5582,794r4,-4l5586,780xm5586,684r-4,-4l5572,680r-4,4l5568,693r4,4l5582,697r4,-4l5586,684xm5586,587r-4,-4l5572,583r-4,4l5568,597r4,3l5582,600r4,-3l5586,587xm5586,490r-4,-4l5572,486r-4,4l5568,500r4,4l5582,504r4,-4l5586,490xm5586,394r-4,-4l5572,390r-4,4l5568,403r4,4l5582,407r4,-4l5586,394xm5586,297r-4,-4l5572,293r-4,4l5568,307r4,4l5582,311r4,-4l5586,297xm5586,201r-4,-4l5572,197r-4,4l5568,210r4,4l5582,214r4,-4l5586,201xm5586,104r-4,-4l5572,100r-4,4l5568,114r4,3l5582,117r4,-3l5586,104xm5586,7r-4,-3l5572,4r-4,3l5568,17r4,4l5582,21r4,-4l5586,7xm5621,3340r-3,-4l5608,3336r-4,4l5604,3349r4,4l5618,3353r3,-4l5621,3340xm5621,3243r-3,-4l5608,3239r-4,4l5604,3253r4,3l5618,3256r3,-3l5621,3243xm5621,3146r-3,-3l5608,3143r-4,3l5604,3156r4,4l5618,3160r3,-4l5621,3146xm5621,3050r-3,-4l5608,3046r-4,4l5604,3059r4,4l5618,3063r3,-4l5621,3050xm5621,2953r-3,-4l5608,2949r-4,4l5604,2963r4,4l5618,2967r3,-4l5621,2953xm5621,2857r-3,-4l5608,2853r-4,4l5604,2866r4,4l5618,2870r3,-4l5621,2857xm5621,2760r-3,-4l5608,2756r-4,4l5604,2770r4,4l5618,2774r3,-4l5621,2760xm5621,2664r-3,-4l5608,2660r-4,4l5604,2673r4,4l5618,2677r3,-4l5621,2664xm5621,2567r-3,-4l5608,2563r-4,4l5604,2576r4,4l5618,2580r3,-4l5621,2567xm5621,2470r-3,-4l5608,2466r-4,4l5604,2480r4,4l5618,2484r3,-4l5621,2470xm5621,2374r-3,-4l5608,2370r-4,4l5604,2383r4,4l5618,2387r3,-4l5621,2374xm5621,2277r-3,-4l5608,2273r-4,4l5604,2287r4,4l5618,2291r3,-4l5621,2277xm5621,2181r-3,-4l5608,2177r-4,4l5604,2190r4,4l5618,2194r3,-4l5621,2181xm5621,2084r-3,-4l5608,2080r-4,4l5604,2094r4,3l5618,2097r3,-3l5621,2084xm5621,1987r-3,-3l5608,1984r-4,3l5604,1997r4,4l5618,2001r3,-4l5621,1987xm5621,1891r-3,-4l5608,1887r-4,4l5604,1900r4,4l5618,1904r3,-4l5621,1891xm5621,1794r-3,-4l5608,1790r-4,4l5604,1804r4,4l5618,1808r3,-4l5621,1794xm5621,1698r-3,-4l5608,1694r-4,4l5604,1707r4,4l5618,1711r3,-4l5621,1698xm5621,1601r-3,-4l5608,1597r-4,4l5604,1611r4,4l5618,1615r3,-4l5621,1601xm5621,1505r-3,-4l5608,1501r-4,4l5604,1514r4,4l5618,1518r3,-4l5621,1505xm5621,1408r-3,-4l5608,1404r-4,4l5604,1417r4,4l5618,1421r3,-4l5621,1408xm5621,1311r-3,-4l5608,1307r-4,4l5604,1321r4,4l5618,1325r3,-4l5621,1311xm5621,1215r-3,-4l5608,1211r-4,4l5604,1224r4,4l5618,1228r3,-4l5621,1215xm5621,1118r-3,-4l5608,1114r-4,4l5604,1128r4,4l5618,1132r3,-4l5621,1118xm5621,1022r-3,-4l5608,1018r-4,4l5604,1031r4,4l5618,1035r3,-4l5621,1022xm5621,925r-3,-4l5608,921r-4,4l5604,935r4,3l5618,938r3,-3l5621,925xm5621,828r-3,-3l5608,825r-4,3l5604,838r4,4l5618,842r3,-4l5621,828xm5621,732r-3,-4l5608,728r-4,4l5604,741r4,4l5618,745r3,-4l5621,732xm5621,635r-3,-4l5608,631r-4,4l5604,645r4,4l5618,649r3,-4l5621,635xm5621,539r-3,-4l5608,535r-4,4l5604,548r4,4l5618,552r3,-4l5621,539xm5621,442r-3,-4l5608,438r-4,4l5604,452r4,4l5618,456r3,-4l5621,442xm5621,346r-3,-4l5608,342r-4,4l5604,355r4,4l5618,359r3,-4l5621,346xm5621,249r-3,-4l5608,245r-4,4l5604,258r4,4l5618,262r3,-4l5621,249xm5621,152r-3,-4l5608,148r-4,4l5604,162r4,4l5618,166r3,-4l5621,152xm5621,56r-3,-4l5608,52r-4,4l5604,65r4,4l5618,69r3,-4l5621,56xm5652,3388r-4,-4l5638,3384r-4,4l5634,3397r4,4l5648,3401r4,-4l5652,3388xm5652,3291r-4,-4l5638,3287r-4,4l5634,3301r4,4l5648,3305r4,-4l5652,3291xm5652,3195r-4,-4l5638,3191r-4,4l5634,3204r4,4l5648,3208r4,-4l5652,3195xm5652,3098r-4,-4l5638,3094r-4,4l5634,3108r4,4l5648,3112r4,-4l5652,3098xm5652,3002r-4,-4l5638,2998r-4,4l5634,3011r4,4l5648,3015r4,-4l5652,3002xm5652,2905r-4,-4l5638,2901r-4,4l5634,2915r4,3l5648,2918r4,-3l5652,2905xm5652,2808r-4,-3l5638,2805r-4,3l5634,2818r4,4l5648,2822r4,-4l5652,2808xm5652,2712r-4,-4l5638,2708r-4,4l5634,2721r4,4l5648,2725r4,-4l5652,2712xm5652,2615r-4,-4l5638,2611r-4,4l5634,2625r4,4l5648,2629r4,-4l5652,2615xm5652,2519r-4,-4l5638,2515r-4,4l5634,2528r4,4l5648,2532r4,-4l5652,2519xm5652,2422r-4,-4l5638,2418r-4,4l5634,2432r4,4l5648,2436r4,-4l5652,2422xm5652,2325r-4,-3l5638,2322r-4,3l5634,2335r4,4l5648,2339r4,-4l5652,2325xm5652,2229r-4,-4l5638,2225r-4,4l5634,2238r4,4l5648,2242r4,-4l5652,2229xm5652,2132r-4,-4l5638,2128r-4,4l5634,2142r4,4l5648,2146r4,-4l5652,2132xm5652,2036r-4,-4l5638,2032r-4,4l5634,2045r4,4l5648,2049r4,-4l5652,2036xm5652,1939r-4,-4l5638,1935r-4,4l5634,1949r4,4l5648,1953r4,-4l5652,1939xm5652,1843r-4,-4l5638,1839r-4,4l5634,1852r4,4l5648,1856r4,-4l5652,1843xm5652,1746r-4,-4l5638,1742r-4,4l5634,1755r4,4l5648,1759r4,-4l5652,1746xm5652,1649r-4,-4l5638,1645r-4,4l5634,1659r4,4l5648,1663r4,-4l5652,1649xm5652,1553r-4,-4l5638,1549r-4,4l5634,1562r4,4l5648,1566r4,-4l5652,1553xm5652,1456r-4,-4l5638,1452r-4,4l5634,1466r4,4l5648,1470r4,-4l5652,1456xm5652,1360r-4,-4l5638,1356r-4,4l5634,1369r4,4l5648,1373r4,-4l5652,1360xm5652,1263r-4,-4l5638,1259r-4,4l5634,1273r4,3l5648,1276r4,-3l5652,1263xm5652,1166r-4,-3l5638,1163r-4,3l5634,1176r4,4l5648,1180r4,-4l5652,1166xm5652,1070r-4,-4l5638,1066r-4,4l5634,1079r4,4l5648,1083r4,-4l5652,1070xm5652,973r-4,-4l5638,969r-4,4l5634,983r4,4l5648,987r4,-4l5652,973xm5652,877r-4,-4l5638,873r-4,4l5634,886r4,4l5648,890r4,-4l5652,877xm5652,780r-4,-4l5638,776r-4,4l5634,790r4,4l5648,794r4,-4l5652,780xm5652,684r-4,-4l5638,680r-4,4l5634,693r4,4l5648,697r4,-4l5652,684xm5652,587r-4,-4l5638,583r-4,4l5634,597r4,3l5648,600r4,-3l5652,587xm5652,490r-4,-4l5638,486r-4,4l5634,500r4,4l5648,504r4,-4l5652,490xm5652,394r-4,-4l5638,390r-4,4l5634,403r4,4l5648,407r4,-4l5652,394xm5652,297r-4,-4l5638,293r-4,4l5634,307r4,4l5648,311r4,-4l5652,297xm5652,201r-4,-4l5638,197r-4,4l5634,210r4,4l5648,214r4,-4l5652,201xm5652,104r-4,-4l5638,100r-4,4l5634,114r4,3l5648,117r4,-3l5652,104xm5652,7r-4,-3l5638,4r-4,3l5634,17r4,4l5648,21r4,-4l5652,7xm5688,3340r-4,-4l5674,3336r-4,4l5670,3349r4,4l5684,3353r4,-4l5688,3340xm5688,3243r-4,-4l5674,3239r-4,4l5670,3253r4,3l5684,3256r4,-3l5688,3243xm5688,3146r-4,-3l5674,3143r-4,3l5670,3156r4,4l5684,3160r4,-4l5688,3146xm5688,3050r-4,-4l5674,3046r-4,4l5670,3059r4,4l5684,3063r4,-4l5688,3050xm5688,2953r-4,-4l5674,2949r-4,4l5670,2963r4,4l5684,2967r4,-4l5688,2953xm5688,2857r-4,-4l5674,2853r-4,4l5670,2866r4,4l5684,2870r4,-4l5688,2857xm5688,2760r-4,-4l5674,2756r-4,4l5670,2770r4,4l5684,2774r4,-4l5688,2760xm5688,2664r-4,-4l5674,2660r-4,4l5670,2673r4,4l5684,2677r4,-4l5688,2664xm5688,2567r-4,-4l5674,2563r-4,4l5670,2576r4,4l5684,2580r4,-4l5688,2567xm5688,2470r-4,-4l5674,2466r-4,4l5670,2480r4,4l5684,2484r4,-4l5688,2470xm5688,2374r-4,-4l5674,2370r-4,4l5670,2383r4,4l5684,2387r4,-4l5688,2374xm5688,2277r-4,-4l5674,2273r-4,4l5670,2287r4,4l5684,2291r4,-4l5688,2277xm5688,2181r-4,-4l5674,2177r-4,4l5670,2190r4,4l5684,2194r4,-4l5688,2181xm5688,2084r-4,-4l5674,2080r-4,4l5670,2094r4,3l5684,2097r4,-3l5688,2084xm5688,1987r-4,-3l5674,1984r-4,3l5670,1997r4,4l5684,2001r4,-4l5688,1987xm5688,1891r-4,-4l5674,1887r-4,4l5670,1900r4,4l5684,1904r4,-4l5688,1891xm5688,1794r-4,-4l5674,1790r-4,4l5670,1804r4,4l5684,1808r4,-4l5688,1794xm5688,1698r-4,-4l5674,1694r-4,4l5670,1707r4,4l5684,1711r4,-4l5688,1698xm5688,1601r-4,-4l5674,1597r-4,4l5670,1611r4,4l5684,1615r4,-4l5688,1601xm5688,1505r-4,-4l5674,1501r-4,4l5670,1514r4,4l5684,1518r4,-4l5688,1505xm5688,1408r-4,-4l5674,1404r-4,4l5670,1417r4,4l5684,1421r4,-4l5688,1408xm5688,1311r-4,-4l5674,1307r-4,4l5670,1321r4,4l5684,1325r4,-4l5688,1311xm5688,1215r-4,-4l5674,1211r-4,4l5670,1224r4,4l5684,1228r4,-4l5688,1215xm5688,1118r-4,-4l5674,1114r-4,4l5670,1128r4,4l5684,1132r4,-4l5688,1118xm5688,1022r-4,-4l5674,1018r-4,4l5670,1031r4,4l5684,1035r4,-4l5688,1022xm5688,925r-4,-4l5674,921r-4,4l5670,935r4,3l5684,938r4,-3l5688,925xm5688,828r-4,-3l5674,825r-4,3l5670,838r4,4l5684,842r4,-4l5688,828xm5688,732r-4,-4l5674,728r-4,4l5670,741r4,4l5684,745r4,-4l5688,732xm5688,635r-4,-4l5674,631r-4,4l5670,645r4,4l5684,649r4,-4l5688,635xm5688,539r-4,-4l5674,535r-4,4l5670,548r4,4l5684,552r4,-4l5688,539xm5688,442r-4,-4l5674,438r-4,4l5670,452r4,4l5684,456r4,-4l5688,442xm5688,346r-4,-4l5674,342r-4,4l5670,355r4,4l5684,359r4,-4l5688,346xm5688,249r-4,-4l5674,245r-4,4l5670,258r4,4l5684,262r4,-4l5688,249xm5688,152r-4,-4l5674,148r-4,4l5670,162r4,4l5684,166r4,-4l5688,152xm5688,56r-4,-4l5674,52r-4,4l5670,65r4,4l5684,69r4,-4l5688,56xm5719,3388r-4,-4l5705,3384r-4,4l5701,3397r4,4l5715,3401r4,-4l5719,3388xm5719,3291r-4,-4l5705,3287r-4,4l5701,3301r4,4l5715,3305r4,-4l5719,3291xm5719,3195r-4,-4l5705,3191r-4,4l5701,3204r4,4l5715,3208r4,-4l5719,3195xm5719,3098r-4,-4l5705,3094r-4,4l5701,3108r4,4l5715,3112r4,-4l5719,3098xm5719,3002r-4,-4l5705,2998r-4,4l5701,3011r4,4l5715,3015r4,-4l5719,3002xm5719,2905r-4,-4l5705,2901r-4,4l5701,2915r4,3l5715,2918r4,-3l5719,2905xm5719,2808r-4,-3l5705,2805r-4,3l5701,2818r4,4l5715,2822r4,-4l5719,2808xm5719,2712r-4,-4l5705,2708r-4,4l5701,2721r4,4l5715,2725r4,-4l5719,2712xm5719,2615r-4,-4l5705,2611r-4,4l5701,2625r4,4l5715,2629r4,-4l5719,2615xm5719,2519r-4,-4l5705,2515r-4,4l5701,2528r4,4l5715,2532r4,-4l5719,2519xm5719,2422r-4,-4l5705,2418r-4,4l5701,2432r4,4l5715,2436r4,-4l5719,2422xm5719,2325r-4,-3l5705,2322r-4,3l5701,2335r4,4l5715,2339r4,-4l5719,2325xm5719,2229r-4,-4l5705,2225r-4,4l5701,2238r4,4l5715,2242r4,-4l5719,2229xm5719,2132r-4,-4l5705,2128r-4,4l5701,2142r4,4l5715,2146r4,-4l5719,2132xm5719,2036r-4,-4l5705,2032r-4,4l5701,2045r4,4l5715,2049r4,-4l5719,2036xm5719,1939r-4,-4l5705,1935r-4,4l5701,1949r4,4l5715,1953r4,-4l5719,1939xm5719,1843r-4,-4l5705,1839r-4,4l5701,1852r4,4l5715,1856r4,-4l5719,1843xm5719,1746r-4,-4l5705,1742r-4,4l5701,1755r4,4l5715,1759r4,-4l5719,1746xm5719,1649r-4,-4l5705,1645r-4,4l5701,1659r4,4l5715,1663r4,-4l5719,1649xm5719,1553r-4,-4l5705,1549r-4,4l5701,1562r4,4l5715,1566r4,-4l5719,1553xm5719,1456r-4,-4l5705,1452r-4,4l5701,1466r4,4l5715,1470r4,-4l5719,1456xm5719,1360r-4,-4l5705,1356r-4,4l5701,1369r4,4l5715,1373r4,-4l5719,1360xm5719,1263r-4,-4l5705,1259r-4,4l5701,1273r4,3l5715,1276r4,-3l5719,1263xm5719,1166r-4,-3l5705,1163r-4,3l5701,1176r4,4l5715,1180r4,-4l5719,1166xm5719,1070r-4,-4l5705,1066r-4,4l5701,1079r4,4l5715,1083r4,-4l5719,1070xm5719,973r-4,-4l5705,969r-4,4l5701,983r4,4l5715,987r4,-4l5719,973xm5719,877r-4,-4l5705,873r-4,4l5701,886r4,4l5715,890r4,-4l5719,877xm5719,780r-4,-4l5705,776r-4,4l5701,790r4,4l5715,794r4,-4l5719,780xm5719,684r-4,-4l5705,680r-4,4l5701,693r4,4l5715,697r4,-4l5719,684xm5719,587r-4,-4l5705,583r-4,4l5701,597r4,3l5715,600r4,-3l5719,587xm5719,490r-4,-4l5705,486r-4,4l5701,500r4,4l5715,504r4,-4l5719,490xm5719,394r-4,-4l5705,390r-4,4l5701,403r4,4l5715,407r4,-4l5719,394xm5719,297r-4,-4l5705,293r-4,4l5701,307r4,4l5715,311r4,-4l5719,297xm5719,201r-4,-4l5705,197r-4,4l5701,210r4,4l5715,214r4,-4l5719,201xm5719,104r-4,-4l5705,100r-4,4l5701,114r4,3l5715,117r4,-3l5719,104xm5719,7r-4,-3l5705,4r-4,3l5701,17r4,4l5715,21r4,-4l5719,7xm5754,3340r-4,-4l5741,3336r-4,4l5737,3349r4,4l5750,3353r4,-4l5754,3340xm5754,3243r-4,-4l5741,3239r-4,4l5737,3253r4,3l5750,3256r4,-3l5754,3243xm5754,3146r-4,-3l5741,3143r-4,3l5737,3156r4,4l5750,3160r4,-4l5754,3146xm5754,3050r-4,-4l5741,3046r-4,4l5737,3059r4,4l5750,3063r4,-4l5754,3050xm5754,2953r-4,-4l5741,2949r-4,4l5737,2963r4,4l5750,2967r4,-4l5754,2953xm5754,2857r-4,-4l5741,2853r-4,4l5737,2866r4,4l5750,2870r4,-4l5754,2857xm5754,2760r-4,-4l5741,2756r-4,4l5737,2770r4,4l5750,2774r4,-4l5754,2760xm5754,2664r-4,-4l5741,2660r-4,4l5737,2673r4,4l5750,2677r4,-4l5754,2664xm5754,2567r-4,-4l5741,2563r-4,4l5737,2576r4,4l5750,2580r4,-4l5754,2567xm5754,2470r-4,-4l5741,2466r-4,4l5737,2480r4,4l5750,2484r4,-4l5754,2470xm5754,2374r-4,-4l5741,2370r-4,4l5737,2383r4,4l5750,2387r4,-4l5754,2374xm5754,2277r-4,-4l5741,2273r-4,4l5737,2287r4,4l5750,2291r4,-4l5754,2277xm5754,2181r-4,-4l5741,2177r-4,4l5737,2190r4,4l5750,2194r4,-4l5754,2181xm5754,2084r-4,-4l5741,2080r-4,4l5737,2094r4,3l5750,2097r4,-3l5754,2084xm5754,1987r-4,-3l5741,1984r-4,3l5737,1997r4,4l5750,2001r4,-4l5754,1987xm5754,1891r-4,-4l5741,1887r-4,4l5737,1900r4,4l5750,1904r4,-4l5754,1891xm5754,1794r-4,-4l5741,1790r-4,4l5737,1804r4,4l5750,1808r4,-4l5754,1794xm5754,1698r-4,-4l5741,1694r-4,4l5737,1707r4,4l5750,1711r4,-4l5754,1698xm5754,1601r-4,-4l5741,1597r-4,4l5737,1611r4,4l5750,1615r4,-4l5754,1601xm5754,1505r-4,-4l5741,1501r-4,4l5737,1514r4,4l5750,1518r4,-4l5754,1505xm5754,1408r-4,-4l5741,1404r-4,4l5737,1417r4,4l5750,1421r4,-4l5754,1408xm5754,1311r-4,-4l5741,1307r-4,4l5737,1321r4,4l5750,1325r4,-4l5754,1311xm5754,1215r-4,-4l5741,1211r-4,4l5737,1224r4,4l5750,1228r4,-4l5754,1215xm5754,1118r-4,-4l5741,1114r-4,4l5737,1128r4,4l5750,1132r4,-4l5754,1118xm5754,1022r-4,-4l5741,1018r-4,4l5737,1031r4,4l5750,1035r4,-4l5754,1022xm5754,925r-4,-4l5741,921r-4,4l5737,935r4,3l5750,938r4,-3l5754,925xm5754,828r-4,-3l5741,825r-4,3l5737,838r4,4l5750,842r4,-4l5754,828xm5754,732r-4,-4l5741,728r-4,4l5737,741r4,4l5750,745r4,-4l5754,732xm5754,635r-4,-4l5741,631r-4,4l5737,645r4,4l5750,649r4,-4l5754,635xm5754,539r-4,-4l5741,535r-4,4l5737,548r4,4l5750,552r4,-4l5754,539xm5754,442r-4,-4l5741,438r-4,4l5737,452r4,4l5750,456r4,-4l5754,442xm5754,346r-4,-4l5741,342r-4,4l5737,355r4,4l5750,359r4,-4l5754,346xm5754,249r-4,-4l5741,245r-4,4l5737,258r4,4l5750,262r4,-4l5754,249xm5754,152r-4,-4l5741,148r-4,4l5737,162r4,4l5750,166r4,-4l5754,152xm5754,56r-4,-4l5741,52r-4,4l5737,65r4,4l5750,69r4,-4l5754,56xm5785,3388r-4,-4l5771,3384r-4,4l5767,3397r4,4l5781,3401r4,-4l5785,3388xm5785,3291r-4,-4l5771,3287r-4,4l5767,3301r4,4l5781,3305r4,-4l5785,3291xm5785,3195r-4,-4l5771,3191r-4,4l5767,3204r4,4l5781,3208r4,-4l5785,3195xm5785,3098r-4,-4l5771,3094r-4,4l5767,3108r4,4l5781,3112r4,-4l5785,3098xm5785,3002r-4,-4l5771,2998r-4,4l5767,3011r4,4l5781,3015r4,-4l5785,3002xm5785,2905r-4,-4l5771,2901r-4,4l5767,2915r4,3l5781,2918r4,-3l5785,2905xm5785,2808r-4,-3l5771,2805r-4,3l5767,2818r4,4l5781,2822r4,-4l5785,2808xm5785,2712r-4,-4l5771,2708r-4,4l5767,2721r4,4l5781,2725r4,-4l5785,2712xm5785,2615r-4,-4l5771,2611r-4,4l5767,2625r4,4l5781,2629r4,-4l5785,2615xm5785,2519r-4,-4l5771,2515r-4,4l5767,2528r4,4l5781,2532r4,-4l5785,2519xm5785,2422r-4,-4l5771,2418r-4,4l5767,2432r4,4l5781,2436r4,-4l5785,2422xm5785,2325r-4,-3l5771,2322r-4,3l5767,2335r4,4l5781,2339r4,-4l5785,2325xm5785,2229r-4,-4l5771,2225r-4,4l5767,2238r4,4l5781,2242r4,-4l5785,2229xm5785,2132r-4,-4l5771,2128r-4,4l5767,2142r4,4l5781,2146r4,-4l5785,2132xm5785,2036r-4,-4l5771,2032r-4,4l5767,2045r4,4l5781,2049r4,-4l5785,2036xm5785,1939r-4,-4l5771,1935r-4,4l5767,1949r4,4l5781,1953r4,-4l5785,1939xm5785,1843r-4,-4l5771,1839r-4,4l5767,1852r4,4l5781,1856r4,-4l5785,1843xm5785,1746r-4,-4l5771,1742r-4,4l5767,1755r4,4l5781,1759r4,-4l5785,1746xm5785,1649r-4,-4l5771,1645r-4,4l5767,1659r4,4l5781,1663r4,-4l5785,1649xm5785,1553r-4,-4l5771,1549r-4,4l5767,1562r4,4l5781,1566r4,-4l5785,1553xm5785,1456r-4,-4l5771,1452r-4,4l5767,1466r4,4l5781,1470r4,-4l5785,1456xm5785,1360r-4,-4l5771,1356r-4,4l5767,1369r4,4l5781,1373r4,-4l5785,1360xm5785,1263r-4,-4l5771,1259r-4,4l5767,1273r4,3l5781,1276r4,-3l5785,1263xm5785,1166r-4,-3l5771,1163r-4,3l5767,1176r4,4l5781,1180r4,-4l5785,1166xm5785,1070r-4,-4l5771,1066r-4,4l5767,1079r4,4l5781,1083r4,-4l5785,1070xm5785,973r-4,-4l5771,969r-4,4l5767,983r4,4l5781,987r4,-4l5785,973xm5785,877r-4,-4l5771,873r-4,4l5767,886r4,4l5781,890r4,-4l5785,877xm5785,780r-4,-4l5771,776r-4,4l5767,790r4,4l5781,794r4,-4l5785,780xm5785,684r-4,-4l5771,680r-4,4l5767,693r4,4l5781,697r4,-4l5785,684xm5785,587r-4,-4l5771,583r-4,4l5767,597r4,3l5781,600r4,-3l5785,587xm5785,490r-4,-4l5771,486r-4,4l5767,500r4,4l5781,504r4,-4l5785,490xm5785,394r-4,-4l5771,390r-4,4l5767,403r4,4l5781,407r4,-4l5785,394xm5785,297r-4,-4l5771,293r-4,4l5767,307r4,4l5781,311r4,-4l5785,297xm5785,201r-4,-4l5771,197r-4,4l5767,210r4,4l5781,214r4,-4l5785,201xm5785,104r-4,-4l5771,100r-4,4l5767,114r4,3l5781,117r4,-3l5785,104xm5785,7r-4,-3l5771,4r-4,3l5767,17r4,4l5781,21r4,-4l5785,7xm5821,3340r-4,-4l5807,3336r-4,4l5803,3349r4,4l5817,3353r4,-4l5821,3340xm5821,3243r-4,-4l5807,3239r-4,4l5803,3253r4,3l5817,3256r4,-3l5821,3243xm5821,3146r-4,-3l5807,3143r-4,3l5803,3156r4,4l5817,3160r4,-4l5821,3146xm5821,3050r-4,-4l5807,3046r-4,4l5803,3059r4,4l5817,3063r4,-4l5821,3050xm5821,2953r-4,-4l5807,2949r-4,4l5803,2963r4,4l5817,2967r4,-4l5821,2953xm5821,2857r-4,-4l5807,2853r-4,4l5803,2866r4,4l5817,2870r4,-4l5821,2857xm5821,2760r-4,-4l5807,2756r-4,4l5803,2770r4,4l5817,2774r4,-4l5821,2760xm5821,2664r-4,-4l5807,2660r-4,4l5803,2673r4,4l5817,2677r4,-4l5821,2664xm5821,2567r-4,-4l5807,2563r-4,4l5803,2576r4,4l5817,2580r4,-4l5821,2567xm5821,2470r-4,-4l5807,2466r-4,4l5803,2480r4,4l5817,2484r4,-4l5821,2470xm5821,2374r-4,-4l5807,2370r-4,4l5803,2383r4,4l5817,2387r4,-4l5821,2374xm5821,2277r-4,-4l5807,2273r-4,4l5803,2287r4,4l5817,2291r4,-4l5821,2277xm5821,2181r-4,-4l5807,2177r-4,4l5803,2190r4,4l5817,2194r4,-4l5821,2181xm5821,2084r-4,-4l5807,2080r-4,4l5803,2094r4,3l5817,2097r4,-3l5821,2084xm5821,1987r-4,-3l5807,1984r-4,3l5803,1997r4,4l5817,2001r4,-4l5821,1987xm5821,1891r-4,-4l5807,1887r-4,4l5803,1900r4,4l5817,1904r4,-4l5821,1891xm5821,1794r-4,-4l5807,1790r-4,4l5803,1804r4,4l5817,1808r4,-4l5821,1794xm5821,1698r-4,-4l5807,1694r-4,4l5803,1707r4,4l5817,1711r4,-4l5821,1698xm5821,1601r-4,-4l5807,1597r-4,4l5803,1611r4,4l5817,1615r4,-4l5821,1601xm5821,1505r-4,-4l5807,1501r-4,4l5803,1514r4,4l5817,1518r4,-4l5821,1505xm5821,1408r-4,-4l5807,1404r-4,4l5803,1417r4,4l5817,1421r4,-4l5821,1408xm5821,1311r-4,-4l5807,1307r-4,4l5803,1321r4,4l5817,1325r4,-4l5821,1311xm5821,1215r-4,-4l5807,1211r-4,4l5803,1224r4,4l5817,1228r4,-4l5821,1215xm5821,1118r-4,-4l5807,1114r-4,4l5803,1128r4,4l5817,1132r4,-4l5821,1118xm5821,1022r-4,-4l5807,1018r-4,4l5803,1031r4,4l5817,1035r4,-4l5821,1022xm5821,925r-4,-4l5807,921r-4,4l5803,935r4,3l5817,938r4,-3l5821,925xm5821,828r-4,-3l5807,825r-4,3l5803,838r4,4l5817,842r4,-4l5821,828xm5821,732r-4,-4l5807,728r-4,4l5803,741r4,4l5817,745r4,-4l5821,732xm5821,635r-4,-4l5807,631r-4,4l5803,645r4,4l5817,649r4,-4l5821,635xm5821,539r-4,-4l5807,535r-4,4l5803,548r4,4l5817,552r4,-4l5821,539xm5821,442r-4,-4l5807,438r-4,4l5803,452r4,4l5817,456r4,-4l5821,442xm5821,346r-4,-4l5807,342r-4,4l5803,355r4,4l5817,359r4,-4l5821,346xm5821,249r-4,-4l5807,245r-4,4l5803,258r4,4l5817,262r4,-4l5821,249xm5821,152r-4,-4l5807,148r-4,4l5803,162r4,4l5817,166r4,-4l5821,152xm5821,56r-4,-4l5807,52r-4,4l5803,65r4,4l5817,69r4,-4l5821,56xm5852,3388r-4,-4l5838,3384r-4,4l5834,3397r4,4l5848,3401r4,-4l5852,3388xm5852,3291r-4,-4l5838,3287r-4,4l5834,3301r4,4l5848,3305r4,-4l5852,3291xm5852,3195r-4,-4l5838,3191r-4,4l5834,3204r4,4l5848,3208r4,-4l5852,3195xm5852,3098r-4,-4l5838,3094r-4,4l5834,3108r4,4l5848,3112r4,-4l5852,3098xm5852,3002r-4,-4l5838,2998r-4,4l5834,3011r4,4l5848,3015r4,-4l5852,3002xm5852,2905r-4,-4l5838,2901r-4,4l5834,2915r4,3l5848,2918r4,-3l5852,2905xm5852,2808r-4,-3l5838,2805r-4,3l5834,2818r4,4l5848,2822r4,-4l5852,2808xm5852,2712r-4,-4l5838,2708r-4,4l5834,2721r4,4l5848,2725r4,-4l5852,2712xm5852,2615r-4,-4l5838,2611r-4,4l5834,2625r4,4l5848,2629r4,-4l5852,2615xm5852,2519r-4,-4l5838,2515r-4,4l5834,2528r4,4l5848,2532r4,-4l5852,2519xm5852,2422r-4,-4l5838,2418r-4,4l5834,2432r4,4l5848,2436r4,-4l5852,2422xm5852,2325r-4,-3l5838,2322r-4,3l5834,2335r4,4l5848,2339r4,-4l5852,2325xm5852,2229r-4,-4l5838,2225r-4,4l5834,2238r4,4l5848,2242r4,-4l5852,2229xm5852,2132r-4,-4l5838,2128r-4,4l5834,2142r4,4l5848,2146r4,-4l5852,2132xm5852,2036r-4,-4l5838,2032r-4,4l5834,2045r4,4l5848,2049r4,-4l5852,2036xm5852,1939r-4,-4l5838,1935r-4,4l5834,1949r4,4l5848,1953r4,-4l5852,1939xm5852,1843r-4,-4l5838,1839r-4,4l5834,1852r4,4l5848,1856r4,-4l5852,1843xm5852,1746r-4,-4l5838,1742r-4,4l5834,1755r4,4l5848,1759r4,-4l5852,1746xm5852,1649r-4,-4l5838,1645r-4,4l5834,1659r4,4l5848,1663r4,-4l5852,1649xm5852,1553r-4,-4l5838,1549r-4,4l5834,1562r4,4l5848,1566r4,-4l5852,1553xm5852,1456r-4,-4l5838,1452r-4,4l5834,1466r4,4l5848,1470r4,-4l5852,1456xm5852,1360r-4,-4l5838,1356r-4,4l5834,1369r4,4l5848,1373r4,-4l5852,1360xm5852,1263r-4,-4l5838,1259r-4,4l5834,1273r4,3l5848,1276r4,-3l5852,1263xm5852,1166r-4,-3l5838,1163r-4,3l5834,1176r4,4l5848,1180r4,-4l5852,1166xm5852,1070r-4,-4l5838,1066r-4,4l5834,1079r4,4l5848,1083r4,-4l5852,1070xm5852,973r-4,-4l5838,969r-4,4l5834,983r4,4l5848,987r4,-4l5852,973xm5852,877r-4,-4l5838,873r-4,4l5834,886r4,4l5848,890r4,-4l5852,877xm5852,780r-4,-4l5838,776r-4,4l5834,790r4,4l5848,794r4,-4l5852,780xm5852,684r-4,-4l5838,680r-4,4l5834,693r4,4l5848,697r4,-4l5852,684xm5852,587r-4,-4l5838,583r-4,4l5834,597r4,3l5848,600r4,-3l5852,587xm5852,490r-4,-4l5838,486r-4,4l5834,500r4,4l5848,504r4,-4l5852,490xm5852,394r-4,-4l5838,390r-4,4l5834,403r4,4l5848,407r4,-4l5852,394xm5852,297r-4,-4l5838,293r-4,4l5834,307r4,4l5848,311r4,-4l5852,297xm5852,201r-4,-4l5838,197r-4,4l5834,210r4,4l5848,214r4,-4l5852,201xm5852,104r-4,-4l5838,100r-4,4l5834,114r4,3l5848,117r4,-3l5852,104xm5852,7r-4,-3l5838,4r-4,3l5834,17r4,4l5848,21r4,-4l5852,7xm5887,3340r-4,-4l5874,3336r-4,4l5870,3349r4,4l5883,3353r4,-4l5887,3340xm5887,3243r-4,-4l5874,3239r-4,4l5870,3253r4,3l5883,3256r4,-3l5887,3243xm5887,3146r-4,-3l5874,3143r-4,3l5870,3156r4,4l5883,3160r4,-4l5887,3146xm5887,3050r-4,-4l5874,3046r-4,4l5870,3059r4,4l5883,3063r4,-4l5887,3050xm5887,2953r-4,-4l5874,2949r-4,4l5870,2963r4,4l5883,2967r4,-4l5887,2953xm5887,2857r-4,-4l5874,2853r-4,4l5870,2866r4,4l5883,2870r4,-4l5887,2857xm5887,2760r-4,-4l5874,2756r-4,4l5870,2770r4,4l5883,2774r4,-4l5887,2760xm5887,2664r-4,-4l5874,2660r-4,4l5870,2673r4,4l5883,2677r4,-4l5887,2664xm5887,2567r-4,-4l5874,2563r-4,4l5870,2576r4,4l5883,2580r4,-4l5887,2567xm5887,2470r-4,-4l5874,2466r-4,4l5870,2480r4,4l5883,2484r4,-4l5887,2470xm5887,2374r-4,-4l5874,2370r-4,4l5870,2383r4,4l5883,2387r4,-4l5887,2374xm5887,2277r-4,-4l5874,2273r-4,4l5870,2287r4,4l5883,2291r4,-4l5887,2277xm5887,2181r-4,-4l5874,2177r-4,4l5870,2190r4,4l5883,2194r4,-4l5887,2181xm5887,2084r-4,-4l5874,2080r-4,4l5870,2094r4,3l5883,2097r4,-3l5887,2084xm5887,1987r-4,-3l5874,1984r-4,3l5870,1997r4,4l5883,2001r4,-4l5887,1987xm5887,1891r-4,-4l5874,1887r-4,4l5870,1900r4,4l5883,1904r4,-4l5887,1891xm5887,1794r-4,-4l5874,1790r-4,4l5870,1804r4,4l5883,1808r4,-4l5887,1794xm5887,1698r-4,-4l5874,1694r-4,4l5870,1707r4,4l5883,1711r4,-4l5887,1698xm5887,1601r-4,-4l5874,1597r-4,4l5870,1611r4,4l5883,1615r4,-4l5887,1601xm5887,1505r-4,-4l5874,1501r-4,4l5870,1514r4,4l5883,1518r4,-4l5887,1505xm5887,1408r-4,-4l5874,1404r-4,4l5870,1417r4,4l5883,1421r4,-4l5887,1408xm5887,1311r-4,-4l5874,1307r-4,4l5870,1321r4,4l5883,1325r4,-4l5887,1311xm5887,1215r-4,-4l5874,1211r-4,4l5870,1224r4,4l5883,1228r4,-4l5887,1215xm5887,1118r-4,-4l5874,1114r-4,4l5870,1128r4,4l5883,1132r4,-4l5887,1118xm5887,1022r-4,-4l5874,1018r-4,4l5870,1031r4,4l5883,1035r4,-4l5887,1022xm5887,925r-4,-4l5874,921r-4,4l5870,935r4,3l5883,938r4,-3l5887,925xm5887,828r-4,-3l5874,825r-4,3l5870,838r4,4l5883,842r4,-4l5887,828xm5887,732r-4,-4l5874,728r-4,4l5870,741r4,4l5883,745r4,-4l5887,732xm5887,635r-4,-4l5874,631r-4,4l5870,645r4,4l5883,649r4,-4l5887,635xm5887,539r-4,-4l5874,535r-4,4l5870,548r4,4l5883,552r4,-4l5887,539xm5887,442r-4,-4l5874,438r-4,4l5870,452r4,4l5883,456r4,-4l5887,442xm5887,346r-4,-4l5874,342r-4,4l5870,355r4,4l5883,359r4,-4l5887,346xm5887,249r-4,-4l5874,245r-4,4l5870,258r4,4l5883,262r4,-4l5887,249xm5887,152r-4,-4l5874,148r-4,4l5870,162r4,4l5883,166r4,-4l5887,152xm5887,56r-4,-4l5874,52r-4,4l5870,65r4,4l5883,69r4,-4l5887,56xm5918,3388r-4,-4l5904,3384r-4,4l5900,3397r4,4l5914,3401r4,-4l5918,3388xm5918,3291r-4,-4l5904,3287r-4,4l5900,3301r4,4l5914,3305r4,-4l5918,3291xm5918,3195r-4,-4l5904,3191r-4,4l5900,3204r4,4l5914,3208r4,-4l5918,3195xm5918,3098r-4,-4l5904,3094r-4,4l5900,3108r4,4l5914,3112r4,-4l5918,3098xm5918,3002r-4,-4l5904,2998r-4,4l5900,3011r4,4l5914,3015r4,-4l5918,3002xm5918,2905r-4,-4l5904,2901r-4,4l5900,2915r4,3l5914,2918r4,-3l5918,2905xm5918,2808r-4,-3l5904,2805r-4,3l5900,2818r4,4l5914,2822r4,-4l5918,2808xm5918,2712r-4,-4l5904,2708r-4,4l5900,2721r4,4l5914,2725r4,-4l5918,2712xm5918,2615r-4,-4l5904,2611r-4,4l5900,2625r4,4l5914,2629r4,-4l5918,2615xm5918,2519r-4,-4l5904,2515r-4,4l5900,2528r4,4l5914,2532r4,-4l5918,2519xm5918,2422r-4,-4l5904,2418r-4,4l5900,2432r4,4l5914,2436r4,-4l5918,2422xm5918,2325r-4,-3l5904,2322r-4,3l5900,2335r4,4l5914,2339r4,-4l5918,2325xm5918,2229r-4,-4l5904,2225r-4,4l5900,2238r4,4l5914,2242r4,-4l5918,2229xm5918,2132r-4,-4l5904,2128r-4,4l5900,2142r4,4l5914,2146r4,-4l5918,2132xm5918,2036r-4,-4l5904,2032r-4,4l5900,2045r4,4l5914,2049r4,-4l5918,2036xm5918,1939r-4,-4l5904,1935r-4,4l5900,1949r4,4l5914,1953r4,-4l5918,1939xm5918,1843r-4,-4l5904,1839r-4,4l5900,1852r4,4l5914,1856r4,-4l5918,1843xm5918,1746r-4,-4l5904,1742r-4,4l5900,1755r4,4l5914,1759r4,-4l5918,1746xm5918,1649r-4,-4l5904,1645r-4,4l5900,1659r4,4l5914,1663r4,-4l5918,1649xm5918,1553r-4,-4l5904,1549r-4,4l5900,1562r4,4l5914,1566r4,-4l5918,1553xm5918,1456r-4,-4l5904,1452r-4,4l5900,1466r4,4l5914,1470r4,-4l5918,1456xm5918,1360r-4,-4l5904,1356r-4,4l5900,1369r4,4l5914,1373r4,-4l5918,1360xm5918,1263r-4,-4l5904,1259r-4,4l5900,1273r4,3l5914,1276r4,-3l5918,1263xm5918,1166r-4,-3l5904,1163r-4,3l5900,1176r4,4l5914,1180r4,-4l5918,1166xm5918,1070r-4,-4l5904,1066r-4,4l5900,1079r4,4l5914,1083r4,-4l5918,1070xm5918,973r-4,-4l5904,969r-4,4l5900,983r4,4l5914,987r4,-4l5918,973xm5918,877r-4,-4l5904,873r-4,4l5900,886r4,4l5914,890r4,-4l5918,877xm5918,780r-4,-4l5904,776r-4,4l5900,790r4,4l5914,794r4,-4l5918,780xm5918,684r-4,-4l5904,680r-4,4l5900,693r4,4l5914,697r4,-4l5918,684xm5918,587r-4,-4l5904,583r-4,4l5900,597r4,3l5914,600r4,-3l5918,587xm5918,490r-4,-4l5904,486r-4,4l5900,500r4,4l5914,504r4,-4l5918,490xm5918,394r-4,-4l5904,390r-4,4l5900,403r4,4l5914,407r4,-4l5918,394xm5918,297r-4,-4l5904,293r-4,4l5900,307r4,4l5914,311r4,-4l5918,297xm5918,201r-4,-4l5904,197r-4,4l5900,210r4,4l5914,214r4,-4l5918,201xm5918,104r-4,-4l5904,100r-4,4l5900,114r4,3l5914,117r4,-3l5918,104xm5918,7r-4,-3l5904,4r-4,3l5900,17r4,4l5914,21r4,-4l5918,7xm5954,3340r-4,-4l5940,3336r-4,4l5936,3349r4,4l5950,3353r4,-4l5954,3340xm5954,3243r-4,-4l5940,3239r-4,4l5936,3253r4,3l5950,3256r4,-3l5954,3243xm5954,3146r-4,-3l5940,3143r-4,3l5936,3156r4,4l5950,3160r4,-4l5954,3146xm5954,3050r-4,-4l5940,3046r-4,4l5936,3059r4,4l5950,3063r4,-4l5954,3050xm5954,2953r-4,-4l5940,2949r-4,4l5936,2963r4,4l5950,2967r4,-4l5954,2953xm5954,2857r-4,-4l5940,2853r-4,4l5936,2866r4,4l5950,2870r4,-4l5954,2857xm5954,2760r-4,-4l5940,2756r-4,4l5936,2770r4,4l5950,2774r4,-4l5954,2760xm5954,2664r-4,-4l5940,2660r-4,4l5936,2673r4,4l5950,2677r4,-4l5954,2664xm5954,2567r-4,-4l5940,2563r-4,4l5936,2576r4,4l5950,2580r4,-4l5954,2567xm5954,2470r-4,-4l5940,2466r-4,4l5936,2480r4,4l5950,2484r4,-4l5954,2470xm5954,2374r-4,-4l5940,2370r-4,4l5936,2383r4,4l5950,2387r4,-4l5954,2374xm5954,2277r-4,-4l5940,2273r-4,4l5936,2287r4,4l5950,2291r4,-4l5954,2277xm5954,2181r-4,-4l5940,2177r-4,4l5936,2190r4,4l5950,2194r4,-4l5954,2181xm5954,2084r-4,-4l5940,2080r-4,4l5936,2094r4,3l5950,2097r4,-3l5954,2084xm5954,1987r-4,-3l5940,1984r-4,3l5936,1997r4,4l5950,2001r4,-4l5954,1987xm5954,1891r-4,-4l5940,1887r-4,4l5936,1900r4,4l5950,1904r4,-4l5954,1891xm5954,1794r-4,-4l5940,1790r-4,4l5936,1804r4,4l5950,1808r4,-4l5954,1794xm5954,1698r-4,-4l5940,1694r-4,4l5936,1707r4,4l5950,1711r4,-4l5954,1698xm5954,1601r-4,-4l5940,1597r-4,4l5936,1611r4,4l5950,1615r4,-4l5954,1601xm5954,1505r-4,-4l5940,1501r-4,4l5936,1514r4,4l5950,1518r4,-4l5954,1505xm5954,1408r-4,-4l5940,1404r-4,4l5936,1417r4,4l5950,1421r4,-4l5954,1408xm5954,1311r-4,-4l5940,1307r-4,4l5936,1321r4,4l5950,1325r4,-4l5954,1311xm5954,1215r-4,-4l5940,1211r-4,4l5936,1224r4,4l5950,1228r4,-4l5954,1215xm5954,1118r-4,-4l5940,1114r-4,4l5936,1128r4,4l5950,1132r4,-4l5954,1118xm5954,1022r-4,-4l5940,1018r-4,4l5936,1031r4,4l5950,1035r4,-4l5954,1022xm5954,925r-4,-4l5940,921r-4,4l5936,935r4,3l5950,938r4,-3l5954,925xm5954,828r-4,-3l5940,825r-4,3l5936,838r4,4l5950,842r4,-4l5954,828xm5954,732r-4,-4l5940,728r-4,4l5936,741r4,4l5950,745r4,-4l5954,732xm5954,635r-4,-4l5940,631r-4,4l5936,645r4,4l5950,649r4,-4l5954,635xm5954,539r-4,-4l5940,535r-4,4l5936,548r4,4l5950,552r4,-4l5954,539xm5954,442r-4,-4l5940,438r-4,4l5936,452r4,4l5950,456r4,-4l5954,442xm5954,346r-4,-4l5940,342r-4,4l5936,355r4,4l5950,359r4,-4l5954,346xm5954,249r-4,-4l5940,245r-4,4l5936,258r4,4l5950,262r4,-4l5954,249xm5954,152r-4,-4l5940,148r-4,4l5936,162r4,4l5950,166r4,-4l5954,152xm5954,56r-4,-4l5940,52r-4,4l5936,65r4,4l5950,69r4,-4l5954,56xm5985,3388r-5,-4l5971,3384r-4,4l5967,3397r4,4l5980,3401r5,-4l5985,3388xm5985,3291r-5,-4l5971,3287r-4,4l5967,3301r4,4l5980,3305r5,-4l5985,3291xm5985,3195r-5,-4l5971,3191r-4,4l5967,3204r4,4l5980,3208r5,-4l5985,3195xm5985,3098r-5,-4l5971,3094r-4,4l5967,3108r4,4l5980,3112r5,-4l5985,3098xm5985,3002r-5,-4l5971,2998r-4,4l5967,3011r4,4l5980,3015r5,-4l5985,3002xm5985,2905r-5,-4l5971,2901r-4,4l5967,2915r4,3l5980,2918r5,-3l5985,2905xm5985,2808r-5,-3l5971,2805r-4,3l5967,2818r4,4l5980,2822r5,-4l5985,2808xm5985,2712r-5,-4l5971,2708r-4,4l5967,2721r4,4l5980,2725r5,-4l5985,2712xm5985,2615r-5,-4l5971,2611r-4,4l5967,2625r4,4l5980,2629r5,-4l5985,2615xm5985,2519r-5,-4l5971,2515r-4,4l5967,2528r4,4l5980,2532r5,-4l5985,2519xm5985,2422r-5,-4l5971,2418r-4,4l5967,2432r4,4l5980,2436r5,-4l5985,2422xm5985,2325r-5,-3l5971,2322r-4,3l5967,2335r4,4l5980,2339r5,-4l5985,2325xm5985,2229r-5,-4l5971,2225r-4,4l5967,2238r4,4l5980,2242r5,-4l5985,2229xm5985,2132r-5,-4l5971,2128r-4,4l5967,2142r4,4l5980,2146r5,-4l5985,2132xm5985,2036r-5,-4l5971,2032r-4,4l5967,2045r4,4l5980,2049r5,-4l5985,2036xm5985,1939r-5,-4l5971,1935r-4,4l5967,1949r4,4l5980,1953r5,-4l5985,1939xm5985,1843r-5,-4l5971,1839r-4,4l5967,1852r4,4l5980,1856r5,-4l5985,1843xm5985,1746r-5,-4l5971,1742r-4,4l5967,1755r4,4l5980,1759r5,-4l5985,1746xm5985,1649r-5,-4l5971,1645r-4,4l5967,1659r4,4l5980,1663r5,-4l5985,1649xm5985,1553r-5,-4l5971,1549r-4,4l5967,1562r4,4l5980,1566r5,-4l5985,1553xm5985,1456r-5,-4l5971,1452r-4,4l5967,1466r4,4l5980,1470r5,-4l5985,1456xm5985,1360r-5,-4l5971,1356r-4,4l5967,1369r4,4l5980,1373r5,-4l5985,1360xm5985,1263r-5,-4l5971,1259r-4,4l5967,1273r4,3l5980,1276r5,-3l5985,1263xm5985,1166r-5,-3l5971,1163r-4,3l5967,1176r4,4l5980,1180r5,-4l5985,1166xm5985,1070r-5,-4l5971,1066r-4,4l5967,1079r4,4l5980,1083r5,-4l5985,1070xm5985,973r-5,-4l5971,969r-4,4l5967,983r4,4l5980,987r5,-4l5985,973xm5985,877r-5,-4l5971,873r-4,4l5967,886r4,4l5980,890r5,-4l5985,877xm5985,780r-5,-4l5971,776r-4,4l5967,790r4,4l5980,794r5,-4l5985,780xm5985,684r-5,-4l5971,680r-4,4l5967,693r4,4l5980,697r5,-4l5985,684xm5985,587r-5,-4l5971,583r-4,4l5967,597r4,3l5980,600r5,-3l5985,587xm5985,490r-5,-4l5971,486r-4,4l5967,500r4,4l5980,504r5,-4l5985,490xm5985,394r-5,-4l5971,390r-4,4l5967,403r4,4l5980,407r5,-4l5985,394xm5985,297r-5,-4l5971,293r-4,4l5967,307r4,4l5980,311r5,-4l5985,297xm5985,201r-5,-4l5971,197r-4,4l5967,210r4,4l5980,214r5,-4l5985,201xm5985,104r-5,-4l5971,100r-4,4l5967,114r4,3l5980,117r5,-3l5985,104xm5985,7r-5,-3l5971,4r-4,3l5967,17r4,4l5980,21r5,-4l5985,7xm6020,3340r-4,-4l6007,3336r-4,4l6003,3349r4,4l6016,3353r4,-4l6020,3340xm6020,3243r-4,-4l6007,3239r-4,4l6003,3253r4,3l6016,3256r4,-3l6020,3243xm6020,3146r-4,-3l6007,3143r-4,3l6003,3156r4,4l6016,3160r4,-4l6020,3146xm6020,3050r-4,-4l6007,3046r-4,4l6003,3059r4,4l6016,3063r4,-4l6020,3050xm6020,2953r-4,-4l6007,2949r-4,4l6003,2963r4,4l6016,2967r4,-4l6020,2953xm6020,2857r-4,-4l6007,2853r-4,4l6003,2866r4,4l6016,2870r4,-4l6020,2857xm6020,2760r-4,-4l6007,2756r-4,4l6003,2770r4,4l6016,2774r4,-4l6020,2760xm6020,2664r-4,-4l6007,2660r-4,4l6003,2673r4,4l6016,2677r4,-4l6020,2664xm6020,2567r-4,-4l6007,2563r-4,4l6003,2576r4,4l6016,2580r4,-4l6020,2567xm6020,2470r-4,-4l6007,2466r-4,4l6003,2480r4,4l6016,2484r4,-4l6020,2470xm6020,2374r-4,-4l6007,2370r-4,4l6003,2383r4,4l6016,2387r4,-4l6020,2374xm6020,2277r-4,-4l6007,2273r-4,4l6003,2287r4,4l6016,2291r4,-4l6020,2277xm6020,2181r-4,-4l6007,2177r-4,4l6003,2190r4,4l6016,2194r4,-4l6020,2181xm6020,2084r-4,-4l6007,2080r-4,4l6003,2094r4,3l6016,2097r4,-3l6020,2084xm6020,1987r-4,-3l6007,1984r-4,3l6003,1997r4,4l6016,2001r4,-4l6020,1987xm6020,1891r-4,-4l6007,1887r-4,4l6003,1900r4,4l6016,1904r4,-4l6020,1891xm6020,1794r-4,-4l6007,1790r-4,4l6003,1804r4,4l6016,1808r4,-4l6020,1794xm6020,1698r-4,-4l6007,1694r-4,4l6003,1707r4,4l6016,1711r4,-4l6020,1698xm6020,1601r-4,-4l6007,1597r-4,4l6003,1611r4,4l6016,1615r4,-4l6020,1601xm6020,1505r-4,-4l6007,1501r-4,4l6003,1514r4,4l6016,1518r4,-4l6020,1505xm6020,1408r-4,-4l6007,1404r-4,4l6003,1417r4,4l6016,1421r4,-4l6020,1408xm6020,1311r-4,-4l6007,1307r-4,4l6003,1321r4,4l6016,1325r4,-4l6020,1311xm6020,1215r-4,-4l6007,1211r-4,4l6003,1224r4,4l6016,1228r4,-4l6020,1215xm6020,1118r-4,-4l6007,1114r-4,4l6003,1128r4,4l6016,1132r4,-4l6020,1118xm6020,1022r-4,-4l6007,1018r-4,4l6003,1031r4,4l6016,1035r4,-4l6020,1022xm6020,925r-4,-4l6007,921r-4,4l6003,935r4,3l6016,938r4,-3l6020,925xm6020,828r-4,-3l6007,825r-4,3l6003,838r4,4l6016,842r4,-4l6020,828xm6020,732r-4,-4l6007,728r-4,4l6003,741r4,4l6016,745r4,-4l6020,732xm6020,635r-4,-4l6007,631r-4,4l6003,645r4,4l6016,649r4,-4l6020,635xm6020,539r-4,-4l6007,535r-4,4l6003,548r4,4l6016,552r4,-4l6020,539xm6020,442r-4,-4l6007,438r-4,4l6003,452r4,4l6016,456r4,-4l6020,442xm6020,346r-4,-4l6007,342r-4,4l6003,355r4,4l6016,359r4,-4l6020,346xm6020,249r-4,-4l6007,245r-4,4l6003,258r4,4l6016,262r4,-4l6020,249xm6020,152r-4,-4l6007,148r-4,4l6003,162r4,4l6016,166r4,-4l6020,152xm6020,56r-4,-4l6007,52r-4,4l6003,65r4,4l6016,69r4,-4l6020,56xm6051,3388r-4,-4l6037,3384r-4,4l6033,3397r4,4l6047,3401r4,-4l6051,3388xm6051,3291r-4,-4l6037,3287r-4,4l6033,3301r4,4l6047,3305r4,-4l6051,3291xm6051,3195r-4,-4l6037,3191r-4,4l6033,3204r4,4l6047,3208r4,-4l6051,3195xm6051,3098r-4,-4l6037,3094r-4,4l6033,3108r4,4l6047,3112r4,-4l6051,3098xm6051,3002r-4,-4l6037,2998r-4,4l6033,3011r4,4l6047,3015r4,-4l6051,3002xm6051,2905r-4,-4l6037,2901r-4,4l6033,2915r4,3l6047,2918r4,-3l6051,2905xm6051,2808r-4,-3l6037,2805r-4,3l6033,2818r4,4l6047,2822r4,-4l6051,2808xm6051,2712r-4,-4l6037,2708r-4,4l6033,2721r4,4l6047,2725r4,-4l6051,2712xm6051,2615r-4,-4l6037,2611r-4,4l6033,2625r4,4l6047,2629r4,-4l6051,2615xm6051,2519r-4,-4l6037,2515r-4,4l6033,2528r4,4l6047,2532r4,-4l6051,2519xm6051,2422r-4,-4l6037,2418r-4,4l6033,2432r4,4l6047,2436r4,-4l6051,2422xm6051,2325r-4,-3l6037,2322r-4,3l6033,2335r4,4l6047,2339r4,-4l6051,2325xm6051,2229r-4,-4l6037,2225r-4,4l6033,2238r4,4l6047,2242r4,-4l6051,2229xm6051,2132r-4,-4l6037,2128r-4,4l6033,2142r4,4l6047,2146r4,-4l6051,2132xm6051,2036r-4,-4l6037,2032r-4,4l6033,2045r4,4l6047,2049r4,-4l6051,2036xm6051,1939r-4,-4l6037,1935r-4,4l6033,1949r4,4l6047,1953r4,-4l6051,1939xm6051,1843r-4,-4l6037,1839r-4,4l6033,1852r4,4l6047,1856r4,-4l6051,1843xm6051,1746r-4,-4l6037,1742r-4,4l6033,1755r4,4l6047,1759r4,-4l6051,1746xm6051,1649r-4,-4l6037,1645r-4,4l6033,1659r4,4l6047,1663r4,-4l6051,1649xm6051,1553r-4,-4l6037,1549r-4,4l6033,1562r4,4l6047,1566r4,-4l6051,1553xm6051,1456r-4,-4l6037,1452r-4,4l6033,1466r4,4l6047,1470r4,-4l6051,1456xm6051,1360r-4,-4l6037,1356r-4,4l6033,1369r4,4l6047,1373r4,-4l6051,1360xm6051,1263r-4,-4l6037,1259r-4,4l6033,1273r4,3l6047,1276r4,-3l6051,1263xm6051,1166r-4,-3l6037,1163r-4,3l6033,1176r4,4l6047,1180r4,-4l6051,1166xm6051,1070r-4,-4l6037,1066r-4,4l6033,1079r4,4l6047,1083r4,-4l6051,1070xm6051,973r-4,-4l6037,969r-4,4l6033,983r4,4l6047,987r4,-4l6051,973xm6051,877r-4,-4l6037,873r-4,4l6033,886r4,4l6047,890r4,-4l6051,877xm6051,780r-4,-4l6037,776r-4,4l6033,790r4,4l6047,794r4,-4l6051,780xm6051,684r-4,-4l6037,680r-4,4l6033,693r4,4l6047,697r4,-4l6051,684xm6051,587r-4,-4l6037,583r-4,4l6033,597r4,3l6047,600r4,-3l6051,587xm6051,490r-4,-4l6037,486r-4,4l6033,500r4,4l6047,504r4,-4l6051,490xm6051,394r-4,-4l6037,390r-4,4l6033,403r4,4l6047,407r4,-4l6051,394xm6051,297r-4,-4l6037,293r-4,4l6033,307r4,4l6047,311r4,-4l6051,297xm6051,201r-4,-4l6037,197r-4,4l6033,210r4,4l6047,214r4,-4l6051,201xm6051,104r-4,-4l6037,100r-4,4l6033,114r4,3l6047,117r4,-3l6051,104xm6051,7r-4,-3l6037,4r-4,3l6033,17r4,4l6047,21r4,-4l6051,7xm6087,3340r-4,-4l6073,3336r-4,4l6069,3349r4,4l6083,3353r4,-4l6087,3340xm6087,3243r-4,-4l6073,3239r-4,4l6069,3253r4,3l6083,3256r4,-3l6087,3243xm6087,3146r-4,-3l6073,3143r-4,3l6069,3156r4,4l6083,3160r4,-4l6087,3146xm6087,3050r-4,-4l6073,3046r-4,4l6069,3059r4,4l6083,3063r4,-4l6087,3050xm6087,2953r-4,-4l6073,2949r-4,4l6069,2963r4,4l6083,2967r4,-4l6087,2953xm6087,2857r-4,-4l6073,2853r-4,4l6069,2866r4,4l6083,2870r4,-4l6087,2857xm6087,2760r-4,-4l6073,2756r-4,4l6069,2770r4,4l6083,2774r4,-4l6087,2760xm6087,2664r-4,-4l6073,2660r-4,4l6069,2673r4,4l6083,2677r4,-4l6087,2664xm6087,2567r-4,-4l6073,2563r-4,4l6069,2576r4,4l6083,2580r4,-4l6087,2567xm6087,2470r-4,-4l6073,2466r-4,4l6069,2480r4,4l6083,2484r4,-4l6087,2470xm6087,2374r-4,-4l6073,2370r-4,4l6069,2383r4,4l6083,2387r4,-4l6087,2374xm6087,2277r-4,-4l6073,2273r-4,4l6069,2287r4,4l6083,2291r4,-4l6087,2277xm6087,2181r-4,-4l6073,2177r-4,4l6069,2190r4,4l6083,2194r4,-4l6087,2181xm6087,2084r-4,-4l6073,2080r-4,4l6069,2094r4,3l6083,2097r4,-3l6087,2084xm6087,1987r-4,-3l6073,1984r-4,3l6069,1997r4,4l6083,2001r4,-4l6087,1987xm6087,1891r-4,-4l6073,1887r-4,4l6069,1900r4,4l6083,1904r4,-4l6087,1891xm6087,1794r-4,-4l6073,1790r-4,4l6069,1804r4,4l6083,1808r4,-4l6087,1794xm6087,1698r-4,-4l6073,1694r-4,4l6069,1707r4,4l6083,1711r4,-4l6087,1698xm6087,1601r-4,-4l6073,1597r-4,4l6069,1611r4,4l6083,1615r4,-4l6087,1601xm6087,1505r-4,-4l6073,1501r-4,4l6069,1514r4,4l6083,1518r4,-4l6087,1505xm6087,1408r-4,-4l6073,1404r-4,4l6069,1417r4,4l6083,1421r4,-4l6087,1408xm6087,1311r-4,-4l6073,1307r-4,4l6069,1321r4,4l6083,1325r4,-4l6087,1311xm6087,1215r-4,-4l6073,1211r-4,4l6069,1224r4,4l6083,1228r4,-4l6087,1215xm6087,1118r-4,-4l6073,1114r-4,4l6069,1128r4,4l6083,1132r4,-4l6087,1118xm6087,1022r-4,-4l6073,1018r-4,4l6069,1031r4,4l6083,1035r4,-4l6087,1022xm6087,925r-4,-4l6073,921r-4,4l6069,935r4,3l6083,938r4,-3l6087,925xm6087,828r-4,-3l6073,825r-4,3l6069,838r4,4l6083,842r4,-4l6087,828xm6087,732r-4,-4l6073,728r-4,4l6069,741r4,4l6083,745r4,-4l6087,732xm6087,635r-4,-4l6073,631r-4,4l6069,645r4,4l6083,649r4,-4l6087,635xm6087,539r-4,-4l6073,535r-4,4l6069,548r4,4l6083,552r4,-4l6087,539xm6087,442r-4,-4l6073,438r-4,4l6069,452r4,4l6083,456r4,-4l6087,442xm6087,346r-4,-4l6073,342r-4,4l6069,355r4,4l6083,359r4,-4l6087,346xm6087,249r-4,-4l6073,245r-4,4l6069,258r4,4l6083,262r4,-4l6087,249xm6087,152r-4,-4l6073,148r-4,4l6069,162r4,4l6083,166r4,-4l6087,152xm6087,56r-4,-4l6073,52r-4,4l6069,65r4,4l6083,69r4,-4l6087,56xm6117,3388r-3,-4l6104,3384r-4,4l6100,3397r4,4l6114,3401r3,-4l6117,3388xm6117,3291r-3,-4l6104,3287r-4,4l6100,3301r4,4l6114,3305r3,-4l6117,3291xm6117,3195r-3,-4l6104,3191r-4,4l6100,3204r4,4l6114,3208r3,-4l6117,3195xm6117,3098r-3,-4l6104,3094r-4,4l6100,3108r4,4l6114,3112r3,-4l6117,3098xm6117,3002r-3,-4l6104,2998r-4,4l6100,3011r4,4l6114,3015r3,-4l6117,3002xm6117,2905r-3,-4l6104,2901r-4,4l6100,2915r4,3l6114,2918r3,-3l6117,2905xm6117,2808r-3,-3l6104,2805r-4,3l6100,2818r4,4l6114,2822r3,-4l6117,2808xm6117,2712r-3,-4l6104,2708r-4,4l6100,2721r4,4l6114,2725r3,-4l6117,2712xm6117,2615r-3,-4l6104,2611r-4,4l6100,2625r4,4l6114,2629r3,-4l6117,2615xm6117,2519r-3,-4l6104,2515r-4,4l6100,2528r4,4l6114,2532r3,-4l6117,2519xm6117,2422r-3,-4l6104,2418r-4,4l6100,2432r4,4l6114,2436r3,-4l6117,2422xm6117,2325r-3,-3l6104,2322r-4,3l6100,2335r4,4l6114,2339r3,-4l6117,2325xm6117,2229r-3,-4l6104,2225r-4,4l6100,2238r4,4l6114,2242r3,-4l6117,2229xm6117,2132r-3,-4l6104,2128r-4,4l6100,2142r4,4l6114,2146r3,-4l6117,2132xm6117,2036r-3,-4l6104,2032r-4,4l6100,2045r4,4l6114,2049r3,-4l6117,2036xm6117,1939r-3,-4l6104,1935r-4,4l6100,1949r4,4l6114,1953r3,-4l6117,1939xm6117,1843r-3,-4l6104,1839r-4,4l6100,1852r4,4l6114,1856r3,-4l6117,1843xm6117,1746r-3,-4l6104,1742r-4,4l6100,1755r4,4l6114,1759r3,-4l6117,1746xm6117,1649r-3,-4l6104,1645r-4,4l6100,1659r4,4l6114,1663r3,-4l6117,1649xm6117,1553r-3,-4l6104,1549r-4,4l6100,1562r4,4l6114,1566r3,-4l6117,1553xm6117,1456r-3,-4l6104,1452r-4,4l6100,1466r4,4l6114,1470r3,-4l6117,1456xm6117,1360r-3,-4l6104,1356r-4,4l6100,1369r4,4l6114,1373r3,-4l6117,1360xm6117,1263r-3,-4l6104,1259r-4,4l6100,1273r4,3l6114,1276r3,-3l6117,1263xm6117,1166r-3,-3l6104,1163r-4,3l6100,1176r4,4l6114,1180r3,-4l6117,1166xm6117,1070r-3,-4l6104,1066r-4,4l6100,1079r4,4l6114,1083r3,-4l6117,1070xm6117,973r-3,-4l6104,969r-4,4l6100,983r4,4l6114,987r3,-4l6117,973xm6117,877r-3,-4l6104,873r-4,4l6100,886r4,4l6114,890r3,-4l6117,877xm6117,780r-3,-4l6104,776r-4,4l6100,790r4,4l6114,794r3,-4l6117,780xm6117,684r-3,-4l6104,680r-4,4l6100,693r4,4l6114,697r3,-4l6117,684xm6117,587r-3,-4l6104,583r-4,4l6100,597r4,3l6114,600r3,-3l6117,587xm6117,490r-3,-4l6104,486r-4,4l6100,500r4,4l6114,504r3,-4l6117,490xm6117,394r-3,-4l6104,390r-4,4l6100,403r4,4l6114,407r3,-4l6117,394xm6117,297r-3,-4l6104,293r-4,4l6100,307r4,4l6114,311r3,-4l6117,297xm6117,201r-3,-4l6104,197r-4,4l6100,210r4,4l6114,214r3,-4l6117,201xm6117,104r-3,-4l6104,100r-4,4l6100,114r4,3l6114,117r3,-3l6117,104xm6117,7r-3,-3l6104,4r-4,3l6100,17r4,4l6114,21r3,-4l6117,7xm6153,3340r-4,-4l6140,3336r-5,4l6135,3349r5,4l6149,3353r4,-4l6153,3340xm6153,3243r-4,-4l6140,3239r-5,4l6135,3253r5,3l6149,3256r4,-3l6153,3243xm6153,3146r-4,-3l6140,3143r-5,3l6135,3156r5,4l6149,3160r4,-4l6153,3146xm6153,3050r-4,-4l6140,3046r-5,4l6135,3059r5,4l6149,3063r4,-4l6153,3050xm6153,2953r-4,-4l6140,2949r-5,4l6135,2963r5,4l6149,2967r4,-4l6153,2953xm6153,2857r-4,-4l6140,2853r-5,4l6135,2866r5,4l6149,2870r4,-4l6153,2857xm6153,2760r-4,-4l6140,2756r-5,4l6135,2770r5,4l6149,2774r4,-4l6153,2760xm6153,2664r-4,-4l6140,2660r-5,4l6135,2673r5,4l6149,2677r4,-4l6153,2664xm6153,2567r-4,-4l6140,2563r-5,4l6135,2576r5,4l6149,2580r4,-4l6153,2567xm6153,2470r-4,-4l6140,2466r-5,4l6135,2480r5,4l6149,2484r4,-4l6153,2470xm6153,2374r-4,-4l6140,2370r-5,4l6135,2383r5,4l6149,2387r4,-4l6153,2374xm6153,2277r-4,-4l6140,2273r-5,4l6135,2287r5,4l6149,2291r4,-4l6153,2277xm6153,2181r-4,-4l6140,2177r-5,4l6135,2190r5,4l6149,2194r4,-4l6153,2181xm6153,2084r-4,-4l6140,2080r-5,4l6135,2094r5,3l6149,2097r4,-3l6153,2084xm6153,1987r-4,-3l6140,1984r-5,3l6135,1997r5,4l6149,2001r4,-4l6153,1987xm6153,1891r-4,-4l6140,1887r-5,4l6135,1900r5,4l6149,1904r4,-4l6153,1891xm6153,1794r-4,-4l6140,1790r-5,4l6135,1804r5,4l6149,1808r4,-4l6153,1794xm6153,1698r-4,-4l6140,1694r-5,4l6135,1707r5,4l6149,1711r4,-4l6153,1698xm6153,1601r-4,-4l6140,1597r-5,4l6135,1611r5,4l6149,1615r4,-4l6153,1601xm6153,1505r-4,-4l6140,1501r-5,4l6135,1514r5,4l6149,1518r4,-4l6153,1505xm6153,1408r-4,-4l6140,1404r-5,4l6135,1417r5,4l6149,1421r4,-4l6153,1408xm6153,1311r-4,-4l6140,1307r-5,4l6135,1321r5,4l6149,1325r4,-4l6153,1311xm6153,1215r-4,-4l6140,1211r-5,4l6135,1224r5,4l6149,1228r4,-4l6153,1215xm6153,1118r-4,-4l6140,1114r-5,4l6135,1128r5,4l6149,1132r4,-4l6153,1118xm6153,1022r-4,-4l6140,1018r-5,4l6135,1031r5,4l6149,1035r4,-4l6153,1022xm6153,925r-4,-4l6140,921r-5,4l6135,935r5,3l6149,938r4,-3l6153,925xm6153,828r-4,-3l6140,825r-5,3l6135,838r5,4l6149,842r4,-4l6153,828xm6153,732r-4,-4l6140,728r-5,4l6135,741r5,4l6149,745r4,-4l6153,732xm6153,635r-4,-4l6140,631r-5,4l6135,645r5,4l6149,649r4,-4l6153,635xm6153,539r-4,-4l6140,535r-5,4l6135,548r5,4l6149,552r4,-4l6153,539xm6153,442r-4,-4l6140,438r-5,4l6135,452r5,4l6149,456r4,-4l6153,442xm6153,346r-4,-4l6140,342r-5,4l6135,355r5,4l6149,359r4,-4l6153,346xm6153,249r-4,-4l6140,245r-5,4l6135,258r5,4l6149,262r4,-4l6153,249xm6153,152r-4,-4l6140,148r-5,4l6135,162r5,4l6149,166r4,-4l6153,152xm6153,56r-4,-4l6140,52r-5,4l6135,65r5,4l6149,69r4,-4l6153,56xm6184,3388r-4,-4l6170,3384r-4,4l6166,3397r4,4l6180,3401r4,-4l6184,3388xm6184,3291r-4,-4l6170,3287r-4,4l6166,3301r4,4l6180,3305r4,-4l6184,3291xm6184,3195r-4,-4l6170,3191r-4,4l6166,3204r4,4l6180,3208r4,-4l6184,3195xm6184,3098r-4,-4l6170,3094r-4,4l6166,3108r4,4l6180,3112r4,-4l6184,3098xm6184,3002r-4,-4l6170,2998r-4,4l6166,3011r4,4l6180,3015r4,-4l6184,3002xm6184,2905r-4,-4l6170,2901r-4,4l6166,2915r4,3l6180,2918r4,-3l6184,2905xm6184,2808r-4,-3l6170,2805r-4,3l6166,2818r4,4l6180,2822r4,-4l6184,2808xm6184,2712r-4,-4l6170,2708r-4,4l6166,2721r4,4l6180,2725r4,-4l6184,2712xm6184,2615r-4,-4l6170,2611r-4,4l6166,2625r4,4l6180,2629r4,-4l6184,2615xm6184,2519r-4,-4l6170,2515r-4,4l6166,2528r4,4l6180,2532r4,-4l6184,2519xm6184,2422r-4,-4l6170,2418r-4,4l6166,2432r4,4l6180,2436r4,-4l6184,2422xm6184,2325r-4,-3l6170,2322r-4,3l6166,2335r4,4l6180,2339r4,-4l6184,2325xm6184,2229r-4,-4l6170,2225r-4,4l6166,2238r4,4l6180,2242r4,-4l6184,2229xm6184,2132r-4,-4l6170,2128r-4,4l6166,2142r4,4l6180,2146r4,-4l6184,2132xm6184,2036r-4,-4l6170,2032r-4,4l6166,2045r4,4l6180,2049r4,-4l6184,2036xm6184,1939r-4,-4l6170,1935r-4,4l6166,1949r4,4l6180,1953r4,-4l6184,1939xm6184,1843r-4,-4l6170,1839r-4,4l6166,1852r4,4l6180,1856r4,-4l6184,1843xm6184,1746r-4,-4l6170,1742r-4,4l6166,1755r4,4l6180,1759r4,-4l6184,1746xm6184,1649r-4,-4l6170,1645r-4,4l6166,1659r4,4l6180,1663r4,-4l6184,1649xm6184,1553r-4,-4l6170,1549r-4,4l6166,1562r4,4l6180,1566r4,-4l6184,1553xm6184,1456r-4,-4l6170,1452r-4,4l6166,1466r4,4l6180,1470r4,-4l6184,1456xm6184,1360r-4,-4l6170,1356r-4,4l6166,1369r4,4l6180,1373r4,-4l6184,1360xm6184,1263r-4,-4l6170,1259r-4,4l6166,1273r4,3l6180,1276r4,-3l6184,1263xm6184,1166r-4,-3l6170,1163r-4,3l6166,1176r4,4l6180,1180r4,-4l6184,1166xm6184,1070r-4,-4l6170,1066r-4,4l6166,1079r4,4l6180,1083r4,-4l6184,1070xm6184,973r-4,-4l6170,969r-4,4l6166,983r4,4l6180,987r4,-4l6184,973xm6184,877r-4,-4l6170,873r-4,4l6166,886r4,4l6180,890r4,-4l6184,877xm6184,780r-4,-4l6170,776r-4,4l6166,790r4,4l6180,794r4,-4l6184,780xm6184,684r-4,-4l6170,680r-4,4l6166,693r4,4l6180,697r4,-4l6184,684xm6184,587r-4,-4l6170,583r-4,4l6166,597r4,3l6180,600r4,-3l6184,587xm6184,490r-4,-4l6170,486r-4,4l6166,500r4,4l6180,504r4,-4l6184,490xm6184,394r-4,-4l6170,390r-4,4l6166,403r4,4l6180,407r4,-4l6184,394xm6184,297r-4,-4l6170,293r-4,4l6166,307r4,4l6180,311r4,-4l6184,297xm6184,201r-4,-4l6170,197r-4,4l6166,210r4,4l6180,214r4,-4l6184,201xm6184,104r-4,-4l6170,100r-4,4l6166,114r4,3l6180,117r4,-3l6184,104xm6184,7r-4,-3l6170,4r-4,3l6166,17r4,4l6180,21r4,-4l6184,7xm6220,3340r-4,-4l6206,3336r-4,4l6202,3349r4,4l6216,3353r4,-4l6220,3340xm6220,3243r-4,-4l6206,3239r-4,4l6202,3253r4,3l6216,3256r4,-3l6220,3243xm6220,3146r-4,-3l6206,3143r-4,3l6202,3156r4,4l6216,3160r4,-4l6220,3146xm6220,3050r-4,-4l6206,3046r-4,4l6202,3059r4,4l6216,3063r4,-4l6220,3050xm6220,2953r-4,-4l6206,2949r-4,4l6202,2963r4,4l6216,2967r4,-4l6220,2953xm6220,2857r-4,-4l6206,2853r-4,4l6202,2866r4,4l6216,2870r4,-4l6220,2857xm6220,2760r-4,-4l6206,2756r-4,4l6202,2770r4,4l6216,2774r4,-4l6220,2760xm6220,2664r-4,-4l6206,2660r-4,4l6202,2673r4,4l6216,2677r4,-4l6220,2664xm6220,2567r-4,-4l6206,2563r-4,4l6202,2576r4,4l6216,2580r4,-4l6220,2567xm6220,2470r-4,-4l6206,2466r-4,4l6202,2480r4,4l6216,2484r4,-4l6220,2470xm6220,2374r-4,-4l6206,2370r-4,4l6202,2383r4,4l6216,2387r4,-4l6220,2374xm6220,2277r-4,-4l6206,2273r-4,4l6202,2287r4,4l6216,2291r4,-4l6220,2277xm6220,2181r-4,-4l6206,2177r-4,4l6202,2190r4,4l6216,2194r4,-4l6220,2181xm6220,2084r-4,-4l6206,2080r-4,4l6202,2094r4,3l6216,2097r4,-3l6220,2084xm6220,1987r-4,-3l6206,1984r-4,3l6202,1997r4,4l6216,2001r4,-4l6220,1987xm6220,1891r-4,-4l6206,1887r-4,4l6202,1900r4,4l6216,1904r4,-4l6220,1891xm6220,1794r-4,-4l6206,1790r-4,4l6202,1804r4,4l6216,1808r4,-4l6220,1794xm6220,1698r-4,-4l6206,1694r-4,4l6202,1707r4,4l6216,1711r4,-4l6220,1698xm6220,1601r-4,-4l6206,1597r-4,4l6202,1611r4,4l6216,1615r4,-4l6220,1601xm6220,1505r-4,-4l6206,1501r-4,4l6202,1514r4,4l6216,1518r4,-4l6220,1505xm6220,1408r-4,-4l6206,1404r-4,4l6202,1417r4,4l6216,1421r4,-4l6220,1408xm6220,1311r-4,-4l6206,1307r-4,4l6202,1321r4,4l6216,1325r4,-4l6220,1311xm6220,1215r-4,-4l6206,1211r-4,4l6202,1224r4,4l6216,1228r4,-4l6220,1215xm6220,1118r-4,-4l6206,1114r-4,4l6202,1128r4,4l6216,1132r4,-4l6220,1118xm6220,1022r-4,-4l6206,1018r-4,4l6202,1031r4,4l6216,1035r4,-4l6220,1022xm6220,925r-4,-4l6206,921r-4,4l6202,935r4,3l6216,938r4,-3l6220,925xm6220,828r-4,-3l6206,825r-4,3l6202,838r4,4l6216,842r4,-4l6220,828xm6220,732r-4,-4l6206,728r-4,4l6202,741r4,4l6216,745r4,-4l6220,732xm6220,635r-4,-4l6206,631r-4,4l6202,645r4,4l6216,649r4,-4l6220,635xm6220,539r-4,-4l6206,535r-4,4l6202,548r4,4l6216,552r4,-4l6220,539xm6220,442r-4,-4l6206,438r-4,4l6202,452r4,4l6216,456r4,-4l6220,442xm6220,346r-4,-4l6206,342r-4,4l6202,355r4,4l6216,359r4,-4l6220,346xm6220,249r-4,-4l6206,245r-4,4l6202,258r4,4l6216,262r4,-4l6220,249xm6220,152r-4,-4l6206,148r-4,4l6202,162r4,4l6216,166r4,-4l6220,152xm6220,56r-4,-4l6206,52r-4,4l6202,65r4,4l6216,69r4,-4l6220,56xm6250,3388r-3,-4l6237,3384r-4,4l6233,3397r4,4l6247,3401r3,-4l6250,3388xm6250,3291r-3,-4l6237,3287r-4,4l6233,3301r4,4l6247,3305r3,-4l6250,3291xm6250,3195r-3,-4l6237,3191r-4,4l6233,3204r4,4l6247,3208r3,-4l6250,3195xm6250,3098r-3,-4l6237,3094r-4,4l6233,3108r4,4l6247,3112r3,-4l6250,3098xm6250,3002r-3,-4l6237,2998r-4,4l6233,3011r4,4l6247,3015r3,-4l6250,3002xm6250,2905r-3,-4l6237,2901r-4,4l6233,2915r4,3l6247,2918r3,-3l6250,2905xm6250,2808r-3,-3l6237,2805r-4,3l6233,2818r4,4l6247,2822r3,-4l6250,2808xm6250,2712r-3,-4l6237,2708r-4,4l6233,2721r4,4l6247,2725r3,-4l6250,2712xm6250,2615r-3,-4l6237,2611r-4,4l6233,2625r4,4l6247,2629r3,-4l6250,2615xm6250,2519r-3,-4l6237,2515r-4,4l6233,2528r4,4l6247,2532r3,-4l6250,2519xm6250,2422r-3,-4l6237,2418r-4,4l6233,2432r4,4l6247,2436r3,-4l6250,2422xm6250,2325r-3,-3l6237,2322r-4,3l6233,2335r4,4l6247,2339r3,-4l6250,2325xm6250,2229r-3,-4l6237,2225r-4,4l6233,2238r4,4l6247,2242r3,-4l6250,2229xm6250,2132r-3,-4l6237,2128r-4,4l6233,2142r4,4l6247,2146r3,-4l6250,2132xm6250,2036r-3,-4l6237,2032r-4,4l6233,2045r4,4l6247,2049r3,-4l6250,2036xm6250,1939r-3,-4l6237,1935r-4,4l6233,1949r4,4l6247,1953r3,-4l6250,1939xm6250,1843r-3,-4l6237,1839r-4,4l6233,1852r4,4l6247,1856r3,-4l6250,1843xm6250,1746r-3,-4l6237,1742r-4,4l6233,1755r4,4l6247,1759r3,-4l6250,1746xm6250,1649r-3,-4l6237,1645r-4,4l6233,1659r4,4l6247,1663r3,-4l6250,1649xm6250,1553r-3,-4l6237,1549r-4,4l6233,1562r4,4l6247,1566r3,-4l6250,1553xm6250,1456r-3,-4l6237,1452r-4,4l6233,1466r4,4l6247,1470r3,-4l6250,1456xm6250,1360r-3,-4l6237,1356r-4,4l6233,1369r4,4l6247,1373r3,-4l6250,1360xm6250,1263r-3,-4l6237,1259r-4,4l6233,1273r4,3l6247,1276r3,-3l6250,1263xm6250,1166r-3,-3l6237,1163r-4,3l6233,1176r4,4l6247,1180r3,-4l6250,1166xm6250,1070r-3,-4l6237,1066r-4,4l6233,1079r4,4l6247,1083r3,-4l6250,1070xm6250,973r-3,-4l6237,969r-4,4l6233,983r4,4l6247,987r3,-4l6250,973xm6250,877r-3,-4l6237,873r-4,4l6233,886r4,4l6247,890r3,-4l6250,877xm6250,780r-3,-4l6237,776r-4,4l6233,790r4,4l6247,794r3,-4l6250,780xm6250,684r-3,-4l6237,680r-4,4l6233,693r4,4l6247,697r3,-4l6250,684xm6250,587r-3,-4l6237,583r-4,4l6233,597r4,3l6247,600r3,-3l6250,587xm6250,490r-3,-4l6237,486r-4,4l6233,500r4,4l6247,504r3,-4l6250,490xm6250,394r-3,-4l6237,390r-4,4l6233,403r4,4l6247,407r3,-4l6250,394xm6250,297r-3,-4l6237,293r-4,4l6233,307r4,4l6247,311r3,-4l6250,297xm6250,201r-3,-4l6237,197r-4,4l6233,210r4,4l6247,214r3,-4l6250,201xm6250,104r-3,-4l6237,100r-4,4l6233,114r4,3l6247,117r3,-3l6250,104xm6250,7r-3,-3l6237,4r-4,3l6233,17r4,4l6247,21r3,-4l6250,7xm6286,3340r-4,-4l6272,3336r-4,4l6268,3349r4,4l6282,3353r4,-4l6286,3340xm6286,3243r-4,-4l6272,3239r-4,4l6268,3253r4,3l6282,3256r4,-3l6286,3243xm6286,3146r-4,-3l6272,3143r-4,3l6268,3156r4,4l6282,3160r4,-4l6286,3146xm6286,3050r-4,-4l6272,3046r-4,4l6268,3059r4,4l6282,3063r4,-4l6286,3050xm6286,2953r-4,-4l6272,2949r-4,4l6268,2963r4,4l6282,2967r4,-4l6286,2953xm6286,2857r-4,-4l6272,2853r-4,4l6268,2866r4,4l6282,2870r4,-4l6286,2857xm6286,2760r-4,-4l6272,2756r-4,4l6268,2770r4,4l6282,2774r4,-4l6286,2760xm6286,2664r-4,-4l6272,2660r-4,4l6268,2673r4,4l6282,2677r4,-4l6286,2664xm6286,2567r-4,-4l6272,2563r-4,4l6268,2576r4,4l6282,2580r4,-4l6286,2567xm6286,2470r-4,-4l6272,2466r-4,4l6268,2480r4,4l6282,2484r4,-4l6286,2470xm6286,2374r-4,-4l6272,2370r-4,4l6268,2383r4,4l6282,2387r4,-4l6286,2374xm6286,2277r-4,-4l6272,2273r-4,4l6268,2287r4,4l6282,2291r4,-4l6286,2277xm6286,2181r-4,-4l6272,2177r-4,4l6268,2190r4,4l6282,2194r4,-4l6286,2181xm6286,2084r-4,-4l6272,2080r-4,4l6268,2094r4,3l6282,2097r4,-3l6286,2084xm6286,1987r-4,-3l6272,1984r-4,3l6268,1997r4,4l6282,2001r4,-4l6286,1987xm6286,1891r-4,-4l6272,1887r-4,4l6268,1900r4,4l6282,1904r4,-4l6286,1891xm6286,1794r-4,-4l6272,1790r-4,4l6268,1804r4,4l6282,1808r4,-4l6286,1794xm6286,1698r-4,-4l6272,1694r-4,4l6268,1707r4,4l6282,1711r4,-4l6286,1698xm6286,1601r-4,-4l6272,1597r-4,4l6268,1611r4,4l6282,1615r4,-4l6286,1601xm6286,1505r-4,-4l6272,1501r-4,4l6268,1514r4,4l6282,1518r4,-4l6286,1505xm6286,1408r-4,-4l6272,1404r-4,4l6268,1417r4,4l6282,1421r4,-4l6286,1408xm6286,1311r-4,-4l6272,1307r-4,4l6268,1321r4,4l6282,1325r4,-4l6286,1311xm6286,1215r-4,-4l6272,1211r-4,4l6268,1224r4,4l6282,1228r4,-4l6286,1215xm6286,1118r-4,-4l6272,1114r-4,4l6268,1128r4,4l6282,1132r4,-4l6286,1118xm6286,1022r-4,-4l6272,1018r-4,4l6268,1031r4,4l6282,1035r4,-4l6286,1022xm6286,925r-4,-4l6272,921r-4,4l6268,935r4,3l6282,938r4,-3l6286,925xm6286,828r-4,-3l6272,825r-4,3l6268,838r4,4l6282,842r4,-4l6286,828xm6286,732r-4,-4l6272,728r-4,4l6268,741r4,4l6282,745r4,-4l6286,732xm6286,635r-4,-4l6272,631r-4,4l6268,645r4,4l6282,649r4,-4l6286,635xm6286,539r-4,-4l6272,535r-4,4l6268,548r4,4l6282,552r4,-4l6286,539xm6286,442r-4,-4l6272,438r-4,4l6268,452r4,4l6282,456r4,-4l6286,442xm6286,346r-4,-4l6272,342r-4,4l6268,355r4,4l6282,359r4,-4l6286,346xm6286,249r-4,-4l6272,245r-4,4l6268,258r4,4l6282,262r4,-4l6286,249xm6286,152r-4,-4l6272,148r-4,4l6268,162r4,4l6282,166r4,-4l6286,152xm6286,56r-4,-4l6272,52r-4,4l6268,65r4,4l6282,69r4,-4l6286,56xm6317,3388r-4,-4l6303,3384r-4,4l6299,3397r4,4l6313,3401r4,-4l6317,3388xm6317,3291r-4,-4l6303,3287r-4,4l6299,3301r4,4l6313,3305r4,-4l6317,3291xm6317,3195r-4,-4l6303,3191r-4,4l6299,3204r4,4l6313,3208r4,-4l6317,3195xm6317,3098r-4,-4l6303,3094r-4,4l6299,3108r4,4l6313,3112r4,-4l6317,3098xm6317,3002r-4,-4l6303,2998r-4,4l6299,3011r4,4l6313,3015r4,-4l6317,3002xm6317,2905r-4,-4l6303,2901r-4,4l6299,2915r4,3l6313,2918r4,-3l6317,2905xm6317,2808r-4,-3l6303,2805r-4,3l6299,2818r4,4l6313,2822r4,-4l6317,2808xm6317,2712r-4,-4l6303,2708r-4,4l6299,2721r4,4l6313,2725r4,-4l6317,2712xm6317,2615r-4,-4l6303,2611r-4,4l6299,2625r4,4l6313,2629r4,-4l6317,2615xm6317,2519r-4,-4l6303,2515r-4,4l6299,2528r4,4l6313,2532r4,-4l6317,2519xm6317,2422r-4,-4l6303,2418r-4,4l6299,2432r4,4l6313,2436r4,-4l6317,2422xm6317,2325r-4,-3l6303,2322r-4,3l6299,2335r4,4l6313,2339r4,-4l6317,2325xm6317,2229r-4,-4l6303,2225r-4,4l6299,2238r4,4l6313,2242r4,-4l6317,2229xm6317,2132r-4,-4l6303,2128r-4,4l6299,2142r4,4l6313,2146r4,-4l6317,2132xm6317,2036r-4,-4l6303,2032r-4,4l6299,2045r4,4l6313,2049r4,-4l6317,2036xm6317,1939r-4,-4l6303,1935r-4,4l6299,1949r4,4l6313,1953r4,-4l6317,1939xm6317,1843r-4,-4l6303,1839r-4,4l6299,1852r4,4l6313,1856r4,-4l6317,1843xm6317,1746r-4,-4l6303,1742r-4,4l6299,1755r4,4l6313,1759r4,-4l6317,1746xm6317,1649r-4,-4l6303,1645r-4,4l6299,1659r4,4l6313,1663r4,-4l6317,1649xm6317,1553r-4,-4l6303,1549r-4,4l6299,1562r4,4l6313,1566r4,-4l6317,1553xm6317,1456r-4,-4l6303,1452r-4,4l6299,1466r4,4l6313,1470r4,-4l6317,1456xm6317,1360r-4,-4l6303,1356r-4,4l6299,1369r4,4l6313,1373r4,-4l6317,1360xm6317,1263r-4,-4l6303,1259r-4,4l6299,1273r4,3l6313,1276r4,-3l6317,1263xm6317,1166r-4,-3l6303,1163r-4,3l6299,1176r4,4l6313,1180r4,-4l6317,1166xm6317,1070r-4,-4l6303,1066r-4,4l6299,1079r4,4l6313,1083r4,-4l6317,1070xm6317,973r-4,-4l6303,969r-4,4l6299,983r4,4l6313,987r4,-4l6317,973xm6317,877r-4,-4l6303,873r-4,4l6299,886r4,4l6313,890r4,-4l6317,877xm6317,780r-4,-4l6303,776r-4,4l6299,790r4,4l6313,794r4,-4l6317,780xm6317,684r-4,-4l6303,680r-4,4l6299,693r4,4l6313,697r4,-4l6317,684xm6317,587r-4,-4l6303,583r-4,4l6299,597r4,3l6313,600r4,-3l6317,587xm6317,490r-4,-4l6303,486r-4,4l6299,500r4,4l6313,504r4,-4l6317,490xm6317,394r-4,-4l6303,390r-4,4l6299,403r4,4l6313,407r4,-4l6317,394xm6317,297r-4,-4l6303,293r-4,4l6299,307r4,4l6313,311r4,-4l6317,297xm6317,201r-4,-4l6303,197r-4,4l6299,210r4,4l6313,214r4,-4l6317,201xm6317,104r-4,-4l6303,100r-4,4l6299,114r4,3l6313,117r4,-3l6317,104xm6317,7r-4,-3l6303,4r-4,3l6299,17r4,4l6313,21r4,-4l6317,7xm6353,3340r-4,-4l6339,3336r-4,4l6335,3349r4,4l6349,3353r4,-4l6353,3340xm6353,3243r-4,-4l6339,3239r-4,4l6335,3253r4,3l6349,3256r4,-3l6353,3243xm6353,3146r-4,-3l6339,3143r-4,3l6335,3156r4,4l6349,3160r4,-4l6353,3146xm6353,3050r-4,-4l6339,3046r-4,4l6335,3059r4,4l6349,3063r4,-4l6353,3050xm6353,2953r-4,-4l6339,2949r-4,4l6335,2963r4,4l6349,2967r4,-4l6353,2953xm6353,2857r-4,-4l6339,2853r-4,4l6335,2866r4,4l6349,2870r4,-4l6353,2857xm6353,2760r-4,-4l6339,2756r-4,4l6335,2770r4,4l6349,2774r4,-4l6353,2760xm6353,2664r-4,-4l6339,2660r-4,4l6335,2673r4,4l6349,2677r4,-4l6353,2664xm6353,2567r-4,-4l6339,2563r-4,4l6335,2576r4,4l6349,2580r4,-4l6353,2567xm6353,2470r-4,-4l6339,2466r-4,4l6335,2480r4,4l6349,2484r4,-4l6353,2470xm6353,2374r-4,-4l6339,2370r-4,4l6335,2383r4,4l6349,2387r4,-4l6353,2374xm6353,2277r-4,-4l6339,2273r-4,4l6335,2287r4,4l6349,2291r4,-4l6353,2277xm6353,2181r-4,-4l6339,2177r-4,4l6335,2190r4,4l6349,2194r4,-4l6353,2181xm6353,2084r-4,-4l6339,2080r-4,4l6335,2094r4,3l6349,2097r4,-3l6353,2084xm6353,1987r-4,-3l6339,1984r-4,3l6335,1997r4,4l6349,2001r4,-4l6353,1987xm6353,1891r-4,-4l6339,1887r-4,4l6335,1900r4,4l6349,1904r4,-4l6353,1891xm6353,1794r-4,-4l6339,1790r-4,4l6335,1804r4,4l6349,1808r4,-4l6353,1794xm6353,1698r-4,-4l6339,1694r-4,4l6335,1707r4,4l6349,1711r4,-4l6353,1698xm6353,1601r-4,-4l6339,1597r-4,4l6335,1611r4,4l6349,1615r4,-4l6353,1601xm6353,1505r-4,-4l6339,1501r-4,4l6335,1514r4,4l6349,1518r4,-4l6353,1505xm6353,1408r-4,-4l6339,1404r-4,4l6335,1417r4,4l6349,1421r4,-4l6353,1408xm6353,1311r-4,-4l6339,1307r-4,4l6335,1321r4,4l6349,1325r4,-4l6353,1311xm6353,1215r-4,-4l6339,1211r-4,4l6335,1224r4,4l6349,1228r4,-4l6353,1215xm6353,1118r-4,-4l6339,1114r-4,4l6335,1128r4,4l6349,1132r4,-4l6353,1118xm6353,1022r-4,-4l6339,1018r-4,4l6335,1031r4,4l6349,1035r4,-4l6353,1022xm6353,925r-4,-4l6339,921r-4,4l6335,935r4,3l6349,938r4,-3l6353,925xm6353,828r-4,-3l6339,825r-4,3l6335,838r4,4l6349,842r4,-4l6353,828xm6353,732r-4,-4l6339,728r-4,4l6335,741r4,4l6349,745r4,-4l6353,732xm6353,635r-4,-4l6339,631r-4,4l6335,645r4,4l6349,649r4,-4l6353,635xm6353,539r-4,-4l6339,535r-4,4l6335,548r4,4l6349,552r4,-4l6353,539xm6353,442r-4,-4l6339,438r-4,4l6335,452r4,4l6349,456r4,-4l6353,442xm6353,346r-4,-4l6339,342r-4,4l6335,355r4,4l6349,359r4,-4l6353,346xm6353,249r-4,-4l6339,245r-4,4l6335,258r4,4l6349,262r4,-4l6353,249xm6353,152r-4,-4l6339,148r-4,4l6335,162r4,4l6349,166r4,-4l6353,152xm6353,56r-4,-4l6339,52r-4,4l6335,65r4,4l6349,69r4,-4l6353,56xm6383,3388r-4,-4l6370,3384r-4,4l6366,3397r4,4l6379,3401r4,-4l6383,3388xm6383,3291r-4,-4l6370,3287r-4,4l6366,3301r4,4l6379,3305r4,-4l6383,3291xm6383,3195r-4,-4l6370,3191r-4,4l6366,3204r4,4l6379,3208r4,-4l6383,3195xm6383,3098r-4,-4l6370,3094r-4,4l6366,3108r4,4l6379,3112r4,-4l6383,3098xm6383,3002r-4,-4l6370,2998r-4,4l6366,3011r4,4l6379,3015r4,-4l6383,3002xm6383,2905r-4,-4l6370,2901r-4,4l6366,2915r4,3l6379,2918r4,-3l6383,2905xm6383,2808r-4,-3l6370,2805r-4,3l6366,2818r4,4l6379,2822r4,-4l6383,2808xm6383,2712r-4,-4l6370,2708r-4,4l6366,2721r4,4l6379,2725r4,-4l6383,2712xm6383,2615r-4,-4l6370,2611r-4,4l6366,2625r4,4l6379,2629r4,-4l6383,2615xm6383,2519r-4,-4l6370,2515r-4,4l6366,2528r4,4l6379,2532r4,-4l6383,2519xm6383,2422r-4,-4l6370,2418r-4,4l6366,2432r4,4l6379,2436r4,-4l6383,2422xm6383,2325r-4,-3l6370,2322r-4,3l6366,2335r4,4l6379,2339r4,-4l6383,2325xm6383,2229r-4,-4l6370,2225r-4,4l6366,2238r4,4l6379,2242r4,-4l6383,2229xm6383,2132r-4,-4l6370,2128r-4,4l6366,2142r4,4l6379,2146r4,-4l6383,2132xm6383,2036r-4,-4l6370,2032r-4,4l6366,2045r4,4l6379,2049r4,-4l6383,2036xm6383,1939r-4,-4l6370,1935r-4,4l6366,1949r4,4l6379,1953r4,-4l6383,1939xm6383,1843r-4,-4l6370,1839r-4,4l6366,1852r4,4l6379,1856r4,-4l6383,1843xm6383,1746r-4,-4l6370,1742r-4,4l6366,1755r4,4l6379,1759r4,-4l6383,1746xm6383,1649r-4,-4l6370,1645r-4,4l6366,1659r4,4l6379,1663r4,-4l6383,1649xm6383,1553r-4,-4l6370,1549r-4,4l6366,1562r4,4l6379,1566r4,-4l6383,1553xm6383,1456r-4,-4l6370,1452r-4,4l6366,1466r4,4l6379,1470r4,-4l6383,1456xm6383,1360r-4,-4l6370,1356r-4,4l6366,1369r4,4l6379,1373r4,-4l6383,1360xm6383,1263r-4,-4l6370,1259r-4,4l6366,1273r4,3l6379,1276r4,-3l6383,1263xm6383,1166r-4,-3l6370,1163r-4,3l6366,1176r4,4l6379,1180r4,-4l6383,1166xm6383,1070r-4,-4l6370,1066r-4,4l6366,1079r4,4l6379,1083r4,-4l6383,1070xm6383,973r-4,-4l6370,969r-4,4l6366,983r4,4l6379,987r4,-4l6383,973xm6383,877r-4,-4l6370,873r-4,4l6366,886r4,4l6379,890r4,-4l6383,877xm6383,780r-4,-4l6370,776r-4,4l6366,790r4,4l6379,794r4,-4l6383,780xm6383,684r-4,-4l6370,680r-4,4l6366,693r4,4l6379,697r4,-4l6383,684xm6383,587r-4,-4l6370,583r-4,4l6366,597r4,3l6379,600r4,-3l6383,587xm6383,490r-4,-4l6370,486r-4,4l6366,500r4,4l6379,504r4,-4l6383,490xm6383,394r-4,-4l6370,390r-4,4l6366,403r4,4l6379,407r4,-4l6383,394xm6383,297r-4,-4l6370,293r-4,4l6366,307r4,4l6379,311r4,-4l6383,297xm6383,201r-4,-4l6370,197r-4,4l6366,210r4,4l6379,214r4,-4l6383,201xm6383,104r-4,-4l6370,100r-4,4l6366,114r4,3l6379,117r4,-3l6383,104xm6383,7r-4,-3l6370,4r-4,3l6366,17r4,4l6379,21r4,-4l6383,7xm6419,3340r-4,-4l6405,3336r-3,4l6402,3349r3,4l6415,3353r4,-4l6419,3340xm6419,3243r-4,-4l6405,3239r-3,4l6402,3253r3,3l6415,3256r4,-3l6419,3243xm6419,3146r-4,-3l6405,3143r-3,3l6402,3156r3,4l6415,3160r4,-4l6419,3146xm6419,3050r-4,-4l6405,3046r-3,4l6402,3059r3,4l6415,3063r4,-4l6419,3050xm6419,2953r-4,-4l6405,2949r-3,4l6402,2963r3,4l6415,2967r4,-4l6419,2953xm6419,2857r-4,-4l6405,2853r-3,4l6402,2866r3,4l6415,2870r4,-4l6419,2857xm6419,2760r-4,-4l6405,2756r-3,4l6402,2770r3,4l6415,2774r4,-4l6419,2760xm6419,2664r-4,-4l6405,2660r-3,4l6402,2673r3,4l6415,2677r4,-4l6419,2664xm6419,2567r-4,-4l6405,2563r-3,4l6402,2576r3,4l6415,2580r4,-4l6419,2567xm6419,2470r-4,-4l6405,2466r-3,4l6402,2480r3,4l6415,2484r4,-4l6419,2470xm6419,2374r-4,-4l6405,2370r-3,4l6402,2383r3,4l6415,2387r4,-4l6419,2374xm6419,2277r-4,-4l6405,2273r-3,4l6402,2287r3,4l6415,2291r4,-4l6419,2277xm6419,2181r-4,-4l6405,2177r-3,4l6402,2190r3,4l6415,2194r4,-4l6419,2181xm6419,2084r-4,-4l6405,2080r-3,4l6402,2094r3,3l6415,2097r4,-3l6419,2084xm6419,1987r-4,-3l6405,1984r-3,3l6402,1997r3,4l6415,2001r4,-4l6419,1987xm6419,1891r-4,-4l6405,1887r-3,4l6402,1900r3,4l6415,1904r4,-4l6419,1891xm6419,1794r-4,-4l6405,1790r-3,4l6402,1804r3,4l6415,1808r4,-4l6419,1794xm6419,1698r-4,-4l6405,1694r-3,4l6402,1707r3,4l6415,1711r4,-4l6419,1698xm6419,1601r-4,-4l6405,1597r-3,4l6402,1611r3,4l6415,1615r4,-4l6419,1601xm6419,1505r-4,-4l6405,1501r-3,4l6402,1514r3,4l6415,1518r4,-4l6419,1505xm6419,1408r-4,-4l6405,1404r-3,4l6402,1417r3,4l6415,1421r4,-4l6419,1408xm6419,1311r-4,-4l6405,1307r-3,4l6402,1321r3,4l6415,1325r4,-4l6419,1311xm6419,1215r-4,-4l6405,1211r-3,4l6402,1224r3,4l6415,1228r4,-4l6419,1215xm6419,1118r-4,-4l6405,1114r-3,4l6402,1128r3,4l6415,1132r4,-4l6419,1118xm6419,1022r-4,-4l6405,1018r-3,4l6402,1031r3,4l6415,1035r4,-4l6419,1022xm6419,925r-4,-4l6405,921r-3,4l6402,935r3,3l6415,938r4,-3l6419,925xm6419,828r-4,-3l6405,825r-3,3l6402,838r3,4l6415,842r4,-4l6419,828xm6419,732r-4,-4l6405,728r-3,4l6402,741r3,4l6415,745r4,-4l6419,732xm6419,635r-4,-4l6405,631r-3,4l6402,645r3,4l6415,649r4,-4l6419,635xm6419,539r-4,-4l6405,535r-3,4l6402,548r3,4l6415,552r4,-4l6419,539xm6419,442r-4,-4l6405,438r-3,4l6402,452r3,4l6415,456r4,-4l6419,442xm6419,346r-4,-4l6405,342r-3,4l6402,355r3,4l6415,359r4,-4l6419,346xm6419,249r-4,-4l6405,245r-3,4l6402,258r3,4l6415,262r4,-4l6419,249xm6419,152r-4,-4l6405,148r-3,4l6402,162r3,4l6415,166r4,-4l6419,152xm6419,56r-4,-4l6405,52r-3,4l6402,65r3,4l6415,69r4,-4l6419,56xm6450,3388r-4,-4l6436,3384r-4,4l6432,3397r4,4l6446,3401r4,-4l6450,3388xm6450,3291r-4,-4l6436,3287r-4,4l6432,3301r4,4l6446,3305r4,-4l6450,3291xm6450,3195r-4,-4l6436,3191r-4,4l6432,3204r4,4l6446,3208r4,-4l6450,3195xm6450,3098r-4,-4l6436,3094r-4,4l6432,3108r4,4l6446,3112r4,-4l6450,3098xm6450,3002r-4,-4l6436,2998r-4,4l6432,3011r4,4l6446,3015r4,-4l6450,3002xm6450,2905r-4,-4l6436,2901r-4,4l6432,2915r4,3l6446,2918r4,-3l6450,2905xm6450,2808r-4,-3l6436,2805r-4,3l6432,2818r4,4l6446,2822r4,-4l6450,2808xm6450,2712r-4,-4l6436,2708r-4,4l6432,2721r4,4l6446,2725r4,-4l6450,2712xm6450,2615r-4,-4l6436,2611r-4,4l6432,2625r4,4l6446,2629r4,-4l6450,2615xm6450,2519r-4,-4l6436,2515r-4,4l6432,2528r4,4l6446,2532r4,-4l6450,2519xm6450,2422r-4,-4l6436,2418r-4,4l6432,2432r4,4l6446,2436r4,-4l6450,2422xm6450,2325r-4,-3l6436,2322r-4,3l6432,2335r4,4l6446,2339r4,-4l6450,2325xm6450,2229r-4,-4l6436,2225r-4,4l6432,2238r4,4l6446,2242r4,-4l6450,2229xm6450,2132r-4,-4l6436,2128r-4,4l6432,2142r4,4l6446,2146r4,-4l6450,2132xm6450,2036r-4,-4l6436,2032r-4,4l6432,2045r4,4l6446,2049r4,-4l6450,2036xm6450,1939r-4,-4l6436,1935r-4,4l6432,1949r4,4l6446,1953r4,-4l6450,1939xm6450,1843r-4,-4l6436,1839r-4,4l6432,1852r4,4l6446,1856r4,-4l6450,1843xm6450,1746r-4,-4l6436,1742r-4,4l6432,1755r4,4l6446,1759r4,-4l6450,1746xm6450,1649r-4,-4l6436,1645r-4,4l6432,1659r4,4l6446,1663r4,-4l6450,1649xm6450,1553r-4,-4l6436,1549r-4,4l6432,1562r4,4l6446,1566r4,-4l6450,1553xm6450,1456r-4,-4l6436,1452r-4,4l6432,1466r4,4l6446,1470r4,-4l6450,1456xm6450,1360r-4,-4l6436,1356r-4,4l6432,1369r4,4l6446,1373r4,-4l6450,1360xm6450,1263r-4,-4l6436,1259r-4,4l6432,1273r4,3l6446,1276r4,-3l6450,1263xm6450,1166r-4,-3l6436,1163r-4,3l6432,1176r4,4l6446,1180r4,-4l6450,1166xm6450,1070r-4,-4l6436,1066r-4,4l6432,1079r4,4l6446,1083r4,-4l6450,1070xm6450,973r-4,-4l6436,969r-4,4l6432,983r4,4l6446,987r4,-4l6450,973xm6450,877r-4,-4l6436,873r-4,4l6432,886r4,4l6446,890r4,-4l6450,877xm6450,780r-4,-4l6436,776r-4,4l6432,790r4,4l6446,794r4,-4l6450,780xm6450,684r-4,-4l6436,680r-4,4l6432,693r4,4l6446,697r4,-4l6450,684xm6450,587r-4,-4l6436,583r-4,4l6432,597r4,3l6446,600r4,-3l6450,587xm6450,490r-4,-4l6436,486r-4,4l6432,500r4,4l6446,504r4,-4l6450,490xm6450,394r-4,-4l6436,390r-4,4l6432,403r4,4l6446,407r4,-4l6450,394xm6450,297r-4,-4l6436,293r-4,4l6432,307r4,4l6446,311r4,-4l6450,297xm6450,201r-4,-4l6436,197r-4,4l6432,210r4,4l6446,214r4,-4l6450,201xm6450,104r-4,-4l6436,100r-4,4l6432,114r4,3l6446,117r4,-3l6450,104xm6450,7r-4,-3l6436,4r-4,3l6432,17r4,4l6446,21r4,-4l6450,7xm6486,3340r-4,-4l6472,3336r-4,4l6468,3349r4,4l6482,3353r4,-4l6486,3340xm6486,3243r-4,-4l6472,3239r-4,4l6468,3253r4,3l6482,3256r4,-3l6486,3243xm6486,3146r-4,-3l6472,3143r-4,3l6468,3156r4,4l6482,3160r4,-4l6486,3146xm6486,3050r-4,-4l6472,3046r-4,4l6468,3059r4,4l6482,3063r4,-4l6486,3050xm6486,2953r-4,-4l6472,2949r-4,4l6468,2963r4,4l6482,2967r4,-4l6486,2953xm6486,2857r-4,-4l6472,2853r-4,4l6468,2866r4,4l6482,2870r4,-4l6486,2857xm6486,2760r-4,-4l6472,2756r-4,4l6468,2770r4,4l6482,2774r4,-4l6486,2760xm6486,2664r-4,-4l6472,2660r-4,4l6468,2673r4,4l6482,2677r4,-4l6486,2664xm6486,2567r-4,-4l6472,2563r-4,4l6468,2576r4,4l6482,2580r4,-4l6486,2567xm6486,2470r-4,-4l6472,2466r-4,4l6468,2480r4,4l6482,2484r4,-4l6486,2470xm6486,2374r-4,-4l6472,2370r-4,4l6468,2383r4,4l6482,2387r4,-4l6486,2374xm6486,2277r-4,-4l6472,2273r-4,4l6468,2287r4,4l6482,2291r4,-4l6486,2277xm6486,2181r-4,-4l6472,2177r-4,4l6468,2190r4,4l6482,2194r4,-4l6486,2181xm6486,2084r-4,-4l6472,2080r-4,4l6468,2094r4,3l6482,2097r4,-3l6486,2084xm6486,1987r-4,-3l6472,1984r-4,3l6468,1997r4,4l6482,2001r4,-4l6486,1987xm6486,1891r-4,-4l6472,1887r-4,4l6468,1900r4,4l6482,1904r4,-4l6486,1891xm6486,1794r-4,-4l6472,1790r-4,4l6468,1804r4,4l6482,1808r4,-4l6486,1794xm6486,1698r-4,-4l6472,1694r-4,4l6468,1707r4,4l6482,1711r4,-4l6486,1698xm6486,1601r-4,-4l6472,1597r-4,4l6468,1611r4,4l6482,1615r4,-4l6486,1601xm6486,1505r-4,-4l6472,1501r-4,4l6468,1514r4,4l6482,1518r4,-4l6486,1505xm6486,1408r-4,-4l6472,1404r-4,4l6468,1417r4,4l6482,1421r4,-4l6486,1408xm6486,1311r-4,-4l6472,1307r-4,4l6468,1321r4,4l6482,1325r4,-4l6486,1311xm6486,1215r-4,-4l6472,1211r-4,4l6468,1224r4,4l6482,1228r4,-4l6486,1215xm6486,1118r-4,-4l6472,1114r-4,4l6468,1128r4,4l6482,1132r4,-4l6486,1118xm6486,1022r-4,-4l6472,1018r-4,4l6468,1031r4,4l6482,1035r4,-4l6486,1022xm6486,925r-4,-4l6472,921r-4,4l6468,935r4,3l6482,938r4,-3l6486,925xm6486,828r-4,-3l6472,825r-4,3l6468,838r4,4l6482,842r4,-4l6486,828xm6486,732r-4,-4l6472,728r-4,4l6468,741r4,4l6482,745r4,-4l6486,732xm6486,635r-4,-4l6472,631r-4,4l6468,645r4,4l6482,649r4,-4l6486,635xm6486,539r-4,-4l6472,535r-4,4l6468,548r4,4l6482,552r4,-4l6486,539xm6486,442r-4,-4l6472,438r-4,4l6468,452r4,4l6482,456r4,-4l6486,442xm6486,346r-4,-4l6472,342r-4,4l6468,355r4,4l6482,359r4,-4l6486,346xm6486,249r-4,-4l6472,245r-4,4l6468,258r4,4l6482,262r4,-4l6486,249xm6486,152r-4,-4l6472,148r-4,4l6468,162r4,4l6482,166r4,-4l6486,152xm6486,56r-4,-4l6472,52r-4,4l6468,65r4,4l6482,69r4,-4l6486,56xm6516,3388r-4,-4l6502,3384r-3,4l6499,3397r3,4l6512,3401r4,-4l6516,3388xm6516,3291r-4,-4l6502,3287r-3,4l6499,3301r3,4l6512,3305r4,-4l6516,3291xm6516,3195r-4,-4l6502,3191r-3,4l6499,3204r3,4l6512,3208r4,-4l6516,3195xm6516,3098r-4,-4l6502,3094r-3,4l6499,3108r3,4l6512,3112r4,-4l6516,3098xm6516,3002r-4,-4l6502,2998r-3,4l6499,3011r3,4l6512,3015r4,-4l6516,3002xm6516,2905r-4,-4l6502,2901r-3,4l6499,2915r3,3l6512,2918r4,-3l6516,2905xm6516,2808r-4,-3l6502,2805r-3,3l6499,2818r3,4l6512,2822r4,-4l6516,2808xm6516,2712r-4,-4l6502,2708r-3,4l6499,2721r3,4l6512,2725r4,-4l6516,2712xm6516,2615r-4,-4l6502,2611r-3,4l6499,2625r3,4l6512,2629r4,-4l6516,2615xm6516,2519r-4,-4l6502,2515r-3,4l6499,2528r3,4l6512,2532r4,-4l6516,2519xm6516,2422r-4,-4l6502,2418r-3,4l6499,2432r3,4l6512,2436r4,-4l6516,2422xm6516,2325r-4,-3l6502,2322r-3,3l6499,2335r3,4l6512,2339r4,-4l6516,2325xm6516,2229r-4,-4l6502,2225r-3,4l6499,2238r3,4l6512,2242r4,-4l6516,2229xm6516,2132r-4,-4l6502,2128r-3,4l6499,2142r3,4l6512,2146r4,-4l6516,2132xm6516,2036r-4,-4l6502,2032r-3,4l6499,2045r3,4l6512,2049r4,-4l6516,2036xm6516,1939r-4,-4l6502,1935r-3,4l6499,1949r3,4l6512,1953r4,-4l6516,1939xm6516,1843r-4,-4l6502,1839r-3,4l6499,1852r3,4l6512,1856r4,-4l6516,1843xm6516,1746r-4,-4l6502,1742r-3,4l6499,1755r3,4l6512,1759r4,-4l6516,1746xm6516,1649r-4,-4l6502,1645r-3,4l6499,1659r3,4l6512,1663r4,-4l6516,1649xm6516,1553r-4,-4l6502,1549r-3,4l6499,1562r3,4l6512,1566r4,-4l6516,1553xm6516,1456r-4,-4l6502,1452r-3,4l6499,1466r3,4l6512,1470r4,-4l6516,1456xm6516,1360r-4,-4l6502,1356r-3,4l6499,1369r3,4l6512,1373r4,-4l6516,1360xm6516,1263r-4,-4l6502,1259r-3,4l6499,1273r3,3l6512,1276r4,-3l6516,1263xm6516,1166r-4,-3l6502,1163r-3,3l6499,1176r3,4l6512,1180r4,-4l6516,1166xm6516,1070r-4,-4l6502,1066r-3,4l6499,1079r3,4l6512,1083r4,-4l6516,1070xm6516,973r-4,-4l6502,969r-3,4l6499,983r3,4l6512,987r4,-4l6516,973xm6516,877r-4,-4l6502,873r-3,4l6499,886r3,4l6512,890r4,-4l6516,877xm6516,780r-4,-4l6502,776r-3,4l6499,790r3,4l6512,794r4,-4l6516,780xm6516,684r-4,-4l6502,680r-3,4l6499,693r3,4l6512,697r4,-4l6516,684xm6516,587r-4,-4l6502,583r-3,4l6499,597r3,3l6512,600r4,-3l6516,587xm6516,490r-4,-4l6502,486r-3,4l6499,500r3,4l6512,504r4,-4l6516,490xm6516,394r-4,-4l6502,390r-3,4l6499,403r3,4l6512,407r4,-4l6516,394xm6516,297r-4,-4l6502,293r-3,4l6499,307r3,4l6512,311r4,-4l6516,297xm6516,201r-4,-4l6502,197r-3,4l6499,210r3,4l6512,214r4,-4l6516,201xm6516,104r-4,-4l6502,100r-3,4l6499,114r3,3l6512,117r4,-3l6516,104xm6516,7r-4,-3l6502,4r-3,3l6499,17r3,4l6512,21r4,-4l6516,7xm6552,3340r-4,-4l6538,3336r-4,4l6534,3349r4,4l6548,3353r4,-4l6552,3340xm6552,3243r-4,-4l6538,3239r-4,4l6534,3253r4,3l6548,3256r4,-3l6552,3243xm6552,3146r-4,-3l6538,3143r-4,3l6534,3156r4,4l6548,3160r4,-4l6552,3146xm6552,3050r-4,-4l6538,3046r-4,4l6534,3059r4,4l6548,3063r4,-4l6552,3050xm6552,2953r-4,-4l6538,2949r-4,4l6534,2963r4,4l6548,2967r4,-4l6552,2953xm6552,2857r-4,-4l6538,2853r-4,4l6534,2866r4,4l6548,2870r4,-4l6552,2857xm6552,2760r-4,-4l6538,2756r-4,4l6534,2770r4,4l6548,2774r4,-4l6552,2760xm6552,2664r-4,-4l6538,2660r-4,4l6534,2673r4,4l6548,2677r4,-4l6552,2664xm6552,2567r-4,-4l6538,2563r-4,4l6534,2576r4,4l6548,2580r4,-4l6552,2567xm6552,2470r-4,-4l6538,2466r-4,4l6534,2480r4,4l6548,2484r4,-4l6552,2470xm6552,2374r-4,-4l6538,2370r-4,4l6534,2383r4,4l6548,2387r4,-4l6552,2374xm6552,2277r-4,-4l6538,2273r-4,4l6534,2287r4,4l6548,2291r4,-4l6552,2277xm6552,2181r-4,-4l6538,2177r-4,4l6534,2190r4,4l6548,2194r4,-4l6552,2181xm6552,2084r-4,-4l6538,2080r-4,4l6534,2094r4,3l6548,2097r4,-3l6552,2084xm6552,1987r-4,-3l6538,1984r-4,3l6534,1997r4,4l6548,2001r4,-4l6552,1987xm6552,1891r-4,-4l6538,1887r-4,4l6534,1900r4,4l6548,1904r4,-4l6552,1891xm6552,1794r-4,-4l6538,1790r-4,4l6534,1804r4,4l6548,1808r4,-4l6552,1794xm6552,1698r-4,-4l6538,1694r-4,4l6534,1707r4,4l6548,1711r4,-4l6552,1698xm6552,1601r-4,-4l6538,1597r-4,4l6534,1611r4,4l6548,1615r4,-4l6552,1601xm6552,1505r-4,-4l6538,1501r-4,4l6534,1514r4,4l6548,1518r4,-4l6552,1505xm6552,1408r-4,-4l6538,1404r-4,4l6534,1417r4,4l6548,1421r4,-4l6552,1408xm6552,1311r-4,-4l6538,1307r-4,4l6534,1321r4,4l6548,1325r4,-4l6552,1311xm6552,1215r-4,-4l6538,1211r-4,4l6534,1224r4,4l6548,1228r4,-4l6552,1215xm6552,1118r-4,-4l6538,1114r-4,4l6534,1128r4,4l6548,1132r4,-4l6552,1118xm6552,1022r-4,-4l6538,1018r-4,4l6534,1031r4,4l6548,1035r4,-4l6552,1022xm6552,925r-4,-4l6538,921r-4,4l6534,935r4,3l6548,938r4,-3l6552,925xm6552,828r-4,-3l6538,825r-4,3l6534,838r4,4l6548,842r4,-4l6552,828xm6552,732r-4,-4l6538,728r-4,4l6534,741r4,4l6548,745r4,-4l6552,732xm6552,635r-4,-4l6538,631r-4,4l6534,645r4,4l6548,649r4,-4l6552,635xm6552,539r-4,-4l6538,535r-4,4l6534,548r4,4l6548,552r4,-4l6552,539xm6552,442r-4,-4l6538,438r-4,4l6534,452r4,4l6548,456r4,-4l6552,442xm6552,346r-4,-4l6538,342r-4,4l6534,355r4,4l6548,359r4,-4l6552,346xm6552,249r-4,-4l6538,245r-4,4l6534,258r4,4l6548,262r4,-4l6552,249xm6552,152r-4,-4l6538,148r-4,4l6534,162r4,4l6548,166r4,-4l6552,152xm6552,56r-4,-4l6538,52r-4,4l6534,65r4,4l6548,69r4,-4l6552,56xm6583,3388r-4,-4l6569,3384r-4,4l6565,3397r4,4l6579,3401r4,-4l6583,3388xm6583,3291r-4,-4l6569,3287r-4,4l6565,3301r4,4l6579,3305r4,-4l6583,3291xm6583,3195r-4,-4l6569,3191r-4,4l6565,3204r4,4l6579,3208r4,-4l6583,3195xm6583,3098r-4,-4l6569,3094r-4,4l6565,3108r4,4l6579,3112r4,-4l6583,3098xm6583,3002r-4,-4l6569,2998r-4,4l6565,3011r4,4l6579,3015r4,-4l6583,3002xm6583,2905r-4,-4l6569,2901r-4,4l6565,2915r4,3l6579,2918r4,-3l6583,2905xm6583,2808r-4,-3l6569,2805r-4,3l6565,2818r4,4l6579,2822r4,-4l6583,2808xm6583,2712r-4,-4l6569,2708r-4,4l6565,2721r4,4l6579,2725r4,-4l6583,2712xm6583,2615r-4,-4l6569,2611r-4,4l6565,2625r4,4l6579,2629r4,-4l6583,2615xm6583,2519r-4,-4l6569,2515r-4,4l6565,2528r4,4l6579,2532r4,-4l6583,2519xm6583,2422r-4,-4l6569,2418r-4,4l6565,2432r4,4l6579,2436r4,-4l6583,2422xm6583,2325r-4,-3l6569,2322r-4,3l6565,2335r4,4l6579,2339r4,-4l6583,2325xm6583,2229r-4,-4l6569,2225r-4,4l6565,2238r4,4l6579,2242r4,-4l6583,2229xm6583,2132r-4,-4l6569,2128r-4,4l6565,2142r4,4l6579,2146r4,-4l6583,2132xm6583,2036r-4,-4l6569,2032r-4,4l6565,2045r4,4l6579,2049r4,-4l6583,2036xm6583,1939r-4,-4l6569,1935r-4,4l6565,1949r4,4l6579,1953r4,-4l6583,1939xm6583,1843r-4,-4l6569,1839r-4,4l6565,1852r4,4l6579,1856r4,-4l6583,1843xm6583,1746r-4,-4l6569,1742r-4,4l6565,1755r4,4l6579,1759r4,-4l6583,1746xm6583,1649r-4,-4l6569,1645r-4,4l6565,1659r4,4l6579,1663r4,-4l6583,1649xm6583,1553r-4,-4l6569,1549r-4,4l6565,1562r4,4l6579,1566r4,-4l6583,1553xm6583,1456r-4,-4l6569,1452r-4,4l6565,1466r4,4l6579,1470r4,-4l6583,1456xm6583,1360r-4,-4l6569,1356r-4,4l6565,1369r4,4l6579,1373r4,-4l6583,1360xm6583,1263r-4,-4l6569,1259r-4,4l6565,1273r4,3l6579,1276r4,-3l6583,1263xm6583,1166r-4,-3l6569,1163r-4,3l6565,1176r4,4l6579,1180r4,-4l6583,1166xm6583,1070r-4,-4l6569,1066r-4,4l6565,1079r4,4l6579,1083r4,-4l6583,1070xm6583,973r-4,-4l6569,969r-4,4l6565,983r4,4l6579,987r4,-4l6583,973xm6583,877r-4,-4l6569,873r-4,4l6565,886r4,4l6579,890r4,-4l6583,877xm6583,780r-4,-4l6569,776r-4,4l6565,790r4,4l6579,794r4,-4l6583,780xm6583,684r-4,-4l6569,680r-4,4l6565,693r4,4l6579,697r4,-4l6583,684xm6583,587r-4,-4l6569,583r-4,4l6565,597r4,3l6579,600r4,-3l6583,587xm6583,490r-4,-4l6569,486r-4,4l6565,500r4,4l6579,504r4,-4l6583,490xm6583,394r-4,-4l6569,390r-4,4l6565,403r4,4l6579,407r4,-4l6583,394xm6583,297r-4,-4l6569,293r-4,4l6565,307r4,4l6579,311r4,-4l6583,297xm6583,201r-4,-4l6569,197r-4,4l6565,210r4,4l6579,214r4,-4l6583,201xm6583,104r-4,-4l6569,100r-4,4l6565,114r4,3l6579,117r4,-3l6583,104xm6583,7r-4,-3l6569,4r-4,3l6565,17r4,4l6579,21r4,-4l6583,7xm6619,3340r-4,-4l6605,3336r-4,4l6601,3349r4,4l6615,3353r4,-4l6619,3340xm6619,3243r-4,-4l6605,3239r-4,4l6601,3253r4,3l6615,3256r4,-3l6619,3243xm6619,3146r-4,-3l6605,3143r-4,3l6601,3156r4,4l6615,3160r4,-4l6619,3146xm6619,3050r-4,-4l6605,3046r-4,4l6601,3059r4,4l6615,3063r4,-4l6619,3050xm6619,2953r-4,-4l6605,2949r-4,4l6601,2963r4,4l6615,2967r4,-4l6619,2953xm6619,2857r-4,-4l6605,2853r-4,4l6601,2866r4,4l6615,2870r4,-4l6619,2857xm6619,2760r-4,-4l6605,2756r-4,4l6601,2770r4,4l6615,2774r4,-4l6619,2760xm6619,2664r-4,-4l6605,2660r-4,4l6601,2673r4,4l6615,2677r4,-4l6619,2664xm6619,2567r-4,-4l6605,2563r-4,4l6601,2576r4,4l6615,2580r4,-4l6619,2567xm6619,2470r-4,-4l6605,2466r-4,4l6601,2480r4,4l6615,2484r4,-4l6619,2470xm6619,2374r-4,-4l6605,2370r-4,4l6601,2383r4,4l6615,2387r4,-4l6619,2374xm6619,2277r-4,-4l6605,2273r-4,4l6601,2287r4,4l6615,2291r4,-4l6619,2277xm6619,2181r-4,-4l6605,2177r-4,4l6601,2190r4,4l6615,2194r4,-4l6619,2181xm6619,2084r-4,-4l6605,2080r-4,4l6601,2094r4,3l6615,2097r4,-3l6619,2084xm6619,1987r-4,-3l6605,1984r-4,3l6601,1997r4,4l6615,2001r4,-4l6619,1987xm6619,1891r-4,-4l6605,1887r-4,4l6601,1900r4,4l6615,1904r4,-4l6619,1891xm6619,1794r-4,-4l6605,1790r-4,4l6601,1804r4,4l6615,1808r4,-4l6619,1794xm6619,1698r-4,-4l6605,1694r-4,4l6601,1707r4,4l6615,1711r4,-4l6619,1698xm6619,1601r-4,-4l6605,1597r-4,4l6601,1611r4,4l6615,1615r4,-4l6619,1601xm6619,1505r-4,-4l6605,1501r-4,4l6601,1514r4,4l6615,1518r4,-4l6619,1505xm6619,1408r-4,-4l6605,1404r-4,4l6601,1417r4,4l6615,1421r4,-4l6619,1408xm6619,1311r-4,-4l6605,1307r-4,4l6601,1321r4,4l6615,1325r4,-4l6619,1311xm6619,1215r-4,-4l6605,1211r-4,4l6601,1224r4,4l6615,1228r4,-4l6619,1215xm6619,1118r-4,-4l6605,1114r-4,4l6601,1128r4,4l6615,1132r4,-4l6619,1118xm6619,1022r-4,-4l6605,1018r-4,4l6601,1031r4,4l6615,1035r4,-4l6619,1022xm6619,925r-4,-4l6605,921r-4,4l6601,935r4,3l6615,938r4,-3l6619,925xm6619,828r-4,-3l6605,825r-4,3l6601,838r4,4l6615,842r4,-4l6619,828xm6619,732r-4,-4l6605,728r-4,4l6601,741r4,4l6615,745r4,-4l6619,732xm6619,635r-4,-4l6605,631r-4,4l6601,645r4,4l6615,649r4,-4l6619,635xm6619,539r-4,-4l6605,535r-4,4l6601,548r4,4l6615,552r4,-4l6619,539xm6619,442r-4,-4l6605,438r-4,4l6601,452r4,4l6615,456r4,-4l6619,442xm6619,346r-4,-4l6605,342r-4,4l6601,355r4,4l6615,359r4,-4l6619,346xm6619,249r-4,-4l6605,245r-4,4l6601,258r4,4l6615,262r4,-4l6619,249xm6619,152r-4,-4l6605,148r-4,4l6601,162r4,4l6615,166r4,-4l6619,152xm6619,56r-4,-4l6605,52r-4,4l6601,65r4,4l6615,69r4,-4l6619,56xm6649,3388r-4,-4l6636,3384r-4,4l6632,3397r4,4l6645,3401r4,-4l6649,3388xm6649,3291r-4,-4l6636,3287r-4,4l6632,3301r4,4l6645,3305r4,-4l6649,3291xm6649,3195r-4,-4l6636,3191r-4,4l6632,3204r4,4l6645,3208r4,-4l6649,3195xm6649,3098r-4,-4l6636,3094r-4,4l6632,3108r4,4l6645,3112r4,-4l6649,3098xm6649,3002r-4,-4l6636,2998r-4,4l6632,3011r4,4l6645,3015r4,-4l6649,3002xm6649,2905r-4,-4l6636,2901r-4,4l6632,2915r4,3l6645,2918r4,-3l6649,2905xm6649,2808r-4,-3l6636,2805r-4,3l6632,2818r4,4l6645,2822r4,-4l6649,2808xm6649,2712r-4,-4l6636,2708r-4,4l6632,2721r4,4l6645,2725r4,-4l6649,2712xm6649,2615r-4,-4l6636,2611r-4,4l6632,2625r4,4l6645,2629r4,-4l6649,2615xm6649,2519r-4,-4l6636,2515r-4,4l6632,2528r4,4l6645,2532r4,-4l6649,2519xm6649,2422r-4,-4l6636,2418r-4,4l6632,2432r4,4l6645,2436r4,-4l6649,2422xm6649,2325r-4,-3l6636,2322r-4,3l6632,2335r4,4l6645,2339r4,-4l6649,2325xm6649,2229r-4,-4l6636,2225r-4,4l6632,2238r4,4l6645,2242r4,-4l6649,2229xm6649,2132r-4,-4l6636,2128r-4,4l6632,2142r4,4l6645,2146r4,-4l6649,2132xm6649,2036r-4,-4l6636,2032r-4,4l6632,2045r4,4l6645,2049r4,-4l6649,2036xm6649,1939r-4,-4l6636,1935r-4,4l6632,1949r4,4l6645,1953r4,-4l6649,1939xm6649,1843r-4,-4l6636,1839r-4,4l6632,1852r4,4l6645,1856r4,-4l6649,1843xm6649,1746r-4,-4l6636,1742r-4,4l6632,1755r4,4l6645,1759r4,-4l6649,1746xm6649,1649r-4,-4l6636,1645r-4,4l6632,1659r4,4l6645,1663r4,-4l6649,1649xm6649,1553r-4,-4l6636,1549r-4,4l6632,1562r4,4l6645,1566r4,-4l6649,1553xm6649,1456r-4,-4l6636,1452r-4,4l6632,1466r4,4l6645,1470r4,-4l6649,1456xm6649,1360r-4,-4l6636,1356r-4,4l6632,1369r4,4l6645,1373r4,-4l6649,1360xm6649,1263r-4,-4l6636,1259r-4,4l6632,1273r4,3l6645,1276r4,-3l6649,1263xm6649,1166r-4,-3l6636,1163r-4,3l6632,1176r4,4l6645,1180r4,-4l6649,1166xm6649,1070r-4,-4l6636,1066r-4,4l6632,1079r4,4l6645,1083r4,-4l6649,1070xm6649,973r-4,-4l6636,969r-4,4l6632,983r4,4l6645,987r4,-4l6649,973xm6649,877r-4,-4l6636,873r-4,4l6632,886r4,4l6645,890r4,-4l6649,877xm6649,780r-4,-4l6636,776r-4,4l6632,790r4,4l6645,794r4,-4l6649,780xm6649,684r-4,-4l6636,680r-4,4l6632,693r4,4l6645,697r4,-4l6649,684xm6649,587r-4,-4l6636,583r-4,4l6632,597r4,3l6645,600r4,-3l6649,587xm6649,490r-4,-4l6636,486r-4,4l6632,500r4,4l6645,504r4,-4l6649,490xm6649,394r-4,-4l6636,390r-4,4l6632,403r4,4l6645,407r4,-4l6649,394xm6649,297r-4,-4l6636,293r-4,4l6632,307r4,4l6645,311r4,-4l6649,297xm6649,201r-4,-4l6636,197r-4,4l6632,210r4,4l6645,214r4,-4l6649,201xm6649,104r-4,-4l6636,100r-4,4l6632,114r4,3l6645,117r4,-3l6649,104xm6649,7r-4,-3l6636,4r-4,3l6632,17r4,4l6645,21r4,-4l6649,7xm6685,3340r-4,-4l6671,3336r-4,4l6667,3349r4,4l6681,3353r4,-4l6685,3340xm6685,3243r-4,-4l6671,3239r-4,4l6667,3253r4,3l6681,3256r4,-3l6685,3243xm6685,3146r-4,-3l6671,3143r-4,3l6667,3156r4,4l6681,3160r4,-4l6685,3146xm6685,3050r-4,-4l6671,3046r-4,4l6667,3059r4,4l6681,3063r4,-4l6685,3050xm6685,2953r-4,-4l6671,2949r-4,4l6667,2963r4,4l6681,2967r4,-4l6685,2953xm6685,2857r-4,-4l6671,2853r-4,4l6667,2866r4,4l6681,2870r4,-4l6685,2857xm6685,2760r-4,-4l6671,2756r-4,4l6667,2770r4,4l6681,2774r4,-4l6685,2760xm6685,2664r-4,-4l6671,2660r-4,4l6667,2673r4,4l6681,2677r4,-4l6685,2664xm6685,2567r-4,-4l6671,2563r-4,4l6667,2576r4,4l6681,2580r4,-4l6685,2567xm6685,2470r-4,-4l6671,2466r-4,4l6667,2480r4,4l6681,2484r4,-4l6685,2470xm6685,2374r-4,-4l6671,2370r-4,4l6667,2383r4,4l6681,2387r4,-4l6685,2374xm6685,2277r-4,-4l6671,2273r-4,4l6667,2287r4,4l6681,2291r4,-4l6685,2277xm6685,2181r-4,-4l6671,2177r-4,4l6667,2190r4,4l6681,2194r4,-4l6685,2181xm6685,2084r-4,-4l6671,2080r-4,4l6667,2094r4,3l6681,2097r4,-3l6685,2084xm6685,1987r-4,-3l6671,1984r-4,3l6667,1997r4,4l6681,2001r4,-4l6685,1987xm6685,1891r-4,-4l6671,1887r-4,4l6667,1900r4,4l6681,1904r4,-4l6685,1891xm6685,1794r-4,-4l6671,1790r-4,4l6667,1804r4,4l6681,1808r4,-4l6685,1794xm6685,1698r-4,-4l6671,1694r-4,4l6667,1707r4,4l6681,1711r4,-4l6685,1698xm6685,1601r-4,-4l6671,1597r-4,4l6667,1611r4,4l6681,1615r4,-4l6685,1601xm6685,1505r-4,-4l6671,1501r-4,4l6667,1514r4,4l6681,1518r4,-4l6685,1505xm6685,1408r-4,-4l6671,1404r-4,4l6667,1417r4,4l6681,1421r4,-4l6685,1408xm6685,1311r-4,-4l6671,1307r-4,4l6667,1321r4,4l6681,1325r4,-4l6685,1311xm6685,1215r-4,-4l6671,1211r-4,4l6667,1224r4,4l6681,1228r4,-4l6685,1215xm6685,1118r-4,-4l6671,1114r-4,4l6667,1128r4,4l6681,1132r4,-4l6685,1118xm6685,1022r-4,-4l6671,1018r-4,4l6667,1031r4,4l6681,1035r4,-4l6685,1022xm6685,925r-4,-4l6671,921r-4,4l6667,935r4,3l6681,938r4,-3l6685,925xm6685,828r-4,-3l6671,825r-4,3l6667,838r4,4l6681,842r4,-4l6685,828xm6685,732r-4,-4l6671,728r-4,4l6667,741r4,4l6681,745r4,-4l6685,732xm6685,635r-4,-4l6671,631r-4,4l6667,645r4,4l6681,649r4,-4l6685,635xm6685,539r-4,-4l6671,535r-4,4l6667,548r4,4l6681,552r4,-4l6685,539xm6685,442r-4,-4l6671,438r-4,4l6667,452r4,4l6681,456r4,-4l6685,442xm6685,346r-4,-4l6671,342r-4,4l6667,355r4,4l6681,359r4,-4l6685,346xm6685,249r-4,-4l6671,245r-4,4l6667,258r4,4l6681,262r4,-4l6685,249xm6685,152r-4,-4l6671,148r-4,4l6667,162r4,4l6681,166r4,-4l6685,152xm6685,56r-4,-4l6671,52r-4,4l6667,65r4,4l6681,69r4,-4l6685,56xm6716,3388r-4,-4l6702,3384r-4,4l6698,3397r4,4l6712,3401r4,-4l6716,3388xm6716,3291r-4,-4l6702,3287r-4,4l6698,3301r4,4l6712,3305r4,-4l6716,3291xm6716,3195r-4,-4l6702,3191r-4,4l6698,3204r4,4l6712,3208r4,-4l6716,3195xm6716,3098r-4,-4l6702,3094r-4,4l6698,3108r4,4l6712,3112r4,-4l6716,3098xm6716,3002r-4,-4l6702,2998r-4,4l6698,3011r4,4l6712,3015r4,-4l6716,3002xm6716,2905r-4,-4l6702,2901r-4,4l6698,2915r4,3l6712,2918r4,-3l6716,2905xm6716,2808r-4,-3l6702,2805r-4,3l6698,2818r4,4l6712,2822r4,-4l6716,2808xm6716,2712r-4,-4l6702,2708r-4,4l6698,2721r4,4l6712,2725r4,-4l6716,2712xm6716,2615r-4,-4l6702,2611r-4,4l6698,2625r4,4l6712,2629r4,-4l6716,2615xm6716,2519r-4,-4l6702,2515r-4,4l6698,2528r4,4l6712,2532r4,-4l6716,2519xm6716,2422r-4,-4l6702,2418r-4,4l6698,2432r4,4l6712,2436r4,-4l6716,2422xm6716,2325r-4,-3l6702,2322r-4,3l6698,2335r4,4l6712,2339r4,-4l6716,2325xm6716,2229r-4,-4l6702,2225r-4,4l6698,2238r4,4l6712,2242r4,-4l6716,2229xm6716,2132r-4,-4l6702,2128r-4,4l6698,2142r4,4l6712,2146r4,-4l6716,2132xm6716,2036r-4,-4l6702,2032r-4,4l6698,2045r4,4l6712,2049r4,-4l6716,2036xm6716,1939r-4,-4l6702,1935r-4,4l6698,1949r4,4l6712,1953r4,-4l6716,1939xm6716,1843r-4,-4l6702,1839r-4,4l6698,1852r4,4l6712,1856r4,-4l6716,1843xm6716,1746r-4,-4l6702,1742r-4,4l6698,1755r4,4l6712,1759r4,-4l6716,1746xm6716,1649r-4,-4l6702,1645r-4,4l6698,1659r4,4l6712,1663r4,-4l6716,1649xm6716,1553r-4,-4l6702,1549r-4,4l6698,1562r4,4l6712,1566r4,-4l6716,1553xm6716,1456r-4,-4l6702,1452r-4,4l6698,1466r4,4l6712,1470r4,-4l6716,1456xm6716,1360r-4,-4l6702,1356r-4,4l6698,1369r4,4l6712,1373r4,-4l6716,1360xm6716,1263r-4,-4l6702,1259r-4,4l6698,1273r4,3l6712,1276r4,-3l6716,1263xm6716,1166r-4,-3l6702,1163r-4,3l6698,1176r4,4l6712,1180r4,-4l6716,1166xm6716,1070r-4,-4l6702,1066r-4,4l6698,1079r4,4l6712,1083r4,-4l6716,1070xm6716,973r-4,-4l6702,969r-4,4l6698,983r4,4l6712,987r4,-4l6716,973xm6716,877r-4,-4l6702,873r-4,4l6698,886r4,4l6712,890r4,-4l6716,877xm6716,780r-4,-4l6702,776r-4,4l6698,790r4,4l6712,794r4,-4l6716,780xm6716,684r-4,-4l6702,680r-4,4l6698,693r4,4l6712,697r4,-4l6716,684xm6716,587r-4,-4l6702,583r-4,4l6698,597r4,3l6712,600r4,-3l6716,587xm6716,490r-4,-4l6702,486r-4,4l6698,500r4,4l6712,504r4,-4l6716,490xm6716,394r-4,-4l6702,390r-4,4l6698,403r4,4l6712,407r4,-4l6716,394xm6716,297r-4,-4l6702,293r-4,4l6698,307r4,4l6712,311r4,-4l6716,297xm6716,201r-4,-4l6702,197r-4,4l6698,210r4,4l6712,214r4,-4l6716,201xm6716,104r-4,-4l6702,100r-4,4l6698,114r4,3l6712,117r4,-3l6716,104xm6716,7r-4,-3l6702,4r-4,3l6698,17r4,4l6712,21r4,-4l6716,7xm6752,3340r-4,-4l6738,3336r-4,4l6734,3349r4,4l6748,3353r4,-4l6752,3340xm6752,3243r-4,-4l6738,3239r-4,4l6734,3253r4,3l6748,3256r4,-3l6752,3243xm6752,3146r-4,-3l6738,3143r-4,3l6734,3156r4,4l6748,3160r4,-4l6752,3146xm6752,3050r-4,-4l6738,3046r-4,4l6734,3059r4,4l6748,3063r4,-4l6752,3050xm6752,2953r-4,-4l6738,2949r-4,4l6734,2963r4,4l6748,2967r4,-4l6752,2953xm6752,2857r-4,-4l6738,2853r-4,4l6734,2866r4,4l6748,2870r4,-4l6752,2857xm6752,2760r-4,-4l6738,2756r-4,4l6734,2770r4,4l6748,2774r4,-4l6752,2760xm6752,2664r-4,-4l6738,2660r-4,4l6734,2673r4,4l6748,2677r4,-4l6752,2664xm6752,2567r-4,-4l6738,2563r-4,4l6734,2576r4,4l6748,2580r4,-4l6752,2567xm6752,2470r-4,-4l6738,2466r-4,4l6734,2480r4,4l6748,2484r4,-4l6752,2470xm6752,2374r-4,-4l6738,2370r-4,4l6734,2383r4,4l6748,2387r4,-4l6752,2374xm6752,2277r-4,-4l6738,2273r-4,4l6734,2287r4,4l6748,2291r4,-4l6752,2277xm6752,2181r-4,-4l6738,2177r-4,4l6734,2190r4,4l6748,2194r4,-4l6752,2181xm6752,2084r-4,-4l6738,2080r-4,4l6734,2094r4,3l6748,2097r4,-3l6752,2084xm6752,1987r-4,-3l6738,1984r-4,3l6734,1997r4,4l6748,2001r4,-4l6752,1987xm6752,1891r-4,-4l6738,1887r-4,4l6734,1900r4,4l6748,1904r4,-4l6752,1891xm6752,1794r-4,-4l6738,1790r-4,4l6734,1804r4,4l6748,1808r4,-4l6752,1794xm6752,1698r-4,-4l6738,1694r-4,4l6734,1707r4,4l6748,1711r4,-4l6752,1698xm6752,1601r-4,-4l6738,1597r-4,4l6734,1611r4,4l6748,1615r4,-4l6752,1601xm6752,1505r-4,-4l6738,1501r-4,4l6734,1514r4,4l6748,1518r4,-4l6752,1505xm6752,1408r-4,-4l6738,1404r-4,4l6734,1417r4,4l6748,1421r4,-4l6752,1408xm6752,1311r-4,-4l6738,1307r-4,4l6734,1321r4,4l6748,1325r4,-4l6752,1311xm6752,1215r-4,-4l6738,1211r-4,4l6734,1224r4,4l6748,1228r4,-4l6752,1215xm6752,1118r-4,-4l6738,1114r-4,4l6734,1128r4,4l6748,1132r4,-4l6752,1118xm6752,1022r-4,-4l6738,1018r-4,4l6734,1031r4,4l6748,1035r4,-4l6752,1022xm6752,925r-4,-4l6738,921r-4,4l6734,935r4,3l6748,938r4,-3l6752,925xm6752,828r-4,-3l6738,825r-4,3l6734,838r4,4l6748,842r4,-4l6752,828xm6752,732r-4,-4l6738,728r-4,4l6734,741r4,4l6748,745r4,-4l6752,732xm6752,635r-4,-4l6738,631r-4,4l6734,645r4,4l6748,649r4,-4l6752,635xm6752,539r-4,-4l6738,535r-4,4l6734,548r4,4l6748,552r4,-4l6752,539xm6752,442r-4,-4l6738,438r-4,4l6734,452r4,4l6748,456r4,-4l6752,442xm6752,346r-4,-4l6738,342r-4,4l6734,355r4,4l6748,359r4,-4l6752,346xm6752,249r-4,-4l6738,245r-4,4l6734,258r4,4l6748,262r4,-4l6752,249xm6752,152r-4,-4l6738,148r-4,4l6734,162r4,4l6748,166r4,-4l6752,152xm6752,56r-4,-4l6738,52r-4,4l6734,65r4,4l6748,69r4,-4l6752,56xm6782,3388r-4,-4l6769,3384r-5,4l6764,3397r5,4l6778,3401r4,-4l6782,3388xm6782,3291r-4,-4l6769,3287r-5,4l6764,3301r5,4l6778,3305r4,-4l6782,3291xm6782,3195r-4,-4l6769,3191r-5,4l6764,3204r5,4l6778,3208r4,-4l6782,3195xm6782,3098r-4,-4l6769,3094r-5,4l6764,3108r5,4l6778,3112r4,-4l6782,3098xm6782,3002r-4,-4l6769,2998r-5,4l6764,3011r5,4l6778,3015r4,-4l6782,3002xm6782,2905r-4,-4l6769,2901r-5,4l6764,2915r5,3l6778,2918r4,-3l6782,2905xm6782,2808r-4,-3l6769,2805r-5,3l6764,2818r5,4l6778,2822r4,-4l6782,2808xm6782,2712r-4,-4l6769,2708r-5,4l6764,2721r5,4l6778,2725r4,-4l6782,2712xm6782,2615r-4,-4l6769,2611r-5,4l6764,2625r5,4l6778,2629r4,-4l6782,2615xm6782,2519r-4,-4l6769,2515r-5,4l6764,2528r5,4l6778,2532r4,-4l6782,2519xm6782,2422r-4,-4l6769,2418r-5,4l6764,2432r5,4l6778,2436r4,-4l6782,2422xm6782,2325r-4,-3l6769,2322r-5,3l6764,2335r5,4l6778,2339r4,-4l6782,2325xm6782,2229r-4,-4l6769,2225r-5,4l6764,2238r5,4l6778,2242r4,-4l6782,2229xm6782,2132r-4,-4l6769,2128r-5,4l6764,2142r5,4l6778,2146r4,-4l6782,2132xm6782,2036r-4,-4l6769,2032r-5,4l6764,2045r5,4l6778,2049r4,-4l6782,2036xm6782,1939r-4,-4l6769,1935r-5,4l6764,1949r5,4l6778,1953r4,-4l6782,1939xm6782,1843r-4,-4l6769,1839r-5,4l6764,1852r5,4l6778,1856r4,-4l6782,1843xm6782,1746r-4,-4l6769,1742r-5,4l6764,1755r5,4l6778,1759r4,-4l6782,1746xm6782,1649r-4,-4l6769,1645r-5,4l6764,1659r5,4l6778,1663r4,-4l6782,1649xm6782,1553r-4,-4l6769,1549r-5,4l6764,1562r5,4l6778,1566r4,-4l6782,1553xm6782,1456r-4,-4l6769,1452r-5,4l6764,1466r5,4l6778,1470r4,-4l6782,1456xm6782,1360r-4,-4l6769,1356r-5,4l6764,1369r5,4l6778,1373r4,-4l6782,1360xm6782,1263r-4,-4l6769,1259r-5,4l6764,1273r5,3l6778,1276r4,-3l6782,1263xm6782,1166r-4,-3l6769,1163r-5,3l6764,1176r5,4l6778,1180r4,-4l6782,1166xm6782,1070r-4,-4l6769,1066r-5,4l6764,1079r5,4l6778,1083r4,-4l6782,1070xm6782,973r-4,-4l6769,969r-5,4l6764,983r5,4l6778,987r4,-4l6782,973xm6782,877r-4,-4l6769,873r-5,4l6764,886r5,4l6778,890r4,-4l6782,877xm6782,780r-4,-4l6769,776r-5,4l6764,790r5,4l6778,794r4,-4l6782,780xm6782,684r-4,-4l6769,680r-5,4l6764,693r5,4l6778,697r4,-4l6782,684xm6782,587r-4,-4l6769,583r-5,4l6764,597r5,3l6778,600r4,-3l6782,587xm6782,490r-4,-4l6769,486r-5,4l6764,500r5,4l6778,504r4,-4l6782,490xm6782,394r-4,-4l6769,390r-5,4l6764,403r5,4l6778,407r4,-4l6782,394xm6782,297r-4,-4l6769,293r-5,4l6764,307r5,4l6778,311r4,-4l6782,297xm6782,201r-4,-4l6769,197r-5,4l6764,210r5,4l6778,214r4,-4l6782,201xm6782,104r-4,-4l6769,100r-5,4l6764,114r5,3l6778,117r4,-3l6782,104xm6782,7r-4,-3l6769,4r-5,3l6764,17r5,4l6778,21r4,-4l6782,7xm6818,3340r-4,-4l6804,3336r-4,4l6800,3349r4,4l6814,3353r4,-4l6818,3340xm6818,3243r-4,-4l6804,3239r-4,4l6800,3253r4,3l6814,3256r4,-3l6818,3243xm6818,3146r-4,-3l6804,3143r-4,3l6800,3156r4,4l6814,3160r4,-4l6818,3146xm6818,3050r-4,-4l6804,3046r-4,4l6800,3059r4,4l6814,3063r4,-4l6818,3050xm6818,2953r-4,-4l6804,2949r-4,4l6800,2963r4,4l6814,2967r4,-4l6818,2953xm6818,2857r-4,-4l6804,2853r-4,4l6800,2866r4,4l6814,2870r4,-4l6818,2857xm6818,2760r-4,-4l6804,2756r-4,4l6800,2770r4,4l6814,2774r4,-4l6818,2760xm6818,2664r-4,-4l6804,2660r-4,4l6800,2673r4,4l6814,2677r4,-4l6818,2664xm6818,2567r-4,-4l6804,2563r-4,4l6800,2576r4,4l6814,2580r4,-4l6818,2567xm6818,2470r-4,-4l6804,2466r-4,4l6800,2480r4,4l6814,2484r4,-4l6818,2470xm6818,2374r-4,-4l6804,2370r-4,4l6800,2383r4,4l6814,2387r4,-4l6818,2374xm6818,2277r-4,-4l6804,2273r-4,4l6800,2287r4,4l6814,2291r4,-4l6818,2277xm6818,2181r-4,-4l6804,2177r-4,4l6800,2190r4,4l6814,2194r4,-4l6818,2181xm6818,2084r-4,-4l6804,2080r-4,4l6800,2094r4,3l6814,2097r4,-3l6818,2084xm6818,1987r-4,-3l6804,1984r-4,3l6800,1997r4,4l6814,2001r4,-4l6818,1987xm6818,1891r-4,-4l6804,1887r-4,4l6800,1900r4,4l6814,1904r4,-4l6818,1891xm6818,1794r-4,-4l6804,1790r-4,4l6800,1804r4,4l6814,1808r4,-4l6818,1794xm6818,1698r-4,-4l6804,1694r-4,4l6800,1707r4,4l6814,1711r4,-4l6818,1698xm6818,1601r-4,-4l6804,1597r-4,4l6800,1611r4,4l6814,1615r4,-4l6818,1601xm6818,1505r-4,-4l6804,1501r-4,4l6800,1514r4,4l6814,1518r4,-4l6818,1505xm6818,1408r-4,-4l6804,1404r-4,4l6800,1417r4,4l6814,1421r4,-4l6818,1408xm6818,1311r-4,-4l6804,1307r-4,4l6800,1321r4,4l6814,1325r4,-4l6818,1311xm6818,1215r-4,-4l6804,1211r-4,4l6800,1224r4,4l6814,1228r4,-4l6818,1215xm6818,1118r-4,-4l6804,1114r-4,4l6800,1128r4,4l6814,1132r4,-4l6818,1118xm6818,1022r-4,-4l6804,1018r-4,4l6800,1031r4,4l6814,1035r4,-4l6818,1022xm6818,925r-4,-4l6804,921r-4,4l6800,935r4,3l6814,938r4,-3l6818,925xm6818,828r-4,-3l6804,825r-4,3l6800,838r4,4l6814,842r4,-4l6818,828xm6818,732r-4,-4l6804,728r-4,4l6800,741r4,4l6814,745r4,-4l6818,732xm6818,635r-4,-4l6804,631r-4,4l6800,645r4,4l6814,649r4,-4l6818,635xm6818,539r-4,-4l6804,535r-4,4l6800,548r4,4l6814,552r4,-4l6818,539xm6818,442r-4,-4l6804,438r-4,4l6800,452r4,4l6814,456r4,-4l6818,442xm6818,346r-4,-4l6804,342r-4,4l6800,355r4,4l6814,359r4,-4l6818,346xm6818,249r-4,-4l6804,245r-4,4l6800,258r4,4l6814,262r4,-4l6818,249xm6818,152r-4,-4l6804,148r-4,4l6800,162r4,4l6814,166r4,-4l6818,152xm6818,56r-4,-4l6804,52r-4,4l6800,65r4,4l6814,69r4,-4l6818,56xm6849,3388r-4,-4l6835,3384r-4,4l6831,3397r4,4l6845,3401r4,-4l6849,3388xm6849,3291r-4,-4l6835,3287r-4,4l6831,3301r4,4l6845,3305r4,-4l6849,3291xm6849,3195r-4,-4l6835,3191r-4,4l6831,3204r4,4l6845,3208r4,-4l6849,3195xm6849,3098r-4,-4l6835,3094r-4,4l6831,3108r4,4l6845,3112r4,-4l6849,3098xm6849,3002r-4,-4l6835,2998r-4,4l6831,3011r4,4l6845,3015r4,-4l6849,3002xm6849,2905r-4,-4l6835,2901r-4,4l6831,2915r4,3l6845,2918r4,-3l6849,2905xm6849,2808r-4,-3l6835,2805r-4,3l6831,2818r4,4l6845,2822r4,-4l6849,2808xm6849,2712r-4,-4l6835,2708r-4,4l6831,2721r4,4l6845,2725r4,-4l6849,2712xm6849,2615r-4,-4l6835,2611r-4,4l6831,2625r4,4l6845,2629r4,-4l6849,2615xm6849,2519r-4,-4l6835,2515r-4,4l6831,2528r4,4l6845,2532r4,-4l6849,2519xm6849,2422r-4,-4l6835,2418r-4,4l6831,2432r4,4l6845,2436r4,-4l6849,2422xm6849,2325r-4,-3l6835,2322r-4,3l6831,2335r4,4l6845,2339r4,-4l6849,2325xm6849,2229r-4,-4l6835,2225r-4,4l6831,2238r4,4l6845,2242r4,-4l6849,2229xm6849,2132r-4,-4l6835,2128r-4,4l6831,2142r4,4l6845,2146r4,-4l6849,2132xm6849,2036r-4,-4l6835,2032r-4,4l6831,2045r4,4l6845,2049r4,-4l6849,2036xm6849,1939r-4,-4l6835,1935r-4,4l6831,1949r4,4l6845,1953r4,-4l6849,1939xm6849,1843r-4,-4l6835,1839r-4,4l6831,1852r4,4l6845,1856r4,-4l6849,1843xm6849,1746r-4,-4l6835,1742r-4,4l6831,1755r4,4l6845,1759r4,-4l6849,1746xm6849,1649r-4,-4l6835,1645r-4,4l6831,1659r4,4l6845,1663r4,-4l6849,1649xm6849,1553r-4,-4l6835,1549r-4,4l6831,1562r4,4l6845,1566r4,-4l6849,1553xm6849,1456r-4,-4l6835,1452r-4,4l6831,1466r4,4l6845,1470r4,-4l6849,1456xm6849,1360r-4,-4l6835,1356r-4,4l6831,1369r4,4l6845,1373r4,-4l6849,1360xm6849,1263r-4,-4l6835,1259r-4,4l6831,1273r4,3l6845,1276r4,-3l6849,1263xm6849,1166r-4,-3l6835,1163r-4,3l6831,1176r4,4l6845,1180r4,-4l6849,1166xm6849,1070r-4,-4l6835,1066r-4,4l6831,1079r4,4l6845,1083r4,-4l6849,1070xm6849,973r-4,-4l6835,969r-4,4l6831,983r4,4l6845,987r4,-4l6849,973xm6849,877r-4,-4l6835,873r-4,4l6831,886r4,4l6845,890r4,-4l6849,877xm6849,780r-4,-4l6835,776r-4,4l6831,790r4,4l6845,794r4,-4l6849,780xm6849,684r-4,-4l6835,680r-4,4l6831,693r4,4l6845,697r4,-4l6849,684xm6849,587r-4,-4l6835,583r-4,4l6831,597r4,3l6845,600r4,-3l6849,587xm6849,490r-4,-4l6835,486r-4,4l6831,500r4,4l6845,504r4,-4l6849,490xm6849,394r-4,-4l6835,390r-4,4l6831,403r4,4l6845,407r4,-4l6849,394xm6849,297r-4,-4l6835,293r-4,4l6831,307r4,4l6845,311r4,-4l6849,297xm6849,201r-4,-4l6835,197r-4,4l6831,210r4,4l6845,214r4,-4l6849,201xm6849,104r-4,-4l6835,100r-4,4l6831,114r4,3l6845,117r4,-3l6849,104xm6849,7r-4,-3l6835,4r-4,3l6831,17r4,4l6845,21r4,-4l6849,7xm6885,3340r-5,-4l6871,3336r-4,4l6867,3349r4,4l6880,3353r5,-4l6885,3340xm6885,3243r-5,-4l6871,3239r-4,4l6867,3253r4,3l6880,3256r5,-3l6885,3243xm6885,3146r-5,-3l6871,3143r-4,3l6867,3156r4,4l6880,3160r5,-4l6885,3146xm6885,3050r-5,-4l6871,3046r-4,4l6867,3059r4,4l6880,3063r5,-4l6885,3050xm6885,2953r-5,-4l6871,2949r-4,4l6867,2963r4,4l6880,2967r5,-4l6885,2953xm6885,2857r-5,-4l6871,2853r-4,4l6867,2866r4,4l6880,2870r5,-4l6885,2857xm6885,2760r-5,-4l6871,2756r-4,4l6867,2770r4,4l6880,2774r5,-4l6885,2760xm6885,2664r-5,-4l6871,2660r-4,4l6867,2673r4,4l6880,2677r5,-4l6885,2664xm6885,2567r-5,-4l6871,2563r-4,4l6867,2576r4,4l6880,2580r5,-4l6885,2567xm6885,2470r-5,-4l6871,2466r-4,4l6867,2480r4,4l6880,2484r5,-4l6885,2470xm6885,2374r-5,-4l6871,2370r-4,4l6867,2383r4,4l6880,2387r5,-4l6885,2374xm6885,2277r-5,-4l6871,2273r-4,4l6867,2287r4,4l6880,2291r5,-4l6885,2277xm6885,2181r-5,-4l6871,2177r-4,4l6867,2190r4,4l6880,2194r5,-4l6885,2181xm6885,2084r-5,-4l6871,2080r-4,4l6867,2094r4,3l6880,2097r5,-3l6885,2084xm6885,1987r-5,-3l6871,1984r-4,3l6867,1997r4,4l6880,2001r5,-4l6885,1987xm6885,1891r-5,-4l6871,1887r-4,4l6867,1900r4,4l6880,1904r5,-4l6885,1891xm6885,1794r-5,-4l6871,1790r-4,4l6867,1804r4,4l6880,1808r5,-4l6885,1794xm6885,1698r-5,-4l6871,1694r-4,4l6867,1707r4,4l6880,1711r5,-4l6885,1698xm6885,1601r-5,-4l6871,1597r-4,4l6867,1611r4,4l6880,1615r5,-4l6885,1601xm6885,1505r-5,-4l6871,1501r-4,4l6867,1514r4,4l6880,1518r5,-4l6885,1505xm6885,1408r-5,-4l6871,1404r-4,4l6867,1417r4,4l6880,1421r5,-4l6885,1408xm6885,1311r-5,-4l6871,1307r-4,4l6867,1321r4,4l6880,1325r5,-4l6885,1311xm6885,1215r-5,-4l6871,1211r-4,4l6867,1224r4,4l6880,1228r5,-4l6885,1215xm6885,1118r-5,-4l6871,1114r-4,4l6867,1128r4,4l6880,1132r5,-4l6885,1118xm6885,1022r-5,-4l6871,1018r-4,4l6867,1031r4,4l6880,1035r5,-4l6885,1022xm6885,925r-5,-4l6871,921r-4,4l6867,935r4,3l6880,938r5,-3l6885,925xm6885,828r-5,-3l6871,825r-4,3l6867,838r4,4l6880,842r5,-4l6885,828xm6885,732r-5,-4l6871,728r-4,4l6867,741r4,4l6880,745r5,-4l6885,732xm6885,635r-5,-4l6871,631r-4,4l6867,645r4,4l6880,649r5,-4l6885,635xm6885,539r-5,-4l6871,535r-4,4l6867,548r4,4l6880,552r5,-4l6885,539xm6885,442r-5,-4l6871,438r-4,4l6867,452r4,4l6880,456r5,-4l6885,442xm6885,346r-5,-4l6871,342r-4,4l6867,355r4,4l6880,359r5,-4l6885,346xm6885,249r-5,-4l6871,245r-4,4l6867,258r4,4l6880,262r5,-4l6885,249xm6885,152r-5,-4l6871,148r-4,4l6867,162r4,4l6880,166r5,-4l6885,152xm6885,56r-5,-4l6871,52r-4,4l6867,65r4,4l6880,69r5,-4l6885,56xm6915,3388r-4,-4l6901,3384r-4,4l6897,3397r4,4l6911,3401r4,-4l6915,3388xm6915,3291r-4,-4l6901,3287r-4,4l6897,3301r4,4l6911,3305r4,-4l6915,3291xm6915,3195r-4,-4l6901,3191r-4,4l6897,3204r4,4l6911,3208r4,-4l6915,3195xm6915,3098r-4,-4l6901,3094r-4,4l6897,3108r4,4l6911,3112r4,-4l6915,3098xm6915,3002r-4,-4l6901,2998r-4,4l6897,3011r4,4l6911,3015r4,-4l6915,3002xm6915,2905r-4,-4l6901,2901r-4,4l6897,2915r4,3l6911,2918r4,-3l6915,2905xm6915,2808r-4,-3l6901,2805r-4,3l6897,2818r4,4l6911,2822r4,-4l6915,2808xm6915,2712r-4,-4l6901,2708r-4,4l6897,2721r4,4l6911,2725r4,-4l6915,2712xm6915,2615r-4,-4l6901,2611r-4,4l6897,2625r4,4l6911,2629r4,-4l6915,2615xm6915,2519r-4,-4l6901,2515r-4,4l6897,2528r4,4l6911,2532r4,-4l6915,2519xm6915,2422r-4,-4l6901,2418r-4,4l6897,2432r4,4l6911,2436r4,-4l6915,2422xm6915,2325r-4,-3l6901,2322r-4,3l6897,2335r4,4l6911,2339r4,-4l6915,2325xm6915,2229r-4,-4l6901,2225r-4,4l6897,2238r4,4l6911,2242r4,-4l6915,2229xm6915,2132r-4,-4l6901,2128r-4,4l6897,2142r4,4l6911,2146r4,-4l6915,2132xm6915,2036r-4,-4l6901,2032r-4,4l6897,2045r4,4l6911,2049r4,-4l6915,2036xm6915,1939r-4,-4l6901,1935r-4,4l6897,1949r4,4l6911,1953r4,-4l6915,1939xm6915,1843r-4,-4l6901,1839r-4,4l6897,1852r4,4l6911,1856r4,-4l6915,1843xm6915,1746r-4,-4l6901,1742r-4,4l6897,1755r4,4l6911,1759r4,-4l6915,1746xm6915,1649r-4,-4l6901,1645r-4,4l6897,1659r4,4l6911,1663r4,-4l6915,1649xm6915,1553r-4,-4l6901,1549r-4,4l6897,1562r4,4l6911,1566r4,-4l6915,1553xm6915,1456r-4,-4l6901,1452r-4,4l6897,1466r4,4l6911,1470r4,-4l6915,1456xm6915,1360r-4,-4l6901,1356r-4,4l6897,1369r4,4l6911,1373r4,-4l6915,1360xm6915,1263r-4,-4l6901,1259r-4,4l6897,1273r4,3l6911,1276r4,-3l6915,1263xm6915,1166r-4,-3l6901,1163r-4,3l6897,1176r4,4l6911,1180r4,-4l6915,1166xm6915,1070r-4,-4l6901,1066r-4,4l6897,1079r4,4l6911,1083r4,-4l6915,1070xm6915,973r-4,-4l6901,969r-4,4l6897,983r4,4l6911,987r4,-4l6915,973xm6915,877r-4,-4l6901,873r-4,4l6897,886r4,4l6911,890r4,-4l6915,877xm6915,780r-4,-4l6901,776r-4,4l6897,790r4,4l6911,794r4,-4l6915,780xm6915,684r-4,-4l6901,680r-4,4l6897,693r4,4l6911,697r4,-4l6915,684xm6915,587r-4,-4l6901,583r-4,4l6897,597r4,3l6911,600r4,-3l6915,587xm6915,490r-4,-4l6901,486r-4,4l6897,500r4,4l6911,504r4,-4l6915,490xm6915,394r-4,-4l6901,390r-4,4l6897,403r4,4l6911,407r4,-4l6915,394xm6915,297r-4,-4l6901,293r-4,4l6897,307r4,4l6911,311r4,-4l6915,297xm6915,201r-4,-4l6901,197r-4,4l6897,210r4,4l6911,214r4,-4l6915,201xm6915,104r-4,-4l6901,100r-4,4l6897,114r4,3l6911,117r4,-3l6915,104xm6915,7r-4,-3l6901,4r-4,3l6897,17r4,4l6911,21r4,-4l6915,7xm6951,3340r-4,-4l6937,3336r-4,4l6933,3349r4,4l6947,3353r4,-4l6951,3340xm6951,3243r-4,-4l6937,3239r-4,4l6933,3253r4,3l6947,3256r4,-3l6951,3243xm6951,3146r-4,-3l6937,3143r-4,3l6933,3156r4,4l6947,3160r4,-4l6951,3146xm6951,3050r-4,-4l6937,3046r-4,4l6933,3059r4,4l6947,3063r4,-4l6951,3050xm6951,2953r-4,-4l6937,2949r-4,4l6933,2963r4,4l6947,2967r4,-4l6951,2953xm6951,2857r-4,-4l6937,2853r-4,4l6933,2866r4,4l6947,2870r4,-4l6951,2857xm6951,2760r-4,-4l6937,2756r-4,4l6933,2770r4,4l6947,2774r4,-4l6951,2760xm6951,2664r-4,-4l6937,2660r-4,4l6933,2673r4,4l6947,2677r4,-4l6951,2664xm6951,2567r-4,-4l6937,2563r-4,4l6933,2576r4,4l6947,2580r4,-4l6951,2567xm6951,2470r-4,-4l6937,2466r-4,4l6933,2480r4,4l6947,2484r4,-4l6951,2470xm6951,2374r-4,-4l6937,2370r-4,4l6933,2383r4,4l6947,2387r4,-4l6951,2374xm6951,2277r-4,-4l6937,2273r-4,4l6933,2287r4,4l6947,2291r4,-4l6951,2277xm6951,2181r-4,-4l6937,2177r-4,4l6933,2190r4,4l6947,2194r4,-4l6951,2181xm6951,2084r-4,-4l6937,2080r-4,4l6933,2094r4,3l6947,2097r4,-3l6951,2084xm6951,1987r-4,-3l6937,1984r-4,3l6933,1997r4,4l6947,2001r4,-4l6951,1987xm6951,1891r-4,-4l6937,1887r-4,4l6933,1900r4,4l6947,1904r4,-4l6951,1891xm6951,1794r-4,-4l6937,1790r-4,4l6933,1804r4,4l6947,1808r4,-4l6951,1794xm6951,1698r-4,-4l6937,1694r-4,4l6933,1707r4,4l6947,1711r4,-4l6951,1698xm6951,1601r-4,-4l6937,1597r-4,4l6933,1611r4,4l6947,1615r4,-4l6951,1601xm6951,1505r-4,-4l6937,1501r-4,4l6933,1514r4,4l6947,1518r4,-4l6951,1505xm6951,1408r-4,-4l6937,1404r-4,4l6933,1417r4,4l6947,1421r4,-4l6951,1408xm6951,1311r-4,-4l6937,1307r-4,4l6933,1321r4,4l6947,1325r4,-4l6951,1311xm6951,1215r-4,-4l6937,1211r-4,4l6933,1224r4,4l6947,1228r4,-4l6951,1215xm6951,1118r-4,-4l6937,1114r-4,4l6933,1128r4,4l6947,1132r4,-4l6951,1118xm6951,1022r-4,-4l6937,1018r-4,4l6933,1031r4,4l6947,1035r4,-4l6951,1022xm6951,925r-4,-4l6937,921r-4,4l6933,935r4,3l6947,938r4,-3l6951,925xm6951,828r-4,-3l6937,825r-4,3l6933,838r4,4l6947,842r4,-4l6951,828xm6951,732r-4,-4l6937,728r-4,4l6933,741r4,4l6947,745r4,-4l6951,732xm6951,635r-4,-4l6937,631r-4,4l6933,645r4,4l6947,649r4,-4l6951,635xm6951,539r-4,-4l6937,535r-4,4l6933,548r4,4l6947,552r4,-4l6951,539xm6951,442r-4,-4l6937,438r-4,4l6933,452r4,4l6947,456r4,-4l6951,442xm6951,346r-4,-4l6937,342r-4,4l6933,355r4,4l6947,359r4,-4l6951,346xm6951,249r-4,-4l6937,245r-4,4l6933,258r4,4l6947,262r4,-4l6951,249xm6951,152r-4,-4l6937,148r-4,4l6933,162r4,4l6947,166r4,-4l6951,152xm6951,56r-4,-4l6937,52r-4,4l6933,65r4,4l6947,69r4,-4l6951,56xm6982,3388r-4,-4l6968,3384r-4,4l6964,3397r4,4l6978,3401r4,-4l6982,3388xm6982,3291r-4,-4l6968,3287r-4,4l6964,3301r4,4l6978,3305r4,-4l6982,3291xm6982,3195r-4,-4l6968,3191r-4,4l6964,3204r4,4l6978,3208r4,-4l6982,3195xm6982,3098r-4,-4l6968,3094r-4,4l6964,3108r4,4l6978,3112r4,-4l6982,3098xm6982,3002r-4,-4l6968,2998r-4,4l6964,3011r4,4l6978,3015r4,-4l6982,3002xm6982,2905r-4,-4l6968,2901r-4,4l6964,2915r4,3l6978,2918r4,-3l6982,2905xm6982,2808r-4,-3l6968,2805r-4,3l6964,2818r4,4l6978,2822r4,-4l6982,2808xm6982,2712r-4,-4l6968,2708r-4,4l6964,2721r4,4l6978,2725r4,-4l6982,2712xm6982,2615r-4,-4l6968,2611r-4,4l6964,2625r4,4l6978,2629r4,-4l6982,2615xm6982,2519r-4,-4l6968,2515r-4,4l6964,2528r4,4l6978,2532r4,-4l6982,2519xm6982,2422r-4,-4l6968,2418r-4,4l6964,2432r4,4l6978,2436r4,-4l6982,2422xm6982,2325r-4,-3l6968,2322r-4,3l6964,2335r4,4l6978,2339r4,-4l6982,2325xm6982,2229r-4,-4l6968,2225r-4,4l6964,2238r4,4l6978,2242r4,-4l6982,2229xm6982,2132r-4,-4l6968,2128r-4,4l6964,2142r4,4l6978,2146r4,-4l6982,2132xm6982,2036r-4,-4l6968,2032r-4,4l6964,2045r4,4l6978,2049r4,-4l6982,2036xm6982,1939r-4,-4l6968,1935r-4,4l6964,1949r4,4l6978,1953r4,-4l6982,1939xm6982,1843r-4,-4l6968,1839r-4,4l6964,1852r4,4l6978,1856r4,-4l6982,1843xm6982,1746r-4,-4l6968,1742r-4,4l6964,1755r4,4l6978,1759r4,-4l6982,1746xm6982,1649r-4,-4l6968,1645r-4,4l6964,1659r4,4l6978,1663r4,-4l6982,1649xm6982,1553r-4,-4l6968,1549r-4,4l6964,1562r4,4l6978,1566r4,-4l6982,1553xm6982,1456r-4,-4l6968,1452r-4,4l6964,1466r4,4l6978,1470r4,-4l6982,1456xm6982,1360r-4,-4l6968,1356r-4,4l6964,1369r4,4l6978,1373r4,-4l6982,1360xm6982,1263r-4,-4l6968,1259r-4,4l6964,1273r4,3l6978,1276r4,-3l6982,1263xm6982,1166r-4,-3l6968,1163r-4,3l6964,1176r4,4l6978,1180r4,-4l6982,1166xm6982,1070r-4,-4l6968,1066r-4,4l6964,1079r4,4l6978,1083r4,-4l6982,1070xm6982,973r-4,-4l6968,969r-4,4l6964,983r4,4l6978,987r4,-4l6982,973xm6982,877r-4,-4l6968,873r-4,4l6964,886r4,4l6978,890r4,-4l6982,877xm6982,780r-4,-4l6968,776r-4,4l6964,790r4,4l6978,794r4,-4l6982,780xm6982,684r-4,-4l6968,680r-4,4l6964,693r4,4l6978,697r4,-4l6982,684xm6982,587r-4,-4l6968,583r-4,4l6964,597r4,3l6978,600r4,-3l6982,587xm6982,490r-4,-4l6968,486r-4,4l6964,500r4,4l6978,504r4,-4l6982,490xm6982,394r-4,-4l6968,390r-4,4l6964,403r4,4l6978,407r4,-4l6982,394xm6982,297r-4,-4l6968,293r-4,4l6964,307r4,4l6978,311r4,-4l6982,297xm6982,201r-4,-4l6968,197r-4,4l6964,210r4,4l6978,214r4,-4l6982,201xm6982,104r-4,-4l6968,100r-4,4l6964,114r4,3l6978,117r4,-3l6982,104xm6982,7r-4,-3l6968,4r-4,3l6964,17r4,4l6978,21r4,-4l6982,7xm7017,3340r-4,-4l7004,3336r-4,4l7000,3349r4,4l7013,3353r4,-4l7017,3340xm7017,3243r-4,-4l7004,3239r-4,4l7000,3253r4,3l7013,3256r4,-3l7017,3243xm7017,3146r-4,-3l7004,3143r-4,3l7000,3156r4,4l7013,3160r4,-4l7017,3146xm7017,3050r-4,-4l7004,3046r-4,4l7000,3059r4,4l7013,3063r4,-4l7017,3050xm7017,2953r-4,-4l7004,2949r-4,4l7000,2963r4,4l7013,2967r4,-4l7017,2953xm7017,2857r-4,-4l7004,2853r-4,4l7000,2866r4,4l7013,2870r4,-4l7017,2857xm7017,2760r-4,-4l7004,2756r-4,4l7000,2770r4,4l7013,2774r4,-4l7017,2760xm7017,2664r-4,-4l7004,2660r-4,4l7000,2673r4,4l7013,2677r4,-4l7017,2664xm7017,2567r-4,-4l7004,2563r-4,4l7000,2576r4,4l7013,2580r4,-4l7017,2567xm7017,2470r-4,-4l7004,2466r-4,4l7000,2480r4,4l7013,2484r4,-4l7017,2470xm7017,2374r-4,-4l7004,2370r-4,4l7000,2383r4,4l7013,2387r4,-4l7017,2374xm7017,2277r-4,-4l7004,2273r-4,4l7000,2287r4,4l7013,2291r4,-4l7017,2277xm7017,2181r-4,-4l7004,2177r-4,4l7000,2190r4,4l7013,2194r4,-4l7017,2181xm7017,2084r-4,-4l7004,2080r-4,4l7000,2094r4,3l7013,2097r4,-3l7017,2084xm7017,1987r-4,-3l7004,1984r-4,3l7000,1997r4,4l7013,2001r4,-4l7017,1987xm7017,1891r-4,-4l7004,1887r-4,4l7000,1900r4,4l7013,1904r4,-4l7017,1891xm7017,1794r-4,-4l7004,1790r-4,4l7000,1804r4,4l7013,1808r4,-4l7017,1794xm7017,1698r-4,-4l7004,1694r-4,4l7000,1707r4,4l7013,1711r4,-4l7017,1698xm7017,1601r-4,-4l7004,1597r-4,4l7000,1611r4,4l7013,1615r4,-4l7017,1601xm7017,1505r-4,-4l7004,1501r-4,4l7000,1514r4,4l7013,1518r4,-4l7017,1505xm7017,1408r-4,-4l7004,1404r-4,4l7000,1417r4,4l7013,1421r4,-4l7017,1408xm7017,1311r-4,-4l7004,1307r-4,4l7000,1321r4,4l7013,1325r4,-4l7017,1311xm7017,1215r-4,-4l7004,1211r-4,4l7000,1224r4,4l7013,1228r4,-4l7017,1215xm7017,1118r-4,-4l7004,1114r-4,4l7000,1128r4,4l7013,1132r4,-4l7017,1118xm7017,1022r-4,-4l7004,1018r-4,4l7000,1031r4,4l7013,1035r4,-4l7017,1022xm7017,925r-4,-4l7004,921r-4,4l7000,935r4,3l7013,938r4,-3l7017,925xm7017,828r-4,-3l7004,825r-4,3l7000,838r4,4l7013,842r4,-4l7017,828xm7017,732r-4,-4l7004,728r-4,4l7000,741r4,4l7013,745r4,-4l7017,732xm7017,635r-4,-4l7004,631r-4,4l7000,645r4,4l7013,649r4,-4l7017,635xm7017,539r-4,-4l7004,535r-4,4l7000,548r4,4l7013,552r4,-4l7017,539xm7017,442r-4,-4l7004,438r-4,4l7000,452r4,4l7013,456r4,-4l7017,442xm7017,346r-4,-4l7004,342r-4,4l7000,355r4,4l7013,359r4,-4l7017,346xm7017,249r-4,-4l7004,245r-4,4l7000,258r4,4l7013,262r4,-4l7017,249xm7017,152r-4,-4l7004,148r-4,4l7000,162r4,4l7013,166r4,-4l7017,152xm7017,56r-4,-4l7004,52r-4,4l7000,65r4,4l7013,69r4,-4l7017,56xm7048,3388r-4,-4l7034,3384r-4,4l7030,3397r4,4l7044,3401r4,-4l7048,3388xm7048,3291r-4,-4l7034,3287r-4,4l7030,3301r4,4l7044,3305r4,-4l7048,3291xm7048,3195r-4,-4l7034,3191r-4,4l7030,3204r4,4l7044,3208r4,-4l7048,3195xm7048,3098r-4,-4l7034,3094r-4,4l7030,3108r4,4l7044,3112r4,-4l7048,3098xm7048,3002r-4,-4l7034,2998r-4,4l7030,3011r4,4l7044,3015r4,-4l7048,3002xm7048,2905r-4,-4l7034,2901r-4,4l7030,2915r4,3l7044,2918r4,-3l7048,2905xm7048,2808r-4,-3l7034,2805r-4,3l7030,2818r4,4l7044,2822r4,-4l7048,2808xm7048,2712r-4,-4l7034,2708r-4,4l7030,2721r4,4l7044,2725r4,-4l7048,2712xm7048,2615r-4,-4l7034,2611r-4,4l7030,2625r4,4l7044,2629r4,-4l7048,2615xm7048,2519r-4,-4l7034,2515r-4,4l7030,2528r4,4l7044,2532r4,-4l7048,2519xm7048,2422r-4,-4l7034,2418r-4,4l7030,2432r4,4l7044,2436r4,-4l7048,2422xm7048,2325r-4,-3l7034,2322r-4,3l7030,2335r4,4l7044,2339r4,-4l7048,2325xm7048,2229r-4,-4l7034,2225r-4,4l7030,2238r4,4l7044,2242r4,-4l7048,2229xm7048,2132r-4,-4l7034,2128r-4,4l7030,2142r4,4l7044,2146r4,-4l7048,2132xm7048,2036r-4,-4l7034,2032r-4,4l7030,2045r4,4l7044,2049r4,-4l7048,2036xm7048,1939r-4,-4l7034,1935r-4,4l7030,1949r4,4l7044,1953r4,-4l7048,1939xm7048,1843r-4,-4l7034,1839r-4,4l7030,1852r4,4l7044,1856r4,-4l7048,1843xm7048,1746r-4,-4l7034,1742r-4,4l7030,1755r4,4l7044,1759r4,-4l7048,1746xm7048,1649r-4,-4l7034,1645r-4,4l7030,1659r4,4l7044,1663r4,-4l7048,1649xm7048,1553r-4,-4l7034,1549r-4,4l7030,1562r4,4l7044,1566r4,-4l7048,1553xm7048,1456r-4,-4l7034,1452r-4,4l7030,1466r4,4l7044,1470r4,-4l7048,1456xm7048,1360r-4,-4l7034,1356r-4,4l7030,1369r4,4l7044,1373r4,-4l7048,1360xm7048,1263r-4,-4l7034,1259r-4,4l7030,1273r4,3l7044,1276r4,-3l7048,1263xm7048,1166r-4,-3l7034,1163r-4,3l7030,1176r4,4l7044,1180r4,-4l7048,1166xm7048,1070r-4,-4l7034,1066r-4,4l7030,1079r4,4l7044,1083r4,-4l7048,1070xm7048,973r-4,-4l7034,969r-4,4l7030,983r4,4l7044,987r4,-4l7048,973xm7048,877r-4,-4l7034,873r-4,4l7030,886r4,4l7044,890r4,-4l7048,877xm7048,780r-4,-4l7034,776r-4,4l7030,790r4,4l7044,794r4,-4l7048,780xm7048,684r-4,-4l7034,680r-4,4l7030,693r4,4l7044,697r4,-4l7048,684xm7048,587r-4,-4l7034,583r-4,4l7030,597r4,3l7044,600r4,-3l7048,587xm7048,490r-4,-4l7034,486r-4,4l7030,500r4,4l7044,504r4,-4l7048,490xm7048,394r-4,-4l7034,390r-4,4l7030,403r4,4l7044,407r4,-4l7048,394xm7048,297r-4,-4l7034,293r-4,4l7030,307r4,4l7044,311r4,-4l7048,297xm7048,201r-4,-4l7034,197r-4,4l7030,210r4,4l7044,214r4,-4l7048,201xm7048,104r-4,-4l7034,100r-4,4l7030,114r4,3l7044,117r4,-3l7048,104xm7048,7r-4,-3l7034,4r-4,3l7030,17r4,4l7044,21r4,-4l7048,7xm7084,3340r-4,-4l7070,3336r-4,4l7066,3349r4,4l7080,3353r4,-4l7084,3340xm7084,3243r-4,-4l7070,3239r-4,4l7066,3253r4,3l7080,3256r4,-3l7084,3243xm7084,3146r-4,-3l7070,3143r-4,3l7066,3156r4,4l7080,3160r4,-4l7084,3146xm7084,3050r-4,-4l7070,3046r-4,4l7066,3059r4,4l7080,3063r4,-4l7084,3050xm7084,2953r-4,-4l7070,2949r-4,4l7066,2963r4,4l7080,2967r4,-4l7084,2953xm7084,2857r-4,-4l7070,2853r-4,4l7066,2866r4,4l7080,2870r4,-4l7084,2857xm7084,2760r-4,-4l7070,2756r-4,4l7066,2770r4,4l7080,2774r4,-4l7084,2760xm7084,2664r-4,-4l7070,2660r-4,4l7066,2673r4,4l7080,2677r4,-4l7084,2664xm7084,2567r-4,-4l7070,2563r-4,4l7066,2576r4,4l7080,2580r4,-4l7084,2567xm7084,2470r-4,-4l7070,2466r-4,4l7066,2480r4,4l7080,2484r4,-4l7084,2470xm7084,2374r-4,-4l7070,2370r-4,4l7066,2383r4,4l7080,2387r4,-4l7084,2374xm7084,2277r-4,-4l7070,2273r-4,4l7066,2287r4,4l7080,2291r4,-4l7084,2277xm7084,2181r-4,-4l7070,2177r-4,4l7066,2190r4,4l7080,2194r4,-4l7084,2181xm7084,2084r-4,-4l7070,2080r-4,4l7066,2094r4,3l7080,2097r4,-3l7084,2084xm7084,1987r-4,-3l7070,1984r-4,3l7066,1997r4,4l7080,2001r4,-4l7084,1987xm7084,1891r-4,-4l7070,1887r-4,4l7066,1900r4,4l7080,1904r4,-4l7084,1891xm7084,1794r-4,-4l7070,1790r-4,4l7066,1804r4,4l7080,1808r4,-4l7084,1794xm7084,1698r-4,-4l7070,1694r-4,4l7066,1707r4,4l7080,1711r4,-4l7084,1698xm7084,1601r-4,-4l7070,1597r-4,4l7066,1611r4,4l7080,1615r4,-4l7084,1601xm7084,1505r-4,-4l7070,1501r-4,4l7066,1514r4,4l7080,1518r4,-4l7084,1505xm7084,1408r-4,-4l7070,1404r-4,4l7066,1417r4,4l7080,1421r4,-4l7084,1408xm7084,1311r-4,-4l7070,1307r-4,4l7066,1321r4,4l7080,1325r4,-4l7084,1311xm7084,1215r-4,-4l7070,1211r-4,4l7066,1224r4,4l7080,1228r4,-4l7084,1215xm7084,1118r-4,-4l7070,1114r-4,4l7066,1128r4,4l7080,1132r4,-4l7084,1118xm7084,1022r-4,-4l7070,1018r-4,4l7066,1031r4,4l7080,1035r4,-4l7084,1022xm7084,925r-4,-4l7070,921r-4,4l7066,935r4,3l7080,938r4,-3l7084,925xm7084,828r-4,-3l7070,825r-4,3l7066,838r4,4l7080,842r4,-4l7084,828xm7084,732r-4,-4l7070,728r-4,4l7066,741r4,4l7080,745r4,-4l7084,732xm7084,635r-4,-4l7070,631r-4,4l7066,645r4,4l7080,649r4,-4l7084,635xm7084,539r-4,-4l7070,535r-4,4l7066,548r4,4l7080,552r4,-4l7084,539xm7084,442r-4,-4l7070,438r-4,4l7066,452r4,4l7080,456r4,-4l7084,442xm7084,346r-4,-4l7070,342r-4,4l7066,355r4,4l7080,359r4,-4l7084,346xm7084,249r-4,-4l7070,245r-4,4l7066,258r4,4l7080,262r4,-4l7084,249xm7084,152r-4,-4l7070,148r-4,4l7066,162r4,4l7080,166r4,-4l7084,152xm7084,56r-4,-4l7070,52r-4,4l7066,65r4,4l7080,69r4,-4l7084,56xm7115,3388r-4,-4l7101,3384r-4,4l7097,3397r4,4l7111,3401r4,-4l7115,3388xm7115,3291r-4,-4l7101,3287r-4,4l7097,3301r4,4l7111,3305r4,-4l7115,3291xm7115,3195r-4,-4l7101,3191r-4,4l7097,3204r4,4l7111,3208r4,-4l7115,3195xm7115,3098r-4,-4l7101,3094r-4,4l7097,3108r4,4l7111,3112r4,-4l7115,3098xm7115,3002r-4,-4l7101,2998r-4,4l7097,3011r4,4l7111,3015r4,-4l7115,3002xm7115,2905r-4,-4l7101,2901r-4,4l7097,2915r4,3l7111,2918r4,-3l7115,2905xm7115,2808r-4,-3l7101,2805r-4,3l7097,2818r4,4l7111,2822r4,-4l7115,2808xm7115,2712r-4,-4l7101,2708r-4,4l7097,2721r4,4l7111,2725r4,-4l7115,2712xm7115,2615r-4,-4l7101,2611r-4,4l7097,2625r4,4l7111,2629r4,-4l7115,2615xm7115,2519r-4,-4l7101,2515r-4,4l7097,2528r4,4l7111,2532r4,-4l7115,2519xm7115,2422r-4,-4l7101,2418r-4,4l7097,2432r4,4l7111,2436r4,-4l7115,2422xm7115,2325r-4,-3l7101,2322r-4,3l7097,2335r4,4l7111,2339r4,-4l7115,2325xm7115,2229r-4,-4l7101,2225r-4,4l7097,2238r4,4l7111,2242r4,-4l7115,2229xm7115,2132r-4,-4l7101,2128r-4,4l7097,2142r4,4l7111,2146r4,-4l7115,2132xm7115,2036r-4,-4l7101,2032r-4,4l7097,2045r4,4l7111,2049r4,-4l7115,2036xm7115,1939r-4,-4l7101,1935r-4,4l7097,1949r4,4l7111,1953r4,-4l7115,1939xm7115,1843r-4,-4l7101,1839r-4,4l7097,1852r4,4l7111,1856r4,-4l7115,1843xm7115,1746r-4,-4l7101,1742r-4,4l7097,1755r4,4l7111,1759r4,-4l7115,1746xm7115,1649r-4,-4l7101,1645r-4,4l7097,1659r4,4l7111,1663r4,-4l7115,1649xm7115,1553r-4,-4l7101,1549r-4,4l7097,1562r4,4l7111,1566r4,-4l7115,1553xm7115,1456r-4,-4l7101,1452r-4,4l7097,1466r4,4l7111,1470r4,-4l7115,1456xm7115,1360r-4,-4l7101,1356r-4,4l7097,1369r4,4l7111,1373r4,-4l7115,1360xm7115,1263r-4,-4l7101,1259r-4,4l7097,1273r4,3l7111,1276r4,-3l7115,1263xm7115,1166r-4,-3l7101,1163r-4,3l7097,1176r4,4l7111,1180r4,-4l7115,1166xm7115,1070r-4,-4l7101,1066r-4,4l7097,1079r4,4l7111,1083r4,-4l7115,1070xm7115,973r-4,-4l7101,969r-4,4l7097,983r4,4l7111,987r4,-4l7115,973xm7115,877r-4,-4l7101,873r-4,4l7097,886r4,4l7111,890r4,-4l7115,877xm7115,780r-4,-4l7101,776r-4,4l7097,790r4,4l7111,794r4,-4l7115,780xm7115,684r-4,-4l7101,680r-4,4l7097,693r4,4l7111,697r4,-4l7115,684xm7115,587r-4,-4l7101,583r-4,4l7097,597r4,3l7111,600r4,-3l7115,587xm7115,490r-4,-4l7101,486r-4,4l7097,500r4,4l7111,504r4,-4l7115,490xm7115,394r-4,-4l7101,390r-4,4l7097,403r4,4l7111,407r4,-4l7115,394xm7115,297r-4,-4l7101,293r-4,4l7097,307r4,4l7111,311r4,-4l7115,297xm7115,201r-4,-4l7101,197r-4,4l7097,210r4,4l7111,214r4,-4l7115,201xm7115,104r-4,-4l7101,100r-4,4l7097,114r4,3l7111,117r4,-3l7115,104xm7115,7r-4,-3l7101,4r-4,3l7097,17r4,4l7111,21r4,-4l7115,7xm7150,3340r-3,-4l7137,3336r-4,4l7133,3349r4,4l7147,3353r3,-4l7150,3340xm7150,3243r-3,-4l7137,3239r-4,4l7133,3253r4,3l7147,3256r3,-3l7150,3243xm7150,3146r-3,-3l7137,3143r-4,3l7133,3156r4,4l7147,3160r3,-4l7150,3146xm7150,3050r-3,-4l7137,3046r-4,4l7133,3059r4,4l7147,3063r3,-4l7150,3050xm7150,2953r-3,-4l7137,2949r-4,4l7133,2963r4,4l7147,2967r3,-4l7150,2953xm7150,2857r-3,-4l7137,2853r-4,4l7133,2866r4,4l7147,2870r3,-4l7150,2857xm7150,2760r-3,-4l7137,2756r-4,4l7133,2770r4,4l7147,2774r3,-4l7150,2760xm7150,2664r-3,-4l7137,2660r-4,4l7133,2673r4,4l7147,2677r3,-4l7150,2664xm7150,2567r-3,-4l7137,2563r-4,4l7133,2576r4,4l7147,2580r3,-4l7150,2567xm7150,2470r-3,-4l7137,2466r-4,4l7133,2480r4,4l7147,2484r3,-4l7150,2470xm7150,2374r-3,-4l7137,2370r-4,4l7133,2383r4,4l7147,2387r3,-4l7150,2374xm7150,2277r-3,-4l7137,2273r-4,4l7133,2287r4,4l7147,2291r3,-4l7150,2277xm7150,2181r-3,-4l7137,2177r-4,4l7133,2190r4,4l7147,2194r3,-4l7150,2181xm7150,2084r-3,-4l7137,2080r-4,4l7133,2094r4,3l7147,2097r3,-3l7150,2084xm7150,1987r-3,-3l7137,1984r-4,3l7133,1997r4,4l7147,2001r3,-4l7150,1987xm7150,1891r-3,-4l7137,1887r-4,4l7133,1900r4,4l7147,1904r3,-4l7150,1891xm7150,1794r-3,-4l7137,1790r-4,4l7133,1804r4,4l7147,1808r3,-4l7150,1794xm7150,1698r-3,-4l7137,1694r-4,4l7133,1707r4,4l7147,1711r3,-4l7150,1698xm7150,1601r-3,-4l7137,1597r-4,4l7133,1611r4,4l7147,1615r3,-4l7150,1601xm7150,1505r-3,-4l7137,1501r-4,4l7133,1514r4,4l7147,1518r3,-4l7150,1505xm7150,1408r-3,-4l7137,1404r-4,4l7133,1417r4,4l7147,1421r3,-4l7150,1408xm7150,1311r-3,-4l7137,1307r-4,4l7133,1321r4,4l7147,1325r3,-4l7150,1311xm7150,1215r-3,-4l7137,1211r-4,4l7133,1224r4,4l7147,1228r3,-4l7150,1215xm7150,1118r-3,-4l7137,1114r-4,4l7133,1128r4,4l7147,1132r3,-4l7150,1118xm7150,1022r-3,-4l7137,1018r-4,4l7133,1031r4,4l7147,1035r3,-4l7150,1022xm7150,925r-3,-4l7137,921r-4,4l7133,935r4,3l7147,938r3,-3l7150,925xm7150,828r-3,-3l7137,825r-4,3l7133,838r4,4l7147,842r3,-4l7150,828xm7150,732r-3,-4l7137,728r-4,4l7133,741r4,4l7147,745r3,-4l7150,732xm7150,635r-3,-4l7137,631r-4,4l7133,645r4,4l7147,649r3,-4l7150,635xm7150,539r-3,-4l7137,535r-4,4l7133,548r4,4l7147,552r3,-4l7150,539xm7150,442r-3,-4l7137,438r-4,4l7133,452r4,4l7147,456r3,-4l7150,442xm7150,346r-3,-4l7137,342r-4,4l7133,355r4,4l7147,359r3,-4l7150,346xm7150,249r-3,-4l7137,245r-4,4l7133,258r4,4l7147,262r3,-4l7150,249xm7150,152r-3,-4l7137,148r-4,4l7133,162r4,4l7147,166r3,-4l7150,152xm7150,56r-3,-4l7137,52r-4,4l7133,65r4,4l7147,69r3,-4l7150,56xm7181,3388r-4,-4l7167,3384r-4,4l7163,3397r4,4l7177,3401r4,-4l7181,3388xm7181,3291r-4,-4l7167,3287r-4,4l7163,3301r4,4l7177,3305r4,-4l7181,3291xm7181,3195r-4,-4l7167,3191r-4,4l7163,3204r4,4l7177,3208r4,-4l7181,3195xm7181,3098r-4,-4l7167,3094r-4,4l7163,3108r4,4l7177,3112r4,-4l7181,3098xm7181,3002r-4,-4l7167,2998r-4,4l7163,3011r4,4l7177,3015r4,-4l7181,3002xm7181,2905r-4,-4l7167,2901r-4,4l7163,2915r4,3l7177,2918r4,-3l7181,2905xm7181,2808r-4,-3l7167,2805r-4,3l7163,2818r4,4l7177,2822r4,-4l7181,2808xm7181,2712r-4,-4l7167,2708r-4,4l7163,2721r4,4l7177,2725r4,-4l7181,2712xm7181,2615r-4,-4l7167,2611r-4,4l7163,2625r4,4l7177,2629r4,-4l7181,2615xm7181,2519r-4,-4l7167,2515r-4,4l7163,2528r4,4l7177,2532r4,-4l7181,2519xm7181,2422r-4,-4l7167,2418r-4,4l7163,2432r4,4l7177,2436r4,-4l7181,2422xm7181,2325r-4,-3l7167,2322r-4,3l7163,2335r4,4l7177,2339r4,-4l7181,2325xm7181,2229r-4,-4l7167,2225r-4,4l7163,2238r4,4l7177,2242r4,-4l7181,2229xm7181,2132r-4,-4l7167,2128r-4,4l7163,2142r4,4l7177,2146r4,-4l7181,2132xm7181,2036r-4,-4l7167,2032r-4,4l7163,2045r4,4l7177,2049r4,-4l7181,2036xm7181,1939r-4,-4l7167,1935r-4,4l7163,1949r4,4l7177,1953r4,-4l7181,1939xm7181,1843r-4,-4l7167,1839r-4,4l7163,1852r4,4l7177,1856r4,-4l7181,1843xm7181,1746r-4,-4l7167,1742r-4,4l7163,1755r4,4l7177,1759r4,-4l7181,1746xm7181,1649r-4,-4l7167,1645r-4,4l7163,1659r4,4l7177,1663r4,-4l7181,1649xm7181,1553r-4,-4l7167,1549r-4,4l7163,1562r4,4l7177,1566r4,-4l7181,1553xm7181,1456r-4,-4l7167,1452r-4,4l7163,1466r4,4l7177,1470r4,-4l7181,1456xm7181,1360r-4,-4l7167,1356r-4,4l7163,1369r4,4l7177,1373r4,-4l7181,1360xm7181,1263r-4,-4l7167,1259r-4,4l7163,1273r4,3l7177,1276r4,-3l7181,1263xm7181,1166r-4,-3l7167,1163r-4,3l7163,1176r4,4l7177,1180r4,-4l7181,1166xm7181,1070r-4,-4l7167,1066r-4,4l7163,1079r4,4l7177,1083r4,-4l7181,1070xm7181,973r-4,-4l7167,969r-4,4l7163,983r4,4l7177,987r4,-4l7181,973xm7181,877r-4,-4l7167,873r-4,4l7163,886r4,4l7177,890r4,-4l7181,877xm7181,780r-4,-4l7167,776r-4,4l7163,790r4,4l7177,794r4,-4l7181,780xm7181,684r-4,-4l7167,680r-4,4l7163,693r4,4l7177,697r4,-4l7181,684xm7181,587r-4,-4l7167,583r-4,4l7163,597r4,3l7177,600r4,-3l7181,587xm7181,490r-4,-4l7167,486r-4,4l7163,500r4,4l7177,504r4,-4l7181,490xm7181,394r-4,-4l7167,390r-4,4l7163,403r4,4l7177,407r4,-4l7181,394xm7181,297r-4,-4l7167,293r-4,4l7163,307r4,4l7177,311r4,-4l7181,297xm7181,201r-4,-4l7167,197r-4,4l7163,210r4,4l7177,214r4,-4l7181,201xm7181,104r-4,-4l7167,100r-4,4l7163,114r4,3l7177,117r4,-3l7181,104xm7181,7r-4,-3l7167,4r-4,3l7163,17r4,4l7177,21r4,-4l7181,7xm7217,3340r-4,-4l7203,3336r-4,4l7199,3349r4,4l7213,3353r4,-4l7217,3340xm7217,3243r-4,-4l7203,3239r-4,4l7199,3253r4,3l7213,3256r4,-3l7217,3243xm7217,3146r-4,-3l7203,3143r-4,3l7199,3156r4,4l7213,3160r4,-4l7217,3146xm7217,3050r-4,-4l7203,3046r-4,4l7199,3059r4,4l7213,3063r4,-4l7217,3050xm7217,2953r-4,-4l7203,2949r-4,4l7199,2963r4,4l7213,2967r4,-4l7217,2953xm7217,2857r-4,-4l7203,2853r-4,4l7199,2866r4,4l7213,2870r4,-4l7217,2857xm7217,2760r-4,-4l7203,2756r-4,4l7199,2770r4,4l7213,2774r4,-4l7217,2760xm7217,2664r-4,-4l7203,2660r-4,4l7199,2673r4,4l7213,2677r4,-4l7217,2664xm7217,2567r-4,-4l7203,2563r-4,4l7199,2576r4,4l7213,2580r4,-4l7217,2567xm7217,2470r-4,-4l7203,2466r-4,4l7199,2480r4,4l7213,2484r4,-4l7217,2470xm7217,2374r-4,-4l7203,2370r-4,4l7199,2383r4,4l7213,2387r4,-4l7217,2374xm7217,2277r-4,-4l7203,2273r-4,4l7199,2287r4,4l7213,2291r4,-4l7217,2277xm7217,2181r-4,-4l7203,2177r-4,4l7199,2190r4,4l7213,2194r4,-4l7217,2181xm7217,2084r-4,-4l7203,2080r-4,4l7199,2094r4,3l7213,2097r4,-3l7217,2084xm7217,1987r-4,-3l7203,1984r-4,3l7199,1997r4,4l7213,2001r4,-4l7217,1987xm7217,1891r-4,-4l7203,1887r-4,4l7199,1900r4,4l7213,1904r4,-4l7217,1891xm7217,1794r-4,-4l7203,1790r-4,4l7199,1804r4,4l7213,1808r4,-4l7217,1794xm7217,1698r-4,-4l7203,1694r-4,4l7199,1707r4,4l7213,1711r4,-4l7217,1698xm7217,1601r-4,-4l7203,1597r-4,4l7199,1611r4,4l7213,1615r4,-4l7217,1601xm7217,1505r-4,-4l7203,1501r-4,4l7199,1514r4,4l7213,1518r4,-4l7217,1505xm7217,1408r-4,-4l7203,1404r-4,4l7199,1417r4,4l7213,1421r4,-4l7217,1408xm7217,1311r-4,-4l7203,1307r-4,4l7199,1321r4,4l7213,1325r4,-4l7217,1311xm7217,1215r-4,-4l7203,1211r-4,4l7199,1224r4,4l7213,1228r4,-4l7217,1215xm7217,1118r-4,-4l7203,1114r-4,4l7199,1128r4,4l7213,1132r4,-4l7217,1118xm7217,1022r-4,-4l7203,1018r-4,4l7199,1031r4,4l7213,1035r4,-4l7217,1022xm7217,925r-4,-4l7203,921r-4,4l7199,935r4,3l7213,938r4,-3l7217,925xm7217,828r-4,-3l7203,825r-4,3l7199,838r4,4l7213,842r4,-4l7217,828xm7217,732r-4,-4l7203,728r-4,4l7199,741r4,4l7213,745r4,-4l7217,732xm7217,635r-4,-4l7203,631r-4,4l7199,645r4,4l7213,649r4,-4l7217,635xm7217,539r-4,-4l7203,535r-4,4l7199,548r4,4l7213,552r4,-4l7217,539xm7217,442r-4,-4l7203,438r-4,4l7199,452r4,4l7213,456r4,-4l7217,442xm7217,346r-4,-4l7203,342r-4,4l7199,355r4,4l7213,359r4,-4l7217,346xm7217,249r-4,-4l7203,245r-4,4l7199,258r4,4l7213,262r4,-4l7217,249xm7217,152r-4,-4l7203,148r-4,4l7199,162r4,4l7213,166r4,-4l7217,152xm7217,56r-4,-4l7203,52r-4,4l7199,65r4,4l7213,69r4,-4l7217,56xm7247,3388r-3,-4l7234,3384r-4,4l7230,3397r4,4l7244,3401r3,-4l7247,3388xm7247,3291r-3,-4l7234,3287r-4,4l7230,3301r4,4l7244,3305r3,-4l7247,3291xm7247,3195r-3,-4l7234,3191r-4,4l7230,3204r4,4l7244,3208r3,-4l7247,3195xm7247,3098r-3,-4l7234,3094r-4,4l7230,3108r4,4l7244,3112r3,-4l7247,3098xm7247,3002r-3,-4l7234,2998r-4,4l7230,3011r4,4l7244,3015r3,-4l7247,3002xm7247,2905r-3,-4l7234,2901r-4,4l7230,2915r4,3l7244,2918r3,-3l7247,2905xm7247,2808r-3,-3l7234,2805r-4,3l7230,2818r4,4l7244,2822r3,-4l7247,2808xm7247,2712r-3,-4l7234,2708r-4,4l7230,2721r4,4l7244,2725r3,-4l7247,2712xm7247,2615r-3,-4l7234,2611r-4,4l7230,2625r4,4l7244,2629r3,-4l7247,2615xm7247,2519r-3,-4l7234,2515r-4,4l7230,2528r4,4l7244,2532r3,-4l7247,2519xm7247,2422r-3,-4l7234,2418r-4,4l7230,2432r4,4l7244,2436r3,-4l7247,2422xm7247,2325r-3,-3l7234,2322r-4,3l7230,2335r4,4l7244,2339r3,-4l7247,2325xm7247,2229r-3,-4l7234,2225r-4,4l7230,2238r4,4l7244,2242r3,-4l7247,2229xm7247,2132r-3,-4l7234,2128r-4,4l7230,2142r4,4l7244,2146r3,-4l7247,2132xm7247,2036r-3,-4l7234,2032r-4,4l7230,2045r4,4l7244,2049r3,-4l7247,2036xm7247,1939r-3,-4l7234,1935r-4,4l7230,1949r4,4l7244,1953r3,-4l7247,1939xm7247,1843r-3,-4l7234,1839r-4,4l7230,1852r4,4l7244,1856r3,-4l7247,1843xm7247,1746r-3,-4l7234,1742r-4,4l7230,1755r4,4l7244,1759r3,-4l7247,1746xm7247,1649r-3,-4l7234,1645r-4,4l7230,1659r4,4l7244,1663r3,-4l7247,1649xm7247,1553r-3,-4l7234,1549r-4,4l7230,1562r4,4l7244,1566r3,-4l7247,1553xm7247,1456r-3,-4l7234,1452r-4,4l7230,1466r4,4l7244,1470r3,-4l7247,1456xm7247,1360r-3,-4l7234,1356r-4,4l7230,1369r4,4l7244,1373r3,-4l7247,1360xm7247,1263r-3,-4l7234,1259r-4,4l7230,1273r4,3l7244,1276r3,-3l7247,1263xm7247,1166r-3,-3l7234,1163r-4,3l7230,1176r4,4l7244,1180r3,-4l7247,1166xm7247,1070r-3,-4l7234,1066r-4,4l7230,1079r4,4l7244,1083r3,-4l7247,1070xm7247,973r-3,-4l7234,969r-4,4l7230,983r4,4l7244,987r3,-4l7247,973xm7247,877r-3,-4l7234,873r-4,4l7230,886r4,4l7244,890r3,-4l7247,877xm7247,780r-3,-4l7234,776r-4,4l7230,790r4,4l7244,794r3,-4l7247,780xm7247,684r-3,-4l7234,680r-4,4l7230,693r4,4l7244,697r3,-4l7247,684xm7247,587r-3,-4l7234,583r-4,4l7230,597r4,3l7244,600r3,-3l7247,587xm7247,490r-3,-4l7234,486r-4,4l7230,500r4,4l7244,504r3,-4l7247,490xm7247,394r-3,-4l7234,390r-4,4l7230,403r4,4l7244,407r3,-4l7247,394xm7247,297r-3,-4l7234,293r-4,4l7230,307r4,4l7244,311r3,-4l7247,297xm7247,201r-3,-4l7234,197r-4,4l7230,210r4,4l7244,214r3,-4l7247,201xm7247,104r-3,-4l7234,100r-4,4l7230,114r4,3l7244,117r3,-3l7247,104xm7247,7r-3,-3l7234,4r-4,3l7230,17r4,4l7244,21r3,-4l7247,7xm7283,3340r-4,-4l7270,3336r-4,4l7266,3349r4,4l7279,3353r4,-4l7283,3340xm7283,3243r-4,-4l7270,3239r-4,4l7266,3253r4,3l7279,3256r4,-3l7283,3243xm7283,3146r-4,-3l7270,3143r-4,3l7266,3156r4,4l7279,3160r4,-4l7283,3146xm7283,3050r-4,-4l7270,3046r-4,4l7266,3059r4,4l7279,3063r4,-4l7283,3050xm7283,2953r-4,-4l7270,2949r-4,4l7266,2963r4,4l7279,2967r4,-4l7283,2953xm7283,2857r-4,-4l7270,2853r-4,4l7266,2866r4,4l7279,2870r4,-4l7283,2857xm7283,2760r-4,-4l7270,2756r-4,4l7266,2770r4,4l7279,2774r4,-4l7283,2760xm7283,2664r-4,-4l7270,2660r-4,4l7266,2673r4,4l7279,2677r4,-4l7283,2664xm7283,2567r-4,-4l7270,2563r-4,4l7266,2576r4,4l7279,2580r4,-4l7283,2567xm7283,2470r-4,-4l7270,2466r-4,4l7266,2480r4,4l7279,2484r4,-4l7283,2470xm7283,2374r-4,-4l7270,2370r-4,4l7266,2383r4,4l7279,2387r4,-4l7283,2374xm7283,2277r-4,-4l7270,2273r-4,4l7266,2287r4,4l7279,2291r4,-4l7283,2277xm7283,2181r-4,-4l7270,2177r-4,4l7266,2190r4,4l7279,2194r4,-4l7283,2181xm7283,2084r-4,-4l7270,2080r-4,4l7266,2094r4,3l7279,2097r4,-3l7283,2084xm7283,1987r-4,-3l7270,1984r-4,3l7266,1997r4,4l7279,2001r4,-4l7283,1987xm7283,1891r-4,-4l7270,1887r-4,4l7266,1900r4,4l7279,1904r4,-4l7283,1891xm7283,1794r-4,-4l7270,1790r-4,4l7266,1804r4,4l7279,1808r4,-4l7283,1794xm7283,1698r-4,-4l7270,1694r-4,4l7266,1707r4,4l7279,1711r4,-4l7283,1698xm7283,1601r-4,-4l7270,1597r-4,4l7266,1611r4,4l7279,1615r4,-4l7283,1601xm7283,1505r-4,-4l7270,1501r-4,4l7266,1514r4,4l7279,1518r4,-4l7283,1505xm7283,1408r-4,-4l7270,1404r-4,4l7266,1417r4,4l7279,1421r4,-4l7283,1408xm7283,1311r-4,-4l7270,1307r-4,4l7266,1321r4,4l7279,1325r4,-4l7283,1311xm7283,1215r-4,-4l7270,1211r-4,4l7266,1224r4,4l7279,1228r4,-4l7283,1215xm7283,1118r-4,-4l7270,1114r-4,4l7266,1128r4,4l7279,1132r4,-4l7283,1118xm7283,1022r-4,-4l7270,1018r-4,4l7266,1031r4,4l7279,1035r4,-4l7283,1022xm7283,925r-4,-4l7270,921r-4,4l7266,935r4,3l7279,938r4,-3l7283,925xm7283,828r-4,-3l7270,825r-4,3l7266,838r4,4l7279,842r4,-4l7283,828xm7283,732r-4,-4l7270,728r-4,4l7266,741r4,4l7279,745r4,-4l7283,732xm7283,635r-4,-4l7270,631r-4,4l7266,645r4,4l7279,649r4,-4l7283,635xm7283,539r-4,-4l7270,535r-4,4l7266,548r4,4l7279,552r4,-4l7283,539xm7283,442r-4,-4l7270,438r-4,4l7266,452r4,4l7279,456r4,-4l7283,442xm7283,346r-4,-4l7270,342r-4,4l7266,355r4,4l7279,359r4,-4l7283,346xm7283,249r-4,-4l7270,245r-4,4l7266,258r4,4l7279,262r4,-4l7283,249xm7283,152r-4,-4l7270,148r-4,4l7266,162r4,4l7279,166r4,-4l7283,152xm7283,56r-4,-4l7270,52r-4,4l7266,65r4,4l7279,69r4,-4l7283,56xm7314,3388r-4,-4l7300,3384r-4,4l7296,3397r4,4l7310,3401r4,-4l7314,3388xm7314,3291r-4,-4l7300,3287r-4,4l7296,3301r4,4l7310,3305r4,-4l7314,3291xm7314,3195r-4,-4l7300,3191r-4,4l7296,3204r4,4l7310,3208r4,-4l7314,3195xm7314,3098r-4,-4l7300,3094r-4,4l7296,3108r4,4l7310,3112r4,-4l7314,3098xm7314,3002r-4,-4l7300,2998r-4,4l7296,3011r4,4l7310,3015r4,-4l7314,3002xm7314,2905r-4,-4l7300,2901r-4,4l7296,2915r4,3l7310,2918r4,-3l7314,2905xm7314,2808r-4,-3l7300,2805r-4,3l7296,2818r4,4l7310,2822r4,-4l7314,2808xm7314,2712r-4,-4l7300,2708r-4,4l7296,2721r4,4l7310,2725r4,-4l7314,2712xm7314,2615r-4,-4l7300,2611r-4,4l7296,2625r4,4l7310,2629r4,-4l7314,2615xm7314,2519r-4,-4l7300,2515r-4,4l7296,2528r4,4l7310,2532r4,-4l7314,2519xm7314,2422r-4,-4l7300,2418r-4,4l7296,2432r4,4l7310,2436r4,-4l7314,2422xm7314,2325r-4,-3l7300,2322r-4,3l7296,2335r4,4l7310,2339r4,-4l7314,2325xm7314,2229r-4,-4l7300,2225r-4,4l7296,2238r4,4l7310,2242r4,-4l7314,2229xm7314,2132r-4,-4l7300,2128r-4,4l7296,2142r4,4l7310,2146r4,-4l7314,2132xm7314,2036r-4,-4l7300,2032r-4,4l7296,2045r4,4l7310,2049r4,-4l7314,2036xm7314,1939r-4,-4l7300,1935r-4,4l7296,1949r4,4l7310,1953r4,-4l7314,1939xm7314,1843r-4,-4l7300,1839r-4,4l7296,1852r4,4l7310,1856r4,-4l7314,1843xm7314,1746r-4,-4l7300,1742r-4,4l7296,1755r4,4l7310,1759r4,-4l7314,1746xm7314,1649r-4,-4l7300,1645r-4,4l7296,1659r4,4l7310,1663r4,-4l7314,1649xm7314,1553r-4,-4l7300,1549r-4,4l7296,1562r4,4l7310,1566r4,-4l7314,1553xm7314,1456r-4,-4l7300,1452r-4,4l7296,1466r4,4l7310,1470r4,-4l7314,1456xm7314,1360r-4,-4l7300,1356r-4,4l7296,1369r4,4l7310,1373r4,-4l7314,1360xm7314,1263r-4,-4l7300,1259r-4,4l7296,1273r4,3l7310,1276r4,-3l7314,1263xm7314,1166r-4,-3l7300,1163r-4,3l7296,1176r4,4l7310,1180r4,-4l7314,1166xm7314,1070r-4,-4l7300,1066r-4,4l7296,1079r4,4l7310,1083r4,-4l7314,1070xm7314,973r-4,-4l7300,969r-4,4l7296,983r4,4l7310,987r4,-4l7314,973xm7314,877r-4,-4l7300,873r-4,4l7296,886r4,4l7310,890r4,-4l7314,877xm7314,780r-4,-4l7300,776r-4,4l7296,790r4,4l7310,794r4,-4l7314,780xm7314,684r-4,-4l7300,680r-4,4l7296,693r4,4l7310,697r4,-4l7314,684xm7314,587r-4,-4l7300,583r-4,4l7296,597r4,3l7310,600r4,-3l7314,587xm7314,490r-4,-4l7300,486r-4,4l7296,500r4,4l7310,504r4,-4l7314,490xm7314,394r-4,-4l7300,390r-4,4l7296,403r4,4l7310,407r4,-4l7314,394xm7314,297r-4,-4l7300,293r-4,4l7296,307r4,4l7310,311r4,-4l7314,297xm7314,201r-4,-4l7300,197r-4,4l7296,210r4,4l7310,214r4,-4l7314,201xm7314,104r-4,-4l7300,100r-4,4l7296,114r4,3l7310,117r4,-3l7314,104xm7314,7r-4,-3l7300,4r-4,3l7296,17r4,4l7310,21r4,-4l7314,7xm7350,3340r-4,-4l7336,3336r-4,4l7332,3349r4,4l7346,3353r4,-4l7350,3340xm7350,3243r-4,-4l7336,3239r-4,4l7332,3253r4,3l7346,3256r4,-3l7350,3243xm7350,3146r-4,-3l7336,3143r-4,3l7332,3156r4,4l7346,3160r4,-4l7350,3146xm7350,3050r-4,-4l7336,3046r-4,4l7332,3059r4,4l7346,3063r4,-4l7350,3050xm7350,2953r-4,-4l7336,2949r-4,4l7332,2963r4,4l7346,2967r4,-4l7350,2953xm7350,2857r-4,-4l7336,2853r-4,4l7332,2866r4,4l7346,2870r4,-4l7350,2857xm7350,2760r-4,-4l7336,2756r-4,4l7332,2770r4,4l7346,2774r4,-4l7350,2760xm7350,2664r-4,-4l7336,2660r-4,4l7332,2673r4,4l7346,2677r4,-4l7350,2664xm7350,2567r-4,-4l7336,2563r-4,4l7332,2576r4,4l7346,2580r4,-4l7350,2567xm7350,2470r-4,-4l7336,2466r-4,4l7332,2480r4,4l7346,2484r4,-4l7350,2470xm7350,2374r-4,-4l7336,2370r-4,4l7332,2383r4,4l7346,2387r4,-4l7350,2374xm7350,2277r-4,-4l7336,2273r-4,4l7332,2287r4,4l7346,2291r4,-4l7350,2277xm7350,2181r-4,-4l7336,2177r-4,4l7332,2190r4,4l7346,2194r4,-4l7350,2181xm7350,2084r-4,-4l7336,2080r-4,4l7332,2094r4,3l7346,2097r4,-3l7350,2084xm7350,1987r-4,-3l7336,1984r-4,3l7332,1997r4,4l7346,2001r4,-4l7350,1987xm7350,1891r-4,-4l7336,1887r-4,4l7332,1900r4,4l7346,1904r4,-4l7350,1891xm7350,1794r-4,-4l7336,1790r-4,4l7332,1804r4,4l7346,1808r4,-4l7350,1794xm7350,1698r-4,-4l7336,1694r-4,4l7332,1707r4,4l7346,1711r4,-4l7350,1698xm7350,1601r-4,-4l7336,1597r-4,4l7332,1611r4,4l7346,1615r4,-4l7350,1601xm7350,1505r-4,-4l7336,1501r-4,4l7332,1514r4,4l7346,1518r4,-4l7350,1505xm7350,1408r-4,-4l7336,1404r-4,4l7332,1417r4,4l7346,1421r4,-4l7350,1408xm7350,1311r-4,-4l7336,1307r-4,4l7332,1321r4,4l7346,1325r4,-4l7350,1311xm7350,1215r-4,-4l7336,1211r-4,4l7332,1224r4,4l7346,1228r4,-4l7350,1215xm7350,1118r-4,-4l7336,1114r-4,4l7332,1128r4,4l7346,1132r4,-4l7350,1118xm7350,1022r-4,-4l7336,1018r-4,4l7332,1031r4,4l7346,1035r4,-4l7350,1022xm7350,925r-4,-4l7336,921r-4,4l7332,935r4,3l7346,938r4,-3l7350,925xm7350,828r-4,-3l7336,825r-4,3l7332,838r4,4l7346,842r4,-4l7350,828xm7350,732r-4,-4l7336,728r-4,4l7332,741r4,4l7346,745r4,-4l7350,732xm7350,635r-4,-4l7336,631r-4,4l7332,645r4,4l7346,649r4,-4l7350,635xm7350,539r-4,-4l7336,535r-4,4l7332,548r4,4l7346,552r4,-4l7350,539xm7350,442r-4,-4l7336,438r-4,4l7332,452r4,4l7346,456r4,-4l7350,442xm7350,346r-4,-4l7336,342r-4,4l7332,355r4,4l7346,359r4,-4l7350,346xm7350,249r-4,-4l7336,245r-4,4l7332,258r4,4l7346,262r4,-4l7350,249xm7350,152r-4,-4l7336,148r-4,4l7332,162r4,4l7346,166r4,-4l7350,152xm7350,56r-4,-4l7336,52r-4,4l7332,65r4,4l7346,69r4,-4l7350,56xm7380,3388r-4,-4l7367,3384r-4,4l7363,3397r4,4l7376,3401r4,-4l7380,3388xm7380,3291r-4,-4l7367,3287r-4,4l7363,3301r4,4l7376,3305r4,-4l7380,3291xm7380,3195r-4,-4l7367,3191r-4,4l7363,3204r4,4l7376,3208r4,-4l7380,3195xm7380,3098r-4,-4l7367,3094r-4,4l7363,3108r4,4l7376,3112r4,-4l7380,3098xm7380,3002r-4,-4l7367,2998r-4,4l7363,3011r4,4l7376,3015r4,-4l7380,3002xm7380,2905r-4,-4l7367,2901r-4,4l7363,2915r4,3l7376,2918r4,-3l7380,2905xm7380,2808r-4,-3l7367,2805r-4,3l7363,2818r4,4l7376,2822r4,-4l7380,2808xm7380,2712r-4,-4l7367,2708r-4,4l7363,2721r4,4l7376,2725r4,-4l7380,2712xm7380,2615r-4,-4l7367,2611r-4,4l7363,2625r4,4l7376,2629r4,-4l7380,2615xm7380,2519r-4,-4l7367,2515r-4,4l7363,2528r4,4l7376,2532r4,-4l7380,2519xm7380,2422r-4,-4l7367,2418r-4,4l7363,2432r4,4l7376,2436r4,-4l7380,2422xm7380,2325r-4,-3l7367,2322r-4,3l7363,2335r4,4l7376,2339r4,-4l7380,2325xm7380,2229r-4,-4l7367,2225r-4,4l7363,2238r4,4l7376,2242r4,-4l7380,2229xm7380,2132r-4,-4l7367,2128r-4,4l7363,2142r4,4l7376,2146r4,-4l7380,2132xm7380,2036r-4,-4l7367,2032r-4,4l7363,2045r4,4l7376,2049r4,-4l7380,2036xm7380,1939r-4,-4l7367,1935r-4,4l7363,1949r4,4l7376,1953r4,-4l7380,1939xm7380,1843r-4,-4l7367,1839r-4,4l7363,1852r4,4l7376,1856r4,-4l7380,1843xm7380,1746r-4,-4l7367,1742r-4,4l7363,1755r4,4l7376,1759r4,-4l7380,1746xm7380,1649r-4,-4l7367,1645r-4,4l7363,1659r4,4l7376,1663r4,-4l7380,1649xm7380,1553r-4,-4l7367,1549r-4,4l7363,1562r4,4l7376,1566r4,-4l7380,1553xm7380,1456r-4,-4l7367,1452r-4,4l7363,1466r4,4l7376,1470r4,-4l7380,1456xm7380,1360r-4,-4l7367,1356r-4,4l7363,1369r4,4l7376,1373r4,-4l7380,1360xm7380,1263r-4,-4l7367,1259r-4,4l7363,1273r4,3l7376,1276r4,-3l7380,1263xm7380,1166r-4,-3l7367,1163r-4,3l7363,1176r4,4l7376,1180r4,-4l7380,1166xm7380,1070r-4,-4l7367,1066r-4,4l7363,1079r4,4l7376,1083r4,-4l7380,1070xm7380,973r-4,-4l7367,969r-4,4l7363,983r4,4l7376,987r4,-4l7380,973xm7380,877r-4,-4l7367,873r-4,4l7363,886r4,4l7376,890r4,-4l7380,877xm7380,780r-4,-4l7367,776r-4,4l7363,790r4,4l7376,794r4,-4l7380,780xm7380,684r-4,-4l7367,680r-4,4l7363,693r4,4l7376,697r4,-4l7380,684xm7380,587r-4,-4l7367,583r-4,4l7363,597r4,3l7376,600r4,-3l7380,587xm7380,490r-4,-4l7367,486r-4,4l7363,500r4,4l7376,504r4,-4l7380,490xm7380,394r-4,-4l7367,390r-4,4l7363,403r4,4l7376,407r4,-4l7380,394xm7380,297r-4,-4l7367,293r-4,4l7363,307r4,4l7376,311r4,-4l7380,297xm7380,201r-4,-4l7367,197r-4,4l7363,210r4,4l7376,214r4,-4l7380,201xm7380,104r-4,-4l7367,100r-4,4l7363,114r4,3l7376,117r4,-3l7380,104xm7380,7r-4,-3l7367,4r-4,3l7363,17r4,4l7376,21r4,-4l7380,7xm7416,3340r-4,-4l7403,3336r-4,4l7399,3349r4,4l7412,3353r4,-4l7416,3340xm7416,3243r-4,-4l7403,3239r-4,4l7399,3253r4,3l7412,3256r4,-3l7416,3243xm7416,3146r-4,-3l7403,3143r-4,3l7399,3156r4,4l7412,3160r4,-4l7416,3146xm7416,3050r-4,-4l7403,3046r-4,4l7399,3059r4,4l7412,3063r4,-4l7416,3050xm7416,2953r-4,-4l7403,2949r-4,4l7399,2963r4,4l7412,2967r4,-4l7416,2953xm7416,2857r-4,-4l7403,2853r-4,4l7399,2866r4,4l7412,2870r4,-4l7416,2857xm7416,2760r-4,-4l7403,2756r-4,4l7399,2770r4,4l7412,2774r4,-4l7416,2760xm7416,2664r-4,-4l7403,2660r-4,4l7399,2673r4,4l7412,2677r4,-4l7416,2664xm7416,2567r-4,-4l7403,2563r-4,4l7399,2576r4,4l7412,2580r4,-4l7416,2567xm7416,2470r-4,-4l7403,2466r-4,4l7399,2480r4,4l7412,2484r4,-4l7416,2470xm7416,2374r-4,-4l7403,2370r-4,4l7399,2383r4,4l7412,2387r4,-4l7416,2374xm7416,2277r-4,-4l7403,2273r-4,4l7399,2287r4,4l7412,2291r4,-4l7416,2277xm7416,2181r-4,-4l7403,2177r-4,4l7399,2190r4,4l7412,2194r4,-4l7416,2181xm7416,2084r-4,-4l7403,2080r-4,4l7399,2094r4,3l7412,2097r4,-3l7416,2084xm7416,1987r-4,-3l7403,1984r-4,3l7399,1997r4,4l7412,2001r4,-4l7416,1987xm7416,1891r-4,-4l7403,1887r-4,4l7399,1900r4,4l7412,1904r4,-4l7416,1891xm7416,1794r-4,-4l7403,1790r-4,4l7399,1804r4,4l7412,1808r4,-4l7416,1794xm7416,1698r-4,-4l7403,1694r-4,4l7399,1707r4,4l7412,1711r4,-4l7416,1698xm7416,1601r-4,-4l7403,1597r-4,4l7399,1611r4,4l7412,1615r4,-4l7416,1601xm7416,1505r-4,-4l7403,1501r-4,4l7399,1514r4,4l7412,1518r4,-4l7416,1505xm7416,1408r-4,-4l7403,1404r-4,4l7399,1417r4,4l7412,1421r4,-4l7416,1408xm7416,1311r-4,-4l7403,1307r-4,4l7399,1321r4,4l7412,1325r4,-4l7416,1311xm7416,1215r-4,-4l7403,1211r-4,4l7399,1224r4,4l7412,1228r4,-4l7416,1215xm7416,1118r-4,-4l7403,1114r-4,4l7399,1128r4,4l7412,1132r4,-4l7416,1118xm7416,1022r-4,-4l7403,1018r-4,4l7399,1031r4,4l7412,1035r4,-4l7416,1022xm7416,925r-4,-4l7403,921r-4,4l7399,935r4,3l7412,938r4,-3l7416,925xm7416,828r-4,-3l7403,825r-4,3l7399,838r4,4l7412,842r4,-4l7416,828xm7416,732r-4,-4l7403,728r-4,4l7399,741r4,4l7412,745r4,-4l7416,732xm7416,635r-4,-4l7403,631r-4,4l7399,645r4,4l7412,649r4,-4l7416,635xm7416,539r-4,-4l7403,535r-4,4l7399,548r4,4l7412,552r4,-4l7416,539xm7416,442r-4,-4l7403,438r-4,4l7399,452r4,4l7412,456r4,-4l7416,442xm7416,346r-4,-4l7403,342r-4,4l7399,355r4,4l7412,359r4,-4l7416,346xm7416,249r-4,-4l7403,245r-4,4l7399,258r4,4l7412,262r4,-4l7416,249xm7416,152r-4,-4l7403,148r-4,4l7399,162r4,4l7412,166r4,-4l7416,152xm7416,56r-4,-4l7403,52r-4,4l7399,65r4,4l7412,69r4,-4l7416,56xm7447,3388r-4,-4l7433,3384r-4,4l7429,3397r4,4l7443,3401r4,-4l7447,3388xm7447,3291r-4,-4l7433,3287r-4,4l7429,3301r4,4l7443,3305r4,-4l7447,3291xm7447,3195r-4,-4l7433,3191r-4,4l7429,3204r4,4l7443,3208r4,-4l7447,3195xm7447,3098r-4,-4l7433,3094r-4,4l7429,3108r4,4l7443,3112r4,-4l7447,3098xm7447,3002r-4,-4l7433,2998r-4,4l7429,3011r4,4l7443,3015r4,-4l7447,3002xm7447,2905r-4,-4l7433,2901r-4,4l7429,2915r4,3l7443,2918r4,-3l7447,2905xm7447,2808r-4,-3l7433,2805r-4,3l7429,2818r4,4l7443,2822r4,-4l7447,2808xm7447,2712r-4,-4l7433,2708r-4,4l7429,2721r4,4l7443,2725r4,-4l7447,2712xm7447,2615r-4,-4l7433,2611r-4,4l7429,2625r4,4l7443,2629r4,-4l7447,2615xm7447,2519r-4,-4l7433,2515r-4,4l7429,2528r4,4l7443,2532r4,-4l7447,2519xm7447,2422r-4,-4l7433,2418r-4,4l7429,2432r4,4l7443,2436r4,-4l7447,2422xm7447,2325r-4,-3l7433,2322r-4,3l7429,2335r4,4l7443,2339r4,-4l7447,2325xm7447,2229r-4,-4l7433,2225r-4,4l7429,2238r4,4l7443,2242r4,-4l7447,2229xm7447,2132r-4,-4l7433,2128r-4,4l7429,2142r4,4l7443,2146r4,-4l7447,2132xm7447,2036r-4,-4l7433,2032r-4,4l7429,2045r4,4l7443,2049r4,-4l7447,2036xm7447,1939r-4,-4l7433,1935r-4,4l7429,1949r4,4l7443,1953r4,-4l7447,1939xm7447,1843r-4,-4l7433,1839r-4,4l7429,1852r4,4l7443,1856r4,-4l7447,1843xm7447,1746r-4,-4l7433,1742r-4,4l7429,1755r4,4l7443,1759r4,-4l7447,1746xm7447,1649r-4,-4l7433,1645r-4,4l7429,1659r4,4l7443,1663r4,-4l7447,1649xm7447,1553r-4,-4l7433,1549r-4,4l7429,1562r4,4l7443,1566r4,-4l7447,1553xm7447,1456r-4,-4l7433,1452r-4,4l7429,1466r4,4l7443,1470r4,-4l7447,1456xm7447,1360r-4,-4l7433,1356r-4,4l7429,1369r4,4l7443,1373r4,-4l7447,1360xm7447,1263r-4,-4l7433,1259r-4,4l7429,1273r4,3l7443,1276r4,-3l7447,1263xm7447,1166r-4,-3l7433,1163r-4,3l7429,1176r4,4l7443,1180r4,-4l7447,1166xm7447,1070r-4,-4l7433,1066r-4,4l7429,1079r4,4l7443,1083r4,-4l7447,1070xm7447,973r-4,-4l7433,969r-4,4l7429,983r4,4l7443,987r4,-4l7447,973xm7447,877r-4,-4l7433,873r-4,4l7429,886r4,4l7443,890r4,-4l7447,877xm7447,780r-4,-4l7433,776r-4,4l7429,790r4,4l7443,794r4,-4l7447,780xm7447,684r-4,-4l7433,680r-4,4l7429,693r4,4l7443,697r4,-4l7447,684xm7447,587r-4,-4l7433,583r-4,4l7429,597r4,3l7443,600r4,-3l7447,587xm7447,490r-4,-4l7433,486r-4,4l7429,500r4,4l7443,504r4,-4l7447,490xm7447,394r-4,-4l7433,390r-4,4l7429,403r4,4l7443,407r4,-4l7447,394xm7447,297r-4,-4l7433,293r-4,4l7429,307r4,4l7443,311r4,-4l7447,297xm7447,201r-4,-4l7433,197r-4,4l7429,210r4,4l7443,214r4,-4l7447,201xm7447,104r-4,-4l7433,100r-4,4l7429,114r4,3l7443,117r4,-3l7447,104xm7447,7r-4,-3l7433,4r-4,3l7429,17r4,4l7443,21r4,-4l7447,7xm7483,3340r-4,-4l7469,3336r-4,4l7465,3349r4,4l7479,3353r4,-4l7483,3340xm7483,3243r-4,-4l7469,3239r-4,4l7465,3253r4,3l7479,3256r4,-3l7483,3243xm7483,3146r-4,-3l7469,3143r-4,3l7465,3156r4,4l7479,3160r4,-4l7483,3146xm7483,3050r-4,-4l7469,3046r-4,4l7465,3059r4,4l7479,3063r4,-4l7483,3050xm7483,2953r-4,-4l7469,2949r-4,4l7465,2963r4,4l7479,2967r4,-4l7483,2953xm7483,2857r-4,-4l7469,2853r-4,4l7465,2866r4,4l7479,2870r4,-4l7483,2857xm7483,2760r-4,-4l7469,2756r-4,4l7465,2770r4,4l7479,2774r4,-4l7483,2760xm7483,2664r-4,-4l7469,2660r-4,4l7465,2673r4,4l7479,2677r4,-4l7483,2664xm7483,2567r-4,-4l7469,2563r-4,4l7465,2576r4,4l7479,2580r4,-4l7483,2567xm7483,2470r-4,-4l7469,2466r-4,4l7465,2480r4,4l7479,2484r4,-4l7483,2470xm7483,2374r-4,-4l7469,2370r-4,4l7465,2383r4,4l7479,2387r4,-4l7483,2374xm7483,2277r-4,-4l7469,2273r-4,4l7465,2287r4,4l7479,2291r4,-4l7483,2277xm7483,2181r-4,-4l7469,2177r-4,4l7465,2190r4,4l7479,2194r4,-4l7483,2181xm7483,2084r-4,-4l7469,2080r-4,4l7465,2094r4,3l7479,2097r4,-3l7483,2084xm7483,1987r-4,-3l7469,1984r-4,3l7465,1997r4,4l7479,2001r4,-4l7483,1987xm7483,1891r-4,-4l7469,1887r-4,4l7465,1900r4,4l7479,1904r4,-4l7483,1891xm7483,1794r-4,-4l7469,1790r-4,4l7465,1804r4,4l7479,1808r4,-4l7483,1794xm7483,1698r-4,-4l7469,1694r-4,4l7465,1707r4,4l7479,1711r4,-4l7483,1698xm7483,1601r-4,-4l7469,1597r-4,4l7465,1611r4,4l7479,1615r4,-4l7483,1601xm7483,1505r-4,-4l7469,1501r-4,4l7465,1514r4,4l7479,1518r4,-4l7483,1505xm7483,1408r-4,-4l7469,1404r-4,4l7465,1417r4,4l7479,1421r4,-4l7483,1408xm7483,1311r-4,-4l7469,1307r-4,4l7465,1321r4,4l7479,1325r4,-4l7483,1311xm7483,1215r-4,-4l7469,1211r-4,4l7465,1224r4,4l7479,1228r4,-4l7483,1215xm7483,1118r-4,-4l7469,1114r-4,4l7465,1128r4,4l7479,1132r4,-4l7483,1118xm7483,1022r-4,-4l7469,1018r-4,4l7465,1031r4,4l7479,1035r4,-4l7483,1022xm7483,925r-4,-4l7469,921r-4,4l7465,935r4,3l7479,938r4,-3l7483,925xm7483,828r-4,-3l7469,825r-4,3l7465,838r4,4l7479,842r4,-4l7483,828xm7483,732r-4,-4l7469,728r-4,4l7465,741r4,4l7479,745r4,-4l7483,732xm7483,635r-4,-4l7469,631r-4,4l7465,645r4,4l7479,649r4,-4l7483,635xm7483,539r-4,-4l7469,535r-4,4l7465,548r4,4l7479,552r4,-4l7483,539xm7483,442r-4,-4l7469,438r-4,4l7465,452r4,4l7479,456r4,-4l7483,442xm7483,346r-4,-4l7469,342r-4,4l7465,355r4,4l7479,359r4,-4l7483,346xm7483,249r-4,-4l7469,245r-4,4l7465,258r4,4l7479,262r4,-4l7483,249xm7483,152r-4,-4l7469,148r-4,4l7465,162r4,4l7479,166r4,-4l7483,152xm7483,56r-4,-4l7469,52r-4,4l7465,65r4,4l7479,69r4,-4l7483,56xm7514,3388r-5,-4l7500,3384r-4,4l7496,3397r4,4l7509,3401r5,-4l7514,3388xm7514,3291r-5,-4l7500,3287r-4,4l7496,3301r4,4l7509,3305r5,-4l7514,3291xm7514,3195r-5,-4l7500,3191r-4,4l7496,3204r4,4l7509,3208r5,-4l7514,3195xm7514,3098r-5,-4l7500,3094r-4,4l7496,3108r4,4l7509,3112r5,-4l7514,3098xm7514,3002r-5,-4l7500,2998r-4,4l7496,3011r4,4l7509,3015r5,-4l7514,3002xm7514,2905r-5,-4l7500,2901r-4,4l7496,2915r4,3l7509,2918r5,-3l7514,2905xm7514,2808r-5,-3l7500,2805r-4,3l7496,2818r4,4l7509,2822r5,-4l7514,2808xm7514,2712r-5,-4l7500,2708r-4,4l7496,2721r4,4l7509,2725r5,-4l7514,2712xm7514,2615r-5,-4l7500,2611r-4,4l7496,2625r4,4l7509,2629r5,-4l7514,2615xm7514,2519r-5,-4l7500,2515r-4,4l7496,2528r4,4l7509,2532r5,-4l7514,2519xm7514,2422r-5,-4l7500,2418r-4,4l7496,2432r4,4l7509,2436r5,-4l7514,2422xm7514,2325r-5,-3l7500,2322r-4,3l7496,2335r4,4l7509,2339r5,-4l7514,2325xm7514,2229r-5,-4l7500,2225r-4,4l7496,2238r4,4l7509,2242r5,-4l7514,2229xm7514,2132r-5,-4l7500,2128r-4,4l7496,2142r4,4l7509,2146r5,-4l7514,2132xm7514,2036r-5,-4l7500,2032r-4,4l7496,2045r4,4l7509,2049r5,-4l7514,2036xm7514,1939r-5,-4l7500,1935r-4,4l7496,1949r4,4l7509,1953r5,-4l7514,1939xm7514,1843r-5,-4l7500,1839r-4,4l7496,1852r4,4l7509,1856r5,-4l7514,1843xm7514,1746r-5,-4l7500,1742r-4,4l7496,1755r4,4l7509,1759r5,-4l7514,1746xm7514,1649r-5,-4l7500,1645r-4,4l7496,1659r4,4l7509,1663r5,-4l7514,1649xm7514,1553r-5,-4l7500,1549r-4,4l7496,1562r4,4l7509,1566r5,-4l7514,1553xm7514,1456r-5,-4l7500,1452r-4,4l7496,1466r4,4l7509,1470r5,-4l7514,1456xm7514,1360r-5,-4l7500,1356r-4,4l7496,1369r4,4l7509,1373r5,-4l7514,1360xm7514,1263r-5,-4l7500,1259r-4,4l7496,1273r4,3l7509,1276r5,-3l7514,1263xm7514,1166r-5,-3l7500,1163r-4,3l7496,1176r4,4l7509,1180r5,-4l7514,1166xm7514,1070r-5,-4l7500,1066r-4,4l7496,1079r4,4l7509,1083r5,-4l7514,1070xm7514,973r-5,-4l7500,969r-4,4l7496,983r4,4l7509,987r5,-4l7514,973xm7514,877r-5,-4l7500,873r-4,4l7496,886r4,4l7509,890r5,-4l7514,877xm7514,780r-5,-4l7500,776r-4,4l7496,790r4,4l7509,794r5,-4l7514,780xm7514,684r-5,-4l7500,680r-4,4l7496,693r4,4l7509,697r5,-4l7514,684xm7514,587r-5,-4l7500,583r-4,4l7496,597r4,3l7509,600r5,-3l7514,587xm7514,490r-5,-4l7500,486r-4,4l7496,500r4,4l7509,504r5,-4l7514,490xm7514,394r-5,-4l7500,390r-4,4l7496,403r4,4l7509,407r5,-4l7514,394xm7514,297r-5,-4l7500,293r-4,4l7496,307r4,4l7509,311r5,-4l7514,297xm7514,201r-5,-4l7500,197r-4,4l7496,210r4,4l7509,214r5,-4l7514,201xm7514,104r-5,-4l7500,100r-4,4l7496,114r4,3l7509,117r5,-3l7514,104xm7514,7r-5,-3l7500,4r-4,3l7496,17r4,4l7509,21r5,-4l7514,7xm7549,3340r-4,-4l7535,3336r-3,4l7532,3349r3,4l7545,3353r4,-4l7549,3340xm7549,3243r-4,-4l7535,3239r-3,4l7532,3253r3,3l7545,3256r4,-3l7549,3243xm7549,3146r-4,-3l7535,3143r-3,3l7532,3156r3,4l7545,3160r4,-4l7549,3146xm7549,3050r-4,-4l7535,3046r-3,4l7532,3059r3,4l7545,3063r4,-4l7549,3050xm7549,2953r-4,-4l7535,2949r-3,4l7532,2963r3,4l7545,2967r4,-4l7549,2953xm7549,2857r-4,-4l7535,2853r-3,4l7532,2866r3,4l7545,2870r4,-4l7549,2857xm7549,2760r-4,-4l7535,2756r-3,4l7532,2770r3,4l7545,2774r4,-4l7549,2760xm7549,2664r-4,-4l7535,2660r-3,4l7532,2673r3,4l7545,2677r4,-4l7549,2664xm7549,2567r-4,-4l7535,2563r-3,4l7532,2576r3,4l7545,2580r4,-4l7549,2567xm7549,2470r-4,-4l7535,2466r-3,4l7532,2480r3,4l7545,2484r4,-4l7549,2470xm7549,2374r-4,-4l7535,2370r-3,4l7532,2383r3,4l7545,2387r4,-4l7549,2374xm7549,2277r-4,-4l7535,2273r-3,4l7532,2287r3,4l7545,2291r4,-4l7549,2277xm7549,2181r-4,-4l7535,2177r-3,4l7532,2190r3,4l7545,2194r4,-4l7549,2181xm7549,2084r-4,-4l7535,2080r-3,4l7532,2094r3,3l7545,2097r4,-3l7549,2084xm7549,1987r-4,-3l7535,1984r-3,3l7532,1997r3,4l7545,2001r4,-4l7549,1987xm7549,1891r-4,-4l7535,1887r-3,4l7532,1900r3,4l7545,1904r4,-4l7549,1891xm7549,1794r-4,-4l7535,1790r-3,4l7532,1804r3,4l7545,1808r4,-4l7549,1794xm7549,1698r-4,-4l7535,1694r-3,4l7532,1707r3,4l7545,1711r4,-4l7549,1698xm7549,1601r-4,-4l7535,1597r-3,4l7532,1611r3,4l7545,1615r4,-4l7549,1601xm7549,1505r-4,-4l7535,1501r-3,4l7532,1514r3,4l7545,1518r4,-4l7549,1505xm7549,1408r-4,-4l7535,1404r-3,4l7532,1417r3,4l7545,1421r4,-4l7549,1408xm7549,1311r-4,-4l7535,1307r-3,4l7532,1321r3,4l7545,1325r4,-4l7549,1311xm7549,1215r-4,-4l7535,1211r-3,4l7532,1224r3,4l7545,1228r4,-4l7549,1215xm7549,1118r-4,-4l7535,1114r-3,4l7532,1128r3,4l7545,1132r4,-4l7549,1118xm7549,1022r-4,-4l7535,1018r-3,4l7532,1031r3,4l7545,1035r4,-4l7549,1022xm7549,925r-4,-4l7535,921r-3,4l7532,935r3,3l7545,938r4,-3l7549,925xm7549,828r-4,-3l7535,825r-3,3l7532,838r3,4l7545,842r4,-4l7549,828xm7549,732r-4,-4l7535,728r-3,4l7532,741r3,4l7545,745r4,-4l7549,732xm7549,635r-4,-4l7535,631r-3,4l7532,645r3,4l7545,649r4,-4l7549,635xm7549,539r-4,-4l7535,535r-3,4l7532,548r3,4l7545,552r4,-4l7549,539xm7549,442r-4,-4l7535,438r-3,4l7532,452r3,4l7545,456r4,-4l7549,442xm7549,346r-4,-4l7535,342r-3,4l7532,355r3,4l7545,359r4,-4l7549,346xm7549,249r-4,-4l7535,245r-3,4l7532,258r3,4l7545,262r4,-4l7549,249xm7549,152r-4,-4l7535,148r-3,4l7532,162r3,4l7545,166r4,-4l7549,152xm7549,56r-4,-4l7535,52r-3,4l7532,65r3,4l7545,69r4,-4l7549,56xm7580,3388r-4,-4l7566,3384r-4,4l7562,3397r4,4l7576,3401r4,-4l7580,3388xm7580,3291r-4,-4l7566,3287r-4,4l7562,3301r4,4l7576,3305r4,-4l7580,3291xm7580,3195r-4,-4l7566,3191r-4,4l7562,3204r4,4l7576,3208r4,-4l7580,3195xm7580,3098r-4,-4l7566,3094r-4,4l7562,3108r4,4l7576,3112r4,-4l7580,3098xm7580,3002r-4,-4l7566,2998r-4,4l7562,3011r4,4l7576,3015r4,-4l7580,3002xm7580,2905r-4,-4l7566,2901r-4,4l7562,2915r4,3l7576,2918r4,-3l7580,2905xm7580,2808r-4,-3l7566,2805r-4,3l7562,2818r4,4l7576,2822r4,-4l7580,2808xm7580,2712r-4,-4l7566,2708r-4,4l7562,2721r4,4l7576,2725r4,-4l7580,2712xm7580,2615r-4,-4l7566,2611r-4,4l7562,2625r4,4l7576,2629r4,-4l7580,2615xm7580,2519r-4,-4l7566,2515r-4,4l7562,2528r4,4l7576,2532r4,-4l7580,2519xm7580,2422r-4,-4l7566,2418r-4,4l7562,2432r4,4l7576,2436r4,-4l7580,2422xm7580,2325r-4,-3l7566,2322r-4,3l7562,2335r4,4l7576,2339r4,-4l7580,2325xm7580,2229r-4,-4l7566,2225r-4,4l7562,2238r4,4l7576,2242r4,-4l7580,2229xm7580,2132r-4,-4l7566,2128r-4,4l7562,2142r4,4l7576,2146r4,-4l7580,2132xm7580,2036r-4,-4l7566,2032r-4,4l7562,2045r4,4l7576,2049r4,-4l7580,2036xm7580,1939r-4,-4l7566,1935r-4,4l7562,1949r4,4l7576,1953r4,-4l7580,1939xm7580,1843r-4,-4l7566,1839r-4,4l7562,1852r4,4l7576,1856r4,-4l7580,1843xm7580,1746r-4,-4l7566,1742r-4,4l7562,1755r4,4l7576,1759r4,-4l7580,1746xm7580,1649r-4,-4l7566,1645r-4,4l7562,1659r4,4l7576,1663r4,-4l7580,1649xm7580,1553r-4,-4l7566,1549r-4,4l7562,1562r4,4l7576,1566r4,-4l7580,1553xm7580,1456r-4,-4l7566,1452r-4,4l7562,1466r4,4l7576,1470r4,-4l7580,1456xm7580,1360r-4,-4l7566,1356r-4,4l7562,1369r4,4l7576,1373r4,-4l7580,1360xm7580,1263r-4,-4l7566,1259r-4,4l7562,1273r4,3l7576,1276r4,-3l7580,1263xm7580,1166r-4,-3l7566,1163r-4,3l7562,1176r4,4l7576,1180r4,-4l7580,1166xm7580,1070r-4,-4l7566,1066r-4,4l7562,1079r4,4l7576,1083r4,-4l7580,1070xm7580,973r-4,-4l7566,969r-4,4l7562,983r4,4l7576,987r4,-4l7580,973xm7580,877r-4,-4l7566,873r-4,4l7562,886r4,4l7576,890r4,-4l7580,877xm7580,780r-4,-4l7566,776r-4,4l7562,790r4,4l7576,794r4,-4l7580,780xm7580,684r-4,-4l7566,680r-4,4l7562,693r4,4l7576,697r4,-4l7580,684xm7580,587r-4,-4l7566,583r-4,4l7562,597r4,3l7576,600r4,-3l7580,587xm7580,490r-4,-4l7566,486r-4,4l7562,500r4,4l7576,504r4,-4l7580,490xm7580,394r-4,-4l7566,390r-4,4l7562,403r4,4l7576,407r4,-4l7580,394xm7580,297r-4,-4l7566,293r-4,4l7562,307r4,4l7576,311r4,-4l7580,297xm7580,201r-4,-4l7566,197r-4,4l7562,210r4,4l7576,214r4,-4l7580,201xm7580,104r-4,-4l7566,100r-4,4l7562,114r4,3l7576,117r4,-3l7580,104xm7580,7r-4,-3l7566,4r-4,3l7562,17r4,4l7576,21r4,-4l7580,7xm7616,3340r-4,-4l7602,3336r-4,4l7598,3349r4,4l7612,3353r4,-4l7616,3340xm7616,3243r-4,-4l7602,3239r-4,4l7598,3253r4,3l7612,3256r4,-3l7616,3243xm7616,3146r-4,-3l7602,3143r-4,3l7598,3156r4,4l7612,3160r4,-4l7616,3146xm7616,3050r-4,-4l7602,3046r-4,4l7598,3059r4,4l7612,3063r4,-4l7616,3050xm7616,2953r-4,-4l7602,2949r-4,4l7598,2963r4,4l7612,2967r4,-4l7616,2953xm7616,2857r-4,-4l7602,2853r-4,4l7598,2866r4,4l7612,2870r4,-4l7616,2857xm7616,2760r-4,-4l7602,2756r-4,4l7598,2770r4,4l7612,2774r4,-4l7616,2760xm7616,2664r-4,-4l7602,2660r-4,4l7598,2673r4,4l7612,2677r4,-4l7616,2664xm7616,2567r-4,-4l7602,2563r-4,4l7598,2576r4,4l7612,2580r4,-4l7616,2567xm7616,2470r-4,-4l7602,2466r-4,4l7598,2480r4,4l7612,2484r4,-4l7616,2470xm7616,2374r-4,-4l7602,2370r-4,4l7598,2383r4,4l7612,2387r4,-4l7616,2374xm7616,2277r-4,-4l7602,2273r-4,4l7598,2287r4,4l7612,2291r4,-4l7616,2277xm7616,2181r-4,-4l7602,2177r-4,4l7598,2190r4,4l7612,2194r4,-4l7616,2181xm7616,2084r-4,-4l7602,2080r-4,4l7598,2094r4,3l7612,2097r4,-3l7616,2084xm7616,1987r-4,-3l7602,1984r-4,3l7598,1997r4,4l7612,2001r4,-4l7616,1987xm7616,1891r-4,-4l7602,1887r-4,4l7598,1900r4,4l7612,1904r4,-4l7616,1891xm7616,1794r-4,-4l7602,1790r-4,4l7598,1804r4,4l7612,1808r4,-4l7616,1794xm7616,1698r-4,-4l7602,1694r-4,4l7598,1707r4,4l7612,1711r4,-4l7616,1698xm7616,1601r-4,-4l7602,1597r-4,4l7598,1611r4,4l7612,1615r4,-4l7616,1601xm7616,1505r-4,-4l7602,1501r-4,4l7598,1514r4,4l7612,1518r4,-4l7616,1505xm7616,1408r-4,-4l7602,1404r-4,4l7598,1417r4,4l7612,1421r4,-4l7616,1408xm7616,1311r-4,-4l7602,1307r-4,4l7598,1321r4,4l7612,1325r4,-4l7616,1311xm7616,1215r-4,-4l7602,1211r-4,4l7598,1224r4,4l7612,1228r4,-4l7616,1215xm7616,1118r-4,-4l7602,1114r-4,4l7598,1128r4,4l7612,1132r4,-4l7616,1118xm7616,1022r-4,-4l7602,1018r-4,4l7598,1031r4,4l7612,1035r4,-4l7616,1022xm7616,925r-4,-4l7602,921r-4,4l7598,935r4,3l7612,938r4,-3l7616,925xm7616,828r-4,-3l7602,825r-4,3l7598,838r4,4l7612,842r4,-4l7616,828xm7616,732r-4,-4l7602,728r-4,4l7598,741r4,4l7612,745r4,-4l7616,732xm7616,635r-4,-4l7602,631r-4,4l7598,645r4,4l7612,649r4,-4l7616,635xm7616,539r-4,-4l7602,535r-4,4l7598,548r4,4l7612,552r4,-4l7616,539xm7616,442r-4,-4l7602,438r-4,4l7598,452r4,4l7612,456r4,-4l7616,442xm7616,346r-4,-4l7602,342r-4,4l7598,355r4,4l7612,359r4,-4l7616,346xm7616,249r-4,-4l7602,245r-4,4l7598,258r4,4l7612,262r4,-4l7616,249xm7616,152r-4,-4l7602,148r-4,4l7598,162r4,4l7612,166r4,-4l7616,152xm7616,56r-4,-4l7602,52r-4,4l7598,65r4,4l7612,69r4,-4l7616,56xm7646,3388r-4,-4l7633,3384r-4,4l7629,3397r4,4l7642,3401r4,-4l7646,3388xm7646,3291r-4,-4l7633,3287r-4,4l7629,3301r4,4l7642,3305r4,-4l7646,3291xm7646,3195r-4,-4l7633,3191r-4,4l7629,3204r4,4l7642,3208r4,-4l7646,3195xm7646,3098r-4,-4l7633,3094r-4,4l7629,3108r4,4l7642,3112r4,-4l7646,3098xm7646,3002r-4,-4l7633,2998r-4,4l7629,3011r4,4l7642,3015r4,-4l7646,3002xm7646,2905r-4,-4l7633,2901r-4,4l7629,2915r4,3l7642,2918r4,-3l7646,2905xm7646,2808r-4,-3l7633,2805r-4,3l7629,2818r4,4l7642,2822r4,-4l7646,2808xm7646,2712r-4,-4l7633,2708r-4,4l7629,2721r4,4l7642,2725r4,-4l7646,2712xm7646,2615r-4,-4l7633,2611r-4,4l7629,2625r4,4l7642,2629r4,-4l7646,2615xm7646,2519r-4,-4l7633,2515r-4,4l7629,2528r4,4l7642,2532r4,-4l7646,2519xm7646,2422r-4,-4l7633,2418r-4,4l7629,2432r4,4l7642,2436r4,-4l7646,2422xm7646,2325r-4,-3l7633,2322r-4,3l7629,2335r4,4l7642,2339r4,-4l7646,2325xm7646,2229r-4,-4l7633,2225r-4,4l7629,2238r4,4l7642,2242r4,-4l7646,2229xm7646,2132r-4,-4l7633,2128r-4,4l7629,2142r4,4l7642,2146r4,-4l7646,2132xm7646,2036r-4,-4l7633,2032r-4,4l7629,2045r4,4l7642,2049r4,-4l7646,2036xm7646,1939r-4,-4l7633,1935r-4,4l7629,1949r4,4l7642,1953r4,-4l7646,1939xm7646,1843r-4,-4l7633,1839r-4,4l7629,1852r4,4l7642,1856r4,-4l7646,1843xm7646,1746r-4,-4l7633,1742r-4,4l7629,1755r4,4l7642,1759r4,-4l7646,1746xm7646,1649r-4,-4l7633,1645r-4,4l7629,1659r4,4l7642,1663r4,-4l7646,1649xm7646,1553r-4,-4l7633,1549r-4,4l7629,1562r4,4l7642,1566r4,-4l7646,1553xm7646,1456r-4,-4l7633,1452r-4,4l7629,1466r4,4l7642,1470r4,-4l7646,1456xm7646,1360r-4,-4l7633,1356r-4,4l7629,1369r4,4l7642,1373r4,-4l7646,1360xm7646,1263r-4,-4l7633,1259r-4,4l7629,1273r4,3l7642,1276r4,-3l7646,1263xm7646,1166r-4,-3l7633,1163r-4,3l7629,1176r4,4l7642,1180r4,-4l7646,1166xm7646,1070r-4,-4l7633,1066r-4,4l7629,1079r4,4l7642,1083r4,-4l7646,1070xm7646,973r-4,-4l7633,969r-4,4l7629,983r4,4l7642,987r4,-4l7646,973xm7646,877r-4,-4l7633,873r-4,4l7629,886r4,4l7642,890r4,-4l7646,877xm7646,780r-4,-4l7633,776r-4,4l7629,790r4,4l7642,794r4,-4l7646,780xm7646,684r-4,-4l7633,680r-4,4l7629,693r4,4l7642,697r4,-4l7646,684xm7646,587r-4,-4l7633,583r-4,4l7629,597r4,3l7642,600r4,-3l7646,587xm7646,490r-4,-4l7633,486r-4,4l7629,500r4,4l7642,504r4,-4l7646,490xm7646,394r-4,-4l7633,390r-4,4l7629,403r4,4l7642,407r4,-4l7646,394xm7646,297r-4,-4l7633,293r-4,4l7629,307r4,4l7642,311r4,-4l7646,297xm7646,201r-4,-4l7633,197r-4,4l7629,210r4,4l7642,214r4,-4l7646,201xm7646,104r-4,-4l7633,100r-4,4l7629,114r4,3l7642,117r4,-3l7646,104xm7646,7r-4,-3l7633,4r-4,3l7629,17r4,4l7642,21r4,-4l7646,7xm7682,3340r-4,-4l7668,3336r-4,4l7664,3349r4,4l7678,3353r4,-4l7682,3340xm7682,3243r-4,-4l7668,3239r-4,4l7664,3253r4,3l7678,3256r4,-3l7682,3243xm7682,3146r-4,-3l7668,3143r-4,3l7664,3156r4,4l7678,3160r4,-4l7682,3146xm7682,3050r-4,-4l7668,3046r-4,4l7664,3059r4,4l7678,3063r4,-4l7682,3050xm7682,2953r-4,-4l7668,2949r-4,4l7664,2963r4,4l7678,2967r4,-4l7682,2953xm7682,2857r-4,-4l7668,2853r-4,4l7664,2866r4,4l7678,2870r4,-4l7682,2857xm7682,2760r-4,-4l7668,2756r-4,4l7664,2770r4,4l7678,2774r4,-4l7682,2760xm7682,2664r-4,-4l7668,2660r-4,4l7664,2673r4,4l7678,2677r4,-4l7682,2664xm7682,2567r-4,-4l7668,2563r-4,4l7664,2576r4,4l7678,2580r4,-4l7682,2567xm7682,2470r-4,-4l7668,2466r-4,4l7664,2480r4,4l7678,2484r4,-4l7682,2470xm7682,2374r-4,-4l7668,2370r-4,4l7664,2383r4,4l7678,2387r4,-4l7682,2374xm7682,2277r-4,-4l7668,2273r-4,4l7664,2287r4,4l7678,2291r4,-4l7682,2277xm7682,2181r-4,-4l7668,2177r-4,4l7664,2190r4,4l7678,2194r4,-4l7682,2181xm7682,2084r-4,-4l7668,2080r-4,4l7664,2094r4,3l7678,2097r4,-3l7682,2084xm7682,1987r-4,-3l7668,1984r-4,3l7664,1997r4,4l7678,2001r4,-4l7682,1987xm7682,1891r-4,-4l7668,1887r-4,4l7664,1900r4,4l7678,1904r4,-4l7682,1891xm7682,1794r-4,-4l7668,1790r-4,4l7664,1804r4,4l7678,1808r4,-4l7682,1794xm7682,1698r-4,-4l7668,1694r-4,4l7664,1707r4,4l7678,1711r4,-4l7682,1698xm7682,1601r-4,-4l7668,1597r-4,4l7664,1611r4,4l7678,1615r4,-4l7682,1601xm7682,1505r-4,-4l7668,1501r-4,4l7664,1514r4,4l7678,1518r4,-4l7682,1505xm7682,1408r-4,-4l7668,1404r-4,4l7664,1417r4,4l7678,1421r4,-4l7682,1408xm7682,1311r-4,-4l7668,1307r-4,4l7664,1321r4,4l7678,1325r4,-4l7682,1311xm7682,1215r-4,-4l7668,1211r-4,4l7664,1224r4,4l7678,1228r4,-4l7682,1215xm7682,1118r-4,-4l7668,1114r-4,4l7664,1128r4,4l7678,1132r4,-4l7682,1118xm7682,1022r-4,-4l7668,1018r-4,4l7664,1031r4,4l7678,1035r4,-4l7682,1022xm7682,925r-4,-4l7668,921r-4,4l7664,935r4,3l7678,938r4,-3l7682,925xm7682,828r-4,-3l7668,825r-4,3l7664,838r4,4l7678,842r4,-4l7682,828xm7682,732r-4,-4l7668,728r-4,4l7664,741r4,4l7678,745r4,-4l7682,732xm7682,635r-4,-4l7668,631r-4,4l7664,645r4,4l7678,649r4,-4l7682,635xm7682,539r-4,-4l7668,535r-4,4l7664,548r4,4l7678,552r4,-4l7682,539xm7682,442r-4,-4l7668,438r-4,4l7664,452r4,4l7678,456r4,-4l7682,442xm7682,346r-4,-4l7668,342r-4,4l7664,355r4,4l7678,359r4,-4l7682,346xm7682,249r-4,-4l7668,245r-4,4l7664,258r4,4l7678,262r4,-4l7682,249xm7682,152r-4,-4l7668,148r-4,4l7664,162r4,4l7678,166r4,-4l7682,152xm7682,56r-4,-4l7668,52r-4,4l7664,65r4,4l7678,69r4,-4l7682,56xm7713,3388r-4,-4l7699,3384r-4,4l7695,3397r4,4l7709,3401r4,-4l7713,3388xm7713,3291r-4,-4l7699,3287r-4,4l7695,3301r4,4l7709,3305r4,-4l7713,3291xm7713,3195r-4,-4l7699,3191r-4,4l7695,3204r4,4l7709,3208r4,-4l7713,3195xm7713,3098r-4,-4l7699,3094r-4,4l7695,3108r4,4l7709,3112r4,-4l7713,3098xm7713,3002r-4,-4l7699,2998r-4,4l7695,3011r4,4l7709,3015r4,-4l7713,3002xm7713,2905r-4,-4l7699,2901r-4,4l7695,2915r4,3l7709,2918r4,-3l7713,2905xm7713,2808r-4,-3l7699,2805r-4,3l7695,2818r4,4l7709,2822r4,-4l7713,2808xm7713,2712r-4,-4l7699,2708r-4,4l7695,2721r4,4l7709,2725r4,-4l7713,2712xm7713,2615r-4,-4l7699,2611r-4,4l7695,2625r4,4l7709,2629r4,-4l7713,2615xm7713,2519r-4,-4l7699,2515r-4,4l7695,2528r4,4l7709,2532r4,-4l7713,2519xm7713,2422r-4,-4l7699,2418r-4,4l7695,2432r4,4l7709,2436r4,-4l7713,2422xm7713,2325r-4,-3l7699,2322r-4,3l7695,2335r4,4l7709,2339r4,-4l7713,2325xm7713,2229r-4,-4l7699,2225r-4,4l7695,2238r4,4l7709,2242r4,-4l7713,2229xm7713,2132r-4,-4l7699,2128r-4,4l7695,2142r4,4l7709,2146r4,-4l7713,2132xm7713,2036r-4,-4l7699,2032r-4,4l7695,2045r4,4l7709,2049r4,-4l7713,2036xm7713,1939r-4,-4l7699,1935r-4,4l7695,1949r4,4l7709,1953r4,-4l7713,1939xm7713,1843r-4,-4l7699,1839r-4,4l7695,1852r4,4l7709,1856r4,-4l7713,1843xm7713,1746r-4,-4l7699,1742r-4,4l7695,1755r4,4l7709,1759r4,-4l7713,1746xm7713,1649r-4,-4l7699,1645r-4,4l7695,1659r4,4l7709,1663r4,-4l7713,1649xm7713,1553r-4,-4l7699,1549r-4,4l7695,1562r4,4l7709,1566r4,-4l7713,1553xm7713,1456r-4,-4l7699,1452r-4,4l7695,1466r4,4l7709,1470r4,-4l7713,1456xm7713,1360r-4,-4l7699,1356r-4,4l7695,1369r4,4l7709,1373r4,-4l7713,1360xm7713,1263r-4,-4l7699,1259r-4,4l7695,1273r4,3l7709,1276r4,-3l7713,1263xm7713,1166r-4,-3l7699,1163r-4,3l7695,1176r4,4l7709,1180r4,-4l7713,1166xm7713,1070r-4,-4l7699,1066r-4,4l7695,1079r4,4l7709,1083r4,-4l7713,1070xm7713,973r-4,-4l7699,969r-4,4l7695,983r4,4l7709,987r4,-4l7713,973xm7713,877r-4,-4l7699,873r-4,4l7695,886r4,4l7709,890r4,-4l7713,877xm7713,780r-4,-4l7699,776r-4,4l7695,790r4,4l7709,794r4,-4l7713,780xm7713,684r-4,-4l7699,680r-4,4l7695,693r4,4l7709,697r4,-4l7713,684xm7713,587r-4,-4l7699,583r-4,4l7695,597r4,3l7709,600r4,-3l7713,587xm7713,490r-4,-4l7699,486r-4,4l7695,500r4,4l7709,504r4,-4l7713,490xm7713,394r-4,-4l7699,390r-4,4l7695,403r4,4l7709,407r4,-4l7713,394xm7713,297r-4,-4l7699,293r-4,4l7695,307r4,4l7709,311r4,-4l7713,297xm7713,201r-4,-4l7699,197r-4,4l7695,210r4,4l7709,214r4,-4l7713,201xm7713,104r-4,-4l7699,100r-4,4l7695,114r4,3l7709,117r4,-3l7713,104xm7713,7r-4,-3l7699,4r-4,3l7695,17r4,4l7709,21r4,-4l7713,7xm7749,3340r-4,-4l7735,3336r-4,4l7731,3349r4,4l7745,3353r4,-4l7749,3340xm7749,3243r-4,-4l7735,3239r-4,4l7731,3253r4,3l7745,3256r4,-3l7749,3243xm7749,3146r-4,-3l7735,3143r-4,3l7731,3156r4,4l7745,3160r4,-4l7749,3146xm7749,3050r-4,-4l7735,3046r-4,4l7731,3059r4,4l7745,3063r4,-4l7749,3050xm7749,2953r-4,-4l7735,2949r-4,4l7731,2963r4,4l7745,2967r4,-4l7749,2953xm7749,2857r-4,-4l7735,2853r-4,4l7731,2866r4,4l7745,2870r4,-4l7749,2857xm7749,2760r-4,-4l7735,2756r-4,4l7731,2770r4,4l7745,2774r4,-4l7749,2760xm7749,2664r-4,-4l7735,2660r-4,4l7731,2673r4,4l7745,2677r4,-4l7749,2664xm7749,2567r-4,-4l7735,2563r-4,4l7731,2576r4,4l7745,2580r4,-4l7749,2567xm7749,2470r-4,-4l7735,2466r-4,4l7731,2480r4,4l7745,2484r4,-4l7749,2470xm7749,2374r-4,-4l7735,2370r-4,4l7731,2383r4,4l7745,2387r4,-4l7749,2374xm7749,2277r-4,-4l7735,2273r-4,4l7731,2287r4,4l7745,2291r4,-4l7749,2277xm7749,2181r-4,-4l7735,2177r-4,4l7731,2190r4,4l7745,2194r4,-4l7749,2181xm7749,2084r-4,-4l7735,2080r-4,4l7731,2094r4,3l7745,2097r4,-3l7749,2084xm7749,1987r-4,-3l7735,1984r-4,3l7731,1997r4,4l7745,2001r4,-4l7749,1987xm7749,1891r-4,-4l7735,1887r-4,4l7731,1900r4,4l7745,1904r4,-4l7749,1891xm7749,1794r-4,-4l7735,1790r-4,4l7731,1804r4,4l7745,1808r4,-4l7749,1794xm7749,1698r-4,-4l7735,1694r-4,4l7731,1707r4,4l7745,1711r4,-4l7749,1698xm7749,1601r-4,-4l7735,1597r-4,4l7731,1611r4,4l7745,1615r4,-4l7749,1601xm7749,1505r-4,-4l7735,1501r-4,4l7731,1514r4,4l7745,1518r4,-4l7749,1505xm7749,1408r-4,-4l7735,1404r-4,4l7731,1417r4,4l7745,1421r4,-4l7749,1408xm7749,1311r-4,-4l7735,1307r-4,4l7731,1321r4,4l7745,1325r4,-4l7749,1311xm7749,1215r-4,-4l7735,1211r-4,4l7731,1224r4,4l7745,1228r4,-4l7749,1215xm7749,1118r-4,-4l7735,1114r-4,4l7731,1128r4,4l7745,1132r4,-4l7749,1118xm7749,1022r-4,-4l7735,1018r-4,4l7731,1031r4,4l7745,1035r4,-4l7749,1022xm7749,925r-4,-4l7735,921r-4,4l7731,935r4,3l7745,938r4,-3l7749,925xm7749,828r-4,-3l7735,825r-4,3l7731,838r4,4l7745,842r4,-4l7749,828xm7749,732r-4,-4l7735,728r-4,4l7731,741r4,4l7745,745r4,-4l7749,732xm7749,635r-4,-4l7735,631r-4,4l7731,645r4,4l7745,649r4,-4l7749,635xm7749,539r-4,-4l7735,535r-4,4l7731,548r4,4l7745,552r4,-4l7749,539xm7749,442r-4,-4l7735,438r-4,4l7731,452r4,4l7745,456r4,-4l7749,442xm7749,346r-4,-4l7735,342r-4,4l7731,355r4,4l7745,359r4,-4l7749,346xm7749,249r-4,-4l7735,245r-4,4l7731,258r4,4l7745,262r4,-4l7749,249xm7749,152r-4,-4l7735,148r-4,4l7731,162r4,4l7745,166r4,-4l7749,152xm7749,56r-4,-4l7735,52r-4,4l7731,65r4,4l7745,69r4,-4l7749,56xm7779,3388r-4,-4l7766,3384r-4,4l7762,3397r4,4l7775,3401r4,-4l7779,3388xm7779,3291r-4,-4l7766,3287r-4,4l7762,3301r4,4l7775,3305r4,-4l7779,3291xm7779,3195r-4,-4l7766,3191r-4,4l7762,3204r4,4l7775,3208r4,-4l7779,3195xm7779,3098r-4,-4l7766,3094r-4,4l7762,3108r4,4l7775,3112r4,-4l7779,3098xm7779,3002r-4,-4l7766,2998r-4,4l7762,3011r4,4l7775,3015r4,-4l7779,3002xm7779,2905r-4,-4l7766,2901r-4,4l7762,2915r4,3l7775,2918r4,-3l7779,2905xm7779,2808r-4,-3l7766,2805r-4,3l7762,2818r4,4l7775,2822r4,-4l7779,2808xm7779,2712r-4,-4l7766,2708r-4,4l7762,2721r4,4l7775,2725r4,-4l7779,2712xm7779,2615r-4,-4l7766,2611r-4,4l7762,2625r4,4l7775,2629r4,-4l7779,2615xm7779,2519r-4,-4l7766,2515r-4,4l7762,2528r4,4l7775,2532r4,-4l7779,2519xm7779,2422r-4,-4l7766,2418r-4,4l7762,2432r4,4l7775,2436r4,-4l7779,2422xm7779,2325r-4,-3l7766,2322r-4,3l7762,2335r4,4l7775,2339r4,-4l7779,2325xm7779,2229r-4,-4l7766,2225r-4,4l7762,2238r4,4l7775,2242r4,-4l7779,2229xm7779,2132r-4,-4l7766,2128r-4,4l7762,2142r4,4l7775,2146r4,-4l7779,2132xm7779,2036r-4,-4l7766,2032r-4,4l7762,2045r4,4l7775,2049r4,-4l7779,2036xm7779,1939r-4,-4l7766,1935r-4,4l7762,1949r4,4l7775,1953r4,-4l7779,1939xm7779,1843r-4,-4l7766,1839r-4,4l7762,1852r4,4l7775,1856r4,-4l7779,1843xm7779,1746r-4,-4l7766,1742r-4,4l7762,1755r4,4l7775,1759r4,-4l7779,1746xm7779,1649r-4,-4l7766,1645r-4,4l7762,1659r4,4l7775,1663r4,-4l7779,1649xm7779,1553r-4,-4l7766,1549r-4,4l7762,1562r4,4l7775,1566r4,-4l7779,1553xm7779,1456r-4,-4l7766,1452r-4,4l7762,1466r4,4l7775,1470r4,-4l7779,1456xm7779,1360r-4,-4l7766,1356r-4,4l7762,1369r4,4l7775,1373r4,-4l7779,1360xm7779,1263r-4,-4l7766,1259r-4,4l7762,1273r4,3l7775,1276r4,-3l7779,1263xm7779,1166r-4,-3l7766,1163r-4,3l7762,1176r4,4l7775,1180r4,-4l7779,1166xm7779,1070r-4,-4l7766,1066r-4,4l7762,1079r4,4l7775,1083r4,-4l7779,1070xm7779,973r-4,-4l7766,969r-4,4l7762,983r4,4l7775,987r4,-4l7779,973xm7779,877r-4,-4l7766,873r-4,4l7762,886r4,4l7775,890r4,-4l7779,877xm7779,780r-4,-4l7766,776r-4,4l7762,790r4,4l7775,794r4,-4l7779,780xm7779,684r-4,-4l7766,680r-4,4l7762,693r4,4l7775,697r4,-4l7779,684xm7779,587r-4,-4l7766,583r-4,4l7762,597r4,3l7775,600r4,-3l7779,587xm7779,490r-4,-4l7766,486r-4,4l7762,500r4,4l7775,504r4,-4l7779,490xm7779,394r-4,-4l7766,390r-4,4l7762,403r4,4l7775,407r4,-4l7779,394xm7779,297r-4,-4l7766,293r-4,4l7762,307r4,4l7775,311r4,-4l7779,297xm7779,201r-4,-4l7766,197r-4,4l7762,210r4,4l7775,214r4,-4l7779,201xm7779,104r-4,-4l7766,100r-4,4l7762,114r4,3l7775,117r4,-3l7779,104xm7779,7r-4,-3l7766,4r-4,3l7762,17r4,4l7775,21r4,-4l7779,7xm7815,3340r-4,-4l7801,3336r-4,4l7797,3349r4,4l7811,3353r4,-4l7815,3340xm7815,3243r-4,-4l7801,3239r-4,4l7797,3253r4,3l7811,3256r4,-3l7815,3243xm7815,3146r-4,-3l7801,3143r-4,3l7797,3156r4,4l7811,3160r4,-4l7815,3146xm7815,3050r-4,-4l7801,3046r-4,4l7797,3059r4,4l7811,3063r4,-4l7815,3050xm7815,2953r-4,-4l7801,2949r-4,4l7797,2963r4,4l7811,2967r4,-4l7815,2953xm7815,2857r-4,-4l7801,2853r-4,4l7797,2866r4,4l7811,2870r4,-4l7815,2857xm7815,2760r-4,-4l7801,2756r-4,4l7797,2770r4,4l7811,2774r4,-4l7815,2760xm7815,2664r-4,-4l7801,2660r-4,4l7797,2673r4,4l7811,2677r4,-4l7815,2664xm7815,2567r-4,-4l7801,2563r-4,4l7797,2576r4,4l7811,2580r4,-4l7815,2567xm7815,2470r-4,-4l7801,2466r-4,4l7797,2480r4,4l7811,2484r4,-4l7815,2470xm7815,2374r-4,-4l7801,2370r-4,4l7797,2383r4,4l7811,2387r4,-4l7815,2374xm7815,2277r-4,-4l7801,2273r-4,4l7797,2287r4,4l7811,2291r4,-4l7815,2277xm7815,2181r-4,-4l7801,2177r-4,4l7797,2190r4,4l7811,2194r4,-4l7815,2181xm7815,2084r-4,-4l7801,2080r-4,4l7797,2094r4,3l7811,2097r4,-3l7815,2084xm7815,1987r-4,-3l7801,1984r-4,3l7797,1997r4,4l7811,2001r4,-4l7815,1987xm7815,1891r-4,-4l7801,1887r-4,4l7797,1900r4,4l7811,1904r4,-4l7815,1891xm7815,1794r-4,-4l7801,1790r-4,4l7797,1804r4,4l7811,1808r4,-4l7815,1794xm7815,1698r-4,-4l7801,1694r-4,4l7797,1707r4,4l7811,1711r4,-4l7815,1698xm7815,1601r-4,-4l7801,1597r-4,4l7797,1611r4,4l7811,1615r4,-4l7815,1601xm7815,1505r-4,-4l7801,1501r-4,4l7797,1514r4,4l7811,1518r4,-4l7815,1505xm7815,1408r-4,-4l7801,1404r-4,4l7797,1417r4,4l7811,1421r4,-4l7815,1408xm7815,1311r-4,-4l7801,1307r-4,4l7797,1321r4,4l7811,1325r4,-4l7815,1311xm7815,1215r-4,-4l7801,1211r-4,4l7797,1224r4,4l7811,1228r4,-4l7815,1215xm7815,1118r-4,-4l7801,1114r-4,4l7797,1128r4,4l7811,1132r4,-4l7815,1118xm7815,1022r-4,-4l7801,1018r-4,4l7797,1031r4,4l7811,1035r4,-4l7815,1022xm7815,925r-4,-4l7801,921r-4,4l7797,935r4,3l7811,938r4,-3l7815,925xm7815,828r-4,-3l7801,825r-4,3l7797,838r4,4l7811,842r4,-4l7815,828xm7815,732r-4,-4l7801,728r-4,4l7797,741r4,4l7811,745r4,-4l7815,732xm7815,635r-4,-4l7801,631r-4,4l7797,645r4,4l7811,649r4,-4l7815,635xm7815,539r-4,-4l7801,535r-4,4l7797,548r4,4l7811,552r4,-4l7815,539xm7815,442r-4,-4l7801,438r-4,4l7797,452r4,4l7811,456r4,-4l7815,442xm7815,346r-4,-4l7801,342r-4,4l7797,355r4,4l7811,359r4,-4l7815,346xm7815,249r-4,-4l7801,245r-4,4l7797,258r4,4l7811,262r4,-4l7815,249xm7815,152r-4,-4l7801,148r-4,4l7797,162r4,4l7811,166r4,-4l7815,152xm7815,56r-4,-4l7801,52r-4,4l7797,65r4,4l7811,69r4,-4l7815,56xm7846,3388r-4,-4l7832,3384r-4,4l7828,3397r4,4l7842,3401r4,-4l7846,3388xm7846,3291r-4,-4l7832,3287r-4,4l7828,3301r4,4l7842,3305r4,-4l7846,3291xm7846,3195r-4,-4l7832,3191r-4,4l7828,3204r4,4l7842,3208r4,-4l7846,3195xm7846,3098r-4,-4l7832,3094r-4,4l7828,3108r4,4l7842,3112r4,-4l7846,3098xm7846,3002r-4,-4l7832,2998r-4,4l7828,3011r4,4l7842,3015r4,-4l7846,3002xm7846,2905r-4,-4l7832,2901r-4,4l7828,2915r4,3l7842,2918r4,-3l7846,2905xm7846,2808r-4,-3l7832,2805r-4,3l7828,2818r4,4l7842,2822r4,-4l7846,2808xm7846,2712r-4,-4l7832,2708r-4,4l7828,2721r4,4l7842,2725r4,-4l7846,2712xm7846,2615r-4,-4l7832,2611r-4,4l7828,2625r4,4l7842,2629r4,-4l7846,2615xm7846,2519r-4,-4l7832,2515r-4,4l7828,2528r4,4l7842,2532r4,-4l7846,2519xm7846,2422r-4,-4l7832,2418r-4,4l7828,2432r4,4l7842,2436r4,-4l7846,2422xm7846,2325r-4,-3l7832,2322r-4,3l7828,2335r4,4l7842,2339r4,-4l7846,2325xm7846,2229r-4,-4l7832,2225r-4,4l7828,2238r4,4l7842,2242r4,-4l7846,2229xm7846,2132r-4,-4l7832,2128r-4,4l7828,2142r4,4l7842,2146r4,-4l7846,2132xm7846,2036r-4,-4l7832,2032r-4,4l7828,2045r4,4l7842,2049r4,-4l7846,2036xm7846,1939r-4,-4l7832,1935r-4,4l7828,1949r4,4l7842,1953r4,-4l7846,1939xm7846,1843r-4,-4l7832,1839r-4,4l7828,1852r4,4l7842,1856r4,-4l7846,1843xm7846,1746r-4,-4l7832,1742r-4,4l7828,1755r4,4l7842,1759r4,-4l7846,1746xm7846,1649r-4,-4l7832,1645r-4,4l7828,1659r4,4l7842,1663r4,-4l7846,1649xm7846,1553r-4,-4l7832,1549r-4,4l7828,1562r4,4l7842,1566r4,-4l7846,1553xm7846,1456r-4,-4l7832,1452r-4,4l7828,1466r4,4l7842,1470r4,-4l7846,1456xm7846,1360r-4,-4l7832,1356r-4,4l7828,1369r4,4l7842,1373r4,-4l7846,1360xm7846,1263r-4,-4l7832,1259r-4,4l7828,1273r4,3l7842,1276r4,-3l7846,1263xm7846,1166r-4,-3l7832,1163r-4,3l7828,1176r4,4l7842,1180r4,-4l7846,1166xm7846,1070r-4,-4l7832,1066r-4,4l7828,1079r4,4l7842,1083r4,-4l7846,1070xm7846,973r-4,-4l7832,969r-4,4l7828,983r4,4l7842,987r4,-4l7846,973xm7846,877r-4,-4l7832,873r-4,4l7828,886r4,4l7842,890r4,-4l7846,877xm7846,780r-4,-4l7832,776r-4,4l7828,790r4,4l7842,794r4,-4l7846,780xm7846,684r-4,-4l7832,680r-4,4l7828,693r4,4l7842,697r4,-4l7846,684xm7846,587r-4,-4l7832,583r-4,4l7828,597r4,3l7842,600r4,-3l7846,587xm7846,490r-4,-4l7832,486r-4,4l7828,500r4,4l7842,504r4,-4l7846,490xm7846,394r-4,-4l7832,390r-4,4l7828,403r4,4l7842,407r4,-4l7846,394xm7846,297r-4,-4l7832,293r-4,4l7828,307r4,4l7842,311r4,-4l7846,297xm7846,201r-4,-4l7832,197r-4,4l7828,210r4,4l7842,214r4,-4l7846,201xm7846,104r-4,-4l7832,100r-4,4l7828,114r4,3l7842,117r4,-3l7846,104xm7846,7r-4,-3l7832,4r-4,3l7828,17r4,4l7842,21r4,-4l7846,7xm7882,3340r-4,-4l7868,3336r-4,4l7864,3349r4,4l7878,3353r4,-4l7882,3340xm7882,3243r-4,-4l7868,3239r-4,4l7864,3253r4,3l7878,3256r4,-3l7882,3243xm7882,3146r-4,-3l7868,3143r-4,3l7864,3156r4,4l7878,3160r4,-4l7882,3146xm7882,3050r-4,-4l7868,3046r-4,4l7864,3059r4,4l7878,3063r4,-4l7882,3050xm7882,2953r-4,-4l7868,2949r-4,4l7864,2963r4,4l7878,2967r4,-4l7882,2953xm7882,2857r-4,-4l7868,2853r-4,4l7864,2866r4,4l7878,2870r4,-4l7882,2857xm7882,2760r-4,-4l7868,2756r-4,4l7864,2770r4,4l7878,2774r4,-4l7882,2760xm7882,2664r-4,-4l7868,2660r-4,4l7864,2673r4,4l7878,2677r4,-4l7882,2664xm7882,2567r-4,-4l7868,2563r-4,4l7864,2576r4,4l7878,2580r4,-4l7882,2567xm7882,2470r-4,-4l7868,2466r-4,4l7864,2480r4,4l7878,2484r4,-4l7882,2470xm7882,2374r-4,-4l7868,2370r-4,4l7864,2383r4,4l7878,2387r4,-4l7882,2374xm7882,2277r-4,-4l7868,2273r-4,4l7864,2287r4,4l7878,2291r4,-4l7882,2277xm7882,2181r-4,-4l7868,2177r-4,4l7864,2190r4,4l7878,2194r4,-4l7882,2181xm7882,2084r-4,-4l7868,2080r-4,4l7864,2094r4,3l7878,2097r4,-3l7882,2084xm7882,1987r-4,-3l7868,1984r-4,3l7864,1997r4,4l7878,2001r4,-4l7882,1987xm7882,1891r-4,-4l7868,1887r-4,4l7864,1900r4,4l7878,1904r4,-4l7882,1891xm7882,1794r-4,-4l7868,1790r-4,4l7864,1804r4,4l7878,1808r4,-4l7882,1794xm7882,1698r-4,-4l7868,1694r-4,4l7864,1707r4,4l7878,1711r4,-4l7882,1698xm7882,1601r-4,-4l7868,1597r-4,4l7864,1611r4,4l7878,1615r4,-4l7882,1601xm7882,1505r-4,-4l7868,1501r-4,4l7864,1514r4,4l7878,1518r4,-4l7882,1505xm7882,1408r-4,-4l7868,1404r-4,4l7864,1417r4,4l7878,1421r4,-4l7882,1408xm7882,1311r-4,-4l7868,1307r-4,4l7864,1321r4,4l7878,1325r4,-4l7882,1311xm7882,1215r-4,-4l7868,1211r-4,4l7864,1224r4,4l7878,1228r4,-4l7882,1215xm7882,1118r-4,-4l7868,1114r-4,4l7864,1128r4,4l7878,1132r4,-4l7882,1118xm7882,1022r-4,-4l7868,1018r-4,4l7864,1031r4,4l7878,1035r4,-4l7882,1022xm7882,925r-4,-4l7868,921r-4,4l7864,935r4,3l7878,938r4,-3l7882,925xm7882,828r-4,-3l7868,825r-4,3l7864,838r4,4l7878,842r4,-4l7882,828xm7882,732r-4,-4l7868,728r-4,4l7864,741r4,4l7878,745r4,-4l7882,732xm7882,635r-4,-4l7868,631r-4,4l7864,645r4,4l7878,649r4,-4l7882,635xm7882,539r-4,-4l7868,535r-4,4l7864,548r4,4l7878,552r4,-4l7882,539xm7882,442r-4,-4l7868,438r-4,4l7864,452r4,4l7878,456r4,-4l7882,442xm7882,346r-4,-4l7868,342r-4,4l7864,355r4,4l7878,359r4,-4l7882,346xm7882,249r-4,-4l7868,245r-4,4l7864,258r4,4l7878,262r4,-4l7882,249xm7882,152r-4,-4l7868,148r-4,4l7864,162r4,4l7878,166r4,-4l7882,152xm7882,56r-4,-4l7868,52r-4,4l7864,65r4,4l7878,69r4,-4l7882,56xm7912,3388r-4,-4l7899,3384r-4,4l7895,3397r4,4l7908,3401r4,-4l7912,3388xm7912,3291r-4,-4l7899,3287r-4,4l7895,3301r4,4l7908,3305r4,-4l7912,3291xm7912,3195r-4,-4l7899,3191r-4,4l7895,3204r4,4l7908,3208r4,-4l7912,3195xm7912,3098r-4,-4l7899,3094r-4,4l7895,3108r4,4l7908,3112r4,-4l7912,3098xm7912,3002r-4,-4l7899,2998r-4,4l7895,3011r4,4l7908,3015r4,-4l7912,3002xm7912,2905r-4,-4l7899,2901r-4,4l7895,2915r4,3l7908,2918r4,-3l7912,2905xm7912,2808r-4,-3l7899,2805r-4,3l7895,2818r4,4l7908,2822r4,-4l7912,2808xm7912,2712r-4,-4l7899,2708r-4,4l7895,2721r4,4l7908,2725r4,-4l7912,2712xm7912,2615r-4,-4l7899,2611r-4,4l7895,2625r4,4l7908,2629r4,-4l7912,2615xm7912,2519r-4,-4l7899,2515r-4,4l7895,2528r4,4l7908,2532r4,-4l7912,2519xm7912,2422r-4,-4l7899,2418r-4,4l7895,2432r4,4l7908,2436r4,-4l7912,2422xm7912,2325r-4,-3l7899,2322r-4,3l7895,2335r4,4l7908,2339r4,-4l7912,2325xm7912,2229r-4,-4l7899,2225r-4,4l7895,2238r4,4l7908,2242r4,-4l7912,2229xm7912,2132r-4,-4l7899,2128r-4,4l7895,2142r4,4l7908,2146r4,-4l7912,2132xm7912,2036r-4,-4l7899,2032r-4,4l7895,2045r4,4l7908,2049r4,-4l7912,2036xm7912,1939r-4,-4l7899,1935r-4,4l7895,1949r4,4l7908,1953r4,-4l7912,1939xm7912,1843r-4,-4l7899,1839r-4,4l7895,1852r4,4l7908,1856r4,-4l7912,1843xm7912,1746r-4,-4l7899,1742r-4,4l7895,1755r4,4l7908,1759r4,-4l7912,1746xm7912,1649r-4,-4l7899,1645r-4,4l7895,1659r4,4l7908,1663r4,-4l7912,1649xm7912,1553r-4,-4l7899,1549r-4,4l7895,1562r4,4l7908,1566r4,-4l7912,1553xm7912,1456r-4,-4l7899,1452r-4,4l7895,1466r4,4l7908,1470r4,-4l7912,1456xm7912,1360r-4,-4l7899,1356r-4,4l7895,1369r4,4l7908,1373r4,-4l7912,1360xm7912,1263r-4,-4l7899,1259r-4,4l7895,1273r4,3l7908,1276r4,-3l7912,1263xm7912,1166r-4,-3l7899,1163r-4,3l7895,1176r4,4l7908,1180r4,-4l7912,1166xm7912,1070r-4,-4l7899,1066r-4,4l7895,1079r4,4l7908,1083r4,-4l7912,1070xm7912,973r-4,-4l7899,969r-4,4l7895,983r4,4l7908,987r4,-4l7912,973xm7912,877r-4,-4l7899,873r-4,4l7895,886r4,4l7908,890r4,-4l7912,877xm7912,780r-4,-4l7899,776r-4,4l7895,790r4,4l7908,794r4,-4l7912,780xm7912,684r-4,-4l7899,680r-4,4l7895,693r4,4l7908,697r4,-4l7912,684xm7912,587r-4,-4l7899,583r-4,4l7895,597r4,3l7908,600r4,-3l7912,587xm7912,490r-4,-4l7899,486r-4,4l7895,500r4,4l7908,504r4,-4l7912,490xm7912,394r-4,-4l7899,390r-4,4l7895,403r4,4l7908,407r4,-4l7912,394xm7912,297r-4,-4l7899,293r-4,4l7895,307r4,4l7908,311r4,-4l7912,297xm7912,201r-4,-4l7899,197r-4,4l7895,210r4,4l7908,214r4,-4l7912,201xm7912,104r-4,-4l7899,100r-4,4l7895,114r4,3l7908,117r4,-3l7912,104xm7912,7r-4,-3l7899,4r-4,3l7895,17r4,4l7908,21r4,-4l7912,7xm7948,3340r-4,-4l7934,3336r-4,4l7930,3349r4,4l7944,3353r4,-4l7948,3340xm7948,3243r-4,-4l7934,3239r-4,4l7930,3253r4,3l7944,3256r4,-3l7948,3243xm7948,3146r-4,-3l7934,3143r-4,3l7930,3156r4,4l7944,3160r4,-4l7948,3146xm7948,3050r-4,-4l7934,3046r-4,4l7930,3059r4,4l7944,3063r4,-4l7948,3050xm7948,2953r-4,-4l7934,2949r-4,4l7930,2963r4,4l7944,2967r4,-4l7948,2953xm7948,2857r-4,-4l7934,2853r-4,4l7930,2866r4,4l7944,2870r4,-4l7948,2857xm7948,2760r-4,-4l7934,2756r-4,4l7930,2770r4,4l7944,2774r4,-4l7948,2760xm7948,2664r-4,-4l7934,2660r-4,4l7930,2673r4,4l7944,2677r4,-4l7948,2664xm7948,2567r-4,-4l7934,2563r-4,4l7930,2576r4,4l7944,2580r4,-4l7948,2567xm7948,2470r-4,-4l7934,2466r-4,4l7930,2480r4,4l7944,2484r4,-4l7948,2470xm7948,2374r-4,-4l7934,2370r-4,4l7930,2383r4,4l7944,2387r4,-4l7948,2374xm7948,2277r-4,-4l7934,2273r-4,4l7930,2287r4,4l7944,2291r4,-4l7948,2277xm7948,2181r-4,-4l7934,2177r-4,4l7930,2190r4,4l7944,2194r4,-4l7948,2181xm7948,2084r-4,-4l7934,2080r-4,4l7930,2094r4,3l7944,2097r4,-3l7948,2084xm7948,1987r-4,-3l7934,1984r-4,3l7930,1997r4,4l7944,2001r4,-4l7948,1987xm7948,1891r-4,-4l7934,1887r-4,4l7930,1900r4,4l7944,1904r4,-4l7948,1891xm7948,1794r-4,-4l7934,1790r-4,4l7930,1804r4,4l7944,1808r4,-4l7948,1794xm7948,1698r-4,-4l7934,1694r-4,4l7930,1707r4,4l7944,1711r4,-4l7948,1698xm7948,1601r-4,-4l7934,1597r-4,4l7930,1611r4,4l7944,1615r4,-4l7948,1601xm7948,1505r-4,-4l7934,1501r-4,4l7930,1514r4,4l7944,1518r4,-4l7948,1505xm7948,1408r-4,-4l7934,1404r-4,4l7930,1417r4,4l7944,1421r4,-4l7948,1408xm7948,1311r-4,-4l7934,1307r-4,4l7930,1321r4,4l7944,1325r4,-4l7948,1311xm7948,1215r-4,-4l7934,1211r-4,4l7930,1224r4,4l7944,1228r4,-4l7948,1215xm7948,1118r-4,-4l7934,1114r-4,4l7930,1128r4,4l7944,1132r4,-4l7948,1118xm7948,1022r-4,-4l7934,1018r-4,4l7930,1031r4,4l7944,1035r4,-4l7948,1022xm7948,925r-4,-4l7934,921r-4,4l7930,935r4,3l7944,938r4,-3l7948,925xm7948,828r-4,-3l7934,825r-4,3l7930,838r4,4l7944,842r4,-4l7948,828xm7948,732r-4,-4l7934,728r-4,4l7930,741r4,4l7944,745r4,-4l7948,732xm7948,635r-4,-4l7934,631r-4,4l7930,645r4,4l7944,649r4,-4l7948,635xm7948,539r-4,-4l7934,535r-4,4l7930,548r4,4l7944,552r4,-4l7948,539xm7948,442r-4,-4l7934,438r-4,4l7930,452r4,4l7944,456r4,-4l7948,442xm7948,346r-4,-4l7934,342r-4,4l7930,355r4,4l7944,359r4,-4l7948,346xm7948,249r-4,-4l7934,245r-4,4l7930,258r4,4l7944,262r4,-4l7948,249xm7948,152r-4,-4l7934,148r-4,4l7930,162r4,4l7944,166r4,-4l7948,152xm7948,56r-4,-4l7934,52r-4,4l7930,65r4,4l7944,69r4,-4l7948,56xm7979,3388r-4,-4l7965,3384r-4,4l7961,3397r4,4l7975,3401r4,-4l7979,3388xm7979,3291r-4,-4l7965,3287r-4,4l7961,3301r4,4l7975,3305r4,-4l7979,3291xm7979,3195r-4,-4l7965,3191r-4,4l7961,3204r4,4l7975,3208r4,-4l7979,3195xm7979,3098r-4,-4l7965,3094r-4,4l7961,3108r4,4l7975,3112r4,-4l7979,3098xm7979,3002r-4,-4l7965,2998r-4,4l7961,3011r4,4l7975,3015r4,-4l7979,3002xm7979,2905r-4,-4l7965,2901r-4,4l7961,2915r4,3l7975,2918r4,-3l7979,2905xm7979,2808r-4,-3l7965,2805r-4,3l7961,2818r4,4l7975,2822r4,-4l7979,2808xm7979,2712r-4,-4l7965,2708r-4,4l7961,2721r4,4l7975,2725r4,-4l7979,2712xm7979,2615r-4,-4l7965,2611r-4,4l7961,2625r4,4l7975,2629r4,-4l7979,2615xm7979,2519r-4,-4l7965,2515r-4,4l7961,2528r4,4l7975,2532r4,-4l7979,2519xm7979,2422r-4,-4l7965,2418r-4,4l7961,2432r4,4l7975,2436r4,-4l7979,2422xm7979,2325r-4,-3l7965,2322r-4,3l7961,2335r4,4l7975,2339r4,-4l7979,2325xm7979,2229r-4,-4l7965,2225r-4,4l7961,2238r4,4l7975,2242r4,-4l7979,2229xm7979,2132r-4,-4l7965,2128r-4,4l7961,2142r4,4l7975,2146r4,-4l7979,2132xm7979,2036r-4,-4l7965,2032r-4,4l7961,2045r4,4l7975,2049r4,-4l7979,2036xm7979,1939r-4,-4l7965,1935r-4,4l7961,1949r4,4l7975,1953r4,-4l7979,1939xm7979,1843r-4,-4l7965,1839r-4,4l7961,1852r4,4l7975,1856r4,-4l7979,1843xm7979,1746r-4,-4l7965,1742r-4,4l7961,1755r4,4l7975,1759r4,-4l7979,1746xm7979,1649r-4,-4l7965,1645r-4,4l7961,1659r4,4l7975,1663r4,-4l7979,1649xm7979,1553r-4,-4l7965,1549r-4,4l7961,1562r4,4l7975,1566r4,-4l7979,1553xm7979,1456r-4,-4l7965,1452r-4,4l7961,1466r4,4l7975,1470r4,-4l7979,1456xm7979,1360r-4,-4l7965,1356r-4,4l7961,1369r4,4l7975,1373r4,-4l7979,1360xm7979,1263r-4,-4l7965,1259r-4,4l7961,1273r4,3l7975,1276r4,-3l7979,1263xm7979,1166r-4,-3l7965,1163r-4,3l7961,1176r4,4l7975,1180r4,-4l7979,1166xm7979,1070r-4,-4l7965,1066r-4,4l7961,1079r4,4l7975,1083r4,-4l7979,1070xm7979,973r-4,-4l7965,969r-4,4l7961,983r4,4l7975,987r4,-4l7979,973xm7979,877r-4,-4l7965,873r-4,4l7961,886r4,4l7975,890r4,-4l7979,877xm7979,780r-4,-4l7965,776r-4,4l7961,790r4,4l7975,794r4,-4l7979,780xm7979,684r-4,-4l7965,680r-4,4l7961,693r4,4l7975,697r4,-4l7979,684xm7979,587r-4,-4l7965,583r-4,4l7961,597r4,3l7975,600r4,-3l7979,587xm7979,490r-4,-4l7965,486r-4,4l7961,500r4,4l7975,504r4,-4l7979,490xm7979,394r-4,-4l7965,390r-4,4l7961,403r4,4l7975,407r4,-4l7979,394xm7979,297r-4,-4l7965,293r-4,4l7961,307r4,4l7975,311r4,-4l7979,297xm7979,201r-4,-4l7965,197r-4,4l7961,210r4,4l7975,214r4,-4l7979,201xm7979,104r-4,-4l7965,100r-4,4l7961,114r4,3l7975,117r4,-3l7979,104xm7979,7r-4,-3l7965,4r-4,3l7961,17r4,4l7975,21r4,-4l7979,7xm8015,3340r-4,-4l8001,3336r-4,4l7997,3349r4,4l8011,3353r4,-4l8015,3340xm8015,3243r-4,-4l8001,3239r-4,4l7997,3253r4,3l8011,3256r4,-3l8015,3243xm8015,3146r-4,-3l8001,3143r-4,3l7997,3156r4,4l8011,3160r4,-4l8015,3146xm8015,3050r-4,-4l8001,3046r-4,4l7997,3059r4,4l8011,3063r4,-4l8015,3050xm8015,2953r-4,-4l8001,2949r-4,4l7997,2963r4,4l8011,2967r4,-4l8015,2953xm8015,2857r-4,-4l8001,2853r-4,4l7997,2866r4,4l8011,2870r4,-4l8015,2857xm8015,2760r-4,-4l8001,2756r-4,4l7997,2770r4,4l8011,2774r4,-4l8015,2760xm8015,2664r-4,-4l8001,2660r-4,4l7997,2673r4,4l8011,2677r4,-4l8015,2664xm8015,2567r-4,-4l8001,2563r-4,4l7997,2576r4,4l8011,2580r4,-4l8015,2567xm8015,2470r-4,-4l8001,2466r-4,4l7997,2480r4,4l8011,2484r4,-4l8015,2470xm8015,2374r-4,-4l8001,2370r-4,4l7997,2383r4,4l8011,2387r4,-4l8015,2374xm8015,2277r-4,-4l8001,2273r-4,4l7997,2287r4,4l8011,2291r4,-4l8015,2277xm8015,2181r-4,-4l8001,2177r-4,4l7997,2190r4,4l8011,2194r4,-4l8015,2181xm8015,2084r-4,-4l8001,2080r-4,4l7997,2094r4,3l8011,2097r4,-3l8015,2084xm8015,1987r-4,-3l8001,1984r-4,3l7997,1997r4,4l8011,2001r4,-4l8015,1987xm8015,1891r-4,-4l8001,1887r-4,4l7997,1900r4,4l8011,1904r4,-4l8015,1891xm8015,1794r-4,-4l8001,1790r-4,4l7997,1804r4,4l8011,1808r4,-4l8015,1794xm8015,1698r-4,-4l8001,1694r-4,4l7997,1707r4,4l8011,1711r4,-4l8015,1698xm8015,1601r-4,-4l8001,1597r-4,4l7997,1611r4,4l8011,1615r4,-4l8015,1601xm8015,1505r-4,-4l8001,1501r-4,4l7997,1514r4,4l8011,1518r4,-4l8015,1505xm8015,1408r-4,-4l8001,1404r-4,4l7997,1417r4,4l8011,1421r4,-4l8015,1408xm8015,1311r-4,-4l8001,1307r-4,4l7997,1321r4,4l8011,1325r4,-4l8015,1311xm8015,1215r-4,-4l8001,1211r-4,4l7997,1224r4,4l8011,1228r4,-4l8015,1215xm8015,1118r-4,-4l8001,1114r-4,4l7997,1128r4,4l8011,1132r4,-4l8015,1118xm8015,1022r-4,-4l8001,1018r-4,4l7997,1031r4,4l8011,1035r4,-4l8015,1022xm8015,925r-4,-4l8001,921r-4,4l7997,935r4,3l8011,938r4,-3l8015,925xm8015,828r-4,-3l8001,825r-4,3l7997,838r4,4l8011,842r4,-4l8015,828xm8015,732r-4,-4l8001,728r-4,4l7997,741r4,4l8011,745r4,-4l8015,732xm8015,635r-4,-4l8001,631r-4,4l7997,645r4,4l8011,649r4,-4l8015,635xm8015,539r-4,-4l8001,535r-4,4l7997,548r4,4l8011,552r4,-4l8015,539xm8015,442r-4,-4l8001,438r-4,4l7997,452r4,4l8011,456r4,-4l8015,442xm8015,346r-4,-4l8001,342r-4,4l7997,355r4,4l8011,359r4,-4l8015,346xm8015,249r-4,-4l8001,245r-4,4l7997,258r4,4l8011,262r4,-4l8015,249xm8015,152r-4,-4l8001,148r-4,4l7997,162r4,4l8011,166r4,-4l8015,152xm8015,56r-4,-4l8001,52r-4,4l7997,65r4,4l8011,69r4,-4l8015,56xm8045,3388r-4,-4l8031,3384r-3,4l8028,3397r3,4l8041,3401r4,-4l8045,3388xm8045,3291r-4,-4l8031,3287r-3,4l8028,3301r3,4l8041,3305r4,-4l8045,3291xm8045,3195r-4,-4l8031,3191r-3,4l8028,3204r3,4l8041,3208r4,-4l8045,3195xm8045,3098r-4,-4l8031,3094r-3,4l8028,3108r3,4l8041,3112r4,-4l8045,3098xm8045,3002r-4,-4l8031,2998r-3,4l8028,3011r3,4l8041,3015r4,-4l8045,3002xm8045,2905r-4,-4l8031,2901r-3,4l8028,2915r3,3l8041,2918r4,-3l8045,2905xm8045,2808r-4,-3l8031,2805r-3,3l8028,2818r3,4l8041,2822r4,-4l8045,2808xm8045,2712r-4,-4l8031,2708r-3,4l8028,2721r3,4l8041,2725r4,-4l8045,2712xm8045,2615r-4,-4l8031,2611r-3,4l8028,2625r3,4l8041,2629r4,-4l8045,2615xm8045,2519r-4,-4l8031,2515r-3,4l8028,2528r3,4l8041,2532r4,-4l8045,2519xm8045,2422r-4,-4l8031,2418r-3,4l8028,2432r3,4l8041,2436r4,-4l8045,2422xm8045,2325r-4,-3l8031,2322r-3,3l8028,2335r3,4l8041,2339r4,-4l8045,2325xm8045,2229r-4,-4l8031,2225r-3,4l8028,2238r3,4l8041,2242r4,-4l8045,2229xm8045,2132r-4,-4l8031,2128r-3,4l8028,2142r3,4l8041,2146r4,-4l8045,2132xm8045,2036r-4,-4l8031,2032r-3,4l8028,2045r3,4l8041,2049r4,-4l8045,2036xm8045,1939r-4,-4l8031,1935r-3,4l8028,1949r3,4l8041,1953r4,-4l8045,1939xm8045,1843r-4,-4l8031,1839r-3,4l8028,1852r3,4l8041,1856r4,-4l8045,1843xm8045,1746r-4,-4l8031,1742r-3,4l8028,1755r3,4l8041,1759r4,-4l8045,1746xm8045,1649r-4,-4l8031,1645r-3,4l8028,1659r3,4l8041,1663r4,-4l8045,1649xm8045,1553r-4,-4l8031,1549r-3,4l8028,1562r3,4l8041,1566r4,-4l8045,1553xm8045,1456r-4,-4l8031,1452r-3,4l8028,1466r3,4l8041,1470r4,-4l8045,1456xm8045,1360r-4,-4l8031,1356r-3,4l8028,1369r3,4l8041,1373r4,-4l8045,1360xm8045,1263r-4,-4l8031,1259r-3,4l8028,1273r3,3l8041,1276r4,-3l8045,1263xm8045,1166r-4,-3l8031,1163r-3,3l8028,1176r3,4l8041,1180r4,-4l8045,1166xm8045,1070r-4,-4l8031,1066r-3,4l8028,1079r3,4l8041,1083r4,-4l8045,1070xm8045,973r-4,-4l8031,969r-3,4l8028,983r3,4l8041,987r4,-4l8045,973xm8045,877r-4,-4l8031,873r-3,4l8028,886r3,4l8041,890r4,-4l8045,877xm8045,780r-4,-4l8031,776r-3,4l8028,790r3,4l8041,794r4,-4l8045,780xm8045,684r-4,-4l8031,680r-3,4l8028,693r3,4l8041,697r4,-4l8045,684xm8045,587r-4,-4l8031,583r-3,4l8028,597r3,3l8041,600r4,-3l8045,587xm8045,490r-4,-4l8031,486r-3,4l8028,500r3,4l8041,504r4,-4l8045,490xm8045,394r-4,-4l8031,390r-3,4l8028,403r3,4l8041,407r4,-4l8045,394xm8045,297r-4,-4l8031,293r-3,4l8028,307r3,4l8041,311r4,-4l8045,297xm8045,201r-4,-4l8031,197r-3,4l8028,210r3,4l8041,214r4,-4l8045,201xm8045,104r-4,-4l8031,100r-3,4l8028,114r3,3l8041,117r4,-3l8045,104xm8045,7r-4,-3l8031,4r-3,3l8028,17r3,4l8041,21r4,-4l8045,7xm8081,3340r-4,-4l8067,3336r-4,4l8063,3349r4,4l8077,3353r4,-4l8081,3340xm8081,3243r-4,-4l8067,3239r-4,4l8063,3253r4,3l8077,3256r4,-3l8081,3243xm8081,3146r-4,-3l8067,3143r-4,3l8063,3156r4,4l8077,3160r4,-4l8081,3146xm8081,3050r-4,-4l8067,3046r-4,4l8063,3059r4,4l8077,3063r4,-4l8081,3050xm8081,2953r-4,-4l8067,2949r-4,4l8063,2963r4,4l8077,2967r4,-4l8081,2953xm8081,2857r-4,-4l8067,2853r-4,4l8063,2866r4,4l8077,2870r4,-4l8081,2857xm8081,2760r-4,-4l8067,2756r-4,4l8063,2770r4,4l8077,2774r4,-4l8081,2760xm8081,2664r-4,-4l8067,2660r-4,4l8063,2673r4,4l8077,2677r4,-4l8081,2664xm8081,2567r-4,-4l8067,2563r-4,4l8063,2576r4,4l8077,2580r4,-4l8081,2567xm8081,2470r-4,-4l8067,2466r-4,4l8063,2480r4,4l8077,2484r4,-4l8081,2470xm8081,2374r-4,-4l8067,2370r-4,4l8063,2383r4,4l8077,2387r4,-4l8081,2374xm8081,2277r-4,-4l8067,2273r-4,4l8063,2287r4,4l8077,2291r4,-4l8081,2277xm8081,2181r-4,-4l8067,2177r-4,4l8063,2190r4,4l8077,2194r4,-4l8081,2181xm8081,2084r-4,-4l8067,2080r-4,4l8063,2094r4,3l8077,2097r4,-3l8081,2084xm8081,1987r-4,-3l8067,1984r-4,3l8063,1997r4,4l8077,2001r4,-4l8081,1987xm8081,1891r-4,-4l8067,1887r-4,4l8063,1900r4,4l8077,1904r4,-4l8081,1891xm8081,1794r-4,-4l8067,1790r-4,4l8063,1804r4,4l8077,1808r4,-4l8081,1794xm8081,1698r-4,-4l8067,1694r-4,4l8063,1707r4,4l8077,1711r4,-4l8081,1698xm8081,1601r-4,-4l8067,1597r-4,4l8063,1611r4,4l8077,1615r4,-4l8081,1601xm8081,1505r-4,-4l8067,1501r-4,4l8063,1514r4,4l8077,1518r4,-4l8081,1505xm8081,1408r-4,-4l8067,1404r-4,4l8063,1417r4,4l8077,1421r4,-4l8081,1408xm8081,1311r-4,-4l8067,1307r-4,4l8063,1321r4,4l8077,1325r4,-4l8081,1311xm8081,1215r-4,-4l8067,1211r-4,4l8063,1224r4,4l8077,1228r4,-4l8081,1215xm8081,1118r-4,-4l8067,1114r-4,4l8063,1128r4,4l8077,1132r4,-4l8081,1118xm8081,1022r-4,-4l8067,1018r-4,4l8063,1031r4,4l8077,1035r4,-4l8081,1022xm8081,925r-4,-4l8067,921r-4,4l8063,935r4,3l8077,938r4,-3l8081,925xm8081,828r-4,-3l8067,825r-4,3l8063,838r4,4l8077,842r4,-4l8081,828xm8081,732r-4,-4l8067,728r-4,4l8063,741r4,4l8077,745r4,-4l8081,732xm8081,635r-4,-4l8067,631r-4,4l8063,645r4,4l8077,649r4,-4l8081,635xm8081,539r-4,-4l8067,535r-4,4l8063,548r4,4l8077,552r4,-4l8081,539xm8081,442r-4,-4l8067,438r-4,4l8063,452r4,4l8077,456r4,-4l8081,442xm8081,346r-4,-4l8067,342r-4,4l8063,355r4,4l8077,359r4,-4l8081,346xm8081,249r-4,-4l8067,245r-4,4l8063,258r4,4l8077,262r4,-4l8081,249xm8081,152r-4,-4l8067,148r-4,4l8063,162r4,4l8077,166r4,-4l8081,152xm8081,56r-4,-4l8067,52r-4,4l8063,65r4,4l8077,69r4,-4l8081,56xm8112,3388r-4,-4l8098,3384r-4,4l8094,3397r4,4l8108,3401r4,-4l8112,3388xm8112,3291r-4,-4l8098,3287r-4,4l8094,3301r4,4l8108,3305r4,-4l8112,3291xm8112,3195r-4,-4l8098,3191r-4,4l8094,3204r4,4l8108,3208r4,-4l8112,3195xm8112,3098r-4,-4l8098,3094r-4,4l8094,3108r4,4l8108,3112r4,-4l8112,3098xm8112,3002r-4,-4l8098,2998r-4,4l8094,3011r4,4l8108,3015r4,-4l8112,3002xm8112,2905r-4,-4l8098,2901r-4,4l8094,2915r4,3l8108,2918r4,-3l8112,2905xm8112,2808r-4,-3l8098,2805r-4,3l8094,2818r4,4l8108,2822r4,-4l8112,2808xm8112,2712r-4,-4l8098,2708r-4,4l8094,2721r4,4l8108,2725r4,-4l8112,2712xm8112,2615r-4,-4l8098,2611r-4,4l8094,2625r4,4l8108,2629r4,-4l8112,2615xm8112,2519r-4,-4l8098,2515r-4,4l8094,2528r4,4l8108,2532r4,-4l8112,2519xm8112,2422r-4,-4l8098,2418r-4,4l8094,2432r4,4l8108,2436r4,-4l8112,2422xm8112,2325r-4,-3l8098,2322r-4,3l8094,2335r4,4l8108,2339r4,-4l8112,2325xm8112,2229r-4,-4l8098,2225r-4,4l8094,2238r4,4l8108,2242r4,-4l8112,2229xm8112,2132r-4,-4l8098,2128r-4,4l8094,2142r4,4l8108,2146r4,-4l8112,2132xm8112,2036r-4,-4l8098,2032r-4,4l8094,2045r4,4l8108,2049r4,-4l8112,2036xm8112,1939r-4,-4l8098,1935r-4,4l8094,1949r4,4l8108,1953r4,-4l8112,1939xm8112,1843r-4,-4l8098,1839r-4,4l8094,1852r4,4l8108,1856r4,-4l8112,1843xm8112,1746r-4,-4l8098,1742r-4,4l8094,1755r4,4l8108,1759r4,-4l8112,1746xm8112,1649r-4,-4l8098,1645r-4,4l8094,1659r4,4l8108,1663r4,-4l8112,1649xm8112,1553r-4,-4l8098,1549r-4,4l8094,1562r4,4l8108,1566r4,-4l8112,1553xm8112,1456r-4,-4l8098,1452r-4,4l8094,1466r4,4l8108,1470r4,-4l8112,1456xm8112,1360r-4,-4l8098,1356r-4,4l8094,1369r4,4l8108,1373r4,-4l8112,1360xm8112,1263r-4,-4l8098,1259r-4,4l8094,1273r4,3l8108,1276r4,-3l8112,1263xm8112,1166r-4,-3l8098,1163r-4,3l8094,1176r4,4l8108,1180r4,-4l8112,1166xm8112,1070r-4,-4l8098,1066r-4,4l8094,1079r4,4l8108,1083r4,-4l8112,1070xm8112,973r-4,-4l8098,969r-4,4l8094,983r4,4l8108,987r4,-4l8112,973xm8112,877r-4,-4l8098,873r-4,4l8094,886r4,4l8108,890r4,-4l8112,877xm8112,780r-4,-4l8098,776r-4,4l8094,790r4,4l8108,794r4,-4l8112,780xm8112,684r-4,-4l8098,680r-4,4l8094,693r4,4l8108,697r4,-4l8112,684xm8112,587r-4,-4l8098,583r-4,4l8094,597r4,3l8108,600r4,-3l8112,587xm8112,490r-4,-4l8098,486r-4,4l8094,500r4,4l8108,504r4,-4l8112,490xm8112,394r-4,-4l8098,390r-4,4l8094,403r4,4l8108,407r4,-4l8112,394xm8112,297r-4,-4l8098,293r-4,4l8094,307r4,4l8108,311r4,-4l8112,297xm8112,201r-4,-4l8098,197r-4,4l8094,210r4,4l8108,214r4,-4l8112,201xm8112,104r-4,-4l8098,100r-4,4l8094,114r4,3l8108,117r4,-3l8112,104xm8112,7r-4,-3l8098,4r-4,3l8094,17r4,4l8108,21r4,-4l8112,7xm8147,3340r-3,-4l8134,3336r-4,4l8130,3349r4,4l8144,3353r3,-4l8147,3340xm8147,3243r-3,-4l8134,3239r-4,4l8130,3253r4,3l8144,3256r3,-3l8147,3243xm8147,3146r-3,-3l8134,3143r-4,3l8130,3156r4,4l8144,3160r3,-4l8147,3146xm8147,3050r-3,-4l8134,3046r-4,4l8130,3059r4,4l8144,3063r3,-4l8147,3050xm8147,2953r-3,-4l8134,2949r-4,4l8130,2963r4,4l8144,2967r3,-4l8147,2953xm8147,2857r-3,-4l8134,2853r-4,4l8130,2866r4,4l8144,2870r3,-4l8147,2857xm8147,2760r-3,-4l8134,2756r-4,4l8130,2770r4,4l8144,2774r3,-4l8147,2760xm8147,2664r-3,-4l8134,2660r-4,4l8130,2673r4,4l8144,2677r3,-4l8147,2664xm8147,2567r-3,-4l8134,2563r-4,4l8130,2576r4,4l8144,2580r3,-4l8147,2567xm8147,2470r-3,-4l8134,2466r-4,4l8130,2480r4,4l8144,2484r3,-4l8147,2470xm8147,2374r-3,-4l8134,2370r-4,4l8130,2383r4,4l8144,2387r3,-4l8147,2374xm8147,2277r-3,-4l8134,2273r-4,4l8130,2287r4,4l8144,2291r3,-4l8147,2277xm8147,2181r-3,-4l8134,2177r-4,4l8130,2190r4,4l8144,2194r3,-4l8147,2181xm8147,2084r-3,-4l8134,2080r-4,4l8130,2094r4,3l8144,2097r3,-3l8147,2084xm8147,1987r-3,-3l8134,1984r-4,3l8130,1997r4,4l8144,2001r3,-4l8147,1987xm8147,1891r-3,-4l8134,1887r-4,4l8130,1900r4,4l8144,1904r3,-4l8147,1891xm8147,1794r-3,-4l8134,1790r-4,4l8130,1804r4,4l8144,1808r3,-4l8147,1794xm8147,1698r-3,-4l8134,1694r-4,4l8130,1707r4,4l8144,1711r3,-4l8147,1698xm8147,1601r-3,-4l8134,1597r-4,4l8130,1611r4,4l8144,1615r3,-4l8147,1601xm8147,1505r-3,-4l8134,1501r-4,4l8130,1514r4,4l8144,1518r3,-4l8147,1505xm8147,1408r-3,-4l8134,1404r-4,4l8130,1417r4,4l8144,1421r3,-4l8147,1408xm8147,1311r-3,-4l8134,1307r-4,4l8130,1321r4,4l8144,1325r3,-4l8147,1311xm8147,1215r-3,-4l8134,1211r-4,4l8130,1224r4,4l8144,1228r3,-4l8147,1215xm8147,1118r-3,-4l8134,1114r-4,4l8130,1128r4,4l8144,1132r3,-4l8147,1118xm8147,1022r-3,-4l8134,1018r-4,4l8130,1031r4,4l8144,1035r3,-4l8147,1022xm8147,925r-3,-4l8134,921r-4,4l8130,935r4,3l8144,938r3,-3l8147,925xm8147,828r-3,-3l8134,825r-4,3l8130,838r4,4l8144,842r3,-4l8147,828xm8147,732r-3,-4l8134,728r-4,4l8130,741r4,4l8144,745r3,-4l8147,732xm8147,635r-3,-4l8134,631r-4,4l8130,645r4,4l8144,649r3,-4l8147,635xm8147,539r-3,-4l8134,535r-4,4l8130,548r4,4l8144,552r3,-4l8147,539xm8147,442r-3,-4l8134,438r-4,4l8130,452r4,4l8144,456r3,-4l8147,442xm8147,346r-3,-4l8134,342r-4,4l8130,355r4,4l8144,359r3,-4l8147,346xm8147,249r-3,-4l8134,245r-4,4l8130,258r4,4l8144,262r3,-4l8147,249xm8147,152r-3,-4l8134,148r-4,4l8130,162r4,4l8144,166r3,-4l8147,152xm8147,56r-3,-4l8134,52r-4,4l8130,65r4,4l8144,69r3,-4l8147,56xm8178,3388r-4,-4l8164,3384r-3,4l8161,3397r3,4l8174,3401r4,-4l8178,3388xm8178,3291r-4,-4l8164,3287r-3,4l8161,3301r3,4l8174,3305r4,-4l8178,3291xm8178,3195r-4,-4l8164,3191r-3,4l8161,3204r3,4l8174,3208r4,-4l8178,3195xm8178,3098r-4,-4l8164,3094r-3,4l8161,3108r3,4l8174,3112r4,-4l8178,3098xm8178,3002r-4,-4l8164,2998r-3,4l8161,3011r3,4l8174,3015r4,-4l8178,3002xm8178,2905r-4,-4l8164,2901r-3,4l8161,2915r3,3l8174,2918r4,-3l8178,2905xm8178,2808r-4,-3l8164,2805r-3,3l8161,2818r3,4l8174,2822r4,-4l8178,2808xm8178,2712r-4,-4l8164,2708r-3,4l8161,2721r3,4l8174,2725r4,-4l8178,2712xm8178,2615r-4,-4l8164,2611r-3,4l8161,2625r3,4l8174,2629r4,-4l8178,2615xm8178,2519r-4,-4l8164,2515r-3,4l8161,2528r3,4l8174,2532r4,-4l8178,2519xm8178,2422r-4,-4l8164,2418r-3,4l8161,2432r3,4l8174,2436r4,-4l8178,2422xm8178,2325r-4,-3l8164,2322r-3,3l8161,2335r3,4l8174,2339r4,-4l8178,2325xm8178,2229r-4,-4l8164,2225r-3,4l8161,2238r3,4l8174,2242r4,-4l8178,2229xm8178,2132r-4,-4l8164,2128r-3,4l8161,2142r3,4l8174,2146r4,-4l8178,2132xm8178,2036r-4,-4l8164,2032r-3,4l8161,2045r3,4l8174,2049r4,-4l8178,2036xm8178,1939r-4,-4l8164,1935r-3,4l8161,1949r3,4l8174,1953r4,-4l8178,1939xm8178,1843r-4,-4l8164,1839r-3,4l8161,1852r3,4l8174,1856r4,-4l8178,1843xm8178,1746r-4,-4l8164,1742r-3,4l8161,1755r3,4l8174,1759r4,-4l8178,1746xm8178,1649r-4,-4l8164,1645r-3,4l8161,1659r3,4l8174,1663r4,-4l8178,1649xm8178,1553r-4,-4l8164,1549r-3,4l8161,1562r3,4l8174,1566r4,-4l8178,1553xm8178,1456r-4,-4l8164,1452r-3,4l8161,1466r3,4l8174,1470r4,-4l8178,1456xm8178,1360r-4,-4l8164,1356r-3,4l8161,1369r3,4l8174,1373r4,-4l8178,1360xm8178,1263r-4,-4l8164,1259r-3,4l8161,1273r3,3l8174,1276r4,-3l8178,1263xm8178,1166r-4,-3l8164,1163r-3,3l8161,1176r3,4l8174,1180r4,-4l8178,1166xm8178,1070r-4,-4l8164,1066r-3,4l8161,1079r3,4l8174,1083r4,-4l8178,1070xm8178,973r-4,-4l8164,969r-3,4l8161,983r3,4l8174,987r4,-4l8178,973xm8178,877r-4,-4l8164,873r-3,4l8161,886r3,4l8174,890r4,-4l8178,877xm8178,780r-4,-4l8164,776r-3,4l8161,790r3,4l8174,794r4,-4l8178,780xm8178,684r-4,-4l8164,680r-3,4l8161,693r3,4l8174,697r4,-4l8178,684xm8178,587r-4,-4l8164,583r-3,4l8161,597r3,3l8174,600r4,-3l8178,587xm8178,490r-4,-4l8164,486r-3,4l8161,500r3,4l8174,504r4,-4l8178,490xm8178,394r-4,-4l8164,390r-3,4l8161,403r3,4l8174,407r4,-4l8178,394xm8178,297r-4,-4l8164,293r-3,4l8161,307r3,4l8174,311r4,-4l8178,297xm8178,201r-4,-4l8164,197r-3,4l8161,210r3,4l8174,214r4,-4l8178,201xm8178,104r-4,-4l8164,100r-3,4l8161,114r3,3l8174,117r4,-3l8178,104xm8178,7r-4,-3l8164,4r-3,3l8161,17r3,4l8174,21r4,-4l8178,7xm8214,3340r-4,-4l8200,3336r-4,4l8196,3349r4,4l8210,3353r4,-4l8214,3340xm8214,3243r-4,-4l8200,3239r-4,4l8196,3253r4,3l8210,3256r4,-3l8214,3243xm8214,3146r-4,-3l8200,3143r-4,3l8196,3156r4,4l8210,3160r4,-4l8214,3146xm8214,3050r-4,-4l8200,3046r-4,4l8196,3059r4,4l8210,3063r4,-4l8214,3050xm8214,2953r-4,-4l8200,2949r-4,4l8196,2963r4,4l8210,2967r4,-4l8214,2953xm8214,2857r-4,-4l8200,2853r-4,4l8196,2866r4,4l8210,2870r4,-4l8214,2857xm8214,2760r-4,-4l8200,2756r-4,4l8196,2770r4,4l8210,2774r4,-4l8214,2760xm8214,2664r-4,-4l8200,2660r-4,4l8196,2673r4,4l8210,2677r4,-4l8214,2664xm8214,2567r-4,-4l8200,2563r-4,4l8196,2576r4,4l8210,2580r4,-4l8214,2567xm8214,2470r-4,-4l8200,2466r-4,4l8196,2480r4,4l8210,2484r4,-4l8214,2470xm8214,2374r-4,-4l8200,2370r-4,4l8196,2383r4,4l8210,2387r4,-4l8214,2374xm8214,2277r-4,-4l8200,2273r-4,4l8196,2287r4,4l8210,2291r4,-4l8214,2277xm8214,2181r-4,-4l8200,2177r-4,4l8196,2190r4,4l8210,2194r4,-4l8214,2181xm8214,2084r-4,-4l8200,2080r-4,4l8196,2094r4,3l8210,2097r4,-3l8214,2084xm8214,1987r-4,-3l8200,1984r-4,3l8196,1997r4,4l8210,2001r4,-4l8214,1987xm8214,1891r-4,-4l8200,1887r-4,4l8196,1900r4,4l8210,1904r4,-4l8214,1891xm8214,1794r-4,-4l8200,1790r-4,4l8196,1804r4,4l8210,1808r4,-4l8214,1794xm8214,1698r-4,-4l8200,1694r-4,4l8196,1707r4,4l8210,1711r4,-4l8214,1698xm8214,1601r-4,-4l8200,1597r-4,4l8196,1611r4,4l8210,1615r4,-4l8214,1601xm8214,1505r-4,-4l8200,1501r-4,4l8196,1514r4,4l8210,1518r4,-4l8214,1505xm8214,1408r-4,-4l8200,1404r-4,4l8196,1417r4,4l8210,1421r4,-4l8214,1408xm8214,1311r-4,-4l8200,1307r-4,4l8196,1321r4,4l8210,1325r4,-4l8214,1311xm8214,1215r-4,-4l8200,1211r-4,4l8196,1224r4,4l8210,1228r4,-4l8214,1215xm8214,1118r-4,-4l8200,1114r-4,4l8196,1128r4,4l8210,1132r4,-4l8214,1118xm8214,1022r-4,-4l8200,1018r-4,4l8196,1031r4,4l8210,1035r4,-4l8214,1022xm8214,925r-4,-4l8200,921r-4,4l8196,935r4,3l8210,938r4,-3l8214,925xm8214,828r-4,-3l8200,825r-4,3l8196,838r4,4l8210,842r4,-4l8214,828xm8214,732r-4,-4l8200,728r-4,4l8196,741r4,4l8210,745r4,-4l8214,732xm8214,635r-4,-4l8200,631r-4,4l8196,645r4,4l8210,649r4,-4l8214,635xm8214,539r-4,-4l8200,535r-4,4l8196,548r4,4l8210,552r4,-4l8214,539xm8214,442r-4,-4l8200,438r-4,4l8196,452r4,4l8210,456r4,-4l8214,442xm8214,346r-4,-4l8200,342r-4,4l8196,355r4,4l8210,359r4,-4l8214,346xm8214,249r-4,-4l8200,245r-4,4l8196,258r4,4l8210,262r4,-4l8214,249xm8214,152r-4,-4l8200,148r-4,4l8196,162r4,4l8210,166r4,-4l8214,152xm8214,56r-4,-4l8200,52r-4,4l8196,65r4,4l8210,69r4,-4l8214,56xm8245,3388r-4,-4l8231,3384r-4,4l8227,3397r4,4l8241,3401r4,-4l8245,3388xm8245,3291r-4,-4l8231,3287r-4,4l8227,3301r4,4l8241,3305r4,-4l8245,3291xm8245,3195r-4,-4l8231,3191r-4,4l8227,3204r4,4l8241,3208r4,-4l8245,3195xm8245,3098r-4,-4l8231,3094r-4,4l8227,3108r4,4l8241,3112r4,-4l8245,3098xm8245,3002r-4,-4l8231,2998r-4,4l8227,3011r4,4l8241,3015r4,-4l8245,3002xm8245,2905r-4,-4l8231,2901r-4,4l8227,2915r4,3l8241,2918r4,-3l8245,2905xm8245,2808r-4,-3l8231,2805r-4,3l8227,2818r4,4l8241,2822r4,-4l8245,2808xm8245,2712r-4,-4l8231,2708r-4,4l8227,2721r4,4l8241,2725r4,-4l8245,2712xm8245,2615r-4,-4l8231,2611r-4,4l8227,2625r4,4l8241,2629r4,-4l8245,2615xm8245,2519r-4,-4l8231,2515r-4,4l8227,2528r4,4l8241,2532r4,-4l8245,2519xm8245,2422r-4,-4l8231,2418r-4,4l8227,2432r4,4l8241,2436r4,-4l8245,2422xm8245,2325r-4,-3l8231,2322r-4,3l8227,2335r4,4l8241,2339r4,-4l8245,2325xm8245,2229r-4,-4l8231,2225r-4,4l8227,2238r4,4l8241,2242r4,-4l8245,2229xm8245,2132r-4,-4l8231,2128r-4,4l8227,2142r4,4l8241,2146r4,-4l8245,2132xm8245,2036r-4,-4l8231,2032r-4,4l8227,2045r4,4l8241,2049r4,-4l8245,2036xm8245,1939r-4,-4l8231,1935r-4,4l8227,1949r4,4l8241,1953r4,-4l8245,1939xm8245,1843r-4,-4l8231,1839r-4,4l8227,1852r4,4l8241,1856r4,-4l8245,1843xm8245,1746r-4,-4l8231,1742r-4,4l8227,1755r4,4l8241,1759r4,-4l8245,1746xm8245,1649r-4,-4l8231,1645r-4,4l8227,1659r4,4l8241,1663r4,-4l8245,1649xm8245,1553r-4,-4l8231,1549r-4,4l8227,1562r4,4l8241,1566r4,-4l8245,1553xm8245,1456r-4,-4l8231,1452r-4,4l8227,1466r4,4l8241,1470r4,-4l8245,1456xm8245,1360r-4,-4l8231,1356r-4,4l8227,1369r4,4l8241,1373r4,-4l8245,1360xm8245,1263r-4,-4l8231,1259r-4,4l8227,1273r4,3l8241,1276r4,-3l8245,1263xm8245,1166r-4,-3l8231,1163r-4,3l8227,1176r4,4l8241,1180r4,-4l8245,1166xm8245,1070r-4,-4l8231,1066r-4,4l8227,1079r4,4l8241,1083r4,-4l8245,1070xm8245,973r-4,-4l8231,969r-4,4l8227,983r4,4l8241,987r4,-4l8245,973xm8245,877r-4,-4l8231,873r-4,4l8227,886r4,4l8241,890r4,-4l8245,877xm8245,780r-4,-4l8231,776r-4,4l8227,790r4,4l8241,794r4,-4l8245,780xm8245,684r-4,-4l8231,680r-4,4l8227,693r4,4l8241,697r4,-4l8245,684xm8245,587r-4,-4l8231,583r-4,4l8227,597r4,3l8241,600r4,-3l8245,587xm8245,490r-4,-4l8231,486r-4,4l8227,500r4,4l8241,504r4,-4l8245,490xm8245,394r-4,-4l8231,390r-4,4l8227,403r4,4l8241,407r4,-4l8245,394xm8245,297r-4,-4l8231,293r-4,4l8227,307r4,4l8241,311r4,-4l8245,297xm8245,201r-4,-4l8231,197r-4,4l8227,210r4,4l8241,214r4,-4l8245,201xm8245,104r-4,-4l8231,100r-4,4l8227,114r4,3l8241,117r4,-3l8245,104xm8245,7r-4,-3l8231,4r-4,3l8227,17r4,4l8241,21r4,-4l8245,7xm8280,3340r-3,-4l8267,3336r-4,4l8263,3349r4,4l8277,3353r3,-4l8280,3340xm8280,3243r-3,-4l8267,3239r-4,4l8263,3253r4,3l8277,3256r3,-3l8280,3243xm8280,3146r-3,-3l8267,3143r-4,3l8263,3156r4,4l8277,3160r3,-4l8280,3146xm8280,3050r-3,-4l8267,3046r-4,4l8263,3059r4,4l8277,3063r3,-4l8280,3050xm8280,2953r-3,-4l8267,2949r-4,4l8263,2963r4,4l8277,2967r3,-4l8280,2953xm8280,2857r-3,-4l8267,2853r-4,4l8263,2866r4,4l8277,2870r3,-4l8280,2857xm8280,2760r-3,-4l8267,2756r-4,4l8263,2770r4,4l8277,2774r3,-4l8280,2760xm8280,2664r-3,-4l8267,2660r-4,4l8263,2673r4,4l8277,2677r3,-4l8280,2664xm8280,2567r-3,-4l8267,2563r-4,4l8263,2576r4,4l8277,2580r3,-4l8280,2567xm8280,2470r-3,-4l8267,2466r-4,4l8263,2480r4,4l8277,2484r3,-4l8280,2470xm8280,2374r-3,-4l8267,2370r-4,4l8263,2383r4,4l8277,2387r3,-4l8280,2374xm8280,2277r-3,-4l8267,2273r-4,4l8263,2287r4,4l8277,2291r3,-4l8280,2277xm8280,2181r-3,-4l8267,2177r-4,4l8263,2190r4,4l8277,2194r3,-4l8280,2181xm8280,2084r-3,-4l8267,2080r-4,4l8263,2094r4,3l8277,2097r3,-3l8280,2084xm8280,1987r-3,-3l8267,1984r-4,3l8263,1997r4,4l8277,2001r3,-4l8280,1987xm8280,1891r-3,-4l8267,1887r-4,4l8263,1900r4,4l8277,1904r3,-4l8280,1891xm8280,1794r-3,-4l8267,1790r-4,4l8263,1804r4,4l8277,1808r3,-4l8280,1794xm8280,1698r-3,-4l8267,1694r-4,4l8263,1707r4,4l8277,1711r3,-4l8280,1698xm8280,1601r-3,-4l8267,1597r-4,4l8263,1611r4,4l8277,1615r3,-4l8280,1601xm8280,1505r-3,-4l8267,1501r-4,4l8263,1514r4,4l8277,1518r3,-4l8280,1505xm8280,1408r-3,-4l8267,1404r-4,4l8263,1417r4,4l8277,1421r3,-4l8280,1408xm8280,1311r-3,-4l8267,1307r-4,4l8263,1321r4,4l8277,1325r3,-4l8280,1311xm8280,1215r-3,-4l8267,1211r-4,4l8263,1224r4,4l8277,1228r3,-4l8280,1215xm8280,1118r-3,-4l8267,1114r-4,4l8263,1128r4,4l8277,1132r3,-4l8280,1118xm8280,1022r-3,-4l8267,1018r-4,4l8263,1031r4,4l8277,1035r3,-4l8280,1022xm8280,925r-3,-4l8267,921r-4,4l8263,935r4,3l8277,938r3,-3l8280,925xm8280,828r-3,-3l8267,825r-4,3l8263,838r4,4l8277,842r3,-4l8280,828xm8280,732r-3,-4l8267,728r-4,4l8263,741r4,4l8277,745r3,-4l8280,732xm8280,635r-3,-4l8267,631r-4,4l8263,645r4,4l8277,649r3,-4l8280,635xm8280,539r-3,-4l8267,535r-4,4l8263,548r4,4l8277,552r3,-4l8280,539xm8280,442r-3,-4l8267,438r-4,4l8263,452r4,4l8277,456r3,-4l8280,442xm8280,346r-3,-4l8267,342r-4,4l8263,355r4,4l8277,359r3,-4l8280,346xm8280,249r-3,-4l8267,245r-4,4l8263,258r4,4l8277,262r3,-4l8280,249xm8280,152r-3,-4l8267,148r-4,4l8263,162r4,4l8277,166r3,-4l8280,152xm8280,56r-3,-4l8267,52r-4,4l8263,65r4,4l8277,69r3,-4l8280,56xm8311,3388r-4,-4l8297,3384r-4,4l8293,3397r4,4l8307,3401r4,-4l8311,3388xm8311,3291r-4,-4l8297,3287r-4,4l8293,3301r4,4l8307,3305r4,-4l8311,3291xm8311,3195r-4,-4l8297,3191r-4,4l8293,3204r4,4l8307,3208r4,-4l8311,3195xm8311,3098r-4,-4l8297,3094r-4,4l8293,3108r4,4l8307,3112r4,-4l8311,3098xm8311,3002r-4,-4l8297,2998r-4,4l8293,3011r4,4l8307,3015r4,-4l8311,3002xm8311,2905r-4,-4l8297,2901r-4,4l8293,2915r4,3l8307,2918r4,-3l8311,2905xm8311,2808r-4,-3l8297,2805r-4,3l8293,2818r4,4l8307,2822r4,-4l8311,2808xm8311,2712r-4,-4l8297,2708r-4,4l8293,2721r4,4l8307,2725r4,-4l8311,2712xm8311,2615r-4,-4l8297,2611r-4,4l8293,2625r4,4l8307,2629r4,-4l8311,2615xm8311,2519r-4,-4l8297,2515r-4,4l8293,2528r4,4l8307,2532r4,-4l8311,2519xm8311,2422r-4,-4l8297,2418r-4,4l8293,2432r4,4l8307,2436r4,-4l8311,2422xm8311,2325r-4,-3l8297,2322r-4,3l8293,2335r4,4l8307,2339r4,-4l8311,2325xm8311,2229r-4,-4l8297,2225r-4,4l8293,2238r4,4l8307,2242r4,-4l8311,2229xm8311,2132r-4,-4l8297,2128r-4,4l8293,2142r4,4l8307,2146r4,-4l8311,2132xm8311,2036r-4,-4l8297,2032r-4,4l8293,2045r4,4l8307,2049r4,-4l8311,2036xm8311,1939r-4,-4l8297,1935r-4,4l8293,1949r4,4l8307,1953r4,-4l8311,1939xm8311,1843r-4,-4l8297,1839r-4,4l8293,1852r4,4l8307,1856r4,-4l8311,1843xm8311,1746r-4,-4l8297,1742r-4,4l8293,1755r4,4l8307,1759r4,-4l8311,1746xm8311,1649r-4,-4l8297,1645r-4,4l8293,1659r4,4l8307,1663r4,-4l8311,1649xm8311,1553r-4,-4l8297,1549r-4,4l8293,1562r4,4l8307,1566r4,-4l8311,1553xm8311,1456r-4,-4l8297,1452r-4,4l8293,1466r4,4l8307,1470r4,-4l8311,1456xm8311,1360r-4,-4l8297,1356r-4,4l8293,1369r4,4l8307,1373r4,-4l8311,1360xm8311,1263r-4,-4l8297,1259r-4,4l8293,1273r4,3l8307,1276r4,-3l8311,1263xm8311,1166r-4,-3l8297,1163r-4,3l8293,1176r4,4l8307,1180r4,-4l8311,1166xm8311,1070r-4,-4l8297,1066r-4,4l8293,1079r4,4l8307,1083r4,-4l8311,1070xm8311,973r-4,-4l8297,969r-4,4l8293,983r4,4l8307,987r4,-4l8311,973xm8311,877r-4,-4l8297,873r-4,4l8293,886r4,4l8307,890r4,-4l8311,877xm8311,780r-4,-4l8297,776r-4,4l8293,790r4,4l8307,794r4,-4l8311,780xm8311,684r-4,-4l8297,680r-4,4l8293,693r4,4l8307,697r4,-4l8311,684xm8311,587r-4,-4l8297,583r-4,4l8293,597r4,3l8307,600r4,-3l8311,587xm8311,490r-4,-4l8297,486r-4,4l8293,500r4,4l8307,504r4,-4l8311,490xm8311,394r-4,-4l8297,390r-4,4l8293,403r4,4l8307,407r4,-4l8311,394xm8311,297r-4,-4l8297,293r-4,4l8293,307r4,4l8307,311r4,-4l8311,297xm8311,201r-4,-4l8297,197r-4,4l8293,210r4,4l8307,214r4,-4l8311,201xm8311,104r-4,-4l8297,100r-4,4l8293,114r4,3l8307,117r4,-3l8311,104xm8311,7r-4,-3l8297,4r-4,3l8293,17r4,4l8307,21r4,-4l8311,7xm8347,3340r-4,-4l8333,3336r-4,4l8329,3349r4,4l8343,3353r4,-4l8347,3340xm8347,3243r-4,-4l8333,3239r-4,4l8329,3253r4,3l8343,3256r4,-3l8347,3243xm8347,3146r-4,-3l8333,3143r-4,3l8329,3156r4,4l8343,3160r4,-4l8347,3146xm8347,3050r-4,-4l8333,3046r-4,4l8329,3059r4,4l8343,3063r4,-4l8347,3050xm8347,2953r-4,-4l8333,2949r-4,4l8329,2963r4,4l8343,2967r4,-4l8347,2953xm8347,2857r-4,-4l8333,2853r-4,4l8329,2866r4,4l8343,2870r4,-4l8347,2857xm8347,2760r-4,-4l8333,2756r-4,4l8329,2770r4,4l8343,2774r4,-4l8347,2760xm8347,2664r-4,-4l8333,2660r-4,4l8329,2673r4,4l8343,2677r4,-4l8347,2664xm8347,2567r-4,-4l8333,2563r-4,4l8329,2576r4,4l8343,2580r4,-4l8347,2567xm8347,2470r-4,-4l8333,2466r-4,4l8329,2480r4,4l8343,2484r4,-4l8347,2470xm8347,2374r-4,-4l8333,2370r-4,4l8329,2383r4,4l8343,2387r4,-4l8347,2374xm8347,2277r-4,-4l8333,2273r-4,4l8329,2287r4,4l8343,2291r4,-4l8347,2277xm8347,2181r-4,-4l8333,2177r-4,4l8329,2190r4,4l8343,2194r4,-4l8347,2181xm8347,2084r-4,-4l8333,2080r-4,4l8329,2094r4,3l8343,2097r4,-3l8347,2084xm8347,1987r-4,-3l8333,1984r-4,3l8329,1997r4,4l8343,2001r4,-4l8347,1987xm8347,1891r-4,-4l8333,1887r-4,4l8329,1900r4,4l8343,1904r4,-4l8347,1891xm8347,1794r-4,-4l8333,1790r-4,4l8329,1804r4,4l8343,1808r4,-4l8347,1794xm8347,1698r-4,-4l8333,1694r-4,4l8329,1707r4,4l8343,1711r4,-4l8347,1698xm8347,1601r-4,-4l8333,1597r-4,4l8329,1611r4,4l8343,1615r4,-4l8347,1601xm8347,1505r-4,-4l8333,1501r-4,4l8329,1514r4,4l8343,1518r4,-4l8347,1505xm8347,1408r-4,-4l8333,1404r-4,4l8329,1417r4,4l8343,1421r4,-4l8347,1408xm8347,1311r-4,-4l8333,1307r-4,4l8329,1321r4,4l8343,1325r4,-4l8347,1311xm8347,1215r-4,-4l8333,1211r-4,4l8329,1224r4,4l8343,1228r4,-4l8347,1215xm8347,1118r-4,-4l8333,1114r-4,4l8329,1128r4,4l8343,1132r4,-4l8347,1118xm8347,1022r-4,-4l8333,1018r-4,4l8329,1031r4,4l8343,1035r4,-4l8347,1022xm8347,925r-4,-4l8333,921r-4,4l8329,935r4,3l8343,938r4,-3l8347,925xm8347,828r-4,-3l8333,825r-4,3l8329,838r4,4l8343,842r4,-4l8347,828xm8347,732r-4,-4l8333,728r-4,4l8329,741r4,4l8343,745r4,-4l8347,732xm8347,635r-4,-4l8333,631r-4,4l8329,645r4,4l8343,649r4,-4l8347,635xm8347,539r-4,-4l8333,535r-4,4l8329,548r4,4l8343,552r4,-4l8347,539xm8347,442r-4,-4l8333,438r-4,4l8329,452r4,4l8343,456r4,-4l8347,442xm8347,346r-4,-4l8333,342r-4,4l8329,355r4,4l8343,359r4,-4l8347,346xm8347,249r-4,-4l8333,245r-4,4l8329,258r4,4l8343,262r4,-4l8347,249xm8347,152r-4,-4l8333,148r-4,4l8329,162r4,4l8343,166r4,-4l8347,152xm8347,56r-4,-4l8333,52r-4,4l8329,65r4,4l8343,69r4,-4l8347,56xm8378,3388r-4,-4l8364,3384r-4,4l8360,3397r4,4l8374,3401r4,-4l8378,3388xm8378,3291r-4,-4l8364,3287r-4,4l8360,3301r4,4l8374,3305r4,-4l8378,3291xm8378,3195r-4,-4l8364,3191r-4,4l8360,3204r4,4l8374,3208r4,-4l8378,3195xm8378,3098r-4,-4l8364,3094r-4,4l8360,3108r4,4l8374,3112r4,-4l8378,3098xm8378,3002r-4,-4l8364,2998r-4,4l8360,3011r4,4l8374,3015r4,-4l8378,3002xm8378,2905r-4,-4l8364,2901r-4,4l8360,2915r4,3l8374,2918r4,-3l8378,2905xm8378,2808r-4,-3l8364,2805r-4,3l8360,2818r4,4l8374,2822r4,-4l8378,2808xm8378,2712r-4,-4l8364,2708r-4,4l8360,2721r4,4l8374,2725r4,-4l8378,2712xm8378,2615r-4,-4l8364,2611r-4,4l8360,2625r4,4l8374,2629r4,-4l8378,2615xm8378,2519r-4,-4l8364,2515r-4,4l8360,2528r4,4l8374,2532r4,-4l8378,2519xm8378,2422r-4,-4l8364,2418r-4,4l8360,2432r4,4l8374,2436r4,-4l8378,2422xm8378,2325r-4,-3l8364,2322r-4,3l8360,2335r4,4l8374,2339r4,-4l8378,2325xm8378,2229r-4,-4l8364,2225r-4,4l8360,2238r4,4l8374,2242r4,-4l8378,2229xm8378,2132r-4,-4l8364,2128r-4,4l8360,2142r4,4l8374,2146r4,-4l8378,2132xm8378,2036r-4,-4l8364,2032r-4,4l8360,2045r4,4l8374,2049r4,-4l8378,2036xm8378,1939r-4,-4l8364,1935r-4,4l8360,1949r4,4l8374,1953r4,-4l8378,1939xm8378,1843r-4,-4l8364,1839r-4,4l8360,1852r4,4l8374,1856r4,-4l8378,1843xm8378,1746r-4,-4l8364,1742r-4,4l8360,1755r4,4l8374,1759r4,-4l8378,1746xm8378,1649r-4,-4l8364,1645r-4,4l8360,1659r4,4l8374,1663r4,-4l8378,1649xm8378,1553r-4,-4l8364,1549r-4,4l8360,1562r4,4l8374,1566r4,-4l8378,1553xm8378,1456r-4,-4l8364,1452r-4,4l8360,1466r4,4l8374,1470r4,-4l8378,1456xm8378,1360r-4,-4l8364,1356r-4,4l8360,1369r4,4l8374,1373r4,-4l8378,1360xm8378,1263r-4,-4l8364,1259r-4,4l8360,1273r4,3l8374,1276r4,-3l8378,1263xm8378,1166r-4,-3l8364,1163r-4,3l8360,1176r4,4l8374,1180r4,-4l8378,1166xm8378,1070r-4,-4l8364,1066r-4,4l8360,1079r4,4l8374,1083r4,-4l8378,1070xm8378,973r-4,-4l8364,969r-4,4l8360,983r4,4l8374,987r4,-4l8378,973xm8378,877r-4,-4l8364,873r-4,4l8360,886r4,4l8374,890r4,-4l8378,877xm8378,780r-4,-4l8364,776r-4,4l8360,790r4,4l8374,794r4,-4l8378,780xm8378,684r-4,-4l8364,680r-4,4l8360,693r4,4l8374,697r4,-4l8378,684xm8378,587r-4,-4l8364,583r-4,4l8360,597r4,3l8374,600r4,-3l8378,587xm8378,490r-4,-4l8364,486r-4,4l8360,500r4,4l8374,504r4,-4l8378,490xm8378,394r-4,-4l8364,390r-4,4l8360,403r4,4l8374,407r4,-4l8378,394xm8378,297r-4,-4l8364,293r-4,4l8360,307r4,4l8374,311r4,-4l8378,297xm8378,201r-4,-4l8364,197r-4,4l8360,210r4,4l8374,214r4,-4l8378,201xm8378,104r-4,-4l8364,100r-4,4l8360,114r4,3l8374,117r4,-3l8378,104xm8378,7r-4,-3l8364,4r-4,3l8360,17r4,4l8374,21r4,-4l8378,7xm8413,3340r-4,-4l8400,3336r-4,4l8396,3349r4,4l8409,3353r4,-4l8413,3340xm8413,3243r-4,-4l8400,3239r-4,4l8396,3253r4,3l8409,3256r4,-3l8413,3243xm8413,3146r-4,-3l8400,3143r-4,3l8396,3156r4,4l8409,3160r4,-4l8413,3146xm8413,3050r-4,-4l8400,3046r-4,4l8396,3059r4,4l8409,3063r4,-4l8413,3050xm8413,2953r-4,-4l8400,2949r-4,4l8396,2963r4,4l8409,2967r4,-4l8413,2953xm8413,2857r-4,-4l8400,2853r-4,4l8396,2866r4,4l8409,2870r4,-4l8413,2857xm8413,2760r-4,-4l8400,2756r-4,4l8396,2770r4,4l8409,2774r4,-4l8413,2760xm8413,2664r-4,-4l8400,2660r-4,4l8396,2673r4,4l8409,2677r4,-4l8413,2664xm8413,2567r-4,-4l8400,2563r-4,4l8396,2576r4,4l8409,2580r4,-4l8413,2567xm8413,2470r-4,-4l8400,2466r-4,4l8396,2480r4,4l8409,2484r4,-4l8413,2470xm8413,2374r-4,-4l8400,2370r-4,4l8396,2383r4,4l8409,2387r4,-4l8413,2374xm8413,2277r-4,-4l8400,2273r-4,4l8396,2287r4,4l8409,2291r4,-4l8413,2277xm8413,2181r-4,-4l8400,2177r-4,4l8396,2190r4,4l8409,2194r4,-4l8413,2181xm8413,2084r-4,-4l8400,2080r-4,4l8396,2094r4,3l8409,2097r4,-3l8413,2084xm8413,1987r-4,-3l8400,1984r-4,3l8396,1997r4,4l8409,2001r4,-4l8413,1987xm8413,1891r-4,-4l8400,1887r-4,4l8396,1900r4,4l8409,1904r4,-4l8413,1891xm8413,1794r-4,-4l8400,1790r-4,4l8396,1804r4,4l8409,1808r4,-4l8413,1794xm8413,1698r-4,-4l8400,1694r-4,4l8396,1707r4,4l8409,1711r4,-4l8413,1698xm8413,1601r-4,-4l8400,1597r-4,4l8396,1611r4,4l8409,1615r4,-4l8413,1601xm8413,1505r-4,-4l8400,1501r-4,4l8396,1514r4,4l8409,1518r4,-4l8413,1505xm8413,1408r-4,-4l8400,1404r-4,4l8396,1417r4,4l8409,1421r4,-4l8413,1408xm8413,1311r-4,-4l8400,1307r-4,4l8396,1321r4,4l8409,1325r4,-4l8413,1311xm8413,1215r-4,-4l8400,1211r-4,4l8396,1224r4,4l8409,1228r4,-4l8413,1215xm8413,1118r-4,-4l8400,1114r-4,4l8396,1128r4,4l8409,1132r4,-4l8413,1118xm8413,1022r-4,-4l8400,1018r-4,4l8396,1031r4,4l8409,1035r4,-4l8413,1022xm8413,925r-4,-4l8400,921r-4,4l8396,935r4,3l8409,938r4,-3l8413,925xm8413,828r-4,-3l8400,825r-4,3l8396,838r4,4l8409,842r4,-4l8413,828xm8413,732r-4,-4l8400,728r-4,4l8396,741r4,4l8409,745r4,-4l8413,732xm8413,635r-4,-4l8400,631r-4,4l8396,645r4,4l8409,649r4,-4l8413,635xm8413,539r-4,-4l8400,535r-4,4l8396,548r4,4l8409,552r4,-4l8413,539xm8413,442r-4,-4l8400,438r-4,4l8396,452r4,4l8409,456r4,-4l8413,442xm8413,346r-4,-4l8400,342r-4,4l8396,355r4,4l8409,359r4,-4l8413,346xm8413,249r-4,-4l8400,245r-4,4l8396,258r4,4l8409,262r4,-4l8413,249xm8413,152r-4,-4l8400,148r-4,4l8396,162r4,4l8409,166r4,-4l8413,152xm8413,56r-4,-4l8400,52r-4,4l8396,65r4,4l8409,69r4,-4l8413,56xm8444,3388r-4,-4l8430,3384r-4,4l8426,3397r4,4l8440,3401r4,-4l8444,3388xm8444,3291r-4,-4l8430,3287r-4,4l8426,3301r4,4l8440,3305r4,-4l8444,3291xm8444,3195r-4,-4l8430,3191r-4,4l8426,3204r4,4l8440,3208r4,-4l8444,3195xm8444,3098r-4,-4l8430,3094r-4,4l8426,3108r4,4l8440,3112r4,-4l8444,3098xm8444,3002r-4,-4l8430,2998r-4,4l8426,3011r4,4l8440,3015r4,-4l8444,3002xm8444,2905r-4,-4l8430,2901r-4,4l8426,2915r4,3l8440,2918r4,-3l8444,2905xm8444,2808r-4,-3l8430,2805r-4,3l8426,2818r4,4l8440,2822r4,-4l8444,2808xm8444,2712r-4,-4l8430,2708r-4,4l8426,2721r4,4l8440,2725r4,-4l8444,2712xm8444,2615r-4,-4l8430,2611r-4,4l8426,2625r4,4l8440,2629r4,-4l8444,2615xm8444,2519r-4,-4l8430,2515r-4,4l8426,2528r4,4l8440,2532r4,-4l8444,2519xm8444,2422r-4,-4l8430,2418r-4,4l8426,2432r4,4l8440,2436r4,-4l8444,2422xm8444,2325r-4,-3l8430,2322r-4,3l8426,2335r4,4l8440,2339r4,-4l8444,2325xm8444,2229r-4,-4l8430,2225r-4,4l8426,2238r4,4l8440,2242r4,-4l8444,2229xm8444,2132r-4,-4l8430,2128r-4,4l8426,2142r4,4l8440,2146r4,-4l8444,2132xm8444,2036r-4,-4l8430,2032r-4,4l8426,2045r4,4l8440,2049r4,-4l8444,2036xm8444,1939r-4,-4l8430,1935r-4,4l8426,1949r4,4l8440,1953r4,-4l8444,1939xm8444,1843r-4,-4l8430,1839r-4,4l8426,1852r4,4l8440,1856r4,-4l8444,1843xm8444,1746r-4,-4l8430,1742r-4,4l8426,1755r4,4l8440,1759r4,-4l8444,1746xm8444,1649r-4,-4l8430,1645r-4,4l8426,1659r4,4l8440,1663r4,-4l8444,1649xm8444,1553r-4,-4l8430,1549r-4,4l8426,1562r4,4l8440,1566r4,-4l8444,1553xm8444,1456r-4,-4l8430,1452r-4,4l8426,1466r4,4l8440,1470r4,-4l8444,1456xm8444,1360r-4,-4l8430,1356r-4,4l8426,1369r4,4l8440,1373r4,-4l8444,1360xm8444,1263r-4,-4l8430,1259r-4,4l8426,1273r4,3l8440,1276r4,-3l8444,1263xm8444,1166r-4,-3l8430,1163r-4,3l8426,1176r4,4l8440,1180r4,-4l8444,1166xm8444,1070r-4,-4l8430,1066r-4,4l8426,1079r4,4l8440,1083r4,-4l8444,1070xm8444,973r-4,-4l8430,969r-4,4l8426,983r4,4l8440,987r4,-4l8444,973xm8444,877r-4,-4l8430,873r-4,4l8426,886r4,4l8440,890r4,-4l8444,877xm8444,780r-4,-4l8430,776r-4,4l8426,790r4,4l8440,794r4,-4l8444,780xm8444,684r-4,-4l8430,680r-4,4l8426,693r4,4l8440,697r4,-4l8444,684xm8444,587r-4,-4l8430,583r-4,4l8426,597r4,3l8440,600r4,-3l8444,587xm8444,490r-4,-4l8430,486r-4,4l8426,500r4,4l8440,504r4,-4l8444,490xm8444,394r-4,-4l8430,390r-4,4l8426,403r4,4l8440,407r4,-4l8444,394xm8444,297r-4,-4l8430,293r-4,4l8426,307r4,4l8440,311r4,-4l8444,297xm8444,201r-4,-4l8430,197r-4,4l8426,210r4,4l8440,214r4,-4l8444,201xm8444,104r-4,-4l8430,100r-4,4l8426,114r4,3l8440,117r4,-3l8444,104xm8444,7r-4,-3l8430,4r-4,3l8426,17r4,4l8440,21r4,-4l8444,7xm8480,3340r-4,-4l8466,3336r-4,4l8462,3349r4,4l8476,3353r4,-4l8480,3340xm8480,3243r-4,-4l8466,3239r-4,4l8462,3253r4,3l8476,3256r4,-3l8480,3243xm8480,3146r-4,-3l8466,3143r-4,3l8462,3156r4,4l8476,3160r4,-4l8480,3146xm8480,3050r-4,-4l8466,3046r-4,4l8462,3059r4,4l8476,3063r4,-4l8480,3050xm8480,2953r-4,-4l8466,2949r-4,4l8462,2963r4,4l8476,2967r4,-4l8480,2953xm8480,2857r-4,-4l8466,2853r-4,4l8462,2866r4,4l8476,2870r4,-4l8480,2857xm8480,2760r-4,-4l8466,2756r-4,4l8462,2770r4,4l8476,2774r4,-4l8480,2760xm8480,2664r-4,-4l8466,2660r-4,4l8462,2673r4,4l8476,2677r4,-4l8480,2664xm8480,2567r-4,-4l8466,2563r-4,4l8462,2576r4,4l8476,2580r4,-4l8480,2567xm8480,2470r-4,-4l8466,2466r-4,4l8462,2480r4,4l8476,2484r4,-4l8480,2470xm8480,2374r-4,-4l8466,2370r-4,4l8462,2383r4,4l8476,2387r4,-4l8480,2374xm8480,2277r-4,-4l8466,2273r-4,4l8462,2287r4,4l8476,2291r4,-4l8480,2277xm8480,2181r-4,-4l8466,2177r-4,4l8462,2190r4,4l8476,2194r4,-4l8480,2181xm8480,2084r-4,-4l8466,2080r-4,4l8462,2094r4,3l8476,2097r4,-3l8480,2084xm8480,1987r-4,-3l8466,1984r-4,3l8462,1997r4,4l8476,2001r4,-4l8480,1987xm8480,1891r-4,-4l8466,1887r-4,4l8462,1900r4,4l8476,1904r4,-4l8480,1891xm8480,1794r-4,-4l8466,1790r-4,4l8462,1804r4,4l8476,1808r4,-4l8480,1794xm8480,1698r-4,-4l8466,1694r-4,4l8462,1707r4,4l8476,1711r4,-4l8480,1698xm8480,1601r-4,-4l8466,1597r-4,4l8462,1611r4,4l8476,1615r4,-4l8480,1601xm8480,1505r-4,-4l8466,1501r-4,4l8462,1514r4,4l8476,1518r4,-4l8480,1505xm8480,1408r-4,-4l8466,1404r-4,4l8462,1417r4,4l8476,1421r4,-4l8480,1408xm8480,1311r-4,-4l8466,1307r-4,4l8462,1321r4,4l8476,1325r4,-4l8480,1311xm8480,1215r-4,-4l8466,1211r-4,4l8462,1224r4,4l8476,1228r4,-4l8480,1215xm8480,1118r-4,-4l8466,1114r-4,4l8462,1128r4,4l8476,1132r4,-4l8480,1118xm8480,1022r-4,-4l8466,1018r-4,4l8462,1031r4,4l8476,1035r4,-4l8480,1022xm8480,925r-4,-4l8466,921r-4,4l8462,935r4,3l8476,938r4,-3l8480,925xm8480,828r-4,-3l8466,825r-4,3l8462,838r4,4l8476,842r4,-4l8480,828xm8480,732r-4,-4l8466,728r-4,4l8462,741r4,4l8476,745r4,-4l8480,732xm8480,635r-4,-4l8466,631r-4,4l8462,645r4,4l8476,649r4,-4l8480,635xm8480,539r-4,-4l8466,535r-4,4l8462,548r4,4l8476,552r4,-4l8480,539xm8480,442r-4,-4l8466,438r-4,4l8462,452r4,4l8476,456r4,-4l8480,442xm8480,346r-4,-4l8466,342r-4,4l8462,355r4,4l8476,359r4,-4l8480,346xm8480,249r-4,-4l8466,245r-4,4l8462,258r4,4l8476,262r4,-4l8480,249xm8480,152r-4,-4l8466,148r-4,4l8462,162r4,4l8476,166r4,-4l8480,152xm8480,56r-4,-4l8466,52r-4,4l8462,65r4,4l8476,69r4,-4l8480,56xm8511,3388r-4,-4l8497,3384r-4,4l8493,3397r4,4l8507,3401r4,-4l8511,3388xm8511,3291r-4,-4l8497,3287r-4,4l8493,3301r4,4l8507,3305r4,-4l8511,3291xm8511,3195r-4,-4l8497,3191r-4,4l8493,3204r4,4l8507,3208r4,-4l8511,3195xm8511,3098r-4,-4l8497,3094r-4,4l8493,3108r4,4l8507,3112r4,-4l8511,3098xm8511,3002r-4,-4l8497,2998r-4,4l8493,3011r4,4l8507,3015r4,-4l8511,3002xm8511,2905r-4,-4l8497,2901r-4,4l8493,2915r4,3l8507,2918r4,-3l8511,2905xm8511,2808r-4,-3l8497,2805r-4,3l8493,2818r4,4l8507,2822r4,-4l8511,2808xm8511,2712r-4,-4l8497,2708r-4,4l8493,2721r4,4l8507,2725r4,-4l8511,2712xm8511,2615r-4,-4l8497,2611r-4,4l8493,2625r4,4l8507,2629r4,-4l8511,2615xm8511,2519r-4,-4l8497,2515r-4,4l8493,2528r4,4l8507,2532r4,-4l8511,2519xm8511,2422r-4,-4l8497,2418r-4,4l8493,2432r4,4l8507,2436r4,-4l8511,2422xm8511,2325r-4,-3l8497,2322r-4,3l8493,2335r4,4l8507,2339r4,-4l8511,2325xm8511,2229r-4,-4l8497,2225r-4,4l8493,2238r4,4l8507,2242r4,-4l8511,2229xm8511,2132r-4,-4l8497,2128r-4,4l8493,2142r4,4l8507,2146r4,-4l8511,2132xm8511,2036r-4,-4l8497,2032r-4,4l8493,2045r4,4l8507,2049r4,-4l8511,2036xm8511,1939r-4,-4l8497,1935r-4,4l8493,1949r4,4l8507,1953r4,-4l8511,1939xm8511,1843r-4,-4l8497,1839r-4,4l8493,1852r4,4l8507,1856r4,-4l8511,1843xm8511,1746r-4,-4l8497,1742r-4,4l8493,1755r4,4l8507,1759r4,-4l8511,1746xm8511,1649r-4,-4l8497,1645r-4,4l8493,1659r4,4l8507,1663r4,-4l8511,1649xm8511,1553r-4,-4l8497,1549r-4,4l8493,1562r4,4l8507,1566r4,-4l8511,1553xm8511,1456r-4,-4l8497,1452r-4,4l8493,1466r4,4l8507,1470r4,-4l8511,1456xm8511,1360r-4,-4l8497,1356r-4,4l8493,1369r4,4l8507,1373r4,-4l8511,1360xm8511,1263r-4,-4l8497,1259r-4,4l8493,1273r4,3l8507,1276r4,-3l8511,1263xm8511,1166r-4,-3l8497,1163r-4,3l8493,1176r4,4l8507,1180r4,-4l8511,1166xm8511,1070r-4,-4l8497,1066r-4,4l8493,1079r4,4l8507,1083r4,-4l8511,1070xm8511,973r-4,-4l8497,969r-4,4l8493,983r4,4l8507,987r4,-4l8511,973xm8511,877r-4,-4l8497,873r-4,4l8493,886r4,4l8507,890r4,-4l8511,877xm8511,780r-4,-4l8497,776r-4,4l8493,790r4,4l8507,794r4,-4l8511,780xm8511,684r-4,-4l8497,680r-4,4l8493,693r4,4l8507,697r4,-4l8511,684xm8511,587r-4,-4l8497,583r-4,4l8493,597r4,3l8507,600r4,-3l8511,587xm8511,490r-4,-4l8497,486r-4,4l8493,500r4,4l8507,504r4,-4l8511,490xm8511,394r-4,-4l8497,390r-4,4l8493,403r4,4l8507,407r4,-4l8511,394xm8511,297r-4,-4l8497,293r-4,4l8493,307r4,4l8507,311r4,-4l8511,297xm8511,201r-4,-4l8497,197r-4,4l8493,210r4,4l8507,214r4,-4l8511,201xm8511,104r-4,-4l8497,100r-4,4l8493,114r4,3l8507,117r4,-3l8511,104xm8511,7r-4,-3l8497,4r-4,3l8493,17r4,4l8507,21r4,-4l8511,7xm8546,3340r-4,-4l8533,3336r-4,4l8529,3349r4,4l8542,3353r4,-4l8546,3340xm8546,3243r-4,-4l8533,3239r-4,4l8529,3253r4,3l8542,3256r4,-3l8546,3243xm8546,3146r-4,-3l8533,3143r-4,3l8529,3156r4,4l8542,3160r4,-4l8546,3146xm8546,3050r-4,-4l8533,3046r-4,4l8529,3059r4,4l8542,3063r4,-4l8546,3050xm8546,2953r-4,-4l8533,2949r-4,4l8529,2963r4,4l8542,2967r4,-4l8546,2953xm8546,2857r-4,-4l8533,2853r-4,4l8529,2866r4,4l8542,2870r4,-4l8546,2857xm8546,2760r-4,-4l8533,2756r-4,4l8529,2770r4,4l8542,2774r4,-4l8546,2760xm8546,2664r-4,-4l8533,2660r-4,4l8529,2673r4,4l8542,2677r4,-4l8546,2664xm8546,2567r-4,-4l8533,2563r-4,4l8529,2576r4,4l8542,2580r4,-4l8546,2567xm8546,2470r-4,-4l8533,2466r-4,4l8529,2480r4,4l8542,2484r4,-4l8546,2470xm8546,2374r-4,-4l8533,2370r-4,4l8529,2383r4,4l8542,2387r4,-4l8546,2374xm8546,2277r-4,-4l8533,2273r-4,4l8529,2287r4,4l8542,2291r4,-4l8546,2277xm8546,2181r-4,-4l8533,2177r-4,4l8529,2190r4,4l8542,2194r4,-4l8546,2181xm8546,2084r-4,-4l8533,2080r-4,4l8529,2094r4,3l8542,2097r4,-3l8546,2084xm8546,1987r-4,-3l8533,1984r-4,3l8529,1997r4,4l8542,2001r4,-4l8546,1987xm8546,1891r-4,-4l8533,1887r-4,4l8529,1900r4,4l8542,1904r4,-4l8546,1891xm8546,1794r-4,-4l8533,1790r-4,4l8529,1804r4,4l8542,1808r4,-4l8546,1794xm8546,1698r-4,-4l8533,1694r-4,4l8529,1707r4,4l8542,1711r4,-4l8546,1698xm8546,1601r-4,-4l8533,1597r-4,4l8529,1611r4,4l8542,1615r4,-4l8546,1601xm8546,1505r-4,-4l8533,1501r-4,4l8529,1514r4,4l8542,1518r4,-4l8546,1505xm8546,1408r-4,-4l8533,1404r-4,4l8529,1417r4,4l8542,1421r4,-4l8546,1408xm8546,1311r-4,-4l8533,1307r-4,4l8529,1321r4,4l8542,1325r4,-4l8546,1311xm8546,1215r-4,-4l8533,1211r-4,4l8529,1224r4,4l8542,1228r4,-4l8546,1215xm8546,1118r-4,-4l8533,1114r-4,4l8529,1128r4,4l8542,1132r4,-4l8546,1118xm8546,1022r-4,-4l8533,1018r-4,4l8529,1031r4,4l8542,1035r4,-4l8546,1022xm8546,925r-4,-4l8533,921r-4,4l8529,935r4,3l8542,938r4,-3l8546,925xm8546,828r-4,-3l8533,825r-4,3l8529,838r4,4l8542,842r4,-4l8546,828xm8546,732r-4,-4l8533,728r-4,4l8529,741r4,4l8542,745r4,-4l8546,732xm8546,635r-4,-4l8533,631r-4,4l8529,645r4,4l8542,649r4,-4l8546,635xm8546,539r-4,-4l8533,535r-4,4l8529,548r4,4l8542,552r4,-4l8546,539xm8546,442r-4,-4l8533,438r-4,4l8529,452r4,4l8542,456r4,-4l8546,442xm8546,346r-4,-4l8533,342r-4,4l8529,355r4,4l8542,359r4,-4l8546,346xm8546,249r-4,-4l8533,245r-4,4l8529,258r4,4l8542,262r4,-4l8546,249xm8546,152r-4,-4l8533,148r-4,4l8529,162r4,4l8542,166r4,-4l8546,152xm8546,56r-4,-4l8533,52r-4,4l8529,65r4,4l8542,69r4,-4l8546,56xm8577,3388r-4,-4l8563,3384r-4,4l8559,3397r4,4l8573,3401r4,-4l8577,3388xm8577,3291r-4,-4l8563,3287r-4,4l8559,3301r4,4l8573,3305r4,-4l8577,3291xm8577,3195r-4,-4l8563,3191r-4,4l8559,3204r4,4l8573,3208r4,-4l8577,3195xm8577,3098r-4,-4l8563,3094r-4,4l8559,3108r4,4l8573,3112r4,-4l8577,3098xm8577,3002r-4,-4l8563,2998r-4,4l8559,3011r4,4l8573,3015r4,-4l8577,3002xm8577,2905r-4,-4l8563,2901r-4,4l8559,2915r4,3l8573,2918r4,-3l8577,2905xm8577,2808r-4,-3l8563,2805r-4,3l8559,2818r4,4l8573,2822r4,-4l8577,2808xm8577,2712r-4,-4l8563,2708r-4,4l8559,2721r4,4l8573,2725r4,-4l8577,2712xm8577,2615r-4,-4l8563,2611r-4,4l8559,2625r4,4l8573,2629r4,-4l8577,2615xm8577,2519r-4,-4l8563,2515r-4,4l8559,2528r4,4l8573,2532r4,-4l8577,2519xm8577,2422r-4,-4l8563,2418r-4,4l8559,2432r4,4l8573,2436r4,-4l8577,2422xm8577,2325r-4,-3l8563,2322r-4,3l8559,2335r4,4l8573,2339r4,-4l8577,2325xm8577,2229r-4,-4l8563,2225r-4,4l8559,2238r4,4l8573,2242r4,-4l8577,2229xm8577,2132r-4,-4l8563,2128r-4,4l8559,2142r4,4l8573,2146r4,-4l8577,2132xm8577,2036r-4,-4l8563,2032r-4,4l8559,2045r4,4l8573,2049r4,-4l8577,2036xm8577,1939r-4,-4l8563,1935r-4,4l8559,1949r4,4l8573,1953r4,-4l8577,1939xm8577,1843r-4,-4l8563,1839r-4,4l8559,1852r4,4l8573,1856r4,-4l8577,1843xm8577,1746r-4,-4l8563,1742r-4,4l8559,1755r4,4l8573,1759r4,-4l8577,1746xm8577,1649r-4,-4l8563,1645r-4,4l8559,1659r4,4l8573,1663r4,-4l8577,1649xm8577,1553r-4,-4l8563,1549r-4,4l8559,1562r4,4l8573,1566r4,-4l8577,1553xm8577,1456r-4,-4l8563,1452r-4,4l8559,1466r4,4l8573,1470r4,-4l8577,1456xm8577,1360r-4,-4l8563,1356r-4,4l8559,1369r4,4l8573,1373r4,-4l8577,1360xm8577,1263r-4,-4l8563,1259r-4,4l8559,1273r4,3l8573,1276r4,-3l8577,1263xm8577,1166r-4,-3l8563,1163r-4,3l8559,1176r4,4l8573,1180r4,-4l8577,1166xm8577,1070r-4,-4l8563,1066r-4,4l8559,1079r4,4l8573,1083r4,-4l8577,1070xm8577,973r-4,-4l8563,969r-4,4l8559,983r4,4l8573,987r4,-4l8577,973xm8577,877r-4,-4l8563,873r-4,4l8559,886r4,4l8573,890r4,-4l8577,877xm8577,780r-4,-4l8563,776r-4,4l8559,790r4,4l8573,794r4,-4l8577,780xm8577,684r-4,-4l8563,680r-4,4l8559,693r4,4l8573,697r4,-4l8577,684xm8577,587r-4,-4l8563,583r-4,4l8559,597r4,3l8573,600r4,-3l8577,587xm8577,490r-4,-4l8563,486r-4,4l8559,500r4,4l8573,504r4,-4l8577,490xm8577,394r-4,-4l8563,390r-4,4l8559,403r4,4l8573,407r4,-4l8577,394xm8577,297r-4,-4l8563,293r-4,4l8559,307r4,4l8573,311r4,-4l8577,297xm8577,201r-4,-4l8563,197r-4,4l8559,210r4,4l8573,214r4,-4l8577,201xm8577,104r-4,-4l8563,100r-4,4l8559,114r4,3l8573,117r4,-3l8577,104xm8577,7r-4,-3l8563,4r-4,3l8559,17r4,4l8573,21r4,-4l8577,7xm8613,3340r-4,-4l8599,3336r-4,4l8595,3349r4,4l8609,3353r4,-4l8613,3340xm8613,3243r-4,-4l8599,3239r-4,4l8595,3253r4,3l8609,3256r4,-3l8613,3243xm8613,3146r-4,-3l8599,3143r-4,3l8595,3156r4,4l8609,3160r4,-4l8613,3146xm8613,3050r-4,-4l8599,3046r-4,4l8595,3059r4,4l8609,3063r4,-4l8613,3050xm8613,2953r-4,-4l8599,2949r-4,4l8595,2963r4,4l8609,2967r4,-4l8613,2953xm8613,2857r-4,-4l8599,2853r-4,4l8595,2866r4,4l8609,2870r4,-4l8613,2857xm8613,2760r-4,-4l8599,2756r-4,4l8595,2770r4,4l8609,2774r4,-4l8613,2760xm8613,2664r-4,-4l8599,2660r-4,4l8595,2673r4,4l8609,2677r4,-4l8613,2664xm8613,2567r-4,-4l8599,2563r-4,4l8595,2576r4,4l8609,2580r4,-4l8613,2567xm8613,2470r-4,-4l8599,2466r-4,4l8595,2480r4,4l8609,2484r4,-4l8613,2470xm8613,2374r-4,-4l8599,2370r-4,4l8595,2383r4,4l8609,2387r4,-4l8613,2374xm8613,2277r-4,-4l8599,2273r-4,4l8595,2287r4,4l8609,2291r4,-4l8613,2277xm8613,2181r-4,-4l8599,2177r-4,4l8595,2190r4,4l8609,2194r4,-4l8613,2181xm8613,2084r-4,-4l8599,2080r-4,4l8595,2094r4,3l8609,2097r4,-3l8613,2084xm8613,1987r-4,-3l8599,1984r-4,3l8595,1997r4,4l8609,2001r4,-4l8613,1987xm8613,1891r-4,-4l8599,1887r-4,4l8595,1900r4,4l8609,1904r4,-4l8613,1891xm8613,1794r-4,-4l8599,1790r-4,4l8595,1804r4,4l8609,1808r4,-4l8613,1794xm8613,1698r-4,-4l8599,1694r-4,4l8595,1707r4,4l8609,1711r4,-4l8613,1698xm8613,1601r-4,-4l8599,1597r-4,4l8595,1611r4,4l8609,1615r4,-4l8613,1601xm8613,1505r-4,-4l8599,1501r-4,4l8595,1514r4,4l8609,1518r4,-4l8613,1505xm8613,1408r-4,-4l8599,1404r-4,4l8595,1417r4,4l8609,1421r4,-4l8613,1408xm8613,1311r-4,-4l8599,1307r-4,4l8595,1321r4,4l8609,1325r4,-4l8613,1311xm8613,1215r-4,-4l8599,1211r-4,4l8595,1224r4,4l8609,1228r4,-4l8613,1215xm8613,1118r-4,-4l8599,1114r-4,4l8595,1128r4,4l8609,1132r4,-4l8613,1118xm8613,1022r-4,-4l8599,1018r-4,4l8595,1031r4,4l8609,1035r4,-4l8613,1022xm8613,925r-4,-4l8599,921r-4,4l8595,935r4,3l8609,938r4,-3l8613,925xm8613,828r-4,-3l8599,825r-4,3l8595,838r4,4l8609,842r4,-4l8613,828xm8613,732r-4,-4l8599,728r-4,4l8595,741r4,4l8609,745r4,-4l8613,732xm8613,635r-4,-4l8599,631r-4,4l8595,645r4,4l8609,649r4,-4l8613,635xm8613,539r-4,-4l8599,535r-4,4l8595,548r4,4l8609,552r4,-4l8613,539xm8613,442r-4,-4l8599,438r-4,4l8595,452r4,4l8609,456r4,-4l8613,442xm8613,346r-4,-4l8599,342r-4,4l8595,355r4,4l8609,359r4,-4l8613,346xm8613,249r-4,-4l8599,245r-4,4l8595,258r4,4l8609,262r4,-4l8613,249xm8613,152r-4,-4l8599,148r-4,4l8595,162r4,4l8609,166r4,-4l8613,152xm8613,56r-4,-4l8599,52r-4,4l8595,65r4,4l8609,69r4,-4l8613,56xm8643,3388r-3,-4l8630,3384r-4,4l8626,3397r4,4l8640,3401r3,-4l8643,3388xm8643,3291r-3,-4l8630,3287r-4,4l8626,3301r4,4l8640,3305r3,-4l8643,3291xm8643,3195r-3,-4l8630,3191r-4,4l8626,3204r4,4l8640,3208r3,-4l8643,3195xm8643,3098r-3,-4l8630,3094r-4,4l8626,3108r4,4l8640,3112r3,-4l8643,3098xm8643,3002r-3,-4l8630,2998r-4,4l8626,3011r4,4l8640,3015r3,-4l8643,3002xm8643,2905r-3,-4l8630,2901r-4,4l8626,2915r4,3l8640,2918r3,-3l8643,2905xm8643,2808r-3,-3l8630,2805r-4,3l8626,2818r4,4l8640,2822r3,-4l8643,2808xm8643,2712r-3,-4l8630,2708r-4,4l8626,2721r4,4l8640,2725r3,-4l8643,2712xm8643,2615r-3,-4l8630,2611r-4,4l8626,2625r4,4l8640,2629r3,-4l8643,2615xm8643,2519r-3,-4l8630,2515r-4,4l8626,2528r4,4l8640,2532r3,-4l8643,2519xm8643,2422r-3,-4l8630,2418r-4,4l8626,2432r4,4l8640,2436r3,-4l8643,2422xm8643,2325r-3,-3l8630,2322r-4,3l8626,2335r4,4l8640,2339r3,-4l8643,2325xm8643,2229r-3,-4l8630,2225r-4,4l8626,2238r4,4l8640,2242r3,-4l8643,2229xm8643,2132r-3,-4l8630,2128r-4,4l8626,2142r4,4l8640,2146r3,-4l8643,2132xm8643,2036r-3,-4l8630,2032r-4,4l8626,2045r4,4l8640,2049r3,-4l8643,2036xm8643,1939r-3,-4l8630,1935r-4,4l8626,1949r4,4l8640,1953r3,-4l8643,1939xm8643,1843r-3,-4l8630,1839r-4,4l8626,1852r4,4l8640,1856r3,-4l8643,1843xm8643,1746r-3,-4l8630,1742r-4,4l8626,1755r4,4l8640,1759r3,-4l8643,1746xm8643,1649r-3,-4l8630,1645r-4,4l8626,1659r4,4l8640,1663r3,-4l8643,1649xm8643,1553r-3,-4l8630,1549r-4,4l8626,1562r4,4l8640,1566r3,-4l8643,1553xm8643,1456r-3,-4l8630,1452r-4,4l8626,1466r4,4l8640,1470r3,-4l8643,1456xm8643,1360r-3,-4l8630,1356r-4,4l8626,1369r4,4l8640,1373r3,-4l8643,1360xm8643,1263r-3,-4l8630,1259r-4,4l8626,1273r4,3l8640,1276r3,-3l8643,1263xm8643,1166r-3,-3l8630,1163r-4,3l8626,1176r4,4l8640,1180r3,-4l8643,1166xm8643,1070r-3,-4l8630,1066r-4,4l8626,1079r4,4l8640,1083r3,-4l8643,1070xm8643,973r-3,-4l8630,969r-4,4l8626,983r4,4l8640,987r3,-4l8643,973xm8643,877r-3,-4l8630,873r-4,4l8626,886r4,4l8640,890r3,-4l8643,877xm8643,780r-3,-4l8630,776r-4,4l8626,790r4,4l8640,794r3,-4l8643,780xm8643,684r-3,-4l8630,680r-4,4l8626,693r4,4l8640,697r3,-4l8643,684xm8643,587r-3,-4l8630,583r-4,4l8626,597r4,3l8640,600r3,-3l8643,587xm8643,490r-3,-4l8630,486r-4,4l8626,500r4,4l8640,504r3,-4l8643,490xm8643,394r-3,-4l8630,390r-4,4l8626,403r4,4l8640,407r3,-4l8643,394xm8643,297r-3,-4l8630,293r-4,4l8626,307r4,4l8640,311r3,-4l8643,297xm8643,201r-3,-4l8630,197r-4,4l8626,210r4,4l8640,214r3,-4l8643,201xm8643,104r-3,-4l8630,100r-4,4l8626,114r4,3l8640,117r3,-3l8643,104xm8643,7r-3,-3l8630,4r-4,3l8626,17r4,4l8640,21r3,-4l8643,7xm8679,3340r-4,-4l8666,3336r-4,4l8662,3349r4,4l8675,3353r4,-4l8679,3340xm8679,3243r-4,-4l8666,3239r-4,4l8662,3253r4,3l8675,3256r4,-3l8679,3243xm8679,3146r-4,-3l8666,3143r-4,3l8662,3156r4,4l8675,3160r4,-4l8679,3146xm8679,3050r-4,-4l8666,3046r-4,4l8662,3059r4,4l8675,3063r4,-4l8679,3050xm8679,2953r-4,-4l8666,2949r-4,4l8662,2963r4,4l8675,2967r4,-4l8679,2953xm8679,2857r-4,-4l8666,2853r-4,4l8662,2866r4,4l8675,2870r4,-4l8679,2857xm8679,2760r-4,-4l8666,2756r-4,4l8662,2770r4,4l8675,2774r4,-4l8679,2760xm8679,2664r-4,-4l8666,2660r-4,4l8662,2673r4,4l8675,2677r4,-4l8679,2664xm8679,2567r-4,-4l8666,2563r-4,4l8662,2576r4,4l8675,2580r4,-4l8679,2567xm8679,2470r-4,-4l8666,2466r-4,4l8662,2480r4,4l8675,2484r4,-4l8679,2470xm8679,2374r-4,-4l8666,2370r-4,4l8662,2383r4,4l8675,2387r4,-4l8679,2374xm8679,2277r-4,-4l8666,2273r-4,4l8662,2287r4,4l8675,2291r4,-4l8679,2277xm8679,2181r-4,-4l8666,2177r-4,4l8662,2190r4,4l8675,2194r4,-4l8679,2181xm8679,2084r-4,-4l8666,2080r-4,4l8662,2094r4,3l8675,2097r4,-3l8679,2084xm8679,1987r-4,-3l8666,1984r-4,3l8662,1997r4,4l8675,2001r4,-4l8679,1987xm8679,1891r-4,-4l8666,1887r-4,4l8662,1900r4,4l8675,1904r4,-4l8679,1891xm8679,1794r-4,-4l8666,1790r-4,4l8662,1804r4,4l8675,1808r4,-4l8679,1794xm8679,1698r-4,-4l8666,1694r-4,4l8662,1707r4,4l8675,1711r4,-4l8679,1698xm8679,1601r-4,-4l8666,1597r-4,4l8662,1611r4,4l8675,1615r4,-4l8679,1601xm8679,1505r-4,-4l8666,1501r-4,4l8662,1514r4,4l8675,1518r4,-4l8679,1505xm8679,1408r-4,-4l8666,1404r-4,4l8662,1417r4,4l8675,1421r4,-4l8679,1408xm8679,1311r-4,-4l8666,1307r-4,4l8662,1321r4,4l8675,1325r4,-4l8679,1311xm8679,1215r-4,-4l8666,1211r-4,4l8662,1224r4,4l8675,1228r4,-4l8679,1215xm8679,1118r-4,-4l8666,1114r-4,4l8662,1128r4,4l8675,1132r4,-4l8679,1118xm8679,1022r-4,-4l8666,1018r-4,4l8662,1031r4,4l8675,1035r4,-4l8679,1022xm8679,925r-4,-4l8666,921r-4,4l8662,935r4,3l8675,938r4,-3l8679,925xm8679,828r-4,-3l8666,825r-4,3l8662,838r4,4l8675,842r4,-4l8679,828xm8679,732r-4,-4l8666,728r-4,4l8662,741r4,4l8675,745r4,-4l8679,732xm8679,635r-4,-4l8666,631r-4,4l8662,645r4,4l8675,649r4,-4l8679,635xm8679,539r-4,-4l8666,535r-4,4l8662,548r4,4l8675,552r4,-4l8679,539xm8679,442r-4,-4l8666,438r-4,4l8662,452r4,4l8675,456r4,-4l8679,442xm8679,346r-4,-4l8666,342r-4,4l8662,355r4,4l8675,359r4,-4l8679,346xm8679,249r-4,-4l8666,245r-4,4l8662,258r4,4l8675,262r4,-4l8679,249xm8679,152r-4,-4l8666,148r-4,4l8662,162r4,4l8675,166r4,-4l8679,152xm8679,56r-4,-4l8666,52r-4,4l8662,65r4,4l8675,69r4,-4l8679,56xm8710,3388r-4,-4l8696,3384r-4,4l8692,3397r4,4l8706,3401r4,-4l8710,3388xm8710,3291r-4,-4l8696,3287r-4,4l8692,3301r4,4l8706,3305r4,-4l8710,3291xm8710,3195r-4,-4l8696,3191r-4,4l8692,3204r4,4l8706,3208r4,-4l8710,3195xm8710,3098r-4,-4l8696,3094r-4,4l8692,3108r4,4l8706,3112r4,-4l8710,3098xm8710,3002r-4,-4l8696,2998r-4,4l8692,3011r4,4l8706,3015r4,-4l8710,3002xm8710,2905r-4,-4l8696,2901r-4,4l8692,2915r4,3l8706,2918r4,-3l8710,2905xm8710,2808r-4,-3l8696,2805r-4,3l8692,2818r4,4l8706,2822r4,-4l8710,2808xm8710,2712r-4,-4l8696,2708r-4,4l8692,2721r4,4l8706,2725r4,-4l8710,2712xm8710,2615r-4,-4l8696,2611r-4,4l8692,2625r4,4l8706,2629r4,-4l8710,2615xm8710,2519r-4,-4l8696,2515r-4,4l8692,2528r4,4l8706,2532r4,-4l8710,2519xm8710,2422r-4,-4l8696,2418r-4,4l8692,2432r4,4l8706,2436r4,-4l8710,2422xm8710,2325r-4,-3l8696,2322r-4,3l8692,2335r4,4l8706,2339r4,-4l8710,2325xm8710,2229r-4,-4l8696,2225r-4,4l8692,2238r4,4l8706,2242r4,-4l8710,2229xm8710,2132r-4,-4l8696,2128r-4,4l8692,2142r4,4l8706,2146r4,-4l8710,2132xm8710,2036r-4,-4l8696,2032r-4,4l8692,2045r4,4l8706,2049r4,-4l8710,2036xm8710,1939r-4,-4l8696,1935r-4,4l8692,1949r4,4l8706,1953r4,-4l8710,1939xm8710,1843r-4,-4l8696,1839r-4,4l8692,1852r4,4l8706,1856r4,-4l8710,1843xm8710,1746r-4,-4l8696,1742r-4,4l8692,1755r4,4l8706,1759r4,-4l8710,1746xm8710,1649r-4,-4l8696,1645r-4,4l8692,1659r4,4l8706,1663r4,-4l8710,1649xm8710,1553r-4,-4l8696,1549r-4,4l8692,1562r4,4l8706,1566r4,-4l8710,1553xm8710,1456r-4,-4l8696,1452r-4,4l8692,1466r4,4l8706,1470r4,-4l8710,1456xm8710,1360r-4,-4l8696,1356r-4,4l8692,1369r4,4l8706,1373r4,-4l8710,1360xm8710,1263r-4,-4l8696,1259r-4,4l8692,1273r4,3l8706,1276r4,-3l8710,1263xm8710,1166r-4,-3l8696,1163r-4,3l8692,1176r4,4l8706,1180r4,-4l8710,1166xm8710,1070r-4,-4l8696,1066r-4,4l8692,1079r4,4l8706,1083r4,-4l8710,1070xm8710,973r-4,-4l8696,969r-4,4l8692,983r4,4l8706,987r4,-4l8710,973xm8710,877r-4,-4l8696,873r-4,4l8692,886r4,4l8706,890r4,-4l8710,877xm8710,780r-4,-4l8696,776r-4,4l8692,790r4,4l8706,794r4,-4l8710,780xm8710,684r-4,-4l8696,680r-4,4l8692,693r4,4l8706,697r4,-4l8710,684xm8710,587r-4,-4l8696,583r-4,4l8692,597r4,3l8706,600r4,-3l8710,587xm8710,490r-4,-4l8696,486r-4,4l8692,500r4,4l8706,504r4,-4l8710,490xm8710,394r-4,-4l8696,390r-4,4l8692,403r4,4l8706,407r4,-4l8710,394xm8710,297r-4,-4l8696,293r-4,4l8692,307r4,4l8706,311r4,-4l8710,297xm8710,201r-4,-4l8696,197r-4,4l8692,210r4,4l8706,214r4,-4l8710,201xm8710,104r-4,-4l8696,100r-4,4l8692,114r4,3l8706,117r4,-3l8710,104xm8710,7r-4,-3l8696,4r-4,3l8692,17r4,4l8706,21r4,-4l8710,7xm8746,3340r-4,-4l8732,3336r-4,4l8728,3349r4,4l8742,3353r4,-4l8746,3340xm8746,3243r-4,-4l8732,3239r-4,4l8728,3253r4,3l8742,3256r4,-3l8746,3243xm8746,3146r-4,-3l8732,3143r-4,3l8728,3156r4,4l8742,3160r4,-4l8746,3146xm8746,3050r-4,-4l8732,3046r-4,4l8728,3059r4,4l8742,3063r4,-4l8746,3050xm8746,2953r-4,-4l8732,2949r-4,4l8728,2963r4,4l8742,2967r4,-4l8746,2953xm8746,2857r-4,-4l8732,2853r-4,4l8728,2866r4,4l8742,2870r4,-4l8746,2857xm8746,2760r-4,-4l8732,2756r-4,4l8728,2770r4,4l8742,2774r4,-4l8746,2760xm8746,2664r-4,-4l8732,2660r-4,4l8728,2673r4,4l8742,2677r4,-4l8746,2664xm8746,2567r-4,-4l8732,2563r-4,4l8728,2576r4,4l8742,2580r4,-4l8746,2567xm8746,2470r-4,-4l8732,2466r-4,4l8728,2480r4,4l8742,2484r4,-4l8746,2470xm8746,2374r-4,-4l8732,2370r-4,4l8728,2383r4,4l8742,2387r4,-4l8746,2374xm8746,2277r-4,-4l8732,2273r-4,4l8728,2287r4,4l8742,2291r4,-4l8746,2277xm8746,2181r-4,-4l8732,2177r-4,4l8728,2190r4,4l8742,2194r4,-4l8746,2181xm8746,2084r-4,-4l8732,2080r-4,4l8728,2094r4,3l8742,2097r4,-3l8746,2084xm8746,1987r-4,-3l8732,1984r-4,3l8728,1997r4,4l8742,2001r4,-4l8746,1987xm8746,1891r-4,-4l8732,1887r-4,4l8728,1900r4,4l8742,1904r4,-4l8746,1891xm8746,1794r-4,-4l8732,1790r-4,4l8728,1804r4,4l8742,1808r4,-4l8746,1794xm8746,1698r-4,-4l8732,1694r-4,4l8728,1707r4,4l8742,1711r4,-4l8746,1698xm8746,1601r-4,-4l8732,1597r-4,4l8728,1611r4,4l8742,1615r4,-4l8746,1601xm8746,1505r-4,-4l8732,1501r-4,4l8728,1514r4,4l8742,1518r4,-4l8746,1505xm8746,1408r-4,-4l8732,1404r-4,4l8728,1417r4,4l8742,1421r4,-4l8746,1408xm8746,1311r-4,-4l8732,1307r-4,4l8728,1321r4,4l8742,1325r4,-4l8746,1311xm8746,1215r-4,-4l8732,1211r-4,4l8728,1224r4,4l8742,1228r4,-4l8746,1215xm8746,1118r-4,-4l8732,1114r-4,4l8728,1128r4,4l8742,1132r4,-4l8746,1118xm8746,1022r-4,-4l8732,1018r-4,4l8728,1031r4,4l8742,1035r4,-4l8746,1022xm8746,925r-4,-4l8732,921r-4,4l8728,935r4,3l8742,938r4,-3l8746,925xm8746,828r-4,-3l8732,825r-4,3l8728,838r4,4l8742,842r4,-4l8746,828xm8746,732r-4,-4l8732,728r-4,4l8728,741r4,4l8742,745r4,-4l8746,732xm8746,635r-4,-4l8732,631r-4,4l8728,645r4,4l8742,649r4,-4l8746,635xm8746,539r-4,-4l8732,535r-4,4l8728,548r4,4l8742,552r4,-4l8746,539xm8746,442r-4,-4l8732,438r-4,4l8728,452r4,4l8742,456r4,-4l8746,442xm8746,346r-4,-4l8732,342r-4,4l8728,355r4,4l8742,359r4,-4l8746,346xm8746,249r-4,-4l8732,245r-4,4l8728,258r4,4l8742,262r4,-4l8746,249xm8746,152r-4,-4l8732,148r-4,4l8728,162r4,4l8742,166r4,-4l8746,152xm8746,56r-4,-4l8732,52r-4,4l8728,65r4,4l8742,69r4,-4l8746,56xm8776,3388r-3,-4l8763,3384r-4,4l8759,3397r4,4l8773,3401r3,-4l8776,3388xm8776,3291r-3,-4l8763,3287r-4,4l8759,3301r4,4l8773,3305r3,-4l8776,3291xm8776,3195r-3,-4l8763,3191r-4,4l8759,3204r4,4l8773,3208r3,-4l8776,3195xm8776,3098r-3,-4l8763,3094r-4,4l8759,3108r4,4l8773,3112r3,-4l8776,3098xm8776,3002r-3,-4l8763,2998r-4,4l8759,3011r4,4l8773,3015r3,-4l8776,3002xm8776,2905r-3,-4l8763,2901r-4,4l8759,2915r4,3l8773,2918r3,-3l8776,2905xm8776,2808r-3,-3l8763,2805r-4,3l8759,2818r4,4l8773,2822r3,-4l8776,2808xm8776,2712r-3,-4l8763,2708r-4,4l8759,2721r4,4l8773,2725r3,-4l8776,2712xm8776,2615r-3,-4l8763,2611r-4,4l8759,2625r4,4l8773,2629r3,-4l8776,2615xm8776,2519r-3,-4l8763,2515r-4,4l8759,2528r4,4l8773,2532r3,-4l8776,2519xm8776,2422r-3,-4l8763,2418r-4,4l8759,2432r4,4l8773,2436r3,-4l8776,2422xm8776,2325r-3,-3l8763,2322r-4,3l8759,2335r4,4l8773,2339r3,-4l8776,2325xm8776,2229r-3,-4l8763,2225r-4,4l8759,2238r4,4l8773,2242r3,-4l8776,2229xm8776,2132r-3,-4l8763,2128r-4,4l8759,2142r4,4l8773,2146r3,-4l8776,2132xm8776,2036r-3,-4l8763,2032r-4,4l8759,2045r4,4l8773,2049r3,-4l8776,2036xm8776,1939r-3,-4l8763,1935r-4,4l8759,1949r4,4l8773,1953r3,-4l8776,1939xm8776,1843r-3,-4l8763,1839r-4,4l8759,1852r4,4l8773,1856r3,-4l8776,1843xm8776,1746r-3,-4l8763,1742r-4,4l8759,1755r4,4l8773,1759r3,-4l8776,1746xm8776,1649r-3,-4l8763,1645r-4,4l8759,1659r4,4l8773,1663r3,-4l8776,1649xm8776,1553r-3,-4l8763,1549r-4,4l8759,1562r4,4l8773,1566r3,-4l8776,1553xm8776,1456r-3,-4l8763,1452r-4,4l8759,1466r4,4l8773,1470r3,-4l8776,1456xm8776,1360r-3,-4l8763,1356r-4,4l8759,1369r4,4l8773,1373r3,-4l8776,1360xm8776,1263r-3,-4l8763,1259r-4,4l8759,1273r4,3l8773,1276r3,-3l8776,1263xm8776,1166r-3,-3l8763,1163r-4,3l8759,1176r4,4l8773,1180r3,-4l8776,1166xm8776,1070r-3,-4l8763,1066r-4,4l8759,1079r4,4l8773,1083r3,-4l8776,1070xm8776,973r-3,-4l8763,969r-4,4l8759,983r4,4l8773,987r3,-4l8776,973xm8776,877r-3,-4l8763,873r-4,4l8759,886r4,4l8773,890r3,-4l8776,877xm8776,780r-3,-4l8763,776r-4,4l8759,790r4,4l8773,794r3,-4l8776,780xm8776,684r-3,-4l8763,680r-4,4l8759,693r4,4l8773,697r3,-4l8776,684xm8776,587r-3,-4l8763,583r-4,4l8759,597r4,3l8773,600r3,-3l8776,587xm8776,490r-3,-4l8763,486r-4,4l8759,500r4,4l8773,504r3,-4l8776,490xm8776,394r-3,-4l8763,390r-4,4l8759,403r4,4l8773,407r3,-4l8776,394xm8776,297r-3,-4l8763,293r-4,4l8759,307r4,4l8773,311r3,-4l8776,297xm8776,201r-3,-4l8763,197r-4,4l8759,210r4,4l8773,214r3,-4l8776,201xm8776,104r-3,-4l8763,100r-4,4l8759,114r4,3l8773,117r3,-3l8776,104xm8776,7r-3,-3l8763,4r-4,3l8759,17r4,4l8773,21r3,-4l8776,7xm8812,3340r-4,-4l8799,3336r-5,4l8794,3349r5,4l8808,3353r4,-4l8812,3340xm8812,3243r-4,-4l8799,3239r-5,4l8794,3253r5,3l8808,3256r4,-3l8812,3243xm8812,3146r-4,-3l8799,3143r-5,3l8794,3156r5,4l8808,3160r4,-4l8812,3146xm8812,3050r-4,-4l8799,3046r-5,4l8794,3059r5,4l8808,3063r4,-4l8812,3050xm8812,2953r-4,-4l8799,2949r-5,4l8794,2963r5,4l8808,2967r4,-4l8812,2953xm8812,2857r-4,-4l8799,2853r-5,4l8794,2866r5,4l8808,2870r4,-4l8812,2857xm8812,2760r-4,-4l8799,2756r-5,4l8794,2770r5,4l8808,2774r4,-4l8812,2760xm8812,2664r-4,-4l8799,2660r-5,4l8794,2673r5,4l8808,2677r4,-4l8812,2664xm8812,2567r-4,-4l8799,2563r-5,4l8794,2576r5,4l8808,2580r4,-4l8812,2567xm8812,2470r-4,-4l8799,2466r-5,4l8794,2480r5,4l8808,2484r4,-4l8812,2470xm8812,2374r-4,-4l8799,2370r-5,4l8794,2383r5,4l8808,2387r4,-4l8812,2374xm8812,2277r-4,-4l8799,2273r-5,4l8794,2287r5,4l8808,2291r4,-4l8812,2277xm8812,2181r-4,-4l8799,2177r-5,4l8794,2190r5,4l8808,2194r4,-4l8812,2181xm8812,2084r-4,-4l8799,2080r-5,4l8794,2094r5,3l8808,2097r4,-3l8812,2084xm8812,1987r-4,-3l8799,1984r-5,3l8794,1997r5,4l8808,2001r4,-4l8812,1987xm8812,1891r-4,-4l8799,1887r-5,4l8794,1900r5,4l8808,1904r4,-4l8812,1891xm8812,1794r-4,-4l8799,1790r-5,4l8794,1804r5,4l8808,1808r4,-4l8812,1794xm8812,1698r-4,-4l8799,1694r-5,4l8794,1707r5,4l8808,1711r4,-4l8812,1698xm8812,1601r-4,-4l8799,1597r-5,4l8794,1611r5,4l8808,1615r4,-4l8812,1601xm8812,1505r-4,-4l8799,1501r-5,4l8794,1514r5,4l8808,1518r4,-4l8812,1505xm8812,1408r-4,-4l8799,1404r-5,4l8794,1417r5,4l8808,1421r4,-4l8812,1408xm8812,1311r-4,-4l8799,1307r-5,4l8794,1321r5,4l8808,1325r4,-4l8812,1311xm8812,1215r-4,-4l8799,1211r-5,4l8794,1224r5,4l8808,1228r4,-4l8812,1215xm8812,1118r-4,-4l8799,1114r-5,4l8794,1128r5,4l8808,1132r4,-4l8812,1118xm8812,1022r-4,-4l8799,1018r-5,4l8794,1031r5,4l8808,1035r4,-4l8812,1022xm8812,925r-4,-4l8799,921r-5,4l8794,935r5,3l8808,938r4,-3l8812,925xm8812,828r-4,-3l8799,825r-5,3l8794,838r5,4l8808,842r4,-4l8812,828xm8812,732r-4,-4l8799,728r-5,4l8794,741r5,4l8808,745r4,-4l8812,732xm8812,635r-4,-4l8799,631r-5,4l8794,645r5,4l8808,649r4,-4l8812,635xm8812,539r-4,-4l8799,535r-5,4l8794,548r5,4l8808,552r4,-4l8812,539xm8812,442r-4,-4l8799,438r-5,4l8794,452r5,4l8808,456r4,-4l8812,442xm8812,346r-4,-4l8799,342r-5,4l8794,355r5,4l8808,359r4,-4l8812,346xm8812,249r-4,-4l8799,245r-5,4l8794,258r5,4l8808,262r4,-4l8812,249xm8812,152r-4,-4l8799,148r-5,4l8794,162r5,4l8808,166r4,-4l8812,152xm8812,56r-4,-4l8799,52r-5,4l8794,65r5,4l8808,69r4,-4l8812,56xm8843,3388r-4,-4l8829,3384r-4,4l8825,3397r4,4l8839,3401r4,-4l8843,3388xm8843,3291r-4,-4l8829,3287r-4,4l8825,3301r4,4l8839,3305r4,-4l8843,3291xm8843,3195r-4,-4l8829,3191r-4,4l8825,3204r4,4l8839,3208r4,-4l8843,3195xm8843,3098r-4,-4l8829,3094r-4,4l8825,3108r4,4l8839,3112r4,-4l8843,3098xm8843,3002r-4,-4l8829,2998r-4,4l8825,3011r4,4l8839,3015r4,-4l8843,3002xm8843,2905r-4,-4l8829,2901r-4,4l8825,2915r4,3l8839,2918r4,-3l8843,2905xm8843,2808r-4,-3l8829,2805r-4,3l8825,2818r4,4l8839,2822r4,-4l8843,2808xm8843,2712r-4,-4l8829,2708r-4,4l8825,2721r4,4l8839,2725r4,-4l8843,2712xm8843,2615r-4,-4l8829,2611r-4,4l8825,2625r4,4l8839,2629r4,-4l8843,2615xm8843,2519r-4,-4l8829,2515r-4,4l8825,2528r4,4l8839,2532r4,-4l8843,2519xm8843,2422r-4,-4l8829,2418r-4,4l8825,2432r4,4l8839,2436r4,-4l8843,2422xm8843,2325r-4,-3l8829,2322r-4,3l8825,2335r4,4l8839,2339r4,-4l8843,2325xm8843,2229r-4,-4l8829,2225r-4,4l8825,2238r4,4l8839,2242r4,-4l8843,2229xm8843,2132r-4,-4l8829,2128r-4,4l8825,2142r4,4l8839,2146r4,-4l8843,2132xm8843,2036r-4,-4l8829,2032r-4,4l8825,2045r4,4l8839,2049r4,-4l8843,2036xm8843,1939r-4,-4l8829,1935r-4,4l8825,1949r4,4l8839,1953r4,-4l8843,1939xm8843,1843r-4,-4l8829,1839r-4,4l8825,1852r4,4l8839,1856r4,-4l8843,1843xm8843,1746r-4,-4l8829,1742r-4,4l8825,1755r4,4l8839,1759r4,-4l8843,1746xm8843,1649r-4,-4l8829,1645r-4,4l8825,1659r4,4l8839,1663r4,-4l8843,1649xm8843,1553r-4,-4l8829,1549r-4,4l8825,1562r4,4l8839,1566r4,-4l8843,1553xm8843,1456r-4,-4l8829,1452r-4,4l8825,1466r4,4l8839,1470r4,-4l8843,1456xm8843,1360r-4,-4l8829,1356r-4,4l8825,1369r4,4l8839,1373r4,-4l8843,1360xm8843,1263r-4,-4l8829,1259r-4,4l8825,1273r4,3l8839,1276r4,-3l8843,1263xm8843,1166r-4,-3l8829,1163r-4,3l8825,1176r4,4l8839,1180r4,-4l8843,1166xm8843,1070r-4,-4l8829,1066r-4,4l8825,1079r4,4l8839,1083r4,-4l8843,1070xm8843,973r-4,-4l8829,969r-4,4l8825,983r4,4l8839,987r4,-4l8843,973xm8843,877r-4,-4l8829,873r-4,4l8825,886r4,4l8839,890r4,-4l8843,877xm8843,780r-4,-4l8829,776r-4,4l8825,790r4,4l8839,794r4,-4l8843,780xm8843,684r-4,-4l8829,680r-4,4l8825,693r4,4l8839,697r4,-4l8843,684xm8843,587r-4,-4l8829,583r-4,4l8825,597r4,3l8839,600r4,-3l8843,587xm8843,490r-4,-4l8829,486r-4,4l8825,500r4,4l8839,504r4,-4l8843,490xm8843,394r-4,-4l8829,390r-4,4l8825,403r4,4l8839,407r4,-4l8843,394xm8843,297r-4,-4l8829,293r-4,4l8825,307r4,4l8839,311r4,-4l8843,297xm8843,201r-4,-4l8829,197r-4,4l8825,210r4,4l8839,214r4,-4l8843,201xm8843,104r-4,-4l8829,100r-4,4l8825,114r4,3l8839,117r4,-3l8843,104xm8843,7r-4,-3l8829,4r-4,3l8825,17r4,4l8839,21r4,-4l8843,7xm8879,3340r-4,-4l8865,3336r-4,4l8861,3349r4,4l8875,3353r4,-4l8879,3340xm8879,3243r-4,-4l8865,3239r-4,4l8861,3253r4,3l8875,3256r4,-3l8879,3243xm8879,3146r-4,-3l8865,3143r-4,3l8861,3156r4,4l8875,3160r4,-4l8879,3146xm8879,3050r-4,-4l8865,3046r-4,4l8861,3059r4,4l8875,3063r4,-4l8879,3050xm8879,2953r-4,-4l8865,2949r-4,4l8861,2963r4,4l8875,2967r4,-4l8879,2953xm8879,2857r-4,-4l8865,2853r-4,4l8861,2866r4,4l8875,2870r4,-4l8879,2857xm8879,2760r-4,-4l8865,2756r-4,4l8861,2770r4,4l8875,2774r4,-4l8879,2760xm8879,2664r-4,-4l8865,2660r-4,4l8861,2673r4,4l8875,2677r4,-4l8879,2664xm8879,2567r-4,-4l8865,2563r-4,4l8861,2576r4,4l8875,2580r4,-4l8879,2567xm8879,2470r-4,-4l8865,2466r-4,4l8861,2480r4,4l8875,2484r4,-4l8879,2470xm8879,2374r-4,-4l8865,2370r-4,4l8861,2383r4,4l8875,2387r4,-4l8879,2374xm8879,2277r-4,-4l8865,2273r-4,4l8861,2287r4,4l8875,2291r4,-4l8879,2277xm8879,2181r-4,-4l8865,2177r-4,4l8861,2190r4,4l8875,2194r4,-4l8879,2181xm8879,2084r-4,-4l8865,2080r-4,4l8861,2094r4,3l8875,2097r4,-3l8879,2084xm8879,1987r-4,-3l8865,1984r-4,3l8861,1997r4,4l8875,2001r4,-4l8879,1987xm8879,1891r-4,-4l8865,1887r-4,4l8861,1900r4,4l8875,1904r4,-4l8879,1891xm8879,1794r-4,-4l8865,1790r-4,4l8861,1804r4,4l8875,1808r4,-4l8879,1794xm8879,1698r-4,-4l8865,1694r-4,4l8861,1707r4,4l8875,1711r4,-4l8879,1698xm8879,1601r-4,-4l8865,1597r-4,4l8861,1611r4,4l8875,1615r4,-4l8879,1601xm8879,1505r-4,-4l8865,1501r-4,4l8861,1514r4,4l8875,1518r4,-4l8879,1505xm8879,1408r-4,-4l8865,1404r-4,4l8861,1417r4,4l8875,1421r4,-4l8879,1408xm8879,1311r-4,-4l8865,1307r-4,4l8861,1321r4,4l8875,1325r4,-4l8879,1311xm8879,1215r-4,-4l8865,1211r-4,4l8861,1224r4,4l8875,1228r4,-4l8879,1215xm8879,1118r-4,-4l8865,1114r-4,4l8861,1128r4,4l8875,1132r4,-4l8879,1118xm8879,1022r-4,-4l8865,1018r-4,4l8861,1031r4,4l8875,1035r4,-4l8879,1022xm8879,925r-4,-4l8865,921r-4,4l8861,935r4,3l8875,938r4,-3l8879,925xm8879,828r-4,-3l8865,825r-4,3l8861,838r4,4l8875,842r4,-4l8879,828xm8879,732r-4,-4l8865,728r-4,4l8861,741r4,4l8875,745r4,-4l8879,732xm8879,635r-4,-4l8865,631r-4,4l8861,645r4,4l8875,649r4,-4l8879,635xm8879,539r-4,-4l8865,535r-4,4l8861,548r4,4l8875,552r4,-4l8879,539xm8879,442r-4,-4l8865,438r-4,4l8861,452r4,4l8875,456r4,-4l8879,442xm8879,346r-4,-4l8865,342r-4,4l8861,355r4,4l8875,359r4,-4l8879,346xm8879,249r-4,-4l8865,245r-4,4l8861,258r4,4l8875,262r4,-4l8879,249xm8879,152r-4,-4l8865,148r-4,4l8861,162r4,4l8875,166r4,-4l8879,152xm8879,56r-4,-4l8865,52r-4,4l8861,65r4,4l8875,69r4,-4l8879,56xm8909,3388r-4,-4l8896,3384r-4,4l8892,3397r4,4l8905,3401r4,-4l8909,3388xm8909,3291r-4,-4l8896,3287r-4,4l8892,3301r4,4l8905,3305r4,-4l8909,3291xm8909,3195r-4,-4l8896,3191r-4,4l8892,3204r4,4l8905,3208r4,-4l8909,3195xm8909,3098r-4,-4l8896,3094r-4,4l8892,3108r4,4l8905,3112r4,-4l8909,3098xm8909,3002r-4,-4l8896,2998r-4,4l8892,3011r4,4l8905,3015r4,-4l8909,3002xm8909,2905r-4,-4l8896,2901r-4,4l8892,2915r4,3l8905,2918r4,-3l8909,2905xm8909,2808r-4,-3l8896,2805r-4,3l8892,2818r4,4l8905,2822r4,-4l8909,2808xm8909,2712r-4,-4l8896,2708r-4,4l8892,2721r4,4l8905,2725r4,-4l8909,2712xm8909,2615r-4,-4l8896,2611r-4,4l8892,2625r4,4l8905,2629r4,-4l8909,2615xm8909,2519r-4,-4l8896,2515r-4,4l8892,2528r4,4l8905,2532r4,-4l8909,2519xm8909,2422r-4,-4l8896,2418r-4,4l8892,2432r4,4l8905,2436r4,-4l8909,2422xm8909,2325r-4,-3l8896,2322r-4,3l8892,2335r4,4l8905,2339r4,-4l8909,2325xm8909,2229r-4,-4l8896,2225r-4,4l8892,2238r4,4l8905,2242r4,-4l8909,2229xm8909,2132r-4,-4l8896,2128r-4,4l8892,2142r4,4l8905,2146r4,-4l8909,2132xm8909,2036r-4,-4l8896,2032r-4,4l8892,2045r4,4l8905,2049r4,-4l8909,2036xm8909,1939r-4,-4l8896,1935r-4,4l8892,1949r4,4l8905,1953r4,-4l8909,1939xm8909,1843r-4,-4l8896,1839r-4,4l8892,1852r4,4l8905,1856r4,-4l8909,1843xm8909,1746r-4,-4l8896,1742r-4,4l8892,1755r4,4l8905,1759r4,-4l8909,1746xm8909,1649r-4,-4l8896,1645r-4,4l8892,1659r4,4l8905,1663r4,-4l8909,1649xm8909,1553r-4,-4l8896,1549r-4,4l8892,1562r4,4l8905,1566r4,-4l8909,1553xm8909,1456r-4,-4l8896,1452r-4,4l8892,1466r4,4l8905,1470r4,-4l8909,1456xm8909,1360r-4,-4l8896,1356r-4,4l8892,1369r4,4l8905,1373r4,-4l8909,1360xm8909,1263r-4,-4l8896,1259r-4,4l8892,1273r4,3l8905,1276r4,-3l8909,1263xm8909,1166r-4,-3l8896,1163r-4,3l8892,1176r4,4l8905,1180r4,-4l8909,1166xm8909,1070r-4,-4l8896,1066r-4,4l8892,1079r4,4l8905,1083r4,-4l8909,1070xm8909,973r-4,-4l8896,969r-4,4l8892,983r4,4l8905,987r4,-4l8909,973xm8909,877r-4,-4l8896,873r-4,4l8892,886r4,4l8905,890r4,-4l8909,877xm8909,780r-4,-4l8896,776r-4,4l8892,790r4,4l8905,794r4,-4l8909,780xm8909,684r-4,-4l8896,680r-4,4l8892,693r4,4l8905,697r4,-4l8909,684xm8909,587r-4,-4l8896,583r-4,4l8892,597r4,3l8905,600r4,-3l8909,587xm8909,490r-4,-4l8896,486r-4,4l8892,500r4,4l8905,504r4,-4l8909,490xm8909,394r-4,-4l8896,390r-4,4l8892,403r4,4l8905,407r4,-4l8909,394xm8909,297r-4,-4l8896,293r-4,4l8892,307r4,4l8905,311r4,-4l8909,297xm8909,201r-4,-4l8896,197r-4,4l8892,210r4,4l8905,214r4,-4l8909,201xm8909,104r-4,-4l8896,100r-4,4l8892,114r4,3l8905,117r4,-3l8909,104xm8909,7r-4,-3l8896,4r-4,3l8892,17r4,4l8905,21r4,-4l8909,7xm8945,3340r-4,-4l8931,3336r-3,4l8928,3349r3,4l8941,3353r4,-4l8945,3340xm8945,3243r-4,-4l8931,3239r-3,4l8928,3253r3,3l8941,3256r4,-3l8945,3243xm8945,3146r-4,-3l8931,3143r-3,3l8928,3156r3,4l8941,3160r4,-4l8945,3146xm8945,3050r-4,-4l8931,3046r-3,4l8928,3059r3,4l8941,3063r4,-4l8945,3050xm8945,2953r-4,-4l8931,2949r-3,4l8928,2963r3,4l8941,2967r4,-4l8945,2953xm8945,2857r-4,-4l8931,2853r-3,4l8928,2866r3,4l8941,2870r4,-4l8945,2857xm8945,2760r-4,-4l8931,2756r-3,4l8928,2770r3,4l8941,2774r4,-4l8945,2760xm8945,2664r-4,-4l8931,2660r-3,4l8928,2673r3,4l8941,2677r4,-4l8945,2664xm8945,2567r-4,-4l8931,2563r-3,4l8928,2576r3,4l8941,2580r4,-4l8945,2567xm8945,2470r-4,-4l8931,2466r-3,4l8928,2480r3,4l8941,2484r4,-4l8945,2470xm8945,2374r-4,-4l8931,2370r-3,4l8928,2383r3,4l8941,2387r4,-4l8945,2374xm8945,2277r-4,-4l8931,2273r-3,4l8928,2287r3,4l8941,2291r4,-4l8945,2277xm8945,2181r-4,-4l8931,2177r-3,4l8928,2190r3,4l8941,2194r4,-4l8945,2181xm8945,2084r-4,-4l8931,2080r-3,4l8928,2094r3,3l8941,2097r4,-3l8945,2084xm8945,1987r-4,-3l8931,1984r-3,3l8928,1997r3,4l8941,2001r4,-4l8945,1987xm8945,1891r-4,-4l8931,1887r-3,4l8928,1900r3,4l8941,1904r4,-4l8945,1891xm8945,1794r-4,-4l8931,1790r-3,4l8928,1804r3,4l8941,1808r4,-4l8945,1794xm8945,1698r-4,-4l8931,1694r-3,4l8928,1707r3,4l8941,1711r4,-4l8945,1698xm8945,1601r-4,-4l8931,1597r-3,4l8928,1611r3,4l8941,1615r4,-4l8945,1601xm8945,1505r-4,-4l8931,1501r-3,4l8928,1514r3,4l8941,1518r4,-4l8945,1505xm8945,1408r-4,-4l8931,1404r-3,4l8928,1417r3,4l8941,1421r4,-4l8945,1408xm8945,1311r-4,-4l8931,1307r-3,4l8928,1321r3,4l8941,1325r4,-4l8945,1311xm8945,1215r-4,-4l8931,1211r-3,4l8928,1224r3,4l8941,1228r4,-4l8945,1215xm8945,1118r-4,-4l8931,1114r-3,4l8928,1128r3,4l8941,1132r4,-4l8945,1118xm8945,1022r-4,-4l8931,1018r-3,4l8928,1031r3,4l8941,1035r4,-4l8945,1022xm8945,925r-4,-4l8931,921r-3,4l8928,935r3,3l8941,938r4,-3l8945,925xm8945,828r-4,-3l8931,825r-3,3l8928,838r3,4l8941,842r4,-4l8945,828xm8945,732r-4,-4l8931,728r-3,4l8928,741r3,4l8941,745r4,-4l8945,732xm8945,635r-4,-4l8931,631r-3,4l8928,645r3,4l8941,649r4,-4l8945,635xm8945,539r-4,-4l8931,535r-3,4l8928,548r3,4l8941,552r4,-4l8945,539xm8945,442r-4,-4l8931,438r-3,4l8928,452r3,4l8941,456r4,-4l8945,442xm8945,346r-4,-4l8931,342r-3,4l8928,355r3,4l8941,359r4,-4l8945,346xm8945,249r-4,-4l8931,245r-3,4l8928,258r3,4l8941,262r4,-4l8945,249xm8945,152r-4,-4l8931,148r-3,4l8928,162r3,4l8941,166r4,-4l8945,152xm8945,56r-4,-4l8931,52r-3,4l8928,65r3,4l8941,69r4,-4l8945,56xm8976,3388r-4,-4l8962,3384r-4,4l8958,3397r4,4l8972,3401r4,-4l8976,3388xm8976,3291r-4,-4l8962,3287r-4,4l8958,3301r4,4l8972,3305r4,-4l8976,3291xm8976,3195r-4,-4l8962,3191r-4,4l8958,3204r4,4l8972,3208r4,-4l8976,3195xm8976,3098r-4,-4l8962,3094r-4,4l8958,3108r4,4l8972,3112r4,-4l8976,3098xm8976,3002r-4,-4l8962,2998r-4,4l8958,3011r4,4l8972,3015r4,-4l8976,3002xm8976,2905r-4,-4l8962,2901r-4,4l8958,2915r4,3l8972,2918r4,-3l8976,2905xm8976,2808r-4,-3l8962,2805r-4,3l8958,2818r4,4l8972,2822r4,-4l8976,2808xm8976,2712r-4,-4l8962,2708r-4,4l8958,2721r4,4l8972,2725r4,-4l8976,2712xm8976,2615r-4,-4l8962,2611r-4,4l8958,2625r4,4l8972,2629r4,-4l8976,2615xm8976,2519r-4,-4l8962,2515r-4,4l8958,2528r4,4l8972,2532r4,-4l8976,2519xm8976,2422r-4,-4l8962,2418r-4,4l8958,2432r4,4l8972,2436r4,-4l8976,2422xm8976,2325r-4,-3l8962,2322r-4,3l8958,2335r4,4l8972,2339r4,-4l8976,2325xm8976,2229r-4,-4l8962,2225r-4,4l8958,2238r4,4l8972,2242r4,-4l8976,2229xm8976,2132r-4,-4l8962,2128r-4,4l8958,2142r4,4l8972,2146r4,-4l8976,2132xm8976,2036r-4,-4l8962,2032r-4,4l8958,2045r4,4l8972,2049r4,-4l8976,2036xm8976,1939r-4,-4l8962,1935r-4,4l8958,1949r4,4l8972,1953r4,-4l8976,1939xm8976,1843r-4,-4l8962,1839r-4,4l8958,1852r4,4l8972,1856r4,-4l8976,1843xm8976,1746r-4,-4l8962,1742r-4,4l8958,1755r4,4l8972,1759r4,-4l8976,1746xm8976,1649r-4,-4l8962,1645r-4,4l8958,1659r4,4l8972,1663r4,-4l8976,1649xm8976,1553r-4,-4l8962,1549r-4,4l8958,1562r4,4l8972,1566r4,-4l8976,1553xm8976,1456r-4,-4l8962,1452r-4,4l8958,1466r4,4l8972,1470r4,-4l8976,1456xm8976,1360r-4,-4l8962,1356r-4,4l8958,1369r4,4l8972,1373r4,-4l8976,1360xm8976,1263r-4,-4l8962,1259r-4,4l8958,1273r4,3l8972,1276r4,-3l8976,1263xm8976,1166r-4,-3l8962,1163r-4,3l8958,1176r4,4l8972,1180r4,-4l8976,1166xm8976,1070r-4,-4l8962,1066r-4,4l8958,1079r4,4l8972,1083r4,-4l8976,1070xm8976,973r-4,-4l8962,969r-4,4l8958,983r4,4l8972,987r4,-4l8976,973xm8976,877r-4,-4l8962,873r-4,4l8958,886r4,4l8972,890r4,-4l8976,877xm8976,780r-4,-4l8962,776r-4,4l8958,790r4,4l8972,794r4,-4l8976,780xm8976,684r-4,-4l8962,680r-4,4l8958,693r4,4l8972,697r4,-4l8976,684xm8976,587r-4,-4l8962,583r-4,4l8958,597r4,3l8972,600r4,-3l8976,587xm8976,490r-4,-4l8962,486r-4,4l8958,500r4,4l8972,504r4,-4l8976,490xm8976,394r-4,-4l8962,390r-4,4l8958,403r4,4l8972,407r4,-4l8976,394xm8976,297r-4,-4l8962,293r-4,4l8958,307r4,4l8972,311r4,-4l8976,297xm8976,201r-4,-4l8962,197r-4,4l8958,210r4,4l8972,214r4,-4l8976,201xm8976,104r-4,-4l8962,100r-4,4l8958,114r4,3l8972,117r4,-3l8976,104xm8976,7r-4,-3l8962,4r-4,3l8958,17r4,4l8972,21r4,-4l8976,7xm9012,3340r-4,-4l8998,3336r-4,4l8994,3349r4,4l9008,3353r4,-4l9012,3340xm9012,3243r-4,-4l8998,3239r-4,4l8994,3253r4,3l9008,3256r4,-3l9012,3243xm9012,3146r-4,-3l8998,3143r-4,3l8994,3156r4,4l9008,3160r4,-4l9012,3146xm9012,3050r-4,-4l8998,3046r-4,4l8994,3059r4,4l9008,3063r4,-4l9012,3050xm9012,2953r-4,-4l8998,2949r-4,4l8994,2963r4,4l9008,2967r4,-4l9012,2953xm9012,2857r-4,-4l8998,2853r-4,4l8994,2866r4,4l9008,2870r4,-4l9012,2857xm9012,2760r-4,-4l8998,2756r-4,4l8994,2770r4,4l9008,2774r4,-4l9012,2760xm9012,2664r-4,-4l8998,2660r-4,4l8994,2673r4,4l9008,2677r4,-4l9012,2664xm9012,2567r-4,-4l8998,2563r-4,4l8994,2576r4,4l9008,2580r4,-4l9012,2567xm9012,2470r-4,-4l8998,2466r-4,4l8994,2480r4,4l9008,2484r4,-4l9012,2470xm9012,2374r-4,-4l8998,2370r-4,4l8994,2383r4,4l9008,2387r4,-4l9012,2374xm9012,2277r-4,-4l8998,2273r-4,4l8994,2287r4,4l9008,2291r4,-4l9012,2277xm9012,2181r-4,-4l8998,2177r-4,4l8994,2190r4,4l9008,2194r4,-4l9012,2181xm9012,2084r-4,-4l8998,2080r-4,4l8994,2094r4,3l9008,2097r4,-3l9012,2084xm9012,1987r-4,-3l8998,1984r-4,3l8994,1997r4,4l9008,2001r4,-4l9012,1987xm9012,1891r-4,-4l8998,1887r-4,4l8994,1900r4,4l9008,1904r4,-4l9012,1891xm9012,1794r-4,-4l8998,1790r-4,4l8994,1804r4,4l9008,1808r4,-4l9012,1794xm9012,1698r-4,-4l8998,1694r-4,4l8994,1707r4,4l9008,1711r4,-4l9012,1698xm9012,1601r-4,-4l8998,1597r-4,4l8994,1611r4,4l9008,1615r4,-4l9012,1601xm9012,1505r-4,-4l8998,1501r-4,4l8994,1514r4,4l9008,1518r4,-4l9012,1505xm9012,1408r-4,-4l8998,1404r-4,4l8994,1417r4,4l9008,1421r4,-4l9012,1408xm9012,1311r-4,-4l8998,1307r-4,4l8994,1321r4,4l9008,1325r4,-4l9012,1311xm9012,1215r-4,-4l8998,1211r-4,4l8994,1224r4,4l9008,1228r4,-4l9012,1215xm9012,1118r-4,-4l8998,1114r-4,4l8994,1128r4,4l9008,1132r4,-4l9012,1118xm9012,1022r-4,-4l8998,1018r-4,4l8994,1031r4,4l9008,1035r4,-4l9012,1022xm9012,925r-4,-4l8998,921r-4,4l8994,935r4,3l9008,938r4,-3l9012,925xm9012,828r-4,-3l8998,825r-4,3l8994,838r4,4l9008,842r4,-4l9012,828xm9012,732r-4,-4l8998,728r-4,4l8994,741r4,4l9008,745r4,-4l9012,732xm9012,635r-4,-4l8998,631r-4,4l8994,645r4,4l9008,649r4,-4l9012,635xm9012,539r-4,-4l8998,535r-4,4l8994,548r4,4l9008,552r4,-4l9012,539xm9012,442r-4,-4l8998,438r-4,4l8994,452r4,4l9008,456r4,-4l9012,442xm9012,346r-4,-4l8998,342r-4,4l8994,355r4,4l9008,359r4,-4l9012,346xm9012,249r-4,-4l8998,245r-4,4l8994,258r4,4l9008,262r4,-4l9012,249xm9012,152r-4,-4l8998,148r-4,4l8994,162r4,4l9008,166r4,-4l9012,152xm9012,56r-4,-4l8998,52r-4,4l8994,65r4,4l9008,69r4,-4l9012,56xm9042,3388r-4,-4l9029,3384r-4,4l9025,3397r4,4l9038,3401r4,-4l9042,3388xm9042,3291r-4,-4l9029,3287r-4,4l9025,3301r4,4l9038,3305r4,-4l9042,3291xm9042,3195r-4,-4l9029,3191r-4,4l9025,3204r4,4l9038,3208r4,-4l9042,3195xm9042,3098r-4,-4l9029,3094r-4,4l9025,3108r4,4l9038,3112r4,-4l9042,3098xm9042,3002r-4,-4l9029,2998r-4,4l9025,3011r4,4l9038,3015r4,-4l9042,3002xm9042,2905r-4,-4l9029,2901r-4,4l9025,2915r4,3l9038,2918r4,-3l9042,2905xm9042,2808r-4,-3l9029,2805r-4,3l9025,2818r4,4l9038,2822r4,-4l9042,2808xm9042,2712r-4,-4l9029,2708r-4,4l9025,2721r4,4l9038,2725r4,-4l9042,2712xm9042,2615r-4,-4l9029,2611r-4,4l9025,2625r4,4l9038,2629r4,-4l9042,2615xm9042,2519r-4,-4l9029,2515r-4,4l9025,2528r4,4l9038,2532r4,-4l9042,2519xm9042,2422r-4,-4l9029,2418r-4,4l9025,2432r4,4l9038,2436r4,-4l9042,2422xm9042,2325r-4,-3l9029,2322r-4,3l9025,2335r4,4l9038,2339r4,-4l9042,2325xm9042,2229r-4,-4l9029,2225r-4,4l9025,2238r4,4l9038,2242r4,-4l9042,2229xm9042,2132r-4,-4l9029,2128r-4,4l9025,2142r4,4l9038,2146r4,-4l9042,2132xm9042,2036r-4,-4l9029,2032r-4,4l9025,2045r4,4l9038,2049r4,-4l9042,2036xm9042,1939r-4,-4l9029,1935r-4,4l9025,1949r4,4l9038,1953r4,-4l9042,1939xm9042,1843r-4,-4l9029,1839r-4,4l9025,1852r4,4l9038,1856r4,-4l9042,1843xm9042,1746r-4,-4l9029,1742r-4,4l9025,1755r4,4l9038,1759r4,-4l9042,1746xm9042,1649r-4,-4l9029,1645r-4,4l9025,1659r4,4l9038,1663r4,-4l9042,1649xm9042,1553r-4,-4l9029,1549r-4,4l9025,1562r4,4l9038,1566r4,-4l9042,1553xm9042,1456r-4,-4l9029,1452r-4,4l9025,1466r4,4l9038,1470r4,-4l9042,1456xm9042,1360r-4,-4l9029,1356r-4,4l9025,1369r4,4l9038,1373r4,-4l9042,1360xm9042,1263r-4,-4l9029,1259r-4,4l9025,1273r4,3l9038,1276r4,-3l9042,1263xm9042,1166r-4,-3l9029,1163r-4,3l9025,1176r4,4l9038,1180r4,-4l9042,1166xm9042,1070r-4,-4l9029,1066r-4,4l9025,1079r4,4l9038,1083r4,-4l9042,1070xm9042,973r-4,-4l9029,969r-4,4l9025,983r4,4l9038,987r4,-4l9042,973xm9042,877r-4,-4l9029,873r-4,4l9025,886r4,4l9038,890r4,-4l9042,877xm9042,780r-4,-4l9029,776r-4,4l9025,790r4,4l9038,794r4,-4l9042,780xm9042,684r-4,-4l9029,680r-4,4l9025,693r4,4l9038,697r4,-4l9042,684xm9042,587r-4,-4l9029,583r-4,4l9025,597r4,3l9038,600r4,-3l9042,587xm9042,490r-4,-4l9029,486r-4,4l9025,500r4,4l9038,504r4,-4l9042,490xm9042,394r-4,-4l9029,390r-4,4l9025,403r4,4l9038,407r4,-4l9042,394xm9042,297r-4,-4l9029,293r-4,4l9025,307r4,4l9038,311r4,-4l9042,297xm9042,201r-4,-4l9029,197r-4,4l9025,210r4,4l9038,214r4,-4l9042,201xm9042,104r-4,-4l9029,100r-4,4l9025,114r4,3l9038,117r4,-3l9042,104xm9042,7r-4,-3l9029,4r-4,3l9025,17r4,4l9038,21r4,-4l9042,7xm9078,3340r-4,-4l9064,3336r-3,4l9061,3349r3,4l9074,3353r4,-4l9078,3340xm9078,3243r-4,-4l9064,3239r-3,4l9061,3253r3,3l9074,3256r4,-3l9078,3243xm9078,3146r-4,-3l9064,3143r-3,3l9061,3156r3,4l9074,3160r4,-4l9078,3146xm9078,3050r-4,-4l9064,3046r-3,4l9061,3059r3,4l9074,3063r4,-4l9078,3050xm9078,2953r-4,-4l9064,2949r-3,4l9061,2963r3,4l9074,2967r4,-4l9078,2953xm9078,2857r-4,-4l9064,2853r-3,4l9061,2866r3,4l9074,2870r4,-4l9078,2857xm9078,2760r-4,-4l9064,2756r-3,4l9061,2770r3,4l9074,2774r4,-4l9078,2760xm9078,2664r-4,-4l9064,2660r-3,4l9061,2673r3,4l9074,2677r4,-4l9078,2664xm9078,2567r-4,-4l9064,2563r-3,4l9061,2576r3,4l9074,2580r4,-4l9078,2567xm9078,2470r-4,-4l9064,2466r-3,4l9061,2480r3,4l9074,2484r4,-4l9078,2470xm9078,2374r-4,-4l9064,2370r-3,4l9061,2383r3,4l9074,2387r4,-4l9078,2374xm9078,2277r-4,-4l9064,2273r-3,4l9061,2287r3,4l9074,2291r4,-4l9078,2277xm9078,2181r-4,-4l9064,2177r-3,4l9061,2190r3,4l9074,2194r4,-4l9078,2181xm9078,2084r-4,-4l9064,2080r-3,4l9061,2094r3,3l9074,2097r4,-3l9078,2084xm9078,1987r-4,-3l9064,1984r-3,3l9061,1997r3,4l9074,2001r4,-4l9078,1987xm9078,1891r-4,-4l9064,1887r-3,4l9061,1900r3,4l9074,1904r4,-4l9078,1891xm9078,1794r-4,-4l9064,1790r-3,4l9061,1804r3,4l9074,1808r4,-4l9078,1794xm9078,1698r-4,-4l9064,1694r-3,4l9061,1707r3,4l9074,1711r4,-4l9078,1698xm9078,1601r-4,-4l9064,1597r-3,4l9061,1611r3,4l9074,1615r4,-4l9078,1601xm9078,1505r-4,-4l9064,1501r-3,4l9061,1514r3,4l9074,1518r4,-4l9078,1505xm9078,1408r-4,-4l9064,1404r-3,4l9061,1417r3,4l9074,1421r4,-4l9078,1408xm9078,1311r-4,-4l9064,1307r-3,4l9061,1321r3,4l9074,1325r4,-4l9078,1311xm9078,1215r-4,-4l9064,1211r-3,4l9061,1224r3,4l9074,1228r4,-4l9078,1215xm9078,1118r-4,-4l9064,1114r-3,4l9061,1128r3,4l9074,1132r4,-4l9078,1118xm9078,1022r-4,-4l9064,1018r-3,4l9061,1031r3,4l9074,1035r4,-4l9078,1022xm9078,925r-4,-4l9064,921r-3,4l9061,935r3,3l9074,938r4,-3l9078,925xm9078,828r-4,-3l9064,825r-3,3l9061,838r3,4l9074,842r4,-4l9078,828xm9078,732r-4,-4l9064,728r-3,4l9061,741r3,4l9074,745r4,-4l9078,732xm9078,635r-4,-4l9064,631r-3,4l9061,645r3,4l9074,649r4,-4l9078,635xm9078,539r-4,-4l9064,535r-3,4l9061,548r3,4l9074,552r4,-4l9078,539xm9078,442r-4,-4l9064,438r-3,4l9061,452r3,4l9074,456r4,-4l9078,442xm9078,346r-4,-4l9064,342r-3,4l9061,355r3,4l9074,359r4,-4l9078,346xm9078,249r-4,-4l9064,245r-3,4l9061,258r3,4l9074,262r4,-4l9078,249xm9078,152r-4,-4l9064,148r-3,4l9061,162r3,4l9074,166r4,-4l9078,152xm9078,56r-4,-4l9064,52r-3,4l9061,65r3,4l9074,69r4,-4l9078,56xm9109,3388r-4,-4l9095,3384r-4,4l9091,3397r4,4l9105,3401r4,-4l9109,3388xm9109,3291r-4,-4l9095,3287r-4,4l9091,3301r4,4l9105,3305r4,-4l9109,3291xm9109,3195r-4,-4l9095,3191r-4,4l9091,3204r4,4l9105,3208r4,-4l9109,3195xm9109,3098r-4,-4l9095,3094r-4,4l9091,3108r4,4l9105,3112r4,-4l9109,3098xm9109,3002r-4,-4l9095,2998r-4,4l9091,3011r4,4l9105,3015r4,-4l9109,3002xm9109,2905r-4,-4l9095,2901r-4,4l9091,2915r4,3l9105,2918r4,-3l9109,2905xm9109,2808r-4,-3l9095,2805r-4,3l9091,2818r4,4l9105,2822r4,-4l9109,2808xm9109,2712r-4,-4l9095,2708r-4,4l9091,2721r4,4l9105,2725r4,-4l9109,2712xm9109,2615r-4,-4l9095,2611r-4,4l9091,2625r4,4l9105,2629r4,-4l9109,2615xm9109,2519r-4,-4l9095,2515r-4,4l9091,2528r4,4l9105,2532r4,-4l9109,2519xm9109,2422r-4,-4l9095,2418r-4,4l9091,2432r4,4l9105,2436r4,-4l9109,2422xm9109,2325r-4,-3l9095,2322r-4,3l9091,2335r4,4l9105,2339r4,-4l9109,2325xm9109,2229r-4,-4l9095,2225r-4,4l9091,2238r4,4l9105,2242r4,-4l9109,2229xm9109,2132r-4,-4l9095,2128r-4,4l9091,2142r4,4l9105,2146r4,-4l9109,2132xm9109,2036r-4,-4l9095,2032r-4,4l9091,2045r4,4l9105,2049r4,-4l9109,2036xm9109,1939r-4,-4l9095,1935r-4,4l9091,1949r4,4l9105,1953r4,-4l9109,1939xm9109,1843r-4,-4l9095,1839r-4,4l9091,1852r4,4l9105,1856r4,-4l9109,1843xm9109,1746r-4,-4l9095,1742r-4,4l9091,1755r4,4l9105,1759r4,-4l9109,1746xm9109,1649r-4,-4l9095,1645r-4,4l9091,1659r4,4l9105,1663r4,-4l9109,1649xm9109,1553r-4,-4l9095,1549r-4,4l9091,1562r4,4l9105,1566r4,-4l9109,1553xm9109,1456r-4,-4l9095,1452r-4,4l9091,1466r4,4l9105,1470r4,-4l9109,1456xm9109,1360r-4,-4l9095,1356r-4,4l9091,1369r4,4l9105,1373r4,-4l9109,1360xm9109,1263r-4,-4l9095,1259r-4,4l9091,1273r4,3l9105,1276r4,-3l9109,1263xm9109,1166r-4,-3l9095,1163r-4,3l9091,1176r4,4l9105,1180r4,-4l9109,1166xm9109,1070r-4,-4l9095,1066r-4,4l9091,1079r4,4l9105,1083r4,-4l9109,1070xm9109,973r-4,-4l9095,969r-4,4l9091,983r4,4l9105,987r4,-4l9109,973xm9109,877r-4,-4l9095,873r-4,4l9091,886r4,4l9105,890r4,-4l9109,877xm9109,780r-4,-4l9095,776r-4,4l9091,790r4,4l9105,794r4,-4l9109,780xm9109,684r-4,-4l9095,680r-4,4l9091,693r4,4l9105,697r4,-4l9109,684xm9109,587r-4,-4l9095,583r-4,4l9091,597r4,3l9105,600r4,-3l9109,587xm9109,490r-4,-4l9095,486r-4,4l9091,500r4,4l9105,504r4,-4l9109,490xm9109,394r-4,-4l9095,390r-4,4l9091,403r4,4l9105,407r4,-4l9109,394xm9109,297r-4,-4l9095,293r-4,4l9091,307r4,4l9105,311r4,-4l9109,297xm9109,201r-4,-4l9095,197r-4,4l9091,210r4,4l9105,214r4,-4l9109,201xm9109,104r-4,-4l9095,100r-4,4l9091,114r4,3l9105,117r4,-3l9109,104xm9109,7r-4,-3l9095,4r-4,3l9091,17r4,4l9105,21r4,-4l9109,7xm9145,3340r-4,-4l9131,3336r-4,4l9127,3349r4,4l9141,3353r4,-4l9145,3340xm9145,3243r-4,-4l9131,3239r-4,4l9127,3253r4,3l9141,3256r4,-3l9145,3243xm9145,3146r-4,-3l9131,3143r-4,3l9127,3156r4,4l9141,3160r4,-4l9145,3146xm9145,3050r-4,-4l9131,3046r-4,4l9127,3059r4,4l9141,3063r4,-4l9145,3050xm9145,2953r-4,-4l9131,2949r-4,4l9127,2963r4,4l9141,2967r4,-4l9145,2953xm9145,2857r-4,-4l9131,2853r-4,4l9127,2866r4,4l9141,2870r4,-4l9145,2857xm9145,2760r-4,-4l9131,2756r-4,4l9127,2770r4,4l9141,2774r4,-4l9145,2760xm9145,2664r-4,-4l9131,2660r-4,4l9127,2673r4,4l9141,2677r4,-4l9145,2664xm9145,2567r-4,-4l9131,2563r-4,4l9127,2576r4,4l9141,2580r4,-4l9145,2567xm9145,2470r-4,-4l9131,2466r-4,4l9127,2480r4,4l9141,2484r4,-4l9145,2470xm9145,2374r-4,-4l9131,2370r-4,4l9127,2383r4,4l9141,2387r4,-4l9145,2374xm9145,2277r-4,-4l9131,2273r-4,4l9127,2287r4,4l9141,2291r4,-4l9145,2277xm9145,2181r-4,-4l9131,2177r-4,4l9127,2190r4,4l9141,2194r4,-4l9145,2181xm9145,2084r-4,-4l9131,2080r-4,4l9127,2094r4,3l9141,2097r4,-3l9145,2084xm9145,1987r-4,-3l9131,1984r-4,3l9127,1997r4,4l9141,2001r4,-4l9145,1987xm9145,1891r-4,-4l9131,1887r-4,4l9127,1900r4,4l9141,1904r4,-4l9145,1891xm9145,1794r-4,-4l9131,1790r-4,4l9127,1804r4,4l9141,1808r4,-4l9145,1794xm9145,1698r-4,-4l9131,1694r-4,4l9127,1707r4,4l9141,1711r4,-4l9145,1698xm9145,1601r-4,-4l9131,1597r-4,4l9127,1611r4,4l9141,1615r4,-4l9145,1601xm9145,1505r-4,-4l9131,1501r-4,4l9127,1514r4,4l9141,1518r4,-4l9145,1505xm9145,1408r-4,-4l9131,1404r-4,4l9127,1417r4,4l9141,1421r4,-4l9145,1408xm9145,1311r-4,-4l9131,1307r-4,4l9127,1321r4,4l9141,1325r4,-4l9145,1311xm9145,1215r-4,-4l9131,1211r-4,4l9127,1224r4,4l9141,1228r4,-4l9145,1215xm9145,1118r-4,-4l9131,1114r-4,4l9127,1128r4,4l9141,1132r4,-4l9145,1118xm9145,1022r-4,-4l9131,1018r-4,4l9127,1031r4,4l9141,1035r4,-4l9145,1022xm9145,925r-4,-4l9131,921r-4,4l9127,935r4,3l9141,938r4,-3l9145,925xm9145,828r-4,-3l9131,825r-4,3l9127,838r4,4l9141,842r4,-4l9145,828xm9145,732r-4,-4l9131,728r-4,4l9127,741r4,4l9141,745r4,-4l9145,732xm9145,635r-4,-4l9131,631r-4,4l9127,645r4,4l9141,649r4,-4l9145,635xm9145,539r-4,-4l9131,535r-4,4l9127,548r4,4l9141,552r4,-4l9145,539xm9145,442r-4,-4l9131,438r-4,4l9127,452r4,4l9141,456r4,-4l9145,442xm9145,346r-4,-4l9131,342r-4,4l9127,355r4,4l9141,359r4,-4l9145,346xm9145,249r-4,-4l9131,245r-4,4l9127,258r4,4l9141,262r4,-4l9145,249xm9145,152r-4,-4l9131,148r-4,4l9127,162r4,4l9141,166r4,-4l9145,152xm9145,56r-4,-4l9131,52r-4,4l9127,65r4,4l9141,69r4,-4l9145,56xm9175,3388r-4,-4l9161,3384r-3,4l9158,3397r3,4l9171,3401r4,-4l9175,3388xm9175,3291r-4,-4l9161,3287r-3,4l9158,3301r3,4l9171,3305r4,-4l9175,3291xm9175,3195r-4,-4l9161,3191r-3,4l9158,3204r3,4l9171,3208r4,-4l9175,3195xm9175,3098r-4,-4l9161,3094r-3,4l9158,3108r3,4l9171,3112r4,-4l9175,3098xm9175,3002r-4,-4l9161,2998r-3,4l9158,3011r3,4l9171,3015r4,-4l9175,3002xm9175,2905r-4,-4l9161,2901r-3,4l9158,2915r3,3l9171,2918r4,-3l9175,2905xm9175,2808r-4,-3l9161,2805r-3,3l9158,2818r3,4l9171,2822r4,-4l9175,2808xm9175,2712r-4,-4l9161,2708r-3,4l9158,2721r3,4l9171,2725r4,-4l9175,2712xm9175,2615r-4,-4l9161,2611r-3,4l9158,2625r3,4l9171,2629r4,-4l9175,2615xm9175,2519r-4,-4l9161,2515r-3,4l9158,2528r3,4l9171,2532r4,-4l9175,2519xm9175,2422r-4,-4l9161,2418r-3,4l9158,2432r3,4l9171,2436r4,-4l9175,2422xm9175,2325r-4,-3l9161,2322r-3,3l9158,2335r3,4l9171,2339r4,-4l9175,2325xm9175,2229r-4,-4l9161,2225r-3,4l9158,2238r3,4l9171,2242r4,-4l9175,2229xm9175,2132r-4,-4l9161,2128r-3,4l9158,2142r3,4l9171,2146r4,-4l9175,2132xm9175,2036r-4,-4l9161,2032r-3,4l9158,2045r3,4l9171,2049r4,-4l9175,2036xm9175,1939r-4,-4l9161,1935r-3,4l9158,1949r3,4l9171,1953r4,-4l9175,1939xm9175,1843r-4,-4l9161,1839r-3,4l9158,1852r3,4l9171,1856r4,-4l9175,1843xm9175,1746r-4,-4l9161,1742r-3,4l9158,1755r3,4l9171,1759r4,-4l9175,1746xm9175,1649r-4,-4l9161,1645r-3,4l9158,1659r3,4l9171,1663r4,-4l9175,1649xm9175,1553r-4,-4l9161,1549r-3,4l9158,1562r3,4l9171,1566r4,-4l9175,1553xm9175,1456r-4,-4l9161,1452r-3,4l9158,1466r3,4l9171,1470r4,-4l9175,1456xm9175,1360r-4,-4l9161,1356r-3,4l9158,1369r3,4l9171,1373r4,-4l9175,1360xm9175,1263r-4,-4l9161,1259r-3,4l9158,1273r3,3l9171,1276r4,-3l9175,1263xm9175,1166r-4,-3l9161,1163r-3,3l9158,1176r3,4l9171,1180r4,-4l9175,1166xm9175,1070r-4,-4l9161,1066r-3,4l9158,1079r3,4l9171,1083r4,-4l9175,1070xm9175,973r-4,-4l9161,969r-3,4l9158,983r3,4l9171,987r4,-4l9175,973xm9175,877r-4,-4l9161,873r-3,4l9158,886r3,4l9171,890r4,-4l9175,877xm9175,780r-4,-4l9161,776r-3,4l9158,790r3,4l9171,794r4,-4l9175,780xm9175,684r-4,-4l9161,680r-3,4l9158,693r3,4l9171,697r4,-4l9175,684xm9175,587r-4,-4l9161,583r-3,4l9158,597r3,3l9171,600r4,-3l9175,587xm9175,490r-4,-4l9161,486r-3,4l9158,500r3,4l9171,504r4,-4l9175,490xm9175,394r-4,-4l9161,390r-3,4l9158,403r3,4l9171,407r4,-4l9175,394xm9175,297r-4,-4l9161,293r-3,4l9158,307r3,4l9171,311r4,-4l9175,297xm9175,201r-4,-4l9161,197r-3,4l9158,210r3,4l9171,214r4,-4l9175,201xm9175,104r-4,-4l9161,100r-3,4l9158,114r3,3l9171,117r4,-3l9175,104xm9175,7r-4,-3l9161,4r-3,3l9158,17r3,4l9171,21r4,-4l9175,7xm9211,3340r-4,-4l9197,3336r-4,4l9193,3349r4,4l9207,3353r4,-4l9211,3340xm9211,3243r-4,-4l9197,3239r-4,4l9193,3253r4,3l9207,3256r4,-3l9211,3243xm9211,3146r-4,-3l9197,3143r-4,3l9193,3156r4,4l9207,3160r4,-4l9211,3146xm9211,3050r-4,-4l9197,3046r-4,4l9193,3059r4,4l9207,3063r4,-4l9211,3050xm9211,2953r-4,-4l9197,2949r-4,4l9193,2963r4,4l9207,2967r4,-4l9211,2953xm9211,2857r-4,-4l9197,2853r-4,4l9193,2866r4,4l9207,2870r4,-4l9211,2857xm9211,2760r-4,-4l9197,2756r-4,4l9193,2770r4,4l9207,2774r4,-4l9211,2760xm9211,2664r-4,-4l9197,2660r-4,4l9193,2673r4,4l9207,2677r4,-4l9211,2664xm9211,2567r-4,-4l9197,2563r-4,4l9193,2576r4,4l9207,2580r4,-4l9211,2567xm9211,2470r-4,-4l9197,2466r-4,4l9193,2480r4,4l9207,2484r4,-4l9211,2470xm9211,2374r-4,-4l9197,2370r-4,4l9193,2383r4,4l9207,2387r4,-4l9211,2374xm9211,2277r-4,-4l9197,2273r-4,4l9193,2287r4,4l9207,2291r4,-4l9211,2277xm9211,2181r-4,-4l9197,2177r-4,4l9193,2190r4,4l9207,2194r4,-4l9211,2181xm9211,2084r-4,-4l9197,2080r-4,4l9193,2094r4,3l9207,2097r4,-3l9211,2084xm9211,1987r-4,-3l9197,1984r-4,3l9193,1997r4,4l9207,2001r4,-4l9211,1987xm9211,1891r-4,-4l9197,1887r-4,4l9193,1900r4,4l9207,1904r4,-4l9211,1891xm9211,1794r-4,-4l9197,1790r-4,4l9193,1804r4,4l9207,1808r4,-4l9211,1794xm9211,1698r-4,-4l9197,1694r-4,4l9193,1707r4,4l9207,1711r4,-4l9211,1698xm9211,1601r-4,-4l9197,1597r-4,4l9193,1611r4,4l9207,1615r4,-4l9211,1601xm9211,1505r-4,-4l9197,1501r-4,4l9193,1514r4,4l9207,1518r4,-4l9211,1505xm9211,1408r-4,-4l9197,1404r-4,4l9193,1417r4,4l9207,1421r4,-4l9211,1408xm9211,1311r-4,-4l9197,1307r-4,4l9193,1321r4,4l9207,1325r4,-4l9211,1311xm9211,1215r-4,-4l9197,1211r-4,4l9193,1224r4,4l9207,1228r4,-4l9211,1215xm9211,1118r-4,-4l9197,1114r-4,4l9193,1128r4,4l9207,1132r4,-4l9211,1118xm9211,1022r-4,-4l9197,1018r-4,4l9193,1031r4,4l9207,1035r4,-4l9211,1022xm9211,925r-4,-4l9197,921r-4,4l9193,935r4,3l9207,938r4,-3l9211,925xm9211,828r-4,-3l9197,825r-4,3l9193,838r4,4l9207,842r4,-4l9211,828xm9211,732r-4,-4l9197,728r-4,4l9193,741r4,4l9207,745r4,-4l9211,732xm9211,635r-4,-4l9197,631r-4,4l9193,645r4,4l9207,649r4,-4l9211,635xm9211,539r-4,-4l9197,535r-4,4l9193,548r4,4l9207,552r4,-4l9211,539xm9211,442r-4,-4l9197,438r-4,4l9193,452r4,4l9207,456r4,-4l9211,442xm9211,346r-4,-4l9197,342r-4,4l9193,355r4,4l9207,359r4,-4l9211,346xm9211,249r-4,-4l9197,245r-4,4l9193,258r4,4l9207,262r4,-4l9211,249xm9211,152r-4,-4l9197,148r-4,4l9193,162r4,4l9207,166r4,-4l9211,152xm9211,56r-4,-4l9197,52r-4,4l9193,65r4,4l9207,69r4,-4l9211,56xm9242,3388r-4,-4l9228,3384r-4,4l9224,3397r4,4l9238,3401r4,-4l9242,3388xm9242,3291r-4,-4l9228,3287r-4,4l9224,3301r4,4l9238,3305r4,-4l9242,3291xm9242,3195r-4,-4l9228,3191r-4,4l9224,3204r4,4l9238,3208r4,-4l9242,3195xm9242,3098r-4,-4l9228,3094r-4,4l9224,3108r4,4l9238,3112r4,-4l9242,3098xm9242,3002r-4,-4l9228,2998r-4,4l9224,3011r4,4l9238,3015r4,-4l9242,3002xm9242,2905r-4,-4l9228,2901r-4,4l9224,2915r4,3l9238,2918r4,-3l9242,2905xm9242,2808r-4,-3l9228,2805r-4,3l9224,2818r4,4l9238,2822r4,-4l9242,2808xm9242,2712r-4,-4l9228,2708r-4,4l9224,2721r4,4l9238,2725r4,-4l9242,2712xm9242,2615r-4,-4l9228,2611r-4,4l9224,2625r4,4l9238,2629r4,-4l9242,2615xm9242,2519r-4,-4l9228,2515r-4,4l9224,2528r4,4l9238,2532r4,-4l9242,2519xm9242,2422r-4,-4l9228,2418r-4,4l9224,2432r4,4l9238,2436r4,-4l9242,2422xm9242,2325r-4,-3l9228,2322r-4,3l9224,2335r4,4l9238,2339r4,-4l9242,2325xm9242,2229r-4,-4l9228,2225r-4,4l9224,2238r4,4l9238,2242r4,-4l9242,2229xm9242,2132r-4,-4l9228,2128r-4,4l9224,2142r4,4l9238,2146r4,-4l9242,2132xm9242,2036r-4,-4l9228,2032r-4,4l9224,2045r4,4l9238,2049r4,-4l9242,2036xm9242,1939r-4,-4l9228,1935r-4,4l9224,1949r4,4l9238,1953r4,-4l9242,1939xm9242,1843r-4,-4l9228,1839r-4,4l9224,1852r4,4l9238,1856r4,-4l9242,1843xm9242,1746r-4,-4l9228,1742r-4,4l9224,1755r4,4l9238,1759r4,-4l9242,1746xm9242,1649r-4,-4l9228,1645r-4,4l9224,1659r4,4l9238,1663r4,-4l9242,1649xm9242,1553r-4,-4l9228,1549r-4,4l9224,1562r4,4l9238,1566r4,-4l9242,1553xm9242,1456r-4,-4l9228,1452r-4,4l9224,1466r4,4l9238,1470r4,-4l9242,1456xm9242,1360r-4,-4l9228,1356r-4,4l9224,1369r4,4l9238,1373r4,-4l9242,1360xm9242,1263r-4,-4l9228,1259r-4,4l9224,1273r4,3l9238,1276r4,-3l9242,1263xm9242,1166r-4,-3l9228,1163r-4,3l9224,1176r4,4l9238,1180r4,-4l9242,1166xm9242,1070r-4,-4l9228,1066r-4,4l9224,1079r4,4l9238,1083r4,-4l9242,1070xm9242,973r-4,-4l9228,969r-4,4l9224,983r4,4l9238,987r4,-4l9242,973xm9242,877r-4,-4l9228,873r-4,4l9224,886r4,4l9238,890r4,-4l9242,877xm9242,780r-4,-4l9228,776r-4,4l9224,790r4,4l9238,794r4,-4l9242,780xm9242,684r-4,-4l9228,680r-4,4l9224,693r4,4l9238,697r4,-4l9242,684xm9242,587r-4,-4l9228,583r-4,4l9224,597r4,3l9238,600r4,-3l9242,587xm9242,490r-4,-4l9228,486r-4,4l9224,500r4,4l9238,504r4,-4l9242,490xm9242,394r-4,-4l9228,390r-4,4l9224,403r4,4l9238,407r4,-4l9242,394xm9242,297r-4,-4l9228,293r-4,4l9224,307r4,4l9238,311r4,-4l9242,297xm9242,201r-4,-4l9228,197r-4,4l9224,210r4,4l9238,214r4,-4l9242,201xm9242,104r-4,-4l9228,100r-4,4l9224,114r4,3l9238,117r4,-3l9242,104xm9242,7r-4,-3l9228,4r-4,3l9224,17r4,4l9238,21r4,-4l9242,7xm9278,3340r-4,-4l9264,3336r-4,4l9260,3349r4,4l9274,3353r4,-4l9278,3340xm9278,3243r-4,-4l9264,3239r-4,4l9260,3253r4,3l9274,3256r4,-3l9278,3243xm9278,3146r-4,-3l9264,3143r-4,3l9260,3156r4,4l9274,3160r4,-4l9278,3146xm9278,3050r-4,-4l9264,3046r-4,4l9260,3059r4,4l9274,3063r4,-4l9278,3050xm9278,2953r-4,-4l9264,2949r-4,4l9260,2963r4,4l9274,2967r4,-4l9278,2953xm9278,2857r-4,-4l9264,2853r-4,4l9260,2866r4,4l9274,2870r4,-4l9278,2857xm9278,2760r-4,-4l9264,2756r-4,4l9260,2770r4,4l9274,2774r4,-4l9278,2760xm9278,2664r-4,-4l9264,2660r-4,4l9260,2673r4,4l9274,2677r4,-4l9278,2664xm9278,2567r-4,-4l9264,2563r-4,4l9260,2576r4,4l9274,2580r4,-4l9278,2567xm9278,2470r-4,-4l9264,2466r-4,4l9260,2480r4,4l9274,2484r4,-4l9278,2470xm9278,2374r-4,-4l9264,2370r-4,4l9260,2383r4,4l9274,2387r4,-4l9278,2374xm9278,2277r-4,-4l9264,2273r-4,4l9260,2287r4,4l9274,2291r4,-4l9278,2277xm9278,2181r-4,-4l9264,2177r-4,4l9260,2190r4,4l9274,2194r4,-4l9278,2181xm9278,2084r-4,-4l9264,2080r-4,4l9260,2094r4,3l9274,2097r4,-3l9278,2084xm9278,1987r-4,-3l9264,1984r-4,3l9260,1997r4,4l9274,2001r4,-4l9278,1987xm9278,1891r-4,-4l9264,1887r-4,4l9260,1900r4,4l9274,1904r4,-4l9278,1891xm9278,1794r-4,-4l9264,1790r-4,4l9260,1804r4,4l9274,1808r4,-4l9278,1794xm9278,1698r-4,-4l9264,1694r-4,4l9260,1707r4,4l9274,1711r4,-4l9278,1698xm9278,1601r-4,-4l9264,1597r-4,4l9260,1611r4,4l9274,1615r4,-4l9278,1601xm9278,1505r-4,-4l9264,1501r-4,4l9260,1514r4,4l9274,1518r4,-4l9278,1505xm9278,1408r-4,-4l9264,1404r-4,4l9260,1417r4,4l9274,1421r4,-4l9278,1408xm9278,1311r-4,-4l9264,1307r-4,4l9260,1321r4,4l9274,1325r4,-4l9278,1311xm9278,1215r-4,-4l9264,1211r-4,4l9260,1224r4,4l9274,1228r4,-4l9278,1215xm9278,1118r-4,-4l9264,1114r-4,4l9260,1128r4,4l9274,1132r4,-4l9278,1118xm9278,1022r-4,-4l9264,1018r-4,4l9260,1031r4,4l9274,1035r4,-4l9278,1022xm9278,925r-4,-4l9264,921r-4,4l9260,935r4,3l9274,938r4,-3l9278,925xm9278,828r-4,-3l9264,825r-4,3l9260,838r4,4l9274,842r4,-4l9278,828xm9278,732r-4,-4l9264,728r-4,4l9260,741r4,4l9274,745r4,-4l9278,732xm9278,635r-4,-4l9264,631r-4,4l9260,645r4,4l9274,649r4,-4l9278,635xm9278,539r-4,-4l9264,535r-4,4l9260,548r4,4l9274,552r4,-4l9278,539xm9278,442r-4,-4l9264,438r-4,4l9260,452r4,4l9274,456r4,-4l9278,442xm9278,346r-4,-4l9264,342r-4,4l9260,355r4,4l9274,359r4,-4l9278,346xm9278,249r-4,-4l9264,245r-4,4l9260,258r4,4l9274,262r4,-4l9278,249xm9278,152r-4,-4l9264,148r-4,4l9260,162r4,4l9274,166r4,-4l9278,152xm9278,56r-4,-4l9264,52r-4,4l9260,65r4,4l9274,69r4,-4l9278,56xm9308,3388r-4,-4l9295,3384r-4,4l9291,3397r4,4l9304,3401r4,-4l9308,3388xm9308,3291r-4,-4l9295,3287r-4,4l9291,3301r4,4l9304,3305r4,-4l9308,3291xm9308,3195r-4,-4l9295,3191r-4,4l9291,3204r4,4l9304,3208r4,-4l9308,3195xm9308,3098r-4,-4l9295,3094r-4,4l9291,3108r4,4l9304,3112r4,-4l9308,3098xm9308,3002r-4,-4l9295,2998r-4,4l9291,3011r4,4l9304,3015r4,-4l9308,3002xm9308,2905r-4,-4l9295,2901r-4,4l9291,2915r4,3l9304,2918r4,-3l9308,2905xm9308,2808r-4,-3l9295,2805r-4,3l9291,2818r4,4l9304,2822r4,-4l9308,2808xm9308,2712r-4,-4l9295,2708r-4,4l9291,2721r4,4l9304,2725r4,-4l9308,2712xm9308,2615r-4,-4l9295,2611r-4,4l9291,2625r4,4l9304,2629r4,-4l9308,2615xm9308,2519r-4,-4l9295,2515r-4,4l9291,2528r4,4l9304,2532r4,-4l9308,2519xm9308,2422r-4,-4l9295,2418r-4,4l9291,2432r4,4l9304,2436r4,-4l9308,2422xm9308,2325r-4,-3l9295,2322r-4,3l9291,2335r4,4l9304,2339r4,-4l9308,2325xm9308,2229r-4,-4l9295,2225r-4,4l9291,2238r4,4l9304,2242r4,-4l9308,2229xm9308,2132r-4,-4l9295,2128r-4,4l9291,2142r4,4l9304,2146r4,-4l9308,2132xm9308,2036r-4,-4l9295,2032r-4,4l9291,2045r4,4l9304,2049r4,-4l9308,2036xm9308,1939r-4,-4l9295,1935r-4,4l9291,1949r4,4l9304,1953r4,-4l9308,1939xm9308,1843r-4,-4l9295,1839r-4,4l9291,1852r4,4l9304,1856r4,-4l9308,1843xm9308,1746r-4,-4l9295,1742r-4,4l9291,1755r4,4l9304,1759r4,-4l9308,1746xm9308,1649r-4,-4l9295,1645r-4,4l9291,1659r4,4l9304,1663r4,-4l9308,1649xm9308,1553r-4,-4l9295,1549r-4,4l9291,1562r4,4l9304,1566r4,-4l9308,1553xm9308,1456r-4,-4l9295,1452r-4,4l9291,1466r4,4l9304,1470r4,-4l9308,1456xm9308,1360r-4,-4l9295,1356r-4,4l9291,1369r4,4l9304,1373r4,-4l9308,1360xm9308,1263r-4,-4l9295,1259r-4,4l9291,1273r4,3l9304,1276r4,-3l9308,1263xm9308,1166r-4,-3l9295,1163r-4,3l9291,1176r4,4l9304,1180r4,-4l9308,1166xm9308,1070r-4,-4l9295,1066r-4,4l9291,1079r4,4l9304,1083r4,-4l9308,1070xm9308,973r-4,-4l9295,969r-4,4l9291,983r4,4l9304,987r4,-4l9308,973xm9308,877r-4,-4l9295,873r-4,4l9291,886r4,4l9304,890r4,-4l9308,877xm9308,780r-4,-4l9295,776r-4,4l9291,790r4,4l9304,794r4,-4l9308,780xm9308,684r-4,-4l9295,680r-4,4l9291,693r4,4l9304,697r4,-4l9308,684xm9308,587r-4,-4l9295,583r-4,4l9291,597r4,3l9304,600r4,-3l9308,587xm9308,490r-4,-4l9295,486r-4,4l9291,500r4,4l9304,504r4,-4l9308,490xm9308,394r-4,-4l9295,390r-4,4l9291,403r4,4l9304,407r4,-4l9308,394xm9308,297r-4,-4l9295,293r-4,4l9291,307r4,4l9304,311r4,-4l9308,297xm9308,201r-4,-4l9295,197r-4,4l9291,210r4,4l9304,214r4,-4l9308,201xm9308,104r-4,-4l9295,100r-4,4l9291,114r4,3l9304,117r4,-3l9308,104xm9308,7r-4,-3l9295,4r-4,3l9291,17r4,4l9304,21r4,-4l9308,7xm9344,3340r-4,-4l9330,3336r-4,4l9326,3349r4,4l9340,3353r4,-4l9344,3340xm9344,3243r-4,-4l9330,3239r-4,4l9326,3253r4,3l9340,3256r4,-3l9344,3243xm9344,3146r-4,-3l9330,3143r-4,3l9326,3156r4,4l9340,3160r4,-4l9344,3146xm9344,3050r-4,-4l9330,3046r-4,4l9326,3059r4,4l9340,3063r4,-4l9344,3050xm9344,2953r-4,-4l9330,2949r-4,4l9326,2963r4,4l9340,2967r4,-4l9344,2953xm9344,2857r-4,-4l9330,2853r-4,4l9326,2866r4,4l9340,2870r4,-4l9344,2857xm9344,2760r-4,-4l9330,2756r-4,4l9326,2770r4,4l9340,2774r4,-4l9344,2760xm9344,2664r-4,-4l9330,2660r-4,4l9326,2673r4,4l9340,2677r4,-4l9344,2664xm9344,2567r-4,-4l9330,2563r-4,4l9326,2576r4,4l9340,2580r4,-4l9344,2567xm9344,2470r-4,-4l9330,2466r-4,4l9326,2480r4,4l9340,2484r4,-4l9344,2470xm9344,2374r-4,-4l9330,2370r-4,4l9326,2383r4,4l9340,2387r4,-4l9344,2374xm9344,2277r-4,-4l9330,2273r-4,4l9326,2287r4,4l9340,2291r4,-4l9344,2277xm9344,2181r-4,-4l9330,2177r-4,4l9326,2190r4,4l9340,2194r4,-4l9344,2181xm9344,2084r-4,-4l9330,2080r-4,4l9326,2094r4,3l9340,2097r4,-3l9344,2084xm9344,1987r-4,-3l9330,1984r-4,3l9326,1997r4,4l9340,2001r4,-4l9344,1987xm9344,1891r-4,-4l9330,1887r-4,4l9326,1900r4,4l9340,1904r4,-4l9344,1891xm9344,1794r-4,-4l9330,1790r-4,4l9326,1804r4,4l9340,1808r4,-4l9344,1794xm9344,1698r-4,-4l9330,1694r-4,4l9326,1707r4,4l9340,1711r4,-4l9344,1698xm9344,1601r-4,-4l9330,1597r-4,4l9326,1611r4,4l9340,1615r4,-4l9344,1601xm9344,1505r-4,-4l9330,1501r-4,4l9326,1514r4,4l9340,1518r4,-4l9344,1505xm9344,1408r-4,-4l9330,1404r-4,4l9326,1417r4,4l9340,1421r4,-4l9344,1408xm9344,1311r-4,-4l9330,1307r-4,4l9326,1321r4,4l9340,1325r4,-4l9344,1311xm9344,1215r-4,-4l9330,1211r-4,4l9326,1224r4,4l9340,1228r4,-4l9344,1215xm9344,1118r-4,-4l9330,1114r-4,4l9326,1128r4,4l9340,1132r4,-4l9344,1118xm9344,1022r-4,-4l9330,1018r-4,4l9326,1031r4,4l9340,1035r4,-4l9344,1022xm9344,925r-4,-4l9330,921r-4,4l9326,935r4,3l9340,938r4,-3l9344,925xm9344,828r-4,-3l9330,825r-4,3l9326,838r4,4l9340,842r4,-4l9344,828xm9344,732r-4,-4l9330,728r-4,4l9326,741r4,4l9340,745r4,-4l9344,732xm9344,635r-4,-4l9330,631r-4,4l9326,645r4,4l9340,649r4,-4l9344,635xm9344,539r-4,-4l9330,535r-4,4l9326,548r4,4l9340,552r4,-4l9344,539xm9344,442r-4,-4l9330,438r-4,4l9326,452r4,4l9340,456r4,-4l9344,442xm9344,346r-4,-4l9330,342r-4,4l9326,355r4,4l9340,359r4,-4l9344,346xm9344,249r-4,-4l9330,245r-4,4l9326,258r4,4l9340,262r4,-4l9344,249xm9344,152r-4,-4l9330,148r-4,4l9326,162r4,4l9340,166r4,-4l9344,152xm9344,56r-4,-4l9330,52r-4,4l9326,65r4,4l9340,69r4,-4l9344,56xm9375,3388r-4,-4l9361,3384r-4,4l9357,3397r4,4l9371,3401r4,-4l9375,3388xm9375,3291r-4,-4l9361,3287r-4,4l9357,3301r4,4l9371,3305r4,-4l9375,3291xm9375,3195r-4,-4l9361,3191r-4,4l9357,3204r4,4l9371,3208r4,-4l9375,3195xm9375,3098r-4,-4l9361,3094r-4,4l9357,3108r4,4l9371,3112r4,-4l9375,3098xm9375,3002r-4,-4l9361,2998r-4,4l9357,3011r4,4l9371,3015r4,-4l9375,3002xm9375,2905r-4,-4l9361,2901r-4,4l9357,2915r4,3l9371,2918r4,-3l9375,2905xm9375,2808r-4,-3l9361,2805r-4,3l9357,2818r4,4l9371,2822r4,-4l9375,2808xm9375,2712r-4,-4l9361,2708r-4,4l9357,2721r4,4l9371,2725r4,-4l9375,2712xm9375,2615r-4,-4l9361,2611r-4,4l9357,2625r4,4l9371,2629r4,-4l9375,2615xm9375,2519r-4,-4l9361,2515r-4,4l9357,2528r4,4l9371,2532r4,-4l9375,2519xm9375,2422r-4,-4l9361,2418r-4,4l9357,2432r4,4l9371,2436r4,-4l9375,2422xm9375,2325r-4,-3l9361,2322r-4,3l9357,2335r4,4l9371,2339r4,-4l9375,2325xm9375,2229r-4,-4l9361,2225r-4,4l9357,2238r4,4l9371,2242r4,-4l9375,2229xm9375,2132r-4,-4l9361,2128r-4,4l9357,2142r4,4l9371,2146r4,-4l9375,2132xm9375,2036r-4,-4l9361,2032r-4,4l9357,2045r4,4l9371,2049r4,-4l9375,2036xm9375,1939r-4,-4l9361,1935r-4,4l9357,1949r4,4l9371,1953r4,-4l9375,1939xm9375,1843r-4,-4l9361,1839r-4,4l9357,1852r4,4l9371,1856r4,-4l9375,1843xm9375,1746r-4,-4l9361,1742r-4,4l9357,1755r4,4l9371,1759r4,-4l9375,1746xm9375,1649r-4,-4l9361,1645r-4,4l9357,1659r4,4l9371,1663r4,-4l9375,1649xm9375,1553r-4,-4l9361,1549r-4,4l9357,1562r4,4l9371,1566r4,-4l9375,1553xm9375,1456r-4,-4l9361,1452r-4,4l9357,1466r4,4l9371,1470r4,-4l9375,1456xm9375,1360r-4,-4l9361,1356r-4,4l9357,1369r4,4l9371,1373r4,-4l9375,1360xm9375,1263r-4,-4l9361,1259r-4,4l9357,1273r4,3l9371,1276r4,-3l9375,1263xm9375,1166r-4,-3l9361,1163r-4,3l9357,1176r4,4l9371,1180r4,-4l9375,1166xm9375,1070r-4,-4l9361,1066r-4,4l9357,1079r4,4l9371,1083r4,-4l9375,1070xm9375,973r-4,-4l9361,969r-4,4l9357,983r4,4l9371,987r4,-4l9375,973xm9375,877r-4,-4l9361,873r-4,4l9357,886r4,4l9371,890r4,-4l9375,877xm9375,780r-4,-4l9361,776r-4,4l9357,790r4,4l9371,794r4,-4l9375,780xm9375,684r-4,-4l9361,680r-4,4l9357,693r4,4l9371,697r4,-4l9375,684xm9375,587r-4,-4l9361,583r-4,4l9357,597r4,3l9371,600r4,-3l9375,587xm9375,490r-4,-4l9361,486r-4,4l9357,500r4,4l9371,504r4,-4l9375,490xm9375,394r-4,-4l9361,390r-4,4l9357,403r4,4l9371,407r4,-4l9375,394xm9375,297r-4,-4l9361,293r-4,4l9357,307r4,4l9371,311r4,-4l9375,297xm9375,201r-4,-4l9361,197r-4,4l9357,210r4,4l9371,214r4,-4l9375,201xm9375,104r-4,-4l9361,100r-4,4l9357,114r4,3l9371,117r4,-3l9375,104xm9375,7r-4,-3l9361,4r-4,3l9357,17r4,4l9371,21r4,-4l9375,7xm9411,3340r-4,-4l9397,3336r-4,4l9393,3349r4,4l9407,3353r4,-4l9411,3340xm9411,3243r-4,-4l9397,3239r-4,4l9393,3253r4,3l9407,3256r4,-3l9411,3243xm9411,3146r-4,-3l9397,3143r-4,3l9393,3156r4,4l9407,3160r4,-4l9411,3146xm9411,3050r-4,-4l9397,3046r-4,4l9393,3059r4,4l9407,3063r4,-4l9411,3050xm9411,2953r-4,-4l9397,2949r-4,4l9393,2963r4,4l9407,2967r4,-4l9411,2953xm9411,2857r-4,-4l9397,2853r-4,4l9393,2866r4,4l9407,2870r4,-4l9411,2857xm9411,2760r-4,-4l9397,2756r-4,4l9393,2770r4,4l9407,2774r4,-4l9411,2760xm9411,2664r-4,-4l9397,2660r-4,4l9393,2673r4,4l9407,2677r4,-4l9411,2664xm9411,2567r-4,-4l9397,2563r-4,4l9393,2576r4,4l9407,2580r4,-4l9411,2567xm9411,2470r-4,-4l9397,2466r-4,4l9393,2480r4,4l9407,2484r4,-4l9411,2470xm9411,2374r-4,-4l9397,2370r-4,4l9393,2383r4,4l9407,2387r4,-4l9411,2374xm9411,2277r-4,-4l9397,2273r-4,4l9393,2287r4,4l9407,2291r4,-4l9411,2277xm9411,2181r-4,-4l9397,2177r-4,4l9393,2190r4,4l9407,2194r4,-4l9411,2181xm9411,2084r-4,-4l9397,2080r-4,4l9393,2094r4,3l9407,2097r4,-3l9411,2084xm9411,1987r-4,-3l9397,1984r-4,3l9393,1997r4,4l9407,2001r4,-4l9411,1987xm9411,1891r-4,-4l9397,1887r-4,4l9393,1900r4,4l9407,1904r4,-4l9411,1891xm9411,1794r-4,-4l9397,1790r-4,4l9393,1804r4,4l9407,1808r4,-4l9411,1794xm9411,1698r-4,-4l9397,1694r-4,4l9393,1707r4,4l9407,1711r4,-4l9411,1698xm9411,1601r-4,-4l9397,1597r-4,4l9393,1611r4,4l9407,1615r4,-4l9411,1601xm9411,1505r-4,-4l9397,1501r-4,4l9393,1514r4,4l9407,1518r4,-4l9411,1505xm9411,1408r-4,-4l9397,1404r-4,4l9393,1417r4,4l9407,1421r4,-4l9411,1408xm9411,1311r-4,-4l9397,1307r-4,4l9393,1321r4,4l9407,1325r4,-4l9411,1311xm9411,1215r-4,-4l9397,1211r-4,4l9393,1224r4,4l9407,1228r4,-4l9411,1215xm9411,1118r-4,-4l9397,1114r-4,4l9393,1128r4,4l9407,1132r4,-4l9411,1118xm9411,1022r-4,-4l9397,1018r-4,4l9393,1031r4,4l9407,1035r4,-4l9411,1022xm9411,925r-4,-4l9397,921r-4,4l9393,935r4,3l9407,938r4,-3l9411,925xm9411,828r-4,-3l9397,825r-4,3l9393,838r4,4l9407,842r4,-4l9411,828xm9411,732r-4,-4l9397,728r-4,4l9393,741r4,4l9407,745r4,-4l9411,732xm9411,635r-4,-4l9397,631r-4,4l9393,645r4,4l9407,649r4,-4l9411,635xm9411,539r-4,-4l9397,535r-4,4l9393,548r4,4l9407,552r4,-4l9411,539xm9411,442r-4,-4l9397,438r-4,4l9393,452r4,4l9407,456r4,-4l9411,442xm9411,346r-4,-4l9397,342r-4,4l9393,355r4,4l9407,359r4,-4l9411,346xm9411,249r-4,-4l9397,245r-4,4l9393,258r4,4l9407,262r4,-4l9411,249xm9411,152r-4,-4l9397,148r-4,4l9393,162r4,4l9407,166r4,-4l9411,152xm9411,56r-4,-4l9397,52r-4,4l9393,65r4,4l9407,69r4,-4l9411,56xm9441,3388r-4,-4l9428,3384r-5,4l9423,3397r5,4l9437,3401r4,-4l9441,3388xm9441,3291r-4,-4l9428,3287r-5,4l9423,3301r5,4l9437,3305r4,-4l9441,3291xm9441,3195r-4,-4l9428,3191r-5,4l9423,3204r5,4l9437,3208r4,-4l9441,3195xm9441,3098r-4,-4l9428,3094r-5,4l9423,3108r5,4l9437,3112r4,-4l9441,3098xm9441,3002r-4,-4l9428,2998r-5,4l9423,3011r5,4l9437,3015r4,-4l9441,3002xm9441,2905r-4,-4l9428,2901r-5,4l9423,2915r5,3l9437,2918r4,-3l9441,2905xm9441,2808r-4,-3l9428,2805r-5,3l9423,2818r5,4l9437,2822r4,-4l9441,2808xm9441,2712r-4,-4l9428,2708r-5,4l9423,2721r5,4l9437,2725r4,-4l9441,2712xm9441,2615r-4,-4l9428,2611r-5,4l9423,2625r5,4l9437,2629r4,-4l9441,2615xm9441,2519r-4,-4l9428,2515r-5,4l9423,2528r5,4l9437,2532r4,-4l9441,2519xm9441,2422r-4,-4l9428,2418r-5,4l9423,2432r5,4l9437,2436r4,-4l9441,2422xm9441,2325r-4,-3l9428,2322r-5,3l9423,2335r5,4l9437,2339r4,-4l9441,2325xm9441,2229r-4,-4l9428,2225r-5,4l9423,2238r5,4l9437,2242r4,-4l9441,2229xm9441,2132r-4,-4l9428,2128r-5,4l9423,2142r5,4l9437,2146r4,-4l9441,2132xm9441,2036r-4,-4l9428,2032r-5,4l9423,2045r5,4l9437,2049r4,-4l9441,2036xm9441,1939r-4,-4l9428,1935r-5,4l9423,1949r5,4l9437,1953r4,-4l9441,1939xm9441,1843r-4,-4l9428,1839r-5,4l9423,1852r5,4l9437,1856r4,-4l9441,1843xm9441,1746r-4,-4l9428,1742r-5,4l9423,1755r5,4l9437,1759r4,-4l9441,1746xm9441,1649r-4,-4l9428,1645r-5,4l9423,1659r5,4l9437,1663r4,-4l9441,1649xm9441,1553r-4,-4l9428,1549r-5,4l9423,1562r5,4l9437,1566r4,-4l9441,1553xm9441,1456r-4,-4l9428,1452r-5,4l9423,1466r5,4l9437,1470r4,-4l9441,1456xm9441,1360r-4,-4l9428,1356r-5,4l9423,1369r5,4l9437,1373r4,-4l9441,1360xm9441,1263r-4,-4l9428,1259r-5,4l9423,1273r5,3l9437,1276r4,-3l9441,1263xm9441,1166r-4,-3l9428,1163r-5,3l9423,1176r5,4l9437,1180r4,-4l9441,1166xm9441,1070r-4,-4l9428,1066r-5,4l9423,1079r5,4l9437,1083r4,-4l9441,1070xm9441,973r-4,-4l9428,969r-5,4l9423,983r5,4l9437,987r4,-4l9441,973xm9441,877r-4,-4l9428,873r-5,4l9423,886r5,4l9437,890r4,-4l9441,877xm9441,780r-4,-4l9428,776r-5,4l9423,790r5,4l9437,794r4,-4l9441,780xm9441,684r-4,-4l9428,680r-5,4l9423,693r5,4l9437,697r4,-4l9441,684xm9441,587r-4,-4l9428,583r-5,4l9423,597r5,3l9437,600r4,-3l9441,587xm9441,490r-4,-4l9428,486r-5,4l9423,500r5,4l9437,504r4,-4l9441,490xm9441,394r-4,-4l9428,390r-5,4l9423,403r5,4l9437,407r4,-4l9441,394xm9441,297r-4,-4l9428,293r-5,4l9423,307r5,4l9437,311r4,-4l9441,297xm9441,201r-4,-4l9428,197r-5,4l9423,210r5,4l9437,214r4,-4l9441,201xm9441,104r-4,-4l9428,100r-5,4l9423,114r5,3l9437,117r4,-3l9441,104xm9441,7r-4,-3l9428,4r-5,3l9423,17r5,4l9437,21r4,-4l9441,7xm9477,3340r-4,-4l9463,3336r-4,4l9459,3349r4,4l9473,3353r4,-4l9477,3340xm9477,3243r-4,-4l9463,3239r-4,4l9459,3253r4,3l9473,3256r4,-3l9477,3243xm9477,3146r-4,-3l9463,3143r-4,3l9459,3156r4,4l9473,3160r4,-4l9477,3146xm9477,3050r-4,-4l9463,3046r-4,4l9459,3059r4,4l9473,3063r4,-4l9477,3050xm9477,2953r-4,-4l9463,2949r-4,4l9459,2963r4,4l9473,2967r4,-4l9477,2953xm9477,2857r-4,-4l9463,2853r-4,4l9459,2866r4,4l9473,2870r4,-4l9477,2857xm9477,2760r-4,-4l9463,2756r-4,4l9459,2770r4,4l9473,2774r4,-4l9477,2760xm9477,2664r-4,-4l9463,2660r-4,4l9459,2673r4,4l9473,2677r4,-4l9477,2664xm9477,2567r-4,-4l9463,2563r-4,4l9459,2576r4,4l9473,2580r4,-4l9477,2567xm9477,2470r-4,-4l9463,2466r-4,4l9459,2480r4,4l9473,2484r4,-4l9477,2470xm9477,2374r-4,-4l9463,2370r-4,4l9459,2383r4,4l9473,2387r4,-4l9477,2374xm9477,2277r-4,-4l9463,2273r-4,4l9459,2287r4,4l9473,2291r4,-4l9477,2277xm9477,2181r-4,-4l9463,2177r-4,4l9459,2190r4,4l9473,2194r4,-4l9477,2181xm9477,2084r-4,-4l9463,2080r-4,4l9459,2094r4,3l9473,2097r4,-3l9477,2084xm9477,1987r-4,-3l9463,1984r-4,3l9459,1997r4,4l9473,2001r4,-4l9477,1987xm9477,1891r-4,-4l9463,1887r-4,4l9459,1900r4,4l9473,1904r4,-4l9477,1891xm9477,1794r-4,-4l9463,1790r-4,4l9459,1804r4,4l9473,1808r4,-4l9477,1794xm9477,1698r-4,-4l9463,1694r-4,4l9459,1707r4,4l9473,1711r4,-4l9477,1698xm9477,1601r-4,-4l9463,1597r-4,4l9459,1611r4,4l9473,1615r4,-4l9477,1601xm9477,1505r-4,-4l9463,1501r-4,4l9459,1514r4,4l9473,1518r4,-4l9477,1505xm9477,1408r-4,-4l9463,1404r-4,4l9459,1417r4,4l9473,1421r4,-4l9477,1408xm9477,1311r-4,-4l9463,1307r-4,4l9459,1321r4,4l9473,1325r4,-4l9477,1311xm9477,1215r-4,-4l9463,1211r-4,4l9459,1224r4,4l9473,1228r4,-4l9477,1215xm9477,1118r-4,-4l9463,1114r-4,4l9459,1128r4,4l9473,1132r4,-4l9477,1118xm9477,1022r-4,-4l9463,1018r-4,4l9459,1031r4,4l9473,1035r4,-4l9477,1022xm9477,925r-4,-4l9463,921r-4,4l9459,935r4,3l9473,938r4,-3l9477,925xm9477,828r-4,-3l9463,825r-4,3l9459,838r4,4l9473,842r4,-4l9477,828xm9477,732r-4,-4l9463,728r-4,4l9459,741r4,4l9473,745r4,-4l9477,732xm9477,635r-4,-4l9463,631r-4,4l9459,645r4,4l9473,649r4,-4l9477,635xm9477,539r-4,-4l9463,535r-4,4l9459,548r4,4l9473,552r4,-4l9477,539xm9477,442r-4,-4l9463,438r-4,4l9459,452r4,4l9473,456r4,-4l9477,442xm9477,346r-4,-4l9463,342r-4,4l9459,355r4,4l9473,359r4,-4l9477,346xm9477,249r-4,-4l9463,245r-4,4l9459,258r4,4l9473,262r4,-4l9477,249xm9477,152r-4,-4l9463,148r-4,4l9459,162r4,4l9473,166r4,-4l9477,152xm9477,56r-4,-4l9463,52r-4,4l9459,65r4,4l9473,69r4,-4l9477,56xm9508,3388r-4,-4l9494,3384r-4,4l9490,3397r4,4l9504,3401r4,-4l9508,3388xm9508,3291r-4,-4l9494,3287r-4,4l9490,3301r4,4l9504,3305r4,-4l9508,3291xm9508,3195r-4,-4l9494,3191r-4,4l9490,3204r4,4l9504,3208r4,-4l9508,3195xm9508,3098r-4,-4l9494,3094r-4,4l9490,3108r4,4l9504,3112r4,-4l9508,3098xm9508,3002r-4,-4l9494,2998r-4,4l9490,3011r4,4l9504,3015r4,-4l9508,3002xm9508,2905r-4,-4l9494,2901r-4,4l9490,2915r4,3l9504,2918r4,-3l9508,2905xm9508,2808r-4,-3l9494,2805r-4,3l9490,2818r4,4l9504,2822r4,-4l9508,2808xm9508,2712r-4,-4l9494,2708r-4,4l9490,2721r4,4l9504,2725r4,-4l9508,2712xm9508,2615r-4,-4l9494,2611r-4,4l9490,2625r4,4l9504,2629r4,-4l9508,2615xm9508,2519r-4,-4l9494,2515r-4,4l9490,2528r4,4l9504,2532r4,-4l9508,2519xm9508,2422r-4,-4l9494,2418r-4,4l9490,2432r4,4l9504,2436r4,-4l9508,2422xm9508,2325r-4,-3l9494,2322r-4,3l9490,2335r4,4l9504,2339r4,-4l9508,2325xm9508,2229r-4,-4l9494,2225r-4,4l9490,2238r4,4l9504,2242r4,-4l9508,2229xm9508,2132r-4,-4l9494,2128r-4,4l9490,2142r4,4l9504,2146r4,-4l9508,2132xm9508,2036r-4,-4l9494,2032r-4,4l9490,2045r4,4l9504,2049r4,-4l9508,2036xm9508,1939r-4,-4l9494,1935r-4,4l9490,1949r4,4l9504,1953r4,-4l9508,1939xm9508,1843r-4,-4l9494,1839r-4,4l9490,1852r4,4l9504,1856r4,-4l9508,1843xm9508,1746r-4,-4l9494,1742r-4,4l9490,1755r4,4l9504,1759r4,-4l9508,1746xm9508,1649r-4,-4l9494,1645r-4,4l9490,1659r4,4l9504,1663r4,-4l9508,1649xm9508,1553r-4,-4l9494,1549r-4,4l9490,1562r4,4l9504,1566r4,-4l9508,1553xm9508,1456r-4,-4l9494,1452r-4,4l9490,1466r4,4l9504,1470r4,-4l9508,1456xm9508,1360r-4,-4l9494,1356r-4,4l9490,1369r4,4l9504,1373r4,-4l9508,1360xm9508,1263r-4,-4l9494,1259r-4,4l9490,1273r4,3l9504,1276r4,-3l9508,1263xm9508,1166r-4,-3l9494,1163r-4,3l9490,1176r4,4l9504,1180r4,-4l9508,1166xm9508,1070r-4,-4l9494,1066r-4,4l9490,1079r4,4l9504,1083r4,-4l9508,1070xm9508,973r-4,-4l9494,969r-4,4l9490,983r4,4l9504,987r4,-4l9508,973xm9508,877r-4,-4l9494,873r-4,4l9490,886r4,4l9504,890r4,-4l9508,877xm9508,780r-4,-4l9494,776r-4,4l9490,790r4,4l9504,794r4,-4l9508,780xm9508,684r-4,-4l9494,680r-4,4l9490,693r4,4l9504,697r4,-4l9508,684xm9508,587r-4,-4l9494,583r-4,4l9490,597r4,3l9504,600r4,-3l9508,587xm9508,490r-4,-4l9494,486r-4,4l9490,500r4,4l9504,504r4,-4l9508,490xm9508,394r-4,-4l9494,390r-4,4l9490,403r4,4l9504,407r4,-4l9508,394xm9508,297r-4,-4l9494,293r-4,4l9490,307r4,4l9504,311r4,-4l9508,297xm9508,201r-4,-4l9494,197r-4,4l9490,210r4,4l9504,214r4,-4l9508,201xm9508,104r-4,-4l9494,100r-4,4l9490,114r4,3l9504,117r4,-3l9508,104xm9508,7r-4,-3l9494,4r-4,3l9490,17r4,4l9504,21r4,-4l9508,7xm9544,3340r-5,-4l9530,3336r-4,4l9526,3349r4,4l9539,3353r5,-4l9544,3340xm9544,3243r-5,-4l9530,3239r-4,4l9526,3253r4,3l9539,3256r5,-3l9544,3243xm9544,3146r-5,-3l9530,3143r-4,3l9526,3156r4,4l9539,3160r5,-4l9544,3146xm9544,3050r-5,-4l9530,3046r-4,4l9526,3059r4,4l9539,3063r5,-4l9544,3050xm9544,2953r-5,-4l9530,2949r-4,4l9526,2963r4,4l9539,2967r5,-4l9544,2953xm9544,2857r-5,-4l9530,2853r-4,4l9526,2866r4,4l9539,2870r5,-4l9544,2857xm9544,2760r-5,-4l9530,2756r-4,4l9526,2770r4,4l9539,2774r5,-4l9544,2760xm9544,2664r-5,-4l9530,2660r-4,4l9526,2673r4,4l9539,2677r5,-4l9544,2664xm9544,2567r-5,-4l9530,2563r-4,4l9526,2576r4,4l9539,2580r5,-4l9544,2567xm9544,2470r-5,-4l9530,2466r-4,4l9526,2480r4,4l9539,2484r5,-4l9544,2470xm9544,2374r-5,-4l9530,2370r-4,4l9526,2383r4,4l9539,2387r5,-4l9544,2374xm9544,2277r-5,-4l9530,2273r-4,4l9526,2287r4,4l9539,2291r5,-4l9544,2277xm9544,2181r-5,-4l9530,2177r-4,4l9526,2190r4,4l9539,2194r5,-4l9544,2181xm9544,2084r-5,-4l9530,2080r-4,4l9526,2094r4,3l9539,2097r5,-3l9544,2084xm9544,1987r-5,-3l9530,1984r-4,3l9526,1997r4,4l9539,2001r5,-4l9544,1987xm9544,1891r-5,-4l9530,1887r-4,4l9526,1900r4,4l9539,1904r5,-4l9544,1891xm9544,1794r-5,-4l9530,1790r-4,4l9526,1804r4,4l9539,1808r5,-4l9544,1794xm9544,1698r-5,-4l9530,1694r-4,4l9526,1707r4,4l9539,1711r5,-4l9544,1698xm9544,1601r-5,-4l9530,1597r-4,4l9526,1611r4,4l9539,1615r5,-4l9544,1601xm9544,1505r-5,-4l9530,1501r-4,4l9526,1514r4,4l9539,1518r5,-4l9544,1505xm9544,1408r-5,-4l9530,1404r-4,4l9526,1417r4,4l9539,1421r5,-4l9544,1408xm9544,1311r-5,-4l9530,1307r-4,4l9526,1321r4,4l9539,1325r5,-4l9544,1311xm9544,1215r-5,-4l9530,1211r-4,4l9526,1224r4,4l9539,1228r5,-4l9544,1215xm9544,1118r-5,-4l9530,1114r-4,4l9526,1128r4,4l9539,1132r5,-4l9544,1118xm9544,1022r-5,-4l9530,1018r-4,4l9526,1031r4,4l9539,1035r5,-4l9544,1022xm9544,925r-5,-4l9530,921r-4,4l9526,935r4,3l9539,938r5,-3l9544,925xm9544,828r-5,-3l9530,825r-4,3l9526,838r4,4l9539,842r5,-4l9544,828xm9544,732r-5,-4l9530,728r-4,4l9526,741r4,4l9539,745r5,-4l9544,732xm9544,635r-5,-4l9530,631r-4,4l9526,645r4,4l9539,649r5,-4l9544,635xm9544,539r-5,-4l9530,535r-4,4l9526,548r4,4l9539,552r5,-4l9544,539xm9544,442r-5,-4l9530,438r-4,4l9526,452r4,4l9539,456r5,-4l9544,442xm9544,346r-5,-4l9530,342r-4,4l9526,355r4,4l9539,359r5,-4l9544,346xm9544,249r-5,-4l9530,245r-4,4l9526,258r4,4l9539,262r5,-4l9544,249xm9544,152r-5,-4l9530,148r-4,4l9526,162r4,4l9539,166r5,-4l9544,152xm9544,56r-5,-4l9530,52r-4,4l9526,65r4,4l9539,69r5,-4l9544,56xm9574,3388r-4,-4l9560,3384r-4,4l9556,3397r4,4l9570,3401r4,-4l9574,3388xm9574,3291r-4,-4l9560,3287r-4,4l9556,3301r4,4l9570,3305r4,-4l9574,3291xm9574,3195r-4,-4l9560,3191r-4,4l9556,3204r4,4l9570,3208r4,-4l9574,3195xm9574,3098r-4,-4l9560,3094r-4,4l9556,3108r4,4l9570,3112r4,-4l9574,3098xm9574,3002r-4,-4l9560,2998r-4,4l9556,3011r4,4l9570,3015r4,-4l9574,3002xm9574,2905r-4,-4l9560,2901r-4,4l9556,2915r4,3l9570,2918r4,-3l9574,2905xm9574,2808r-4,-3l9560,2805r-4,3l9556,2818r4,4l9570,2822r4,-4l9574,2808xm9574,2712r-4,-4l9560,2708r-4,4l9556,2721r4,4l9570,2725r4,-4l9574,2712xm9574,2615r-4,-4l9560,2611r-4,4l9556,2625r4,4l9570,2629r4,-4l9574,2615xm9574,2519r-4,-4l9560,2515r-4,4l9556,2528r4,4l9570,2532r4,-4l9574,2519xm9574,2422r-4,-4l9560,2418r-4,4l9556,2432r4,4l9570,2436r4,-4l9574,2422xm9574,2325r-4,-3l9560,2322r-4,3l9556,2335r4,4l9570,2339r4,-4l9574,2325xm9574,2229r-4,-4l9560,2225r-4,4l9556,2238r4,4l9570,2242r4,-4l9574,2229xm9574,2132r-4,-4l9560,2128r-4,4l9556,2142r4,4l9570,2146r4,-4l9574,2132xm9574,2036r-4,-4l9560,2032r-4,4l9556,2045r4,4l9570,2049r4,-4l9574,2036xm9574,1939r-4,-4l9560,1935r-4,4l9556,1949r4,4l9570,1953r4,-4l9574,1939xm9574,1843r-4,-4l9560,1839r-4,4l9556,1852r4,4l9570,1856r4,-4l9574,1843xm9574,1746r-4,-4l9560,1742r-4,4l9556,1755r4,4l9570,1759r4,-4l9574,1746xm9574,1649r-4,-4l9560,1645r-4,4l9556,1659r4,4l9570,1663r4,-4l9574,1649xm9574,1553r-4,-4l9560,1549r-4,4l9556,1562r4,4l9570,1566r4,-4l9574,1553xm9574,1456r-4,-4l9560,1452r-4,4l9556,1466r4,4l9570,1470r4,-4l9574,1456xm9574,1360r-4,-4l9560,1356r-4,4l9556,1369r4,4l9570,1373r4,-4l9574,1360xm9574,1263r-4,-4l9560,1259r-4,4l9556,1273r4,3l9570,1276r4,-3l9574,1263xm9574,1166r-4,-3l9560,1163r-4,3l9556,1176r4,4l9570,1180r4,-4l9574,1166xm9574,1070r-4,-4l9560,1066r-4,4l9556,1079r4,4l9570,1083r4,-4l9574,1070xm9574,973r-4,-4l9560,969r-4,4l9556,983r4,4l9570,987r4,-4l9574,973xm9574,877r-4,-4l9560,873r-4,4l9556,886r4,4l9570,890r4,-4l9574,877xm9574,780r-4,-4l9560,776r-4,4l9556,790r4,4l9570,794r4,-4l9574,780xm9574,684r-4,-4l9560,680r-4,4l9556,693r4,4l9570,697r4,-4l9574,684xm9574,587r-4,-4l9560,583r-4,4l9556,597r4,3l9570,600r4,-3l9574,587xm9574,490r-4,-4l9560,486r-4,4l9556,500r4,4l9570,504r4,-4l9574,490xm9574,394r-4,-4l9560,390r-4,4l9556,403r4,4l9570,407r4,-4l9574,394xm9574,297r-4,-4l9560,293r-4,4l9556,307r4,4l9570,311r4,-4l9574,297xm9574,201r-4,-4l9560,197r-4,4l9556,210r4,4l9570,214r4,-4l9574,201xm9574,104r-4,-4l9560,100r-4,4l9556,114r4,3l9570,117r4,-3l9574,104xm9574,7r-4,-3l9560,4r-4,3l9556,17r4,4l9570,21r4,-4l9574,7xm9610,3340r-4,-4l9596,3336r-4,4l9592,3349r4,4l9606,3353r4,-4l9610,3340xm9610,3243r-4,-4l9596,3239r-4,4l9592,3253r4,3l9606,3256r4,-3l9610,3243xm9610,3146r-4,-3l9596,3143r-4,3l9592,3156r4,4l9606,3160r4,-4l9610,3146xm9610,3050r-4,-4l9596,3046r-4,4l9592,3059r4,4l9606,3063r4,-4l9610,3050xm9610,2953r-4,-4l9596,2949r-4,4l9592,2963r4,4l9606,2967r4,-4l9610,2953xm9610,2857r-4,-4l9596,2853r-4,4l9592,2866r4,4l9606,2870r4,-4l9610,2857xm9610,2760r-4,-4l9596,2756r-4,4l9592,2770r4,4l9606,2774r4,-4l9610,2760xm9610,2664r-4,-4l9596,2660r-4,4l9592,2673r4,4l9606,2677r4,-4l9610,2664xm9610,2567r-4,-4l9596,2563r-4,4l9592,2576r4,4l9606,2580r4,-4l9610,2567xm9610,2470r-4,-4l9596,2466r-4,4l9592,2480r4,4l9606,2484r4,-4l9610,2470xm9610,2374r-4,-4l9596,2370r-4,4l9592,2383r4,4l9606,2387r4,-4l9610,2374xm9610,2277r-4,-4l9596,2273r-4,4l9592,2287r4,4l9606,2291r4,-4l9610,2277xm9610,2181r-4,-4l9596,2177r-4,4l9592,2190r4,4l9606,2194r4,-4l9610,2181xm9610,2084r-4,-4l9596,2080r-4,4l9592,2094r4,3l9606,2097r4,-3l9610,2084xm9610,1987r-4,-3l9596,1984r-4,3l9592,1997r4,4l9606,2001r4,-4l9610,1987xm9610,1891r-4,-4l9596,1887r-4,4l9592,1900r4,4l9606,1904r4,-4l9610,1891xm9610,1794r-4,-4l9596,1790r-4,4l9592,1804r4,4l9606,1808r4,-4l9610,1794xm9610,1698r-4,-4l9596,1694r-4,4l9592,1707r4,4l9606,1711r4,-4l9610,1698xm9610,1601r-4,-4l9596,1597r-4,4l9592,1611r4,4l9606,1615r4,-4l9610,1601xm9610,1505r-4,-4l9596,1501r-4,4l9592,1514r4,4l9606,1518r4,-4l9610,1505xm9610,1408r-4,-4l9596,1404r-4,4l9592,1417r4,4l9606,1421r4,-4l9610,1408xm9610,1311r-4,-4l9596,1307r-4,4l9592,1321r4,4l9606,1325r4,-4l9610,1311xm9610,1215r-4,-4l9596,1211r-4,4l9592,1224r4,4l9606,1228r4,-4l9610,1215xm9610,1118r-4,-4l9596,1114r-4,4l9592,1128r4,4l9606,1132r4,-4l9610,1118xm9610,1022r-4,-4l9596,1018r-4,4l9592,1031r4,4l9606,1035r4,-4l9610,1022xm9610,925r-4,-4l9596,921r-4,4l9592,935r4,3l9606,938r4,-3l9610,925xm9610,828r-4,-3l9596,825r-4,3l9592,838r4,4l9606,842r4,-4l9610,828xm9610,732r-4,-4l9596,728r-4,4l9592,741r4,4l9606,745r4,-4l9610,732xm9610,635r-4,-4l9596,631r-4,4l9592,645r4,4l9606,649r4,-4l9610,635xm9610,539r-4,-4l9596,535r-4,4l9592,548r4,4l9606,552r4,-4l9610,539xm9610,442r-4,-4l9596,438r-4,4l9592,452r4,4l9606,456r4,-4l9610,442xm9610,346r-4,-4l9596,342r-4,4l9592,355r4,4l9606,359r4,-4l9610,346xm9610,249r-4,-4l9596,245r-4,4l9592,258r4,4l9606,262r4,-4l9610,249xm9610,152r-4,-4l9596,148r-4,4l9592,162r4,4l9606,166r4,-4l9610,152xm9610,56r-4,-4l9596,52r-4,4l9592,65r4,4l9606,69r4,-4l9610,56xm9641,3388r-4,-4l9627,3384r-4,4l9623,3397r4,4l9637,3401r4,-4l9641,3388xm9641,3291r-4,-4l9627,3287r-4,4l9623,3301r4,4l9637,3305r4,-4l9641,3291xm9641,3195r-4,-4l9627,3191r-4,4l9623,3204r4,4l9637,3208r4,-4l9641,3195xm9641,3098r-4,-4l9627,3094r-4,4l9623,3108r4,4l9637,3112r4,-4l9641,3098xm9641,3002r-4,-4l9627,2998r-4,4l9623,3011r4,4l9637,3015r4,-4l9641,3002xm9641,2905r-4,-4l9627,2901r-4,4l9623,2915r4,3l9637,2918r4,-3l9641,2905xm9641,2808r-4,-3l9627,2805r-4,3l9623,2818r4,4l9637,2822r4,-4l9641,2808xm9641,2712r-4,-4l9627,2708r-4,4l9623,2721r4,4l9637,2725r4,-4l9641,2712xm9641,2615r-4,-4l9627,2611r-4,4l9623,2625r4,4l9637,2629r4,-4l9641,2615xm9641,2519r-4,-4l9627,2515r-4,4l9623,2528r4,4l9637,2532r4,-4l9641,2519xm9641,2422r-4,-4l9627,2418r-4,4l9623,2432r4,4l9637,2436r4,-4l9641,2422xm9641,2325r-4,-3l9627,2322r-4,3l9623,2335r4,4l9637,2339r4,-4l9641,2325xm9641,2229r-4,-4l9627,2225r-4,4l9623,2238r4,4l9637,2242r4,-4l9641,2229xm9641,2132r-4,-4l9627,2128r-4,4l9623,2142r4,4l9637,2146r4,-4l9641,2132xm9641,2036r-4,-4l9627,2032r-4,4l9623,2045r4,4l9637,2049r4,-4l9641,2036xm9641,1939r-4,-4l9627,1935r-4,4l9623,1949r4,4l9637,1953r4,-4l9641,1939xm9641,1843r-4,-4l9627,1839r-4,4l9623,1852r4,4l9637,1856r4,-4l9641,1843xm9641,1746r-4,-4l9627,1742r-4,4l9623,1755r4,4l9637,1759r4,-4l9641,1746xm9641,1649r-4,-4l9627,1645r-4,4l9623,1659r4,4l9637,1663r4,-4l9641,1649xm9641,1553r-4,-4l9627,1549r-4,4l9623,1562r4,4l9637,1566r4,-4l9641,1553xm9641,1456r-4,-4l9627,1452r-4,4l9623,1466r4,4l9637,1470r4,-4l9641,1456xm9641,1360r-4,-4l9627,1356r-4,4l9623,1369r4,4l9637,1373r4,-4l9641,1360xm9641,1263r-4,-4l9627,1259r-4,4l9623,1273r4,3l9637,1276r4,-3l9641,1263xm9641,1166r-4,-3l9627,1163r-4,3l9623,1176r4,4l9637,1180r4,-4l9641,1166xm9641,1070r-4,-4l9627,1066r-4,4l9623,1079r4,4l9637,1083r4,-4l9641,1070xm9641,973r-4,-4l9627,969r-4,4l9623,983r4,4l9637,987r4,-4l9641,973xm9641,877r-4,-4l9627,873r-4,4l9623,886r4,4l9637,890r4,-4l9641,877xm9641,780r-4,-4l9627,776r-4,4l9623,790r4,4l9637,794r4,-4l9641,780xm9641,684r-4,-4l9627,680r-4,4l9623,693r4,4l9637,697r4,-4l9641,684xm9641,587r-4,-4l9627,583r-4,4l9623,597r4,3l9637,600r4,-3l9641,587xm9641,490r-4,-4l9627,486r-4,4l9623,500r4,4l9637,504r4,-4l9641,490xm9641,394r-4,-4l9627,390r-4,4l9623,403r4,4l9637,407r4,-4l9641,394xm9641,297r-4,-4l9627,293r-4,4l9623,307r4,4l9637,311r4,-4l9641,297xm9641,201r-4,-4l9627,197r-4,4l9623,210r4,4l9637,214r4,-4l9641,201xm9641,104r-4,-4l9627,100r-4,4l9623,114r4,3l9637,117r4,-3l9641,104xm9641,7r-4,-3l9627,4r-4,3l9623,17r4,4l9637,21r4,-4l9641,7xm9676,3340r-4,-4l9663,3336r-4,4l9659,3349r4,4l9672,3353r4,-4l9676,3340xm9676,3243r-4,-4l9663,3239r-4,4l9659,3253r4,3l9672,3256r4,-3l9676,3243xm9676,3146r-4,-3l9663,3143r-4,3l9659,3156r4,4l9672,3160r4,-4l9676,3146xm9676,3050r-4,-4l9663,3046r-4,4l9659,3059r4,4l9672,3063r4,-4l9676,3050xm9676,2953r-4,-4l9663,2949r-4,4l9659,2963r4,4l9672,2967r4,-4l9676,2953xm9676,2857r-4,-4l9663,2853r-4,4l9659,2866r4,4l9672,2870r4,-4l9676,2857xm9676,2760r-4,-4l9663,2756r-4,4l9659,2770r4,4l9672,2774r4,-4l9676,2760xm9676,2664r-4,-4l9663,2660r-4,4l9659,2673r4,4l9672,2677r4,-4l9676,2664xm9676,2567r-4,-4l9663,2563r-4,4l9659,2576r4,4l9672,2580r4,-4l9676,2567xm9676,2470r-4,-4l9663,2466r-4,4l9659,2480r4,4l9672,2484r4,-4l9676,2470xm9676,2374r-4,-4l9663,2370r-4,4l9659,2383r4,4l9672,2387r4,-4l9676,2374xm9676,2277r-4,-4l9663,2273r-4,4l9659,2287r4,4l9672,2291r4,-4l9676,2277xm9676,2181r-4,-4l9663,2177r-4,4l9659,2190r4,4l9672,2194r4,-4l9676,2181xm9676,2084r-4,-4l9663,2080r-4,4l9659,2094r4,3l9672,2097r4,-3l9676,2084xm9676,1987r-4,-3l9663,1984r-4,3l9659,1997r4,4l9672,2001r4,-4l9676,1987xm9676,1891r-4,-4l9663,1887r-4,4l9659,1900r4,4l9672,1904r4,-4l9676,1891xm9676,1794r-4,-4l9663,1790r-4,4l9659,1804r4,4l9672,1808r4,-4l9676,1794xm9676,1698r-4,-4l9663,1694r-4,4l9659,1707r4,4l9672,1711r4,-4l9676,1698xm9676,1601r-4,-4l9663,1597r-4,4l9659,1611r4,4l9672,1615r4,-4l9676,1601xm9676,1505r-4,-4l9663,1501r-4,4l9659,1514r4,4l9672,1518r4,-4l9676,1505xm9676,1408r-4,-4l9663,1404r-4,4l9659,1417r4,4l9672,1421r4,-4l9676,1408xm9676,1311r-4,-4l9663,1307r-4,4l9659,1321r4,4l9672,1325r4,-4l9676,1311xm9676,1215r-4,-4l9663,1211r-4,4l9659,1224r4,4l9672,1228r4,-4l9676,1215xm9676,1118r-4,-4l9663,1114r-4,4l9659,1128r4,4l9672,1132r4,-4l9676,1118xm9676,1022r-4,-4l9663,1018r-4,4l9659,1031r4,4l9672,1035r4,-4l9676,1022xm9676,925r-4,-4l9663,921r-4,4l9659,935r4,3l9672,938r4,-3l9676,925xm9676,828r-4,-3l9663,825r-4,3l9659,838r4,4l9672,842r4,-4l9676,828xm9676,732r-4,-4l9663,728r-4,4l9659,741r4,4l9672,745r4,-4l9676,732xm9676,635r-4,-4l9663,631r-4,4l9659,645r4,4l9672,649r4,-4l9676,635xm9676,539r-4,-4l9663,535r-4,4l9659,548r4,4l9672,552r4,-4l9676,539xm9676,442r-4,-4l9663,438r-4,4l9659,452r4,4l9672,456r4,-4l9676,442xm9676,346r-4,-4l9663,342r-4,4l9659,355r4,4l9672,359r4,-4l9676,346xm9676,249r-4,-4l9663,245r-4,4l9659,258r4,4l9672,262r4,-4l9676,249xm9676,152r-4,-4l9663,148r-4,4l9659,162r4,4l9672,166r4,-4l9676,152xm9676,56r-4,-4l9663,52r-4,4l9659,65r4,4l9672,69r4,-4l9676,56xm9707,3388r-4,-4l9693,3384r-4,4l9689,3397r4,4l9703,3401r4,-4l9707,3388xm9707,3291r-4,-4l9693,3287r-4,4l9689,3301r4,4l9703,3305r4,-4l9707,3291xm9707,3195r-4,-4l9693,3191r-4,4l9689,3204r4,4l9703,3208r4,-4l9707,3195xm9707,3098r-4,-4l9693,3094r-4,4l9689,3108r4,4l9703,3112r4,-4l9707,3098xm9707,3002r-4,-4l9693,2998r-4,4l9689,3011r4,4l9703,3015r4,-4l9707,3002xm9707,2905r-4,-4l9693,2901r-4,4l9689,2915r4,3l9703,2918r4,-3l9707,2905xm9707,2808r-4,-3l9693,2805r-4,3l9689,2818r4,4l9703,2822r4,-4l9707,2808xm9707,2712r-4,-4l9693,2708r-4,4l9689,2721r4,4l9703,2725r4,-4l9707,2712xm9707,2615r-4,-4l9693,2611r-4,4l9689,2625r4,4l9703,2629r4,-4l9707,2615xm9707,2519r-4,-4l9693,2515r-4,4l9689,2528r4,4l9703,2532r4,-4l9707,2519xm9707,2422r-4,-4l9693,2418r-4,4l9689,2432r4,4l9703,2436r4,-4l9707,2422xm9707,2325r-4,-3l9693,2322r-4,3l9689,2335r4,4l9703,2339r4,-4l9707,2325xm9707,2229r-4,-4l9693,2225r-4,4l9689,2238r4,4l9703,2242r4,-4l9707,2229xm9707,2132r-4,-4l9693,2128r-4,4l9689,2142r4,4l9703,2146r4,-4l9707,2132xm9707,2036r-4,-4l9693,2032r-4,4l9689,2045r4,4l9703,2049r4,-4l9707,2036xm9707,1939r-4,-4l9693,1935r-4,4l9689,1949r4,4l9703,1953r4,-4l9707,1939xm9707,1843r-4,-4l9693,1839r-4,4l9689,1852r4,4l9703,1856r4,-4l9707,1843xm9707,1746r-4,-4l9693,1742r-4,4l9689,1755r4,4l9703,1759r4,-4l9707,1746xm9707,1649r-4,-4l9693,1645r-4,4l9689,1659r4,4l9703,1663r4,-4l9707,1649xm9707,1553r-4,-4l9693,1549r-4,4l9689,1562r4,4l9703,1566r4,-4l9707,1553xm9707,1456r-4,-4l9693,1452r-4,4l9689,1466r4,4l9703,1470r4,-4l9707,1456xm9707,1360r-4,-4l9693,1356r-4,4l9689,1369r4,4l9703,1373r4,-4l9707,1360xm9707,1263r-4,-4l9693,1259r-4,4l9689,1273r4,3l9703,1276r4,-3l9707,1263xm9707,1166r-4,-3l9693,1163r-4,3l9689,1176r4,4l9703,1180r4,-4l9707,1166xm9707,1070r-4,-4l9693,1066r-4,4l9689,1079r4,4l9703,1083r4,-4l9707,1070xm9707,973r-4,-4l9693,969r-4,4l9689,983r4,4l9703,987r4,-4l9707,973xm9707,877r-4,-4l9693,873r-4,4l9689,886r4,4l9703,890r4,-4l9707,877xm9707,780r-4,-4l9693,776r-4,4l9689,790r4,4l9703,794r4,-4l9707,780xm9707,684r-4,-4l9693,680r-4,4l9689,693r4,4l9703,697r4,-4l9707,684xm9707,587r-4,-4l9693,583r-4,4l9689,597r4,3l9703,600r4,-3l9707,587xm9707,490r-4,-4l9693,486r-4,4l9689,500r4,4l9703,504r4,-4l9707,490xm9707,394r-4,-4l9693,390r-4,4l9689,403r4,4l9703,407r4,-4l9707,394xm9707,297r-4,-4l9693,293r-4,4l9689,307r4,4l9703,311r4,-4l9707,297xm9707,201r-4,-4l9693,197r-4,4l9689,210r4,4l9703,214r4,-4l9707,201xm9707,104r-4,-4l9693,100r-4,4l9689,114r4,3l9703,117r4,-3l9707,104xm9707,7r-4,-3l9693,4r-4,3l9689,17r4,4l9703,21r4,-4l9707,7xm9743,3340r-4,-4l9729,3336r-4,4l9725,3349r4,4l9739,3353r4,-4l9743,3340xm9743,3243r-4,-4l9729,3239r-4,4l9725,3253r4,3l9739,3256r4,-3l9743,3243xm9743,3146r-4,-3l9729,3143r-4,3l9725,3156r4,4l9739,3160r4,-4l9743,3146xm9743,3050r-4,-4l9729,3046r-4,4l9725,3059r4,4l9739,3063r4,-4l9743,3050xm9743,2953r-4,-4l9729,2949r-4,4l9725,2963r4,4l9739,2967r4,-4l9743,2953xm9743,2857r-4,-4l9729,2853r-4,4l9725,2866r4,4l9739,2870r4,-4l9743,2857xm9743,2760r-4,-4l9729,2756r-4,4l9725,2770r4,4l9739,2774r4,-4l9743,2760xm9743,2664r-4,-4l9729,2660r-4,4l9725,2673r4,4l9739,2677r4,-4l9743,2664xm9743,2567r-4,-4l9729,2563r-4,4l9725,2576r4,4l9739,2580r4,-4l9743,2567xm9743,2470r-4,-4l9729,2466r-4,4l9725,2480r4,4l9739,2484r4,-4l9743,2470xm9743,2374r-4,-4l9729,2370r-4,4l9725,2383r4,4l9739,2387r4,-4l9743,2374xm9743,2277r-4,-4l9729,2273r-4,4l9725,2287r4,4l9739,2291r4,-4l9743,2277xm9743,2181r-4,-4l9729,2177r-4,4l9725,2190r4,4l9739,2194r4,-4l9743,2181xm9743,2084r-4,-4l9729,2080r-4,4l9725,2094r4,3l9739,2097r4,-3l9743,2084xm9743,1987r-4,-3l9729,1984r-4,3l9725,1997r4,4l9739,2001r4,-4l9743,1987xm9743,1891r-4,-4l9729,1887r-4,4l9725,1900r4,4l9739,1904r4,-4l9743,1891xm9743,1794r-4,-4l9729,1790r-4,4l9725,1804r4,4l9739,1808r4,-4l9743,1794xm9743,1698r-4,-4l9729,1694r-4,4l9725,1707r4,4l9739,1711r4,-4l9743,1698xm9743,1601r-4,-4l9729,1597r-4,4l9725,1611r4,4l9739,1615r4,-4l9743,1601xm9743,1505r-4,-4l9729,1501r-4,4l9725,1514r4,4l9739,1518r4,-4l9743,1505xm9743,1408r-4,-4l9729,1404r-4,4l9725,1417r4,4l9739,1421r4,-4l9743,1408xm9743,1311r-4,-4l9729,1307r-4,4l9725,1321r4,4l9739,1325r4,-4l9743,1311xm9743,1215r-4,-4l9729,1211r-4,4l9725,1224r4,4l9739,1228r4,-4l9743,1215xm9743,1118r-4,-4l9729,1114r-4,4l9725,1128r4,4l9739,1132r4,-4l9743,1118xm9743,1022r-4,-4l9729,1018r-4,4l9725,1031r4,4l9739,1035r4,-4l9743,1022xm9743,925r-4,-4l9729,921r-4,4l9725,935r4,3l9739,938r4,-3l9743,925xm9743,828r-4,-3l9729,825r-4,3l9725,838r4,4l9739,842r4,-4l9743,828xm9743,732r-4,-4l9729,728r-4,4l9725,741r4,4l9739,745r4,-4l9743,732xm9743,635r-4,-4l9729,631r-4,4l9725,645r4,4l9739,649r4,-4l9743,635xm9743,539r-4,-4l9729,535r-4,4l9725,548r4,4l9739,552r4,-4l9743,539xm9743,442r-4,-4l9729,438r-4,4l9725,452r4,4l9739,456r4,-4l9743,442xm9743,346r-4,-4l9729,342r-4,4l9725,355r4,4l9739,359r4,-4l9743,346xm9743,249r-4,-4l9729,245r-4,4l9725,258r4,4l9739,262r4,-4l9743,249xm9743,152r-4,-4l9729,148r-4,4l9725,162r4,4l9739,166r4,-4l9743,152xm9743,56r-4,-4l9729,52r-4,4l9725,65r4,4l9739,69r4,-4l9743,56xm9774,3388r-4,-4l9760,3384r-4,4l9756,3397r4,4l9770,3401r4,-4l9774,3388xm9774,3291r-4,-4l9760,3287r-4,4l9756,3301r4,4l9770,3305r4,-4l9774,3291xm9774,3195r-4,-4l9760,3191r-4,4l9756,3204r4,4l9770,3208r4,-4l9774,3195xm9774,3098r-4,-4l9760,3094r-4,4l9756,3108r4,4l9770,3112r4,-4l9774,3098xm9774,3002r-4,-4l9760,2998r-4,4l9756,3011r4,4l9770,3015r4,-4l9774,3002xm9774,2905r-4,-4l9760,2901r-4,4l9756,2915r4,3l9770,2918r4,-3l9774,2905xm9774,2808r-4,-3l9760,2805r-4,3l9756,2818r4,4l9770,2822r4,-4l9774,2808xm9774,2712r-4,-4l9760,2708r-4,4l9756,2721r4,4l9770,2725r4,-4l9774,2712xm9774,2615r-4,-4l9760,2611r-4,4l9756,2625r4,4l9770,2629r4,-4l9774,2615xm9774,2519r-4,-4l9760,2515r-4,4l9756,2528r4,4l9770,2532r4,-4l9774,2519xm9774,2422r-4,-4l9760,2418r-4,4l9756,2432r4,4l9770,2436r4,-4l9774,2422xm9774,2325r-4,-3l9760,2322r-4,3l9756,2335r4,4l9770,2339r4,-4l9774,2325xm9774,2229r-4,-4l9760,2225r-4,4l9756,2238r4,4l9770,2242r4,-4l9774,2229xm9774,2132r-4,-4l9760,2128r-4,4l9756,2142r4,4l9770,2146r4,-4l9774,2132xm9774,2036r-4,-4l9760,2032r-4,4l9756,2045r4,4l9770,2049r4,-4l9774,2036xm9774,1939r-4,-4l9760,1935r-4,4l9756,1949r4,4l9770,1953r4,-4l9774,1939xm9774,1843r-4,-4l9760,1839r-4,4l9756,1852r4,4l9770,1856r4,-4l9774,1843xm9774,1746r-4,-4l9760,1742r-4,4l9756,1755r4,4l9770,1759r4,-4l9774,1746xm9774,1649r-4,-4l9760,1645r-4,4l9756,1659r4,4l9770,1663r4,-4l9774,1649xm9774,1553r-4,-4l9760,1549r-4,4l9756,1562r4,4l9770,1566r4,-4l9774,1553xm9774,1456r-4,-4l9760,1452r-4,4l9756,1466r4,4l9770,1470r4,-4l9774,1456xm9774,1360r-4,-4l9760,1356r-4,4l9756,1369r4,4l9770,1373r4,-4l9774,1360xm9774,1263r-4,-4l9760,1259r-4,4l9756,1273r4,3l9770,1276r4,-3l9774,1263xm9774,1166r-4,-3l9760,1163r-4,3l9756,1176r4,4l9770,1180r4,-4l9774,1166xm9774,1070r-4,-4l9760,1066r-4,4l9756,1079r4,4l9770,1083r4,-4l9774,1070xm9774,973r-4,-4l9760,969r-4,4l9756,983r4,4l9770,987r4,-4l9774,973xm9774,877r-4,-4l9760,873r-4,4l9756,886r4,4l9770,890r4,-4l9774,877xm9774,780r-4,-4l9760,776r-4,4l9756,790r4,4l9770,794r4,-4l9774,780xm9774,684r-4,-4l9760,680r-4,4l9756,693r4,4l9770,697r4,-4l9774,684xm9774,587r-4,-4l9760,583r-4,4l9756,597r4,3l9770,600r4,-3l9774,587xm9774,490r-4,-4l9760,486r-4,4l9756,500r4,4l9770,504r4,-4l9774,490xm9774,394r-4,-4l9760,390r-4,4l9756,403r4,4l9770,407r4,-4l9774,394xm9774,297r-4,-4l9760,293r-4,4l9756,307r4,4l9770,311r4,-4l9774,297xm9774,201r-4,-4l9760,197r-4,4l9756,210r4,4l9770,214r4,-4l9774,201xm9774,104r-4,-4l9760,100r-4,4l9756,114r4,3l9770,117r4,-3l9774,104xm9774,7r-4,-3l9760,4r-4,3l9756,17r4,4l9770,21r4,-4l9774,7xm9809,3340r-4,-4l9796,3336r-4,4l9792,3349r4,4l9805,3353r4,-4l9809,3340xm9809,3243r-4,-4l9796,3239r-4,4l9792,3253r4,3l9805,3256r4,-3l9809,3243xm9809,3146r-4,-3l9796,3143r-4,3l9792,3156r4,4l9805,3160r4,-4l9809,3146xm9809,3050r-4,-4l9796,3046r-4,4l9792,3059r4,4l9805,3063r4,-4l9809,3050xm9809,2953r-4,-4l9796,2949r-4,4l9792,2963r4,4l9805,2967r4,-4l9809,2953xm9809,2857r-4,-4l9796,2853r-4,4l9792,2866r4,4l9805,2870r4,-4l9809,2857xm9809,2760r-4,-4l9796,2756r-4,4l9792,2770r4,4l9805,2774r4,-4l9809,2760xm9809,2664r-4,-4l9796,2660r-4,4l9792,2673r4,4l9805,2677r4,-4l9809,2664xm9809,2567r-4,-4l9796,2563r-4,4l9792,2576r4,4l9805,2580r4,-4l9809,2567xm9809,2470r-4,-4l9796,2466r-4,4l9792,2480r4,4l9805,2484r4,-4l9809,2470xm9809,2374r-4,-4l9796,2370r-4,4l9792,2383r4,4l9805,2387r4,-4l9809,2374xm9809,2277r-4,-4l9796,2273r-4,4l9792,2287r4,4l9805,2291r4,-4l9809,2277xm9809,2181r-4,-4l9796,2177r-4,4l9792,2190r4,4l9805,2194r4,-4l9809,2181xm9809,2084r-4,-4l9796,2080r-4,4l9792,2094r4,3l9805,2097r4,-3l9809,2084xm9809,1987r-4,-3l9796,1984r-4,3l9792,1997r4,4l9805,2001r4,-4l9809,1987xm9809,1891r-4,-4l9796,1887r-4,4l9792,1900r4,4l9805,1904r4,-4l9809,1891xm9809,1794r-4,-4l9796,1790r-4,4l9792,1804r4,4l9805,1808r4,-4l9809,1794xm9809,1698r-4,-4l9796,1694r-4,4l9792,1707r4,4l9805,1711r4,-4l9809,1698xm9809,1601r-4,-4l9796,1597r-4,4l9792,1611r4,4l9805,1615r4,-4l9809,1601xm9809,1505r-4,-4l9796,1501r-4,4l9792,1514r4,4l9805,1518r4,-4l9809,1505xm9809,1408r-4,-4l9796,1404r-4,4l9792,1417r4,4l9805,1421r4,-4l9809,1408xm9809,1311r-4,-4l9796,1307r-4,4l9792,1321r4,4l9805,1325r4,-4l9809,1311xm9809,1215r-4,-4l9796,1211r-4,4l9792,1224r4,4l9805,1228r4,-4l9809,1215xm9809,1118r-4,-4l9796,1114r-4,4l9792,1128r4,4l9805,1132r4,-4l9809,1118xm9809,1022r-4,-4l9796,1018r-4,4l9792,1031r4,4l9805,1035r4,-4l9809,1022xm9809,925r-4,-4l9796,921r-4,4l9792,935r4,3l9805,938r4,-3l9809,925xm9809,828r-4,-3l9796,825r-4,3l9792,838r4,4l9805,842r4,-4l9809,828xm9809,732r-4,-4l9796,728r-4,4l9792,741r4,4l9805,745r4,-4l9809,732xm9809,635r-4,-4l9796,631r-4,4l9792,645r4,4l9805,649r4,-4l9809,635xm9809,539r-4,-4l9796,535r-4,4l9792,548r4,4l9805,552r4,-4l9809,539xm9809,442r-4,-4l9796,438r-4,4l9792,452r4,4l9805,456r4,-4l9809,442xm9809,346r-4,-4l9796,342r-4,4l9792,355r4,4l9805,359r4,-4l9809,346xm9809,249r-4,-4l9796,245r-4,4l9792,258r4,4l9805,262r4,-4l9809,249xm9809,152r-4,-4l9796,148r-4,4l9792,162r4,4l9805,166r4,-4l9809,152xm9809,56r-4,-4l9796,52r-4,4l9792,65r4,4l9805,69r4,-4l9809,56xm9840,3388r-4,-4l9826,3384r-4,4l9822,3397r4,4l9836,3401r4,-4l9840,3388xm9840,3291r-4,-4l9826,3287r-4,4l9822,3301r4,4l9836,3305r4,-4l9840,3291xm9840,3195r-4,-4l9826,3191r-4,4l9822,3204r4,4l9836,3208r4,-4l9840,3195xm9840,3098r-4,-4l9826,3094r-4,4l9822,3108r4,4l9836,3112r4,-4l9840,3098xm9840,3002r-4,-4l9826,2998r-4,4l9822,3011r4,4l9836,3015r4,-4l9840,3002xm9840,2905r-4,-4l9826,2901r-4,4l9822,2915r4,3l9836,2918r4,-3l9840,2905xm9840,2808r-4,-3l9826,2805r-4,3l9822,2818r4,4l9836,2822r4,-4l9840,2808xm9840,2712r-4,-4l9826,2708r-4,4l9822,2721r4,4l9836,2725r4,-4l9840,2712xm9840,2615r-4,-4l9826,2611r-4,4l9822,2625r4,4l9836,2629r4,-4l9840,2615xm9840,2519r-4,-4l9826,2515r-4,4l9822,2528r4,4l9836,2532r4,-4l9840,2519xm9840,2422r-4,-4l9826,2418r-4,4l9822,2432r4,4l9836,2436r4,-4l9840,2422xm9840,2325r-4,-3l9826,2322r-4,3l9822,2335r4,4l9836,2339r4,-4l9840,2325xm9840,2229r-4,-4l9826,2225r-4,4l9822,2238r4,4l9836,2242r4,-4l9840,2229xm9840,2132r-4,-4l9826,2128r-4,4l9822,2142r4,4l9836,2146r4,-4l9840,2132xm9840,2036r-4,-4l9826,2032r-4,4l9822,2045r4,4l9836,2049r4,-4l9840,2036xm9840,1939r-4,-4l9826,1935r-4,4l9822,1949r4,4l9836,1953r4,-4l9840,1939xm9840,1843r-4,-4l9826,1839r-4,4l9822,1852r4,4l9836,1856r4,-4l9840,1843xm9840,1746r-4,-4l9826,1742r-4,4l9822,1755r4,4l9836,1759r4,-4l9840,1746xm9840,1649r-4,-4l9826,1645r-4,4l9822,1659r4,4l9836,1663r4,-4l9840,1649xm9840,1553r-4,-4l9826,1549r-4,4l9822,1562r4,4l9836,1566r4,-4l9840,1553xm9840,1456r-4,-4l9826,1452r-4,4l9822,1466r4,4l9836,1470r4,-4l9840,1456xm9840,1360r-4,-4l9826,1356r-4,4l9822,1369r4,4l9836,1373r4,-4l9840,1360xm9840,1263r-4,-4l9826,1259r-4,4l9822,1273r4,3l9836,1276r4,-3l9840,1263xm9840,1166r-4,-3l9826,1163r-4,3l9822,1176r4,4l9836,1180r4,-4l9840,1166xm9840,1070r-4,-4l9826,1066r-4,4l9822,1079r4,4l9836,1083r4,-4l9840,1070xm9840,973r-4,-4l9826,969r-4,4l9822,983r4,4l9836,987r4,-4l9840,973xm9840,877r-4,-4l9826,873r-4,4l9822,886r4,4l9836,890r4,-4l9840,877xm9840,780r-4,-4l9826,776r-4,4l9822,790r4,4l9836,794r4,-4l9840,780xm9840,684r-4,-4l9826,680r-4,4l9822,693r4,4l9836,697r4,-4l9840,684xm9840,587r-4,-4l9826,583r-4,4l9822,597r4,3l9836,600r4,-3l9840,587xm9840,490r-4,-4l9826,486r-4,4l9822,500r4,4l9836,504r4,-4l9840,490xm9840,394r-4,-4l9826,390r-4,4l9822,403r4,4l9836,407r4,-4l9840,394xm9840,297r-4,-4l9826,293r-4,4l9822,307r4,4l9836,311r4,-4l9840,297xm9840,201r-4,-4l9826,197r-4,4l9822,210r4,4l9836,214r4,-4l9840,201xm9840,104r-4,-4l9826,100r-4,4l9822,114r4,3l9836,117r4,-3l9840,104xm9840,7r-4,-3l9826,4r-4,3l9822,17r4,4l9836,21r4,-4l9840,7xm9876,3340r-4,-4l9862,3336r-4,4l9858,3349r4,4l9872,3353r4,-4l9876,3340xm9876,3243r-4,-4l9862,3239r-4,4l9858,3253r4,3l9872,3256r4,-3l9876,3243xm9876,3146r-4,-3l9862,3143r-4,3l9858,3156r4,4l9872,3160r4,-4l9876,3146xm9876,3050r-4,-4l9862,3046r-4,4l9858,3059r4,4l9872,3063r4,-4l9876,3050xm9876,2953r-4,-4l9862,2949r-4,4l9858,2963r4,4l9872,2967r4,-4l9876,2953xm9876,2857r-4,-4l9862,2853r-4,4l9858,2866r4,4l9872,2870r4,-4l9876,2857xm9876,2760r-4,-4l9862,2756r-4,4l9858,2770r4,4l9872,2774r4,-4l9876,2760xm9876,2664r-4,-4l9862,2660r-4,4l9858,2673r4,4l9872,2677r4,-4l9876,2664xm9876,2567r-4,-4l9862,2563r-4,4l9858,2576r4,4l9872,2580r4,-4l9876,2567xm9876,2470r-4,-4l9862,2466r-4,4l9858,2480r4,4l9872,2484r4,-4l9876,2470xm9876,2374r-4,-4l9862,2370r-4,4l9858,2383r4,4l9872,2387r4,-4l9876,2374xm9876,2277r-4,-4l9862,2273r-4,4l9858,2287r4,4l9872,2291r4,-4l9876,2277xm9876,2181r-4,-4l9862,2177r-4,4l9858,2190r4,4l9872,2194r4,-4l9876,2181xm9876,2084r-4,-4l9862,2080r-4,4l9858,2094r4,3l9872,2097r4,-3l9876,2084xm9876,1987r-4,-3l9862,1984r-4,3l9858,1997r4,4l9872,2001r4,-4l9876,1987xm9876,1891r-4,-4l9862,1887r-4,4l9858,1900r4,4l9872,1904r4,-4l9876,1891xm9876,1794r-4,-4l9862,1790r-4,4l9858,1804r4,4l9872,1808r4,-4l9876,1794xm9876,1698r-4,-4l9862,1694r-4,4l9858,1707r4,4l9872,1711r4,-4l9876,1698xm9876,1601r-4,-4l9862,1597r-4,4l9858,1611r4,4l9872,1615r4,-4l9876,1601xm9876,1505r-4,-4l9862,1501r-4,4l9858,1514r4,4l9872,1518r4,-4l9876,1505xm9876,1408r-4,-4l9862,1404r-4,4l9858,1417r4,4l9872,1421r4,-4l9876,1408xm9876,1311r-4,-4l9862,1307r-4,4l9858,1321r4,4l9872,1325r4,-4l9876,1311xm9876,1215r-4,-4l9862,1211r-4,4l9858,1224r4,4l9872,1228r4,-4l9876,1215xm9876,1118r-4,-4l9862,1114r-4,4l9858,1128r4,4l9872,1132r4,-4l9876,1118xm9876,1022r-4,-4l9862,1018r-4,4l9858,1031r4,4l9872,1035r4,-4l9876,1022xm9876,925r-4,-4l9862,921r-4,4l9858,935r4,3l9872,938r4,-3l9876,925xm9876,828r-4,-3l9862,825r-4,3l9858,838r4,4l9872,842r4,-4l9876,828xm9876,732r-4,-4l9862,728r-4,4l9858,741r4,4l9872,745r4,-4l9876,732xm9876,635r-4,-4l9862,631r-4,4l9858,645r4,4l9872,649r4,-4l9876,635xm9876,539r-4,-4l9862,535r-4,4l9858,548r4,4l9872,552r4,-4l9876,539xm9876,442r-4,-4l9862,438r-4,4l9858,452r4,4l9872,456r4,-4l9876,442xm9876,346r-4,-4l9862,342r-4,4l9858,355r4,4l9872,359r4,-4l9876,346xm9876,249r-4,-4l9862,245r-4,4l9858,258r4,4l9872,262r4,-4l9876,249xm9876,152r-4,-4l9862,148r-4,4l9858,162r4,4l9872,166r4,-4l9876,152xm9876,56r-4,-4l9862,52r-4,4l9858,65r4,4l9872,69r4,-4l9876,56xm9906,3388r-3,-4l9893,3384r-4,4l9889,3397r4,4l9903,3401r3,-4l9906,3388xm9906,3291r-3,-4l9893,3287r-4,4l9889,3301r4,4l9903,3305r3,-4l9906,3291xm9906,3195r-3,-4l9893,3191r-4,4l9889,3204r4,4l9903,3208r3,-4l9906,3195xm9906,3098r-3,-4l9893,3094r-4,4l9889,3108r4,4l9903,3112r3,-4l9906,3098xm9906,3002r-3,-4l9893,2998r-4,4l9889,3011r4,4l9903,3015r3,-4l9906,3002xm9906,2905r-3,-4l9893,2901r-4,4l9889,2915r4,3l9903,2918r3,-3l9906,2905xm9906,2808r-3,-3l9893,2805r-4,3l9889,2818r4,4l9903,2822r3,-4l9906,2808xm9906,2712r-3,-4l9893,2708r-4,4l9889,2721r4,4l9903,2725r3,-4l9906,2712xm9906,2615r-3,-4l9893,2611r-4,4l9889,2625r4,4l9903,2629r3,-4l9906,2615xm9906,2519r-3,-4l9893,2515r-4,4l9889,2528r4,4l9903,2532r3,-4l9906,2519xm9906,2422r-3,-4l9893,2418r-4,4l9889,2432r4,4l9903,2436r3,-4l9906,2422xm9906,2325r-3,-3l9893,2322r-4,3l9889,2335r4,4l9903,2339r3,-4l9906,2325xm9906,2229r-3,-4l9893,2225r-4,4l9889,2238r4,4l9903,2242r3,-4l9906,2229xm9906,2132r-3,-4l9893,2128r-4,4l9889,2142r4,4l9903,2146r3,-4l9906,2132xm9906,2036r-3,-4l9893,2032r-4,4l9889,2045r4,4l9903,2049r3,-4l9906,2036xm9906,1939r-3,-4l9893,1935r-4,4l9889,1949r4,4l9903,1953r3,-4l9906,1939xm9906,1843r-3,-4l9893,1839r-4,4l9889,1852r4,4l9903,1856r3,-4l9906,1843xm9906,1746r-3,-4l9893,1742r-4,4l9889,1755r4,4l9903,1759r3,-4l9906,1746xm9906,1649r-3,-4l9893,1645r-4,4l9889,1659r4,4l9903,1663r3,-4l9906,1649xm9906,1553r-3,-4l9893,1549r-4,4l9889,1562r4,4l9903,1566r3,-4l9906,1553xm9906,1456r-3,-4l9893,1452r-4,4l9889,1466r4,4l9903,1470r3,-4l9906,1456xm9906,1360r-3,-4l9893,1356r-4,4l9889,1369r4,4l9903,1373r3,-4l9906,1360xm9906,1263r-3,-4l9893,1259r-4,4l9889,1273r4,3l9903,1276r3,-3l9906,1263xm9906,1166r-3,-3l9893,1163r-4,3l9889,1176r4,4l9903,1180r3,-4l9906,1166xm9906,1070r-3,-4l9893,1066r-4,4l9889,1079r4,4l9903,1083r3,-4l9906,1070xm9906,973r-3,-4l9893,969r-4,4l9889,983r4,4l9903,987r3,-4l9906,973xm9906,877r-3,-4l9893,873r-4,4l9889,886r4,4l9903,890r3,-4l9906,877xm9906,780r-3,-4l9893,776r-4,4l9889,790r4,4l9903,794r3,-4l9906,780xm9906,684r-3,-4l9893,680r-4,4l9889,693r4,4l9903,697r3,-4l9906,684xm9906,587r-3,-4l9893,583r-4,4l9889,597r4,3l9903,600r3,-3l9906,587xm9906,490r-3,-4l9893,486r-4,4l9889,500r4,4l9903,504r3,-4l9906,490xm9906,394r-3,-4l9893,390r-4,4l9889,403r4,4l9903,407r3,-4l9906,394xm9906,297r-3,-4l9893,293r-4,4l9889,307r4,4l9903,311r3,-4l9906,297xm9906,201r-3,-4l9893,197r-4,4l9889,210r4,4l9903,214r3,-4l9906,201xm9906,104r-3,-4l9893,100r-4,4l9889,114r4,3l9903,117r3,-3l9906,104xm9906,7r-3,-3l9893,4r-4,3l9889,17r4,4l9903,21r3,-4l9906,7xm9942,3340r-4,-4l9929,3336r-4,4l9925,3349r4,4l9938,3353r4,-4l9942,3340xm9942,3243r-4,-4l9929,3239r-4,4l9925,3253r4,3l9938,3256r4,-3l9942,3243xm9942,3146r-4,-3l9929,3143r-4,3l9925,3156r4,4l9938,3160r4,-4l9942,3146xm9942,3050r-4,-4l9929,3046r-4,4l9925,3059r4,4l9938,3063r4,-4l9942,3050xm9942,2953r-4,-4l9929,2949r-4,4l9925,2963r4,4l9938,2967r4,-4l9942,2953xm9942,2857r-4,-4l9929,2853r-4,4l9925,2866r4,4l9938,2870r4,-4l9942,2857xm9942,2760r-4,-4l9929,2756r-4,4l9925,2770r4,4l9938,2774r4,-4l9942,2760xm9942,2664r-4,-4l9929,2660r-4,4l9925,2673r4,4l9938,2677r4,-4l9942,2664xm9942,2567r-4,-4l9929,2563r-4,4l9925,2576r4,4l9938,2580r4,-4l9942,2567xm9942,2470r-4,-4l9929,2466r-4,4l9925,2480r4,4l9938,2484r4,-4l9942,2470xm9942,2374r-4,-4l9929,2370r-4,4l9925,2383r4,4l9938,2387r4,-4l9942,2374xm9942,2277r-4,-4l9929,2273r-4,4l9925,2287r4,4l9938,2291r4,-4l9942,2277xm9942,2181r-4,-4l9929,2177r-4,4l9925,2190r4,4l9938,2194r4,-4l9942,2181xm9942,2084r-4,-4l9929,2080r-4,4l9925,2094r4,3l9938,2097r4,-3l9942,2084xm9942,1987r-4,-3l9929,1984r-4,3l9925,1997r4,4l9938,2001r4,-4l9942,1987xm9942,1891r-4,-4l9929,1887r-4,4l9925,1900r4,4l9938,1904r4,-4l9942,1891xm9942,1794r-4,-4l9929,1790r-4,4l9925,1804r4,4l9938,1808r4,-4l9942,1794xm9942,1698r-4,-4l9929,1694r-4,4l9925,1707r4,4l9938,1711r4,-4l9942,1698xm9942,1601r-4,-4l9929,1597r-4,4l9925,1611r4,4l9938,1615r4,-4l9942,1601xm9942,1505r-4,-4l9929,1501r-4,4l9925,1514r4,4l9938,1518r4,-4l9942,1505xm9942,1408r-4,-4l9929,1404r-4,4l9925,1417r4,4l9938,1421r4,-4l9942,1408xm9942,1311r-4,-4l9929,1307r-4,4l9925,1321r4,4l9938,1325r4,-4l9942,1311xm9942,1215r-4,-4l9929,1211r-4,4l9925,1224r4,4l9938,1228r4,-4l9942,1215xm9942,1118r-4,-4l9929,1114r-4,4l9925,1128r4,4l9938,1132r4,-4l9942,1118xm9942,1022r-4,-4l9929,1018r-4,4l9925,1031r4,4l9938,1035r4,-4l9942,1022xm9942,925r-4,-4l9929,921r-4,4l9925,935r4,3l9938,938r4,-3l9942,925xm9942,828r-4,-3l9929,825r-4,3l9925,838r4,4l9938,842r4,-4l9942,828xm9942,732r-4,-4l9929,728r-4,4l9925,741r4,4l9938,745r4,-4l9942,732xm9942,635r-4,-4l9929,631r-4,4l9925,645r4,4l9938,649r4,-4l9942,635xm9942,539r-4,-4l9929,535r-4,4l9925,548r4,4l9938,552r4,-4l9942,539xm9942,442r-4,-4l9929,438r-4,4l9925,452r4,4l9938,456r4,-4l9942,442xm9942,346r-4,-4l9929,342r-4,4l9925,355r4,4l9938,359r4,-4l9942,346xm9942,249r-4,-4l9929,245r-4,4l9925,258r4,4l9938,262r4,-4l9942,249xm9942,152r-4,-4l9929,148r-4,4l9925,162r4,4l9938,166r4,-4l9942,152xm9942,56r-4,-4l9929,52r-4,4l9925,65r4,4l9938,69r4,-4l9942,56xm9973,3388r-4,-4l9959,3384r-4,4l9955,3397r4,4l9969,3401r4,-4l9973,3388xm9973,3291r-4,-4l9959,3287r-4,4l9955,3301r4,4l9969,3305r4,-4l9973,3291xm9973,3195r-4,-4l9959,3191r-4,4l9955,3204r4,4l9969,3208r4,-4l9973,3195xm9973,3098r-4,-4l9959,3094r-4,4l9955,3108r4,4l9969,3112r4,-4l9973,3098xm9973,3002r-4,-4l9959,2998r-4,4l9955,3011r4,4l9969,3015r4,-4l9973,3002xm9973,2905r-4,-4l9959,2901r-4,4l9955,2915r4,3l9969,2918r4,-3l9973,2905xm9973,2808r-4,-3l9959,2805r-4,3l9955,2818r4,4l9969,2822r4,-4l9973,2808xm9973,2712r-4,-4l9959,2708r-4,4l9955,2721r4,4l9969,2725r4,-4l9973,2712xm9973,2615r-4,-4l9959,2611r-4,4l9955,2625r4,4l9969,2629r4,-4l9973,2615xm9973,2519r-4,-4l9959,2515r-4,4l9955,2528r4,4l9969,2532r4,-4l9973,2519xm9973,2422r-4,-4l9959,2418r-4,4l9955,2432r4,4l9969,2436r4,-4l9973,2422xm9973,2325r-4,-3l9959,2322r-4,3l9955,2335r4,4l9969,2339r4,-4l9973,2325xm9973,2229r-4,-4l9959,2225r-4,4l9955,2238r4,4l9969,2242r4,-4l9973,2229xm9973,2132r-4,-4l9959,2128r-4,4l9955,2142r4,4l9969,2146r4,-4l9973,2132xm9973,2036r-4,-4l9959,2032r-4,4l9955,2045r4,4l9969,2049r4,-4l9973,2036xm9973,1939r-4,-4l9959,1935r-4,4l9955,1949r4,4l9969,1953r4,-4l9973,1939xm9973,1843r-4,-4l9959,1839r-4,4l9955,1852r4,4l9969,1856r4,-4l9973,1843xm9973,1746r-4,-4l9959,1742r-4,4l9955,1755r4,4l9969,1759r4,-4l9973,1746xm9973,1649r-4,-4l9959,1645r-4,4l9955,1659r4,4l9969,1663r4,-4l9973,1649xm9973,1553r-4,-4l9959,1549r-4,4l9955,1562r4,4l9969,1566r4,-4l9973,1553xm9973,1456r-4,-4l9959,1452r-4,4l9955,1466r4,4l9969,1470r4,-4l9973,1456xm9973,1360r-4,-4l9959,1356r-4,4l9955,1369r4,4l9969,1373r4,-4l9973,1360xm9973,1263r-4,-4l9959,1259r-4,4l9955,1273r4,3l9969,1276r4,-3l9973,1263xm9973,1166r-4,-3l9959,1163r-4,3l9955,1176r4,4l9969,1180r4,-4l9973,1166xm9973,1070r-4,-4l9959,1066r-4,4l9955,1079r4,4l9969,1083r4,-4l9973,1070xm9973,973r-4,-4l9959,969r-4,4l9955,983r4,4l9969,987r4,-4l9973,973xm9973,877r-4,-4l9959,873r-4,4l9955,886r4,4l9969,890r4,-4l9973,877xm9973,780r-4,-4l9959,776r-4,4l9955,790r4,4l9969,794r4,-4l9973,780xm9973,684r-4,-4l9959,680r-4,4l9955,693r4,4l9969,697r4,-4l9973,684xm9973,587r-4,-4l9959,583r-4,4l9955,597r4,3l9969,600r4,-3l9973,587xm9973,490r-4,-4l9959,486r-4,4l9955,500r4,4l9969,504r4,-4l9973,490xm9973,394r-4,-4l9959,390r-4,4l9955,403r4,4l9969,407r4,-4l9973,394xm9973,297r-4,-4l9959,293r-4,4l9955,307r4,4l9969,311r4,-4l9973,297xm9973,201r-4,-4l9959,197r-4,4l9955,210r4,4l9969,214r4,-4l9973,201xm9973,104r-4,-4l9959,100r-4,4l9955,114r4,3l9969,117r4,-3l9973,104xm9973,7r-4,-3l9959,4r-4,3l9955,17r4,4l9969,21r4,-4l9973,7xm10009,3340r-4,-4l9995,3336r-4,4l9991,3349r4,4l10005,3353r4,-4l10009,3340xm10009,3243r-4,-4l9995,3239r-4,4l9991,3253r4,3l10005,3256r4,-3l10009,3243xm10009,3146r-4,-3l9995,3143r-4,3l9991,3156r4,4l10005,3160r4,-4l10009,3146xm10009,3050r-4,-4l9995,3046r-4,4l9991,3059r4,4l10005,3063r4,-4l10009,3050xm10009,2953r-4,-4l9995,2949r-4,4l9991,2963r4,4l10005,2967r4,-4l10009,2953xm10009,2857r-4,-4l9995,2853r-4,4l9991,2866r4,4l10005,2870r4,-4l10009,2857xm10009,2760r-4,-4l9995,2756r-4,4l9991,2770r4,4l10005,2774r4,-4l10009,2760xm10009,2664r-4,-4l9995,2660r-4,4l9991,2673r4,4l10005,2677r4,-4l10009,2664xm10009,2567r-4,-4l9995,2563r-4,4l9991,2576r4,4l10005,2580r4,-4l10009,2567xm10009,2470r-4,-4l9995,2466r-4,4l9991,2480r4,4l10005,2484r4,-4l10009,2470xm10009,2374r-4,-4l9995,2370r-4,4l9991,2383r4,4l10005,2387r4,-4l10009,2374xm10009,2277r-4,-4l9995,2273r-4,4l9991,2287r4,4l10005,2291r4,-4l10009,2277xm10009,2181r-4,-4l9995,2177r-4,4l9991,2190r4,4l10005,2194r4,-4l10009,2181xm10009,2084r-4,-4l9995,2080r-4,4l9991,2094r4,3l10005,2097r4,-3l10009,2084xm10009,1987r-4,-3l9995,1984r-4,3l9991,1997r4,4l10005,2001r4,-4l10009,1987xm10009,1891r-4,-4l9995,1887r-4,4l9991,1900r4,4l10005,1904r4,-4l10009,1891xm10009,1794r-4,-4l9995,1790r-4,4l9991,1804r4,4l10005,1808r4,-4l10009,1794xm10009,1698r-4,-4l9995,1694r-4,4l9991,1707r4,4l10005,1711r4,-4l10009,1698xm10009,1601r-4,-4l9995,1597r-4,4l9991,1611r4,4l10005,1615r4,-4l10009,1601xm10009,1505r-4,-4l9995,1501r-4,4l9991,1514r4,4l10005,1518r4,-4l10009,1505xm10009,1408r-4,-4l9995,1404r-4,4l9991,1417r4,4l10005,1421r4,-4l10009,1408xm10009,1311r-4,-4l9995,1307r-4,4l9991,1321r4,4l10005,1325r4,-4l10009,1311xm10009,1215r-4,-4l9995,1211r-4,4l9991,1224r4,4l10005,1228r4,-4l10009,1215xm10009,1118r-4,-4l9995,1114r-4,4l9991,1128r4,4l10005,1132r4,-4l10009,1118xm10009,1022r-4,-4l9995,1018r-4,4l9991,1031r4,4l10005,1035r4,-4l10009,1022xm10009,925r-4,-4l9995,921r-4,4l9991,935r4,3l10005,938r4,-3l10009,925xm10009,828r-4,-3l9995,825r-4,3l9991,838r4,4l10005,842r4,-4l10009,828xm10009,732r-4,-4l9995,728r-4,4l9991,741r4,4l10005,745r4,-4l10009,732xm10009,635r-4,-4l9995,631r-4,4l9991,645r4,4l10005,649r4,-4l10009,635xm10009,539r-4,-4l9995,535r-4,4l9991,548r4,4l10005,552r4,-4l10009,539xm10009,442r-4,-4l9995,438r-4,4l9991,452r4,4l10005,456r4,-4l10009,442xm10009,346r-4,-4l9995,342r-4,4l9991,355r4,4l10005,359r4,-4l10009,346xm10009,249r-4,-4l9995,245r-4,4l9991,258r4,4l10005,262r4,-4l10009,249xm10009,152r-4,-4l9995,148r-4,4l9991,162r4,4l10005,166r4,-4l10009,152xm10009,56r-4,-4l9995,52r-4,4l9991,65r4,4l10005,69r4,-4l10009,56xm10039,3388r-4,-4l10026,3384r-4,4l10022,3397r4,4l10035,3401r4,-4l10039,3388xm10039,3291r-4,-4l10026,3287r-4,4l10022,3301r4,4l10035,3305r4,-4l10039,3291xm10039,3195r-4,-4l10026,3191r-4,4l10022,3204r4,4l10035,3208r4,-4l10039,3195xm10039,3098r-4,-4l10026,3094r-4,4l10022,3108r4,4l10035,3112r4,-4l10039,3098xm10039,3002r-4,-4l10026,2998r-4,4l10022,3011r4,4l10035,3015r4,-4l10039,3002xm10039,2905r-4,-4l10026,2901r-4,4l10022,2915r4,3l10035,2918r4,-3l10039,2905xm10039,2808r-4,-3l10026,2805r-4,3l10022,2818r4,4l10035,2822r4,-4l10039,2808xm10039,2712r-4,-4l10026,2708r-4,4l10022,2721r4,4l10035,2725r4,-4l10039,2712xm10039,2615r-4,-4l10026,2611r-4,4l10022,2625r4,4l10035,2629r4,-4l10039,2615xm10039,2519r-4,-4l10026,2515r-4,4l10022,2528r4,4l10035,2532r4,-4l10039,2519xm10039,2422r-4,-4l10026,2418r-4,4l10022,2432r4,4l10035,2436r4,-4l10039,2422xm10039,2325r-4,-3l10026,2322r-4,3l10022,2335r4,4l10035,2339r4,-4l10039,2325xm10039,2229r-4,-4l10026,2225r-4,4l10022,2238r4,4l10035,2242r4,-4l10039,2229xm10039,2132r-4,-4l10026,2128r-4,4l10022,2142r4,4l10035,2146r4,-4l10039,2132xm10039,2036r-4,-4l10026,2032r-4,4l10022,2045r4,4l10035,2049r4,-4l10039,2036xm10039,1939r-4,-4l10026,1935r-4,4l10022,1949r4,4l10035,1953r4,-4l10039,1939xm10039,1843r-4,-4l10026,1839r-4,4l10022,1852r4,4l10035,1856r4,-4l10039,1843xm10039,1746r-4,-4l10026,1742r-4,4l10022,1755r4,4l10035,1759r4,-4l10039,1746xm10039,1649r-4,-4l10026,1645r-4,4l10022,1659r4,4l10035,1663r4,-4l10039,1649xm10039,1553r-4,-4l10026,1549r-4,4l10022,1562r4,4l10035,1566r4,-4l10039,1553xm10039,1456r-4,-4l10026,1452r-4,4l10022,1466r4,4l10035,1470r4,-4l10039,1456xm10039,1360r-4,-4l10026,1356r-4,4l10022,1369r4,4l10035,1373r4,-4l10039,1360xm10039,1263r-4,-4l10026,1259r-4,4l10022,1273r4,3l10035,1276r4,-3l10039,1263xm10039,1166r-4,-3l10026,1163r-4,3l10022,1176r4,4l10035,1180r4,-4l10039,1166xm10039,1070r-4,-4l10026,1066r-4,4l10022,1079r4,4l10035,1083r4,-4l10039,1070xm10039,973r-4,-4l10026,969r-4,4l10022,983r4,4l10035,987r4,-4l10039,973xm10039,877r-4,-4l10026,873r-4,4l10022,886r4,4l10035,890r4,-4l10039,877xm10039,780r-4,-4l10026,776r-4,4l10022,790r4,4l10035,794r4,-4l10039,780xm10039,684r-4,-4l10026,680r-4,4l10022,693r4,4l10035,697r4,-4l10039,684xm10039,587r-4,-4l10026,583r-4,4l10022,597r4,3l10035,600r4,-3l10039,587xm10039,490r-4,-4l10026,486r-4,4l10022,500r4,4l10035,504r4,-4l10039,490xm10039,394r-4,-4l10026,390r-4,4l10022,403r4,4l10035,407r4,-4l10039,394xm10039,297r-4,-4l10026,293r-4,4l10022,307r4,4l10035,311r4,-4l10039,297xm10039,201r-4,-4l10026,197r-4,4l10022,210r4,4l10035,214r4,-4l10039,201xm10039,104r-4,-4l10026,100r-4,4l10022,114r4,3l10035,117r4,-3l10039,104xm10039,7r-4,-3l10026,4r-4,3l10022,17r4,4l10035,21r4,-4l10039,7xm10075,3340r-4,-4l10062,3336r-4,4l10058,3349r4,4l10071,3353r4,-4l10075,3340xm10075,3243r-4,-4l10062,3239r-4,4l10058,3253r4,3l10071,3256r4,-3l10075,3243xm10075,3146r-4,-3l10062,3143r-4,3l10058,3156r4,4l10071,3160r4,-4l10075,3146xm10075,3050r-4,-4l10062,3046r-4,4l10058,3059r4,4l10071,3063r4,-4l10075,3050xm10075,2953r-4,-4l10062,2949r-4,4l10058,2963r4,4l10071,2967r4,-4l10075,2953xm10075,2857r-4,-4l10062,2853r-4,4l10058,2866r4,4l10071,2870r4,-4l10075,2857xm10075,2760r-4,-4l10062,2756r-4,4l10058,2770r4,4l10071,2774r4,-4l10075,2760xm10075,2664r-4,-4l10062,2660r-4,4l10058,2673r4,4l10071,2677r4,-4l10075,2664xm10075,2567r-4,-4l10062,2563r-4,4l10058,2576r4,4l10071,2580r4,-4l10075,2567xm10075,2470r-4,-4l10062,2466r-4,4l10058,2480r4,4l10071,2484r4,-4l10075,2470xm10075,2374r-4,-4l10062,2370r-4,4l10058,2383r4,4l10071,2387r4,-4l10075,2374xm10075,2277r-4,-4l10062,2273r-4,4l10058,2287r4,4l10071,2291r4,-4l10075,2277xm10075,2181r-4,-4l10062,2177r-4,4l10058,2190r4,4l10071,2194r4,-4l10075,2181xm10075,2084r-4,-4l10062,2080r-4,4l10058,2094r4,3l10071,2097r4,-3l10075,2084xm10075,1987r-4,-3l10062,1984r-4,3l10058,1997r4,4l10071,2001r4,-4l10075,1987xm10075,1891r-4,-4l10062,1887r-4,4l10058,1900r4,4l10071,1904r4,-4l10075,1891xm10075,1794r-4,-4l10062,1790r-4,4l10058,1804r4,4l10071,1808r4,-4l10075,1794xm10075,1698r-4,-4l10062,1694r-4,4l10058,1707r4,4l10071,1711r4,-4l10075,1698xm10075,1601r-4,-4l10062,1597r-4,4l10058,1611r4,4l10071,1615r4,-4l10075,1601xm10075,1505r-4,-4l10062,1501r-4,4l10058,1514r4,4l10071,1518r4,-4l10075,1505xm10075,1408r-4,-4l10062,1404r-4,4l10058,1417r4,4l10071,1421r4,-4l10075,1408xm10075,1311r-4,-4l10062,1307r-4,4l10058,1321r4,4l10071,1325r4,-4l10075,1311xm10075,1215r-4,-4l10062,1211r-4,4l10058,1224r4,4l10071,1228r4,-4l10075,1215xm10075,1118r-4,-4l10062,1114r-4,4l10058,1128r4,4l10071,1132r4,-4l10075,1118xm10075,1022r-4,-4l10062,1018r-4,4l10058,1031r4,4l10071,1035r4,-4l10075,1022xm10075,925r-4,-4l10062,921r-4,4l10058,935r4,3l10071,938r4,-3l10075,925xm10075,828r-4,-3l10062,825r-4,3l10058,838r4,4l10071,842r4,-4l10075,828xm10075,732r-4,-4l10062,728r-4,4l10058,741r4,4l10071,745r4,-4l10075,732xm10075,635r-4,-4l10062,631r-4,4l10058,645r4,4l10071,649r4,-4l10075,635xm10075,539r-4,-4l10062,535r-4,4l10058,548r4,4l10071,552r4,-4l10075,539xm10075,442r-4,-4l10062,438r-4,4l10058,452r4,4l10071,456r4,-4l10075,442xm10075,346r-4,-4l10062,342r-4,4l10058,355r4,4l10071,359r4,-4l10075,346xm10075,249r-4,-4l10062,245r-4,4l10058,258r4,4l10071,262r4,-4l10075,249xm10075,152r-4,-4l10062,148r-4,4l10058,162r4,4l10071,166r4,-4l10075,152xm10075,56r-4,-4l10062,52r-4,4l10058,65r4,4l10071,69r4,-4l10075,56xm10106,3388r-4,-4l10092,3384r-4,4l10088,3397r4,4l10102,3401r4,-4l10106,3388xm10106,3291r-4,-4l10092,3287r-4,4l10088,3301r4,4l10102,3305r4,-4l10106,3291xm10106,3195r-4,-4l10092,3191r-4,4l10088,3204r4,4l10102,3208r4,-4l10106,3195xm10106,3098r-4,-4l10092,3094r-4,4l10088,3108r4,4l10102,3112r4,-4l10106,3098xm10106,3002r-4,-4l10092,2998r-4,4l10088,3011r4,4l10102,3015r4,-4l10106,3002xm10106,2905r-4,-4l10092,2901r-4,4l10088,2915r4,3l10102,2918r4,-3l10106,2905xm10106,2808r-4,-3l10092,2805r-4,3l10088,2818r4,4l10102,2822r4,-4l10106,2808xm10106,2712r-4,-4l10092,2708r-4,4l10088,2721r4,4l10102,2725r4,-4l10106,2712xm10106,2615r-4,-4l10092,2611r-4,4l10088,2625r4,4l10102,2629r4,-4l10106,2615xm10106,2519r-4,-4l10092,2515r-4,4l10088,2528r4,4l10102,2532r4,-4l10106,2519xm10106,2422r-4,-4l10092,2418r-4,4l10088,2432r4,4l10102,2436r4,-4l10106,2422xm10106,2325r-4,-3l10092,2322r-4,3l10088,2335r4,4l10102,2339r4,-4l10106,2325xm10106,2229r-4,-4l10092,2225r-4,4l10088,2238r4,4l10102,2242r4,-4l10106,2229xm10106,2132r-4,-4l10092,2128r-4,4l10088,2142r4,4l10102,2146r4,-4l10106,2132xm10106,2036r-4,-4l10092,2032r-4,4l10088,2045r4,4l10102,2049r4,-4l10106,2036xm10106,1939r-4,-4l10092,1935r-4,4l10088,1949r4,4l10102,1953r4,-4l10106,1939xm10106,1843r-4,-4l10092,1839r-4,4l10088,1852r4,4l10102,1856r4,-4l10106,1843xm10106,1746r-4,-4l10092,1742r-4,4l10088,1755r4,4l10102,1759r4,-4l10106,1746xm10106,1649r-4,-4l10092,1645r-4,4l10088,1659r4,4l10102,1663r4,-4l10106,1649xm10106,1553r-4,-4l10092,1549r-4,4l10088,1562r4,4l10102,1566r4,-4l10106,1553xm10106,1456r-4,-4l10092,1452r-4,4l10088,1466r4,4l10102,1470r4,-4l10106,1456xm10106,1360r-4,-4l10092,1356r-4,4l10088,1369r4,4l10102,1373r4,-4l10106,1360xm10106,1263r-4,-4l10092,1259r-4,4l10088,1273r4,3l10102,1276r4,-3l10106,1263xm10106,1166r-4,-3l10092,1163r-4,3l10088,1176r4,4l10102,1180r4,-4l10106,1166xm10106,1070r-4,-4l10092,1066r-4,4l10088,1079r4,4l10102,1083r4,-4l10106,1070xm10106,973r-4,-4l10092,969r-4,4l10088,983r4,4l10102,987r4,-4l10106,973xm10106,877r-4,-4l10092,873r-4,4l10088,886r4,4l10102,890r4,-4l10106,877xm10106,780r-4,-4l10092,776r-4,4l10088,790r4,4l10102,794r4,-4l10106,780xm10106,684r-4,-4l10092,680r-4,4l10088,693r4,4l10102,697r4,-4l10106,684xm10106,587r-4,-4l10092,583r-4,4l10088,597r4,3l10102,600r4,-3l10106,587xm10106,490r-4,-4l10092,486r-4,4l10088,500r4,4l10102,504r4,-4l10106,490xm10106,394r-4,-4l10092,390r-4,4l10088,403r4,4l10102,407r4,-4l10106,394xm10106,297r-4,-4l10092,293r-4,4l10088,307r4,4l10102,311r4,-4l10106,297xm10106,201r-4,-4l10092,197r-4,4l10088,210r4,4l10102,214r4,-4l10106,201xm10106,104r-4,-4l10092,100r-4,4l10088,114r4,3l10102,117r4,-3l10106,104xm10106,7r-4,-3l10092,4r-4,3l10088,17r4,4l10102,21r4,-4l10106,7xm10142,3340r-4,-4l10128,3336r-4,4l10124,3349r4,4l10138,3353r4,-4l10142,3340xm10142,3243r-4,-4l10128,3239r-4,4l10124,3253r4,3l10138,3256r4,-3l10142,3243xm10142,3146r-4,-3l10128,3143r-4,3l10124,3156r4,4l10138,3160r4,-4l10142,3146xm10142,3050r-4,-4l10128,3046r-4,4l10124,3059r4,4l10138,3063r4,-4l10142,3050xm10142,2953r-4,-4l10128,2949r-4,4l10124,2963r4,4l10138,2967r4,-4l10142,2953xm10142,2857r-4,-4l10128,2853r-4,4l10124,2866r4,4l10138,2870r4,-4l10142,2857xm10142,2760r-4,-4l10128,2756r-4,4l10124,2770r4,4l10138,2774r4,-4l10142,2760xm10142,2664r-4,-4l10128,2660r-4,4l10124,2673r4,4l10138,2677r4,-4l10142,2664xm10142,2567r-4,-4l10128,2563r-4,4l10124,2576r4,4l10138,2580r4,-4l10142,2567xm10142,2470r-4,-4l10128,2466r-4,4l10124,2480r4,4l10138,2484r4,-4l10142,2470xm10142,2374r-4,-4l10128,2370r-4,4l10124,2383r4,4l10138,2387r4,-4l10142,2374xm10142,2277r-4,-4l10128,2273r-4,4l10124,2287r4,4l10138,2291r4,-4l10142,2277xm10142,2181r-4,-4l10128,2177r-4,4l10124,2190r4,4l10138,2194r4,-4l10142,2181xm10142,2084r-4,-4l10128,2080r-4,4l10124,2094r4,3l10138,2097r4,-3l10142,2084xm10142,1987r-4,-3l10128,1984r-4,3l10124,1997r4,4l10138,2001r4,-4l10142,1987xm10142,1891r-4,-4l10128,1887r-4,4l10124,1900r4,4l10138,1904r4,-4l10142,1891xm10142,1794r-4,-4l10128,1790r-4,4l10124,1804r4,4l10138,1808r4,-4l10142,1794xm10142,1698r-4,-4l10128,1694r-4,4l10124,1707r4,4l10138,1711r4,-4l10142,1698xm10142,1601r-4,-4l10128,1597r-4,4l10124,1611r4,4l10138,1615r4,-4l10142,1601xm10142,1505r-4,-4l10128,1501r-4,4l10124,1514r4,4l10138,1518r4,-4l10142,1505xm10142,1408r-4,-4l10128,1404r-4,4l10124,1417r4,4l10138,1421r4,-4l10142,1408xm10142,1311r-4,-4l10128,1307r-4,4l10124,1321r4,4l10138,1325r4,-4l10142,1311xm10142,1215r-4,-4l10128,1211r-4,4l10124,1224r4,4l10138,1228r4,-4l10142,1215xm10142,1118r-4,-4l10128,1114r-4,4l10124,1128r4,4l10138,1132r4,-4l10142,1118xm10142,1022r-4,-4l10128,1018r-4,4l10124,1031r4,4l10138,1035r4,-4l10142,1022xm10142,925r-4,-4l10128,921r-4,4l10124,935r4,3l10138,938r4,-3l10142,925xm10142,828r-4,-3l10128,825r-4,3l10124,838r4,4l10138,842r4,-4l10142,828xm10142,732r-4,-4l10128,728r-4,4l10124,741r4,4l10138,745r4,-4l10142,732xm10142,635r-4,-4l10128,631r-4,4l10124,645r4,4l10138,649r4,-4l10142,635xm10142,539r-4,-4l10128,535r-4,4l10124,548r4,4l10138,552r4,-4l10142,539xm10142,442r-4,-4l10128,438r-4,4l10124,452r4,4l10138,456r4,-4l10142,442xm10142,346r-4,-4l10128,342r-4,4l10124,355r4,4l10138,359r4,-4l10142,346xm10142,249r-4,-4l10128,245r-4,4l10124,258r4,4l10138,262r4,-4l10142,249xm10142,152r-4,-4l10128,148r-4,4l10124,162r4,4l10138,166r4,-4l10142,152xm10142,56r-4,-4l10128,52r-4,4l10124,65r4,4l10138,69r4,-4l10142,56xm10172,3388r-4,-4l10159,3384r-4,4l10155,3397r4,4l10168,3401r4,-4l10172,3388xm10172,3291r-4,-4l10159,3287r-4,4l10155,3301r4,4l10168,3305r4,-4l10172,3291xm10172,3195r-4,-4l10159,3191r-4,4l10155,3204r4,4l10168,3208r4,-4l10172,3195xm10172,3098r-4,-4l10159,3094r-4,4l10155,3108r4,4l10168,3112r4,-4l10172,3098xm10172,3002r-4,-4l10159,2998r-4,4l10155,3011r4,4l10168,3015r4,-4l10172,3002xm10172,2905r-4,-4l10159,2901r-4,4l10155,2915r4,3l10168,2918r4,-3l10172,2905xm10172,2808r-4,-3l10159,2805r-4,3l10155,2818r4,4l10168,2822r4,-4l10172,2808xm10172,2712r-4,-4l10159,2708r-4,4l10155,2721r4,4l10168,2725r4,-4l10172,2712xm10172,2615r-4,-4l10159,2611r-4,4l10155,2625r4,4l10168,2629r4,-4l10172,2615xm10172,2519r-4,-4l10159,2515r-4,4l10155,2528r4,4l10168,2532r4,-4l10172,2519xm10172,2422r-4,-4l10159,2418r-4,4l10155,2432r4,4l10168,2436r4,-4l10172,2422xm10172,2325r-4,-3l10159,2322r-4,3l10155,2335r4,4l10168,2339r4,-4l10172,2325xm10172,2229r-4,-4l10159,2225r-4,4l10155,2238r4,4l10168,2242r4,-4l10172,2229xm10172,2132r-4,-4l10159,2128r-4,4l10155,2142r4,4l10168,2146r4,-4l10172,2132xm10172,2036r-4,-4l10159,2032r-4,4l10155,2045r4,4l10168,2049r4,-4l10172,2036xm10172,1939r-4,-4l10159,1935r-4,4l10155,1949r4,4l10168,1953r4,-4l10172,1939xm10172,1843r-4,-4l10159,1839r-4,4l10155,1852r4,4l10168,1856r4,-4l10172,1843xm10172,1746r-4,-4l10159,1742r-4,4l10155,1755r4,4l10168,1759r4,-4l10172,1746xm10172,1649r-4,-4l10159,1645r-4,4l10155,1659r4,4l10168,1663r4,-4l10172,1649xm10172,1553r-4,-4l10159,1549r-4,4l10155,1562r4,4l10168,1566r4,-4l10172,1553xm10172,1456r-4,-4l10159,1452r-4,4l10155,1466r4,4l10168,1470r4,-4l10172,1456xm10172,1360r-4,-4l10159,1356r-4,4l10155,1369r4,4l10168,1373r4,-4l10172,1360xm10172,1263r-4,-4l10159,1259r-4,4l10155,1273r4,3l10168,1276r4,-3l10172,1263xm10172,1166r-4,-3l10159,1163r-4,3l10155,1176r4,4l10168,1180r4,-4l10172,1166xm10172,1070r-4,-4l10159,1066r-4,4l10155,1079r4,4l10168,1083r4,-4l10172,1070xm10172,973r-4,-4l10159,969r-4,4l10155,983r4,4l10168,987r4,-4l10172,973xm10172,877r-4,-4l10159,873r-4,4l10155,886r4,4l10168,890r4,-4l10172,877xm10172,780r-4,-4l10159,776r-4,4l10155,790r4,4l10168,794r4,-4l10172,780xm10172,684r-4,-4l10159,680r-4,4l10155,693r4,4l10168,697r4,-4l10172,684xm10172,587r-4,-4l10159,583r-4,4l10155,597r4,3l10168,600r4,-3l10172,587xm10172,490r-4,-4l10159,486r-4,4l10155,500r4,4l10168,504r4,-4l10172,490xm10172,394r-4,-4l10159,390r-4,4l10155,403r4,4l10168,407r4,-4l10172,394xm10172,297r-4,-4l10159,293r-4,4l10155,307r4,4l10168,311r4,-4l10172,297xm10172,201r-4,-4l10159,197r-4,4l10155,210r4,4l10168,214r4,-4l10172,201xm10172,104r-4,-4l10159,100r-4,4l10155,114r4,3l10168,117r4,-3l10172,104xm10172,7r-4,-3l10159,4r-4,3l10155,17r4,4l10168,21r4,-4l10172,7xm10208,3340r-4,-4l10194,3336r-3,4l10191,3349r3,4l10204,3353r4,-4l10208,3340xm10208,3243r-4,-4l10194,3239r-3,4l10191,3253r3,3l10204,3256r4,-3l10208,3243xm10208,3146r-4,-3l10194,3143r-3,3l10191,3156r3,4l10204,3160r4,-4l10208,3146xm10208,3050r-4,-4l10194,3046r-3,4l10191,3059r3,4l10204,3063r4,-4l10208,3050xm10208,2953r-4,-4l10194,2949r-3,4l10191,2963r3,4l10204,2967r4,-4l10208,2953xm10208,2857r-4,-4l10194,2853r-3,4l10191,2866r3,4l10204,2870r4,-4l10208,2857xm10208,2760r-4,-4l10194,2756r-3,4l10191,2770r3,4l10204,2774r4,-4l10208,2760xm10208,2664r-4,-4l10194,2660r-3,4l10191,2673r3,4l10204,2677r4,-4l10208,2664xm10208,2567r-4,-4l10194,2563r-3,4l10191,2576r3,4l10204,2580r4,-4l10208,2567xm10208,2470r-4,-4l10194,2466r-3,4l10191,2480r3,4l10204,2484r4,-4l10208,2470xm10208,2374r-4,-4l10194,2370r-3,4l10191,2383r3,4l10204,2387r4,-4l10208,2374xm10208,2277r-4,-4l10194,2273r-3,4l10191,2287r3,4l10204,2291r4,-4l10208,2277xm10208,2181r-4,-4l10194,2177r-3,4l10191,2190r3,4l10204,2194r4,-4l10208,2181xm10208,2084r-4,-4l10194,2080r-3,4l10191,2094r3,3l10204,2097r4,-3l10208,2084xm10208,1987r-4,-3l10194,1984r-3,3l10191,1997r3,4l10204,2001r4,-4l10208,1987xm10208,1891r-4,-4l10194,1887r-3,4l10191,1900r3,4l10204,1904r4,-4l10208,1891xm10208,1794r-4,-4l10194,1790r-3,4l10191,1804r3,4l10204,1808r4,-4l10208,1794xm10208,1698r-4,-4l10194,1694r-3,4l10191,1707r3,4l10204,1711r4,-4l10208,1698xm10208,1601r-4,-4l10194,1597r-3,4l10191,1611r3,4l10204,1615r4,-4l10208,1601xm10208,1505r-4,-4l10194,1501r-3,4l10191,1514r3,4l10204,1518r4,-4l10208,1505xm10208,1408r-4,-4l10194,1404r-3,4l10191,1417r3,4l10204,1421r4,-4l10208,1408xm10208,1311r-4,-4l10194,1307r-3,4l10191,1321r3,4l10204,1325r4,-4l10208,1311xm10208,1215r-4,-4l10194,1211r-3,4l10191,1224r3,4l10204,1228r4,-4l10208,1215xm10208,1118r-4,-4l10194,1114r-3,4l10191,1128r3,4l10204,1132r4,-4l10208,1118xm10208,1022r-4,-4l10194,1018r-3,4l10191,1031r3,4l10204,1035r4,-4l10208,1022xm10208,925r-4,-4l10194,921r-3,4l10191,935r3,3l10204,938r4,-3l10208,925xm10208,828r-4,-3l10194,825r-3,3l10191,838r3,4l10204,842r4,-4l10208,828xm10208,732r-4,-4l10194,728r-3,4l10191,741r3,4l10204,745r4,-4l10208,732xm10208,635r-4,-4l10194,631r-3,4l10191,645r3,4l10204,649r4,-4l10208,635xm10208,539r-4,-4l10194,535r-3,4l10191,548r3,4l10204,552r4,-4l10208,539xm10208,442r-4,-4l10194,438r-3,4l10191,452r3,4l10204,456r4,-4l10208,442xm10208,346r-4,-4l10194,342r-3,4l10191,355r3,4l10204,359r4,-4l10208,346xm10208,249r-4,-4l10194,245r-3,4l10191,258r3,4l10204,262r4,-4l10208,249xm10208,152r-4,-4l10194,148r-3,4l10191,162r3,4l10204,166r4,-4l10208,152xm10208,56r-4,-4l10194,52r-3,4l10191,65r3,4l10204,69r4,-4l10208,56xm10239,3388r-4,-4l10225,3384r-4,4l10221,3397r4,4l10235,3401r4,-4l10239,3388xm10239,3291r-4,-4l10225,3287r-4,4l10221,3301r4,4l10235,3305r4,-4l10239,3291xm10239,3195r-4,-4l10225,3191r-4,4l10221,3204r4,4l10235,3208r4,-4l10239,3195xm10239,3098r-4,-4l10225,3094r-4,4l10221,3108r4,4l10235,3112r4,-4l10239,3098xm10239,3002r-4,-4l10225,2998r-4,4l10221,3011r4,4l10235,3015r4,-4l10239,3002xm10239,2905r-4,-4l10225,2901r-4,4l10221,2915r4,3l10235,2918r4,-3l10239,2905xm10239,2808r-4,-3l10225,2805r-4,3l10221,2818r4,4l10235,2822r4,-4l10239,2808xm10239,2712r-4,-4l10225,2708r-4,4l10221,2721r4,4l10235,2725r4,-4l10239,2712xm10239,2615r-4,-4l10225,2611r-4,4l10221,2625r4,4l10235,2629r4,-4l10239,2615xm10239,2519r-4,-4l10225,2515r-4,4l10221,2528r4,4l10235,2532r4,-4l10239,2519xm10239,2422r-4,-4l10225,2418r-4,4l10221,2432r4,4l10235,2436r4,-4l10239,2422xm10239,2325r-4,-3l10225,2322r-4,3l10221,2335r4,4l10235,2339r4,-4l10239,2325xm10239,2229r-4,-4l10225,2225r-4,4l10221,2238r4,4l10235,2242r4,-4l10239,2229xm10239,2132r-4,-4l10225,2128r-4,4l10221,2142r4,4l10235,2146r4,-4l10239,2132xm10239,2036r-4,-4l10225,2032r-4,4l10221,2045r4,4l10235,2049r4,-4l10239,2036xm10239,1939r-4,-4l10225,1935r-4,4l10221,1949r4,4l10235,1953r4,-4l10239,1939xm10239,1843r-4,-4l10225,1839r-4,4l10221,1852r4,4l10235,1856r4,-4l10239,1843xm10239,1746r-4,-4l10225,1742r-4,4l10221,1755r4,4l10235,1759r4,-4l10239,1746xm10239,1649r-4,-4l10225,1645r-4,4l10221,1659r4,4l10235,1663r4,-4l10239,1649xm10239,1553r-4,-4l10225,1549r-4,4l10221,1562r4,4l10235,1566r4,-4l10239,1553xm10239,1456r-4,-4l10225,1452r-4,4l10221,1466r4,4l10235,1470r4,-4l10239,1456xm10239,1360r-4,-4l10225,1356r-4,4l10221,1369r4,4l10235,1373r4,-4l10239,1360xm10239,1263r-4,-4l10225,1259r-4,4l10221,1273r4,3l10235,1276r4,-3l10239,1263xm10239,1166r-4,-3l10225,1163r-4,3l10221,1176r4,4l10235,1180r4,-4l10239,1166xm10239,1070r-4,-4l10225,1066r-4,4l10221,1079r4,4l10235,1083r4,-4l10239,1070xm10239,973r-4,-4l10225,969r-4,4l10221,983r4,4l10235,987r4,-4l10239,973xm10239,877r-4,-4l10225,873r-4,4l10221,886r4,4l10235,890r4,-4l10239,877xm10239,780r-4,-4l10225,776r-4,4l10221,790r4,4l10235,794r4,-4l10239,780xm10239,684r-4,-4l10225,680r-4,4l10221,693r4,4l10235,697r4,-4l10239,684xm10239,587r-4,-4l10225,583r-4,4l10221,597r4,3l10235,600r4,-3l10239,587xm10239,490r-4,-4l10225,486r-4,4l10221,500r4,4l10235,504r4,-4l10239,490xm10239,394r-4,-4l10225,390r-4,4l10221,403r4,4l10235,407r4,-4l10239,394xm10239,297r-4,-4l10225,293r-4,4l10221,307r4,4l10235,311r4,-4l10239,297xm10239,201r-4,-4l10225,197r-4,4l10221,210r4,4l10235,214r4,-4l10239,201xm10239,104r-4,-4l10225,100r-4,4l10221,114r4,3l10235,117r4,-3l10239,104xm10239,7r-4,-3l10225,4r-4,3l10221,17r4,4l10235,21r4,-4l10239,7xm10275,3340r-4,-4l10261,3336r-4,4l10257,3349r4,4l10271,3353r4,-4l10275,3340xm10275,3243r-4,-4l10261,3239r-4,4l10257,3253r4,3l10271,3256r4,-3l10275,3243xm10275,3146r-4,-3l10261,3143r-4,3l10257,3156r4,4l10271,3160r4,-4l10275,3146xm10275,3050r-4,-4l10261,3046r-4,4l10257,3059r4,4l10271,3063r4,-4l10275,3050xm10275,2953r-4,-4l10261,2949r-4,4l10257,2963r4,4l10271,2967r4,-4l10275,2953xm10275,2857r-4,-4l10261,2853r-4,4l10257,2866r4,4l10271,2870r4,-4l10275,2857xm10275,2760r-4,-4l10261,2756r-4,4l10257,2770r4,4l10271,2774r4,-4l10275,2760xm10275,2664r-4,-4l10261,2660r-4,4l10257,2673r4,4l10271,2677r4,-4l10275,2664xm10275,2567r-4,-4l10261,2563r-4,4l10257,2576r4,4l10271,2580r4,-4l10275,2567xm10275,2470r-4,-4l10261,2466r-4,4l10257,2480r4,4l10271,2484r4,-4l10275,2470xm10275,2374r-4,-4l10261,2370r-4,4l10257,2383r4,4l10271,2387r4,-4l10275,2374xm10275,2277r-4,-4l10261,2273r-4,4l10257,2287r4,4l10271,2291r4,-4l10275,2277xm10275,2181r-4,-4l10261,2177r-4,4l10257,2190r4,4l10271,2194r4,-4l10275,2181xm10275,2084r-4,-4l10261,2080r-4,4l10257,2094r4,3l10271,2097r4,-3l10275,2084xm10275,1987r-4,-3l10261,1984r-4,3l10257,1997r4,4l10271,2001r4,-4l10275,1987xm10275,1891r-4,-4l10261,1887r-4,4l10257,1900r4,4l10271,1904r4,-4l10275,1891xm10275,1794r-4,-4l10261,1790r-4,4l10257,1804r4,4l10271,1808r4,-4l10275,1794xm10275,1698r-4,-4l10261,1694r-4,4l10257,1707r4,4l10271,1711r4,-4l10275,1698xm10275,1601r-4,-4l10261,1597r-4,4l10257,1611r4,4l10271,1615r4,-4l10275,1601xm10275,1505r-4,-4l10261,1501r-4,4l10257,1514r4,4l10271,1518r4,-4l10275,1505xm10275,1408r-4,-4l10261,1404r-4,4l10257,1417r4,4l10271,1421r4,-4l10275,1408xm10275,1311r-4,-4l10261,1307r-4,4l10257,1321r4,4l10271,1325r4,-4l10275,1311xm10275,1215r-4,-4l10261,1211r-4,4l10257,1224r4,4l10271,1228r4,-4l10275,1215xm10275,1118r-4,-4l10261,1114r-4,4l10257,1128r4,4l10271,1132r4,-4l10275,1118xm10275,1022r-4,-4l10261,1018r-4,4l10257,1031r4,4l10271,1035r4,-4l10275,1022xm10275,925r-4,-4l10261,921r-4,4l10257,935r4,3l10271,938r4,-3l10275,925xm10275,828r-4,-3l10261,825r-4,3l10257,838r4,4l10271,842r4,-4l10275,828xm10275,732r-4,-4l10261,728r-4,4l10257,741r4,4l10271,745r4,-4l10275,732xm10275,635r-4,-4l10261,631r-4,4l10257,645r4,4l10271,649r4,-4l10275,635xm10275,539r-4,-4l10261,535r-4,4l10257,548r4,4l10271,552r4,-4l10275,539xm10275,442r-4,-4l10261,438r-4,4l10257,452r4,4l10271,456r4,-4l10275,442xm10275,346r-4,-4l10261,342r-4,4l10257,355r4,4l10271,359r4,-4l10275,346xm10275,249r-4,-4l10261,245r-4,4l10257,258r4,4l10271,262r4,-4l10275,249xm10275,152r-4,-4l10261,148r-4,4l10257,162r4,4l10271,166r4,-4l10275,152xm10275,56r-4,-4l10261,52r-4,4l10257,65r4,4l10271,69r4,-4l10275,56xm10305,3388r-4,-4l10292,3384r-4,4l10288,3397r4,4l10301,3401r4,-4l10305,3388xm10305,3291r-4,-4l10292,3287r-4,4l10288,3301r4,4l10301,3305r4,-4l10305,3291xm10305,3195r-4,-4l10292,3191r-4,4l10288,3204r4,4l10301,3208r4,-4l10305,3195xm10305,3098r-4,-4l10292,3094r-4,4l10288,3108r4,4l10301,3112r4,-4l10305,3098xm10305,3002r-4,-4l10292,2998r-4,4l10288,3011r4,4l10301,3015r4,-4l10305,3002xm10305,2905r-4,-4l10292,2901r-4,4l10288,2915r4,3l10301,2918r4,-3l10305,2905xm10305,2808r-4,-3l10292,2805r-4,3l10288,2818r4,4l10301,2822r4,-4l10305,2808xm10305,2712r-4,-4l10292,2708r-4,4l10288,2721r4,4l10301,2725r4,-4l10305,2712xm10305,2615r-4,-4l10292,2611r-4,4l10288,2625r4,4l10301,2629r4,-4l10305,2615xm10305,2519r-4,-4l10292,2515r-4,4l10288,2528r4,4l10301,2532r4,-4l10305,2519xm10305,2422r-4,-4l10292,2418r-4,4l10288,2432r4,4l10301,2436r4,-4l10305,2422xm10305,2325r-4,-3l10292,2322r-4,3l10288,2335r4,4l10301,2339r4,-4l10305,2325xm10305,2229r-4,-4l10292,2225r-4,4l10288,2238r4,4l10301,2242r4,-4l10305,2229xm10305,2132r-4,-4l10292,2128r-4,4l10288,2142r4,4l10301,2146r4,-4l10305,2132xm10305,2036r-4,-4l10292,2032r-4,4l10288,2045r4,4l10301,2049r4,-4l10305,2036xm10305,1939r-4,-4l10292,1935r-4,4l10288,1949r4,4l10301,1953r4,-4l10305,1939xm10305,1843r-4,-4l10292,1839r-4,4l10288,1852r4,4l10301,1856r4,-4l10305,1843xm10305,1746r-4,-4l10292,1742r-4,4l10288,1755r4,4l10301,1759r4,-4l10305,1746xm10305,1649r-4,-4l10292,1645r-4,4l10288,1659r4,4l10301,1663r4,-4l10305,1649xm10305,1553r-4,-4l10292,1549r-4,4l10288,1562r4,4l10301,1566r4,-4l10305,1553xm10305,1456r-4,-4l10292,1452r-4,4l10288,1466r4,4l10301,1470r4,-4l10305,1456xm10305,1360r-4,-4l10292,1356r-4,4l10288,1369r4,4l10301,1373r4,-4l10305,1360xm10305,1263r-4,-4l10292,1259r-4,4l10288,1273r4,3l10301,1276r4,-3l10305,1263xm10305,1166r-4,-3l10292,1163r-4,3l10288,1176r4,4l10301,1180r4,-4l10305,1166xm10305,1070r-4,-4l10292,1066r-4,4l10288,1079r4,4l10301,1083r4,-4l10305,1070xm10305,973r-4,-4l10292,969r-4,4l10288,983r4,4l10301,987r4,-4l10305,973xm10305,877r-4,-4l10292,873r-4,4l10288,886r4,4l10301,890r4,-4l10305,877xm10305,780r-4,-4l10292,776r-4,4l10288,790r4,4l10301,794r4,-4l10305,780xm10305,684r-4,-4l10292,680r-4,4l10288,693r4,4l10301,697r4,-4l10305,684xm10305,587r-4,-4l10292,583r-4,4l10288,597r4,3l10301,600r4,-3l10305,587xm10305,490r-4,-4l10292,486r-4,4l10288,500r4,4l10301,504r4,-4l10305,490xm10305,394r-4,-4l10292,390r-4,4l10288,403r4,4l10301,407r4,-4l10305,394xm10305,297r-4,-4l10292,293r-4,4l10288,307r4,4l10301,311r4,-4l10305,297xm10305,201r-4,-4l10292,197r-4,4l10288,210r4,4l10301,214r4,-4l10305,201xm10305,104r-4,-4l10292,100r-4,4l10288,114r4,3l10301,117r4,-3l10305,104xm10305,7r-4,-3l10292,4r-4,3l10288,17r4,4l10301,21r4,-4l10305,7xm10341,3340r-4,-4l10328,3336r-5,4l10323,3349r5,4l10337,3353r4,-4l10341,3340xm10341,3243r-4,-4l10328,3239r-5,4l10323,3253r5,3l10337,3256r4,-3l10341,3243xm10341,3146r-4,-3l10328,3143r-5,3l10323,3156r5,4l10337,3160r4,-4l10341,3146xm10341,3050r-4,-4l10328,3046r-5,4l10323,3059r5,4l10337,3063r4,-4l10341,3050xm10341,2953r-4,-4l10328,2949r-5,4l10323,2963r5,4l10337,2967r4,-4l10341,2953xm10341,2857r-4,-4l10328,2853r-5,4l10323,2866r5,4l10337,2870r4,-4l10341,2857xm10341,2760r-4,-4l10328,2756r-5,4l10323,2770r5,4l10337,2774r4,-4l10341,2760xm10341,2664r-4,-4l10328,2660r-5,4l10323,2673r5,4l10337,2677r4,-4l10341,2664xm10341,2567r-4,-4l10328,2563r-5,4l10323,2576r5,4l10337,2580r4,-4l10341,2567xm10341,2470r-4,-4l10328,2466r-5,4l10323,2480r5,4l10337,2484r4,-4l10341,2470xm10341,2374r-4,-4l10328,2370r-5,4l10323,2383r5,4l10337,2387r4,-4l10341,2374xm10341,2277r-4,-4l10328,2273r-5,4l10323,2287r5,4l10337,2291r4,-4l10341,2277xm10341,2181r-4,-4l10328,2177r-5,4l10323,2190r5,4l10337,2194r4,-4l10341,2181xm10341,2084r-4,-4l10328,2080r-5,4l10323,2094r5,3l10337,2097r4,-3l10341,2084xm10341,1987r-4,-3l10328,1984r-5,3l10323,1997r5,4l10337,2001r4,-4l10341,1987xm10341,1891r-4,-4l10328,1887r-5,4l10323,1900r5,4l10337,1904r4,-4l10341,1891xm10341,1794r-4,-4l10328,1790r-5,4l10323,1804r5,4l10337,1808r4,-4l10341,1794xm10341,1698r-4,-4l10328,1694r-5,4l10323,1707r5,4l10337,1711r4,-4l10341,1698xm10341,1601r-4,-4l10328,1597r-5,4l10323,1611r5,4l10337,1615r4,-4l10341,1601xm10341,1505r-4,-4l10328,1501r-5,4l10323,1514r5,4l10337,1518r4,-4l10341,1505xm10341,1408r-4,-4l10328,1404r-5,4l10323,1417r5,4l10337,1421r4,-4l10341,1408xm10341,1311r-4,-4l10328,1307r-5,4l10323,1321r5,4l10337,1325r4,-4l10341,1311xm10341,1215r-4,-4l10328,1211r-5,4l10323,1224r5,4l10337,1228r4,-4l10341,1215xm10341,1118r-4,-4l10328,1114r-5,4l10323,1128r5,4l10337,1132r4,-4l10341,1118xm10341,1022r-4,-4l10328,1018r-5,4l10323,1031r5,4l10337,1035r4,-4l10341,1022xm10341,925r-4,-4l10328,921r-5,4l10323,935r5,3l10337,938r4,-3l10341,925xm10341,828r-4,-3l10328,825r-5,3l10323,838r5,4l10337,842r4,-4l10341,828xm10341,732r-4,-4l10328,728r-5,4l10323,741r5,4l10337,745r4,-4l10341,732xm10341,635r-4,-4l10328,631r-5,4l10323,645r5,4l10337,649r4,-4l10341,635xm10341,539r-4,-4l10328,535r-5,4l10323,548r5,4l10337,552r4,-4l10341,539xm10341,442r-4,-4l10328,438r-5,4l10323,452r5,4l10337,456r4,-4l10341,442xm10341,346r-4,-4l10328,342r-5,4l10323,355r5,4l10337,359r4,-4l10341,346xm10341,249r-4,-4l10328,245r-5,4l10323,258r5,4l10337,262r4,-4l10341,249xm10341,152r-4,-4l10328,148r-5,4l10323,162r5,4l10337,166r4,-4l10341,152xm10341,56r-4,-4l10328,52r-5,4l10323,65r5,4l10337,69r4,-4l10341,56xm10372,3388r-4,-4l10358,3384r-4,4l10354,3397r4,4l10368,3401r4,-4l10372,3388xm10372,3291r-4,-4l10358,3287r-4,4l10354,3301r4,4l10368,3305r4,-4l10372,3291xm10372,3195r-4,-4l10358,3191r-4,4l10354,3204r4,4l10368,3208r4,-4l10372,3195xm10372,3098r-4,-4l10358,3094r-4,4l10354,3108r4,4l10368,3112r4,-4l10372,3098xm10372,3002r-4,-4l10358,2998r-4,4l10354,3011r4,4l10368,3015r4,-4l10372,3002xm10372,2905r-4,-4l10358,2901r-4,4l10354,2915r4,3l10368,2918r4,-3l10372,2905xm10372,2808r-4,-3l10358,2805r-4,3l10354,2818r4,4l10368,2822r4,-4l10372,2808xm10372,2712r-4,-4l10358,2708r-4,4l10354,2721r4,4l10368,2725r4,-4l10372,2712xm10372,2615r-4,-4l10358,2611r-4,4l10354,2625r4,4l10368,2629r4,-4l10372,2615xm10372,2519r-4,-4l10358,2515r-4,4l10354,2528r4,4l10368,2532r4,-4l10372,2519xm10372,2422r-4,-4l10358,2418r-4,4l10354,2432r4,4l10368,2436r4,-4l10372,2422xm10372,2325r-4,-3l10358,2322r-4,3l10354,2335r4,4l10368,2339r4,-4l10372,2325xm10372,2229r-4,-4l10358,2225r-4,4l10354,2238r4,4l10368,2242r4,-4l10372,2229xm10372,2132r-4,-4l10358,2128r-4,4l10354,2142r4,4l10368,2146r4,-4l10372,2132xm10372,2036r-4,-4l10358,2032r-4,4l10354,2045r4,4l10368,2049r4,-4l10372,2036xm10372,1939r-4,-4l10358,1935r-4,4l10354,1949r4,4l10368,1953r4,-4l10372,1939xm10372,1843r-4,-4l10358,1839r-4,4l10354,1852r4,4l10368,1856r4,-4l10372,1843xm10372,1746r-4,-4l10358,1742r-4,4l10354,1755r4,4l10368,1759r4,-4l10372,1746xm10372,1649r-4,-4l10358,1645r-4,4l10354,1659r4,4l10368,1663r4,-4l10372,1649xm10372,1553r-4,-4l10358,1549r-4,4l10354,1562r4,4l10368,1566r4,-4l10372,1553xm10372,1456r-4,-4l10358,1452r-4,4l10354,1466r4,4l10368,1470r4,-4l10372,1456xm10372,1360r-4,-4l10358,1356r-4,4l10354,1369r4,4l10368,1373r4,-4l10372,1360xm10372,1263r-4,-4l10358,1259r-4,4l10354,1273r4,3l10368,1276r4,-3l10372,1263xm10372,1166r-4,-3l10358,1163r-4,3l10354,1176r4,4l10368,1180r4,-4l10372,1166xm10372,1070r-4,-4l10358,1066r-4,4l10354,1079r4,4l10368,1083r4,-4l10372,1070xm10372,973r-4,-4l10358,969r-4,4l10354,983r4,4l10368,987r4,-4l10372,973xm10372,877r-4,-4l10358,873r-4,4l10354,886r4,4l10368,890r4,-4l10372,877xm10372,780r-4,-4l10358,776r-4,4l10354,790r4,4l10368,794r4,-4l10372,780xm10372,684r-4,-4l10358,680r-4,4l10354,693r4,4l10368,697r4,-4l10372,684xm10372,587r-4,-4l10358,583r-4,4l10354,597r4,3l10368,600r4,-3l10372,587xm10372,490r-4,-4l10358,486r-4,4l10354,500r4,4l10368,504r4,-4l10372,490xm10372,394r-4,-4l10358,390r-4,4l10354,403r4,4l10368,407r4,-4l10372,394xm10372,297r-4,-4l10358,293r-4,4l10354,307r4,4l10368,311r4,-4l10372,297xm10372,201r-4,-4l10358,197r-4,4l10354,210r4,4l10368,214r4,-4l10372,201xm10372,104r-4,-4l10358,100r-4,4l10354,114r4,3l10368,117r4,-3l10372,104xm10372,7r-4,-3l10358,4r-4,3l10354,17r4,4l10368,21r4,-4l10372,7xm10408,3340r-4,-4l10394,3336r-4,4l10390,3349r4,4l10404,3353r4,-4l10408,3340xm10408,3243r-4,-4l10394,3239r-4,4l10390,3253r4,3l10404,3256r4,-3l10408,3243xm10408,3146r-4,-3l10394,3143r-4,3l10390,3156r4,4l10404,3160r4,-4l10408,3146xm10408,3050r-4,-4l10394,3046r-4,4l10390,3059r4,4l10404,3063r4,-4l10408,3050xm10408,2953r-4,-4l10394,2949r-4,4l10390,2963r4,4l10404,2967r4,-4l10408,2953xm10408,2857r-4,-4l10394,2853r-4,4l10390,2866r4,4l10404,2870r4,-4l10408,2857xm10408,2760r-4,-4l10394,2756r-4,4l10390,2770r4,4l10404,2774r4,-4l10408,2760xm10408,2664r-4,-4l10394,2660r-4,4l10390,2673r4,4l10404,2677r4,-4l10408,2664xm10408,2567r-4,-4l10394,2563r-4,4l10390,2576r4,4l10404,2580r4,-4l10408,2567xm10408,2470r-4,-4l10394,2466r-4,4l10390,2480r4,4l10404,2484r4,-4l10408,2470xm10408,2374r-4,-4l10394,2370r-4,4l10390,2383r4,4l10404,2387r4,-4l10408,2374xm10408,2277r-4,-4l10394,2273r-4,4l10390,2287r4,4l10404,2291r4,-4l10408,2277xm10408,2181r-4,-4l10394,2177r-4,4l10390,2190r4,4l10404,2194r4,-4l10408,2181xm10408,2084r-4,-4l10394,2080r-4,4l10390,2094r4,3l10404,2097r4,-3l10408,2084xm10408,1987r-4,-3l10394,1984r-4,3l10390,1997r4,4l10404,2001r4,-4l10408,1987xm10408,1891r-4,-4l10394,1887r-4,4l10390,1900r4,4l10404,1904r4,-4l10408,1891xm10408,1794r-4,-4l10394,1790r-4,4l10390,1804r4,4l10404,1808r4,-4l10408,1794xm10408,1698r-4,-4l10394,1694r-4,4l10390,1707r4,4l10404,1711r4,-4l10408,1698xm10408,1601r-4,-4l10394,1597r-4,4l10390,1611r4,4l10404,1615r4,-4l10408,1601xm10408,1505r-4,-4l10394,1501r-4,4l10390,1514r4,4l10404,1518r4,-4l10408,1505xm10408,1408r-4,-4l10394,1404r-4,4l10390,1417r4,4l10404,1421r4,-4l10408,1408xm10408,1311r-4,-4l10394,1307r-4,4l10390,1321r4,4l10404,1325r4,-4l10408,1311xm10408,1215r-4,-4l10394,1211r-4,4l10390,1224r4,4l10404,1228r4,-4l10408,1215xm10408,1118r-4,-4l10394,1114r-4,4l10390,1128r4,4l10404,1132r4,-4l10408,1118xm10408,1022r-4,-4l10394,1018r-4,4l10390,1031r4,4l10404,1035r4,-4l10408,1022xm10408,925r-4,-4l10394,921r-4,4l10390,935r4,3l10404,938r4,-3l10408,925xm10408,828r-4,-3l10394,825r-4,3l10390,838r4,4l10404,842r4,-4l10408,828xm10408,732r-4,-4l10394,728r-4,4l10390,741r4,4l10404,745r4,-4l10408,732xm10408,635r-4,-4l10394,631r-4,4l10390,645r4,4l10404,649r4,-4l10408,635xm10408,539r-4,-4l10394,535r-4,4l10390,548r4,4l10404,552r4,-4l10408,539xm10408,442r-4,-4l10394,438r-4,4l10390,452r4,4l10404,456r4,-4l10408,442xm10408,346r-4,-4l10394,342r-4,4l10390,355r4,4l10404,359r4,-4l10408,346xm10408,249r-4,-4l10394,245r-4,4l10390,258r4,4l10404,262r4,-4l10408,249xm10408,152r-4,-4l10394,148r-4,4l10390,162r4,4l10404,166r4,-4l10408,152xm10408,56r-4,-4l10394,52r-4,4l10390,65r4,4l10404,69r4,-4l10408,56xm10438,3388r-4,-4l10425,3384r-4,4l10421,3397r4,4l10434,3401r4,-4l10438,3388xm10438,3291r-4,-4l10425,3287r-4,4l10421,3301r4,4l10434,3305r4,-4l10438,3291xm10438,3195r-4,-4l10425,3191r-4,4l10421,3204r4,4l10434,3208r4,-4l10438,3195xm10438,3098r-4,-4l10425,3094r-4,4l10421,3108r4,4l10434,3112r4,-4l10438,3098xm10438,3002r-4,-4l10425,2998r-4,4l10421,3011r4,4l10434,3015r4,-4l10438,3002xm10438,2905r-4,-4l10425,2901r-4,4l10421,2915r4,3l10434,2918r4,-3l10438,2905xm10438,2808r-4,-3l10425,2805r-4,3l10421,2818r4,4l10434,2822r4,-4l10438,2808xm10438,2712r-4,-4l10425,2708r-4,4l10421,2721r4,4l10434,2725r4,-4l10438,2712xm10438,2615r-4,-4l10425,2611r-4,4l10421,2625r4,4l10434,2629r4,-4l10438,2615xm10438,2519r-4,-4l10425,2515r-4,4l10421,2528r4,4l10434,2532r4,-4l10438,2519xm10438,2422r-4,-4l10425,2418r-4,4l10421,2432r4,4l10434,2436r4,-4l10438,2422xm10438,2325r-4,-3l10425,2322r-4,3l10421,2335r4,4l10434,2339r4,-4l10438,2325xm10438,2229r-4,-4l10425,2225r-4,4l10421,2238r4,4l10434,2242r4,-4l10438,2229xm10438,2132r-4,-4l10425,2128r-4,4l10421,2142r4,4l10434,2146r4,-4l10438,2132xm10438,2036r-4,-4l10425,2032r-4,4l10421,2045r4,4l10434,2049r4,-4l10438,2036xm10438,1939r-4,-4l10425,1935r-4,4l10421,1949r4,4l10434,1953r4,-4l10438,1939xm10438,1843r-4,-4l10425,1839r-4,4l10421,1852r4,4l10434,1856r4,-4l10438,1843xm10438,1746r-4,-4l10425,1742r-4,4l10421,1755r4,4l10434,1759r4,-4l10438,1746xm10438,1649r-4,-4l10425,1645r-4,4l10421,1659r4,4l10434,1663r4,-4l10438,1649xm10438,1553r-4,-4l10425,1549r-4,4l10421,1562r4,4l10434,1566r4,-4l10438,1553xm10438,1456r-4,-4l10425,1452r-4,4l10421,1466r4,4l10434,1470r4,-4l10438,1456xm10438,1360r-4,-4l10425,1356r-4,4l10421,1369r4,4l10434,1373r4,-4l10438,1360xm10438,1263r-4,-4l10425,1259r-4,4l10421,1273r4,3l10434,1276r4,-3l10438,1263xm10438,1166r-4,-3l10425,1163r-4,3l10421,1176r4,4l10434,1180r4,-4l10438,1166xm10438,1070r-4,-4l10425,1066r-4,4l10421,1079r4,4l10434,1083r4,-4l10438,1070xm10438,973r-4,-4l10425,969r-4,4l10421,983r4,4l10434,987r4,-4l10438,973xm10438,877r-4,-4l10425,873r-4,4l10421,886r4,4l10434,890r4,-4l10438,877xm10438,780r-4,-4l10425,776r-4,4l10421,790r4,4l10434,794r4,-4l10438,780xm10438,684r-4,-4l10425,680r-4,4l10421,693r4,4l10434,697r4,-4l10438,684xm10438,587r-4,-4l10425,583r-4,4l10421,597r4,3l10434,600r4,-3l10438,587xm10438,490r-4,-4l10425,486r-4,4l10421,500r4,4l10434,504r4,-4l10438,490xm10438,394r-4,-4l10425,390r-4,4l10421,403r4,4l10434,407r4,-4l10438,394xm10438,297r-4,-4l10425,293r-4,4l10421,307r4,4l10434,311r4,-4l10438,297xm10438,201r-4,-4l10425,197r-4,4l10421,210r4,4l10434,214r4,-4l10438,201xm10438,104r-4,-4l10425,100r-4,4l10421,114r4,3l10434,117r4,-3l10438,104xm10438,7r-4,-3l10425,4r-4,3l10421,17r4,4l10434,21r4,-4l10438,7xm10474,3340r-4,-4l10460,3336r-4,4l10456,3349r4,4l10470,3353r4,-4l10474,3340xm10474,3243r-4,-4l10460,3239r-4,4l10456,3253r4,3l10470,3256r4,-3l10474,3243xm10474,3146r-4,-3l10460,3143r-4,3l10456,3156r4,4l10470,3160r4,-4l10474,3146xm10474,3050r-4,-4l10460,3046r-4,4l10456,3059r4,4l10470,3063r4,-4l10474,3050xm10474,2953r-4,-4l10460,2949r-4,4l10456,2963r4,4l10470,2967r4,-4l10474,2953xm10474,2857r-4,-4l10460,2853r-4,4l10456,2866r4,4l10470,2870r4,-4l10474,2857xm10474,2760r-4,-4l10460,2756r-4,4l10456,2770r4,4l10470,2774r4,-4l10474,2760xm10474,2664r-4,-4l10460,2660r-4,4l10456,2673r4,4l10470,2677r4,-4l10474,2664xm10474,2567r-4,-4l10460,2563r-4,4l10456,2576r4,4l10470,2580r4,-4l10474,2567xm10474,2470r-4,-4l10460,2466r-4,4l10456,2480r4,4l10470,2484r4,-4l10474,2470xm10474,2374r-4,-4l10460,2370r-4,4l10456,2383r4,4l10470,2387r4,-4l10474,2374xm10474,2277r-4,-4l10460,2273r-4,4l10456,2287r4,4l10470,2291r4,-4l10474,2277xm10474,2181r-4,-4l10460,2177r-4,4l10456,2190r4,4l10470,2194r4,-4l10474,2181xm10474,2084r-4,-4l10460,2080r-4,4l10456,2094r4,3l10470,2097r4,-3l10474,2084xm10474,1987r-4,-3l10460,1984r-4,3l10456,1997r4,4l10470,2001r4,-4l10474,1987xm10474,1891r-4,-4l10460,1887r-4,4l10456,1900r4,4l10470,1904r4,-4l10474,1891xm10474,1794r-4,-4l10460,1790r-4,4l10456,1804r4,4l10470,1808r4,-4l10474,1794xm10474,1698r-4,-4l10460,1694r-4,4l10456,1707r4,4l10470,1711r4,-4l10474,1698xm10474,1601r-4,-4l10460,1597r-4,4l10456,1611r4,4l10470,1615r4,-4l10474,1601xm10474,1505r-4,-4l10460,1501r-4,4l10456,1514r4,4l10470,1518r4,-4l10474,1505xm10474,1408r-4,-4l10460,1404r-4,4l10456,1417r4,4l10470,1421r4,-4l10474,1408xm10474,1311r-4,-4l10460,1307r-4,4l10456,1321r4,4l10470,1325r4,-4l10474,1311xm10474,1215r-4,-4l10460,1211r-4,4l10456,1224r4,4l10470,1228r4,-4l10474,1215xm10474,1118r-4,-4l10460,1114r-4,4l10456,1128r4,4l10470,1132r4,-4l10474,1118xm10474,1022r-4,-4l10460,1018r-4,4l10456,1031r4,4l10470,1035r4,-4l10474,1022xm10474,925r-4,-4l10460,921r-4,4l10456,935r4,3l10470,938r4,-3l10474,925xm10474,828r-4,-3l10460,825r-4,3l10456,838r4,4l10470,842r4,-4l10474,828xm10474,732r-4,-4l10460,728r-4,4l10456,741r4,4l10470,745r4,-4l10474,732xm10474,635r-4,-4l10460,631r-4,4l10456,645r4,4l10470,649r4,-4l10474,635xm10474,539r-4,-4l10460,535r-4,4l10456,548r4,4l10470,552r4,-4l10474,539xm10474,442r-4,-4l10460,438r-4,4l10456,452r4,4l10470,456r4,-4l10474,442xm10474,346r-4,-4l10460,342r-4,4l10456,355r4,4l10470,359r4,-4l10474,346xm10474,249r-4,-4l10460,245r-4,4l10456,258r4,4l10470,262r4,-4l10474,249xm10474,152r-4,-4l10460,148r-4,4l10456,162r4,4l10470,166r4,-4l10474,152xm10474,56r-4,-4l10460,52r-4,4l10456,65r4,4l10470,69r4,-4l10474,56xm10505,3388r-4,-4l10491,3384r-4,4l10487,3397r4,4l10501,3401r4,-4l10505,3388xm10505,3291r-4,-4l10491,3287r-4,4l10487,3301r4,4l10501,3305r4,-4l10505,3291xm10505,3195r-4,-4l10491,3191r-4,4l10487,3204r4,4l10501,3208r4,-4l10505,3195xm10505,3098r-4,-4l10491,3094r-4,4l10487,3108r4,4l10501,3112r4,-4l10505,3098xm10505,3002r-4,-4l10491,2998r-4,4l10487,3011r4,4l10501,3015r4,-4l10505,3002xm10505,2905r-4,-4l10491,2901r-4,4l10487,2915r4,3l10501,2918r4,-3l10505,2905xm10505,2808r-4,-3l10491,2805r-4,3l10487,2818r4,4l10501,2822r4,-4l10505,2808xm10505,2712r-4,-4l10491,2708r-4,4l10487,2721r4,4l10501,2725r4,-4l10505,2712xm10505,2615r-4,-4l10491,2611r-4,4l10487,2625r4,4l10501,2629r4,-4l10505,2615xm10505,2519r-4,-4l10491,2515r-4,4l10487,2528r4,4l10501,2532r4,-4l10505,2519xm10505,2422r-4,-4l10491,2418r-4,4l10487,2432r4,4l10501,2436r4,-4l10505,2422xm10505,2325r-4,-3l10491,2322r-4,3l10487,2335r4,4l10501,2339r4,-4l10505,2325xm10505,2229r-4,-4l10491,2225r-4,4l10487,2238r4,4l10501,2242r4,-4l10505,2229xm10505,2132r-4,-4l10491,2128r-4,4l10487,2142r4,4l10501,2146r4,-4l10505,2132xm10505,2036r-4,-4l10491,2032r-4,4l10487,2045r4,4l10501,2049r4,-4l10505,2036xm10505,1939r-4,-4l10491,1935r-4,4l10487,1949r4,4l10501,1953r4,-4l10505,1939xm10505,1843r-4,-4l10491,1839r-4,4l10487,1852r4,4l10501,1856r4,-4l10505,1843xm10505,1746r-4,-4l10491,1742r-4,4l10487,1755r4,4l10501,1759r4,-4l10505,1746xm10505,1649r-4,-4l10491,1645r-4,4l10487,1659r4,4l10501,1663r4,-4l10505,1649xm10505,1553r-4,-4l10491,1549r-4,4l10487,1562r4,4l10501,1566r4,-4l10505,1553xm10505,1456r-4,-4l10491,1452r-4,4l10487,1466r4,4l10501,1470r4,-4l10505,1456xm10505,1360r-4,-4l10491,1356r-4,4l10487,1369r4,4l10501,1373r4,-4l10505,1360xm10505,1263r-4,-4l10491,1259r-4,4l10487,1273r4,3l10501,1276r4,-3l10505,1263xm10505,1166r-4,-3l10491,1163r-4,3l10487,1176r4,4l10501,1180r4,-4l10505,1166xm10505,1070r-4,-4l10491,1066r-4,4l10487,1079r4,4l10501,1083r4,-4l10505,1070xm10505,973r-4,-4l10491,969r-4,4l10487,983r4,4l10501,987r4,-4l10505,973xm10505,877r-4,-4l10491,873r-4,4l10487,886r4,4l10501,890r4,-4l10505,877xm10505,780r-4,-4l10491,776r-4,4l10487,790r4,4l10501,794r4,-4l10505,780xm10505,684r-4,-4l10491,680r-4,4l10487,693r4,4l10501,697r4,-4l10505,684xm10505,587r-4,-4l10491,583r-4,4l10487,597r4,3l10501,600r4,-3l10505,587xm10505,490r-4,-4l10491,486r-4,4l10487,500r4,4l10501,504r4,-4l10505,490xm10505,394r-4,-4l10491,390r-4,4l10487,403r4,4l10501,407r4,-4l10505,394xm10505,297r-4,-4l10491,293r-4,4l10487,307r4,4l10501,311r4,-4l10505,297xm10505,201r-4,-4l10491,197r-4,4l10487,210r4,4l10501,214r4,-4l10505,201xm10505,104r-4,-4l10491,100r-4,4l10487,114r4,3l10501,117r4,-3l10505,104xm10505,7r-4,-3l10491,4r-4,3l10487,17r4,4l10501,21r4,-4l10505,7xm10541,3340r-4,-4l10527,3336r-4,4l10523,3349r4,4l10537,3353r4,-4l10541,3340xm10541,3243r-4,-4l10527,3239r-4,4l10523,3253r4,3l10537,3256r4,-3l10541,3243xm10541,3146r-4,-3l10527,3143r-4,3l10523,3156r4,4l10537,3160r4,-4l10541,3146xm10541,3050r-4,-4l10527,3046r-4,4l10523,3059r4,4l10537,3063r4,-4l10541,3050xm10541,2953r-4,-4l10527,2949r-4,4l10523,2963r4,4l10537,2967r4,-4l10541,2953xm10541,2857r-4,-4l10527,2853r-4,4l10523,2866r4,4l10537,2870r4,-4l10541,2857xm10541,2760r-4,-4l10527,2756r-4,4l10523,2770r4,4l10537,2774r4,-4l10541,2760xm10541,2664r-4,-4l10527,2660r-4,4l10523,2673r4,4l10537,2677r4,-4l10541,2664xm10541,2567r-4,-4l10527,2563r-4,4l10523,2576r4,4l10537,2580r4,-4l10541,2567xm10541,2470r-4,-4l10527,2466r-4,4l10523,2480r4,4l10537,2484r4,-4l10541,2470xm10541,2374r-4,-4l10527,2370r-4,4l10523,2383r4,4l10537,2387r4,-4l10541,2374xm10541,2277r-4,-4l10527,2273r-4,4l10523,2287r4,4l10537,2291r4,-4l10541,2277xm10541,2181r-4,-4l10527,2177r-4,4l10523,2190r4,4l10537,2194r4,-4l10541,2181xm10541,2084r-4,-4l10527,2080r-4,4l10523,2094r4,3l10537,2097r4,-3l10541,2084xm10541,1987r-4,-3l10527,1984r-4,3l10523,1997r4,4l10537,2001r4,-4l10541,1987xm10541,1891r-4,-4l10527,1887r-4,4l10523,1900r4,4l10537,1904r4,-4l10541,1891xm10541,1794r-4,-4l10527,1790r-4,4l10523,1804r4,4l10537,1808r4,-4l10541,1794xm10541,1698r-4,-4l10527,1694r-4,4l10523,1707r4,4l10537,1711r4,-4l10541,1698xm10541,1601r-4,-4l10527,1597r-4,4l10523,1611r4,4l10537,1615r4,-4l10541,1601xm10541,1505r-4,-4l10527,1501r-4,4l10523,1514r4,4l10537,1518r4,-4l10541,1505xm10541,1408r-4,-4l10527,1404r-4,4l10523,1417r4,4l10537,1421r4,-4l10541,1408xm10541,1311r-4,-4l10527,1307r-4,4l10523,1321r4,4l10537,1325r4,-4l10541,1311xm10541,1215r-4,-4l10527,1211r-4,4l10523,1224r4,4l10537,1228r4,-4l10541,1215xm10541,1118r-4,-4l10527,1114r-4,4l10523,1128r4,4l10537,1132r4,-4l10541,1118xm10541,1022r-4,-4l10527,1018r-4,4l10523,1031r4,4l10537,1035r4,-4l10541,1022xm10541,925r-4,-4l10527,921r-4,4l10523,935r4,3l10537,938r4,-3l10541,925xm10541,828r-4,-3l10527,825r-4,3l10523,838r4,4l10537,842r4,-4l10541,828xm10541,732r-4,-4l10527,728r-4,4l10523,741r4,4l10537,745r4,-4l10541,732xm10541,635r-4,-4l10527,631r-4,4l10523,645r4,4l10537,649r4,-4l10541,635xm10541,539r-4,-4l10527,535r-4,4l10523,548r4,4l10537,552r4,-4l10541,539xm10541,442r-4,-4l10527,438r-4,4l10523,452r4,4l10537,456r4,-4l10541,442xm10541,346r-4,-4l10527,342r-4,4l10523,355r4,4l10537,359r4,-4l10541,346xm10541,249r-4,-4l10527,245r-4,4l10523,258r4,4l10537,262r4,-4l10541,249xm10541,152r-4,-4l10527,148r-4,4l10523,162r4,4l10537,166r4,-4l10541,152xm10541,56r-4,-4l10527,52r-4,4l10523,65r4,4l10537,69r4,-4l10541,56xm10571,3388r-4,-4l10558,3384r-4,4l10554,3397r4,4l10567,3401r4,-4l10571,3388xm10571,3291r-4,-4l10558,3287r-4,4l10554,3301r4,4l10567,3305r4,-4l10571,3291xm10571,3195r-4,-4l10558,3191r-4,4l10554,3204r4,4l10567,3208r4,-4l10571,3195xm10571,3098r-4,-4l10558,3094r-4,4l10554,3108r4,4l10567,3112r4,-4l10571,3098xm10571,3002r-4,-4l10558,2998r-4,4l10554,3011r4,4l10567,3015r4,-4l10571,3002xm10571,2905r-4,-4l10558,2901r-4,4l10554,2915r4,3l10567,2918r4,-3l10571,2905xm10571,2808r-4,-3l10558,2805r-4,3l10554,2818r4,4l10567,2822r4,-4l10571,2808xm10571,2712r-4,-4l10558,2708r-4,4l10554,2721r4,4l10567,2725r4,-4l10571,2712xm10571,2615r-4,-4l10558,2611r-4,4l10554,2625r4,4l10567,2629r4,-4l10571,2615xm10571,2519r-4,-4l10558,2515r-4,4l10554,2528r4,4l10567,2532r4,-4l10571,2519xm10571,2422r-4,-4l10558,2418r-4,4l10554,2432r4,4l10567,2436r4,-4l10571,2422xm10571,2325r-4,-3l10558,2322r-4,3l10554,2335r4,4l10567,2339r4,-4l10571,2325xm10571,2229r-4,-4l10558,2225r-4,4l10554,2238r4,4l10567,2242r4,-4l10571,2229xm10571,2132r-4,-4l10558,2128r-4,4l10554,2142r4,4l10567,2146r4,-4l10571,2132xm10571,2036r-4,-4l10558,2032r-4,4l10554,2045r4,4l10567,2049r4,-4l10571,2036xm10571,1939r-4,-4l10558,1935r-4,4l10554,1949r4,4l10567,1953r4,-4l10571,1939xm10571,1843r-4,-4l10558,1839r-4,4l10554,1852r4,4l10567,1856r4,-4l10571,1843xm10571,1746r-4,-4l10558,1742r-4,4l10554,1755r4,4l10567,1759r4,-4l10571,1746xm10571,1649r-4,-4l10558,1645r-4,4l10554,1659r4,4l10567,1663r4,-4l10571,1649xm10571,1553r-4,-4l10558,1549r-4,4l10554,1562r4,4l10567,1566r4,-4l10571,1553xm10571,1456r-4,-4l10558,1452r-4,4l10554,1466r4,4l10567,1470r4,-4l10571,1456xm10571,1360r-4,-4l10558,1356r-4,4l10554,1369r4,4l10567,1373r4,-4l10571,1360xm10571,1263r-4,-4l10558,1259r-4,4l10554,1273r4,3l10567,1276r4,-3l10571,1263xm10571,1166r-4,-3l10558,1163r-4,3l10554,1176r4,4l10567,1180r4,-4l10571,1166xm10571,1070r-4,-4l10558,1066r-4,4l10554,1079r4,4l10567,1083r4,-4l10571,1070xm10571,973r-4,-4l10558,969r-4,4l10554,983r4,4l10567,987r4,-4l10571,973xm10571,877r-4,-4l10558,873r-4,4l10554,886r4,4l10567,890r4,-4l10571,877xm10571,780r-4,-4l10558,776r-4,4l10554,790r4,4l10567,794r4,-4l10571,780xm10571,684r-4,-4l10558,680r-4,4l10554,693r4,4l10567,697r4,-4l10571,684xm10571,587r-4,-4l10558,583r-4,4l10554,597r4,3l10567,600r4,-3l10571,587xm10571,490r-4,-4l10558,486r-4,4l10554,500r4,4l10567,504r4,-4l10571,490xm10571,394r-4,-4l10558,390r-4,4l10554,403r4,4l10567,407r4,-4l10571,394xm10571,297r-4,-4l10558,293r-4,4l10554,307r4,4l10567,311r4,-4l10571,297xm10571,201r-4,-4l10558,197r-4,4l10554,210r4,4l10567,214r4,-4l10571,201xm10571,104r-4,-4l10558,100r-4,4l10554,114r4,3l10567,117r4,-3l10571,104xm10571,7r-4,-3l10558,4r-4,3l10554,17r4,4l10567,21r4,-4l10571,7xm10607,3340r-4,-4l10593,3336r-4,4l10589,3349r4,4l10603,3353r4,-4l10607,3340xm10607,3243r-4,-4l10593,3239r-4,4l10589,3253r4,3l10603,3256r4,-3l10607,3243xm10607,3146r-4,-3l10593,3143r-4,3l10589,3156r4,4l10603,3160r4,-4l10607,3146xm10607,3050r-4,-4l10593,3046r-4,4l10589,3059r4,4l10603,3063r4,-4l10607,3050xm10607,2953r-4,-4l10593,2949r-4,4l10589,2963r4,4l10603,2967r4,-4l10607,2953xm10607,2857r-4,-4l10593,2853r-4,4l10589,2866r4,4l10603,2870r4,-4l10607,2857xm10607,2760r-4,-4l10593,2756r-4,4l10589,2770r4,4l10603,2774r4,-4l10607,2760xm10607,2664r-4,-4l10593,2660r-4,4l10589,2673r4,4l10603,2677r4,-4l10607,2664xm10607,2567r-4,-4l10593,2563r-4,4l10589,2576r4,4l10603,2580r4,-4l10607,2567xm10607,2470r-4,-4l10593,2466r-4,4l10589,2480r4,4l10603,2484r4,-4l10607,2470xm10607,2374r-4,-4l10593,2370r-4,4l10589,2383r4,4l10603,2387r4,-4l10607,2374xm10607,2277r-4,-4l10593,2273r-4,4l10589,2287r4,4l10603,2291r4,-4l10607,2277xm10607,2181r-4,-4l10593,2177r-4,4l10589,2190r4,4l10603,2194r4,-4l10607,2181xm10607,2084r-4,-4l10593,2080r-4,4l10589,2094r4,3l10603,2097r4,-3l10607,2084xm10607,1987r-4,-3l10593,1984r-4,3l10589,1997r4,4l10603,2001r4,-4l10607,1987xm10607,1891r-4,-4l10593,1887r-4,4l10589,1900r4,4l10603,1904r4,-4l10607,1891xm10607,1794r-4,-4l10593,1790r-4,4l10589,1804r4,4l10603,1808r4,-4l10607,1794xm10607,1698r-4,-4l10593,1694r-4,4l10589,1707r4,4l10603,1711r4,-4l10607,1698xm10607,1601r-4,-4l10593,1597r-4,4l10589,1611r4,4l10603,1615r4,-4l10607,1601xm10607,1505r-4,-4l10593,1501r-4,4l10589,1514r4,4l10603,1518r4,-4l10607,1505xm10607,1408r-4,-4l10593,1404r-4,4l10589,1417r4,4l10603,1421r4,-4l10607,1408xm10607,1311r-4,-4l10593,1307r-4,4l10589,1321r4,4l10603,1325r4,-4l10607,1311xm10607,1215r-4,-4l10593,1211r-4,4l10589,1224r4,4l10603,1228r4,-4l10607,1215xm10607,1118r-4,-4l10593,1114r-4,4l10589,1128r4,4l10603,1132r4,-4l10607,1118xm10607,1022r-4,-4l10593,1018r-4,4l10589,1031r4,4l10603,1035r4,-4l10607,1022xm10607,925r-4,-4l10593,921r-4,4l10589,935r4,3l10603,938r4,-3l10607,925xm10607,828r-4,-3l10593,825r-4,3l10589,838r4,4l10603,842r4,-4l10607,828xm10607,732r-4,-4l10593,728r-4,4l10589,741r4,4l10603,745r4,-4l10607,732xm10607,635r-4,-4l10593,631r-4,4l10589,645r4,4l10603,649r4,-4l10607,635xm10607,539r-4,-4l10593,535r-4,4l10589,548r4,4l10603,552r4,-4l10607,539xm10607,442r-4,-4l10593,438r-4,4l10589,452r4,4l10603,456r4,-4l10607,442xm10607,346r-4,-4l10593,342r-4,4l10589,355r4,4l10603,359r4,-4l10607,346xm10607,249r-4,-4l10593,245r-4,4l10589,258r4,4l10603,262r4,-4l10607,249xm10607,152r-4,-4l10593,148r-4,4l10589,162r4,4l10603,166r4,-4l10607,152xm10607,56r-4,-4l10593,52r-4,4l10589,65r4,4l10603,69r4,-4l10607,56xm10638,3388r-4,-4l10624,3384r-4,4l10620,3397r4,4l10634,3401r4,-4l10638,3388xm10638,3291r-4,-4l10624,3287r-4,4l10620,3301r4,4l10634,3305r4,-4l10638,3291xm10638,3195r-4,-4l10624,3191r-4,4l10620,3204r4,4l10634,3208r4,-4l10638,3195xm10638,3098r-4,-4l10624,3094r-4,4l10620,3108r4,4l10634,3112r4,-4l10638,3098xm10638,3002r-4,-4l10624,2998r-4,4l10620,3011r4,4l10634,3015r4,-4l10638,3002xm10638,2905r-4,-4l10624,2901r-4,4l10620,2915r4,3l10634,2918r4,-3l10638,2905xm10638,2808r-4,-3l10624,2805r-4,3l10620,2818r4,4l10634,2822r4,-4l10638,2808xm10638,2712r-4,-4l10624,2708r-4,4l10620,2721r4,4l10634,2725r4,-4l10638,2712xm10638,2615r-4,-4l10624,2611r-4,4l10620,2625r4,4l10634,2629r4,-4l10638,2615xm10638,2519r-4,-4l10624,2515r-4,4l10620,2528r4,4l10634,2532r4,-4l10638,2519xm10638,2422r-4,-4l10624,2418r-4,4l10620,2432r4,4l10634,2436r4,-4l10638,2422xm10638,2325r-4,-3l10624,2322r-4,3l10620,2335r4,4l10634,2339r4,-4l10638,2325xm10638,2229r-4,-4l10624,2225r-4,4l10620,2238r4,4l10634,2242r4,-4l10638,2229xm10638,2132r-4,-4l10624,2128r-4,4l10620,2142r4,4l10634,2146r4,-4l10638,2132xm10638,2036r-4,-4l10624,2032r-4,4l10620,2045r4,4l10634,2049r4,-4l10638,2036xm10638,1939r-4,-4l10624,1935r-4,4l10620,1949r4,4l10634,1953r4,-4l10638,1939xm10638,1843r-4,-4l10624,1839r-4,4l10620,1852r4,4l10634,1856r4,-4l10638,1843xm10638,1746r-4,-4l10624,1742r-4,4l10620,1755r4,4l10634,1759r4,-4l10638,1746xm10638,1649r-4,-4l10624,1645r-4,4l10620,1659r4,4l10634,1663r4,-4l10638,1649xm10638,1553r-4,-4l10624,1549r-4,4l10620,1562r4,4l10634,1566r4,-4l10638,1553xm10638,1456r-4,-4l10624,1452r-4,4l10620,1466r4,4l10634,1470r4,-4l10638,1456xm10638,1360r-4,-4l10624,1356r-4,4l10620,1369r4,4l10634,1373r4,-4l10638,1360xm10638,1263r-4,-4l10624,1259r-4,4l10620,1273r4,3l10634,1276r4,-3l10638,1263xm10638,1166r-4,-3l10624,1163r-4,3l10620,1176r4,4l10634,1180r4,-4l10638,1166xm10638,1070r-4,-4l10624,1066r-4,4l10620,1079r4,4l10634,1083r4,-4l10638,1070xm10638,973r-4,-4l10624,969r-4,4l10620,983r4,4l10634,987r4,-4l10638,973xm10638,877r-4,-4l10624,873r-4,4l10620,886r4,4l10634,890r4,-4l10638,877xm10638,780r-4,-4l10624,776r-4,4l10620,790r4,4l10634,794r4,-4l10638,780xm10638,684r-4,-4l10624,680r-4,4l10620,693r4,4l10634,697r4,-4l10638,684xm10638,587r-4,-4l10624,583r-4,4l10620,597r4,3l10634,600r4,-3l10638,587xm10638,490r-4,-4l10624,486r-4,4l10620,500r4,4l10634,504r4,-4l10638,490xm10638,394r-4,-4l10624,390r-4,4l10620,403r4,4l10634,407r4,-4l10638,394xm10638,297r-4,-4l10624,293r-4,4l10620,307r4,4l10634,311r4,-4l10638,297xm10638,201r-4,-4l10624,197r-4,4l10620,210r4,4l10634,214r4,-4l10638,201xm10638,104r-4,-4l10624,100r-4,4l10620,114r4,3l10634,117r4,-3l10638,104xm10638,7r-4,-3l10624,4r-4,3l10620,17r4,4l10634,21r4,-4l10638,7xm10674,3340r-4,-4l10660,3336r-4,4l10656,3349r4,4l10670,3353r4,-4l10674,3340xm10674,3243r-4,-4l10660,3239r-4,4l10656,3253r4,3l10670,3256r4,-3l10674,3243xm10674,3146r-4,-3l10660,3143r-4,3l10656,3156r4,4l10670,3160r4,-4l10674,3146xm10674,3050r-4,-4l10660,3046r-4,4l10656,3059r4,4l10670,3063r4,-4l10674,3050xm10674,2953r-4,-4l10660,2949r-4,4l10656,2963r4,4l10670,2967r4,-4l10674,2953xm10674,2857r-4,-4l10660,2853r-4,4l10656,2866r4,4l10670,2870r4,-4l10674,2857xm10674,2760r-4,-4l10660,2756r-4,4l10656,2770r4,4l10670,2774r4,-4l10674,2760xm10674,2664r-4,-4l10660,2660r-4,4l10656,2673r4,4l10670,2677r4,-4l10674,2664xm10674,2567r-4,-4l10660,2563r-4,4l10656,2576r4,4l10670,2580r4,-4l10674,2567xm10674,2470r-4,-4l10660,2466r-4,4l10656,2480r4,4l10670,2484r4,-4l10674,2470xm10674,2374r-4,-4l10660,2370r-4,4l10656,2383r4,4l10670,2387r4,-4l10674,2374xm10674,2277r-4,-4l10660,2273r-4,4l10656,2287r4,4l10670,2291r4,-4l10674,2277xm10674,2181r-4,-4l10660,2177r-4,4l10656,2190r4,4l10670,2194r4,-4l10674,2181xm10674,2084r-4,-4l10660,2080r-4,4l10656,2094r4,3l10670,2097r4,-3l10674,2084xm10674,1987r-4,-3l10660,1984r-4,3l10656,1997r4,4l10670,2001r4,-4l10674,1987xm10674,1891r-4,-4l10660,1887r-4,4l10656,1900r4,4l10670,1904r4,-4l10674,1891xm10674,1794r-4,-4l10660,1790r-4,4l10656,1804r4,4l10670,1808r4,-4l10674,1794xm10674,1698r-4,-4l10660,1694r-4,4l10656,1707r4,4l10670,1711r4,-4l10674,1698xm10674,1601r-4,-4l10660,1597r-4,4l10656,1611r4,4l10670,1615r4,-4l10674,1601xm10674,1505r-4,-4l10660,1501r-4,4l10656,1514r4,4l10670,1518r4,-4l10674,1505xm10674,1408r-4,-4l10660,1404r-4,4l10656,1417r4,4l10670,1421r4,-4l10674,1408xm10674,1311r-4,-4l10660,1307r-4,4l10656,1321r4,4l10670,1325r4,-4l10674,1311xm10674,1215r-4,-4l10660,1211r-4,4l10656,1224r4,4l10670,1228r4,-4l10674,1215xm10674,1118r-4,-4l10660,1114r-4,4l10656,1128r4,4l10670,1132r4,-4l10674,1118xm10674,1022r-4,-4l10660,1018r-4,4l10656,1031r4,4l10670,1035r4,-4l10674,1022xm10674,925r-4,-4l10660,921r-4,4l10656,935r4,3l10670,938r4,-3l10674,925xm10674,828r-4,-3l10660,825r-4,3l10656,838r4,4l10670,842r4,-4l10674,828xm10674,732r-4,-4l10660,728r-4,4l10656,741r4,4l10670,745r4,-4l10674,732xm10674,635r-4,-4l10660,631r-4,4l10656,645r4,4l10670,649r4,-4l10674,635xm10674,539r-4,-4l10660,535r-4,4l10656,548r4,4l10670,552r4,-4l10674,539xm10674,442r-4,-4l10660,438r-4,4l10656,452r4,4l10670,456r4,-4l10674,442xm10674,346r-4,-4l10660,342r-4,4l10656,355r4,4l10670,359r4,-4l10674,346xm10674,249r-4,-4l10660,245r-4,4l10656,258r4,4l10670,262r4,-4l10674,249xm10674,152r-4,-4l10660,148r-4,4l10656,162r4,4l10670,166r4,-4l10674,152xm10674,56r-4,-4l10660,52r-4,4l10656,65r4,4l10670,69r4,-4l10674,56xm10704,3388r-4,-4l10690,3384r-3,4l10687,3397r3,4l10700,3401r4,-4l10704,3388xm10704,3291r-4,-4l10690,3287r-3,4l10687,3301r3,4l10700,3305r4,-4l10704,3291xm10704,3195r-4,-4l10690,3191r-3,4l10687,3204r3,4l10700,3208r4,-4l10704,3195xm10704,3098r-4,-4l10690,3094r-3,4l10687,3108r3,4l10700,3112r4,-4l10704,3098xm10704,3002r-4,-4l10690,2998r-3,4l10687,3011r3,4l10700,3015r4,-4l10704,3002xm10704,2905r-4,-4l10690,2901r-3,4l10687,2915r3,3l10700,2918r4,-3l10704,2905xm10704,2808r-4,-3l10690,2805r-3,3l10687,2818r3,4l10700,2822r4,-4l10704,2808xm10704,2712r-4,-4l10690,2708r-3,4l10687,2721r3,4l10700,2725r4,-4l10704,2712xm10704,2615r-4,-4l10690,2611r-3,4l10687,2625r3,4l10700,2629r4,-4l10704,2615xm10704,2519r-4,-4l10690,2515r-3,4l10687,2528r3,4l10700,2532r4,-4l10704,2519xm10704,2422r-4,-4l10690,2418r-3,4l10687,2432r3,4l10700,2436r4,-4l10704,2422xm10704,2325r-4,-3l10690,2322r-3,3l10687,2335r3,4l10700,2339r4,-4l10704,2325xm10704,2229r-4,-4l10690,2225r-3,4l10687,2238r3,4l10700,2242r4,-4l10704,2229xm10704,2132r-4,-4l10690,2128r-3,4l10687,2142r3,4l10700,2146r4,-4l10704,2132xm10704,2036r-4,-4l10690,2032r-3,4l10687,2045r3,4l10700,2049r4,-4l10704,2036xm10704,1939r-4,-4l10690,1935r-3,4l10687,1949r3,4l10700,1953r4,-4l10704,1939xm10704,1843r-4,-4l10690,1839r-3,4l10687,1852r3,4l10700,1856r4,-4l10704,1843xm10704,1746r-4,-4l10690,1742r-3,4l10687,1755r3,4l10700,1759r4,-4l10704,1746xm10704,1649r-4,-4l10690,1645r-3,4l10687,1659r3,4l10700,1663r4,-4l10704,1649xm10704,1553r-4,-4l10690,1549r-3,4l10687,1562r3,4l10700,1566r4,-4l10704,1553xm10704,1456r-4,-4l10690,1452r-3,4l10687,1466r3,4l10700,1470r4,-4l10704,1456xm10704,1360r-4,-4l10690,1356r-3,4l10687,1369r3,4l10700,1373r4,-4l10704,1360xm10704,1263r-4,-4l10690,1259r-3,4l10687,1273r3,3l10700,1276r4,-3l10704,1263xm10704,1166r-4,-3l10690,1163r-3,3l10687,1176r3,4l10700,1180r4,-4l10704,1166xm10704,1070r-4,-4l10690,1066r-3,4l10687,1079r3,4l10700,1083r4,-4l10704,1070xm10704,973r-4,-4l10690,969r-3,4l10687,983r3,4l10700,987r4,-4l10704,973xm10704,877r-4,-4l10690,873r-3,4l10687,886r3,4l10700,890r4,-4l10704,877xm10704,780r-4,-4l10690,776r-3,4l10687,790r3,4l10700,794r4,-4l10704,780xm10704,684r-4,-4l10690,680r-3,4l10687,693r3,4l10700,697r4,-4l10704,684xm10704,587r-4,-4l10690,583r-3,4l10687,597r3,3l10700,600r4,-3l10704,587xm10704,490r-4,-4l10690,486r-3,4l10687,500r3,4l10700,504r4,-4l10704,490xm10704,394r-4,-4l10690,390r-3,4l10687,403r3,4l10700,407r4,-4l10704,394xm10704,297r-4,-4l10690,293r-3,4l10687,307r3,4l10700,311r4,-4l10704,297xm10704,201r-4,-4l10690,197r-3,4l10687,210r3,4l10700,214r4,-4l10704,201xm10704,104r-4,-4l10690,100r-3,4l10687,114r3,3l10700,117r4,-3l10704,104xm10704,7r-4,-3l10690,4r-3,3l10687,17r3,4l10700,21r4,-4l10704,7xm10740,3340r-4,-4l10726,3336r-4,4l10722,3349r4,4l10736,3353r4,-4l10740,3340xm10740,3243r-4,-4l10726,3239r-4,4l10722,3253r4,3l10736,3256r4,-3l10740,3243xm10740,3146r-4,-3l10726,3143r-4,3l10722,3156r4,4l10736,3160r4,-4l10740,3146xm10740,3050r-4,-4l10726,3046r-4,4l10722,3059r4,4l10736,3063r4,-4l10740,3050xm10740,2953r-4,-4l10726,2949r-4,4l10722,2963r4,4l10736,2967r4,-4l10740,2953xm10740,2857r-4,-4l10726,2853r-4,4l10722,2866r4,4l10736,2870r4,-4l10740,2857xm10740,2760r-4,-4l10726,2756r-4,4l10722,2770r4,4l10736,2774r4,-4l10740,2760xm10740,2664r-4,-4l10726,2660r-4,4l10722,2673r4,4l10736,2677r4,-4l10740,2664xm10740,2567r-4,-4l10726,2563r-4,4l10722,2576r4,4l10736,2580r4,-4l10740,2567xm10740,2470r-4,-4l10726,2466r-4,4l10722,2480r4,4l10736,2484r4,-4l10740,2470xm10740,2374r-4,-4l10726,2370r-4,4l10722,2383r4,4l10736,2387r4,-4l10740,2374xm10740,2277r-4,-4l10726,2273r-4,4l10722,2287r4,4l10736,2291r4,-4l10740,2277xm10740,2181r-4,-4l10726,2177r-4,4l10722,2190r4,4l10736,2194r4,-4l10740,2181xm10740,2084r-4,-4l10726,2080r-4,4l10722,2094r4,3l10736,2097r4,-3l10740,2084xm10740,1987r-4,-3l10726,1984r-4,3l10722,1997r4,4l10736,2001r4,-4l10740,1987xm10740,1891r-4,-4l10726,1887r-4,4l10722,1900r4,4l10736,1904r4,-4l10740,1891xm10740,1794r-4,-4l10726,1790r-4,4l10722,1804r4,4l10736,1808r4,-4l10740,1794xm10740,1698r-4,-4l10726,1694r-4,4l10722,1707r4,4l10736,1711r4,-4l10740,1698xm10740,1601r-4,-4l10726,1597r-4,4l10722,1611r4,4l10736,1615r4,-4l10740,1601xm10740,1505r-4,-4l10726,1501r-4,4l10722,1514r4,4l10736,1518r4,-4l10740,1505xm10740,1408r-4,-4l10726,1404r-4,4l10722,1417r4,4l10736,1421r4,-4l10740,1408xm10740,1311r-4,-4l10726,1307r-4,4l10722,1321r4,4l10736,1325r4,-4l10740,1311xm10740,1215r-4,-4l10726,1211r-4,4l10722,1224r4,4l10736,1228r4,-4l10740,1215xm10740,1118r-4,-4l10726,1114r-4,4l10722,1128r4,4l10736,1132r4,-4l10740,1118xm10740,1022r-4,-4l10726,1018r-4,4l10722,1031r4,4l10736,1035r4,-4l10740,1022xm10740,925r-4,-4l10726,921r-4,4l10722,935r4,3l10736,938r4,-3l10740,925xm10740,828r-4,-3l10726,825r-4,3l10722,838r4,4l10736,842r4,-4l10740,828xm10740,732r-4,-4l10726,728r-4,4l10722,741r4,4l10736,745r4,-4l10740,732xm10740,635r-4,-4l10726,631r-4,4l10722,645r4,4l10736,649r4,-4l10740,635xm10740,539r-4,-4l10726,535r-4,4l10722,548r4,4l10736,552r4,-4l10740,539xm10740,442r-4,-4l10726,438r-4,4l10722,452r4,4l10736,456r4,-4l10740,442xm10740,346r-4,-4l10726,342r-4,4l10722,355r4,4l10736,359r4,-4l10740,346xm10740,249r-4,-4l10726,245r-4,4l10722,258r4,4l10736,262r4,-4l10740,249xm10740,152r-4,-4l10726,148r-4,4l10722,162r4,4l10736,166r4,-4l10740,152xm10740,56r-4,-4l10726,52r-4,4l10722,65r4,4l10736,69r4,-4l10740,56xm10771,3388r-4,-4l10757,3384r-4,4l10753,3397r4,4l10767,3401r4,-4l10771,3388xm10771,3291r-4,-4l10757,3287r-4,4l10753,3301r4,4l10767,3305r4,-4l10771,3291xm10771,3195r-4,-4l10757,3191r-4,4l10753,3204r4,4l10767,3208r4,-4l10771,3195xm10771,3098r-4,-4l10757,3094r-4,4l10753,3108r4,4l10767,3112r4,-4l10771,3098xm10771,3002r-4,-4l10757,2998r-4,4l10753,3011r4,4l10767,3015r4,-4l10771,3002xm10771,2905r-4,-4l10757,2901r-4,4l10753,2915r4,3l10767,2918r4,-3l10771,2905xm10771,2808r-4,-3l10757,2805r-4,3l10753,2818r4,4l10767,2822r4,-4l10771,2808xm10771,2712r-4,-4l10757,2708r-4,4l10753,2721r4,4l10767,2725r4,-4l10771,2712xm10771,2615r-4,-4l10757,2611r-4,4l10753,2625r4,4l10767,2629r4,-4l10771,2615xm10771,2519r-4,-4l10757,2515r-4,4l10753,2528r4,4l10767,2532r4,-4l10771,2519xm10771,2422r-4,-4l10757,2418r-4,4l10753,2432r4,4l10767,2436r4,-4l10771,2422xm10771,2325r-4,-3l10757,2322r-4,3l10753,2335r4,4l10767,2339r4,-4l10771,2325xm10771,2229r-4,-4l10757,2225r-4,4l10753,2238r4,4l10767,2242r4,-4l10771,2229xm10771,2132r-4,-4l10757,2128r-4,4l10753,2142r4,4l10767,2146r4,-4l10771,2132xm10771,2036r-4,-4l10757,2032r-4,4l10753,2045r4,4l10767,2049r4,-4l10771,2036xm10771,1939r-4,-4l10757,1935r-4,4l10753,1949r4,4l10767,1953r4,-4l10771,1939xm10771,1843r-4,-4l10757,1839r-4,4l10753,1852r4,4l10767,1856r4,-4l10771,1843xm10771,1746r-4,-4l10757,1742r-4,4l10753,1755r4,4l10767,1759r4,-4l10771,1746xm10771,1649r-4,-4l10757,1645r-4,4l10753,1659r4,4l10767,1663r4,-4l10771,1649xm10771,1553r-4,-4l10757,1549r-4,4l10753,1562r4,4l10767,1566r4,-4l10771,1553xm10771,1456r-4,-4l10757,1452r-4,4l10753,1466r4,4l10767,1470r4,-4l10771,1456xm10771,1360r-4,-4l10757,1356r-4,4l10753,1369r4,4l10767,1373r4,-4l10771,1360xm10771,1263r-4,-4l10757,1259r-4,4l10753,1273r4,3l10767,1276r4,-3l10771,1263xm10771,1166r-4,-3l10757,1163r-4,3l10753,1176r4,4l10767,1180r4,-4l10771,1166xm10771,1070r-4,-4l10757,1066r-4,4l10753,1079r4,4l10767,1083r4,-4l10771,1070xm10771,973r-4,-4l10757,969r-4,4l10753,983r4,4l10767,987r4,-4l10771,973xm10771,877r-4,-4l10757,873r-4,4l10753,886r4,4l10767,890r4,-4l10771,877xm10771,780r-4,-4l10757,776r-4,4l10753,790r4,4l10767,794r4,-4l10771,780xm10771,684r-4,-4l10757,680r-4,4l10753,693r4,4l10767,697r4,-4l10771,684xm10771,587r-4,-4l10757,583r-4,4l10753,597r4,3l10767,600r4,-3l10771,587xm10771,490r-4,-4l10757,486r-4,4l10753,500r4,4l10767,504r4,-4l10771,490xm10771,394r-4,-4l10757,390r-4,4l10753,403r4,4l10767,407r4,-4l10771,394xm10771,297r-4,-4l10757,293r-4,4l10753,307r4,4l10767,311r4,-4l10771,297xm10771,201r-4,-4l10757,197r-4,4l10753,210r4,4l10767,214r4,-4l10771,201xm10771,104r-4,-4l10757,100r-4,4l10753,114r4,3l10767,117r4,-3l10771,104xm10771,7r-4,-3l10757,4r-4,3l10753,17r4,4l10767,21r4,-4l10771,7xm10806,3340r-3,-4l10793,3336r-4,4l10789,3349r4,4l10803,3353r3,-4l10806,3340xm10806,3243r-3,-4l10793,3239r-4,4l10789,3253r4,3l10803,3256r3,-3l10806,3243xm10806,3146r-3,-3l10793,3143r-4,3l10789,3156r4,4l10803,3160r3,-4l10806,3146xm10806,3050r-3,-4l10793,3046r-4,4l10789,3059r4,4l10803,3063r3,-4l10806,3050xm10806,2953r-3,-4l10793,2949r-4,4l10789,2963r4,4l10803,2967r3,-4l10806,2953xm10806,2857r-3,-4l10793,2853r-4,4l10789,2866r4,4l10803,2870r3,-4l10806,2857xm10806,2760r-3,-4l10793,2756r-4,4l10789,2770r4,4l10803,2774r3,-4l10806,2760xm10806,2664r-3,-4l10793,2660r-4,4l10789,2673r4,4l10803,2677r3,-4l10806,2664xm10806,2567r-3,-4l10793,2563r-4,4l10789,2576r4,4l10803,2580r3,-4l10806,2567xm10806,2470r-3,-4l10793,2466r-4,4l10789,2480r4,4l10803,2484r3,-4l10806,2470xm10806,2374r-3,-4l10793,2370r-4,4l10789,2383r4,4l10803,2387r3,-4l10806,2374xm10806,2277r-3,-4l10793,2273r-4,4l10789,2287r4,4l10803,2291r3,-4l10806,2277xm10806,2181r-3,-4l10793,2177r-4,4l10789,2190r4,4l10803,2194r3,-4l10806,2181xm10806,2084r-3,-4l10793,2080r-4,4l10789,2094r4,3l10803,2097r3,-3l10806,2084xm10806,1987r-3,-3l10793,1984r-4,3l10789,1997r4,4l10803,2001r3,-4l10806,1987xm10806,1891r-3,-4l10793,1887r-4,4l10789,1900r4,4l10803,1904r3,-4l10806,1891xm10806,1794r-3,-4l10793,1790r-4,4l10789,1804r4,4l10803,1808r3,-4l10806,1794xm10806,1698r-3,-4l10793,1694r-4,4l10789,1707r4,4l10803,1711r3,-4l10806,1698xm10806,1601r-3,-4l10793,1597r-4,4l10789,1611r4,4l10803,1615r3,-4l10806,1601xm10806,1505r-3,-4l10793,1501r-4,4l10789,1514r4,4l10803,1518r3,-4l10806,1505xm10806,1408r-3,-4l10793,1404r-4,4l10789,1417r4,4l10803,1421r3,-4l10806,1408xm10806,1311r-3,-4l10793,1307r-4,4l10789,1321r4,4l10803,1325r3,-4l10806,1311xm10806,1215r-3,-4l10793,1211r-4,4l10789,1224r4,4l10803,1228r3,-4l10806,1215xm10806,1118r-3,-4l10793,1114r-4,4l10789,1128r4,4l10803,1132r3,-4l10806,1118xm10806,1022r-3,-4l10793,1018r-4,4l10789,1031r4,4l10803,1035r3,-4l10806,1022xm10806,925r-3,-4l10793,921r-4,4l10789,935r4,3l10803,938r3,-3l10806,925xm10806,828r-3,-3l10793,825r-4,3l10789,838r4,4l10803,842r3,-4l10806,828xm10806,732r-3,-4l10793,728r-4,4l10789,741r4,4l10803,745r3,-4l10806,732xm10806,635r-3,-4l10793,631r-4,4l10789,645r4,4l10803,649r3,-4l10806,635xm10806,539r-3,-4l10793,535r-4,4l10789,548r4,4l10803,552r3,-4l10806,539xm10806,442r-3,-4l10793,438r-4,4l10789,452r4,4l10803,456r3,-4l10806,442xm10806,346r-3,-4l10793,342r-4,4l10789,355r4,4l10803,359r3,-4l10806,346xm10806,249r-3,-4l10793,245r-4,4l10789,258r4,4l10803,262r3,-4l10806,249xm10806,152r-3,-4l10793,148r-4,4l10789,162r4,4l10803,166r3,-4l10806,152xm10806,56r-3,-4l10793,52r-4,4l10789,65r4,4l10803,69r3,-4l10806,56xm10837,3388r-4,-4l10823,3384r-4,4l10819,3397r4,4l10833,3401r4,-4l10837,3388xm10837,3291r-4,-4l10823,3287r-4,4l10819,3301r4,4l10833,3305r4,-4l10837,3291xm10837,3195r-4,-4l10823,3191r-4,4l10819,3204r4,4l10833,3208r4,-4l10837,3195xm10837,3098r-4,-4l10823,3094r-4,4l10819,3108r4,4l10833,3112r4,-4l10837,3098xm10837,3002r-4,-4l10823,2998r-4,4l10819,3011r4,4l10833,3015r4,-4l10837,3002xm10837,2905r-4,-4l10823,2901r-4,4l10819,2915r4,3l10833,2918r4,-3l10837,2905xm10837,2808r-4,-3l10823,2805r-4,3l10819,2818r4,4l10833,2822r4,-4l10837,2808xm10837,2712r-4,-4l10823,2708r-4,4l10819,2721r4,4l10833,2725r4,-4l10837,2712xm10837,2615r-4,-4l10823,2611r-4,4l10819,2625r4,4l10833,2629r4,-4l10837,2615xm10837,2519r-4,-4l10823,2515r-4,4l10819,2528r4,4l10833,2532r4,-4l10837,2519xm10837,2422r-4,-4l10823,2418r-4,4l10819,2432r4,4l10833,2436r4,-4l10837,2422xm10837,2325r-4,-3l10823,2322r-4,3l10819,2335r4,4l10833,2339r4,-4l10837,2325xm10837,2229r-4,-4l10823,2225r-4,4l10819,2238r4,4l10833,2242r4,-4l10837,2229xm10837,2132r-4,-4l10823,2128r-4,4l10819,2142r4,4l10833,2146r4,-4l10837,2132xm10837,2036r-4,-4l10823,2032r-4,4l10819,2045r4,4l10833,2049r4,-4l10837,2036xm10837,1939r-4,-4l10823,1935r-4,4l10819,1949r4,4l10833,1953r4,-4l10837,1939xm10837,1843r-4,-4l10823,1839r-4,4l10819,1852r4,4l10833,1856r4,-4l10837,1843xm10837,1746r-4,-4l10823,1742r-4,4l10819,1755r4,4l10833,1759r4,-4l10837,1746xm10837,1649r-4,-4l10823,1645r-4,4l10819,1659r4,4l10833,1663r4,-4l10837,1649xm10837,1553r-4,-4l10823,1549r-4,4l10819,1562r4,4l10833,1566r4,-4l10837,1553xm10837,1456r-4,-4l10823,1452r-4,4l10819,1466r4,4l10833,1470r4,-4l10837,1456xm10837,1360r-4,-4l10823,1356r-4,4l10819,1369r4,4l10833,1373r4,-4l10837,1360xm10837,1263r-4,-4l10823,1259r-4,4l10819,1273r4,3l10833,1276r4,-3l10837,1263xm10837,1166r-4,-3l10823,1163r-4,3l10819,1176r4,4l10833,1180r4,-4l10837,1166xm10837,1070r-4,-4l10823,1066r-4,4l10819,1079r4,4l10833,1083r4,-4l10837,1070xm10837,973r-4,-4l10823,969r-4,4l10819,983r4,4l10833,987r4,-4l10837,973xm10837,877r-4,-4l10823,873r-4,4l10819,886r4,4l10833,890r4,-4l10837,877xm10837,780r-4,-4l10823,776r-4,4l10819,790r4,4l10833,794r4,-4l10837,780xm10837,684r-4,-4l10823,680r-4,4l10819,693r4,4l10833,697r4,-4l10837,684xm10837,587r-4,-4l10823,583r-4,4l10819,597r4,3l10833,600r4,-3l10837,587xm10837,490r-4,-4l10823,486r-4,4l10819,500r4,4l10833,504r4,-4l10837,490xm10837,394r-4,-4l10823,390r-4,4l10819,403r4,4l10833,407r4,-4l10837,394xm10837,297r-4,-4l10823,293r-4,4l10819,307r4,4l10833,311r4,-4l10837,297xm10837,201r-4,-4l10823,197r-4,4l10819,210r4,4l10833,214r4,-4l10837,201xm10837,104r-4,-4l10823,100r-4,4l10819,114r4,3l10833,117r4,-3l10837,104xm10837,7r-4,-3l10823,4r-4,3l10819,17r4,4l10833,21r4,-4l10837,7xm10873,3340r-4,-4l10859,3336r-4,4l10855,3349r4,4l10869,3353r4,-4l10873,3340xm10873,3243r-4,-4l10859,3239r-4,4l10855,3253r4,3l10869,3256r4,-3l10873,3243xm10873,3146r-4,-3l10859,3143r-4,3l10855,3156r4,4l10869,3160r4,-4l10873,3146xm10873,3050r-4,-4l10859,3046r-4,4l10855,3059r4,4l10869,3063r4,-4l10873,3050xm10873,2953r-4,-4l10859,2949r-4,4l10855,2963r4,4l10869,2967r4,-4l10873,2953xm10873,2857r-4,-4l10859,2853r-4,4l10855,2866r4,4l10869,2870r4,-4l10873,2857xm10873,2760r-4,-4l10859,2756r-4,4l10855,2770r4,4l10869,2774r4,-4l10873,2760xm10873,2664r-4,-4l10859,2660r-4,4l10855,2673r4,4l10869,2677r4,-4l10873,2664xm10873,2567r-4,-4l10859,2563r-4,4l10855,2576r4,4l10869,2580r4,-4l10873,2567xm10873,2470r-4,-4l10859,2466r-4,4l10855,2480r4,4l10869,2484r4,-4l10873,2470xm10873,2374r-4,-4l10859,2370r-4,4l10855,2383r4,4l10869,2387r4,-4l10873,2374xm10873,2277r-4,-4l10859,2273r-4,4l10855,2287r4,4l10869,2291r4,-4l10873,2277xm10873,2181r-4,-4l10859,2177r-4,4l10855,2190r4,4l10869,2194r4,-4l10873,2181xm10873,2084r-4,-4l10859,2080r-4,4l10855,2094r4,3l10869,2097r4,-3l10873,2084xm10873,1987r-4,-3l10859,1984r-4,3l10855,1997r4,4l10869,2001r4,-4l10873,1987xm10873,1891r-4,-4l10859,1887r-4,4l10855,1900r4,4l10869,1904r4,-4l10873,1891xm10873,1794r-4,-4l10859,1790r-4,4l10855,1804r4,4l10869,1808r4,-4l10873,1794xm10873,1698r-4,-4l10859,1694r-4,4l10855,1707r4,4l10869,1711r4,-4l10873,1698xm10873,1601r-4,-4l10859,1597r-4,4l10855,1611r4,4l10869,1615r4,-4l10873,1601xm10873,1505r-4,-4l10859,1501r-4,4l10855,1514r4,4l10869,1518r4,-4l10873,1505xm10873,1408r-4,-4l10859,1404r-4,4l10855,1417r4,4l10869,1421r4,-4l10873,1408xm10873,1311r-4,-4l10859,1307r-4,4l10855,1321r4,4l10869,1325r4,-4l10873,1311xm10873,1215r-4,-4l10859,1211r-4,4l10855,1224r4,4l10869,1228r4,-4l10873,1215xm10873,1118r-4,-4l10859,1114r-4,4l10855,1128r4,4l10869,1132r4,-4l10873,1118xm10873,1022r-4,-4l10859,1018r-4,4l10855,1031r4,4l10869,1035r4,-4l10873,1022xm10873,925r-4,-4l10859,921r-4,4l10855,935r4,3l10869,938r4,-3l10873,925xm10873,828r-4,-3l10859,825r-4,3l10855,838r4,4l10869,842r4,-4l10873,828xm10873,732r-4,-4l10859,728r-4,4l10855,741r4,4l10869,745r4,-4l10873,732xm10873,635r-4,-4l10859,631r-4,4l10855,645r4,4l10869,649r4,-4l10873,635xm10873,539r-4,-4l10859,535r-4,4l10855,548r4,4l10869,552r4,-4l10873,539xm10873,442r-4,-4l10859,438r-4,4l10855,452r4,4l10869,456r4,-4l10873,442xm10873,346r-4,-4l10859,342r-4,4l10855,355r4,4l10869,359r4,-4l10873,346xm10873,249r-4,-4l10859,245r-4,4l10855,258r4,4l10869,262r4,-4l10873,249xm10873,152r-4,-4l10859,148r-4,4l10855,162r4,4l10869,166r4,-4l10873,152xm10873,56r-4,-4l10859,52r-4,4l10855,65r4,4l10869,69r4,-4l10873,56xm10904,3388r-4,-4l10890,3384r-4,4l10886,3397r4,4l10900,3401r4,-4l10904,3388xm10904,3291r-4,-4l10890,3287r-4,4l10886,3301r4,4l10900,3305r4,-4l10904,3291xm10904,3195r-4,-4l10890,3191r-4,4l10886,3204r4,4l10900,3208r4,-4l10904,3195xm10904,3098r-4,-4l10890,3094r-4,4l10886,3108r4,4l10900,3112r4,-4l10904,3098xm10904,3002r-4,-4l10890,2998r-4,4l10886,3011r4,4l10900,3015r4,-4l10904,3002xm10904,2905r-4,-4l10890,2901r-4,4l10886,2915r4,3l10900,2918r4,-3l10904,2905xm10904,2808r-4,-3l10890,2805r-4,3l10886,2818r4,4l10900,2822r4,-4l10904,2808xm10904,2712r-4,-4l10890,2708r-4,4l10886,2721r4,4l10900,2725r4,-4l10904,2712xm10904,2615r-4,-4l10890,2611r-4,4l10886,2625r4,4l10900,2629r4,-4l10904,2615xm10904,2519r-4,-4l10890,2515r-4,4l10886,2528r4,4l10900,2532r4,-4l10904,2519xm10904,2422r-4,-4l10890,2418r-4,4l10886,2432r4,4l10900,2436r4,-4l10904,2422xm10904,2325r-4,-3l10890,2322r-4,3l10886,2335r4,4l10900,2339r4,-4l10904,2325xm10904,2229r-4,-4l10890,2225r-4,4l10886,2238r4,4l10900,2242r4,-4l10904,2229xm10904,2132r-4,-4l10890,2128r-4,4l10886,2142r4,4l10900,2146r4,-4l10904,2132xm10904,2036r-4,-4l10890,2032r-4,4l10886,2045r4,4l10900,2049r4,-4l10904,2036xm10904,1939r-4,-4l10890,1935r-4,4l10886,1949r4,4l10900,1953r4,-4l10904,1939xm10904,1843r-4,-4l10890,1839r-4,4l10886,1852r4,4l10900,1856r4,-4l10904,1843xm10904,1746r-4,-4l10890,1742r-4,4l10886,1755r4,4l10900,1759r4,-4l10904,1746xm10904,1649r-4,-4l10890,1645r-4,4l10886,1659r4,4l10900,1663r4,-4l10904,1649xm10904,1553r-4,-4l10890,1549r-4,4l10886,1562r4,4l10900,1566r4,-4l10904,1553xm10904,1456r-4,-4l10890,1452r-4,4l10886,1466r4,4l10900,1470r4,-4l10904,1456xm10904,1360r-4,-4l10890,1356r-4,4l10886,1369r4,4l10900,1373r4,-4l10904,1360xm10904,1263r-4,-4l10890,1259r-4,4l10886,1273r4,3l10900,1276r4,-3l10904,1263xm10904,1166r-4,-3l10890,1163r-4,3l10886,1176r4,4l10900,1180r4,-4l10904,1166xm10904,1070r-4,-4l10890,1066r-4,4l10886,1079r4,4l10900,1083r4,-4l10904,1070xm10904,973r-4,-4l10890,969r-4,4l10886,983r4,4l10900,987r4,-4l10904,973xm10904,877r-4,-4l10890,873r-4,4l10886,886r4,4l10900,890r4,-4l10904,877xm10904,780r-4,-4l10890,776r-4,4l10886,790r4,4l10900,794r4,-4l10904,780xm10904,684r-4,-4l10890,680r-4,4l10886,693r4,4l10900,697r4,-4l10904,684xm10904,587r-4,-4l10890,583r-4,4l10886,597r4,3l10900,600r4,-3l10904,587xm10904,490r-4,-4l10890,486r-4,4l10886,500r4,4l10900,504r4,-4l10904,490xm10904,394r-4,-4l10890,390r-4,4l10886,403r4,4l10900,407r4,-4l10904,394xm10904,297r-4,-4l10890,293r-4,4l10886,307r4,4l10900,311r4,-4l10904,297xm10904,201r-4,-4l10890,197r-4,4l10886,210r4,4l10900,214r4,-4l10904,201xm10904,104r-4,-4l10890,100r-4,4l10886,114r4,3l10900,117r4,-3l10904,104xm10904,7r-4,-3l10890,4r-4,3l10886,17r4,4l10900,21r4,-4l10904,7xm10939,3340r-3,-4l10926,3336r-4,4l10922,3349r4,4l10936,3353r3,-4l10939,3340xm10939,3243r-3,-4l10926,3239r-4,4l10922,3253r4,3l10936,3256r3,-3l10939,3243xm10939,3146r-3,-3l10926,3143r-4,3l10922,3156r4,4l10936,3160r3,-4l10939,3146xm10939,3050r-3,-4l10926,3046r-4,4l10922,3059r4,4l10936,3063r3,-4l10939,3050xm10939,2953r-3,-4l10926,2949r-4,4l10922,2963r4,4l10936,2967r3,-4l10939,2953xm10939,2857r-3,-4l10926,2853r-4,4l10922,2866r4,4l10936,2870r3,-4l10939,2857xm10939,2760r-3,-4l10926,2756r-4,4l10922,2770r4,4l10936,2774r3,-4l10939,2760xm10939,2664r-3,-4l10926,2660r-4,4l10922,2673r4,4l10936,2677r3,-4l10939,2664xm10939,2567r-3,-4l10926,2563r-4,4l10922,2576r4,4l10936,2580r3,-4l10939,2567xm10939,2470r-3,-4l10926,2466r-4,4l10922,2480r4,4l10936,2484r3,-4l10939,2470xm10939,2374r-3,-4l10926,2370r-4,4l10922,2383r4,4l10936,2387r3,-4l10939,2374xm10939,2277r-3,-4l10926,2273r-4,4l10922,2287r4,4l10936,2291r3,-4l10939,2277xm10939,2181r-3,-4l10926,2177r-4,4l10922,2190r4,4l10936,2194r3,-4l10939,2181xm10939,2084r-3,-4l10926,2080r-4,4l10922,2094r4,3l10936,2097r3,-3l10939,2084xm10939,1987r-3,-3l10926,1984r-4,3l10922,1997r4,4l10936,2001r3,-4l10939,1987xm10939,1891r-3,-4l10926,1887r-4,4l10922,1900r4,4l10936,1904r3,-4l10939,1891xm10939,1794r-3,-4l10926,1790r-4,4l10922,1804r4,4l10936,1808r3,-4l10939,1794xm10939,1698r-3,-4l10926,1694r-4,4l10922,1707r4,4l10936,1711r3,-4l10939,1698xm10939,1601r-3,-4l10926,1597r-4,4l10922,1611r4,4l10936,1615r3,-4l10939,1601xm10939,1505r-3,-4l10926,1501r-4,4l10922,1514r4,4l10936,1518r3,-4l10939,1505xm10939,1408r-3,-4l10926,1404r-4,4l10922,1417r4,4l10936,1421r3,-4l10939,1408xm10939,1311r-3,-4l10926,1307r-4,4l10922,1321r4,4l10936,1325r3,-4l10939,1311xm10939,1215r-3,-4l10926,1211r-4,4l10922,1224r4,4l10936,1228r3,-4l10939,1215xm10939,1118r-3,-4l10926,1114r-4,4l10922,1128r4,4l10936,1132r3,-4l10939,1118xm10939,1022r-3,-4l10926,1018r-4,4l10922,1031r4,4l10936,1035r3,-4l10939,1022xm10939,925r-3,-4l10926,921r-4,4l10922,935r4,3l10936,938r3,-3l10939,925xm10939,828r-3,-3l10926,825r-4,3l10922,838r4,4l10936,842r3,-4l10939,828xm10939,732r-3,-4l10926,728r-4,4l10922,741r4,4l10936,745r3,-4l10939,732xm10939,635r-3,-4l10926,631r-4,4l10922,645r4,4l10936,649r3,-4l10939,635xm10939,539r-3,-4l10926,535r-4,4l10922,548r4,4l10936,552r3,-4l10939,539xm10939,442r-3,-4l10926,438r-4,4l10922,452r4,4l10936,456r3,-4l10939,442xm10939,346r-3,-4l10926,342r-4,4l10922,355r4,4l10936,359r3,-4l10939,346xm10939,249r-3,-4l10926,245r-4,4l10922,258r4,4l10936,262r3,-4l10939,249xm10939,152r-3,-4l10926,148r-4,4l10922,162r4,4l10936,166r3,-4l10939,152xm10939,56r-3,-4l10926,52r-4,4l10922,65r4,4l10936,69r3,-4l10939,56xm10970,3388r-4,-4l10956,3384r-4,4l10952,3397r4,4l10966,3401r4,-4l10970,3388xm10970,3291r-4,-4l10956,3287r-4,4l10952,3301r4,4l10966,3305r4,-4l10970,3291xm10970,3195r-4,-4l10956,3191r-4,4l10952,3204r4,4l10966,3208r4,-4l10970,3195xm10970,3098r-4,-4l10956,3094r-4,4l10952,3108r4,4l10966,3112r4,-4l10970,3098xm10970,3002r-4,-4l10956,2998r-4,4l10952,3011r4,4l10966,3015r4,-4l10970,3002xm10970,2905r-4,-4l10956,2901r-4,4l10952,2915r4,3l10966,2918r4,-3l10970,2905xm10970,2808r-4,-3l10956,2805r-4,3l10952,2818r4,4l10966,2822r4,-4l10970,2808xm10970,2712r-4,-4l10956,2708r-4,4l10952,2721r4,4l10966,2725r4,-4l10970,2712xm10970,2615r-4,-4l10956,2611r-4,4l10952,2625r4,4l10966,2629r4,-4l10970,2615xm10970,2519r-4,-4l10956,2515r-4,4l10952,2528r4,4l10966,2532r4,-4l10970,2519xm10970,2422r-4,-4l10956,2418r-4,4l10952,2432r4,4l10966,2436r4,-4l10970,2422xm10970,2325r-4,-3l10956,2322r-4,3l10952,2335r4,4l10966,2339r4,-4l10970,2325xm10970,2229r-4,-4l10956,2225r-4,4l10952,2238r4,4l10966,2242r4,-4l10970,2229xm10970,2132r-4,-4l10956,2128r-4,4l10952,2142r4,4l10966,2146r4,-4l10970,2132xm10970,2036r-4,-4l10956,2032r-4,4l10952,2045r4,4l10966,2049r4,-4l10970,2036xm10970,1939r-4,-4l10956,1935r-4,4l10952,1949r4,4l10966,1953r4,-4l10970,1939xm10970,1843r-4,-4l10956,1839r-4,4l10952,1852r4,4l10966,1856r4,-4l10970,1843xm10970,1746r-4,-4l10956,1742r-4,4l10952,1755r4,4l10966,1759r4,-4l10970,1746xm10970,1649r-4,-4l10956,1645r-4,4l10952,1659r4,4l10966,1663r4,-4l10970,1649xm10970,1553r-4,-4l10956,1549r-4,4l10952,1562r4,4l10966,1566r4,-4l10970,1553xm10970,1456r-4,-4l10956,1452r-4,4l10952,1466r4,4l10966,1470r4,-4l10970,1456xm10970,1360r-4,-4l10956,1356r-4,4l10952,1369r4,4l10966,1373r4,-4l10970,1360xm10970,1263r-4,-4l10956,1259r-4,4l10952,1273r4,3l10966,1276r4,-3l10970,1263xm10970,1166r-4,-3l10956,1163r-4,3l10952,1176r4,4l10966,1180r4,-4l10970,1166xm10970,1070r-4,-4l10956,1066r-4,4l10952,1079r4,4l10966,1083r4,-4l10970,1070xm10970,973r-4,-4l10956,969r-4,4l10952,983r4,4l10966,987r4,-4l10970,973xm10970,877r-4,-4l10956,873r-4,4l10952,886r4,4l10966,890r4,-4l10970,877xm10970,780r-4,-4l10956,776r-4,4l10952,790r4,4l10966,794r4,-4l10970,780xm10970,684r-4,-4l10956,680r-4,4l10952,693r4,4l10966,697r4,-4l10970,684xm10970,587r-4,-4l10956,583r-4,4l10952,597r4,3l10966,600r4,-3l10970,587xm10970,490r-4,-4l10956,486r-4,4l10952,500r4,4l10966,504r4,-4l10970,490xm10970,394r-4,-4l10956,390r-4,4l10952,403r4,4l10966,407r4,-4l10970,394xm10970,297r-4,-4l10956,293r-4,4l10952,307r4,4l10966,311r4,-4l10970,297xm10970,201r-4,-4l10956,197r-4,4l10952,210r4,4l10966,214r4,-4l10970,201xm10970,104r-4,-4l10956,100r-4,4l10952,114r4,3l10966,117r4,-3l10970,104xm10970,7r-4,-3l10956,4r-4,3l10952,17r4,4l10966,21r4,-4l10970,7xm11006,3340r-4,-4l10992,3336r-4,4l10988,3349r4,4l11002,3353r4,-4l11006,3340xm11006,3243r-4,-4l10992,3239r-4,4l10988,3253r4,3l11002,3256r4,-3l11006,3243xm11006,3146r-4,-3l10992,3143r-4,3l10988,3156r4,4l11002,3160r4,-4l11006,3146xm11006,3050r-4,-4l10992,3046r-4,4l10988,3059r4,4l11002,3063r4,-4l11006,3050xm11006,2953r-4,-4l10992,2949r-4,4l10988,2963r4,4l11002,2967r4,-4l11006,2953xm11006,2857r-4,-4l10992,2853r-4,4l10988,2866r4,4l11002,2870r4,-4l11006,2857xm11006,2760r-4,-4l10992,2756r-4,4l10988,2770r4,4l11002,2774r4,-4l11006,2760xm11006,2664r-4,-4l10992,2660r-4,4l10988,2673r4,4l11002,2677r4,-4l11006,2664xm11006,2567r-4,-4l10992,2563r-4,4l10988,2576r4,4l11002,2580r4,-4l11006,2567xm11006,2470r-4,-4l10992,2466r-4,4l10988,2480r4,4l11002,2484r4,-4l11006,2470xm11006,2374r-4,-4l10992,2370r-4,4l10988,2383r4,4l11002,2387r4,-4l11006,2374xm11006,2277r-4,-4l10992,2273r-4,4l10988,2287r4,4l11002,2291r4,-4l11006,2277xm11006,2181r-4,-4l10992,2177r-4,4l10988,2190r4,4l11002,2194r4,-4l11006,2181xm11006,2084r-4,-4l10992,2080r-4,4l10988,2094r4,3l11002,2097r4,-3l11006,2084xm11006,1987r-4,-3l10992,1984r-4,3l10988,1997r4,4l11002,2001r4,-4l11006,1987xm11006,1891r-4,-4l10992,1887r-4,4l10988,1900r4,4l11002,1904r4,-4l11006,1891xm11006,1794r-4,-4l10992,1790r-4,4l10988,1804r4,4l11002,1808r4,-4l11006,1794xm11006,1698r-4,-4l10992,1694r-4,4l10988,1707r4,4l11002,1711r4,-4l11006,1698xm11006,1601r-4,-4l10992,1597r-4,4l10988,1611r4,4l11002,1615r4,-4l11006,1601xm11006,1505r-4,-4l10992,1501r-4,4l10988,1514r4,4l11002,1518r4,-4l11006,1505xm11006,1408r-4,-4l10992,1404r-4,4l10988,1417r4,4l11002,1421r4,-4l11006,1408xm11006,1311r-4,-4l10992,1307r-4,4l10988,1321r4,4l11002,1325r4,-4l11006,1311xm11006,1215r-4,-4l10992,1211r-4,4l10988,1224r4,4l11002,1228r4,-4l11006,1215xm11006,1118r-4,-4l10992,1114r-4,4l10988,1128r4,4l11002,1132r4,-4l11006,1118xm11006,1022r-4,-4l10992,1018r-4,4l10988,1031r4,4l11002,1035r4,-4l11006,1022xm11006,925r-4,-4l10992,921r-4,4l10988,935r4,3l11002,938r4,-3l11006,925xm11006,828r-4,-3l10992,825r-4,3l10988,838r4,4l11002,842r4,-4l11006,828xm11006,732r-4,-4l10992,728r-4,4l10988,741r4,4l11002,745r4,-4l11006,732xm11006,635r-4,-4l10992,631r-4,4l10988,645r4,4l11002,649r4,-4l11006,635xm11006,539r-4,-4l10992,535r-4,4l10988,548r4,4l11002,552r4,-4l11006,539xm11006,442r-4,-4l10992,438r-4,4l10988,452r4,4l11002,456r4,-4l11006,442xm11006,346r-4,-4l10992,342r-4,4l10988,355r4,4l11002,359r4,-4l11006,346xm11006,249r-4,-4l10992,245r-4,4l10988,258r4,4l11002,262r4,-4l11006,249xm11006,152r-4,-4l10992,148r-4,4l10988,162r4,4l11002,166r4,-4l11006,152xm11006,56r-4,-4l10992,52r-4,4l10988,65r4,4l11002,69r4,-4l11006,56xm11037,3388r-4,-4l11023,3384r-4,4l11019,3397r4,4l11033,3401r4,-4l11037,3388xm11037,3291r-4,-4l11023,3287r-4,4l11019,3301r4,4l11033,3305r4,-4l11037,3291xm11037,3195r-4,-4l11023,3191r-4,4l11019,3204r4,4l11033,3208r4,-4l11037,3195xm11037,3098r-4,-4l11023,3094r-4,4l11019,3108r4,4l11033,3112r4,-4l11037,3098xm11037,3002r-4,-4l11023,2998r-4,4l11019,3011r4,4l11033,3015r4,-4l11037,3002xm11037,2905r-4,-4l11023,2901r-4,4l11019,2915r4,3l11033,2918r4,-3l11037,2905xm11037,2808r-4,-3l11023,2805r-4,3l11019,2818r4,4l11033,2822r4,-4l11037,2808xm11037,2712r-4,-4l11023,2708r-4,4l11019,2721r4,4l11033,2725r4,-4l11037,2712xm11037,2615r-4,-4l11023,2611r-4,4l11019,2625r4,4l11033,2629r4,-4l11037,2615xm11037,2519r-4,-4l11023,2515r-4,4l11019,2528r4,4l11033,2532r4,-4l11037,2519xm11037,2422r-4,-4l11023,2418r-4,4l11019,2432r4,4l11033,2436r4,-4l11037,2422xm11037,2325r-4,-3l11023,2322r-4,3l11019,2335r4,4l11033,2339r4,-4l11037,2325xm11037,2229r-4,-4l11023,2225r-4,4l11019,2238r4,4l11033,2242r4,-4l11037,2229xm11037,2132r-4,-4l11023,2128r-4,4l11019,2142r4,4l11033,2146r4,-4l11037,2132xm11037,2036r-4,-4l11023,2032r-4,4l11019,2045r4,4l11033,2049r4,-4l11037,2036xm11037,1939r-4,-4l11023,1935r-4,4l11019,1949r4,4l11033,1953r4,-4l11037,1939xm11037,1843r-4,-4l11023,1839r-4,4l11019,1852r4,4l11033,1856r4,-4l11037,1843xm11037,1746r-4,-4l11023,1742r-4,4l11019,1755r4,4l11033,1759r4,-4l11037,1746xm11037,1649r-4,-4l11023,1645r-4,4l11019,1659r4,4l11033,1663r4,-4l11037,1649xm11037,1553r-4,-4l11023,1549r-4,4l11019,1562r4,4l11033,1566r4,-4l11037,1553xm11037,1456r-4,-4l11023,1452r-4,4l11019,1466r4,4l11033,1470r4,-4l11037,1456xm11037,1360r-4,-4l11023,1356r-4,4l11019,1369r4,4l11033,1373r4,-4l11037,1360xm11037,1263r-4,-4l11023,1259r-4,4l11019,1273r4,3l11033,1276r4,-3l11037,1263xm11037,1166r-4,-3l11023,1163r-4,3l11019,1176r4,4l11033,1180r4,-4l11037,1166xm11037,1070r-4,-4l11023,1066r-4,4l11019,1079r4,4l11033,1083r4,-4l11037,1070xm11037,973r-4,-4l11023,969r-4,4l11019,983r4,4l11033,987r4,-4l11037,973xm11037,877r-4,-4l11023,873r-4,4l11019,886r4,4l11033,890r4,-4l11037,877xm11037,780r-4,-4l11023,776r-4,4l11019,790r4,4l11033,794r4,-4l11037,780xm11037,684r-4,-4l11023,680r-4,4l11019,693r4,4l11033,697r4,-4l11037,684xm11037,587r-4,-4l11023,583r-4,4l11019,597r4,3l11033,600r4,-3l11037,587xm11037,490r-4,-4l11023,486r-4,4l11019,500r4,4l11033,504r4,-4l11037,490xm11037,394r-4,-4l11023,390r-4,4l11019,403r4,4l11033,407r4,-4l11037,394xm11037,297r-4,-4l11023,293r-4,4l11019,307r4,4l11033,311r4,-4l11037,297xm11037,201r-4,-4l11023,197r-4,4l11019,210r4,4l11033,214r4,-4l11037,201xm11037,104r-4,-4l11023,100r-4,4l11019,114r4,3l11033,117r4,-3l11037,104xm11037,7r-4,-3l11023,4r-4,3l11019,17r4,4l11033,21r4,-4l11037,7xm11072,3340r-4,-4l11059,3336r-4,4l11055,3349r4,4l11068,3353r4,-4l11072,3340xm11072,3243r-4,-4l11059,3239r-4,4l11055,3253r4,3l11068,3256r4,-3l11072,3243xm11072,3146r-4,-3l11059,3143r-4,3l11055,3156r4,4l11068,3160r4,-4l11072,3146xm11072,3050r-4,-4l11059,3046r-4,4l11055,3059r4,4l11068,3063r4,-4l11072,3050xm11072,2953r-4,-4l11059,2949r-4,4l11055,2963r4,4l11068,2967r4,-4l11072,2953xm11072,2857r-4,-4l11059,2853r-4,4l11055,2866r4,4l11068,2870r4,-4l11072,2857xm11072,2760r-4,-4l11059,2756r-4,4l11055,2770r4,4l11068,2774r4,-4l11072,2760xm11072,2664r-4,-4l11059,2660r-4,4l11055,2673r4,4l11068,2677r4,-4l11072,2664xm11072,2567r-4,-4l11059,2563r-4,4l11055,2576r4,4l11068,2580r4,-4l11072,2567xm11072,2470r-4,-4l11059,2466r-4,4l11055,2480r4,4l11068,2484r4,-4l11072,2470xm11072,2374r-4,-4l11059,2370r-4,4l11055,2383r4,4l11068,2387r4,-4l11072,2374xm11072,2277r-4,-4l11059,2273r-4,4l11055,2287r4,4l11068,2291r4,-4l11072,2277xm11072,2181r-4,-4l11059,2177r-4,4l11055,2190r4,4l11068,2194r4,-4l11072,2181xm11072,2084r-4,-4l11059,2080r-4,4l11055,2094r4,3l11068,2097r4,-3l11072,2084xm11072,1987r-4,-3l11059,1984r-4,3l11055,1997r4,4l11068,2001r4,-4l11072,1987xm11072,1891r-4,-4l11059,1887r-4,4l11055,1900r4,4l11068,1904r4,-4l11072,1891xm11072,1794r-4,-4l11059,1790r-4,4l11055,1804r4,4l11068,1808r4,-4l11072,1794xm11072,1698r-4,-4l11059,1694r-4,4l11055,1707r4,4l11068,1711r4,-4l11072,1698xm11072,1601r-4,-4l11059,1597r-4,4l11055,1611r4,4l11068,1615r4,-4l11072,1601xm11072,1505r-4,-4l11059,1501r-4,4l11055,1514r4,4l11068,1518r4,-4l11072,1505xm11072,1408r-4,-4l11059,1404r-4,4l11055,1417r4,4l11068,1421r4,-4l11072,1408xm11072,1311r-4,-4l11059,1307r-4,4l11055,1321r4,4l11068,1325r4,-4l11072,1311xm11072,1215r-4,-4l11059,1211r-4,4l11055,1224r4,4l11068,1228r4,-4l11072,1215xm11072,1118r-4,-4l11059,1114r-4,4l11055,1128r4,4l11068,1132r4,-4l11072,1118xm11072,1022r-4,-4l11059,1018r-4,4l11055,1031r4,4l11068,1035r4,-4l11072,1022xm11072,925r-4,-4l11059,921r-4,4l11055,935r4,3l11068,938r4,-3l11072,925xm11072,828r-4,-3l11059,825r-4,3l11055,838r4,4l11068,842r4,-4l11072,828xm11072,732r-4,-4l11059,728r-4,4l11055,741r4,4l11068,745r4,-4l11072,732xm11072,635r-4,-4l11059,631r-4,4l11055,645r4,4l11068,649r4,-4l11072,635xm11072,539r-4,-4l11059,535r-4,4l11055,548r4,4l11068,552r4,-4l11072,539xm11072,442r-4,-4l11059,438r-4,4l11055,452r4,4l11068,456r4,-4l11072,442xm11072,346r-4,-4l11059,342r-4,4l11055,355r4,4l11068,359r4,-4l11072,346xm11072,249r-4,-4l11059,245r-4,4l11055,258r4,4l11068,262r4,-4l11072,249xm11072,152r-4,-4l11059,148r-4,4l11055,162r4,4l11068,166r4,-4l11072,152xm11072,56r-4,-4l11059,52r-4,4l11055,65r4,4l11068,69r4,-4l11072,56xm11103,3388r-4,-4l11089,3384r-4,4l11085,3397r4,4l11099,3401r4,-4l11103,3388xm11103,3291r-4,-4l11089,3287r-4,4l11085,3301r4,4l11099,3305r4,-4l11103,3291xm11103,3195r-4,-4l11089,3191r-4,4l11085,3204r4,4l11099,3208r4,-4l11103,3195xm11103,3098r-4,-4l11089,3094r-4,4l11085,3108r4,4l11099,3112r4,-4l11103,3098xm11103,3002r-4,-4l11089,2998r-4,4l11085,3011r4,4l11099,3015r4,-4l11103,3002xm11103,2905r-4,-4l11089,2901r-4,4l11085,2915r4,3l11099,2918r4,-3l11103,2905xm11103,2808r-4,-3l11089,2805r-4,3l11085,2818r4,4l11099,2822r4,-4l11103,2808xm11103,2712r-4,-4l11089,2708r-4,4l11085,2721r4,4l11099,2725r4,-4l11103,2712xm11103,2615r-4,-4l11089,2611r-4,4l11085,2625r4,4l11099,2629r4,-4l11103,2615xm11103,2519r-4,-4l11089,2515r-4,4l11085,2528r4,4l11099,2532r4,-4l11103,2519xm11103,2422r-4,-4l11089,2418r-4,4l11085,2432r4,4l11099,2436r4,-4l11103,2422xm11103,2325r-4,-3l11089,2322r-4,3l11085,2335r4,4l11099,2339r4,-4l11103,2325xm11103,2229r-4,-4l11089,2225r-4,4l11085,2238r4,4l11099,2242r4,-4l11103,2229xm11103,2132r-4,-4l11089,2128r-4,4l11085,2142r4,4l11099,2146r4,-4l11103,2132xm11103,2036r-4,-4l11089,2032r-4,4l11085,2045r4,4l11099,2049r4,-4l11103,2036xm11103,1939r-4,-4l11089,1935r-4,4l11085,1949r4,4l11099,1953r4,-4l11103,1939xm11103,1843r-4,-4l11089,1839r-4,4l11085,1852r4,4l11099,1856r4,-4l11103,1843xm11103,1746r-4,-4l11089,1742r-4,4l11085,1755r4,4l11099,1759r4,-4l11103,1746xm11103,1649r-4,-4l11089,1645r-4,4l11085,1659r4,4l11099,1663r4,-4l11103,1649xm11103,1553r-4,-4l11089,1549r-4,4l11085,1562r4,4l11099,1566r4,-4l11103,1553xm11103,1456r-4,-4l11089,1452r-4,4l11085,1466r4,4l11099,1470r4,-4l11103,1456xm11103,1360r-4,-4l11089,1356r-4,4l11085,1369r4,4l11099,1373r4,-4l11103,1360xm11103,1263r-4,-4l11089,1259r-4,4l11085,1273r4,3l11099,1276r4,-3l11103,1263xm11103,1166r-4,-3l11089,1163r-4,3l11085,1176r4,4l11099,1180r4,-4l11103,1166xm11103,1070r-4,-4l11089,1066r-4,4l11085,1079r4,4l11099,1083r4,-4l11103,1070xm11103,973r-4,-4l11089,969r-4,4l11085,983r4,4l11099,987r4,-4l11103,973xm11103,877r-4,-4l11089,873r-4,4l11085,886r4,4l11099,890r4,-4l11103,877xm11103,780r-4,-4l11089,776r-4,4l11085,790r4,4l11099,794r4,-4l11103,780xm11103,684r-4,-4l11089,680r-4,4l11085,693r4,4l11099,697r4,-4l11103,684xm11103,587r-4,-4l11089,583r-4,4l11085,597r4,3l11099,600r4,-3l11103,587xm11103,490r-4,-4l11089,486r-4,4l11085,500r4,4l11099,504r4,-4l11103,490xm11103,394r-4,-4l11089,390r-4,4l11085,403r4,4l11099,407r4,-4l11103,394xm11103,297r-4,-4l11089,293r-4,4l11085,307r4,4l11099,311r4,-4l11103,297xm11103,201r-4,-4l11089,197r-4,4l11085,210r4,4l11099,214r4,-4l11103,201xm11103,104r-4,-4l11089,100r-4,4l11085,114r4,3l11099,117r4,-3l11103,104xm11103,7r-4,-3l11089,4r-4,3l11085,17r4,4l11099,21r4,-4l11103,7xm11139,3340r-4,-4l11125,3336r-4,4l11121,3349r4,4l11135,3353r4,-4l11139,3340xm11139,3243r-4,-4l11125,3239r-4,4l11121,3253r4,3l11135,3256r4,-3l11139,3243xm11139,3146r-4,-3l11125,3143r-4,3l11121,3156r4,4l11135,3160r4,-4l11139,3146xm11139,3050r-4,-4l11125,3046r-4,4l11121,3059r4,4l11135,3063r4,-4l11139,3050xm11139,2953r-4,-4l11125,2949r-4,4l11121,2963r4,4l11135,2967r4,-4l11139,2953xm11139,2857r-4,-4l11125,2853r-4,4l11121,2866r4,4l11135,2870r4,-4l11139,2857xm11139,2760r-4,-4l11125,2756r-4,4l11121,2770r4,4l11135,2774r4,-4l11139,2760xm11139,2664r-4,-4l11125,2660r-4,4l11121,2673r4,4l11135,2677r4,-4l11139,2664xm11139,2567r-4,-4l11125,2563r-4,4l11121,2576r4,4l11135,2580r4,-4l11139,2567xm11139,2470r-4,-4l11125,2466r-4,4l11121,2480r4,4l11135,2484r4,-4l11139,2470xm11139,2374r-4,-4l11125,2370r-4,4l11121,2383r4,4l11135,2387r4,-4l11139,2374xm11139,2277r-4,-4l11125,2273r-4,4l11121,2287r4,4l11135,2291r4,-4l11139,2277xm11139,2181r-4,-4l11125,2177r-4,4l11121,2190r4,4l11135,2194r4,-4l11139,2181xm11139,2084r-4,-4l11125,2080r-4,4l11121,2094r4,3l11135,2097r4,-3l11139,2084xm11139,1987r-4,-3l11125,1984r-4,3l11121,1997r4,4l11135,2001r4,-4l11139,1987xm11139,1891r-4,-4l11125,1887r-4,4l11121,1900r4,4l11135,1904r4,-4l11139,1891xm11139,1794r-4,-4l11125,1790r-4,4l11121,1804r4,4l11135,1808r4,-4l11139,1794xm11139,1698r-4,-4l11125,1694r-4,4l11121,1707r4,4l11135,1711r4,-4l11139,1698xm11139,1601r-4,-4l11125,1597r-4,4l11121,1611r4,4l11135,1615r4,-4l11139,1601xm11139,1505r-4,-4l11125,1501r-4,4l11121,1514r4,4l11135,1518r4,-4l11139,1505xm11139,1408r-4,-4l11125,1404r-4,4l11121,1417r4,4l11135,1421r4,-4l11139,1408xm11139,1311r-4,-4l11125,1307r-4,4l11121,1321r4,4l11135,1325r4,-4l11139,1311xm11139,1215r-4,-4l11125,1211r-4,4l11121,1224r4,4l11135,1228r4,-4l11139,1215xm11139,1118r-4,-4l11125,1114r-4,4l11121,1128r4,4l11135,1132r4,-4l11139,1118xm11139,1022r-4,-4l11125,1018r-4,4l11121,1031r4,4l11135,1035r4,-4l11139,1022xm11139,925r-4,-4l11125,921r-4,4l11121,935r4,3l11135,938r4,-3l11139,925xm11139,828r-4,-3l11125,825r-4,3l11121,838r4,4l11135,842r4,-4l11139,828xm11139,732r-4,-4l11125,728r-4,4l11121,741r4,4l11135,745r4,-4l11139,732xm11139,635r-4,-4l11125,631r-4,4l11121,645r4,4l11135,649r4,-4l11139,635xm11139,539r-4,-4l11125,535r-4,4l11121,548r4,4l11135,552r4,-4l11139,539xm11139,442r-4,-4l11125,438r-4,4l11121,452r4,4l11135,456r4,-4l11139,442xm11139,346r-4,-4l11125,342r-4,4l11121,355r4,4l11135,359r4,-4l11139,346xm11139,249r-4,-4l11125,245r-4,4l11121,258r4,4l11135,262r4,-4l11139,249xm11139,152r-4,-4l11125,148r-4,4l11121,162r4,4l11135,166r4,-4l11139,152xm11139,56r-4,-4l11125,52r-4,4l11121,65r4,4l11135,69r4,-4l11139,56xm11170,3388r-5,-4l11156,3384r-4,4l11152,3397r4,4l11165,3401r5,-4l11170,3388xm11170,3291r-5,-4l11156,3287r-4,4l11152,3301r4,4l11165,3305r5,-4l11170,3291xm11170,3195r-5,-4l11156,3191r-4,4l11152,3204r4,4l11165,3208r5,-4l11170,3195xm11170,3098r-5,-4l11156,3094r-4,4l11152,3108r4,4l11165,3112r5,-4l11170,3098xm11170,3002r-5,-4l11156,2998r-4,4l11152,3011r4,4l11165,3015r5,-4l11170,3002xm11170,2905r-5,-4l11156,2901r-4,4l11152,2915r4,3l11165,2918r5,-3l11170,2905xm11170,2808r-5,-3l11156,2805r-4,3l11152,2818r4,4l11165,2822r5,-4l11170,2808xm11170,2712r-5,-4l11156,2708r-4,4l11152,2721r4,4l11165,2725r5,-4l11170,2712xm11170,2615r-5,-4l11156,2611r-4,4l11152,2625r4,4l11165,2629r5,-4l11170,2615xm11170,2519r-5,-4l11156,2515r-4,4l11152,2528r4,4l11165,2532r5,-4l11170,2519xm11170,2422r-5,-4l11156,2418r-4,4l11152,2432r4,4l11165,2436r5,-4l11170,2422xm11170,2325r-5,-3l11156,2322r-4,3l11152,2335r4,4l11165,2339r5,-4l11170,2325xm11170,2229r-5,-4l11156,2225r-4,4l11152,2238r4,4l11165,2242r5,-4l11170,2229xm11170,2132r-5,-4l11156,2128r-4,4l11152,2142r4,4l11165,2146r5,-4l11170,2132xm11170,2036r-5,-4l11156,2032r-4,4l11152,2045r4,4l11165,2049r5,-4l11170,2036xm11170,1939r-5,-4l11156,1935r-4,4l11152,1949r4,4l11165,1953r5,-4l11170,1939xm11170,1843r-5,-4l11156,1839r-4,4l11152,1852r4,4l11165,1856r5,-4l11170,1843xm11170,1746r-5,-4l11156,1742r-4,4l11152,1755r4,4l11165,1759r5,-4l11170,1746xm11170,1649r-5,-4l11156,1645r-4,4l11152,1659r4,4l11165,1663r5,-4l11170,1649xm11170,1553r-5,-4l11156,1549r-4,4l11152,1562r4,4l11165,1566r5,-4l11170,1553xm11170,1456r-5,-4l11156,1452r-4,4l11152,1466r4,4l11165,1470r5,-4l11170,1456xm11170,1360r-5,-4l11156,1356r-4,4l11152,1369r4,4l11165,1373r5,-4l11170,1360xm11170,1263r-5,-4l11156,1259r-4,4l11152,1273r4,3l11165,1276r5,-3l11170,1263xm11170,1166r-5,-3l11156,1163r-4,3l11152,1176r4,4l11165,1180r5,-4l11170,1166xm11170,1070r-5,-4l11156,1066r-4,4l11152,1079r4,4l11165,1083r5,-4l11170,1070xm11170,973r-5,-4l11156,969r-4,4l11152,983r4,4l11165,987r5,-4l11170,973xm11170,877r-5,-4l11156,873r-4,4l11152,886r4,4l11165,890r5,-4l11170,877xm11170,780r-5,-4l11156,776r-4,4l11152,790r4,4l11165,794r5,-4l11170,780xm11170,684r-5,-4l11156,680r-4,4l11152,693r4,4l11165,697r5,-4l11170,684xm11170,587r-5,-4l11156,583r-4,4l11152,597r4,3l11165,600r5,-3l11170,587xm11170,490r-5,-4l11156,486r-4,4l11152,500r4,4l11165,504r5,-4l11170,490xm11170,394r-5,-4l11156,390r-4,4l11152,403r4,4l11165,407r5,-4l11170,394xm11170,297r-5,-4l11156,293r-4,4l11152,307r4,4l11165,311r5,-4l11170,297xm11170,201r-5,-4l11156,197r-4,4l11152,210r4,4l11165,214r5,-4l11170,201xm11170,104r-5,-4l11156,100r-4,4l11152,114r4,3l11165,117r5,-3l11170,104xm11170,7r-5,-3l11156,4r-4,3l11152,17r4,4l11165,21r5,-4l11170,7xm11205,3340r-4,-4l11192,3336r-4,4l11188,3349r4,4l11201,3353r4,-4l11205,3340xm11205,3243r-4,-4l11192,3239r-4,4l11188,3253r4,3l11201,3256r4,-3l11205,3243xm11205,3146r-4,-3l11192,3143r-4,3l11188,3156r4,4l11201,3160r4,-4l11205,3146xm11205,3050r-4,-4l11192,3046r-4,4l11188,3059r4,4l11201,3063r4,-4l11205,3050xm11205,2953r-4,-4l11192,2949r-4,4l11188,2963r4,4l11201,2967r4,-4l11205,2953xm11205,2857r-4,-4l11192,2853r-4,4l11188,2866r4,4l11201,2870r4,-4l11205,2857xm11205,2760r-4,-4l11192,2756r-4,4l11188,2770r4,4l11201,2774r4,-4l11205,2760xm11205,2664r-4,-4l11192,2660r-4,4l11188,2673r4,4l11201,2677r4,-4l11205,2664xm11205,2567r-4,-4l11192,2563r-4,4l11188,2576r4,4l11201,2580r4,-4l11205,2567xm11205,2470r-4,-4l11192,2466r-4,4l11188,2480r4,4l11201,2484r4,-4l11205,2470xm11205,2374r-4,-4l11192,2370r-4,4l11188,2383r4,4l11201,2387r4,-4l11205,2374xm11205,2277r-4,-4l11192,2273r-4,4l11188,2287r4,4l11201,2291r4,-4l11205,2277xm11205,2181r-4,-4l11192,2177r-4,4l11188,2190r4,4l11201,2194r4,-4l11205,2181xm11205,2084r-4,-4l11192,2080r-4,4l11188,2094r4,3l11201,2097r4,-3l11205,2084xm11205,1987r-4,-3l11192,1984r-4,3l11188,1997r4,4l11201,2001r4,-4l11205,1987xm11205,1891r-4,-4l11192,1887r-4,4l11188,1900r4,4l11201,1904r4,-4l11205,1891xm11205,1794r-4,-4l11192,1790r-4,4l11188,1804r4,4l11201,1808r4,-4l11205,1794xm11205,1698r-4,-4l11192,1694r-4,4l11188,1707r4,4l11201,1711r4,-4l11205,1698xm11205,1601r-4,-4l11192,1597r-4,4l11188,1611r4,4l11201,1615r4,-4l11205,1601xm11205,1505r-4,-4l11192,1501r-4,4l11188,1514r4,4l11201,1518r4,-4l11205,1505xm11205,1408r-4,-4l11192,1404r-4,4l11188,1417r4,4l11201,1421r4,-4l11205,1408xm11205,1311r-4,-4l11192,1307r-4,4l11188,1321r4,4l11201,1325r4,-4l11205,1311xm11205,1215r-4,-4l11192,1211r-4,4l11188,1224r4,4l11201,1228r4,-4l11205,1215xm11205,1118r-4,-4l11192,1114r-4,4l11188,1128r4,4l11201,1132r4,-4l11205,1118xm11205,1022r-4,-4l11192,1018r-4,4l11188,1031r4,4l11201,1035r4,-4l11205,1022xm11205,925r-4,-4l11192,921r-4,4l11188,935r4,3l11201,938r4,-3l11205,925xm11205,828r-4,-3l11192,825r-4,3l11188,838r4,4l11201,842r4,-4l11205,828xm11205,732r-4,-4l11192,728r-4,4l11188,741r4,4l11201,745r4,-4l11205,732xm11205,635r-4,-4l11192,631r-4,4l11188,645r4,4l11201,649r4,-4l11205,635xm11205,539r-4,-4l11192,535r-4,4l11188,548r4,4l11201,552r4,-4l11205,539xm11205,442r-4,-4l11192,438r-4,4l11188,452r4,4l11201,456r4,-4l11205,442xm11205,346r-4,-4l11192,342r-4,4l11188,355r4,4l11201,359r4,-4l11205,346xm11205,249r-4,-4l11192,245r-4,4l11188,258r4,4l11201,262r4,-4l11205,249xm11205,152r-4,-4l11192,148r-4,4l11188,162r4,4l11201,166r4,-4l11205,152xm11205,56r-4,-4l11192,52r-4,4l11188,65r4,4l11201,69r4,-4l11205,56xm11236,3388r-4,-4l11222,3384r-4,4l11218,3397r4,4l11232,3401r4,-4l11236,3388xm11236,3291r-4,-4l11222,3287r-4,4l11218,3301r4,4l11232,3305r4,-4l11236,3291xm11236,3195r-4,-4l11222,3191r-4,4l11218,3204r4,4l11232,3208r4,-4l11236,3195xm11236,3098r-4,-4l11222,3094r-4,4l11218,3108r4,4l11232,3112r4,-4l11236,3098xm11236,3002r-4,-4l11222,2998r-4,4l11218,3011r4,4l11232,3015r4,-4l11236,3002xm11236,2905r-4,-4l11222,2901r-4,4l11218,2915r4,3l11232,2918r4,-3l11236,2905xm11236,2808r-4,-3l11222,2805r-4,3l11218,2818r4,4l11232,2822r4,-4l11236,2808xm11236,2712r-4,-4l11222,2708r-4,4l11218,2721r4,4l11232,2725r4,-4l11236,2712xm11236,2615r-4,-4l11222,2611r-4,4l11218,2625r4,4l11232,2629r4,-4l11236,2615xm11236,2519r-4,-4l11222,2515r-4,4l11218,2528r4,4l11232,2532r4,-4l11236,2519xm11236,2422r-4,-4l11222,2418r-4,4l11218,2432r4,4l11232,2436r4,-4l11236,2422xm11236,2325r-4,-3l11222,2322r-4,3l11218,2335r4,4l11232,2339r4,-4l11236,2325xm11236,2229r-4,-4l11222,2225r-4,4l11218,2238r4,4l11232,2242r4,-4l11236,2229xm11236,2132r-4,-4l11222,2128r-4,4l11218,2142r4,4l11232,2146r4,-4l11236,2132xm11236,2036r-4,-4l11222,2032r-4,4l11218,2045r4,4l11232,2049r4,-4l11236,2036xm11236,1939r-4,-4l11222,1935r-4,4l11218,1949r4,4l11232,1953r4,-4l11236,1939xm11236,1843r-4,-4l11222,1839r-4,4l11218,1852r4,4l11232,1856r4,-4l11236,1843xm11236,1746r-4,-4l11222,1742r-4,4l11218,1755r4,4l11232,1759r4,-4l11236,1746xm11236,1649r-4,-4l11222,1645r-4,4l11218,1659r4,4l11232,1663r4,-4l11236,1649xm11236,1553r-4,-4l11222,1549r-4,4l11218,1562r4,4l11232,1566r4,-4l11236,1553xm11236,1456r-4,-4l11222,1452r-4,4l11218,1466r4,4l11232,1470r4,-4l11236,1456xm11236,1360r-4,-4l11222,1356r-4,4l11218,1369r4,4l11232,1373r4,-4l11236,1360xm11236,1263r-4,-4l11222,1259r-4,4l11218,1273r4,3l11232,1276r4,-3l11236,1263xm11236,1166r-4,-3l11222,1163r-4,3l11218,1176r4,4l11232,1180r4,-4l11236,1166xm11236,1070r-4,-4l11222,1066r-4,4l11218,1079r4,4l11232,1083r4,-4l11236,1070xm11236,973r-4,-4l11222,969r-4,4l11218,983r4,4l11232,987r4,-4l11236,973xm11236,877r-4,-4l11222,873r-4,4l11218,886r4,4l11232,890r4,-4l11236,877xm11236,780r-4,-4l11222,776r-4,4l11218,790r4,4l11232,794r4,-4l11236,780xm11236,684r-4,-4l11222,680r-4,4l11218,693r4,4l11232,697r4,-4l11236,684xm11236,587r-4,-4l11222,583r-4,4l11218,597r4,3l11232,600r4,-3l11236,587xm11236,490r-4,-4l11222,486r-4,4l11218,500r4,4l11232,504r4,-4l11236,490xm11236,394r-4,-4l11222,390r-4,4l11218,403r4,4l11232,407r4,-4l11236,394xm11236,297r-4,-4l11222,293r-4,4l11218,307r4,4l11232,311r4,-4l11236,297xm11236,201r-4,-4l11222,197r-4,4l11218,210r4,4l11232,214r4,-4l11236,201xm11236,104r-4,-4l11222,100r-4,4l11218,114r4,3l11232,117r4,-3l11236,104xm11236,7r-4,-3l11222,4r-4,3l11218,17r4,4l11232,21r4,-4l11236,7xm11272,3340r-4,-4l11258,3336r-4,4l11254,3349r4,4l11268,3353r4,-4l11272,3340xm11272,3243r-4,-4l11258,3239r-4,4l11254,3253r4,3l11268,3256r4,-3l11272,3243xm11272,3146r-4,-3l11258,3143r-4,3l11254,3156r4,4l11268,3160r4,-4l11272,3146xm11272,3050r-4,-4l11258,3046r-4,4l11254,3059r4,4l11268,3063r4,-4l11272,3050xm11272,2953r-4,-4l11258,2949r-4,4l11254,2963r4,4l11268,2967r4,-4l11272,2953xm11272,2857r-4,-4l11258,2853r-4,4l11254,2866r4,4l11268,2870r4,-4l11272,2857xm11272,2760r-4,-4l11258,2756r-4,4l11254,2770r4,4l11268,2774r4,-4l11272,2760xm11272,2664r-4,-4l11258,2660r-4,4l11254,2673r4,4l11268,2677r4,-4l11272,2664xm11272,2567r-4,-4l11258,2563r-4,4l11254,2576r4,4l11268,2580r4,-4l11272,2567xm11272,2470r-4,-4l11258,2466r-4,4l11254,2480r4,4l11268,2484r4,-4l11272,2470xm11272,2374r-4,-4l11258,2370r-4,4l11254,2383r4,4l11268,2387r4,-4l11272,2374xm11272,2277r-4,-4l11258,2273r-4,4l11254,2287r4,4l11268,2291r4,-4l11272,2277xm11272,2181r-4,-4l11258,2177r-4,4l11254,2190r4,4l11268,2194r4,-4l11272,2181xm11272,2084r-4,-4l11258,2080r-4,4l11254,2094r4,3l11268,2097r4,-3l11272,2084xm11272,1987r-4,-3l11258,1984r-4,3l11254,1997r4,4l11268,2001r4,-4l11272,1987xm11272,1891r-4,-4l11258,1887r-4,4l11254,1900r4,4l11268,1904r4,-4l11272,1891xm11272,1794r-4,-4l11258,1790r-4,4l11254,1804r4,4l11268,1808r4,-4l11272,1794xm11272,1698r-4,-4l11258,1694r-4,4l11254,1707r4,4l11268,1711r4,-4l11272,1698xm11272,1601r-4,-4l11258,1597r-4,4l11254,1611r4,4l11268,1615r4,-4l11272,1601xm11272,1505r-4,-4l11258,1501r-4,4l11254,1514r4,4l11268,1518r4,-4l11272,1505xm11272,1408r-4,-4l11258,1404r-4,4l11254,1417r4,4l11268,1421r4,-4l11272,1408xm11272,1311r-4,-4l11258,1307r-4,4l11254,1321r4,4l11268,1325r4,-4l11272,1311xm11272,1215r-4,-4l11258,1211r-4,4l11254,1224r4,4l11268,1228r4,-4l11272,1215xm11272,1118r-4,-4l11258,1114r-4,4l11254,1128r4,4l11268,1132r4,-4l11272,1118xm11272,1022r-4,-4l11258,1018r-4,4l11254,1031r4,4l11268,1035r4,-4l11272,1022xm11272,925r-4,-4l11258,921r-4,4l11254,935r4,3l11268,938r4,-3l11272,925xm11272,828r-4,-3l11258,825r-4,3l11254,838r4,4l11268,842r4,-4l11272,828xm11272,732r-4,-4l11258,728r-4,4l11254,741r4,4l11268,745r4,-4l11272,732xm11272,635r-4,-4l11258,631r-4,4l11254,645r4,4l11268,649r4,-4l11272,635xm11272,539r-4,-4l11258,535r-4,4l11254,548r4,4l11268,552r4,-4l11272,539xm11272,442r-4,-4l11258,438r-4,4l11254,452r4,4l11268,456r4,-4l11272,442xm11272,346r-4,-4l11258,342r-4,4l11254,355r4,4l11268,359r4,-4l11272,346xm11272,249r-4,-4l11258,245r-4,4l11254,258r4,4l11268,262r4,-4l11272,249xm11272,152r-4,-4l11258,148r-4,4l11254,162r4,4l11268,166r4,-4l11272,152xm11272,56r-4,-4l11258,52r-4,4l11254,65r4,4l11268,69r4,-4l11272,56xm11303,3388r-4,-4l11289,3384r-4,4l11285,3397r4,4l11299,3401r4,-4l11303,3388xm11303,3291r-4,-4l11289,3287r-4,4l11285,3301r4,4l11299,3305r4,-4l11303,3291xm11303,3195r-4,-4l11289,3191r-4,4l11285,3204r4,4l11299,3208r4,-4l11303,3195xm11303,3098r-4,-4l11289,3094r-4,4l11285,3108r4,4l11299,3112r4,-4l11303,3098xm11303,3002r-4,-4l11289,2998r-4,4l11285,3011r4,4l11299,3015r4,-4l11303,3002xm11303,2905r-4,-4l11289,2901r-4,4l11285,2915r4,3l11299,2918r4,-3l11303,2905xm11303,2808r-4,-3l11289,2805r-4,3l11285,2818r4,4l11299,2822r4,-4l11303,2808xm11303,2712r-4,-4l11289,2708r-4,4l11285,2721r4,4l11299,2725r4,-4l11303,2712xm11303,2615r-4,-4l11289,2611r-4,4l11285,2625r4,4l11299,2629r4,-4l11303,2615xm11303,2519r-4,-4l11289,2515r-4,4l11285,2528r4,4l11299,2532r4,-4l11303,2519xm11303,2422r-4,-4l11289,2418r-4,4l11285,2432r4,4l11299,2436r4,-4l11303,2422xm11303,2325r-4,-3l11289,2322r-4,3l11285,2335r4,4l11299,2339r4,-4l11303,2325xm11303,2229r-4,-4l11289,2225r-4,4l11285,2238r4,4l11299,2242r4,-4l11303,2229xm11303,2132r-4,-4l11289,2128r-4,4l11285,2142r4,4l11299,2146r4,-4l11303,2132xm11303,2036r-4,-4l11289,2032r-4,4l11285,2045r4,4l11299,2049r4,-4l11303,2036xm11303,1939r-4,-4l11289,1935r-4,4l11285,1949r4,4l11299,1953r4,-4l11303,1939xm11303,1843r-4,-4l11289,1839r-4,4l11285,1852r4,4l11299,1856r4,-4l11303,1843xm11303,1746r-4,-4l11289,1742r-4,4l11285,1755r4,4l11299,1759r4,-4l11303,1746xm11303,1649r-4,-4l11289,1645r-4,4l11285,1659r4,4l11299,1663r4,-4l11303,1649xm11303,1553r-4,-4l11289,1549r-4,4l11285,1562r4,4l11299,1566r4,-4l11303,1553xm11303,1456r-4,-4l11289,1452r-4,4l11285,1466r4,4l11299,1470r4,-4l11303,1456xm11303,1360r-4,-4l11289,1356r-4,4l11285,1369r4,4l11299,1373r4,-4l11303,1360xm11303,1263r-4,-4l11289,1259r-4,4l11285,1273r4,3l11299,1276r4,-3l11303,1263xm11303,1166r-4,-3l11289,1163r-4,3l11285,1176r4,4l11299,1180r4,-4l11303,1166xm11303,1070r-4,-4l11289,1066r-4,4l11285,1079r4,4l11299,1083r4,-4l11303,1070xm11303,973r-4,-4l11289,969r-4,4l11285,983r4,4l11299,987r4,-4l11303,973xm11303,877r-4,-4l11289,873r-4,4l11285,886r4,4l11299,890r4,-4l11303,877xm11303,780r-4,-4l11289,776r-4,4l11285,790r4,4l11299,794r4,-4l11303,780xm11303,684r-4,-4l11289,680r-4,4l11285,693r4,4l11299,697r4,-4l11303,684xm11303,587r-4,-4l11289,583r-4,4l11285,597r4,3l11299,600r4,-3l11303,587xm11303,490r-4,-4l11289,486r-4,4l11285,500r4,4l11299,504r4,-4l11303,490xm11303,394r-4,-4l11289,390r-4,4l11285,403r4,4l11299,407r4,-4l11303,394xm11303,297r-4,-4l11289,293r-4,4l11285,307r4,4l11299,311r4,-4l11303,297xm11303,201r-4,-4l11289,197r-4,4l11285,210r4,4l11299,214r4,-4l11303,201xm11303,104r-4,-4l11289,100r-4,4l11285,114r4,3l11299,117r4,-3l11303,104xm11303,7r-4,-3l11289,4r-4,3l11285,17r4,4l11299,21r4,-4l11303,7xm11338,3340r-4,-4l11325,3336r-4,4l11321,3349r4,4l11334,3353r4,-4l11338,3340xm11338,3243r-4,-4l11325,3239r-4,4l11321,3253r4,3l11334,3256r4,-3l11338,3243xm11338,3146r-4,-3l11325,3143r-4,3l11321,3156r4,4l11334,3160r4,-4l11338,3146xm11338,3050r-4,-4l11325,3046r-4,4l11321,3059r4,4l11334,3063r4,-4l11338,3050xm11338,2953r-4,-4l11325,2949r-4,4l11321,2963r4,4l11334,2967r4,-4l11338,2953xm11338,2857r-4,-4l11325,2853r-4,4l11321,2866r4,4l11334,2870r4,-4l11338,2857xm11338,2760r-4,-4l11325,2756r-4,4l11321,2770r4,4l11334,2774r4,-4l11338,2760xm11338,2664r-4,-4l11325,2660r-4,4l11321,2673r4,4l11334,2677r4,-4l11338,2664xm11338,2567r-4,-4l11325,2563r-4,4l11321,2576r4,4l11334,2580r4,-4l11338,2567xm11338,2470r-4,-4l11325,2466r-4,4l11321,2480r4,4l11334,2484r4,-4l11338,2470xm11338,2374r-4,-4l11325,2370r-4,4l11321,2383r4,4l11334,2387r4,-4l11338,2374xm11338,2277r-4,-4l11325,2273r-4,4l11321,2287r4,4l11334,2291r4,-4l11338,2277xm11338,2181r-4,-4l11325,2177r-4,4l11321,2190r4,4l11334,2194r4,-4l11338,2181xm11338,2084r-4,-4l11325,2080r-4,4l11321,2094r4,3l11334,2097r4,-3l11338,2084xm11338,1987r-4,-3l11325,1984r-4,3l11321,1997r4,4l11334,2001r4,-4l11338,1987xm11338,1891r-4,-4l11325,1887r-4,4l11321,1900r4,4l11334,1904r4,-4l11338,1891xm11338,1794r-4,-4l11325,1790r-4,4l11321,1804r4,4l11334,1808r4,-4l11338,1794xm11338,1698r-4,-4l11325,1694r-4,4l11321,1707r4,4l11334,1711r4,-4l11338,1698xm11338,1601r-4,-4l11325,1597r-4,4l11321,1611r4,4l11334,1615r4,-4l11338,1601xm11338,1505r-4,-4l11325,1501r-4,4l11321,1514r4,4l11334,1518r4,-4l11338,1505xm11338,1408r-4,-4l11325,1404r-4,4l11321,1417r4,4l11334,1421r4,-4l11338,1408xm11338,1311r-4,-4l11325,1307r-4,4l11321,1321r4,4l11334,1325r4,-4l11338,1311xm11338,1215r-4,-4l11325,1211r-4,4l11321,1224r4,4l11334,1228r4,-4l11338,1215xm11338,1118r-4,-4l11325,1114r-4,4l11321,1128r4,4l11334,1132r4,-4l11338,1118xm11338,1022r-4,-4l11325,1018r-4,4l11321,1031r4,4l11334,1035r4,-4l11338,1022xm11338,925r-4,-4l11325,921r-4,4l11321,935r4,3l11334,938r4,-3l11338,925xm11338,828r-4,-3l11325,825r-4,3l11321,838r4,4l11334,842r4,-4l11338,828xm11338,732r-4,-4l11325,728r-4,4l11321,741r4,4l11334,745r4,-4l11338,732xm11338,635r-4,-4l11325,631r-4,4l11321,645r4,4l11334,649r4,-4l11338,635xm11338,539r-4,-4l11325,535r-4,4l11321,548r4,4l11334,552r4,-4l11338,539xm11338,442r-4,-4l11325,438r-4,4l11321,452r4,4l11334,456r4,-4l11338,442xm11338,346r-4,-4l11325,342r-4,4l11321,355r4,4l11334,359r4,-4l11338,346xm11338,249r-4,-4l11325,245r-4,4l11321,258r4,4l11334,262r4,-4l11338,249xm11338,152r-4,-4l11325,148r-4,4l11321,162r4,4l11334,166r4,-4l11338,152xm11338,56r-4,-4l11325,52r-4,4l11321,65r4,4l11334,69r4,-4l11338,56xm11369,3388r-4,-4l11355,3384r-4,4l11351,3397r4,4l11365,3401r4,-4l11369,3388xm11369,3291r-4,-4l11355,3287r-4,4l11351,3301r4,4l11365,3305r4,-4l11369,3291xm11369,3195r-4,-4l11355,3191r-4,4l11351,3204r4,4l11365,3208r4,-4l11369,3195xm11369,3098r-4,-4l11355,3094r-4,4l11351,3108r4,4l11365,3112r4,-4l11369,3098xm11369,3002r-4,-4l11355,2998r-4,4l11351,3011r4,4l11365,3015r4,-4l11369,3002xm11369,2905r-4,-4l11355,2901r-4,4l11351,2915r4,3l11365,2918r4,-3l11369,2905xm11369,2808r-4,-3l11355,2805r-4,3l11351,2818r4,4l11365,2822r4,-4l11369,2808xm11369,2712r-4,-4l11355,2708r-4,4l11351,2721r4,4l11365,2725r4,-4l11369,2712xm11369,2615r-4,-4l11355,2611r-4,4l11351,2625r4,4l11365,2629r4,-4l11369,2615xm11369,2519r-4,-4l11355,2515r-4,4l11351,2528r4,4l11365,2532r4,-4l11369,2519xm11369,2422r-4,-4l11355,2418r-4,4l11351,2432r4,4l11365,2436r4,-4l11369,2422xm11369,2325r-4,-3l11355,2322r-4,3l11351,2335r4,4l11365,2339r4,-4l11369,2325xm11369,2229r-4,-4l11355,2225r-4,4l11351,2238r4,4l11365,2242r4,-4l11369,2229xm11369,2132r-4,-4l11355,2128r-4,4l11351,2142r4,4l11365,2146r4,-4l11369,2132xm11369,2036r-4,-4l11355,2032r-4,4l11351,2045r4,4l11365,2049r4,-4l11369,2036xm11369,1939r-4,-4l11355,1935r-4,4l11351,1949r4,4l11365,1953r4,-4l11369,1939xm11369,1843r-4,-4l11355,1839r-4,4l11351,1852r4,4l11365,1856r4,-4l11369,1843xm11369,1746r-4,-4l11355,1742r-4,4l11351,1755r4,4l11365,1759r4,-4l11369,1746xm11369,1649r-4,-4l11355,1645r-4,4l11351,1659r4,4l11365,1663r4,-4l11369,1649xm11369,1553r-4,-4l11355,1549r-4,4l11351,1562r4,4l11365,1566r4,-4l11369,1553xm11369,1456r-4,-4l11355,1452r-4,4l11351,1466r4,4l11365,1470r4,-4l11369,1456xm11369,1360r-4,-4l11355,1356r-4,4l11351,1369r4,4l11365,1373r4,-4l11369,1360xm11369,1263r-4,-4l11355,1259r-4,4l11351,1273r4,3l11365,1276r4,-3l11369,1263xm11369,1166r-4,-3l11355,1163r-4,3l11351,1176r4,4l11365,1180r4,-4l11369,1166xm11369,1070r-4,-4l11355,1066r-4,4l11351,1079r4,4l11365,1083r4,-4l11369,1070xm11369,973r-4,-4l11355,969r-4,4l11351,983r4,4l11365,987r4,-4l11369,973xm11369,877r-4,-4l11355,873r-4,4l11351,886r4,4l11365,890r4,-4l11369,877xm11369,780r-4,-4l11355,776r-4,4l11351,790r4,4l11365,794r4,-4l11369,780xm11369,684r-4,-4l11355,680r-4,4l11351,693r4,4l11365,697r4,-4l11369,684xm11369,587r-4,-4l11355,583r-4,4l11351,597r4,3l11365,600r4,-3l11369,587xm11369,490r-4,-4l11355,486r-4,4l11351,500r4,4l11365,504r4,-4l11369,490xm11369,394r-4,-4l11355,390r-4,4l11351,403r4,4l11365,407r4,-4l11369,394xm11369,297r-4,-4l11355,293r-4,4l11351,307r4,4l11365,311r4,-4l11369,297xm11369,201r-4,-4l11355,197r-4,4l11351,210r4,4l11365,214r4,-4l11369,201xm11369,104r-4,-4l11355,100r-4,4l11351,114r4,3l11365,117r4,-3l11369,104xm11369,7r-4,-3l11355,4r-4,3l11351,17r4,4l11365,21r4,-4l11369,7xm11405,3340r-4,-4l11391,3336r-4,4l11387,3349r4,4l11401,3353r4,-4l11405,3340xm11405,3243r-4,-4l11391,3239r-4,4l11387,3253r4,3l11401,3256r4,-3l11405,3243xm11405,3146r-4,-3l11391,3143r-4,3l11387,3156r4,4l11401,3160r4,-4l11405,3146xm11405,3050r-4,-4l11391,3046r-4,4l11387,3059r4,4l11401,3063r4,-4l11405,3050xm11405,2953r-4,-4l11391,2949r-4,4l11387,2963r4,4l11401,2967r4,-4l11405,2953xm11405,2857r-4,-4l11391,2853r-4,4l11387,2866r4,4l11401,2870r4,-4l11405,2857xm11405,2760r-4,-4l11391,2756r-4,4l11387,2770r4,4l11401,2774r4,-4l11405,2760xm11405,2664r-4,-4l11391,2660r-4,4l11387,2673r4,4l11401,2677r4,-4l11405,2664xm11405,2567r-4,-4l11391,2563r-4,4l11387,2576r4,4l11401,2580r4,-4l11405,2567xm11405,2470r-4,-4l11391,2466r-4,4l11387,2480r4,4l11401,2484r4,-4l11405,2470xm11405,2374r-4,-4l11391,2370r-4,4l11387,2383r4,4l11401,2387r4,-4l11405,2374xm11405,2277r-4,-4l11391,2273r-4,4l11387,2287r4,4l11401,2291r4,-4l11405,2277xm11405,2181r-4,-4l11391,2177r-4,4l11387,2190r4,4l11401,2194r4,-4l11405,2181xm11405,2084r-4,-4l11391,2080r-4,4l11387,2094r4,3l11401,2097r4,-3l11405,2084xm11405,1987r-4,-3l11391,1984r-4,3l11387,1997r4,4l11401,2001r4,-4l11405,1987xm11405,1891r-4,-4l11391,1887r-4,4l11387,1900r4,4l11401,1904r4,-4l11405,1891xm11405,1794r-4,-4l11391,1790r-4,4l11387,1804r4,4l11401,1808r4,-4l11405,1794xm11405,1698r-4,-4l11391,1694r-4,4l11387,1707r4,4l11401,1711r4,-4l11405,1698xm11405,1601r-4,-4l11391,1597r-4,4l11387,1611r4,4l11401,1615r4,-4l11405,1601xm11405,1505r-4,-4l11391,1501r-4,4l11387,1514r4,4l11401,1518r4,-4l11405,1505xm11405,1408r-4,-4l11391,1404r-4,4l11387,1417r4,4l11401,1421r4,-4l11405,1408xm11405,1311r-4,-4l11391,1307r-4,4l11387,1321r4,4l11401,1325r4,-4l11405,1311xm11405,1215r-4,-4l11391,1211r-4,4l11387,1224r4,4l11401,1228r4,-4l11405,1215xm11405,1118r-4,-4l11391,1114r-4,4l11387,1128r4,4l11401,1132r4,-4l11405,1118xm11405,1022r-4,-4l11391,1018r-4,4l11387,1031r4,4l11401,1035r4,-4l11405,1022xm11405,925r-4,-4l11391,921r-4,4l11387,935r4,3l11401,938r4,-3l11405,925xm11405,828r-4,-3l11391,825r-4,3l11387,838r4,4l11401,842r4,-4l11405,828xm11405,732r-4,-4l11391,728r-4,4l11387,741r4,4l11401,745r4,-4l11405,732xm11405,635r-4,-4l11391,631r-4,4l11387,645r4,4l11401,649r4,-4l11405,635xm11405,539r-4,-4l11391,535r-4,4l11387,548r4,4l11401,552r4,-4l11405,539xm11405,442r-4,-4l11391,438r-4,4l11387,452r4,4l11401,456r4,-4l11405,442xm11405,346r-4,-4l11391,342r-4,4l11387,355r4,4l11401,359r4,-4l11405,346xm11405,249r-4,-4l11391,245r-4,4l11387,258r4,4l11401,262r4,-4l11405,249xm11405,152r-4,-4l11391,148r-4,4l11387,162r4,4l11401,166r4,-4l11405,152xm11405,56r-4,-4l11391,52r-4,4l11387,65r4,4l11401,69r4,-4l11405,56xm11435,3388r-3,-4l11422,3384r-4,4l11418,3397r4,4l11432,3401r3,-4l11435,3388xm11435,3291r-3,-4l11422,3287r-4,4l11418,3301r4,4l11432,3305r3,-4l11435,3291xm11435,3195r-3,-4l11422,3191r-4,4l11418,3204r4,4l11432,3208r3,-4l11435,3195xm11435,3098r-3,-4l11422,3094r-4,4l11418,3108r4,4l11432,3112r3,-4l11435,3098xm11435,3002r-3,-4l11422,2998r-4,4l11418,3011r4,4l11432,3015r3,-4l11435,3002xm11435,2905r-3,-4l11422,2901r-4,4l11418,2915r4,3l11432,2918r3,-3l11435,2905xm11435,2808r-3,-3l11422,2805r-4,3l11418,2818r4,4l11432,2822r3,-4l11435,2808xm11435,2712r-3,-4l11422,2708r-4,4l11418,2721r4,4l11432,2725r3,-4l11435,2712xm11435,2615r-3,-4l11422,2611r-4,4l11418,2625r4,4l11432,2629r3,-4l11435,2615xm11435,2519r-3,-4l11422,2515r-4,4l11418,2528r4,4l11432,2532r3,-4l11435,2519xm11435,2422r-3,-4l11422,2418r-4,4l11418,2432r4,4l11432,2436r3,-4l11435,2422xm11435,2325r-3,-3l11422,2322r-4,3l11418,2335r4,4l11432,2339r3,-4l11435,2325xm11435,2229r-3,-4l11422,2225r-4,4l11418,2238r4,4l11432,2242r3,-4l11435,2229xm11435,2132r-3,-4l11422,2128r-4,4l11418,2142r4,4l11432,2146r3,-4l11435,2132xm11435,2036r-3,-4l11422,2032r-4,4l11418,2045r4,4l11432,2049r3,-4l11435,2036xm11435,1939r-3,-4l11422,1935r-4,4l11418,1949r4,4l11432,1953r3,-4l11435,1939xm11435,1843r-3,-4l11422,1839r-4,4l11418,1852r4,4l11432,1856r3,-4l11435,1843xm11435,1746r-3,-4l11422,1742r-4,4l11418,1755r4,4l11432,1759r3,-4l11435,1746xm11435,1649r-3,-4l11422,1645r-4,4l11418,1659r4,4l11432,1663r3,-4l11435,1649xm11435,1553r-3,-4l11422,1549r-4,4l11418,1562r4,4l11432,1566r3,-4l11435,1553xm11435,1456r-3,-4l11422,1452r-4,4l11418,1466r4,4l11432,1470r3,-4l11435,1456xm11435,1360r-3,-4l11422,1356r-4,4l11418,1369r4,4l11432,1373r3,-4l11435,1360xm11435,1263r-3,-4l11422,1259r-4,4l11418,1273r4,3l11432,1276r3,-3l11435,1263xm11435,1166r-3,-3l11422,1163r-4,3l11418,1176r4,4l11432,1180r3,-4l11435,1166xm11435,1070r-3,-4l11422,1066r-4,4l11418,1079r4,4l11432,1083r3,-4l11435,1070xm11435,973r-3,-4l11422,969r-4,4l11418,983r4,4l11432,987r3,-4l11435,973xm11435,877r-3,-4l11422,873r-4,4l11418,886r4,4l11432,890r3,-4l11435,877xm11435,780r-3,-4l11422,776r-4,4l11418,790r4,4l11432,794r3,-4l11435,780xm11435,684r-3,-4l11422,680r-4,4l11418,693r4,4l11432,697r3,-4l11435,684xm11435,587r-3,-4l11422,583r-4,4l11418,597r4,3l11432,600r3,-3l11435,587xm11435,490r-3,-4l11422,486r-4,4l11418,500r4,4l11432,504r3,-4l11435,490xm11435,394r-3,-4l11422,390r-4,4l11418,403r4,4l11432,407r3,-4l11435,394xm11435,297r-3,-4l11422,293r-4,4l11418,307r4,4l11432,311r3,-4l11435,297xm11435,201r-3,-4l11422,197r-4,4l11418,210r4,4l11432,214r3,-4l11435,201xm11435,104r-3,-4l11422,100r-4,4l11418,114r4,3l11432,117r3,-3l11435,104xm11435,7r-3,-3l11422,4r-4,3l11418,17r4,4l11432,21r3,-4l11435,7xm11471,3340r-4,-4l11458,3336r-5,4l11453,3349r5,4l11467,3353r4,-4l11471,3340xm11471,3243r-4,-4l11458,3239r-5,4l11453,3253r5,3l11467,3256r4,-3l11471,3243xm11471,3146r-4,-3l11458,3143r-5,3l11453,3156r5,4l11467,3160r4,-4l11471,3146xm11471,3050r-4,-4l11458,3046r-5,4l11453,3059r5,4l11467,3063r4,-4l11471,3050xm11471,2953r-4,-4l11458,2949r-5,4l11453,2963r5,4l11467,2967r4,-4l11471,2953xm11471,2857r-4,-4l11458,2853r-5,4l11453,2866r5,4l11467,2870r4,-4l11471,2857xm11471,2760r-4,-4l11458,2756r-5,4l11453,2770r5,4l11467,2774r4,-4l11471,2760xm11471,2664r-4,-4l11458,2660r-5,4l11453,2673r5,4l11467,2677r4,-4l11471,2664xm11471,2567r-4,-4l11458,2563r-5,4l11453,2576r5,4l11467,2580r4,-4l11471,2567xm11471,2470r-4,-4l11458,2466r-5,4l11453,2480r5,4l11467,2484r4,-4l11471,2470xm11471,2374r-4,-4l11458,2370r-5,4l11453,2383r5,4l11467,2387r4,-4l11471,2374xm11471,2277r-4,-4l11458,2273r-5,4l11453,2287r5,4l11467,2291r4,-4l11471,2277xm11471,2181r-4,-4l11458,2177r-5,4l11453,2190r5,4l11467,2194r4,-4l11471,2181xm11471,2084r-4,-4l11458,2080r-5,4l11453,2094r5,3l11467,2097r4,-3l11471,2084xm11471,1987r-4,-3l11458,1984r-5,3l11453,1997r5,4l11467,2001r4,-4l11471,1987xm11471,1891r-4,-4l11458,1887r-5,4l11453,1900r5,4l11467,1904r4,-4l11471,1891xm11471,1794r-4,-4l11458,1790r-5,4l11453,1804r5,4l11467,1808r4,-4l11471,1794xm11471,1698r-4,-4l11458,1694r-5,4l11453,1707r5,4l11467,1711r4,-4l11471,1698xm11471,1601r-4,-4l11458,1597r-5,4l11453,1611r5,4l11467,1615r4,-4l11471,1601xm11471,1505r-4,-4l11458,1501r-5,4l11453,1514r5,4l11467,1518r4,-4l11471,1505xm11471,1408r-4,-4l11458,1404r-5,4l11453,1417r5,4l11467,1421r4,-4l11471,1408xm11471,1311r-4,-4l11458,1307r-5,4l11453,1321r5,4l11467,1325r4,-4l11471,1311xm11471,1215r-4,-4l11458,1211r-5,4l11453,1224r5,4l11467,1228r4,-4l11471,1215xm11471,1118r-4,-4l11458,1114r-5,4l11453,1128r5,4l11467,1132r4,-4l11471,1118xm11471,1022r-4,-4l11458,1018r-5,4l11453,1031r5,4l11467,1035r4,-4l11471,1022xm11471,925r-4,-4l11458,921r-5,4l11453,935r5,3l11467,938r4,-3l11471,925xm11471,828r-4,-3l11458,825r-5,3l11453,838r5,4l11467,842r4,-4l11471,828xm11471,732r-4,-4l11458,728r-5,4l11453,741r5,4l11467,745r4,-4l11471,732xm11471,635r-4,-4l11458,631r-5,4l11453,645r5,4l11467,649r4,-4l11471,635xm11471,539r-4,-4l11458,535r-5,4l11453,548r5,4l11467,552r4,-4l11471,539xm11471,442r-4,-4l11458,438r-5,4l11453,452r5,4l11467,456r4,-4l11471,442xm11471,346r-4,-4l11458,342r-5,4l11453,355r5,4l11467,359r4,-4l11471,346xm11471,249r-4,-4l11458,245r-5,4l11453,258r5,4l11467,262r4,-4l11471,249xm11471,152r-4,-4l11458,148r-5,4l11453,162r5,4l11467,166r4,-4l11471,152xm11471,56r-4,-4l11458,52r-5,4l11453,65r5,4l11467,69r4,-4l11471,56xm11502,3388r-4,-4l11488,3384r-4,4l11484,3397r4,4l11498,3401r4,-4l11502,3388xm11502,3291r-4,-4l11488,3287r-4,4l11484,3301r4,4l11498,3305r4,-4l11502,3291xm11502,3195r-4,-4l11488,3191r-4,4l11484,3204r4,4l11498,3208r4,-4l11502,3195xm11502,3098r-4,-4l11488,3094r-4,4l11484,3108r4,4l11498,3112r4,-4l11502,3098xm11502,3002r-4,-4l11488,2998r-4,4l11484,3011r4,4l11498,3015r4,-4l11502,3002xm11502,2905r-4,-4l11488,2901r-4,4l11484,2915r4,3l11498,2918r4,-3l11502,2905xm11502,2808r-4,-3l11488,2805r-4,3l11484,2818r4,4l11498,2822r4,-4l11502,2808xm11502,2712r-4,-4l11488,2708r-4,4l11484,2721r4,4l11498,2725r4,-4l11502,2712xm11502,2615r-4,-4l11488,2611r-4,4l11484,2625r4,4l11498,2629r4,-4l11502,2615xm11502,2519r-4,-4l11488,2515r-4,4l11484,2528r4,4l11498,2532r4,-4l11502,2519xm11502,2422r-4,-4l11488,2418r-4,4l11484,2432r4,4l11498,2436r4,-4l11502,2422xm11502,2325r-4,-3l11488,2322r-4,3l11484,2335r4,4l11498,2339r4,-4l11502,2325xm11502,2229r-4,-4l11488,2225r-4,4l11484,2238r4,4l11498,2242r4,-4l11502,2229xm11502,2132r-4,-4l11488,2128r-4,4l11484,2142r4,4l11498,2146r4,-4l11502,2132xm11502,2036r-4,-4l11488,2032r-4,4l11484,2045r4,4l11498,2049r4,-4l11502,2036xm11502,1939r-4,-4l11488,1935r-4,4l11484,1949r4,4l11498,1953r4,-4l11502,1939xm11502,1843r-4,-4l11488,1839r-4,4l11484,1852r4,4l11498,1856r4,-4l11502,1843xm11502,1746r-4,-4l11488,1742r-4,4l11484,1755r4,4l11498,1759r4,-4l11502,1746xm11502,1649r-4,-4l11488,1645r-4,4l11484,1659r4,4l11498,1663r4,-4l11502,1649xm11502,1553r-4,-4l11488,1549r-4,4l11484,1562r4,4l11498,1566r4,-4l11502,1553xm11502,1456r-4,-4l11488,1452r-4,4l11484,1466r4,4l11498,1470r4,-4l11502,1456xm11502,1360r-4,-4l11488,1356r-4,4l11484,1369r4,4l11498,1373r4,-4l11502,1360xm11502,1263r-4,-4l11488,1259r-4,4l11484,1273r4,3l11498,1276r4,-3l11502,1263xm11502,1166r-4,-3l11488,1163r-4,3l11484,1176r4,4l11498,1180r4,-4l11502,1166xm11502,1070r-4,-4l11488,1066r-4,4l11484,1079r4,4l11498,1083r4,-4l11502,1070xm11502,973r-4,-4l11488,969r-4,4l11484,983r4,4l11498,987r4,-4l11502,973xm11502,877r-4,-4l11488,873r-4,4l11484,886r4,4l11498,890r4,-4l11502,877xm11502,780r-4,-4l11488,776r-4,4l11484,790r4,4l11498,794r4,-4l11502,780xm11502,684r-4,-4l11488,680r-4,4l11484,693r4,4l11498,697r4,-4l11502,684xm11502,587r-4,-4l11488,583r-4,4l11484,597r4,3l11498,600r4,-3l11502,587xm11502,490r-4,-4l11488,486r-4,4l11484,500r4,4l11498,504r4,-4l11502,490xm11502,394r-4,-4l11488,390r-4,4l11484,403r4,4l11498,407r4,-4l11502,394xm11502,297r-4,-4l11488,293r-4,4l11484,307r4,4l11498,311r4,-4l11502,297xm11502,201r-4,-4l11488,197r-4,4l11484,210r4,4l11498,214r4,-4l11502,201xm11502,104r-4,-4l11488,100r-4,4l11484,114r4,3l11498,117r4,-3l11502,104xm11502,7r-4,-3l11488,4r-4,3l11484,17r4,4l11498,21r4,-4l11502,7xm11538,3340r-4,-4l11524,3336r-4,4l11520,3349r4,4l11534,3353r4,-4l11538,3340xm11538,3243r-4,-4l11524,3239r-4,4l11520,3253r4,3l11534,3256r4,-3l11538,3243xm11538,3146r-4,-3l11524,3143r-4,3l11520,3156r4,4l11534,3160r4,-4l11538,3146xm11538,3050r-4,-4l11524,3046r-4,4l11520,3059r4,4l11534,3063r4,-4l11538,3050xm11538,2953r-4,-4l11524,2949r-4,4l11520,2963r4,4l11534,2967r4,-4l11538,2953xm11538,2857r-4,-4l11524,2853r-4,4l11520,2866r4,4l11534,2870r4,-4l11538,2857xm11538,2760r-4,-4l11524,2756r-4,4l11520,2770r4,4l11534,2774r4,-4l11538,2760xm11538,2664r-4,-4l11524,2660r-4,4l11520,2673r4,4l11534,2677r4,-4l11538,2664xm11538,2567r-4,-4l11524,2563r-4,4l11520,2576r4,4l11534,2580r4,-4l11538,2567xm11538,2470r-4,-4l11524,2466r-4,4l11520,2480r4,4l11534,2484r4,-4l11538,2470xm11538,2374r-4,-4l11524,2370r-4,4l11520,2383r4,4l11534,2387r4,-4l11538,2374xm11538,2277r-4,-4l11524,2273r-4,4l11520,2287r4,4l11534,2291r4,-4l11538,2277xm11538,2181r-4,-4l11524,2177r-4,4l11520,2190r4,4l11534,2194r4,-4l11538,2181xm11538,2084r-4,-4l11524,2080r-4,4l11520,2094r4,3l11534,2097r4,-3l11538,2084xm11538,1987r-4,-3l11524,1984r-4,3l11520,1997r4,4l11534,2001r4,-4l11538,1987xm11538,1891r-4,-4l11524,1887r-4,4l11520,1900r4,4l11534,1904r4,-4l11538,1891xm11538,1794r-4,-4l11524,1790r-4,4l11520,1804r4,4l11534,1808r4,-4l11538,1794xm11538,1698r-4,-4l11524,1694r-4,4l11520,1707r4,4l11534,1711r4,-4l11538,1698xm11538,1601r-4,-4l11524,1597r-4,4l11520,1611r4,4l11534,1615r4,-4l11538,1601xm11538,1505r-4,-4l11524,1501r-4,4l11520,1514r4,4l11534,1518r4,-4l11538,1505xm11538,1408r-4,-4l11524,1404r-4,4l11520,1417r4,4l11534,1421r4,-4l11538,1408xm11538,1311r-4,-4l11524,1307r-4,4l11520,1321r4,4l11534,1325r4,-4l11538,1311xm11538,1215r-4,-4l11524,1211r-4,4l11520,1224r4,4l11534,1228r4,-4l11538,1215xm11538,1118r-4,-4l11524,1114r-4,4l11520,1128r4,4l11534,1132r4,-4l11538,1118xm11538,1022r-4,-4l11524,1018r-4,4l11520,1031r4,4l11534,1035r4,-4l11538,1022xm11538,925r-4,-4l11524,921r-4,4l11520,935r4,3l11534,938r4,-3l11538,925xm11538,828r-4,-3l11524,825r-4,3l11520,838r4,4l11534,842r4,-4l11538,828xm11538,732r-4,-4l11524,728r-4,4l11520,741r4,4l11534,745r4,-4l11538,732xm11538,635r-4,-4l11524,631r-4,4l11520,645r4,4l11534,649r4,-4l11538,635xm11538,539r-4,-4l11524,535r-4,4l11520,548r4,4l11534,552r4,-4l11538,539xm11538,442r-4,-4l11524,438r-4,4l11520,452r4,4l11534,456r4,-4l11538,442xm11538,346r-4,-4l11524,342r-4,4l11520,355r4,4l11534,359r4,-4l11538,346xm11538,249r-4,-4l11524,245r-4,4l11520,258r4,4l11534,262r4,-4l11538,249xm11538,152r-4,-4l11524,148r-4,4l11520,162r4,4l11534,166r4,-4l11538,152xm11538,56r-4,-4l11524,52r-4,4l11520,65r4,4l11534,69r4,-4l11538,56xm11568,3388r-4,-4l11555,3384r-4,4l11551,3397r4,4l11564,3401r4,-4l11568,3388xm11568,3291r-4,-4l11555,3287r-4,4l11551,3301r4,4l11564,3305r4,-4l11568,3291xm11568,3195r-4,-4l11555,3191r-4,4l11551,3204r4,4l11564,3208r4,-4l11568,3195xm11568,3098r-4,-4l11555,3094r-4,4l11551,3108r4,4l11564,3112r4,-4l11568,3098xm11568,3002r-4,-4l11555,2998r-4,4l11551,3011r4,4l11564,3015r4,-4l11568,3002xm11568,2905r-4,-4l11555,2901r-4,4l11551,2915r4,3l11564,2918r4,-3l11568,2905xm11568,2808r-4,-3l11555,2805r-4,3l11551,2818r4,4l11564,2822r4,-4l11568,2808xm11568,2712r-4,-4l11555,2708r-4,4l11551,2721r4,4l11564,2725r4,-4l11568,2712xm11568,2615r-4,-4l11555,2611r-4,4l11551,2625r4,4l11564,2629r4,-4l11568,2615xm11568,2519r-4,-4l11555,2515r-4,4l11551,2528r4,4l11564,2532r4,-4l11568,2519xm11568,2422r-4,-4l11555,2418r-4,4l11551,2432r4,4l11564,2436r4,-4l11568,2422xm11568,2325r-4,-3l11555,2322r-4,3l11551,2335r4,4l11564,2339r4,-4l11568,2325xm11568,2229r-4,-4l11555,2225r-4,4l11551,2238r4,4l11564,2242r4,-4l11568,2229xm11568,2132r-4,-4l11555,2128r-4,4l11551,2142r4,4l11564,2146r4,-4l11568,2132xm11568,2036r-4,-4l11555,2032r-4,4l11551,2045r4,4l11564,2049r4,-4l11568,2036xm11568,1939r-4,-4l11555,1935r-4,4l11551,1949r4,4l11564,1953r4,-4l11568,1939xm11568,1843r-4,-4l11555,1839r-4,4l11551,1852r4,4l11564,1856r4,-4l11568,1843xm11568,1746r-4,-4l11555,1742r-4,4l11551,1755r4,4l11564,1759r4,-4l11568,1746xm11568,1649r-4,-4l11555,1645r-4,4l11551,1659r4,4l11564,1663r4,-4l11568,1649xm11568,1553r-4,-4l11555,1549r-4,4l11551,1562r4,4l11564,1566r4,-4l11568,1553xm11568,1456r-4,-4l11555,1452r-4,4l11551,1466r4,4l11564,1470r4,-4l11568,1456xm11568,1360r-4,-4l11555,1356r-4,4l11551,1369r4,4l11564,1373r4,-4l11568,1360xm11568,1263r-4,-4l11555,1259r-4,4l11551,1273r4,3l11564,1276r4,-3l11568,1263xm11568,1166r-4,-3l11555,1163r-4,3l11551,1176r4,4l11564,1180r4,-4l11568,1166xm11568,1070r-4,-4l11555,1066r-4,4l11551,1079r4,4l11564,1083r4,-4l11568,1070xm11568,973r-4,-4l11555,969r-4,4l11551,983r4,4l11564,987r4,-4l11568,973xm11568,877r-4,-4l11555,873r-4,4l11551,886r4,4l11564,890r4,-4l11568,877xm11568,780r-4,-4l11555,776r-4,4l11551,790r4,4l11564,794r4,-4l11568,780xm11568,684r-4,-4l11555,680r-4,4l11551,693r4,4l11564,697r4,-4l11568,684xm11568,587r-4,-4l11555,583r-4,4l11551,597r4,3l11564,600r4,-3l11568,587xm11568,490r-4,-4l11555,486r-4,4l11551,500r4,4l11564,504r4,-4l11568,490xm11568,394r-4,-4l11555,390r-4,4l11551,403r4,4l11564,407r4,-4l11568,394xm11568,297r-4,-4l11555,293r-4,4l11551,307r4,4l11564,311r4,-4l11568,297xm11568,201r-4,-4l11555,197r-4,4l11551,210r4,4l11564,214r4,-4l11568,201xm11568,104r-4,-4l11555,100r-4,4l11551,114r4,3l11564,117r4,-3l11568,104xm11568,7r-4,-3l11555,4r-4,3l11551,17r4,4l11564,21r4,-4l11568,7xm11604,3340r-4,-4l11590,3336r-3,4l11587,3349r3,4l11600,3353r4,-4l11604,3340xm11604,3243r-4,-4l11590,3239r-3,4l11587,3253r3,3l11600,3256r4,-3l11604,3243xm11604,3146r-4,-3l11590,3143r-3,3l11587,3156r3,4l11600,3160r4,-4l11604,3146xm11604,3050r-4,-4l11590,3046r-3,4l11587,3059r3,4l11600,3063r4,-4l11604,3050xm11604,2953r-4,-4l11590,2949r-3,4l11587,2963r3,4l11600,2967r4,-4l11604,2953xm11604,2857r-4,-4l11590,2853r-3,4l11587,2866r3,4l11600,2870r4,-4l11604,2857xm11604,2760r-4,-4l11590,2756r-3,4l11587,2770r3,4l11600,2774r4,-4l11604,2760xm11604,2664r-4,-4l11590,2660r-3,4l11587,2673r3,4l11600,2677r4,-4l11604,2664xm11604,2567r-4,-4l11590,2563r-3,4l11587,2576r3,4l11600,2580r4,-4l11604,2567xm11604,2470r-4,-4l11590,2466r-3,4l11587,2480r3,4l11600,2484r4,-4l11604,2470xm11604,2374r-4,-4l11590,2370r-3,4l11587,2383r3,4l11600,2387r4,-4l11604,2374xm11604,2277r-4,-4l11590,2273r-3,4l11587,2287r3,4l11600,2291r4,-4l11604,2277xm11604,2181r-4,-4l11590,2177r-3,4l11587,2190r3,4l11600,2194r4,-4l11604,2181xm11604,2084r-4,-4l11590,2080r-3,4l11587,2094r3,3l11600,2097r4,-3l11604,2084xm11604,1987r-4,-3l11590,1984r-3,3l11587,1997r3,4l11600,2001r4,-4l11604,1987xm11604,1891r-4,-4l11590,1887r-3,4l11587,1900r3,4l11600,1904r4,-4l11604,1891xm11604,1794r-4,-4l11590,1790r-3,4l11587,1804r3,4l11600,1808r4,-4l11604,1794xm11604,1698r-4,-4l11590,1694r-3,4l11587,1707r3,4l11600,1711r4,-4l11604,1698xm11604,1601r-4,-4l11590,1597r-3,4l11587,1611r3,4l11600,1615r4,-4l11604,1601xm11604,1505r-4,-4l11590,1501r-3,4l11587,1514r3,4l11600,1518r4,-4l11604,1505xm11604,1408r-4,-4l11590,1404r-3,4l11587,1417r3,4l11600,1421r4,-4l11604,1408xm11604,1311r-4,-4l11590,1307r-3,4l11587,1321r3,4l11600,1325r4,-4l11604,1311xm11604,1215r-4,-4l11590,1211r-3,4l11587,1224r3,4l11600,1228r4,-4l11604,1215xm11604,1118r-4,-4l11590,1114r-3,4l11587,1128r3,4l11600,1132r4,-4l11604,1118xm11604,1022r-4,-4l11590,1018r-3,4l11587,1031r3,4l11600,1035r4,-4l11604,1022xm11604,925r-4,-4l11590,921r-3,4l11587,935r3,3l11600,938r4,-3l11604,925xm11604,828r-4,-3l11590,825r-3,3l11587,838r3,4l11600,842r4,-4l11604,828xm11604,732r-4,-4l11590,728r-3,4l11587,741r3,4l11600,745r4,-4l11604,732xm11604,635r-4,-4l11590,631r-3,4l11587,645r3,4l11600,649r4,-4l11604,635xm11604,539r-4,-4l11590,535r-3,4l11587,548r3,4l11600,552r4,-4l11604,539xm11604,442r-4,-4l11590,438r-3,4l11587,452r3,4l11600,456r4,-4l11604,442xm11604,346r-4,-4l11590,342r-3,4l11587,355r3,4l11600,359r4,-4l11604,346xm11604,249r-4,-4l11590,245r-3,4l11587,258r3,4l11600,262r4,-4l11604,249xm11604,152r-4,-4l11590,148r-3,4l11587,162r3,4l11600,166r4,-4l11604,152xm11604,56r-4,-4l11590,52r-3,4l11587,65r3,4l11600,69r4,-4l11604,56xm11635,3388r-4,-4l11621,3384r-4,4l11617,3397r4,4l11631,3401r4,-4l11635,3388xm11635,3291r-4,-4l11621,3287r-4,4l11617,3301r4,4l11631,3305r4,-4l11635,3291xm11635,3195r-4,-4l11621,3191r-4,4l11617,3204r4,4l11631,3208r4,-4l11635,3195xm11635,3098r-4,-4l11621,3094r-4,4l11617,3108r4,4l11631,3112r4,-4l11635,3098xm11635,3002r-4,-4l11621,2998r-4,4l11617,3011r4,4l11631,3015r4,-4l11635,3002xm11635,2905r-4,-4l11621,2901r-4,4l11617,2915r4,3l11631,2918r4,-3l11635,2905xm11635,2808r-4,-3l11621,2805r-4,3l11617,2818r4,4l11631,2822r4,-4l11635,2808xm11635,2712r-4,-4l11621,2708r-4,4l11617,2721r4,4l11631,2725r4,-4l11635,2712xm11635,2615r-4,-4l11621,2611r-4,4l11617,2625r4,4l11631,2629r4,-4l11635,2615xm11635,2519r-4,-4l11621,2515r-4,4l11617,2528r4,4l11631,2532r4,-4l11635,2519xm11635,2422r-4,-4l11621,2418r-4,4l11617,2432r4,4l11631,2436r4,-4l11635,2422xm11635,2325r-4,-3l11621,2322r-4,3l11617,2335r4,4l11631,2339r4,-4l11635,2325xm11635,2229r-4,-4l11621,2225r-4,4l11617,2238r4,4l11631,2242r4,-4l11635,2229xm11635,2132r-4,-4l11621,2128r-4,4l11617,2142r4,4l11631,2146r4,-4l11635,2132xm11635,2036r-4,-4l11621,2032r-4,4l11617,2045r4,4l11631,2049r4,-4l11635,2036xm11635,1939r-4,-4l11621,1935r-4,4l11617,1949r4,4l11631,1953r4,-4l11635,1939xm11635,1843r-4,-4l11621,1839r-4,4l11617,1852r4,4l11631,1856r4,-4l11635,1843xm11635,1746r-4,-4l11621,1742r-4,4l11617,1755r4,4l11631,1759r4,-4l11635,1746xm11635,1649r-4,-4l11621,1645r-4,4l11617,1659r4,4l11631,1663r4,-4l11635,1649xm11635,1553r-4,-4l11621,1549r-4,4l11617,1562r4,4l11631,1566r4,-4l11635,1553xm11635,1456r-4,-4l11621,1452r-4,4l11617,1466r4,4l11631,1470r4,-4l11635,1456xm11635,1360r-4,-4l11621,1356r-4,4l11617,1369r4,4l11631,1373r4,-4l11635,1360xm11635,1263r-4,-4l11621,1259r-4,4l11617,1273r4,3l11631,1276r4,-3l11635,1263xm11635,1166r-4,-3l11621,1163r-4,3l11617,1176r4,4l11631,1180r4,-4l11635,1166xm11635,1070r-4,-4l11621,1066r-4,4l11617,1079r4,4l11631,1083r4,-4l11635,1070xm11635,973r-4,-4l11621,969r-4,4l11617,983r4,4l11631,987r4,-4l11635,973xm11635,877r-4,-4l11621,873r-4,4l11617,886r4,4l11631,890r4,-4l11635,877xm11635,780r-4,-4l11621,776r-4,4l11617,790r4,4l11631,794r4,-4l11635,780xm11635,684r-4,-4l11621,680r-4,4l11617,693r4,4l11631,697r4,-4l11635,684xm11635,587r-4,-4l11621,583r-4,4l11617,597r4,3l11631,600r4,-3l11635,587xm11635,490r-4,-4l11621,486r-4,4l11617,500r4,4l11631,504r4,-4l11635,490xm11635,394r-4,-4l11621,390r-4,4l11617,403r4,4l11631,407r4,-4l11635,394xm11635,297r-4,-4l11621,293r-4,4l11617,307r4,4l11631,311r4,-4l11635,297xm11635,201r-4,-4l11621,197r-4,4l11617,210r4,4l11631,214r4,-4l11635,201xm11635,104r-4,-4l11621,100r-4,4l11617,114r4,3l11631,117r4,-3l11635,104xm11635,7r-4,-3l11621,4r-4,3l11617,17r4,4l11631,21r4,-4l11635,7xm11671,3340r-4,-4l11657,3336r-4,4l11653,3349r4,4l11667,3353r4,-4l11671,3340xm11671,3243r-4,-4l11657,3239r-4,4l11653,3253r4,3l11667,3256r4,-3l11671,3243xm11671,3146r-4,-3l11657,3143r-4,3l11653,3156r4,4l11667,3160r4,-4l11671,3146xm11671,3050r-4,-4l11657,3046r-4,4l11653,3059r4,4l11667,3063r4,-4l11671,3050xm11671,2953r-4,-4l11657,2949r-4,4l11653,2963r4,4l11667,2967r4,-4l11671,2953xm11671,2857r-4,-4l11657,2853r-4,4l11653,2866r4,4l11667,2870r4,-4l11671,2857xm11671,2760r-4,-4l11657,2756r-4,4l11653,2770r4,4l11667,2774r4,-4l11671,2760xm11671,2664r-4,-4l11657,2660r-4,4l11653,2673r4,4l11667,2677r4,-4l11671,2664xm11671,2567r-4,-4l11657,2563r-4,4l11653,2576r4,4l11667,2580r4,-4l11671,2567xm11671,2470r-4,-4l11657,2466r-4,4l11653,2480r4,4l11667,2484r4,-4l11671,2470xm11671,2374r-4,-4l11657,2370r-4,4l11653,2383r4,4l11667,2387r4,-4l11671,2374xm11671,2277r-4,-4l11657,2273r-4,4l11653,2287r4,4l11667,2291r4,-4l11671,2277xm11671,2181r-4,-4l11657,2177r-4,4l11653,2190r4,4l11667,2194r4,-4l11671,2181xm11671,2084r-4,-4l11657,2080r-4,4l11653,2094r4,3l11667,2097r4,-3l11671,2084xm11671,1987r-4,-3l11657,1984r-4,3l11653,1997r4,4l11667,2001r4,-4l11671,1987xm11671,1891r-4,-4l11657,1887r-4,4l11653,1900r4,4l11667,1904r4,-4l11671,1891xm11671,1794r-4,-4l11657,1790r-4,4l11653,1804r4,4l11667,1808r4,-4l11671,1794xm11671,1698r-4,-4l11657,1694r-4,4l11653,1707r4,4l11667,1711r4,-4l11671,1698xm11671,1601r-4,-4l11657,1597r-4,4l11653,1611r4,4l11667,1615r4,-4l11671,1601xm11671,1505r-4,-4l11657,1501r-4,4l11653,1514r4,4l11667,1518r4,-4l11671,1505xm11671,1408r-4,-4l11657,1404r-4,4l11653,1417r4,4l11667,1421r4,-4l11671,1408xm11671,1311r-4,-4l11657,1307r-4,4l11653,1321r4,4l11667,1325r4,-4l11671,1311xm11671,1215r-4,-4l11657,1211r-4,4l11653,1224r4,4l11667,1228r4,-4l11671,1215xm11671,1118r-4,-4l11657,1114r-4,4l11653,1128r4,4l11667,1132r4,-4l11671,1118xm11671,1022r-4,-4l11657,1018r-4,4l11653,1031r4,4l11667,1035r4,-4l11671,1022xm11671,925r-4,-4l11657,921r-4,4l11653,935r4,3l11667,938r4,-3l11671,925xm11671,828r-4,-3l11657,825r-4,3l11653,838r4,4l11667,842r4,-4l11671,828xm11671,732r-4,-4l11657,728r-4,4l11653,741r4,4l11667,745r4,-4l11671,732xm11671,635r-4,-4l11657,631r-4,4l11653,645r4,4l11667,649r4,-4l11671,635xm11671,539r-4,-4l11657,535r-4,4l11653,548r4,4l11667,552r4,-4l11671,539xm11671,442r-4,-4l11657,438r-4,4l11653,452r4,4l11667,456r4,-4l11671,442xm11671,346r-4,-4l11657,342r-4,4l11653,355r4,4l11667,359r4,-4l11671,346xm11671,249r-4,-4l11657,245r-4,4l11653,258r4,4l11667,262r4,-4l11671,249xm11671,152r-4,-4l11657,148r-4,4l11653,162r4,4l11667,166r4,-4l11671,152xm11671,56r-4,-4l11657,52r-4,4l11653,65r4,4l11667,69r4,-4l11671,56xm11701,3388r-4,-4l11688,3384r-4,4l11684,3397r4,4l11697,3401r4,-4l11701,3388xm11701,3291r-4,-4l11688,3287r-4,4l11684,3301r4,4l11697,3305r4,-4l11701,3291xm11701,3195r-4,-4l11688,3191r-4,4l11684,3204r4,4l11697,3208r4,-4l11701,3195xm11701,3098r-4,-4l11688,3094r-4,4l11684,3108r4,4l11697,3112r4,-4l11701,3098xm11701,3002r-4,-4l11688,2998r-4,4l11684,3011r4,4l11697,3015r4,-4l11701,3002xm11701,2905r-4,-4l11688,2901r-4,4l11684,2915r4,3l11697,2918r4,-3l11701,2905xm11701,2808r-4,-3l11688,2805r-4,3l11684,2818r4,4l11697,2822r4,-4l11701,2808xm11701,2712r-4,-4l11688,2708r-4,4l11684,2721r4,4l11697,2725r4,-4l11701,2712xm11701,2615r-4,-4l11688,2611r-4,4l11684,2625r4,4l11697,2629r4,-4l11701,2615xm11701,2519r-4,-4l11688,2515r-4,4l11684,2528r4,4l11697,2532r4,-4l11701,2519xm11701,2422r-4,-4l11688,2418r-4,4l11684,2432r4,4l11697,2436r4,-4l11701,2422xm11701,2325r-4,-3l11688,2322r-4,3l11684,2335r4,4l11697,2339r4,-4l11701,2325xm11701,2229r-4,-4l11688,2225r-4,4l11684,2238r4,4l11697,2242r4,-4l11701,2229xm11701,2132r-4,-4l11688,2128r-4,4l11684,2142r4,4l11697,2146r4,-4l11701,2132xm11701,2036r-4,-4l11688,2032r-4,4l11684,2045r4,4l11697,2049r4,-4l11701,2036xm11701,1939r-4,-4l11688,1935r-4,4l11684,1949r4,4l11697,1953r4,-4l11701,1939xm11701,1843r-4,-4l11688,1839r-4,4l11684,1852r4,4l11697,1856r4,-4l11701,1843xm11701,1746r-4,-4l11688,1742r-4,4l11684,1755r4,4l11697,1759r4,-4l11701,1746xm11701,1649r-4,-4l11688,1645r-4,4l11684,1659r4,4l11697,1663r4,-4l11701,1649xm11701,1553r-4,-4l11688,1549r-4,4l11684,1562r4,4l11697,1566r4,-4l11701,1553xm11701,1456r-4,-4l11688,1452r-4,4l11684,1466r4,4l11697,1470r4,-4l11701,1456xm11701,1360r-4,-4l11688,1356r-4,4l11684,1369r4,4l11697,1373r4,-4l11701,1360xm11701,1263r-4,-4l11688,1259r-4,4l11684,1273r4,3l11697,1276r4,-3l11701,1263xm11701,1166r-4,-3l11688,1163r-4,3l11684,1176r4,4l11697,1180r4,-4l11701,1166xm11701,1070r-4,-4l11688,1066r-4,4l11684,1079r4,4l11697,1083r4,-4l11701,1070xm11701,973r-4,-4l11688,969r-4,4l11684,983r4,4l11697,987r4,-4l11701,973xm11701,877r-4,-4l11688,873r-4,4l11684,886r4,4l11697,890r4,-4l11701,877xm11701,780r-4,-4l11688,776r-4,4l11684,790r4,4l11697,794r4,-4l11701,780xm11701,684r-4,-4l11688,680r-4,4l11684,693r4,4l11697,697r4,-4l11701,684xm11701,587r-4,-4l11688,583r-4,4l11684,597r4,3l11697,600r4,-3l11701,587xm11701,490r-4,-4l11688,486r-4,4l11684,500r4,4l11697,504r4,-4l11701,490xm11701,394r-4,-4l11688,390r-4,4l11684,403r4,4l11697,407r4,-4l11701,394xm11701,297r-4,-4l11688,293r-4,4l11684,307r4,4l11697,311r4,-4l11701,297xm11701,201r-4,-4l11688,197r-4,4l11684,210r4,4l11697,214r4,-4l11701,201xm11701,104r-4,-4l11688,100r-4,4l11684,114r4,3l11697,117r4,-3l11701,104xm11701,7r-4,-3l11688,4r-4,3l11684,17r4,4l11697,21r4,-4l11701,7xm11737,3340r-4,-4l11723,3336r-4,4l11719,3349r4,4l11733,3353r4,-4l11737,3340xm11737,3243r-4,-4l11723,3239r-4,4l11719,3253r4,3l11733,3256r4,-3l11737,3243xm11737,3146r-4,-3l11723,3143r-4,3l11719,3156r4,4l11733,3160r4,-4l11737,3146xm11737,3050r-4,-4l11723,3046r-4,4l11719,3059r4,4l11733,3063r4,-4l11737,3050xm11737,2953r-4,-4l11723,2949r-4,4l11719,2963r4,4l11733,2967r4,-4l11737,2953xm11737,2857r-4,-4l11723,2853r-4,4l11719,2866r4,4l11733,2870r4,-4l11737,2857xm11737,2760r-4,-4l11723,2756r-4,4l11719,2770r4,4l11733,2774r4,-4l11737,2760xm11737,2664r-4,-4l11723,2660r-4,4l11719,2673r4,4l11733,2677r4,-4l11737,2664xm11737,2567r-4,-4l11723,2563r-4,4l11719,2576r4,4l11733,2580r4,-4l11737,2567xm11737,2470r-4,-4l11723,2466r-4,4l11719,2480r4,4l11733,2484r4,-4l11737,2470xm11737,2374r-4,-4l11723,2370r-4,4l11719,2383r4,4l11733,2387r4,-4l11737,2374xm11737,2277r-4,-4l11723,2273r-4,4l11719,2287r4,4l11733,2291r4,-4l11737,2277xm11737,2181r-4,-4l11723,2177r-4,4l11719,2190r4,4l11733,2194r4,-4l11737,2181xm11737,2084r-4,-4l11723,2080r-4,4l11719,2094r4,3l11733,2097r4,-3l11737,2084xm11737,1987r-4,-3l11723,1984r-4,3l11719,1997r4,4l11733,2001r4,-4l11737,1987xm11737,1891r-4,-4l11723,1887r-4,4l11719,1900r4,4l11733,1904r4,-4l11737,1891xm11737,1794r-4,-4l11723,1790r-4,4l11719,1804r4,4l11733,1808r4,-4l11737,1794xm11737,1698r-4,-4l11723,1694r-4,4l11719,1707r4,4l11733,1711r4,-4l11737,1698xm11737,1601r-4,-4l11723,1597r-4,4l11719,1611r4,4l11733,1615r4,-4l11737,1601xm11737,1505r-4,-4l11723,1501r-4,4l11719,1514r4,4l11733,1518r4,-4l11737,1505xm11737,1408r-4,-4l11723,1404r-4,4l11719,1417r4,4l11733,1421r4,-4l11737,1408xm11737,1311r-4,-4l11723,1307r-4,4l11719,1321r4,4l11733,1325r4,-4l11737,1311xm11737,1215r-4,-4l11723,1211r-4,4l11719,1224r4,4l11733,1228r4,-4l11737,1215xm11737,1118r-4,-4l11723,1114r-4,4l11719,1128r4,4l11733,1132r4,-4l11737,1118xm11737,1022r-4,-4l11723,1018r-4,4l11719,1031r4,4l11733,1035r4,-4l11737,1022xm11737,925r-4,-4l11723,921r-4,4l11719,935r4,3l11733,938r4,-3l11737,925xm11737,828r-4,-3l11723,825r-4,3l11719,838r4,4l11733,842r4,-4l11737,828xm11737,732r-4,-4l11723,728r-4,4l11719,741r4,4l11733,745r4,-4l11737,732xm11737,635r-4,-4l11723,631r-4,4l11719,645r4,4l11733,649r4,-4l11737,635xm11737,539r-4,-4l11723,535r-4,4l11719,548r4,4l11733,552r4,-4l11737,539xm11737,442r-4,-4l11723,438r-4,4l11719,452r4,4l11733,456r4,-4l11737,442xm11737,346r-4,-4l11723,342r-4,4l11719,355r4,4l11733,359r4,-4l11737,346xm11737,249r-4,-4l11723,245r-4,4l11719,258r4,4l11733,262r4,-4l11737,249xm11737,152r-4,-4l11723,148r-4,4l11719,162r4,4l11733,166r4,-4l11737,152xm11737,56r-4,-4l11723,52r-4,4l11719,65r4,4l11733,69r4,-4l11737,56xm11768,3388r-4,-4l11754,3384r-4,4l11750,3397r4,4l11764,3401r4,-4l11768,3388xm11768,3291r-4,-4l11754,3287r-4,4l11750,3301r4,4l11764,3305r4,-4l11768,3291xm11768,3195r-4,-4l11754,3191r-4,4l11750,3204r4,4l11764,3208r4,-4l11768,3195xm11768,3098r-4,-4l11754,3094r-4,4l11750,3108r4,4l11764,3112r4,-4l11768,3098xm11768,3002r-4,-4l11754,2998r-4,4l11750,3011r4,4l11764,3015r4,-4l11768,3002xm11768,2905r-4,-4l11754,2901r-4,4l11750,2915r4,3l11764,2918r4,-3l11768,2905xm11768,2808r-4,-3l11754,2805r-4,3l11750,2818r4,4l11764,2822r4,-4l11768,2808xm11768,2712r-4,-4l11754,2708r-4,4l11750,2721r4,4l11764,2725r4,-4l11768,2712xm11768,2615r-4,-4l11754,2611r-4,4l11750,2625r4,4l11764,2629r4,-4l11768,2615xm11768,2519r-4,-4l11754,2515r-4,4l11750,2528r4,4l11764,2532r4,-4l11768,2519xm11768,2422r-4,-4l11754,2418r-4,4l11750,2432r4,4l11764,2436r4,-4l11768,2422xm11768,2325r-4,-3l11754,2322r-4,3l11750,2335r4,4l11764,2339r4,-4l11768,2325xm11768,2229r-4,-4l11754,2225r-4,4l11750,2238r4,4l11764,2242r4,-4l11768,2229xm11768,2132r-4,-4l11754,2128r-4,4l11750,2142r4,4l11764,2146r4,-4l11768,2132xm11768,2036r-4,-4l11754,2032r-4,4l11750,2045r4,4l11764,2049r4,-4l11768,2036xm11768,1939r-4,-4l11754,1935r-4,4l11750,1949r4,4l11764,1953r4,-4l11768,1939xm11768,1843r-4,-4l11754,1839r-4,4l11750,1852r4,4l11764,1856r4,-4l11768,1843xm11768,1746r-4,-4l11754,1742r-4,4l11750,1755r4,4l11764,1759r4,-4l11768,1746xm11768,1649r-4,-4l11754,1645r-4,4l11750,1659r4,4l11764,1663r4,-4l11768,1649xm11768,1553r-4,-4l11754,1549r-4,4l11750,1562r4,4l11764,1566r4,-4l11768,1553xm11768,1456r-4,-4l11754,1452r-4,4l11750,1466r4,4l11764,1470r4,-4l11768,1456xm11768,1360r-4,-4l11754,1356r-4,4l11750,1369r4,4l11764,1373r4,-4l11768,1360xm11768,1263r-4,-4l11754,1259r-4,4l11750,1273r4,3l11764,1276r4,-3l11768,1263xm11768,1166r-4,-3l11754,1163r-4,3l11750,1176r4,4l11764,1180r4,-4l11768,1166xm11768,1070r-4,-4l11754,1066r-4,4l11750,1079r4,4l11764,1083r4,-4l11768,1070xm11768,973r-4,-4l11754,969r-4,4l11750,983r4,4l11764,987r4,-4l11768,973xm11768,877r-4,-4l11754,873r-4,4l11750,886r4,4l11764,890r4,-4l11768,877xm11768,780r-4,-4l11754,776r-4,4l11750,790r4,4l11764,794r4,-4l11768,780xm11768,684r-4,-4l11754,680r-4,4l11750,693r4,4l11764,697r4,-4l11768,684xm11768,587r-4,-4l11754,583r-4,4l11750,597r4,3l11764,600r4,-3l11768,587xm11768,490r-4,-4l11754,486r-4,4l11750,500r4,4l11764,504r4,-4l11768,490xm11768,394r-4,-4l11754,390r-4,4l11750,403r4,4l11764,407r4,-4l11768,394xm11768,297r-4,-4l11754,293r-4,4l11750,307r4,4l11764,311r4,-4l11768,297xm11768,201r-4,-4l11754,197r-4,4l11750,210r4,4l11764,214r4,-4l11768,201xm11768,104r-4,-4l11754,100r-4,4l11750,114r4,3l11764,117r4,-3l11768,104xm11768,7r-4,-3l11754,4r-4,3l11750,17r4,4l11764,21r4,-4l11768,7xm11804,3340r-4,-4l11790,3336r-4,4l11786,3349r4,4l11800,3353r4,-4l11804,3340xm11804,3243r-4,-4l11790,3239r-4,4l11786,3253r4,3l11800,3256r4,-3l11804,3243xm11804,3146r-4,-3l11790,3143r-4,3l11786,3156r4,4l11800,3160r4,-4l11804,3146xm11804,3050r-4,-4l11790,3046r-4,4l11786,3059r4,4l11800,3063r4,-4l11804,3050xm11804,2953r-4,-4l11790,2949r-4,4l11786,2963r4,4l11800,2967r4,-4l11804,2953xm11804,2857r-4,-4l11790,2853r-4,4l11786,2866r4,4l11800,2870r4,-4l11804,2857xm11804,2760r-4,-4l11790,2756r-4,4l11786,2770r4,4l11800,2774r4,-4l11804,2760xm11804,2664r-4,-4l11790,2660r-4,4l11786,2673r4,4l11800,2677r4,-4l11804,2664xm11804,2567r-4,-4l11790,2563r-4,4l11786,2576r4,4l11800,2580r4,-4l11804,2567xm11804,2470r-4,-4l11790,2466r-4,4l11786,2480r4,4l11800,2484r4,-4l11804,2470xm11804,2374r-4,-4l11790,2370r-4,4l11786,2383r4,4l11800,2387r4,-4l11804,2374xm11804,2277r-4,-4l11790,2273r-4,4l11786,2287r4,4l11800,2291r4,-4l11804,2277xm11804,2181r-4,-4l11790,2177r-4,4l11786,2190r4,4l11800,2194r4,-4l11804,2181xm11804,2084r-4,-4l11790,2080r-4,4l11786,2094r4,3l11800,2097r4,-3l11804,2084xm11804,1987r-4,-3l11790,1984r-4,3l11786,1997r4,4l11800,2001r4,-4l11804,1987xm11804,1891r-4,-4l11790,1887r-4,4l11786,1900r4,4l11800,1904r4,-4l11804,1891xm11804,1794r-4,-4l11790,1790r-4,4l11786,1804r4,4l11800,1808r4,-4l11804,1794xm11804,1698r-4,-4l11790,1694r-4,4l11786,1707r4,4l11800,1711r4,-4l11804,1698xm11804,1601r-4,-4l11790,1597r-4,4l11786,1611r4,4l11800,1615r4,-4l11804,1601xm11804,1505r-4,-4l11790,1501r-4,4l11786,1514r4,4l11800,1518r4,-4l11804,1505xm11804,1408r-4,-4l11790,1404r-4,4l11786,1417r4,4l11800,1421r4,-4l11804,1408xm11804,1311r-4,-4l11790,1307r-4,4l11786,1321r4,4l11800,1325r4,-4l11804,1311xm11804,1215r-4,-4l11790,1211r-4,4l11786,1224r4,4l11800,1228r4,-4l11804,1215xm11804,1118r-4,-4l11790,1114r-4,4l11786,1128r4,4l11800,1132r4,-4l11804,1118xm11804,1022r-4,-4l11790,1018r-4,4l11786,1031r4,4l11800,1035r4,-4l11804,1022xm11804,925r-4,-4l11790,921r-4,4l11786,935r4,3l11800,938r4,-3l11804,925xm11804,828r-4,-3l11790,825r-4,3l11786,838r4,4l11800,842r4,-4l11804,828xm11804,732r-4,-4l11790,728r-4,4l11786,741r4,4l11800,745r4,-4l11804,732xm11804,635r-4,-4l11790,631r-4,4l11786,645r4,4l11800,649r4,-4l11804,635xm11804,539r-4,-4l11790,535r-4,4l11786,548r4,4l11800,552r4,-4l11804,539xm11804,442r-4,-4l11790,438r-4,4l11786,452r4,4l11800,456r4,-4l11804,442xm11804,346r-4,-4l11790,342r-4,4l11786,355r4,4l11800,359r4,-4l11804,346xm11804,249r-4,-4l11790,245r-4,4l11786,258r4,4l11800,262r4,-4l11804,249xm11804,152r-4,-4l11790,148r-4,4l11786,162r4,4l11800,166r4,-4l11804,152xm11804,56r-4,-4l11790,52r-4,4l11786,65r4,4l11800,69r4,-4l11804,56xm11834,3388r-4,-4l11820,3384r-3,4l11817,3397r3,4l11830,3401r4,-4l11834,3388xm11834,3291r-4,-4l11820,3287r-3,4l11817,3301r3,4l11830,3305r4,-4l11834,3291xm11834,3195r-4,-4l11820,3191r-3,4l11817,3204r3,4l11830,3208r4,-4l11834,3195xm11834,3098r-4,-4l11820,3094r-3,4l11817,3108r3,4l11830,3112r4,-4l11834,3098xm11834,3002r-4,-4l11820,2998r-3,4l11817,3011r3,4l11830,3015r4,-4l11834,3002xm11834,2905r-4,-4l11820,2901r-3,4l11817,2915r3,3l11830,2918r4,-3l11834,2905xm11834,2808r-4,-3l11820,2805r-3,3l11817,2818r3,4l11830,2822r4,-4l11834,2808xm11834,2712r-4,-4l11820,2708r-3,4l11817,2721r3,4l11830,2725r4,-4l11834,2712xm11834,2615r-4,-4l11820,2611r-3,4l11817,2625r3,4l11830,2629r4,-4l11834,2615xm11834,2519r-4,-4l11820,2515r-3,4l11817,2528r3,4l11830,2532r4,-4l11834,2519xm11834,2422r-4,-4l11820,2418r-3,4l11817,2432r3,4l11830,2436r4,-4l11834,2422xm11834,2325r-4,-3l11820,2322r-3,3l11817,2335r3,4l11830,2339r4,-4l11834,2325xm11834,2229r-4,-4l11820,2225r-3,4l11817,2238r3,4l11830,2242r4,-4l11834,2229xm11834,2132r-4,-4l11820,2128r-3,4l11817,2142r3,4l11830,2146r4,-4l11834,2132xm11834,2036r-4,-4l11820,2032r-3,4l11817,2045r3,4l11830,2049r4,-4l11834,2036xm11834,1939r-4,-4l11820,1935r-3,4l11817,1949r3,4l11830,1953r4,-4l11834,1939xm11834,1843r-4,-4l11820,1839r-3,4l11817,1852r3,4l11830,1856r4,-4l11834,1843xm11834,1746r-4,-4l11820,1742r-3,4l11817,1755r3,4l11830,1759r4,-4l11834,1746xm11834,1649r-4,-4l11820,1645r-3,4l11817,1659r3,4l11830,1663r4,-4l11834,1649xm11834,1553r-4,-4l11820,1549r-3,4l11817,1562r3,4l11830,1566r4,-4l11834,1553xm11834,1456r-4,-4l11820,1452r-3,4l11817,1466r3,4l11830,1470r4,-4l11834,1456xm11834,1360r-4,-4l11820,1356r-3,4l11817,1369r3,4l11830,1373r4,-4l11834,1360xm11834,1263r-4,-4l11820,1259r-3,4l11817,1273r3,3l11830,1276r4,-3l11834,1263xm11834,1166r-4,-3l11820,1163r-3,3l11817,1176r3,4l11830,1180r4,-4l11834,1166xm11834,1070r-4,-4l11820,1066r-3,4l11817,1079r3,4l11830,1083r4,-4l11834,1070xm11834,973r-4,-4l11820,969r-3,4l11817,983r3,4l11830,987r4,-4l11834,973xm11834,877r-4,-4l11820,873r-3,4l11817,886r3,4l11830,890r4,-4l11834,877xm11834,780r-4,-4l11820,776r-3,4l11817,790r3,4l11830,794r4,-4l11834,780xm11834,684r-4,-4l11820,680r-3,4l11817,693r3,4l11830,697r4,-4l11834,684xm11834,587r-4,-4l11820,583r-3,4l11817,597r3,3l11830,600r4,-3l11834,587xm11834,490r-4,-4l11820,486r-3,4l11817,500r3,4l11830,504r4,-4l11834,490xm11834,394r-4,-4l11820,390r-3,4l11817,403r3,4l11830,407r4,-4l11834,394xm11834,297r-4,-4l11820,293r-3,4l11817,307r3,4l11830,311r4,-4l11834,297xm11834,201r-4,-4l11820,197r-3,4l11817,210r3,4l11830,214r4,-4l11834,201xm11834,104r-4,-4l11820,100r-3,4l11817,114r3,3l11830,117r4,-3l11834,104xm11834,7r-4,-3l11820,4r-3,3l11817,17r3,4l11830,21r4,-4l11834,7xm11870,3340r-4,-4l11856,3336r-4,4l11852,3349r4,4l11866,3353r4,-4l11870,3340xm11870,3243r-4,-4l11856,3239r-4,4l11852,3253r4,3l11866,3256r4,-3l11870,3243xm11870,3146r-4,-3l11856,3143r-4,3l11852,3156r4,4l11866,3160r4,-4l11870,3146xm11870,3050r-4,-4l11856,3046r-4,4l11852,3059r4,4l11866,3063r4,-4l11870,3050xm11870,2953r-4,-4l11856,2949r-4,4l11852,2963r4,4l11866,2967r4,-4l11870,2953xm11870,2857r-4,-4l11856,2853r-4,4l11852,2866r4,4l11866,2870r4,-4l11870,2857xm11870,2760r-4,-4l11856,2756r-4,4l11852,2770r4,4l11866,2774r4,-4l11870,2760xm11870,2664r-4,-4l11856,2660r-4,4l11852,2673r4,4l11866,2677r4,-4l11870,2664xm11870,2567r-4,-4l11856,2563r-4,4l11852,2576r4,4l11866,2580r4,-4l11870,2567xm11870,2470r-4,-4l11856,2466r-4,4l11852,2480r4,4l11866,2484r4,-4l11870,2470xm11870,2374r-4,-4l11856,2370r-4,4l11852,2383r4,4l11866,2387r4,-4l11870,2374xm11870,2277r-4,-4l11856,2273r-4,4l11852,2287r4,4l11866,2291r4,-4l11870,2277xm11870,2181r-4,-4l11856,2177r-4,4l11852,2190r4,4l11866,2194r4,-4l11870,2181xm11870,2084r-4,-4l11856,2080r-4,4l11852,2094r4,3l11866,2097r4,-3l11870,2084xm11870,1987r-4,-3l11856,1984r-4,3l11852,1997r4,4l11866,2001r4,-4l11870,1987xm11870,1891r-4,-4l11856,1887r-4,4l11852,1900r4,4l11866,1904r4,-4l11870,1891xm11870,1794r-4,-4l11856,1790r-4,4l11852,1804r4,4l11866,1808r4,-4l11870,1794xm11870,1698r-4,-4l11856,1694r-4,4l11852,1707r4,4l11866,1711r4,-4l11870,1698xm11870,1601r-4,-4l11856,1597r-4,4l11852,1611r4,4l11866,1615r4,-4l11870,1601xm11870,1505r-4,-4l11856,1501r-4,4l11852,1514r4,4l11866,1518r4,-4l11870,1505xm11870,1408r-4,-4l11856,1404r-4,4l11852,1417r4,4l11866,1421r4,-4l11870,1408xm11870,1311r-4,-4l11856,1307r-4,4l11852,1321r4,4l11866,1325r4,-4l11870,1311xm11870,1215r-4,-4l11856,1211r-4,4l11852,1224r4,4l11866,1228r4,-4l11870,1215xm11870,1118r-4,-4l11856,1114r-4,4l11852,1128r4,4l11866,1132r4,-4l11870,1118xm11870,1022r-4,-4l11856,1018r-4,4l11852,1031r4,4l11866,1035r4,-4l11870,1022xm11870,925r-4,-4l11856,921r-4,4l11852,935r4,3l11866,938r4,-3l11870,925xm11870,828r-4,-3l11856,825r-4,3l11852,838r4,4l11866,842r4,-4l11870,828xm11870,732r-4,-4l11856,728r-4,4l11852,741r4,4l11866,745r4,-4l11870,732xm11870,635r-4,-4l11856,631r-4,4l11852,645r4,4l11866,649r4,-4l11870,635xm11870,539r-4,-4l11856,535r-4,4l11852,548r4,4l11866,552r4,-4l11870,539xm11870,442r-4,-4l11856,438r-4,4l11852,452r4,4l11866,456r4,-4l11870,442xm11870,346r-4,-4l11856,342r-4,4l11852,355r4,4l11866,359r4,-4l11870,346xm11870,249r-4,-4l11856,245r-4,4l11852,258r4,4l11866,262r4,-4l11870,249xm11870,152r-4,-4l11856,148r-4,4l11852,162r4,4l11866,166r4,-4l11870,152xm11870,56r-4,-4l11856,52r-4,4l11852,65r4,4l11866,69r4,-4l11870,56xm11901,3388r-4,-4l11887,3384r-4,4l11883,3397r4,4l11897,3401r4,-4l11901,3388xm11901,3291r-4,-4l11887,3287r-4,4l11883,3301r4,4l11897,3305r4,-4l11901,3291xm11901,3195r-4,-4l11887,3191r-4,4l11883,3204r4,4l11897,3208r4,-4l11901,3195xm11901,3098r-4,-4l11887,3094r-4,4l11883,3108r4,4l11897,3112r4,-4l11901,3098xm11901,3002r-4,-4l11887,2998r-4,4l11883,3011r4,4l11897,3015r4,-4l11901,3002xm11901,2905r-4,-4l11887,2901r-4,4l11883,2915r4,3l11897,2918r4,-3l11901,2905xm11901,2808r-4,-3l11887,2805r-4,3l11883,2818r4,4l11897,2822r4,-4l11901,2808xm11901,2712r-4,-4l11887,2708r-4,4l11883,2721r4,4l11897,2725r4,-4l11901,2712xm11901,2615r-4,-4l11887,2611r-4,4l11883,2625r4,4l11897,2629r4,-4l11901,2615xm11901,2519r-4,-4l11887,2515r-4,4l11883,2528r4,4l11897,2532r4,-4l11901,2519xm11901,2422r-4,-4l11887,2418r-4,4l11883,2432r4,4l11897,2436r4,-4l11901,2422xm11901,2325r-4,-3l11887,2322r-4,3l11883,2335r4,4l11897,2339r4,-4l11901,2325xm11901,2229r-4,-4l11887,2225r-4,4l11883,2238r4,4l11897,2242r4,-4l11901,2229xm11901,2132r-4,-4l11887,2128r-4,4l11883,2142r4,4l11897,2146r4,-4l11901,2132xm11901,2036r-4,-4l11887,2032r-4,4l11883,2045r4,4l11897,2049r4,-4l11901,2036xm11901,1939r-4,-4l11887,1935r-4,4l11883,1949r4,4l11897,1953r4,-4l11901,1939xm11901,1843r-4,-4l11887,1839r-4,4l11883,1852r4,4l11897,1856r4,-4l11901,1843xm11901,1746r-4,-4l11887,1742r-4,4l11883,1755r4,4l11897,1759r4,-4l11901,1746xm11901,1649r-4,-4l11887,1645r-4,4l11883,1659r4,4l11897,1663r4,-4l11901,1649xm11901,1553r-4,-4l11887,1549r-4,4l11883,1562r4,4l11897,1566r4,-4l11901,1553xm11901,1456r-4,-4l11887,1452r-4,4l11883,1466r4,4l11897,1470r4,-4l11901,1456xm11901,1360r-4,-4l11887,1356r-4,4l11883,1369r4,4l11897,1373r4,-4l11901,1360xm11901,1263r-4,-4l11887,1259r-4,4l11883,1273r4,3l11897,1276r4,-3l11901,1263xm11901,1166r-4,-3l11887,1163r-4,3l11883,1176r4,4l11897,1180r4,-4l11901,1166xm11901,1070r-4,-4l11887,1066r-4,4l11883,1079r4,4l11897,1083r4,-4l11901,1070xm11901,973r-4,-4l11887,969r-4,4l11883,983r4,4l11897,987r4,-4l11901,973xm11901,877r-4,-4l11887,873r-4,4l11883,886r4,4l11897,890r4,-4l11901,877xm11901,780r-4,-4l11887,776r-4,4l11883,790r4,4l11897,794r4,-4l11901,780xm11901,684r-4,-4l11887,680r-4,4l11883,693r4,4l11897,697r4,-4l11901,684xm11901,587r-4,-4l11887,583r-4,4l11883,597r4,3l11897,600r4,-3l11901,587xm11901,490r-4,-4l11887,486r-4,4l11883,500r4,4l11897,504r4,-4l11901,490xm11901,394r-4,-4l11887,390r-4,4l11883,403r4,4l11897,407r4,-4l11901,394xm11901,297r-4,-4l11887,293r-4,4l11883,307r4,4l11897,311r4,-4l11901,297xm11901,201r-4,-4l11887,197r-4,4l11883,210r4,4l11897,214r4,-4l11901,201xm11901,104r-4,-4l11887,100r-4,4l11883,114r4,3l11897,117r4,-3l11901,104xm11901,7r-4,-3l11887,4r-4,3l11883,17r4,4l11897,21r4,-4l11901,7xm11937,3340r-4,-4l11923,3336r-4,4l11919,3349r4,4l11933,3353r4,-4l11937,3340xm11937,3243r-4,-4l11923,3239r-4,4l11919,3253r4,3l11933,3256r4,-3l11937,3243xm11937,3146r-4,-3l11923,3143r-4,3l11919,3156r4,4l11933,3160r4,-4l11937,3146xm11937,3050r-4,-4l11923,3046r-4,4l11919,3059r4,4l11933,3063r4,-4l11937,3050xm11937,2953r-4,-4l11923,2949r-4,4l11919,2963r4,4l11933,2967r4,-4l11937,2953xm11937,2857r-4,-4l11923,2853r-4,4l11919,2866r4,4l11933,2870r4,-4l11937,2857xm11937,2760r-4,-4l11923,2756r-4,4l11919,2770r4,4l11933,2774r4,-4l11937,2760xm11937,2664r-4,-4l11923,2660r-4,4l11919,2673r4,4l11933,2677r4,-4l11937,2664xm11937,2567r-4,-4l11923,2563r-4,4l11919,2576r4,4l11933,2580r4,-4l11937,2567xm11937,2470r-4,-4l11923,2466r-4,4l11919,2480r4,4l11933,2484r4,-4l11937,2470xm11937,2374r-4,-4l11923,2370r-4,4l11919,2383r4,4l11933,2387r4,-4l11937,2374xm11937,2277r-4,-4l11923,2273r-4,4l11919,2287r4,4l11933,2291r4,-4l11937,2277xm11937,2181r-4,-4l11923,2177r-4,4l11919,2190r4,4l11933,2194r4,-4l11937,2181xm11937,2084r-4,-4l11923,2080r-4,4l11919,2094r4,3l11933,2097r4,-3l11937,2084xm11937,1987r-4,-3l11923,1984r-4,3l11919,1997r4,4l11933,2001r4,-4l11937,1987xm11937,1891r-4,-4l11923,1887r-4,4l11919,1900r4,4l11933,1904r4,-4l11937,1891xm11937,1794r-4,-4l11923,1790r-4,4l11919,1804r4,4l11933,1808r4,-4l11937,1794xm11937,1698r-4,-4l11923,1694r-4,4l11919,1707r4,4l11933,1711r4,-4l11937,1698xm11937,1601r-4,-4l11923,1597r-4,4l11919,1611r4,4l11933,1615r4,-4l11937,1601xm11937,1505r-4,-4l11923,1501r-4,4l11919,1514r4,4l11933,1518r4,-4l11937,1505xm11937,1408r-4,-4l11923,1404r-4,4l11919,1417r4,4l11933,1421r4,-4l11937,1408xm11937,1311r-4,-4l11923,1307r-4,4l11919,1321r4,4l11933,1325r4,-4l11937,1311xm11937,1215r-4,-4l11923,1211r-4,4l11919,1224r4,4l11933,1228r4,-4l11937,1215xm11937,1118r-4,-4l11923,1114r-4,4l11919,1128r4,4l11933,1132r4,-4l11937,1118xm11937,1022r-4,-4l11923,1018r-4,4l11919,1031r4,4l11933,1035r4,-4l11937,1022xm11937,925r-4,-4l11923,921r-4,4l11919,935r4,3l11933,938r4,-3l11937,925xm11937,828r-4,-3l11923,825r-4,3l11919,838r4,4l11933,842r4,-4l11937,828xm11937,732r-4,-4l11923,728r-4,4l11919,741r4,4l11933,745r4,-4l11937,732xm11937,635r-4,-4l11923,631r-4,4l11919,645r4,4l11933,649r4,-4l11937,635xm11937,539r-4,-4l11923,535r-4,4l11919,548r4,4l11933,552r4,-4l11937,539xm11937,442r-4,-4l11923,438r-4,4l11919,452r4,4l11933,456r4,-4l11937,442xm11937,346r-4,-4l11923,342r-4,4l11919,355r4,4l11933,359r4,-4l11937,346xm11937,249r-4,-4l11923,245r-4,4l11919,258r4,4l11933,262r4,-4l11937,249xm11937,152r-4,-4l11923,148r-4,4l11919,162r4,4l11933,166r4,-4l11937,152xm11937,56r-4,-4l11923,52r-4,4l11919,65r4,4l11933,69r4,-4l11937,56xm11967,3388r-4,-4l11954,3384r-5,4l11949,3397r5,4l11963,3401r4,-4l11967,3388xm11967,3291r-4,-4l11954,3287r-5,4l11949,3301r5,4l11963,3305r4,-4l11967,3291xm11967,3195r-4,-4l11954,3191r-5,4l11949,3204r5,4l11963,3208r4,-4l11967,3195xm11967,3098r-4,-4l11954,3094r-5,4l11949,3108r5,4l11963,3112r4,-4l11967,3098xm11967,3002r-4,-4l11954,2998r-5,4l11949,3011r5,4l11963,3015r4,-4l11967,3002xm11967,2905r-4,-4l11954,2901r-5,4l11949,2915r5,3l11963,2918r4,-3l11967,2905xm11967,2808r-4,-3l11954,2805r-5,3l11949,2818r5,4l11963,2822r4,-4l11967,2808xm11967,2712r-4,-4l11954,2708r-5,4l11949,2721r5,4l11963,2725r4,-4l11967,2712xm11967,2615r-4,-4l11954,2611r-5,4l11949,2625r5,4l11963,2629r4,-4l11967,2615xm11967,2519r-4,-4l11954,2515r-5,4l11949,2528r5,4l11963,2532r4,-4l11967,2519xm11967,2422r-4,-4l11954,2418r-5,4l11949,2432r5,4l11963,2436r4,-4l11967,2422xm11967,2325r-4,-3l11954,2322r-5,3l11949,2335r5,4l11963,2339r4,-4l11967,2325xm11967,2229r-4,-4l11954,2225r-5,4l11949,2238r5,4l11963,2242r4,-4l11967,2229xm11967,2132r-4,-4l11954,2128r-5,4l11949,2142r5,4l11963,2146r4,-4l11967,2132xm11967,2036r-4,-4l11954,2032r-5,4l11949,2045r5,4l11963,2049r4,-4l11967,2036xm11967,1939r-4,-4l11954,1935r-5,4l11949,1949r5,4l11963,1953r4,-4l11967,1939xm11967,1843r-4,-4l11954,1839r-5,4l11949,1852r5,4l11963,1856r4,-4l11967,1843xm11967,1746r-4,-4l11954,1742r-5,4l11949,1755r5,4l11963,1759r4,-4l11967,1746xm11967,1649r-4,-4l11954,1645r-5,4l11949,1659r5,4l11963,1663r4,-4l11967,1649xm11967,1553r-4,-4l11954,1549r-5,4l11949,1562r5,4l11963,1566r4,-4l11967,1553xm11967,1456r-4,-4l11954,1452r-5,4l11949,1466r5,4l11963,1470r4,-4l11967,1456xm11967,1360r-4,-4l11954,1356r-5,4l11949,1369r5,4l11963,1373r4,-4l11967,1360xm11967,1263r-4,-4l11954,1259r-5,4l11949,1273r5,3l11963,1276r4,-3l11967,1263xm11967,1166r-4,-3l11954,1163r-5,3l11949,1176r5,4l11963,1180r4,-4l11967,1166xm11967,1070r-4,-4l11954,1066r-5,4l11949,1079r5,4l11963,1083r4,-4l11967,1070xm11967,973r-4,-4l11954,969r-5,4l11949,983r5,4l11963,987r4,-4l11967,973xm11967,877r-4,-4l11954,873r-5,4l11949,886r5,4l11963,890r4,-4l11967,877xm11967,780r-4,-4l11954,776r-5,4l11949,790r5,4l11963,794r4,-4l11967,780xm11967,684r-4,-4l11954,680r-5,4l11949,693r5,4l11963,697r4,-4l11967,684xm11967,587r-4,-4l11954,583r-5,4l11949,597r5,3l11963,600r4,-3l11967,587xm11967,490r-4,-4l11954,486r-5,4l11949,500r5,4l11963,504r4,-4l11967,490xm11967,394r-4,-4l11954,390r-5,4l11949,403r5,4l11963,407r4,-4l11967,394xm11967,297r-4,-4l11954,293r-5,4l11949,307r5,4l11963,311r4,-4l11967,297xm11967,201r-4,-4l11954,197r-5,4l11949,210r5,4l11963,214r4,-4l11967,201xm11967,104r-4,-4l11954,100r-5,4l11949,114r5,3l11963,117r4,-3l11967,104xm11967,7r-4,-3l11954,4r-5,3l11949,17r5,4l11963,21r4,-4l11967,7xm12003,3340r-4,-4l11989,3336r-4,4l11985,3349r4,4l11999,3353r4,-4l12003,3340xm12003,3243r-4,-4l11989,3239r-4,4l11985,3253r4,3l11999,3256r4,-3l12003,3243xm12003,3146r-4,-3l11989,3143r-4,3l11985,3156r4,4l11999,3160r4,-4l12003,3146xm12003,3050r-4,-4l11989,3046r-4,4l11985,3059r4,4l11999,3063r4,-4l12003,3050xm12003,2953r-4,-4l11989,2949r-4,4l11985,2963r4,4l11999,2967r4,-4l12003,2953xm12003,2857r-4,-4l11989,2853r-4,4l11985,2866r4,4l11999,2870r4,-4l12003,2857xm12003,2760r-4,-4l11989,2756r-4,4l11985,2770r4,4l11999,2774r4,-4l12003,2760xm12003,2664r-4,-4l11989,2660r-4,4l11985,2673r4,4l11999,2677r4,-4l12003,2664xm12003,2567r-4,-4l11989,2563r-4,4l11985,2576r4,4l11999,2580r4,-4l12003,2567xm12003,2470r-4,-4l11989,2466r-4,4l11985,2480r4,4l11999,2484r4,-4l12003,2470xm12003,2374r-4,-4l11989,2370r-4,4l11985,2383r4,4l11999,2387r4,-4l12003,2374xm12003,2277r-4,-4l11989,2273r-4,4l11985,2287r4,4l11999,2291r4,-4l12003,2277xm12003,2181r-4,-4l11989,2177r-4,4l11985,2190r4,4l11999,2194r4,-4l12003,2181xm12003,2084r-4,-4l11989,2080r-4,4l11985,2094r4,3l11999,2097r4,-3l12003,2084xm12003,1987r-4,-3l11989,1984r-4,3l11985,1997r4,4l11999,2001r4,-4l12003,1987xm12003,1891r-4,-4l11989,1887r-4,4l11985,1900r4,4l11999,1904r4,-4l12003,1891xm12003,1794r-4,-4l11989,1790r-4,4l11985,1804r4,4l11999,1808r4,-4l12003,1794xm12003,1698r-4,-4l11989,1694r-4,4l11985,1707r4,4l11999,1711r4,-4l12003,1698xm12003,1601r-4,-4l11989,1597r-4,4l11985,1611r4,4l11999,1615r4,-4l12003,1601xm12003,1505r-4,-4l11989,1501r-4,4l11985,1514r4,4l11999,1518r4,-4l12003,1505xm12003,1408r-4,-4l11989,1404r-4,4l11985,1417r4,4l11999,1421r4,-4l12003,1408xm12003,1311r-4,-4l11989,1307r-4,4l11985,1321r4,4l11999,1325r4,-4l12003,1311xm12003,1215r-4,-4l11989,1211r-4,4l11985,1224r4,4l11999,1228r4,-4l12003,1215xm12003,1118r-4,-4l11989,1114r-4,4l11985,1128r4,4l11999,1132r4,-4l12003,1118xm12003,1022r-4,-4l11989,1018r-4,4l11985,1031r4,4l11999,1035r4,-4l12003,1022xm12003,925r-4,-4l11989,921r-4,4l11985,935r4,3l11999,938r4,-3l12003,925xm12003,828r-4,-3l11989,825r-4,3l11985,838r4,4l11999,842r4,-4l12003,828xm12003,732r-4,-4l11989,728r-4,4l11985,741r4,4l11999,745r4,-4l12003,732xm12003,635r-4,-4l11989,631r-4,4l11985,645r4,4l11999,649r4,-4l12003,635xm12003,539r-4,-4l11989,535r-4,4l11985,548r4,4l11999,552r4,-4l12003,539xm12003,442r-4,-4l11989,438r-4,4l11985,452r4,4l11999,456r4,-4l12003,442xm12003,346r-4,-4l11989,342r-4,4l11985,355r4,4l11999,359r4,-4l12003,346xm12003,249r-4,-4l11989,245r-4,4l11985,258r4,4l11999,262r4,-4l12003,249xm12003,152r-4,-4l11989,148r-4,4l11985,162r4,4l11999,166r4,-4l12003,152xm12003,56r-4,-4l11989,52r-4,4l11985,65r4,4l11999,69r4,-4l12003,56xm12034,3388r-4,-4l12020,3384r-4,4l12016,3397r4,4l12030,3401r4,-4l12034,3388xm12034,3291r-4,-4l12020,3287r-4,4l12016,3301r4,4l12030,3305r4,-4l12034,3291xm12034,3195r-4,-4l12020,3191r-4,4l12016,3204r4,4l12030,3208r4,-4l12034,3195xm12034,3098r-4,-4l12020,3094r-4,4l12016,3108r4,4l12030,3112r4,-4l12034,3098xm12034,3002r-4,-4l12020,2998r-4,4l12016,3011r4,4l12030,3015r4,-4l12034,3002xm12034,2905r-4,-4l12020,2901r-4,4l12016,2915r4,3l12030,2918r4,-3l12034,2905xm12034,2808r-4,-3l12020,2805r-4,3l12016,2818r4,4l12030,2822r4,-4l12034,2808xm12034,2712r-4,-4l12020,2708r-4,4l12016,2721r4,4l12030,2725r4,-4l12034,2712xm12034,2615r-4,-4l12020,2611r-4,4l12016,2625r4,4l12030,2629r4,-4l12034,2615xm12034,2519r-4,-4l12020,2515r-4,4l12016,2528r4,4l12030,2532r4,-4l12034,2519xm12034,2422r-4,-4l12020,2418r-4,4l12016,2432r4,4l12030,2436r4,-4l12034,2422xm12034,2325r-4,-3l12020,2322r-4,3l12016,2335r4,4l12030,2339r4,-4l12034,2325xm12034,2229r-4,-4l12020,2225r-4,4l12016,2238r4,4l12030,2242r4,-4l12034,2229xm12034,2132r-4,-4l12020,2128r-4,4l12016,2142r4,4l12030,2146r4,-4l12034,2132xm12034,2036r-4,-4l12020,2032r-4,4l12016,2045r4,4l12030,2049r4,-4l12034,2036xm12034,1939r-4,-4l12020,1935r-4,4l12016,1949r4,4l12030,1953r4,-4l12034,1939xm12034,1843r-4,-4l12020,1839r-4,4l12016,1852r4,4l12030,1856r4,-4l12034,1843xm12034,1746r-4,-4l12020,1742r-4,4l12016,1755r4,4l12030,1759r4,-4l12034,1746xm12034,1649r-4,-4l12020,1645r-4,4l12016,1659r4,4l12030,1663r4,-4l12034,1649xm12034,1553r-4,-4l12020,1549r-4,4l12016,1562r4,4l12030,1566r4,-4l12034,1553xm12034,1456r-4,-4l12020,1452r-4,4l12016,1466r4,4l12030,1470r4,-4l12034,1456xm12034,1360r-4,-4l12020,1356r-4,4l12016,1369r4,4l12030,1373r4,-4l12034,1360xm12034,1263r-4,-4l12020,1259r-4,4l12016,1273r4,3l12030,1276r4,-3l12034,1263xm12034,1166r-4,-3l12020,1163r-4,3l12016,1176r4,4l12030,1180r4,-4l12034,1166xm12034,1070r-4,-4l12020,1066r-4,4l12016,1079r4,4l12030,1083r4,-4l12034,1070xm12034,973r-4,-4l12020,969r-4,4l12016,983r4,4l12030,987r4,-4l12034,973xm12034,877r-4,-4l12020,873r-4,4l12016,886r4,4l12030,890r4,-4l12034,877xm12034,780r-4,-4l12020,776r-4,4l12016,790r4,4l12030,794r4,-4l12034,780xm12034,684r-4,-4l12020,680r-4,4l12016,693r4,4l12030,697r4,-4l12034,684xm12034,587r-4,-4l12020,583r-4,4l12016,597r4,3l12030,600r4,-3l12034,587xm12034,490r-4,-4l12020,486r-4,4l12016,500r4,4l12030,504r4,-4l12034,490xm12034,394r-4,-4l12020,390r-4,4l12016,403r4,4l12030,407r4,-4l12034,394xm12034,297r-4,-4l12020,293r-4,4l12016,307r4,4l12030,311r4,-4l12034,297xm12034,201r-4,-4l12020,197r-4,4l12016,210r4,4l12030,214r4,-4l12034,201xm12034,104r-4,-4l12020,100r-4,4l12016,114r4,3l12030,117r4,-3l12034,104xm12034,7r-4,-3l12020,4r-4,3l12016,17r4,4l12030,21r4,-4l12034,7xm12070,3340r-4,-4l12056,3336r-4,4l12052,3349r4,4l12066,3353r4,-4l12070,3340xm12070,3243r-4,-4l12056,3239r-4,4l12052,3253r4,3l12066,3256r4,-3l12070,3243xm12070,3146r-4,-3l12056,3143r-4,3l12052,3156r4,4l12066,3160r4,-4l12070,3146xm12070,3050r-4,-4l12056,3046r-4,4l12052,3059r4,4l12066,3063r4,-4l12070,3050xm12070,2953r-4,-4l12056,2949r-4,4l12052,2963r4,4l12066,2967r4,-4l12070,2953xm12070,2857r-4,-4l12056,2853r-4,4l12052,2866r4,4l12066,2870r4,-4l12070,2857xm12070,2760r-4,-4l12056,2756r-4,4l12052,2770r4,4l12066,2774r4,-4l12070,2760xm12070,2664r-4,-4l12056,2660r-4,4l12052,2673r4,4l12066,2677r4,-4l12070,2664xm12070,2567r-4,-4l12056,2563r-4,4l12052,2576r4,4l12066,2580r4,-4l12070,2567xm12070,2470r-4,-4l12056,2466r-4,4l12052,2480r4,4l12066,2484r4,-4l12070,2470xm12070,2374r-4,-4l12056,2370r-4,4l12052,2383r4,4l12066,2387r4,-4l12070,2374xm12070,2277r-4,-4l12056,2273r-4,4l12052,2287r4,4l12066,2291r4,-4l12070,2277xm12070,2181r-4,-4l12056,2177r-4,4l12052,2190r4,4l12066,2194r4,-4l12070,2181xm12070,2084r-4,-4l12056,2080r-4,4l12052,2094r4,3l12066,2097r4,-3l12070,2084xm12070,1987r-4,-3l12056,1984r-4,3l12052,1997r4,4l12066,2001r4,-4l12070,1987xm12070,1891r-4,-4l12056,1887r-4,4l12052,1900r4,4l12066,1904r4,-4l12070,1891xm12070,1794r-4,-4l12056,1790r-4,4l12052,1804r4,4l12066,1808r4,-4l12070,1794xm12070,1698r-4,-4l12056,1694r-4,4l12052,1707r4,4l12066,1711r4,-4l12070,1698xm12070,1601r-4,-4l12056,1597r-4,4l12052,1611r4,4l12066,1615r4,-4l12070,1601xm12070,1505r-4,-4l12056,1501r-4,4l12052,1514r4,4l12066,1518r4,-4l12070,1505xm12070,1408r-4,-4l12056,1404r-4,4l12052,1417r4,4l12066,1421r4,-4l12070,1408xm12070,1311r-4,-4l12056,1307r-4,4l12052,1321r4,4l12066,1325r4,-4l12070,1311xm12070,1215r-4,-4l12056,1211r-4,4l12052,1224r4,4l12066,1228r4,-4l12070,1215xm12070,1118r-4,-4l12056,1114r-4,4l12052,1128r4,4l12066,1132r4,-4l12070,1118xm12070,1022r-4,-4l12056,1018r-4,4l12052,1031r4,4l12066,1035r4,-4l12070,1022xm12070,925r-4,-4l12056,921r-4,4l12052,935r4,3l12066,938r4,-3l12070,925xm12070,828r-4,-3l12056,825r-4,3l12052,838r4,4l12066,842r4,-4l12070,828xm12070,732r-4,-4l12056,728r-4,4l12052,741r4,4l12066,745r4,-4l12070,732xm12070,635r-4,-4l12056,631r-4,4l12052,645r4,4l12066,649r4,-4l12070,635xm12070,539r-4,-4l12056,535r-4,4l12052,548r4,4l12066,552r4,-4l12070,539xm12070,442r-4,-4l12056,438r-4,4l12052,452r4,4l12066,456r4,-4l12070,442xm12070,346r-4,-4l12056,342r-4,4l12052,355r4,4l12066,359r4,-4l12070,346xm12070,249r-4,-4l12056,245r-4,4l12052,258r4,4l12066,262r4,-4l12070,249xm12070,152r-4,-4l12056,148r-4,4l12052,162r4,4l12066,166r4,-4l12070,152xm12070,56r-4,-4l12056,52r-4,4l12052,65r4,4l12066,69r4,-4l12070,56xm12100,3388r-4,-4l12087,3384r-5,4l12082,3397r5,4l12096,3401r4,-4l12100,3388xm12100,3291r-4,-4l12087,3287r-5,4l12082,3301r5,4l12096,3305r4,-4l12100,3291xm12100,3195r-4,-4l12087,3191r-5,4l12082,3204r5,4l12096,3208r4,-4l12100,3195xm12100,3098r-4,-4l12087,3094r-5,4l12082,3108r5,4l12096,3112r4,-4l12100,3098xm12100,3002r-4,-4l12087,2998r-5,4l12082,3011r5,4l12096,3015r4,-4l12100,3002xm12100,2905r-4,-4l12087,2901r-5,4l12082,2915r5,3l12096,2918r4,-3l12100,2905xm12100,2808r-4,-3l12087,2805r-5,3l12082,2818r5,4l12096,2822r4,-4l12100,2808xm12100,2712r-4,-4l12087,2708r-5,4l12082,2721r5,4l12096,2725r4,-4l12100,2712xm12100,2615r-4,-4l12087,2611r-5,4l12082,2625r5,4l12096,2629r4,-4l12100,2615xm12100,2519r-4,-4l12087,2515r-5,4l12082,2528r5,4l12096,2532r4,-4l12100,2519xm12100,2422r-4,-4l12087,2418r-5,4l12082,2432r5,4l12096,2436r4,-4l12100,2422xm12100,2325r-4,-3l12087,2322r-5,3l12082,2335r5,4l12096,2339r4,-4l12100,2325xm12100,2229r-4,-4l12087,2225r-5,4l12082,2238r5,4l12096,2242r4,-4l12100,2229xm12100,2132r-4,-4l12087,2128r-5,4l12082,2142r5,4l12096,2146r4,-4l12100,2132xm12100,2036r-4,-4l12087,2032r-5,4l12082,2045r5,4l12096,2049r4,-4l12100,2036xm12100,1939r-4,-4l12087,1935r-5,4l12082,1949r5,4l12096,1953r4,-4l12100,1939xm12100,1843r-4,-4l12087,1839r-5,4l12082,1852r5,4l12096,1856r4,-4l12100,1843xm12100,1746r-4,-4l12087,1742r-5,4l12082,1755r5,4l12096,1759r4,-4l12100,1746xm12100,1649r-4,-4l12087,1645r-5,4l12082,1659r5,4l12096,1663r4,-4l12100,1649xm12100,1553r-4,-4l12087,1549r-5,4l12082,1562r5,4l12096,1566r4,-4l12100,1553xm12100,1456r-4,-4l12087,1452r-5,4l12082,1466r5,4l12096,1470r4,-4l12100,1456xm12100,1360r-4,-4l12087,1356r-5,4l12082,1369r5,4l12096,1373r4,-4l12100,1360xm12100,1263r-4,-4l12087,1259r-5,4l12082,1273r5,3l12096,1276r4,-3l12100,1263xm12100,1166r-4,-3l12087,1163r-5,3l12082,1176r5,4l12096,1180r4,-4l12100,1166xm12100,1070r-4,-4l12087,1066r-5,4l12082,1079r5,4l12096,1083r4,-4l12100,1070xm12100,973r-4,-4l12087,969r-5,4l12082,983r5,4l12096,987r4,-4l12100,973xm12100,877r-4,-4l12087,873r-5,4l12082,886r5,4l12096,890r4,-4l12100,877xm12100,780r-4,-4l12087,776r-5,4l12082,790r5,4l12096,794r4,-4l12100,780xm12100,684r-4,-4l12087,680r-5,4l12082,693r5,4l12096,697r4,-4l12100,684xm12100,587r-4,-4l12087,583r-5,4l12082,597r5,3l12096,600r4,-3l12100,587xm12100,490r-4,-4l12087,486r-5,4l12082,500r5,4l12096,504r4,-4l12100,490xm12100,394r-4,-4l12087,390r-5,4l12082,403r5,4l12096,407r4,-4l12100,394xm12100,297r-4,-4l12087,293r-5,4l12082,307r5,4l12096,311r4,-4l12100,297xm12100,201r-4,-4l12087,197r-5,4l12082,210r5,4l12096,214r4,-4l12100,201xm12100,104r-4,-4l12087,100r-5,4l12082,114r5,3l12096,117r4,-3l12100,104xm12100,7r-4,-3l12087,4r-5,3l12082,17r5,4l12096,21r4,-4l12100,7xm12136,3340r-4,-4l12122,3336r-4,4l12118,3349r4,4l12132,3353r4,-4l12136,3340xm12136,3243r-4,-4l12122,3239r-4,4l12118,3253r4,3l12132,3256r4,-3l12136,3243xm12136,3146r-4,-3l12122,3143r-4,3l12118,3156r4,4l12132,3160r4,-4l12136,3146xm12136,3050r-4,-4l12122,3046r-4,4l12118,3059r4,4l12132,3063r4,-4l12136,3050xm12136,2953r-4,-4l12122,2949r-4,4l12118,2963r4,4l12132,2967r4,-4l12136,2953xm12136,2857r-4,-4l12122,2853r-4,4l12118,2866r4,4l12132,2870r4,-4l12136,2857xm12136,2760r-4,-4l12122,2756r-4,4l12118,2770r4,4l12132,2774r4,-4l12136,2760xm12136,2664r-4,-4l12122,2660r-4,4l12118,2673r4,4l12132,2677r4,-4l12136,2664xm12136,2567r-4,-4l12122,2563r-4,4l12118,2576r4,4l12132,2580r4,-4l12136,2567xm12136,2470r-4,-4l12122,2466r-4,4l12118,2480r4,4l12132,2484r4,-4l12136,2470xm12136,2374r-4,-4l12122,2370r-4,4l12118,2383r4,4l12132,2387r4,-4l12136,2374xm12136,2277r-4,-4l12122,2273r-4,4l12118,2287r4,4l12132,2291r4,-4l12136,2277xm12136,2181r-4,-4l12122,2177r-4,4l12118,2190r4,4l12132,2194r4,-4l12136,2181xm12136,2084r-4,-4l12122,2080r-4,4l12118,2094r4,3l12132,2097r4,-3l12136,2084xm12136,1987r-4,-3l12122,1984r-4,3l12118,1997r4,4l12132,2001r4,-4l12136,1987xm12136,1891r-4,-4l12122,1887r-4,4l12118,1900r4,4l12132,1904r4,-4l12136,1891xm12136,1794r-4,-4l12122,1790r-4,4l12118,1804r4,4l12132,1808r4,-4l12136,1794xm12136,1698r-4,-4l12122,1694r-4,4l12118,1707r4,4l12132,1711r4,-4l12136,1698xm12136,1601r-4,-4l12122,1597r-4,4l12118,1611r4,4l12132,1615r4,-4l12136,1601xm12136,1505r-4,-4l12122,1501r-4,4l12118,1514r4,4l12132,1518r4,-4l12136,1505xm12136,1408r-4,-4l12122,1404r-4,4l12118,1417r4,4l12132,1421r4,-4l12136,1408xm12136,1311r-4,-4l12122,1307r-4,4l12118,1321r4,4l12132,1325r4,-4l12136,1311xm12136,1215r-4,-4l12122,1211r-4,4l12118,1224r4,4l12132,1228r4,-4l12136,1215xm12136,1118r-4,-4l12122,1114r-4,4l12118,1128r4,4l12132,1132r4,-4l12136,1118xm12136,1022r-4,-4l12122,1018r-4,4l12118,1031r4,4l12132,1035r4,-4l12136,1022xm12136,925r-4,-4l12122,921r-4,4l12118,935r4,3l12132,938r4,-3l12136,925xm12136,828r-4,-3l12122,825r-4,3l12118,838r4,4l12132,842r4,-4l12136,828xm12136,732r-4,-4l12122,728r-4,4l12118,741r4,4l12132,745r4,-4l12136,732xm12136,635r-4,-4l12122,631r-4,4l12118,645r4,4l12132,649r4,-4l12136,635xm12136,539r-4,-4l12122,535r-4,4l12118,548r4,4l12132,552r4,-4l12136,539xm12136,442r-4,-4l12122,438r-4,4l12118,452r4,4l12132,456r4,-4l12136,442xm12136,346r-4,-4l12122,342r-4,4l12118,355r4,4l12132,359r4,-4l12136,346xm12136,249r-4,-4l12122,245r-4,4l12118,258r4,4l12132,262r4,-4l12136,249xm12136,152r-4,-4l12122,148r-4,4l12118,162r4,4l12132,166r4,-4l12136,152xm12136,56r-4,-4l12122,52r-4,4l12118,65r4,4l12132,69r4,-4l12136,56xm12167,3388r-4,-4l12153,3384r-4,4l12149,3397r4,4l12163,3401r4,-4l12167,3388xm12167,3291r-4,-4l12153,3287r-4,4l12149,3301r4,4l12163,3305r4,-4l12167,3291xm12167,3195r-4,-4l12153,3191r-4,4l12149,3204r4,4l12163,3208r4,-4l12167,3195xm12167,3098r-4,-4l12153,3094r-4,4l12149,3108r4,4l12163,3112r4,-4l12167,3098xm12167,3002r-4,-4l12153,2998r-4,4l12149,3011r4,4l12163,3015r4,-4l12167,3002xm12167,2905r-4,-4l12153,2901r-4,4l12149,2915r4,3l12163,2918r4,-3l12167,2905xm12167,2808r-4,-3l12153,2805r-4,3l12149,2818r4,4l12163,2822r4,-4l12167,2808xm12167,2712r-4,-4l12153,2708r-4,4l12149,2721r4,4l12163,2725r4,-4l12167,2712xm12167,2615r-4,-4l12153,2611r-4,4l12149,2625r4,4l12163,2629r4,-4l12167,2615xm12167,2519r-4,-4l12153,2515r-4,4l12149,2528r4,4l12163,2532r4,-4l12167,2519xm12167,2422r-4,-4l12153,2418r-4,4l12149,2432r4,4l12163,2436r4,-4l12167,2422xm12167,2325r-4,-3l12153,2322r-4,3l12149,2335r4,4l12163,2339r4,-4l12167,2325xm12167,2229r-4,-4l12153,2225r-4,4l12149,2238r4,4l12163,2242r4,-4l12167,2229xm12167,2132r-4,-4l12153,2128r-4,4l12149,2142r4,4l12163,2146r4,-4l12167,2132xm12167,2036r-4,-4l12153,2032r-4,4l12149,2045r4,4l12163,2049r4,-4l12167,2036xm12167,1939r-4,-4l12153,1935r-4,4l12149,1949r4,4l12163,1953r4,-4l12167,1939xm12167,1843r-4,-4l12153,1839r-4,4l12149,1852r4,4l12163,1856r4,-4l12167,1843xm12167,1746r-4,-4l12153,1742r-4,4l12149,1755r4,4l12163,1759r4,-4l12167,1746xm12167,1649r-4,-4l12153,1645r-4,4l12149,1659r4,4l12163,1663r4,-4l12167,1649xm12167,1553r-4,-4l12153,1549r-4,4l12149,1562r4,4l12163,1566r4,-4l12167,1553xm12167,1456r-4,-4l12153,1452r-4,4l12149,1466r4,4l12163,1470r4,-4l12167,1456xm12167,1360r-4,-4l12153,1356r-4,4l12149,1369r4,4l12163,1373r4,-4l12167,1360xm12167,1263r-4,-4l12153,1259r-4,4l12149,1273r4,3l12163,1276r4,-3l12167,1263xm12167,1166r-4,-3l12153,1163r-4,3l12149,1176r4,4l12163,1180r4,-4l12167,1166xm12167,1070r-4,-4l12153,1066r-4,4l12149,1079r4,4l12163,1083r4,-4l12167,1070xm12167,973r-4,-4l12153,969r-4,4l12149,983r4,4l12163,987r4,-4l12167,973xm12167,877r-4,-4l12153,873r-4,4l12149,886r4,4l12163,890r4,-4l12167,877xm12167,780r-4,-4l12153,776r-4,4l12149,790r4,4l12163,794r4,-4l12167,780xm12167,684r-4,-4l12153,680r-4,4l12149,693r4,4l12163,697r4,-4l12167,684xm12167,587r-4,-4l12153,583r-4,4l12149,597r4,3l12163,600r4,-3l12167,587xm12167,490r-4,-4l12153,486r-4,4l12149,500r4,4l12163,504r4,-4l12167,490xm12167,394r-4,-4l12153,390r-4,4l12149,403r4,4l12163,407r4,-4l12167,394xm12167,297r-4,-4l12153,293r-4,4l12149,307r4,4l12163,311r4,-4l12167,297xm12167,201r-4,-4l12153,197r-4,4l12149,210r4,4l12163,214r4,-4l12167,201xm12167,104r-4,-4l12153,100r-4,4l12149,114r4,3l12163,117r4,-3l12167,104xm12167,7r-4,-3l12153,4r-4,3l12149,17r4,4l12163,21r4,-4l12167,7xm12203,3340r-5,-4l12189,3336r-4,4l12185,3349r4,4l12198,3353r5,-4l12203,3340xm12203,3243r-5,-4l12189,3239r-4,4l12185,3253r4,3l12198,3256r5,-3l12203,3243xm12203,3146r-5,-3l12189,3143r-4,3l12185,3156r4,4l12198,3160r5,-4l12203,3146xm12203,3050r-5,-4l12189,3046r-4,4l12185,3059r4,4l12198,3063r5,-4l12203,3050xm12203,2953r-5,-4l12189,2949r-4,4l12185,2963r4,4l12198,2967r5,-4l12203,2953xm12203,2857r-5,-4l12189,2853r-4,4l12185,2866r4,4l12198,2870r5,-4l12203,2857xm12203,2760r-5,-4l12189,2756r-4,4l12185,2770r4,4l12198,2774r5,-4l12203,2760xm12203,2664r-5,-4l12189,2660r-4,4l12185,2673r4,4l12198,2677r5,-4l12203,2664xm12203,2567r-5,-4l12189,2563r-4,4l12185,2576r4,4l12198,2580r5,-4l12203,2567xm12203,2470r-5,-4l12189,2466r-4,4l12185,2480r4,4l12198,2484r5,-4l12203,2470xm12203,2374r-5,-4l12189,2370r-4,4l12185,2383r4,4l12198,2387r5,-4l12203,2374xm12203,2277r-5,-4l12189,2273r-4,4l12185,2287r4,4l12198,2291r5,-4l12203,2277xm12203,2181r-5,-4l12189,2177r-4,4l12185,2190r4,4l12198,2194r5,-4l12203,2181xm12203,2084r-5,-4l12189,2080r-4,4l12185,2094r4,3l12198,2097r5,-3l12203,2084xm12203,1987r-5,-3l12189,1984r-4,3l12185,1997r4,4l12198,2001r5,-4l12203,1987xm12203,1891r-5,-4l12189,1887r-4,4l12185,1900r4,4l12198,1904r5,-4l12203,1891xm12203,1794r-5,-4l12189,1790r-4,4l12185,1804r4,4l12198,1808r5,-4l12203,1794xm12203,1698r-5,-4l12189,1694r-4,4l12185,1707r4,4l12198,1711r5,-4l12203,1698xm12203,1601r-5,-4l12189,1597r-4,4l12185,1611r4,4l12198,1615r5,-4l12203,1601xm12203,1505r-5,-4l12189,1501r-4,4l12185,1514r4,4l12198,1518r5,-4l12203,1505xm12203,1408r-5,-4l12189,1404r-4,4l12185,1417r4,4l12198,1421r5,-4l12203,1408xm12203,1311r-5,-4l12189,1307r-4,4l12185,1321r4,4l12198,1325r5,-4l12203,1311xm12203,1215r-5,-4l12189,1211r-4,4l12185,1224r4,4l12198,1228r5,-4l12203,1215xm12203,1118r-5,-4l12189,1114r-4,4l12185,1128r4,4l12198,1132r5,-4l12203,1118xm12203,1022r-5,-4l12189,1018r-4,4l12185,1031r4,4l12198,1035r5,-4l12203,1022xm12203,925r-5,-4l12189,921r-4,4l12185,935r4,3l12198,938r5,-3l12203,925xm12203,828r-5,-3l12189,825r-4,3l12185,838r4,4l12198,842r5,-4l12203,828xm12203,732r-5,-4l12189,728r-4,4l12185,741r4,4l12198,745r5,-4l12203,732xm12203,635r-5,-4l12189,631r-4,4l12185,645r4,4l12198,649r5,-4l12203,635xm12203,539r-5,-4l12189,535r-4,4l12185,548r4,4l12198,552r5,-4l12203,539xm12203,442r-5,-4l12189,438r-4,4l12185,452r4,4l12198,456r5,-4l12203,442xm12203,346r-5,-4l12189,342r-4,4l12185,355r4,4l12198,359r5,-4l12203,346xm12203,249r-5,-4l12189,245r-4,4l12185,258r4,4l12198,262r5,-4l12203,249xm12203,152r-5,-4l12189,148r-4,4l12185,162r4,4l12198,166r5,-4l12203,152xm12203,56r-5,-4l12189,52r-4,4l12185,65r4,4l12198,69r5,-4l12203,56xm12233,3388r-4,-4l12219,3384r-4,4l12215,3397r4,4l12229,3401r4,-4l12233,3388xm12233,3291r-4,-4l12219,3287r-4,4l12215,3301r4,4l12229,3305r4,-4l12233,3291xm12233,3195r-4,-4l12219,3191r-4,4l12215,3204r4,4l12229,3208r4,-4l12233,3195xm12233,3098r-4,-4l12219,3094r-4,4l12215,3108r4,4l12229,3112r4,-4l12233,3098xm12233,3002r-4,-4l12219,2998r-4,4l12215,3011r4,4l12229,3015r4,-4l12233,3002xm12233,2905r-4,-4l12219,2901r-4,4l12215,2915r4,3l12229,2918r4,-3l12233,2905xm12233,2808r-4,-3l12219,2805r-4,3l12215,2818r4,4l12229,2822r4,-4l12233,2808xm12233,2712r-4,-4l12219,2708r-4,4l12215,2721r4,4l12229,2725r4,-4l12233,2712xm12233,2615r-4,-4l12219,2611r-4,4l12215,2625r4,4l12229,2629r4,-4l12233,2615xm12233,2519r-4,-4l12219,2515r-4,4l12215,2528r4,4l12229,2532r4,-4l12233,2519xm12233,2422r-4,-4l12219,2418r-4,4l12215,2432r4,4l12229,2436r4,-4l12233,2422xm12233,2325r-4,-3l12219,2322r-4,3l12215,2335r4,4l12229,2339r4,-4l12233,2325xm12233,2229r-4,-4l12219,2225r-4,4l12215,2238r4,4l12229,2242r4,-4l12233,2229xm12233,2132r-4,-4l12219,2128r-4,4l12215,2142r4,4l12229,2146r4,-4l12233,2132xm12233,2036r-4,-4l12219,2032r-4,4l12215,2045r4,4l12229,2049r4,-4l12233,2036xm12233,1939r-4,-4l12219,1935r-4,4l12215,1949r4,4l12229,1953r4,-4l12233,1939xm12233,1843r-4,-4l12219,1839r-4,4l12215,1852r4,4l12229,1856r4,-4l12233,1843xm12233,1746r-4,-4l12219,1742r-4,4l12215,1755r4,4l12229,1759r4,-4l12233,1746xm12233,1649r-4,-4l12219,1645r-4,4l12215,1659r4,4l12229,1663r4,-4l12233,1649xm12233,1553r-4,-4l12219,1549r-4,4l12215,1562r4,4l12229,1566r4,-4l12233,1553xm12233,1456r-4,-4l12219,1452r-4,4l12215,1466r4,4l12229,1470r4,-4l12233,1456xm12233,1360r-4,-4l12219,1356r-4,4l12215,1369r4,4l12229,1373r4,-4l12233,1360xm12233,1263r-4,-4l12219,1259r-4,4l12215,1273r4,3l12229,1276r4,-3l12233,1263xm12233,1166r-4,-3l12219,1163r-4,3l12215,1176r4,4l12229,1180r4,-4l12233,1166xm12233,1070r-4,-4l12219,1066r-4,4l12215,1079r4,4l12229,1083r4,-4l12233,1070xm12233,973r-4,-4l12219,969r-4,4l12215,983r4,4l12229,987r4,-4l12233,973xm12233,877r-4,-4l12219,873r-4,4l12215,886r4,4l12229,890r4,-4l12233,877xm12233,780r-4,-4l12219,776r-4,4l12215,790r4,4l12229,794r4,-4l12233,780xm12233,684r-4,-4l12219,680r-4,4l12215,693r4,4l12229,697r4,-4l12233,684xm12233,587r-4,-4l12219,583r-4,4l12215,597r4,3l12229,600r4,-3l12233,587xm12233,490r-4,-4l12219,486r-4,4l12215,500r4,4l12229,504r4,-4l12233,490xm12233,394r-4,-4l12219,390r-4,4l12215,403r4,4l12229,407r4,-4l12233,394xm12233,297r-4,-4l12219,293r-4,4l12215,307r4,4l12229,311r4,-4l12233,297xm12233,201r-4,-4l12219,197r-4,4l12215,210r4,4l12229,214r4,-4l12233,201xm12233,104r-4,-4l12219,100r-4,4l12215,114r4,3l12229,117r4,-3l12233,104xm12233,7r-4,-3l12219,4r-4,3l12215,17r4,4l12229,21r4,-4l12233,7xe" stroked="f">
              <v:fill opacity="39321f"/>
              <v:stroke joinstyle="round"/>
              <v:formulas/>
              <v:path arrowok="t" o:connecttype="segments"/>
            </v:shape>
            <v:shape id="_x0000_s1171" style="position:absolute;top:3335;width:12234;height:3447" coordorigin=",3336" coordsize="12234,3447" o:spt="100" adj="0,,0" path="m2,6768l,6767r,13l2,6778r,-10xm2,6672l,6670r,13l2,6681r,-9xm2,6575l,6574r,12l2,6585r,-10xm2,6479l,6477r,13l2,6488r,-9xm2,6382l,6380r,13l2,6392r,-10xm2,6286l,6284r,13l2,6295r,-9xm2,6189l,6187r,13l2,6198r,-9xm2,6092l,6091r,13l2,6102r,-10xm2,5996l,5994r,13l2,6005r,-9xm2,5899l,5897r,13l2,5909r,-10xm2,5803l,5801r,13l2,5812r,-9xm2,5706l,5704r,13l2,5716r,-10xm2,5609l,5608r,13l2,5619r,-10xm2,5513l,5511r,13l2,5522r,-9xm2,5416l,5414r,13l2,5426r,-10xm2,5320l,5318r,13l2,5329r,-9xm2,5223l,5221r,13l2,5232r,-9xm2,5127l,5125r,13l2,5136r,-9xm2,5030l,5028r,13l2,5039r,-9xm2,4933l,4932r,13l2,4943r,-10xm2,4837l,4835r,13l2,4846r,-9xm2,4740l,4738r,13l2,4750r,-10xm2,4644l,4642r,13l2,4653r,-9xm2,4547l,4545r,13l2,4556r,-9xm2,4450l,4449r,13l2,4460r,-10xm2,4354l,4352r,13l2,4363r,-9xm2,4257l,4255r,13l2,4267r,-10xm2,4161l,4159r,13l2,4170r,-9xm2,4064l,4062r,13l2,4073r,-9xm2,3967l,3966r,13l2,3977r,-10xm2,3871l,3869r,13l2,3880r,-9xm2,3774l,3773r,13l2,3784r,-10xm2,3678l,3676r,13l2,3687r,-9xm2,3581l,3579r,13l2,3591r,-10xm2,3484l,3483r,13l2,3494r,-10xm38,6720r-4,-4l24,6716r-4,4l20,6730r4,4l34,6734r4,-4l38,6720xm38,6624r-4,-4l24,6620r-4,4l20,6633r4,4l34,6637r4,-4l38,6624xm38,6527r-4,-4l24,6523r-4,4l20,6537r4,3l34,6540r4,-3l38,6527xm38,6430r-4,-4l24,6426r-4,4l20,6440r4,4l34,6444r4,-4l38,6430xm38,6334r-4,-4l24,6330r-4,4l20,6343r4,4l34,6347r4,-4l38,6334xm38,6237r-4,-4l24,6233r-4,4l20,6247r4,4l34,6251r4,-4l38,6237xm38,6141r-4,-4l24,6137r-4,4l20,6150r4,4l34,6154r4,-4l38,6141xm38,6044r-4,-4l24,6040r-4,4l20,6054r4,3l34,6057r4,-3l38,6044xm38,5947r-4,-3l24,5944r-4,3l20,5957r4,4l34,5961r4,-4l38,5947xm38,5851r-4,-4l24,5847r-4,4l20,5860r4,4l34,5864r4,-4l38,5851xm38,5754r-4,-4l24,5750r-4,4l20,5764r4,4l34,5768r4,-4l38,5754xm38,5658r-4,-4l24,5654r-4,4l20,5667r4,4l34,5671r4,-4l38,5658xm38,5561r-4,-4l24,5557r-4,4l20,5571r4,3l34,5574r4,-3l38,5561xm38,5465r-4,-4l24,5461r-4,4l20,5474r4,4l34,5478r4,-4l38,5465xm38,5368r-4,-4l24,5364r-4,4l20,5378r4,3l34,5381r4,-3l38,5368xm38,5271r-4,-3l24,5268r-4,3l20,5281r4,4l34,5285r4,-4l38,5271xm38,5175r-4,-4l24,5171r-4,4l20,5184r4,4l34,5188r4,-4l38,5175xm38,5078r-4,-4l24,5074r-4,4l20,5088r4,4l34,5092r4,-4l38,5078xm38,4982r-4,-4l24,4978r-4,4l20,4991r4,4l34,4995r4,-4l38,4982xm38,4885r-4,-4l24,4881r-4,4l20,4894r4,4l34,4898r4,-4l38,4885xm38,4788r-4,-3l24,4785r-4,3l20,4798r4,4l34,4802r4,-4l38,4788xm38,4692r-4,-4l24,4688r-4,4l20,4701r4,4l34,4705r4,-4l38,4692xm38,4595r-4,-4l24,4591r-4,4l20,4605r4,4l34,4609r4,-4l38,4595xm38,4499r-4,-4l24,4495r-4,4l20,4508r4,4l34,4512r4,-4l38,4499xm38,4402r-4,-4l24,4398r-4,4l20,4412r4,3l34,4415r4,-3l38,4402xm38,4305r-4,-3l24,4302r-4,3l20,4315r4,4l34,4319r4,-4l38,4305xm38,4209r-4,-4l24,4205r-4,4l20,4218r4,4l34,4222r4,-4l38,4209xm38,4112r-4,-3l24,4109r-4,3l20,4122r4,4l34,4126r4,-4l38,4112xm38,4016r-4,-4l24,4012r-4,4l20,4025r4,4l34,4029r4,-4l38,4016xm38,3919r-4,-4l24,3915r-4,4l20,3929r4,4l34,3933r4,-4l38,3919xm38,3823r-4,-4l24,3819r-4,4l20,3832r4,4l34,3836r4,-4l38,3823xm38,3726r-4,-4l24,3722r-4,4l20,3735r4,4l34,3739r4,-4l38,3726xm38,3629r-4,-3l24,3626r-4,3l20,3639r4,4l34,3643r4,-4l38,3629xm38,3533r-4,-4l24,3529r-4,4l20,3542r4,4l34,3546r4,-4l38,3533xm38,3436r-4,-4l24,3432r-4,4l20,3446r4,4l34,3450r4,-4l38,3436xm38,3340r-4,-4l24,3336r-4,4l20,3349r4,4l34,3353r4,-4l38,3340xm68,6768r-4,-3l54,6765r-3,3l51,6778r3,4l64,6782r4,-4l68,6768xm68,6672r-4,-4l54,6668r-3,4l51,6681r3,4l64,6685r4,-4l68,6672xm68,6575r-4,-4l54,6571r-3,4l51,6585r3,4l64,6589r4,-4l68,6575xm68,6479r-4,-4l54,6475r-3,4l51,6488r3,4l64,6492r4,-4l68,6479xm68,6382r-4,-4l54,6378r-3,4l51,6392r3,4l64,6396r4,-4l68,6382xm68,6286r-4,-4l54,6282r-3,4l51,6295r3,4l64,6299r4,-4l68,6286xm68,6189r-4,-4l54,6185r-3,4l51,6198r3,4l64,6202r4,-4l68,6189xm68,6092r-4,-4l54,6088r-3,4l51,6102r3,4l64,6106r4,-4l68,6092xm68,5996r-4,-4l54,5992r-3,4l51,6005r3,4l64,6009r4,-4l68,5996xm68,5899r-4,-4l54,5895r-3,4l51,5909r3,4l64,5913r4,-4l68,5899xm68,5803r-4,-4l54,5799r-3,4l51,5812r3,4l64,5816r4,-4l68,5803xm68,5706r-4,-4l54,5702r-3,4l51,5716r3,3l64,5719r4,-3l68,5706xm68,5609r-4,-3l54,5606r-3,3l51,5619r3,4l64,5623r4,-4l68,5609xm68,5513r-4,-4l54,5509r-3,4l51,5522r3,4l64,5526r4,-4l68,5513xm68,5416r-4,-4l54,5412r-3,4l51,5426r3,4l64,5430r4,-4l68,5416xm68,5320r-4,-4l54,5316r-3,4l51,5329r3,4l64,5333r4,-4l68,5320xm68,5223r-4,-4l54,5219r-3,4l51,5232r3,4l64,5236r4,-4l68,5223xm68,5127r-4,-4l54,5123r-3,4l51,5136r3,4l64,5140r4,-4l68,5127xm68,5030r-4,-4l54,5026r-3,4l51,5039r3,4l64,5043r4,-4l68,5030xm68,4933r-4,-4l54,4929r-3,4l51,4943r3,4l64,4947r4,-4l68,4933xm68,4837r-4,-4l54,4833r-3,4l51,4846r3,4l64,4850r4,-4l68,4837xm68,4740r-4,-4l54,4736r-3,4l51,4750r3,3l64,4753r4,-3l68,4740xm68,4644r-4,-4l54,4640r-3,4l51,4653r3,4l64,4657r4,-4l68,4644xm68,4547r-4,-4l54,4543r-3,4l51,4556r3,4l64,4560r4,-4l68,4547xm68,4450r-4,-3l54,4447r-3,3l51,4460r3,4l64,4464r4,-4l68,4450xm68,4354r-4,-4l54,4350r-3,4l51,4363r3,4l64,4367r4,-4l68,4354xm68,4257r-4,-4l54,4253r-3,4l51,4267r3,4l64,4271r4,-4l68,4257xm68,4161r-4,-4l54,4157r-3,4l51,4170r3,4l64,4174r4,-4l68,4161xm68,4064r-4,-4l54,4060r-3,4l51,4073r3,4l64,4077r4,-4l68,4064xm68,3967r-4,-3l54,3964r-3,3l51,3977r3,4l64,3981r4,-4l68,3967xm68,3871r-4,-4l54,3867r-3,4l51,3880r3,4l64,3884r4,-4l68,3871xm68,3774r-4,-4l54,3770r-3,4l51,3784r3,4l64,3788r4,-4l68,3774xm68,3678r-4,-4l54,3674r-3,4l51,3687r3,4l64,3691r4,-4l68,3678xm68,3581r-4,-4l54,3577r-3,4l51,3591r3,3l64,3594r4,-3l68,3581xm68,3484r-4,-3l54,3481r-3,3l51,3494r3,4l64,3498r4,-4l68,3484xm104,6720r-4,-4l90,6716r-4,4l86,6730r4,4l100,6734r4,-4l104,6720xm104,6624r-4,-4l90,6620r-4,4l86,6633r4,4l100,6637r4,-4l104,6624xm104,6527r-4,-4l90,6523r-4,4l86,6537r4,3l100,6540r4,-3l104,6527xm104,6430r-4,-4l90,6426r-4,4l86,6440r4,4l100,6444r4,-4l104,6430xm104,6334r-4,-4l90,6330r-4,4l86,6343r4,4l100,6347r4,-4l104,6334xm104,6237r-4,-4l90,6233r-4,4l86,6247r4,4l100,6251r4,-4l104,6237xm104,6141r-4,-4l90,6137r-4,4l86,6150r4,4l100,6154r4,-4l104,6141xm104,6044r-4,-4l90,6040r-4,4l86,6054r4,3l100,6057r4,-3l104,6044xm104,5947r-4,-3l90,5944r-4,3l86,5957r4,4l100,5961r4,-4l104,5947xm104,5851r-4,-4l90,5847r-4,4l86,5860r4,4l100,5864r4,-4l104,5851xm104,5754r-4,-4l90,5750r-4,4l86,5764r4,4l100,5768r4,-4l104,5754xm104,5658r-4,-4l90,5654r-4,4l86,5667r4,4l100,5671r4,-4l104,5658xm104,5561r-4,-4l90,5557r-4,4l86,5571r4,3l100,5574r4,-3l104,5561xm104,5465r-4,-4l90,5461r-4,4l86,5474r4,4l100,5478r4,-4l104,5465xm104,5368r-4,-4l90,5364r-4,4l86,5378r4,3l100,5381r4,-3l104,5368xm104,5271r-4,-3l90,5268r-4,3l86,5281r4,4l100,5285r4,-4l104,5271xm104,5175r-4,-4l90,5171r-4,4l86,5184r4,4l100,5188r4,-4l104,5175xm104,5078r-4,-4l90,5074r-4,4l86,5088r4,4l100,5092r4,-4l104,5078xm104,4982r-4,-4l90,4978r-4,4l86,4991r4,4l100,4995r4,-4l104,4982xm104,4885r-4,-4l90,4881r-4,4l86,4894r4,4l100,4898r4,-4l104,4885xm104,4788r-4,-3l90,4785r-4,3l86,4798r4,4l100,4802r4,-4l104,4788xm104,4692r-4,-4l90,4688r-4,4l86,4701r4,4l100,4705r4,-4l104,4692xm104,4595r-4,-4l90,4591r-4,4l86,4605r4,4l100,4609r4,-4l104,4595xm104,4499r-4,-4l90,4495r-4,4l86,4508r4,4l100,4512r4,-4l104,4499xm104,4402r-4,-4l90,4398r-4,4l86,4412r4,3l100,4415r4,-3l104,4402xm104,4305r-4,-3l90,4302r-4,3l86,4315r4,4l100,4319r4,-4l104,4305xm104,4209r-4,-4l90,4205r-4,4l86,4218r4,4l100,4222r4,-4l104,4209xm104,4112r-4,-3l90,4109r-4,3l86,4122r4,4l100,4126r4,-4l104,4112xm104,4016r-4,-4l90,4012r-4,4l86,4025r4,4l100,4029r4,-4l104,4016xm104,3919r-4,-4l90,3915r-4,4l86,3929r4,4l100,3933r4,-4l104,3919xm104,3823r-4,-4l90,3819r-4,4l86,3832r4,4l100,3836r4,-4l104,3823xm104,3726r-4,-4l90,3722r-4,4l86,3735r4,4l100,3739r4,-4l104,3726xm104,3629r-4,-3l90,3626r-4,3l86,3639r4,4l100,3643r4,-4l104,3629xm104,3533r-4,-4l90,3529r-4,4l86,3542r4,4l100,3546r4,-4l104,3533xm104,3436r-4,-4l90,3432r-4,4l86,3446r4,4l100,3450r4,-4l104,3436xm104,3340r-4,-4l90,3336r-4,4l86,3349r4,4l100,3353r4,-4l104,3340xm135,6768r-4,-3l121,6765r-4,3l117,6778r4,4l131,6782r4,-4l135,6768xm135,6672r-4,-4l121,6668r-4,4l117,6681r4,4l131,6685r4,-4l135,6672xm135,6575r-4,-4l121,6571r-4,4l117,6585r4,4l131,6589r4,-4l135,6575xm135,6479r-4,-4l121,6475r-4,4l117,6488r4,4l131,6492r4,-4l135,6479xm135,6382r-4,-4l121,6378r-4,4l117,6392r4,4l131,6396r4,-4l135,6382xm135,6286r-4,-4l121,6282r-4,4l117,6295r4,4l131,6299r4,-4l135,6286xm135,6189r-4,-4l121,6185r-4,4l117,6198r4,4l131,6202r4,-4l135,6189xm135,6092r-4,-4l121,6088r-4,4l117,6102r4,4l131,6106r4,-4l135,6092xm135,5996r-4,-4l121,5992r-4,4l117,6005r4,4l131,6009r4,-4l135,5996xm135,5899r-4,-4l121,5895r-4,4l117,5909r4,4l131,5913r4,-4l135,5899xm135,5803r-4,-4l121,5799r-4,4l117,5812r4,4l131,5816r4,-4l135,5803xm135,5706r-4,-4l121,5702r-4,4l117,5716r4,3l131,5719r4,-3l135,5706xm135,5609r-4,-3l121,5606r-4,3l117,5619r4,4l131,5623r4,-4l135,5609xm135,5513r-4,-4l121,5509r-4,4l117,5522r4,4l131,5526r4,-4l135,5513xm135,5416r-4,-4l121,5412r-4,4l117,5426r4,4l131,5430r4,-4l135,5416xm135,5320r-4,-4l121,5316r-4,4l117,5329r4,4l131,5333r4,-4l135,5320xm135,5223r-4,-4l121,5219r-4,4l117,5232r4,4l131,5236r4,-4l135,5223xm135,5127r-4,-4l121,5123r-4,4l117,5136r4,4l131,5140r4,-4l135,5127xm135,5030r-4,-4l121,5026r-4,4l117,5039r4,4l131,5043r4,-4l135,5030xm135,4933r-4,-4l121,4929r-4,4l117,4943r4,4l131,4947r4,-4l135,4933xm135,4837r-4,-4l121,4833r-4,4l117,4846r4,4l131,4850r4,-4l135,4837xm135,4740r-4,-4l121,4736r-4,4l117,4750r4,3l131,4753r4,-3l135,4740xm135,4644r-4,-4l121,4640r-4,4l117,4653r4,4l131,4657r4,-4l135,4644xm135,4547r-4,-4l121,4543r-4,4l117,4556r4,4l131,4560r4,-4l135,4547xm135,4450r-4,-3l121,4447r-4,3l117,4460r4,4l131,4464r4,-4l135,4450xm135,4354r-4,-4l121,4350r-4,4l117,4363r4,4l131,4367r4,-4l135,4354xm135,4257r-4,-4l121,4253r-4,4l117,4267r4,4l131,4271r4,-4l135,4257xm135,4161r-4,-4l121,4157r-4,4l117,4170r4,4l131,4174r4,-4l135,4161xm135,4064r-4,-4l121,4060r-4,4l117,4073r4,4l131,4077r4,-4l135,4064xm135,3967r-4,-3l121,3964r-4,3l117,3977r4,4l131,3981r4,-4l135,3967xm135,3871r-4,-4l121,3867r-4,4l117,3880r4,4l131,3884r4,-4l135,3871xm135,3774r-4,-4l121,3770r-4,4l117,3784r4,4l131,3788r4,-4l135,3774xm135,3678r-4,-4l121,3674r-4,4l117,3687r4,4l131,3691r4,-4l135,3678xm135,3581r-4,-4l121,3577r-4,4l117,3591r4,3l131,3594r4,-3l135,3581xm135,3484r-4,-3l121,3481r-4,3l117,3494r4,4l131,3498r4,-4l135,3484xm171,6720r-4,-4l157,6716r-4,4l153,6730r4,4l167,6734r4,-4l171,6720xm171,6624r-4,-4l157,6620r-4,4l153,6633r4,4l167,6637r4,-4l171,6624xm171,6527r-4,-4l157,6523r-4,4l153,6537r4,3l167,6540r4,-3l171,6527xm171,6430r-4,-4l157,6426r-4,4l153,6440r4,4l167,6444r4,-4l171,6430xm171,6334r-4,-4l157,6330r-4,4l153,6343r4,4l167,6347r4,-4l171,6334xm171,6237r-4,-4l157,6233r-4,4l153,6247r4,4l167,6251r4,-4l171,6237xm171,6141r-4,-4l157,6137r-4,4l153,6150r4,4l167,6154r4,-4l171,6141xm171,6044r-4,-4l157,6040r-4,4l153,6054r4,3l167,6057r4,-3l171,6044xm171,5947r-4,-3l157,5944r-4,3l153,5957r4,4l167,5961r4,-4l171,5947xm171,5851r-4,-4l157,5847r-4,4l153,5860r4,4l167,5864r4,-4l171,5851xm171,5754r-4,-4l157,5750r-4,4l153,5764r4,4l167,5768r4,-4l171,5754xm171,5658r-4,-4l157,5654r-4,4l153,5667r4,4l167,5671r4,-4l171,5658xm171,5561r-4,-4l157,5557r-4,4l153,5571r4,3l167,5574r4,-3l171,5561xm171,5465r-4,-4l157,5461r-4,4l153,5474r4,4l167,5478r4,-4l171,5465xm171,5368r-4,-4l157,5364r-4,4l153,5378r4,3l167,5381r4,-3l171,5368xm171,5271r-4,-3l157,5268r-4,3l153,5281r4,4l167,5285r4,-4l171,5271xm171,5175r-4,-4l157,5171r-4,4l153,5184r4,4l167,5188r4,-4l171,5175xm171,5078r-4,-4l157,5074r-4,4l153,5088r4,4l167,5092r4,-4l171,5078xm171,4982r-4,-4l157,4978r-4,4l153,4991r4,4l167,4995r4,-4l171,4982xm171,4885r-4,-4l157,4881r-4,4l153,4894r4,4l167,4898r4,-4l171,4885xm171,4788r-4,-3l157,4785r-4,3l153,4798r4,4l167,4802r4,-4l171,4788xm171,4692r-4,-4l157,4688r-4,4l153,4701r4,4l167,4705r4,-4l171,4692xm171,4595r-4,-4l157,4591r-4,4l153,4605r4,4l167,4609r4,-4l171,4595xm171,4499r-4,-4l157,4495r-4,4l153,4508r4,4l167,4512r4,-4l171,4499xm171,4402r-4,-4l157,4398r-4,4l153,4412r4,3l167,4415r4,-3l171,4402xm171,4305r-4,-3l157,4302r-4,3l153,4315r4,4l167,4319r4,-4l171,4305xm171,4209r-4,-4l157,4205r-4,4l153,4218r4,4l167,4222r4,-4l171,4209xm171,4112r-4,-3l157,4109r-4,3l153,4122r4,4l167,4126r4,-4l171,4112xm171,4016r-4,-4l157,4012r-4,4l153,4025r4,4l167,4029r4,-4l171,4016xm171,3919r-4,-4l157,3915r-4,4l153,3929r4,4l167,3933r4,-4l171,3919xm171,3823r-4,-4l157,3819r-4,4l153,3832r4,4l167,3836r4,-4l171,3823xm171,3726r-4,-4l157,3722r-4,4l153,3735r4,4l167,3739r4,-4l171,3726xm171,3629r-4,-3l157,3626r-4,3l153,3639r4,4l167,3643r4,-4l171,3629xm171,3533r-4,-4l157,3529r-4,4l153,3542r4,4l167,3546r4,-4l171,3533xm171,3436r-4,-4l157,3432r-4,4l153,3446r4,4l167,3450r4,-4l171,3436xm171,3340r-4,-4l157,3336r-4,4l153,3349r4,4l167,3353r4,-4l171,3340xm201,6768r-4,-3l187,6765r-3,3l184,6778r3,4l197,6782r4,-4l201,6768xm201,6672r-4,-4l187,6668r-3,4l184,6681r3,4l197,6685r4,-4l201,6672xm201,6575r-4,-4l187,6571r-3,4l184,6585r3,4l197,6589r4,-4l201,6575xm201,6479r-4,-4l187,6475r-3,4l184,6488r3,4l197,6492r4,-4l201,6479xm201,6382r-4,-4l187,6378r-3,4l184,6392r3,4l197,6396r4,-4l201,6382xm201,6286r-4,-4l187,6282r-3,4l184,6295r3,4l197,6299r4,-4l201,6286xm201,6189r-4,-4l187,6185r-3,4l184,6198r3,4l197,6202r4,-4l201,6189xm201,6092r-4,-4l187,6088r-3,4l184,6102r3,4l197,6106r4,-4l201,6092xm201,5996r-4,-4l187,5992r-3,4l184,6005r3,4l197,6009r4,-4l201,5996xm201,5899r-4,-4l187,5895r-3,4l184,5909r3,4l197,5913r4,-4l201,5899xm201,5803r-4,-4l187,5799r-3,4l184,5812r3,4l197,5816r4,-4l201,5803xm201,5706r-4,-4l187,5702r-3,4l184,5716r3,3l197,5719r4,-3l201,5706xm201,5609r-4,-3l187,5606r-3,3l184,5619r3,4l197,5623r4,-4l201,5609xm201,5513r-4,-4l187,5509r-3,4l184,5522r3,4l197,5526r4,-4l201,5513xm201,5416r-4,-4l187,5412r-3,4l184,5426r3,4l197,5430r4,-4l201,5416xm201,5320r-4,-4l187,5316r-3,4l184,5329r3,4l197,5333r4,-4l201,5320xm201,5223r-4,-4l187,5219r-3,4l184,5232r3,4l197,5236r4,-4l201,5223xm201,5127r-4,-4l187,5123r-3,4l184,5136r3,4l197,5140r4,-4l201,5127xm201,5030r-4,-4l187,5026r-3,4l184,5039r3,4l197,5043r4,-4l201,5030xm201,4933r-4,-4l187,4929r-3,4l184,4943r3,4l197,4947r4,-4l201,4933xm201,4837r-4,-4l187,4833r-3,4l184,4846r3,4l197,4850r4,-4l201,4837xm201,4740r-4,-4l187,4736r-3,4l184,4750r3,3l197,4753r4,-3l201,4740xm201,4644r-4,-4l187,4640r-3,4l184,4653r3,4l197,4657r4,-4l201,4644xm201,4547r-4,-4l187,4543r-3,4l184,4556r3,4l197,4560r4,-4l201,4547xm201,4450r-4,-3l187,4447r-3,3l184,4460r3,4l197,4464r4,-4l201,4450xm201,4354r-4,-4l187,4350r-3,4l184,4363r3,4l197,4367r4,-4l201,4354xm201,4257r-4,-4l187,4253r-3,4l184,4267r3,4l197,4271r4,-4l201,4257xm201,4161r-4,-4l187,4157r-3,4l184,4170r3,4l197,4174r4,-4l201,4161xm201,4064r-4,-4l187,4060r-3,4l184,4073r3,4l197,4077r4,-4l201,4064xm201,3967r-4,-3l187,3964r-3,3l184,3977r3,4l197,3981r4,-4l201,3967xm201,3871r-4,-4l187,3867r-3,4l184,3880r3,4l197,3884r4,-4l201,3871xm201,3774r-4,-4l187,3770r-3,4l184,3784r3,4l197,3788r4,-4l201,3774xm201,3678r-4,-4l187,3674r-3,4l184,3687r3,4l197,3691r4,-4l201,3678xm201,3581r-4,-4l187,3577r-3,4l184,3591r3,3l197,3594r4,-3l201,3581xm201,3484r-4,-3l187,3481r-3,3l184,3494r3,4l197,3498r4,-4l201,3484xm237,6720r-4,-4l223,6716r-4,4l219,6730r4,4l233,6734r4,-4l237,6720xm237,6624r-4,-4l223,6620r-4,4l219,6633r4,4l233,6637r4,-4l237,6624xm237,6527r-4,-4l223,6523r-4,4l219,6537r4,3l233,6540r4,-3l237,6527xm237,6430r-4,-4l223,6426r-4,4l219,6440r4,4l233,6444r4,-4l237,6430xm237,6334r-4,-4l223,6330r-4,4l219,6343r4,4l233,6347r4,-4l237,6334xm237,6237r-4,-4l223,6233r-4,4l219,6247r4,4l233,6251r4,-4l237,6237xm237,6141r-4,-4l223,6137r-4,4l219,6150r4,4l233,6154r4,-4l237,6141xm237,6044r-4,-4l223,6040r-4,4l219,6054r4,3l233,6057r4,-3l237,6044xm237,5947r-4,-3l223,5944r-4,3l219,5957r4,4l233,5961r4,-4l237,5947xm237,5851r-4,-4l223,5847r-4,4l219,5860r4,4l233,5864r4,-4l237,5851xm237,5754r-4,-4l223,5750r-4,4l219,5764r4,4l233,5768r4,-4l237,5754xm237,5658r-4,-4l223,5654r-4,4l219,5667r4,4l233,5671r4,-4l237,5658xm237,5561r-4,-4l223,5557r-4,4l219,5571r4,3l233,5574r4,-3l237,5561xm237,5465r-4,-4l223,5461r-4,4l219,5474r4,4l233,5478r4,-4l237,5465xm237,5368r-4,-4l223,5364r-4,4l219,5378r4,3l233,5381r4,-3l237,5368xm237,5271r-4,-3l223,5268r-4,3l219,5281r4,4l233,5285r4,-4l237,5271xm237,5175r-4,-4l223,5171r-4,4l219,5184r4,4l233,5188r4,-4l237,5175xm237,5078r-4,-4l223,5074r-4,4l219,5088r4,4l233,5092r4,-4l237,5078xm237,4982r-4,-4l223,4978r-4,4l219,4991r4,4l233,4995r4,-4l237,4982xm237,4885r-4,-4l223,4881r-4,4l219,4894r4,4l233,4898r4,-4l237,4885xm237,4788r-4,-3l223,4785r-4,3l219,4798r4,4l233,4802r4,-4l237,4788xm237,4692r-4,-4l223,4688r-4,4l219,4701r4,4l233,4705r4,-4l237,4692xm237,4595r-4,-4l223,4591r-4,4l219,4605r4,4l233,4609r4,-4l237,4595xm237,4499r-4,-4l223,4495r-4,4l219,4508r4,4l233,4512r4,-4l237,4499xm237,4402r-4,-4l223,4398r-4,4l219,4412r4,3l233,4415r4,-3l237,4402xm237,4305r-4,-3l223,4302r-4,3l219,4315r4,4l233,4319r4,-4l237,4305xm237,4209r-4,-4l223,4205r-4,4l219,4218r4,4l233,4222r4,-4l237,4209xm237,4112r-4,-3l223,4109r-4,3l219,4122r4,4l233,4126r4,-4l237,4112xm237,4016r-4,-4l223,4012r-4,4l219,4025r4,4l233,4029r4,-4l237,4016xm237,3919r-4,-4l223,3915r-4,4l219,3929r4,4l233,3933r4,-4l237,3919xm237,3823r-4,-4l223,3819r-4,4l219,3832r4,4l233,3836r4,-4l237,3823xm237,3726r-4,-4l223,3722r-4,4l219,3735r4,4l233,3739r4,-4l237,3726xm237,3629r-4,-3l223,3626r-4,3l219,3639r4,4l233,3643r4,-4l237,3629xm237,3533r-4,-4l223,3529r-4,4l219,3542r4,4l233,3546r4,-4l237,3533xm237,3436r-4,-4l223,3432r-4,4l219,3446r4,4l233,3450r4,-4l237,3436xm237,3340r-4,-4l223,3336r-4,4l219,3349r4,4l233,3353r4,-4l237,3340xm268,6768r-4,-3l254,6765r-4,3l250,6778r4,4l264,6782r4,-4l268,6768xm268,6672r-4,-4l254,6668r-4,4l250,6681r4,4l264,6685r4,-4l268,6672xm268,6575r-4,-4l254,6571r-4,4l250,6585r4,4l264,6589r4,-4l268,6575xm268,6479r-4,-4l254,6475r-4,4l250,6488r4,4l264,6492r4,-4l268,6479xm268,6382r-4,-4l254,6378r-4,4l250,6392r4,4l264,6396r4,-4l268,6382xm268,6286r-4,-4l254,6282r-4,4l250,6295r4,4l264,6299r4,-4l268,6286xm268,6189r-4,-4l254,6185r-4,4l250,6198r4,4l264,6202r4,-4l268,6189xm268,6092r-4,-4l254,6088r-4,4l250,6102r4,4l264,6106r4,-4l268,6092xm268,5996r-4,-4l254,5992r-4,4l250,6005r4,4l264,6009r4,-4l268,5996xm268,5899r-4,-4l254,5895r-4,4l250,5909r4,4l264,5913r4,-4l268,5899xm268,5803r-4,-4l254,5799r-4,4l250,5812r4,4l264,5816r4,-4l268,5803xm268,5706r-4,-4l254,5702r-4,4l250,5716r4,3l264,5719r4,-3l268,5706xm268,5609r-4,-3l254,5606r-4,3l250,5619r4,4l264,5623r4,-4l268,5609xm268,5513r-4,-4l254,5509r-4,4l250,5522r4,4l264,5526r4,-4l268,5513xm268,5416r-4,-4l254,5412r-4,4l250,5426r4,4l264,5430r4,-4l268,5416xm268,5320r-4,-4l254,5316r-4,4l250,5329r4,4l264,5333r4,-4l268,5320xm268,5223r-4,-4l254,5219r-4,4l250,5232r4,4l264,5236r4,-4l268,5223xm268,5127r-4,-4l254,5123r-4,4l250,5136r4,4l264,5140r4,-4l268,5127xm268,5030r-4,-4l254,5026r-4,4l250,5039r4,4l264,5043r4,-4l268,5030xm268,4933r-4,-4l254,4929r-4,4l250,4943r4,4l264,4947r4,-4l268,4933xm268,4837r-4,-4l254,4833r-4,4l250,4846r4,4l264,4850r4,-4l268,4837xm268,4740r-4,-4l254,4736r-4,4l250,4750r4,3l264,4753r4,-3l268,4740xm268,4644r-4,-4l254,4640r-4,4l250,4653r4,4l264,4657r4,-4l268,4644xm268,4547r-4,-4l254,4543r-4,4l250,4556r4,4l264,4560r4,-4l268,4547xm268,4450r-4,-3l254,4447r-4,3l250,4460r4,4l264,4464r4,-4l268,4450xm268,4354r-4,-4l254,4350r-4,4l250,4363r4,4l264,4367r4,-4l268,4354xm268,4257r-4,-4l254,4253r-4,4l250,4267r4,4l264,4271r4,-4l268,4257xm268,4161r-4,-4l254,4157r-4,4l250,4170r4,4l264,4174r4,-4l268,4161xm268,4064r-4,-4l254,4060r-4,4l250,4073r4,4l264,4077r4,-4l268,4064xm268,3967r-4,-3l254,3964r-4,3l250,3977r4,4l264,3981r4,-4l268,3967xm268,3871r-4,-4l254,3867r-4,4l250,3880r4,4l264,3884r4,-4l268,3871xm268,3774r-4,-4l254,3770r-4,4l250,3784r4,4l264,3788r4,-4l268,3774xm268,3678r-4,-4l254,3674r-4,4l250,3687r4,4l264,3691r4,-4l268,3678xm268,3581r-4,-4l254,3577r-4,4l250,3591r4,3l264,3594r4,-3l268,3581xm268,3484r-4,-3l254,3481r-4,3l250,3494r4,4l264,3498r4,-4l268,3484xm303,6720r-3,-4l290,6716r-4,4l286,6730r4,4l300,6734r3,-4l303,6720xm303,6624r-3,-4l290,6620r-4,4l286,6633r4,4l300,6637r3,-4l303,6624xm303,6527r-3,-4l290,6523r-4,4l286,6537r4,3l300,6540r3,-3l303,6527xm303,6430r-3,-4l290,6426r-4,4l286,6440r4,4l300,6444r3,-4l303,6430xm303,6334r-3,-4l290,6330r-4,4l286,6343r4,4l300,6347r3,-4l303,6334xm303,6237r-3,-4l290,6233r-4,4l286,6247r4,4l300,6251r3,-4l303,6237xm303,6141r-3,-4l290,6137r-4,4l286,6150r4,4l300,6154r3,-4l303,6141xm303,6044r-3,-4l290,6040r-4,4l286,6054r4,3l300,6057r3,-3l303,6044xm303,5947r-3,-3l290,5944r-4,3l286,5957r4,4l300,5961r3,-4l303,5947xm303,5851r-3,-4l290,5847r-4,4l286,5860r4,4l300,5864r3,-4l303,5851xm303,5754r-3,-4l290,5750r-4,4l286,5764r4,4l300,5768r3,-4l303,5754xm303,5658r-3,-4l290,5654r-4,4l286,5667r4,4l300,5671r3,-4l303,5658xm303,5561r-3,-4l290,5557r-4,4l286,5571r4,3l300,5574r3,-3l303,5561xm303,5465r-3,-4l290,5461r-4,4l286,5474r4,4l300,5478r3,-4l303,5465xm303,5368r-3,-4l290,5364r-4,4l286,5378r4,3l300,5381r3,-3l303,5368xm303,5271r-3,-3l290,5268r-4,3l286,5281r4,4l300,5285r3,-4l303,5271xm303,5175r-3,-4l290,5171r-4,4l286,5184r4,4l300,5188r3,-4l303,5175xm303,5078r-3,-4l290,5074r-4,4l286,5088r4,4l300,5092r3,-4l303,5078xm303,4982r-3,-4l290,4978r-4,4l286,4991r4,4l300,4995r3,-4l303,4982xm303,4885r-3,-4l290,4881r-4,4l286,4894r4,4l300,4898r3,-4l303,4885xm303,4788r-3,-3l290,4785r-4,3l286,4798r4,4l300,4802r3,-4l303,4788xm303,4692r-3,-4l290,4688r-4,4l286,4701r4,4l300,4705r3,-4l303,4692xm303,4595r-3,-4l290,4591r-4,4l286,4605r4,4l300,4609r3,-4l303,4595xm303,4499r-3,-4l290,4495r-4,4l286,4508r4,4l300,4512r3,-4l303,4499xm303,4402r-3,-4l290,4398r-4,4l286,4412r4,3l300,4415r3,-3l303,4402xm303,4305r-3,-3l290,4302r-4,3l286,4315r4,4l300,4319r3,-4l303,4305xm303,4209r-3,-4l290,4205r-4,4l286,4218r4,4l300,4222r3,-4l303,4209xm303,4112r-3,-3l290,4109r-4,3l286,4122r4,4l300,4126r3,-4l303,4112xm303,4016r-3,-4l290,4012r-4,4l286,4025r4,4l300,4029r3,-4l303,4016xm303,3919r-3,-4l290,3915r-4,4l286,3929r4,4l300,3933r3,-4l303,3919xm303,3823r-3,-4l290,3819r-4,4l286,3832r4,4l300,3836r3,-4l303,3823xm303,3726r-3,-4l290,3722r-4,4l286,3735r4,4l300,3739r3,-4l303,3726xm303,3629r-3,-3l290,3626r-4,3l286,3639r4,4l300,3643r3,-4l303,3629xm303,3533r-3,-4l290,3529r-4,4l286,3542r4,4l300,3546r3,-4l303,3533xm303,3436r-3,-4l290,3432r-4,4l286,3446r4,4l300,3450r3,-4l303,3436xm303,3340r-3,-4l290,3336r-4,4l286,3349r4,4l300,3353r3,-4l303,3340xm334,6768r-4,-3l320,6765r-4,3l316,6778r4,4l330,6782r4,-4l334,6768xm334,6672r-4,-4l320,6668r-4,4l316,6681r4,4l330,6685r4,-4l334,6672xm334,6575r-4,-4l320,6571r-4,4l316,6585r4,4l330,6589r4,-4l334,6575xm334,6479r-4,-4l320,6475r-4,4l316,6488r4,4l330,6492r4,-4l334,6479xm334,6382r-4,-4l320,6378r-4,4l316,6392r4,4l330,6396r4,-4l334,6382xm334,6286r-4,-4l320,6282r-4,4l316,6295r4,4l330,6299r4,-4l334,6286xm334,6189r-4,-4l320,6185r-4,4l316,6198r4,4l330,6202r4,-4l334,6189xm334,6092r-4,-4l320,6088r-4,4l316,6102r4,4l330,6106r4,-4l334,6092xm334,5996r-4,-4l320,5992r-4,4l316,6005r4,4l330,6009r4,-4l334,5996xm334,5899r-4,-4l320,5895r-4,4l316,5909r4,4l330,5913r4,-4l334,5899xm334,5803r-4,-4l320,5799r-4,4l316,5812r4,4l330,5816r4,-4l334,5803xm334,5706r-4,-4l320,5702r-4,4l316,5716r4,3l330,5719r4,-3l334,5706xm334,5609r-4,-3l320,5606r-4,3l316,5619r4,4l330,5623r4,-4l334,5609xm334,5513r-4,-4l320,5509r-4,4l316,5522r4,4l330,5526r4,-4l334,5513xm334,5416r-4,-4l320,5412r-4,4l316,5426r4,4l330,5430r4,-4l334,5416xm334,5320r-4,-4l320,5316r-4,4l316,5329r4,4l330,5333r4,-4l334,5320xm334,5223r-4,-4l320,5219r-4,4l316,5232r4,4l330,5236r4,-4l334,5223xm334,5127r-4,-4l320,5123r-4,4l316,5136r4,4l330,5140r4,-4l334,5127xm334,5030r-4,-4l320,5026r-4,4l316,5039r4,4l330,5043r4,-4l334,5030xm334,4933r-4,-4l320,4929r-4,4l316,4943r4,4l330,4947r4,-4l334,4933xm334,4837r-4,-4l320,4833r-4,4l316,4846r4,4l330,4850r4,-4l334,4837xm334,4740r-4,-4l320,4736r-4,4l316,4750r4,3l330,4753r4,-3l334,4740xm334,4644r-4,-4l320,4640r-4,4l316,4653r4,4l330,4657r4,-4l334,4644xm334,4547r-4,-4l320,4543r-4,4l316,4556r4,4l330,4560r4,-4l334,4547xm334,4450r-4,-3l320,4447r-4,3l316,4460r4,4l330,4464r4,-4l334,4450xm334,4354r-4,-4l320,4350r-4,4l316,4363r4,4l330,4367r4,-4l334,4354xm334,4257r-4,-4l320,4253r-4,4l316,4267r4,4l330,4271r4,-4l334,4257xm334,4161r-4,-4l320,4157r-4,4l316,4170r4,4l330,4174r4,-4l334,4161xm334,4064r-4,-4l320,4060r-4,4l316,4073r4,4l330,4077r4,-4l334,4064xm334,3967r-4,-3l320,3964r-4,3l316,3977r4,4l330,3981r4,-4l334,3967xm334,3871r-4,-4l320,3867r-4,4l316,3880r4,4l330,3884r4,-4l334,3871xm334,3774r-4,-4l320,3770r-4,4l316,3784r4,4l330,3788r4,-4l334,3774xm334,3678r-4,-4l320,3674r-4,4l316,3687r4,4l330,3691r4,-4l334,3678xm334,3581r-4,-4l320,3577r-4,4l316,3591r4,3l330,3594r4,-3l334,3581xm334,3484r-4,-3l320,3481r-4,3l316,3494r4,4l330,3498r4,-4l334,3484xm370,6720r-4,-4l356,6716r-4,4l352,6730r4,4l366,6734r4,-4l370,6720xm370,6624r-4,-4l356,6620r-4,4l352,6633r4,4l366,6637r4,-4l370,6624xm370,6527r-4,-4l356,6523r-4,4l352,6537r4,3l366,6540r4,-3l370,6527xm370,6430r-4,-4l356,6426r-4,4l352,6440r4,4l366,6444r4,-4l370,6430xm370,6334r-4,-4l356,6330r-4,4l352,6343r4,4l366,6347r4,-4l370,6334xm370,6237r-4,-4l356,6233r-4,4l352,6247r4,4l366,6251r4,-4l370,6237xm370,6141r-4,-4l356,6137r-4,4l352,6150r4,4l366,6154r4,-4l370,6141xm370,6044r-4,-4l356,6040r-4,4l352,6054r4,3l366,6057r4,-3l370,6044xm370,5947r-4,-3l356,5944r-4,3l352,5957r4,4l366,5961r4,-4l370,5947xm370,5851r-4,-4l356,5847r-4,4l352,5860r4,4l366,5864r4,-4l370,5851xm370,5754r-4,-4l356,5750r-4,4l352,5764r4,4l366,5768r4,-4l370,5754xm370,5658r-4,-4l356,5654r-4,4l352,5667r4,4l366,5671r4,-4l370,5658xm370,5561r-4,-4l356,5557r-4,4l352,5571r4,3l366,5574r4,-3l370,5561xm370,5465r-4,-4l356,5461r-4,4l352,5474r4,4l366,5478r4,-4l370,5465xm370,5368r-4,-4l356,5364r-4,4l352,5378r4,3l366,5381r4,-3l370,5368xm370,5271r-4,-3l356,5268r-4,3l352,5281r4,4l366,5285r4,-4l370,5271xm370,5175r-4,-4l356,5171r-4,4l352,5184r4,4l366,5188r4,-4l370,5175xm370,5078r-4,-4l356,5074r-4,4l352,5088r4,4l366,5092r4,-4l370,5078xm370,4982r-4,-4l356,4978r-4,4l352,4991r4,4l366,4995r4,-4l370,4982xm370,4885r-4,-4l356,4881r-4,4l352,4894r4,4l366,4898r4,-4l370,4885xm370,4788r-4,-3l356,4785r-4,3l352,4798r4,4l366,4802r4,-4l370,4788xm370,4692r-4,-4l356,4688r-4,4l352,4701r4,4l366,4705r4,-4l370,4692xm370,4595r-4,-4l356,4591r-4,4l352,4605r4,4l366,4609r4,-4l370,4595xm370,4499r-4,-4l356,4495r-4,4l352,4508r4,4l366,4512r4,-4l370,4499xm370,4402r-4,-4l356,4398r-4,4l352,4412r4,3l366,4415r4,-3l370,4402xm370,4305r-4,-3l356,4302r-4,3l352,4315r4,4l366,4319r4,-4l370,4305xm370,4209r-4,-4l356,4205r-4,4l352,4218r4,4l366,4222r4,-4l370,4209xm370,4112r-4,-3l356,4109r-4,3l352,4122r4,4l366,4126r4,-4l370,4112xm370,4016r-4,-4l356,4012r-4,4l352,4025r4,4l366,4029r4,-4l370,4016xm370,3919r-4,-4l356,3915r-4,4l352,3929r4,4l366,3933r4,-4l370,3919xm370,3823r-4,-4l356,3819r-4,4l352,3832r4,4l366,3836r4,-4l370,3823xm370,3726r-4,-4l356,3722r-4,4l352,3735r4,4l366,3739r4,-4l370,3726xm370,3629r-4,-3l356,3626r-4,3l352,3639r4,4l366,3643r4,-4l370,3629xm370,3533r-4,-4l356,3529r-4,4l352,3542r4,4l366,3546r4,-4l370,3533xm370,3436r-4,-4l356,3432r-4,4l352,3446r4,4l366,3450r4,-4l370,3436xm370,3340r-4,-4l356,3336r-4,4l352,3349r4,4l366,3353r4,-4l370,3340xm401,6768r-4,-3l387,6765r-4,3l383,6778r4,4l397,6782r4,-4l401,6768xm401,6672r-4,-4l387,6668r-4,4l383,6681r4,4l397,6685r4,-4l401,6672xm401,6575r-4,-4l387,6571r-4,4l383,6585r4,4l397,6589r4,-4l401,6575xm401,6479r-4,-4l387,6475r-4,4l383,6488r4,4l397,6492r4,-4l401,6479xm401,6382r-4,-4l387,6378r-4,4l383,6392r4,4l397,6396r4,-4l401,6382xm401,6286r-4,-4l387,6282r-4,4l383,6295r4,4l397,6299r4,-4l401,6286xm401,6189r-4,-4l387,6185r-4,4l383,6198r4,4l397,6202r4,-4l401,6189xm401,6092r-4,-4l387,6088r-4,4l383,6102r4,4l397,6106r4,-4l401,6092xm401,5996r-4,-4l387,5992r-4,4l383,6005r4,4l397,6009r4,-4l401,5996xm401,5899r-4,-4l387,5895r-4,4l383,5909r4,4l397,5913r4,-4l401,5899xm401,5803r-4,-4l387,5799r-4,4l383,5812r4,4l397,5816r4,-4l401,5803xm401,5706r-4,-4l387,5702r-4,4l383,5716r4,3l397,5719r4,-3l401,5706xm401,5609r-4,-3l387,5606r-4,3l383,5619r4,4l397,5623r4,-4l401,5609xm401,5513r-4,-4l387,5509r-4,4l383,5522r4,4l397,5526r4,-4l401,5513xm401,5416r-4,-4l387,5412r-4,4l383,5426r4,4l397,5430r4,-4l401,5416xm401,5320r-4,-4l387,5316r-4,4l383,5329r4,4l397,5333r4,-4l401,5320xm401,5223r-4,-4l387,5219r-4,4l383,5232r4,4l397,5236r4,-4l401,5223xm401,5127r-4,-4l387,5123r-4,4l383,5136r4,4l397,5140r4,-4l401,5127xm401,5030r-4,-4l387,5026r-4,4l383,5039r4,4l397,5043r4,-4l401,5030xm401,4933r-4,-4l387,4929r-4,4l383,4943r4,4l397,4947r4,-4l401,4933xm401,4837r-4,-4l387,4833r-4,4l383,4846r4,4l397,4850r4,-4l401,4837xm401,4740r-4,-4l387,4736r-4,4l383,4750r4,3l397,4753r4,-3l401,4740xm401,4644r-4,-4l387,4640r-4,4l383,4653r4,4l397,4657r4,-4l401,4644xm401,4547r-4,-4l387,4543r-4,4l383,4556r4,4l397,4560r4,-4l401,4547xm401,4450r-4,-3l387,4447r-4,3l383,4460r4,4l397,4464r4,-4l401,4450xm401,4354r-4,-4l387,4350r-4,4l383,4363r4,4l397,4367r4,-4l401,4354xm401,4257r-4,-4l387,4253r-4,4l383,4267r4,4l397,4271r4,-4l401,4257xm401,4161r-4,-4l387,4157r-4,4l383,4170r4,4l397,4174r4,-4l401,4161xm401,4064r-4,-4l387,4060r-4,4l383,4073r4,4l397,4077r4,-4l401,4064xm401,3967r-4,-3l387,3964r-4,3l383,3977r4,4l397,3981r4,-4l401,3967xm401,3871r-4,-4l387,3867r-4,4l383,3880r4,4l397,3884r4,-4l401,3871xm401,3774r-4,-4l387,3770r-4,4l383,3784r4,4l397,3788r4,-4l401,3774xm401,3678r-4,-4l387,3674r-4,4l383,3687r4,4l397,3691r4,-4l401,3678xm401,3581r-4,-4l387,3577r-4,4l383,3591r4,3l397,3594r4,-3l401,3581xm401,3484r-4,-3l387,3481r-4,3l383,3494r4,4l397,3498r4,-4l401,3484xm436,6720r-4,-4l423,6716r-4,4l419,6730r4,4l432,6734r4,-4l436,6720xm436,6624r-4,-4l423,6620r-4,4l419,6633r4,4l432,6637r4,-4l436,6624xm436,6527r-4,-4l423,6523r-4,4l419,6537r4,3l432,6540r4,-3l436,6527xm436,6430r-4,-4l423,6426r-4,4l419,6440r4,4l432,6444r4,-4l436,6430xm436,6334r-4,-4l423,6330r-4,4l419,6343r4,4l432,6347r4,-4l436,6334xm436,6237r-4,-4l423,6233r-4,4l419,6247r4,4l432,6251r4,-4l436,6237xm436,6141r-4,-4l423,6137r-4,4l419,6150r4,4l432,6154r4,-4l436,6141xm436,6044r-4,-4l423,6040r-4,4l419,6054r4,3l432,6057r4,-3l436,6044xm436,5947r-4,-3l423,5944r-4,3l419,5957r4,4l432,5961r4,-4l436,5947xm436,5851r-4,-4l423,5847r-4,4l419,5860r4,4l432,5864r4,-4l436,5851xm436,5754r-4,-4l423,5750r-4,4l419,5764r4,4l432,5768r4,-4l436,5754xm436,5658r-4,-4l423,5654r-4,4l419,5667r4,4l432,5671r4,-4l436,5658xm436,5561r-4,-4l423,5557r-4,4l419,5571r4,3l432,5574r4,-3l436,5561xm436,5465r-4,-4l423,5461r-4,4l419,5474r4,4l432,5478r4,-4l436,5465xm436,5368r-4,-4l423,5364r-4,4l419,5378r4,3l432,5381r4,-3l436,5368xm436,5271r-4,-3l423,5268r-4,3l419,5281r4,4l432,5285r4,-4l436,5271xm436,5175r-4,-4l423,5171r-4,4l419,5184r4,4l432,5188r4,-4l436,5175xm436,5078r-4,-4l423,5074r-4,4l419,5088r4,4l432,5092r4,-4l436,5078xm436,4982r-4,-4l423,4978r-4,4l419,4991r4,4l432,4995r4,-4l436,4982xm436,4885r-4,-4l423,4881r-4,4l419,4894r4,4l432,4898r4,-4l436,4885xm436,4788r-4,-3l423,4785r-4,3l419,4798r4,4l432,4802r4,-4l436,4788xm436,4692r-4,-4l423,4688r-4,4l419,4701r4,4l432,4705r4,-4l436,4692xm436,4595r-4,-4l423,4591r-4,4l419,4605r4,4l432,4609r4,-4l436,4595xm436,4499r-4,-4l423,4495r-4,4l419,4508r4,4l432,4512r4,-4l436,4499xm436,4402r-4,-4l423,4398r-4,4l419,4412r4,3l432,4415r4,-3l436,4402xm436,4305r-4,-3l423,4302r-4,3l419,4315r4,4l432,4319r4,-4l436,4305xm436,4209r-4,-4l423,4205r-4,4l419,4218r4,4l432,4222r4,-4l436,4209xm436,4112r-4,-3l423,4109r-4,3l419,4122r4,4l432,4126r4,-4l436,4112xm436,4016r-4,-4l423,4012r-4,4l419,4025r4,4l432,4029r4,-4l436,4016xm436,3919r-4,-4l423,3915r-4,4l419,3929r4,4l432,3933r4,-4l436,3919xm436,3823r-4,-4l423,3819r-4,4l419,3832r4,4l432,3836r4,-4l436,3823xm436,3726r-4,-4l423,3722r-4,4l419,3735r4,4l432,3739r4,-4l436,3726xm436,3629r-4,-3l423,3626r-4,3l419,3639r4,4l432,3643r4,-4l436,3629xm436,3533r-4,-4l423,3529r-4,4l419,3542r4,4l432,3546r4,-4l436,3533xm436,3436r-4,-4l423,3432r-4,4l419,3446r4,4l432,3450r4,-4l436,3436xm436,3340r-4,-4l423,3336r-4,4l419,3349r4,4l432,3353r4,-4l436,3340xm467,6768r-4,-3l453,6765r-4,3l449,6778r4,4l463,6782r4,-4l467,6768xm467,6672r-4,-4l453,6668r-4,4l449,6681r4,4l463,6685r4,-4l467,6672xm467,6575r-4,-4l453,6571r-4,4l449,6585r4,4l463,6589r4,-4l467,6575xm467,6479r-4,-4l453,6475r-4,4l449,6488r4,4l463,6492r4,-4l467,6479xm467,6382r-4,-4l453,6378r-4,4l449,6392r4,4l463,6396r4,-4l467,6382xm467,6286r-4,-4l453,6282r-4,4l449,6295r4,4l463,6299r4,-4l467,6286xm467,6189r-4,-4l453,6185r-4,4l449,6198r4,4l463,6202r4,-4l467,6189xm467,6092r-4,-4l453,6088r-4,4l449,6102r4,4l463,6106r4,-4l467,6092xm467,5996r-4,-4l453,5992r-4,4l449,6005r4,4l463,6009r4,-4l467,5996xm467,5899r-4,-4l453,5895r-4,4l449,5909r4,4l463,5913r4,-4l467,5899xm467,5803r-4,-4l453,5799r-4,4l449,5812r4,4l463,5816r4,-4l467,5803xm467,5706r-4,-4l453,5702r-4,4l449,5716r4,3l463,5719r4,-3l467,5706xm467,5609r-4,-3l453,5606r-4,3l449,5619r4,4l463,5623r4,-4l467,5609xm467,5513r-4,-4l453,5509r-4,4l449,5522r4,4l463,5526r4,-4l467,5513xm467,5416r-4,-4l453,5412r-4,4l449,5426r4,4l463,5430r4,-4l467,5416xm467,5320r-4,-4l453,5316r-4,4l449,5329r4,4l463,5333r4,-4l467,5320xm467,5223r-4,-4l453,5219r-4,4l449,5232r4,4l463,5236r4,-4l467,5223xm467,5127r-4,-4l453,5123r-4,4l449,5136r4,4l463,5140r4,-4l467,5127xm467,5030r-4,-4l453,5026r-4,4l449,5039r4,4l463,5043r4,-4l467,5030xm467,4933r-4,-4l453,4929r-4,4l449,4943r4,4l463,4947r4,-4l467,4933xm467,4837r-4,-4l453,4833r-4,4l449,4846r4,4l463,4850r4,-4l467,4837xm467,4740r-4,-4l453,4736r-4,4l449,4750r4,3l463,4753r4,-3l467,4740xm467,4644r-4,-4l453,4640r-4,4l449,4653r4,4l463,4657r4,-4l467,4644xm467,4547r-4,-4l453,4543r-4,4l449,4556r4,4l463,4560r4,-4l467,4547xm467,4450r-4,-3l453,4447r-4,3l449,4460r4,4l463,4464r4,-4l467,4450xm467,4354r-4,-4l453,4350r-4,4l449,4363r4,4l463,4367r4,-4l467,4354xm467,4257r-4,-4l453,4253r-4,4l449,4267r4,4l463,4271r4,-4l467,4257xm467,4161r-4,-4l453,4157r-4,4l449,4170r4,4l463,4174r4,-4l467,4161xm467,4064r-4,-4l453,4060r-4,4l449,4073r4,4l463,4077r4,-4l467,4064xm467,3967r-4,-3l453,3964r-4,3l449,3977r4,4l463,3981r4,-4l467,3967xm467,3871r-4,-4l453,3867r-4,4l449,3880r4,4l463,3884r4,-4l467,3871xm467,3774r-4,-4l453,3770r-4,4l449,3784r4,4l463,3788r4,-4l467,3774xm467,3678r-4,-4l453,3674r-4,4l449,3687r4,4l463,3691r4,-4l467,3678xm467,3581r-4,-4l453,3577r-4,4l449,3591r4,3l463,3594r4,-3l467,3581xm467,3484r-4,-3l453,3481r-4,3l449,3494r4,4l463,3498r4,-4l467,3484xm503,6720r-4,-4l489,6716r-4,4l485,6730r4,4l499,6734r4,-4l503,6720xm503,6624r-4,-4l489,6620r-4,4l485,6633r4,4l499,6637r4,-4l503,6624xm503,6527r-4,-4l489,6523r-4,4l485,6537r4,3l499,6540r4,-3l503,6527xm503,6430r-4,-4l489,6426r-4,4l485,6440r4,4l499,6444r4,-4l503,6430xm503,6334r-4,-4l489,6330r-4,4l485,6343r4,4l499,6347r4,-4l503,6334xm503,6237r-4,-4l489,6233r-4,4l485,6247r4,4l499,6251r4,-4l503,6237xm503,6141r-4,-4l489,6137r-4,4l485,6150r4,4l499,6154r4,-4l503,6141xm503,6044r-4,-4l489,6040r-4,4l485,6054r4,3l499,6057r4,-3l503,6044xm503,5947r-4,-3l489,5944r-4,3l485,5957r4,4l499,5961r4,-4l503,5947xm503,5851r-4,-4l489,5847r-4,4l485,5860r4,4l499,5864r4,-4l503,5851xm503,5754r-4,-4l489,5750r-4,4l485,5764r4,4l499,5768r4,-4l503,5754xm503,5658r-4,-4l489,5654r-4,4l485,5667r4,4l499,5671r4,-4l503,5658xm503,5561r-4,-4l489,5557r-4,4l485,5571r4,3l499,5574r4,-3l503,5561xm503,5465r-4,-4l489,5461r-4,4l485,5474r4,4l499,5478r4,-4l503,5465xm503,5368r-4,-4l489,5364r-4,4l485,5378r4,3l499,5381r4,-3l503,5368xm503,5271r-4,-3l489,5268r-4,3l485,5281r4,4l499,5285r4,-4l503,5271xm503,5175r-4,-4l489,5171r-4,4l485,5184r4,4l499,5188r4,-4l503,5175xm503,5078r-4,-4l489,5074r-4,4l485,5088r4,4l499,5092r4,-4l503,5078xm503,4982r-4,-4l489,4978r-4,4l485,4991r4,4l499,4995r4,-4l503,4982xm503,4885r-4,-4l489,4881r-4,4l485,4894r4,4l499,4898r4,-4l503,4885xm503,4788r-4,-3l489,4785r-4,3l485,4798r4,4l499,4802r4,-4l503,4788xm503,4692r-4,-4l489,4688r-4,4l485,4701r4,4l499,4705r4,-4l503,4692xm503,4595r-4,-4l489,4591r-4,4l485,4605r4,4l499,4609r4,-4l503,4595xm503,4499r-4,-4l489,4495r-4,4l485,4508r4,4l499,4512r4,-4l503,4499xm503,4402r-4,-4l489,4398r-4,4l485,4412r4,3l499,4415r4,-3l503,4402xm503,4305r-4,-3l489,4302r-4,3l485,4315r4,4l499,4319r4,-4l503,4305xm503,4209r-4,-4l489,4205r-4,4l485,4218r4,4l499,4222r4,-4l503,4209xm503,4112r-4,-3l489,4109r-4,3l485,4122r4,4l499,4126r4,-4l503,4112xm503,4016r-4,-4l489,4012r-4,4l485,4025r4,4l499,4029r4,-4l503,4016xm503,3919r-4,-4l489,3915r-4,4l485,3929r4,4l499,3933r4,-4l503,3919xm503,3823r-4,-4l489,3819r-4,4l485,3832r4,4l499,3836r4,-4l503,3823xm503,3726r-4,-4l489,3722r-4,4l485,3735r4,4l499,3739r4,-4l503,3726xm503,3629r-4,-3l489,3626r-4,3l485,3639r4,4l499,3643r4,-4l503,3629xm503,3533r-4,-4l489,3529r-4,4l485,3542r4,4l499,3546r4,-4l503,3533xm503,3436r-4,-4l489,3432r-4,4l485,3446r4,4l499,3450r4,-4l503,3436xm503,3340r-4,-4l489,3336r-4,4l485,3349r4,4l499,3353r4,-4l503,3340xm534,6768r-4,-3l520,6765r-4,3l516,6778r4,4l530,6782r4,-4l534,6768xm534,6672r-4,-4l520,6668r-4,4l516,6681r4,4l530,6685r4,-4l534,6672xm534,6575r-4,-4l520,6571r-4,4l516,6585r4,4l530,6589r4,-4l534,6575xm534,6479r-4,-4l520,6475r-4,4l516,6488r4,4l530,6492r4,-4l534,6479xm534,6382r-4,-4l520,6378r-4,4l516,6392r4,4l530,6396r4,-4l534,6382xm534,6286r-4,-4l520,6282r-4,4l516,6295r4,4l530,6299r4,-4l534,6286xm534,6189r-4,-4l520,6185r-4,4l516,6198r4,4l530,6202r4,-4l534,6189xm534,6092r-4,-4l520,6088r-4,4l516,6102r4,4l530,6106r4,-4l534,6092xm534,5996r-4,-4l520,5992r-4,4l516,6005r4,4l530,6009r4,-4l534,5996xm534,5899r-4,-4l520,5895r-4,4l516,5909r4,4l530,5913r4,-4l534,5899xm534,5803r-4,-4l520,5799r-4,4l516,5812r4,4l530,5816r4,-4l534,5803xm534,5706r-4,-4l520,5702r-4,4l516,5716r4,3l530,5719r4,-3l534,5706xm534,5609r-4,-3l520,5606r-4,3l516,5619r4,4l530,5623r4,-4l534,5609xm534,5513r-4,-4l520,5509r-4,4l516,5522r4,4l530,5526r4,-4l534,5513xm534,5416r-4,-4l520,5412r-4,4l516,5426r4,4l530,5430r4,-4l534,5416xm534,5320r-4,-4l520,5316r-4,4l516,5329r4,4l530,5333r4,-4l534,5320xm534,5223r-4,-4l520,5219r-4,4l516,5232r4,4l530,5236r4,-4l534,5223xm534,5127r-4,-4l520,5123r-4,4l516,5136r4,4l530,5140r4,-4l534,5127xm534,5030r-4,-4l520,5026r-4,4l516,5039r4,4l530,5043r4,-4l534,5030xm534,4933r-4,-4l520,4929r-4,4l516,4943r4,4l530,4947r4,-4l534,4933xm534,4837r-4,-4l520,4833r-4,4l516,4846r4,4l530,4850r4,-4l534,4837xm534,4740r-4,-4l520,4736r-4,4l516,4750r4,3l530,4753r4,-3l534,4740xm534,4644r-4,-4l520,4640r-4,4l516,4653r4,4l530,4657r4,-4l534,4644xm534,4547r-4,-4l520,4543r-4,4l516,4556r4,4l530,4560r4,-4l534,4547xm534,4450r-4,-3l520,4447r-4,3l516,4460r4,4l530,4464r4,-4l534,4450xm534,4354r-4,-4l520,4350r-4,4l516,4363r4,4l530,4367r4,-4l534,4354xm534,4257r-4,-4l520,4253r-4,4l516,4267r4,4l530,4271r4,-4l534,4257xm534,4161r-4,-4l520,4157r-4,4l516,4170r4,4l530,4174r4,-4l534,4161xm534,4064r-4,-4l520,4060r-4,4l516,4073r4,4l530,4077r4,-4l534,4064xm534,3967r-4,-3l520,3964r-4,3l516,3977r4,4l530,3981r4,-4l534,3967xm534,3871r-4,-4l520,3867r-4,4l516,3880r4,4l530,3884r4,-4l534,3871xm534,3774r-4,-4l520,3770r-4,4l516,3784r4,4l530,3788r4,-4l534,3774xm534,3678r-4,-4l520,3674r-4,4l516,3687r4,4l530,3691r4,-4l534,3678xm534,3581r-4,-4l520,3577r-4,4l516,3591r4,3l530,3594r4,-3l534,3581xm534,3484r-4,-3l520,3481r-4,3l516,3494r4,4l530,3498r4,-4l534,3484xm569,6720r-4,-4l556,6716r-4,4l552,6730r4,4l565,6734r4,-4l569,6720xm569,6624r-4,-4l556,6620r-4,4l552,6633r4,4l565,6637r4,-4l569,6624xm569,6527r-4,-4l556,6523r-4,4l552,6537r4,3l565,6540r4,-3l569,6527xm569,6430r-4,-4l556,6426r-4,4l552,6440r4,4l565,6444r4,-4l569,6430xm569,6334r-4,-4l556,6330r-4,4l552,6343r4,4l565,6347r4,-4l569,6334xm569,6237r-4,-4l556,6233r-4,4l552,6247r4,4l565,6251r4,-4l569,6237xm569,6141r-4,-4l556,6137r-4,4l552,6150r4,4l565,6154r4,-4l569,6141xm569,6044r-4,-4l556,6040r-4,4l552,6054r4,3l565,6057r4,-3l569,6044xm569,5947r-4,-3l556,5944r-4,3l552,5957r4,4l565,5961r4,-4l569,5947xm569,5851r-4,-4l556,5847r-4,4l552,5860r4,4l565,5864r4,-4l569,5851xm569,5754r-4,-4l556,5750r-4,4l552,5764r4,4l565,5768r4,-4l569,5754xm569,5658r-4,-4l556,5654r-4,4l552,5667r4,4l565,5671r4,-4l569,5658xm569,5561r-4,-4l556,5557r-4,4l552,5571r4,3l565,5574r4,-3l569,5561xm569,5465r-4,-4l556,5461r-4,4l552,5474r4,4l565,5478r4,-4l569,5465xm569,5368r-4,-4l556,5364r-4,4l552,5378r4,3l565,5381r4,-3l569,5368xm569,5271r-4,-3l556,5268r-4,3l552,5281r4,4l565,5285r4,-4l569,5271xm569,5175r-4,-4l556,5171r-4,4l552,5184r4,4l565,5188r4,-4l569,5175xm569,5078r-4,-4l556,5074r-4,4l552,5088r4,4l565,5092r4,-4l569,5078xm569,4982r-4,-4l556,4978r-4,4l552,4991r4,4l565,4995r4,-4l569,4982xm569,4885r-4,-4l556,4881r-4,4l552,4894r4,4l565,4898r4,-4l569,4885xm569,4788r-4,-3l556,4785r-4,3l552,4798r4,4l565,4802r4,-4l569,4788xm569,4692r-4,-4l556,4688r-4,4l552,4701r4,4l565,4705r4,-4l569,4692xm569,4595r-4,-4l556,4591r-4,4l552,4605r4,4l565,4609r4,-4l569,4595xm569,4499r-4,-4l556,4495r-4,4l552,4508r4,4l565,4512r4,-4l569,4499xm569,4402r-4,-4l556,4398r-4,4l552,4412r4,3l565,4415r4,-3l569,4402xm569,4305r-4,-3l556,4302r-4,3l552,4315r4,4l565,4319r4,-4l569,4305xm569,4209r-4,-4l556,4205r-4,4l552,4218r4,4l565,4222r4,-4l569,4209xm569,4112r-4,-3l556,4109r-4,3l552,4122r4,4l565,4126r4,-4l569,4112xm569,4016r-4,-4l556,4012r-4,4l552,4025r4,4l565,4029r4,-4l569,4016xm569,3919r-4,-4l556,3915r-4,4l552,3929r4,4l565,3933r4,-4l569,3919xm569,3823r-4,-4l556,3819r-4,4l552,3832r4,4l565,3836r4,-4l569,3823xm569,3726r-4,-4l556,3722r-4,4l552,3735r4,4l565,3739r4,-4l569,3726xm569,3629r-4,-3l556,3626r-4,3l552,3639r4,4l565,3643r4,-4l569,3629xm569,3533r-4,-4l556,3529r-4,4l552,3542r4,4l565,3546r4,-4l569,3533xm569,3436r-4,-4l556,3432r-4,4l552,3446r4,4l565,3450r4,-4l569,3436xm569,3340r-4,-4l556,3336r-4,4l552,3349r4,4l565,3353r4,-4l569,3340xm600,6768r-4,-3l586,6765r-4,3l582,6778r4,4l596,6782r4,-4l600,6768xm600,6672r-4,-4l586,6668r-4,4l582,6681r4,4l596,6685r4,-4l600,6672xm600,6575r-4,-4l586,6571r-4,4l582,6585r4,4l596,6589r4,-4l600,6575xm600,6479r-4,-4l586,6475r-4,4l582,6488r4,4l596,6492r4,-4l600,6479xm600,6382r-4,-4l586,6378r-4,4l582,6392r4,4l596,6396r4,-4l600,6382xm600,6286r-4,-4l586,6282r-4,4l582,6295r4,4l596,6299r4,-4l600,6286xm600,6189r-4,-4l586,6185r-4,4l582,6198r4,4l596,6202r4,-4l600,6189xm600,6092r-4,-4l586,6088r-4,4l582,6102r4,4l596,6106r4,-4l600,6092xm600,5996r-4,-4l586,5992r-4,4l582,6005r4,4l596,6009r4,-4l600,5996xm600,5899r-4,-4l586,5895r-4,4l582,5909r4,4l596,5913r4,-4l600,5899xm600,5803r-4,-4l586,5799r-4,4l582,5812r4,4l596,5816r4,-4l600,5803xm600,5706r-4,-4l586,5702r-4,4l582,5716r4,3l596,5719r4,-3l600,5706xm600,5609r-4,-3l586,5606r-4,3l582,5619r4,4l596,5623r4,-4l600,5609xm600,5513r-4,-4l586,5509r-4,4l582,5522r4,4l596,5526r4,-4l600,5513xm600,5416r-4,-4l586,5412r-4,4l582,5426r4,4l596,5430r4,-4l600,5416xm600,5320r-4,-4l586,5316r-4,4l582,5329r4,4l596,5333r4,-4l600,5320xm600,5223r-4,-4l586,5219r-4,4l582,5232r4,4l596,5236r4,-4l600,5223xm600,5127r-4,-4l586,5123r-4,4l582,5136r4,4l596,5140r4,-4l600,5127xm600,5030r-4,-4l586,5026r-4,4l582,5039r4,4l596,5043r4,-4l600,5030xm600,4933r-4,-4l586,4929r-4,4l582,4943r4,4l596,4947r4,-4l600,4933xm600,4837r-4,-4l586,4833r-4,4l582,4846r4,4l596,4850r4,-4l600,4837xm600,4740r-4,-4l586,4736r-4,4l582,4750r4,3l596,4753r4,-3l600,4740xm600,4644r-4,-4l586,4640r-4,4l582,4653r4,4l596,4657r4,-4l600,4644xm600,4547r-4,-4l586,4543r-4,4l582,4556r4,4l596,4560r4,-4l600,4547xm600,4450r-4,-3l586,4447r-4,3l582,4460r4,4l596,4464r4,-4l600,4450xm600,4354r-4,-4l586,4350r-4,4l582,4363r4,4l596,4367r4,-4l600,4354xm600,4257r-4,-4l586,4253r-4,4l582,4267r4,4l596,4271r4,-4l600,4257xm600,4161r-4,-4l586,4157r-4,4l582,4170r4,4l596,4174r4,-4l600,4161xm600,4064r-4,-4l586,4060r-4,4l582,4073r4,4l596,4077r4,-4l600,4064xm600,3967r-4,-3l586,3964r-4,3l582,3977r4,4l596,3981r4,-4l600,3967xm600,3871r-4,-4l586,3867r-4,4l582,3880r4,4l596,3884r4,-4l600,3871xm600,3774r-4,-4l586,3770r-4,4l582,3784r4,4l596,3788r4,-4l600,3774xm600,3678r-4,-4l586,3674r-4,4l582,3687r4,4l596,3691r4,-4l600,3678xm600,3581r-4,-4l586,3577r-4,4l582,3591r4,3l596,3594r4,-3l600,3581xm600,3484r-4,-3l586,3481r-4,3l582,3494r4,4l596,3498r4,-4l600,3484xm636,6720r-4,-4l622,6716r-4,4l618,6730r4,4l632,6734r4,-4l636,6720xm636,6624r-4,-4l622,6620r-4,4l618,6633r4,4l632,6637r4,-4l636,6624xm636,6527r-4,-4l622,6523r-4,4l618,6537r4,3l632,6540r4,-3l636,6527xm636,6430r-4,-4l622,6426r-4,4l618,6440r4,4l632,6444r4,-4l636,6430xm636,6334r-4,-4l622,6330r-4,4l618,6343r4,4l632,6347r4,-4l636,6334xm636,6237r-4,-4l622,6233r-4,4l618,6247r4,4l632,6251r4,-4l636,6237xm636,6141r-4,-4l622,6137r-4,4l618,6150r4,4l632,6154r4,-4l636,6141xm636,6044r-4,-4l622,6040r-4,4l618,6054r4,3l632,6057r4,-3l636,6044xm636,5947r-4,-3l622,5944r-4,3l618,5957r4,4l632,5961r4,-4l636,5947xm636,5851r-4,-4l622,5847r-4,4l618,5860r4,4l632,5864r4,-4l636,5851xm636,5754r-4,-4l622,5750r-4,4l618,5764r4,4l632,5768r4,-4l636,5754xm636,5658r-4,-4l622,5654r-4,4l618,5667r4,4l632,5671r4,-4l636,5658xm636,5561r-4,-4l622,5557r-4,4l618,5571r4,3l632,5574r4,-3l636,5561xm636,5465r-4,-4l622,5461r-4,4l618,5474r4,4l632,5478r4,-4l636,5465xm636,5368r-4,-4l622,5364r-4,4l618,5378r4,3l632,5381r4,-3l636,5368xm636,5271r-4,-3l622,5268r-4,3l618,5281r4,4l632,5285r4,-4l636,5271xm636,5175r-4,-4l622,5171r-4,4l618,5184r4,4l632,5188r4,-4l636,5175xm636,5078r-4,-4l622,5074r-4,4l618,5088r4,4l632,5092r4,-4l636,5078xm636,4982r-4,-4l622,4978r-4,4l618,4991r4,4l632,4995r4,-4l636,4982xm636,4885r-4,-4l622,4881r-4,4l618,4894r4,4l632,4898r4,-4l636,4885xm636,4788r-4,-3l622,4785r-4,3l618,4798r4,4l632,4802r4,-4l636,4788xm636,4692r-4,-4l622,4688r-4,4l618,4701r4,4l632,4705r4,-4l636,4692xm636,4595r-4,-4l622,4591r-4,4l618,4605r4,4l632,4609r4,-4l636,4595xm636,4499r-4,-4l622,4495r-4,4l618,4508r4,4l632,4512r4,-4l636,4499xm636,4402r-4,-4l622,4398r-4,4l618,4412r4,3l632,4415r4,-3l636,4402xm636,4305r-4,-3l622,4302r-4,3l618,4315r4,4l632,4319r4,-4l636,4305xm636,4209r-4,-4l622,4205r-4,4l618,4218r4,4l632,4222r4,-4l636,4209xm636,4112r-4,-3l622,4109r-4,3l618,4122r4,4l632,4126r4,-4l636,4112xm636,4016r-4,-4l622,4012r-4,4l618,4025r4,4l632,4029r4,-4l636,4016xm636,3919r-4,-4l622,3915r-4,4l618,3929r4,4l632,3933r4,-4l636,3919xm636,3823r-4,-4l622,3819r-4,4l618,3832r4,4l632,3836r4,-4l636,3823xm636,3726r-4,-4l622,3722r-4,4l618,3735r4,4l632,3739r4,-4l636,3726xm636,3629r-4,-3l622,3626r-4,3l618,3639r4,4l632,3643r4,-4l636,3629xm636,3533r-4,-4l622,3529r-4,4l618,3542r4,4l632,3546r4,-4l636,3533xm636,3436r-4,-4l622,3432r-4,4l618,3446r4,4l632,3450r4,-4l636,3436xm636,3340r-4,-4l622,3336r-4,4l618,3349r4,4l632,3353r4,-4l636,3340xm667,6768r-5,-3l653,6765r-4,3l649,6778r4,4l662,6782r5,-4l667,6768xm667,6672r-5,-4l653,6668r-4,4l649,6681r4,4l662,6685r5,-4l667,6672xm667,6575r-5,-4l653,6571r-4,4l649,6585r4,4l662,6589r5,-4l667,6575xm667,6479r-5,-4l653,6475r-4,4l649,6488r4,4l662,6492r5,-4l667,6479xm667,6382r-5,-4l653,6378r-4,4l649,6392r4,4l662,6396r5,-4l667,6382xm667,6286r-5,-4l653,6282r-4,4l649,6295r4,4l662,6299r5,-4l667,6286xm667,6189r-5,-4l653,6185r-4,4l649,6198r4,4l662,6202r5,-4l667,6189xm667,6092r-5,-4l653,6088r-4,4l649,6102r4,4l662,6106r5,-4l667,6092xm667,5996r-5,-4l653,5992r-4,4l649,6005r4,4l662,6009r5,-4l667,5996xm667,5899r-5,-4l653,5895r-4,4l649,5909r4,4l662,5913r5,-4l667,5899xm667,5803r-5,-4l653,5799r-4,4l649,5812r4,4l662,5816r5,-4l667,5803xm667,5706r-5,-4l653,5702r-4,4l649,5716r4,3l662,5719r5,-3l667,5706xm667,5609r-5,-3l653,5606r-4,3l649,5619r4,4l662,5623r5,-4l667,5609xm667,5513r-5,-4l653,5509r-4,4l649,5522r4,4l662,5526r5,-4l667,5513xm667,5416r-5,-4l653,5412r-4,4l649,5426r4,4l662,5430r5,-4l667,5416xm667,5320r-5,-4l653,5316r-4,4l649,5329r4,4l662,5333r5,-4l667,5320xm667,5223r-5,-4l653,5219r-4,4l649,5232r4,4l662,5236r5,-4l667,5223xm667,5127r-5,-4l653,5123r-4,4l649,5136r4,4l662,5140r5,-4l667,5127xm667,5030r-5,-4l653,5026r-4,4l649,5039r4,4l662,5043r5,-4l667,5030xm667,4933r-5,-4l653,4929r-4,4l649,4943r4,4l662,4947r5,-4l667,4933xm667,4837r-5,-4l653,4833r-4,4l649,4846r4,4l662,4850r5,-4l667,4837xm667,4740r-5,-4l653,4736r-4,4l649,4750r4,3l662,4753r5,-3l667,4740xm667,4644r-5,-4l653,4640r-4,4l649,4653r4,4l662,4657r5,-4l667,4644xm667,4547r-5,-4l653,4543r-4,4l649,4556r4,4l662,4560r5,-4l667,4547xm667,4450r-5,-3l653,4447r-4,3l649,4460r4,4l662,4464r5,-4l667,4450xm667,4354r-5,-4l653,4350r-4,4l649,4363r4,4l662,4367r5,-4l667,4354xm667,4257r-5,-4l653,4253r-4,4l649,4267r4,4l662,4271r5,-4l667,4257xm667,4161r-5,-4l653,4157r-4,4l649,4170r4,4l662,4174r5,-4l667,4161xm667,4064r-5,-4l653,4060r-4,4l649,4073r4,4l662,4077r5,-4l667,4064xm667,3967r-5,-3l653,3964r-4,3l649,3977r4,4l662,3981r5,-4l667,3967xm667,3871r-5,-4l653,3867r-4,4l649,3880r4,4l662,3884r5,-4l667,3871xm667,3774r-5,-4l653,3770r-4,4l649,3784r4,4l662,3788r5,-4l667,3774xm667,3678r-5,-4l653,3674r-4,4l649,3687r4,4l662,3691r5,-4l667,3678xm667,3581r-5,-4l653,3577r-4,4l649,3591r4,3l662,3594r5,-3l667,3581xm667,3484r-5,-3l653,3481r-4,3l649,3494r4,4l662,3498r5,-4l667,3484xm702,6720r-4,-4l689,6716r-4,4l685,6730r4,4l698,6734r4,-4l702,6720xm702,6624r-4,-4l689,6620r-4,4l685,6633r4,4l698,6637r4,-4l702,6624xm702,6527r-4,-4l689,6523r-4,4l685,6537r4,3l698,6540r4,-3l702,6527xm702,6430r-4,-4l689,6426r-4,4l685,6440r4,4l698,6444r4,-4l702,6430xm702,6334r-4,-4l689,6330r-4,4l685,6343r4,4l698,6347r4,-4l702,6334xm702,6237r-4,-4l689,6233r-4,4l685,6247r4,4l698,6251r4,-4l702,6237xm702,6141r-4,-4l689,6137r-4,4l685,6150r4,4l698,6154r4,-4l702,6141xm702,6044r-4,-4l689,6040r-4,4l685,6054r4,3l698,6057r4,-3l702,6044xm702,5947r-4,-3l689,5944r-4,3l685,5957r4,4l698,5961r4,-4l702,5947xm702,5851r-4,-4l689,5847r-4,4l685,5860r4,4l698,5864r4,-4l702,5851xm702,5754r-4,-4l689,5750r-4,4l685,5764r4,4l698,5768r4,-4l702,5754xm702,5658r-4,-4l689,5654r-4,4l685,5667r4,4l698,5671r4,-4l702,5658xm702,5561r-4,-4l689,5557r-4,4l685,5571r4,3l698,5574r4,-3l702,5561xm702,5465r-4,-4l689,5461r-4,4l685,5474r4,4l698,5478r4,-4l702,5465xm702,5368r-4,-4l689,5364r-4,4l685,5378r4,3l698,5381r4,-3l702,5368xm702,5271r-4,-3l689,5268r-4,3l685,5281r4,4l698,5285r4,-4l702,5271xm702,5175r-4,-4l689,5171r-4,4l685,5184r4,4l698,5188r4,-4l702,5175xm702,5078r-4,-4l689,5074r-4,4l685,5088r4,4l698,5092r4,-4l702,5078xm702,4982r-4,-4l689,4978r-4,4l685,4991r4,4l698,4995r4,-4l702,4982xm702,4885r-4,-4l689,4881r-4,4l685,4894r4,4l698,4898r4,-4l702,4885xm702,4788r-4,-3l689,4785r-4,3l685,4798r4,4l698,4802r4,-4l702,4788xm702,4692r-4,-4l689,4688r-4,4l685,4701r4,4l698,4705r4,-4l702,4692xm702,4595r-4,-4l689,4591r-4,4l685,4605r4,4l698,4609r4,-4l702,4595xm702,4499r-4,-4l689,4495r-4,4l685,4508r4,4l698,4512r4,-4l702,4499xm702,4402r-4,-4l689,4398r-4,4l685,4412r4,3l698,4415r4,-3l702,4402xm702,4305r-4,-3l689,4302r-4,3l685,4315r4,4l698,4319r4,-4l702,4305xm702,4209r-4,-4l689,4205r-4,4l685,4218r4,4l698,4222r4,-4l702,4209xm702,4112r-4,-3l689,4109r-4,3l685,4122r4,4l698,4126r4,-4l702,4112xm702,4016r-4,-4l689,4012r-4,4l685,4025r4,4l698,4029r4,-4l702,4016xm702,3919r-4,-4l689,3915r-4,4l685,3929r4,4l698,3933r4,-4l702,3919xm702,3823r-4,-4l689,3819r-4,4l685,3832r4,4l698,3836r4,-4l702,3823xm702,3726r-4,-4l689,3722r-4,4l685,3735r4,4l698,3739r4,-4l702,3726xm702,3629r-4,-3l689,3626r-4,3l685,3639r4,4l698,3643r4,-4l702,3629xm702,3533r-4,-4l689,3529r-4,4l685,3542r4,4l698,3546r4,-4l702,3533xm702,3436r-4,-4l689,3432r-4,4l685,3446r4,4l698,3450r4,-4l702,3436xm702,3340r-4,-4l689,3336r-4,4l685,3349r4,4l698,3353r4,-4l702,3340xm733,6768r-4,-3l719,6765r-4,3l715,6778r4,4l729,6782r4,-4l733,6768xm733,6672r-4,-4l719,6668r-4,4l715,6681r4,4l729,6685r4,-4l733,6672xm733,6575r-4,-4l719,6571r-4,4l715,6585r4,4l729,6589r4,-4l733,6575xm733,6479r-4,-4l719,6475r-4,4l715,6488r4,4l729,6492r4,-4l733,6479xm733,6382r-4,-4l719,6378r-4,4l715,6392r4,4l729,6396r4,-4l733,6382xm733,6286r-4,-4l719,6282r-4,4l715,6295r4,4l729,6299r4,-4l733,6286xm733,6189r-4,-4l719,6185r-4,4l715,6198r4,4l729,6202r4,-4l733,6189xm733,6092r-4,-4l719,6088r-4,4l715,6102r4,4l729,6106r4,-4l733,6092xm733,5996r-4,-4l719,5992r-4,4l715,6005r4,4l729,6009r4,-4l733,5996xm733,5899r-4,-4l719,5895r-4,4l715,5909r4,4l729,5913r4,-4l733,5899xm733,5803r-4,-4l719,5799r-4,4l715,5812r4,4l729,5816r4,-4l733,5803xm733,5706r-4,-4l719,5702r-4,4l715,5716r4,3l729,5719r4,-3l733,5706xm733,5609r-4,-3l719,5606r-4,3l715,5619r4,4l729,5623r4,-4l733,5609xm733,5513r-4,-4l719,5509r-4,4l715,5522r4,4l729,5526r4,-4l733,5513xm733,5416r-4,-4l719,5412r-4,4l715,5426r4,4l729,5430r4,-4l733,5416xm733,5320r-4,-4l719,5316r-4,4l715,5329r4,4l729,5333r4,-4l733,5320xm733,5223r-4,-4l719,5219r-4,4l715,5232r4,4l729,5236r4,-4l733,5223xm733,5127r-4,-4l719,5123r-4,4l715,5136r4,4l729,5140r4,-4l733,5127xm733,5030r-4,-4l719,5026r-4,4l715,5039r4,4l729,5043r4,-4l733,5030xm733,4933r-4,-4l719,4929r-4,4l715,4943r4,4l729,4947r4,-4l733,4933xm733,4837r-4,-4l719,4833r-4,4l715,4846r4,4l729,4850r4,-4l733,4837xm733,4740r-4,-4l719,4736r-4,4l715,4750r4,3l729,4753r4,-3l733,4740xm733,4644r-4,-4l719,4640r-4,4l715,4653r4,4l729,4657r4,-4l733,4644xm733,4547r-4,-4l719,4543r-4,4l715,4556r4,4l729,4560r4,-4l733,4547xm733,4450r-4,-3l719,4447r-4,3l715,4460r4,4l729,4464r4,-4l733,4450xm733,4354r-4,-4l719,4350r-4,4l715,4363r4,4l729,4367r4,-4l733,4354xm733,4257r-4,-4l719,4253r-4,4l715,4267r4,4l729,4271r4,-4l733,4257xm733,4161r-4,-4l719,4157r-4,4l715,4170r4,4l729,4174r4,-4l733,4161xm733,4064r-4,-4l719,4060r-4,4l715,4073r4,4l729,4077r4,-4l733,4064xm733,3967r-4,-3l719,3964r-4,3l715,3977r4,4l729,3981r4,-4l733,3967xm733,3871r-4,-4l719,3867r-4,4l715,3880r4,4l729,3884r4,-4l733,3871xm733,3774r-4,-4l719,3770r-4,4l715,3784r4,4l729,3788r4,-4l733,3774xm733,3678r-4,-4l719,3674r-4,4l715,3687r4,4l729,3691r4,-4l733,3678xm733,3581r-4,-4l719,3577r-4,4l715,3591r4,3l729,3594r4,-3l733,3581xm733,3484r-4,-3l719,3481r-4,3l715,3494r4,4l729,3498r4,-4l733,3484xm769,6720r-4,-4l755,6716r-4,4l751,6730r4,4l765,6734r4,-4l769,6720xm769,6624r-4,-4l755,6620r-4,4l751,6633r4,4l765,6637r4,-4l769,6624xm769,6527r-4,-4l755,6523r-4,4l751,6537r4,3l765,6540r4,-3l769,6527xm769,6430r-4,-4l755,6426r-4,4l751,6440r4,4l765,6444r4,-4l769,6430xm769,6334r-4,-4l755,6330r-4,4l751,6343r4,4l765,6347r4,-4l769,6334xm769,6237r-4,-4l755,6233r-4,4l751,6247r4,4l765,6251r4,-4l769,6237xm769,6141r-4,-4l755,6137r-4,4l751,6150r4,4l765,6154r4,-4l769,6141xm769,6044r-4,-4l755,6040r-4,4l751,6054r4,3l765,6057r4,-3l769,6044xm769,5947r-4,-3l755,5944r-4,3l751,5957r4,4l765,5961r4,-4l769,5947xm769,5851r-4,-4l755,5847r-4,4l751,5860r4,4l765,5864r4,-4l769,5851xm769,5754r-4,-4l755,5750r-4,4l751,5764r4,4l765,5768r4,-4l769,5754xm769,5658r-4,-4l755,5654r-4,4l751,5667r4,4l765,5671r4,-4l769,5658xm769,5561r-4,-4l755,5557r-4,4l751,5571r4,3l765,5574r4,-3l769,5561xm769,5465r-4,-4l755,5461r-4,4l751,5474r4,4l765,5478r4,-4l769,5465xm769,5368r-4,-4l755,5364r-4,4l751,5378r4,3l765,5381r4,-3l769,5368xm769,5271r-4,-3l755,5268r-4,3l751,5281r4,4l765,5285r4,-4l769,5271xm769,5175r-4,-4l755,5171r-4,4l751,5184r4,4l765,5188r4,-4l769,5175xm769,5078r-4,-4l755,5074r-4,4l751,5088r4,4l765,5092r4,-4l769,5078xm769,4982r-4,-4l755,4978r-4,4l751,4991r4,4l765,4995r4,-4l769,4982xm769,4885r-4,-4l755,4881r-4,4l751,4894r4,4l765,4898r4,-4l769,4885xm769,4788r-4,-3l755,4785r-4,3l751,4798r4,4l765,4802r4,-4l769,4788xm769,4692r-4,-4l755,4688r-4,4l751,4701r4,4l765,4705r4,-4l769,4692xm769,4595r-4,-4l755,4591r-4,4l751,4605r4,4l765,4609r4,-4l769,4595xm769,4499r-4,-4l755,4495r-4,4l751,4508r4,4l765,4512r4,-4l769,4499xm769,4402r-4,-4l755,4398r-4,4l751,4412r4,3l765,4415r4,-3l769,4402xm769,4305r-4,-3l755,4302r-4,3l751,4315r4,4l765,4319r4,-4l769,4305xm769,4209r-4,-4l755,4205r-4,4l751,4218r4,4l765,4222r4,-4l769,4209xm769,4112r-4,-3l755,4109r-4,3l751,4122r4,4l765,4126r4,-4l769,4112xm769,4016r-4,-4l755,4012r-4,4l751,4025r4,4l765,4029r4,-4l769,4016xm769,3919r-4,-4l755,3915r-4,4l751,3929r4,4l765,3933r4,-4l769,3919xm769,3823r-4,-4l755,3819r-4,4l751,3832r4,4l765,3836r4,-4l769,3823xm769,3726r-4,-4l755,3722r-4,4l751,3735r4,4l765,3739r4,-4l769,3726xm769,3629r-4,-3l755,3626r-4,3l751,3639r4,4l765,3643r4,-4l769,3629xm769,3533r-4,-4l755,3529r-4,4l751,3542r4,4l765,3546r4,-4l769,3533xm769,3436r-4,-4l755,3432r-4,4l751,3446r4,4l765,3450r4,-4l769,3436xm769,3340r-4,-4l755,3336r-4,4l751,3349r4,4l765,3353r4,-4l769,3340xm799,6768r-3,-3l786,6765r-4,3l782,6778r4,4l796,6782r3,-4l799,6768xm799,6672r-3,-4l786,6668r-4,4l782,6681r4,4l796,6685r3,-4l799,6672xm799,6575r-3,-4l786,6571r-4,4l782,6585r4,4l796,6589r3,-4l799,6575xm799,6479r-3,-4l786,6475r-4,4l782,6488r4,4l796,6492r3,-4l799,6479xm799,6382r-3,-4l786,6378r-4,4l782,6392r4,4l796,6396r3,-4l799,6382xm799,6286r-3,-4l786,6282r-4,4l782,6295r4,4l796,6299r3,-4l799,6286xm799,6189r-3,-4l786,6185r-4,4l782,6198r4,4l796,6202r3,-4l799,6189xm799,6092r-3,-4l786,6088r-4,4l782,6102r4,4l796,6106r3,-4l799,6092xm799,5996r-3,-4l786,5992r-4,4l782,6005r4,4l796,6009r3,-4l799,5996xm799,5899r-3,-4l786,5895r-4,4l782,5909r4,4l796,5913r3,-4l799,5899xm799,5803r-3,-4l786,5799r-4,4l782,5812r4,4l796,5816r3,-4l799,5803xm799,5706r-3,-4l786,5702r-4,4l782,5716r4,3l796,5719r3,-3l799,5706xm799,5609r-3,-3l786,5606r-4,3l782,5619r4,4l796,5623r3,-4l799,5609xm799,5513r-3,-4l786,5509r-4,4l782,5522r4,4l796,5526r3,-4l799,5513xm799,5416r-3,-4l786,5412r-4,4l782,5426r4,4l796,5430r3,-4l799,5416xm799,5320r-3,-4l786,5316r-4,4l782,5329r4,4l796,5333r3,-4l799,5320xm799,5223r-3,-4l786,5219r-4,4l782,5232r4,4l796,5236r3,-4l799,5223xm799,5127r-3,-4l786,5123r-4,4l782,5136r4,4l796,5140r3,-4l799,5127xm799,5030r-3,-4l786,5026r-4,4l782,5039r4,4l796,5043r3,-4l799,5030xm799,4933r-3,-4l786,4929r-4,4l782,4943r4,4l796,4947r3,-4l799,4933xm799,4837r-3,-4l786,4833r-4,4l782,4846r4,4l796,4850r3,-4l799,4837xm799,4740r-3,-4l786,4736r-4,4l782,4750r4,3l796,4753r3,-3l799,4740xm799,4644r-3,-4l786,4640r-4,4l782,4653r4,4l796,4657r3,-4l799,4644xm799,4547r-3,-4l786,4543r-4,4l782,4556r4,4l796,4560r3,-4l799,4547xm799,4450r-3,-3l786,4447r-4,3l782,4460r4,4l796,4464r3,-4l799,4450xm799,4354r-3,-4l786,4350r-4,4l782,4363r4,4l796,4367r3,-4l799,4354xm799,4257r-3,-4l786,4253r-4,4l782,4267r4,4l796,4271r3,-4l799,4257xm799,4161r-3,-4l786,4157r-4,4l782,4170r4,4l796,4174r3,-4l799,4161xm799,4064r-3,-4l786,4060r-4,4l782,4073r4,4l796,4077r3,-4l799,4064xm799,3967r-3,-3l786,3964r-4,3l782,3977r4,4l796,3981r3,-4l799,3967xm799,3871r-3,-4l786,3867r-4,4l782,3880r4,4l796,3884r3,-4l799,3871xm799,3774r-3,-4l786,3770r-4,4l782,3784r4,4l796,3788r3,-4l799,3774xm799,3678r-3,-4l786,3674r-4,4l782,3687r4,4l796,3691r3,-4l799,3678xm799,3581r-3,-4l786,3577r-4,4l782,3591r4,3l796,3594r3,-3l799,3581xm799,3484r-3,-3l786,3481r-4,3l782,3494r4,4l796,3498r3,-4l799,3484xm835,6720r-4,-4l822,6716r-4,4l818,6730r4,4l831,6734r4,-4l835,6720xm835,6624r-4,-4l822,6620r-4,4l818,6633r4,4l831,6637r4,-4l835,6624xm835,6527r-4,-4l822,6523r-4,4l818,6537r4,3l831,6540r4,-3l835,6527xm835,6430r-4,-4l822,6426r-4,4l818,6440r4,4l831,6444r4,-4l835,6430xm835,6334r-4,-4l822,6330r-4,4l818,6343r4,4l831,6347r4,-4l835,6334xm835,6237r-4,-4l822,6233r-4,4l818,6247r4,4l831,6251r4,-4l835,6237xm835,6141r-4,-4l822,6137r-4,4l818,6150r4,4l831,6154r4,-4l835,6141xm835,6044r-4,-4l822,6040r-4,4l818,6054r4,3l831,6057r4,-3l835,6044xm835,5947r-4,-3l822,5944r-4,3l818,5957r4,4l831,5961r4,-4l835,5947xm835,5851r-4,-4l822,5847r-4,4l818,5860r4,4l831,5864r4,-4l835,5851xm835,5754r-4,-4l822,5750r-4,4l818,5764r4,4l831,5768r4,-4l835,5754xm835,5658r-4,-4l822,5654r-4,4l818,5667r4,4l831,5671r4,-4l835,5658xm835,5561r-4,-4l822,5557r-4,4l818,5571r4,3l831,5574r4,-3l835,5561xm835,5465r-4,-4l822,5461r-4,4l818,5474r4,4l831,5478r4,-4l835,5465xm835,5368r-4,-4l822,5364r-4,4l818,5378r4,3l831,5381r4,-3l835,5368xm835,5271r-4,-3l822,5268r-4,3l818,5281r4,4l831,5285r4,-4l835,5271xm835,5175r-4,-4l822,5171r-4,4l818,5184r4,4l831,5188r4,-4l835,5175xm835,5078r-4,-4l822,5074r-4,4l818,5088r4,4l831,5092r4,-4l835,5078xm835,4982r-4,-4l822,4978r-4,4l818,4991r4,4l831,4995r4,-4l835,4982xm835,4885r-4,-4l822,4881r-4,4l818,4894r4,4l831,4898r4,-4l835,4885xm835,4788r-4,-3l822,4785r-4,3l818,4798r4,4l831,4802r4,-4l835,4788xm835,4692r-4,-4l822,4688r-4,4l818,4701r4,4l831,4705r4,-4l835,4692xm835,4595r-4,-4l822,4591r-4,4l818,4605r4,4l831,4609r4,-4l835,4595xm835,4499r-4,-4l822,4495r-4,4l818,4508r4,4l831,4512r4,-4l835,4499xm835,4402r-4,-4l822,4398r-4,4l818,4412r4,3l831,4415r4,-3l835,4402xm835,4305r-4,-3l822,4302r-4,3l818,4315r4,4l831,4319r4,-4l835,4305xm835,4209r-4,-4l822,4205r-4,4l818,4218r4,4l831,4222r4,-4l835,4209xm835,4112r-4,-3l822,4109r-4,3l818,4122r4,4l831,4126r4,-4l835,4112xm835,4016r-4,-4l822,4012r-4,4l818,4025r4,4l831,4029r4,-4l835,4016xm835,3919r-4,-4l822,3915r-4,4l818,3929r4,4l831,3933r4,-4l835,3919xm835,3823r-4,-4l822,3819r-4,4l818,3832r4,4l831,3836r4,-4l835,3823xm835,3726r-4,-4l822,3722r-4,4l818,3735r4,4l831,3739r4,-4l835,3726xm835,3629r-4,-3l822,3626r-4,3l818,3639r4,4l831,3643r4,-4l835,3629xm835,3533r-4,-4l822,3529r-4,4l818,3542r4,4l831,3546r4,-4l835,3533xm835,3436r-4,-4l822,3432r-4,4l818,3446r4,4l831,3450r4,-4l835,3436xm835,3340r-4,-4l822,3336r-4,4l818,3349r4,4l831,3353r4,-4l835,3340xm866,6768r-4,-3l852,6765r-4,3l848,6778r4,4l862,6782r4,-4l866,6768xm866,6672r-4,-4l852,6668r-4,4l848,6681r4,4l862,6685r4,-4l866,6672xm866,6575r-4,-4l852,6571r-4,4l848,6585r4,4l862,6589r4,-4l866,6575xm866,6479r-4,-4l852,6475r-4,4l848,6488r4,4l862,6492r4,-4l866,6479xm866,6382r-4,-4l852,6378r-4,4l848,6392r4,4l862,6396r4,-4l866,6382xm866,6286r-4,-4l852,6282r-4,4l848,6295r4,4l862,6299r4,-4l866,6286xm866,6189r-4,-4l852,6185r-4,4l848,6198r4,4l862,6202r4,-4l866,6189xm866,6092r-4,-4l852,6088r-4,4l848,6102r4,4l862,6106r4,-4l866,6092xm866,5996r-4,-4l852,5992r-4,4l848,6005r4,4l862,6009r4,-4l866,5996xm866,5899r-4,-4l852,5895r-4,4l848,5909r4,4l862,5913r4,-4l866,5899xm866,5803r-4,-4l852,5799r-4,4l848,5812r4,4l862,5816r4,-4l866,5803xm866,5706r-4,-4l852,5702r-4,4l848,5716r4,3l862,5719r4,-3l866,5706xm866,5609r-4,-3l852,5606r-4,3l848,5619r4,4l862,5623r4,-4l866,5609xm866,5513r-4,-4l852,5509r-4,4l848,5522r4,4l862,5526r4,-4l866,5513xm866,5416r-4,-4l852,5412r-4,4l848,5426r4,4l862,5430r4,-4l866,5416xm866,5320r-4,-4l852,5316r-4,4l848,5329r4,4l862,5333r4,-4l866,5320xm866,5223r-4,-4l852,5219r-4,4l848,5232r4,4l862,5236r4,-4l866,5223xm866,5127r-4,-4l852,5123r-4,4l848,5136r4,4l862,5140r4,-4l866,5127xm866,5030r-4,-4l852,5026r-4,4l848,5039r4,4l862,5043r4,-4l866,5030xm866,4933r-4,-4l852,4929r-4,4l848,4943r4,4l862,4947r4,-4l866,4933xm866,4837r-4,-4l852,4833r-4,4l848,4846r4,4l862,4850r4,-4l866,4837xm866,4740r-4,-4l852,4736r-4,4l848,4750r4,3l862,4753r4,-3l866,4740xm866,4644r-4,-4l852,4640r-4,4l848,4653r4,4l862,4657r4,-4l866,4644xm866,4547r-4,-4l852,4543r-4,4l848,4556r4,4l862,4560r4,-4l866,4547xm866,4450r-4,-3l852,4447r-4,3l848,4460r4,4l862,4464r4,-4l866,4450xm866,4354r-4,-4l852,4350r-4,4l848,4363r4,4l862,4367r4,-4l866,4354xm866,4257r-4,-4l852,4253r-4,4l848,4267r4,4l862,4271r4,-4l866,4257xm866,4161r-4,-4l852,4157r-4,4l848,4170r4,4l862,4174r4,-4l866,4161xm866,4064r-4,-4l852,4060r-4,4l848,4073r4,4l862,4077r4,-4l866,4064xm866,3967r-4,-3l852,3964r-4,3l848,3977r4,4l862,3981r4,-4l866,3967xm866,3871r-4,-4l852,3867r-4,4l848,3880r4,4l862,3884r4,-4l866,3871xm866,3774r-4,-4l852,3770r-4,4l848,3784r4,4l862,3788r4,-4l866,3774xm866,3678r-4,-4l852,3674r-4,4l848,3687r4,4l862,3691r4,-4l866,3678xm866,3581r-4,-4l852,3577r-4,4l848,3591r4,3l862,3594r4,-3l866,3581xm866,3484r-4,-3l852,3481r-4,3l848,3494r4,4l862,3498r4,-4l866,3484xm902,6720r-4,-4l888,6716r-4,4l884,6730r4,4l898,6734r4,-4l902,6720xm902,6624r-4,-4l888,6620r-4,4l884,6633r4,4l898,6637r4,-4l902,6624xm902,6527r-4,-4l888,6523r-4,4l884,6537r4,3l898,6540r4,-3l902,6527xm902,6430r-4,-4l888,6426r-4,4l884,6440r4,4l898,6444r4,-4l902,6430xm902,6334r-4,-4l888,6330r-4,4l884,6343r4,4l898,6347r4,-4l902,6334xm902,6237r-4,-4l888,6233r-4,4l884,6247r4,4l898,6251r4,-4l902,6237xm902,6141r-4,-4l888,6137r-4,4l884,6150r4,4l898,6154r4,-4l902,6141xm902,6044r-4,-4l888,6040r-4,4l884,6054r4,3l898,6057r4,-3l902,6044xm902,5947r-4,-3l888,5944r-4,3l884,5957r4,4l898,5961r4,-4l902,5947xm902,5851r-4,-4l888,5847r-4,4l884,5860r4,4l898,5864r4,-4l902,5851xm902,5754r-4,-4l888,5750r-4,4l884,5764r4,4l898,5768r4,-4l902,5754xm902,5658r-4,-4l888,5654r-4,4l884,5667r4,4l898,5671r4,-4l902,5658xm902,5561r-4,-4l888,5557r-4,4l884,5571r4,3l898,5574r4,-3l902,5561xm902,5465r-4,-4l888,5461r-4,4l884,5474r4,4l898,5478r4,-4l902,5465xm902,5368r-4,-4l888,5364r-4,4l884,5378r4,3l898,5381r4,-3l902,5368xm902,5271r-4,-3l888,5268r-4,3l884,5281r4,4l898,5285r4,-4l902,5271xm902,5175r-4,-4l888,5171r-4,4l884,5184r4,4l898,5188r4,-4l902,5175xm902,5078r-4,-4l888,5074r-4,4l884,5088r4,4l898,5092r4,-4l902,5078xm902,4982r-4,-4l888,4978r-4,4l884,4991r4,4l898,4995r4,-4l902,4982xm902,4885r-4,-4l888,4881r-4,4l884,4894r4,4l898,4898r4,-4l902,4885xm902,4788r-4,-3l888,4785r-4,3l884,4798r4,4l898,4802r4,-4l902,4788xm902,4692r-4,-4l888,4688r-4,4l884,4701r4,4l898,4705r4,-4l902,4692xm902,4595r-4,-4l888,4591r-4,4l884,4605r4,4l898,4609r4,-4l902,4595xm902,4499r-4,-4l888,4495r-4,4l884,4508r4,4l898,4512r4,-4l902,4499xm902,4402r-4,-4l888,4398r-4,4l884,4412r4,3l898,4415r4,-3l902,4402xm902,4305r-4,-3l888,4302r-4,3l884,4315r4,4l898,4319r4,-4l902,4305xm902,4209r-4,-4l888,4205r-4,4l884,4218r4,4l898,4222r4,-4l902,4209xm902,4112r-4,-3l888,4109r-4,3l884,4122r4,4l898,4126r4,-4l902,4112xm902,4016r-4,-4l888,4012r-4,4l884,4025r4,4l898,4029r4,-4l902,4016xm902,3919r-4,-4l888,3915r-4,4l884,3929r4,4l898,3933r4,-4l902,3919xm902,3823r-4,-4l888,3819r-4,4l884,3832r4,4l898,3836r4,-4l902,3823xm902,3726r-4,-4l888,3722r-4,4l884,3735r4,4l898,3739r4,-4l902,3726xm902,3629r-4,-3l888,3626r-4,3l884,3639r4,4l898,3643r4,-4l902,3629xm902,3533r-4,-4l888,3529r-4,4l884,3542r4,4l898,3546r4,-4l902,3533xm902,3436r-4,-4l888,3432r-4,4l884,3446r4,4l898,3450r4,-4l902,3436xm902,3340r-4,-4l888,3336r-4,4l884,3349r4,4l898,3353r4,-4l902,3340xm932,6768r-4,-3l919,6765r-4,3l915,6778r4,4l928,6782r4,-4l932,6768xm932,6672r-4,-4l919,6668r-4,4l915,6681r4,4l928,6685r4,-4l932,6672xm932,6575r-4,-4l919,6571r-4,4l915,6585r4,4l928,6589r4,-4l932,6575xm932,6479r-4,-4l919,6475r-4,4l915,6488r4,4l928,6492r4,-4l932,6479xm932,6382r-4,-4l919,6378r-4,4l915,6392r4,4l928,6396r4,-4l932,6382xm932,6286r-4,-4l919,6282r-4,4l915,6295r4,4l928,6299r4,-4l932,6286xm932,6189r-4,-4l919,6185r-4,4l915,6198r4,4l928,6202r4,-4l932,6189xm932,6092r-4,-4l919,6088r-4,4l915,6102r4,4l928,6106r4,-4l932,6092xm932,5996r-4,-4l919,5992r-4,4l915,6005r4,4l928,6009r4,-4l932,5996xm932,5899r-4,-4l919,5895r-4,4l915,5909r4,4l928,5913r4,-4l932,5899xm932,5803r-4,-4l919,5799r-4,4l915,5812r4,4l928,5816r4,-4l932,5803xm932,5706r-4,-4l919,5702r-4,4l915,5716r4,3l928,5719r4,-3l932,5706xm932,5609r-4,-3l919,5606r-4,3l915,5619r4,4l928,5623r4,-4l932,5609xm932,5513r-4,-4l919,5509r-4,4l915,5522r4,4l928,5526r4,-4l932,5513xm932,5416r-4,-4l919,5412r-4,4l915,5426r4,4l928,5430r4,-4l932,5416xm932,5320r-4,-4l919,5316r-4,4l915,5329r4,4l928,5333r4,-4l932,5320xm932,5223r-4,-4l919,5219r-4,4l915,5232r4,4l928,5236r4,-4l932,5223xm932,5127r-4,-4l919,5123r-4,4l915,5136r4,4l928,5140r4,-4l932,5127xm932,5030r-4,-4l919,5026r-4,4l915,5039r4,4l928,5043r4,-4l932,5030xm932,4933r-4,-4l919,4929r-4,4l915,4943r4,4l928,4947r4,-4l932,4933xm932,4837r-4,-4l919,4833r-4,4l915,4846r4,4l928,4850r4,-4l932,4837xm932,4740r-4,-4l919,4736r-4,4l915,4750r4,3l928,4753r4,-3l932,4740xm932,4644r-4,-4l919,4640r-4,4l915,4653r4,4l928,4657r4,-4l932,4644xm932,4547r-4,-4l919,4543r-4,4l915,4556r4,4l928,4560r4,-4l932,4547xm932,4450r-4,-3l919,4447r-4,3l915,4460r4,4l928,4464r4,-4l932,4450xm932,4354r-4,-4l919,4350r-4,4l915,4363r4,4l928,4367r4,-4l932,4354xm932,4257r-4,-4l919,4253r-4,4l915,4267r4,4l928,4271r4,-4l932,4257xm932,4161r-4,-4l919,4157r-4,4l915,4170r4,4l928,4174r4,-4l932,4161xm932,4064r-4,-4l919,4060r-4,4l915,4073r4,4l928,4077r4,-4l932,4064xm932,3967r-4,-3l919,3964r-4,3l915,3977r4,4l928,3981r4,-4l932,3967xm932,3871r-4,-4l919,3867r-4,4l915,3880r4,4l928,3884r4,-4l932,3871xm932,3774r-4,-4l919,3770r-4,4l915,3784r4,4l928,3788r4,-4l932,3774xm932,3678r-4,-4l919,3674r-4,4l915,3687r4,4l928,3691r4,-4l932,3678xm932,3581r-4,-4l919,3577r-4,4l915,3591r4,3l928,3594r4,-3l932,3581xm932,3484r-4,-3l919,3481r-4,3l915,3494r4,4l928,3498r4,-4l932,3484xm968,6720r-4,-4l955,6716r-5,4l950,6730r5,4l964,6734r4,-4l968,6720xm968,6624r-4,-4l955,6620r-5,4l950,6633r5,4l964,6637r4,-4l968,6624xm968,6527r-4,-4l955,6523r-5,4l950,6537r5,3l964,6540r4,-3l968,6527xm968,6430r-4,-4l955,6426r-5,4l950,6440r5,4l964,6444r4,-4l968,6430xm968,6334r-4,-4l955,6330r-5,4l950,6343r5,4l964,6347r4,-4l968,6334xm968,6237r-4,-4l955,6233r-5,4l950,6247r5,4l964,6251r4,-4l968,6237xm968,6141r-4,-4l955,6137r-5,4l950,6150r5,4l964,6154r4,-4l968,6141xm968,6044r-4,-4l955,6040r-5,4l950,6054r5,3l964,6057r4,-3l968,6044xm968,5947r-4,-3l955,5944r-5,3l950,5957r5,4l964,5961r4,-4l968,5947xm968,5851r-4,-4l955,5847r-5,4l950,5860r5,4l964,5864r4,-4l968,5851xm968,5754r-4,-4l955,5750r-5,4l950,5764r5,4l964,5768r4,-4l968,5754xm968,5658r-4,-4l955,5654r-5,4l950,5667r5,4l964,5671r4,-4l968,5658xm968,5561r-4,-4l955,5557r-5,4l950,5571r5,3l964,5574r4,-3l968,5561xm968,5465r-4,-4l955,5461r-5,4l950,5474r5,4l964,5478r4,-4l968,5465xm968,5368r-4,-4l955,5364r-5,4l950,5378r5,3l964,5381r4,-3l968,5368xm968,5271r-4,-3l955,5268r-5,3l950,5281r5,4l964,5285r4,-4l968,5271xm968,5175r-4,-4l955,5171r-5,4l950,5184r5,4l964,5188r4,-4l968,5175xm968,5078r-4,-4l955,5074r-5,4l950,5088r5,4l964,5092r4,-4l968,5078xm968,4982r-4,-4l955,4978r-5,4l950,4991r5,4l964,4995r4,-4l968,4982xm968,4885r-4,-4l955,4881r-5,4l950,4894r5,4l964,4898r4,-4l968,4885xm968,4788r-4,-3l955,4785r-5,3l950,4798r5,4l964,4802r4,-4l968,4788xm968,4692r-4,-4l955,4688r-5,4l950,4701r5,4l964,4705r4,-4l968,4692xm968,4595r-4,-4l955,4591r-5,4l950,4605r5,4l964,4609r4,-4l968,4595xm968,4499r-4,-4l955,4495r-5,4l950,4508r5,4l964,4512r4,-4l968,4499xm968,4402r-4,-4l955,4398r-5,4l950,4412r5,3l964,4415r4,-3l968,4402xm968,4305r-4,-3l955,4302r-5,3l950,4315r5,4l964,4319r4,-4l968,4305xm968,4209r-4,-4l955,4205r-5,4l950,4218r5,4l964,4222r4,-4l968,4209xm968,4112r-4,-3l955,4109r-5,3l950,4122r5,4l964,4126r4,-4l968,4112xm968,4016r-4,-4l955,4012r-5,4l950,4025r5,4l964,4029r4,-4l968,4016xm968,3919r-4,-4l955,3915r-5,4l950,3929r5,4l964,3933r4,-4l968,3919xm968,3823r-4,-4l955,3819r-5,4l950,3832r5,4l964,3836r4,-4l968,3823xm968,3726r-4,-4l955,3722r-5,4l950,3735r5,4l964,3739r4,-4l968,3726xm968,3629r-4,-3l955,3626r-5,3l950,3639r5,4l964,3643r4,-4l968,3629xm968,3533r-4,-4l955,3529r-5,4l950,3542r5,4l964,3546r4,-4l968,3533xm968,3436r-4,-4l955,3432r-5,4l950,3446r5,4l964,3450r4,-4l968,3436xm968,3340r-4,-4l955,3336r-5,4l950,3349r5,4l964,3353r4,-4l968,3340xm999,6768r-4,-3l985,6765r-4,3l981,6778r4,4l995,6782r4,-4l999,6768xm999,6672r-4,-4l985,6668r-4,4l981,6681r4,4l995,6685r4,-4l999,6672xm999,6575r-4,-4l985,6571r-4,4l981,6585r4,4l995,6589r4,-4l999,6575xm999,6479r-4,-4l985,6475r-4,4l981,6488r4,4l995,6492r4,-4l999,6479xm999,6382r-4,-4l985,6378r-4,4l981,6392r4,4l995,6396r4,-4l999,6382xm999,6286r-4,-4l985,6282r-4,4l981,6295r4,4l995,6299r4,-4l999,6286xm999,6189r-4,-4l985,6185r-4,4l981,6198r4,4l995,6202r4,-4l999,6189xm999,6092r-4,-4l985,6088r-4,4l981,6102r4,4l995,6106r4,-4l999,6092xm999,5996r-4,-4l985,5992r-4,4l981,6005r4,4l995,6009r4,-4l999,5996xm999,5899r-4,-4l985,5895r-4,4l981,5909r4,4l995,5913r4,-4l999,5899xm999,5803r-4,-4l985,5799r-4,4l981,5812r4,4l995,5816r4,-4l999,5803xm999,5706r-4,-4l985,5702r-4,4l981,5716r4,3l995,5719r4,-3l999,5706xm999,5609r-4,-3l985,5606r-4,3l981,5619r4,4l995,5623r4,-4l999,5609xm999,5513r-4,-4l985,5509r-4,4l981,5522r4,4l995,5526r4,-4l999,5513xm999,5416r-4,-4l985,5412r-4,4l981,5426r4,4l995,5430r4,-4l999,5416xm999,5320r-4,-4l985,5316r-4,4l981,5329r4,4l995,5333r4,-4l999,5320xm999,5223r-4,-4l985,5219r-4,4l981,5232r4,4l995,5236r4,-4l999,5223xm999,5127r-4,-4l985,5123r-4,4l981,5136r4,4l995,5140r4,-4l999,5127xm999,5030r-4,-4l985,5026r-4,4l981,5039r4,4l995,5043r4,-4l999,5030xm999,4933r-4,-4l985,4929r-4,4l981,4943r4,4l995,4947r4,-4l999,4933xm999,4837r-4,-4l985,4833r-4,4l981,4846r4,4l995,4850r4,-4l999,4837xm999,4740r-4,-4l985,4736r-4,4l981,4750r4,3l995,4753r4,-3l999,4740xm999,4644r-4,-4l985,4640r-4,4l981,4653r4,4l995,4657r4,-4l999,4644xm999,4547r-4,-4l985,4543r-4,4l981,4556r4,4l995,4560r4,-4l999,4547xm999,4450r-4,-3l985,4447r-4,3l981,4460r4,4l995,4464r4,-4l999,4450xm999,4354r-4,-4l985,4350r-4,4l981,4363r4,4l995,4367r4,-4l999,4354xm999,4257r-4,-4l985,4253r-4,4l981,4267r4,4l995,4271r4,-4l999,4257xm999,4161r-4,-4l985,4157r-4,4l981,4170r4,4l995,4174r4,-4l999,4161xm999,4064r-4,-4l985,4060r-4,4l981,4073r4,4l995,4077r4,-4l999,4064xm999,3967r-4,-3l985,3964r-4,3l981,3977r4,4l995,3981r4,-4l999,3967xm999,3871r-4,-4l985,3867r-4,4l981,3880r4,4l995,3884r4,-4l999,3871xm999,3774r-4,-4l985,3770r-4,4l981,3784r4,4l995,3788r4,-4l999,3774xm999,3678r-4,-4l985,3674r-4,4l981,3687r4,4l995,3691r4,-4l999,3678xm999,3581r-4,-4l985,3577r-4,4l981,3591r4,3l995,3594r4,-3l999,3581xm999,3484r-4,-3l985,3481r-4,3l981,3494r4,4l995,3498r4,-4l999,3484xm1035,6720r-4,-4l1021,6716r-4,4l1017,6730r4,4l1031,6734r4,-4l1035,6720xm1035,6624r-4,-4l1021,6620r-4,4l1017,6633r4,4l1031,6637r4,-4l1035,6624xm1035,6527r-4,-4l1021,6523r-4,4l1017,6537r4,3l1031,6540r4,-3l1035,6527xm1035,6430r-4,-4l1021,6426r-4,4l1017,6440r4,4l1031,6444r4,-4l1035,6430xm1035,6334r-4,-4l1021,6330r-4,4l1017,6343r4,4l1031,6347r4,-4l1035,6334xm1035,6237r-4,-4l1021,6233r-4,4l1017,6247r4,4l1031,6251r4,-4l1035,6237xm1035,6141r-4,-4l1021,6137r-4,4l1017,6150r4,4l1031,6154r4,-4l1035,6141xm1035,6044r-4,-4l1021,6040r-4,4l1017,6054r4,3l1031,6057r4,-3l1035,6044xm1035,5947r-4,-3l1021,5944r-4,3l1017,5957r4,4l1031,5961r4,-4l1035,5947xm1035,5851r-4,-4l1021,5847r-4,4l1017,5860r4,4l1031,5864r4,-4l1035,5851xm1035,5754r-4,-4l1021,5750r-4,4l1017,5764r4,4l1031,5768r4,-4l1035,5754xm1035,5658r-4,-4l1021,5654r-4,4l1017,5667r4,4l1031,5671r4,-4l1035,5658xm1035,5561r-4,-4l1021,5557r-4,4l1017,5571r4,3l1031,5574r4,-3l1035,5561xm1035,5465r-4,-4l1021,5461r-4,4l1017,5474r4,4l1031,5478r4,-4l1035,5465xm1035,5368r-4,-4l1021,5364r-4,4l1017,5378r4,3l1031,5381r4,-3l1035,5368xm1035,5271r-4,-3l1021,5268r-4,3l1017,5281r4,4l1031,5285r4,-4l1035,5271xm1035,5175r-4,-4l1021,5171r-4,4l1017,5184r4,4l1031,5188r4,-4l1035,5175xm1035,5078r-4,-4l1021,5074r-4,4l1017,5088r4,4l1031,5092r4,-4l1035,5078xm1035,4982r-4,-4l1021,4978r-4,4l1017,4991r4,4l1031,4995r4,-4l1035,4982xm1035,4885r-4,-4l1021,4881r-4,4l1017,4894r4,4l1031,4898r4,-4l1035,4885xm1035,4788r-4,-3l1021,4785r-4,3l1017,4798r4,4l1031,4802r4,-4l1035,4788xm1035,4692r-4,-4l1021,4688r-4,4l1017,4701r4,4l1031,4705r4,-4l1035,4692xm1035,4595r-4,-4l1021,4591r-4,4l1017,4605r4,4l1031,4609r4,-4l1035,4595xm1035,4499r-4,-4l1021,4495r-4,4l1017,4508r4,4l1031,4512r4,-4l1035,4499xm1035,4402r-4,-4l1021,4398r-4,4l1017,4412r4,3l1031,4415r4,-3l1035,4402xm1035,4305r-4,-3l1021,4302r-4,3l1017,4315r4,4l1031,4319r4,-4l1035,4305xm1035,4209r-4,-4l1021,4205r-4,4l1017,4218r4,4l1031,4222r4,-4l1035,4209xm1035,4112r-4,-3l1021,4109r-4,3l1017,4122r4,4l1031,4126r4,-4l1035,4112xm1035,4016r-4,-4l1021,4012r-4,4l1017,4025r4,4l1031,4029r4,-4l1035,4016xm1035,3919r-4,-4l1021,3915r-4,4l1017,3929r4,4l1031,3933r4,-4l1035,3919xm1035,3823r-4,-4l1021,3819r-4,4l1017,3832r4,4l1031,3836r4,-4l1035,3823xm1035,3726r-4,-4l1021,3722r-4,4l1017,3735r4,4l1031,3739r4,-4l1035,3726xm1035,3629r-4,-3l1021,3626r-4,3l1017,3639r4,4l1031,3643r4,-4l1035,3629xm1035,3533r-4,-4l1021,3529r-4,4l1017,3542r4,4l1031,3546r4,-4l1035,3533xm1035,3436r-4,-4l1021,3432r-4,4l1017,3446r4,4l1031,3450r4,-4l1035,3436xm1035,3340r-4,-4l1021,3336r-4,4l1017,3349r4,4l1031,3353r4,-4l1035,3340xm1065,6768r-4,-3l1052,6765r-4,3l1048,6778r4,4l1061,6782r4,-4l1065,6768xm1065,6672r-4,-4l1052,6668r-4,4l1048,6681r4,4l1061,6685r4,-4l1065,6672xm1065,6575r-4,-4l1052,6571r-4,4l1048,6585r4,4l1061,6589r4,-4l1065,6575xm1065,6479r-4,-4l1052,6475r-4,4l1048,6488r4,4l1061,6492r4,-4l1065,6479xm1065,6382r-4,-4l1052,6378r-4,4l1048,6392r4,4l1061,6396r4,-4l1065,6382xm1065,6286r-4,-4l1052,6282r-4,4l1048,6295r4,4l1061,6299r4,-4l1065,6286xm1065,6189r-4,-4l1052,6185r-4,4l1048,6198r4,4l1061,6202r4,-4l1065,6189xm1065,6092r-4,-4l1052,6088r-4,4l1048,6102r4,4l1061,6106r4,-4l1065,6092xm1065,5996r-4,-4l1052,5992r-4,4l1048,6005r4,4l1061,6009r4,-4l1065,5996xm1065,5899r-4,-4l1052,5895r-4,4l1048,5909r4,4l1061,5913r4,-4l1065,5899xm1065,5803r-4,-4l1052,5799r-4,4l1048,5812r4,4l1061,5816r4,-4l1065,5803xm1065,5706r-4,-4l1052,5702r-4,4l1048,5716r4,3l1061,5719r4,-3l1065,5706xm1065,5609r-4,-3l1052,5606r-4,3l1048,5619r4,4l1061,5623r4,-4l1065,5609xm1065,5513r-4,-4l1052,5509r-4,4l1048,5522r4,4l1061,5526r4,-4l1065,5513xm1065,5416r-4,-4l1052,5412r-4,4l1048,5426r4,4l1061,5430r4,-4l1065,5416xm1065,5320r-4,-4l1052,5316r-4,4l1048,5329r4,4l1061,5333r4,-4l1065,5320xm1065,5223r-4,-4l1052,5219r-4,4l1048,5232r4,4l1061,5236r4,-4l1065,5223xm1065,5127r-4,-4l1052,5123r-4,4l1048,5136r4,4l1061,5140r4,-4l1065,5127xm1065,5030r-4,-4l1052,5026r-4,4l1048,5039r4,4l1061,5043r4,-4l1065,5030xm1065,4933r-4,-4l1052,4929r-4,4l1048,4943r4,4l1061,4947r4,-4l1065,4933xm1065,4837r-4,-4l1052,4833r-4,4l1048,4846r4,4l1061,4850r4,-4l1065,4837xm1065,4740r-4,-4l1052,4736r-4,4l1048,4750r4,3l1061,4753r4,-3l1065,4740xm1065,4644r-4,-4l1052,4640r-4,4l1048,4653r4,4l1061,4657r4,-4l1065,4644xm1065,4547r-4,-4l1052,4543r-4,4l1048,4556r4,4l1061,4560r4,-4l1065,4547xm1065,4450r-4,-3l1052,4447r-4,3l1048,4460r4,4l1061,4464r4,-4l1065,4450xm1065,4354r-4,-4l1052,4350r-4,4l1048,4363r4,4l1061,4367r4,-4l1065,4354xm1065,4257r-4,-4l1052,4253r-4,4l1048,4267r4,4l1061,4271r4,-4l1065,4257xm1065,4161r-4,-4l1052,4157r-4,4l1048,4170r4,4l1061,4174r4,-4l1065,4161xm1065,4064r-4,-4l1052,4060r-4,4l1048,4073r4,4l1061,4077r4,-4l1065,4064xm1065,3967r-4,-3l1052,3964r-4,3l1048,3977r4,4l1061,3981r4,-4l1065,3967xm1065,3871r-4,-4l1052,3867r-4,4l1048,3880r4,4l1061,3884r4,-4l1065,3871xm1065,3774r-4,-4l1052,3770r-4,4l1048,3784r4,4l1061,3788r4,-4l1065,3774xm1065,3678r-4,-4l1052,3674r-4,4l1048,3687r4,4l1061,3691r4,-4l1065,3678xm1065,3581r-4,-4l1052,3577r-4,4l1048,3591r4,3l1061,3594r4,-3l1065,3581xm1065,3484r-4,-3l1052,3481r-4,3l1048,3494r4,4l1061,3498r4,-4l1065,3484xm1101,6720r-4,-4l1087,6716r-3,4l1084,6730r3,4l1097,6734r4,-4l1101,6720xm1101,6624r-4,-4l1087,6620r-3,4l1084,6633r3,4l1097,6637r4,-4l1101,6624xm1101,6527r-4,-4l1087,6523r-3,4l1084,6537r3,3l1097,6540r4,-3l1101,6527xm1101,6430r-4,-4l1087,6426r-3,4l1084,6440r3,4l1097,6444r4,-4l1101,6430xm1101,6334r-4,-4l1087,6330r-3,4l1084,6343r3,4l1097,6347r4,-4l1101,6334xm1101,6237r-4,-4l1087,6233r-3,4l1084,6247r3,4l1097,6251r4,-4l1101,6237xm1101,6141r-4,-4l1087,6137r-3,4l1084,6150r3,4l1097,6154r4,-4l1101,6141xm1101,6044r-4,-4l1087,6040r-3,4l1084,6054r3,3l1097,6057r4,-3l1101,6044xm1101,5947r-4,-3l1087,5944r-3,3l1084,5957r3,4l1097,5961r4,-4l1101,5947xm1101,5851r-4,-4l1087,5847r-3,4l1084,5860r3,4l1097,5864r4,-4l1101,5851xm1101,5754r-4,-4l1087,5750r-3,4l1084,5764r3,4l1097,5768r4,-4l1101,5754xm1101,5658r-4,-4l1087,5654r-3,4l1084,5667r3,4l1097,5671r4,-4l1101,5658xm1101,5561r-4,-4l1087,5557r-3,4l1084,5571r3,3l1097,5574r4,-3l1101,5561xm1101,5465r-4,-4l1087,5461r-3,4l1084,5474r3,4l1097,5478r4,-4l1101,5465xm1101,5368r-4,-4l1087,5364r-3,4l1084,5378r3,3l1097,5381r4,-3l1101,5368xm1101,5271r-4,-3l1087,5268r-3,3l1084,5281r3,4l1097,5285r4,-4l1101,5271xm1101,5175r-4,-4l1087,5171r-3,4l1084,5184r3,4l1097,5188r4,-4l1101,5175xm1101,5078r-4,-4l1087,5074r-3,4l1084,5088r3,4l1097,5092r4,-4l1101,5078xm1101,4982r-4,-4l1087,4978r-3,4l1084,4991r3,4l1097,4995r4,-4l1101,4982xm1101,4885r-4,-4l1087,4881r-3,4l1084,4894r3,4l1097,4898r4,-4l1101,4885xm1101,4788r-4,-3l1087,4785r-3,3l1084,4798r3,4l1097,4802r4,-4l1101,4788xm1101,4692r-4,-4l1087,4688r-3,4l1084,4701r3,4l1097,4705r4,-4l1101,4692xm1101,4595r-4,-4l1087,4591r-3,4l1084,4605r3,4l1097,4609r4,-4l1101,4595xm1101,4499r-4,-4l1087,4495r-3,4l1084,4508r3,4l1097,4512r4,-4l1101,4499xm1101,4402r-4,-4l1087,4398r-3,4l1084,4412r3,3l1097,4415r4,-3l1101,4402xm1101,4305r-4,-3l1087,4302r-3,3l1084,4315r3,4l1097,4319r4,-4l1101,4305xm1101,4209r-4,-4l1087,4205r-3,4l1084,4218r3,4l1097,4222r4,-4l1101,4209xm1101,4112r-4,-3l1087,4109r-3,3l1084,4122r3,4l1097,4126r4,-4l1101,4112xm1101,4016r-4,-4l1087,4012r-3,4l1084,4025r3,4l1097,4029r4,-4l1101,4016xm1101,3919r-4,-4l1087,3915r-3,4l1084,3929r3,4l1097,3933r4,-4l1101,3919xm1101,3823r-4,-4l1087,3819r-3,4l1084,3832r3,4l1097,3836r4,-4l1101,3823xm1101,3726r-4,-4l1087,3722r-3,4l1084,3735r3,4l1097,3739r4,-4l1101,3726xm1101,3629r-4,-3l1087,3626r-3,3l1084,3639r3,4l1097,3643r4,-4l1101,3629xm1101,3533r-4,-4l1087,3529r-3,4l1084,3542r3,4l1097,3546r4,-4l1101,3533xm1101,3436r-4,-4l1087,3432r-3,4l1084,3446r3,4l1097,3450r4,-4l1101,3436xm1101,3340r-4,-4l1087,3336r-3,4l1084,3349r3,4l1097,3353r4,-4l1101,3340xm1132,6768r-4,-3l1118,6765r-4,3l1114,6778r4,4l1128,6782r4,-4l1132,6768xm1132,6672r-4,-4l1118,6668r-4,4l1114,6681r4,4l1128,6685r4,-4l1132,6672xm1132,6575r-4,-4l1118,6571r-4,4l1114,6585r4,4l1128,6589r4,-4l1132,6575xm1132,6479r-4,-4l1118,6475r-4,4l1114,6488r4,4l1128,6492r4,-4l1132,6479xm1132,6382r-4,-4l1118,6378r-4,4l1114,6392r4,4l1128,6396r4,-4l1132,6382xm1132,6286r-4,-4l1118,6282r-4,4l1114,6295r4,4l1128,6299r4,-4l1132,6286xm1132,6189r-4,-4l1118,6185r-4,4l1114,6198r4,4l1128,6202r4,-4l1132,6189xm1132,6092r-4,-4l1118,6088r-4,4l1114,6102r4,4l1128,6106r4,-4l1132,6092xm1132,5996r-4,-4l1118,5992r-4,4l1114,6005r4,4l1128,6009r4,-4l1132,5996xm1132,5899r-4,-4l1118,5895r-4,4l1114,5909r4,4l1128,5913r4,-4l1132,5899xm1132,5803r-4,-4l1118,5799r-4,4l1114,5812r4,4l1128,5816r4,-4l1132,5803xm1132,5706r-4,-4l1118,5702r-4,4l1114,5716r4,3l1128,5719r4,-3l1132,5706xm1132,5609r-4,-3l1118,5606r-4,3l1114,5619r4,4l1128,5623r4,-4l1132,5609xm1132,5513r-4,-4l1118,5509r-4,4l1114,5522r4,4l1128,5526r4,-4l1132,5513xm1132,5416r-4,-4l1118,5412r-4,4l1114,5426r4,4l1128,5430r4,-4l1132,5416xm1132,5320r-4,-4l1118,5316r-4,4l1114,5329r4,4l1128,5333r4,-4l1132,5320xm1132,5223r-4,-4l1118,5219r-4,4l1114,5232r4,4l1128,5236r4,-4l1132,5223xm1132,5127r-4,-4l1118,5123r-4,4l1114,5136r4,4l1128,5140r4,-4l1132,5127xm1132,5030r-4,-4l1118,5026r-4,4l1114,5039r4,4l1128,5043r4,-4l1132,5030xm1132,4933r-4,-4l1118,4929r-4,4l1114,4943r4,4l1128,4947r4,-4l1132,4933xm1132,4837r-4,-4l1118,4833r-4,4l1114,4846r4,4l1128,4850r4,-4l1132,4837xm1132,4740r-4,-4l1118,4736r-4,4l1114,4750r4,3l1128,4753r4,-3l1132,4740xm1132,4644r-4,-4l1118,4640r-4,4l1114,4653r4,4l1128,4657r4,-4l1132,4644xm1132,4547r-4,-4l1118,4543r-4,4l1114,4556r4,4l1128,4560r4,-4l1132,4547xm1132,4450r-4,-3l1118,4447r-4,3l1114,4460r4,4l1128,4464r4,-4l1132,4450xm1132,4354r-4,-4l1118,4350r-4,4l1114,4363r4,4l1128,4367r4,-4l1132,4354xm1132,4257r-4,-4l1118,4253r-4,4l1114,4267r4,4l1128,4271r4,-4l1132,4257xm1132,4161r-4,-4l1118,4157r-4,4l1114,4170r4,4l1128,4174r4,-4l1132,4161xm1132,4064r-4,-4l1118,4060r-4,4l1114,4073r4,4l1128,4077r4,-4l1132,4064xm1132,3967r-4,-3l1118,3964r-4,3l1114,3977r4,4l1128,3981r4,-4l1132,3967xm1132,3871r-4,-4l1118,3867r-4,4l1114,3880r4,4l1128,3884r4,-4l1132,3871xm1132,3774r-4,-4l1118,3770r-4,4l1114,3784r4,4l1128,3788r4,-4l1132,3774xm1132,3678r-4,-4l1118,3674r-4,4l1114,3687r4,4l1128,3691r4,-4l1132,3678xm1132,3581r-4,-4l1118,3577r-4,4l1114,3591r4,3l1128,3594r4,-3l1132,3581xm1132,3484r-4,-3l1118,3481r-4,3l1114,3494r4,4l1128,3498r4,-4l1132,3484xm1168,6720r-4,-4l1154,6716r-4,4l1150,6730r4,4l1164,6734r4,-4l1168,6720xm1168,6624r-4,-4l1154,6620r-4,4l1150,6633r4,4l1164,6637r4,-4l1168,6624xm1168,6527r-4,-4l1154,6523r-4,4l1150,6537r4,3l1164,6540r4,-3l1168,6527xm1168,6430r-4,-4l1154,6426r-4,4l1150,6440r4,4l1164,6444r4,-4l1168,6430xm1168,6334r-4,-4l1154,6330r-4,4l1150,6343r4,4l1164,6347r4,-4l1168,6334xm1168,6237r-4,-4l1154,6233r-4,4l1150,6247r4,4l1164,6251r4,-4l1168,6237xm1168,6141r-4,-4l1154,6137r-4,4l1150,6150r4,4l1164,6154r4,-4l1168,6141xm1168,6044r-4,-4l1154,6040r-4,4l1150,6054r4,3l1164,6057r4,-3l1168,6044xm1168,5947r-4,-3l1154,5944r-4,3l1150,5957r4,4l1164,5961r4,-4l1168,5947xm1168,5851r-4,-4l1154,5847r-4,4l1150,5860r4,4l1164,5864r4,-4l1168,5851xm1168,5754r-4,-4l1154,5750r-4,4l1150,5764r4,4l1164,5768r4,-4l1168,5754xm1168,5658r-4,-4l1154,5654r-4,4l1150,5667r4,4l1164,5671r4,-4l1168,5658xm1168,5561r-4,-4l1154,5557r-4,4l1150,5571r4,3l1164,5574r4,-3l1168,5561xm1168,5465r-4,-4l1154,5461r-4,4l1150,5474r4,4l1164,5478r4,-4l1168,5465xm1168,5368r-4,-4l1154,5364r-4,4l1150,5378r4,3l1164,5381r4,-3l1168,5368xm1168,5271r-4,-3l1154,5268r-4,3l1150,5281r4,4l1164,5285r4,-4l1168,5271xm1168,5175r-4,-4l1154,5171r-4,4l1150,5184r4,4l1164,5188r4,-4l1168,5175xm1168,5078r-4,-4l1154,5074r-4,4l1150,5088r4,4l1164,5092r4,-4l1168,5078xm1168,4982r-4,-4l1154,4978r-4,4l1150,4991r4,4l1164,4995r4,-4l1168,4982xm1168,4885r-4,-4l1154,4881r-4,4l1150,4894r4,4l1164,4898r4,-4l1168,4885xm1168,4788r-4,-3l1154,4785r-4,3l1150,4798r4,4l1164,4802r4,-4l1168,4788xm1168,4692r-4,-4l1154,4688r-4,4l1150,4701r4,4l1164,4705r4,-4l1168,4692xm1168,4595r-4,-4l1154,4591r-4,4l1150,4605r4,4l1164,4609r4,-4l1168,4595xm1168,4499r-4,-4l1154,4495r-4,4l1150,4508r4,4l1164,4512r4,-4l1168,4499xm1168,4402r-4,-4l1154,4398r-4,4l1150,4412r4,3l1164,4415r4,-3l1168,4402xm1168,4305r-4,-3l1154,4302r-4,3l1150,4315r4,4l1164,4319r4,-4l1168,4305xm1168,4209r-4,-4l1154,4205r-4,4l1150,4218r4,4l1164,4222r4,-4l1168,4209xm1168,4112r-4,-3l1154,4109r-4,3l1150,4122r4,4l1164,4126r4,-4l1168,4112xm1168,4016r-4,-4l1154,4012r-4,4l1150,4025r4,4l1164,4029r4,-4l1168,4016xm1168,3919r-4,-4l1154,3915r-4,4l1150,3929r4,4l1164,3933r4,-4l1168,3919xm1168,3823r-4,-4l1154,3819r-4,4l1150,3832r4,4l1164,3836r4,-4l1168,3823xm1168,3726r-4,-4l1154,3722r-4,4l1150,3735r4,4l1164,3739r4,-4l1168,3726xm1168,3629r-4,-3l1154,3626r-4,3l1150,3639r4,4l1164,3643r4,-4l1168,3629xm1168,3533r-4,-4l1154,3529r-4,4l1150,3542r4,4l1164,3546r4,-4l1168,3533xm1168,3436r-4,-4l1154,3432r-4,4l1150,3446r4,4l1164,3450r4,-4l1168,3436xm1168,3340r-4,-4l1154,3336r-4,4l1150,3349r4,4l1164,3353r4,-4l1168,3340xm1198,6768r-4,-3l1184,6765r-3,3l1181,6778r3,4l1194,6782r4,-4l1198,6768xm1198,6672r-4,-4l1184,6668r-3,4l1181,6681r3,4l1194,6685r4,-4l1198,6672xm1198,6575r-4,-4l1184,6571r-3,4l1181,6585r3,4l1194,6589r4,-4l1198,6575xm1198,6479r-4,-4l1184,6475r-3,4l1181,6488r3,4l1194,6492r4,-4l1198,6479xm1198,6382r-4,-4l1184,6378r-3,4l1181,6392r3,4l1194,6396r4,-4l1198,6382xm1198,6286r-4,-4l1184,6282r-3,4l1181,6295r3,4l1194,6299r4,-4l1198,6286xm1198,6189r-4,-4l1184,6185r-3,4l1181,6198r3,4l1194,6202r4,-4l1198,6189xm1198,6092r-4,-4l1184,6088r-3,4l1181,6102r3,4l1194,6106r4,-4l1198,6092xm1198,5996r-4,-4l1184,5992r-3,4l1181,6005r3,4l1194,6009r4,-4l1198,5996xm1198,5899r-4,-4l1184,5895r-3,4l1181,5909r3,4l1194,5913r4,-4l1198,5899xm1198,5803r-4,-4l1184,5799r-3,4l1181,5812r3,4l1194,5816r4,-4l1198,5803xm1198,5706r-4,-4l1184,5702r-3,4l1181,5716r3,3l1194,5719r4,-3l1198,5706xm1198,5609r-4,-3l1184,5606r-3,3l1181,5619r3,4l1194,5623r4,-4l1198,5609xm1198,5513r-4,-4l1184,5509r-3,4l1181,5522r3,4l1194,5526r4,-4l1198,5513xm1198,5416r-4,-4l1184,5412r-3,4l1181,5426r3,4l1194,5430r4,-4l1198,5416xm1198,5320r-4,-4l1184,5316r-3,4l1181,5329r3,4l1194,5333r4,-4l1198,5320xm1198,5223r-4,-4l1184,5219r-3,4l1181,5232r3,4l1194,5236r4,-4l1198,5223xm1198,5127r-4,-4l1184,5123r-3,4l1181,5136r3,4l1194,5140r4,-4l1198,5127xm1198,5030r-4,-4l1184,5026r-3,4l1181,5039r3,4l1194,5043r4,-4l1198,5030xm1198,4933r-4,-4l1184,4929r-3,4l1181,4943r3,4l1194,4947r4,-4l1198,4933xm1198,4837r-4,-4l1184,4833r-3,4l1181,4846r3,4l1194,4850r4,-4l1198,4837xm1198,4740r-4,-4l1184,4736r-3,4l1181,4750r3,3l1194,4753r4,-3l1198,4740xm1198,4644r-4,-4l1184,4640r-3,4l1181,4653r3,4l1194,4657r4,-4l1198,4644xm1198,4547r-4,-4l1184,4543r-3,4l1181,4556r3,4l1194,4560r4,-4l1198,4547xm1198,4450r-4,-3l1184,4447r-3,3l1181,4460r3,4l1194,4464r4,-4l1198,4450xm1198,4354r-4,-4l1184,4350r-3,4l1181,4363r3,4l1194,4367r4,-4l1198,4354xm1198,4257r-4,-4l1184,4253r-3,4l1181,4267r3,4l1194,4271r4,-4l1198,4257xm1198,4161r-4,-4l1184,4157r-3,4l1181,4170r3,4l1194,4174r4,-4l1198,4161xm1198,4064r-4,-4l1184,4060r-3,4l1181,4073r3,4l1194,4077r4,-4l1198,4064xm1198,3967r-4,-3l1184,3964r-3,3l1181,3977r3,4l1194,3981r4,-4l1198,3967xm1198,3871r-4,-4l1184,3867r-3,4l1181,3880r3,4l1194,3884r4,-4l1198,3871xm1198,3774r-4,-4l1184,3770r-3,4l1181,3784r3,4l1194,3788r4,-4l1198,3774xm1198,3678r-4,-4l1184,3674r-3,4l1181,3687r3,4l1194,3691r4,-4l1198,3678xm1198,3581r-4,-4l1184,3577r-3,4l1181,3591r3,3l1194,3594r4,-3l1198,3581xm1198,3484r-4,-3l1184,3481r-3,3l1181,3494r3,4l1194,3498r4,-4l1198,3484xm1234,6720r-4,-4l1220,6716r-4,4l1216,6730r4,4l1230,6734r4,-4l1234,6720xm1234,6624r-4,-4l1220,6620r-4,4l1216,6633r4,4l1230,6637r4,-4l1234,6624xm1234,6527r-4,-4l1220,6523r-4,4l1216,6537r4,3l1230,6540r4,-3l1234,6527xm1234,6430r-4,-4l1220,6426r-4,4l1216,6440r4,4l1230,6444r4,-4l1234,6430xm1234,6334r-4,-4l1220,6330r-4,4l1216,6343r4,4l1230,6347r4,-4l1234,6334xm1234,6237r-4,-4l1220,6233r-4,4l1216,6247r4,4l1230,6251r4,-4l1234,6237xm1234,6141r-4,-4l1220,6137r-4,4l1216,6150r4,4l1230,6154r4,-4l1234,6141xm1234,6044r-4,-4l1220,6040r-4,4l1216,6054r4,3l1230,6057r4,-3l1234,6044xm1234,5947r-4,-3l1220,5944r-4,3l1216,5957r4,4l1230,5961r4,-4l1234,5947xm1234,5851r-4,-4l1220,5847r-4,4l1216,5860r4,4l1230,5864r4,-4l1234,5851xm1234,5754r-4,-4l1220,5750r-4,4l1216,5764r4,4l1230,5768r4,-4l1234,5754xm1234,5658r-4,-4l1220,5654r-4,4l1216,5667r4,4l1230,5671r4,-4l1234,5658xm1234,5561r-4,-4l1220,5557r-4,4l1216,5571r4,3l1230,5574r4,-3l1234,5561xm1234,5465r-4,-4l1220,5461r-4,4l1216,5474r4,4l1230,5478r4,-4l1234,5465xm1234,5368r-4,-4l1220,5364r-4,4l1216,5378r4,3l1230,5381r4,-3l1234,5368xm1234,5271r-4,-3l1220,5268r-4,3l1216,5281r4,4l1230,5285r4,-4l1234,5271xm1234,5175r-4,-4l1220,5171r-4,4l1216,5184r4,4l1230,5188r4,-4l1234,5175xm1234,5078r-4,-4l1220,5074r-4,4l1216,5088r4,4l1230,5092r4,-4l1234,5078xm1234,4982r-4,-4l1220,4978r-4,4l1216,4991r4,4l1230,4995r4,-4l1234,4982xm1234,4885r-4,-4l1220,4881r-4,4l1216,4894r4,4l1230,4898r4,-4l1234,4885xm1234,4788r-4,-3l1220,4785r-4,3l1216,4798r4,4l1230,4802r4,-4l1234,4788xm1234,4692r-4,-4l1220,4688r-4,4l1216,4701r4,4l1230,4705r4,-4l1234,4692xm1234,4595r-4,-4l1220,4591r-4,4l1216,4605r4,4l1230,4609r4,-4l1234,4595xm1234,4499r-4,-4l1220,4495r-4,4l1216,4508r4,4l1230,4512r4,-4l1234,4499xm1234,4402r-4,-4l1220,4398r-4,4l1216,4412r4,3l1230,4415r4,-3l1234,4402xm1234,4305r-4,-3l1220,4302r-4,3l1216,4315r4,4l1230,4319r4,-4l1234,4305xm1234,4209r-4,-4l1220,4205r-4,4l1216,4218r4,4l1230,4222r4,-4l1234,4209xm1234,4112r-4,-3l1220,4109r-4,3l1216,4122r4,4l1230,4126r4,-4l1234,4112xm1234,4016r-4,-4l1220,4012r-4,4l1216,4025r4,4l1230,4029r4,-4l1234,4016xm1234,3919r-4,-4l1220,3915r-4,4l1216,3929r4,4l1230,3933r4,-4l1234,3919xm1234,3823r-4,-4l1220,3819r-4,4l1216,3832r4,4l1230,3836r4,-4l1234,3823xm1234,3726r-4,-4l1220,3722r-4,4l1216,3735r4,4l1230,3739r4,-4l1234,3726xm1234,3629r-4,-3l1220,3626r-4,3l1216,3639r4,4l1230,3643r4,-4l1234,3629xm1234,3533r-4,-4l1220,3529r-4,4l1216,3542r4,4l1230,3546r4,-4l1234,3533xm1234,3436r-4,-4l1220,3432r-4,4l1216,3446r4,4l1230,3450r4,-4l1234,3436xm1234,3340r-4,-4l1220,3336r-4,4l1216,3349r4,4l1230,3353r4,-4l1234,3340xm1265,6768r-4,-3l1251,6765r-4,3l1247,6778r4,4l1261,6782r4,-4l1265,6768xm1265,6672r-4,-4l1251,6668r-4,4l1247,6681r4,4l1261,6685r4,-4l1265,6672xm1265,6575r-4,-4l1251,6571r-4,4l1247,6585r4,4l1261,6589r4,-4l1265,6575xm1265,6479r-4,-4l1251,6475r-4,4l1247,6488r4,4l1261,6492r4,-4l1265,6479xm1265,6382r-4,-4l1251,6378r-4,4l1247,6392r4,4l1261,6396r4,-4l1265,6382xm1265,6286r-4,-4l1251,6282r-4,4l1247,6295r4,4l1261,6299r4,-4l1265,6286xm1265,6189r-4,-4l1251,6185r-4,4l1247,6198r4,4l1261,6202r4,-4l1265,6189xm1265,6092r-4,-4l1251,6088r-4,4l1247,6102r4,4l1261,6106r4,-4l1265,6092xm1265,5996r-4,-4l1251,5992r-4,4l1247,6005r4,4l1261,6009r4,-4l1265,5996xm1265,5899r-4,-4l1251,5895r-4,4l1247,5909r4,4l1261,5913r4,-4l1265,5899xm1265,5803r-4,-4l1251,5799r-4,4l1247,5812r4,4l1261,5816r4,-4l1265,5803xm1265,5706r-4,-4l1251,5702r-4,4l1247,5716r4,3l1261,5719r4,-3l1265,5706xm1265,5609r-4,-3l1251,5606r-4,3l1247,5619r4,4l1261,5623r4,-4l1265,5609xm1265,5513r-4,-4l1251,5509r-4,4l1247,5522r4,4l1261,5526r4,-4l1265,5513xm1265,5416r-4,-4l1251,5412r-4,4l1247,5426r4,4l1261,5430r4,-4l1265,5416xm1265,5320r-4,-4l1251,5316r-4,4l1247,5329r4,4l1261,5333r4,-4l1265,5320xm1265,5223r-4,-4l1251,5219r-4,4l1247,5232r4,4l1261,5236r4,-4l1265,5223xm1265,5127r-4,-4l1251,5123r-4,4l1247,5136r4,4l1261,5140r4,-4l1265,5127xm1265,5030r-4,-4l1251,5026r-4,4l1247,5039r4,4l1261,5043r4,-4l1265,5030xm1265,4933r-4,-4l1251,4929r-4,4l1247,4943r4,4l1261,4947r4,-4l1265,4933xm1265,4837r-4,-4l1251,4833r-4,4l1247,4846r4,4l1261,4850r4,-4l1265,4837xm1265,4740r-4,-4l1251,4736r-4,4l1247,4750r4,3l1261,4753r4,-3l1265,4740xm1265,4644r-4,-4l1251,4640r-4,4l1247,4653r4,4l1261,4657r4,-4l1265,4644xm1265,4547r-4,-4l1251,4543r-4,4l1247,4556r4,4l1261,4560r4,-4l1265,4547xm1265,4450r-4,-3l1251,4447r-4,3l1247,4460r4,4l1261,4464r4,-4l1265,4450xm1265,4354r-4,-4l1251,4350r-4,4l1247,4363r4,4l1261,4367r4,-4l1265,4354xm1265,4257r-4,-4l1251,4253r-4,4l1247,4267r4,4l1261,4271r4,-4l1265,4257xm1265,4161r-4,-4l1251,4157r-4,4l1247,4170r4,4l1261,4174r4,-4l1265,4161xm1265,4064r-4,-4l1251,4060r-4,4l1247,4073r4,4l1261,4077r4,-4l1265,4064xm1265,3967r-4,-3l1251,3964r-4,3l1247,3977r4,4l1261,3981r4,-4l1265,3967xm1265,3871r-4,-4l1251,3867r-4,4l1247,3880r4,4l1261,3884r4,-4l1265,3871xm1265,3774r-4,-4l1251,3770r-4,4l1247,3784r4,4l1261,3788r4,-4l1265,3774xm1265,3678r-4,-4l1251,3674r-4,4l1247,3687r4,4l1261,3691r4,-4l1265,3678xm1265,3581r-4,-4l1251,3577r-4,4l1247,3591r4,3l1261,3594r4,-3l1265,3581xm1265,3484r-4,-3l1251,3481r-4,3l1247,3494r4,4l1261,3498r4,-4l1265,3484xm1301,6720r-4,-4l1287,6716r-4,4l1283,6730r4,4l1297,6734r4,-4l1301,6720xm1301,6624r-4,-4l1287,6620r-4,4l1283,6633r4,4l1297,6637r4,-4l1301,6624xm1301,6527r-4,-4l1287,6523r-4,4l1283,6537r4,3l1297,6540r4,-3l1301,6527xm1301,6430r-4,-4l1287,6426r-4,4l1283,6440r4,4l1297,6444r4,-4l1301,6430xm1301,6334r-4,-4l1287,6330r-4,4l1283,6343r4,4l1297,6347r4,-4l1301,6334xm1301,6237r-4,-4l1287,6233r-4,4l1283,6247r4,4l1297,6251r4,-4l1301,6237xm1301,6141r-4,-4l1287,6137r-4,4l1283,6150r4,4l1297,6154r4,-4l1301,6141xm1301,6044r-4,-4l1287,6040r-4,4l1283,6054r4,3l1297,6057r4,-3l1301,6044xm1301,5947r-4,-3l1287,5944r-4,3l1283,5957r4,4l1297,5961r4,-4l1301,5947xm1301,5851r-4,-4l1287,5847r-4,4l1283,5860r4,4l1297,5864r4,-4l1301,5851xm1301,5754r-4,-4l1287,5750r-4,4l1283,5764r4,4l1297,5768r4,-4l1301,5754xm1301,5658r-4,-4l1287,5654r-4,4l1283,5667r4,4l1297,5671r4,-4l1301,5658xm1301,5561r-4,-4l1287,5557r-4,4l1283,5571r4,3l1297,5574r4,-3l1301,5561xm1301,5465r-4,-4l1287,5461r-4,4l1283,5474r4,4l1297,5478r4,-4l1301,5465xm1301,5368r-4,-4l1287,5364r-4,4l1283,5378r4,3l1297,5381r4,-3l1301,5368xm1301,5271r-4,-3l1287,5268r-4,3l1283,5281r4,4l1297,5285r4,-4l1301,5271xm1301,5175r-4,-4l1287,5171r-4,4l1283,5184r4,4l1297,5188r4,-4l1301,5175xm1301,5078r-4,-4l1287,5074r-4,4l1283,5088r4,4l1297,5092r4,-4l1301,5078xm1301,4982r-4,-4l1287,4978r-4,4l1283,4991r4,4l1297,4995r4,-4l1301,4982xm1301,4885r-4,-4l1287,4881r-4,4l1283,4894r4,4l1297,4898r4,-4l1301,4885xm1301,4788r-4,-3l1287,4785r-4,3l1283,4798r4,4l1297,4802r4,-4l1301,4788xm1301,4692r-4,-4l1287,4688r-4,4l1283,4701r4,4l1297,4705r4,-4l1301,4692xm1301,4595r-4,-4l1287,4591r-4,4l1283,4605r4,4l1297,4609r4,-4l1301,4595xm1301,4499r-4,-4l1287,4495r-4,4l1283,4508r4,4l1297,4512r4,-4l1301,4499xm1301,4402r-4,-4l1287,4398r-4,4l1283,4412r4,3l1297,4415r4,-3l1301,4402xm1301,4305r-4,-3l1287,4302r-4,3l1283,4315r4,4l1297,4319r4,-4l1301,4305xm1301,4209r-4,-4l1287,4205r-4,4l1283,4218r4,4l1297,4222r4,-4l1301,4209xm1301,4112r-4,-3l1287,4109r-4,3l1283,4122r4,4l1297,4126r4,-4l1301,4112xm1301,4016r-4,-4l1287,4012r-4,4l1283,4025r4,4l1297,4029r4,-4l1301,4016xm1301,3919r-4,-4l1287,3915r-4,4l1283,3929r4,4l1297,3933r4,-4l1301,3919xm1301,3823r-4,-4l1287,3819r-4,4l1283,3832r4,4l1297,3836r4,-4l1301,3823xm1301,3726r-4,-4l1287,3722r-4,4l1283,3735r4,4l1297,3739r4,-4l1301,3726xm1301,3629r-4,-3l1287,3626r-4,3l1283,3639r4,4l1297,3643r4,-4l1301,3629xm1301,3533r-4,-4l1287,3529r-4,4l1283,3542r4,4l1297,3546r4,-4l1301,3533xm1301,3436r-4,-4l1287,3432r-4,4l1283,3446r4,4l1297,3450r4,-4l1301,3436xm1301,3340r-4,-4l1287,3336r-4,4l1283,3349r4,4l1297,3353r4,-4l1301,3340xm1331,6768r-4,-3l1317,6765r-3,3l1314,6778r3,4l1327,6782r4,-4l1331,6768xm1331,6672r-4,-4l1317,6668r-3,4l1314,6681r3,4l1327,6685r4,-4l1331,6672xm1331,6575r-4,-4l1317,6571r-3,4l1314,6585r3,4l1327,6589r4,-4l1331,6575xm1331,6479r-4,-4l1317,6475r-3,4l1314,6488r3,4l1327,6492r4,-4l1331,6479xm1331,6382r-4,-4l1317,6378r-3,4l1314,6392r3,4l1327,6396r4,-4l1331,6382xm1331,6286r-4,-4l1317,6282r-3,4l1314,6295r3,4l1327,6299r4,-4l1331,6286xm1331,6189r-4,-4l1317,6185r-3,4l1314,6198r3,4l1327,6202r4,-4l1331,6189xm1331,6092r-4,-4l1317,6088r-3,4l1314,6102r3,4l1327,6106r4,-4l1331,6092xm1331,5996r-4,-4l1317,5992r-3,4l1314,6005r3,4l1327,6009r4,-4l1331,5996xm1331,5899r-4,-4l1317,5895r-3,4l1314,5909r3,4l1327,5913r4,-4l1331,5899xm1331,5803r-4,-4l1317,5799r-3,4l1314,5812r3,4l1327,5816r4,-4l1331,5803xm1331,5706r-4,-4l1317,5702r-3,4l1314,5716r3,3l1327,5719r4,-3l1331,5706xm1331,5609r-4,-3l1317,5606r-3,3l1314,5619r3,4l1327,5623r4,-4l1331,5609xm1331,5513r-4,-4l1317,5509r-3,4l1314,5522r3,4l1327,5526r4,-4l1331,5513xm1331,5416r-4,-4l1317,5412r-3,4l1314,5426r3,4l1327,5430r4,-4l1331,5416xm1331,5320r-4,-4l1317,5316r-3,4l1314,5329r3,4l1327,5333r4,-4l1331,5320xm1331,5223r-4,-4l1317,5219r-3,4l1314,5232r3,4l1327,5236r4,-4l1331,5223xm1331,5127r-4,-4l1317,5123r-3,4l1314,5136r3,4l1327,5140r4,-4l1331,5127xm1331,5030r-4,-4l1317,5026r-3,4l1314,5039r3,4l1327,5043r4,-4l1331,5030xm1331,4933r-4,-4l1317,4929r-3,4l1314,4943r3,4l1327,4947r4,-4l1331,4933xm1331,4837r-4,-4l1317,4833r-3,4l1314,4846r3,4l1327,4850r4,-4l1331,4837xm1331,4740r-4,-4l1317,4736r-3,4l1314,4750r3,3l1327,4753r4,-3l1331,4740xm1331,4644r-4,-4l1317,4640r-3,4l1314,4653r3,4l1327,4657r4,-4l1331,4644xm1331,4547r-4,-4l1317,4543r-3,4l1314,4556r3,4l1327,4560r4,-4l1331,4547xm1331,4450r-4,-3l1317,4447r-3,3l1314,4460r3,4l1327,4464r4,-4l1331,4450xm1331,4354r-4,-4l1317,4350r-3,4l1314,4363r3,4l1327,4367r4,-4l1331,4354xm1331,4257r-4,-4l1317,4253r-3,4l1314,4267r3,4l1327,4271r4,-4l1331,4257xm1331,4161r-4,-4l1317,4157r-3,4l1314,4170r3,4l1327,4174r4,-4l1331,4161xm1331,4064r-4,-4l1317,4060r-3,4l1314,4073r3,4l1327,4077r4,-4l1331,4064xm1331,3967r-4,-3l1317,3964r-3,3l1314,3977r3,4l1327,3981r4,-4l1331,3967xm1331,3871r-4,-4l1317,3867r-3,4l1314,3880r3,4l1327,3884r4,-4l1331,3871xm1331,3774r-4,-4l1317,3770r-3,4l1314,3784r3,4l1327,3788r4,-4l1331,3774xm1331,3678r-4,-4l1317,3674r-3,4l1314,3687r3,4l1327,3691r4,-4l1331,3678xm1331,3581r-4,-4l1317,3577r-3,4l1314,3591r3,3l1327,3594r4,-3l1331,3581xm1331,3484r-4,-3l1317,3481r-3,3l1314,3494r3,4l1327,3498r4,-4l1331,3484xm1367,6720r-4,-4l1353,6716r-4,4l1349,6730r4,4l1363,6734r4,-4l1367,6720xm1367,6624r-4,-4l1353,6620r-4,4l1349,6633r4,4l1363,6637r4,-4l1367,6624xm1367,6527r-4,-4l1353,6523r-4,4l1349,6537r4,3l1363,6540r4,-3l1367,6527xm1367,6430r-4,-4l1353,6426r-4,4l1349,6440r4,4l1363,6444r4,-4l1367,6430xm1367,6334r-4,-4l1353,6330r-4,4l1349,6343r4,4l1363,6347r4,-4l1367,6334xm1367,6237r-4,-4l1353,6233r-4,4l1349,6247r4,4l1363,6251r4,-4l1367,6237xm1367,6141r-4,-4l1353,6137r-4,4l1349,6150r4,4l1363,6154r4,-4l1367,6141xm1367,6044r-4,-4l1353,6040r-4,4l1349,6054r4,3l1363,6057r4,-3l1367,6044xm1367,5947r-4,-3l1353,5944r-4,3l1349,5957r4,4l1363,5961r4,-4l1367,5947xm1367,5851r-4,-4l1353,5847r-4,4l1349,5860r4,4l1363,5864r4,-4l1367,5851xm1367,5754r-4,-4l1353,5750r-4,4l1349,5764r4,4l1363,5768r4,-4l1367,5754xm1367,5658r-4,-4l1353,5654r-4,4l1349,5667r4,4l1363,5671r4,-4l1367,5658xm1367,5561r-4,-4l1353,5557r-4,4l1349,5571r4,3l1363,5574r4,-3l1367,5561xm1367,5465r-4,-4l1353,5461r-4,4l1349,5474r4,4l1363,5478r4,-4l1367,5465xm1367,5368r-4,-4l1353,5364r-4,4l1349,5378r4,3l1363,5381r4,-3l1367,5368xm1367,5271r-4,-3l1353,5268r-4,3l1349,5281r4,4l1363,5285r4,-4l1367,5271xm1367,5175r-4,-4l1353,5171r-4,4l1349,5184r4,4l1363,5188r4,-4l1367,5175xm1367,5078r-4,-4l1353,5074r-4,4l1349,5088r4,4l1363,5092r4,-4l1367,5078xm1367,4982r-4,-4l1353,4978r-4,4l1349,4991r4,4l1363,4995r4,-4l1367,4982xm1367,4885r-4,-4l1353,4881r-4,4l1349,4894r4,4l1363,4898r4,-4l1367,4885xm1367,4788r-4,-3l1353,4785r-4,3l1349,4798r4,4l1363,4802r4,-4l1367,4788xm1367,4692r-4,-4l1353,4688r-4,4l1349,4701r4,4l1363,4705r4,-4l1367,4692xm1367,4595r-4,-4l1353,4591r-4,4l1349,4605r4,4l1363,4609r4,-4l1367,4595xm1367,4499r-4,-4l1353,4495r-4,4l1349,4508r4,4l1363,4512r4,-4l1367,4499xm1367,4402r-4,-4l1353,4398r-4,4l1349,4412r4,3l1363,4415r4,-3l1367,4402xm1367,4305r-4,-3l1353,4302r-4,3l1349,4315r4,4l1363,4319r4,-4l1367,4305xm1367,4209r-4,-4l1353,4205r-4,4l1349,4218r4,4l1363,4222r4,-4l1367,4209xm1367,4112r-4,-3l1353,4109r-4,3l1349,4122r4,4l1363,4126r4,-4l1367,4112xm1367,4016r-4,-4l1353,4012r-4,4l1349,4025r4,4l1363,4029r4,-4l1367,4016xm1367,3919r-4,-4l1353,3915r-4,4l1349,3929r4,4l1363,3933r4,-4l1367,3919xm1367,3823r-4,-4l1353,3819r-4,4l1349,3832r4,4l1363,3836r4,-4l1367,3823xm1367,3726r-4,-4l1353,3722r-4,4l1349,3735r4,4l1363,3739r4,-4l1367,3726xm1367,3629r-4,-3l1353,3626r-4,3l1349,3639r4,4l1363,3643r4,-4l1367,3629xm1367,3533r-4,-4l1353,3529r-4,4l1349,3542r4,4l1363,3546r4,-4l1367,3533xm1367,3436r-4,-4l1353,3432r-4,4l1349,3446r4,4l1363,3450r4,-4l1367,3436xm1367,3340r-4,-4l1353,3336r-4,4l1349,3349r4,4l1363,3353r4,-4l1367,3340xm1398,6768r-4,-3l1384,6765r-4,3l1380,6778r4,4l1394,6782r4,-4l1398,6768xm1398,6672r-4,-4l1384,6668r-4,4l1380,6681r4,4l1394,6685r4,-4l1398,6672xm1398,6575r-4,-4l1384,6571r-4,4l1380,6585r4,4l1394,6589r4,-4l1398,6575xm1398,6479r-4,-4l1384,6475r-4,4l1380,6488r4,4l1394,6492r4,-4l1398,6479xm1398,6382r-4,-4l1384,6378r-4,4l1380,6392r4,4l1394,6396r4,-4l1398,6382xm1398,6286r-4,-4l1384,6282r-4,4l1380,6295r4,4l1394,6299r4,-4l1398,6286xm1398,6189r-4,-4l1384,6185r-4,4l1380,6198r4,4l1394,6202r4,-4l1398,6189xm1398,6092r-4,-4l1384,6088r-4,4l1380,6102r4,4l1394,6106r4,-4l1398,6092xm1398,5996r-4,-4l1384,5992r-4,4l1380,6005r4,4l1394,6009r4,-4l1398,5996xm1398,5899r-4,-4l1384,5895r-4,4l1380,5909r4,4l1394,5913r4,-4l1398,5899xm1398,5803r-4,-4l1384,5799r-4,4l1380,5812r4,4l1394,5816r4,-4l1398,5803xm1398,5706r-4,-4l1384,5702r-4,4l1380,5716r4,3l1394,5719r4,-3l1398,5706xm1398,5609r-4,-3l1384,5606r-4,3l1380,5619r4,4l1394,5623r4,-4l1398,5609xm1398,5513r-4,-4l1384,5509r-4,4l1380,5522r4,4l1394,5526r4,-4l1398,5513xm1398,5416r-4,-4l1384,5412r-4,4l1380,5426r4,4l1394,5430r4,-4l1398,5416xm1398,5320r-4,-4l1384,5316r-4,4l1380,5329r4,4l1394,5333r4,-4l1398,5320xm1398,5223r-4,-4l1384,5219r-4,4l1380,5232r4,4l1394,5236r4,-4l1398,5223xm1398,5127r-4,-4l1384,5123r-4,4l1380,5136r4,4l1394,5140r4,-4l1398,5127xm1398,5030r-4,-4l1384,5026r-4,4l1380,5039r4,4l1394,5043r4,-4l1398,5030xm1398,4933r-4,-4l1384,4929r-4,4l1380,4943r4,4l1394,4947r4,-4l1398,4933xm1398,4837r-4,-4l1384,4833r-4,4l1380,4846r4,4l1394,4850r4,-4l1398,4837xm1398,4740r-4,-4l1384,4736r-4,4l1380,4750r4,3l1394,4753r4,-3l1398,4740xm1398,4644r-4,-4l1384,4640r-4,4l1380,4653r4,4l1394,4657r4,-4l1398,4644xm1398,4547r-4,-4l1384,4543r-4,4l1380,4556r4,4l1394,4560r4,-4l1398,4547xm1398,4450r-4,-3l1384,4447r-4,3l1380,4460r4,4l1394,4464r4,-4l1398,4450xm1398,4354r-4,-4l1384,4350r-4,4l1380,4363r4,4l1394,4367r4,-4l1398,4354xm1398,4257r-4,-4l1384,4253r-4,4l1380,4267r4,4l1394,4271r4,-4l1398,4257xm1398,4161r-4,-4l1384,4157r-4,4l1380,4170r4,4l1394,4174r4,-4l1398,4161xm1398,4064r-4,-4l1384,4060r-4,4l1380,4073r4,4l1394,4077r4,-4l1398,4064xm1398,3967r-4,-3l1384,3964r-4,3l1380,3977r4,4l1394,3981r4,-4l1398,3967xm1398,3871r-4,-4l1384,3867r-4,4l1380,3880r4,4l1394,3884r4,-4l1398,3871xm1398,3774r-4,-4l1384,3770r-4,4l1380,3784r4,4l1394,3788r4,-4l1398,3774xm1398,3678r-4,-4l1384,3674r-4,4l1380,3687r4,4l1394,3691r4,-4l1398,3678xm1398,3581r-4,-4l1384,3577r-4,4l1380,3591r4,3l1394,3594r4,-3l1398,3581xm1398,3484r-4,-3l1384,3481r-4,3l1380,3494r4,4l1394,3498r4,-4l1398,3484xm1434,6720r-4,-4l1420,6716r-4,4l1416,6730r4,4l1430,6734r4,-4l1434,6720xm1434,6624r-4,-4l1420,6620r-4,4l1416,6633r4,4l1430,6637r4,-4l1434,6624xm1434,6527r-4,-4l1420,6523r-4,4l1416,6537r4,3l1430,6540r4,-3l1434,6527xm1434,6430r-4,-4l1420,6426r-4,4l1416,6440r4,4l1430,6444r4,-4l1434,6430xm1434,6334r-4,-4l1420,6330r-4,4l1416,6343r4,4l1430,6347r4,-4l1434,6334xm1434,6237r-4,-4l1420,6233r-4,4l1416,6247r4,4l1430,6251r4,-4l1434,6237xm1434,6141r-4,-4l1420,6137r-4,4l1416,6150r4,4l1430,6154r4,-4l1434,6141xm1434,6044r-4,-4l1420,6040r-4,4l1416,6054r4,3l1430,6057r4,-3l1434,6044xm1434,5947r-4,-3l1420,5944r-4,3l1416,5957r4,4l1430,5961r4,-4l1434,5947xm1434,5851r-4,-4l1420,5847r-4,4l1416,5860r4,4l1430,5864r4,-4l1434,5851xm1434,5754r-4,-4l1420,5750r-4,4l1416,5764r4,4l1430,5768r4,-4l1434,5754xm1434,5658r-4,-4l1420,5654r-4,4l1416,5667r4,4l1430,5671r4,-4l1434,5658xm1434,5561r-4,-4l1420,5557r-4,4l1416,5571r4,3l1430,5574r4,-3l1434,5561xm1434,5465r-4,-4l1420,5461r-4,4l1416,5474r4,4l1430,5478r4,-4l1434,5465xm1434,5368r-4,-4l1420,5364r-4,4l1416,5378r4,3l1430,5381r4,-3l1434,5368xm1434,5271r-4,-3l1420,5268r-4,3l1416,5281r4,4l1430,5285r4,-4l1434,5271xm1434,5175r-4,-4l1420,5171r-4,4l1416,5184r4,4l1430,5188r4,-4l1434,5175xm1434,5078r-4,-4l1420,5074r-4,4l1416,5088r4,4l1430,5092r4,-4l1434,5078xm1434,4982r-4,-4l1420,4978r-4,4l1416,4991r4,4l1430,4995r4,-4l1434,4982xm1434,4885r-4,-4l1420,4881r-4,4l1416,4894r4,4l1430,4898r4,-4l1434,4885xm1434,4788r-4,-3l1420,4785r-4,3l1416,4798r4,4l1430,4802r4,-4l1434,4788xm1434,4692r-4,-4l1420,4688r-4,4l1416,4701r4,4l1430,4705r4,-4l1434,4692xm1434,4595r-4,-4l1420,4591r-4,4l1416,4605r4,4l1430,4609r4,-4l1434,4595xm1434,4499r-4,-4l1420,4495r-4,4l1416,4508r4,4l1430,4512r4,-4l1434,4499xm1434,4402r-4,-4l1420,4398r-4,4l1416,4412r4,3l1430,4415r4,-3l1434,4402xm1434,4305r-4,-3l1420,4302r-4,3l1416,4315r4,4l1430,4319r4,-4l1434,4305xm1434,4209r-4,-4l1420,4205r-4,4l1416,4218r4,4l1430,4222r4,-4l1434,4209xm1434,4112r-4,-3l1420,4109r-4,3l1416,4122r4,4l1430,4126r4,-4l1434,4112xm1434,4016r-4,-4l1420,4012r-4,4l1416,4025r4,4l1430,4029r4,-4l1434,4016xm1434,3919r-4,-4l1420,3915r-4,4l1416,3929r4,4l1430,3933r4,-4l1434,3919xm1434,3823r-4,-4l1420,3819r-4,4l1416,3832r4,4l1430,3836r4,-4l1434,3823xm1434,3726r-4,-4l1420,3722r-4,4l1416,3735r4,4l1430,3739r4,-4l1434,3726xm1434,3629r-4,-3l1420,3626r-4,3l1416,3639r4,4l1430,3643r4,-4l1434,3629xm1434,3533r-4,-4l1420,3529r-4,4l1416,3542r4,4l1430,3546r4,-4l1434,3533xm1434,3436r-4,-4l1420,3432r-4,4l1416,3446r4,4l1430,3450r4,-4l1434,3436xm1434,3340r-4,-4l1420,3336r-4,4l1416,3349r4,4l1430,3353r4,-4l1434,3340xm1464,6768r-4,-3l1451,6765r-5,3l1446,6778r5,4l1460,6782r4,-4l1464,6768xm1464,6672r-4,-4l1451,6668r-5,4l1446,6681r5,4l1460,6685r4,-4l1464,6672xm1464,6575r-4,-4l1451,6571r-5,4l1446,6585r5,4l1460,6589r4,-4l1464,6575xm1464,6479r-4,-4l1451,6475r-5,4l1446,6488r5,4l1460,6492r4,-4l1464,6479xm1464,6382r-4,-4l1451,6378r-5,4l1446,6392r5,4l1460,6396r4,-4l1464,6382xm1464,6286r-4,-4l1451,6282r-5,4l1446,6295r5,4l1460,6299r4,-4l1464,6286xm1464,6189r-4,-4l1451,6185r-5,4l1446,6198r5,4l1460,6202r4,-4l1464,6189xm1464,6092r-4,-4l1451,6088r-5,4l1446,6102r5,4l1460,6106r4,-4l1464,6092xm1464,5996r-4,-4l1451,5992r-5,4l1446,6005r5,4l1460,6009r4,-4l1464,5996xm1464,5899r-4,-4l1451,5895r-5,4l1446,5909r5,4l1460,5913r4,-4l1464,5899xm1464,5803r-4,-4l1451,5799r-5,4l1446,5812r5,4l1460,5816r4,-4l1464,5803xm1464,5706r-4,-4l1451,5702r-5,4l1446,5716r5,3l1460,5719r4,-3l1464,5706xm1464,5609r-4,-3l1451,5606r-5,3l1446,5619r5,4l1460,5623r4,-4l1464,5609xm1464,5513r-4,-4l1451,5509r-5,4l1446,5522r5,4l1460,5526r4,-4l1464,5513xm1464,5416r-4,-4l1451,5412r-5,4l1446,5426r5,4l1460,5430r4,-4l1464,5416xm1464,5320r-4,-4l1451,5316r-5,4l1446,5329r5,4l1460,5333r4,-4l1464,5320xm1464,5223r-4,-4l1451,5219r-5,4l1446,5232r5,4l1460,5236r4,-4l1464,5223xm1464,5127r-4,-4l1451,5123r-5,4l1446,5136r5,4l1460,5140r4,-4l1464,5127xm1464,5030r-4,-4l1451,5026r-5,4l1446,5039r5,4l1460,5043r4,-4l1464,5030xm1464,4933r-4,-4l1451,4929r-5,4l1446,4943r5,4l1460,4947r4,-4l1464,4933xm1464,4837r-4,-4l1451,4833r-5,4l1446,4846r5,4l1460,4850r4,-4l1464,4837xm1464,4740r-4,-4l1451,4736r-5,4l1446,4750r5,3l1460,4753r4,-3l1464,4740xm1464,4644r-4,-4l1451,4640r-5,4l1446,4653r5,4l1460,4657r4,-4l1464,4644xm1464,4547r-4,-4l1451,4543r-5,4l1446,4556r5,4l1460,4560r4,-4l1464,4547xm1464,4450r-4,-3l1451,4447r-5,3l1446,4460r5,4l1460,4464r4,-4l1464,4450xm1464,4354r-4,-4l1451,4350r-5,4l1446,4363r5,4l1460,4367r4,-4l1464,4354xm1464,4257r-4,-4l1451,4253r-5,4l1446,4267r5,4l1460,4271r4,-4l1464,4257xm1464,4161r-4,-4l1451,4157r-5,4l1446,4170r5,4l1460,4174r4,-4l1464,4161xm1464,4064r-4,-4l1451,4060r-5,4l1446,4073r5,4l1460,4077r4,-4l1464,4064xm1464,3967r-4,-3l1451,3964r-5,3l1446,3977r5,4l1460,3981r4,-4l1464,3967xm1464,3871r-4,-4l1451,3867r-5,4l1446,3880r5,4l1460,3884r4,-4l1464,3871xm1464,3774r-4,-4l1451,3770r-5,4l1446,3784r5,4l1460,3788r4,-4l1464,3774xm1464,3678r-4,-4l1451,3674r-5,4l1446,3687r5,4l1460,3691r4,-4l1464,3678xm1464,3581r-4,-4l1451,3577r-5,4l1446,3591r5,3l1460,3594r4,-3l1464,3581xm1464,3484r-4,-3l1451,3481r-5,3l1446,3494r5,4l1460,3498r4,-4l1464,3484xm1500,6720r-4,-4l1486,6716r-4,4l1482,6730r4,4l1496,6734r4,-4l1500,6720xm1500,6624r-4,-4l1486,6620r-4,4l1482,6633r4,4l1496,6637r4,-4l1500,6624xm1500,6527r-4,-4l1486,6523r-4,4l1482,6537r4,3l1496,6540r4,-3l1500,6527xm1500,6430r-4,-4l1486,6426r-4,4l1482,6440r4,4l1496,6444r4,-4l1500,6430xm1500,6334r-4,-4l1486,6330r-4,4l1482,6343r4,4l1496,6347r4,-4l1500,6334xm1500,6237r-4,-4l1486,6233r-4,4l1482,6247r4,4l1496,6251r4,-4l1500,6237xm1500,6141r-4,-4l1486,6137r-4,4l1482,6150r4,4l1496,6154r4,-4l1500,6141xm1500,6044r-4,-4l1486,6040r-4,4l1482,6054r4,3l1496,6057r4,-3l1500,6044xm1500,5947r-4,-3l1486,5944r-4,3l1482,5957r4,4l1496,5961r4,-4l1500,5947xm1500,5851r-4,-4l1486,5847r-4,4l1482,5860r4,4l1496,5864r4,-4l1500,5851xm1500,5754r-4,-4l1486,5750r-4,4l1482,5764r4,4l1496,5768r4,-4l1500,5754xm1500,5658r-4,-4l1486,5654r-4,4l1482,5667r4,4l1496,5671r4,-4l1500,5658xm1500,5561r-4,-4l1486,5557r-4,4l1482,5571r4,3l1496,5574r4,-3l1500,5561xm1500,5465r-4,-4l1486,5461r-4,4l1482,5474r4,4l1496,5478r4,-4l1500,5465xm1500,5368r-4,-4l1486,5364r-4,4l1482,5378r4,3l1496,5381r4,-3l1500,5368xm1500,5271r-4,-3l1486,5268r-4,3l1482,5281r4,4l1496,5285r4,-4l1500,5271xm1500,5175r-4,-4l1486,5171r-4,4l1482,5184r4,4l1496,5188r4,-4l1500,5175xm1500,5078r-4,-4l1486,5074r-4,4l1482,5088r4,4l1496,5092r4,-4l1500,5078xm1500,4982r-4,-4l1486,4978r-4,4l1482,4991r4,4l1496,4995r4,-4l1500,4982xm1500,4885r-4,-4l1486,4881r-4,4l1482,4894r4,4l1496,4898r4,-4l1500,4885xm1500,4788r-4,-3l1486,4785r-4,3l1482,4798r4,4l1496,4802r4,-4l1500,4788xm1500,4692r-4,-4l1486,4688r-4,4l1482,4701r4,4l1496,4705r4,-4l1500,4692xm1500,4595r-4,-4l1486,4591r-4,4l1482,4605r4,4l1496,4609r4,-4l1500,4595xm1500,4499r-4,-4l1486,4495r-4,4l1482,4508r4,4l1496,4512r4,-4l1500,4499xm1500,4402r-4,-4l1486,4398r-4,4l1482,4412r4,3l1496,4415r4,-3l1500,4402xm1500,4305r-4,-3l1486,4302r-4,3l1482,4315r4,4l1496,4319r4,-4l1500,4305xm1500,4209r-4,-4l1486,4205r-4,4l1482,4218r4,4l1496,4222r4,-4l1500,4209xm1500,4112r-4,-3l1486,4109r-4,3l1482,4122r4,4l1496,4126r4,-4l1500,4112xm1500,4016r-4,-4l1486,4012r-4,4l1482,4025r4,4l1496,4029r4,-4l1500,4016xm1500,3919r-4,-4l1486,3915r-4,4l1482,3929r4,4l1496,3933r4,-4l1500,3919xm1500,3823r-4,-4l1486,3819r-4,4l1482,3832r4,4l1496,3836r4,-4l1500,3823xm1500,3726r-4,-4l1486,3722r-4,4l1482,3735r4,4l1496,3739r4,-4l1500,3726xm1500,3629r-4,-3l1486,3626r-4,3l1482,3639r4,4l1496,3643r4,-4l1500,3629xm1500,3533r-4,-4l1486,3529r-4,4l1482,3542r4,4l1496,3546r4,-4l1500,3533xm1500,3436r-4,-4l1486,3432r-4,4l1482,3446r4,4l1496,3450r4,-4l1500,3436xm1500,3340r-4,-4l1486,3336r-4,4l1482,3349r4,4l1496,3353r4,-4l1500,3340xm1531,6768r-4,-3l1517,6765r-4,3l1513,6778r4,4l1527,6782r4,-4l1531,6768xm1531,6672r-4,-4l1517,6668r-4,4l1513,6681r4,4l1527,6685r4,-4l1531,6672xm1531,6575r-4,-4l1517,6571r-4,4l1513,6585r4,4l1527,6589r4,-4l1531,6575xm1531,6479r-4,-4l1517,6475r-4,4l1513,6488r4,4l1527,6492r4,-4l1531,6479xm1531,6382r-4,-4l1517,6378r-4,4l1513,6392r4,4l1527,6396r4,-4l1531,6382xm1531,6286r-4,-4l1517,6282r-4,4l1513,6295r4,4l1527,6299r4,-4l1531,6286xm1531,6189r-4,-4l1517,6185r-4,4l1513,6198r4,4l1527,6202r4,-4l1531,6189xm1531,6092r-4,-4l1517,6088r-4,4l1513,6102r4,4l1527,6106r4,-4l1531,6092xm1531,5996r-4,-4l1517,5992r-4,4l1513,6005r4,4l1527,6009r4,-4l1531,5996xm1531,5899r-4,-4l1517,5895r-4,4l1513,5909r4,4l1527,5913r4,-4l1531,5899xm1531,5803r-4,-4l1517,5799r-4,4l1513,5812r4,4l1527,5816r4,-4l1531,5803xm1531,5706r-4,-4l1517,5702r-4,4l1513,5716r4,3l1527,5719r4,-3l1531,5706xm1531,5609r-4,-3l1517,5606r-4,3l1513,5619r4,4l1527,5623r4,-4l1531,5609xm1531,5513r-4,-4l1517,5509r-4,4l1513,5522r4,4l1527,5526r4,-4l1531,5513xm1531,5416r-4,-4l1517,5412r-4,4l1513,5426r4,4l1527,5430r4,-4l1531,5416xm1531,5320r-4,-4l1517,5316r-4,4l1513,5329r4,4l1527,5333r4,-4l1531,5320xm1531,5223r-4,-4l1517,5219r-4,4l1513,5232r4,4l1527,5236r4,-4l1531,5223xm1531,5127r-4,-4l1517,5123r-4,4l1513,5136r4,4l1527,5140r4,-4l1531,5127xm1531,5030r-4,-4l1517,5026r-4,4l1513,5039r4,4l1527,5043r4,-4l1531,5030xm1531,4933r-4,-4l1517,4929r-4,4l1513,4943r4,4l1527,4947r4,-4l1531,4933xm1531,4837r-4,-4l1517,4833r-4,4l1513,4846r4,4l1527,4850r4,-4l1531,4837xm1531,4740r-4,-4l1517,4736r-4,4l1513,4750r4,3l1527,4753r4,-3l1531,4740xm1531,4644r-4,-4l1517,4640r-4,4l1513,4653r4,4l1527,4657r4,-4l1531,4644xm1531,4547r-4,-4l1517,4543r-4,4l1513,4556r4,4l1527,4560r4,-4l1531,4547xm1531,4450r-4,-3l1517,4447r-4,3l1513,4460r4,4l1527,4464r4,-4l1531,4450xm1531,4354r-4,-4l1517,4350r-4,4l1513,4363r4,4l1527,4367r4,-4l1531,4354xm1531,4257r-4,-4l1517,4253r-4,4l1513,4267r4,4l1527,4271r4,-4l1531,4257xm1531,4161r-4,-4l1517,4157r-4,4l1513,4170r4,4l1527,4174r4,-4l1531,4161xm1531,4064r-4,-4l1517,4060r-4,4l1513,4073r4,4l1527,4077r4,-4l1531,4064xm1531,3967r-4,-3l1517,3964r-4,3l1513,3977r4,4l1527,3981r4,-4l1531,3967xm1531,3871r-4,-4l1517,3867r-4,4l1513,3880r4,4l1527,3884r4,-4l1531,3871xm1531,3774r-4,-4l1517,3770r-4,4l1513,3784r4,4l1527,3788r4,-4l1531,3774xm1531,3678r-4,-4l1517,3674r-4,4l1513,3687r4,4l1527,3691r4,-4l1531,3678xm1531,3581r-4,-4l1517,3577r-4,4l1513,3591r4,3l1527,3594r4,-3l1531,3581xm1531,3484r-4,-3l1517,3481r-4,3l1513,3494r4,4l1527,3498r4,-4l1531,3484xm1567,6720r-4,-4l1553,6716r-4,4l1549,6730r4,4l1563,6734r4,-4l1567,6720xm1567,6624r-4,-4l1553,6620r-4,4l1549,6633r4,4l1563,6637r4,-4l1567,6624xm1567,6527r-4,-4l1553,6523r-4,4l1549,6537r4,3l1563,6540r4,-3l1567,6527xm1567,6430r-4,-4l1553,6426r-4,4l1549,6440r4,4l1563,6444r4,-4l1567,6430xm1567,6334r-4,-4l1553,6330r-4,4l1549,6343r4,4l1563,6347r4,-4l1567,6334xm1567,6237r-4,-4l1553,6233r-4,4l1549,6247r4,4l1563,6251r4,-4l1567,6237xm1567,6141r-4,-4l1553,6137r-4,4l1549,6150r4,4l1563,6154r4,-4l1567,6141xm1567,6044r-4,-4l1553,6040r-4,4l1549,6054r4,3l1563,6057r4,-3l1567,6044xm1567,5947r-4,-3l1553,5944r-4,3l1549,5957r4,4l1563,5961r4,-4l1567,5947xm1567,5851r-4,-4l1553,5847r-4,4l1549,5860r4,4l1563,5864r4,-4l1567,5851xm1567,5754r-4,-4l1553,5750r-4,4l1549,5764r4,4l1563,5768r4,-4l1567,5754xm1567,5658r-4,-4l1553,5654r-4,4l1549,5667r4,4l1563,5671r4,-4l1567,5658xm1567,5561r-4,-4l1553,5557r-4,4l1549,5571r4,3l1563,5574r4,-3l1567,5561xm1567,5465r-4,-4l1553,5461r-4,4l1549,5474r4,4l1563,5478r4,-4l1567,5465xm1567,5368r-4,-4l1553,5364r-4,4l1549,5378r4,3l1563,5381r4,-3l1567,5368xm1567,5271r-4,-3l1553,5268r-4,3l1549,5281r4,4l1563,5285r4,-4l1567,5271xm1567,5175r-4,-4l1553,5171r-4,4l1549,5184r4,4l1563,5188r4,-4l1567,5175xm1567,5078r-4,-4l1553,5074r-4,4l1549,5088r4,4l1563,5092r4,-4l1567,5078xm1567,4982r-4,-4l1553,4978r-4,4l1549,4991r4,4l1563,4995r4,-4l1567,4982xm1567,4885r-4,-4l1553,4881r-4,4l1549,4894r4,4l1563,4898r4,-4l1567,4885xm1567,4788r-4,-3l1553,4785r-4,3l1549,4798r4,4l1563,4802r4,-4l1567,4788xm1567,4692r-4,-4l1553,4688r-4,4l1549,4701r4,4l1563,4705r4,-4l1567,4692xm1567,4595r-4,-4l1553,4591r-4,4l1549,4605r4,4l1563,4609r4,-4l1567,4595xm1567,4499r-4,-4l1553,4495r-4,4l1549,4508r4,4l1563,4512r4,-4l1567,4499xm1567,4402r-4,-4l1553,4398r-4,4l1549,4412r4,3l1563,4415r4,-3l1567,4402xm1567,4305r-4,-3l1553,4302r-4,3l1549,4315r4,4l1563,4319r4,-4l1567,4305xm1567,4209r-4,-4l1553,4205r-4,4l1549,4218r4,4l1563,4222r4,-4l1567,4209xm1567,4112r-4,-3l1553,4109r-4,3l1549,4122r4,4l1563,4126r4,-4l1567,4112xm1567,4016r-4,-4l1553,4012r-4,4l1549,4025r4,4l1563,4029r4,-4l1567,4016xm1567,3919r-4,-4l1553,3915r-4,4l1549,3929r4,4l1563,3933r4,-4l1567,3919xm1567,3823r-4,-4l1553,3819r-4,4l1549,3832r4,4l1563,3836r4,-4l1567,3823xm1567,3726r-4,-4l1553,3722r-4,4l1549,3735r4,4l1563,3739r4,-4l1567,3726xm1567,3629r-4,-3l1553,3626r-4,3l1549,3639r4,4l1563,3643r4,-4l1567,3629xm1567,3533r-4,-4l1553,3529r-4,4l1549,3542r4,4l1563,3546r4,-4l1567,3533xm1567,3436r-4,-4l1553,3432r-4,4l1549,3446r4,4l1563,3450r4,-4l1567,3436xm1567,3340r-4,-4l1553,3336r-4,4l1549,3349r4,4l1563,3353r4,-4l1567,3340xm1597,6768r-4,-3l1583,6765r-4,3l1579,6778r4,4l1593,6782r4,-4l1597,6768xm1597,6672r-4,-4l1583,6668r-4,4l1579,6681r4,4l1593,6685r4,-4l1597,6672xm1597,6575r-4,-4l1583,6571r-4,4l1579,6585r4,4l1593,6589r4,-4l1597,6575xm1597,6479r-4,-4l1583,6475r-4,4l1579,6488r4,4l1593,6492r4,-4l1597,6479xm1597,6382r-4,-4l1583,6378r-4,4l1579,6392r4,4l1593,6396r4,-4l1597,6382xm1597,6286r-4,-4l1583,6282r-4,4l1579,6295r4,4l1593,6299r4,-4l1597,6286xm1597,6189r-4,-4l1583,6185r-4,4l1579,6198r4,4l1593,6202r4,-4l1597,6189xm1597,6092r-4,-4l1583,6088r-4,4l1579,6102r4,4l1593,6106r4,-4l1597,6092xm1597,5996r-4,-4l1583,5992r-4,4l1579,6005r4,4l1593,6009r4,-4l1597,5996xm1597,5899r-4,-4l1583,5895r-4,4l1579,5909r4,4l1593,5913r4,-4l1597,5899xm1597,5803r-4,-4l1583,5799r-4,4l1579,5812r4,4l1593,5816r4,-4l1597,5803xm1597,5706r-4,-4l1583,5702r-4,4l1579,5716r4,3l1593,5719r4,-3l1597,5706xm1597,5609r-4,-3l1583,5606r-4,3l1579,5619r4,4l1593,5623r4,-4l1597,5609xm1597,5513r-4,-4l1583,5509r-4,4l1579,5522r4,4l1593,5526r4,-4l1597,5513xm1597,5416r-4,-4l1583,5412r-4,4l1579,5426r4,4l1593,5430r4,-4l1597,5416xm1597,5320r-4,-4l1583,5316r-4,4l1579,5329r4,4l1593,5333r4,-4l1597,5320xm1597,5223r-4,-4l1583,5219r-4,4l1579,5232r4,4l1593,5236r4,-4l1597,5223xm1597,5127r-4,-4l1583,5123r-4,4l1579,5136r4,4l1593,5140r4,-4l1597,5127xm1597,5030r-4,-4l1583,5026r-4,4l1579,5039r4,4l1593,5043r4,-4l1597,5030xm1597,4933r-4,-4l1583,4929r-4,4l1579,4943r4,4l1593,4947r4,-4l1597,4933xm1597,4837r-4,-4l1583,4833r-4,4l1579,4846r4,4l1593,4850r4,-4l1597,4837xm1597,4740r-4,-4l1583,4736r-4,4l1579,4750r4,3l1593,4753r4,-3l1597,4740xm1597,4644r-4,-4l1583,4640r-4,4l1579,4653r4,4l1593,4657r4,-4l1597,4644xm1597,4547r-4,-4l1583,4543r-4,4l1579,4556r4,4l1593,4560r4,-4l1597,4547xm1597,4450r-4,-3l1583,4447r-4,3l1579,4460r4,4l1593,4464r4,-4l1597,4450xm1597,4354r-4,-4l1583,4350r-4,4l1579,4363r4,4l1593,4367r4,-4l1597,4354xm1597,4257r-4,-4l1583,4253r-4,4l1579,4267r4,4l1593,4271r4,-4l1597,4257xm1597,4161r-4,-4l1583,4157r-4,4l1579,4170r4,4l1593,4174r4,-4l1597,4161xm1597,4064r-4,-4l1583,4060r-4,4l1579,4073r4,4l1593,4077r4,-4l1597,4064xm1597,3967r-4,-3l1583,3964r-4,3l1579,3977r4,4l1593,3981r4,-4l1597,3967xm1597,3871r-4,-4l1583,3867r-4,4l1579,3880r4,4l1593,3884r4,-4l1597,3871xm1597,3774r-4,-4l1583,3770r-4,4l1579,3784r4,4l1593,3788r4,-4l1597,3774xm1597,3678r-4,-4l1583,3674r-4,4l1579,3687r4,4l1593,3691r4,-4l1597,3678xm1597,3581r-4,-4l1583,3577r-4,4l1579,3591r4,3l1593,3594r4,-3l1597,3581xm1597,3484r-4,-3l1583,3481r-4,3l1579,3494r4,4l1593,3498r4,-4l1597,3484xm1633,6720r-4,-4l1619,6716r-4,4l1615,6730r4,4l1629,6734r4,-4l1633,6720xm1633,6624r-4,-4l1619,6620r-4,4l1615,6633r4,4l1629,6637r4,-4l1633,6624xm1633,6527r-4,-4l1619,6523r-4,4l1615,6537r4,3l1629,6540r4,-3l1633,6527xm1633,6430r-4,-4l1619,6426r-4,4l1615,6440r4,4l1629,6444r4,-4l1633,6430xm1633,6334r-4,-4l1619,6330r-4,4l1615,6343r4,4l1629,6347r4,-4l1633,6334xm1633,6237r-4,-4l1619,6233r-4,4l1615,6247r4,4l1629,6251r4,-4l1633,6237xm1633,6141r-4,-4l1619,6137r-4,4l1615,6150r4,4l1629,6154r4,-4l1633,6141xm1633,6044r-4,-4l1619,6040r-4,4l1615,6054r4,3l1629,6057r4,-3l1633,6044xm1633,5947r-4,-3l1619,5944r-4,3l1615,5957r4,4l1629,5961r4,-4l1633,5947xm1633,5851r-4,-4l1619,5847r-4,4l1615,5860r4,4l1629,5864r4,-4l1633,5851xm1633,5754r-4,-4l1619,5750r-4,4l1615,5764r4,4l1629,5768r4,-4l1633,5754xm1633,5658r-4,-4l1619,5654r-4,4l1615,5667r4,4l1629,5671r4,-4l1633,5658xm1633,5561r-4,-4l1619,5557r-4,4l1615,5571r4,3l1629,5574r4,-3l1633,5561xm1633,5465r-4,-4l1619,5461r-4,4l1615,5474r4,4l1629,5478r4,-4l1633,5465xm1633,5368r-4,-4l1619,5364r-4,4l1615,5378r4,3l1629,5381r4,-3l1633,5368xm1633,5271r-4,-3l1619,5268r-4,3l1615,5281r4,4l1629,5285r4,-4l1633,5271xm1633,5175r-4,-4l1619,5171r-4,4l1615,5184r4,4l1629,5188r4,-4l1633,5175xm1633,5078r-4,-4l1619,5074r-4,4l1615,5088r4,4l1629,5092r4,-4l1633,5078xm1633,4982r-4,-4l1619,4978r-4,4l1615,4991r4,4l1629,4995r4,-4l1633,4982xm1633,4885r-4,-4l1619,4881r-4,4l1615,4894r4,4l1629,4898r4,-4l1633,4885xm1633,4788r-4,-3l1619,4785r-4,3l1615,4798r4,4l1629,4802r4,-4l1633,4788xm1633,4692r-4,-4l1619,4688r-4,4l1615,4701r4,4l1629,4705r4,-4l1633,4692xm1633,4595r-4,-4l1619,4591r-4,4l1615,4605r4,4l1629,4609r4,-4l1633,4595xm1633,4499r-4,-4l1619,4495r-4,4l1615,4508r4,4l1629,4512r4,-4l1633,4499xm1633,4402r-4,-4l1619,4398r-4,4l1615,4412r4,3l1629,4415r4,-3l1633,4402xm1633,4305r-4,-3l1619,4302r-4,3l1615,4315r4,4l1629,4319r4,-4l1633,4305xm1633,4209r-4,-4l1619,4205r-4,4l1615,4218r4,4l1629,4222r4,-4l1633,4209xm1633,4112r-4,-3l1619,4109r-4,3l1615,4122r4,4l1629,4126r4,-4l1633,4112xm1633,4016r-4,-4l1619,4012r-4,4l1615,4025r4,4l1629,4029r4,-4l1633,4016xm1633,3919r-4,-4l1619,3915r-4,4l1615,3929r4,4l1629,3933r4,-4l1633,3919xm1633,3823r-4,-4l1619,3819r-4,4l1615,3832r4,4l1629,3836r4,-4l1633,3823xm1633,3726r-4,-4l1619,3722r-4,4l1615,3735r4,4l1629,3739r4,-4l1633,3726xm1633,3629r-4,-3l1619,3626r-4,3l1615,3639r4,4l1629,3643r4,-4l1633,3629xm1633,3533r-4,-4l1619,3529r-4,4l1615,3542r4,4l1629,3546r4,-4l1633,3533xm1633,3436r-4,-4l1619,3432r-4,4l1615,3446r4,4l1629,3450r4,-4l1633,3436xm1633,3340r-4,-4l1619,3336r-4,4l1615,3349r4,4l1629,3353r4,-4l1633,3340xm1664,6768r-4,-3l1650,6765r-4,3l1646,6778r4,4l1660,6782r4,-4l1664,6768xm1664,6672r-4,-4l1650,6668r-4,4l1646,6681r4,4l1660,6685r4,-4l1664,6672xm1664,6575r-4,-4l1650,6571r-4,4l1646,6585r4,4l1660,6589r4,-4l1664,6575xm1664,6479r-4,-4l1650,6475r-4,4l1646,6488r4,4l1660,6492r4,-4l1664,6479xm1664,6382r-4,-4l1650,6378r-4,4l1646,6392r4,4l1660,6396r4,-4l1664,6382xm1664,6286r-4,-4l1650,6282r-4,4l1646,6295r4,4l1660,6299r4,-4l1664,6286xm1664,6189r-4,-4l1650,6185r-4,4l1646,6198r4,4l1660,6202r4,-4l1664,6189xm1664,6092r-4,-4l1650,6088r-4,4l1646,6102r4,4l1660,6106r4,-4l1664,6092xm1664,5996r-4,-4l1650,5992r-4,4l1646,6005r4,4l1660,6009r4,-4l1664,5996xm1664,5899r-4,-4l1650,5895r-4,4l1646,5909r4,4l1660,5913r4,-4l1664,5899xm1664,5803r-4,-4l1650,5799r-4,4l1646,5812r4,4l1660,5816r4,-4l1664,5803xm1664,5706r-4,-4l1650,5702r-4,4l1646,5716r4,3l1660,5719r4,-3l1664,5706xm1664,5609r-4,-3l1650,5606r-4,3l1646,5619r4,4l1660,5623r4,-4l1664,5609xm1664,5513r-4,-4l1650,5509r-4,4l1646,5522r4,4l1660,5526r4,-4l1664,5513xm1664,5416r-4,-4l1650,5412r-4,4l1646,5426r4,4l1660,5430r4,-4l1664,5416xm1664,5320r-4,-4l1650,5316r-4,4l1646,5329r4,4l1660,5333r4,-4l1664,5320xm1664,5223r-4,-4l1650,5219r-4,4l1646,5232r4,4l1660,5236r4,-4l1664,5223xm1664,5127r-4,-4l1650,5123r-4,4l1646,5136r4,4l1660,5140r4,-4l1664,5127xm1664,5030r-4,-4l1650,5026r-4,4l1646,5039r4,4l1660,5043r4,-4l1664,5030xm1664,4933r-4,-4l1650,4929r-4,4l1646,4943r4,4l1660,4947r4,-4l1664,4933xm1664,4837r-4,-4l1650,4833r-4,4l1646,4846r4,4l1660,4850r4,-4l1664,4837xm1664,4740r-4,-4l1650,4736r-4,4l1646,4750r4,3l1660,4753r4,-3l1664,4740xm1664,4644r-4,-4l1650,4640r-4,4l1646,4653r4,4l1660,4657r4,-4l1664,4644xm1664,4547r-4,-4l1650,4543r-4,4l1646,4556r4,4l1660,4560r4,-4l1664,4547xm1664,4450r-4,-3l1650,4447r-4,3l1646,4460r4,4l1660,4464r4,-4l1664,4450xm1664,4354r-4,-4l1650,4350r-4,4l1646,4363r4,4l1660,4367r4,-4l1664,4354xm1664,4257r-4,-4l1650,4253r-4,4l1646,4267r4,4l1660,4271r4,-4l1664,4257xm1664,4161r-4,-4l1650,4157r-4,4l1646,4170r4,4l1660,4174r4,-4l1664,4161xm1664,4064r-4,-4l1650,4060r-4,4l1646,4073r4,4l1660,4077r4,-4l1664,4064xm1664,3967r-4,-3l1650,3964r-4,3l1646,3977r4,4l1660,3981r4,-4l1664,3967xm1664,3871r-4,-4l1650,3867r-4,4l1646,3880r4,4l1660,3884r4,-4l1664,3871xm1664,3774r-4,-4l1650,3770r-4,4l1646,3784r4,4l1660,3788r4,-4l1664,3774xm1664,3678r-4,-4l1650,3674r-4,4l1646,3687r4,4l1660,3691r4,-4l1664,3678xm1664,3581r-4,-4l1650,3577r-4,4l1646,3591r4,3l1660,3594r4,-3l1664,3581xm1664,3484r-4,-3l1650,3481r-4,3l1646,3494r4,4l1660,3498r4,-4l1664,3484xm1699,6720r-4,-4l1686,6716r-4,4l1682,6730r4,4l1695,6734r4,-4l1699,6720xm1699,6624r-4,-4l1686,6620r-4,4l1682,6633r4,4l1695,6637r4,-4l1699,6624xm1699,6527r-4,-4l1686,6523r-4,4l1682,6537r4,3l1695,6540r4,-3l1699,6527xm1699,6430r-4,-4l1686,6426r-4,4l1682,6440r4,4l1695,6444r4,-4l1699,6430xm1699,6334r-4,-4l1686,6330r-4,4l1682,6343r4,4l1695,6347r4,-4l1699,6334xm1699,6237r-4,-4l1686,6233r-4,4l1682,6247r4,4l1695,6251r4,-4l1699,6237xm1699,6141r-4,-4l1686,6137r-4,4l1682,6150r4,4l1695,6154r4,-4l1699,6141xm1699,6044r-4,-4l1686,6040r-4,4l1682,6054r4,3l1695,6057r4,-3l1699,6044xm1699,5947r-4,-3l1686,5944r-4,3l1682,5957r4,4l1695,5961r4,-4l1699,5947xm1699,5851r-4,-4l1686,5847r-4,4l1682,5860r4,4l1695,5864r4,-4l1699,5851xm1699,5754r-4,-4l1686,5750r-4,4l1682,5764r4,4l1695,5768r4,-4l1699,5754xm1699,5658r-4,-4l1686,5654r-4,4l1682,5667r4,4l1695,5671r4,-4l1699,5658xm1699,5561r-4,-4l1686,5557r-4,4l1682,5571r4,3l1695,5574r4,-3l1699,5561xm1699,5465r-4,-4l1686,5461r-4,4l1682,5474r4,4l1695,5478r4,-4l1699,5465xm1699,5368r-4,-4l1686,5364r-4,4l1682,5378r4,3l1695,5381r4,-3l1699,5368xm1699,5271r-4,-3l1686,5268r-4,3l1682,5281r4,4l1695,5285r4,-4l1699,5271xm1699,5175r-4,-4l1686,5171r-4,4l1682,5184r4,4l1695,5188r4,-4l1699,5175xm1699,5078r-4,-4l1686,5074r-4,4l1682,5088r4,4l1695,5092r4,-4l1699,5078xm1699,4982r-4,-4l1686,4978r-4,4l1682,4991r4,4l1695,4995r4,-4l1699,4982xm1699,4885r-4,-4l1686,4881r-4,4l1682,4894r4,4l1695,4898r4,-4l1699,4885xm1699,4788r-4,-3l1686,4785r-4,3l1682,4798r4,4l1695,4802r4,-4l1699,4788xm1699,4692r-4,-4l1686,4688r-4,4l1682,4701r4,4l1695,4705r4,-4l1699,4692xm1699,4595r-4,-4l1686,4591r-4,4l1682,4605r4,4l1695,4609r4,-4l1699,4595xm1699,4499r-4,-4l1686,4495r-4,4l1682,4508r4,4l1695,4512r4,-4l1699,4499xm1699,4402r-4,-4l1686,4398r-4,4l1682,4412r4,3l1695,4415r4,-3l1699,4402xm1699,4305r-4,-3l1686,4302r-4,3l1682,4315r4,4l1695,4319r4,-4l1699,4305xm1699,4209r-4,-4l1686,4205r-4,4l1682,4218r4,4l1695,4222r4,-4l1699,4209xm1699,4112r-4,-3l1686,4109r-4,3l1682,4122r4,4l1695,4126r4,-4l1699,4112xm1699,4016r-4,-4l1686,4012r-4,4l1682,4025r4,4l1695,4029r4,-4l1699,4016xm1699,3919r-4,-4l1686,3915r-4,4l1682,3929r4,4l1695,3933r4,-4l1699,3919xm1699,3823r-4,-4l1686,3819r-4,4l1682,3832r4,4l1695,3836r4,-4l1699,3823xm1699,3726r-4,-4l1686,3722r-4,4l1682,3735r4,4l1695,3739r4,-4l1699,3726xm1699,3629r-4,-3l1686,3626r-4,3l1682,3639r4,4l1695,3643r4,-4l1699,3629xm1699,3533r-4,-4l1686,3529r-4,4l1682,3542r4,4l1695,3546r4,-4l1699,3533xm1699,3436r-4,-4l1686,3432r-4,4l1682,3446r4,4l1695,3450r4,-4l1699,3436xm1699,3340r-4,-4l1686,3336r-4,4l1682,3349r4,4l1695,3353r4,-4l1699,3340xm1730,6768r-4,-3l1716,6765r-4,3l1712,6778r4,4l1726,6782r4,-4l1730,6768xm1730,6672r-4,-4l1716,6668r-4,4l1712,6681r4,4l1726,6685r4,-4l1730,6672xm1730,6575r-4,-4l1716,6571r-4,4l1712,6585r4,4l1726,6589r4,-4l1730,6575xm1730,6479r-4,-4l1716,6475r-4,4l1712,6488r4,4l1726,6492r4,-4l1730,6479xm1730,6382r-4,-4l1716,6378r-4,4l1712,6392r4,4l1726,6396r4,-4l1730,6382xm1730,6286r-4,-4l1716,6282r-4,4l1712,6295r4,4l1726,6299r4,-4l1730,6286xm1730,6189r-4,-4l1716,6185r-4,4l1712,6198r4,4l1726,6202r4,-4l1730,6189xm1730,6092r-4,-4l1716,6088r-4,4l1712,6102r4,4l1726,6106r4,-4l1730,6092xm1730,5996r-4,-4l1716,5992r-4,4l1712,6005r4,4l1726,6009r4,-4l1730,5996xm1730,5899r-4,-4l1716,5895r-4,4l1712,5909r4,4l1726,5913r4,-4l1730,5899xm1730,5803r-4,-4l1716,5799r-4,4l1712,5812r4,4l1726,5816r4,-4l1730,5803xm1730,5706r-4,-4l1716,5702r-4,4l1712,5716r4,3l1726,5719r4,-3l1730,5706xm1730,5609r-4,-3l1716,5606r-4,3l1712,5619r4,4l1726,5623r4,-4l1730,5609xm1730,5513r-4,-4l1716,5509r-4,4l1712,5522r4,4l1726,5526r4,-4l1730,5513xm1730,5416r-4,-4l1716,5412r-4,4l1712,5426r4,4l1726,5430r4,-4l1730,5416xm1730,5320r-4,-4l1716,5316r-4,4l1712,5329r4,4l1726,5333r4,-4l1730,5320xm1730,5223r-4,-4l1716,5219r-4,4l1712,5232r4,4l1726,5236r4,-4l1730,5223xm1730,5127r-4,-4l1716,5123r-4,4l1712,5136r4,4l1726,5140r4,-4l1730,5127xm1730,5030r-4,-4l1716,5026r-4,4l1712,5039r4,4l1726,5043r4,-4l1730,5030xm1730,4933r-4,-4l1716,4929r-4,4l1712,4943r4,4l1726,4947r4,-4l1730,4933xm1730,4837r-4,-4l1716,4833r-4,4l1712,4846r4,4l1726,4850r4,-4l1730,4837xm1730,4740r-4,-4l1716,4736r-4,4l1712,4750r4,3l1726,4753r4,-3l1730,4740xm1730,4644r-4,-4l1716,4640r-4,4l1712,4653r4,4l1726,4657r4,-4l1730,4644xm1730,4547r-4,-4l1716,4543r-4,4l1712,4556r4,4l1726,4560r4,-4l1730,4547xm1730,4450r-4,-3l1716,4447r-4,3l1712,4460r4,4l1726,4464r4,-4l1730,4450xm1730,4354r-4,-4l1716,4350r-4,4l1712,4363r4,4l1726,4367r4,-4l1730,4354xm1730,4257r-4,-4l1716,4253r-4,4l1712,4267r4,4l1726,4271r4,-4l1730,4257xm1730,4161r-4,-4l1716,4157r-4,4l1712,4170r4,4l1726,4174r4,-4l1730,4161xm1730,4064r-4,-4l1716,4060r-4,4l1712,4073r4,4l1726,4077r4,-4l1730,4064xm1730,3967r-4,-3l1716,3964r-4,3l1712,3977r4,4l1726,3981r4,-4l1730,3967xm1730,3871r-4,-4l1716,3867r-4,4l1712,3880r4,4l1726,3884r4,-4l1730,3871xm1730,3774r-4,-4l1716,3770r-4,4l1712,3784r4,4l1726,3788r4,-4l1730,3774xm1730,3678r-4,-4l1716,3674r-4,4l1712,3687r4,4l1726,3691r4,-4l1730,3678xm1730,3581r-4,-4l1716,3577r-4,4l1712,3591r4,3l1726,3594r4,-3l1730,3581xm1730,3484r-4,-3l1716,3481r-4,3l1712,3494r4,4l1726,3498r4,-4l1730,3484xm1766,6720r-4,-4l1752,6716r-4,4l1748,6730r4,4l1762,6734r4,-4l1766,6720xm1766,6624r-4,-4l1752,6620r-4,4l1748,6633r4,4l1762,6637r4,-4l1766,6624xm1766,6527r-4,-4l1752,6523r-4,4l1748,6537r4,3l1762,6540r4,-3l1766,6527xm1766,6430r-4,-4l1752,6426r-4,4l1748,6440r4,4l1762,6444r4,-4l1766,6430xm1766,6334r-4,-4l1752,6330r-4,4l1748,6343r4,4l1762,6347r4,-4l1766,6334xm1766,6237r-4,-4l1752,6233r-4,4l1748,6247r4,4l1762,6251r4,-4l1766,6237xm1766,6141r-4,-4l1752,6137r-4,4l1748,6150r4,4l1762,6154r4,-4l1766,6141xm1766,6044r-4,-4l1752,6040r-4,4l1748,6054r4,3l1762,6057r4,-3l1766,6044xm1766,5947r-4,-3l1752,5944r-4,3l1748,5957r4,4l1762,5961r4,-4l1766,5947xm1766,5851r-4,-4l1752,5847r-4,4l1748,5860r4,4l1762,5864r4,-4l1766,5851xm1766,5754r-4,-4l1752,5750r-4,4l1748,5764r4,4l1762,5768r4,-4l1766,5754xm1766,5658r-4,-4l1752,5654r-4,4l1748,5667r4,4l1762,5671r4,-4l1766,5658xm1766,5561r-4,-4l1752,5557r-4,4l1748,5571r4,3l1762,5574r4,-3l1766,5561xm1766,5465r-4,-4l1752,5461r-4,4l1748,5474r4,4l1762,5478r4,-4l1766,5465xm1766,5368r-4,-4l1752,5364r-4,4l1748,5378r4,3l1762,5381r4,-3l1766,5368xm1766,5271r-4,-3l1752,5268r-4,3l1748,5281r4,4l1762,5285r4,-4l1766,5271xm1766,5175r-4,-4l1752,5171r-4,4l1748,5184r4,4l1762,5188r4,-4l1766,5175xm1766,5078r-4,-4l1752,5074r-4,4l1748,5088r4,4l1762,5092r4,-4l1766,5078xm1766,4982r-4,-4l1752,4978r-4,4l1748,4991r4,4l1762,4995r4,-4l1766,4982xm1766,4885r-4,-4l1752,4881r-4,4l1748,4894r4,4l1762,4898r4,-4l1766,4885xm1766,4788r-4,-3l1752,4785r-4,3l1748,4798r4,4l1762,4802r4,-4l1766,4788xm1766,4692r-4,-4l1752,4688r-4,4l1748,4701r4,4l1762,4705r4,-4l1766,4692xm1766,4595r-4,-4l1752,4591r-4,4l1748,4605r4,4l1762,4609r4,-4l1766,4595xm1766,4499r-4,-4l1752,4495r-4,4l1748,4508r4,4l1762,4512r4,-4l1766,4499xm1766,4402r-4,-4l1752,4398r-4,4l1748,4412r4,3l1762,4415r4,-3l1766,4402xm1766,4305r-4,-3l1752,4302r-4,3l1748,4315r4,4l1762,4319r4,-4l1766,4305xm1766,4209r-4,-4l1752,4205r-4,4l1748,4218r4,4l1762,4222r4,-4l1766,4209xm1766,4112r-4,-3l1752,4109r-4,3l1748,4122r4,4l1762,4126r4,-4l1766,4112xm1766,4016r-4,-4l1752,4012r-4,4l1748,4025r4,4l1762,4029r4,-4l1766,4016xm1766,3919r-4,-4l1752,3915r-4,4l1748,3929r4,4l1762,3933r4,-4l1766,3919xm1766,3823r-4,-4l1752,3819r-4,4l1748,3832r4,4l1762,3836r4,-4l1766,3823xm1766,3726r-4,-4l1752,3722r-4,4l1748,3735r4,4l1762,3739r4,-4l1766,3726xm1766,3629r-4,-3l1752,3626r-4,3l1748,3639r4,4l1762,3643r4,-4l1766,3629xm1766,3533r-4,-4l1752,3529r-4,4l1748,3542r4,4l1762,3546r4,-4l1766,3533xm1766,3436r-4,-4l1752,3432r-4,4l1748,3446r4,4l1762,3450r4,-4l1766,3436xm1766,3340r-4,-4l1752,3336r-4,4l1748,3349r4,4l1762,3353r4,-4l1766,3340xm1797,6768r-4,-3l1783,6765r-4,3l1779,6778r4,4l1793,6782r4,-4l1797,6768xm1797,6672r-4,-4l1783,6668r-4,4l1779,6681r4,4l1793,6685r4,-4l1797,6672xm1797,6575r-4,-4l1783,6571r-4,4l1779,6585r4,4l1793,6589r4,-4l1797,6575xm1797,6479r-4,-4l1783,6475r-4,4l1779,6488r4,4l1793,6492r4,-4l1797,6479xm1797,6382r-4,-4l1783,6378r-4,4l1779,6392r4,4l1793,6396r4,-4l1797,6382xm1797,6286r-4,-4l1783,6282r-4,4l1779,6295r4,4l1793,6299r4,-4l1797,6286xm1797,6189r-4,-4l1783,6185r-4,4l1779,6198r4,4l1793,6202r4,-4l1797,6189xm1797,6092r-4,-4l1783,6088r-4,4l1779,6102r4,4l1793,6106r4,-4l1797,6092xm1797,5996r-4,-4l1783,5992r-4,4l1779,6005r4,4l1793,6009r4,-4l1797,5996xm1797,5899r-4,-4l1783,5895r-4,4l1779,5909r4,4l1793,5913r4,-4l1797,5899xm1797,5803r-4,-4l1783,5799r-4,4l1779,5812r4,4l1793,5816r4,-4l1797,5803xm1797,5706r-4,-4l1783,5702r-4,4l1779,5716r4,3l1793,5719r4,-3l1797,5706xm1797,5609r-4,-3l1783,5606r-4,3l1779,5619r4,4l1793,5623r4,-4l1797,5609xm1797,5513r-4,-4l1783,5509r-4,4l1779,5522r4,4l1793,5526r4,-4l1797,5513xm1797,5416r-4,-4l1783,5412r-4,4l1779,5426r4,4l1793,5430r4,-4l1797,5416xm1797,5320r-4,-4l1783,5316r-4,4l1779,5329r4,4l1793,5333r4,-4l1797,5320xm1797,5223r-4,-4l1783,5219r-4,4l1779,5232r4,4l1793,5236r4,-4l1797,5223xm1797,5127r-4,-4l1783,5123r-4,4l1779,5136r4,4l1793,5140r4,-4l1797,5127xm1797,5030r-4,-4l1783,5026r-4,4l1779,5039r4,4l1793,5043r4,-4l1797,5030xm1797,4933r-4,-4l1783,4929r-4,4l1779,4943r4,4l1793,4947r4,-4l1797,4933xm1797,4837r-4,-4l1783,4833r-4,4l1779,4846r4,4l1793,4850r4,-4l1797,4837xm1797,4740r-4,-4l1783,4736r-4,4l1779,4750r4,3l1793,4753r4,-3l1797,4740xm1797,4644r-4,-4l1783,4640r-4,4l1779,4653r4,4l1793,4657r4,-4l1797,4644xm1797,4547r-4,-4l1783,4543r-4,4l1779,4556r4,4l1793,4560r4,-4l1797,4547xm1797,4450r-4,-3l1783,4447r-4,3l1779,4460r4,4l1793,4464r4,-4l1797,4450xm1797,4354r-4,-4l1783,4350r-4,4l1779,4363r4,4l1793,4367r4,-4l1797,4354xm1797,4257r-4,-4l1783,4253r-4,4l1779,4267r4,4l1793,4271r4,-4l1797,4257xm1797,4161r-4,-4l1783,4157r-4,4l1779,4170r4,4l1793,4174r4,-4l1797,4161xm1797,4064r-4,-4l1783,4060r-4,4l1779,4073r4,4l1793,4077r4,-4l1797,4064xm1797,3967r-4,-3l1783,3964r-4,3l1779,3977r4,4l1793,3981r4,-4l1797,3967xm1797,3871r-4,-4l1783,3867r-4,4l1779,3880r4,4l1793,3884r4,-4l1797,3871xm1797,3774r-4,-4l1783,3770r-4,4l1779,3784r4,4l1793,3788r4,-4l1797,3774xm1797,3678r-4,-4l1783,3674r-4,4l1779,3687r4,4l1793,3691r4,-4l1797,3678xm1797,3581r-4,-4l1783,3577r-4,4l1779,3591r4,3l1793,3594r4,-3l1797,3581xm1797,3484r-4,-3l1783,3481r-4,3l1779,3494r4,4l1793,3498r4,-4l1797,3484xm1832,6720r-4,-4l1819,6716r-4,4l1815,6730r4,4l1828,6734r4,-4l1832,6720xm1832,6624r-4,-4l1819,6620r-4,4l1815,6633r4,4l1828,6637r4,-4l1832,6624xm1832,6527r-4,-4l1819,6523r-4,4l1815,6537r4,3l1828,6540r4,-3l1832,6527xm1832,6430r-4,-4l1819,6426r-4,4l1815,6440r4,4l1828,6444r4,-4l1832,6430xm1832,6334r-4,-4l1819,6330r-4,4l1815,6343r4,4l1828,6347r4,-4l1832,6334xm1832,6237r-4,-4l1819,6233r-4,4l1815,6247r4,4l1828,6251r4,-4l1832,6237xm1832,6141r-4,-4l1819,6137r-4,4l1815,6150r4,4l1828,6154r4,-4l1832,6141xm1832,6044r-4,-4l1819,6040r-4,4l1815,6054r4,3l1828,6057r4,-3l1832,6044xm1832,5947r-4,-3l1819,5944r-4,3l1815,5957r4,4l1828,5961r4,-4l1832,5947xm1832,5851r-4,-4l1819,5847r-4,4l1815,5860r4,4l1828,5864r4,-4l1832,5851xm1832,5754r-4,-4l1819,5750r-4,4l1815,5764r4,4l1828,5768r4,-4l1832,5754xm1832,5658r-4,-4l1819,5654r-4,4l1815,5667r4,4l1828,5671r4,-4l1832,5658xm1832,5561r-4,-4l1819,5557r-4,4l1815,5571r4,3l1828,5574r4,-3l1832,5561xm1832,5465r-4,-4l1819,5461r-4,4l1815,5474r4,4l1828,5478r4,-4l1832,5465xm1832,5368r-4,-4l1819,5364r-4,4l1815,5378r4,3l1828,5381r4,-3l1832,5368xm1832,5271r-4,-3l1819,5268r-4,3l1815,5281r4,4l1828,5285r4,-4l1832,5271xm1832,5175r-4,-4l1819,5171r-4,4l1815,5184r4,4l1828,5188r4,-4l1832,5175xm1832,5078r-4,-4l1819,5074r-4,4l1815,5088r4,4l1828,5092r4,-4l1832,5078xm1832,4982r-4,-4l1819,4978r-4,4l1815,4991r4,4l1828,4995r4,-4l1832,4982xm1832,4885r-4,-4l1819,4881r-4,4l1815,4894r4,4l1828,4898r4,-4l1832,4885xm1832,4788r-4,-3l1819,4785r-4,3l1815,4798r4,4l1828,4802r4,-4l1832,4788xm1832,4692r-4,-4l1819,4688r-4,4l1815,4701r4,4l1828,4705r4,-4l1832,4692xm1832,4595r-4,-4l1819,4591r-4,4l1815,4605r4,4l1828,4609r4,-4l1832,4595xm1832,4499r-4,-4l1819,4495r-4,4l1815,4508r4,4l1828,4512r4,-4l1832,4499xm1832,4402r-4,-4l1819,4398r-4,4l1815,4412r4,3l1828,4415r4,-3l1832,4402xm1832,4305r-4,-3l1819,4302r-4,3l1815,4315r4,4l1828,4319r4,-4l1832,4305xm1832,4209r-4,-4l1819,4205r-4,4l1815,4218r4,4l1828,4222r4,-4l1832,4209xm1832,4112r-4,-3l1819,4109r-4,3l1815,4122r4,4l1828,4126r4,-4l1832,4112xm1832,4016r-4,-4l1819,4012r-4,4l1815,4025r4,4l1828,4029r4,-4l1832,4016xm1832,3919r-4,-4l1819,3915r-4,4l1815,3929r4,4l1828,3933r4,-4l1832,3919xm1832,3823r-4,-4l1819,3819r-4,4l1815,3832r4,4l1828,3836r4,-4l1832,3823xm1832,3726r-4,-4l1819,3722r-4,4l1815,3735r4,4l1828,3739r4,-4l1832,3726xm1832,3629r-4,-3l1819,3626r-4,3l1815,3639r4,4l1828,3643r4,-4l1832,3629xm1832,3533r-4,-4l1819,3529r-4,4l1815,3542r4,4l1828,3546r4,-4l1832,3533xm1832,3436r-4,-4l1819,3432r-4,4l1815,3446r4,4l1828,3450r4,-4l1832,3436xm1832,3340r-4,-4l1819,3336r-4,4l1815,3349r4,4l1828,3353r4,-4l1832,3340xm1863,6768r-4,-3l1849,6765r-4,3l1845,6778r4,4l1859,6782r4,-4l1863,6768xm1863,6672r-4,-4l1849,6668r-4,4l1845,6681r4,4l1859,6685r4,-4l1863,6672xm1863,6575r-4,-4l1849,6571r-4,4l1845,6585r4,4l1859,6589r4,-4l1863,6575xm1863,6479r-4,-4l1849,6475r-4,4l1845,6488r4,4l1859,6492r4,-4l1863,6479xm1863,6382r-4,-4l1849,6378r-4,4l1845,6392r4,4l1859,6396r4,-4l1863,6382xm1863,6286r-4,-4l1849,6282r-4,4l1845,6295r4,4l1859,6299r4,-4l1863,6286xm1863,6189r-4,-4l1849,6185r-4,4l1845,6198r4,4l1859,6202r4,-4l1863,6189xm1863,6092r-4,-4l1849,6088r-4,4l1845,6102r4,4l1859,6106r4,-4l1863,6092xm1863,5996r-4,-4l1849,5992r-4,4l1845,6005r4,4l1859,6009r4,-4l1863,5996xm1863,5899r-4,-4l1849,5895r-4,4l1845,5909r4,4l1859,5913r4,-4l1863,5899xm1863,5803r-4,-4l1849,5799r-4,4l1845,5812r4,4l1859,5816r4,-4l1863,5803xm1863,5706r-4,-4l1849,5702r-4,4l1845,5716r4,3l1859,5719r4,-3l1863,5706xm1863,5609r-4,-3l1849,5606r-4,3l1845,5619r4,4l1859,5623r4,-4l1863,5609xm1863,5513r-4,-4l1849,5509r-4,4l1845,5522r4,4l1859,5526r4,-4l1863,5513xm1863,5416r-4,-4l1849,5412r-4,4l1845,5426r4,4l1859,5430r4,-4l1863,5416xm1863,5320r-4,-4l1849,5316r-4,4l1845,5329r4,4l1859,5333r4,-4l1863,5320xm1863,5223r-4,-4l1849,5219r-4,4l1845,5232r4,4l1859,5236r4,-4l1863,5223xm1863,5127r-4,-4l1849,5123r-4,4l1845,5136r4,4l1859,5140r4,-4l1863,5127xm1863,5030r-4,-4l1849,5026r-4,4l1845,5039r4,4l1859,5043r4,-4l1863,5030xm1863,4933r-4,-4l1849,4929r-4,4l1845,4943r4,4l1859,4947r4,-4l1863,4933xm1863,4837r-4,-4l1849,4833r-4,4l1845,4846r4,4l1859,4850r4,-4l1863,4837xm1863,4740r-4,-4l1849,4736r-4,4l1845,4750r4,3l1859,4753r4,-3l1863,4740xm1863,4644r-4,-4l1849,4640r-4,4l1845,4653r4,4l1859,4657r4,-4l1863,4644xm1863,4547r-4,-4l1849,4543r-4,4l1845,4556r4,4l1859,4560r4,-4l1863,4547xm1863,4450r-4,-3l1849,4447r-4,3l1845,4460r4,4l1859,4464r4,-4l1863,4450xm1863,4354r-4,-4l1849,4350r-4,4l1845,4363r4,4l1859,4367r4,-4l1863,4354xm1863,4257r-4,-4l1849,4253r-4,4l1845,4267r4,4l1859,4271r4,-4l1863,4257xm1863,4161r-4,-4l1849,4157r-4,4l1845,4170r4,4l1859,4174r4,-4l1863,4161xm1863,4064r-4,-4l1849,4060r-4,4l1845,4073r4,4l1859,4077r4,-4l1863,4064xm1863,3967r-4,-3l1849,3964r-4,3l1845,3977r4,4l1859,3981r4,-4l1863,3967xm1863,3871r-4,-4l1849,3867r-4,4l1845,3880r4,4l1859,3884r4,-4l1863,3871xm1863,3774r-4,-4l1849,3770r-4,4l1845,3784r4,4l1859,3788r4,-4l1863,3774xm1863,3678r-4,-4l1849,3674r-4,4l1845,3687r4,4l1859,3691r4,-4l1863,3678xm1863,3581r-4,-4l1849,3577r-4,4l1845,3591r4,3l1859,3594r4,-3l1863,3581xm1863,3484r-4,-3l1849,3481r-4,3l1845,3494r4,4l1859,3498r4,-4l1863,3484xm1899,6720r-4,-4l1885,6716r-4,4l1881,6730r4,4l1895,6734r4,-4l1899,6720xm1899,6624r-4,-4l1885,6620r-4,4l1881,6633r4,4l1895,6637r4,-4l1899,6624xm1899,6527r-4,-4l1885,6523r-4,4l1881,6537r4,3l1895,6540r4,-3l1899,6527xm1899,6430r-4,-4l1885,6426r-4,4l1881,6440r4,4l1895,6444r4,-4l1899,6430xm1899,6334r-4,-4l1885,6330r-4,4l1881,6343r4,4l1895,6347r4,-4l1899,6334xm1899,6237r-4,-4l1885,6233r-4,4l1881,6247r4,4l1895,6251r4,-4l1899,6237xm1899,6141r-4,-4l1885,6137r-4,4l1881,6150r4,4l1895,6154r4,-4l1899,6141xm1899,6044r-4,-4l1885,6040r-4,4l1881,6054r4,3l1895,6057r4,-3l1899,6044xm1899,5947r-4,-3l1885,5944r-4,3l1881,5957r4,4l1895,5961r4,-4l1899,5947xm1899,5851r-4,-4l1885,5847r-4,4l1881,5860r4,4l1895,5864r4,-4l1899,5851xm1899,5754r-4,-4l1885,5750r-4,4l1881,5764r4,4l1895,5768r4,-4l1899,5754xm1899,5658r-4,-4l1885,5654r-4,4l1881,5667r4,4l1895,5671r4,-4l1899,5658xm1899,5561r-4,-4l1885,5557r-4,4l1881,5571r4,3l1895,5574r4,-3l1899,5561xm1899,5465r-4,-4l1885,5461r-4,4l1881,5474r4,4l1895,5478r4,-4l1899,5465xm1899,5368r-4,-4l1885,5364r-4,4l1881,5378r4,3l1895,5381r4,-3l1899,5368xm1899,5271r-4,-3l1885,5268r-4,3l1881,5281r4,4l1895,5285r4,-4l1899,5271xm1899,5175r-4,-4l1885,5171r-4,4l1881,5184r4,4l1895,5188r4,-4l1899,5175xm1899,5078r-4,-4l1885,5074r-4,4l1881,5088r4,4l1895,5092r4,-4l1899,5078xm1899,4982r-4,-4l1885,4978r-4,4l1881,4991r4,4l1895,4995r4,-4l1899,4982xm1899,4885r-4,-4l1885,4881r-4,4l1881,4894r4,4l1895,4898r4,-4l1899,4885xm1899,4788r-4,-3l1885,4785r-4,3l1881,4798r4,4l1895,4802r4,-4l1899,4788xm1899,4692r-4,-4l1885,4688r-4,4l1881,4701r4,4l1895,4705r4,-4l1899,4692xm1899,4595r-4,-4l1885,4591r-4,4l1881,4605r4,4l1895,4609r4,-4l1899,4595xm1899,4499r-4,-4l1885,4495r-4,4l1881,4508r4,4l1895,4512r4,-4l1899,4499xm1899,4402r-4,-4l1885,4398r-4,4l1881,4412r4,3l1895,4415r4,-3l1899,4402xm1899,4305r-4,-3l1885,4302r-4,3l1881,4315r4,4l1895,4319r4,-4l1899,4305xm1899,4209r-4,-4l1885,4205r-4,4l1881,4218r4,4l1895,4222r4,-4l1899,4209xm1899,4112r-4,-3l1885,4109r-4,3l1881,4122r4,4l1895,4126r4,-4l1899,4112xm1899,4016r-4,-4l1885,4012r-4,4l1881,4025r4,4l1895,4029r4,-4l1899,4016xm1899,3919r-4,-4l1885,3915r-4,4l1881,3929r4,4l1895,3933r4,-4l1899,3919xm1899,3823r-4,-4l1885,3819r-4,4l1881,3832r4,4l1895,3836r4,-4l1899,3823xm1899,3726r-4,-4l1885,3722r-4,4l1881,3735r4,4l1895,3739r4,-4l1899,3726xm1899,3629r-4,-3l1885,3626r-4,3l1881,3639r4,4l1895,3643r4,-4l1899,3629xm1899,3533r-4,-4l1885,3529r-4,4l1881,3542r4,4l1895,3546r4,-4l1899,3533xm1899,3436r-4,-4l1885,3432r-4,4l1881,3446r4,4l1895,3450r4,-4l1899,3436xm1899,3340r-4,-4l1885,3336r-4,4l1881,3349r4,4l1895,3353r4,-4l1899,3340xm1929,6768r-3,-3l1916,6765r-4,3l1912,6778r4,4l1926,6782r3,-4l1929,6768xm1929,6672r-3,-4l1916,6668r-4,4l1912,6681r4,4l1926,6685r3,-4l1929,6672xm1929,6575r-3,-4l1916,6571r-4,4l1912,6585r4,4l1926,6589r3,-4l1929,6575xm1929,6479r-3,-4l1916,6475r-4,4l1912,6488r4,4l1926,6492r3,-4l1929,6479xm1929,6382r-3,-4l1916,6378r-4,4l1912,6392r4,4l1926,6396r3,-4l1929,6382xm1929,6286r-3,-4l1916,6282r-4,4l1912,6295r4,4l1926,6299r3,-4l1929,6286xm1929,6189r-3,-4l1916,6185r-4,4l1912,6198r4,4l1926,6202r3,-4l1929,6189xm1929,6092r-3,-4l1916,6088r-4,4l1912,6102r4,4l1926,6106r3,-4l1929,6092xm1929,5996r-3,-4l1916,5992r-4,4l1912,6005r4,4l1926,6009r3,-4l1929,5996xm1929,5899r-3,-4l1916,5895r-4,4l1912,5909r4,4l1926,5913r3,-4l1929,5899xm1929,5803r-3,-4l1916,5799r-4,4l1912,5812r4,4l1926,5816r3,-4l1929,5803xm1929,5706r-3,-4l1916,5702r-4,4l1912,5716r4,3l1926,5719r3,-3l1929,5706xm1929,5609r-3,-3l1916,5606r-4,3l1912,5619r4,4l1926,5623r3,-4l1929,5609xm1929,5513r-3,-4l1916,5509r-4,4l1912,5522r4,4l1926,5526r3,-4l1929,5513xm1929,5416r-3,-4l1916,5412r-4,4l1912,5426r4,4l1926,5430r3,-4l1929,5416xm1929,5320r-3,-4l1916,5316r-4,4l1912,5329r4,4l1926,5333r3,-4l1929,5320xm1929,5223r-3,-4l1916,5219r-4,4l1912,5232r4,4l1926,5236r3,-4l1929,5223xm1929,5127r-3,-4l1916,5123r-4,4l1912,5136r4,4l1926,5140r3,-4l1929,5127xm1929,5030r-3,-4l1916,5026r-4,4l1912,5039r4,4l1926,5043r3,-4l1929,5030xm1929,4933r-3,-4l1916,4929r-4,4l1912,4943r4,4l1926,4947r3,-4l1929,4933xm1929,4837r-3,-4l1916,4833r-4,4l1912,4846r4,4l1926,4850r3,-4l1929,4837xm1929,4740r-3,-4l1916,4736r-4,4l1912,4750r4,3l1926,4753r3,-3l1929,4740xm1929,4644r-3,-4l1916,4640r-4,4l1912,4653r4,4l1926,4657r3,-4l1929,4644xm1929,4547r-3,-4l1916,4543r-4,4l1912,4556r4,4l1926,4560r3,-4l1929,4547xm1929,4450r-3,-3l1916,4447r-4,3l1912,4460r4,4l1926,4464r3,-4l1929,4450xm1929,4354r-3,-4l1916,4350r-4,4l1912,4363r4,4l1926,4367r3,-4l1929,4354xm1929,4257r-3,-4l1916,4253r-4,4l1912,4267r4,4l1926,4271r3,-4l1929,4257xm1929,4161r-3,-4l1916,4157r-4,4l1912,4170r4,4l1926,4174r3,-4l1929,4161xm1929,4064r-3,-4l1916,4060r-4,4l1912,4073r4,4l1926,4077r3,-4l1929,4064xm1929,3967r-3,-3l1916,3964r-4,3l1912,3977r4,4l1926,3981r3,-4l1929,3967xm1929,3871r-3,-4l1916,3867r-4,4l1912,3880r4,4l1926,3884r3,-4l1929,3871xm1929,3774r-3,-4l1916,3770r-4,4l1912,3784r4,4l1926,3788r3,-4l1929,3774xm1929,3678r-3,-4l1916,3674r-4,4l1912,3687r4,4l1926,3691r3,-4l1929,3678xm1929,3581r-3,-4l1916,3577r-4,4l1912,3591r4,3l1926,3594r3,-3l1929,3581xm1929,3484r-3,-3l1916,3481r-4,3l1912,3494r4,4l1926,3498r3,-4l1929,3484xm1965,6720r-4,-4l1952,6716r-4,4l1948,6730r4,4l1961,6734r4,-4l1965,6720xm1965,6624r-4,-4l1952,6620r-4,4l1948,6633r4,4l1961,6637r4,-4l1965,6624xm1965,6527r-4,-4l1952,6523r-4,4l1948,6537r4,3l1961,6540r4,-3l1965,6527xm1965,6430r-4,-4l1952,6426r-4,4l1948,6440r4,4l1961,6444r4,-4l1965,6430xm1965,6334r-4,-4l1952,6330r-4,4l1948,6343r4,4l1961,6347r4,-4l1965,6334xm1965,6237r-4,-4l1952,6233r-4,4l1948,6247r4,4l1961,6251r4,-4l1965,6237xm1965,6141r-4,-4l1952,6137r-4,4l1948,6150r4,4l1961,6154r4,-4l1965,6141xm1965,6044r-4,-4l1952,6040r-4,4l1948,6054r4,3l1961,6057r4,-3l1965,6044xm1965,5947r-4,-3l1952,5944r-4,3l1948,5957r4,4l1961,5961r4,-4l1965,5947xm1965,5851r-4,-4l1952,5847r-4,4l1948,5860r4,4l1961,5864r4,-4l1965,5851xm1965,5754r-4,-4l1952,5750r-4,4l1948,5764r4,4l1961,5768r4,-4l1965,5754xm1965,5658r-4,-4l1952,5654r-4,4l1948,5667r4,4l1961,5671r4,-4l1965,5658xm1965,5561r-4,-4l1952,5557r-4,4l1948,5571r4,3l1961,5574r4,-3l1965,5561xm1965,5465r-4,-4l1952,5461r-4,4l1948,5474r4,4l1961,5478r4,-4l1965,5465xm1965,5368r-4,-4l1952,5364r-4,4l1948,5378r4,3l1961,5381r4,-3l1965,5368xm1965,5271r-4,-3l1952,5268r-4,3l1948,5281r4,4l1961,5285r4,-4l1965,5271xm1965,5175r-4,-4l1952,5171r-4,4l1948,5184r4,4l1961,5188r4,-4l1965,5175xm1965,5078r-4,-4l1952,5074r-4,4l1948,5088r4,4l1961,5092r4,-4l1965,5078xm1965,4982r-4,-4l1952,4978r-4,4l1948,4991r4,4l1961,4995r4,-4l1965,4982xm1965,4885r-4,-4l1952,4881r-4,4l1948,4894r4,4l1961,4898r4,-4l1965,4885xm1965,4788r-4,-3l1952,4785r-4,3l1948,4798r4,4l1961,4802r4,-4l1965,4788xm1965,4692r-4,-4l1952,4688r-4,4l1948,4701r4,4l1961,4705r4,-4l1965,4692xm1965,4595r-4,-4l1952,4591r-4,4l1948,4605r4,4l1961,4609r4,-4l1965,4595xm1965,4499r-4,-4l1952,4495r-4,4l1948,4508r4,4l1961,4512r4,-4l1965,4499xm1965,4402r-4,-4l1952,4398r-4,4l1948,4412r4,3l1961,4415r4,-3l1965,4402xm1965,4305r-4,-3l1952,4302r-4,3l1948,4315r4,4l1961,4319r4,-4l1965,4305xm1965,4209r-4,-4l1952,4205r-4,4l1948,4218r4,4l1961,4222r4,-4l1965,4209xm1965,4112r-4,-3l1952,4109r-4,3l1948,4122r4,4l1961,4126r4,-4l1965,4112xm1965,4016r-4,-4l1952,4012r-4,4l1948,4025r4,4l1961,4029r4,-4l1965,4016xm1965,3919r-4,-4l1952,3915r-4,4l1948,3929r4,4l1961,3933r4,-4l1965,3919xm1965,3823r-4,-4l1952,3819r-4,4l1948,3832r4,4l1961,3836r4,-4l1965,3823xm1965,3726r-4,-4l1952,3722r-4,4l1948,3735r4,4l1961,3739r4,-4l1965,3726xm1965,3629r-4,-3l1952,3626r-4,3l1948,3639r4,4l1961,3643r4,-4l1965,3629xm1965,3533r-4,-4l1952,3529r-4,4l1948,3542r4,4l1961,3546r4,-4l1965,3533xm1965,3436r-4,-4l1952,3432r-4,4l1948,3446r4,4l1961,3450r4,-4l1965,3436xm1965,3340r-4,-4l1952,3336r-4,4l1948,3349r4,4l1961,3353r4,-4l1965,3340xm1996,6768r-4,-3l1982,6765r-4,3l1978,6778r4,4l1992,6782r4,-4l1996,6768xm1996,6672r-4,-4l1982,6668r-4,4l1978,6681r4,4l1992,6685r4,-4l1996,6672xm1996,6575r-4,-4l1982,6571r-4,4l1978,6585r4,4l1992,6589r4,-4l1996,6575xm1996,6479r-4,-4l1982,6475r-4,4l1978,6488r4,4l1992,6492r4,-4l1996,6479xm1996,6382r-4,-4l1982,6378r-4,4l1978,6392r4,4l1992,6396r4,-4l1996,6382xm1996,6286r-4,-4l1982,6282r-4,4l1978,6295r4,4l1992,6299r4,-4l1996,6286xm1996,6189r-4,-4l1982,6185r-4,4l1978,6198r4,4l1992,6202r4,-4l1996,6189xm1996,6092r-4,-4l1982,6088r-4,4l1978,6102r4,4l1992,6106r4,-4l1996,6092xm1996,5996r-4,-4l1982,5992r-4,4l1978,6005r4,4l1992,6009r4,-4l1996,5996xm1996,5899r-4,-4l1982,5895r-4,4l1978,5909r4,4l1992,5913r4,-4l1996,5899xm1996,5803r-4,-4l1982,5799r-4,4l1978,5812r4,4l1992,5816r4,-4l1996,5803xm1996,5706r-4,-4l1982,5702r-4,4l1978,5716r4,3l1992,5719r4,-3l1996,5706xm1996,5609r-4,-3l1982,5606r-4,3l1978,5619r4,4l1992,5623r4,-4l1996,5609xm1996,5513r-4,-4l1982,5509r-4,4l1978,5522r4,4l1992,5526r4,-4l1996,5513xm1996,5416r-4,-4l1982,5412r-4,4l1978,5426r4,4l1992,5430r4,-4l1996,5416xm1996,5320r-4,-4l1982,5316r-4,4l1978,5329r4,4l1992,5333r4,-4l1996,5320xm1996,5223r-4,-4l1982,5219r-4,4l1978,5232r4,4l1992,5236r4,-4l1996,5223xm1996,5127r-4,-4l1982,5123r-4,4l1978,5136r4,4l1992,5140r4,-4l1996,5127xm1996,5030r-4,-4l1982,5026r-4,4l1978,5039r4,4l1992,5043r4,-4l1996,5030xm1996,4933r-4,-4l1982,4929r-4,4l1978,4943r4,4l1992,4947r4,-4l1996,4933xm1996,4837r-4,-4l1982,4833r-4,4l1978,4846r4,4l1992,4850r4,-4l1996,4837xm1996,4740r-4,-4l1982,4736r-4,4l1978,4750r4,3l1992,4753r4,-3l1996,4740xm1996,4644r-4,-4l1982,4640r-4,4l1978,4653r4,4l1992,4657r4,-4l1996,4644xm1996,4547r-4,-4l1982,4543r-4,4l1978,4556r4,4l1992,4560r4,-4l1996,4547xm1996,4450r-4,-3l1982,4447r-4,3l1978,4460r4,4l1992,4464r4,-4l1996,4450xm1996,4354r-4,-4l1982,4350r-4,4l1978,4363r4,4l1992,4367r4,-4l1996,4354xm1996,4257r-4,-4l1982,4253r-4,4l1978,4267r4,4l1992,4271r4,-4l1996,4257xm1996,4161r-4,-4l1982,4157r-4,4l1978,4170r4,4l1992,4174r4,-4l1996,4161xm1996,4064r-4,-4l1982,4060r-4,4l1978,4073r4,4l1992,4077r4,-4l1996,4064xm1996,3967r-4,-3l1982,3964r-4,3l1978,3977r4,4l1992,3981r4,-4l1996,3967xm1996,3871r-4,-4l1982,3867r-4,4l1978,3880r4,4l1992,3884r4,-4l1996,3871xm1996,3774r-4,-4l1982,3770r-4,4l1978,3784r4,4l1992,3788r4,-4l1996,3774xm1996,3678r-4,-4l1982,3674r-4,4l1978,3687r4,4l1992,3691r4,-4l1996,3678xm1996,3581r-4,-4l1982,3577r-4,4l1978,3591r4,3l1992,3594r4,-3l1996,3581xm1996,3484r-4,-3l1982,3481r-4,3l1978,3494r4,4l1992,3498r4,-4l1996,3484xm2032,6720r-4,-4l2018,6716r-4,4l2014,6730r4,4l2028,6734r4,-4l2032,6720xm2032,6624r-4,-4l2018,6620r-4,4l2014,6633r4,4l2028,6637r4,-4l2032,6624xm2032,6527r-4,-4l2018,6523r-4,4l2014,6537r4,3l2028,6540r4,-3l2032,6527xm2032,6430r-4,-4l2018,6426r-4,4l2014,6440r4,4l2028,6444r4,-4l2032,6430xm2032,6334r-4,-4l2018,6330r-4,4l2014,6343r4,4l2028,6347r4,-4l2032,6334xm2032,6237r-4,-4l2018,6233r-4,4l2014,6247r4,4l2028,6251r4,-4l2032,6237xm2032,6141r-4,-4l2018,6137r-4,4l2014,6150r4,4l2028,6154r4,-4l2032,6141xm2032,6044r-4,-4l2018,6040r-4,4l2014,6054r4,3l2028,6057r4,-3l2032,6044xm2032,5947r-4,-3l2018,5944r-4,3l2014,5957r4,4l2028,5961r4,-4l2032,5947xm2032,5851r-4,-4l2018,5847r-4,4l2014,5860r4,4l2028,5864r4,-4l2032,5851xm2032,5754r-4,-4l2018,5750r-4,4l2014,5764r4,4l2028,5768r4,-4l2032,5754xm2032,5658r-4,-4l2018,5654r-4,4l2014,5667r4,4l2028,5671r4,-4l2032,5658xm2032,5561r-4,-4l2018,5557r-4,4l2014,5571r4,3l2028,5574r4,-3l2032,5561xm2032,5465r-4,-4l2018,5461r-4,4l2014,5474r4,4l2028,5478r4,-4l2032,5465xm2032,5368r-4,-4l2018,5364r-4,4l2014,5378r4,3l2028,5381r4,-3l2032,5368xm2032,5271r-4,-3l2018,5268r-4,3l2014,5281r4,4l2028,5285r4,-4l2032,5271xm2032,5175r-4,-4l2018,5171r-4,4l2014,5184r4,4l2028,5188r4,-4l2032,5175xm2032,5078r-4,-4l2018,5074r-4,4l2014,5088r4,4l2028,5092r4,-4l2032,5078xm2032,4982r-4,-4l2018,4978r-4,4l2014,4991r4,4l2028,4995r4,-4l2032,4982xm2032,4885r-4,-4l2018,4881r-4,4l2014,4894r4,4l2028,4898r4,-4l2032,4885xm2032,4788r-4,-3l2018,4785r-4,3l2014,4798r4,4l2028,4802r4,-4l2032,4788xm2032,4692r-4,-4l2018,4688r-4,4l2014,4701r4,4l2028,4705r4,-4l2032,4692xm2032,4595r-4,-4l2018,4591r-4,4l2014,4605r4,4l2028,4609r4,-4l2032,4595xm2032,4499r-4,-4l2018,4495r-4,4l2014,4508r4,4l2028,4512r4,-4l2032,4499xm2032,4402r-4,-4l2018,4398r-4,4l2014,4412r4,3l2028,4415r4,-3l2032,4402xm2032,4305r-4,-3l2018,4302r-4,3l2014,4315r4,4l2028,4319r4,-4l2032,4305xm2032,4209r-4,-4l2018,4205r-4,4l2014,4218r4,4l2028,4222r4,-4l2032,4209xm2032,4112r-4,-3l2018,4109r-4,3l2014,4122r4,4l2028,4126r4,-4l2032,4112xm2032,4016r-4,-4l2018,4012r-4,4l2014,4025r4,4l2028,4029r4,-4l2032,4016xm2032,3919r-4,-4l2018,3915r-4,4l2014,3929r4,4l2028,3933r4,-4l2032,3919xm2032,3823r-4,-4l2018,3819r-4,4l2014,3832r4,4l2028,3836r4,-4l2032,3823xm2032,3726r-4,-4l2018,3722r-4,4l2014,3735r4,4l2028,3739r4,-4l2032,3726xm2032,3629r-4,-3l2018,3626r-4,3l2014,3639r4,4l2028,3643r4,-4l2032,3629xm2032,3533r-4,-4l2018,3529r-4,4l2014,3542r4,4l2028,3546r4,-4l2032,3533xm2032,3436r-4,-4l2018,3432r-4,4l2014,3446r4,4l2028,3450r4,-4l2032,3436xm2032,3340r-4,-4l2018,3336r-4,4l2014,3349r4,4l2028,3353r4,-4l2032,3340xm2062,6768r-3,-3l2049,6765r-4,3l2045,6778r4,4l2059,6782r3,-4l2062,6768xm2062,6672r-3,-4l2049,6668r-4,4l2045,6681r4,4l2059,6685r3,-4l2062,6672xm2062,6575r-3,-4l2049,6571r-4,4l2045,6585r4,4l2059,6589r3,-4l2062,6575xm2062,6479r-3,-4l2049,6475r-4,4l2045,6488r4,4l2059,6492r3,-4l2062,6479xm2062,6382r-3,-4l2049,6378r-4,4l2045,6392r4,4l2059,6396r3,-4l2062,6382xm2062,6286r-3,-4l2049,6282r-4,4l2045,6295r4,4l2059,6299r3,-4l2062,6286xm2062,6189r-3,-4l2049,6185r-4,4l2045,6198r4,4l2059,6202r3,-4l2062,6189xm2062,6092r-3,-4l2049,6088r-4,4l2045,6102r4,4l2059,6106r3,-4l2062,6092xm2062,5996r-3,-4l2049,5992r-4,4l2045,6005r4,4l2059,6009r3,-4l2062,5996xm2062,5899r-3,-4l2049,5895r-4,4l2045,5909r4,4l2059,5913r3,-4l2062,5899xm2062,5803r-3,-4l2049,5799r-4,4l2045,5812r4,4l2059,5816r3,-4l2062,5803xm2062,5706r-3,-4l2049,5702r-4,4l2045,5716r4,3l2059,5719r3,-3l2062,5706xm2062,5609r-3,-3l2049,5606r-4,3l2045,5619r4,4l2059,5623r3,-4l2062,5609xm2062,5513r-3,-4l2049,5509r-4,4l2045,5522r4,4l2059,5526r3,-4l2062,5513xm2062,5416r-3,-4l2049,5412r-4,4l2045,5426r4,4l2059,5430r3,-4l2062,5416xm2062,5320r-3,-4l2049,5316r-4,4l2045,5329r4,4l2059,5333r3,-4l2062,5320xm2062,5223r-3,-4l2049,5219r-4,4l2045,5232r4,4l2059,5236r3,-4l2062,5223xm2062,5127r-3,-4l2049,5123r-4,4l2045,5136r4,4l2059,5140r3,-4l2062,5127xm2062,5030r-3,-4l2049,5026r-4,4l2045,5039r4,4l2059,5043r3,-4l2062,5030xm2062,4933r-3,-4l2049,4929r-4,4l2045,4943r4,4l2059,4947r3,-4l2062,4933xm2062,4837r-3,-4l2049,4833r-4,4l2045,4846r4,4l2059,4850r3,-4l2062,4837xm2062,4740r-3,-4l2049,4736r-4,4l2045,4750r4,3l2059,4753r3,-3l2062,4740xm2062,4644r-3,-4l2049,4640r-4,4l2045,4653r4,4l2059,4657r3,-4l2062,4644xm2062,4547r-3,-4l2049,4543r-4,4l2045,4556r4,4l2059,4560r3,-4l2062,4547xm2062,4450r-3,-3l2049,4447r-4,3l2045,4460r4,4l2059,4464r3,-4l2062,4450xm2062,4354r-3,-4l2049,4350r-4,4l2045,4363r4,4l2059,4367r3,-4l2062,4354xm2062,4257r-3,-4l2049,4253r-4,4l2045,4267r4,4l2059,4271r3,-4l2062,4257xm2062,4161r-3,-4l2049,4157r-4,4l2045,4170r4,4l2059,4174r3,-4l2062,4161xm2062,4064r-3,-4l2049,4060r-4,4l2045,4073r4,4l2059,4077r3,-4l2062,4064xm2062,3967r-3,-3l2049,3964r-4,3l2045,3977r4,4l2059,3981r3,-4l2062,3967xm2062,3871r-3,-4l2049,3867r-4,4l2045,3880r4,4l2059,3884r3,-4l2062,3871xm2062,3774r-3,-4l2049,3770r-4,4l2045,3784r4,4l2059,3788r3,-4l2062,3774xm2062,3678r-3,-4l2049,3674r-4,4l2045,3687r4,4l2059,3691r3,-4l2062,3678xm2062,3581r-3,-4l2049,3577r-4,4l2045,3591r4,3l2059,3594r3,-3l2062,3581xm2062,3484r-3,-3l2049,3481r-4,3l2045,3494r4,4l2059,3498r3,-4l2062,3484xm2098,6720r-4,-4l2085,6716r-4,4l2081,6730r4,4l2094,6734r4,-4l2098,6720xm2098,6624r-4,-4l2085,6620r-4,4l2081,6633r4,4l2094,6637r4,-4l2098,6624xm2098,6527r-4,-4l2085,6523r-4,4l2081,6537r4,3l2094,6540r4,-3l2098,6527xm2098,6430r-4,-4l2085,6426r-4,4l2081,6440r4,4l2094,6444r4,-4l2098,6430xm2098,6334r-4,-4l2085,6330r-4,4l2081,6343r4,4l2094,6347r4,-4l2098,6334xm2098,6237r-4,-4l2085,6233r-4,4l2081,6247r4,4l2094,6251r4,-4l2098,6237xm2098,6141r-4,-4l2085,6137r-4,4l2081,6150r4,4l2094,6154r4,-4l2098,6141xm2098,6044r-4,-4l2085,6040r-4,4l2081,6054r4,3l2094,6057r4,-3l2098,6044xm2098,5947r-4,-3l2085,5944r-4,3l2081,5957r4,4l2094,5961r4,-4l2098,5947xm2098,5851r-4,-4l2085,5847r-4,4l2081,5860r4,4l2094,5864r4,-4l2098,5851xm2098,5754r-4,-4l2085,5750r-4,4l2081,5764r4,4l2094,5768r4,-4l2098,5754xm2098,5658r-4,-4l2085,5654r-4,4l2081,5667r4,4l2094,5671r4,-4l2098,5658xm2098,5561r-4,-4l2085,5557r-4,4l2081,5571r4,3l2094,5574r4,-3l2098,5561xm2098,5465r-4,-4l2085,5461r-4,4l2081,5474r4,4l2094,5478r4,-4l2098,5465xm2098,5368r-4,-4l2085,5364r-4,4l2081,5378r4,3l2094,5381r4,-3l2098,5368xm2098,5271r-4,-3l2085,5268r-4,3l2081,5281r4,4l2094,5285r4,-4l2098,5271xm2098,5175r-4,-4l2085,5171r-4,4l2081,5184r4,4l2094,5188r4,-4l2098,5175xm2098,5078r-4,-4l2085,5074r-4,4l2081,5088r4,4l2094,5092r4,-4l2098,5078xm2098,4982r-4,-4l2085,4978r-4,4l2081,4991r4,4l2094,4995r4,-4l2098,4982xm2098,4885r-4,-4l2085,4881r-4,4l2081,4894r4,4l2094,4898r4,-4l2098,4885xm2098,4788r-4,-3l2085,4785r-4,3l2081,4798r4,4l2094,4802r4,-4l2098,4788xm2098,4692r-4,-4l2085,4688r-4,4l2081,4701r4,4l2094,4705r4,-4l2098,4692xm2098,4595r-4,-4l2085,4591r-4,4l2081,4605r4,4l2094,4609r4,-4l2098,4595xm2098,4499r-4,-4l2085,4495r-4,4l2081,4508r4,4l2094,4512r4,-4l2098,4499xm2098,4402r-4,-4l2085,4398r-4,4l2081,4412r4,3l2094,4415r4,-3l2098,4402xm2098,4305r-4,-3l2085,4302r-4,3l2081,4315r4,4l2094,4319r4,-4l2098,4305xm2098,4209r-4,-4l2085,4205r-4,4l2081,4218r4,4l2094,4222r4,-4l2098,4209xm2098,4112r-4,-3l2085,4109r-4,3l2081,4122r4,4l2094,4126r4,-4l2098,4112xm2098,4016r-4,-4l2085,4012r-4,4l2081,4025r4,4l2094,4029r4,-4l2098,4016xm2098,3919r-4,-4l2085,3915r-4,4l2081,3929r4,4l2094,3933r4,-4l2098,3919xm2098,3823r-4,-4l2085,3819r-4,4l2081,3832r4,4l2094,3836r4,-4l2098,3823xm2098,3726r-4,-4l2085,3722r-4,4l2081,3735r4,4l2094,3739r4,-4l2098,3726xm2098,3629r-4,-3l2085,3626r-4,3l2081,3639r4,4l2094,3643r4,-4l2098,3629xm2098,3533r-4,-4l2085,3529r-4,4l2081,3542r4,4l2094,3546r4,-4l2098,3533xm2098,3436r-4,-4l2085,3432r-4,4l2081,3446r4,4l2094,3450r4,-4l2098,3436xm2098,3340r-4,-4l2085,3336r-4,4l2081,3349r4,4l2094,3353r4,-4l2098,3340xm2129,6768r-4,-3l2115,6765r-4,3l2111,6778r4,4l2125,6782r4,-4l2129,6768xm2129,6672r-4,-4l2115,6668r-4,4l2111,6681r4,4l2125,6685r4,-4l2129,6672xm2129,6575r-4,-4l2115,6571r-4,4l2111,6585r4,4l2125,6589r4,-4l2129,6575xm2129,6479r-4,-4l2115,6475r-4,4l2111,6488r4,4l2125,6492r4,-4l2129,6479xm2129,6382r-4,-4l2115,6378r-4,4l2111,6392r4,4l2125,6396r4,-4l2129,6382xm2129,6286r-4,-4l2115,6282r-4,4l2111,6295r4,4l2125,6299r4,-4l2129,6286xm2129,6189r-4,-4l2115,6185r-4,4l2111,6198r4,4l2125,6202r4,-4l2129,6189xm2129,6092r-4,-4l2115,6088r-4,4l2111,6102r4,4l2125,6106r4,-4l2129,6092xm2129,5996r-4,-4l2115,5992r-4,4l2111,6005r4,4l2125,6009r4,-4l2129,5996xm2129,5899r-4,-4l2115,5895r-4,4l2111,5909r4,4l2125,5913r4,-4l2129,5899xm2129,5803r-4,-4l2115,5799r-4,4l2111,5812r4,4l2125,5816r4,-4l2129,5803xm2129,5706r-4,-4l2115,5702r-4,4l2111,5716r4,3l2125,5719r4,-3l2129,5706xm2129,5609r-4,-3l2115,5606r-4,3l2111,5619r4,4l2125,5623r4,-4l2129,5609xm2129,5513r-4,-4l2115,5509r-4,4l2111,5522r4,4l2125,5526r4,-4l2129,5513xm2129,5416r-4,-4l2115,5412r-4,4l2111,5426r4,4l2125,5430r4,-4l2129,5416xm2129,5320r-4,-4l2115,5316r-4,4l2111,5329r4,4l2125,5333r4,-4l2129,5320xm2129,5223r-4,-4l2115,5219r-4,4l2111,5232r4,4l2125,5236r4,-4l2129,5223xm2129,5127r-4,-4l2115,5123r-4,4l2111,5136r4,4l2125,5140r4,-4l2129,5127xm2129,5030r-4,-4l2115,5026r-4,4l2111,5039r4,4l2125,5043r4,-4l2129,5030xm2129,4933r-4,-4l2115,4929r-4,4l2111,4943r4,4l2125,4947r4,-4l2129,4933xm2129,4837r-4,-4l2115,4833r-4,4l2111,4846r4,4l2125,4850r4,-4l2129,4837xm2129,4740r-4,-4l2115,4736r-4,4l2111,4750r4,3l2125,4753r4,-3l2129,4740xm2129,4644r-4,-4l2115,4640r-4,4l2111,4653r4,4l2125,4657r4,-4l2129,4644xm2129,4547r-4,-4l2115,4543r-4,4l2111,4556r4,4l2125,4560r4,-4l2129,4547xm2129,4450r-4,-3l2115,4447r-4,3l2111,4460r4,4l2125,4464r4,-4l2129,4450xm2129,4354r-4,-4l2115,4350r-4,4l2111,4363r4,4l2125,4367r4,-4l2129,4354xm2129,4257r-4,-4l2115,4253r-4,4l2111,4267r4,4l2125,4271r4,-4l2129,4257xm2129,4161r-4,-4l2115,4157r-4,4l2111,4170r4,4l2125,4174r4,-4l2129,4161xm2129,4064r-4,-4l2115,4060r-4,4l2111,4073r4,4l2125,4077r4,-4l2129,4064xm2129,3967r-4,-3l2115,3964r-4,3l2111,3977r4,4l2125,3981r4,-4l2129,3967xm2129,3871r-4,-4l2115,3867r-4,4l2111,3880r4,4l2125,3884r4,-4l2129,3871xm2129,3774r-4,-4l2115,3770r-4,4l2111,3784r4,4l2125,3788r4,-4l2129,3774xm2129,3678r-4,-4l2115,3674r-4,4l2111,3687r4,4l2125,3691r4,-4l2129,3678xm2129,3581r-4,-4l2115,3577r-4,4l2111,3591r4,3l2125,3594r4,-3l2129,3581xm2129,3484r-4,-3l2115,3481r-4,3l2111,3494r4,4l2125,3498r4,-4l2129,3484xm2165,6720r-4,-4l2151,6716r-4,4l2147,6730r4,4l2161,6734r4,-4l2165,6720xm2165,6624r-4,-4l2151,6620r-4,4l2147,6633r4,4l2161,6637r4,-4l2165,6624xm2165,6527r-4,-4l2151,6523r-4,4l2147,6537r4,3l2161,6540r4,-3l2165,6527xm2165,6430r-4,-4l2151,6426r-4,4l2147,6440r4,4l2161,6444r4,-4l2165,6430xm2165,6334r-4,-4l2151,6330r-4,4l2147,6343r4,4l2161,6347r4,-4l2165,6334xm2165,6237r-4,-4l2151,6233r-4,4l2147,6247r4,4l2161,6251r4,-4l2165,6237xm2165,6141r-4,-4l2151,6137r-4,4l2147,6150r4,4l2161,6154r4,-4l2165,6141xm2165,6044r-4,-4l2151,6040r-4,4l2147,6054r4,3l2161,6057r4,-3l2165,6044xm2165,5947r-4,-3l2151,5944r-4,3l2147,5957r4,4l2161,5961r4,-4l2165,5947xm2165,5851r-4,-4l2151,5847r-4,4l2147,5860r4,4l2161,5864r4,-4l2165,5851xm2165,5754r-4,-4l2151,5750r-4,4l2147,5764r4,4l2161,5768r4,-4l2165,5754xm2165,5658r-4,-4l2151,5654r-4,4l2147,5667r4,4l2161,5671r4,-4l2165,5658xm2165,5561r-4,-4l2151,5557r-4,4l2147,5571r4,3l2161,5574r4,-3l2165,5561xm2165,5465r-4,-4l2151,5461r-4,4l2147,5474r4,4l2161,5478r4,-4l2165,5465xm2165,5368r-4,-4l2151,5364r-4,4l2147,5378r4,3l2161,5381r4,-3l2165,5368xm2165,5271r-4,-3l2151,5268r-4,3l2147,5281r4,4l2161,5285r4,-4l2165,5271xm2165,5175r-4,-4l2151,5171r-4,4l2147,5184r4,4l2161,5188r4,-4l2165,5175xm2165,5078r-4,-4l2151,5074r-4,4l2147,5088r4,4l2161,5092r4,-4l2165,5078xm2165,4982r-4,-4l2151,4978r-4,4l2147,4991r4,4l2161,4995r4,-4l2165,4982xm2165,4885r-4,-4l2151,4881r-4,4l2147,4894r4,4l2161,4898r4,-4l2165,4885xm2165,4788r-4,-3l2151,4785r-4,3l2147,4798r4,4l2161,4802r4,-4l2165,4788xm2165,4692r-4,-4l2151,4688r-4,4l2147,4701r4,4l2161,4705r4,-4l2165,4692xm2165,4595r-4,-4l2151,4591r-4,4l2147,4605r4,4l2161,4609r4,-4l2165,4595xm2165,4499r-4,-4l2151,4495r-4,4l2147,4508r4,4l2161,4512r4,-4l2165,4499xm2165,4402r-4,-4l2151,4398r-4,4l2147,4412r4,3l2161,4415r4,-3l2165,4402xm2165,4305r-4,-3l2151,4302r-4,3l2147,4315r4,4l2161,4319r4,-4l2165,4305xm2165,4209r-4,-4l2151,4205r-4,4l2147,4218r4,4l2161,4222r4,-4l2165,4209xm2165,4112r-4,-3l2151,4109r-4,3l2147,4122r4,4l2161,4126r4,-4l2165,4112xm2165,4016r-4,-4l2151,4012r-4,4l2147,4025r4,4l2161,4029r4,-4l2165,4016xm2165,3919r-4,-4l2151,3915r-4,4l2147,3929r4,4l2161,3933r4,-4l2165,3919xm2165,3823r-4,-4l2151,3819r-4,4l2147,3832r4,4l2161,3836r4,-4l2165,3823xm2165,3726r-4,-4l2151,3722r-4,4l2147,3735r4,4l2161,3739r4,-4l2165,3726xm2165,3629r-4,-3l2151,3626r-4,3l2147,3639r4,4l2161,3643r4,-4l2165,3629xm2165,3533r-4,-4l2151,3529r-4,4l2147,3542r4,4l2161,3546r4,-4l2165,3533xm2165,3436r-4,-4l2151,3432r-4,4l2147,3446r4,4l2161,3450r4,-4l2165,3436xm2165,3340r-4,-4l2151,3336r-4,4l2147,3349r4,4l2161,3353r4,-4l2165,3340xm2196,6768r-5,-3l2182,6765r-4,3l2178,6778r4,4l2191,6782r5,-4l2196,6768xm2196,6672r-5,-4l2182,6668r-4,4l2178,6681r4,4l2191,6685r5,-4l2196,6672xm2196,6575r-5,-4l2182,6571r-4,4l2178,6585r4,4l2191,6589r5,-4l2196,6575xm2196,6479r-5,-4l2182,6475r-4,4l2178,6488r4,4l2191,6492r5,-4l2196,6479xm2196,6382r-5,-4l2182,6378r-4,4l2178,6392r4,4l2191,6396r5,-4l2196,6382xm2196,6286r-5,-4l2182,6282r-4,4l2178,6295r4,4l2191,6299r5,-4l2196,6286xm2196,6189r-5,-4l2182,6185r-4,4l2178,6198r4,4l2191,6202r5,-4l2196,6189xm2196,6092r-5,-4l2182,6088r-4,4l2178,6102r4,4l2191,6106r5,-4l2196,6092xm2196,5996r-5,-4l2182,5992r-4,4l2178,6005r4,4l2191,6009r5,-4l2196,5996xm2196,5899r-5,-4l2182,5895r-4,4l2178,5909r4,4l2191,5913r5,-4l2196,5899xm2196,5803r-5,-4l2182,5799r-4,4l2178,5812r4,4l2191,5816r5,-4l2196,5803xm2196,5706r-5,-4l2182,5702r-4,4l2178,5716r4,3l2191,5719r5,-3l2196,5706xm2196,5609r-5,-3l2182,5606r-4,3l2178,5619r4,4l2191,5623r5,-4l2196,5609xm2196,5513r-5,-4l2182,5509r-4,4l2178,5522r4,4l2191,5526r5,-4l2196,5513xm2196,5416r-5,-4l2182,5412r-4,4l2178,5426r4,4l2191,5430r5,-4l2196,5416xm2196,5320r-5,-4l2182,5316r-4,4l2178,5329r4,4l2191,5333r5,-4l2196,5320xm2196,5223r-5,-4l2182,5219r-4,4l2178,5232r4,4l2191,5236r5,-4l2196,5223xm2196,5127r-5,-4l2182,5123r-4,4l2178,5136r4,4l2191,5140r5,-4l2196,5127xm2196,5030r-5,-4l2182,5026r-4,4l2178,5039r4,4l2191,5043r5,-4l2196,5030xm2196,4933r-5,-4l2182,4929r-4,4l2178,4943r4,4l2191,4947r5,-4l2196,4933xm2196,4837r-5,-4l2182,4833r-4,4l2178,4846r4,4l2191,4850r5,-4l2196,4837xm2196,4740r-5,-4l2182,4736r-4,4l2178,4750r4,3l2191,4753r5,-3l2196,4740xm2196,4644r-5,-4l2182,4640r-4,4l2178,4653r4,4l2191,4657r5,-4l2196,4644xm2196,4547r-5,-4l2182,4543r-4,4l2178,4556r4,4l2191,4560r5,-4l2196,4547xm2196,4450r-5,-3l2182,4447r-4,3l2178,4460r4,4l2191,4464r5,-4l2196,4450xm2196,4354r-5,-4l2182,4350r-4,4l2178,4363r4,4l2191,4367r5,-4l2196,4354xm2196,4257r-5,-4l2182,4253r-4,4l2178,4267r4,4l2191,4271r5,-4l2196,4257xm2196,4161r-5,-4l2182,4157r-4,4l2178,4170r4,4l2191,4174r5,-4l2196,4161xm2196,4064r-5,-4l2182,4060r-4,4l2178,4073r4,4l2191,4077r5,-4l2196,4064xm2196,3967r-5,-3l2182,3964r-4,3l2178,3977r4,4l2191,3981r5,-4l2196,3967xm2196,3871r-5,-4l2182,3867r-4,4l2178,3880r4,4l2191,3884r5,-4l2196,3871xm2196,3774r-5,-4l2182,3770r-4,4l2178,3784r4,4l2191,3788r5,-4l2196,3774xm2196,3678r-5,-4l2182,3674r-4,4l2178,3687r4,4l2191,3691r5,-4l2196,3678xm2196,3581r-5,-4l2182,3577r-4,4l2178,3591r4,3l2191,3594r5,-3l2196,3581xm2196,3484r-5,-3l2182,3481r-4,3l2178,3494r4,4l2191,3498r5,-4l2196,3484xm2231,6720r-4,-4l2217,6716r-3,4l2214,6730r3,4l2227,6734r4,-4l2231,6720xm2231,6624r-4,-4l2217,6620r-3,4l2214,6633r3,4l2227,6637r4,-4l2231,6624xm2231,6527r-4,-4l2217,6523r-3,4l2214,6537r3,3l2227,6540r4,-3l2231,6527xm2231,6430r-4,-4l2217,6426r-3,4l2214,6440r3,4l2227,6444r4,-4l2231,6430xm2231,6334r-4,-4l2217,6330r-3,4l2214,6343r3,4l2227,6347r4,-4l2231,6334xm2231,6237r-4,-4l2217,6233r-3,4l2214,6247r3,4l2227,6251r4,-4l2231,6237xm2231,6141r-4,-4l2217,6137r-3,4l2214,6150r3,4l2227,6154r4,-4l2231,6141xm2231,6044r-4,-4l2217,6040r-3,4l2214,6054r3,3l2227,6057r4,-3l2231,6044xm2231,5947r-4,-3l2217,5944r-3,3l2214,5957r3,4l2227,5961r4,-4l2231,5947xm2231,5851r-4,-4l2217,5847r-3,4l2214,5860r3,4l2227,5864r4,-4l2231,5851xm2231,5754r-4,-4l2217,5750r-3,4l2214,5764r3,4l2227,5768r4,-4l2231,5754xm2231,5658r-4,-4l2217,5654r-3,4l2214,5667r3,4l2227,5671r4,-4l2231,5658xm2231,5561r-4,-4l2217,5557r-3,4l2214,5571r3,3l2227,5574r4,-3l2231,5561xm2231,5465r-4,-4l2217,5461r-3,4l2214,5474r3,4l2227,5478r4,-4l2231,5465xm2231,5368r-4,-4l2217,5364r-3,4l2214,5378r3,3l2227,5381r4,-3l2231,5368xm2231,5271r-4,-3l2217,5268r-3,3l2214,5281r3,4l2227,5285r4,-4l2231,5271xm2231,5175r-4,-4l2217,5171r-3,4l2214,5184r3,4l2227,5188r4,-4l2231,5175xm2231,5078r-4,-4l2217,5074r-3,4l2214,5088r3,4l2227,5092r4,-4l2231,5078xm2231,4982r-4,-4l2217,4978r-3,4l2214,4991r3,4l2227,4995r4,-4l2231,4982xm2231,4885r-4,-4l2217,4881r-3,4l2214,4894r3,4l2227,4898r4,-4l2231,4885xm2231,4788r-4,-3l2217,4785r-3,3l2214,4798r3,4l2227,4802r4,-4l2231,4788xm2231,4692r-4,-4l2217,4688r-3,4l2214,4701r3,4l2227,4705r4,-4l2231,4692xm2231,4595r-4,-4l2217,4591r-3,4l2214,4605r3,4l2227,4609r4,-4l2231,4595xm2231,4499r-4,-4l2217,4495r-3,4l2214,4508r3,4l2227,4512r4,-4l2231,4499xm2231,4402r-4,-4l2217,4398r-3,4l2214,4412r3,3l2227,4415r4,-3l2231,4402xm2231,4305r-4,-3l2217,4302r-3,3l2214,4315r3,4l2227,4319r4,-4l2231,4305xm2231,4209r-4,-4l2217,4205r-3,4l2214,4218r3,4l2227,4222r4,-4l2231,4209xm2231,4112r-4,-3l2217,4109r-3,3l2214,4122r3,4l2227,4126r4,-4l2231,4112xm2231,4016r-4,-4l2217,4012r-3,4l2214,4025r3,4l2227,4029r4,-4l2231,4016xm2231,3919r-4,-4l2217,3915r-3,4l2214,3929r3,4l2227,3933r4,-4l2231,3919xm2231,3823r-4,-4l2217,3819r-3,4l2214,3832r3,4l2227,3836r4,-4l2231,3823xm2231,3726r-4,-4l2217,3722r-3,4l2214,3735r3,4l2227,3739r4,-4l2231,3726xm2231,3629r-4,-3l2217,3626r-3,3l2214,3639r3,4l2227,3643r4,-4l2231,3629xm2231,3533r-4,-4l2217,3529r-3,4l2214,3542r3,4l2227,3546r4,-4l2231,3533xm2231,3436r-4,-4l2217,3432r-3,4l2214,3446r3,4l2227,3450r4,-4l2231,3436xm2231,3340r-4,-4l2217,3336r-3,4l2214,3349r3,4l2227,3353r4,-4l2231,3340xm2262,6768r-4,-3l2248,6765r-4,3l2244,6778r4,4l2258,6782r4,-4l2262,6768xm2262,6672r-4,-4l2248,6668r-4,4l2244,6681r4,4l2258,6685r4,-4l2262,6672xm2262,6575r-4,-4l2248,6571r-4,4l2244,6585r4,4l2258,6589r4,-4l2262,6575xm2262,6479r-4,-4l2248,6475r-4,4l2244,6488r4,4l2258,6492r4,-4l2262,6479xm2262,6382r-4,-4l2248,6378r-4,4l2244,6392r4,4l2258,6396r4,-4l2262,6382xm2262,6286r-4,-4l2248,6282r-4,4l2244,6295r4,4l2258,6299r4,-4l2262,6286xm2262,6189r-4,-4l2248,6185r-4,4l2244,6198r4,4l2258,6202r4,-4l2262,6189xm2262,6092r-4,-4l2248,6088r-4,4l2244,6102r4,4l2258,6106r4,-4l2262,6092xm2262,5996r-4,-4l2248,5992r-4,4l2244,6005r4,4l2258,6009r4,-4l2262,5996xm2262,5899r-4,-4l2248,5895r-4,4l2244,5909r4,4l2258,5913r4,-4l2262,5899xm2262,5803r-4,-4l2248,5799r-4,4l2244,5812r4,4l2258,5816r4,-4l2262,5803xm2262,5706r-4,-4l2248,5702r-4,4l2244,5716r4,3l2258,5719r4,-3l2262,5706xm2262,5609r-4,-3l2248,5606r-4,3l2244,5619r4,4l2258,5623r4,-4l2262,5609xm2262,5513r-4,-4l2248,5509r-4,4l2244,5522r4,4l2258,5526r4,-4l2262,5513xm2262,5416r-4,-4l2248,5412r-4,4l2244,5426r4,4l2258,5430r4,-4l2262,5416xm2262,5320r-4,-4l2248,5316r-4,4l2244,5329r4,4l2258,5333r4,-4l2262,5320xm2262,5223r-4,-4l2248,5219r-4,4l2244,5232r4,4l2258,5236r4,-4l2262,5223xm2262,5127r-4,-4l2248,5123r-4,4l2244,5136r4,4l2258,5140r4,-4l2262,5127xm2262,5030r-4,-4l2248,5026r-4,4l2244,5039r4,4l2258,5043r4,-4l2262,5030xm2262,4933r-4,-4l2248,4929r-4,4l2244,4943r4,4l2258,4947r4,-4l2262,4933xm2262,4837r-4,-4l2248,4833r-4,4l2244,4846r4,4l2258,4850r4,-4l2262,4837xm2262,4740r-4,-4l2248,4736r-4,4l2244,4750r4,3l2258,4753r4,-3l2262,4740xm2262,4644r-4,-4l2248,4640r-4,4l2244,4653r4,4l2258,4657r4,-4l2262,4644xm2262,4547r-4,-4l2248,4543r-4,4l2244,4556r4,4l2258,4560r4,-4l2262,4547xm2262,4450r-4,-3l2248,4447r-4,3l2244,4460r4,4l2258,4464r4,-4l2262,4450xm2262,4354r-4,-4l2248,4350r-4,4l2244,4363r4,4l2258,4367r4,-4l2262,4354xm2262,4257r-4,-4l2248,4253r-4,4l2244,4267r4,4l2258,4271r4,-4l2262,4257xm2262,4161r-4,-4l2248,4157r-4,4l2244,4170r4,4l2258,4174r4,-4l2262,4161xm2262,4064r-4,-4l2248,4060r-4,4l2244,4073r4,4l2258,4077r4,-4l2262,4064xm2262,3967r-4,-3l2248,3964r-4,3l2244,3977r4,4l2258,3981r4,-4l2262,3967xm2262,3871r-4,-4l2248,3867r-4,4l2244,3880r4,4l2258,3884r4,-4l2262,3871xm2262,3774r-4,-4l2248,3770r-4,4l2244,3784r4,4l2258,3788r4,-4l2262,3774xm2262,3678r-4,-4l2248,3674r-4,4l2244,3687r4,4l2258,3691r4,-4l2262,3678xm2262,3581r-4,-4l2248,3577r-4,4l2244,3591r4,3l2258,3594r4,-3l2262,3581xm2262,3484r-4,-3l2248,3481r-4,3l2244,3494r4,4l2258,3498r4,-4l2262,3484xm2298,6720r-4,-4l2284,6716r-4,4l2280,6730r4,4l2294,6734r4,-4l2298,6720xm2298,6624r-4,-4l2284,6620r-4,4l2280,6633r4,4l2294,6637r4,-4l2298,6624xm2298,6527r-4,-4l2284,6523r-4,4l2280,6537r4,3l2294,6540r4,-3l2298,6527xm2298,6430r-4,-4l2284,6426r-4,4l2280,6440r4,4l2294,6444r4,-4l2298,6430xm2298,6334r-4,-4l2284,6330r-4,4l2280,6343r4,4l2294,6347r4,-4l2298,6334xm2298,6237r-4,-4l2284,6233r-4,4l2280,6247r4,4l2294,6251r4,-4l2298,6237xm2298,6141r-4,-4l2284,6137r-4,4l2280,6150r4,4l2294,6154r4,-4l2298,6141xm2298,6044r-4,-4l2284,6040r-4,4l2280,6054r4,3l2294,6057r4,-3l2298,6044xm2298,5947r-4,-3l2284,5944r-4,3l2280,5957r4,4l2294,5961r4,-4l2298,5947xm2298,5851r-4,-4l2284,5847r-4,4l2280,5860r4,4l2294,5864r4,-4l2298,5851xm2298,5754r-4,-4l2284,5750r-4,4l2280,5764r4,4l2294,5768r4,-4l2298,5754xm2298,5658r-4,-4l2284,5654r-4,4l2280,5667r4,4l2294,5671r4,-4l2298,5658xm2298,5561r-4,-4l2284,5557r-4,4l2280,5571r4,3l2294,5574r4,-3l2298,5561xm2298,5465r-4,-4l2284,5461r-4,4l2280,5474r4,4l2294,5478r4,-4l2298,5465xm2298,5368r-4,-4l2284,5364r-4,4l2280,5378r4,3l2294,5381r4,-3l2298,5368xm2298,5271r-4,-3l2284,5268r-4,3l2280,5281r4,4l2294,5285r4,-4l2298,5271xm2298,5175r-4,-4l2284,5171r-4,4l2280,5184r4,4l2294,5188r4,-4l2298,5175xm2298,5078r-4,-4l2284,5074r-4,4l2280,5088r4,4l2294,5092r4,-4l2298,5078xm2298,4982r-4,-4l2284,4978r-4,4l2280,4991r4,4l2294,4995r4,-4l2298,4982xm2298,4885r-4,-4l2284,4881r-4,4l2280,4894r4,4l2294,4898r4,-4l2298,4885xm2298,4788r-4,-3l2284,4785r-4,3l2280,4798r4,4l2294,4802r4,-4l2298,4788xm2298,4692r-4,-4l2284,4688r-4,4l2280,4701r4,4l2294,4705r4,-4l2298,4692xm2298,4595r-4,-4l2284,4591r-4,4l2280,4605r4,4l2294,4609r4,-4l2298,4595xm2298,4499r-4,-4l2284,4495r-4,4l2280,4508r4,4l2294,4512r4,-4l2298,4499xm2298,4402r-4,-4l2284,4398r-4,4l2280,4412r4,3l2294,4415r4,-3l2298,4402xm2298,4305r-4,-3l2284,4302r-4,3l2280,4315r4,4l2294,4319r4,-4l2298,4305xm2298,4209r-4,-4l2284,4205r-4,4l2280,4218r4,4l2294,4222r4,-4l2298,4209xm2298,4112r-4,-3l2284,4109r-4,3l2280,4122r4,4l2294,4126r4,-4l2298,4112xm2298,4016r-4,-4l2284,4012r-4,4l2280,4025r4,4l2294,4029r4,-4l2298,4016xm2298,3919r-4,-4l2284,3915r-4,4l2280,3929r4,4l2294,3933r4,-4l2298,3919xm2298,3823r-4,-4l2284,3819r-4,4l2280,3832r4,4l2294,3836r4,-4l2298,3823xm2298,3726r-4,-4l2284,3722r-4,4l2280,3735r4,4l2294,3739r4,-4l2298,3726xm2298,3629r-4,-3l2284,3626r-4,3l2280,3639r4,4l2294,3643r4,-4l2298,3629xm2298,3533r-4,-4l2284,3529r-4,4l2280,3542r4,4l2294,3546r4,-4l2298,3533xm2298,3436r-4,-4l2284,3432r-4,4l2280,3446r4,4l2294,3450r4,-4l2298,3436xm2298,3340r-4,-4l2284,3336r-4,4l2280,3349r4,4l2294,3353r4,-4l2298,3340xm2328,6768r-4,-3l2315,6765r-4,3l2311,6778r4,4l2324,6782r4,-4l2328,6768xm2328,6672r-4,-4l2315,6668r-4,4l2311,6681r4,4l2324,6685r4,-4l2328,6672xm2328,6575r-4,-4l2315,6571r-4,4l2311,6585r4,4l2324,6589r4,-4l2328,6575xm2328,6479r-4,-4l2315,6475r-4,4l2311,6488r4,4l2324,6492r4,-4l2328,6479xm2328,6382r-4,-4l2315,6378r-4,4l2311,6392r4,4l2324,6396r4,-4l2328,6382xm2328,6286r-4,-4l2315,6282r-4,4l2311,6295r4,4l2324,6299r4,-4l2328,6286xm2328,6189r-4,-4l2315,6185r-4,4l2311,6198r4,4l2324,6202r4,-4l2328,6189xm2328,6092r-4,-4l2315,6088r-4,4l2311,6102r4,4l2324,6106r4,-4l2328,6092xm2328,5996r-4,-4l2315,5992r-4,4l2311,6005r4,4l2324,6009r4,-4l2328,5996xm2328,5899r-4,-4l2315,5895r-4,4l2311,5909r4,4l2324,5913r4,-4l2328,5899xm2328,5803r-4,-4l2315,5799r-4,4l2311,5812r4,4l2324,5816r4,-4l2328,5803xm2328,5706r-4,-4l2315,5702r-4,4l2311,5716r4,3l2324,5719r4,-3l2328,5706xm2328,5609r-4,-3l2315,5606r-4,3l2311,5619r4,4l2324,5623r4,-4l2328,5609xm2328,5513r-4,-4l2315,5509r-4,4l2311,5522r4,4l2324,5526r4,-4l2328,5513xm2328,5416r-4,-4l2315,5412r-4,4l2311,5426r4,4l2324,5430r4,-4l2328,5416xm2328,5320r-4,-4l2315,5316r-4,4l2311,5329r4,4l2324,5333r4,-4l2328,5320xm2328,5223r-4,-4l2315,5219r-4,4l2311,5232r4,4l2324,5236r4,-4l2328,5223xm2328,5127r-4,-4l2315,5123r-4,4l2311,5136r4,4l2324,5140r4,-4l2328,5127xm2328,5030r-4,-4l2315,5026r-4,4l2311,5039r4,4l2324,5043r4,-4l2328,5030xm2328,4933r-4,-4l2315,4929r-4,4l2311,4943r4,4l2324,4947r4,-4l2328,4933xm2328,4837r-4,-4l2315,4833r-4,4l2311,4846r4,4l2324,4850r4,-4l2328,4837xm2328,4740r-4,-4l2315,4736r-4,4l2311,4750r4,3l2324,4753r4,-3l2328,4740xm2328,4644r-4,-4l2315,4640r-4,4l2311,4653r4,4l2324,4657r4,-4l2328,4644xm2328,4547r-4,-4l2315,4543r-4,4l2311,4556r4,4l2324,4560r4,-4l2328,4547xm2328,4450r-4,-3l2315,4447r-4,3l2311,4460r4,4l2324,4464r4,-4l2328,4450xm2328,4354r-4,-4l2315,4350r-4,4l2311,4363r4,4l2324,4367r4,-4l2328,4354xm2328,4257r-4,-4l2315,4253r-4,4l2311,4267r4,4l2324,4271r4,-4l2328,4257xm2328,4161r-4,-4l2315,4157r-4,4l2311,4170r4,4l2324,4174r4,-4l2328,4161xm2328,4064r-4,-4l2315,4060r-4,4l2311,4073r4,4l2324,4077r4,-4l2328,4064xm2328,3967r-4,-3l2315,3964r-4,3l2311,3977r4,4l2324,3981r4,-4l2328,3967xm2328,3871r-4,-4l2315,3867r-4,4l2311,3880r4,4l2324,3884r4,-4l2328,3871xm2328,3774r-4,-4l2315,3770r-4,4l2311,3784r4,4l2324,3788r4,-4l2328,3774xm2328,3678r-4,-4l2315,3674r-4,4l2311,3687r4,4l2324,3691r4,-4l2328,3678xm2328,3581r-4,-4l2315,3577r-4,4l2311,3591r4,3l2324,3594r4,-3l2328,3581xm2328,3484r-4,-3l2315,3481r-4,3l2311,3494r4,4l2324,3498r4,-4l2328,3484xm2364,6720r-4,-4l2350,6716r-4,4l2346,6730r4,4l2360,6734r4,-4l2364,6720xm2364,6624r-4,-4l2350,6620r-4,4l2346,6633r4,4l2360,6637r4,-4l2364,6624xm2364,6527r-4,-4l2350,6523r-4,4l2346,6537r4,3l2360,6540r4,-3l2364,6527xm2364,6430r-4,-4l2350,6426r-4,4l2346,6440r4,4l2360,6444r4,-4l2364,6430xm2364,6334r-4,-4l2350,6330r-4,4l2346,6343r4,4l2360,6347r4,-4l2364,6334xm2364,6237r-4,-4l2350,6233r-4,4l2346,6247r4,4l2360,6251r4,-4l2364,6237xm2364,6141r-4,-4l2350,6137r-4,4l2346,6150r4,4l2360,6154r4,-4l2364,6141xm2364,6044r-4,-4l2350,6040r-4,4l2346,6054r4,3l2360,6057r4,-3l2364,6044xm2364,5947r-4,-3l2350,5944r-4,3l2346,5957r4,4l2360,5961r4,-4l2364,5947xm2364,5851r-4,-4l2350,5847r-4,4l2346,5860r4,4l2360,5864r4,-4l2364,5851xm2364,5754r-4,-4l2350,5750r-4,4l2346,5764r4,4l2360,5768r4,-4l2364,5754xm2364,5658r-4,-4l2350,5654r-4,4l2346,5667r4,4l2360,5671r4,-4l2364,5658xm2364,5561r-4,-4l2350,5557r-4,4l2346,5571r4,3l2360,5574r4,-3l2364,5561xm2364,5465r-4,-4l2350,5461r-4,4l2346,5474r4,4l2360,5478r4,-4l2364,5465xm2364,5368r-4,-4l2350,5364r-4,4l2346,5378r4,3l2360,5381r4,-3l2364,5368xm2364,5271r-4,-3l2350,5268r-4,3l2346,5281r4,4l2360,5285r4,-4l2364,5271xm2364,5175r-4,-4l2350,5171r-4,4l2346,5184r4,4l2360,5188r4,-4l2364,5175xm2364,5078r-4,-4l2350,5074r-4,4l2346,5088r4,4l2360,5092r4,-4l2364,5078xm2364,4982r-4,-4l2350,4978r-4,4l2346,4991r4,4l2360,4995r4,-4l2364,4982xm2364,4885r-4,-4l2350,4881r-4,4l2346,4894r4,4l2360,4898r4,-4l2364,4885xm2364,4788r-4,-3l2350,4785r-4,3l2346,4798r4,4l2360,4802r4,-4l2364,4788xm2364,4692r-4,-4l2350,4688r-4,4l2346,4701r4,4l2360,4705r4,-4l2364,4692xm2364,4595r-4,-4l2350,4591r-4,4l2346,4605r4,4l2360,4609r4,-4l2364,4595xm2364,4499r-4,-4l2350,4495r-4,4l2346,4508r4,4l2360,4512r4,-4l2364,4499xm2364,4402r-4,-4l2350,4398r-4,4l2346,4412r4,3l2360,4415r4,-3l2364,4402xm2364,4305r-4,-3l2350,4302r-4,3l2346,4315r4,4l2360,4319r4,-4l2364,4305xm2364,4209r-4,-4l2350,4205r-4,4l2346,4218r4,4l2360,4222r4,-4l2364,4209xm2364,4112r-4,-3l2350,4109r-4,3l2346,4122r4,4l2360,4126r4,-4l2364,4112xm2364,4016r-4,-4l2350,4012r-4,4l2346,4025r4,4l2360,4029r4,-4l2364,4016xm2364,3919r-4,-4l2350,3915r-4,4l2346,3929r4,4l2360,3933r4,-4l2364,3919xm2364,3823r-4,-4l2350,3819r-4,4l2346,3832r4,4l2360,3836r4,-4l2364,3823xm2364,3726r-4,-4l2350,3722r-4,4l2346,3735r4,4l2360,3739r4,-4l2364,3726xm2364,3629r-4,-3l2350,3626r-4,3l2346,3639r4,4l2360,3643r4,-4l2364,3629xm2364,3533r-4,-4l2350,3529r-4,4l2346,3542r4,4l2360,3546r4,-4l2364,3533xm2364,3436r-4,-4l2350,3432r-4,4l2346,3446r4,4l2360,3450r4,-4l2364,3436xm2364,3340r-4,-4l2350,3336r-4,4l2346,3349r4,4l2360,3353r4,-4l2364,3340xm2395,6768r-4,-3l2381,6765r-4,3l2377,6778r4,4l2391,6782r4,-4l2395,6768xm2395,6672r-4,-4l2381,6668r-4,4l2377,6681r4,4l2391,6685r4,-4l2395,6672xm2395,6575r-4,-4l2381,6571r-4,4l2377,6585r4,4l2391,6589r4,-4l2395,6575xm2395,6479r-4,-4l2381,6475r-4,4l2377,6488r4,4l2391,6492r4,-4l2395,6479xm2395,6382r-4,-4l2381,6378r-4,4l2377,6392r4,4l2391,6396r4,-4l2395,6382xm2395,6286r-4,-4l2381,6282r-4,4l2377,6295r4,4l2391,6299r4,-4l2395,6286xm2395,6189r-4,-4l2381,6185r-4,4l2377,6198r4,4l2391,6202r4,-4l2395,6189xm2395,6092r-4,-4l2381,6088r-4,4l2377,6102r4,4l2391,6106r4,-4l2395,6092xm2395,5996r-4,-4l2381,5992r-4,4l2377,6005r4,4l2391,6009r4,-4l2395,5996xm2395,5899r-4,-4l2381,5895r-4,4l2377,5909r4,4l2391,5913r4,-4l2395,5899xm2395,5803r-4,-4l2381,5799r-4,4l2377,5812r4,4l2391,5816r4,-4l2395,5803xm2395,5706r-4,-4l2381,5702r-4,4l2377,5716r4,3l2391,5719r4,-3l2395,5706xm2395,5609r-4,-3l2381,5606r-4,3l2377,5619r4,4l2391,5623r4,-4l2395,5609xm2395,5513r-4,-4l2381,5509r-4,4l2377,5522r4,4l2391,5526r4,-4l2395,5513xm2395,5416r-4,-4l2381,5412r-4,4l2377,5426r4,4l2391,5430r4,-4l2395,5416xm2395,5320r-4,-4l2381,5316r-4,4l2377,5329r4,4l2391,5333r4,-4l2395,5320xm2395,5223r-4,-4l2381,5219r-4,4l2377,5232r4,4l2391,5236r4,-4l2395,5223xm2395,5127r-4,-4l2381,5123r-4,4l2377,5136r4,4l2391,5140r4,-4l2395,5127xm2395,5030r-4,-4l2381,5026r-4,4l2377,5039r4,4l2391,5043r4,-4l2395,5030xm2395,4933r-4,-4l2381,4929r-4,4l2377,4943r4,4l2391,4947r4,-4l2395,4933xm2395,4837r-4,-4l2381,4833r-4,4l2377,4846r4,4l2391,4850r4,-4l2395,4837xm2395,4740r-4,-4l2381,4736r-4,4l2377,4750r4,3l2391,4753r4,-3l2395,4740xm2395,4644r-4,-4l2381,4640r-4,4l2377,4653r4,4l2391,4657r4,-4l2395,4644xm2395,4547r-4,-4l2381,4543r-4,4l2377,4556r4,4l2391,4560r4,-4l2395,4547xm2395,4450r-4,-3l2381,4447r-4,3l2377,4460r4,4l2391,4464r4,-4l2395,4450xm2395,4354r-4,-4l2381,4350r-4,4l2377,4363r4,4l2391,4367r4,-4l2395,4354xm2395,4257r-4,-4l2381,4253r-4,4l2377,4267r4,4l2391,4271r4,-4l2395,4257xm2395,4161r-4,-4l2381,4157r-4,4l2377,4170r4,4l2391,4174r4,-4l2395,4161xm2395,4064r-4,-4l2381,4060r-4,4l2377,4073r4,4l2391,4077r4,-4l2395,4064xm2395,3967r-4,-3l2381,3964r-4,3l2377,3977r4,4l2391,3981r4,-4l2395,3967xm2395,3871r-4,-4l2381,3867r-4,4l2377,3880r4,4l2391,3884r4,-4l2395,3871xm2395,3774r-4,-4l2381,3770r-4,4l2377,3784r4,4l2391,3788r4,-4l2395,3774xm2395,3678r-4,-4l2381,3674r-4,4l2377,3687r4,4l2391,3691r4,-4l2395,3678xm2395,3581r-4,-4l2381,3577r-4,4l2377,3591r4,3l2391,3594r4,-3l2395,3581xm2395,3484r-4,-3l2381,3481r-4,3l2377,3494r4,4l2391,3498r4,-4l2395,3484xm2431,6720r-4,-4l2417,6716r-4,4l2413,6730r4,4l2427,6734r4,-4l2431,6720xm2431,6624r-4,-4l2417,6620r-4,4l2413,6633r4,4l2427,6637r4,-4l2431,6624xm2431,6527r-4,-4l2417,6523r-4,4l2413,6537r4,3l2427,6540r4,-3l2431,6527xm2431,6430r-4,-4l2417,6426r-4,4l2413,6440r4,4l2427,6444r4,-4l2431,6430xm2431,6334r-4,-4l2417,6330r-4,4l2413,6343r4,4l2427,6347r4,-4l2431,6334xm2431,6237r-4,-4l2417,6233r-4,4l2413,6247r4,4l2427,6251r4,-4l2431,6237xm2431,6141r-4,-4l2417,6137r-4,4l2413,6150r4,4l2427,6154r4,-4l2431,6141xm2431,6044r-4,-4l2417,6040r-4,4l2413,6054r4,3l2427,6057r4,-3l2431,6044xm2431,5947r-4,-3l2417,5944r-4,3l2413,5957r4,4l2427,5961r4,-4l2431,5947xm2431,5851r-4,-4l2417,5847r-4,4l2413,5860r4,4l2427,5864r4,-4l2431,5851xm2431,5754r-4,-4l2417,5750r-4,4l2413,5764r4,4l2427,5768r4,-4l2431,5754xm2431,5658r-4,-4l2417,5654r-4,4l2413,5667r4,4l2427,5671r4,-4l2431,5658xm2431,5561r-4,-4l2417,5557r-4,4l2413,5571r4,3l2427,5574r4,-3l2431,5561xm2431,5465r-4,-4l2417,5461r-4,4l2413,5474r4,4l2427,5478r4,-4l2431,5465xm2431,5368r-4,-4l2417,5364r-4,4l2413,5378r4,3l2427,5381r4,-3l2431,5368xm2431,5271r-4,-3l2417,5268r-4,3l2413,5281r4,4l2427,5285r4,-4l2431,5271xm2431,5175r-4,-4l2417,5171r-4,4l2413,5184r4,4l2427,5188r4,-4l2431,5175xm2431,5078r-4,-4l2417,5074r-4,4l2413,5088r4,4l2427,5092r4,-4l2431,5078xm2431,4982r-4,-4l2417,4978r-4,4l2413,4991r4,4l2427,4995r4,-4l2431,4982xm2431,4885r-4,-4l2417,4881r-4,4l2413,4894r4,4l2427,4898r4,-4l2431,4885xm2431,4788r-4,-3l2417,4785r-4,3l2413,4798r4,4l2427,4802r4,-4l2431,4788xm2431,4692r-4,-4l2417,4688r-4,4l2413,4701r4,4l2427,4705r4,-4l2431,4692xm2431,4595r-4,-4l2417,4591r-4,4l2413,4605r4,4l2427,4609r4,-4l2431,4595xm2431,4499r-4,-4l2417,4495r-4,4l2413,4508r4,4l2427,4512r4,-4l2431,4499xm2431,4402r-4,-4l2417,4398r-4,4l2413,4412r4,3l2427,4415r4,-3l2431,4402xm2431,4305r-4,-3l2417,4302r-4,3l2413,4315r4,4l2427,4319r4,-4l2431,4305xm2431,4209r-4,-4l2417,4205r-4,4l2413,4218r4,4l2427,4222r4,-4l2431,4209xm2431,4112r-4,-3l2417,4109r-4,3l2413,4122r4,4l2427,4126r4,-4l2431,4112xm2431,4016r-4,-4l2417,4012r-4,4l2413,4025r4,4l2427,4029r4,-4l2431,4016xm2431,3919r-4,-4l2417,3915r-4,4l2413,3929r4,4l2427,3933r4,-4l2431,3919xm2431,3823r-4,-4l2417,3819r-4,4l2413,3832r4,4l2427,3836r4,-4l2431,3823xm2431,3726r-4,-4l2417,3722r-4,4l2413,3735r4,4l2427,3739r4,-4l2431,3726xm2431,3629r-4,-3l2417,3626r-4,3l2413,3639r4,4l2427,3643r4,-4l2431,3629xm2431,3533r-4,-4l2417,3529r-4,4l2413,3542r4,4l2427,3546r4,-4l2431,3533xm2431,3436r-4,-4l2417,3432r-4,4l2413,3446r4,4l2427,3450r4,-4l2431,3436xm2431,3340r-4,-4l2417,3336r-4,4l2413,3349r4,4l2427,3353r4,-4l2431,3340xm2461,6768r-4,-3l2448,6765r-4,3l2444,6778r4,4l2457,6782r4,-4l2461,6768xm2461,6672r-4,-4l2448,6668r-4,4l2444,6681r4,4l2457,6685r4,-4l2461,6672xm2461,6575r-4,-4l2448,6571r-4,4l2444,6585r4,4l2457,6589r4,-4l2461,6575xm2461,6479r-4,-4l2448,6475r-4,4l2444,6488r4,4l2457,6492r4,-4l2461,6479xm2461,6382r-4,-4l2448,6378r-4,4l2444,6392r4,4l2457,6396r4,-4l2461,6382xm2461,6286r-4,-4l2448,6282r-4,4l2444,6295r4,4l2457,6299r4,-4l2461,6286xm2461,6189r-4,-4l2448,6185r-4,4l2444,6198r4,4l2457,6202r4,-4l2461,6189xm2461,6092r-4,-4l2448,6088r-4,4l2444,6102r4,4l2457,6106r4,-4l2461,6092xm2461,5996r-4,-4l2448,5992r-4,4l2444,6005r4,4l2457,6009r4,-4l2461,5996xm2461,5899r-4,-4l2448,5895r-4,4l2444,5909r4,4l2457,5913r4,-4l2461,5899xm2461,5803r-4,-4l2448,5799r-4,4l2444,5812r4,4l2457,5816r4,-4l2461,5803xm2461,5706r-4,-4l2448,5702r-4,4l2444,5716r4,3l2457,5719r4,-3l2461,5706xm2461,5609r-4,-3l2448,5606r-4,3l2444,5619r4,4l2457,5623r4,-4l2461,5609xm2461,5513r-4,-4l2448,5509r-4,4l2444,5522r4,4l2457,5526r4,-4l2461,5513xm2461,5416r-4,-4l2448,5412r-4,4l2444,5426r4,4l2457,5430r4,-4l2461,5416xm2461,5320r-4,-4l2448,5316r-4,4l2444,5329r4,4l2457,5333r4,-4l2461,5320xm2461,5223r-4,-4l2448,5219r-4,4l2444,5232r4,4l2457,5236r4,-4l2461,5223xm2461,5127r-4,-4l2448,5123r-4,4l2444,5136r4,4l2457,5140r4,-4l2461,5127xm2461,5030r-4,-4l2448,5026r-4,4l2444,5039r4,4l2457,5043r4,-4l2461,5030xm2461,4933r-4,-4l2448,4929r-4,4l2444,4943r4,4l2457,4947r4,-4l2461,4933xm2461,4837r-4,-4l2448,4833r-4,4l2444,4846r4,4l2457,4850r4,-4l2461,4837xm2461,4740r-4,-4l2448,4736r-4,4l2444,4750r4,3l2457,4753r4,-3l2461,4740xm2461,4644r-4,-4l2448,4640r-4,4l2444,4653r4,4l2457,4657r4,-4l2461,4644xm2461,4547r-4,-4l2448,4543r-4,4l2444,4556r4,4l2457,4560r4,-4l2461,4547xm2461,4450r-4,-3l2448,4447r-4,3l2444,4460r4,4l2457,4464r4,-4l2461,4450xm2461,4354r-4,-4l2448,4350r-4,4l2444,4363r4,4l2457,4367r4,-4l2461,4354xm2461,4257r-4,-4l2448,4253r-4,4l2444,4267r4,4l2457,4271r4,-4l2461,4257xm2461,4161r-4,-4l2448,4157r-4,4l2444,4170r4,4l2457,4174r4,-4l2461,4161xm2461,4064r-4,-4l2448,4060r-4,4l2444,4073r4,4l2457,4077r4,-4l2461,4064xm2461,3967r-4,-3l2448,3964r-4,3l2444,3977r4,4l2457,3981r4,-4l2461,3967xm2461,3871r-4,-4l2448,3867r-4,4l2444,3880r4,4l2457,3884r4,-4l2461,3871xm2461,3774r-4,-4l2448,3770r-4,4l2444,3784r4,4l2457,3788r4,-4l2461,3774xm2461,3678r-4,-4l2448,3674r-4,4l2444,3687r4,4l2457,3691r4,-4l2461,3678xm2461,3581r-4,-4l2448,3577r-4,4l2444,3591r4,3l2457,3594r4,-3l2461,3581xm2461,3484r-4,-3l2448,3481r-4,3l2444,3494r4,4l2457,3498r4,-4l2461,3484xm2497,6720r-4,-4l2483,6716r-4,4l2479,6730r4,4l2493,6734r4,-4l2497,6720xm2497,6624r-4,-4l2483,6620r-4,4l2479,6633r4,4l2493,6637r4,-4l2497,6624xm2497,6527r-4,-4l2483,6523r-4,4l2479,6537r4,3l2493,6540r4,-3l2497,6527xm2497,6430r-4,-4l2483,6426r-4,4l2479,6440r4,4l2493,6444r4,-4l2497,6430xm2497,6334r-4,-4l2483,6330r-4,4l2479,6343r4,4l2493,6347r4,-4l2497,6334xm2497,6237r-4,-4l2483,6233r-4,4l2479,6247r4,4l2493,6251r4,-4l2497,6237xm2497,6141r-4,-4l2483,6137r-4,4l2479,6150r4,4l2493,6154r4,-4l2497,6141xm2497,6044r-4,-4l2483,6040r-4,4l2479,6054r4,3l2493,6057r4,-3l2497,6044xm2497,5947r-4,-3l2483,5944r-4,3l2479,5957r4,4l2493,5961r4,-4l2497,5947xm2497,5851r-4,-4l2483,5847r-4,4l2479,5860r4,4l2493,5864r4,-4l2497,5851xm2497,5754r-4,-4l2483,5750r-4,4l2479,5764r4,4l2493,5768r4,-4l2497,5754xm2497,5658r-4,-4l2483,5654r-4,4l2479,5667r4,4l2493,5671r4,-4l2497,5658xm2497,5561r-4,-4l2483,5557r-4,4l2479,5571r4,3l2493,5574r4,-3l2497,5561xm2497,5465r-4,-4l2483,5461r-4,4l2479,5474r4,4l2493,5478r4,-4l2497,5465xm2497,5368r-4,-4l2483,5364r-4,4l2479,5378r4,3l2493,5381r4,-3l2497,5368xm2497,5271r-4,-3l2483,5268r-4,3l2479,5281r4,4l2493,5285r4,-4l2497,5271xm2497,5175r-4,-4l2483,5171r-4,4l2479,5184r4,4l2493,5188r4,-4l2497,5175xm2497,5078r-4,-4l2483,5074r-4,4l2479,5088r4,4l2493,5092r4,-4l2497,5078xm2497,4982r-4,-4l2483,4978r-4,4l2479,4991r4,4l2493,4995r4,-4l2497,4982xm2497,4885r-4,-4l2483,4881r-4,4l2479,4894r4,4l2493,4898r4,-4l2497,4885xm2497,4788r-4,-3l2483,4785r-4,3l2479,4798r4,4l2493,4802r4,-4l2497,4788xm2497,4692r-4,-4l2483,4688r-4,4l2479,4701r4,4l2493,4705r4,-4l2497,4692xm2497,4595r-4,-4l2483,4591r-4,4l2479,4605r4,4l2493,4609r4,-4l2497,4595xm2497,4499r-4,-4l2483,4495r-4,4l2479,4508r4,4l2493,4512r4,-4l2497,4499xm2497,4402r-4,-4l2483,4398r-4,4l2479,4412r4,3l2493,4415r4,-3l2497,4402xm2497,4305r-4,-3l2483,4302r-4,3l2479,4315r4,4l2493,4319r4,-4l2497,4305xm2497,4209r-4,-4l2483,4205r-4,4l2479,4218r4,4l2493,4222r4,-4l2497,4209xm2497,4112r-4,-3l2483,4109r-4,3l2479,4122r4,4l2493,4126r4,-4l2497,4112xm2497,4016r-4,-4l2483,4012r-4,4l2479,4025r4,4l2493,4029r4,-4l2497,4016xm2497,3919r-4,-4l2483,3915r-4,4l2479,3929r4,4l2493,3933r4,-4l2497,3919xm2497,3823r-4,-4l2483,3819r-4,4l2479,3832r4,4l2493,3836r4,-4l2497,3823xm2497,3726r-4,-4l2483,3722r-4,4l2479,3735r4,4l2493,3739r4,-4l2497,3726xm2497,3629r-4,-3l2483,3626r-4,3l2479,3639r4,4l2493,3643r4,-4l2497,3629xm2497,3533r-4,-4l2483,3529r-4,4l2479,3542r4,4l2493,3546r4,-4l2497,3533xm2497,3436r-4,-4l2483,3432r-4,4l2479,3446r4,4l2493,3450r4,-4l2497,3436xm2497,3340r-4,-4l2483,3336r-4,4l2479,3349r4,4l2493,3353r4,-4l2497,3340xm2528,6768r-4,-3l2514,6765r-4,3l2510,6778r4,4l2524,6782r4,-4l2528,6768xm2528,6672r-4,-4l2514,6668r-4,4l2510,6681r4,4l2524,6685r4,-4l2528,6672xm2528,6575r-4,-4l2514,6571r-4,4l2510,6585r4,4l2524,6589r4,-4l2528,6575xm2528,6479r-4,-4l2514,6475r-4,4l2510,6488r4,4l2524,6492r4,-4l2528,6479xm2528,6382r-4,-4l2514,6378r-4,4l2510,6392r4,4l2524,6396r4,-4l2528,6382xm2528,6286r-4,-4l2514,6282r-4,4l2510,6295r4,4l2524,6299r4,-4l2528,6286xm2528,6189r-4,-4l2514,6185r-4,4l2510,6198r4,4l2524,6202r4,-4l2528,6189xm2528,6092r-4,-4l2514,6088r-4,4l2510,6102r4,4l2524,6106r4,-4l2528,6092xm2528,5996r-4,-4l2514,5992r-4,4l2510,6005r4,4l2524,6009r4,-4l2528,5996xm2528,5899r-4,-4l2514,5895r-4,4l2510,5909r4,4l2524,5913r4,-4l2528,5899xm2528,5803r-4,-4l2514,5799r-4,4l2510,5812r4,4l2524,5816r4,-4l2528,5803xm2528,5706r-4,-4l2514,5702r-4,4l2510,5716r4,3l2524,5719r4,-3l2528,5706xm2528,5609r-4,-3l2514,5606r-4,3l2510,5619r4,4l2524,5623r4,-4l2528,5609xm2528,5513r-4,-4l2514,5509r-4,4l2510,5522r4,4l2524,5526r4,-4l2528,5513xm2528,5416r-4,-4l2514,5412r-4,4l2510,5426r4,4l2524,5430r4,-4l2528,5416xm2528,5320r-4,-4l2514,5316r-4,4l2510,5329r4,4l2524,5333r4,-4l2528,5320xm2528,5223r-4,-4l2514,5219r-4,4l2510,5232r4,4l2524,5236r4,-4l2528,5223xm2528,5127r-4,-4l2514,5123r-4,4l2510,5136r4,4l2524,5140r4,-4l2528,5127xm2528,5030r-4,-4l2514,5026r-4,4l2510,5039r4,4l2524,5043r4,-4l2528,5030xm2528,4933r-4,-4l2514,4929r-4,4l2510,4943r4,4l2524,4947r4,-4l2528,4933xm2528,4837r-4,-4l2514,4833r-4,4l2510,4846r4,4l2524,4850r4,-4l2528,4837xm2528,4740r-4,-4l2514,4736r-4,4l2510,4750r4,3l2524,4753r4,-3l2528,4740xm2528,4644r-4,-4l2514,4640r-4,4l2510,4653r4,4l2524,4657r4,-4l2528,4644xm2528,4547r-4,-4l2514,4543r-4,4l2510,4556r4,4l2524,4560r4,-4l2528,4547xm2528,4450r-4,-3l2514,4447r-4,3l2510,4460r4,4l2524,4464r4,-4l2528,4450xm2528,4354r-4,-4l2514,4350r-4,4l2510,4363r4,4l2524,4367r4,-4l2528,4354xm2528,4257r-4,-4l2514,4253r-4,4l2510,4267r4,4l2524,4271r4,-4l2528,4257xm2528,4161r-4,-4l2514,4157r-4,4l2510,4170r4,4l2524,4174r4,-4l2528,4161xm2528,4064r-4,-4l2514,4060r-4,4l2510,4073r4,4l2524,4077r4,-4l2528,4064xm2528,3967r-4,-3l2514,3964r-4,3l2510,3977r4,4l2524,3981r4,-4l2528,3967xm2528,3871r-4,-4l2514,3867r-4,4l2510,3880r4,4l2524,3884r4,-4l2528,3871xm2528,3774r-4,-4l2514,3770r-4,4l2510,3784r4,4l2524,3788r4,-4l2528,3774xm2528,3678r-4,-4l2514,3674r-4,4l2510,3687r4,4l2524,3691r4,-4l2528,3678xm2528,3581r-4,-4l2514,3577r-4,4l2510,3591r4,3l2524,3594r4,-3l2528,3581xm2528,3484r-4,-3l2514,3481r-4,3l2510,3494r4,4l2524,3498r4,-4l2528,3484xm2564,6720r-4,-4l2550,6716r-4,4l2546,6730r4,4l2560,6734r4,-4l2564,6720xm2564,6624r-4,-4l2550,6620r-4,4l2546,6633r4,4l2560,6637r4,-4l2564,6624xm2564,6527r-4,-4l2550,6523r-4,4l2546,6537r4,3l2560,6540r4,-3l2564,6527xm2564,6430r-4,-4l2550,6426r-4,4l2546,6440r4,4l2560,6444r4,-4l2564,6430xm2564,6334r-4,-4l2550,6330r-4,4l2546,6343r4,4l2560,6347r4,-4l2564,6334xm2564,6237r-4,-4l2550,6233r-4,4l2546,6247r4,4l2560,6251r4,-4l2564,6237xm2564,6141r-4,-4l2550,6137r-4,4l2546,6150r4,4l2560,6154r4,-4l2564,6141xm2564,6044r-4,-4l2550,6040r-4,4l2546,6054r4,3l2560,6057r4,-3l2564,6044xm2564,5947r-4,-3l2550,5944r-4,3l2546,5957r4,4l2560,5961r4,-4l2564,5947xm2564,5851r-4,-4l2550,5847r-4,4l2546,5860r4,4l2560,5864r4,-4l2564,5851xm2564,5754r-4,-4l2550,5750r-4,4l2546,5764r4,4l2560,5768r4,-4l2564,5754xm2564,5658r-4,-4l2550,5654r-4,4l2546,5667r4,4l2560,5671r4,-4l2564,5658xm2564,5561r-4,-4l2550,5557r-4,4l2546,5571r4,3l2560,5574r4,-3l2564,5561xm2564,5465r-4,-4l2550,5461r-4,4l2546,5474r4,4l2560,5478r4,-4l2564,5465xm2564,5368r-4,-4l2550,5364r-4,4l2546,5378r4,3l2560,5381r4,-3l2564,5368xm2564,5271r-4,-3l2550,5268r-4,3l2546,5281r4,4l2560,5285r4,-4l2564,5271xm2564,5175r-4,-4l2550,5171r-4,4l2546,5184r4,4l2560,5188r4,-4l2564,5175xm2564,5078r-4,-4l2550,5074r-4,4l2546,5088r4,4l2560,5092r4,-4l2564,5078xm2564,4982r-4,-4l2550,4978r-4,4l2546,4991r4,4l2560,4995r4,-4l2564,4982xm2564,4885r-4,-4l2550,4881r-4,4l2546,4894r4,4l2560,4898r4,-4l2564,4885xm2564,4788r-4,-3l2550,4785r-4,3l2546,4798r4,4l2560,4802r4,-4l2564,4788xm2564,4692r-4,-4l2550,4688r-4,4l2546,4701r4,4l2560,4705r4,-4l2564,4692xm2564,4595r-4,-4l2550,4591r-4,4l2546,4605r4,4l2560,4609r4,-4l2564,4595xm2564,4499r-4,-4l2550,4495r-4,4l2546,4508r4,4l2560,4512r4,-4l2564,4499xm2564,4402r-4,-4l2550,4398r-4,4l2546,4412r4,3l2560,4415r4,-3l2564,4402xm2564,4305r-4,-3l2550,4302r-4,3l2546,4315r4,4l2560,4319r4,-4l2564,4305xm2564,4209r-4,-4l2550,4205r-4,4l2546,4218r4,4l2560,4222r4,-4l2564,4209xm2564,4112r-4,-3l2550,4109r-4,3l2546,4122r4,4l2560,4126r4,-4l2564,4112xm2564,4016r-4,-4l2550,4012r-4,4l2546,4025r4,4l2560,4029r4,-4l2564,4016xm2564,3919r-4,-4l2550,3915r-4,4l2546,3929r4,4l2560,3933r4,-4l2564,3919xm2564,3823r-4,-4l2550,3819r-4,4l2546,3832r4,4l2560,3836r4,-4l2564,3823xm2564,3726r-4,-4l2550,3722r-4,4l2546,3735r4,4l2560,3739r4,-4l2564,3726xm2564,3629r-4,-3l2550,3626r-4,3l2546,3639r4,4l2560,3643r4,-4l2564,3629xm2564,3533r-4,-4l2550,3529r-4,4l2546,3542r4,4l2560,3546r4,-4l2564,3533xm2564,3436r-4,-4l2550,3432r-4,4l2546,3446r4,4l2560,3450r4,-4l2564,3436xm2564,3340r-4,-4l2550,3336r-4,4l2546,3349r4,4l2560,3353r4,-4l2564,3340xm2594,6768r-4,-3l2581,6765r-5,3l2576,6778r5,4l2590,6782r4,-4l2594,6768xm2594,6672r-4,-4l2581,6668r-5,4l2576,6681r5,4l2590,6685r4,-4l2594,6672xm2594,6575r-4,-4l2581,6571r-5,4l2576,6585r5,4l2590,6589r4,-4l2594,6575xm2594,6479r-4,-4l2581,6475r-5,4l2576,6488r5,4l2590,6492r4,-4l2594,6479xm2594,6382r-4,-4l2581,6378r-5,4l2576,6392r5,4l2590,6396r4,-4l2594,6382xm2594,6286r-4,-4l2581,6282r-5,4l2576,6295r5,4l2590,6299r4,-4l2594,6286xm2594,6189r-4,-4l2581,6185r-5,4l2576,6198r5,4l2590,6202r4,-4l2594,6189xm2594,6092r-4,-4l2581,6088r-5,4l2576,6102r5,4l2590,6106r4,-4l2594,6092xm2594,5996r-4,-4l2581,5992r-5,4l2576,6005r5,4l2590,6009r4,-4l2594,5996xm2594,5899r-4,-4l2581,5895r-5,4l2576,5909r5,4l2590,5913r4,-4l2594,5899xm2594,5803r-4,-4l2581,5799r-5,4l2576,5812r5,4l2590,5816r4,-4l2594,5803xm2594,5706r-4,-4l2581,5702r-5,4l2576,5716r5,3l2590,5719r4,-3l2594,5706xm2594,5609r-4,-3l2581,5606r-5,3l2576,5619r5,4l2590,5623r4,-4l2594,5609xm2594,5513r-4,-4l2581,5509r-5,4l2576,5522r5,4l2590,5526r4,-4l2594,5513xm2594,5416r-4,-4l2581,5412r-5,4l2576,5426r5,4l2590,5430r4,-4l2594,5416xm2594,5320r-4,-4l2581,5316r-5,4l2576,5329r5,4l2590,5333r4,-4l2594,5320xm2594,5223r-4,-4l2581,5219r-5,4l2576,5232r5,4l2590,5236r4,-4l2594,5223xm2594,5127r-4,-4l2581,5123r-5,4l2576,5136r5,4l2590,5140r4,-4l2594,5127xm2594,5030r-4,-4l2581,5026r-5,4l2576,5039r5,4l2590,5043r4,-4l2594,5030xm2594,4933r-4,-4l2581,4929r-5,4l2576,4943r5,4l2590,4947r4,-4l2594,4933xm2594,4837r-4,-4l2581,4833r-5,4l2576,4846r5,4l2590,4850r4,-4l2594,4837xm2594,4740r-4,-4l2581,4736r-5,4l2576,4750r5,3l2590,4753r4,-3l2594,4740xm2594,4644r-4,-4l2581,4640r-5,4l2576,4653r5,4l2590,4657r4,-4l2594,4644xm2594,4547r-4,-4l2581,4543r-5,4l2576,4556r5,4l2590,4560r4,-4l2594,4547xm2594,4450r-4,-3l2581,4447r-5,3l2576,4460r5,4l2590,4464r4,-4l2594,4450xm2594,4354r-4,-4l2581,4350r-5,4l2576,4363r5,4l2590,4367r4,-4l2594,4354xm2594,4257r-4,-4l2581,4253r-5,4l2576,4267r5,4l2590,4271r4,-4l2594,4257xm2594,4161r-4,-4l2581,4157r-5,4l2576,4170r5,4l2590,4174r4,-4l2594,4161xm2594,4064r-4,-4l2581,4060r-5,4l2576,4073r5,4l2590,4077r4,-4l2594,4064xm2594,3967r-4,-3l2581,3964r-5,3l2576,3977r5,4l2590,3981r4,-4l2594,3967xm2594,3871r-4,-4l2581,3867r-5,4l2576,3880r5,4l2590,3884r4,-4l2594,3871xm2594,3774r-4,-4l2581,3770r-5,4l2576,3784r5,4l2590,3788r4,-4l2594,3774xm2594,3678r-4,-4l2581,3674r-5,4l2576,3687r5,4l2590,3691r4,-4l2594,3678xm2594,3581r-4,-4l2581,3577r-5,4l2576,3591r5,3l2590,3594r4,-3l2594,3581xm2594,3484r-4,-3l2581,3481r-5,3l2576,3494r5,4l2590,3498r4,-4l2594,3484xm2630,6720r-4,-4l2616,6716r-4,4l2612,6730r4,4l2626,6734r4,-4l2630,6720xm2630,6624r-4,-4l2616,6620r-4,4l2612,6633r4,4l2626,6637r4,-4l2630,6624xm2630,6527r-4,-4l2616,6523r-4,4l2612,6537r4,3l2626,6540r4,-3l2630,6527xm2630,6430r-4,-4l2616,6426r-4,4l2612,6440r4,4l2626,6444r4,-4l2630,6430xm2630,6334r-4,-4l2616,6330r-4,4l2612,6343r4,4l2626,6347r4,-4l2630,6334xm2630,6237r-4,-4l2616,6233r-4,4l2612,6247r4,4l2626,6251r4,-4l2630,6237xm2630,6141r-4,-4l2616,6137r-4,4l2612,6150r4,4l2626,6154r4,-4l2630,6141xm2630,6044r-4,-4l2616,6040r-4,4l2612,6054r4,3l2626,6057r4,-3l2630,6044xm2630,5947r-4,-3l2616,5944r-4,3l2612,5957r4,4l2626,5961r4,-4l2630,5947xm2630,5851r-4,-4l2616,5847r-4,4l2612,5860r4,4l2626,5864r4,-4l2630,5851xm2630,5754r-4,-4l2616,5750r-4,4l2612,5764r4,4l2626,5768r4,-4l2630,5754xm2630,5658r-4,-4l2616,5654r-4,4l2612,5667r4,4l2626,5671r4,-4l2630,5658xm2630,5561r-4,-4l2616,5557r-4,4l2612,5571r4,3l2626,5574r4,-3l2630,5561xm2630,5465r-4,-4l2616,5461r-4,4l2612,5474r4,4l2626,5478r4,-4l2630,5465xm2630,5368r-4,-4l2616,5364r-4,4l2612,5378r4,3l2626,5381r4,-3l2630,5368xm2630,5271r-4,-3l2616,5268r-4,3l2612,5281r4,4l2626,5285r4,-4l2630,5271xm2630,5175r-4,-4l2616,5171r-4,4l2612,5184r4,4l2626,5188r4,-4l2630,5175xm2630,5078r-4,-4l2616,5074r-4,4l2612,5088r4,4l2626,5092r4,-4l2630,5078xm2630,4982r-4,-4l2616,4978r-4,4l2612,4991r4,4l2626,4995r4,-4l2630,4982xm2630,4885r-4,-4l2616,4881r-4,4l2612,4894r4,4l2626,4898r4,-4l2630,4885xm2630,4788r-4,-3l2616,4785r-4,3l2612,4798r4,4l2626,4802r4,-4l2630,4788xm2630,4692r-4,-4l2616,4688r-4,4l2612,4701r4,4l2626,4705r4,-4l2630,4692xm2630,4595r-4,-4l2616,4591r-4,4l2612,4605r4,4l2626,4609r4,-4l2630,4595xm2630,4499r-4,-4l2616,4495r-4,4l2612,4508r4,4l2626,4512r4,-4l2630,4499xm2630,4402r-4,-4l2616,4398r-4,4l2612,4412r4,3l2626,4415r4,-3l2630,4402xm2630,4305r-4,-3l2616,4302r-4,3l2612,4315r4,4l2626,4319r4,-4l2630,4305xm2630,4209r-4,-4l2616,4205r-4,4l2612,4218r4,4l2626,4222r4,-4l2630,4209xm2630,4112r-4,-3l2616,4109r-4,3l2612,4122r4,4l2626,4126r4,-4l2630,4112xm2630,4016r-4,-4l2616,4012r-4,4l2612,4025r4,4l2626,4029r4,-4l2630,4016xm2630,3919r-4,-4l2616,3915r-4,4l2612,3929r4,4l2626,3933r4,-4l2630,3919xm2630,3823r-4,-4l2616,3819r-4,4l2612,3832r4,4l2626,3836r4,-4l2630,3823xm2630,3726r-4,-4l2616,3722r-4,4l2612,3735r4,4l2626,3739r4,-4l2630,3726xm2630,3629r-4,-3l2616,3626r-4,3l2612,3639r4,4l2626,3643r4,-4l2630,3629xm2630,3533r-4,-4l2616,3529r-4,4l2612,3542r4,4l2626,3546r4,-4l2630,3533xm2630,3436r-4,-4l2616,3432r-4,4l2612,3446r4,4l2626,3450r4,-4l2630,3436xm2630,3340r-4,-4l2616,3336r-4,4l2612,3349r4,4l2626,3353r4,-4l2630,3340xm2661,6768r-4,-3l2647,6765r-4,3l2643,6778r4,4l2657,6782r4,-4l2661,6768xm2661,6672r-4,-4l2647,6668r-4,4l2643,6681r4,4l2657,6685r4,-4l2661,6672xm2661,6575r-4,-4l2647,6571r-4,4l2643,6585r4,4l2657,6589r4,-4l2661,6575xm2661,6479r-4,-4l2647,6475r-4,4l2643,6488r4,4l2657,6492r4,-4l2661,6479xm2661,6382r-4,-4l2647,6378r-4,4l2643,6392r4,4l2657,6396r4,-4l2661,6382xm2661,6286r-4,-4l2647,6282r-4,4l2643,6295r4,4l2657,6299r4,-4l2661,6286xm2661,6189r-4,-4l2647,6185r-4,4l2643,6198r4,4l2657,6202r4,-4l2661,6189xm2661,6092r-4,-4l2647,6088r-4,4l2643,6102r4,4l2657,6106r4,-4l2661,6092xm2661,5996r-4,-4l2647,5992r-4,4l2643,6005r4,4l2657,6009r4,-4l2661,5996xm2661,5899r-4,-4l2647,5895r-4,4l2643,5909r4,4l2657,5913r4,-4l2661,5899xm2661,5803r-4,-4l2647,5799r-4,4l2643,5812r4,4l2657,5816r4,-4l2661,5803xm2661,5706r-4,-4l2647,5702r-4,4l2643,5716r4,3l2657,5719r4,-3l2661,5706xm2661,5609r-4,-3l2647,5606r-4,3l2643,5619r4,4l2657,5623r4,-4l2661,5609xm2661,5513r-4,-4l2647,5509r-4,4l2643,5522r4,4l2657,5526r4,-4l2661,5513xm2661,5416r-4,-4l2647,5412r-4,4l2643,5426r4,4l2657,5430r4,-4l2661,5416xm2661,5320r-4,-4l2647,5316r-4,4l2643,5329r4,4l2657,5333r4,-4l2661,5320xm2661,5223r-4,-4l2647,5219r-4,4l2643,5232r4,4l2657,5236r4,-4l2661,5223xm2661,5127r-4,-4l2647,5123r-4,4l2643,5136r4,4l2657,5140r4,-4l2661,5127xm2661,5030r-4,-4l2647,5026r-4,4l2643,5039r4,4l2657,5043r4,-4l2661,5030xm2661,4933r-4,-4l2647,4929r-4,4l2643,4943r4,4l2657,4947r4,-4l2661,4933xm2661,4837r-4,-4l2647,4833r-4,4l2643,4846r4,4l2657,4850r4,-4l2661,4837xm2661,4740r-4,-4l2647,4736r-4,4l2643,4750r4,3l2657,4753r4,-3l2661,4740xm2661,4644r-4,-4l2647,4640r-4,4l2643,4653r4,4l2657,4657r4,-4l2661,4644xm2661,4547r-4,-4l2647,4543r-4,4l2643,4556r4,4l2657,4560r4,-4l2661,4547xm2661,4450r-4,-3l2647,4447r-4,3l2643,4460r4,4l2657,4464r4,-4l2661,4450xm2661,4354r-4,-4l2647,4350r-4,4l2643,4363r4,4l2657,4367r4,-4l2661,4354xm2661,4257r-4,-4l2647,4253r-4,4l2643,4267r4,4l2657,4271r4,-4l2661,4257xm2661,4161r-4,-4l2647,4157r-4,4l2643,4170r4,4l2657,4174r4,-4l2661,4161xm2661,4064r-4,-4l2647,4060r-4,4l2643,4073r4,4l2657,4077r4,-4l2661,4064xm2661,3967r-4,-3l2647,3964r-4,3l2643,3977r4,4l2657,3981r4,-4l2661,3967xm2661,3871r-4,-4l2647,3867r-4,4l2643,3880r4,4l2657,3884r4,-4l2661,3871xm2661,3774r-4,-4l2647,3770r-4,4l2643,3784r4,4l2657,3788r4,-4l2661,3774xm2661,3678r-4,-4l2647,3674r-4,4l2643,3687r4,4l2657,3691r4,-4l2661,3678xm2661,3581r-4,-4l2647,3577r-4,4l2643,3591r4,3l2657,3594r4,-3l2661,3581xm2661,3484r-4,-3l2647,3481r-4,3l2643,3494r4,4l2657,3498r4,-4l2661,3484xm2697,6720r-4,-4l2683,6716r-4,4l2679,6730r4,4l2693,6734r4,-4l2697,6720xm2697,6624r-4,-4l2683,6620r-4,4l2679,6633r4,4l2693,6637r4,-4l2697,6624xm2697,6527r-4,-4l2683,6523r-4,4l2679,6537r4,3l2693,6540r4,-3l2697,6527xm2697,6430r-4,-4l2683,6426r-4,4l2679,6440r4,4l2693,6444r4,-4l2697,6430xm2697,6334r-4,-4l2683,6330r-4,4l2679,6343r4,4l2693,6347r4,-4l2697,6334xm2697,6237r-4,-4l2683,6233r-4,4l2679,6247r4,4l2693,6251r4,-4l2697,6237xm2697,6141r-4,-4l2683,6137r-4,4l2679,6150r4,4l2693,6154r4,-4l2697,6141xm2697,6044r-4,-4l2683,6040r-4,4l2679,6054r4,3l2693,6057r4,-3l2697,6044xm2697,5947r-4,-3l2683,5944r-4,3l2679,5957r4,4l2693,5961r4,-4l2697,5947xm2697,5851r-4,-4l2683,5847r-4,4l2679,5860r4,4l2693,5864r4,-4l2697,5851xm2697,5754r-4,-4l2683,5750r-4,4l2679,5764r4,4l2693,5768r4,-4l2697,5754xm2697,5658r-4,-4l2683,5654r-4,4l2679,5667r4,4l2693,5671r4,-4l2697,5658xm2697,5561r-4,-4l2683,5557r-4,4l2679,5571r4,3l2693,5574r4,-3l2697,5561xm2697,5465r-4,-4l2683,5461r-4,4l2679,5474r4,4l2693,5478r4,-4l2697,5465xm2697,5368r-4,-4l2683,5364r-4,4l2679,5378r4,3l2693,5381r4,-3l2697,5368xm2697,5271r-4,-3l2683,5268r-4,3l2679,5281r4,4l2693,5285r4,-4l2697,5271xm2697,5175r-4,-4l2683,5171r-4,4l2679,5184r4,4l2693,5188r4,-4l2697,5175xm2697,5078r-4,-4l2683,5074r-4,4l2679,5088r4,4l2693,5092r4,-4l2697,5078xm2697,4982r-4,-4l2683,4978r-4,4l2679,4991r4,4l2693,4995r4,-4l2697,4982xm2697,4885r-4,-4l2683,4881r-4,4l2679,4894r4,4l2693,4898r4,-4l2697,4885xm2697,4788r-4,-3l2683,4785r-4,3l2679,4798r4,4l2693,4802r4,-4l2697,4788xm2697,4692r-4,-4l2683,4688r-4,4l2679,4701r4,4l2693,4705r4,-4l2697,4692xm2697,4595r-4,-4l2683,4591r-4,4l2679,4605r4,4l2693,4609r4,-4l2697,4595xm2697,4499r-4,-4l2683,4495r-4,4l2679,4508r4,4l2693,4512r4,-4l2697,4499xm2697,4402r-4,-4l2683,4398r-4,4l2679,4412r4,3l2693,4415r4,-3l2697,4402xm2697,4305r-4,-3l2683,4302r-4,3l2679,4315r4,4l2693,4319r4,-4l2697,4305xm2697,4209r-4,-4l2683,4205r-4,4l2679,4218r4,4l2693,4222r4,-4l2697,4209xm2697,4112r-4,-3l2683,4109r-4,3l2679,4122r4,4l2693,4126r4,-4l2697,4112xm2697,4016r-4,-4l2683,4012r-4,4l2679,4025r4,4l2693,4029r4,-4l2697,4016xm2697,3919r-4,-4l2683,3915r-4,4l2679,3929r4,4l2693,3933r4,-4l2697,3919xm2697,3823r-4,-4l2683,3819r-4,4l2679,3832r4,4l2693,3836r4,-4l2697,3823xm2697,3726r-4,-4l2683,3722r-4,4l2679,3735r4,4l2693,3739r4,-4l2697,3726xm2697,3629r-4,-3l2683,3626r-4,3l2679,3639r4,4l2693,3643r4,-4l2697,3629xm2697,3533r-4,-4l2683,3529r-4,4l2679,3542r4,4l2693,3546r4,-4l2697,3533xm2697,3436r-4,-4l2683,3432r-4,4l2679,3446r4,4l2693,3450r4,-4l2697,3436xm2697,3340r-4,-4l2683,3336r-4,4l2679,3349r4,4l2693,3353r4,-4l2697,3340xm2727,6768r-4,-3l2713,6765r-3,3l2710,6778r3,4l2723,6782r4,-4l2727,6768xm2727,6672r-4,-4l2713,6668r-3,4l2710,6681r3,4l2723,6685r4,-4l2727,6672xm2727,6575r-4,-4l2713,6571r-3,4l2710,6585r3,4l2723,6589r4,-4l2727,6575xm2727,6479r-4,-4l2713,6475r-3,4l2710,6488r3,4l2723,6492r4,-4l2727,6479xm2727,6382r-4,-4l2713,6378r-3,4l2710,6392r3,4l2723,6396r4,-4l2727,6382xm2727,6286r-4,-4l2713,6282r-3,4l2710,6295r3,4l2723,6299r4,-4l2727,6286xm2727,6189r-4,-4l2713,6185r-3,4l2710,6198r3,4l2723,6202r4,-4l2727,6189xm2727,6092r-4,-4l2713,6088r-3,4l2710,6102r3,4l2723,6106r4,-4l2727,6092xm2727,5996r-4,-4l2713,5992r-3,4l2710,6005r3,4l2723,6009r4,-4l2727,5996xm2727,5899r-4,-4l2713,5895r-3,4l2710,5909r3,4l2723,5913r4,-4l2727,5899xm2727,5803r-4,-4l2713,5799r-3,4l2710,5812r3,4l2723,5816r4,-4l2727,5803xm2727,5706r-4,-4l2713,5702r-3,4l2710,5716r3,3l2723,5719r4,-3l2727,5706xm2727,5609r-4,-3l2713,5606r-3,3l2710,5619r3,4l2723,5623r4,-4l2727,5609xm2727,5513r-4,-4l2713,5509r-3,4l2710,5522r3,4l2723,5526r4,-4l2727,5513xm2727,5416r-4,-4l2713,5412r-3,4l2710,5426r3,4l2723,5430r4,-4l2727,5416xm2727,5320r-4,-4l2713,5316r-3,4l2710,5329r3,4l2723,5333r4,-4l2727,5320xm2727,5223r-4,-4l2713,5219r-3,4l2710,5232r3,4l2723,5236r4,-4l2727,5223xm2727,5127r-4,-4l2713,5123r-3,4l2710,5136r3,4l2723,5140r4,-4l2727,5127xm2727,5030r-4,-4l2713,5026r-3,4l2710,5039r3,4l2723,5043r4,-4l2727,5030xm2727,4933r-4,-4l2713,4929r-3,4l2710,4943r3,4l2723,4947r4,-4l2727,4933xm2727,4837r-4,-4l2713,4833r-3,4l2710,4846r3,4l2723,4850r4,-4l2727,4837xm2727,4740r-4,-4l2713,4736r-3,4l2710,4750r3,3l2723,4753r4,-3l2727,4740xm2727,4644r-4,-4l2713,4640r-3,4l2710,4653r3,4l2723,4657r4,-4l2727,4644xm2727,4547r-4,-4l2713,4543r-3,4l2710,4556r3,4l2723,4560r4,-4l2727,4547xm2727,4450r-4,-3l2713,4447r-3,3l2710,4460r3,4l2723,4464r4,-4l2727,4450xm2727,4354r-4,-4l2713,4350r-3,4l2710,4363r3,4l2723,4367r4,-4l2727,4354xm2727,4257r-4,-4l2713,4253r-3,4l2710,4267r3,4l2723,4271r4,-4l2727,4257xm2727,4161r-4,-4l2713,4157r-3,4l2710,4170r3,4l2723,4174r4,-4l2727,4161xm2727,4064r-4,-4l2713,4060r-3,4l2710,4073r3,4l2723,4077r4,-4l2727,4064xm2727,3967r-4,-3l2713,3964r-3,3l2710,3977r3,4l2723,3981r4,-4l2727,3967xm2727,3871r-4,-4l2713,3867r-3,4l2710,3880r3,4l2723,3884r4,-4l2727,3871xm2727,3774r-4,-4l2713,3770r-3,4l2710,3784r3,4l2723,3788r4,-4l2727,3774xm2727,3678r-4,-4l2713,3674r-3,4l2710,3687r3,4l2723,3691r4,-4l2727,3678xm2727,3581r-4,-4l2713,3577r-3,4l2710,3591r3,3l2723,3594r4,-3l2727,3581xm2727,3484r-4,-3l2713,3481r-3,3l2710,3494r3,4l2723,3498r4,-4l2727,3484xm2763,6720r-4,-4l2749,6716r-4,4l2745,6730r4,4l2759,6734r4,-4l2763,6720xm2763,6624r-4,-4l2749,6620r-4,4l2745,6633r4,4l2759,6637r4,-4l2763,6624xm2763,6527r-4,-4l2749,6523r-4,4l2745,6537r4,3l2759,6540r4,-3l2763,6527xm2763,6430r-4,-4l2749,6426r-4,4l2745,6440r4,4l2759,6444r4,-4l2763,6430xm2763,6334r-4,-4l2749,6330r-4,4l2745,6343r4,4l2759,6347r4,-4l2763,6334xm2763,6237r-4,-4l2749,6233r-4,4l2745,6247r4,4l2759,6251r4,-4l2763,6237xm2763,6141r-4,-4l2749,6137r-4,4l2745,6150r4,4l2759,6154r4,-4l2763,6141xm2763,6044r-4,-4l2749,6040r-4,4l2745,6054r4,3l2759,6057r4,-3l2763,6044xm2763,5947r-4,-3l2749,5944r-4,3l2745,5957r4,4l2759,5961r4,-4l2763,5947xm2763,5851r-4,-4l2749,5847r-4,4l2745,5860r4,4l2759,5864r4,-4l2763,5851xm2763,5754r-4,-4l2749,5750r-4,4l2745,5764r4,4l2759,5768r4,-4l2763,5754xm2763,5658r-4,-4l2749,5654r-4,4l2745,5667r4,4l2759,5671r4,-4l2763,5658xm2763,5561r-4,-4l2749,5557r-4,4l2745,5571r4,3l2759,5574r4,-3l2763,5561xm2763,5465r-4,-4l2749,5461r-4,4l2745,5474r4,4l2759,5478r4,-4l2763,5465xm2763,5368r-4,-4l2749,5364r-4,4l2745,5378r4,3l2759,5381r4,-3l2763,5368xm2763,5271r-4,-3l2749,5268r-4,3l2745,5281r4,4l2759,5285r4,-4l2763,5271xm2763,5175r-4,-4l2749,5171r-4,4l2745,5184r4,4l2759,5188r4,-4l2763,5175xm2763,5078r-4,-4l2749,5074r-4,4l2745,5088r4,4l2759,5092r4,-4l2763,5078xm2763,4982r-4,-4l2749,4978r-4,4l2745,4991r4,4l2759,4995r4,-4l2763,4982xm2763,4885r-4,-4l2749,4881r-4,4l2745,4894r4,4l2759,4898r4,-4l2763,4885xm2763,4788r-4,-3l2749,4785r-4,3l2745,4798r4,4l2759,4802r4,-4l2763,4788xm2763,4692r-4,-4l2749,4688r-4,4l2745,4701r4,4l2759,4705r4,-4l2763,4692xm2763,4595r-4,-4l2749,4591r-4,4l2745,4605r4,4l2759,4609r4,-4l2763,4595xm2763,4499r-4,-4l2749,4495r-4,4l2745,4508r4,4l2759,4512r4,-4l2763,4499xm2763,4402r-4,-4l2749,4398r-4,4l2745,4412r4,3l2759,4415r4,-3l2763,4402xm2763,4305r-4,-3l2749,4302r-4,3l2745,4315r4,4l2759,4319r4,-4l2763,4305xm2763,4209r-4,-4l2749,4205r-4,4l2745,4218r4,4l2759,4222r4,-4l2763,4209xm2763,4112r-4,-3l2749,4109r-4,3l2745,4122r4,4l2759,4126r4,-4l2763,4112xm2763,4016r-4,-4l2749,4012r-4,4l2745,4025r4,4l2759,4029r4,-4l2763,4016xm2763,3919r-4,-4l2749,3915r-4,4l2745,3929r4,4l2759,3933r4,-4l2763,3919xm2763,3823r-4,-4l2749,3819r-4,4l2745,3832r4,4l2759,3836r4,-4l2763,3823xm2763,3726r-4,-4l2749,3722r-4,4l2745,3735r4,4l2759,3739r4,-4l2763,3726xm2763,3629r-4,-3l2749,3626r-4,3l2745,3639r4,4l2759,3643r4,-4l2763,3629xm2763,3533r-4,-4l2749,3529r-4,4l2745,3542r4,4l2759,3546r4,-4l2763,3533xm2763,3436r-4,-4l2749,3432r-4,4l2745,3446r4,4l2759,3450r4,-4l2763,3436xm2763,3340r-4,-4l2749,3336r-4,4l2745,3349r4,4l2759,3353r4,-4l2763,3340xm2794,6768r-4,-3l2780,6765r-4,3l2776,6778r4,4l2790,6782r4,-4l2794,6768xm2794,6672r-4,-4l2780,6668r-4,4l2776,6681r4,4l2790,6685r4,-4l2794,6672xm2794,6575r-4,-4l2780,6571r-4,4l2776,6585r4,4l2790,6589r4,-4l2794,6575xm2794,6479r-4,-4l2780,6475r-4,4l2776,6488r4,4l2790,6492r4,-4l2794,6479xm2794,6382r-4,-4l2780,6378r-4,4l2776,6392r4,4l2790,6396r4,-4l2794,6382xm2794,6286r-4,-4l2780,6282r-4,4l2776,6295r4,4l2790,6299r4,-4l2794,6286xm2794,6189r-4,-4l2780,6185r-4,4l2776,6198r4,4l2790,6202r4,-4l2794,6189xm2794,6092r-4,-4l2780,6088r-4,4l2776,6102r4,4l2790,6106r4,-4l2794,6092xm2794,5996r-4,-4l2780,5992r-4,4l2776,6005r4,4l2790,6009r4,-4l2794,5996xm2794,5899r-4,-4l2780,5895r-4,4l2776,5909r4,4l2790,5913r4,-4l2794,5899xm2794,5803r-4,-4l2780,5799r-4,4l2776,5812r4,4l2790,5816r4,-4l2794,5803xm2794,5706r-4,-4l2780,5702r-4,4l2776,5716r4,3l2790,5719r4,-3l2794,5706xm2794,5609r-4,-3l2780,5606r-4,3l2776,5619r4,4l2790,5623r4,-4l2794,5609xm2794,5513r-4,-4l2780,5509r-4,4l2776,5522r4,4l2790,5526r4,-4l2794,5513xm2794,5416r-4,-4l2780,5412r-4,4l2776,5426r4,4l2790,5430r4,-4l2794,5416xm2794,5320r-4,-4l2780,5316r-4,4l2776,5329r4,4l2790,5333r4,-4l2794,5320xm2794,5223r-4,-4l2780,5219r-4,4l2776,5232r4,4l2790,5236r4,-4l2794,5223xm2794,5127r-4,-4l2780,5123r-4,4l2776,5136r4,4l2790,5140r4,-4l2794,5127xm2794,5030r-4,-4l2780,5026r-4,4l2776,5039r4,4l2790,5043r4,-4l2794,5030xm2794,4933r-4,-4l2780,4929r-4,4l2776,4943r4,4l2790,4947r4,-4l2794,4933xm2794,4837r-4,-4l2780,4833r-4,4l2776,4846r4,4l2790,4850r4,-4l2794,4837xm2794,4740r-4,-4l2780,4736r-4,4l2776,4750r4,3l2790,4753r4,-3l2794,4740xm2794,4644r-4,-4l2780,4640r-4,4l2776,4653r4,4l2790,4657r4,-4l2794,4644xm2794,4547r-4,-4l2780,4543r-4,4l2776,4556r4,4l2790,4560r4,-4l2794,4547xm2794,4450r-4,-3l2780,4447r-4,3l2776,4460r4,4l2790,4464r4,-4l2794,4450xm2794,4354r-4,-4l2780,4350r-4,4l2776,4363r4,4l2790,4367r4,-4l2794,4354xm2794,4257r-4,-4l2780,4253r-4,4l2776,4267r4,4l2790,4271r4,-4l2794,4257xm2794,4161r-4,-4l2780,4157r-4,4l2776,4170r4,4l2790,4174r4,-4l2794,4161xm2794,4064r-4,-4l2780,4060r-4,4l2776,4073r4,4l2790,4077r4,-4l2794,4064xm2794,3967r-4,-3l2780,3964r-4,3l2776,3977r4,4l2790,3981r4,-4l2794,3967xm2794,3871r-4,-4l2780,3867r-4,4l2776,3880r4,4l2790,3884r4,-4l2794,3871xm2794,3774r-4,-4l2780,3770r-4,4l2776,3784r4,4l2790,3788r4,-4l2794,3774xm2794,3678r-4,-4l2780,3674r-4,4l2776,3687r4,4l2790,3691r4,-4l2794,3678xm2794,3581r-4,-4l2780,3577r-4,4l2776,3591r4,3l2790,3594r4,-3l2794,3581xm2794,3484r-4,-3l2780,3481r-4,3l2776,3494r4,4l2790,3498r4,-4l2794,3484xm2830,6720r-4,-4l2816,6716r-4,4l2812,6730r4,4l2826,6734r4,-4l2830,6720xm2830,6624r-4,-4l2816,6620r-4,4l2812,6633r4,4l2826,6637r4,-4l2830,6624xm2830,6527r-4,-4l2816,6523r-4,4l2812,6537r4,3l2826,6540r4,-3l2830,6527xm2830,6430r-4,-4l2816,6426r-4,4l2812,6440r4,4l2826,6444r4,-4l2830,6430xm2830,6334r-4,-4l2816,6330r-4,4l2812,6343r4,4l2826,6347r4,-4l2830,6334xm2830,6237r-4,-4l2816,6233r-4,4l2812,6247r4,4l2826,6251r4,-4l2830,6237xm2830,6141r-4,-4l2816,6137r-4,4l2812,6150r4,4l2826,6154r4,-4l2830,6141xm2830,6044r-4,-4l2816,6040r-4,4l2812,6054r4,3l2826,6057r4,-3l2830,6044xm2830,5947r-4,-3l2816,5944r-4,3l2812,5957r4,4l2826,5961r4,-4l2830,5947xm2830,5851r-4,-4l2816,5847r-4,4l2812,5860r4,4l2826,5864r4,-4l2830,5851xm2830,5754r-4,-4l2816,5750r-4,4l2812,5764r4,4l2826,5768r4,-4l2830,5754xm2830,5658r-4,-4l2816,5654r-4,4l2812,5667r4,4l2826,5671r4,-4l2830,5658xm2830,5561r-4,-4l2816,5557r-4,4l2812,5571r4,3l2826,5574r4,-3l2830,5561xm2830,5465r-4,-4l2816,5461r-4,4l2812,5474r4,4l2826,5478r4,-4l2830,5465xm2830,5368r-4,-4l2816,5364r-4,4l2812,5378r4,3l2826,5381r4,-3l2830,5368xm2830,5271r-4,-3l2816,5268r-4,3l2812,5281r4,4l2826,5285r4,-4l2830,5271xm2830,5175r-4,-4l2816,5171r-4,4l2812,5184r4,4l2826,5188r4,-4l2830,5175xm2830,5078r-4,-4l2816,5074r-4,4l2812,5088r4,4l2826,5092r4,-4l2830,5078xm2830,4982r-4,-4l2816,4978r-4,4l2812,4991r4,4l2826,4995r4,-4l2830,4982xm2830,4885r-4,-4l2816,4881r-4,4l2812,4894r4,4l2826,4898r4,-4l2830,4885xm2830,4788r-4,-3l2816,4785r-4,3l2812,4798r4,4l2826,4802r4,-4l2830,4788xm2830,4692r-4,-4l2816,4688r-4,4l2812,4701r4,4l2826,4705r4,-4l2830,4692xm2830,4595r-4,-4l2816,4591r-4,4l2812,4605r4,4l2826,4609r4,-4l2830,4595xm2830,4499r-4,-4l2816,4495r-4,4l2812,4508r4,4l2826,4512r4,-4l2830,4499xm2830,4402r-4,-4l2816,4398r-4,4l2812,4412r4,3l2826,4415r4,-3l2830,4402xm2830,4305r-4,-3l2816,4302r-4,3l2812,4315r4,4l2826,4319r4,-4l2830,4305xm2830,4209r-4,-4l2816,4205r-4,4l2812,4218r4,4l2826,4222r4,-4l2830,4209xm2830,4112r-4,-3l2816,4109r-4,3l2812,4122r4,4l2826,4126r4,-4l2830,4112xm2830,4016r-4,-4l2816,4012r-4,4l2812,4025r4,4l2826,4029r4,-4l2830,4016xm2830,3919r-4,-4l2816,3915r-4,4l2812,3929r4,4l2826,3933r4,-4l2830,3919xm2830,3823r-4,-4l2816,3819r-4,4l2812,3832r4,4l2826,3836r4,-4l2830,3823xm2830,3726r-4,-4l2816,3722r-4,4l2812,3735r4,4l2826,3739r4,-4l2830,3726xm2830,3629r-4,-3l2816,3626r-4,3l2812,3639r4,4l2826,3643r4,-4l2830,3629xm2830,3533r-4,-4l2816,3529r-4,4l2812,3542r4,4l2826,3546r4,-4l2830,3533xm2830,3436r-4,-4l2816,3432r-4,4l2812,3446r4,4l2826,3450r4,-4l2830,3436xm2830,3340r-4,-4l2816,3336r-4,4l2812,3349r4,4l2826,3353r4,-4l2830,3340xm2860,6768r-4,-3l2846,6765r-4,3l2842,6778r4,4l2856,6782r4,-4l2860,6768xm2860,6672r-4,-4l2846,6668r-4,4l2842,6681r4,4l2856,6685r4,-4l2860,6672xm2860,6575r-4,-4l2846,6571r-4,4l2842,6585r4,4l2856,6589r4,-4l2860,6575xm2860,6479r-4,-4l2846,6475r-4,4l2842,6488r4,4l2856,6492r4,-4l2860,6479xm2860,6382r-4,-4l2846,6378r-4,4l2842,6392r4,4l2856,6396r4,-4l2860,6382xm2860,6286r-4,-4l2846,6282r-4,4l2842,6295r4,4l2856,6299r4,-4l2860,6286xm2860,6189r-4,-4l2846,6185r-4,4l2842,6198r4,4l2856,6202r4,-4l2860,6189xm2860,6092r-4,-4l2846,6088r-4,4l2842,6102r4,4l2856,6106r4,-4l2860,6092xm2860,5996r-4,-4l2846,5992r-4,4l2842,6005r4,4l2856,6009r4,-4l2860,5996xm2860,5899r-4,-4l2846,5895r-4,4l2842,5909r4,4l2856,5913r4,-4l2860,5899xm2860,5803r-4,-4l2846,5799r-4,4l2842,5812r4,4l2856,5816r4,-4l2860,5803xm2860,5706r-4,-4l2846,5702r-4,4l2842,5716r4,3l2856,5719r4,-3l2860,5706xm2860,5609r-4,-3l2846,5606r-4,3l2842,5619r4,4l2856,5623r4,-4l2860,5609xm2860,5513r-4,-4l2846,5509r-4,4l2842,5522r4,4l2856,5526r4,-4l2860,5513xm2860,5416r-4,-4l2846,5412r-4,4l2842,5426r4,4l2856,5430r4,-4l2860,5416xm2860,5320r-4,-4l2846,5316r-4,4l2842,5329r4,4l2856,5333r4,-4l2860,5320xm2860,5223r-4,-4l2846,5219r-4,4l2842,5232r4,4l2856,5236r4,-4l2860,5223xm2860,5127r-4,-4l2846,5123r-4,4l2842,5136r4,4l2856,5140r4,-4l2860,5127xm2860,5030r-4,-4l2846,5026r-4,4l2842,5039r4,4l2856,5043r4,-4l2860,5030xm2860,4933r-4,-4l2846,4929r-4,4l2842,4943r4,4l2856,4947r4,-4l2860,4933xm2860,4837r-4,-4l2846,4833r-4,4l2842,4846r4,4l2856,4850r4,-4l2860,4837xm2860,4740r-4,-4l2846,4736r-4,4l2842,4750r4,3l2856,4753r4,-3l2860,4740xm2860,4644r-4,-4l2846,4640r-4,4l2842,4653r4,4l2856,4657r4,-4l2860,4644xm2860,4547r-4,-4l2846,4543r-4,4l2842,4556r4,4l2856,4560r4,-4l2860,4547xm2860,4450r-4,-3l2846,4447r-4,3l2842,4460r4,4l2856,4464r4,-4l2860,4450xm2860,4354r-4,-4l2846,4350r-4,4l2842,4363r4,4l2856,4367r4,-4l2860,4354xm2860,4257r-4,-4l2846,4253r-4,4l2842,4267r4,4l2856,4271r4,-4l2860,4257xm2860,4161r-4,-4l2846,4157r-4,4l2842,4170r4,4l2856,4174r4,-4l2860,4161xm2860,4064r-4,-4l2846,4060r-4,4l2842,4073r4,4l2856,4077r4,-4l2860,4064xm2860,3967r-4,-3l2846,3964r-4,3l2842,3977r4,4l2856,3981r4,-4l2860,3967xm2860,3871r-4,-4l2846,3867r-4,4l2842,3880r4,4l2856,3884r4,-4l2860,3871xm2860,3774r-4,-4l2846,3770r-4,4l2842,3784r4,4l2856,3788r4,-4l2860,3774xm2860,3678r-4,-4l2846,3674r-4,4l2842,3687r4,4l2856,3691r4,-4l2860,3678xm2860,3581r-4,-4l2846,3577r-4,4l2842,3591r4,3l2856,3594r4,-3l2860,3581xm2860,3484r-4,-3l2846,3481r-4,3l2842,3494r4,4l2856,3498r4,-4l2860,3484xm2896,6720r-4,-4l2882,6716r-4,4l2878,6730r4,4l2892,6734r4,-4l2896,6720xm2896,6624r-4,-4l2882,6620r-4,4l2878,6633r4,4l2892,6637r4,-4l2896,6624xm2896,6527r-4,-4l2882,6523r-4,4l2878,6537r4,3l2892,6540r4,-3l2896,6527xm2896,6430r-4,-4l2882,6426r-4,4l2878,6440r4,4l2892,6444r4,-4l2896,6430xm2896,6334r-4,-4l2882,6330r-4,4l2878,6343r4,4l2892,6347r4,-4l2896,6334xm2896,6237r-4,-4l2882,6233r-4,4l2878,6247r4,4l2892,6251r4,-4l2896,6237xm2896,6141r-4,-4l2882,6137r-4,4l2878,6150r4,4l2892,6154r4,-4l2896,6141xm2896,6044r-4,-4l2882,6040r-4,4l2878,6054r4,3l2892,6057r4,-3l2896,6044xm2896,5947r-4,-3l2882,5944r-4,3l2878,5957r4,4l2892,5961r4,-4l2896,5947xm2896,5851r-4,-4l2882,5847r-4,4l2878,5860r4,4l2892,5864r4,-4l2896,5851xm2896,5754r-4,-4l2882,5750r-4,4l2878,5764r4,4l2892,5768r4,-4l2896,5754xm2896,5658r-4,-4l2882,5654r-4,4l2878,5667r4,4l2892,5671r4,-4l2896,5658xm2896,5561r-4,-4l2882,5557r-4,4l2878,5571r4,3l2892,5574r4,-3l2896,5561xm2896,5465r-4,-4l2882,5461r-4,4l2878,5474r4,4l2892,5478r4,-4l2896,5465xm2896,5368r-4,-4l2882,5364r-4,4l2878,5378r4,3l2892,5381r4,-3l2896,5368xm2896,5271r-4,-3l2882,5268r-4,3l2878,5281r4,4l2892,5285r4,-4l2896,5271xm2896,5175r-4,-4l2882,5171r-4,4l2878,5184r4,4l2892,5188r4,-4l2896,5175xm2896,5078r-4,-4l2882,5074r-4,4l2878,5088r4,4l2892,5092r4,-4l2896,5078xm2896,4982r-4,-4l2882,4978r-4,4l2878,4991r4,4l2892,4995r4,-4l2896,4982xm2896,4885r-4,-4l2882,4881r-4,4l2878,4894r4,4l2892,4898r4,-4l2896,4885xm2896,4788r-4,-3l2882,4785r-4,3l2878,4798r4,4l2892,4802r4,-4l2896,4788xm2896,4692r-4,-4l2882,4688r-4,4l2878,4701r4,4l2892,4705r4,-4l2896,4692xm2896,4595r-4,-4l2882,4591r-4,4l2878,4605r4,4l2892,4609r4,-4l2896,4595xm2896,4499r-4,-4l2882,4495r-4,4l2878,4508r4,4l2892,4512r4,-4l2896,4499xm2896,4402r-4,-4l2882,4398r-4,4l2878,4412r4,3l2892,4415r4,-3l2896,4402xm2896,4305r-4,-3l2882,4302r-4,3l2878,4315r4,4l2892,4319r4,-4l2896,4305xm2896,4209r-4,-4l2882,4205r-4,4l2878,4218r4,4l2892,4222r4,-4l2896,4209xm2896,4112r-4,-3l2882,4109r-4,3l2878,4122r4,4l2892,4126r4,-4l2896,4112xm2896,4016r-4,-4l2882,4012r-4,4l2878,4025r4,4l2892,4029r4,-4l2896,4016xm2896,3919r-4,-4l2882,3915r-4,4l2878,3929r4,4l2892,3933r4,-4l2896,3919xm2896,3823r-4,-4l2882,3819r-4,4l2878,3832r4,4l2892,3836r4,-4l2896,3823xm2896,3726r-4,-4l2882,3722r-4,4l2878,3735r4,4l2892,3739r4,-4l2896,3726xm2896,3629r-4,-3l2882,3626r-4,3l2878,3639r4,4l2892,3643r4,-4l2896,3629xm2896,3533r-4,-4l2882,3529r-4,4l2878,3542r4,4l2892,3546r4,-4l2896,3533xm2896,3436r-4,-4l2882,3432r-4,4l2878,3446r4,4l2892,3450r4,-4l2896,3436xm2896,3340r-4,-4l2882,3336r-4,4l2878,3349r4,4l2892,3353r4,-4l2896,3340xm2927,6768r-4,-3l2913,6765r-4,3l2909,6778r4,4l2923,6782r4,-4l2927,6768xm2927,6672r-4,-4l2913,6668r-4,4l2909,6681r4,4l2923,6685r4,-4l2927,6672xm2927,6575r-4,-4l2913,6571r-4,4l2909,6585r4,4l2923,6589r4,-4l2927,6575xm2927,6479r-4,-4l2913,6475r-4,4l2909,6488r4,4l2923,6492r4,-4l2927,6479xm2927,6382r-4,-4l2913,6378r-4,4l2909,6392r4,4l2923,6396r4,-4l2927,6382xm2927,6286r-4,-4l2913,6282r-4,4l2909,6295r4,4l2923,6299r4,-4l2927,6286xm2927,6189r-4,-4l2913,6185r-4,4l2909,6198r4,4l2923,6202r4,-4l2927,6189xm2927,6092r-4,-4l2913,6088r-4,4l2909,6102r4,4l2923,6106r4,-4l2927,6092xm2927,5996r-4,-4l2913,5992r-4,4l2909,6005r4,4l2923,6009r4,-4l2927,5996xm2927,5899r-4,-4l2913,5895r-4,4l2909,5909r4,4l2923,5913r4,-4l2927,5899xm2927,5803r-4,-4l2913,5799r-4,4l2909,5812r4,4l2923,5816r4,-4l2927,5803xm2927,5706r-4,-4l2913,5702r-4,4l2909,5716r4,3l2923,5719r4,-3l2927,5706xm2927,5609r-4,-3l2913,5606r-4,3l2909,5619r4,4l2923,5623r4,-4l2927,5609xm2927,5513r-4,-4l2913,5509r-4,4l2909,5522r4,4l2923,5526r4,-4l2927,5513xm2927,5416r-4,-4l2913,5412r-4,4l2909,5426r4,4l2923,5430r4,-4l2927,5416xm2927,5320r-4,-4l2913,5316r-4,4l2909,5329r4,4l2923,5333r4,-4l2927,5320xm2927,5223r-4,-4l2913,5219r-4,4l2909,5232r4,4l2923,5236r4,-4l2927,5223xm2927,5127r-4,-4l2913,5123r-4,4l2909,5136r4,4l2923,5140r4,-4l2927,5127xm2927,5030r-4,-4l2913,5026r-4,4l2909,5039r4,4l2923,5043r4,-4l2927,5030xm2927,4933r-4,-4l2913,4929r-4,4l2909,4943r4,4l2923,4947r4,-4l2927,4933xm2927,4837r-4,-4l2913,4833r-4,4l2909,4846r4,4l2923,4850r4,-4l2927,4837xm2927,4740r-4,-4l2913,4736r-4,4l2909,4750r4,3l2923,4753r4,-3l2927,4740xm2927,4644r-4,-4l2913,4640r-4,4l2909,4653r4,4l2923,4657r4,-4l2927,4644xm2927,4547r-4,-4l2913,4543r-4,4l2909,4556r4,4l2923,4560r4,-4l2927,4547xm2927,4450r-4,-3l2913,4447r-4,3l2909,4460r4,4l2923,4464r4,-4l2927,4450xm2927,4354r-4,-4l2913,4350r-4,4l2909,4363r4,4l2923,4367r4,-4l2927,4354xm2927,4257r-4,-4l2913,4253r-4,4l2909,4267r4,4l2923,4271r4,-4l2927,4257xm2927,4161r-4,-4l2913,4157r-4,4l2909,4170r4,4l2923,4174r4,-4l2927,4161xm2927,4064r-4,-4l2913,4060r-4,4l2909,4073r4,4l2923,4077r4,-4l2927,4064xm2927,3967r-4,-3l2913,3964r-4,3l2909,3977r4,4l2923,3981r4,-4l2927,3967xm2927,3871r-4,-4l2913,3867r-4,4l2909,3880r4,4l2923,3884r4,-4l2927,3871xm2927,3774r-4,-4l2913,3770r-4,4l2909,3784r4,4l2923,3788r4,-4l2927,3774xm2927,3678r-4,-4l2913,3674r-4,4l2909,3687r4,4l2923,3691r4,-4l2927,3678xm2927,3581r-4,-4l2913,3577r-4,4l2909,3591r4,3l2923,3594r4,-3l2927,3581xm2927,3484r-4,-3l2913,3481r-4,3l2909,3494r4,4l2923,3498r4,-4l2927,3484xm2962,6720r-3,-4l2949,6716r-4,4l2945,6730r4,4l2959,6734r3,-4l2962,6720xm2962,6624r-3,-4l2949,6620r-4,4l2945,6633r4,4l2959,6637r3,-4l2962,6624xm2962,6527r-3,-4l2949,6523r-4,4l2945,6537r4,3l2959,6540r3,-3l2962,6527xm2962,6430r-3,-4l2949,6426r-4,4l2945,6440r4,4l2959,6444r3,-4l2962,6430xm2962,6334r-3,-4l2949,6330r-4,4l2945,6343r4,4l2959,6347r3,-4l2962,6334xm2962,6237r-3,-4l2949,6233r-4,4l2945,6247r4,4l2959,6251r3,-4l2962,6237xm2962,6141r-3,-4l2949,6137r-4,4l2945,6150r4,4l2959,6154r3,-4l2962,6141xm2962,6044r-3,-4l2949,6040r-4,4l2945,6054r4,3l2959,6057r3,-3l2962,6044xm2962,5947r-3,-3l2949,5944r-4,3l2945,5957r4,4l2959,5961r3,-4l2962,5947xm2962,5851r-3,-4l2949,5847r-4,4l2945,5860r4,4l2959,5864r3,-4l2962,5851xm2962,5754r-3,-4l2949,5750r-4,4l2945,5764r4,4l2959,5768r3,-4l2962,5754xm2962,5658r-3,-4l2949,5654r-4,4l2945,5667r4,4l2959,5671r3,-4l2962,5658xm2962,5561r-3,-4l2949,5557r-4,4l2945,5571r4,3l2959,5574r3,-3l2962,5561xm2962,5465r-3,-4l2949,5461r-4,4l2945,5474r4,4l2959,5478r3,-4l2962,5465xm2962,5368r-3,-4l2949,5364r-4,4l2945,5378r4,3l2959,5381r3,-3l2962,5368xm2962,5271r-3,-3l2949,5268r-4,3l2945,5281r4,4l2959,5285r3,-4l2962,5271xm2962,5175r-3,-4l2949,5171r-4,4l2945,5184r4,4l2959,5188r3,-4l2962,5175xm2962,5078r-3,-4l2949,5074r-4,4l2945,5088r4,4l2959,5092r3,-4l2962,5078xm2962,4982r-3,-4l2949,4978r-4,4l2945,4991r4,4l2959,4995r3,-4l2962,4982xm2962,4885r-3,-4l2949,4881r-4,4l2945,4894r4,4l2959,4898r3,-4l2962,4885xm2962,4788r-3,-3l2949,4785r-4,3l2945,4798r4,4l2959,4802r3,-4l2962,4788xm2962,4692r-3,-4l2949,4688r-4,4l2945,4701r4,4l2959,4705r3,-4l2962,4692xm2962,4595r-3,-4l2949,4591r-4,4l2945,4605r4,4l2959,4609r3,-4l2962,4595xm2962,4499r-3,-4l2949,4495r-4,4l2945,4508r4,4l2959,4512r3,-4l2962,4499xm2962,4402r-3,-4l2949,4398r-4,4l2945,4412r4,3l2959,4415r3,-3l2962,4402xm2962,4305r-3,-3l2949,4302r-4,3l2945,4315r4,4l2959,4319r3,-4l2962,4305xm2962,4209r-3,-4l2949,4205r-4,4l2945,4218r4,4l2959,4222r3,-4l2962,4209xm2962,4112r-3,-3l2949,4109r-4,3l2945,4122r4,4l2959,4126r3,-4l2962,4112xm2962,4016r-3,-4l2949,4012r-4,4l2945,4025r4,4l2959,4029r3,-4l2962,4016xm2962,3919r-3,-4l2949,3915r-4,4l2945,3929r4,4l2959,3933r3,-4l2962,3919xm2962,3823r-3,-4l2949,3819r-4,4l2945,3832r4,4l2959,3836r3,-4l2962,3823xm2962,3726r-3,-4l2949,3722r-4,4l2945,3735r4,4l2959,3739r3,-4l2962,3726xm2962,3629r-3,-3l2949,3626r-4,3l2945,3639r4,4l2959,3643r3,-4l2962,3629xm2962,3533r-3,-4l2949,3529r-4,4l2945,3542r4,4l2959,3546r3,-4l2962,3533xm2962,3436r-3,-4l2949,3432r-4,4l2945,3446r4,4l2959,3450r3,-4l2962,3436xm2962,3340r-3,-4l2949,3336r-4,4l2945,3349r4,4l2959,3353r3,-4l2962,3340xm2993,6768r-4,-3l2979,6765r-4,3l2975,6778r4,4l2989,6782r4,-4l2993,6768xm2993,6672r-4,-4l2979,6668r-4,4l2975,6681r4,4l2989,6685r4,-4l2993,6672xm2993,6575r-4,-4l2979,6571r-4,4l2975,6585r4,4l2989,6589r4,-4l2993,6575xm2993,6479r-4,-4l2979,6475r-4,4l2975,6488r4,4l2989,6492r4,-4l2993,6479xm2993,6382r-4,-4l2979,6378r-4,4l2975,6392r4,4l2989,6396r4,-4l2993,6382xm2993,6286r-4,-4l2979,6282r-4,4l2975,6295r4,4l2989,6299r4,-4l2993,6286xm2993,6189r-4,-4l2979,6185r-4,4l2975,6198r4,4l2989,6202r4,-4l2993,6189xm2993,6092r-4,-4l2979,6088r-4,4l2975,6102r4,4l2989,6106r4,-4l2993,6092xm2993,5996r-4,-4l2979,5992r-4,4l2975,6005r4,4l2989,6009r4,-4l2993,5996xm2993,5899r-4,-4l2979,5895r-4,4l2975,5909r4,4l2989,5913r4,-4l2993,5899xm2993,5803r-4,-4l2979,5799r-4,4l2975,5812r4,4l2989,5816r4,-4l2993,5803xm2993,5706r-4,-4l2979,5702r-4,4l2975,5716r4,3l2989,5719r4,-3l2993,5706xm2993,5609r-4,-3l2979,5606r-4,3l2975,5619r4,4l2989,5623r4,-4l2993,5609xm2993,5513r-4,-4l2979,5509r-4,4l2975,5522r4,4l2989,5526r4,-4l2993,5513xm2993,5416r-4,-4l2979,5412r-4,4l2975,5426r4,4l2989,5430r4,-4l2993,5416xm2993,5320r-4,-4l2979,5316r-4,4l2975,5329r4,4l2989,5333r4,-4l2993,5320xm2993,5223r-4,-4l2979,5219r-4,4l2975,5232r4,4l2989,5236r4,-4l2993,5223xm2993,5127r-4,-4l2979,5123r-4,4l2975,5136r4,4l2989,5140r4,-4l2993,5127xm2993,5030r-4,-4l2979,5026r-4,4l2975,5039r4,4l2989,5043r4,-4l2993,5030xm2993,4933r-4,-4l2979,4929r-4,4l2975,4943r4,4l2989,4947r4,-4l2993,4933xm2993,4837r-4,-4l2979,4833r-4,4l2975,4846r4,4l2989,4850r4,-4l2993,4837xm2993,4740r-4,-4l2979,4736r-4,4l2975,4750r4,3l2989,4753r4,-3l2993,4740xm2993,4644r-4,-4l2979,4640r-4,4l2975,4653r4,4l2989,4657r4,-4l2993,4644xm2993,4547r-4,-4l2979,4543r-4,4l2975,4556r4,4l2989,4560r4,-4l2993,4547xm2993,4450r-4,-3l2979,4447r-4,3l2975,4460r4,4l2989,4464r4,-4l2993,4450xm2993,4354r-4,-4l2979,4350r-4,4l2975,4363r4,4l2989,4367r4,-4l2993,4354xm2993,4257r-4,-4l2979,4253r-4,4l2975,4267r4,4l2989,4271r4,-4l2993,4257xm2993,4161r-4,-4l2979,4157r-4,4l2975,4170r4,4l2989,4174r4,-4l2993,4161xm2993,4064r-4,-4l2979,4060r-4,4l2975,4073r4,4l2989,4077r4,-4l2993,4064xm2993,3967r-4,-3l2979,3964r-4,3l2975,3977r4,4l2989,3981r4,-4l2993,3967xm2993,3871r-4,-4l2979,3867r-4,4l2975,3880r4,4l2989,3884r4,-4l2993,3871xm2993,3774r-4,-4l2979,3770r-4,4l2975,3784r4,4l2989,3788r4,-4l2993,3774xm2993,3678r-4,-4l2979,3674r-4,4l2975,3687r4,4l2989,3691r4,-4l2993,3678xm2993,3581r-4,-4l2979,3577r-4,4l2975,3591r4,3l2989,3594r4,-3l2993,3581xm2993,3484r-4,-3l2979,3481r-4,3l2975,3494r4,4l2989,3498r4,-4l2993,3484xm3029,6720r-4,-4l3015,6716r-4,4l3011,6730r4,4l3025,6734r4,-4l3029,6720xm3029,6624r-4,-4l3015,6620r-4,4l3011,6633r4,4l3025,6637r4,-4l3029,6624xm3029,6527r-4,-4l3015,6523r-4,4l3011,6537r4,3l3025,6540r4,-3l3029,6527xm3029,6430r-4,-4l3015,6426r-4,4l3011,6440r4,4l3025,6444r4,-4l3029,6430xm3029,6334r-4,-4l3015,6330r-4,4l3011,6343r4,4l3025,6347r4,-4l3029,6334xm3029,6237r-4,-4l3015,6233r-4,4l3011,6247r4,4l3025,6251r4,-4l3029,6237xm3029,6141r-4,-4l3015,6137r-4,4l3011,6150r4,4l3025,6154r4,-4l3029,6141xm3029,6044r-4,-4l3015,6040r-4,4l3011,6054r4,3l3025,6057r4,-3l3029,6044xm3029,5947r-4,-3l3015,5944r-4,3l3011,5957r4,4l3025,5961r4,-4l3029,5947xm3029,5851r-4,-4l3015,5847r-4,4l3011,5860r4,4l3025,5864r4,-4l3029,5851xm3029,5754r-4,-4l3015,5750r-4,4l3011,5764r4,4l3025,5768r4,-4l3029,5754xm3029,5658r-4,-4l3015,5654r-4,4l3011,5667r4,4l3025,5671r4,-4l3029,5658xm3029,5561r-4,-4l3015,5557r-4,4l3011,5571r4,3l3025,5574r4,-3l3029,5561xm3029,5465r-4,-4l3015,5461r-4,4l3011,5474r4,4l3025,5478r4,-4l3029,5465xm3029,5368r-4,-4l3015,5364r-4,4l3011,5378r4,3l3025,5381r4,-3l3029,5368xm3029,5271r-4,-3l3015,5268r-4,3l3011,5281r4,4l3025,5285r4,-4l3029,5271xm3029,5175r-4,-4l3015,5171r-4,4l3011,5184r4,4l3025,5188r4,-4l3029,5175xm3029,5078r-4,-4l3015,5074r-4,4l3011,5088r4,4l3025,5092r4,-4l3029,5078xm3029,4982r-4,-4l3015,4978r-4,4l3011,4991r4,4l3025,4995r4,-4l3029,4982xm3029,4885r-4,-4l3015,4881r-4,4l3011,4894r4,4l3025,4898r4,-4l3029,4885xm3029,4788r-4,-3l3015,4785r-4,3l3011,4798r4,4l3025,4802r4,-4l3029,4788xm3029,4692r-4,-4l3015,4688r-4,4l3011,4701r4,4l3025,4705r4,-4l3029,4692xm3029,4595r-4,-4l3015,4591r-4,4l3011,4605r4,4l3025,4609r4,-4l3029,4595xm3029,4499r-4,-4l3015,4495r-4,4l3011,4508r4,4l3025,4512r4,-4l3029,4499xm3029,4402r-4,-4l3015,4398r-4,4l3011,4412r4,3l3025,4415r4,-3l3029,4402xm3029,4305r-4,-3l3015,4302r-4,3l3011,4315r4,4l3025,4319r4,-4l3029,4305xm3029,4209r-4,-4l3015,4205r-4,4l3011,4218r4,4l3025,4222r4,-4l3029,4209xm3029,4112r-4,-3l3015,4109r-4,3l3011,4122r4,4l3025,4126r4,-4l3029,4112xm3029,4016r-4,-4l3015,4012r-4,4l3011,4025r4,4l3025,4029r4,-4l3029,4016xm3029,3919r-4,-4l3015,3915r-4,4l3011,3929r4,4l3025,3933r4,-4l3029,3919xm3029,3823r-4,-4l3015,3819r-4,4l3011,3832r4,4l3025,3836r4,-4l3029,3823xm3029,3726r-4,-4l3015,3722r-4,4l3011,3735r4,4l3025,3739r4,-4l3029,3726xm3029,3629r-4,-3l3015,3626r-4,3l3011,3639r4,4l3025,3643r4,-4l3029,3629xm3029,3533r-4,-4l3015,3529r-4,4l3011,3542r4,4l3025,3546r4,-4l3029,3533xm3029,3436r-4,-4l3015,3432r-4,4l3011,3446r4,4l3025,3450r4,-4l3029,3436xm3029,3340r-4,-4l3015,3336r-4,4l3011,3349r4,4l3025,3353r4,-4l3029,3340xm3060,6768r-4,-3l3046,6765r-4,3l3042,6778r4,4l3056,6782r4,-4l3060,6768xm3060,6672r-4,-4l3046,6668r-4,4l3042,6681r4,4l3056,6685r4,-4l3060,6672xm3060,6575r-4,-4l3046,6571r-4,4l3042,6585r4,4l3056,6589r4,-4l3060,6575xm3060,6479r-4,-4l3046,6475r-4,4l3042,6488r4,4l3056,6492r4,-4l3060,6479xm3060,6382r-4,-4l3046,6378r-4,4l3042,6392r4,4l3056,6396r4,-4l3060,6382xm3060,6286r-4,-4l3046,6282r-4,4l3042,6295r4,4l3056,6299r4,-4l3060,6286xm3060,6189r-4,-4l3046,6185r-4,4l3042,6198r4,4l3056,6202r4,-4l3060,6189xm3060,6092r-4,-4l3046,6088r-4,4l3042,6102r4,4l3056,6106r4,-4l3060,6092xm3060,5996r-4,-4l3046,5992r-4,4l3042,6005r4,4l3056,6009r4,-4l3060,5996xm3060,5899r-4,-4l3046,5895r-4,4l3042,5909r4,4l3056,5913r4,-4l3060,5899xm3060,5803r-4,-4l3046,5799r-4,4l3042,5812r4,4l3056,5816r4,-4l3060,5803xm3060,5706r-4,-4l3046,5702r-4,4l3042,5716r4,3l3056,5719r4,-3l3060,5706xm3060,5609r-4,-3l3046,5606r-4,3l3042,5619r4,4l3056,5623r4,-4l3060,5609xm3060,5513r-4,-4l3046,5509r-4,4l3042,5522r4,4l3056,5526r4,-4l3060,5513xm3060,5416r-4,-4l3046,5412r-4,4l3042,5426r4,4l3056,5430r4,-4l3060,5416xm3060,5320r-4,-4l3046,5316r-4,4l3042,5329r4,4l3056,5333r4,-4l3060,5320xm3060,5223r-4,-4l3046,5219r-4,4l3042,5232r4,4l3056,5236r4,-4l3060,5223xm3060,5127r-4,-4l3046,5123r-4,4l3042,5136r4,4l3056,5140r4,-4l3060,5127xm3060,5030r-4,-4l3046,5026r-4,4l3042,5039r4,4l3056,5043r4,-4l3060,5030xm3060,4933r-4,-4l3046,4929r-4,4l3042,4943r4,4l3056,4947r4,-4l3060,4933xm3060,4837r-4,-4l3046,4833r-4,4l3042,4846r4,4l3056,4850r4,-4l3060,4837xm3060,4740r-4,-4l3046,4736r-4,4l3042,4750r4,3l3056,4753r4,-3l3060,4740xm3060,4644r-4,-4l3046,4640r-4,4l3042,4653r4,4l3056,4657r4,-4l3060,4644xm3060,4547r-4,-4l3046,4543r-4,4l3042,4556r4,4l3056,4560r4,-4l3060,4547xm3060,4450r-4,-3l3046,4447r-4,3l3042,4460r4,4l3056,4464r4,-4l3060,4450xm3060,4354r-4,-4l3046,4350r-4,4l3042,4363r4,4l3056,4367r4,-4l3060,4354xm3060,4257r-4,-4l3046,4253r-4,4l3042,4267r4,4l3056,4271r4,-4l3060,4257xm3060,4161r-4,-4l3046,4157r-4,4l3042,4170r4,4l3056,4174r4,-4l3060,4161xm3060,4064r-4,-4l3046,4060r-4,4l3042,4073r4,4l3056,4077r4,-4l3060,4064xm3060,3967r-4,-3l3046,3964r-4,3l3042,3977r4,4l3056,3981r4,-4l3060,3967xm3060,3871r-4,-4l3046,3867r-4,4l3042,3880r4,4l3056,3884r4,-4l3060,3871xm3060,3774r-4,-4l3046,3770r-4,4l3042,3784r4,4l3056,3788r4,-4l3060,3774xm3060,3678r-4,-4l3046,3674r-4,4l3042,3687r4,4l3056,3691r4,-4l3060,3678xm3060,3581r-4,-4l3046,3577r-4,4l3042,3591r4,3l3056,3594r4,-3l3060,3581xm3060,3484r-4,-3l3046,3481r-4,3l3042,3494r4,4l3056,3498r4,-4l3060,3484xm3095,6720r-4,-4l3082,6716r-4,4l3078,6730r4,4l3091,6734r4,-4l3095,6720xm3095,6624r-4,-4l3082,6620r-4,4l3078,6633r4,4l3091,6637r4,-4l3095,6624xm3095,6527r-4,-4l3082,6523r-4,4l3078,6537r4,3l3091,6540r4,-3l3095,6527xm3095,6430r-4,-4l3082,6426r-4,4l3078,6440r4,4l3091,6444r4,-4l3095,6430xm3095,6334r-4,-4l3082,6330r-4,4l3078,6343r4,4l3091,6347r4,-4l3095,6334xm3095,6237r-4,-4l3082,6233r-4,4l3078,6247r4,4l3091,6251r4,-4l3095,6237xm3095,6141r-4,-4l3082,6137r-4,4l3078,6150r4,4l3091,6154r4,-4l3095,6141xm3095,6044r-4,-4l3082,6040r-4,4l3078,6054r4,3l3091,6057r4,-3l3095,6044xm3095,5947r-4,-3l3082,5944r-4,3l3078,5957r4,4l3091,5961r4,-4l3095,5947xm3095,5851r-4,-4l3082,5847r-4,4l3078,5860r4,4l3091,5864r4,-4l3095,5851xm3095,5754r-4,-4l3082,5750r-4,4l3078,5764r4,4l3091,5768r4,-4l3095,5754xm3095,5658r-4,-4l3082,5654r-4,4l3078,5667r4,4l3091,5671r4,-4l3095,5658xm3095,5561r-4,-4l3082,5557r-4,4l3078,5571r4,3l3091,5574r4,-3l3095,5561xm3095,5465r-4,-4l3082,5461r-4,4l3078,5474r4,4l3091,5478r4,-4l3095,5465xm3095,5368r-4,-4l3082,5364r-4,4l3078,5378r4,3l3091,5381r4,-3l3095,5368xm3095,5271r-4,-3l3082,5268r-4,3l3078,5281r4,4l3091,5285r4,-4l3095,5271xm3095,5175r-4,-4l3082,5171r-4,4l3078,5184r4,4l3091,5188r4,-4l3095,5175xm3095,5078r-4,-4l3082,5074r-4,4l3078,5088r4,4l3091,5092r4,-4l3095,5078xm3095,4982r-4,-4l3082,4978r-4,4l3078,4991r4,4l3091,4995r4,-4l3095,4982xm3095,4885r-4,-4l3082,4881r-4,4l3078,4894r4,4l3091,4898r4,-4l3095,4885xm3095,4788r-4,-3l3082,4785r-4,3l3078,4798r4,4l3091,4802r4,-4l3095,4788xm3095,4692r-4,-4l3082,4688r-4,4l3078,4701r4,4l3091,4705r4,-4l3095,4692xm3095,4595r-4,-4l3082,4591r-4,4l3078,4605r4,4l3091,4609r4,-4l3095,4595xm3095,4499r-4,-4l3082,4495r-4,4l3078,4508r4,4l3091,4512r4,-4l3095,4499xm3095,4402r-4,-4l3082,4398r-4,4l3078,4412r4,3l3091,4415r4,-3l3095,4402xm3095,4305r-4,-3l3082,4302r-4,3l3078,4315r4,4l3091,4319r4,-4l3095,4305xm3095,4209r-4,-4l3082,4205r-4,4l3078,4218r4,4l3091,4222r4,-4l3095,4209xm3095,4112r-4,-3l3082,4109r-4,3l3078,4122r4,4l3091,4126r4,-4l3095,4112xm3095,4016r-4,-4l3082,4012r-4,4l3078,4025r4,4l3091,4029r4,-4l3095,4016xm3095,3919r-4,-4l3082,3915r-4,4l3078,3929r4,4l3091,3933r4,-4l3095,3919xm3095,3823r-4,-4l3082,3819r-4,4l3078,3832r4,4l3091,3836r4,-4l3095,3823xm3095,3726r-4,-4l3082,3722r-4,4l3078,3735r4,4l3091,3739r4,-4l3095,3726xm3095,3629r-4,-3l3082,3626r-4,3l3078,3639r4,4l3091,3643r4,-4l3095,3629xm3095,3533r-4,-4l3082,3529r-4,4l3078,3542r4,4l3091,3546r4,-4l3095,3533xm3095,3436r-4,-4l3082,3432r-4,4l3078,3446r4,4l3091,3450r4,-4l3095,3436xm3095,3340r-4,-4l3082,3336r-4,4l3078,3349r4,4l3091,3353r4,-4l3095,3340xm3126,6768r-4,-3l3112,6765r-4,3l3108,6778r4,4l3122,6782r4,-4l3126,6768xm3126,6672r-4,-4l3112,6668r-4,4l3108,6681r4,4l3122,6685r4,-4l3126,6672xm3126,6575r-4,-4l3112,6571r-4,4l3108,6585r4,4l3122,6589r4,-4l3126,6575xm3126,6479r-4,-4l3112,6475r-4,4l3108,6488r4,4l3122,6492r4,-4l3126,6479xm3126,6382r-4,-4l3112,6378r-4,4l3108,6392r4,4l3122,6396r4,-4l3126,6382xm3126,6286r-4,-4l3112,6282r-4,4l3108,6295r4,4l3122,6299r4,-4l3126,6286xm3126,6189r-4,-4l3112,6185r-4,4l3108,6198r4,4l3122,6202r4,-4l3126,6189xm3126,6092r-4,-4l3112,6088r-4,4l3108,6102r4,4l3122,6106r4,-4l3126,6092xm3126,5996r-4,-4l3112,5992r-4,4l3108,6005r4,4l3122,6009r4,-4l3126,5996xm3126,5899r-4,-4l3112,5895r-4,4l3108,5909r4,4l3122,5913r4,-4l3126,5899xm3126,5803r-4,-4l3112,5799r-4,4l3108,5812r4,4l3122,5816r4,-4l3126,5803xm3126,5706r-4,-4l3112,5702r-4,4l3108,5716r4,3l3122,5719r4,-3l3126,5706xm3126,5609r-4,-3l3112,5606r-4,3l3108,5619r4,4l3122,5623r4,-4l3126,5609xm3126,5513r-4,-4l3112,5509r-4,4l3108,5522r4,4l3122,5526r4,-4l3126,5513xm3126,5416r-4,-4l3112,5412r-4,4l3108,5426r4,4l3122,5430r4,-4l3126,5416xm3126,5320r-4,-4l3112,5316r-4,4l3108,5329r4,4l3122,5333r4,-4l3126,5320xm3126,5223r-4,-4l3112,5219r-4,4l3108,5232r4,4l3122,5236r4,-4l3126,5223xm3126,5127r-4,-4l3112,5123r-4,4l3108,5136r4,4l3122,5140r4,-4l3126,5127xm3126,5030r-4,-4l3112,5026r-4,4l3108,5039r4,4l3122,5043r4,-4l3126,5030xm3126,4933r-4,-4l3112,4929r-4,4l3108,4943r4,4l3122,4947r4,-4l3126,4933xm3126,4837r-4,-4l3112,4833r-4,4l3108,4846r4,4l3122,4850r4,-4l3126,4837xm3126,4740r-4,-4l3112,4736r-4,4l3108,4750r4,3l3122,4753r4,-3l3126,4740xm3126,4644r-4,-4l3112,4640r-4,4l3108,4653r4,4l3122,4657r4,-4l3126,4644xm3126,4547r-4,-4l3112,4543r-4,4l3108,4556r4,4l3122,4560r4,-4l3126,4547xm3126,4450r-4,-3l3112,4447r-4,3l3108,4460r4,4l3122,4464r4,-4l3126,4450xm3126,4354r-4,-4l3112,4350r-4,4l3108,4363r4,4l3122,4367r4,-4l3126,4354xm3126,4257r-4,-4l3112,4253r-4,4l3108,4267r4,4l3122,4271r4,-4l3126,4257xm3126,4161r-4,-4l3112,4157r-4,4l3108,4170r4,4l3122,4174r4,-4l3126,4161xm3126,4064r-4,-4l3112,4060r-4,4l3108,4073r4,4l3122,4077r4,-4l3126,4064xm3126,3967r-4,-3l3112,3964r-4,3l3108,3977r4,4l3122,3981r4,-4l3126,3967xm3126,3871r-4,-4l3112,3867r-4,4l3108,3880r4,4l3122,3884r4,-4l3126,3871xm3126,3774r-4,-4l3112,3770r-4,4l3108,3784r4,4l3122,3788r4,-4l3126,3774xm3126,3678r-4,-4l3112,3674r-4,4l3108,3687r4,4l3122,3691r4,-4l3126,3678xm3126,3581r-4,-4l3112,3577r-4,4l3108,3591r4,3l3122,3594r4,-3l3126,3581xm3126,3484r-4,-3l3112,3481r-4,3l3108,3494r4,4l3122,3498r4,-4l3126,3484xm3162,6720r-4,-4l3148,6716r-4,4l3144,6730r4,4l3158,6734r4,-4l3162,6720xm3162,6624r-4,-4l3148,6620r-4,4l3144,6633r4,4l3158,6637r4,-4l3162,6624xm3162,6527r-4,-4l3148,6523r-4,4l3144,6537r4,3l3158,6540r4,-3l3162,6527xm3162,6430r-4,-4l3148,6426r-4,4l3144,6440r4,4l3158,6444r4,-4l3162,6430xm3162,6334r-4,-4l3148,6330r-4,4l3144,6343r4,4l3158,6347r4,-4l3162,6334xm3162,6237r-4,-4l3148,6233r-4,4l3144,6247r4,4l3158,6251r4,-4l3162,6237xm3162,6141r-4,-4l3148,6137r-4,4l3144,6150r4,4l3158,6154r4,-4l3162,6141xm3162,6044r-4,-4l3148,6040r-4,4l3144,6054r4,3l3158,6057r4,-3l3162,6044xm3162,5947r-4,-3l3148,5944r-4,3l3144,5957r4,4l3158,5961r4,-4l3162,5947xm3162,5851r-4,-4l3148,5847r-4,4l3144,5860r4,4l3158,5864r4,-4l3162,5851xm3162,5754r-4,-4l3148,5750r-4,4l3144,5764r4,4l3158,5768r4,-4l3162,5754xm3162,5658r-4,-4l3148,5654r-4,4l3144,5667r4,4l3158,5671r4,-4l3162,5658xm3162,5561r-4,-4l3148,5557r-4,4l3144,5571r4,3l3158,5574r4,-3l3162,5561xm3162,5465r-4,-4l3148,5461r-4,4l3144,5474r4,4l3158,5478r4,-4l3162,5465xm3162,5368r-4,-4l3148,5364r-4,4l3144,5378r4,3l3158,5381r4,-3l3162,5368xm3162,5271r-4,-3l3148,5268r-4,3l3144,5281r4,4l3158,5285r4,-4l3162,5271xm3162,5175r-4,-4l3148,5171r-4,4l3144,5184r4,4l3158,5188r4,-4l3162,5175xm3162,5078r-4,-4l3148,5074r-4,4l3144,5088r4,4l3158,5092r4,-4l3162,5078xm3162,4982r-4,-4l3148,4978r-4,4l3144,4991r4,4l3158,4995r4,-4l3162,4982xm3162,4885r-4,-4l3148,4881r-4,4l3144,4894r4,4l3158,4898r4,-4l3162,4885xm3162,4788r-4,-3l3148,4785r-4,3l3144,4798r4,4l3158,4802r4,-4l3162,4788xm3162,4692r-4,-4l3148,4688r-4,4l3144,4701r4,4l3158,4705r4,-4l3162,4692xm3162,4595r-4,-4l3148,4591r-4,4l3144,4605r4,4l3158,4609r4,-4l3162,4595xm3162,4499r-4,-4l3148,4495r-4,4l3144,4508r4,4l3158,4512r4,-4l3162,4499xm3162,4402r-4,-4l3148,4398r-4,4l3144,4412r4,3l3158,4415r4,-3l3162,4402xm3162,4305r-4,-3l3148,4302r-4,3l3144,4315r4,4l3158,4319r4,-4l3162,4305xm3162,4209r-4,-4l3148,4205r-4,4l3144,4218r4,4l3158,4222r4,-4l3162,4209xm3162,4112r-4,-3l3148,4109r-4,3l3144,4122r4,4l3158,4126r4,-4l3162,4112xm3162,4016r-4,-4l3148,4012r-4,4l3144,4025r4,4l3158,4029r4,-4l3162,4016xm3162,3919r-4,-4l3148,3915r-4,4l3144,3929r4,4l3158,3933r4,-4l3162,3919xm3162,3823r-4,-4l3148,3819r-4,4l3144,3832r4,4l3158,3836r4,-4l3162,3823xm3162,3726r-4,-4l3148,3722r-4,4l3144,3735r4,4l3158,3739r4,-4l3162,3726xm3162,3629r-4,-3l3148,3626r-4,3l3144,3639r4,4l3158,3643r4,-4l3162,3629xm3162,3533r-4,-4l3148,3529r-4,4l3144,3542r4,4l3158,3546r4,-4l3162,3533xm3162,3436r-4,-4l3148,3432r-4,4l3144,3446r4,4l3158,3450r4,-4l3162,3436xm3162,3340r-4,-4l3148,3336r-4,4l3144,3349r4,4l3158,3353r4,-4l3162,3340xm3193,6768r-4,-3l3179,6765r-4,3l3175,6778r4,4l3189,6782r4,-4l3193,6768xm3193,6672r-4,-4l3179,6668r-4,4l3175,6681r4,4l3189,6685r4,-4l3193,6672xm3193,6575r-4,-4l3179,6571r-4,4l3175,6585r4,4l3189,6589r4,-4l3193,6575xm3193,6479r-4,-4l3179,6475r-4,4l3175,6488r4,4l3189,6492r4,-4l3193,6479xm3193,6382r-4,-4l3179,6378r-4,4l3175,6392r4,4l3189,6396r4,-4l3193,6382xm3193,6286r-4,-4l3179,6282r-4,4l3175,6295r4,4l3189,6299r4,-4l3193,6286xm3193,6189r-4,-4l3179,6185r-4,4l3175,6198r4,4l3189,6202r4,-4l3193,6189xm3193,6092r-4,-4l3179,6088r-4,4l3175,6102r4,4l3189,6106r4,-4l3193,6092xm3193,5996r-4,-4l3179,5992r-4,4l3175,6005r4,4l3189,6009r4,-4l3193,5996xm3193,5899r-4,-4l3179,5895r-4,4l3175,5909r4,4l3189,5913r4,-4l3193,5899xm3193,5803r-4,-4l3179,5799r-4,4l3175,5812r4,4l3189,5816r4,-4l3193,5803xm3193,5706r-4,-4l3179,5702r-4,4l3175,5716r4,3l3189,5719r4,-3l3193,5706xm3193,5609r-4,-3l3179,5606r-4,3l3175,5619r4,4l3189,5623r4,-4l3193,5609xm3193,5513r-4,-4l3179,5509r-4,4l3175,5522r4,4l3189,5526r4,-4l3193,5513xm3193,5416r-4,-4l3179,5412r-4,4l3175,5426r4,4l3189,5430r4,-4l3193,5416xm3193,5320r-4,-4l3179,5316r-4,4l3175,5329r4,4l3189,5333r4,-4l3193,5320xm3193,5223r-4,-4l3179,5219r-4,4l3175,5232r4,4l3189,5236r4,-4l3193,5223xm3193,5127r-4,-4l3179,5123r-4,4l3175,5136r4,4l3189,5140r4,-4l3193,5127xm3193,5030r-4,-4l3179,5026r-4,4l3175,5039r4,4l3189,5043r4,-4l3193,5030xm3193,4933r-4,-4l3179,4929r-4,4l3175,4943r4,4l3189,4947r4,-4l3193,4933xm3193,4837r-4,-4l3179,4833r-4,4l3175,4846r4,4l3189,4850r4,-4l3193,4837xm3193,4740r-4,-4l3179,4736r-4,4l3175,4750r4,3l3189,4753r4,-3l3193,4740xm3193,4644r-4,-4l3179,4640r-4,4l3175,4653r4,4l3189,4657r4,-4l3193,4644xm3193,4547r-4,-4l3179,4543r-4,4l3175,4556r4,4l3189,4560r4,-4l3193,4547xm3193,4450r-4,-3l3179,4447r-4,3l3175,4460r4,4l3189,4464r4,-4l3193,4450xm3193,4354r-4,-4l3179,4350r-4,4l3175,4363r4,4l3189,4367r4,-4l3193,4354xm3193,4257r-4,-4l3179,4253r-4,4l3175,4267r4,4l3189,4271r4,-4l3193,4257xm3193,4161r-4,-4l3179,4157r-4,4l3175,4170r4,4l3189,4174r4,-4l3193,4161xm3193,4064r-4,-4l3179,4060r-4,4l3175,4073r4,4l3189,4077r4,-4l3193,4064xm3193,3967r-4,-3l3179,3964r-4,3l3175,3977r4,4l3189,3981r4,-4l3193,3967xm3193,3871r-4,-4l3179,3867r-4,4l3175,3880r4,4l3189,3884r4,-4l3193,3871xm3193,3774r-4,-4l3179,3770r-4,4l3175,3784r4,4l3189,3788r4,-4l3193,3774xm3193,3678r-4,-4l3179,3674r-4,4l3175,3687r4,4l3189,3691r4,-4l3193,3678xm3193,3581r-4,-4l3179,3577r-4,4l3175,3591r4,3l3189,3594r4,-3l3193,3581xm3193,3484r-4,-3l3179,3481r-4,3l3175,3494r4,4l3189,3498r4,-4l3193,3484xm3228,6720r-4,-4l3215,6716r-4,4l3211,6730r4,4l3224,6734r4,-4l3228,6720xm3228,6624r-4,-4l3215,6620r-4,4l3211,6633r4,4l3224,6637r4,-4l3228,6624xm3228,6527r-4,-4l3215,6523r-4,4l3211,6537r4,3l3224,6540r4,-3l3228,6527xm3228,6430r-4,-4l3215,6426r-4,4l3211,6440r4,4l3224,6444r4,-4l3228,6430xm3228,6334r-4,-4l3215,6330r-4,4l3211,6343r4,4l3224,6347r4,-4l3228,6334xm3228,6237r-4,-4l3215,6233r-4,4l3211,6247r4,4l3224,6251r4,-4l3228,6237xm3228,6141r-4,-4l3215,6137r-4,4l3211,6150r4,4l3224,6154r4,-4l3228,6141xm3228,6044r-4,-4l3215,6040r-4,4l3211,6054r4,3l3224,6057r4,-3l3228,6044xm3228,5947r-4,-3l3215,5944r-4,3l3211,5957r4,4l3224,5961r4,-4l3228,5947xm3228,5851r-4,-4l3215,5847r-4,4l3211,5860r4,4l3224,5864r4,-4l3228,5851xm3228,5754r-4,-4l3215,5750r-4,4l3211,5764r4,4l3224,5768r4,-4l3228,5754xm3228,5658r-4,-4l3215,5654r-4,4l3211,5667r4,4l3224,5671r4,-4l3228,5658xm3228,5561r-4,-4l3215,5557r-4,4l3211,5571r4,3l3224,5574r4,-3l3228,5561xm3228,5465r-4,-4l3215,5461r-4,4l3211,5474r4,4l3224,5478r4,-4l3228,5465xm3228,5368r-4,-4l3215,5364r-4,4l3211,5378r4,3l3224,5381r4,-3l3228,5368xm3228,5271r-4,-3l3215,5268r-4,3l3211,5281r4,4l3224,5285r4,-4l3228,5271xm3228,5175r-4,-4l3215,5171r-4,4l3211,5184r4,4l3224,5188r4,-4l3228,5175xm3228,5078r-4,-4l3215,5074r-4,4l3211,5088r4,4l3224,5092r4,-4l3228,5078xm3228,4982r-4,-4l3215,4978r-4,4l3211,4991r4,4l3224,4995r4,-4l3228,4982xm3228,4885r-4,-4l3215,4881r-4,4l3211,4894r4,4l3224,4898r4,-4l3228,4885xm3228,4788r-4,-3l3215,4785r-4,3l3211,4798r4,4l3224,4802r4,-4l3228,4788xm3228,4692r-4,-4l3215,4688r-4,4l3211,4701r4,4l3224,4705r4,-4l3228,4692xm3228,4595r-4,-4l3215,4591r-4,4l3211,4605r4,4l3224,4609r4,-4l3228,4595xm3228,4499r-4,-4l3215,4495r-4,4l3211,4508r4,4l3224,4512r4,-4l3228,4499xm3228,4402r-4,-4l3215,4398r-4,4l3211,4412r4,3l3224,4415r4,-3l3228,4402xm3228,4305r-4,-3l3215,4302r-4,3l3211,4315r4,4l3224,4319r4,-4l3228,4305xm3228,4209r-4,-4l3215,4205r-4,4l3211,4218r4,4l3224,4222r4,-4l3228,4209xm3228,4112r-4,-3l3215,4109r-4,3l3211,4122r4,4l3224,4126r4,-4l3228,4112xm3228,4016r-4,-4l3215,4012r-4,4l3211,4025r4,4l3224,4029r4,-4l3228,4016xm3228,3919r-4,-4l3215,3915r-4,4l3211,3929r4,4l3224,3933r4,-4l3228,3919xm3228,3823r-4,-4l3215,3819r-4,4l3211,3832r4,4l3224,3836r4,-4l3228,3823xm3228,3726r-4,-4l3215,3722r-4,4l3211,3735r4,4l3224,3739r4,-4l3228,3726xm3228,3629r-4,-3l3215,3626r-4,3l3211,3639r4,4l3224,3643r4,-4l3228,3629xm3228,3533r-4,-4l3215,3529r-4,4l3211,3542r4,4l3224,3546r4,-4l3228,3533xm3228,3436r-4,-4l3215,3432r-4,4l3211,3446r4,4l3224,3450r4,-4l3228,3436xm3228,3340r-4,-4l3215,3336r-4,4l3211,3349r4,4l3224,3353r4,-4l3228,3340xm3259,6768r-4,-3l3245,6765r-4,3l3241,6778r4,4l3255,6782r4,-4l3259,6768xm3259,6672r-4,-4l3245,6668r-4,4l3241,6681r4,4l3255,6685r4,-4l3259,6672xm3259,6575r-4,-4l3245,6571r-4,4l3241,6585r4,4l3255,6589r4,-4l3259,6575xm3259,6479r-4,-4l3245,6475r-4,4l3241,6488r4,4l3255,6492r4,-4l3259,6479xm3259,6382r-4,-4l3245,6378r-4,4l3241,6392r4,4l3255,6396r4,-4l3259,6382xm3259,6286r-4,-4l3245,6282r-4,4l3241,6295r4,4l3255,6299r4,-4l3259,6286xm3259,6189r-4,-4l3245,6185r-4,4l3241,6198r4,4l3255,6202r4,-4l3259,6189xm3259,6092r-4,-4l3245,6088r-4,4l3241,6102r4,4l3255,6106r4,-4l3259,6092xm3259,5996r-4,-4l3245,5992r-4,4l3241,6005r4,4l3255,6009r4,-4l3259,5996xm3259,5899r-4,-4l3245,5895r-4,4l3241,5909r4,4l3255,5913r4,-4l3259,5899xm3259,5803r-4,-4l3245,5799r-4,4l3241,5812r4,4l3255,5816r4,-4l3259,5803xm3259,5706r-4,-4l3245,5702r-4,4l3241,5716r4,3l3255,5719r4,-3l3259,5706xm3259,5609r-4,-3l3245,5606r-4,3l3241,5619r4,4l3255,5623r4,-4l3259,5609xm3259,5513r-4,-4l3245,5509r-4,4l3241,5522r4,4l3255,5526r4,-4l3259,5513xm3259,5416r-4,-4l3245,5412r-4,4l3241,5426r4,4l3255,5430r4,-4l3259,5416xm3259,5320r-4,-4l3245,5316r-4,4l3241,5329r4,4l3255,5333r4,-4l3259,5320xm3259,5223r-4,-4l3245,5219r-4,4l3241,5232r4,4l3255,5236r4,-4l3259,5223xm3259,5127r-4,-4l3245,5123r-4,4l3241,5136r4,4l3255,5140r4,-4l3259,5127xm3259,5030r-4,-4l3245,5026r-4,4l3241,5039r4,4l3255,5043r4,-4l3259,5030xm3259,4933r-4,-4l3245,4929r-4,4l3241,4943r4,4l3255,4947r4,-4l3259,4933xm3259,4837r-4,-4l3245,4833r-4,4l3241,4846r4,4l3255,4850r4,-4l3259,4837xm3259,4740r-4,-4l3245,4736r-4,4l3241,4750r4,3l3255,4753r4,-3l3259,4740xm3259,4644r-4,-4l3245,4640r-4,4l3241,4653r4,4l3255,4657r4,-4l3259,4644xm3259,4547r-4,-4l3245,4543r-4,4l3241,4556r4,4l3255,4560r4,-4l3259,4547xm3259,4450r-4,-3l3245,4447r-4,3l3241,4460r4,4l3255,4464r4,-4l3259,4450xm3259,4354r-4,-4l3245,4350r-4,4l3241,4363r4,4l3255,4367r4,-4l3259,4354xm3259,4257r-4,-4l3245,4253r-4,4l3241,4267r4,4l3255,4271r4,-4l3259,4257xm3259,4161r-4,-4l3245,4157r-4,4l3241,4170r4,4l3255,4174r4,-4l3259,4161xm3259,4064r-4,-4l3245,4060r-4,4l3241,4073r4,4l3255,4077r4,-4l3259,4064xm3259,3967r-4,-3l3245,3964r-4,3l3241,3977r4,4l3255,3981r4,-4l3259,3967xm3259,3871r-4,-4l3245,3867r-4,4l3241,3880r4,4l3255,3884r4,-4l3259,3871xm3259,3774r-4,-4l3245,3770r-4,4l3241,3784r4,4l3255,3788r4,-4l3259,3774xm3259,3678r-4,-4l3245,3674r-4,4l3241,3687r4,4l3255,3691r4,-4l3259,3678xm3259,3581r-4,-4l3245,3577r-4,4l3241,3591r4,3l3255,3594r4,-3l3259,3581xm3259,3484r-4,-3l3245,3481r-4,3l3241,3494r4,4l3255,3498r4,-4l3259,3484xm3295,6720r-4,-4l3281,6716r-4,4l3277,6730r4,4l3291,6734r4,-4l3295,6720xm3295,6624r-4,-4l3281,6620r-4,4l3277,6633r4,4l3291,6637r4,-4l3295,6624xm3295,6527r-4,-4l3281,6523r-4,4l3277,6537r4,3l3291,6540r4,-3l3295,6527xm3295,6430r-4,-4l3281,6426r-4,4l3277,6440r4,4l3291,6444r4,-4l3295,6430xm3295,6334r-4,-4l3281,6330r-4,4l3277,6343r4,4l3291,6347r4,-4l3295,6334xm3295,6237r-4,-4l3281,6233r-4,4l3277,6247r4,4l3291,6251r4,-4l3295,6237xm3295,6141r-4,-4l3281,6137r-4,4l3277,6150r4,4l3291,6154r4,-4l3295,6141xm3295,6044r-4,-4l3281,6040r-4,4l3277,6054r4,3l3291,6057r4,-3l3295,6044xm3295,5947r-4,-3l3281,5944r-4,3l3277,5957r4,4l3291,5961r4,-4l3295,5947xm3295,5851r-4,-4l3281,5847r-4,4l3277,5860r4,4l3291,5864r4,-4l3295,5851xm3295,5754r-4,-4l3281,5750r-4,4l3277,5764r4,4l3291,5768r4,-4l3295,5754xm3295,5658r-4,-4l3281,5654r-4,4l3277,5667r4,4l3291,5671r4,-4l3295,5658xm3295,5561r-4,-4l3281,5557r-4,4l3277,5571r4,3l3291,5574r4,-3l3295,5561xm3295,5465r-4,-4l3281,5461r-4,4l3277,5474r4,4l3291,5478r4,-4l3295,5465xm3295,5368r-4,-4l3281,5364r-4,4l3277,5378r4,3l3291,5381r4,-3l3295,5368xm3295,5271r-4,-3l3281,5268r-4,3l3277,5281r4,4l3291,5285r4,-4l3295,5271xm3295,5175r-4,-4l3281,5171r-4,4l3277,5184r4,4l3291,5188r4,-4l3295,5175xm3295,5078r-4,-4l3281,5074r-4,4l3277,5088r4,4l3291,5092r4,-4l3295,5078xm3295,4982r-4,-4l3281,4978r-4,4l3277,4991r4,4l3291,4995r4,-4l3295,4982xm3295,4885r-4,-4l3281,4881r-4,4l3277,4894r4,4l3291,4898r4,-4l3295,4885xm3295,4788r-4,-3l3281,4785r-4,3l3277,4798r4,4l3291,4802r4,-4l3295,4788xm3295,4692r-4,-4l3281,4688r-4,4l3277,4701r4,4l3291,4705r4,-4l3295,4692xm3295,4595r-4,-4l3281,4591r-4,4l3277,4605r4,4l3291,4609r4,-4l3295,4595xm3295,4499r-4,-4l3281,4495r-4,4l3277,4508r4,4l3291,4512r4,-4l3295,4499xm3295,4402r-4,-4l3281,4398r-4,4l3277,4412r4,3l3291,4415r4,-3l3295,4402xm3295,4305r-4,-3l3281,4302r-4,3l3277,4315r4,4l3291,4319r4,-4l3295,4305xm3295,4209r-4,-4l3281,4205r-4,4l3277,4218r4,4l3291,4222r4,-4l3295,4209xm3295,4112r-4,-3l3281,4109r-4,3l3277,4122r4,4l3291,4126r4,-4l3295,4112xm3295,4016r-4,-4l3281,4012r-4,4l3277,4025r4,4l3291,4029r4,-4l3295,4016xm3295,3919r-4,-4l3281,3915r-4,4l3277,3929r4,4l3291,3933r4,-4l3295,3919xm3295,3823r-4,-4l3281,3819r-4,4l3277,3832r4,4l3291,3836r4,-4l3295,3823xm3295,3726r-4,-4l3281,3722r-4,4l3277,3735r4,4l3291,3739r4,-4l3295,3726xm3295,3629r-4,-3l3281,3626r-4,3l3277,3639r4,4l3291,3643r4,-4l3295,3629xm3295,3533r-4,-4l3281,3529r-4,4l3277,3542r4,4l3291,3546r4,-4l3295,3533xm3295,3436r-4,-4l3281,3432r-4,4l3277,3446r4,4l3291,3450r4,-4l3295,3436xm3295,3340r-4,-4l3281,3336r-4,4l3277,3349r4,4l3291,3353r4,-4l3295,3340xm3326,6768r-5,-3l3312,6765r-4,3l3308,6778r4,4l3321,6782r5,-4l3326,6768xm3326,6672r-5,-4l3312,6668r-4,4l3308,6681r4,4l3321,6685r5,-4l3326,6672xm3326,6575r-5,-4l3312,6571r-4,4l3308,6585r4,4l3321,6589r5,-4l3326,6575xm3326,6479r-5,-4l3312,6475r-4,4l3308,6488r4,4l3321,6492r5,-4l3326,6479xm3326,6382r-5,-4l3312,6378r-4,4l3308,6392r4,4l3321,6396r5,-4l3326,6382xm3326,6286r-5,-4l3312,6282r-4,4l3308,6295r4,4l3321,6299r5,-4l3326,6286xm3326,6189r-5,-4l3312,6185r-4,4l3308,6198r4,4l3321,6202r5,-4l3326,6189xm3326,6092r-5,-4l3312,6088r-4,4l3308,6102r4,4l3321,6106r5,-4l3326,6092xm3326,5996r-5,-4l3312,5992r-4,4l3308,6005r4,4l3321,6009r5,-4l3326,5996xm3326,5899r-5,-4l3312,5895r-4,4l3308,5909r4,4l3321,5913r5,-4l3326,5899xm3326,5803r-5,-4l3312,5799r-4,4l3308,5812r4,4l3321,5816r5,-4l3326,5803xm3326,5706r-5,-4l3312,5702r-4,4l3308,5716r4,3l3321,5719r5,-3l3326,5706xm3326,5609r-5,-3l3312,5606r-4,3l3308,5619r4,4l3321,5623r5,-4l3326,5609xm3326,5513r-5,-4l3312,5509r-4,4l3308,5522r4,4l3321,5526r5,-4l3326,5513xm3326,5416r-5,-4l3312,5412r-4,4l3308,5426r4,4l3321,5430r5,-4l3326,5416xm3326,5320r-5,-4l3312,5316r-4,4l3308,5329r4,4l3321,5333r5,-4l3326,5320xm3326,5223r-5,-4l3312,5219r-4,4l3308,5232r4,4l3321,5236r5,-4l3326,5223xm3326,5127r-5,-4l3312,5123r-4,4l3308,5136r4,4l3321,5140r5,-4l3326,5127xm3326,5030r-5,-4l3312,5026r-4,4l3308,5039r4,4l3321,5043r5,-4l3326,5030xm3326,4933r-5,-4l3312,4929r-4,4l3308,4943r4,4l3321,4947r5,-4l3326,4933xm3326,4837r-5,-4l3312,4833r-4,4l3308,4846r4,4l3321,4850r5,-4l3326,4837xm3326,4740r-5,-4l3312,4736r-4,4l3308,4750r4,3l3321,4753r5,-3l3326,4740xm3326,4644r-5,-4l3312,4640r-4,4l3308,4653r4,4l3321,4657r5,-4l3326,4644xm3326,4547r-5,-4l3312,4543r-4,4l3308,4556r4,4l3321,4560r5,-4l3326,4547xm3326,4450r-5,-3l3312,4447r-4,3l3308,4460r4,4l3321,4464r5,-4l3326,4450xm3326,4354r-5,-4l3312,4350r-4,4l3308,4363r4,4l3321,4367r5,-4l3326,4354xm3326,4257r-5,-4l3312,4253r-4,4l3308,4267r4,4l3321,4271r5,-4l3326,4257xm3326,4161r-5,-4l3312,4157r-4,4l3308,4170r4,4l3321,4174r5,-4l3326,4161xm3326,4064r-5,-4l3312,4060r-4,4l3308,4073r4,4l3321,4077r5,-4l3326,4064xm3326,3967r-5,-3l3312,3964r-4,3l3308,3977r4,4l3321,3981r5,-4l3326,3967xm3326,3871r-5,-4l3312,3867r-4,4l3308,3880r4,4l3321,3884r5,-4l3326,3871xm3326,3774r-5,-4l3312,3770r-4,4l3308,3784r4,4l3321,3788r5,-4l3326,3774xm3326,3678r-5,-4l3312,3674r-4,4l3308,3687r4,4l3321,3691r5,-4l3326,3678xm3326,3581r-5,-4l3312,3577r-4,4l3308,3591r4,3l3321,3594r5,-3l3326,3581xm3326,3484r-5,-3l3312,3481r-4,3l3308,3494r4,4l3321,3498r5,-4l3326,3484xm3361,6720r-4,-4l3348,6716r-4,4l3344,6730r4,4l3357,6734r4,-4l3361,6720xm3361,6624r-4,-4l3348,6620r-4,4l3344,6633r4,4l3357,6637r4,-4l3361,6624xm3361,6527r-4,-4l3348,6523r-4,4l3344,6537r4,3l3357,6540r4,-3l3361,6527xm3361,6430r-4,-4l3348,6426r-4,4l3344,6440r4,4l3357,6444r4,-4l3361,6430xm3361,6334r-4,-4l3348,6330r-4,4l3344,6343r4,4l3357,6347r4,-4l3361,6334xm3361,6237r-4,-4l3348,6233r-4,4l3344,6247r4,4l3357,6251r4,-4l3361,6237xm3361,6141r-4,-4l3348,6137r-4,4l3344,6150r4,4l3357,6154r4,-4l3361,6141xm3361,6044r-4,-4l3348,6040r-4,4l3344,6054r4,3l3357,6057r4,-3l3361,6044xm3361,5947r-4,-3l3348,5944r-4,3l3344,5957r4,4l3357,5961r4,-4l3361,5947xm3361,5851r-4,-4l3348,5847r-4,4l3344,5860r4,4l3357,5864r4,-4l3361,5851xm3361,5754r-4,-4l3348,5750r-4,4l3344,5764r4,4l3357,5768r4,-4l3361,5754xm3361,5658r-4,-4l3348,5654r-4,4l3344,5667r4,4l3357,5671r4,-4l3361,5658xm3361,5561r-4,-4l3348,5557r-4,4l3344,5571r4,3l3357,5574r4,-3l3361,5561xm3361,5465r-4,-4l3348,5461r-4,4l3344,5474r4,4l3357,5478r4,-4l3361,5465xm3361,5368r-4,-4l3348,5364r-4,4l3344,5378r4,3l3357,5381r4,-3l3361,5368xm3361,5271r-4,-3l3348,5268r-4,3l3344,5281r4,4l3357,5285r4,-4l3361,5271xm3361,5175r-4,-4l3348,5171r-4,4l3344,5184r4,4l3357,5188r4,-4l3361,5175xm3361,5078r-4,-4l3348,5074r-4,4l3344,5088r4,4l3357,5092r4,-4l3361,5078xm3361,4982r-4,-4l3348,4978r-4,4l3344,4991r4,4l3357,4995r4,-4l3361,4982xm3361,4885r-4,-4l3348,4881r-4,4l3344,4894r4,4l3357,4898r4,-4l3361,4885xm3361,4788r-4,-3l3348,4785r-4,3l3344,4798r4,4l3357,4802r4,-4l3361,4788xm3361,4692r-4,-4l3348,4688r-4,4l3344,4701r4,4l3357,4705r4,-4l3361,4692xm3361,4595r-4,-4l3348,4591r-4,4l3344,4605r4,4l3357,4609r4,-4l3361,4595xm3361,4499r-4,-4l3348,4495r-4,4l3344,4508r4,4l3357,4512r4,-4l3361,4499xm3361,4402r-4,-4l3348,4398r-4,4l3344,4412r4,3l3357,4415r4,-3l3361,4402xm3361,4305r-4,-3l3348,4302r-4,3l3344,4315r4,4l3357,4319r4,-4l3361,4305xm3361,4209r-4,-4l3348,4205r-4,4l3344,4218r4,4l3357,4222r4,-4l3361,4209xm3361,4112r-4,-3l3348,4109r-4,3l3344,4122r4,4l3357,4126r4,-4l3361,4112xm3361,4016r-4,-4l3348,4012r-4,4l3344,4025r4,4l3357,4029r4,-4l3361,4016xm3361,3919r-4,-4l3348,3915r-4,4l3344,3929r4,4l3357,3933r4,-4l3361,3919xm3361,3823r-4,-4l3348,3819r-4,4l3344,3832r4,4l3357,3836r4,-4l3361,3823xm3361,3726r-4,-4l3348,3722r-4,4l3344,3735r4,4l3357,3739r4,-4l3361,3726xm3361,3629r-4,-3l3348,3626r-4,3l3344,3639r4,4l3357,3643r4,-4l3361,3629xm3361,3533r-4,-4l3348,3529r-4,4l3344,3542r4,4l3357,3546r4,-4l3361,3533xm3361,3436r-4,-4l3348,3432r-4,4l3344,3446r4,4l3357,3450r4,-4l3361,3436xm3361,3340r-4,-4l3348,3336r-4,4l3344,3349r4,4l3357,3353r4,-4l3361,3340xm3392,6768r-4,-3l3378,6765r-4,3l3374,6778r4,4l3388,6782r4,-4l3392,6768xm3392,6672r-4,-4l3378,6668r-4,4l3374,6681r4,4l3388,6685r4,-4l3392,6672xm3392,6575r-4,-4l3378,6571r-4,4l3374,6585r4,4l3388,6589r4,-4l3392,6575xm3392,6479r-4,-4l3378,6475r-4,4l3374,6488r4,4l3388,6492r4,-4l3392,6479xm3392,6382r-4,-4l3378,6378r-4,4l3374,6392r4,4l3388,6396r4,-4l3392,6382xm3392,6286r-4,-4l3378,6282r-4,4l3374,6295r4,4l3388,6299r4,-4l3392,6286xm3392,6189r-4,-4l3378,6185r-4,4l3374,6198r4,4l3388,6202r4,-4l3392,6189xm3392,6092r-4,-4l3378,6088r-4,4l3374,6102r4,4l3388,6106r4,-4l3392,6092xm3392,5996r-4,-4l3378,5992r-4,4l3374,6005r4,4l3388,6009r4,-4l3392,5996xm3392,5899r-4,-4l3378,5895r-4,4l3374,5909r4,4l3388,5913r4,-4l3392,5899xm3392,5803r-4,-4l3378,5799r-4,4l3374,5812r4,4l3388,5816r4,-4l3392,5803xm3392,5706r-4,-4l3378,5702r-4,4l3374,5716r4,3l3388,5719r4,-3l3392,5706xm3392,5609r-4,-3l3378,5606r-4,3l3374,5619r4,4l3388,5623r4,-4l3392,5609xm3392,5513r-4,-4l3378,5509r-4,4l3374,5522r4,4l3388,5526r4,-4l3392,5513xm3392,5416r-4,-4l3378,5412r-4,4l3374,5426r4,4l3388,5430r4,-4l3392,5416xm3392,5320r-4,-4l3378,5316r-4,4l3374,5329r4,4l3388,5333r4,-4l3392,5320xm3392,5223r-4,-4l3378,5219r-4,4l3374,5232r4,4l3388,5236r4,-4l3392,5223xm3392,5127r-4,-4l3378,5123r-4,4l3374,5136r4,4l3388,5140r4,-4l3392,5127xm3392,5030r-4,-4l3378,5026r-4,4l3374,5039r4,4l3388,5043r4,-4l3392,5030xm3392,4933r-4,-4l3378,4929r-4,4l3374,4943r4,4l3388,4947r4,-4l3392,4933xm3392,4837r-4,-4l3378,4833r-4,4l3374,4846r4,4l3388,4850r4,-4l3392,4837xm3392,4740r-4,-4l3378,4736r-4,4l3374,4750r4,3l3388,4753r4,-3l3392,4740xm3392,4644r-4,-4l3378,4640r-4,4l3374,4653r4,4l3388,4657r4,-4l3392,4644xm3392,4547r-4,-4l3378,4543r-4,4l3374,4556r4,4l3388,4560r4,-4l3392,4547xm3392,4450r-4,-3l3378,4447r-4,3l3374,4460r4,4l3388,4464r4,-4l3392,4450xm3392,4354r-4,-4l3378,4350r-4,4l3374,4363r4,4l3388,4367r4,-4l3392,4354xm3392,4257r-4,-4l3378,4253r-4,4l3374,4267r4,4l3388,4271r4,-4l3392,4257xm3392,4161r-4,-4l3378,4157r-4,4l3374,4170r4,4l3388,4174r4,-4l3392,4161xm3392,4064r-4,-4l3378,4060r-4,4l3374,4073r4,4l3388,4077r4,-4l3392,4064xm3392,3967r-4,-3l3378,3964r-4,3l3374,3977r4,4l3388,3981r4,-4l3392,3967xm3392,3871r-4,-4l3378,3867r-4,4l3374,3880r4,4l3388,3884r4,-4l3392,3871xm3392,3774r-4,-4l3378,3770r-4,4l3374,3784r4,4l3388,3788r4,-4l3392,3774xm3392,3678r-4,-4l3378,3674r-4,4l3374,3687r4,4l3388,3691r4,-4l3392,3678xm3392,3581r-4,-4l3378,3577r-4,4l3374,3591r4,3l3388,3594r4,-3l3392,3581xm3392,3484r-4,-3l3378,3481r-4,3l3374,3494r4,4l3388,3498r4,-4l3392,3484xm3428,6720r-4,-4l3414,6716r-4,4l3410,6730r4,4l3424,6734r4,-4l3428,6720xm3428,6624r-4,-4l3414,6620r-4,4l3410,6633r4,4l3424,6637r4,-4l3428,6624xm3428,6527r-4,-4l3414,6523r-4,4l3410,6537r4,3l3424,6540r4,-3l3428,6527xm3428,6430r-4,-4l3414,6426r-4,4l3410,6440r4,4l3424,6444r4,-4l3428,6430xm3428,6334r-4,-4l3414,6330r-4,4l3410,6343r4,4l3424,6347r4,-4l3428,6334xm3428,6237r-4,-4l3414,6233r-4,4l3410,6247r4,4l3424,6251r4,-4l3428,6237xm3428,6141r-4,-4l3414,6137r-4,4l3410,6150r4,4l3424,6154r4,-4l3428,6141xm3428,6044r-4,-4l3414,6040r-4,4l3410,6054r4,3l3424,6057r4,-3l3428,6044xm3428,5947r-4,-3l3414,5944r-4,3l3410,5957r4,4l3424,5961r4,-4l3428,5947xm3428,5851r-4,-4l3414,5847r-4,4l3410,5860r4,4l3424,5864r4,-4l3428,5851xm3428,5754r-4,-4l3414,5750r-4,4l3410,5764r4,4l3424,5768r4,-4l3428,5754xm3428,5658r-4,-4l3414,5654r-4,4l3410,5667r4,4l3424,5671r4,-4l3428,5658xm3428,5561r-4,-4l3414,5557r-4,4l3410,5571r4,3l3424,5574r4,-3l3428,5561xm3428,5465r-4,-4l3414,5461r-4,4l3410,5474r4,4l3424,5478r4,-4l3428,5465xm3428,5368r-4,-4l3414,5364r-4,4l3410,5378r4,3l3424,5381r4,-3l3428,5368xm3428,5271r-4,-3l3414,5268r-4,3l3410,5281r4,4l3424,5285r4,-4l3428,5271xm3428,5175r-4,-4l3414,5171r-4,4l3410,5184r4,4l3424,5188r4,-4l3428,5175xm3428,5078r-4,-4l3414,5074r-4,4l3410,5088r4,4l3424,5092r4,-4l3428,5078xm3428,4982r-4,-4l3414,4978r-4,4l3410,4991r4,4l3424,4995r4,-4l3428,4982xm3428,4885r-4,-4l3414,4881r-4,4l3410,4894r4,4l3424,4898r4,-4l3428,4885xm3428,4788r-4,-3l3414,4785r-4,3l3410,4798r4,4l3424,4802r4,-4l3428,4788xm3428,4692r-4,-4l3414,4688r-4,4l3410,4701r4,4l3424,4705r4,-4l3428,4692xm3428,4595r-4,-4l3414,4591r-4,4l3410,4605r4,4l3424,4609r4,-4l3428,4595xm3428,4499r-4,-4l3414,4495r-4,4l3410,4508r4,4l3424,4512r4,-4l3428,4499xm3428,4402r-4,-4l3414,4398r-4,4l3410,4412r4,3l3424,4415r4,-3l3428,4402xm3428,4305r-4,-3l3414,4302r-4,3l3410,4315r4,4l3424,4319r4,-4l3428,4305xm3428,4209r-4,-4l3414,4205r-4,4l3410,4218r4,4l3424,4222r4,-4l3428,4209xm3428,4112r-4,-3l3414,4109r-4,3l3410,4122r4,4l3424,4126r4,-4l3428,4112xm3428,4016r-4,-4l3414,4012r-4,4l3410,4025r4,4l3424,4029r4,-4l3428,4016xm3428,3919r-4,-4l3414,3915r-4,4l3410,3929r4,4l3424,3933r4,-4l3428,3919xm3428,3823r-4,-4l3414,3819r-4,4l3410,3832r4,4l3424,3836r4,-4l3428,3823xm3428,3726r-4,-4l3414,3722r-4,4l3410,3735r4,4l3424,3739r4,-4l3428,3726xm3428,3629r-4,-3l3414,3626r-4,3l3410,3639r4,4l3424,3643r4,-4l3428,3629xm3428,3533r-4,-4l3414,3529r-4,4l3410,3542r4,4l3424,3546r4,-4l3428,3533xm3428,3436r-4,-4l3414,3432r-4,4l3410,3446r4,4l3424,3450r4,-4l3428,3436xm3428,3340r-4,-4l3414,3336r-4,4l3410,3349r4,4l3424,3353r4,-4l3428,3340xm3458,6768r-3,-3l3445,6765r-4,3l3441,6778r4,4l3455,6782r3,-4l3458,6768xm3458,6672r-3,-4l3445,6668r-4,4l3441,6681r4,4l3455,6685r3,-4l3458,6672xm3458,6575r-3,-4l3445,6571r-4,4l3441,6585r4,4l3455,6589r3,-4l3458,6575xm3458,6479r-3,-4l3445,6475r-4,4l3441,6488r4,4l3455,6492r3,-4l3458,6479xm3458,6382r-3,-4l3445,6378r-4,4l3441,6392r4,4l3455,6396r3,-4l3458,6382xm3458,6286r-3,-4l3445,6282r-4,4l3441,6295r4,4l3455,6299r3,-4l3458,6286xm3458,6189r-3,-4l3445,6185r-4,4l3441,6198r4,4l3455,6202r3,-4l3458,6189xm3458,6092r-3,-4l3445,6088r-4,4l3441,6102r4,4l3455,6106r3,-4l3458,6092xm3458,5996r-3,-4l3445,5992r-4,4l3441,6005r4,4l3455,6009r3,-4l3458,5996xm3458,5899r-3,-4l3445,5895r-4,4l3441,5909r4,4l3455,5913r3,-4l3458,5899xm3458,5803r-3,-4l3445,5799r-4,4l3441,5812r4,4l3455,5816r3,-4l3458,5803xm3458,5706r-3,-4l3445,5702r-4,4l3441,5716r4,3l3455,5719r3,-3l3458,5706xm3458,5609r-3,-3l3445,5606r-4,3l3441,5619r4,4l3455,5623r3,-4l3458,5609xm3458,5513r-3,-4l3445,5509r-4,4l3441,5522r4,4l3455,5526r3,-4l3458,5513xm3458,5416r-3,-4l3445,5412r-4,4l3441,5426r4,4l3455,5430r3,-4l3458,5416xm3458,5320r-3,-4l3445,5316r-4,4l3441,5329r4,4l3455,5333r3,-4l3458,5320xm3458,5223r-3,-4l3445,5219r-4,4l3441,5232r4,4l3455,5236r3,-4l3458,5223xm3458,5127r-3,-4l3445,5123r-4,4l3441,5136r4,4l3455,5140r3,-4l3458,5127xm3458,5030r-3,-4l3445,5026r-4,4l3441,5039r4,4l3455,5043r3,-4l3458,5030xm3458,4933r-3,-4l3445,4929r-4,4l3441,4943r4,4l3455,4947r3,-4l3458,4933xm3458,4837r-3,-4l3445,4833r-4,4l3441,4846r4,4l3455,4850r3,-4l3458,4837xm3458,4740r-3,-4l3445,4736r-4,4l3441,4750r4,3l3455,4753r3,-3l3458,4740xm3458,4644r-3,-4l3445,4640r-4,4l3441,4653r4,4l3455,4657r3,-4l3458,4644xm3458,4547r-3,-4l3445,4543r-4,4l3441,4556r4,4l3455,4560r3,-4l3458,4547xm3458,4450r-3,-3l3445,4447r-4,3l3441,4460r4,4l3455,4464r3,-4l3458,4450xm3458,4354r-3,-4l3445,4350r-4,4l3441,4363r4,4l3455,4367r3,-4l3458,4354xm3458,4257r-3,-4l3445,4253r-4,4l3441,4267r4,4l3455,4271r3,-4l3458,4257xm3458,4161r-3,-4l3445,4157r-4,4l3441,4170r4,4l3455,4174r3,-4l3458,4161xm3458,4064r-3,-4l3445,4060r-4,4l3441,4073r4,4l3455,4077r3,-4l3458,4064xm3458,3967r-3,-3l3445,3964r-4,3l3441,3977r4,4l3455,3981r3,-4l3458,3967xm3458,3871r-3,-4l3445,3867r-4,4l3441,3880r4,4l3455,3884r3,-4l3458,3871xm3458,3774r-3,-4l3445,3770r-4,4l3441,3784r4,4l3455,3788r3,-4l3458,3774xm3458,3678r-3,-4l3445,3674r-4,4l3441,3687r4,4l3455,3691r3,-4l3458,3678xm3458,3581r-3,-4l3445,3577r-4,4l3441,3591r4,3l3455,3594r3,-3l3458,3581xm3458,3484r-3,-3l3445,3481r-4,3l3441,3494r4,4l3455,3498r3,-4l3458,3484xm3494,6720r-4,-4l3481,6716r-4,4l3477,6730r4,4l3490,6734r4,-4l3494,6720xm3494,6624r-4,-4l3481,6620r-4,4l3477,6633r4,4l3490,6637r4,-4l3494,6624xm3494,6527r-4,-4l3481,6523r-4,4l3477,6537r4,3l3490,6540r4,-3l3494,6527xm3494,6430r-4,-4l3481,6426r-4,4l3477,6440r4,4l3490,6444r4,-4l3494,6430xm3494,6334r-4,-4l3481,6330r-4,4l3477,6343r4,4l3490,6347r4,-4l3494,6334xm3494,6237r-4,-4l3481,6233r-4,4l3477,6247r4,4l3490,6251r4,-4l3494,6237xm3494,6141r-4,-4l3481,6137r-4,4l3477,6150r4,4l3490,6154r4,-4l3494,6141xm3494,6044r-4,-4l3481,6040r-4,4l3477,6054r4,3l3490,6057r4,-3l3494,6044xm3494,5947r-4,-3l3481,5944r-4,3l3477,5957r4,4l3490,5961r4,-4l3494,5947xm3494,5851r-4,-4l3481,5847r-4,4l3477,5860r4,4l3490,5864r4,-4l3494,5851xm3494,5754r-4,-4l3481,5750r-4,4l3477,5764r4,4l3490,5768r4,-4l3494,5754xm3494,5658r-4,-4l3481,5654r-4,4l3477,5667r4,4l3490,5671r4,-4l3494,5658xm3494,5561r-4,-4l3481,5557r-4,4l3477,5571r4,3l3490,5574r4,-3l3494,5561xm3494,5465r-4,-4l3481,5461r-4,4l3477,5474r4,4l3490,5478r4,-4l3494,5465xm3494,5368r-4,-4l3481,5364r-4,4l3477,5378r4,3l3490,5381r4,-3l3494,5368xm3494,5271r-4,-3l3481,5268r-4,3l3477,5281r4,4l3490,5285r4,-4l3494,5271xm3494,5175r-4,-4l3481,5171r-4,4l3477,5184r4,4l3490,5188r4,-4l3494,5175xm3494,5078r-4,-4l3481,5074r-4,4l3477,5088r4,4l3490,5092r4,-4l3494,5078xm3494,4982r-4,-4l3481,4978r-4,4l3477,4991r4,4l3490,4995r4,-4l3494,4982xm3494,4885r-4,-4l3481,4881r-4,4l3477,4894r4,4l3490,4898r4,-4l3494,4885xm3494,4788r-4,-3l3481,4785r-4,3l3477,4798r4,4l3490,4802r4,-4l3494,4788xm3494,4692r-4,-4l3481,4688r-4,4l3477,4701r4,4l3490,4705r4,-4l3494,4692xm3494,4595r-4,-4l3481,4591r-4,4l3477,4605r4,4l3490,4609r4,-4l3494,4595xm3494,4499r-4,-4l3481,4495r-4,4l3477,4508r4,4l3490,4512r4,-4l3494,4499xm3494,4402r-4,-4l3481,4398r-4,4l3477,4412r4,3l3490,4415r4,-3l3494,4402xm3494,4305r-4,-3l3481,4302r-4,3l3477,4315r4,4l3490,4319r4,-4l3494,4305xm3494,4209r-4,-4l3481,4205r-4,4l3477,4218r4,4l3490,4222r4,-4l3494,4209xm3494,4112r-4,-3l3481,4109r-4,3l3477,4122r4,4l3490,4126r4,-4l3494,4112xm3494,4016r-4,-4l3481,4012r-4,4l3477,4025r4,4l3490,4029r4,-4l3494,4016xm3494,3919r-4,-4l3481,3915r-4,4l3477,3929r4,4l3490,3933r4,-4l3494,3919xm3494,3823r-4,-4l3481,3819r-4,4l3477,3832r4,4l3490,3836r4,-4l3494,3823xm3494,3726r-4,-4l3481,3722r-4,4l3477,3735r4,4l3490,3739r4,-4l3494,3726xm3494,3629r-4,-3l3481,3626r-4,3l3477,3639r4,4l3490,3643r4,-4l3494,3629xm3494,3533r-4,-4l3481,3529r-4,4l3477,3542r4,4l3490,3546r4,-4l3494,3533xm3494,3436r-4,-4l3481,3432r-4,4l3477,3446r4,4l3490,3450r4,-4l3494,3436xm3494,3340r-4,-4l3481,3336r-4,4l3477,3349r4,4l3490,3353r4,-4l3494,3340xm3525,6768r-4,-3l3511,6765r-4,3l3507,6778r4,4l3521,6782r4,-4l3525,6768xm3525,6672r-4,-4l3511,6668r-4,4l3507,6681r4,4l3521,6685r4,-4l3525,6672xm3525,6575r-4,-4l3511,6571r-4,4l3507,6585r4,4l3521,6589r4,-4l3525,6575xm3525,6479r-4,-4l3511,6475r-4,4l3507,6488r4,4l3521,6492r4,-4l3525,6479xm3525,6382r-4,-4l3511,6378r-4,4l3507,6392r4,4l3521,6396r4,-4l3525,6382xm3525,6286r-4,-4l3511,6282r-4,4l3507,6295r4,4l3521,6299r4,-4l3525,6286xm3525,6189r-4,-4l3511,6185r-4,4l3507,6198r4,4l3521,6202r4,-4l3525,6189xm3525,6092r-4,-4l3511,6088r-4,4l3507,6102r4,4l3521,6106r4,-4l3525,6092xm3525,5996r-4,-4l3511,5992r-4,4l3507,6005r4,4l3521,6009r4,-4l3525,5996xm3525,5899r-4,-4l3511,5895r-4,4l3507,5909r4,4l3521,5913r4,-4l3525,5899xm3525,5803r-4,-4l3511,5799r-4,4l3507,5812r4,4l3521,5816r4,-4l3525,5803xm3525,5706r-4,-4l3511,5702r-4,4l3507,5716r4,3l3521,5719r4,-3l3525,5706xm3525,5609r-4,-3l3511,5606r-4,3l3507,5619r4,4l3521,5623r4,-4l3525,5609xm3525,5513r-4,-4l3511,5509r-4,4l3507,5522r4,4l3521,5526r4,-4l3525,5513xm3525,5416r-4,-4l3511,5412r-4,4l3507,5426r4,4l3521,5430r4,-4l3525,5416xm3525,5320r-4,-4l3511,5316r-4,4l3507,5329r4,4l3521,5333r4,-4l3525,5320xm3525,5223r-4,-4l3511,5219r-4,4l3507,5232r4,4l3521,5236r4,-4l3525,5223xm3525,5127r-4,-4l3511,5123r-4,4l3507,5136r4,4l3521,5140r4,-4l3525,5127xm3525,5030r-4,-4l3511,5026r-4,4l3507,5039r4,4l3521,5043r4,-4l3525,5030xm3525,4933r-4,-4l3511,4929r-4,4l3507,4943r4,4l3521,4947r4,-4l3525,4933xm3525,4837r-4,-4l3511,4833r-4,4l3507,4846r4,4l3521,4850r4,-4l3525,4837xm3525,4740r-4,-4l3511,4736r-4,4l3507,4750r4,3l3521,4753r4,-3l3525,4740xm3525,4644r-4,-4l3511,4640r-4,4l3507,4653r4,4l3521,4657r4,-4l3525,4644xm3525,4547r-4,-4l3511,4543r-4,4l3507,4556r4,4l3521,4560r4,-4l3525,4547xm3525,4450r-4,-3l3511,4447r-4,3l3507,4460r4,4l3521,4464r4,-4l3525,4450xm3525,4354r-4,-4l3511,4350r-4,4l3507,4363r4,4l3521,4367r4,-4l3525,4354xm3525,4257r-4,-4l3511,4253r-4,4l3507,4267r4,4l3521,4271r4,-4l3525,4257xm3525,4161r-4,-4l3511,4157r-4,4l3507,4170r4,4l3521,4174r4,-4l3525,4161xm3525,4064r-4,-4l3511,4060r-4,4l3507,4073r4,4l3521,4077r4,-4l3525,4064xm3525,3967r-4,-3l3511,3964r-4,3l3507,3977r4,4l3521,3981r4,-4l3525,3967xm3525,3871r-4,-4l3511,3867r-4,4l3507,3880r4,4l3521,3884r4,-4l3525,3871xm3525,3774r-4,-4l3511,3770r-4,4l3507,3784r4,4l3521,3788r4,-4l3525,3774xm3525,3678r-4,-4l3511,3674r-4,4l3507,3687r4,4l3521,3691r4,-4l3525,3678xm3525,3581r-4,-4l3511,3577r-4,4l3507,3591r4,3l3521,3594r4,-3l3525,3581xm3525,3484r-4,-3l3511,3481r-4,3l3507,3494r4,4l3521,3498r4,-4l3525,3484xm3561,6720r-4,-4l3547,6716r-4,4l3543,6730r4,4l3557,6734r4,-4l3561,6720xm3561,6624r-4,-4l3547,6620r-4,4l3543,6633r4,4l3557,6637r4,-4l3561,6624xm3561,6527r-4,-4l3547,6523r-4,4l3543,6537r4,3l3557,6540r4,-3l3561,6527xm3561,6430r-4,-4l3547,6426r-4,4l3543,6440r4,4l3557,6444r4,-4l3561,6430xm3561,6334r-4,-4l3547,6330r-4,4l3543,6343r4,4l3557,6347r4,-4l3561,6334xm3561,6237r-4,-4l3547,6233r-4,4l3543,6247r4,4l3557,6251r4,-4l3561,6237xm3561,6141r-4,-4l3547,6137r-4,4l3543,6150r4,4l3557,6154r4,-4l3561,6141xm3561,6044r-4,-4l3547,6040r-4,4l3543,6054r4,3l3557,6057r4,-3l3561,6044xm3561,5947r-4,-3l3547,5944r-4,3l3543,5957r4,4l3557,5961r4,-4l3561,5947xm3561,5851r-4,-4l3547,5847r-4,4l3543,5860r4,4l3557,5864r4,-4l3561,5851xm3561,5754r-4,-4l3547,5750r-4,4l3543,5764r4,4l3557,5768r4,-4l3561,5754xm3561,5658r-4,-4l3547,5654r-4,4l3543,5667r4,4l3557,5671r4,-4l3561,5658xm3561,5561r-4,-4l3547,5557r-4,4l3543,5571r4,3l3557,5574r4,-3l3561,5561xm3561,5465r-4,-4l3547,5461r-4,4l3543,5474r4,4l3557,5478r4,-4l3561,5465xm3561,5368r-4,-4l3547,5364r-4,4l3543,5378r4,3l3557,5381r4,-3l3561,5368xm3561,5271r-4,-3l3547,5268r-4,3l3543,5281r4,4l3557,5285r4,-4l3561,5271xm3561,5175r-4,-4l3547,5171r-4,4l3543,5184r4,4l3557,5188r4,-4l3561,5175xm3561,5078r-4,-4l3547,5074r-4,4l3543,5088r4,4l3557,5092r4,-4l3561,5078xm3561,4982r-4,-4l3547,4978r-4,4l3543,4991r4,4l3557,4995r4,-4l3561,4982xm3561,4885r-4,-4l3547,4881r-4,4l3543,4894r4,4l3557,4898r4,-4l3561,4885xm3561,4788r-4,-3l3547,4785r-4,3l3543,4798r4,4l3557,4802r4,-4l3561,4788xm3561,4692r-4,-4l3547,4688r-4,4l3543,4701r4,4l3557,4705r4,-4l3561,4692xm3561,4595r-4,-4l3547,4591r-4,4l3543,4605r4,4l3557,4609r4,-4l3561,4595xm3561,4499r-4,-4l3547,4495r-4,4l3543,4508r4,4l3557,4512r4,-4l3561,4499xm3561,4402r-4,-4l3547,4398r-4,4l3543,4412r4,3l3557,4415r4,-3l3561,4402xm3561,4305r-4,-3l3547,4302r-4,3l3543,4315r4,4l3557,4319r4,-4l3561,4305xm3561,4209r-4,-4l3547,4205r-4,4l3543,4218r4,4l3557,4222r4,-4l3561,4209xm3561,4112r-4,-3l3547,4109r-4,3l3543,4122r4,4l3557,4126r4,-4l3561,4112xm3561,4016r-4,-4l3547,4012r-4,4l3543,4025r4,4l3557,4029r4,-4l3561,4016xm3561,3919r-4,-4l3547,3915r-4,4l3543,3929r4,4l3557,3933r4,-4l3561,3919xm3561,3823r-4,-4l3547,3819r-4,4l3543,3832r4,4l3557,3836r4,-4l3561,3823xm3561,3726r-4,-4l3547,3722r-4,4l3543,3735r4,4l3557,3739r4,-4l3561,3726xm3561,3629r-4,-3l3547,3626r-4,3l3543,3639r4,4l3557,3643r4,-4l3561,3629xm3561,3533r-4,-4l3547,3529r-4,4l3543,3542r4,4l3557,3546r4,-4l3561,3533xm3561,3436r-4,-4l3547,3432r-4,4l3543,3446r4,4l3557,3450r4,-4l3561,3436xm3561,3340r-4,-4l3547,3336r-4,4l3543,3349r4,4l3557,3353r4,-4l3561,3340xm3591,6768r-4,-3l3578,6765r-4,3l3574,6778r4,4l3587,6782r4,-4l3591,6768xm3591,6672r-4,-4l3578,6668r-4,4l3574,6681r4,4l3587,6685r4,-4l3591,6672xm3591,6575r-4,-4l3578,6571r-4,4l3574,6585r4,4l3587,6589r4,-4l3591,6575xm3591,6479r-4,-4l3578,6475r-4,4l3574,6488r4,4l3587,6492r4,-4l3591,6479xm3591,6382r-4,-4l3578,6378r-4,4l3574,6392r4,4l3587,6396r4,-4l3591,6382xm3591,6286r-4,-4l3578,6282r-4,4l3574,6295r4,4l3587,6299r4,-4l3591,6286xm3591,6189r-4,-4l3578,6185r-4,4l3574,6198r4,4l3587,6202r4,-4l3591,6189xm3591,6092r-4,-4l3578,6088r-4,4l3574,6102r4,4l3587,6106r4,-4l3591,6092xm3591,5996r-4,-4l3578,5992r-4,4l3574,6005r4,4l3587,6009r4,-4l3591,5996xm3591,5899r-4,-4l3578,5895r-4,4l3574,5909r4,4l3587,5913r4,-4l3591,5899xm3591,5803r-4,-4l3578,5799r-4,4l3574,5812r4,4l3587,5816r4,-4l3591,5803xm3591,5706r-4,-4l3578,5702r-4,4l3574,5716r4,3l3587,5719r4,-3l3591,5706xm3591,5609r-4,-3l3578,5606r-4,3l3574,5619r4,4l3587,5623r4,-4l3591,5609xm3591,5513r-4,-4l3578,5509r-4,4l3574,5522r4,4l3587,5526r4,-4l3591,5513xm3591,5416r-4,-4l3578,5412r-4,4l3574,5426r4,4l3587,5430r4,-4l3591,5416xm3591,5320r-4,-4l3578,5316r-4,4l3574,5329r4,4l3587,5333r4,-4l3591,5320xm3591,5223r-4,-4l3578,5219r-4,4l3574,5232r4,4l3587,5236r4,-4l3591,5223xm3591,5127r-4,-4l3578,5123r-4,4l3574,5136r4,4l3587,5140r4,-4l3591,5127xm3591,5030r-4,-4l3578,5026r-4,4l3574,5039r4,4l3587,5043r4,-4l3591,5030xm3591,4933r-4,-4l3578,4929r-4,4l3574,4943r4,4l3587,4947r4,-4l3591,4933xm3591,4837r-4,-4l3578,4833r-4,4l3574,4846r4,4l3587,4850r4,-4l3591,4837xm3591,4740r-4,-4l3578,4736r-4,4l3574,4750r4,3l3587,4753r4,-3l3591,4740xm3591,4644r-4,-4l3578,4640r-4,4l3574,4653r4,4l3587,4657r4,-4l3591,4644xm3591,4547r-4,-4l3578,4543r-4,4l3574,4556r4,4l3587,4560r4,-4l3591,4547xm3591,4450r-4,-3l3578,4447r-4,3l3574,4460r4,4l3587,4464r4,-4l3591,4450xm3591,4354r-4,-4l3578,4350r-4,4l3574,4363r4,4l3587,4367r4,-4l3591,4354xm3591,4257r-4,-4l3578,4253r-4,4l3574,4267r4,4l3587,4271r4,-4l3591,4257xm3591,4161r-4,-4l3578,4157r-4,4l3574,4170r4,4l3587,4174r4,-4l3591,4161xm3591,4064r-4,-4l3578,4060r-4,4l3574,4073r4,4l3587,4077r4,-4l3591,4064xm3591,3967r-4,-3l3578,3964r-4,3l3574,3977r4,4l3587,3981r4,-4l3591,3967xm3591,3871r-4,-4l3578,3867r-4,4l3574,3880r4,4l3587,3884r4,-4l3591,3871xm3591,3774r-4,-4l3578,3770r-4,4l3574,3784r4,4l3587,3788r4,-4l3591,3774xm3591,3678r-4,-4l3578,3674r-4,4l3574,3687r4,4l3587,3691r4,-4l3591,3678xm3591,3581r-4,-4l3578,3577r-4,4l3574,3591r4,3l3587,3594r4,-3l3591,3581xm3591,3484r-4,-3l3578,3481r-4,3l3574,3494r4,4l3587,3498r4,-4l3591,3484xm3627,6720r-4,-4l3614,6716r-4,4l3610,6730r4,4l3623,6734r4,-4l3627,6720xm3627,6624r-4,-4l3614,6620r-4,4l3610,6633r4,4l3623,6637r4,-4l3627,6624xm3627,6527r-4,-4l3614,6523r-4,4l3610,6537r4,3l3623,6540r4,-3l3627,6527xm3627,6430r-4,-4l3614,6426r-4,4l3610,6440r4,4l3623,6444r4,-4l3627,6430xm3627,6334r-4,-4l3614,6330r-4,4l3610,6343r4,4l3623,6347r4,-4l3627,6334xm3627,6237r-4,-4l3614,6233r-4,4l3610,6247r4,4l3623,6251r4,-4l3627,6237xm3627,6141r-4,-4l3614,6137r-4,4l3610,6150r4,4l3623,6154r4,-4l3627,6141xm3627,6044r-4,-4l3614,6040r-4,4l3610,6054r4,3l3623,6057r4,-3l3627,6044xm3627,5947r-4,-3l3614,5944r-4,3l3610,5957r4,4l3623,5961r4,-4l3627,5947xm3627,5851r-4,-4l3614,5847r-4,4l3610,5860r4,4l3623,5864r4,-4l3627,5851xm3627,5754r-4,-4l3614,5750r-4,4l3610,5764r4,4l3623,5768r4,-4l3627,5754xm3627,5658r-4,-4l3614,5654r-4,4l3610,5667r4,4l3623,5671r4,-4l3627,5658xm3627,5561r-4,-4l3614,5557r-4,4l3610,5571r4,3l3623,5574r4,-3l3627,5561xm3627,5465r-4,-4l3614,5461r-4,4l3610,5474r4,4l3623,5478r4,-4l3627,5465xm3627,5368r-4,-4l3614,5364r-4,4l3610,5378r4,3l3623,5381r4,-3l3627,5368xm3627,5271r-4,-3l3614,5268r-4,3l3610,5281r4,4l3623,5285r4,-4l3627,5271xm3627,5175r-4,-4l3614,5171r-4,4l3610,5184r4,4l3623,5188r4,-4l3627,5175xm3627,5078r-4,-4l3614,5074r-4,4l3610,5088r4,4l3623,5092r4,-4l3627,5078xm3627,4982r-4,-4l3614,4978r-4,4l3610,4991r4,4l3623,4995r4,-4l3627,4982xm3627,4885r-4,-4l3614,4881r-4,4l3610,4894r4,4l3623,4898r4,-4l3627,4885xm3627,4788r-4,-3l3614,4785r-4,3l3610,4798r4,4l3623,4802r4,-4l3627,4788xm3627,4692r-4,-4l3614,4688r-4,4l3610,4701r4,4l3623,4705r4,-4l3627,4692xm3627,4595r-4,-4l3614,4591r-4,4l3610,4605r4,4l3623,4609r4,-4l3627,4595xm3627,4499r-4,-4l3614,4495r-4,4l3610,4508r4,4l3623,4512r4,-4l3627,4499xm3627,4402r-4,-4l3614,4398r-4,4l3610,4412r4,3l3623,4415r4,-3l3627,4402xm3627,4305r-4,-3l3614,4302r-4,3l3610,4315r4,4l3623,4319r4,-4l3627,4305xm3627,4209r-4,-4l3614,4205r-4,4l3610,4218r4,4l3623,4222r4,-4l3627,4209xm3627,4112r-4,-3l3614,4109r-4,3l3610,4122r4,4l3623,4126r4,-4l3627,4112xm3627,4016r-4,-4l3614,4012r-4,4l3610,4025r4,4l3623,4029r4,-4l3627,4016xm3627,3919r-4,-4l3614,3915r-4,4l3610,3929r4,4l3623,3933r4,-4l3627,3919xm3627,3823r-4,-4l3614,3819r-4,4l3610,3832r4,4l3623,3836r4,-4l3627,3823xm3627,3726r-4,-4l3614,3722r-4,4l3610,3735r4,4l3623,3739r4,-4l3627,3726xm3627,3629r-4,-3l3614,3626r-4,3l3610,3639r4,4l3623,3643r4,-4l3627,3629xm3627,3533r-4,-4l3614,3529r-4,4l3610,3542r4,4l3623,3546r4,-4l3627,3533xm3627,3436r-4,-4l3614,3432r-4,4l3610,3446r4,4l3623,3450r4,-4l3627,3436xm3627,3340r-4,-4l3614,3336r-4,4l3610,3349r4,4l3623,3353r4,-4l3627,3340xm3658,6768r-4,-3l3644,6765r-4,3l3640,6778r4,4l3654,6782r4,-4l3658,6768xm3658,6672r-4,-4l3644,6668r-4,4l3640,6681r4,4l3654,6685r4,-4l3658,6672xm3658,6575r-4,-4l3644,6571r-4,4l3640,6585r4,4l3654,6589r4,-4l3658,6575xm3658,6479r-4,-4l3644,6475r-4,4l3640,6488r4,4l3654,6492r4,-4l3658,6479xm3658,6382r-4,-4l3644,6378r-4,4l3640,6392r4,4l3654,6396r4,-4l3658,6382xm3658,6286r-4,-4l3644,6282r-4,4l3640,6295r4,4l3654,6299r4,-4l3658,6286xm3658,6189r-4,-4l3644,6185r-4,4l3640,6198r4,4l3654,6202r4,-4l3658,6189xm3658,6092r-4,-4l3644,6088r-4,4l3640,6102r4,4l3654,6106r4,-4l3658,6092xm3658,5996r-4,-4l3644,5992r-4,4l3640,6005r4,4l3654,6009r4,-4l3658,5996xm3658,5899r-4,-4l3644,5895r-4,4l3640,5909r4,4l3654,5913r4,-4l3658,5899xm3658,5803r-4,-4l3644,5799r-4,4l3640,5812r4,4l3654,5816r4,-4l3658,5803xm3658,5706r-4,-4l3644,5702r-4,4l3640,5716r4,3l3654,5719r4,-3l3658,5706xm3658,5609r-4,-3l3644,5606r-4,3l3640,5619r4,4l3654,5623r4,-4l3658,5609xm3658,5513r-4,-4l3644,5509r-4,4l3640,5522r4,4l3654,5526r4,-4l3658,5513xm3658,5416r-4,-4l3644,5412r-4,4l3640,5426r4,4l3654,5430r4,-4l3658,5416xm3658,5320r-4,-4l3644,5316r-4,4l3640,5329r4,4l3654,5333r4,-4l3658,5320xm3658,5223r-4,-4l3644,5219r-4,4l3640,5232r4,4l3654,5236r4,-4l3658,5223xm3658,5127r-4,-4l3644,5123r-4,4l3640,5136r4,4l3654,5140r4,-4l3658,5127xm3658,5030r-4,-4l3644,5026r-4,4l3640,5039r4,4l3654,5043r4,-4l3658,5030xm3658,4933r-4,-4l3644,4929r-4,4l3640,4943r4,4l3654,4947r4,-4l3658,4933xm3658,4837r-4,-4l3644,4833r-4,4l3640,4846r4,4l3654,4850r4,-4l3658,4837xm3658,4740r-4,-4l3644,4736r-4,4l3640,4750r4,3l3654,4753r4,-3l3658,4740xm3658,4644r-4,-4l3644,4640r-4,4l3640,4653r4,4l3654,4657r4,-4l3658,4644xm3658,4547r-4,-4l3644,4543r-4,4l3640,4556r4,4l3654,4560r4,-4l3658,4547xm3658,4450r-4,-3l3644,4447r-4,3l3640,4460r4,4l3654,4464r4,-4l3658,4450xm3658,4354r-4,-4l3644,4350r-4,4l3640,4363r4,4l3654,4367r4,-4l3658,4354xm3658,4257r-4,-4l3644,4253r-4,4l3640,4267r4,4l3654,4271r4,-4l3658,4257xm3658,4161r-4,-4l3644,4157r-4,4l3640,4170r4,4l3654,4174r4,-4l3658,4161xm3658,4064r-4,-4l3644,4060r-4,4l3640,4073r4,4l3654,4077r4,-4l3658,4064xm3658,3967r-4,-3l3644,3964r-4,3l3640,3977r4,4l3654,3981r4,-4l3658,3967xm3658,3871r-4,-4l3644,3867r-4,4l3640,3880r4,4l3654,3884r4,-4l3658,3871xm3658,3774r-4,-4l3644,3770r-4,4l3640,3784r4,4l3654,3788r4,-4l3658,3774xm3658,3678r-4,-4l3644,3674r-4,4l3640,3687r4,4l3654,3691r4,-4l3658,3678xm3658,3581r-4,-4l3644,3577r-4,4l3640,3591r4,3l3654,3594r4,-3l3658,3581xm3658,3484r-4,-3l3644,3481r-4,3l3640,3494r4,4l3654,3498r4,-4l3658,3484xm3694,6720r-4,-4l3680,6716r-4,4l3676,6730r4,4l3690,6734r4,-4l3694,6720xm3694,6624r-4,-4l3680,6620r-4,4l3676,6633r4,4l3690,6637r4,-4l3694,6624xm3694,6527r-4,-4l3680,6523r-4,4l3676,6537r4,3l3690,6540r4,-3l3694,6527xm3694,6430r-4,-4l3680,6426r-4,4l3676,6440r4,4l3690,6444r4,-4l3694,6430xm3694,6334r-4,-4l3680,6330r-4,4l3676,6343r4,4l3690,6347r4,-4l3694,6334xm3694,6237r-4,-4l3680,6233r-4,4l3676,6247r4,4l3690,6251r4,-4l3694,6237xm3694,6141r-4,-4l3680,6137r-4,4l3676,6150r4,4l3690,6154r4,-4l3694,6141xm3694,6044r-4,-4l3680,6040r-4,4l3676,6054r4,3l3690,6057r4,-3l3694,6044xm3694,5947r-4,-3l3680,5944r-4,3l3676,5957r4,4l3690,5961r4,-4l3694,5947xm3694,5851r-4,-4l3680,5847r-4,4l3676,5860r4,4l3690,5864r4,-4l3694,5851xm3694,5754r-4,-4l3680,5750r-4,4l3676,5764r4,4l3690,5768r4,-4l3694,5754xm3694,5658r-4,-4l3680,5654r-4,4l3676,5667r4,4l3690,5671r4,-4l3694,5658xm3694,5561r-4,-4l3680,5557r-4,4l3676,5571r4,3l3690,5574r4,-3l3694,5561xm3694,5465r-4,-4l3680,5461r-4,4l3676,5474r4,4l3690,5478r4,-4l3694,5465xm3694,5368r-4,-4l3680,5364r-4,4l3676,5378r4,3l3690,5381r4,-3l3694,5368xm3694,5271r-4,-3l3680,5268r-4,3l3676,5281r4,4l3690,5285r4,-4l3694,5271xm3694,5175r-4,-4l3680,5171r-4,4l3676,5184r4,4l3690,5188r4,-4l3694,5175xm3694,5078r-4,-4l3680,5074r-4,4l3676,5088r4,4l3690,5092r4,-4l3694,5078xm3694,4982r-4,-4l3680,4978r-4,4l3676,4991r4,4l3690,4995r4,-4l3694,4982xm3694,4885r-4,-4l3680,4881r-4,4l3676,4894r4,4l3690,4898r4,-4l3694,4885xm3694,4788r-4,-3l3680,4785r-4,3l3676,4798r4,4l3690,4802r4,-4l3694,4788xm3694,4692r-4,-4l3680,4688r-4,4l3676,4701r4,4l3690,4705r4,-4l3694,4692xm3694,4595r-4,-4l3680,4591r-4,4l3676,4605r4,4l3690,4609r4,-4l3694,4595xm3694,4499r-4,-4l3680,4495r-4,4l3676,4508r4,4l3690,4512r4,-4l3694,4499xm3694,4402r-4,-4l3680,4398r-4,4l3676,4412r4,3l3690,4415r4,-3l3694,4402xm3694,4305r-4,-3l3680,4302r-4,3l3676,4315r4,4l3690,4319r4,-4l3694,4305xm3694,4209r-4,-4l3680,4205r-4,4l3676,4218r4,4l3690,4222r4,-4l3694,4209xm3694,4112r-4,-3l3680,4109r-4,3l3676,4122r4,4l3690,4126r4,-4l3694,4112xm3694,4016r-4,-4l3680,4012r-4,4l3676,4025r4,4l3690,4029r4,-4l3694,4016xm3694,3919r-4,-4l3680,3915r-4,4l3676,3929r4,4l3690,3933r4,-4l3694,3919xm3694,3823r-4,-4l3680,3819r-4,4l3676,3832r4,4l3690,3836r4,-4l3694,3823xm3694,3726r-4,-4l3680,3722r-4,4l3676,3735r4,4l3690,3739r4,-4l3694,3726xm3694,3629r-4,-3l3680,3626r-4,3l3676,3639r4,4l3690,3643r4,-4l3694,3629xm3694,3533r-4,-4l3680,3529r-4,4l3676,3542r4,4l3690,3546r4,-4l3694,3533xm3694,3436r-4,-4l3680,3432r-4,4l3676,3446r4,4l3690,3450r4,-4l3694,3436xm3694,3340r-4,-4l3680,3336r-4,4l3676,3349r4,4l3690,3353r4,-4l3694,3340xm3724,6768r-4,-3l3711,6765r-4,3l3707,6778r4,4l3720,6782r4,-4l3724,6768xm3724,6672r-4,-4l3711,6668r-4,4l3707,6681r4,4l3720,6685r4,-4l3724,6672xm3724,6575r-4,-4l3711,6571r-4,4l3707,6585r4,4l3720,6589r4,-4l3724,6575xm3724,6479r-4,-4l3711,6475r-4,4l3707,6488r4,4l3720,6492r4,-4l3724,6479xm3724,6382r-4,-4l3711,6378r-4,4l3707,6392r4,4l3720,6396r4,-4l3724,6382xm3724,6286r-4,-4l3711,6282r-4,4l3707,6295r4,4l3720,6299r4,-4l3724,6286xm3724,6189r-4,-4l3711,6185r-4,4l3707,6198r4,4l3720,6202r4,-4l3724,6189xm3724,6092r-4,-4l3711,6088r-4,4l3707,6102r4,4l3720,6106r4,-4l3724,6092xm3724,5996r-4,-4l3711,5992r-4,4l3707,6005r4,4l3720,6009r4,-4l3724,5996xm3724,5899r-4,-4l3711,5895r-4,4l3707,5909r4,4l3720,5913r4,-4l3724,5899xm3724,5803r-4,-4l3711,5799r-4,4l3707,5812r4,4l3720,5816r4,-4l3724,5803xm3724,5706r-4,-4l3711,5702r-4,4l3707,5716r4,3l3720,5719r4,-3l3724,5706xm3724,5609r-4,-3l3711,5606r-4,3l3707,5619r4,4l3720,5623r4,-4l3724,5609xm3724,5513r-4,-4l3711,5509r-4,4l3707,5522r4,4l3720,5526r4,-4l3724,5513xm3724,5416r-4,-4l3711,5412r-4,4l3707,5426r4,4l3720,5430r4,-4l3724,5416xm3724,5320r-4,-4l3711,5316r-4,4l3707,5329r4,4l3720,5333r4,-4l3724,5320xm3724,5223r-4,-4l3711,5219r-4,4l3707,5232r4,4l3720,5236r4,-4l3724,5223xm3724,5127r-4,-4l3711,5123r-4,4l3707,5136r4,4l3720,5140r4,-4l3724,5127xm3724,5030r-4,-4l3711,5026r-4,4l3707,5039r4,4l3720,5043r4,-4l3724,5030xm3724,4933r-4,-4l3711,4929r-4,4l3707,4943r4,4l3720,4947r4,-4l3724,4933xm3724,4837r-4,-4l3711,4833r-4,4l3707,4846r4,4l3720,4850r4,-4l3724,4837xm3724,4740r-4,-4l3711,4736r-4,4l3707,4750r4,3l3720,4753r4,-3l3724,4740xm3724,4644r-4,-4l3711,4640r-4,4l3707,4653r4,4l3720,4657r4,-4l3724,4644xm3724,4547r-4,-4l3711,4543r-4,4l3707,4556r4,4l3720,4560r4,-4l3724,4547xm3724,4450r-4,-3l3711,4447r-4,3l3707,4460r4,4l3720,4464r4,-4l3724,4450xm3724,4354r-4,-4l3711,4350r-4,4l3707,4363r4,4l3720,4367r4,-4l3724,4354xm3724,4257r-4,-4l3711,4253r-4,4l3707,4267r4,4l3720,4271r4,-4l3724,4257xm3724,4161r-4,-4l3711,4157r-4,4l3707,4170r4,4l3720,4174r4,-4l3724,4161xm3724,4064r-4,-4l3711,4060r-4,4l3707,4073r4,4l3720,4077r4,-4l3724,4064xm3724,3967r-4,-3l3711,3964r-4,3l3707,3977r4,4l3720,3981r4,-4l3724,3967xm3724,3871r-4,-4l3711,3867r-4,4l3707,3880r4,4l3720,3884r4,-4l3724,3871xm3724,3774r-4,-4l3711,3770r-4,4l3707,3784r4,4l3720,3788r4,-4l3724,3774xm3724,3678r-4,-4l3711,3674r-4,4l3707,3687r4,4l3720,3691r4,-4l3724,3678xm3724,3581r-4,-4l3711,3577r-4,4l3707,3591r4,3l3720,3594r4,-3l3724,3581xm3724,3484r-4,-3l3711,3481r-4,3l3707,3494r4,4l3720,3498r4,-4l3724,3484xm3760,6720r-4,-4l3746,6716r-3,4l3743,6730r3,4l3756,6734r4,-4l3760,6720xm3760,6624r-4,-4l3746,6620r-3,4l3743,6633r3,4l3756,6637r4,-4l3760,6624xm3760,6527r-4,-4l3746,6523r-3,4l3743,6537r3,3l3756,6540r4,-3l3760,6527xm3760,6430r-4,-4l3746,6426r-3,4l3743,6440r3,4l3756,6444r4,-4l3760,6430xm3760,6334r-4,-4l3746,6330r-3,4l3743,6343r3,4l3756,6347r4,-4l3760,6334xm3760,6237r-4,-4l3746,6233r-3,4l3743,6247r3,4l3756,6251r4,-4l3760,6237xm3760,6141r-4,-4l3746,6137r-3,4l3743,6150r3,4l3756,6154r4,-4l3760,6141xm3760,6044r-4,-4l3746,6040r-3,4l3743,6054r3,3l3756,6057r4,-3l3760,6044xm3760,5947r-4,-3l3746,5944r-3,3l3743,5957r3,4l3756,5961r4,-4l3760,5947xm3760,5851r-4,-4l3746,5847r-3,4l3743,5860r3,4l3756,5864r4,-4l3760,5851xm3760,5754r-4,-4l3746,5750r-3,4l3743,5764r3,4l3756,5768r4,-4l3760,5754xm3760,5658r-4,-4l3746,5654r-3,4l3743,5667r3,4l3756,5671r4,-4l3760,5658xm3760,5561r-4,-4l3746,5557r-3,4l3743,5571r3,3l3756,5574r4,-3l3760,5561xm3760,5465r-4,-4l3746,5461r-3,4l3743,5474r3,4l3756,5478r4,-4l3760,5465xm3760,5368r-4,-4l3746,5364r-3,4l3743,5378r3,3l3756,5381r4,-3l3760,5368xm3760,5271r-4,-3l3746,5268r-3,3l3743,5281r3,4l3756,5285r4,-4l3760,5271xm3760,5175r-4,-4l3746,5171r-3,4l3743,5184r3,4l3756,5188r4,-4l3760,5175xm3760,5078r-4,-4l3746,5074r-3,4l3743,5088r3,4l3756,5092r4,-4l3760,5078xm3760,4982r-4,-4l3746,4978r-3,4l3743,4991r3,4l3756,4995r4,-4l3760,4982xm3760,4885r-4,-4l3746,4881r-3,4l3743,4894r3,4l3756,4898r4,-4l3760,4885xm3760,4788r-4,-3l3746,4785r-3,3l3743,4798r3,4l3756,4802r4,-4l3760,4788xm3760,4692r-4,-4l3746,4688r-3,4l3743,4701r3,4l3756,4705r4,-4l3760,4692xm3760,4595r-4,-4l3746,4591r-3,4l3743,4605r3,4l3756,4609r4,-4l3760,4595xm3760,4499r-4,-4l3746,4495r-3,4l3743,4508r3,4l3756,4512r4,-4l3760,4499xm3760,4402r-4,-4l3746,4398r-3,4l3743,4412r3,3l3756,4415r4,-3l3760,4402xm3760,4305r-4,-3l3746,4302r-3,3l3743,4315r3,4l3756,4319r4,-4l3760,4305xm3760,4209r-4,-4l3746,4205r-3,4l3743,4218r3,4l3756,4222r4,-4l3760,4209xm3760,4112r-4,-3l3746,4109r-3,3l3743,4122r3,4l3756,4126r4,-4l3760,4112xm3760,4016r-4,-4l3746,4012r-3,4l3743,4025r3,4l3756,4029r4,-4l3760,4016xm3760,3919r-4,-4l3746,3915r-3,4l3743,3929r3,4l3756,3933r4,-4l3760,3919xm3760,3823r-4,-4l3746,3819r-3,4l3743,3832r3,4l3756,3836r4,-4l3760,3823xm3760,3726r-4,-4l3746,3722r-3,4l3743,3735r3,4l3756,3739r4,-4l3760,3726xm3760,3629r-4,-3l3746,3626r-3,3l3743,3639r3,4l3756,3643r4,-4l3760,3629xm3760,3533r-4,-4l3746,3529r-3,4l3743,3542r3,4l3756,3546r4,-4l3760,3533xm3760,3436r-4,-4l3746,3432r-3,4l3743,3446r3,4l3756,3450r4,-4l3760,3436xm3760,3340r-4,-4l3746,3336r-3,4l3743,3349r3,4l3756,3353r4,-4l3760,3340xm3791,6768r-4,-3l3777,6765r-4,3l3773,6778r4,4l3787,6782r4,-4l3791,6768xm3791,6672r-4,-4l3777,6668r-4,4l3773,6681r4,4l3787,6685r4,-4l3791,6672xm3791,6575r-4,-4l3777,6571r-4,4l3773,6585r4,4l3787,6589r4,-4l3791,6575xm3791,6479r-4,-4l3777,6475r-4,4l3773,6488r4,4l3787,6492r4,-4l3791,6479xm3791,6382r-4,-4l3777,6378r-4,4l3773,6392r4,4l3787,6396r4,-4l3791,6382xm3791,6286r-4,-4l3777,6282r-4,4l3773,6295r4,4l3787,6299r4,-4l3791,6286xm3791,6189r-4,-4l3777,6185r-4,4l3773,6198r4,4l3787,6202r4,-4l3791,6189xm3791,6092r-4,-4l3777,6088r-4,4l3773,6102r4,4l3787,6106r4,-4l3791,6092xm3791,5996r-4,-4l3777,5992r-4,4l3773,6005r4,4l3787,6009r4,-4l3791,5996xm3791,5899r-4,-4l3777,5895r-4,4l3773,5909r4,4l3787,5913r4,-4l3791,5899xm3791,5803r-4,-4l3777,5799r-4,4l3773,5812r4,4l3787,5816r4,-4l3791,5803xm3791,5706r-4,-4l3777,5702r-4,4l3773,5716r4,3l3787,5719r4,-3l3791,5706xm3791,5609r-4,-3l3777,5606r-4,3l3773,5619r4,4l3787,5623r4,-4l3791,5609xm3791,5513r-4,-4l3777,5509r-4,4l3773,5522r4,4l3787,5526r4,-4l3791,5513xm3791,5416r-4,-4l3777,5412r-4,4l3773,5426r4,4l3787,5430r4,-4l3791,5416xm3791,5320r-4,-4l3777,5316r-4,4l3773,5329r4,4l3787,5333r4,-4l3791,5320xm3791,5223r-4,-4l3777,5219r-4,4l3773,5232r4,4l3787,5236r4,-4l3791,5223xm3791,5127r-4,-4l3777,5123r-4,4l3773,5136r4,4l3787,5140r4,-4l3791,5127xm3791,5030r-4,-4l3777,5026r-4,4l3773,5039r4,4l3787,5043r4,-4l3791,5030xm3791,4933r-4,-4l3777,4929r-4,4l3773,4943r4,4l3787,4947r4,-4l3791,4933xm3791,4837r-4,-4l3777,4833r-4,4l3773,4846r4,4l3787,4850r4,-4l3791,4837xm3791,4740r-4,-4l3777,4736r-4,4l3773,4750r4,3l3787,4753r4,-3l3791,4740xm3791,4644r-4,-4l3777,4640r-4,4l3773,4653r4,4l3787,4657r4,-4l3791,4644xm3791,4547r-4,-4l3777,4543r-4,4l3773,4556r4,4l3787,4560r4,-4l3791,4547xm3791,4450r-4,-3l3777,4447r-4,3l3773,4460r4,4l3787,4464r4,-4l3791,4450xm3791,4354r-4,-4l3777,4350r-4,4l3773,4363r4,4l3787,4367r4,-4l3791,4354xm3791,4257r-4,-4l3777,4253r-4,4l3773,4267r4,4l3787,4271r4,-4l3791,4257xm3791,4161r-4,-4l3777,4157r-4,4l3773,4170r4,4l3787,4174r4,-4l3791,4161xm3791,4064r-4,-4l3777,4060r-4,4l3773,4073r4,4l3787,4077r4,-4l3791,4064xm3791,3967r-4,-3l3777,3964r-4,3l3773,3977r4,4l3787,3981r4,-4l3791,3967xm3791,3871r-4,-4l3777,3867r-4,4l3773,3880r4,4l3787,3884r4,-4l3791,3871xm3791,3774r-4,-4l3777,3770r-4,4l3773,3784r4,4l3787,3788r4,-4l3791,3774xm3791,3678r-4,-4l3777,3674r-4,4l3773,3687r4,4l3787,3691r4,-4l3791,3678xm3791,3581r-4,-4l3777,3577r-4,4l3773,3591r4,3l3787,3594r4,-3l3791,3581xm3791,3484r-4,-3l3777,3481r-4,3l3773,3494r4,4l3787,3498r4,-4l3791,3484xm3827,6720r-4,-4l3813,6716r-4,4l3809,6730r4,4l3823,6734r4,-4l3827,6720xm3827,6624r-4,-4l3813,6620r-4,4l3809,6633r4,4l3823,6637r4,-4l3827,6624xm3827,6527r-4,-4l3813,6523r-4,4l3809,6537r4,3l3823,6540r4,-3l3827,6527xm3827,6430r-4,-4l3813,6426r-4,4l3809,6440r4,4l3823,6444r4,-4l3827,6430xm3827,6334r-4,-4l3813,6330r-4,4l3809,6343r4,4l3823,6347r4,-4l3827,6334xm3827,6237r-4,-4l3813,6233r-4,4l3809,6247r4,4l3823,6251r4,-4l3827,6237xm3827,6141r-4,-4l3813,6137r-4,4l3809,6150r4,4l3823,6154r4,-4l3827,6141xm3827,6044r-4,-4l3813,6040r-4,4l3809,6054r4,3l3823,6057r4,-3l3827,6044xm3827,5947r-4,-3l3813,5944r-4,3l3809,5957r4,4l3823,5961r4,-4l3827,5947xm3827,5851r-4,-4l3813,5847r-4,4l3809,5860r4,4l3823,5864r4,-4l3827,5851xm3827,5754r-4,-4l3813,5750r-4,4l3809,5764r4,4l3823,5768r4,-4l3827,5754xm3827,5658r-4,-4l3813,5654r-4,4l3809,5667r4,4l3823,5671r4,-4l3827,5658xm3827,5561r-4,-4l3813,5557r-4,4l3809,5571r4,3l3823,5574r4,-3l3827,5561xm3827,5465r-4,-4l3813,5461r-4,4l3809,5474r4,4l3823,5478r4,-4l3827,5465xm3827,5368r-4,-4l3813,5364r-4,4l3809,5378r4,3l3823,5381r4,-3l3827,5368xm3827,5271r-4,-3l3813,5268r-4,3l3809,5281r4,4l3823,5285r4,-4l3827,5271xm3827,5175r-4,-4l3813,5171r-4,4l3809,5184r4,4l3823,5188r4,-4l3827,5175xm3827,5078r-4,-4l3813,5074r-4,4l3809,5088r4,4l3823,5092r4,-4l3827,5078xm3827,4982r-4,-4l3813,4978r-4,4l3809,4991r4,4l3823,4995r4,-4l3827,4982xm3827,4885r-4,-4l3813,4881r-4,4l3809,4894r4,4l3823,4898r4,-4l3827,4885xm3827,4788r-4,-3l3813,4785r-4,3l3809,4798r4,4l3823,4802r4,-4l3827,4788xm3827,4692r-4,-4l3813,4688r-4,4l3809,4701r4,4l3823,4705r4,-4l3827,4692xm3827,4595r-4,-4l3813,4591r-4,4l3809,4605r4,4l3823,4609r4,-4l3827,4595xm3827,4499r-4,-4l3813,4495r-4,4l3809,4508r4,4l3823,4512r4,-4l3827,4499xm3827,4402r-4,-4l3813,4398r-4,4l3809,4412r4,3l3823,4415r4,-3l3827,4402xm3827,4305r-4,-3l3813,4302r-4,3l3809,4315r4,4l3823,4319r4,-4l3827,4305xm3827,4209r-4,-4l3813,4205r-4,4l3809,4218r4,4l3823,4222r4,-4l3827,4209xm3827,4112r-4,-3l3813,4109r-4,3l3809,4122r4,4l3823,4126r4,-4l3827,4112xm3827,4016r-4,-4l3813,4012r-4,4l3809,4025r4,4l3823,4029r4,-4l3827,4016xm3827,3919r-4,-4l3813,3915r-4,4l3809,3929r4,4l3823,3933r4,-4l3827,3919xm3827,3823r-4,-4l3813,3819r-4,4l3809,3832r4,4l3823,3836r4,-4l3827,3823xm3827,3726r-4,-4l3813,3722r-4,4l3809,3735r4,4l3823,3739r4,-4l3827,3726xm3827,3629r-4,-3l3813,3626r-4,3l3809,3639r4,4l3823,3643r4,-4l3827,3629xm3827,3533r-4,-4l3813,3529r-4,4l3809,3542r4,4l3823,3546r4,-4l3827,3533xm3827,3436r-4,-4l3813,3432r-4,4l3809,3446r4,4l3823,3450r4,-4l3827,3436xm3827,3340r-4,-4l3813,3336r-4,4l3809,3349r4,4l3823,3353r4,-4l3827,3340xm3857,6768r-4,-3l3843,6765r-3,3l3840,6778r3,4l3853,6782r4,-4l3857,6768xm3857,6672r-4,-4l3843,6668r-3,4l3840,6681r3,4l3853,6685r4,-4l3857,6672xm3857,6575r-4,-4l3843,6571r-3,4l3840,6585r3,4l3853,6589r4,-4l3857,6575xm3857,6479r-4,-4l3843,6475r-3,4l3840,6488r3,4l3853,6492r4,-4l3857,6479xm3857,6382r-4,-4l3843,6378r-3,4l3840,6392r3,4l3853,6396r4,-4l3857,6382xm3857,6286r-4,-4l3843,6282r-3,4l3840,6295r3,4l3853,6299r4,-4l3857,6286xm3857,6189r-4,-4l3843,6185r-3,4l3840,6198r3,4l3853,6202r4,-4l3857,6189xm3857,6092r-4,-4l3843,6088r-3,4l3840,6102r3,4l3853,6106r4,-4l3857,6092xm3857,5996r-4,-4l3843,5992r-3,4l3840,6005r3,4l3853,6009r4,-4l3857,5996xm3857,5899r-4,-4l3843,5895r-3,4l3840,5909r3,4l3853,5913r4,-4l3857,5899xm3857,5803r-4,-4l3843,5799r-3,4l3840,5812r3,4l3853,5816r4,-4l3857,5803xm3857,5706r-4,-4l3843,5702r-3,4l3840,5716r3,3l3853,5719r4,-3l3857,5706xm3857,5609r-4,-3l3843,5606r-3,3l3840,5619r3,4l3853,5623r4,-4l3857,5609xm3857,5513r-4,-4l3843,5509r-3,4l3840,5522r3,4l3853,5526r4,-4l3857,5513xm3857,5416r-4,-4l3843,5412r-3,4l3840,5426r3,4l3853,5430r4,-4l3857,5416xm3857,5320r-4,-4l3843,5316r-3,4l3840,5329r3,4l3853,5333r4,-4l3857,5320xm3857,5223r-4,-4l3843,5219r-3,4l3840,5232r3,4l3853,5236r4,-4l3857,5223xm3857,5127r-4,-4l3843,5123r-3,4l3840,5136r3,4l3853,5140r4,-4l3857,5127xm3857,5030r-4,-4l3843,5026r-3,4l3840,5039r3,4l3853,5043r4,-4l3857,5030xm3857,4933r-4,-4l3843,4929r-3,4l3840,4943r3,4l3853,4947r4,-4l3857,4933xm3857,4837r-4,-4l3843,4833r-3,4l3840,4846r3,4l3853,4850r4,-4l3857,4837xm3857,4740r-4,-4l3843,4736r-3,4l3840,4750r3,3l3853,4753r4,-3l3857,4740xm3857,4644r-4,-4l3843,4640r-3,4l3840,4653r3,4l3853,4657r4,-4l3857,4644xm3857,4547r-4,-4l3843,4543r-3,4l3840,4556r3,4l3853,4560r4,-4l3857,4547xm3857,4450r-4,-3l3843,4447r-3,3l3840,4460r3,4l3853,4464r4,-4l3857,4450xm3857,4354r-4,-4l3843,4350r-3,4l3840,4363r3,4l3853,4367r4,-4l3857,4354xm3857,4257r-4,-4l3843,4253r-3,4l3840,4267r3,4l3853,4271r4,-4l3857,4257xm3857,4161r-4,-4l3843,4157r-3,4l3840,4170r3,4l3853,4174r4,-4l3857,4161xm3857,4064r-4,-4l3843,4060r-3,4l3840,4073r3,4l3853,4077r4,-4l3857,4064xm3857,3967r-4,-3l3843,3964r-3,3l3840,3977r3,4l3853,3981r4,-4l3857,3967xm3857,3871r-4,-4l3843,3867r-3,4l3840,3880r3,4l3853,3884r4,-4l3857,3871xm3857,3774r-4,-4l3843,3770r-3,4l3840,3784r3,4l3853,3788r4,-4l3857,3774xm3857,3678r-4,-4l3843,3674r-3,4l3840,3687r3,4l3853,3691r4,-4l3857,3678xm3857,3581r-4,-4l3843,3577r-3,4l3840,3591r3,3l3853,3594r4,-3l3857,3581xm3857,3484r-4,-3l3843,3481r-3,3l3840,3494r3,4l3853,3498r4,-4l3857,3484xm3893,6720r-4,-4l3879,6716r-4,4l3875,6730r4,4l3889,6734r4,-4l3893,6720xm3893,6624r-4,-4l3879,6620r-4,4l3875,6633r4,4l3889,6637r4,-4l3893,6624xm3893,6527r-4,-4l3879,6523r-4,4l3875,6537r4,3l3889,6540r4,-3l3893,6527xm3893,6430r-4,-4l3879,6426r-4,4l3875,6440r4,4l3889,6444r4,-4l3893,6430xm3893,6334r-4,-4l3879,6330r-4,4l3875,6343r4,4l3889,6347r4,-4l3893,6334xm3893,6237r-4,-4l3879,6233r-4,4l3875,6247r4,4l3889,6251r4,-4l3893,6237xm3893,6141r-4,-4l3879,6137r-4,4l3875,6150r4,4l3889,6154r4,-4l3893,6141xm3893,6044r-4,-4l3879,6040r-4,4l3875,6054r4,3l3889,6057r4,-3l3893,6044xm3893,5947r-4,-3l3879,5944r-4,3l3875,5957r4,4l3889,5961r4,-4l3893,5947xm3893,5851r-4,-4l3879,5847r-4,4l3875,5860r4,4l3889,5864r4,-4l3893,5851xm3893,5754r-4,-4l3879,5750r-4,4l3875,5764r4,4l3889,5768r4,-4l3893,5754xm3893,5658r-4,-4l3879,5654r-4,4l3875,5667r4,4l3889,5671r4,-4l3893,5658xm3893,5561r-4,-4l3879,5557r-4,4l3875,5571r4,3l3889,5574r4,-3l3893,5561xm3893,5465r-4,-4l3879,5461r-4,4l3875,5474r4,4l3889,5478r4,-4l3893,5465xm3893,5368r-4,-4l3879,5364r-4,4l3875,5378r4,3l3889,5381r4,-3l3893,5368xm3893,5271r-4,-3l3879,5268r-4,3l3875,5281r4,4l3889,5285r4,-4l3893,5271xm3893,5175r-4,-4l3879,5171r-4,4l3875,5184r4,4l3889,5188r4,-4l3893,5175xm3893,5078r-4,-4l3879,5074r-4,4l3875,5088r4,4l3889,5092r4,-4l3893,5078xm3893,4982r-4,-4l3879,4978r-4,4l3875,4991r4,4l3889,4995r4,-4l3893,4982xm3893,4885r-4,-4l3879,4881r-4,4l3875,4894r4,4l3889,4898r4,-4l3893,4885xm3893,4788r-4,-3l3879,4785r-4,3l3875,4798r4,4l3889,4802r4,-4l3893,4788xm3893,4692r-4,-4l3879,4688r-4,4l3875,4701r4,4l3889,4705r4,-4l3893,4692xm3893,4595r-4,-4l3879,4591r-4,4l3875,4605r4,4l3889,4609r4,-4l3893,4595xm3893,4499r-4,-4l3879,4495r-4,4l3875,4508r4,4l3889,4512r4,-4l3893,4499xm3893,4402r-4,-4l3879,4398r-4,4l3875,4412r4,3l3889,4415r4,-3l3893,4402xm3893,4305r-4,-3l3879,4302r-4,3l3875,4315r4,4l3889,4319r4,-4l3893,4305xm3893,4209r-4,-4l3879,4205r-4,4l3875,4218r4,4l3889,4222r4,-4l3893,4209xm3893,4112r-4,-3l3879,4109r-4,3l3875,4122r4,4l3889,4126r4,-4l3893,4112xm3893,4016r-4,-4l3879,4012r-4,4l3875,4025r4,4l3889,4029r4,-4l3893,4016xm3893,3919r-4,-4l3879,3915r-4,4l3875,3929r4,4l3889,3933r4,-4l3893,3919xm3893,3823r-4,-4l3879,3819r-4,4l3875,3832r4,4l3889,3836r4,-4l3893,3823xm3893,3726r-4,-4l3879,3722r-4,4l3875,3735r4,4l3889,3739r4,-4l3893,3726xm3893,3629r-4,-3l3879,3626r-4,3l3875,3639r4,4l3889,3643r4,-4l3893,3629xm3893,3533r-4,-4l3879,3529r-4,4l3875,3542r4,4l3889,3546r4,-4l3893,3533xm3893,3436r-4,-4l3879,3432r-4,4l3875,3446r4,4l3889,3450r4,-4l3893,3436xm3893,3340r-4,-4l3879,3336r-4,4l3875,3349r4,4l3889,3353r4,-4l3893,3340xm3924,6768r-4,-3l3910,6765r-4,3l3906,6778r4,4l3920,6782r4,-4l3924,6768xm3924,6672r-4,-4l3910,6668r-4,4l3906,6681r4,4l3920,6685r4,-4l3924,6672xm3924,6575r-4,-4l3910,6571r-4,4l3906,6585r4,4l3920,6589r4,-4l3924,6575xm3924,6479r-4,-4l3910,6475r-4,4l3906,6488r4,4l3920,6492r4,-4l3924,6479xm3924,6382r-4,-4l3910,6378r-4,4l3906,6392r4,4l3920,6396r4,-4l3924,6382xm3924,6286r-4,-4l3910,6282r-4,4l3906,6295r4,4l3920,6299r4,-4l3924,6286xm3924,6189r-4,-4l3910,6185r-4,4l3906,6198r4,4l3920,6202r4,-4l3924,6189xm3924,6092r-4,-4l3910,6088r-4,4l3906,6102r4,4l3920,6106r4,-4l3924,6092xm3924,5996r-4,-4l3910,5992r-4,4l3906,6005r4,4l3920,6009r4,-4l3924,5996xm3924,5899r-4,-4l3910,5895r-4,4l3906,5909r4,4l3920,5913r4,-4l3924,5899xm3924,5803r-4,-4l3910,5799r-4,4l3906,5812r4,4l3920,5816r4,-4l3924,5803xm3924,5706r-4,-4l3910,5702r-4,4l3906,5716r4,3l3920,5719r4,-3l3924,5706xm3924,5609r-4,-3l3910,5606r-4,3l3906,5619r4,4l3920,5623r4,-4l3924,5609xm3924,5513r-4,-4l3910,5509r-4,4l3906,5522r4,4l3920,5526r4,-4l3924,5513xm3924,5416r-4,-4l3910,5412r-4,4l3906,5426r4,4l3920,5430r4,-4l3924,5416xm3924,5320r-4,-4l3910,5316r-4,4l3906,5329r4,4l3920,5333r4,-4l3924,5320xm3924,5223r-4,-4l3910,5219r-4,4l3906,5232r4,4l3920,5236r4,-4l3924,5223xm3924,5127r-4,-4l3910,5123r-4,4l3906,5136r4,4l3920,5140r4,-4l3924,5127xm3924,5030r-4,-4l3910,5026r-4,4l3906,5039r4,4l3920,5043r4,-4l3924,5030xm3924,4933r-4,-4l3910,4929r-4,4l3906,4943r4,4l3920,4947r4,-4l3924,4933xm3924,4837r-4,-4l3910,4833r-4,4l3906,4846r4,4l3920,4850r4,-4l3924,4837xm3924,4740r-4,-4l3910,4736r-4,4l3906,4750r4,3l3920,4753r4,-3l3924,4740xm3924,4644r-4,-4l3910,4640r-4,4l3906,4653r4,4l3920,4657r4,-4l3924,4644xm3924,4547r-4,-4l3910,4543r-4,4l3906,4556r4,4l3920,4560r4,-4l3924,4547xm3924,4450r-4,-3l3910,4447r-4,3l3906,4460r4,4l3920,4464r4,-4l3924,4450xm3924,4354r-4,-4l3910,4350r-4,4l3906,4363r4,4l3920,4367r4,-4l3924,4354xm3924,4257r-4,-4l3910,4253r-4,4l3906,4267r4,4l3920,4271r4,-4l3924,4257xm3924,4161r-4,-4l3910,4157r-4,4l3906,4170r4,4l3920,4174r4,-4l3924,4161xm3924,4064r-4,-4l3910,4060r-4,4l3906,4073r4,4l3920,4077r4,-4l3924,4064xm3924,3967r-4,-3l3910,3964r-4,3l3906,3977r4,4l3920,3981r4,-4l3924,3967xm3924,3871r-4,-4l3910,3867r-4,4l3906,3880r4,4l3920,3884r4,-4l3924,3871xm3924,3774r-4,-4l3910,3770r-4,4l3906,3784r4,4l3920,3788r4,-4l3924,3774xm3924,3678r-4,-4l3910,3674r-4,4l3906,3687r4,4l3920,3691r4,-4l3924,3678xm3924,3581r-4,-4l3910,3577r-4,4l3906,3591r4,3l3920,3594r4,-3l3924,3581xm3924,3484r-4,-3l3910,3481r-4,3l3906,3494r4,4l3920,3498r4,-4l3924,3484xm3960,6720r-4,-4l3946,6716r-4,4l3942,6730r4,4l3956,6734r4,-4l3960,6720xm3960,6624r-4,-4l3946,6620r-4,4l3942,6633r4,4l3956,6637r4,-4l3960,6624xm3960,6527r-4,-4l3946,6523r-4,4l3942,6537r4,3l3956,6540r4,-3l3960,6527xm3960,6430r-4,-4l3946,6426r-4,4l3942,6440r4,4l3956,6444r4,-4l3960,6430xm3960,6334r-4,-4l3946,6330r-4,4l3942,6343r4,4l3956,6347r4,-4l3960,6334xm3960,6237r-4,-4l3946,6233r-4,4l3942,6247r4,4l3956,6251r4,-4l3960,6237xm3960,6141r-4,-4l3946,6137r-4,4l3942,6150r4,4l3956,6154r4,-4l3960,6141xm3960,6044r-4,-4l3946,6040r-4,4l3942,6054r4,3l3956,6057r4,-3l3960,6044xm3960,5947r-4,-3l3946,5944r-4,3l3942,5957r4,4l3956,5961r4,-4l3960,5947xm3960,5851r-4,-4l3946,5847r-4,4l3942,5860r4,4l3956,5864r4,-4l3960,5851xm3960,5754r-4,-4l3946,5750r-4,4l3942,5764r4,4l3956,5768r4,-4l3960,5754xm3960,5658r-4,-4l3946,5654r-4,4l3942,5667r4,4l3956,5671r4,-4l3960,5658xm3960,5561r-4,-4l3946,5557r-4,4l3942,5571r4,3l3956,5574r4,-3l3960,5561xm3960,5465r-4,-4l3946,5461r-4,4l3942,5474r4,4l3956,5478r4,-4l3960,5465xm3960,5368r-4,-4l3946,5364r-4,4l3942,5378r4,3l3956,5381r4,-3l3960,5368xm3960,5271r-4,-3l3946,5268r-4,3l3942,5281r4,4l3956,5285r4,-4l3960,5271xm3960,5175r-4,-4l3946,5171r-4,4l3942,5184r4,4l3956,5188r4,-4l3960,5175xm3960,5078r-4,-4l3946,5074r-4,4l3942,5088r4,4l3956,5092r4,-4l3960,5078xm3960,4982r-4,-4l3946,4978r-4,4l3942,4991r4,4l3956,4995r4,-4l3960,4982xm3960,4885r-4,-4l3946,4881r-4,4l3942,4894r4,4l3956,4898r4,-4l3960,4885xm3960,4788r-4,-3l3946,4785r-4,3l3942,4798r4,4l3956,4802r4,-4l3960,4788xm3960,4692r-4,-4l3946,4688r-4,4l3942,4701r4,4l3956,4705r4,-4l3960,4692xm3960,4595r-4,-4l3946,4591r-4,4l3942,4605r4,4l3956,4609r4,-4l3960,4595xm3960,4499r-4,-4l3946,4495r-4,4l3942,4508r4,4l3956,4512r4,-4l3960,4499xm3960,4402r-4,-4l3946,4398r-4,4l3942,4412r4,3l3956,4415r4,-3l3960,4402xm3960,4305r-4,-3l3946,4302r-4,3l3942,4315r4,4l3956,4319r4,-4l3960,4305xm3960,4209r-4,-4l3946,4205r-4,4l3942,4218r4,4l3956,4222r4,-4l3960,4209xm3960,4112r-4,-3l3946,4109r-4,3l3942,4122r4,4l3956,4126r4,-4l3960,4112xm3960,4016r-4,-4l3946,4012r-4,4l3942,4025r4,4l3956,4029r4,-4l3960,4016xm3960,3919r-4,-4l3946,3915r-4,4l3942,3929r4,4l3956,3933r4,-4l3960,3919xm3960,3823r-4,-4l3946,3819r-4,4l3942,3832r4,4l3956,3836r4,-4l3960,3823xm3960,3726r-4,-4l3946,3722r-4,4l3942,3735r4,4l3956,3739r4,-4l3960,3726xm3960,3629r-4,-3l3946,3626r-4,3l3942,3639r4,4l3956,3643r4,-4l3960,3629xm3960,3533r-4,-4l3946,3529r-4,4l3942,3542r4,4l3956,3546r4,-4l3960,3533xm3960,3436r-4,-4l3946,3432r-4,4l3942,3446r4,4l3956,3450r4,-4l3960,3436xm3960,3340r-4,-4l3946,3336r-4,4l3942,3349r4,4l3956,3353r4,-4l3960,3340xm3990,6768r-4,-3l3976,6765r-3,3l3973,6778r3,4l3986,6782r4,-4l3990,6768xm3990,6672r-4,-4l3976,6668r-3,4l3973,6681r3,4l3986,6685r4,-4l3990,6672xm3990,6575r-4,-4l3976,6571r-3,4l3973,6585r3,4l3986,6589r4,-4l3990,6575xm3990,6479r-4,-4l3976,6475r-3,4l3973,6488r3,4l3986,6492r4,-4l3990,6479xm3990,6382r-4,-4l3976,6378r-3,4l3973,6392r3,4l3986,6396r4,-4l3990,6382xm3990,6286r-4,-4l3976,6282r-3,4l3973,6295r3,4l3986,6299r4,-4l3990,6286xm3990,6189r-4,-4l3976,6185r-3,4l3973,6198r3,4l3986,6202r4,-4l3990,6189xm3990,6092r-4,-4l3976,6088r-3,4l3973,6102r3,4l3986,6106r4,-4l3990,6092xm3990,5996r-4,-4l3976,5992r-3,4l3973,6005r3,4l3986,6009r4,-4l3990,5996xm3990,5899r-4,-4l3976,5895r-3,4l3973,5909r3,4l3986,5913r4,-4l3990,5899xm3990,5803r-4,-4l3976,5799r-3,4l3973,5812r3,4l3986,5816r4,-4l3990,5803xm3990,5706r-4,-4l3976,5702r-3,4l3973,5716r3,3l3986,5719r4,-3l3990,5706xm3990,5609r-4,-3l3976,5606r-3,3l3973,5619r3,4l3986,5623r4,-4l3990,5609xm3990,5513r-4,-4l3976,5509r-3,4l3973,5522r3,4l3986,5526r4,-4l3990,5513xm3990,5416r-4,-4l3976,5412r-3,4l3973,5426r3,4l3986,5430r4,-4l3990,5416xm3990,5320r-4,-4l3976,5316r-3,4l3973,5329r3,4l3986,5333r4,-4l3990,5320xm3990,5223r-4,-4l3976,5219r-3,4l3973,5232r3,4l3986,5236r4,-4l3990,5223xm3990,5127r-4,-4l3976,5123r-3,4l3973,5136r3,4l3986,5140r4,-4l3990,5127xm3990,5030r-4,-4l3976,5026r-3,4l3973,5039r3,4l3986,5043r4,-4l3990,5030xm3990,4933r-4,-4l3976,4929r-3,4l3973,4943r3,4l3986,4947r4,-4l3990,4933xm3990,4837r-4,-4l3976,4833r-3,4l3973,4846r3,4l3986,4850r4,-4l3990,4837xm3990,4740r-4,-4l3976,4736r-3,4l3973,4750r3,3l3986,4753r4,-3l3990,4740xm3990,4644r-4,-4l3976,4640r-3,4l3973,4653r3,4l3986,4657r4,-4l3990,4644xm3990,4547r-4,-4l3976,4543r-3,4l3973,4556r3,4l3986,4560r4,-4l3990,4547xm3990,4450r-4,-3l3976,4447r-3,3l3973,4460r3,4l3986,4464r4,-4l3990,4450xm3990,4354r-4,-4l3976,4350r-3,4l3973,4363r3,4l3986,4367r4,-4l3990,4354xm3990,4257r-4,-4l3976,4253r-3,4l3973,4267r3,4l3986,4271r4,-4l3990,4257xm3990,4161r-4,-4l3976,4157r-3,4l3973,4170r3,4l3986,4174r4,-4l3990,4161xm3990,4064r-4,-4l3976,4060r-3,4l3973,4073r3,4l3986,4077r4,-4l3990,4064xm3990,3967r-4,-3l3976,3964r-3,3l3973,3977r3,4l3986,3981r4,-4l3990,3967xm3990,3871r-4,-4l3976,3867r-3,4l3973,3880r3,4l3986,3884r4,-4l3990,3871xm3990,3774r-4,-4l3976,3770r-3,4l3973,3784r3,4l3986,3788r4,-4l3990,3774xm3990,3678r-4,-4l3976,3674r-3,4l3973,3687r3,4l3986,3691r4,-4l3990,3678xm3990,3581r-4,-4l3976,3577r-3,4l3973,3591r3,3l3986,3594r4,-3l3990,3581xm3990,3484r-4,-3l3976,3481r-3,3l3973,3494r3,4l3986,3498r4,-4l3990,3484xm4026,6720r-4,-4l4012,6716r-4,4l4008,6730r4,4l4022,6734r4,-4l4026,6720xm4026,6624r-4,-4l4012,6620r-4,4l4008,6633r4,4l4022,6637r4,-4l4026,6624xm4026,6527r-4,-4l4012,6523r-4,4l4008,6537r4,3l4022,6540r4,-3l4026,6527xm4026,6430r-4,-4l4012,6426r-4,4l4008,6440r4,4l4022,6444r4,-4l4026,6430xm4026,6334r-4,-4l4012,6330r-4,4l4008,6343r4,4l4022,6347r4,-4l4026,6334xm4026,6237r-4,-4l4012,6233r-4,4l4008,6247r4,4l4022,6251r4,-4l4026,6237xm4026,6141r-4,-4l4012,6137r-4,4l4008,6150r4,4l4022,6154r4,-4l4026,6141xm4026,6044r-4,-4l4012,6040r-4,4l4008,6054r4,3l4022,6057r4,-3l4026,6044xm4026,5947r-4,-3l4012,5944r-4,3l4008,5957r4,4l4022,5961r4,-4l4026,5947xm4026,5851r-4,-4l4012,5847r-4,4l4008,5860r4,4l4022,5864r4,-4l4026,5851xm4026,5754r-4,-4l4012,5750r-4,4l4008,5764r4,4l4022,5768r4,-4l4026,5754xm4026,5658r-4,-4l4012,5654r-4,4l4008,5667r4,4l4022,5671r4,-4l4026,5658xm4026,5561r-4,-4l4012,5557r-4,4l4008,5571r4,3l4022,5574r4,-3l4026,5561xm4026,5465r-4,-4l4012,5461r-4,4l4008,5474r4,4l4022,5478r4,-4l4026,5465xm4026,5368r-4,-4l4012,5364r-4,4l4008,5378r4,3l4022,5381r4,-3l4026,5368xm4026,5271r-4,-3l4012,5268r-4,3l4008,5281r4,4l4022,5285r4,-4l4026,5271xm4026,5175r-4,-4l4012,5171r-4,4l4008,5184r4,4l4022,5188r4,-4l4026,5175xm4026,5078r-4,-4l4012,5074r-4,4l4008,5088r4,4l4022,5092r4,-4l4026,5078xm4026,4982r-4,-4l4012,4978r-4,4l4008,4991r4,4l4022,4995r4,-4l4026,4982xm4026,4885r-4,-4l4012,4881r-4,4l4008,4894r4,4l4022,4898r4,-4l4026,4885xm4026,4788r-4,-3l4012,4785r-4,3l4008,4798r4,4l4022,4802r4,-4l4026,4788xm4026,4692r-4,-4l4012,4688r-4,4l4008,4701r4,4l4022,4705r4,-4l4026,4692xm4026,4595r-4,-4l4012,4591r-4,4l4008,4605r4,4l4022,4609r4,-4l4026,4595xm4026,4499r-4,-4l4012,4495r-4,4l4008,4508r4,4l4022,4512r4,-4l4026,4499xm4026,4402r-4,-4l4012,4398r-4,4l4008,4412r4,3l4022,4415r4,-3l4026,4402xm4026,4305r-4,-3l4012,4302r-4,3l4008,4315r4,4l4022,4319r4,-4l4026,4305xm4026,4209r-4,-4l4012,4205r-4,4l4008,4218r4,4l4022,4222r4,-4l4026,4209xm4026,4112r-4,-3l4012,4109r-4,3l4008,4122r4,4l4022,4126r4,-4l4026,4112xm4026,4016r-4,-4l4012,4012r-4,4l4008,4025r4,4l4022,4029r4,-4l4026,4016xm4026,3919r-4,-4l4012,3915r-4,4l4008,3929r4,4l4022,3933r4,-4l4026,3919xm4026,3823r-4,-4l4012,3819r-4,4l4008,3832r4,4l4022,3836r4,-4l4026,3823xm4026,3726r-4,-4l4012,3722r-4,4l4008,3735r4,4l4022,3739r4,-4l4026,3726xm4026,3629r-4,-3l4012,3626r-4,3l4008,3639r4,4l4022,3643r4,-4l4026,3629xm4026,3533r-4,-4l4012,3529r-4,4l4008,3542r4,4l4022,3546r4,-4l4026,3533xm4026,3436r-4,-4l4012,3432r-4,4l4008,3446r4,4l4022,3450r4,-4l4026,3436xm4026,3340r-4,-4l4012,3336r-4,4l4008,3349r4,4l4022,3353r4,-4l4026,3340xm4057,6768r-4,-3l4043,6765r-4,3l4039,6778r4,4l4053,6782r4,-4l4057,6768xm4057,6672r-4,-4l4043,6668r-4,4l4039,6681r4,4l4053,6685r4,-4l4057,6672xm4057,6575r-4,-4l4043,6571r-4,4l4039,6585r4,4l4053,6589r4,-4l4057,6575xm4057,6479r-4,-4l4043,6475r-4,4l4039,6488r4,4l4053,6492r4,-4l4057,6479xm4057,6382r-4,-4l4043,6378r-4,4l4039,6392r4,4l4053,6396r4,-4l4057,6382xm4057,6286r-4,-4l4043,6282r-4,4l4039,6295r4,4l4053,6299r4,-4l4057,6286xm4057,6189r-4,-4l4043,6185r-4,4l4039,6198r4,4l4053,6202r4,-4l4057,6189xm4057,6092r-4,-4l4043,6088r-4,4l4039,6102r4,4l4053,6106r4,-4l4057,6092xm4057,5996r-4,-4l4043,5992r-4,4l4039,6005r4,4l4053,6009r4,-4l4057,5996xm4057,5899r-4,-4l4043,5895r-4,4l4039,5909r4,4l4053,5913r4,-4l4057,5899xm4057,5803r-4,-4l4043,5799r-4,4l4039,5812r4,4l4053,5816r4,-4l4057,5803xm4057,5706r-4,-4l4043,5702r-4,4l4039,5716r4,3l4053,5719r4,-3l4057,5706xm4057,5609r-4,-3l4043,5606r-4,3l4039,5619r4,4l4053,5623r4,-4l4057,5609xm4057,5513r-4,-4l4043,5509r-4,4l4039,5522r4,4l4053,5526r4,-4l4057,5513xm4057,5416r-4,-4l4043,5412r-4,4l4039,5426r4,4l4053,5430r4,-4l4057,5416xm4057,5320r-4,-4l4043,5316r-4,4l4039,5329r4,4l4053,5333r4,-4l4057,5320xm4057,5223r-4,-4l4043,5219r-4,4l4039,5232r4,4l4053,5236r4,-4l4057,5223xm4057,5127r-4,-4l4043,5123r-4,4l4039,5136r4,4l4053,5140r4,-4l4057,5127xm4057,5030r-4,-4l4043,5026r-4,4l4039,5039r4,4l4053,5043r4,-4l4057,5030xm4057,4933r-4,-4l4043,4929r-4,4l4039,4943r4,4l4053,4947r4,-4l4057,4933xm4057,4837r-4,-4l4043,4833r-4,4l4039,4846r4,4l4053,4850r4,-4l4057,4837xm4057,4740r-4,-4l4043,4736r-4,4l4039,4750r4,3l4053,4753r4,-3l4057,4740xm4057,4644r-4,-4l4043,4640r-4,4l4039,4653r4,4l4053,4657r4,-4l4057,4644xm4057,4547r-4,-4l4043,4543r-4,4l4039,4556r4,4l4053,4560r4,-4l4057,4547xm4057,4450r-4,-3l4043,4447r-4,3l4039,4460r4,4l4053,4464r4,-4l4057,4450xm4057,4354r-4,-4l4043,4350r-4,4l4039,4363r4,4l4053,4367r4,-4l4057,4354xm4057,4257r-4,-4l4043,4253r-4,4l4039,4267r4,4l4053,4271r4,-4l4057,4257xm4057,4161r-4,-4l4043,4157r-4,4l4039,4170r4,4l4053,4174r4,-4l4057,4161xm4057,4064r-4,-4l4043,4060r-4,4l4039,4073r4,4l4053,4077r4,-4l4057,4064xm4057,3967r-4,-3l4043,3964r-4,3l4039,3977r4,4l4053,3981r4,-4l4057,3967xm4057,3871r-4,-4l4043,3867r-4,4l4039,3880r4,4l4053,3884r4,-4l4057,3871xm4057,3774r-4,-4l4043,3770r-4,4l4039,3784r4,4l4053,3788r4,-4l4057,3774xm4057,3678r-4,-4l4043,3674r-4,4l4039,3687r4,4l4053,3691r4,-4l4057,3678xm4057,3581r-4,-4l4043,3577r-4,4l4039,3591r4,3l4053,3594r4,-3l4057,3581xm4057,3484r-4,-3l4043,3481r-4,3l4039,3494r4,4l4053,3498r4,-4l4057,3484xm4093,6720r-4,-4l4079,6716r-4,4l4075,6730r4,4l4089,6734r4,-4l4093,6720xm4093,6624r-4,-4l4079,6620r-4,4l4075,6633r4,4l4089,6637r4,-4l4093,6624xm4093,6527r-4,-4l4079,6523r-4,4l4075,6537r4,3l4089,6540r4,-3l4093,6527xm4093,6430r-4,-4l4079,6426r-4,4l4075,6440r4,4l4089,6444r4,-4l4093,6430xm4093,6334r-4,-4l4079,6330r-4,4l4075,6343r4,4l4089,6347r4,-4l4093,6334xm4093,6237r-4,-4l4079,6233r-4,4l4075,6247r4,4l4089,6251r4,-4l4093,6237xm4093,6141r-4,-4l4079,6137r-4,4l4075,6150r4,4l4089,6154r4,-4l4093,6141xm4093,6044r-4,-4l4079,6040r-4,4l4075,6054r4,3l4089,6057r4,-3l4093,6044xm4093,5947r-4,-3l4079,5944r-4,3l4075,5957r4,4l4089,5961r4,-4l4093,5947xm4093,5851r-4,-4l4079,5847r-4,4l4075,5860r4,4l4089,5864r4,-4l4093,5851xm4093,5754r-4,-4l4079,5750r-4,4l4075,5764r4,4l4089,5768r4,-4l4093,5754xm4093,5658r-4,-4l4079,5654r-4,4l4075,5667r4,4l4089,5671r4,-4l4093,5658xm4093,5561r-4,-4l4079,5557r-4,4l4075,5571r4,3l4089,5574r4,-3l4093,5561xm4093,5465r-4,-4l4079,5461r-4,4l4075,5474r4,4l4089,5478r4,-4l4093,5465xm4093,5368r-4,-4l4079,5364r-4,4l4075,5378r4,3l4089,5381r4,-3l4093,5368xm4093,5271r-4,-3l4079,5268r-4,3l4075,5281r4,4l4089,5285r4,-4l4093,5271xm4093,5175r-4,-4l4079,5171r-4,4l4075,5184r4,4l4089,5188r4,-4l4093,5175xm4093,5078r-4,-4l4079,5074r-4,4l4075,5088r4,4l4089,5092r4,-4l4093,5078xm4093,4982r-4,-4l4079,4978r-4,4l4075,4991r4,4l4089,4995r4,-4l4093,4982xm4093,4885r-4,-4l4079,4881r-4,4l4075,4894r4,4l4089,4898r4,-4l4093,4885xm4093,4788r-4,-3l4079,4785r-4,3l4075,4798r4,4l4089,4802r4,-4l4093,4788xm4093,4692r-4,-4l4079,4688r-4,4l4075,4701r4,4l4089,4705r4,-4l4093,4692xm4093,4595r-4,-4l4079,4591r-4,4l4075,4605r4,4l4089,4609r4,-4l4093,4595xm4093,4499r-4,-4l4079,4495r-4,4l4075,4508r4,4l4089,4512r4,-4l4093,4499xm4093,4402r-4,-4l4079,4398r-4,4l4075,4412r4,3l4089,4415r4,-3l4093,4402xm4093,4305r-4,-3l4079,4302r-4,3l4075,4315r4,4l4089,4319r4,-4l4093,4305xm4093,4209r-4,-4l4079,4205r-4,4l4075,4218r4,4l4089,4222r4,-4l4093,4209xm4093,4112r-4,-3l4079,4109r-4,3l4075,4122r4,4l4089,4126r4,-4l4093,4112xm4093,4016r-4,-4l4079,4012r-4,4l4075,4025r4,4l4089,4029r4,-4l4093,4016xm4093,3919r-4,-4l4079,3915r-4,4l4075,3929r4,4l4089,3933r4,-4l4093,3919xm4093,3823r-4,-4l4079,3819r-4,4l4075,3832r4,4l4089,3836r4,-4l4093,3823xm4093,3726r-4,-4l4079,3722r-4,4l4075,3735r4,4l4089,3739r4,-4l4093,3726xm4093,3629r-4,-3l4079,3626r-4,3l4075,3639r4,4l4089,3643r4,-4l4093,3629xm4093,3533r-4,-4l4079,3529r-4,4l4075,3542r4,4l4089,3546r4,-4l4093,3533xm4093,3436r-4,-4l4079,3432r-4,4l4075,3446r4,4l4089,3450r4,-4l4093,3436xm4093,3340r-4,-4l4079,3336r-4,4l4075,3349r4,4l4089,3353r4,-4l4093,3340xm4123,6768r-4,-3l4110,6765r-5,3l4105,6778r5,4l4119,6782r4,-4l4123,6768xm4123,6672r-4,-4l4110,6668r-5,4l4105,6681r5,4l4119,6685r4,-4l4123,6672xm4123,6575r-4,-4l4110,6571r-5,4l4105,6585r5,4l4119,6589r4,-4l4123,6575xm4123,6479r-4,-4l4110,6475r-5,4l4105,6488r5,4l4119,6492r4,-4l4123,6479xm4123,6382r-4,-4l4110,6378r-5,4l4105,6392r5,4l4119,6396r4,-4l4123,6382xm4123,6286r-4,-4l4110,6282r-5,4l4105,6295r5,4l4119,6299r4,-4l4123,6286xm4123,6189r-4,-4l4110,6185r-5,4l4105,6198r5,4l4119,6202r4,-4l4123,6189xm4123,6092r-4,-4l4110,6088r-5,4l4105,6102r5,4l4119,6106r4,-4l4123,6092xm4123,5996r-4,-4l4110,5992r-5,4l4105,6005r5,4l4119,6009r4,-4l4123,5996xm4123,5899r-4,-4l4110,5895r-5,4l4105,5909r5,4l4119,5913r4,-4l4123,5899xm4123,5803r-4,-4l4110,5799r-5,4l4105,5812r5,4l4119,5816r4,-4l4123,5803xm4123,5706r-4,-4l4110,5702r-5,4l4105,5716r5,3l4119,5719r4,-3l4123,5706xm4123,5609r-4,-3l4110,5606r-5,3l4105,5619r5,4l4119,5623r4,-4l4123,5609xm4123,5513r-4,-4l4110,5509r-5,4l4105,5522r5,4l4119,5526r4,-4l4123,5513xm4123,5416r-4,-4l4110,5412r-5,4l4105,5426r5,4l4119,5430r4,-4l4123,5416xm4123,5320r-4,-4l4110,5316r-5,4l4105,5329r5,4l4119,5333r4,-4l4123,5320xm4123,5223r-4,-4l4110,5219r-5,4l4105,5232r5,4l4119,5236r4,-4l4123,5223xm4123,5127r-4,-4l4110,5123r-5,4l4105,5136r5,4l4119,5140r4,-4l4123,5127xm4123,5030r-4,-4l4110,5026r-5,4l4105,5039r5,4l4119,5043r4,-4l4123,5030xm4123,4933r-4,-4l4110,4929r-5,4l4105,4943r5,4l4119,4947r4,-4l4123,4933xm4123,4837r-4,-4l4110,4833r-5,4l4105,4846r5,4l4119,4850r4,-4l4123,4837xm4123,4740r-4,-4l4110,4736r-5,4l4105,4750r5,3l4119,4753r4,-3l4123,4740xm4123,4644r-4,-4l4110,4640r-5,4l4105,4653r5,4l4119,4657r4,-4l4123,4644xm4123,4547r-4,-4l4110,4543r-5,4l4105,4556r5,4l4119,4560r4,-4l4123,4547xm4123,4450r-4,-3l4110,4447r-5,3l4105,4460r5,4l4119,4464r4,-4l4123,4450xm4123,4354r-4,-4l4110,4350r-5,4l4105,4363r5,4l4119,4367r4,-4l4123,4354xm4123,4257r-4,-4l4110,4253r-5,4l4105,4267r5,4l4119,4271r4,-4l4123,4257xm4123,4161r-4,-4l4110,4157r-5,4l4105,4170r5,4l4119,4174r4,-4l4123,4161xm4123,4064r-4,-4l4110,4060r-5,4l4105,4073r5,4l4119,4077r4,-4l4123,4064xm4123,3967r-4,-3l4110,3964r-5,3l4105,3977r5,4l4119,3981r4,-4l4123,3967xm4123,3871r-4,-4l4110,3867r-5,4l4105,3880r5,4l4119,3884r4,-4l4123,3871xm4123,3774r-4,-4l4110,3770r-5,4l4105,3784r5,4l4119,3788r4,-4l4123,3774xm4123,3678r-4,-4l4110,3674r-5,4l4105,3687r5,4l4119,3691r4,-4l4123,3678xm4123,3581r-4,-4l4110,3577r-5,4l4105,3591r5,3l4119,3594r4,-3l4123,3581xm4123,3484r-4,-3l4110,3481r-5,3l4105,3494r5,4l4119,3498r4,-4l4123,3484xm4159,6720r-4,-4l4145,6716r-4,4l4141,6730r4,4l4155,6734r4,-4l4159,6720xm4159,6624r-4,-4l4145,6620r-4,4l4141,6633r4,4l4155,6637r4,-4l4159,6624xm4159,6527r-4,-4l4145,6523r-4,4l4141,6537r4,3l4155,6540r4,-3l4159,6527xm4159,6430r-4,-4l4145,6426r-4,4l4141,6440r4,4l4155,6444r4,-4l4159,6430xm4159,6334r-4,-4l4145,6330r-4,4l4141,6343r4,4l4155,6347r4,-4l4159,6334xm4159,6237r-4,-4l4145,6233r-4,4l4141,6247r4,4l4155,6251r4,-4l4159,6237xm4159,6141r-4,-4l4145,6137r-4,4l4141,6150r4,4l4155,6154r4,-4l4159,6141xm4159,6044r-4,-4l4145,6040r-4,4l4141,6054r4,3l4155,6057r4,-3l4159,6044xm4159,5947r-4,-3l4145,5944r-4,3l4141,5957r4,4l4155,5961r4,-4l4159,5947xm4159,5851r-4,-4l4145,5847r-4,4l4141,5860r4,4l4155,5864r4,-4l4159,5851xm4159,5754r-4,-4l4145,5750r-4,4l4141,5764r4,4l4155,5768r4,-4l4159,5754xm4159,5658r-4,-4l4145,5654r-4,4l4141,5667r4,4l4155,5671r4,-4l4159,5658xm4159,5561r-4,-4l4145,5557r-4,4l4141,5571r4,3l4155,5574r4,-3l4159,5561xm4159,5465r-4,-4l4145,5461r-4,4l4141,5474r4,4l4155,5478r4,-4l4159,5465xm4159,5368r-4,-4l4145,5364r-4,4l4141,5378r4,3l4155,5381r4,-3l4159,5368xm4159,5271r-4,-3l4145,5268r-4,3l4141,5281r4,4l4155,5285r4,-4l4159,5271xm4159,5175r-4,-4l4145,5171r-4,4l4141,5184r4,4l4155,5188r4,-4l4159,5175xm4159,5078r-4,-4l4145,5074r-4,4l4141,5088r4,4l4155,5092r4,-4l4159,5078xm4159,4982r-4,-4l4145,4978r-4,4l4141,4991r4,4l4155,4995r4,-4l4159,4982xm4159,4885r-4,-4l4145,4881r-4,4l4141,4894r4,4l4155,4898r4,-4l4159,4885xm4159,4788r-4,-3l4145,4785r-4,3l4141,4798r4,4l4155,4802r4,-4l4159,4788xm4159,4692r-4,-4l4145,4688r-4,4l4141,4701r4,4l4155,4705r4,-4l4159,4692xm4159,4595r-4,-4l4145,4591r-4,4l4141,4605r4,4l4155,4609r4,-4l4159,4595xm4159,4499r-4,-4l4145,4495r-4,4l4141,4508r4,4l4155,4512r4,-4l4159,4499xm4159,4402r-4,-4l4145,4398r-4,4l4141,4412r4,3l4155,4415r4,-3l4159,4402xm4159,4305r-4,-3l4145,4302r-4,3l4141,4315r4,4l4155,4319r4,-4l4159,4305xm4159,4209r-4,-4l4145,4205r-4,4l4141,4218r4,4l4155,4222r4,-4l4159,4209xm4159,4112r-4,-3l4145,4109r-4,3l4141,4122r4,4l4155,4126r4,-4l4159,4112xm4159,4016r-4,-4l4145,4012r-4,4l4141,4025r4,4l4155,4029r4,-4l4159,4016xm4159,3919r-4,-4l4145,3915r-4,4l4141,3929r4,4l4155,3933r4,-4l4159,3919xm4159,3823r-4,-4l4145,3819r-4,4l4141,3832r4,4l4155,3836r4,-4l4159,3823xm4159,3726r-4,-4l4145,3722r-4,4l4141,3735r4,4l4155,3739r4,-4l4159,3726xm4159,3629r-4,-3l4145,3626r-4,3l4141,3639r4,4l4155,3643r4,-4l4159,3629xm4159,3533r-4,-4l4145,3529r-4,4l4141,3542r4,4l4155,3546r4,-4l4159,3533xm4159,3436r-4,-4l4145,3432r-4,4l4141,3446r4,4l4155,3450r4,-4l4159,3436xm4159,3340r-4,-4l4145,3336r-4,4l4141,3349r4,4l4155,3353r4,-4l4159,3340xm4190,6768r-4,-3l4176,6765r-4,3l4172,6778r4,4l4186,6782r4,-4l4190,6768xm4190,6672r-4,-4l4176,6668r-4,4l4172,6681r4,4l4186,6685r4,-4l4190,6672xm4190,6575r-4,-4l4176,6571r-4,4l4172,6585r4,4l4186,6589r4,-4l4190,6575xm4190,6479r-4,-4l4176,6475r-4,4l4172,6488r4,4l4186,6492r4,-4l4190,6479xm4190,6382r-4,-4l4176,6378r-4,4l4172,6392r4,4l4186,6396r4,-4l4190,6382xm4190,6286r-4,-4l4176,6282r-4,4l4172,6295r4,4l4186,6299r4,-4l4190,6286xm4190,6189r-4,-4l4176,6185r-4,4l4172,6198r4,4l4186,6202r4,-4l4190,6189xm4190,6092r-4,-4l4176,6088r-4,4l4172,6102r4,4l4186,6106r4,-4l4190,6092xm4190,5996r-4,-4l4176,5992r-4,4l4172,6005r4,4l4186,6009r4,-4l4190,5996xm4190,5899r-4,-4l4176,5895r-4,4l4172,5909r4,4l4186,5913r4,-4l4190,5899xm4190,5803r-4,-4l4176,5799r-4,4l4172,5812r4,4l4186,5816r4,-4l4190,5803xm4190,5706r-4,-4l4176,5702r-4,4l4172,5716r4,3l4186,5719r4,-3l4190,5706xm4190,5609r-4,-3l4176,5606r-4,3l4172,5619r4,4l4186,5623r4,-4l4190,5609xm4190,5513r-4,-4l4176,5509r-4,4l4172,5522r4,4l4186,5526r4,-4l4190,5513xm4190,5416r-4,-4l4176,5412r-4,4l4172,5426r4,4l4186,5430r4,-4l4190,5416xm4190,5320r-4,-4l4176,5316r-4,4l4172,5329r4,4l4186,5333r4,-4l4190,5320xm4190,5223r-4,-4l4176,5219r-4,4l4172,5232r4,4l4186,5236r4,-4l4190,5223xm4190,5127r-4,-4l4176,5123r-4,4l4172,5136r4,4l4186,5140r4,-4l4190,5127xm4190,5030r-4,-4l4176,5026r-4,4l4172,5039r4,4l4186,5043r4,-4l4190,5030xm4190,4933r-4,-4l4176,4929r-4,4l4172,4943r4,4l4186,4947r4,-4l4190,4933xm4190,4837r-4,-4l4176,4833r-4,4l4172,4846r4,4l4186,4850r4,-4l4190,4837xm4190,4740r-4,-4l4176,4736r-4,4l4172,4750r4,3l4186,4753r4,-3l4190,4740xm4190,4644r-4,-4l4176,4640r-4,4l4172,4653r4,4l4186,4657r4,-4l4190,4644xm4190,4547r-4,-4l4176,4543r-4,4l4172,4556r4,4l4186,4560r4,-4l4190,4547xm4190,4450r-4,-3l4176,4447r-4,3l4172,4460r4,4l4186,4464r4,-4l4190,4450xm4190,4354r-4,-4l4176,4350r-4,4l4172,4363r4,4l4186,4367r4,-4l4190,4354xm4190,4257r-4,-4l4176,4253r-4,4l4172,4267r4,4l4186,4271r4,-4l4190,4257xm4190,4161r-4,-4l4176,4157r-4,4l4172,4170r4,4l4186,4174r4,-4l4190,4161xm4190,4064r-4,-4l4176,4060r-4,4l4172,4073r4,4l4186,4077r4,-4l4190,4064xm4190,3967r-4,-3l4176,3964r-4,3l4172,3977r4,4l4186,3981r4,-4l4190,3967xm4190,3871r-4,-4l4176,3867r-4,4l4172,3880r4,4l4186,3884r4,-4l4190,3871xm4190,3774r-4,-4l4176,3770r-4,4l4172,3784r4,4l4186,3788r4,-4l4190,3774xm4190,3678r-4,-4l4176,3674r-4,4l4172,3687r4,4l4186,3691r4,-4l4190,3678xm4190,3581r-4,-4l4176,3577r-4,4l4172,3591r4,3l4186,3594r4,-3l4190,3581xm4190,3484r-4,-3l4176,3481r-4,3l4172,3494r4,4l4186,3498r4,-4l4190,3484xm4226,6720r-4,-4l4212,6716r-4,4l4208,6730r4,4l4222,6734r4,-4l4226,6720xm4226,6624r-4,-4l4212,6620r-4,4l4208,6633r4,4l4222,6637r4,-4l4226,6624xm4226,6527r-4,-4l4212,6523r-4,4l4208,6537r4,3l4222,6540r4,-3l4226,6527xm4226,6430r-4,-4l4212,6426r-4,4l4208,6440r4,4l4222,6444r4,-4l4226,6430xm4226,6334r-4,-4l4212,6330r-4,4l4208,6343r4,4l4222,6347r4,-4l4226,6334xm4226,6237r-4,-4l4212,6233r-4,4l4208,6247r4,4l4222,6251r4,-4l4226,6237xm4226,6141r-4,-4l4212,6137r-4,4l4208,6150r4,4l4222,6154r4,-4l4226,6141xm4226,6044r-4,-4l4212,6040r-4,4l4208,6054r4,3l4222,6057r4,-3l4226,6044xm4226,5947r-4,-3l4212,5944r-4,3l4208,5957r4,4l4222,5961r4,-4l4226,5947xm4226,5851r-4,-4l4212,5847r-4,4l4208,5860r4,4l4222,5864r4,-4l4226,5851xm4226,5754r-4,-4l4212,5750r-4,4l4208,5764r4,4l4222,5768r4,-4l4226,5754xm4226,5658r-4,-4l4212,5654r-4,4l4208,5667r4,4l4222,5671r4,-4l4226,5658xm4226,5561r-4,-4l4212,5557r-4,4l4208,5571r4,3l4222,5574r4,-3l4226,5561xm4226,5465r-4,-4l4212,5461r-4,4l4208,5474r4,4l4222,5478r4,-4l4226,5465xm4226,5368r-4,-4l4212,5364r-4,4l4208,5378r4,3l4222,5381r4,-3l4226,5368xm4226,5271r-4,-3l4212,5268r-4,3l4208,5281r4,4l4222,5285r4,-4l4226,5271xm4226,5175r-4,-4l4212,5171r-4,4l4208,5184r4,4l4222,5188r4,-4l4226,5175xm4226,5078r-4,-4l4212,5074r-4,4l4208,5088r4,4l4222,5092r4,-4l4226,5078xm4226,4982r-4,-4l4212,4978r-4,4l4208,4991r4,4l4222,4995r4,-4l4226,4982xm4226,4885r-4,-4l4212,4881r-4,4l4208,4894r4,4l4222,4898r4,-4l4226,4885xm4226,4788r-4,-3l4212,4785r-4,3l4208,4798r4,4l4222,4802r4,-4l4226,4788xm4226,4692r-4,-4l4212,4688r-4,4l4208,4701r4,4l4222,4705r4,-4l4226,4692xm4226,4595r-4,-4l4212,4591r-4,4l4208,4605r4,4l4222,4609r4,-4l4226,4595xm4226,4499r-4,-4l4212,4495r-4,4l4208,4508r4,4l4222,4512r4,-4l4226,4499xm4226,4402r-4,-4l4212,4398r-4,4l4208,4412r4,3l4222,4415r4,-3l4226,4402xm4226,4305r-4,-3l4212,4302r-4,3l4208,4315r4,4l4222,4319r4,-4l4226,4305xm4226,4209r-4,-4l4212,4205r-4,4l4208,4218r4,4l4222,4222r4,-4l4226,4209xm4226,4112r-4,-3l4212,4109r-4,3l4208,4122r4,4l4222,4126r4,-4l4226,4112xm4226,4016r-4,-4l4212,4012r-4,4l4208,4025r4,4l4222,4029r4,-4l4226,4016xm4226,3919r-4,-4l4212,3915r-4,4l4208,3929r4,4l4222,3933r4,-4l4226,3919xm4226,3823r-4,-4l4212,3819r-4,4l4208,3832r4,4l4222,3836r4,-4l4226,3823xm4226,3726r-4,-4l4212,3722r-4,4l4208,3735r4,4l4222,3739r4,-4l4226,3726xm4226,3629r-4,-3l4212,3626r-4,3l4208,3639r4,4l4222,3643r4,-4l4226,3629xm4226,3533r-4,-4l4212,3529r-4,4l4208,3542r4,4l4222,3546r4,-4l4226,3533xm4226,3436r-4,-4l4212,3432r-4,4l4208,3446r4,4l4222,3450r4,-4l4226,3436xm4226,3340r-4,-4l4212,3336r-4,4l4208,3349r4,4l4222,3353r4,-4l4226,3340xm4256,6768r-4,-3l4242,6765r-4,3l4238,6778r4,4l4252,6782r4,-4l4256,6768xm4256,6672r-4,-4l4242,6668r-4,4l4238,6681r4,4l4252,6685r4,-4l4256,6672xm4256,6575r-4,-4l4242,6571r-4,4l4238,6585r4,4l4252,6589r4,-4l4256,6575xm4256,6479r-4,-4l4242,6475r-4,4l4238,6488r4,4l4252,6492r4,-4l4256,6479xm4256,6382r-4,-4l4242,6378r-4,4l4238,6392r4,4l4252,6396r4,-4l4256,6382xm4256,6286r-4,-4l4242,6282r-4,4l4238,6295r4,4l4252,6299r4,-4l4256,6286xm4256,6189r-4,-4l4242,6185r-4,4l4238,6198r4,4l4252,6202r4,-4l4256,6189xm4256,6092r-4,-4l4242,6088r-4,4l4238,6102r4,4l4252,6106r4,-4l4256,6092xm4256,5996r-4,-4l4242,5992r-4,4l4238,6005r4,4l4252,6009r4,-4l4256,5996xm4256,5899r-4,-4l4242,5895r-4,4l4238,5909r4,4l4252,5913r4,-4l4256,5899xm4256,5803r-4,-4l4242,5799r-4,4l4238,5812r4,4l4252,5816r4,-4l4256,5803xm4256,5706r-4,-4l4242,5702r-4,4l4238,5716r4,3l4252,5719r4,-3l4256,5706xm4256,5609r-4,-3l4242,5606r-4,3l4238,5619r4,4l4252,5623r4,-4l4256,5609xm4256,5513r-4,-4l4242,5509r-4,4l4238,5522r4,4l4252,5526r4,-4l4256,5513xm4256,5416r-4,-4l4242,5412r-4,4l4238,5426r4,4l4252,5430r4,-4l4256,5416xm4256,5320r-4,-4l4242,5316r-4,4l4238,5329r4,4l4252,5333r4,-4l4256,5320xm4256,5223r-4,-4l4242,5219r-4,4l4238,5232r4,4l4252,5236r4,-4l4256,5223xm4256,5127r-4,-4l4242,5123r-4,4l4238,5136r4,4l4252,5140r4,-4l4256,5127xm4256,5030r-4,-4l4242,5026r-4,4l4238,5039r4,4l4252,5043r4,-4l4256,5030xm4256,4933r-4,-4l4242,4929r-4,4l4238,4943r4,4l4252,4947r4,-4l4256,4933xm4256,4837r-4,-4l4242,4833r-4,4l4238,4846r4,4l4252,4850r4,-4l4256,4837xm4256,4740r-4,-4l4242,4736r-4,4l4238,4750r4,3l4252,4753r4,-3l4256,4740xm4256,4644r-4,-4l4242,4640r-4,4l4238,4653r4,4l4252,4657r4,-4l4256,4644xm4256,4547r-4,-4l4242,4543r-4,4l4238,4556r4,4l4252,4560r4,-4l4256,4547xm4256,4450r-4,-3l4242,4447r-4,3l4238,4460r4,4l4252,4464r4,-4l4256,4450xm4256,4354r-4,-4l4242,4350r-4,4l4238,4363r4,4l4252,4367r4,-4l4256,4354xm4256,4257r-4,-4l4242,4253r-4,4l4238,4267r4,4l4252,4271r4,-4l4256,4257xm4256,4161r-4,-4l4242,4157r-4,4l4238,4170r4,4l4252,4174r4,-4l4256,4161xm4256,4064r-4,-4l4242,4060r-4,4l4238,4073r4,4l4252,4077r4,-4l4256,4064xm4256,3967r-4,-3l4242,3964r-4,3l4238,3977r4,4l4252,3981r4,-4l4256,3967xm4256,3871r-4,-4l4242,3867r-4,4l4238,3880r4,4l4252,3884r4,-4l4256,3871xm4256,3774r-4,-4l4242,3770r-4,4l4238,3784r4,4l4252,3788r4,-4l4256,3774xm4256,3678r-4,-4l4242,3674r-4,4l4238,3687r4,4l4252,3691r4,-4l4256,3678xm4256,3581r-4,-4l4242,3577r-4,4l4238,3591r4,3l4252,3594r4,-3l4256,3581xm4256,3484r-4,-3l4242,3481r-4,3l4238,3494r4,4l4252,3498r4,-4l4256,3484xm4292,6720r-4,-4l4278,6716r-4,4l4274,6730r4,4l4288,6734r4,-4l4292,6720xm4292,6624r-4,-4l4278,6620r-4,4l4274,6633r4,4l4288,6637r4,-4l4292,6624xm4292,6527r-4,-4l4278,6523r-4,4l4274,6537r4,3l4288,6540r4,-3l4292,6527xm4292,6430r-4,-4l4278,6426r-4,4l4274,6440r4,4l4288,6444r4,-4l4292,6430xm4292,6334r-4,-4l4278,6330r-4,4l4274,6343r4,4l4288,6347r4,-4l4292,6334xm4292,6237r-4,-4l4278,6233r-4,4l4274,6247r4,4l4288,6251r4,-4l4292,6237xm4292,6141r-4,-4l4278,6137r-4,4l4274,6150r4,4l4288,6154r4,-4l4292,6141xm4292,6044r-4,-4l4278,6040r-4,4l4274,6054r4,3l4288,6057r4,-3l4292,6044xm4292,5947r-4,-3l4278,5944r-4,3l4274,5957r4,4l4288,5961r4,-4l4292,5947xm4292,5851r-4,-4l4278,5847r-4,4l4274,5860r4,4l4288,5864r4,-4l4292,5851xm4292,5754r-4,-4l4278,5750r-4,4l4274,5764r4,4l4288,5768r4,-4l4292,5754xm4292,5658r-4,-4l4278,5654r-4,4l4274,5667r4,4l4288,5671r4,-4l4292,5658xm4292,5561r-4,-4l4278,5557r-4,4l4274,5571r4,3l4288,5574r4,-3l4292,5561xm4292,5465r-4,-4l4278,5461r-4,4l4274,5474r4,4l4288,5478r4,-4l4292,5465xm4292,5368r-4,-4l4278,5364r-4,4l4274,5378r4,3l4288,5381r4,-3l4292,5368xm4292,5271r-4,-3l4278,5268r-4,3l4274,5281r4,4l4288,5285r4,-4l4292,5271xm4292,5175r-4,-4l4278,5171r-4,4l4274,5184r4,4l4288,5188r4,-4l4292,5175xm4292,5078r-4,-4l4278,5074r-4,4l4274,5088r4,4l4288,5092r4,-4l4292,5078xm4292,4982r-4,-4l4278,4978r-4,4l4274,4991r4,4l4288,4995r4,-4l4292,4982xm4292,4885r-4,-4l4278,4881r-4,4l4274,4894r4,4l4288,4898r4,-4l4292,4885xm4292,4788r-4,-3l4278,4785r-4,3l4274,4798r4,4l4288,4802r4,-4l4292,4788xm4292,4692r-4,-4l4278,4688r-4,4l4274,4701r4,4l4288,4705r4,-4l4292,4692xm4292,4595r-4,-4l4278,4591r-4,4l4274,4605r4,4l4288,4609r4,-4l4292,4595xm4292,4499r-4,-4l4278,4495r-4,4l4274,4508r4,4l4288,4512r4,-4l4292,4499xm4292,4402r-4,-4l4278,4398r-4,4l4274,4412r4,3l4288,4415r4,-3l4292,4402xm4292,4305r-4,-3l4278,4302r-4,3l4274,4315r4,4l4288,4319r4,-4l4292,4305xm4292,4209r-4,-4l4278,4205r-4,4l4274,4218r4,4l4288,4222r4,-4l4292,4209xm4292,4112r-4,-3l4278,4109r-4,3l4274,4122r4,4l4288,4126r4,-4l4292,4112xm4292,4016r-4,-4l4278,4012r-4,4l4274,4025r4,4l4288,4029r4,-4l4292,4016xm4292,3919r-4,-4l4278,3915r-4,4l4274,3929r4,4l4288,3933r4,-4l4292,3919xm4292,3823r-4,-4l4278,3819r-4,4l4274,3832r4,4l4288,3836r4,-4l4292,3823xm4292,3726r-4,-4l4278,3722r-4,4l4274,3735r4,4l4288,3739r4,-4l4292,3726xm4292,3629r-4,-3l4278,3626r-4,3l4274,3639r4,4l4288,3643r4,-4l4292,3629xm4292,3533r-4,-4l4278,3529r-4,4l4274,3542r4,4l4288,3546r4,-4l4292,3533xm4292,3436r-4,-4l4278,3432r-4,4l4274,3446r4,4l4288,3450r4,-4l4292,3436xm4292,3340r-4,-4l4278,3336r-4,4l4274,3349r4,4l4288,3353r4,-4l4292,3340xm4323,6768r-4,-3l4309,6765r-4,3l4305,6778r4,4l4319,6782r4,-4l4323,6768xm4323,6672r-4,-4l4309,6668r-4,4l4305,6681r4,4l4319,6685r4,-4l4323,6672xm4323,6575r-4,-4l4309,6571r-4,4l4305,6585r4,4l4319,6589r4,-4l4323,6575xm4323,6479r-4,-4l4309,6475r-4,4l4305,6488r4,4l4319,6492r4,-4l4323,6479xm4323,6382r-4,-4l4309,6378r-4,4l4305,6392r4,4l4319,6396r4,-4l4323,6382xm4323,6286r-4,-4l4309,6282r-4,4l4305,6295r4,4l4319,6299r4,-4l4323,6286xm4323,6189r-4,-4l4309,6185r-4,4l4305,6198r4,4l4319,6202r4,-4l4323,6189xm4323,6092r-4,-4l4309,6088r-4,4l4305,6102r4,4l4319,6106r4,-4l4323,6092xm4323,5996r-4,-4l4309,5992r-4,4l4305,6005r4,4l4319,6009r4,-4l4323,5996xm4323,5899r-4,-4l4309,5895r-4,4l4305,5909r4,4l4319,5913r4,-4l4323,5899xm4323,5803r-4,-4l4309,5799r-4,4l4305,5812r4,4l4319,5816r4,-4l4323,5803xm4323,5706r-4,-4l4309,5702r-4,4l4305,5716r4,3l4319,5719r4,-3l4323,5706xm4323,5609r-4,-3l4309,5606r-4,3l4305,5619r4,4l4319,5623r4,-4l4323,5609xm4323,5513r-4,-4l4309,5509r-4,4l4305,5522r4,4l4319,5526r4,-4l4323,5513xm4323,5416r-4,-4l4309,5412r-4,4l4305,5426r4,4l4319,5430r4,-4l4323,5416xm4323,5320r-4,-4l4309,5316r-4,4l4305,5329r4,4l4319,5333r4,-4l4323,5320xm4323,5223r-4,-4l4309,5219r-4,4l4305,5232r4,4l4319,5236r4,-4l4323,5223xm4323,5127r-4,-4l4309,5123r-4,4l4305,5136r4,4l4319,5140r4,-4l4323,5127xm4323,5030r-4,-4l4309,5026r-4,4l4305,5039r4,4l4319,5043r4,-4l4323,5030xm4323,4933r-4,-4l4309,4929r-4,4l4305,4943r4,4l4319,4947r4,-4l4323,4933xm4323,4837r-4,-4l4309,4833r-4,4l4305,4846r4,4l4319,4850r4,-4l4323,4837xm4323,4740r-4,-4l4309,4736r-4,4l4305,4750r4,3l4319,4753r4,-3l4323,4740xm4323,4644r-4,-4l4309,4640r-4,4l4305,4653r4,4l4319,4657r4,-4l4323,4644xm4323,4547r-4,-4l4309,4543r-4,4l4305,4556r4,4l4319,4560r4,-4l4323,4547xm4323,4450r-4,-3l4309,4447r-4,3l4305,4460r4,4l4319,4464r4,-4l4323,4450xm4323,4354r-4,-4l4309,4350r-4,4l4305,4363r4,4l4319,4367r4,-4l4323,4354xm4323,4257r-4,-4l4309,4253r-4,4l4305,4267r4,4l4319,4271r4,-4l4323,4257xm4323,4161r-4,-4l4309,4157r-4,4l4305,4170r4,4l4319,4174r4,-4l4323,4161xm4323,4064r-4,-4l4309,4060r-4,4l4305,4073r4,4l4319,4077r4,-4l4323,4064xm4323,3967r-4,-3l4309,3964r-4,3l4305,3977r4,4l4319,3981r4,-4l4323,3967xm4323,3871r-4,-4l4309,3867r-4,4l4305,3880r4,4l4319,3884r4,-4l4323,3871xm4323,3774r-4,-4l4309,3770r-4,4l4305,3784r4,4l4319,3788r4,-4l4323,3774xm4323,3678r-4,-4l4309,3674r-4,4l4305,3687r4,4l4319,3691r4,-4l4323,3678xm4323,3581r-4,-4l4309,3577r-4,4l4305,3591r4,3l4319,3594r4,-3l4323,3581xm4323,3484r-4,-3l4309,3481r-4,3l4305,3494r4,4l4319,3498r4,-4l4323,3484xm4358,6720r-4,-4l4345,6716r-4,4l4341,6730r4,4l4354,6734r4,-4l4358,6720xm4358,6624r-4,-4l4345,6620r-4,4l4341,6633r4,4l4354,6637r4,-4l4358,6624xm4358,6527r-4,-4l4345,6523r-4,4l4341,6537r4,3l4354,6540r4,-3l4358,6527xm4358,6430r-4,-4l4345,6426r-4,4l4341,6440r4,4l4354,6444r4,-4l4358,6430xm4358,6334r-4,-4l4345,6330r-4,4l4341,6343r4,4l4354,6347r4,-4l4358,6334xm4358,6237r-4,-4l4345,6233r-4,4l4341,6247r4,4l4354,6251r4,-4l4358,6237xm4358,6141r-4,-4l4345,6137r-4,4l4341,6150r4,4l4354,6154r4,-4l4358,6141xm4358,6044r-4,-4l4345,6040r-4,4l4341,6054r4,3l4354,6057r4,-3l4358,6044xm4358,5947r-4,-3l4345,5944r-4,3l4341,5957r4,4l4354,5961r4,-4l4358,5947xm4358,5851r-4,-4l4345,5847r-4,4l4341,5860r4,4l4354,5864r4,-4l4358,5851xm4358,5754r-4,-4l4345,5750r-4,4l4341,5764r4,4l4354,5768r4,-4l4358,5754xm4358,5658r-4,-4l4345,5654r-4,4l4341,5667r4,4l4354,5671r4,-4l4358,5658xm4358,5561r-4,-4l4345,5557r-4,4l4341,5571r4,3l4354,5574r4,-3l4358,5561xm4358,5465r-4,-4l4345,5461r-4,4l4341,5474r4,4l4354,5478r4,-4l4358,5465xm4358,5368r-4,-4l4345,5364r-4,4l4341,5378r4,3l4354,5381r4,-3l4358,5368xm4358,5271r-4,-3l4345,5268r-4,3l4341,5281r4,4l4354,5285r4,-4l4358,5271xm4358,5175r-4,-4l4345,5171r-4,4l4341,5184r4,4l4354,5188r4,-4l4358,5175xm4358,5078r-4,-4l4345,5074r-4,4l4341,5088r4,4l4354,5092r4,-4l4358,5078xm4358,4982r-4,-4l4345,4978r-4,4l4341,4991r4,4l4354,4995r4,-4l4358,4982xm4358,4885r-4,-4l4345,4881r-4,4l4341,4894r4,4l4354,4898r4,-4l4358,4885xm4358,4788r-4,-3l4345,4785r-4,3l4341,4798r4,4l4354,4802r4,-4l4358,4788xm4358,4692r-4,-4l4345,4688r-4,4l4341,4701r4,4l4354,4705r4,-4l4358,4692xm4358,4595r-4,-4l4345,4591r-4,4l4341,4605r4,4l4354,4609r4,-4l4358,4595xm4358,4499r-4,-4l4345,4495r-4,4l4341,4508r4,4l4354,4512r4,-4l4358,4499xm4358,4402r-4,-4l4345,4398r-4,4l4341,4412r4,3l4354,4415r4,-3l4358,4402xm4358,4305r-4,-3l4345,4302r-4,3l4341,4315r4,4l4354,4319r4,-4l4358,4305xm4358,4209r-4,-4l4345,4205r-4,4l4341,4218r4,4l4354,4222r4,-4l4358,4209xm4358,4112r-4,-3l4345,4109r-4,3l4341,4122r4,4l4354,4126r4,-4l4358,4112xm4358,4016r-4,-4l4345,4012r-4,4l4341,4025r4,4l4354,4029r4,-4l4358,4016xm4358,3919r-4,-4l4345,3915r-4,4l4341,3929r4,4l4354,3933r4,-4l4358,3919xm4358,3823r-4,-4l4345,3819r-4,4l4341,3832r4,4l4354,3836r4,-4l4358,3823xm4358,3726r-4,-4l4345,3722r-4,4l4341,3735r4,4l4354,3739r4,-4l4358,3726xm4358,3629r-4,-3l4345,3626r-4,3l4341,3639r4,4l4354,3643r4,-4l4358,3629xm4358,3533r-4,-4l4345,3529r-4,4l4341,3542r4,4l4354,3546r4,-4l4358,3533xm4358,3436r-4,-4l4345,3432r-4,4l4341,3446r4,4l4354,3450r4,-4l4358,3436xm4358,3340r-4,-4l4345,3336r-4,4l4341,3349r4,4l4354,3353r4,-4l4358,3340xm4389,6768r-4,-3l4375,6765r-4,3l4371,6778r4,4l4385,6782r4,-4l4389,6768xm4389,6672r-4,-4l4375,6668r-4,4l4371,6681r4,4l4385,6685r4,-4l4389,6672xm4389,6575r-4,-4l4375,6571r-4,4l4371,6585r4,4l4385,6589r4,-4l4389,6575xm4389,6479r-4,-4l4375,6475r-4,4l4371,6488r4,4l4385,6492r4,-4l4389,6479xm4389,6382r-4,-4l4375,6378r-4,4l4371,6392r4,4l4385,6396r4,-4l4389,6382xm4389,6286r-4,-4l4375,6282r-4,4l4371,6295r4,4l4385,6299r4,-4l4389,6286xm4389,6189r-4,-4l4375,6185r-4,4l4371,6198r4,4l4385,6202r4,-4l4389,6189xm4389,6092r-4,-4l4375,6088r-4,4l4371,6102r4,4l4385,6106r4,-4l4389,6092xm4389,5996r-4,-4l4375,5992r-4,4l4371,6005r4,4l4385,6009r4,-4l4389,5996xm4389,5899r-4,-4l4375,5895r-4,4l4371,5909r4,4l4385,5913r4,-4l4389,5899xm4389,5803r-4,-4l4375,5799r-4,4l4371,5812r4,4l4385,5816r4,-4l4389,5803xm4389,5706r-4,-4l4375,5702r-4,4l4371,5716r4,3l4385,5719r4,-3l4389,5706xm4389,5609r-4,-3l4375,5606r-4,3l4371,5619r4,4l4385,5623r4,-4l4389,5609xm4389,5513r-4,-4l4375,5509r-4,4l4371,5522r4,4l4385,5526r4,-4l4389,5513xm4389,5416r-4,-4l4375,5412r-4,4l4371,5426r4,4l4385,5430r4,-4l4389,5416xm4389,5320r-4,-4l4375,5316r-4,4l4371,5329r4,4l4385,5333r4,-4l4389,5320xm4389,5223r-4,-4l4375,5219r-4,4l4371,5232r4,4l4385,5236r4,-4l4389,5223xm4389,5127r-4,-4l4375,5123r-4,4l4371,5136r4,4l4385,5140r4,-4l4389,5127xm4389,5030r-4,-4l4375,5026r-4,4l4371,5039r4,4l4385,5043r4,-4l4389,5030xm4389,4933r-4,-4l4375,4929r-4,4l4371,4943r4,4l4385,4947r4,-4l4389,4933xm4389,4837r-4,-4l4375,4833r-4,4l4371,4846r4,4l4385,4850r4,-4l4389,4837xm4389,4740r-4,-4l4375,4736r-4,4l4371,4750r4,3l4385,4753r4,-3l4389,4740xm4389,4644r-4,-4l4375,4640r-4,4l4371,4653r4,4l4385,4657r4,-4l4389,4644xm4389,4547r-4,-4l4375,4543r-4,4l4371,4556r4,4l4385,4560r4,-4l4389,4547xm4389,4450r-4,-3l4375,4447r-4,3l4371,4460r4,4l4385,4464r4,-4l4389,4450xm4389,4354r-4,-4l4375,4350r-4,4l4371,4363r4,4l4385,4367r4,-4l4389,4354xm4389,4257r-4,-4l4375,4253r-4,4l4371,4267r4,4l4385,4271r4,-4l4389,4257xm4389,4161r-4,-4l4375,4157r-4,4l4371,4170r4,4l4385,4174r4,-4l4389,4161xm4389,4064r-4,-4l4375,4060r-4,4l4371,4073r4,4l4385,4077r4,-4l4389,4064xm4389,3967r-4,-3l4375,3964r-4,3l4371,3977r4,4l4385,3981r4,-4l4389,3967xm4389,3871r-4,-4l4375,3867r-4,4l4371,3880r4,4l4385,3884r4,-4l4389,3871xm4389,3774r-4,-4l4375,3770r-4,4l4371,3784r4,4l4385,3788r4,-4l4389,3774xm4389,3678r-4,-4l4375,3674r-4,4l4371,3687r4,4l4385,3691r4,-4l4389,3678xm4389,3581r-4,-4l4375,3577r-4,4l4371,3591r4,3l4385,3594r4,-3l4389,3581xm4389,3484r-4,-3l4375,3481r-4,3l4371,3494r4,4l4385,3498r4,-4l4389,3484xm4425,6720r-4,-4l4411,6716r-4,4l4407,6730r4,4l4421,6734r4,-4l4425,6720xm4425,6624r-4,-4l4411,6620r-4,4l4407,6633r4,4l4421,6637r4,-4l4425,6624xm4425,6527r-4,-4l4411,6523r-4,4l4407,6537r4,3l4421,6540r4,-3l4425,6527xm4425,6430r-4,-4l4411,6426r-4,4l4407,6440r4,4l4421,6444r4,-4l4425,6430xm4425,6334r-4,-4l4411,6330r-4,4l4407,6343r4,4l4421,6347r4,-4l4425,6334xm4425,6237r-4,-4l4411,6233r-4,4l4407,6247r4,4l4421,6251r4,-4l4425,6237xm4425,6141r-4,-4l4411,6137r-4,4l4407,6150r4,4l4421,6154r4,-4l4425,6141xm4425,6044r-4,-4l4411,6040r-4,4l4407,6054r4,3l4421,6057r4,-3l4425,6044xm4425,5947r-4,-3l4411,5944r-4,3l4407,5957r4,4l4421,5961r4,-4l4425,5947xm4425,5851r-4,-4l4411,5847r-4,4l4407,5860r4,4l4421,5864r4,-4l4425,5851xm4425,5754r-4,-4l4411,5750r-4,4l4407,5764r4,4l4421,5768r4,-4l4425,5754xm4425,5658r-4,-4l4411,5654r-4,4l4407,5667r4,4l4421,5671r4,-4l4425,5658xm4425,5561r-4,-4l4411,5557r-4,4l4407,5571r4,3l4421,5574r4,-3l4425,5561xm4425,5465r-4,-4l4411,5461r-4,4l4407,5474r4,4l4421,5478r4,-4l4425,5465xm4425,5368r-4,-4l4411,5364r-4,4l4407,5378r4,3l4421,5381r4,-3l4425,5368xm4425,5271r-4,-3l4411,5268r-4,3l4407,5281r4,4l4421,5285r4,-4l4425,5271xm4425,5175r-4,-4l4411,5171r-4,4l4407,5184r4,4l4421,5188r4,-4l4425,5175xm4425,5078r-4,-4l4411,5074r-4,4l4407,5088r4,4l4421,5092r4,-4l4425,5078xm4425,4982r-4,-4l4411,4978r-4,4l4407,4991r4,4l4421,4995r4,-4l4425,4982xm4425,4885r-4,-4l4411,4881r-4,4l4407,4894r4,4l4421,4898r4,-4l4425,4885xm4425,4788r-4,-3l4411,4785r-4,3l4407,4798r4,4l4421,4802r4,-4l4425,4788xm4425,4692r-4,-4l4411,4688r-4,4l4407,4701r4,4l4421,4705r4,-4l4425,4692xm4425,4595r-4,-4l4411,4591r-4,4l4407,4605r4,4l4421,4609r4,-4l4425,4595xm4425,4499r-4,-4l4411,4495r-4,4l4407,4508r4,4l4421,4512r4,-4l4425,4499xm4425,4402r-4,-4l4411,4398r-4,4l4407,4412r4,3l4421,4415r4,-3l4425,4402xm4425,4305r-4,-3l4411,4302r-4,3l4407,4315r4,4l4421,4319r4,-4l4425,4305xm4425,4209r-4,-4l4411,4205r-4,4l4407,4218r4,4l4421,4222r4,-4l4425,4209xm4425,4112r-4,-3l4411,4109r-4,3l4407,4122r4,4l4421,4126r4,-4l4425,4112xm4425,4016r-4,-4l4411,4012r-4,4l4407,4025r4,4l4421,4029r4,-4l4425,4016xm4425,3919r-4,-4l4411,3915r-4,4l4407,3929r4,4l4421,3933r4,-4l4425,3919xm4425,3823r-4,-4l4411,3819r-4,4l4407,3832r4,4l4421,3836r4,-4l4425,3823xm4425,3726r-4,-4l4411,3722r-4,4l4407,3735r4,4l4421,3739r4,-4l4425,3726xm4425,3629r-4,-3l4411,3626r-4,3l4407,3639r4,4l4421,3643r4,-4l4425,3629xm4425,3533r-4,-4l4411,3529r-4,4l4407,3542r4,4l4421,3546r4,-4l4425,3533xm4425,3436r-4,-4l4411,3432r-4,4l4407,3446r4,4l4421,3450r4,-4l4425,3436xm4425,3340r-4,-4l4411,3336r-4,4l4407,3349r4,4l4421,3353r4,-4l4425,3340xm4456,6768r-4,-3l4442,6765r-4,3l4438,6778r4,4l4452,6782r4,-4l4456,6768xm4456,6672r-4,-4l4442,6668r-4,4l4438,6681r4,4l4452,6685r4,-4l4456,6672xm4456,6575r-4,-4l4442,6571r-4,4l4438,6585r4,4l4452,6589r4,-4l4456,6575xm4456,6479r-4,-4l4442,6475r-4,4l4438,6488r4,4l4452,6492r4,-4l4456,6479xm4456,6382r-4,-4l4442,6378r-4,4l4438,6392r4,4l4452,6396r4,-4l4456,6382xm4456,6286r-4,-4l4442,6282r-4,4l4438,6295r4,4l4452,6299r4,-4l4456,6286xm4456,6189r-4,-4l4442,6185r-4,4l4438,6198r4,4l4452,6202r4,-4l4456,6189xm4456,6092r-4,-4l4442,6088r-4,4l4438,6102r4,4l4452,6106r4,-4l4456,6092xm4456,5996r-4,-4l4442,5992r-4,4l4438,6005r4,4l4452,6009r4,-4l4456,5996xm4456,5899r-4,-4l4442,5895r-4,4l4438,5909r4,4l4452,5913r4,-4l4456,5899xm4456,5803r-4,-4l4442,5799r-4,4l4438,5812r4,4l4452,5816r4,-4l4456,5803xm4456,5706r-4,-4l4442,5702r-4,4l4438,5716r4,3l4452,5719r4,-3l4456,5706xm4456,5609r-4,-3l4442,5606r-4,3l4438,5619r4,4l4452,5623r4,-4l4456,5609xm4456,5513r-4,-4l4442,5509r-4,4l4438,5522r4,4l4452,5526r4,-4l4456,5513xm4456,5416r-4,-4l4442,5412r-4,4l4438,5426r4,4l4452,5430r4,-4l4456,5416xm4456,5320r-4,-4l4442,5316r-4,4l4438,5329r4,4l4452,5333r4,-4l4456,5320xm4456,5223r-4,-4l4442,5219r-4,4l4438,5232r4,4l4452,5236r4,-4l4456,5223xm4456,5127r-4,-4l4442,5123r-4,4l4438,5136r4,4l4452,5140r4,-4l4456,5127xm4456,5030r-4,-4l4442,5026r-4,4l4438,5039r4,4l4452,5043r4,-4l4456,5030xm4456,4933r-4,-4l4442,4929r-4,4l4438,4943r4,4l4452,4947r4,-4l4456,4933xm4456,4837r-4,-4l4442,4833r-4,4l4438,4846r4,4l4452,4850r4,-4l4456,4837xm4456,4740r-4,-4l4442,4736r-4,4l4438,4750r4,3l4452,4753r4,-3l4456,4740xm4456,4644r-4,-4l4442,4640r-4,4l4438,4653r4,4l4452,4657r4,-4l4456,4644xm4456,4547r-4,-4l4442,4543r-4,4l4438,4556r4,4l4452,4560r4,-4l4456,4547xm4456,4450r-4,-3l4442,4447r-4,3l4438,4460r4,4l4452,4464r4,-4l4456,4450xm4456,4354r-4,-4l4442,4350r-4,4l4438,4363r4,4l4452,4367r4,-4l4456,4354xm4456,4257r-4,-4l4442,4253r-4,4l4438,4267r4,4l4452,4271r4,-4l4456,4257xm4456,4161r-4,-4l4442,4157r-4,4l4438,4170r4,4l4452,4174r4,-4l4456,4161xm4456,4064r-4,-4l4442,4060r-4,4l4438,4073r4,4l4452,4077r4,-4l4456,4064xm4456,3967r-4,-3l4442,3964r-4,3l4438,3977r4,4l4452,3981r4,-4l4456,3967xm4456,3871r-4,-4l4442,3867r-4,4l4438,3880r4,4l4452,3884r4,-4l4456,3871xm4456,3774r-4,-4l4442,3770r-4,4l4438,3784r4,4l4452,3788r4,-4l4456,3774xm4456,3678r-4,-4l4442,3674r-4,4l4438,3687r4,4l4452,3691r4,-4l4456,3678xm4456,3581r-4,-4l4442,3577r-4,4l4438,3591r4,3l4452,3594r4,-3l4456,3581xm4456,3484r-4,-3l4442,3481r-4,3l4438,3494r4,4l4452,3498r4,-4l4456,3484xm4491,6720r-3,-4l4478,6716r-4,4l4474,6730r4,4l4488,6734r3,-4l4491,6720xm4491,6624r-3,-4l4478,6620r-4,4l4474,6633r4,4l4488,6637r3,-4l4491,6624xm4491,6527r-3,-4l4478,6523r-4,4l4474,6537r4,3l4488,6540r3,-3l4491,6527xm4491,6430r-3,-4l4478,6426r-4,4l4474,6440r4,4l4488,6444r3,-4l4491,6430xm4491,6334r-3,-4l4478,6330r-4,4l4474,6343r4,4l4488,6347r3,-4l4491,6334xm4491,6237r-3,-4l4478,6233r-4,4l4474,6247r4,4l4488,6251r3,-4l4491,6237xm4491,6141r-3,-4l4478,6137r-4,4l4474,6150r4,4l4488,6154r3,-4l4491,6141xm4491,6044r-3,-4l4478,6040r-4,4l4474,6054r4,3l4488,6057r3,-3l4491,6044xm4491,5947r-3,-3l4478,5944r-4,3l4474,5957r4,4l4488,5961r3,-4l4491,5947xm4491,5851r-3,-4l4478,5847r-4,4l4474,5860r4,4l4488,5864r3,-4l4491,5851xm4491,5754r-3,-4l4478,5750r-4,4l4474,5764r4,4l4488,5768r3,-4l4491,5754xm4491,5658r-3,-4l4478,5654r-4,4l4474,5667r4,4l4488,5671r3,-4l4491,5658xm4491,5561r-3,-4l4478,5557r-4,4l4474,5571r4,3l4488,5574r3,-3l4491,5561xm4491,5465r-3,-4l4478,5461r-4,4l4474,5474r4,4l4488,5478r3,-4l4491,5465xm4491,5368r-3,-4l4478,5364r-4,4l4474,5378r4,3l4488,5381r3,-3l4491,5368xm4491,5271r-3,-3l4478,5268r-4,3l4474,5281r4,4l4488,5285r3,-4l4491,5271xm4491,5175r-3,-4l4478,5171r-4,4l4474,5184r4,4l4488,5188r3,-4l4491,5175xm4491,5078r-3,-4l4478,5074r-4,4l4474,5088r4,4l4488,5092r3,-4l4491,5078xm4491,4982r-3,-4l4478,4978r-4,4l4474,4991r4,4l4488,4995r3,-4l4491,4982xm4491,4885r-3,-4l4478,4881r-4,4l4474,4894r4,4l4488,4898r3,-4l4491,4885xm4491,4788r-3,-3l4478,4785r-4,3l4474,4798r4,4l4488,4802r3,-4l4491,4788xm4491,4692r-3,-4l4478,4688r-4,4l4474,4701r4,4l4488,4705r3,-4l4491,4692xm4491,4595r-3,-4l4478,4591r-4,4l4474,4605r4,4l4488,4609r3,-4l4491,4595xm4491,4499r-3,-4l4478,4495r-4,4l4474,4508r4,4l4488,4512r3,-4l4491,4499xm4491,4402r-3,-4l4478,4398r-4,4l4474,4412r4,3l4488,4415r3,-3l4491,4402xm4491,4305r-3,-3l4478,4302r-4,3l4474,4315r4,4l4488,4319r3,-4l4491,4305xm4491,4209r-3,-4l4478,4205r-4,4l4474,4218r4,4l4488,4222r3,-4l4491,4209xm4491,4112r-3,-3l4478,4109r-4,3l4474,4122r4,4l4488,4126r3,-4l4491,4112xm4491,4016r-3,-4l4478,4012r-4,4l4474,4025r4,4l4488,4029r3,-4l4491,4016xm4491,3919r-3,-4l4478,3915r-4,4l4474,3929r4,4l4488,3933r3,-4l4491,3919xm4491,3823r-3,-4l4478,3819r-4,4l4474,3832r4,4l4488,3836r3,-4l4491,3823xm4491,3726r-3,-4l4478,3722r-4,4l4474,3735r4,4l4488,3739r3,-4l4491,3726xm4491,3629r-3,-3l4478,3626r-4,3l4474,3639r4,4l4488,3643r3,-4l4491,3629xm4491,3533r-3,-4l4478,3529r-4,4l4474,3542r4,4l4488,3546r3,-4l4491,3533xm4491,3436r-3,-4l4478,3432r-4,4l4474,3446r4,4l4488,3450r3,-4l4491,3436xm4491,3340r-3,-4l4478,3336r-4,4l4474,3349r4,4l4488,3353r3,-4l4491,3340xm4522,6768r-4,-3l4508,6765r-4,3l4504,6778r4,4l4518,6782r4,-4l4522,6768xm4522,6672r-4,-4l4508,6668r-4,4l4504,6681r4,4l4518,6685r4,-4l4522,6672xm4522,6575r-4,-4l4508,6571r-4,4l4504,6585r4,4l4518,6589r4,-4l4522,6575xm4522,6479r-4,-4l4508,6475r-4,4l4504,6488r4,4l4518,6492r4,-4l4522,6479xm4522,6382r-4,-4l4508,6378r-4,4l4504,6392r4,4l4518,6396r4,-4l4522,6382xm4522,6286r-4,-4l4508,6282r-4,4l4504,6295r4,4l4518,6299r4,-4l4522,6286xm4522,6189r-4,-4l4508,6185r-4,4l4504,6198r4,4l4518,6202r4,-4l4522,6189xm4522,6092r-4,-4l4508,6088r-4,4l4504,6102r4,4l4518,6106r4,-4l4522,6092xm4522,5996r-4,-4l4508,5992r-4,4l4504,6005r4,4l4518,6009r4,-4l4522,5996xm4522,5899r-4,-4l4508,5895r-4,4l4504,5909r4,4l4518,5913r4,-4l4522,5899xm4522,5803r-4,-4l4508,5799r-4,4l4504,5812r4,4l4518,5816r4,-4l4522,5803xm4522,5706r-4,-4l4508,5702r-4,4l4504,5716r4,3l4518,5719r4,-3l4522,5706xm4522,5609r-4,-3l4508,5606r-4,3l4504,5619r4,4l4518,5623r4,-4l4522,5609xm4522,5513r-4,-4l4508,5509r-4,4l4504,5522r4,4l4518,5526r4,-4l4522,5513xm4522,5416r-4,-4l4508,5412r-4,4l4504,5426r4,4l4518,5430r4,-4l4522,5416xm4522,5320r-4,-4l4508,5316r-4,4l4504,5329r4,4l4518,5333r4,-4l4522,5320xm4522,5223r-4,-4l4508,5219r-4,4l4504,5232r4,4l4518,5236r4,-4l4522,5223xm4522,5127r-4,-4l4508,5123r-4,4l4504,5136r4,4l4518,5140r4,-4l4522,5127xm4522,5030r-4,-4l4508,5026r-4,4l4504,5039r4,4l4518,5043r4,-4l4522,5030xm4522,4933r-4,-4l4508,4929r-4,4l4504,4943r4,4l4518,4947r4,-4l4522,4933xm4522,4837r-4,-4l4508,4833r-4,4l4504,4846r4,4l4518,4850r4,-4l4522,4837xm4522,4740r-4,-4l4508,4736r-4,4l4504,4750r4,3l4518,4753r4,-3l4522,4740xm4522,4644r-4,-4l4508,4640r-4,4l4504,4653r4,4l4518,4657r4,-4l4522,4644xm4522,4547r-4,-4l4508,4543r-4,4l4504,4556r4,4l4518,4560r4,-4l4522,4547xm4522,4450r-4,-3l4508,4447r-4,3l4504,4460r4,4l4518,4464r4,-4l4522,4450xm4522,4354r-4,-4l4508,4350r-4,4l4504,4363r4,4l4518,4367r4,-4l4522,4354xm4522,4257r-4,-4l4508,4253r-4,4l4504,4267r4,4l4518,4271r4,-4l4522,4257xm4522,4161r-4,-4l4508,4157r-4,4l4504,4170r4,4l4518,4174r4,-4l4522,4161xm4522,4064r-4,-4l4508,4060r-4,4l4504,4073r4,4l4518,4077r4,-4l4522,4064xm4522,3967r-4,-3l4508,3964r-4,3l4504,3977r4,4l4518,3981r4,-4l4522,3967xm4522,3871r-4,-4l4508,3867r-4,4l4504,3880r4,4l4518,3884r4,-4l4522,3871xm4522,3774r-4,-4l4508,3770r-4,4l4504,3784r4,4l4518,3788r4,-4l4522,3774xm4522,3678r-4,-4l4508,3674r-4,4l4504,3687r4,4l4518,3691r4,-4l4522,3678xm4522,3581r-4,-4l4508,3577r-4,4l4504,3591r4,3l4518,3594r4,-3l4522,3581xm4522,3484r-4,-3l4508,3481r-4,3l4504,3494r4,4l4518,3498r4,-4l4522,3484xm4558,6720r-4,-4l4544,6716r-4,4l4540,6730r4,4l4554,6734r4,-4l4558,6720xm4558,6624r-4,-4l4544,6620r-4,4l4540,6633r4,4l4554,6637r4,-4l4558,6624xm4558,6527r-4,-4l4544,6523r-4,4l4540,6537r4,3l4554,6540r4,-3l4558,6527xm4558,6430r-4,-4l4544,6426r-4,4l4540,6440r4,4l4554,6444r4,-4l4558,6430xm4558,6334r-4,-4l4544,6330r-4,4l4540,6343r4,4l4554,6347r4,-4l4558,6334xm4558,6237r-4,-4l4544,6233r-4,4l4540,6247r4,4l4554,6251r4,-4l4558,6237xm4558,6141r-4,-4l4544,6137r-4,4l4540,6150r4,4l4554,6154r4,-4l4558,6141xm4558,6044r-4,-4l4544,6040r-4,4l4540,6054r4,3l4554,6057r4,-3l4558,6044xm4558,5947r-4,-3l4544,5944r-4,3l4540,5957r4,4l4554,5961r4,-4l4558,5947xm4558,5851r-4,-4l4544,5847r-4,4l4540,5860r4,4l4554,5864r4,-4l4558,5851xm4558,5754r-4,-4l4544,5750r-4,4l4540,5764r4,4l4554,5768r4,-4l4558,5754xm4558,5658r-4,-4l4544,5654r-4,4l4540,5667r4,4l4554,5671r4,-4l4558,5658xm4558,5561r-4,-4l4544,5557r-4,4l4540,5571r4,3l4554,5574r4,-3l4558,5561xm4558,5465r-4,-4l4544,5461r-4,4l4540,5474r4,4l4554,5478r4,-4l4558,5465xm4558,5368r-4,-4l4544,5364r-4,4l4540,5378r4,3l4554,5381r4,-3l4558,5368xm4558,5271r-4,-3l4544,5268r-4,3l4540,5281r4,4l4554,5285r4,-4l4558,5271xm4558,5175r-4,-4l4544,5171r-4,4l4540,5184r4,4l4554,5188r4,-4l4558,5175xm4558,5078r-4,-4l4544,5074r-4,4l4540,5088r4,4l4554,5092r4,-4l4558,5078xm4558,4982r-4,-4l4544,4978r-4,4l4540,4991r4,4l4554,4995r4,-4l4558,4982xm4558,4885r-4,-4l4544,4881r-4,4l4540,4894r4,4l4554,4898r4,-4l4558,4885xm4558,4788r-4,-3l4544,4785r-4,3l4540,4798r4,4l4554,4802r4,-4l4558,4788xm4558,4692r-4,-4l4544,4688r-4,4l4540,4701r4,4l4554,4705r4,-4l4558,4692xm4558,4595r-4,-4l4544,4591r-4,4l4540,4605r4,4l4554,4609r4,-4l4558,4595xm4558,4499r-4,-4l4544,4495r-4,4l4540,4508r4,4l4554,4512r4,-4l4558,4499xm4558,4402r-4,-4l4544,4398r-4,4l4540,4412r4,3l4554,4415r4,-3l4558,4402xm4558,4305r-4,-3l4544,4302r-4,3l4540,4315r4,4l4554,4319r4,-4l4558,4305xm4558,4209r-4,-4l4544,4205r-4,4l4540,4218r4,4l4554,4222r4,-4l4558,4209xm4558,4112r-4,-3l4544,4109r-4,3l4540,4122r4,4l4554,4126r4,-4l4558,4112xm4558,4016r-4,-4l4544,4012r-4,4l4540,4025r4,4l4554,4029r4,-4l4558,4016xm4558,3919r-4,-4l4544,3915r-4,4l4540,3929r4,4l4554,3933r4,-4l4558,3919xm4558,3823r-4,-4l4544,3819r-4,4l4540,3832r4,4l4554,3836r4,-4l4558,3823xm4558,3726r-4,-4l4544,3722r-4,4l4540,3735r4,4l4554,3739r4,-4l4558,3726xm4558,3629r-4,-3l4544,3626r-4,3l4540,3639r4,4l4554,3643r4,-4l4558,3629xm4558,3533r-4,-4l4544,3529r-4,4l4540,3542r4,4l4554,3546r4,-4l4558,3533xm4558,3436r-4,-4l4544,3432r-4,4l4540,3446r4,4l4554,3450r4,-4l4558,3436xm4558,3340r-4,-4l4544,3336r-4,4l4540,3349r4,4l4554,3353r4,-4l4558,3340xm4588,6768r-3,-3l4575,6765r-4,3l4571,6778r4,4l4585,6782r3,-4l4588,6768xm4588,6672r-3,-4l4575,6668r-4,4l4571,6681r4,4l4585,6685r3,-4l4588,6672xm4588,6575r-3,-4l4575,6571r-4,4l4571,6585r4,4l4585,6589r3,-4l4588,6575xm4588,6479r-3,-4l4575,6475r-4,4l4571,6488r4,4l4585,6492r3,-4l4588,6479xm4588,6382r-3,-4l4575,6378r-4,4l4571,6392r4,4l4585,6396r3,-4l4588,6382xm4588,6286r-3,-4l4575,6282r-4,4l4571,6295r4,4l4585,6299r3,-4l4588,6286xm4588,6189r-3,-4l4575,6185r-4,4l4571,6198r4,4l4585,6202r3,-4l4588,6189xm4588,6092r-3,-4l4575,6088r-4,4l4571,6102r4,4l4585,6106r3,-4l4588,6092xm4588,5996r-3,-4l4575,5992r-4,4l4571,6005r4,4l4585,6009r3,-4l4588,5996xm4588,5899r-3,-4l4575,5895r-4,4l4571,5909r4,4l4585,5913r3,-4l4588,5899xm4588,5803r-3,-4l4575,5799r-4,4l4571,5812r4,4l4585,5816r3,-4l4588,5803xm4588,5706r-3,-4l4575,5702r-4,4l4571,5716r4,3l4585,5719r3,-3l4588,5706xm4588,5609r-3,-3l4575,5606r-4,3l4571,5619r4,4l4585,5623r3,-4l4588,5609xm4588,5513r-3,-4l4575,5509r-4,4l4571,5522r4,4l4585,5526r3,-4l4588,5513xm4588,5416r-3,-4l4575,5412r-4,4l4571,5426r4,4l4585,5430r3,-4l4588,5416xm4588,5320r-3,-4l4575,5316r-4,4l4571,5329r4,4l4585,5333r3,-4l4588,5320xm4588,5223r-3,-4l4575,5219r-4,4l4571,5232r4,4l4585,5236r3,-4l4588,5223xm4588,5127r-3,-4l4575,5123r-4,4l4571,5136r4,4l4585,5140r3,-4l4588,5127xm4588,5030r-3,-4l4575,5026r-4,4l4571,5039r4,4l4585,5043r3,-4l4588,5030xm4588,4933r-3,-4l4575,4929r-4,4l4571,4943r4,4l4585,4947r3,-4l4588,4933xm4588,4837r-3,-4l4575,4833r-4,4l4571,4846r4,4l4585,4850r3,-4l4588,4837xm4588,4740r-3,-4l4575,4736r-4,4l4571,4750r4,3l4585,4753r3,-3l4588,4740xm4588,4644r-3,-4l4575,4640r-4,4l4571,4653r4,4l4585,4657r3,-4l4588,4644xm4588,4547r-3,-4l4575,4543r-4,4l4571,4556r4,4l4585,4560r3,-4l4588,4547xm4588,4450r-3,-3l4575,4447r-4,3l4571,4460r4,4l4585,4464r3,-4l4588,4450xm4588,4354r-3,-4l4575,4350r-4,4l4571,4363r4,4l4585,4367r3,-4l4588,4354xm4588,4257r-3,-4l4575,4253r-4,4l4571,4267r4,4l4585,4271r3,-4l4588,4257xm4588,4161r-3,-4l4575,4157r-4,4l4571,4170r4,4l4585,4174r3,-4l4588,4161xm4588,4064r-3,-4l4575,4060r-4,4l4571,4073r4,4l4585,4077r3,-4l4588,4064xm4588,3967r-3,-3l4575,3964r-4,3l4571,3977r4,4l4585,3981r3,-4l4588,3967xm4588,3871r-3,-4l4575,3867r-4,4l4571,3880r4,4l4585,3884r3,-4l4588,3871xm4588,3774r-3,-4l4575,3770r-4,4l4571,3784r4,4l4585,3788r3,-4l4588,3774xm4588,3678r-3,-4l4575,3674r-4,4l4571,3687r4,4l4585,3691r3,-4l4588,3678xm4588,3581r-3,-4l4575,3577r-4,4l4571,3591r4,3l4585,3594r3,-3l4588,3581xm4588,3484r-3,-3l4575,3481r-4,3l4571,3494r4,4l4585,3498r3,-4l4588,3484xm4624,6720r-4,-4l4611,6716r-4,4l4607,6730r4,4l4620,6734r4,-4l4624,6720xm4624,6624r-4,-4l4611,6620r-4,4l4607,6633r4,4l4620,6637r4,-4l4624,6624xm4624,6527r-4,-4l4611,6523r-4,4l4607,6537r4,3l4620,6540r4,-3l4624,6527xm4624,6430r-4,-4l4611,6426r-4,4l4607,6440r4,4l4620,6444r4,-4l4624,6430xm4624,6334r-4,-4l4611,6330r-4,4l4607,6343r4,4l4620,6347r4,-4l4624,6334xm4624,6237r-4,-4l4611,6233r-4,4l4607,6247r4,4l4620,6251r4,-4l4624,6237xm4624,6141r-4,-4l4611,6137r-4,4l4607,6150r4,4l4620,6154r4,-4l4624,6141xm4624,6044r-4,-4l4611,6040r-4,4l4607,6054r4,3l4620,6057r4,-3l4624,6044xm4624,5947r-4,-3l4611,5944r-4,3l4607,5957r4,4l4620,5961r4,-4l4624,5947xm4624,5851r-4,-4l4611,5847r-4,4l4607,5860r4,4l4620,5864r4,-4l4624,5851xm4624,5754r-4,-4l4611,5750r-4,4l4607,5764r4,4l4620,5768r4,-4l4624,5754xm4624,5658r-4,-4l4611,5654r-4,4l4607,5667r4,4l4620,5671r4,-4l4624,5658xm4624,5561r-4,-4l4611,5557r-4,4l4607,5571r4,3l4620,5574r4,-3l4624,5561xm4624,5465r-4,-4l4611,5461r-4,4l4607,5474r4,4l4620,5478r4,-4l4624,5465xm4624,5368r-4,-4l4611,5364r-4,4l4607,5378r4,3l4620,5381r4,-3l4624,5368xm4624,5271r-4,-3l4611,5268r-4,3l4607,5281r4,4l4620,5285r4,-4l4624,5271xm4624,5175r-4,-4l4611,5171r-4,4l4607,5184r4,4l4620,5188r4,-4l4624,5175xm4624,5078r-4,-4l4611,5074r-4,4l4607,5088r4,4l4620,5092r4,-4l4624,5078xm4624,4982r-4,-4l4611,4978r-4,4l4607,4991r4,4l4620,4995r4,-4l4624,4982xm4624,4885r-4,-4l4611,4881r-4,4l4607,4894r4,4l4620,4898r4,-4l4624,4885xm4624,4788r-4,-3l4611,4785r-4,3l4607,4798r4,4l4620,4802r4,-4l4624,4788xm4624,4692r-4,-4l4611,4688r-4,4l4607,4701r4,4l4620,4705r4,-4l4624,4692xm4624,4595r-4,-4l4611,4591r-4,4l4607,4605r4,4l4620,4609r4,-4l4624,4595xm4624,4499r-4,-4l4611,4495r-4,4l4607,4508r4,4l4620,4512r4,-4l4624,4499xm4624,4402r-4,-4l4611,4398r-4,4l4607,4412r4,3l4620,4415r4,-3l4624,4402xm4624,4305r-4,-3l4611,4302r-4,3l4607,4315r4,4l4620,4319r4,-4l4624,4305xm4624,4209r-4,-4l4611,4205r-4,4l4607,4218r4,4l4620,4222r4,-4l4624,4209xm4624,4112r-4,-3l4611,4109r-4,3l4607,4122r4,4l4620,4126r4,-4l4624,4112xm4624,4016r-4,-4l4611,4012r-4,4l4607,4025r4,4l4620,4029r4,-4l4624,4016xm4624,3919r-4,-4l4611,3915r-4,4l4607,3929r4,4l4620,3933r4,-4l4624,3919xm4624,3823r-4,-4l4611,3819r-4,4l4607,3832r4,4l4620,3836r4,-4l4624,3823xm4624,3726r-4,-4l4611,3722r-4,4l4607,3735r4,4l4620,3739r4,-4l4624,3726xm4624,3629r-4,-3l4611,3626r-4,3l4607,3639r4,4l4620,3643r4,-4l4624,3629xm4624,3533r-4,-4l4611,3529r-4,4l4607,3542r4,4l4620,3546r4,-4l4624,3533xm4624,3436r-4,-4l4611,3432r-4,4l4607,3446r4,4l4620,3450r4,-4l4624,3436xm4624,3340r-4,-4l4611,3336r-4,4l4607,3349r4,4l4620,3353r4,-4l4624,3340xm4655,6768r-4,-3l4641,6765r-4,3l4637,6778r4,4l4651,6782r4,-4l4655,6768xm4655,6672r-4,-4l4641,6668r-4,4l4637,6681r4,4l4651,6685r4,-4l4655,6672xm4655,6575r-4,-4l4641,6571r-4,4l4637,6585r4,4l4651,6589r4,-4l4655,6575xm4655,6479r-4,-4l4641,6475r-4,4l4637,6488r4,4l4651,6492r4,-4l4655,6479xm4655,6382r-4,-4l4641,6378r-4,4l4637,6392r4,4l4651,6396r4,-4l4655,6382xm4655,6286r-4,-4l4641,6282r-4,4l4637,6295r4,4l4651,6299r4,-4l4655,6286xm4655,6189r-4,-4l4641,6185r-4,4l4637,6198r4,4l4651,6202r4,-4l4655,6189xm4655,6092r-4,-4l4641,6088r-4,4l4637,6102r4,4l4651,6106r4,-4l4655,6092xm4655,5996r-4,-4l4641,5992r-4,4l4637,6005r4,4l4651,6009r4,-4l4655,5996xm4655,5899r-4,-4l4641,5895r-4,4l4637,5909r4,4l4651,5913r4,-4l4655,5899xm4655,5803r-4,-4l4641,5799r-4,4l4637,5812r4,4l4651,5816r4,-4l4655,5803xm4655,5706r-4,-4l4641,5702r-4,4l4637,5716r4,3l4651,5719r4,-3l4655,5706xm4655,5609r-4,-3l4641,5606r-4,3l4637,5619r4,4l4651,5623r4,-4l4655,5609xm4655,5513r-4,-4l4641,5509r-4,4l4637,5522r4,4l4651,5526r4,-4l4655,5513xm4655,5416r-4,-4l4641,5412r-4,4l4637,5426r4,4l4651,5430r4,-4l4655,5416xm4655,5320r-4,-4l4641,5316r-4,4l4637,5329r4,4l4651,5333r4,-4l4655,5320xm4655,5223r-4,-4l4641,5219r-4,4l4637,5232r4,4l4651,5236r4,-4l4655,5223xm4655,5127r-4,-4l4641,5123r-4,4l4637,5136r4,4l4651,5140r4,-4l4655,5127xm4655,5030r-4,-4l4641,5026r-4,4l4637,5039r4,4l4651,5043r4,-4l4655,5030xm4655,4933r-4,-4l4641,4929r-4,4l4637,4943r4,4l4651,4947r4,-4l4655,4933xm4655,4837r-4,-4l4641,4833r-4,4l4637,4846r4,4l4651,4850r4,-4l4655,4837xm4655,4740r-4,-4l4641,4736r-4,4l4637,4750r4,3l4651,4753r4,-3l4655,4740xm4655,4644r-4,-4l4641,4640r-4,4l4637,4653r4,4l4651,4657r4,-4l4655,4644xm4655,4547r-4,-4l4641,4543r-4,4l4637,4556r4,4l4651,4560r4,-4l4655,4547xm4655,4450r-4,-3l4641,4447r-4,3l4637,4460r4,4l4651,4464r4,-4l4655,4450xm4655,4354r-4,-4l4641,4350r-4,4l4637,4363r4,4l4651,4367r4,-4l4655,4354xm4655,4257r-4,-4l4641,4253r-4,4l4637,4267r4,4l4651,4271r4,-4l4655,4257xm4655,4161r-4,-4l4641,4157r-4,4l4637,4170r4,4l4651,4174r4,-4l4655,4161xm4655,4064r-4,-4l4641,4060r-4,4l4637,4073r4,4l4651,4077r4,-4l4655,4064xm4655,3967r-4,-3l4641,3964r-4,3l4637,3977r4,4l4651,3981r4,-4l4655,3967xm4655,3871r-4,-4l4641,3867r-4,4l4637,3880r4,4l4651,3884r4,-4l4655,3871xm4655,3774r-4,-4l4641,3770r-4,4l4637,3784r4,4l4651,3788r4,-4l4655,3774xm4655,3678r-4,-4l4641,3674r-4,4l4637,3687r4,4l4651,3691r4,-4l4655,3678xm4655,3581r-4,-4l4641,3577r-4,4l4637,3591r4,3l4651,3594r4,-3l4655,3581xm4655,3484r-4,-3l4641,3481r-4,3l4637,3494r4,4l4651,3498r4,-4l4655,3484xm4691,6720r-4,-4l4677,6716r-4,4l4673,6730r4,4l4687,6734r4,-4l4691,6720xm4691,6624r-4,-4l4677,6620r-4,4l4673,6633r4,4l4687,6637r4,-4l4691,6624xm4691,6527r-4,-4l4677,6523r-4,4l4673,6537r4,3l4687,6540r4,-3l4691,6527xm4691,6430r-4,-4l4677,6426r-4,4l4673,6440r4,4l4687,6444r4,-4l4691,6430xm4691,6334r-4,-4l4677,6330r-4,4l4673,6343r4,4l4687,6347r4,-4l4691,6334xm4691,6237r-4,-4l4677,6233r-4,4l4673,6247r4,4l4687,6251r4,-4l4691,6237xm4691,6141r-4,-4l4677,6137r-4,4l4673,6150r4,4l4687,6154r4,-4l4691,6141xm4691,6044r-4,-4l4677,6040r-4,4l4673,6054r4,3l4687,6057r4,-3l4691,6044xm4691,5947r-4,-3l4677,5944r-4,3l4673,5957r4,4l4687,5961r4,-4l4691,5947xm4691,5851r-4,-4l4677,5847r-4,4l4673,5860r4,4l4687,5864r4,-4l4691,5851xm4691,5754r-4,-4l4677,5750r-4,4l4673,5764r4,4l4687,5768r4,-4l4691,5754xm4691,5658r-4,-4l4677,5654r-4,4l4673,5667r4,4l4687,5671r4,-4l4691,5658xm4691,5561r-4,-4l4677,5557r-4,4l4673,5571r4,3l4687,5574r4,-3l4691,5561xm4691,5465r-4,-4l4677,5461r-4,4l4673,5474r4,4l4687,5478r4,-4l4691,5465xm4691,5368r-4,-4l4677,5364r-4,4l4673,5378r4,3l4687,5381r4,-3l4691,5368xm4691,5271r-4,-3l4677,5268r-4,3l4673,5281r4,4l4687,5285r4,-4l4691,5271xm4691,5175r-4,-4l4677,5171r-4,4l4673,5184r4,4l4687,5188r4,-4l4691,5175xm4691,5078r-4,-4l4677,5074r-4,4l4673,5088r4,4l4687,5092r4,-4l4691,5078xm4691,4982r-4,-4l4677,4978r-4,4l4673,4991r4,4l4687,4995r4,-4l4691,4982xm4691,4885r-4,-4l4677,4881r-4,4l4673,4894r4,4l4687,4898r4,-4l4691,4885xm4691,4788r-4,-3l4677,4785r-4,3l4673,4798r4,4l4687,4802r4,-4l4691,4788xm4691,4692r-4,-4l4677,4688r-4,4l4673,4701r4,4l4687,4705r4,-4l4691,4692xm4691,4595r-4,-4l4677,4591r-4,4l4673,4605r4,4l4687,4609r4,-4l4691,4595xm4691,4499r-4,-4l4677,4495r-4,4l4673,4508r4,4l4687,4512r4,-4l4691,4499xm4691,4402r-4,-4l4677,4398r-4,4l4673,4412r4,3l4687,4415r4,-3l4691,4402xm4691,4305r-4,-3l4677,4302r-4,3l4673,4315r4,4l4687,4319r4,-4l4691,4305xm4691,4209r-4,-4l4677,4205r-4,4l4673,4218r4,4l4687,4222r4,-4l4691,4209xm4691,4112r-4,-3l4677,4109r-4,3l4673,4122r4,4l4687,4126r4,-4l4691,4112xm4691,4016r-4,-4l4677,4012r-4,4l4673,4025r4,4l4687,4029r4,-4l4691,4016xm4691,3919r-4,-4l4677,3915r-4,4l4673,3929r4,4l4687,3933r4,-4l4691,3919xm4691,3823r-4,-4l4677,3819r-4,4l4673,3832r4,4l4687,3836r4,-4l4691,3823xm4691,3726r-4,-4l4677,3722r-4,4l4673,3735r4,4l4687,3739r4,-4l4691,3726xm4691,3629r-4,-3l4677,3626r-4,3l4673,3639r4,4l4687,3643r4,-4l4691,3629xm4691,3533r-4,-4l4677,3529r-4,4l4673,3542r4,4l4687,3546r4,-4l4691,3533xm4691,3436r-4,-4l4677,3432r-4,4l4673,3446r4,4l4687,3450r4,-4l4691,3436xm4691,3340r-4,-4l4677,3336r-4,4l4673,3349r4,4l4687,3353r4,-4l4691,3340xm4721,6768r-4,-3l4708,6765r-4,3l4704,6778r4,4l4717,6782r4,-4l4721,6768xm4721,6672r-4,-4l4708,6668r-4,4l4704,6681r4,4l4717,6685r4,-4l4721,6672xm4721,6575r-4,-4l4708,6571r-4,4l4704,6585r4,4l4717,6589r4,-4l4721,6575xm4721,6479r-4,-4l4708,6475r-4,4l4704,6488r4,4l4717,6492r4,-4l4721,6479xm4721,6382r-4,-4l4708,6378r-4,4l4704,6392r4,4l4717,6396r4,-4l4721,6382xm4721,6286r-4,-4l4708,6282r-4,4l4704,6295r4,4l4717,6299r4,-4l4721,6286xm4721,6189r-4,-4l4708,6185r-4,4l4704,6198r4,4l4717,6202r4,-4l4721,6189xm4721,6092r-4,-4l4708,6088r-4,4l4704,6102r4,4l4717,6106r4,-4l4721,6092xm4721,5996r-4,-4l4708,5992r-4,4l4704,6005r4,4l4717,6009r4,-4l4721,5996xm4721,5899r-4,-4l4708,5895r-4,4l4704,5909r4,4l4717,5913r4,-4l4721,5899xm4721,5803r-4,-4l4708,5799r-4,4l4704,5812r4,4l4717,5816r4,-4l4721,5803xm4721,5706r-4,-4l4708,5702r-4,4l4704,5716r4,3l4717,5719r4,-3l4721,5706xm4721,5609r-4,-3l4708,5606r-4,3l4704,5619r4,4l4717,5623r4,-4l4721,5609xm4721,5513r-4,-4l4708,5509r-4,4l4704,5522r4,4l4717,5526r4,-4l4721,5513xm4721,5416r-4,-4l4708,5412r-4,4l4704,5426r4,4l4717,5430r4,-4l4721,5416xm4721,5320r-4,-4l4708,5316r-4,4l4704,5329r4,4l4717,5333r4,-4l4721,5320xm4721,5223r-4,-4l4708,5219r-4,4l4704,5232r4,4l4717,5236r4,-4l4721,5223xm4721,5127r-4,-4l4708,5123r-4,4l4704,5136r4,4l4717,5140r4,-4l4721,5127xm4721,5030r-4,-4l4708,5026r-4,4l4704,5039r4,4l4717,5043r4,-4l4721,5030xm4721,4933r-4,-4l4708,4929r-4,4l4704,4943r4,4l4717,4947r4,-4l4721,4933xm4721,4837r-4,-4l4708,4833r-4,4l4704,4846r4,4l4717,4850r4,-4l4721,4837xm4721,4740r-4,-4l4708,4736r-4,4l4704,4750r4,3l4717,4753r4,-3l4721,4740xm4721,4644r-4,-4l4708,4640r-4,4l4704,4653r4,4l4717,4657r4,-4l4721,4644xm4721,4547r-4,-4l4708,4543r-4,4l4704,4556r4,4l4717,4560r4,-4l4721,4547xm4721,4450r-4,-3l4708,4447r-4,3l4704,4460r4,4l4717,4464r4,-4l4721,4450xm4721,4354r-4,-4l4708,4350r-4,4l4704,4363r4,4l4717,4367r4,-4l4721,4354xm4721,4257r-4,-4l4708,4253r-4,4l4704,4267r4,4l4717,4271r4,-4l4721,4257xm4721,4161r-4,-4l4708,4157r-4,4l4704,4170r4,4l4717,4174r4,-4l4721,4161xm4721,4064r-4,-4l4708,4060r-4,4l4704,4073r4,4l4717,4077r4,-4l4721,4064xm4721,3967r-4,-3l4708,3964r-4,3l4704,3977r4,4l4717,3981r4,-4l4721,3967xm4721,3871r-4,-4l4708,3867r-4,4l4704,3880r4,4l4717,3884r4,-4l4721,3871xm4721,3774r-4,-4l4708,3770r-4,4l4704,3784r4,4l4717,3788r4,-4l4721,3774xm4721,3678r-4,-4l4708,3674r-4,4l4704,3687r4,4l4717,3691r4,-4l4721,3678xm4721,3581r-4,-4l4708,3577r-4,4l4704,3591r4,3l4717,3594r4,-3l4721,3581xm4721,3484r-4,-3l4708,3481r-4,3l4704,3494r4,4l4717,3498r4,-4l4721,3484xm4757,6720r-4,-4l4744,6716r-4,4l4740,6730r4,4l4753,6734r4,-4l4757,6720xm4757,6624r-4,-4l4744,6620r-4,4l4740,6633r4,4l4753,6637r4,-4l4757,6624xm4757,6527r-4,-4l4744,6523r-4,4l4740,6537r4,3l4753,6540r4,-3l4757,6527xm4757,6430r-4,-4l4744,6426r-4,4l4740,6440r4,4l4753,6444r4,-4l4757,6430xm4757,6334r-4,-4l4744,6330r-4,4l4740,6343r4,4l4753,6347r4,-4l4757,6334xm4757,6237r-4,-4l4744,6233r-4,4l4740,6247r4,4l4753,6251r4,-4l4757,6237xm4757,6141r-4,-4l4744,6137r-4,4l4740,6150r4,4l4753,6154r4,-4l4757,6141xm4757,6044r-4,-4l4744,6040r-4,4l4740,6054r4,3l4753,6057r4,-3l4757,6044xm4757,5947r-4,-3l4744,5944r-4,3l4740,5957r4,4l4753,5961r4,-4l4757,5947xm4757,5851r-4,-4l4744,5847r-4,4l4740,5860r4,4l4753,5864r4,-4l4757,5851xm4757,5754r-4,-4l4744,5750r-4,4l4740,5764r4,4l4753,5768r4,-4l4757,5754xm4757,5658r-4,-4l4744,5654r-4,4l4740,5667r4,4l4753,5671r4,-4l4757,5658xm4757,5561r-4,-4l4744,5557r-4,4l4740,5571r4,3l4753,5574r4,-3l4757,5561xm4757,5465r-4,-4l4744,5461r-4,4l4740,5474r4,4l4753,5478r4,-4l4757,5465xm4757,5368r-4,-4l4744,5364r-4,4l4740,5378r4,3l4753,5381r4,-3l4757,5368xm4757,5271r-4,-3l4744,5268r-4,3l4740,5281r4,4l4753,5285r4,-4l4757,5271xm4757,5175r-4,-4l4744,5171r-4,4l4740,5184r4,4l4753,5188r4,-4l4757,5175xm4757,5078r-4,-4l4744,5074r-4,4l4740,5088r4,4l4753,5092r4,-4l4757,5078xm4757,4982r-4,-4l4744,4978r-4,4l4740,4991r4,4l4753,4995r4,-4l4757,4982xm4757,4885r-4,-4l4744,4881r-4,4l4740,4894r4,4l4753,4898r4,-4l4757,4885xm4757,4788r-4,-3l4744,4785r-4,3l4740,4798r4,4l4753,4802r4,-4l4757,4788xm4757,4692r-4,-4l4744,4688r-4,4l4740,4701r4,4l4753,4705r4,-4l4757,4692xm4757,4595r-4,-4l4744,4591r-4,4l4740,4605r4,4l4753,4609r4,-4l4757,4595xm4757,4499r-4,-4l4744,4495r-4,4l4740,4508r4,4l4753,4512r4,-4l4757,4499xm4757,4402r-4,-4l4744,4398r-4,4l4740,4412r4,3l4753,4415r4,-3l4757,4402xm4757,4305r-4,-3l4744,4302r-4,3l4740,4315r4,4l4753,4319r4,-4l4757,4305xm4757,4209r-4,-4l4744,4205r-4,4l4740,4218r4,4l4753,4222r4,-4l4757,4209xm4757,4112r-4,-3l4744,4109r-4,3l4740,4122r4,4l4753,4126r4,-4l4757,4112xm4757,4016r-4,-4l4744,4012r-4,4l4740,4025r4,4l4753,4029r4,-4l4757,4016xm4757,3919r-4,-4l4744,3915r-4,4l4740,3929r4,4l4753,3933r4,-4l4757,3919xm4757,3823r-4,-4l4744,3819r-4,4l4740,3832r4,4l4753,3836r4,-4l4757,3823xm4757,3726r-4,-4l4744,3722r-4,4l4740,3735r4,4l4753,3739r4,-4l4757,3726xm4757,3629r-4,-3l4744,3626r-4,3l4740,3639r4,4l4753,3643r4,-4l4757,3629xm4757,3533r-4,-4l4744,3529r-4,4l4740,3542r4,4l4753,3546r4,-4l4757,3533xm4757,3436r-4,-4l4744,3432r-4,4l4740,3446r4,4l4753,3450r4,-4l4757,3436xm4757,3340r-4,-4l4744,3336r-4,4l4740,3349r4,4l4753,3353r4,-4l4757,3340xm4788,6768r-4,-3l4774,6765r-4,3l4770,6778r4,4l4784,6782r4,-4l4788,6768xm4788,6672r-4,-4l4774,6668r-4,4l4770,6681r4,4l4784,6685r4,-4l4788,6672xm4788,6575r-4,-4l4774,6571r-4,4l4770,6585r4,4l4784,6589r4,-4l4788,6575xm4788,6479r-4,-4l4774,6475r-4,4l4770,6488r4,4l4784,6492r4,-4l4788,6479xm4788,6382r-4,-4l4774,6378r-4,4l4770,6392r4,4l4784,6396r4,-4l4788,6382xm4788,6286r-4,-4l4774,6282r-4,4l4770,6295r4,4l4784,6299r4,-4l4788,6286xm4788,6189r-4,-4l4774,6185r-4,4l4770,6198r4,4l4784,6202r4,-4l4788,6189xm4788,6092r-4,-4l4774,6088r-4,4l4770,6102r4,4l4784,6106r4,-4l4788,6092xm4788,5996r-4,-4l4774,5992r-4,4l4770,6005r4,4l4784,6009r4,-4l4788,5996xm4788,5899r-4,-4l4774,5895r-4,4l4770,5909r4,4l4784,5913r4,-4l4788,5899xm4788,5803r-4,-4l4774,5799r-4,4l4770,5812r4,4l4784,5816r4,-4l4788,5803xm4788,5706r-4,-4l4774,5702r-4,4l4770,5716r4,3l4784,5719r4,-3l4788,5706xm4788,5609r-4,-3l4774,5606r-4,3l4770,5619r4,4l4784,5623r4,-4l4788,5609xm4788,5513r-4,-4l4774,5509r-4,4l4770,5522r4,4l4784,5526r4,-4l4788,5513xm4788,5416r-4,-4l4774,5412r-4,4l4770,5426r4,4l4784,5430r4,-4l4788,5416xm4788,5320r-4,-4l4774,5316r-4,4l4770,5329r4,4l4784,5333r4,-4l4788,5320xm4788,5223r-4,-4l4774,5219r-4,4l4770,5232r4,4l4784,5236r4,-4l4788,5223xm4788,5127r-4,-4l4774,5123r-4,4l4770,5136r4,4l4784,5140r4,-4l4788,5127xm4788,5030r-4,-4l4774,5026r-4,4l4770,5039r4,4l4784,5043r4,-4l4788,5030xm4788,4933r-4,-4l4774,4929r-4,4l4770,4943r4,4l4784,4947r4,-4l4788,4933xm4788,4837r-4,-4l4774,4833r-4,4l4770,4846r4,4l4784,4850r4,-4l4788,4837xm4788,4740r-4,-4l4774,4736r-4,4l4770,4750r4,3l4784,4753r4,-3l4788,4740xm4788,4644r-4,-4l4774,4640r-4,4l4770,4653r4,4l4784,4657r4,-4l4788,4644xm4788,4547r-4,-4l4774,4543r-4,4l4770,4556r4,4l4784,4560r4,-4l4788,4547xm4788,4450r-4,-3l4774,4447r-4,3l4770,4460r4,4l4784,4464r4,-4l4788,4450xm4788,4354r-4,-4l4774,4350r-4,4l4770,4363r4,4l4784,4367r4,-4l4788,4354xm4788,4257r-4,-4l4774,4253r-4,4l4770,4267r4,4l4784,4271r4,-4l4788,4257xm4788,4161r-4,-4l4774,4157r-4,4l4770,4170r4,4l4784,4174r4,-4l4788,4161xm4788,4064r-4,-4l4774,4060r-4,4l4770,4073r4,4l4784,4077r4,-4l4788,4064xm4788,3967r-4,-3l4774,3964r-4,3l4770,3977r4,4l4784,3981r4,-4l4788,3967xm4788,3871r-4,-4l4774,3867r-4,4l4770,3880r4,4l4784,3884r4,-4l4788,3871xm4788,3774r-4,-4l4774,3770r-4,4l4770,3784r4,4l4784,3788r4,-4l4788,3774xm4788,3678r-4,-4l4774,3674r-4,4l4770,3687r4,4l4784,3691r4,-4l4788,3678xm4788,3581r-4,-4l4774,3577r-4,4l4770,3591r4,3l4784,3594r4,-3l4788,3581xm4788,3484r-4,-3l4774,3481r-4,3l4770,3494r4,4l4784,3498r4,-4l4788,3484xm4824,6720r-4,-4l4810,6716r-4,4l4806,6730r4,4l4820,6734r4,-4l4824,6720xm4824,6624r-4,-4l4810,6620r-4,4l4806,6633r4,4l4820,6637r4,-4l4824,6624xm4824,6527r-4,-4l4810,6523r-4,4l4806,6537r4,3l4820,6540r4,-3l4824,6527xm4824,6430r-4,-4l4810,6426r-4,4l4806,6440r4,4l4820,6444r4,-4l4824,6430xm4824,6334r-4,-4l4810,6330r-4,4l4806,6343r4,4l4820,6347r4,-4l4824,6334xm4824,6237r-4,-4l4810,6233r-4,4l4806,6247r4,4l4820,6251r4,-4l4824,6237xm4824,6141r-4,-4l4810,6137r-4,4l4806,6150r4,4l4820,6154r4,-4l4824,6141xm4824,6044r-4,-4l4810,6040r-4,4l4806,6054r4,3l4820,6057r4,-3l4824,6044xm4824,5947r-4,-3l4810,5944r-4,3l4806,5957r4,4l4820,5961r4,-4l4824,5947xm4824,5851r-4,-4l4810,5847r-4,4l4806,5860r4,4l4820,5864r4,-4l4824,5851xm4824,5754r-4,-4l4810,5750r-4,4l4806,5764r4,4l4820,5768r4,-4l4824,5754xm4824,5658r-4,-4l4810,5654r-4,4l4806,5667r4,4l4820,5671r4,-4l4824,5658xm4824,5561r-4,-4l4810,5557r-4,4l4806,5571r4,3l4820,5574r4,-3l4824,5561xm4824,5465r-4,-4l4810,5461r-4,4l4806,5474r4,4l4820,5478r4,-4l4824,5465xm4824,5368r-4,-4l4810,5364r-4,4l4806,5378r4,3l4820,5381r4,-3l4824,5368xm4824,5271r-4,-3l4810,5268r-4,3l4806,5281r4,4l4820,5285r4,-4l4824,5271xm4824,5175r-4,-4l4810,5171r-4,4l4806,5184r4,4l4820,5188r4,-4l4824,5175xm4824,5078r-4,-4l4810,5074r-4,4l4806,5088r4,4l4820,5092r4,-4l4824,5078xm4824,4982r-4,-4l4810,4978r-4,4l4806,4991r4,4l4820,4995r4,-4l4824,4982xm4824,4885r-4,-4l4810,4881r-4,4l4806,4894r4,4l4820,4898r4,-4l4824,4885xm4824,4788r-4,-3l4810,4785r-4,3l4806,4798r4,4l4820,4802r4,-4l4824,4788xm4824,4692r-4,-4l4810,4688r-4,4l4806,4701r4,4l4820,4705r4,-4l4824,4692xm4824,4595r-4,-4l4810,4591r-4,4l4806,4605r4,4l4820,4609r4,-4l4824,4595xm4824,4499r-4,-4l4810,4495r-4,4l4806,4508r4,4l4820,4512r4,-4l4824,4499xm4824,4402r-4,-4l4810,4398r-4,4l4806,4412r4,3l4820,4415r4,-3l4824,4402xm4824,4305r-4,-3l4810,4302r-4,3l4806,4315r4,4l4820,4319r4,-4l4824,4305xm4824,4209r-4,-4l4810,4205r-4,4l4806,4218r4,4l4820,4222r4,-4l4824,4209xm4824,4112r-4,-3l4810,4109r-4,3l4806,4122r4,4l4820,4126r4,-4l4824,4112xm4824,4016r-4,-4l4810,4012r-4,4l4806,4025r4,4l4820,4029r4,-4l4824,4016xm4824,3919r-4,-4l4810,3915r-4,4l4806,3929r4,4l4820,3933r4,-4l4824,3919xm4824,3823r-4,-4l4810,3819r-4,4l4806,3832r4,4l4820,3836r4,-4l4824,3823xm4824,3726r-4,-4l4810,3722r-4,4l4806,3735r4,4l4820,3739r4,-4l4824,3726xm4824,3629r-4,-3l4810,3626r-4,3l4806,3639r4,4l4820,3643r4,-4l4824,3629xm4824,3533r-4,-4l4810,3529r-4,4l4806,3542r4,4l4820,3546r4,-4l4824,3533xm4824,3436r-4,-4l4810,3432r-4,4l4806,3446r4,4l4820,3450r4,-4l4824,3436xm4824,3340r-4,-4l4810,3336r-4,4l4806,3349r4,4l4820,3353r4,-4l4824,3340xm4855,6768r-5,-3l4841,6765r-4,3l4837,6778r4,4l4850,6782r5,-4l4855,6768xm4855,6672r-5,-4l4841,6668r-4,4l4837,6681r4,4l4850,6685r5,-4l4855,6672xm4855,6575r-5,-4l4841,6571r-4,4l4837,6585r4,4l4850,6589r5,-4l4855,6575xm4855,6479r-5,-4l4841,6475r-4,4l4837,6488r4,4l4850,6492r5,-4l4855,6479xm4855,6382r-5,-4l4841,6378r-4,4l4837,6392r4,4l4850,6396r5,-4l4855,6382xm4855,6286r-5,-4l4841,6282r-4,4l4837,6295r4,4l4850,6299r5,-4l4855,6286xm4855,6189r-5,-4l4841,6185r-4,4l4837,6198r4,4l4850,6202r5,-4l4855,6189xm4855,6092r-5,-4l4841,6088r-4,4l4837,6102r4,4l4850,6106r5,-4l4855,6092xm4855,5996r-5,-4l4841,5992r-4,4l4837,6005r4,4l4850,6009r5,-4l4855,5996xm4855,5899r-5,-4l4841,5895r-4,4l4837,5909r4,4l4850,5913r5,-4l4855,5899xm4855,5803r-5,-4l4841,5799r-4,4l4837,5812r4,4l4850,5816r5,-4l4855,5803xm4855,5706r-5,-4l4841,5702r-4,4l4837,5716r4,3l4850,5719r5,-3l4855,5706xm4855,5609r-5,-3l4841,5606r-4,3l4837,5619r4,4l4850,5623r5,-4l4855,5609xm4855,5513r-5,-4l4841,5509r-4,4l4837,5522r4,4l4850,5526r5,-4l4855,5513xm4855,5416r-5,-4l4841,5412r-4,4l4837,5426r4,4l4850,5430r5,-4l4855,5416xm4855,5320r-5,-4l4841,5316r-4,4l4837,5329r4,4l4850,5333r5,-4l4855,5320xm4855,5223r-5,-4l4841,5219r-4,4l4837,5232r4,4l4850,5236r5,-4l4855,5223xm4855,5127r-5,-4l4841,5123r-4,4l4837,5136r4,4l4850,5140r5,-4l4855,5127xm4855,5030r-5,-4l4841,5026r-4,4l4837,5039r4,4l4850,5043r5,-4l4855,5030xm4855,4933r-5,-4l4841,4929r-4,4l4837,4943r4,4l4850,4947r5,-4l4855,4933xm4855,4837r-5,-4l4841,4833r-4,4l4837,4846r4,4l4850,4850r5,-4l4855,4837xm4855,4740r-5,-4l4841,4736r-4,4l4837,4750r4,3l4850,4753r5,-3l4855,4740xm4855,4644r-5,-4l4841,4640r-4,4l4837,4653r4,4l4850,4657r5,-4l4855,4644xm4855,4547r-5,-4l4841,4543r-4,4l4837,4556r4,4l4850,4560r5,-4l4855,4547xm4855,4450r-5,-3l4841,4447r-4,3l4837,4460r4,4l4850,4464r5,-4l4855,4450xm4855,4354r-5,-4l4841,4350r-4,4l4837,4363r4,4l4850,4367r5,-4l4855,4354xm4855,4257r-5,-4l4841,4253r-4,4l4837,4267r4,4l4850,4271r5,-4l4855,4257xm4855,4161r-5,-4l4841,4157r-4,4l4837,4170r4,4l4850,4174r5,-4l4855,4161xm4855,4064r-5,-4l4841,4060r-4,4l4837,4073r4,4l4850,4077r5,-4l4855,4064xm4855,3967r-5,-3l4841,3964r-4,3l4837,3977r4,4l4850,3981r5,-4l4855,3967xm4855,3871r-5,-4l4841,3867r-4,4l4837,3880r4,4l4850,3884r5,-4l4855,3871xm4855,3774r-5,-4l4841,3770r-4,4l4837,3784r4,4l4850,3788r5,-4l4855,3774xm4855,3678r-5,-4l4841,3674r-4,4l4837,3687r4,4l4850,3691r5,-4l4855,3678xm4855,3581r-5,-4l4841,3577r-4,4l4837,3591r4,3l4850,3594r5,-3l4855,3581xm4855,3484r-5,-3l4841,3481r-4,3l4837,3494r4,4l4850,3498r5,-4l4855,3484xm4890,6720r-4,-4l4876,6716r-3,4l4873,6730r3,4l4886,6734r4,-4l4890,6720xm4890,6624r-4,-4l4876,6620r-3,4l4873,6633r3,4l4886,6637r4,-4l4890,6624xm4890,6527r-4,-4l4876,6523r-3,4l4873,6537r3,3l4886,6540r4,-3l4890,6527xm4890,6430r-4,-4l4876,6426r-3,4l4873,6440r3,4l4886,6444r4,-4l4890,6430xm4890,6334r-4,-4l4876,6330r-3,4l4873,6343r3,4l4886,6347r4,-4l4890,6334xm4890,6237r-4,-4l4876,6233r-3,4l4873,6247r3,4l4886,6251r4,-4l4890,6237xm4890,6141r-4,-4l4876,6137r-3,4l4873,6150r3,4l4886,6154r4,-4l4890,6141xm4890,6044r-4,-4l4876,6040r-3,4l4873,6054r3,3l4886,6057r4,-3l4890,6044xm4890,5947r-4,-3l4876,5944r-3,3l4873,5957r3,4l4886,5961r4,-4l4890,5947xm4890,5851r-4,-4l4876,5847r-3,4l4873,5860r3,4l4886,5864r4,-4l4890,5851xm4890,5754r-4,-4l4876,5750r-3,4l4873,5764r3,4l4886,5768r4,-4l4890,5754xm4890,5658r-4,-4l4876,5654r-3,4l4873,5667r3,4l4886,5671r4,-4l4890,5658xm4890,5561r-4,-4l4876,5557r-3,4l4873,5571r3,3l4886,5574r4,-3l4890,5561xm4890,5465r-4,-4l4876,5461r-3,4l4873,5474r3,4l4886,5478r4,-4l4890,5465xm4890,5368r-4,-4l4876,5364r-3,4l4873,5378r3,3l4886,5381r4,-3l4890,5368xm4890,5271r-4,-3l4876,5268r-3,3l4873,5281r3,4l4886,5285r4,-4l4890,5271xm4890,5175r-4,-4l4876,5171r-3,4l4873,5184r3,4l4886,5188r4,-4l4890,5175xm4890,5078r-4,-4l4876,5074r-3,4l4873,5088r3,4l4886,5092r4,-4l4890,5078xm4890,4982r-4,-4l4876,4978r-3,4l4873,4991r3,4l4886,4995r4,-4l4890,4982xm4890,4885r-4,-4l4876,4881r-3,4l4873,4894r3,4l4886,4898r4,-4l4890,4885xm4890,4788r-4,-3l4876,4785r-3,3l4873,4798r3,4l4886,4802r4,-4l4890,4788xm4890,4692r-4,-4l4876,4688r-3,4l4873,4701r3,4l4886,4705r4,-4l4890,4692xm4890,4595r-4,-4l4876,4591r-3,4l4873,4605r3,4l4886,4609r4,-4l4890,4595xm4890,4499r-4,-4l4876,4495r-3,4l4873,4508r3,4l4886,4512r4,-4l4890,4499xm4890,4402r-4,-4l4876,4398r-3,4l4873,4412r3,3l4886,4415r4,-3l4890,4402xm4890,4305r-4,-3l4876,4302r-3,3l4873,4315r3,4l4886,4319r4,-4l4890,4305xm4890,4209r-4,-4l4876,4205r-3,4l4873,4218r3,4l4886,4222r4,-4l4890,4209xm4890,4112r-4,-3l4876,4109r-3,3l4873,4122r3,4l4886,4126r4,-4l4890,4112xm4890,4016r-4,-4l4876,4012r-3,4l4873,4025r3,4l4886,4029r4,-4l4890,4016xm4890,3919r-4,-4l4876,3915r-3,4l4873,3929r3,4l4886,3933r4,-4l4890,3919xm4890,3823r-4,-4l4876,3819r-3,4l4873,3832r3,4l4886,3836r4,-4l4890,3823xm4890,3726r-4,-4l4876,3722r-3,4l4873,3735r3,4l4886,3739r4,-4l4890,3726xm4890,3629r-4,-3l4876,3626r-3,3l4873,3639r3,4l4886,3643r4,-4l4890,3629xm4890,3533r-4,-4l4876,3529r-3,4l4873,3542r3,4l4886,3546r4,-4l4890,3533xm4890,3436r-4,-4l4876,3432r-3,4l4873,3446r3,4l4886,3450r4,-4l4890,3436xm4890,3340r-4,-4l4876,3336r-3,4l4873,3349r3,4l4886,3353r4,-4l4890,3340xm4921,6768r-4,-3l4907,6765r-4,3l4903,6778r4,4l4917,6782r4,-4l4921,6768xm4921,6672r-4,-4l4907,6668r-4,4l4903,6681r4,4l4917,6685r4,-4l4921,6672xm4921,6575r-4,-4l4907,6571r-4,4l4903,6585r4,4l4917,6589r4,-4l4921,6575xm4921,6479r-4,-4l4907,6475r-4,4l4903,6488r4,4l4917,6492r4,-4l4921,6479xm4921,6382r-4,-4l4907,6378r-4,4l4903,6392r4,4l4917,6396r4,-4l4921,6382xm4921,6286r-4,-4l4907,6282r-4,4l4903,6295r4,4l4917,6299r4,-4l4921,6286xm4921,6189r-4,-4l4907,6185r-4,4l4903,6198r4,4l4917,6202r4,-4l4921,6189xm4921,6092r-4,-4l4907,6088r-4,4l4903,6102r4,4l4917,6106r4,-4l4921,6092xm4921,5996r-4,-4l4907,5992r-4,4l4903,6005r4,4l4917,6009r4,-4l4921,5996xm4921,5899r-4,-4l4907,5895r-4,4l4903,5909r4,4l4917,5913r4,-4l4921,5899xm4921,5803r-4,-4l4907,5799r-4,4l4903,5812r4,4l4917,5816r4,-4l4921,5803xm4921,5706r-4,-4l4907,5702r-4,4l4903,5716r4,3l4917,5719r4,-3l4921,5706xm4921,5609r-4,-3l4907,5606r-4,3l4903,5619r4,4l4917,5623r4,-4l4921,5609xm4921,5513r-4,-4l4907,5509r-4,4l4903,5522r4,4l4917,5526r4,-4l4921,5513xm4921,5416r-4,-4l4907,5412r-4,4l4903,5426r4,4l4917,5430r4,-4l4921,5416xm4921,5320r-4,-4l4907,5316r-4,4l4903,5329r4,4l4917,5333r4,-4l4921,5320xm4921,5223r-4,-4l4907,5219r-4,4l4903,5232r4,4l4917,5236r4,-4l4921,5223xm4921,5127r-4,-4l4907,5123r-4,4l4903,5136r4,4l4917,5140r4,-4l4921,5127xm4921,5030r-4,-4l4907,5026r-4,4l4903,5039r4,4l4917,5043r4,-4l4921,5030xm4921,4933r-4,-4l4907,4929r-4,4l4903,4943r4,4l4917,4947r4,-4l4921,4933xm4921,4837r-4,-4l4907,4833r-4,4l4903,4846r4,4l4917,4850r4,-4l4921,4837xm4921,4740r-4,-4l4907,4736r-4,4l4903,4750r4,3l4917,4753r4,-3l4921,4740xm4921,4644r-4,-4l4907,4640r-4,4l4903,4653r4,4l4917,4657r4,-4l4921,4644xm4921,4547r-4,-4l4907,4543r-4,4l4903,4556r4,4l4917,4560r4,-4l4921,4547xm4921,4450r-4,-3l4907,4447r-4,3l4903,4460r4,4l4917,4464r4,-4l4921,4450xm4921,4354r-4,-4l4907,4350r-4,4l4903,4363r4,4l4917,4367r4,-4l4921,4354xm4921,4257r-4,-4l4907,4253r-4,4l4903,4267r4,4l4917,4271r4,-4l4921,4257xm4921,4161r-4,-4l4907,4157r-4,4l4903,4170r4,4l4917,4174r4,-4l4921,4161xm4921,4064r-4,-4l4907,4060r-4,4l4903,4073r4,4l4917,4077r4,-4l4921,4064xm4921,3967r-4,-3l4907,3964r-4,3l4903,3977r4,4l4917,3981r4,-4l4921,3967xm4921,3871r-4,-4l4907,3867r-4,4l4903,3880r4,4l4917,3884r4,-4l4921,3871xm4921,3774r-4,-4l4907,3770r-4,4l4903,3784r4,4l4917,3788r4,-4l4921,3774xm4921,3678r-4,-4l4907,3674r-4,4l4903,3687r4,4l4917,3691r4,-4l4921,3678xm4921,3581r-4,-4l4907,3577r-4,4l4903,3591r4,3l4917,3594r4,-3l4921,3581xm4921,3484r-4,-3l4907,3481r-4,3l4903,3494r4,4l4917,3498r4,-4l4921,3484xm4957,6720r-4,-4l4943,6716r-4,4l4939,6730r4,4l4953,6734r4,-4l4957,6720xm4957,6624r-4,-4l4943,6620r-4,4l4939,6633r4,4l4953,6637r4,-4l4957,6624xm4957,6527r-4,-4l4943,6523r-4,4l4939,6537r4,3l4953,6540r4,-3l4957,6527xm4957,6430r-4,-4l4943,6426r-4,4l4939,6440r4,4l4953,6444r4,-4l4957,6430xm4957,6334r-4,-4l4943,6330r-4,4l4939,6343r4,4l4953,6347r4,-4l4957,6334xm4957,6237r-4,-4l4943,6233r-4,4l4939,6247r4,4l4953,6251r4,-4l4957,6237xm4957,6141r-4,-4l4943,6137r-4,4l4939,6150r4,4l4953,6154r4,-4l4957,6141xm4957,6044r-4,-4l4943,6040r-4,4l4939,6054r4,3l4953,6057r4,-3l4957,6044xm4957,5947r-4,-3l4943,5944r-4,3l4939,5957r4,4l4953,5961r4,-4l4957,5947xm4957,5851r-4,-4l4943,5847r-4,4l4939,5860r4,4l4953,5864r4,-4l4957,5851xm4957,5754r-4,-4l4943,5750r-4,4l4939,5764r4,4l4953,5768r4,-4l4957,5754xm4957,5658r-4,-4l4943,5654r-4,4l4939,5667r4,4l4953,5671r4,-4l4957,5658xm4957,5561r-4,-4l4943,5557r-4,4l4939,5571r4,3l4953,5574r4,-3l4957,5561xm4957,5465r-4,-4l4943,5461r-4,4l4939,5474r4,4l4953,5478r4,-4l4957,5465xm4957,5368r-4,-4l4943,5364r-4,4l4939,5378r4,3l4953,5381r4,-3l4957,5368xm4957,5271r-4,-3l4943,5268r-4,3l4939,5281r4,4l4953,5285r4,-4l4957,5271xm4957,5175r-4,-4l4943,5171r-4,4l4939,5184r4,4l4953,5188r4,-4l4957,5175xm4957,5078r-4,-4l4943,5074r-4,4l4939,5088r4,4l4953,5092r4,-4l4957,5078xm4957,4982r-4,-4l4943,4978r-4,4l4939,4991r4,4l4953,4995r4,-4l4957,4982xm4957,4885r-4,-4l4943,4881r-4,4l4939,4894r4,4l4953,4898r4,-4l4957,4885xm4957,4788r-4,-3l4943,4785r-4,3l4939,4798r4,4l4953,4802r4,-4l4957,4788xm4957,4692r-4,-4l4943,4688r-4,4l4939,4701r4,4l4953,4705r4,-4l4957,4692xm4957,4595r-4,-4l4943,4591r-4,4l4939,4605r4,4l4953,4609r4,-4l4957,4595xm4957,4499r-4,-4l4943,4495r-4,4l4939,4508r4,4l4953,4512r4,-4l4957,4499xm4957,4402r-4,-4l4943,4398r-4,4l4939,4412r4,3l4953,4415r4,-3l4957,4402xm4957,4305r-4,-3l4943,4302r-4,3l4939,4315r4,4l4953,4319r4,-4l4957,4305xm4957,4209r-4,-4l4943,4205r-4,4l4939,4218r4,4l4953,4222r4,-4l4957,4209xm4957,4112r-4,-3l4943,4109r-4,3l4939,4122r4,4l4953,4126r4,-4l4957,4112xm4957,4016r-4,-4l4943,4012r-4,4l4939,4025r4,4l4953,4029r4,-4l4957,4016xm4957,3919r-4,-4l4943,3915r-4,4l4939,3929r4,4l4953,3933r4,-4l4957,3919xm4957,3823r-4,-4l4943,3819r-4,4l4939,3832r4,4l4953,3836r4,-4l4957,3823xm4957,3726r-4,-4l4943,3722r-4,4l4939,3735r4,4l4953,3739r4,-4l4957,3726xm4957,3629r-4,-3l4943,3626r-4,3l4939,3639r4,4l4953,3643r4,-4l4957,3629xm4957,3533r-4,-4l4943,3529r-4,4l4939,3542r4,4l4953,3546r4,-4l4957,3533xm4957,3436r-4,-4l4943,3432r-4,4l4939,3446r4,4l4953,3450r4,-4l4957,3436xm4957,3340r-4,-4l4943,3336r-4,4l4939,3349r4,4l4953,3353r4,-4l4957,3340xm4987,6768r-4,-3l4974,6765r-4,3l4970,6778r4,4l4983,6782r4,-4l4987,6768xm4987,6672r-4,-4l4974,6668r-4,4l4970,6681r4,4l4983,6685r4,-4l4987,6672xm4987,6575r-4,-4l4974,6571r-4,4l4970,6585r4,4l4983,6589r4,-4l4987,6575xm4987,6479r-4,-4l4974,6475r-4,4l4970,6488r4,4l4983,6492r4,-4l4987,6479xm4987,6382r-4,-4l4974,6378r-4,4l4970,6392r4,4l4983,6396r4,-4l4987,6382xm4987,6286r-4,-4l4974,6282r-4,4l4970,6295r4,4l4983,6299r4,-4l4987,6286xm4987,6189r-4,-4l4974,6185r-4,4l4970,6198r4,4l4983,6202r4,-4l4987,6189xm4987,6092r-4,-4l4974,6088r-4,4l4970,6102r4,4l4983,6106r4,-4l4987,6092xm4987,5996r-4,-4l4974,5992r-4,4l4970,6005r4,4l4983,6009r4,-4l4987,5996xm4987,5899r-4,-4l4974,5895r-4,4l4970,5909r4,4l4983,5913r4,-4l4987,5899xm4987,5803r-4,-4l4974,5799r-4,4l4970,5812r4,4l4983,5816r4,-4l4987,5803xm4987,5706r-4,-4l4974,5702r-4,4l4970,5716r4,3l4983,5719r4,-3l4987,5706xm4987,5609r-4,-3l4974,5606r-4,3l4970,5619r4,4l4983,5623r4,-4l4987,5609xm4987,5513r-4,-4l4974,5509r-4,4l4970,5522r4,4l4983,5526r4,-4l4987,5513xm4987,5416r-4,-4l4974,5412r-4,4l4970,5426r4,4l4983,5430r4,-4l4987,5416xm4987,5320r-4,-4l4974,5316r-4,4l4970,5329r4,4l4983,5333r4,-4l4987,5320xm4987,5223r-4,-4l4974,5219r-4,4l4970,5232r4,4l4983,5236r4,-4l4987,5223xm4987,5127r-4,-4l4974,5123r-4,4l4970,5136r4,4l4983,5140r4,-4l4987,5127xm4987,5030r-4,-4l4974,5026r-4,4l4970,5039r4,4l4983,5043r4,-4l4987,5030xm4987,4933r-4,-4l4974,4929r-4,4l4970,4943r4,4l4983,4947r4,-4l4987,4933xm4987,4837r-4,-4l4974,4833r-4,4l4970,4846r4,4l4983,4850r4,-4l4987,4837xm4987,4740r-4,-4l4974,4736r-4,4l4970,4750r4,3l4983,4753r4,-3l4987,4740xm4987,4644r-4,-4l4974,4640r-4,4l4970,4653r4,4l4983,4657r4,-4l4987,4644xm4987,4547r-4,-4l4974,4543r-4,4l4970,4556r4,4l4983,4560r4,-4l4987,4547xm4987,4450r-4,-3l4974,4447r-4,3l4970,4460r4,4l4983,4464r4,-4l4987,4450xm4987,4354r-4,-4l4974,4350r-4,4l4970,4363r4,4l4983,4367r4,-4l4987,4354xm4987,4257r-4,-4l4974,4253r-4,4l4970,4267r4,4l4983,4271r4,-4l4987,4257xm4987,4161r-4,-4l4974,4157r-4,4l4970,4170r4,4l4983,4174r4,-4l4987,4161xm4987,4064r-4,-4l4974,4060r-4,4l4970,4073r4,4l4983,4077r4,-4l4987,4064xm4987,3967r-4,-3l4974,3964r-4,3l4970,3977r4,4l4983,3981r4,-4l4987,3967xm4987,3871r-4,-4l4974,3867r-4,4l4970,3880r4,4l4983,3884r4,-4l4987,3871xm4987,3774r-4,-4l4974,3770r-4,4l4970,3784r4,4l4983,3788r4,-4l4987,3774xm4987,3678r-4,-4l4974,3674r-4,4l4970,3687r4,4l4983,3691r4,-4l4987,3678xm4987,3581r-4,-4l4974,3577r-4,4l4970,3591r4,3l4983,3594r4,-3l4987,3581xm4987,3484r-4,-3l4974,3481r-4,3l4970,3494r4,4l4983,3498r4,-4l4987,3484xm5023,6720r-4,-4l5009,6716r-4,4l5005,6730r4,4l5019,6734r4,-4l5023,6720xm5023,6624r-4,-4l5009,6620r-4,4l5005,6633r4,4l5019,6637r4,-4l5023,6624xm5023,6527r-4,-4l5009,6523r-4,4l5005,6537r4,3l5019,6540r4,-3l5023,6527xm5023,6430r-4,-4l5009,6426r-4,4l5005,6440r4,4l5019,6444r4,-4l5023,6430xm5023,6334r-4,-4l5009,6330r-4,4l5005,6343r4,4l5019,6347r4,-4l5023,6334xm5023,6237r-4,-4l5009,6233r-4,4l5005,6247r4,4l5019,6251r4,-4l5023,6237xm5023,6141r-4,-4l5009,6137r-4,4l5005,6150r4,4l5019,6154r4,-4l5023,6141xm5023,6044r-4,-4l5009,6040r-4,4l5005,6054r4,3l5019,6057r4,-3l5023,6044xm5023,5947r-4,-3l5009,5944r-4,3l5005,5957r4,4l5019,5961r4,-4l5023,5947xm5023,5851r-4,-4l5009,5847r-4,4l5005,5860r4,4l5019,5864r4,-4l5023,5851xm5023,5754r-4,-4l5009,5750r-4,4l5005,5764r4,4l5019,5768r4,-4l5023,5754xm5023,5658r-4,-4l5009,5654r-4,4l5005,5667r4,4l5019,5671r4,-4l5023,5658xm5023,5561r-4,-4l5009,5557r-4,4l5005,5571r4,3l5019,5574r4,-3l5023,5561xm5023,5465r-4,-4l5009,5461r-4,4l5005,5474r4,4l5019,5478r4,-4l5023,5465xm5023,5368r-4,-4l5009,5364r-4,4l5005,5378r4,3l5019,5381r4,-3l5023,5368xm5023,5271r-4,-3l5009,5268r-4,3l5005,5281r4,4l5019,5285r4,-4l5023,5271xm5023,5175r-4,-4l5009,5171r-4,4l5005,5184r4,4l5019,5188r4,-4l5023,5175xm5023,5078r-4,-4l5009,5074r-4,4l5005,5088r4,4l5019,5092r4,-4l5023,5078xm5023,4982r-4,-4l5009,4978r-4,4l5005,4991r4,4l5019,4995r4,-4l5023,4982xm5023,4885r-4,-4l5009,4881r-4,4l5005,4894r4,4l5019,4898r4,-4l5023,4885xm5023,4788r-4,-3l5009,4785r-4,3l5005,4798r4,4l5019,4802r4,-4l5023,4788xm5023,4692r-4,-4l5009,4688r-4,4l5005,4701r4,4l5019,4705r4,-4l5023,4692xm5023,4595r-4,-4l5009,4591r-4,4l5005,4605r4,4l5019,4609r4,-4l5023,4595xm5023,4499r-4,-4l5009,4495r-4,4l5005,4508r4,4l5019,4512r4,-4l5023,4499xm5023,4402r-4,-4l5009,4398r-4,4l5005,4412r4,3l5019,4415r4,-3l5023,4402xm5023,4305r-4,-3l5009,4302r-4,3l5005,4315r4,4l5019,4319r4,-4l5023,4305xm5023,4209r-4,-4l5009,4205r-4,4l5005,4218r4,4l5019,4222r4,-4l5023,4209xm5023,4112r-4,-3l5009,4109r-4,3l5005,4122r4,4l5019,4126r4,-4l5023,4112xm5023,4016r-4,-4l5009,4012r-4,4l5005,4025r4,4l5019,4029r4,-4l5023,4016xm5023,3919r-4,-4l5009,3915r-4,4l5005,3929r4,4l5019,3933r4,-4l5023,3919xm5023,3823r-4,-4l5009,3819r-4,4l5005,3832r4,4l5019,3836r4,-4l5023,3823xm5023,3726r-4,-4l5009,3722r-4,4l5005,3735r4,4l5019,3739r4,-4l5023,3726xm5023,3629r-4,-3l5009,3626r-4,3l5005,3639r4,4l5019,3643r4,-4l5023,3629xm5023,3533r-4,-4l5009,3529r-4,4l5005,3542r4,4l5019,3546r4,-4l5023,3533xm5023,3436r-4,-4l5009,3432r-4,4l5005,3446r4,4l5019,3450r4,-4l5023,3436xm5023,3340r-4,-4l5009,3336r-4,4l5005,3349r4,4l5019,3353r4,-4l5023,3340xm5054,6768r-4,-3l5040,6765r-4,3l5036,6778r4,4l5050,6782r4,-4l5054,6768xm5054,6672r-4,-4l5040,6668r-4,4l5036,6681r4,4l5050,6685r4,-4l5054,6672xm5054,6575r-4,-4l5040,6571r-4,4l5036,6585r4,4l5050,6589r4,-4l5054,6575xm5054,6479r-4,-4l5040,6475r-4,4l5036,6488r4,4l5050,6492r4,-4l5054,6479xm5054,6382r-4,-4l5040,6378r-4,4l5036,6392r4,4l5050,6396r4,-4l5054,6382xm5054,6286r-4,-4l5040,6282r-4,4l5036,6295r4,4l5050,6299r4,-4l5054,6286xm5054,6189r-4,-4l5040,6185r-4,4l5036,6198r4,4l5050,6202r4,-4l5054,6189xm5054,6092r-4,-4l5040,6088r-4,4l5036,6102r4,4l5050,6106r4,-4l5054,6092xm5054,5996r-4,-4l5040,5992r-4,4l5036,6005r4,4l5050,6009r4,-4l5054,5996xm5054,5899r-4,-4l5040,5895r-4,4l5036,5909r4,4l5050,5913r4,-4l5054,5899xm5054,5803r-4,-4l5040,5799r-4,4l5036,5812r4,4l5050,5816r4,-4l5054,5803xm5054,5706r-4,-4l5040,5702r-4,4l5036,5716r4,3l5050,5719r4,-3l5054,5706xm5054,5609r-4,-3l5040,5606r-4,3l5036,5619r4,4l5050,5623r4,-4l5054,5609xm5054,5513r-4,-4l5040,5509r-4,4l5036,5522r4,4l5050,5526r4,-4l5054,5513xm5054,5416r-4,-4l5040,5412r-4,4l5036,5426r4,4l5050,5430r4,-4l5054,5416xm5054,5320r-4,-4l5040,5316r-4,4l5036,5329r4,4l5050,5333r4,-4l5054,5320xm5054,5223r-4,-4l5040,5219r-4,4l5036,5232r4,4l5050,5236r4,-4l5054,5223xm5054,5127r-4,-4l5040,5123r-4,4l5036,5136r4,4l5050,5140r4,-4l5054,5127xm5054,5030r-4,-4l5040,5026r-4,4l5036,5039r4,4l5050,5043r4,-4l5054,5030xm5054,4933r-4,-4l5040,4929r-4,4l5036,4943r4,4l5050,4947r4,-4l5054,4933xm5054,4837r-4,-4l5040,4833r-4,4l5036,4846r4,4l5050,4850r4,-4l5054,4837xm5054,4740r-4,-4l5040,4736r-4,4l5036,4750r4,3l5050,4753r4,-3l5054,4740xm5054,4644r-4,-4l5040,4640r-4,4l5036,4653r4,4l5050,4657r4,-4l5054,4644xm5054,4547r-4,-4l5040,4543r-4,4l5036,4556r4,4l5050,4560r4,-4l5054,4547xm5054,4450r-4,-3l5040,4447r-4,3l5036,4460r4,4l5050,4464r4,-4l5054,4450xm5054,4354r-4,-4l5040,4350r-4,4l5036,4363r4,4l5050,4367r4,-4l5054,4354xm5054,4257r-4,-4l5040,4253r-4,4l5036,4267r4,4l5050,4271r4,-4l5054,4257xm5054,4161r-4,-4l5040,4157r-4,4l5036,4170r4,4l5050,4174r4,-4l5054,4161xm5054,4064r-4,-4l5040,4060r-4,4l5036,4073r4,4l5050,4077r4,-4l5054,4064xm5054,3967r-4,-3l5040,3964r-4,3l5036,3977r4,4l5050,3981r4,-4l5054,3967xm5054,3871r-4,-4l5040,3867r-4,4l5036,3880r4,4l5050,3884r4,-4l5054,3871xm5054,3774r-4,-4l5040,3770r-4,4l5036,3784r4,4l5050,3788r4,-4l5054,3774xm5054,3678r-4,-4l5040,3674r-4,4l5036,3687r4,4l5050,3691r4,-4l5054,3678xm5054,3581r-4,-4l5040,3577r-4,4l5036,3591r4,3l5050,3594r4,-3l5054,3581xm5054,3484r-4,-3l5040,3481r-4,3l5036,3494r4,4l5050,3498r4,-4l5054,3484xm5090,6720r-4,-4l5076,6716r-4,4l5072,6730r4,4l5086,6734r4,-4l5090,6720xm5090,6624r-4,-4l5076,6620r-4,4l5072,6633r4,4l5086,6637r4,-4l5090,6624xm5090,6527r-4,-4l5076,6523r-4,4l5072,6537r4,3l5086,6540r4,-3l5090,6527xm5090,6430r-4,-4l5076,6426r-4,4l5072,6440r4,4l5086,6444r4,-4l5090,6430xm5090,6334r-4,-4l5076,6330r-4,4l5072,6343r4,4l5086,6347r4,-4l5090,6334xm5090,6237r-4,-4l5076,6233r-4,4l5072,6247r4,4l5086,6251r4,-4l5090,6237xm5090,6141r-4,-4l5076,6137r-4,4l5072,6150r4,4l5086,6154r4,-4l5090,6141xm5090,6044r-4,-4l5076,6040r-4,4l5072,6054r4,3l5086,6057r4,-3l5090,6044xm5090,5947r-4,-3l5076,5944r-4,3l5072,5957r4,4l5086,5961r4,-4l5090,5947xm5090,5851r-4,-4l5076,5847r-4,4l5072,5860r4,4l5086,5864r4,-4l5090,5851xm5090,5754r-4,-4l5076,5750r-4,4l5072,5764r4,4l5086,5768r4,-4l5090,5754xm5090,5658r-4,-4l5076,5654r-4,4l5072,5667r4,4l5086,5671r4,-4l5090,5658xm5090,5561r-4,-4l5076,5557r-4,4l5072,5571r4,3l5086,5574r4,-3l5090,5561xm5090,5465r-4,-4l5076,5461r-4,4l5072,5474r4,4l5086,5478r4,-4l5090,5465xm5090,5368r-4,-4l5076,5364r-4,4l5072,5378r4,3l5086,5381r4,-3l5090,5368xm5090,5271r-4,-3l5076,5268r-4,3l5072,5281r4,4l5086,5285r4,-4l5090,5271xm5090,5175r-4,-4l5076,5171r-4,4l5072,5184r4,4l5086,5188r4,-4l5090,5175xm5090,5078r-4,-4l5076,5074r-4,4l5072,5088r4,4l5086,5092r4,-4l5090,5078xm5090,4982r-4,-4l5076,4978r-4,4l5072,4991r4,4l5086,4995r4,-4l5090,4982xm5090,4885r-4,-4l5076,4881r-4,4l5072,4894r4,4l5086,4898r4,-4l5090,4885xm5090,4788r-4,-3l5076,4785r-4,3l5072,4798r4,4l5086,4802r4,-4l5090,4788xm5090,4692r-4,-4l5076,4688r-4,4l5072,4701r4,4l5086,4705r4,-4l5090,4692xm5090,4595r-4,-4l5076,4591r-4,4l5072,4605r4,4l5086,4609r4,-4l5090,4595xm5090,4499r-4,-4l5076,4495r-4,4l5072,4508r4,4l5086,4512r4,-4l5090,4499xm5090,4402r-4,-4l5076,4398r-4,4l5072,4412r4,3l5086,4415r4,-3l5090,4402xm5090,4305r-4,-3l5076,4302r-4,3l5072,4315r4,4l5086,4319r4,-4l5090,4305xm5090,4209r-4,-4l5076,4205r-4,4l5072,4218r4,4l5086,4222r4,-4l5090,4209xm5090,4112r-4,-3l5076,4109r-4,3l5072,4122r4,4l5086,4126r4,-4l5090,4112xm5090,4016r-4,-4l5076,4012r-4,4l5072,4025r4,4l5086,4029r4,-4l5090,4016xm5090,3919r-4,-4l5076,3915r-4,4l5072,3929r4,4l5086,3933r4,-4l5090,3919xm5090,3823r-4,-4l5076,3819r-4,4l5072,3832r4,4l5086,3836r4,-4l5090,3823xm5090,3726r-4,-4l5076,3722r-4,4l5072,3735r4,4l5086,3739r4,-4l5090,3726xm5090,3629r-4,-3l5076,3626r-4,3l5072,3639r4,4l5086,3643r4,-4l5090,3629xm5090,3533r-4,-4l5076,3529r-4,4l5072,3542r4,4l5086,3546r4,-4l5090,3533xm5090,3436r-4,-4l5076,3432r-4,4l5072,3446r4,4l5086,3450r4,-4l5090,3436xm5090,3340r-4,-4l5076,3336r-4,4l5072,3349r4,4l5086,3353r4,-4l5090,3340xm5120,6768r-4,-3l5107,6765r-4,3l5103,6778r4,4l5116,6782r4,-4l5120,6768xm5120,6672r-4,-4l5107,6668r-4,4l5103,6681r4,4l5116,6685r4,-4l5120,6672xm5120,6575r-4,-4l5107,6571r-4,4l5103,6585r4,4l5116,6589r4,-4l5120,6575xm5120,6479r-4,-4l5107,6475r-4,4l5103,6488r4,4l5116,6492r4,-4l5120,6479xm5120,6382r-4,-4l5107,6378r-4,4l5103,6392r4,4l5116,6396r4,-4l5120,6382xm5120,6286r-4,-4l5107,6282r-4,4l5103,6295r4,4l5116,6299r4,-4l5120,6286xm5120,6189r-4,-4l5107,6185r-4,4l5103,6198r4,4l5116,6202r4,-4l5120,6189xm5120,6092r-4,-4l5107,6088r-4,4l5103,6102r4,4l5116,6106r4,-4l5120,6092xm5120,5996r-4,-4l5107,5992r-4,4l5103,6005r4,4l5116,6009r4,-4l5120,5996xm5120,5899r-4,-4l5107,5895r-4,4l5103,5909r4,4l5116,5913r4,-4l5120,5899xm5120,5803r-4,-4l5107,5799r-4,4l5103,5812r4,4l5116,5816r4,-4l5120,5803xm5120,5706r-4,-4l5107,5702r-4,4l5103,5716r4,3l5116,5719r4,-3l5120,5706xm5120,5609r-4,-3l5107,5606r-4,3l5103,5619r4,4l5116,5623r4,-4l5120,5609xm5120,5513r-4,-4l5107,5509r-4,4l5103,5522r4,4l5116,5526r4,-4l5120,5513xm5120,5416r-4,-4l5107,5412r-4,4l5103,5426r4,4l5116,5430r4,-4l5120,5416xm5120,5320r-4,-4l5107,5316r-4,4l5103,5329r4,4l5116,5333r4,-4l5120,5320xm5120,5223r-4,-4l5107,5219r-4,4l5103,5232r4,4l5116,5236r4,-4l5120,5223xm5120,5127r-4,-4l5107,5123r-4,4l5103,5136r4,4l5116,5140r4,-4l5120,5127xm5120,5030r-4,-4l5107,5026r-4,4l5103,5039r4,4l5116,5043r4,-4l5120,5030xm5120,4933r-4,-4l5107,4929r-4,4l5103,4943r4,4l5116,4947r4,-4l5120,4933xm5120,4837r-4,-4l5107,4833r-4,4l5103,4846r4,4l5116,4850r4,-4l5120,4837xm5120,4740r-4,-4l5107,4736r-4,4l5103,4750r4,3l5116,4753r4,-3l5120,4740xm5120,4644r-4,-4l5107,4640r-4,4l5103,4653r4,4l5116,4657r4,-4l5120,4644xm5120,4547r-4,-4l5107,4543r-4,4l5103,4556r4,4l5116,4560r4,-4l5120,4547xm5120,4450r-4,-3l5107,4447r-4,3l5103,4460r4,4l5116,4464r4,-4l5120,4450xm5120,4354r-4,-4l5107,4350r-4,4l5103,4363r4,4l5116,4367r4,-4l5120,4354xm5120,4257r-4,-4l5107,4253r-4,4l5103,4267r4,4l5116,4271r4,-4l5120,4257xm5120,4161r-4,-4l5107,4157r-4,4l5103,4170r4,4l5116,4174r4,-4l5120,4161xm5120,4064r-4,-4l5107,4060r-4,4l5103,4073r4,4l5116,4077r4,-4l5120,4064xm5120,3967r-4,-3l5107,3964r-4,3l5103,3977r4,4l5116,3981r4,-4l5120,3967xm5120,3871r-4,-4l5107,3867r-4,4l5103,3880r4,4l5116,3884r4,-4l5120,3871xm5120,3774r-4,-4l5107,3770r-4,4l5103,3784r4,4l5116,3788r4,-4l5120,3774xm5120,3678r-4,-4l5107,3674r-4,4l5103,3687r4,4l5116,3691r4,-4l5120,3678xm5120,3581r-4,-4l5107,3577r-4,4l5103,3591r4,3l5116,3594r4,-3l5120,3581xm5120,3484r-4,-3l5107,3481r-4,3l5103,3494r4,4l5116,3498r4,-4l5120,3484xm5156,6720r-4,-4l5142,6716r-4,4l5138,6730r4,4l5152,6734r4,-4l5156,6720xm5156,6624r-4,-4l5142,6620r-4,4l5138,6633r4,4l5152,6637r4,-4l5156,6624xm5156,6527r-4,-4l5142,6523r-4,4l5138,6537r4,3l5152,6540r4,-3l5156,6527xm5156,6430r-4,-4l5142,6426r-4,4l5138,6440r4,4l5152,6444r4,-4l5156,6430xm5156,6334r-4,-4l5142,6330r-4,4l5138,6343r4,4l5152,6347r4,-4l5156,6334xm5156,6237r-4,-4l5142,6233r-4,4l5138,6247r4,4l5152,6251r4,-4l5156,6237xm5156,6141r-4,-4l5142,6137r-4,4l5138,6150r4,4l5152,6154r4,-4l5156,6141xm5156,6044r-4,-4l5142,6040r-4,4l5138,6054r4,3l5152,6057r4,-3l5156,6044xm5156,5947r-4,-3l5142,5944r-4,3l5138,5957r4,4l5152,5961r4,-4l5156,5947xm5156,5851r-4,-4l5142,5847r-4,4l5138,5860r4,4l5152,5864r4,-4l5156,5851xm5156,5754r-4,-4l5142,5750r-4,4l5138,5764r4,4l5152,5768r4,-4l5156,5754xm5156,5658r-4,-4l5142,5654r-4,4l5138,5667r4,4l5152,5671r4,-4l5156,5658xm5156,5561r-4,-4l5142,5557r-4,4l5138,5571r4,3l5152,5574r4,-3l5156,5561xm5156,5465r-4,-4l5142,5461r-4,4l5138,5474r4,4l5152,5478r4,-4l5156,5465xm5156,5368r-4,-4l5142,5364r-4,4l5138,5378r4,3l5152,5381r4,-3l5156,5368xm5156,5271r-4,-3l5142,5268r-4,3l5138,5281r4,4l5152,5285r4,-4l5156,5271xm5156,5175r-4,-4l5142,5171r-4,4l5138,5184r4,4l5152,5188r4,-4l5156,5175xm5156,5078r-4,-4l5142,5074r-4,4l5138,5088r4,4l5152,5092r4,-4l5156,5078xm5156,4982r-4,-4l5142,4978r-4,4l5138,4991r4,4l5152,4995r4,-4l5156,4982xm5156,4885r-4,-4l5142,4881r-4,4l5138,4894r4,4l5152,4898r4,-4l5156,4885xm5156,4788r-4,-3l5142,4785r-4,3l5138,4798r4,4l5152,4802r4,-4l5156,4788xm5156,4692r-4,-4l5142,4688r-4,4l5138,4701r4,4l5152,4705r4,-4l5156,4692xm5156,4595r-4,-4l5142,4591r-4,4l5138,4605r4,4l5152,4609r4,-4l5156,4595xm5156,4499r-4,-4l5142,4495r-4,4l5138,4508r4,4l5152,4512r4,-4l5156,4499xm5156,4402r-4,-4l5142,4398r-4,4l5138,4412r4,3l5152,4415r4,-3l5156,4402xm5156,4305r-4,-3l5142,4302r-4,3l5138,4315r4,4l5152,4319r4,-4l5156,4305xm5156,4209r-4,-4l5142,4205r-4,4l5138,4218r4,4l5152,4222r4,-4l5156,4209xm5156,4112r-4,-3l5142,4109r-4,3l5138,4122r4,4l5152,4126r4,-4l5156,4112xm5156,4016r-4,-4l5142,4012r-4,4l5138,4025r4,4l5152,4029r4,-4l5156,4016xm5156,3919r-4,-4l5142,3915r-4,4l5138,3929r4,4l5152,3933r4,-4l5156,3919xm5156,3823r-4,-4l5142,3819r-4,4l5138,3832r4,4l5152,3836r4,-4l5156,3823xm5156,3726r-4,-4l5142,3722r-4,4l5138,3735r4,4l5152,3739r4,-4l5156,3726xm5156,3629r-4,-3l5142,3626r-4,3l5138,3639r4,4l5152,3643r4,-4l5156,3629xm5156,3533r-4,-4l5142,3529r-4,4l5138,3542r4,4l5152,3546r4,-4l5156,3533xm5156,3436r-4,-4l5142,3432r-4,4l5138,3446r4,4l5152,3450r4,-4l5156,3436xm5156,3340r-4,-4l5142,3336r-4,4l5138,3349r4,4l5152,3353r4,-4l5156,3340xm5187,6768r-4,-3l5173,6765r-4,3l5169,6778r4,4l5183,6782r4,-4l5187,6768xm5187,6672r-4,-4l5173,6668r-4,4l5169,6681r4,4l5183,6685r4,-4l5187,6672xm5187,6575r-4,-4l5173,6571r-4,4l5169,6585r4,4l5183,6589r4,-4l5187,6575xm5187,6479r-4,-4l5173,6475r-4,4l5169,6488r4,4l5183,6492r4,-4l5187,6479xm5187,6382r-4,-4l5173,6378r-4,4l5169,6392r4,4l5183,6396r4,-4l5187,6382xm5187,6286r-4,-4l5173,6282r-4,4l5169,6295r4,4l5183,6299r4,-4l5187,6286xm5187,6189r-4,-4l5173,6185r-4,4l5169,6198r4,4l5183,6202r4,-4l5187,6189xm5187,6092r-4,-4l5173,6088r-4,4l5169,6102r4,4l5183,6106r4,-4l5187,6092xm5187,5996r-4,-4l5173,5992r-4,4l5169,6005r4,4l5183,6009r4,-4l5187,5996xm5187,5899r-4,-4l5173,5895r-4,4l5169,5909r4,4l5183,5913r4,-4l5187,5899xm5187,5803r-4,-4l5173,5799r-4,4l5169,5812r4,4l5183,5816r4,-4l5187,5803xm5187,5706r-4,-4l5173,5702r-4,4l5169,5716r4,3l5183,5719r4,-3l5187,5706xm5187,5609r-4,-3l5173,5606r-4,3l5169,5619r4,4l5183,5623r4,-4l5187,5609xm5187,5513r-4,-4l5173,5509r-4,4l5169,5522r4,4l5183,5526r4,-4l5187,5513xm5187,5416r-4,-4l5173,5412r-4,4l5169,5426r4,4l5183,5430r4,-4l5187,5416xm5187,5320r-4,-4l5173,5316r-4,4l5169,5329r4,4l5183,5333r4,-4l5187,5320xm5187,5223r-4,-4l5173,5219r-4,4l5169,5232r4,4l5183,5236r4,-4l5187,5223xm5187,5127r-4,-4l5173,5123r-4,4l5169,5136r4,4l5183,5140r4,-4l5187,5127xm5187,5030r-4,-4l5173,5026r-4,4l5169,5039r4,4l5183,5043r4,-4l5187,5030xm5187,4933r-4,-4l5173,4929r-4,4l5169,4943r4,4l5183,4947r4,-4l5187,4933xm5187,4837r-4,-4l5173,4833r-4,4l5169,4846r4,4l5183,4850r4,-4l5187,4837xm5187,4740r-4,-4l5173,4736r-4,4l5169,4750r4,3l5183,4753r4,-3l5187,4740xm5187,4644r-4,-4l5173,4640r-4,4l5169,4653r4,4l5183,4657r4,-4l5187,4644xm5187,4547r-4,-4l5173,4543r-4,4l5169,4556r4,4l5183,4560r4,-4l5187,4547xm5187,4450r-4,-3l5173,4447r-4,3l5169,4460r4,4l5183,4464r4,-4l5187,4450xm5187,4354r-4,-4l5173,4350r-4,4l5169,4363r4,4l5183,4367r4,-4l5187,4354xm5187,4257r-4,-4l5173,4253r-4,4l5169,4267r4,4l5183,4271r4,-4l5187,4257xm5187,4161r-4,-4l5173,4157r-4,4l5169,4170r4,4l5183,4174r4,-4l5187,4161xm5187,4064r-4,-4l5173,4060r-4,4l5169,4073r4,4l5183,4077r4,-4l5187,4064xm5187,3967r-4,-3l5173,3964r-4,3l5169,3977r4,4l5183,3981r4,-4l5187,3967xm5187,3871r-4,-4l5173,3867r-4,4l5169,3880r4,4l5183,3884r4,-4l5187,3871xm5187,3774r-4,-4l5173,3770r-4,4l5169,3784r4,4l5183,3788r4,-4l5187,3774xm5187,3678r-4,-4l5173,3674r-4,4l5169,3687r4,4l5183,3691r4,-4l5187,3678xm5187,3581r-4,-4l5173,3577r-4,4l5169,3591r4,3l5183,3594r4,-3l5187,3581xm5187,3484r-4,-3l5173,3481r-4,3l5169,3494r4,4l5183,3498r4,-4l5187,3484xm5223,6720r-4,-4l5209,6716r-4,4l5205,6730r4,4l5219,6734r4,-4l5223,6720xm5223,6624r-4,-4l5209,6620r-4,4l5205,6633r4,4l5219,6637r4,-4l5223,6624xm5223,6527r-4,-4l5209,6523r-4,4l5205,6537r4,3l5219,6540r4,-3l5223,6527xm5223,6430r-4,-4l5209,6426r-4,4l5205,6440r4,4l5219,6444r4,-4l5223,6430xm5223,6334r-4,-4l5209,6330r-4,4l5205,6343r4,4l5219,6347r4,-4l5223,6334xm5223,6237r-4,-4l5209,6233r-4,4l5205,6247r4,4l5219,6251r4,-4l5223,6237xm5223,6141r-4,-4l5209,6137r-4,4l5205,6150r4,4l5219,6154r4,-4l5223,6141xm5223,6044r-4,-4l5209,6040r-4,4l5205,6054r4,3l5219,6057r4,-3l5223,6044xm5223,5947r-4,-3l5209,5944r-4,3l5205,5957r4,4l5219,5961r4,-4l5223,5947xm5223,5851r-4,-4l5209,5847r-4,4l5205,5860r4,4l5219,5864r4,-4l5223,5851xm5223,5754r-4,-4l5209,5750r-4,4l5205,5764r4,4l5219,5768r4,-4l5223,5754xm5223,5658r-4,-4l5209,5654r-4,4l5205,5667r4,4l5219,5671r4,-4l5223,5658xm5223,5561r-4,-4l5209,5557r-4,4l5205,5571r4,3l5219,5574r4,-3l5223,5561xm5223,5465r-4,-4l5209,5461r-4,4l5205,5474r4,4l5219,5478r4,-4l5223,5465xm5223,5368r-4,-4l5209,5364r-4,4l5205,5378r4,3l5219,5381r4,-3l5223,5368xm5223,5271r-4,-3l5209,5268r-4,3l5205,5281r4,4l5219,5285r4,-4l5223,5271xm5223,5175r-4,-4l5209,5171r-4,4l5205,5184r4,4l5219,5188r4,-4l5223,5175xm5223,5078r-4,-4l5209,5074r-4,4l5205,5088r4,4l5219,5092r4,-4l5223,5078xm5223,4982r-4,-4l5209,4978r-4,4l5205,4991r4,4l5219,4995r4,-4l5223,4982xm5223,4885r-4,-4l5209,4881r-4,4l5205,4894r4,4l5219,4898r4,-4l5223,4885xm5223,4788r-4,-3l5209,4785r-4,3l5205,4798r4,4l5219,4802r4,-4l5223,4788xm5223,4692r-4,-4l5209,4688r-4,4l5205,4701r4,4l5219,4705r4,-4l5223,4692xm5223,4595r-4,-4l5209,4591r-4,4l5205,4605r4,4l5219,4609r4,-4l5223,4595xm5223,4499r-4,-4l5209,4495r-4,4l5205,4508r4,4l5219,4512r4,-4l5223,4499xm5223,4402r-4,-4l5209,4398r-4,4l5205,4412r4,3l5219,4415r4,-3l5223,4402xm5223,4305r-4,-3l5209,4302r-4,3l5205,4315r4,4l5219,4319r4,-4l5223,4305xm5223,4209r-4,-4l5209,4205r-4,4l5205,4218r4,4l5219,4222r4,-4l5223,4209xm5223,4112r-4,-3l5209,4109r-4,3l5205,4122r4,4l5219,4126r4,-4l5223,4112xm5223,4016r-4,-4l5209,4012r-4,4l5205,4025r4,4l5219,4029r4,-4l5223,4016xm5223,3919r-4,-4l5209,3915r-4,4l5205,3929r4,4l5219,3933r4,-4l5223,3919xm5223,3823r-4,-4l5209,3819r-4,4l5205,3832r4,4l5219,3836r4,-4l5223,3823xm5223,3726r-4,-4l5209,3722r-4,4l5205,3735r4,4l5219,3739r4,-4l5223,3726xm5223,3629r-4,-3l5209,3626r-4,3l5205,3639r4,4l5219,3643r4,-4l5223,3629xm5223,3533r-4,-4l5209,3529r-4,4l5205,3542r4,4l5219,3546r4,-4l5223,3533xm5223,3436r-4,-4l5209,3432r-4,4l5205,3446r4,4l5219,3450r4,-4l5223,3436xm5223,3340r-4,-4l5209,3336r-4,4l5205,3349r4,4l5219,3353r4,-4l5223,3340xm5253,6768r-4,-3l5240,6765r-4,3l5236,6778r4,4l5249,6782r4,-4l5253,6768xm5253,6672r-4,-4l5240,6668r-4,4l5236,6681r4,4l5249,6685r4,-4l5253,6672xm5253,6575r-4,-4l5240,6571r-4,4l5236,6585r4,4l5249,6589r4,-4l5253,6575xm5253,6479r-4,-4l5240,6475r-4,4l5236,6488r4,4l5249,6492r4,-4l5253,6479xm5253,6382r-4,-4l5240,6378r-4,4l5236,6392r4,4l5249,6396r4,-4l5253,6382xm5253,6286r-4,-4l5240,6282r-4,4l5236,6295r4,4l5249,6299r4,-4l5253,6286xm5253,6189r-4,-4l5240,6185r-4,4l5236,6198r4,4l5249,6202r4,-4l5253,6189xm5253,6092r-4,-4l5240,6088r-4,4l5236,6102r4,4l5249,6106r4,-4l5253,6092xm5253,5996r-4,-4l5240,5992r-4,4l5236,6005r4,4l5249,6009r4,-4l5253,5996xm5253,5899r-4,-4l5240,5895r-4,4l5236,5909r4,4l5249,5913r4,-4l5253,5899xm5253,5803r-4,-4l5240,5799r-4,4l5236,5812r4,4l5249,5816r4,-4l5253,5803xm5253,5706r-4,-4l5240,5702r-4,4l5236,5716r4,3l5249,5719r4,-3l5253,5706xm5253,5609r-4,-3l5240,5606r-4,3l5236,5619r4,4l5249,5623r4,-4l5253,5609xm5253,5513r-4,-4l5240,5509r-4,4l5236,5522r4,4l5249,5526r4,-4l5253,5513xm5253,5416r-4,-4l5240,5412r-4,4l5236,5426r4,4l5249,5430r4,-4l5253,5416xm5253,5320r-4,-4l5240,5316r-4,4l5236,5329r4,4l5249,5333r4,-4l5253,5320xm5253,5223r-4,-4l5240,5219r-4,4l5236,5232r4,4l5249,5236r4,-4l5253,5223xm5253,5127r-4,-4l5240,5123r-4,4l5236,5136r4,4l5249,5140r4,-4l5253,5127xm5253,5030r-4,-4l5240,5026r-4,4l5236,5039r4,4l5249,5043r4,-4l5253,5030xm5253,4933r-4,-4l5240,4929r-4,4l5236,4943r4,4l5249,4947r4,-4l5253,4933xm5253,4837r-4,-4l5240,4833r-4,4l5236,4846r4,4l5249,4850r4,-4l5253,4837xm5253,4740r-4,-4l5240,4736r-4,4l5236,4750r4,3l5249,4753r4,-3l5253,4740xm5253,4644r-4,-4l5240,4640r-4,4l5236,4653r4,4l5249,4657r4,-4l5253,4644xm5253,4547r-4,-4l5240,4543r-4,4l5236,4556r4,4l5249,4560r4,-4l5253,4547xm5253,4450r-4,-3l5240,4447r-4,3l5236,4460r4,4l5249,4464r4,-4l5253,4450xm5253,4354r-4,-4l5240,4350r-4,4l5236,4363r4,4l5249,4367r4,-4l5253,4354xm5253,4257r-4,-4l5240,4253r-4,4l5236,4267r4,4l5249,4271r4,-4l5253,4257xm5253,4161r-4,-4l5240,4157r-4,4l5236,4170r4,4l5249,4174r4,-4l5253,4161xm5253,4064r-4,-4l5240,4060r-4,4l5236,4073r4,4l5249,4077r4,-4l5253,4064xm5253,3967r-4,-3l5240,3964r-4,3l5236,3977r4,4l5249,3981r4,-4l5253,3967xm5253,3871r-4,-4l5240,3867r-4,4l5236,3880r4,4l5249,3884r4,-4l5253,3871xm5253,3774r-4,-4l5240,3770r-4,4l5236,3784r4,4l5249,3788r4,-4l5253,3774xm5253,3678r-4,-4l5240,3674r-4,4l5236,3687r4,4l5249,3691r4,-4l5253,3678xm5253,3581r-4,-4l5240,3577r-4,4l5236,3591r4,3l5249,3594r4,-3l5253,3581xm5253,3484r-4,-3l5240,3481r-4,3l5236,3494r4,4l5249,3498r4,-4l5253,3484xm5289,6720r-4,-4l5275,6716r-4,4l5271,6730r4,4l5285,6734r4,-4l5289,6720xm5289,6624r-4,-4l5275,6620r-4,4l5271,6633r4,4l5285,6637r4,-4l5289,6624xm5289,6527r-4,-4l5275,6523r-4,4l5271,6537r4,3l5285,6540r4,-3l5289,6527xm5289,6430r-4,-4l5275,6426r-4,4l5271,6440r4,4l5285,6444r4,-4l5289,6430xm5289,6334r-4,-4l5275,6330r-4,4l5271,6343r4,4l5285,6347r4,-4l5289,6334xm5289,6237r-4,-4l5275,6233r-4,4l5271,6247r4,4l5285,6251r4,-4l5289,6237xm5289,6141r-4,-4l5275,6137r-4,4l5271,6150r4,4l5285,6154r4,-4l5289,6141xm5289,6044r-4,-4l5275,6040r-4,4l5271,6054r4,3l5285,6057r4,-3l5289,6044xm5289,5947r-4,-3l5275,5944r-4,3l5271,5957r4,4l5285,5961r4,-4l5289,5947xm5289,5851r-4,-4l5275,5847r-4,4l5271,5860r4,4l5285,5864r4,-4l5289,5851xm5289,5754r-4,-4l5275,5750r-4,4l5271,5764r4,4l5285,5768r4,-4l5289,5754xm5289,5658r-4,-4l5275,5654r-4,4l5271,5667r4,4l5285,5671r4,-4l5289,5658xm5289,5561r-4,-4l5275,5557r-4,4l5271,5571r4,3l5285,5574r4,-3l5289,5561xm5289,5465r-4,-4l5275,5461r-4,4l5271,5474r4,4l5285,5478r4,-4l5289,5465xm5289,5368r-4,-4l5275,5364r-4,4l5271,5378r4,3l5285,5381r4,-3l5289,5368xm5289,5271r-4,-3l5275,5268r-4,3l5271,5281r4,4l5285,5285r4,-4l5289,5271xm5289,5175r-4,-4l5275,5171r-4,4l5271,5184r4,4l5285,5188r4,-4l5289,5175xm5289,5078r-4,-4l5275,5074r-4,4l5271,5088r4,4l5285,5092r4,-4l5289,5078xm5289,4982r-4,-4l5275,4978r-4,4l5271,4991r4,4l5285,4995r4,-4l5289,4982xm5289,4885r-4,-4l5275,4881r-4,4l5271,4894r4,4l5285,4898r4,-4l5289,4885xm5289,4788r-4,-3l5275,4785r-4,3l5271,4798r4,4l5285,4802r4,-4l5289,4788xm5289,4692r-4,-4l5275,4688r-4,4l5271,4701r4,4l5285,4705r4,-4l5289,4692xm5289,4595r-4,-4l5275,4591r-4,4l5271,4605r4,4l5285,4609r4,-4l5289,4595xm5289,4499r-4,-4l5275,4495r-4,4l5271,4508r4,4l5285,4512r4,-4l5289,4499xm5289,4402r-4,-4l5275,4398r-4,4l5271,4412r4,3l5285,4415r4,-3l5289,4402xm5289,4305r-4,-3l5275,4302r-4,3l5271,4315r4,4l5285,4319r4,-4l5289,4305xm5289,4209r-4,-4l5275,4205r-4,4l5271,4218r4,4l5285,4222r4,-4l5289,4209xm5289,4112r-4,-3l5275,4109r-4,3l5271,4122r4,4l5285,4126r4,-4l5289,4112xm5289,4016r-4,-4l5275,4012r-4,4l5271,4025r4,4l5285,4029r4,-4l5289,4016xm5289,3919r-4,-4l5275,3915r-4,4l5271,3929r4,4l5285,3933r4,-4l5289,3919xm5289,3823r-4,-4l5275,3819r-4,4l5271,3832r4,4l5285,3836r4,-4l5289,3823xm5289,3726r-4,-4l5275,3722r-4,4l5271,3735r4,4l5285,3739r4,-4l5289,3726xm5289,3629r-4,-3l5275,3626r-4,3l5271,3639r4,4l5285,3643r4,-4l5289,3629xm5289,3533r-4,-4l5275,3529r-4,4l5271,3542r4,4l5285,3546r4,-4l5289,3533xm5289,3436r-4,-4l5275,3432r-4,4l5271,3446r4,4l5285,3450r4,-4l5289,3436xm5289,3340r-4,-4l5275,3336r-4,4l5271,3349r4,4l5285,3353r4,-4l5289,3340xm5320,6768r-4,-3l5306,6765r-4,3l5302,6778r4,4l5316,6782r4,-4l5320,6768xm5320,6672r-4,-4l5306,6668r-4,4l5302,6681r4,4l5316,6685r4,-4l5320,6672xm5320,6575r-4,-4l5306,6571r-4,4l5302,6585r4,4l5316,6589r4,-4l5320,6575xm5320,6479r-4,-4l5306,6475r-4,4l5302,6488r4,4l5316,6492r4,-4l5320,6479xm5320,6382r-4,-4l5306,6378r-4,4l5302,6392r4,4l5316,6396r4,-4l5320,6382xm5320,6286r-4,-4l5306,6282r-4,4l5302,6295r4,4l5316,6299r4,-4l5320,6286xm5320,6189r-4,-4l5306,6185r-4,4l5302,6198r4,4l5316,6202r4,-4l5320,6189xm5320,6092r-4,-4l5306,6088r-4,4l5302,6102r4,4l5316,6106r4,-4l5320,6092xm5320,5996r-4,-4l5306,5992r-4,4l5302,6005r4,4l5316,6009r4,-4l5320,5996xm5320,5899r-4,-4l5306,5895r-4,4l5302,5909r4,4l5316,5913r4,-4l5320,5899xm5320,5803r-4,-4l5306,5799r-4,4l5302,5812r4,4l5316,5816r4,-4l5320,5803xm5320,5706r-4,-4l5306,5702r-4,4l5302,5716r4,3l5316,5719r4,-3l5320,5706xm5320,5609r-4,-3l5306,5606r-4,3l5302,5619r4,4l5316,5623r4,-4l5320,5609xm5320,5513r-4,-4l5306,5509r-4,4l5302,5522r4,4l5316,5526r4,-4l5320,5513xm5320,5416r-4,-4l5306,5412r-4,4l5302,5426r4,4l5316,5430r4,-4l5320,5416xm5320,5320r-4,-4l5306,5316r-4,4l5302,5329r4,4l5316,5333r4,-4l5320,5320xm5320,5223r-4,-4l5306,5219r-4,4l5302,5232r4,4l5316,5236r4,-4l5320,5223xm5320,5127r-4,-4l5306,5123r-4,4l5302,5136r4,4l5316,5140r4,-4l5320,5127xm5320,5030r-4,-4l5306,5026r-4,4l5302,5039r4,4l5316,5043r4,-4l5320,5030xm5320,4933r-4,-4l5306,4929r-4,4l5302,4943r4,4l5316,4947r4,-4l5320,4933xm5320,4837r-4,-4l5306,4833r-4,4l5302,4846r4,4l5316,4850r4,-4l5320,4837xm5320,4740r-4,-4l5306,4736r-4,4l5302,4750r4,3l5316,4753r4,-3l5320,4740xm5320,4644r-4,-4l5306,4640r-4,4l5302,4653r4,4l5316,4657r4,-4l5320,4644xm5320,4547r-4,-4l5306,4543r-4,4l5302,4556r4,4l5316,4560r4,-4l5320,4547xm5320,4450r-4,-3l5306,4447r-4,3l5302,4460r4,4l5316,4464r4,-4l5320,4450xm5320,4354r-4,-4l5306,4350r-4,4l5302,4363r4,4l5316,4367r4,-4l5320,4354xm5320,4257r-4,-4l5306,4253r-4,4l5302,4267r4,4l5316,4271r4,-4l5320,4257xm5320,4161r-4,-4l5306,4157r-4,4l5302,4170r4,4l5316,4174r4,-4l5320,4161xm5320,4064r-4,-4l5306,4060r-4,4l5302,4073r4,4l5316,4077r4,-4l5320,4064xm5320,3967r-4,-3l5306,3964r-4,3l5302,3977r4,4l5316,3981r4,-4l5320,3967xm5320,3871r-4,-4l5306,3867r-4,4l5302,3880r4,4l5316,3884r4,-4l5320,3871xm5320,3774r-4,-4l5306,3770r-4,4l5302,3784r4,4l5316,3788r4,-4l5320,3774xm5320,3678r-4,-4l5306,3674r-4,4l5302,3687r4,4l5316,3691r4,-4l5320,3678xm5320,3581r-4,-4l5306,3577r-4,4l5302,3591r4,3l5316,3594r4,-3l5320,3581xm5320,3484r-4,-3l5306,3481r-4,3l5302,3494r4,4l5316,3498r4,-4l5320,3484xm5356,6720r-4,-4l5342,6716r-4,4l5338,6730r4,4l5352,6734r4,-4l5356,6720xm5356,6624r-4,-4l5342,6620r-4,4l5338,6633r4,4l5352,6637r4,-4l5356,6624xm5356,6527r-4,-4l5342,6523r-4,4l5338,6537r4,3l5352,6540r4,-3l5356,6527xm5356,6430r-4,-4l5342,6426r-4,4l5338,6440r4,4l5352,6444r4,-4l5356,6430xm5356,6334r-4,-4l5342,6330r-4,4l5338,6343r4,4l5352,6347r4,-4l5356,6334xm5356,6237r-4,-4l5342,6233r-4,4l5338,6247r4,4l5352,6251r4,-4l5356,6237xm5356,6141r-4,-4l5342,6137r-4,4l5338,6150r4,4l5352,6154r4,-4l5356,6141xm5356,6044r-4,-4l5342,6040r-4,4l5338,6054r4,3l5352,6057r4,-3l5356,6044xm5356,5947r-4,-3l5342,5944r-4,3l5338,5957r4,4l5352,5961r4,-4l5356,5947xm5356,5851r-4,-4l5342,5847r-4,4l5338,5860r4,4l5352,5864r4,-4l5356,5851xm5356,5754r-4,-4l5342,5750r-4,4l5338,5764r4,4l5352,5768r4,-4l5356,5754xm5356,5658r-4,-4l5342,5654r-4,4l5338,5667r4,4l5352,5671r4,-4l5356,5658xm5356,5561r-4,-4l5342,5557r-4,4l5338,5571r4,3l5352,5574r4,-3l5356,5561xm5356,5465r-4,-4l5342,5461r-4,4l5338,5474r4,4l5352,5478r4,-4l5356,5465xm5356,5368r-4,-4l5342,5364r-4,4l5338,5378r4,3l5352,5381r4,-3l5356,5368xm5356,5271r-4,-3l5342,5268r-4,3l5338,5281r4,4l5352,5285r4,-4l5356,5271xm5356,5175r-4,-4l5342,5171r-4,4l5338,5184r4,4l5352,5188r4,-4l5356,5175xm5356,5078r-4,-4l5342,5074r-4,4l5338,5088r4,4l5352,5092r4,-4l5356,5078xm5356,4982r-4,-4l5342,4978r-4,4l5338,4991r4,4l5352,4995r4,-4l5356,4982xm5356,4885r-4,-4l5342,4881r-4,4l5338,4894r4,4l5352,4898r4,-4l5356,4885xm5356,4788r-4,-3l5342,4785r-4,3l5338,4798r4,4l5352,4802r4,-4l5356,4788xm5356,4692r-4,-4l5342,4688r-4,4l5338,4701r4,4l5352,4705r4,-4l5356,4692xm5356,4595r-4,-4l5342,4591r-4,4l5338,4605r4,4l5352,4609r4,-4l5356,4595xm5356,4499r-4,-4l5342,4495r-4,4l5338,4508r4,4l5352,4512r4,-4l5356,4499xm5356,4402r-4,-4l5342,4398r-4,4l5338,4412r4,3l5352,4415r4,-3l5356,4402xm5356,4305r-4,-3l5342,4302r-4,3l5338,4315r4,4l5352,4319r4,-4l5356,4305xm5356,4209r-4,-4l5342,4205r-4,4l5338,4218r4,4l5352,4222r4,-4l5356,4209xm5356,4112r-4,-3l5342,4109r-4,3l5338,4122r4,4l5352,4126r4,-4l5356,4112xm5356,4016r-4,-4l5342,4012r-4,4l5338,4025r4,4l5352,4029r4,-4l5356,4016xm5356,3919r-4,-4l5342,3915r-4,4l5338,3929r4,4l5352,3933r4,-4l5356,3919xm5356,3823r-4,-4l5342,3819r-4,4l5338,3832r4,4l5352,3836r4,-4l5356,3823xm5356,3726r-4,-4l5342,3722r-4,4l5338,3735r4,4l5352,3739r4,-4l5356,3726xm5356,3629r-4,-3l5342,3626r-4,3l5338,3639r4,4l5352,3643r4,-4l5356,3629xm5356,3533r-4,-4l5342,3529r-4,4l5338,3542r4,4l5352,3546r4,-4l5356,3533xm5356,3436r-4,-4l5342,3432r-4,4l5338,3446r4,4l5352,3450r4,-4l5356,3436xm5356,3340r-4,-4l5342,3336r-4,4l5338,3349r4,4l5352,3353r4,-4l5356,3340xm5386,6768r-4,-3l5372,6765r-3,3l5369,6778r3,4l5382,6782r4,-4l5386,6768xm5386,6672r-4,-4l5372,6668r-3,4l5369,6681r3,4l5382,6685r4,-4l5386,6672xm5386,6575r-4,-4l5372,6571r-3,4l5369,6585r3,4l5382,6589r4,-4l5386,6575xm5386,6479r-4,-4l5372,6475r-3,4l5369,6488r3,4l5382,6492r4,-4l5386,6479xm5386,6382r-4,-4l5372,6378r-3,4l5369,6392r3,4l5382,6396r4,-4l5386,6382xm5386,6286r-4,-4l5372,6282r-3,4l5369,6295r3,4l5382,6299r4,-4l5386,6286xm5386,6189r-4,-4l5372,6185r-3,4l5369,6198r3,4l5382,6202r4,-4l5386,6189xm5386,6092r-4,-4l5372,6088r-3,4l5369,6102r3,4l5382,6106r4,-4l5386,6092xm5386,5996r-4,-4l5372,5992r-3,4l5369,6005r3,4l5382,6009r4,-4l5386,5996xm5386,5899r-4,-4l5372,5895r-3,4l5369,5909r3,4l5382,5913r4,-4l5386,5899xm5386,5803r-4,-4l5372,5799r-3,4l5369,5812r3,4l5382,5816r4,-4l5386,5803xm5386,5706r-4,-4l5372,5702r-3,4l5369,5716r3,3l5382,5719r4,-3l5386,5706xm5386,5609r-4,-3l5372,5606r-3,3l5369,5619r3,4l5382,5623r4,-4l5386,5609xm5386,5513r-4,-4l5372,5509r-3,4l5369,5522r3,4l5382,5526r4,-4l5386,5513xm5386,5416r-4,-4l5372,5412r-3,4l5369,5426r3,4l5382,5430r4,-4l5386,5416xm5386,5320r-4,-4l5372,5316r-3,4l5369,5329r3,4l5382,5333r4,-4l5386,5320xm5386,5223r-4,-4l5372,5219r-3,4l5369,5232r3,4l5382,5236r4,-4l5386,5223xm5386,5127r-4,-4l5372,5123r-3,4l5369,5136r3,4l5382,5140r4,-4l5386,5127xm5386,5030r-4,-4l5372,5026r-3,4l5369,5039r3,4l5382,5043r4,-4l5386,5030xm5386,4933r-4,-4l5372,4929r-3,4l5369,4943r3,4l5382,4947r4,-4l5386,4933xm5386,4837r-4,-4l5372,4833r-3,4l5369,4846r3,4l5382,4850r4,-4l5386,4837xm5386,4740r-4,-4l5372,4736r-3,4l5369,4750r3,3l5382,4753r4,-3l5386,4740xm5386,4644r-4,-4l5372,4640r-3,4l5369,4653r3,4l5382,4657r4,-4l5386,4644xm5386,4547r-4,-4l5372,4543r-3,4l5369,4556r3,4l5382,4560r4,-4l5386,4547xm5386,4450r-4,-3l5372,4447r-3,3l5369,4460r3,4l5382,4464r4,-4l5386,4450xm5386,4354r-4,-4l5372,4350r-3,4l5369,4363r3,4l5382,4367r4,-4l5386,4354xm5386,4257r-4,-4l5372,4253r-3,4l5369,4267r3,4l5382,4271r4,-4l5386,4257xm5386,4161r-4,-4l5372,4157r-3,4l5369,4170r3,4l5382,4174r4,-4l5386,4161xm5386,4064r-4,-4l5372,4060r-3,4l5369,4073r3,4l5382,4077r4,-4l5386,4064xm5386,3967r-4,-3l5372,3964r-3,3l5369,3977r3,4l5382,3981r4,-4l5386,3967xm5386,3871r-4,-4l5372,3867r-3,4l5369,3880r3,4l5382,3884r4,-4l5386,3871xm5386,3774r-4,-4l5372,3770r-3,4l5369,3784r3,4l5382,3788r4,-4l5386,3774xm5386,3678r-4,-4l5372,3674r-3,4l5369,3687r3,4l5382,3691r4,-4l5386,3678xm5386,3581r-4,-4l5372,3577r-3,4l5369,3591r3,3l5382,3594r4,-3l5386,3581xm5386,3484r-4,-3l5372,3481r-3,3l5369,3494r3,4l5382,3498r4,-4l5386,3484xm5422,6720r-4,-4l5408,6716r-4,4l5404,6730r4,4l5418,6734r4,-4l5422,6720xm5422,6624r-4,-4l5408,6620r-4,4l5404,6633r4,4l5418,6637r4,-4l5422,6624xm5422,6527r-4,-4l5408,6523r-4,4l5404,6537r4,3l5418,6540r4,-3l5422,6527xm5422,6430r-4,-4l5408,6426r-4,4l5404,6440r4,4l5418,6444r4,-4l5422,6430xm5422,6334r-4,-4l5408,6330r-4,4l5404,6343r4,4l5418,6347r4,-4l5422,6334xm5422,6237r-4,-4l5408,6233r-4,4l5404,6247r4,4l5418,6251r4,-4l5422,6237xm5422,6141r-4,-4l5408,6137r-4,4l5404,6150r4,4l5418,6154r4,-4l5422,6141xm5422,6044r-4,-4l5408,6040r-4,4l5404,6054r4,3l5418,6057r4,-3l5422,6044xm5422,5947r-4,-3l5408,5944r-4,3l5404,5957r4,4l5418,5961r4,-4l5422,5947xm5422,5851r-4,-4l5408,5847r-4,4l5404,5860r4,4l5418,5864r4,-4l5422,5851xm5422,5754r-4,-4l5408,5750r-4,4l5404,5764r4,4l5418,5768r4,-4l5422,5754xm5422,5658r-4,-4l5408,5654r-4,4l5404,5667r4,4l5418,5671r4,-4l5422,5658xm5422,5561r-4,-4l5408,5557r-4,4l5404,5571r4,3l5418,5574r4,-3l5422,5561xm5422,5465r-4,-4l5408,5461r-4,4l5404,5474r4,4l5418,5478r4,-4l5422,5465xm5422,5368r-4,-4l5408,5364r-4,4l5404,5378r4,3l5418,5381r4,-3l5422,5368xm5422,5271r-4,-3l5408,5268r-4,3l5404,5281r4,4l5418,5285r4,-4l5422,5271xm5422,5175r-4,-4l5408,5171r-4,4l5404,5184r4,4l5418,5188r4,-4l5422,5175xm5422,5078r-4,-4l5408,5074r-4,4l5404,5088r4,4l5418,5092r4,-4l5422,5078xm5422,4982r-4,-4l5408,4978r-4,4l5404,4991r4,4l5418,4995r4,-4l5422,4982xm5422,4885r-4,-4l5408,4881r-4,4l5404,4894r4,4l5418,4898r4,-4l5422,4885xm5422,4788r-4,-3l5408,4785r-4,3l5404,4798r4,4l5418,4802r4,-4l5422,4788xm5422,4692r-4,-4l5408,4688r-4,4l5404,4701r4,4l5418,4705r4,-4l5422,4692xm5422,4595r-4,-4l5408,4591r-4,4l5404,4605r4,4l5418,4609r4,-4l5422,4595xm5422,4499r-4,-4l5408,4495r-4,4l5404,4508r4,4l5418,4512r4,-4l5422,4499xm5422,4402r-4,-4l5408,4398r-4,4l5404,4412r4,3l5418,4415r4,-3l5422,4402xm5422,4305r-4,-3l5408,4302r-4,3l5404,4315r4,4l5418,4319r4,-4l5422,4305xm5422,4209r-4,-4l5408,4205r-4,4l5404,4218r4,4l5418,4222r4,-4l5422,4209xm5422,4112r-4,-3l5408,4109r-4,3l5404,4122r4,4l5418,4126r4,-4l5422,4112xm5422,4016r-4,-4l5408,4012r-4,4l5404,4025r4,4l5418,4029r4,-4l5422,4016xm5422,3919r-4,-4l5408,3915r-4,4l5404,3929r4,4l5418,3933r4,-4l5422,3919xm5422,3823r-4,-4l5408,3819r-4,4l5404,3832r4,4l5418,3836r4,-4l5422,3823xm5422,3726r-4,-4l5408,3722r-4,4l5404,3735r4,4l5418,3739r4,-4l5422,3726xm5422,3629r-4,-3l5408,3626r-4,3l5404,3639r4,4l5418,3643r4,-4l5422,3629xm5422,3533r-4,-4l5408,3529r-4,4l5404,3542r4,4l5418,3546r4,-4l5422,3533xm5422,3436r-4,-4l5408,3432r-4,4l5404,3446r4,4l5418,3450r4,-4l5422,3436xm5422,3340r-4,-4l5408,3336r-4,4l5404,3349r4,4l5418,3353r4,-4l5422,3340xm5453,6768r-4,-3l5439,6765r-4,3l5435,6778r4,4l5449,6782r4,-4l5453,6768xm5453,6672r-4,-4l5439,6668r-4,4l5435,6681r4,4l5449,6685r4,-4l5453,6672xm5453,6575r-4,-4l5439,6571r-4,4l5435,6585r4,4l5449,6589r4,-4l5453,6575xm5453,6479r-4,-4l5439,6475r-4,4l5435,6488r4,4l5449,6492r4,-4l5453,6479xm5453,6382r-4,-4l5439,6378r-4,4l5435,6392r4,4l5449,6396r4,-4l5453,6382xm5453,6286r-4,-4l5439,6282r-4,4l5435,6295r4,4l5449,6299r4,-4l5453,6286xm5453,6189r-4,-4l5439,6185r-4,4l5435,6198r4,4l5449,6202r4,-4l5453,6189xm5453,6092r-4,-4l5439,6088r-4,4l5435,6102r4,4l5449,6106r4,-4l5453,6092xm5453,5996r-4,-4l5439,5992r-4,4l5435,6005r4,4l5449,6009r4,-4l5453,5996xm5453,5899r-4,-4l5439,5895r-4,4l5435,5909r4,4l5449,5913r4,-4l5453,5899xm5453,5803r-4,-4l5439,5799r-4,4l5435,5812r4,4l5449,5816r4,-4l5453,5803xm5453,5706r-4,-4l5439,5702r-4,4l5435,5716r4,3l5449,5719r4,-3l5453,5706xm5453,5609r-4,-3l5439,5606r-4,3l5435,5619r4,4l5449,5623r4,-4l5453,5609xm5453,5513r-4,-4l5439,5509r-4,4l5435,5522r4,4l5449,5526r4,-4l5453,5513xm5453,5416r-4,-4l5439,5412r-4,4l5435,5426r4,4l5449,5430r4,-4l5453,5416xm5453,5320r-4,-4l5439,5316r-4,4l5435,5329r4,4l5449,5333r4,-4l5453,5320xm5453,5223r-4,-4l5439,5219r-4,4l5435,5232r4,4l5449,5236r4,-4l5453,5223xm5453,5127r-4,-4l5439,5123r-4,4l5435,5136r4,4l5449,5140r4,-4l5453,5127xm5453,5030r-4,-4l5439,5026r-4,4l5435,5039r4,4l5449,5043r4,-4l5453,5030xm5453,4933r-4,-4l5439,4929r-4,4l5435,4943r4,4l5449,4947r4,-4l5453,4933xm5453,4837r-4,-4l5439,4833r-4,4l5435,4846r4,4l5449,4850r4,-4l5453,4837xm5453,4740r-4,-4l5439,4736r-4,4l5435,4750r4,3l5449,4753r4,-3l5453,4740xm5453,4644r-4,-4l5439,4640r-4,4l5435,4653r4,4l5449,4657r4,-4l5453,4644xm5453,4547r-4,-4l5439,4543r-4,4l5435,4556r4,4l5449,4560r4,-4l5453,4547xm5453,4450r-4,-3l5439,4447r-4,3l5435,4460r4,4l5449,4464r4,-4l5453,4450xm5453,4354r-4,-4l5439,4350r-4,4l5435,4363r4,4l5449,4367r4,-4l5453,4354xm5453,4257r-4,-4l5439,4253r-4,4l5435,4267r4,4l5449,4271r4,-4l5453,4257xm5453,4161r-4,-4l5439,4157r-4,4l5435,4170r4,4l5449,4174r4,-4l5453,4161xm5453,4064r-4,-4l5439,4060r-4,4l5435,4073r4,4l5449,4077r4,-4l5453,4064xm5453,3967r-4,-3l5439,3964r-4,3l5435,3977r4,4l5449,3981r4,-4l5453,3967xm5453,3871r-4,-4l5439,3867r-4,4l5435,3880r4,4l5449,3884r4,-4l5453,3871xm5453,3774r-4,-4l5439,3770r-4,4l5435,3784r4,4l5449,3788r4,-4l5453,3774xm5453,3678r-4,-4l5439,3674r-4,4l5435,3687r4,4l5449,3691r4,-4l5453,3678xm5453,3581r-4,-4l5439,3577r-4,4l5435,3591r4,3l5449,3594r4,-3l5453,3581xm5453,3484r-4,-3l5439,3481r-4,3l5435,3494r4,4l5449,3498r4,-4l5453,3484xm5488,6720r-3,-4l5475,6716r-4,4l5471,6730r4,4l5485,6734r3,-4l5488,6720xm5488,6624r-3,-4l5475,6620r-4,4l5471,6633r4,4l5485,6637r3,-4l5488,6624xm5488,6527r-3,-4l5475,6523r-4,4l5471,6537r4,3l5485,6540r3,-3l5488,6527xm5488,6430r-3,-4l5475,6426r-4,4l5471,6440r4,4l5485,6444r3,-4l5488,6430xm5488,6334r-3,-4l5475,6330r-4,4l5471,6343r4,4l5485,6347r3,-4l5488,6334xm5488,6237r-3,-4l5475,6233r-4,4l5471,6247r4,4l5485,6251r3,-4l5488,6237xm5488,6141r-3,-4l5475,6137r-4,4l5471,6150r4,4l5485,6154r3,-4l5488,6141xm5488,6044r-3,-4l5475,6040r-4,4l5471,6054r4,3l5485,6057r3,-3l5488,6044xm5488,5947r-3,-3l5475,5944r-4,3l5471,5957r4,4l5485,5961r3,-4l5488,5947xm5488,5851r-3,-4l5475,5847r-4,4l5471,5860r4,4l5485,5864r3,-4l5488,5851xm5488,5754r-3,-4l5475,5750r-4,4l5471,5764r4,4l5485,5768r3,-4l5488,5754xm5488,5658r-3,-4l5475,5654r-4,4l5471,5667r4,4l5485,5671r3,-4l5488,5658xm5488,5561r-3,-4l5475,5557r-4,4l5471,5571r4,3l5485,5574r3,-3l5488,5561xm5488,5465r-3,-4l5475,5461r-4,4l5471,5474r4,4l5485,5478r3,-4l5488,5465xm5488,5368r-3,-4l5475,5364r-4,4l5471,5378r4,3l5485,5381r3,-3l5488,5368xm5488,5271r-3,-3l5475,5268r-4,3l5471,5281r4,4l5485,5285r3,-4l5488,5271xm5488,5175r-3,-4l5475,5171r-4,4l5471,5184r4,4l5485,5188r3,-4l5488,5175xm5488,5078r-3,-4l5475,5074r-4,4l5471,5088r4,4l5485,5092r3,-4l5488,5078xm5488,4982r-3,-4l5475,4978r-4,4l5471,4991r4,4l5485,4995r3,-4l5488,4982xm5488,4885r-3,-4l5475,4881r-4,4l5471,4894r4,4l5485,4898r3,-4l5488,4885xm5488,4788r-3,-3l5475,4785r-4,3l5471,4798r4,4l5485,4802r3,-4l5488,4788xm5488,4692r-3,-4l5475,4688r-4,4l5471,4701r4,4l5485,4705r3,-4l5488,4692xm5488,4595r-3,-4l5475,4591r-4,4l5471,4605r4,4l5485,4609r3,-4l5488,4595xm5488,4499r-3,-4l5475,4495r-4,4l5471,4508r4,4l5485,4512r3,-4l5488,4499xm5488,4402r-3,-4l5475,4398r-4,4l5471,4412r4,3l5485,4415r3,-3l5488,4402xm5488,4305r-3,-3l5475,4302r-4,3l5471,4315r4,4l5485,4319r3,-4l5488,4305xm5488,4209r-3,-4l5475,4205r-4,4l5471,4218r4,4l5485,4222r3,-4l5488,4209xm5488,4112r-3,-3l5475,4109r-4,3l5471,4122r4,4l5485,4126r3,-4l5488,4112xm5488,4016r-3,-4l5475,4012r-4,4l5471,4025r4,4l5485,4029r3,-4l5488,4016xm5488,3919r-3,-4l5475,3915r-4,4l5471,3929r4,4l5485,3933r3,-4l5488,3919xm5488,3823r-3,-4l5475,3819r-4,4l5471,3832r4,4l5485,3836r3,-4l5488,3823xm5488,3726r-3,-4l5475,3722r-4,4l5471,3735r4,4l5485,3739r3,-4l5488,3726xm5488,3629r-3,-3l5475,3626r-4,3l5471,3639r4,4l5485,3643r3,-4l5488,3629xm5488,3533r-3,-4l5475,3529r-4,4l5471,3542r4,4l5485,3546r3,-4l5488,3533xm5488,3436r-3,-4l5475,3432r-4,4l5471,3446r4,4l5485,3450r3,-4l5488,3436xm5488,3340r-3,-4l5475,3336r-4,4l5471,3349r4,4l5485,3353r3,-4l5488,3340xm5519,6768r-4,-3l5505,6765r-4,3l5501,6778r4,4l5515,6782r4,-4l5519,6768xm5519,6672r-4,-4l5505,6668r-4,4l5501,6681r4,4l5515,6685r4,-4l5519,6672xm5519,6575r-4,-4l5505,6571r-4,4l5501,6585r4,4l5515,6589r4,-4l5519,6575xm5519,6479r-4,-4l5505,6475r-4,4l5501,6488r4,4l5515,6492r4,-4l5519,6479xm5519,6382r-4,-4l5505,6378r-4,4l5501,6392r4,4l5515,6396r4,-4l5519,6382xm5519,6286r-4,-4l5505,6282r-4,4l5501,6295r4,4l5515,6299r4,-4l5519,6286xm5519,6189r-4,-4l5505,6185r-4,4l5501,6198r4,4l5515,6202r4,-4l5519,6189xm5519,6092r-4,-4l5505,6088r-4,4l5501,6102r4,4l5515,6106r4,-4l5519,6092xm5519,5996r-4,-4l5505,5992r-4,4l5501,6005r4,4l5515,6009r4,-4l5519,5996xm5519,5899r-4,-4l5505,5895r-4,4l5501,5909r4,4l5515,5913r4,-4l5519,5899xm5519,5803r-4,-4l5505,5799r-4,4l5501,5812r4,4l5515,5816r4,-4l5519,5803xm5519,5706r-4,-4l5505,5702r-4,4l5501,5716r4,3l5515,5719r4,-3l5519,5706xm5519,5609r-4,-3l5505,5606r-4,3l5501,5619r4,4l5515,5623r4,-4l5519,5609xm5519,5513r-4,-4l5505,5509r-4,4l5501,5522r4,4l5515,5526r4,-4l5519,5513xm5519,5416r-4,-4l5505,5412r-4,4l5501,5426r4,4l5515,5430r4,-4l5519,5416xm5519,5320r-4,-4l5505,5316r-4,4l5501,5329r4,4l5515,5333r4,-4l5519,5320xm5519,5223r-4,-4l5505,5219r-4,4l5501,5232r4,4l5515,5236r4,-4l5519,5223xm5519,5127r-4,-4l5505,5123r-4,4l5501,5136r4,4l5515,5140r4,-4l5519,5127xm5519,5030r-4,-4l5505,5026r-4,4l5501,5039r4,4l5515,5043r4,-4l5519,5030xm5519,4933r-4,-4l5505,4929r-4,4l5501,4943r4,4l5515,4947r4,-4l5519,4933xm5519,4837r-4,-4l5505,4833r-4,4l5501,4846r4,4l5515,4850r4,-4l5519,4837xm5519,4740r-4,-4l5505,4736r-4,4l5501,4750r4,3l5515,4753r4,-3l5519,4740xm5519,4644r-4,-4l5505,4640r-4,4l5501,4653r4,4l5515,4657r4,-4l5519,4644xm5519,4547r-4,-4l5505,4543r-4,4l5501,4556r4,4l5515,4560r4,-4l5519,4547xm5519,4450r-4,-3l5505,4447r-4,3l5501,4460r4,4l5515,4464r4,-4l5519,4450xm5519,4354r-4,-4l5505,4350r-4,4l5501,4363r4,4l5515,4367r4,-4l5519,4354xm5519,4257r-4,-4l5505,4253r-4,4l5501,4267r4,4l5515,4271r4,-4l5519,4257xm5519,4161r-4,-4l5505,4157r-4,4l5501,4170r4,4l5515,4174r4,-4l5519,4161xm5519,4064r-4,-4l5505,4060r-4,4l5501,4073r4,4l5515,4077r4,-4l5519,4064xm5519,3967r-4,-3l5505,3964r-4,3l5501,3977r4,4l5515,3981r4,-4l5519,3967xm5519,3871r-4,-4l5505,3867r-4,4l5501,3880r4,4l5515,3884r4,-4l5519,3871xm5519,3774r-4,-4l5505,3770r-4,4l5501,3784r4,4l5515,3788r4,-4l5519,3774xm5519,3678r-4,-4l5505,3674r-4,4l5501,3687r4,4l5515,3691r4,-4l5519,3678xm5519,3581r-4,-4l5505,3577r-4,4l5501,3591r4,3l5515,3594r4,-3l5519,3581xm5519,3484r-4,-3l5505,3481r-4,3l5501,3494r4,4l5515,3498r4,-4l5519,3484xm5555,6720r-4,-4l5541,6716r-4,4l5537,6730r4,4l5551,6734r4,-4l5555,6720xm5555,6624r-4,-4l5541,6620r-4,4l5537,6633r4,4l5551,6637r4,-4l5555,6624xm5555,6527r-4,-4l5541,6523r-4,4l5537,6537r4,3l5551,6540r4,-3l5555,6527xm5555,6430r-4,-4l5541,6426r-4,4l5537,6440r4,4l5551,6444r4,-4l5555,6430xm5555,6334r-4,-4l5541,6330r-4,4l5537,6343r4,4l5551,6347r4,-4l5555,6334xm5555,6237r-4,-4l5541,6233r-4,4l5537,6247r4,4l5551,6251r4,-4l5555,6237xm5555,6141r-4,-4l5541,6137r-4,4l5537,6150r4,4l5551,6154r4,-4l5555,6141xm5555,6044r-4,-4l5541,6040r-4,4l5537,6054r4,3l5551,6057r4,-3l5555,6044xm5555,5947r-4,-3l5541,5944r-4,3l5537,5957r4,4l5551,5961r4,-4l5555,5947xm5555,5851r-4,-4l5541,5847r-4,4l5537,5860r4,4l5551,5864r4,-4l5555,5851xm5555,5754r-4,-4l5541,5750r-4,4l5537,5764r4,4l5551,5768r4,-4l5555,5754xm5555,5658r-4,-4l5541,5654r-4,4l5537,5667r4,4l5551,5671r4,-4l5555,5658xm5555,5561r-4,-4l5541,5557r-4,4l5537,5571r4,3l5551,5574r4,-3l5555,5561xm5555,5465r-4,-4l5541,5461r-4,4l5537,5474r4,4l5551,5478r4,-4l5555,5465xm5555,5368r-4,-4l5541,5364r-4,4l5537,5378r4,3l5551,5381r4,-3l5555,5368xm5555,5271r-4,-3l5541,5268r-4,3l5537,5281r4,4l5551,5285r4,-4l5555,5271xm5555,5175r-4,-4l5541,5171r-4,4l5537,5184r4,4l5551,5188r4,-4l5555,5175xm5555,5078r-4,-4l5541,5074r-4,4l5537,5088r4,4l5551,5092r4,-4l5555,5078xm5555,4982r-4,-4l5541,4978r-4,4l5537,4991r4,4l5551,4995r4,-4l5555,4982xm5555,4885r-4,-4l5541,4881r-4,4l5537,4894r4,4l5551,4898r4,-4l5555,4885xm5555,4788r-4,-3l5541,4785r-4,3l5537,4798r4,4l5551,4802r4,-4l5555,4788xm5555,4692r-4,-4l5541,4688r-4,4l5537,4701r4,4l5551,4705r4,-4l5555,4692xm5555,4595r-4,-4l5541,4591r-4,4l5537,4605r4,4l5551,4609r4,-4l5555,4595xm5555,4499r-4,-4l5541,4495r-4,4l5537,4508r4,4l5551,4512r4,-4l5555,4499xm5555,4402r-4,-4l5541,4398r-4,4l5537,4412r4,3l5551,4415r4,-3l5555,4402xm5555,4305r-4,-3l5541,4302r-4,3l5537,4315r4,4l5551,4319r4,-4l5555,4305xm5555,4209r-4,-4l5541,4205r-4,4l5537,4218r4,4l5551,4222r4,-4l5555,4209xm5555,4112r-4,-3l5541,4109r-4,3l5537,4122r4,4l5551,4126r4,-4l5555,4112xm5555,4016r-4,-4l5541,4012r-4,4l5537,4025r4,4l5551,4029r4,-4l5555,4016xm5555,3919r-4,-4l5541,3915r-4,4l5537,3929r4,4l5551,3933r4,-4l5555,3919xm5555,3823r-4,-4l5541,3819r-4,4l5537,3832r4,4l5551,3836r4,-4l5555,3823xm5555,3726r-4,-4l5541,3722r-4,4l5537,3735r4,4l5551,3739r4,-4l5555,3726xm5555,3629r-4,-3l5541,3626r-4,3l5537,3639r4,4l5551,3643r4,-4l5555,3629xm5555,3533r-4,-4l5541,3529r-4,4l5537,3542r4,4l5551,3546r4,-4l5555,3533xm5555,3436r-4,-4l5541,3432r-4,4l5537,3446r4,4l5551,3450r4,-4l5555,3436xm5555,3340r-4,-4l5541,3336r-4,4l5537,3349r4,4l5551,3353r4,-4l5555,3340xm5586,6768r-4,-3l5572,6765r-4,3l5568,6778r4,4l5582,6782r4,-4l5586,6768xm5586,6672r-4,-4l5572,6668r-4,4l5568,6681r4,4l5582,6685r4,-4l5586,6672xm5586,6575r-4,-4l5572,6571r-4,4l5568,6585r4,4l5582,6589r4,-4l5586,6575xm5586,6479r-4,-4l5572,6475r-4,4l5568,6488r4,4l5582,6492r4,-4l5586,6479xm5586,6382r-4,-4l5572,6378r-4,4l5568,6392r4,4l5582,6396r4,-4l5586,6382xm5586,6286r-4,-4l5572,6282r-4,4l5568,6295r4,4l5582,6299r4,-4l5586,6286xm5586,6189r-4,-4l5572,6185r-4,4l5568,6198r4,4l5582,6202r4,-4l5586,6189xm5586,6092r-4,-4l5572,6088r-4,4l5568,6102r4,4l5582,6106r4,-4l5586,6092xm5586,5996r-4,-4l5572,5992r-4,4l5568,6005r4,4l5582,6009r4,-4l5586,5996xm5586,5899r-4,-4l5572,5895r-4,4l5568,5909r4,4l5582,5913r4,-4l5586,5899xm5586,5803r-4,-4l5572,5799r-4,4l5568,5812r4,4l5582,5816r4,-4l5586,5803xm5586,5706r-4,-4l5572,5702r-4,4l5568,5716r4,3l5582,5719r4,-3l5586,5706xm5586,5609r-4,-3l5572,5606r-4,3l5568,5619r4,4l5582,5623r4,-4l5586,5609xm5586,5513r-4,-4l5572,5509r-4,4l5568,5522r4,4l5582,5526r4,-4l5586,5513xm5586,5416r-4,-4l5572,5412r-4,4l5568,5426r4,4l5582,5430r4,-4l5586,5416xm5586,5320r-4,-4l5572,5316r-4,4l5568,5329r4,4l5582,5333r4,-4l5586,5320xm5586,5223r-4,-4l5572,5219r-4,4l5568,5232r4,4l5582,5236r4,-4l5586,5223xm5586,5127r-4,-4l5572,5123r-4,4l5568,5136r4,4l5582,5140r4,-4l5586,5127xm5586,5030r-4,-4l5572,5026r-4,4l5568,5039r4,4l5582,5043r4,-4l5586,5030xm5586,4933r-4,-4l5572,4929r-4,4l5568,4943r4,4l5582,4947r4,-4l5586,4933xm5586,4837r-4,-4l5572,4833r-4,4l5568,4846r4,4l5582,4850r4,-4l5586,4837xm5586,4740r-4,-4l5572,4736r-4,4l5568,4750r4,3l5582,4753r4,-3l5586,4740xm5586,4644r-4,-4l5572,4640r-4,4l5568,4653r4,4l5582,4657r4,-4l5586,4644xm5586,4547r-4,-4l5572,4543r-4,4l5568,4556r4,4l5582,4560r4,-4l5586,4547xm5586,4450r-4,-3l5572,4447r-4,3l5568,4460r4,4l5582,4464r4,-4l5586,4450xm5586,4354r-4,-4l5572,4350r-4,4l5568,4363r4,4l5582,4367r4,-4l5586,4354xm5586,4257r-4,-4l5572,4253r-4,4l5568,4267r4,4l5582,4271r4,-4l5586,4257xm5586,4161r-4,-4l5572,4157r-4,4l5568,4170r4,4l5582,4174r4,-4l5586,4161xm5586,4064r-4,-4l5572,4060r-4,4l5568,4073r4,4l5582,4077r4,-4l5586,4064xm5586,3967r-4,-3l5572,3964r-4,3l5568,3977r4,4l5582,3981r4,-4l5586,3967xm5586,3871r-4,-4l5572,3867r-4,4l5568,3880r4,4l5582,3884r4,-4l5586,3871xm5586,3774r-4,-4l5572,3770r-4,4l5568,3784r4,4l5582,3788r4,-4l5586,3774xm5586,3678r-4,-4l5572,3674r-4,4l5568,3687r4,4l5582,3691r4,-4l5586,3678xm5586,3581r-4,-4l5572,3577r-4,4l5568,3591r4,3l5582,3594r4,-3l5586,3581xm5586,3484r-4,-3l5572,3481r-4,3l5568,3494r4,4l5582,3498r4,-4l5586,3484xm5621,6720r-3,-4l5608,6716r-4,4l5604,6730r4,4l5618,6734r3,-4l5621,6720xm5621,6624r-3,-4l5608,6620r-4,4l5604,6633r4,4l5618,6637r3,-4l5621,6624xm5621,6527r-3,-4l5608,6523r-4,4l5604,6537r4,3l5618,6540r3,-3l5621,6527xm5621,6430r-3,-4l5608,6426r-4,4l5604,6440r4,4l5618,6444r3,-4l5621,6430xm5621,6334r-3,-4l5608,6330r-4,4l5604,6343r4,4l5618,6347r3,-4l5621,6334xm5621,6237r-3,-4l5608,6233r-4,4l5604,6247r4,4l5618,6251r3,-4l5621,6237xm5621,6141r-3,-4l5608,6137r-4,4l5604,6150r4,4l5618,6154r3,-4l5621,6141xm5621,6044r-3,-4l5608,6040r-4,4l5604,6054r4,3l5618,6057r3,-3l5621,6044xm5621,5947r-3,-3l5608,5944r-4,3l5604,5957r4,4l5618,5961r3,-4l5621,5947xm5621,5851r-3,-4l5608,5847r-4,4l5604,5860r4,4l5618,5864r3,-4l5621,5851xm5621,5754r-3,-4l5608,5750r-4,4l5604,5764r4,4l5618,5768r3,-4l5621,5754xm5621,5658r-3,-4l5608,5654r-4,4l5604,5667r4,4l5618,5671r3,-4l5621,5658xm5621,5561r-3,-4l5608,5557r-4,4l5604,5571r4,3l5618,5574r3,-3l5621,5561xm5621,5465r-3,-4l5608,5461r-4,4l5604,5474r4,4l5618,5478r3,-4l5621,5465xm5621,5368r-3,-4l5608,5364r-4,4l5604,5378r4,3l5618,5381r3,-3l5621,5368xm5621,5271r-3,-3l5608,5268r-4,3l5604,5281r4,4l5618,5285r3,-4l5621,5271xm5621,5175r-3,-4l5608,5171r-4,4l5604,5184r4,4l5618,5188r3,-4l5621,5175xm5621,5078r-3,-4l5608,5074r-4,4l5604,5088r4,4l5618,5092r3,-4l5621,5078xm5621,4982r-3,-4l5608,4978r-4,4l5604,4991r4,4l5618,4995r3,-4l5621,4982xm5621,4885r-3,-4l5608,4881r-4,4l5604,4894r4,4l5618,4898r3,-4l5621,4885xm5621,4788r-3,-3l5608,4785r-4,3l5604,4798r4,4l5618,4802r3,-4l5621,4788xm5621,4692r-3,-4l5608,4688r-4,4l5604,4701r4,4l5618,4705r3,-4l5621,4692xm5621,4595r-3,-4l5608,4591r-4,4l5604,4605r4,4l5618,4609r3,-4l5621,4595xm5621,4499r-3,-4l5608,4495r-4,4l5604,4508r4,4l5618,4512r3,-4l5621,4499xm5621,4402r-3,-4l5608,4398r-4,4l5604,4412r4,3l5618,4415r3,-3l5621,4402xm5621,4305r-3,-3l5608,4302r-4,3l5604,4315r4,4l5618,4319r3,-4l5621,4305xm5621,4209r-3,-4l5608,4205r-4,4l5604,4218r4,4l5618,4222r3,-4l5621,4209xm5621,4112r-3,-3l5608,4109r-4,3l5604,4122r4,4l5618,4126r3,-4l5621,4112xm5621,4016r-3,-4l5608,4012r-4,4l5604,4025r4,4l5618,4029r3,-4l5621,4016xm5621,3919r-3,-4l5608,3915r-4,4l5604,3929r4,4l5618,3933r3,-4l5621,3919xm5621,3823r-3,-4l5608,3819r-4,4l5604,3832r4,4l5618,3836r3,-4l5621,3823xm5621,3726r-3,-4l5608,3722r-4,4l5604,3735r4,4l5618,3739r3,-4l5621,3726xm5621,3629r-3,-3l5608,3626r-4,3l5604,3639r4,4l5618,3643r3,-4l5621,3629xm5621,3533r-3,-4l5608,3529r-4,4l5604,3542r4,4l5618,3546r3,-4l5621,3533xm5621,3436r-3,-4l5608,3432r-4,4l5604,3446r4,4l5618,3450r3,-4l5621,3436xm5621,3340r-3,-4l5608,3336r-4,4l5604,3349r4,4l5618,3353r3,-4l5621,3340xm5652,6768r-4,-3l5638,6765r-4,3l5634,6778r4,4l5648,6782r4,-4l5652,6768xm5652,6672r-4,-4l5638,6668r-4,4l5634,6681r4,4l5648,6685r4,-4l5652,6672xm5652,6575r-4,-4l5638,6571r-4,4l5634,6585r4,4l5648,6589r4,-4l5652,6575xm5652,6479r-4,-4l5638,6475r-4,4l5634,6488r4,4l5648,6492r4,-4l5652,6479xm5652,6382r-4,-4l5638,6378r-4,4l5634,6392r4,4l5648,6396r4,-4l5652,6382xm5652,6286r-4,-4l5638,6282r-4,4l5634,6295r4,4l5648,6299r4,-4l5652,6286xm5652,6189r-4,-4l5638,6185r-4,4l5634,6198r4,4l5648,6202r4,-4l5652,6189xm5652,6092r-4,-4l5638,6088r-4,4l5634,6102r4,4l5648,6106r4,-4l5652,6092xm5652,5996r-4,-4l5638,5992r-4,4l5634,6005r4,4l5648,6009r4,-4l5652,5996xm5652,5899r-4,-4l5638,5895r-4,4l5634,5909r4,4l5648,5913r4,-4l5652,5899xm5652,5803r-4,-4l5638,5799r-4,4l5634,5812r4,4l5648,5816r4,-4l5652,5803xm5652,5706r-4,-4l5638,5702r-4,4l5634,5716r4,3l5648,5719r4,-3l5652,5706xm5652,5609r-4,-3l5638,5606r-4,3l5634,5619r4,4l5648,5623r4,-4l5652,5609xm5652,5513r-4,-4l5638,5509r-4,4l5634,5522r4,4l5648,5526r4,-4l5652,5513xm5652,5416r-4,-4l5638,5412r-4,4l5634,5426r4,4l5648,5430r4,-4l5652,5416xm5652,5320r-4,-4l5638,5316r-4,4l5634,5329r4,4l5648,5333r4,-4l5652,5320xm5652,5223r-4,-4l5638,5219r-4,4l5634,5232r4,4l5648,5236r4,-4l5652,5223xm5652,5127r-4,-4l5638,5123r-4,4l5634,5136r4,4l5648,5140r4,-4l5652,5127xm5652,5030r-4,-4l5638,5026r-4,4l5634,5039r4,4l5648,5043r4,-4l5652,5030xm5652,4933r-4,-4l5638,4929r-4,4l5634,4943r4,4l5648,4947r4,-4l5652,4933xm5652,4837r-4,-4l5638,4833r-4,4l5634,4846r4,4l5648,4850r4,-4l5652,4837xm5652,4740r-4,-4l5638,4736r-4,4l5634,4750r4,3l5648,4753r4,-3l5652,4740xm5652,4644r-4,-4l5638,4640r-4,4l5634,4653r4,4l5648,4657r4,-4l5652,4644xm5652,4547r-4,-4l5638,4543r-4,4l5634,4556r4,4l5648,4560r4,-4l5652,4547xm5652,4450r-4,-3l5638,4447r-4,3l5634,4460r4,4l5648,4464r4,-4l5652,4450xm5652,4354r-4,-4l5638,4350r-4,4l5634,4363r4,4l5648,4367r4,-4l5652,4354xm5652,4257r-4,-4l5638,4253r-4,4l5634,4267r4,4l5648,4271r4,-4l5652,4257xm5652,4161r-4,-4l5638,4157r-4,4l5634,4170r4,4l5648,4174r4,-4l5652,4161xm5652,4064r-4,-4l5638,4060r-4,4l5634,4073r4,4l5648,4077r4,-4l5652,4064xm5652,3967r-4,-3l5638,3964r-4,3l5634,3977r4,4l5648,3981r4,-4l5652,3967xm5652,3871r-4,-4l5638,3867r-4,4l5634,3880r4,4l5648,3884r4,-4l5652,3871xm5652,3774r-4,-4l5638,3770r-4,4l5634,3784r4,4l5648,3788r4,-4l5652,3774xm5652,3678r-4,-4l5638,3674r-4,4l5634,3687r4,4l5648,3691r4,-4l5652,3678xm5652,3581r-4,-4l5638,3577r-4,4l5634,3591r4,3l5648,3594r4,-3l5652,3581xm5652,3484r-4,-3l5638,3481r-4,3l5634,3494r4,4l5648,3498r4,-4l5652,3484xm5688,6720r-4,-4l5674,6716r-4,4l5670,6730r4,4l5684,6734r4,-4l5688,6720xm5688,6624r-4,-4l5674,6620r-4,4l5670,6633r4,4l5684,6637r4,-4l5688,6624xm5688,6527r-4,-4l5674,6523r-4,4l5670,6537r4,3l5684,6540r4,-3l5688,6527xm5688,6430r-4,-4l5674,6426r-4,4l5670,6440r4,4l5684,6444r4,-4l5688,6430xm5688,6334r-4,-4l5674,6330r-4,4l5670,6343r4,4l5684,6347r4,-4l5688,6334xm5688,6237r-4,-4l5674,6233r-4,4l5670,6247r4,4l5684,6251r4,-4l5688,6237xm5688,6141r-4,-4l5674,6137r-4,4l5670,6150r4,4l5684,6154r4,-4l5688,6141xm5688,6044r-4,-4l5674,6040r-4,4l5670,6054r4,3l5684,6057r4,-3l5688,6044xm5688,5947r-4,-3l5674,5944r-4,3l5670,5957r4,4l5684,5961r4,-4l5688,5947xm5688,5851r-4,-4l5674,5847r-4,4l5670,5860r4,4l5684,5864r4,-4l5688,5851xm5688,5754r-4,-4l5674,5750r-4,4l5670,5764r4,4l5684,5768r4,-4l5688,5754xm5688,5658r-4,-4l5674,5654r-4,4l5670,5667r4,4l5684,5671r4,-4l5688,5658xm5688,5561r-4,-4l5674,5557r-4,4l5670,5571r4,3l5684,5574r4,-3l5688,5561xm5688,5465r-4,-4l5674,5461r-4,4l5670,5474r4,4l5684,5478r4,-4l5688,5465xm5688,5368r-4,-4l5674,5364r-4,4l5670,5378r4,3l5684,5381r4,-3l5688,5368xm5688,5271r-4,-3l5674,5268r-4,3l5670,5281r4,4l5684,5285r4,-4l5688,5271xm5688,5175r-4,-4l5674,5171r-4,4l5670,5184r4,4l5684,5188r4,-4l5688,5175xm5688,5078r-4,-4l5674,5074r-4,4l5670,5088r4,4l5684,5092r4,-4l5688,5078xm5688,4982r-4,-4l5674,4978r-4,4l5670,4991r4,4l5684,4995r4,-4l5688,4982xm5688,4885r-4,-4l5674,4881r-4,4l5670,4894r4,4l5684,4898r4,-4l5688,4885xm5688,4788r-4,-3l5674,4785r-4,3l5670,4798r4,4l5684,4802r4,-4l5688,4788xm5688,4692r-4,-4l5674,4688r-4,4l5670,4701r4,4l5684,4705r4,-4l5688,4692xm5688,4595r-4,-4l5674,4591r-4,4l5670,4605r4,4l5684,4609r4,-4l5688,4595xm5688,4499r-4,-4l5674,4495r-4,4l5670,4508r4,4l5684,4512r4,-4l5688,4499xm5688,4402r-4,-4l5674,4398r-4,4l5670,4412r4,3l5684,4415r4,-3l5688,4402xm5688,4305r-4,-3l5674,4302r-4,3l5670,4315r4,4l5684,4319r4,-4l5688,4305xm5688,4209r-4,-4l5674,4205r-4,4l5670,4218r4,4l5684,4222r4,-4l5688,4209xm5688,4112r-4,-3l5674,4109r-4,3l5670,4122r4,4l5684,4126r4,-4l5688,4112xm5688,4016r-4,-4l5674,4012r-4,4l5670,4025r4,4l5684,4029r4,-4l5688,4016xm5688,3919r-4,-4l5674,3915r-4,4l5670,3929r4,4l5684,3933r4,-4l5688,3919xm5688,3823r-4,-4l5674,3819r-4,4l5670,3832r4,4l5684,3836r4,-4l5688,3823xm5688,3726r-4,-4l5674,3722r-4,4l5670,3735r4,4l5684,3739r4,-4l5688,3726xm5688,3629r-4,-3l5674,3626r-4,3l5670,3639r4,4l5684,3643r4,-4l5688,3629xm5688,3533r-4,-4l5674,3529r-4,4l5670,3542r4,4l5684,3546r4,-4l5688,3533xm5688,3436r-4,-4l5674,3432r-4,4l5670,3446r4,4l5684,3450r4,-4l5688,3436xm5688,3340r-4,-4l5674,3336r-4,4l5670,3349r4,4l5684,3353r4,-4l5688,3340xm5719,6768r-4,-3l5705,6765r-4,3l5701,6778r4,4l5715,6782r4,-4l5719,6768xm5719,6672r-4,-4l5705,6668r-4,4l5701,6681r4,4l5715,6685r4,-4l5719,6672xm5719,6575r-4,-4l5705,6571r-4,4l5701,6585r4,4l5715,6589r4,-4l5719,6575xm5719,6479r-4,-4l5705,6475r-4,4l5701,6488r4,4l5715,6492r4,-4l5719,6479xm5719,6382r-4,-4l5705,6378r-4,4l5701,6392r4,4l5715,6396r4,-4l5719,6382xm5719,6286r-4,-4l5705,6282r-4,4l5701,6295r4,4l5715,6299r4,-4l5719,6286xm5719,6189r-4,-4l5705,6185r-4,4l5701,6198r4,4l5715,6202r4,-4l5719,6189xm5719,6092r-4,-4l5705,6088r-4,4l5701,6102r4,4l5715,6106r4,-4l5719,6092xm5719,5996r-4,-4l5705,5992r-4,4l5701,6005r4,4l5715,6009r4,-4l5719,5996xm5719,5899r-4,-4l5705,5895r-4,4l5701,5909r4,4l5715,5913r4,-4l5719,5899xm5719,5803r-4,-4l5705,5799r-4,4l5701,5812r4,4l5715,5816r4,-4l5719,5803xm5719,5706r-4,-4l5705,5702r-4,4l5701,5716r4,3l5715,5719r4,-3l5719,5706xm5719,5609r-4,-3l5705,5606r-4,3l5701,5619r4,4l5715,5623r4,-4l5719,5609xm5719,5513r-4,-4l5705,5509r-4,4l5701,5522r4,4l5715,5526r4,-4l5719,5513xm5719,5416r-4,-4l5705,5412r-4,4l5701,5426r4,4l5715,5430r4,-4l5719,5416xm5719,5320r-4,-4l5705,5316r-4,4l5701,5329r4,4l5715,5333r4,-4l5719,5320xm5719,5223r-4,-4l5705,5219r-4,4l5701,5232r4,4l5715,5236r4,-4l5719,5223xm5719,5127r-4,-4l5705,5123r-4,4l5701,5136r4,4l5715,5140r4,-4l5719,5127xm5719,5030r-4,-4l5705,5026r-4,4l5701,5039r4,4l5715,5043r4,-4l5719,5030xm5719,4933r-4,-4l5705,4929r-4,4l5701,4943r4,4l5715,4947r4,-4l5719,4933xm5719,4837r-4,-4l5705,4833r-4,4l5701,4846r4,4l5715,4850r4,-4l5719,4837xm5719,4740r-4,-4l5705,4736r-4,4l5701,4750r4,3l5715,4753r4,-3l5719,4740xm5719,4644r-4,-4l5705,4640r-4,4l5701,4653r4,4l5715,4657r4,-4l5719,4644xm5719,4547r-4,-4l5705,4543r-4,4l5701,4556r4,4l5715,4560r4,-4l5719,4547xm5719,4450r-4,-3l5705,4447r-4,3l5701,4460r4,4l5715,4464r4,-4l5719,4450xm5719,4354r-4,-4l5705,4350r-4,4l5701,4363r4,4l5715,4367r4,-4l5719,4354xm5719,4257r-4,-4l5705,4253r-4,4l5701,4267r4,4l5715,4271r4,-4l5719,4257xm5719,4161r-4,-4l5705,4157r-4,4l5701,4170r4,4l5715,4174r4,-4l5719,4161xm5719,4064r-4,-4l5705,4060r-4,4l5701,4073r4,4l5715,4077r4,-4l5719,4064xm5719,3967r-4,-3l5705,3964r-4,3l5701,3977r4,4l5715,3981r4,-4l5719,3967xm5719,3871r-4,-4l5705,3867r-4,4l5701,3880r4,4l5715,3884r4,-4l5719,3871xm5719,3774r-4,-4l5705,3770r-4,4l5701,3784r4,4l5715,3788r4,-4l5719,3774xm5719,3678r-4,-4l5705,3674r-4,4l5701,3687r4,4l5715,3691r4,-4l5719,3678xm5719,3581r-4,-4l5705,3577r-4,4l5701,3591r4,3l5715,3594r4,-3l5719,3581xm5719,3484r-4,-3l5705,3481r-4,3l5701,3494r4,4l5715,3498r4,-4l5719,3484xm5754,6720r-4,-4l5741,6716r-4,4l5737,6730r4,4l5750,6734r4,-4l5754,6720xm5754,6624r-4,-4l5741,6620r-4,4l5737,6633r4,4l5750,6637r4,-4l5754,6624xm5754,6527r-4,-4l5741,6523r-4,4l5737,6537r4,3l5750,6540r4,-3l5754,6527xm5754,6430r-4,-4l5741,6426r-4,4l5737,6440r4,4l5750,6444r4,-4l5754,6430xm5754,6334r-4,-4l5741,6330r-4,4l5737,6343r4,4l5750,6347r4,-4l5754,6334xm5754,6237r-4,-4l5741,6233r-4,4l5737,6247r4,4l5750,6251r4,-4l5754,6237xm5754,6141r-4,-4l5741,6137r-4,4l5737,6150r4,4l5750,6154r4,-4l5754,6141xm5754,6044r-4,-4l5741,6040r-4,4l5737,6054r4,3l5750,6057r4,-3l5754,6044xm5754,5947r-4,-3l5741,5944r-4,3l5737,5957r4,4l5750,5961r4,-4l5754,5947xm5754,5851r-4,-4l5741,5847r-4,4l5737,5860r4,4l5750,5864r4,-4l5754,5851xm5754,5754r-4,-4l5741,5750r-4,4l5737,5764r4,4l5750,5768r4,-4l5754,5754xm5754,5658r-4,-4l5741,5654r-4,4l5737,5667r4,4l5750,5671r4,-4l5754,5658xm5754,5561r-4,-4l5741,5557r-4,4l5737,5571r4,3l5750,5574r4,-3l5754,5561xm5754,5465r-4,-4l5741,5461r-4,4l5737,5474r4,4l5750,5478r4,-4l5754,5465xm5754,5368r-4,-4l5741,5364r-4,4l5737,5378r4,3l5750,5381r4,-3l5754,5368xm5754,5271r-4,-3l5741,5268r-4,3l5737,5281r4,4l5750,5285r4,-4l5754,5271xm5754,5175r-4,-4l5741,5171r-4,4l5737,5184r4,4l5750,5188r4,-4l5754,5175xm5754,5078r-4,-4l5741,5074r-4,4l5737,5088r4,4l5750,5092r4,-4l5754,5078xm5754,4982r-4,-4l5741,4978r-4,4l5737,4991r4,4l5750,4995r4,-4l5754,4982xm5754,4885r-4,-4l5741,4881r-4,4l5737,4894r4,4l5750,4898r4,-4l5754,4885xm5754,4788r-4,-3l5741,4785r-4,3l5737,4798r4,4l5750,4802r4,-4l5754,4788xm5754,4692r-4,-4l5741,4688r-4,4l5737,4701r4,4l5750,4705r4,-4l5754,4692xm5754,4595r-4,-4l5741,4591r-4,4l5737,4605r4,4l5750,4609r4,-4l5754,4595xm5754,4499r-4,-4l5741,4495r-4,4l5737,4508r4,4l5750,4512r4,-4l5754,4499xm5754,4402r-4,-4l5741,4398r-4,4l5737,4412r4,3l5750,4415r4,-3l5754,4402xm5754,4305r-4,-3l5741,4302r-4,3l5737,4315r4,4l5750,4319r4,-4l5754,4305xm5754,4209r-4,-4l5741,4205r-4,4l5737,4218r4,4l5750,4222r4,-4l5754,4209xm5754,4112r-4,-3l5741,4109r-4,3l5737,4122r4,4l5750,4126r4,-4l5754,4112xm5754,4016r-4,-4l5741,4012r-4,4l5737,4025r4,4l5750,4029r4,-4l5754,4016xm5754,3919r-4,-4l5741,3915r-4,4l5737,3929r4,4l5750,3933r4,-4l5754,3919xm5754,3823r-4,-4l5741,3819r-4,4l5737,3832r4,4l5750,3836r4,-4l5754,3823xm5754,3726r-4,-4l5741,3722r-4,4l5737,3735r4,4l5750,3739r4,-4l5754,3726xm5754,3629r-4,-3l5741,3626r-4,3l5737,3639r4,4l5750,3643r4,-4l5754,3629xm5754,3533r-4,-4l5741,3529r-4,4l5737,3542r4,4l5750,3546r4,-4l5754,3533xm5754,3436r-4,-4l5741,3432r-4,4l5737,3446r4,4l5750,3450r4,-4l5754,3436xm5754,3340r-4,-4l5741,3336r-4,4l5737,3349r4,4l5750,3353r4,-4l5754,3340xm5785,6768r-4,-3l5771,6765r-4,3l5767,6778r4,4l5781,6782r4,-4l5785,6768xm5785,6672r-4,-4l5771,6668r-4,4l5767,6681r4,4l5781,6685r4,-4l5785,6672xm5785,6575r-4,-4l5771,6571r-4,4l5767,6585r4,4l5781,6589r4,-4l5785,6575xm5785,6479r-4,-4l5771,6475r-4,4l5767,6488r4,4l5781,6492r4,-4l5785,6479xm5785,6382r-4,-4l5771,6378r-4,4l5767,6392r4,4l5781,6396r4,-4l5785,6382xm5785,6286r-4,-4l5771,6282r-4,4l5767,6295r4,4l5781,6299r4,-4l5785,6286xm5785,6189r-4,-4l5771,6185r-4,4l5767,6198r4,4l5781,6202r4,-4l5785,6189xm5785,6092r-4,-4l5771,6088r-4,4l5767,6102r4,4l5781,6106r4,-4l5785,6092xm5785,5996r-4,-4l5771,5992r-4,4l5767,6005r4,4l5781,6009r4,-4l5785,5996xm5785,5899r-4,-4l5771,5895r-4,4l5767,5909r4,4l5781,5913r4,-4l5785,5899xm5785,5803r-4,-4l5771,5799r-4,4l5767,5812r4,4l5781,5816r4,-4l5785,5803xm5785,5706r-4,-4l5771,5702r-4,4l5767,5716r4,3l5781,5719r4,-3l5785,5706xm5785,5609r-4,-3l5771,5606r-4,3l5767,5619r4,4l5781,5623r4,-4l5785,5609xm5785,5513r-4,-4l5771,5509r-4,4l5767,5522r4,4l5781,5526r4,-4l5785,5513xm5785,5416r-4,-4l5771,5412r-4,4l5767,5426r4,4l5781,5430r4,-4l5785,5416xm5785,5320r-4,-4l5771,5316r-4,4l5767,5329r4,4l5781,5333r4,-4l5785,5320xm5785,5223r-4,-4l5771,5219r-4,4l5767,5232r4,4l5781,5236r4,-4l5785,5223xm5785,5127r-4,-4l5771,5123r-4,4l5767,5136r4,4l5781,5140r4,-4l5785,5127xm5785,5030r-4,-4l5771,5026r-4,4l5767,5039r4,4l5781,5043r4,-4l5785,5030xm5785,4933r-4,-4l5771,4929r-4,4l5767,4943r4,4l5781,4947r4,-4l5785,4933xm5785,4837r-4,-4l5771,4833r-4,4l5767,4846r4,4l5781,4850r4,-4l5785,4837xm5785,4740r-4,-4l5771,4736r-4,4l5767,4750r4,3l5781,4753r4,-3l5785,4740xm5785,4644r-4,-4l5771,4640r-4,4l5767,4653r4,4l5781,4657r4,-4l5785,4644xm5785,4547r-4,-4l5771,4543r-4,4l5767,4556r4,4l5781,4560r4,-4l5785,4547xm5785,4450r-4,-3l5771,4447r-4,3l5767,4460r4,4l5781,4464r4,-4l5785,4450xm5785,4354r-4,-4l5771,4350r-4,4l5767,4363r4,4l5781,4367r4,-4l5785,4354xm5785,4257r-4,-4l5771,4253r-4,4l5767,4267r4,4l5781,4271r4,-4l5785,4257xm5785,4161r-4,-4l5771,4157r-4,4l5767,4170r4,4l5781,4174r4,-4l5785,4161xm5785,4064r-4,-4l5771,4060r-4,4l5767,4073r4,4l5781,4077r4,-4l5785,4064xm5785,3967r-4,-3l5771,3964r-4,3l5767,3977r4,4l5781,3981r4,-4l5785,3967xm5785,3871r-4,-4l5771,3867r-4,4l5767,3880r4,4l5781,3884r4,-4l5785,3871xm5785,3774r-4,-4l5771,3770r-4,4l5767,3784r4,4l5781,3788r4,-4l5785,3774xm5785,3678r-4,-4l5771,3674r-4,4l5767,3687r4,4l5781,3691r4,-4l5785,3678xm5785,3581r-4,-4l5771,3577r-4,4l5767,3591r4,3l5781,3594r4,-3l5785,3581xm5785,3484r-4,-3l5771,3481r-4,3l5767,3494r4,4l5781,3498r4,-4l5785,3484xm5821,6720r-4,-4l5807,6716r-4,4l5803,6730r4,4l5817,6734r4,-4l5821,6720xm5821,6624r-4,-4l5807,6620r-4,4l5803,6633r4,4l5817,6637r4,-4l5821,6624xm5821,6527r-4,-4l5807,6523r-4,4l5803,6537r4,3l5817,6540r4,-3l5821,6527xm5821,6430r-4,-4l5807,6426r-4,4l5803,6440r4,4l5817,6444r4,-4l5821,6430xm5821,6334r-4,-4l5807,6330r-4,4l5803,6343r4,4l5817,6347r4,-4l5821,6334xm5821,6237r-4,-4l5807,6233r-4,4l5803,6247r4,4l5817,6251r4,-4l5821,6237xm5821,6141r-4,-4l5807,6137r-4,4l5803,6150r4,4l5817,6154r4,-4l5821,6141xm5821,6044r-4,-4l5807,6040r-4,4l5803,6054r4,3l5817,6057r4,-3l5821,6044xm5821,5947r-4,-3l5807,5944r-4,3l5803,5957r4,4l5817,5961r4,-4l5821,5947xm5821,5851r-4,-4l5807,5847r-4,4l5803,5860r4,4l5817,5864r4,-4l5821,5851xm5821,5754r-4,-4l5807,5750r-4,4l5803,5764r4,4l5817,5768r4,-4l5821,5754xm5821,5658r-4,-4l5807,5654r-4,4l5803,5667r4,4l5817,5671r4,-4l5821,5658xm5821,5561r-4,-4l5807,5557r-4,4l5803,5571r4,3l5817,5574r4,-3l5821,5561xm5821,5465r-4,-4l5807,5461r-4,4l5803,5474r4,4l5817,5478r4,-4l5821,5465xm5821,5368r-4,-4l5807,5364r-4,4l5803,5378r4,3l5817,5381r4,-3l5821,5368xm5821,5271r-4,-3l5807,5268r-4,3l5803,5281r4,4l5817,5285r4,-4l5821,5271xm5821,5175r-4,-4l5807,5171r-4,4l5803,5184r4,4l5817,5188r4,-4l5821,5175xm5821,5078r-4,-4l5807,5074r-4,4l5803,5088r4,4l5817,5092r4,-4l5821,5078xm5821,4982r-4,-4l5807,4978r-4,4l5803,4991r4,4l5817,4995r4,-4l5821,4982xm5821,4885r-4,-4l5807,4881r-4,4l5803,4894r4,4l5817,4898r4,-4l5821,4885xm5821,4788r-4,-3l5807,4785r-4,3l5803,4798r4,4l5817,4802r4,-4l5821,4788xm5821,4692r-4,-4l5807,4688r-4,4l5803,4701r4,4l5817,4705r4,-4l5821,4692xm5821,4595r-4,-4l5807,4591r-4,4l5803,4605r4,4l5817,4609r4,-4l5821,4595xm5821,4499r-4,-4l5807,4495r-4,4l5803,4508r4,4l5817,4512r4,-4l5821,4499xm5821,4402r-4,-4l5807,4398r-4,4l5803,4412r4,3l5817,4415r4,-3l5821,4402xm5821,4305r-4,-3l5807,4302r-4,3l5803,4315r4,4l5817,4319r4,-4l5821,4305xm5821,4209r-4,-4l5807,4205r-4,4l5803,4218r4,4l5817,4222r4,-4l5821,4209xm5821,4112r-4,-3l5807,4109r-4,3l5803,4122r4,4l5817,4126r4,-4l5821,4112xm5821,4016r-4,-4l5807,4012r-4,4l5803,4025r4,4l5817,4029r4,-4l5821,4016xm5821,3919r-4,-4l5807,3915r-4,4l5803,3929r4,4l5817,3933r4,-4l5821,3919xm5821,3823r-4,-4l5807,3819r-4,4l5803,3832r4,4l5817,3836r4,-4l5821,3823xm5821,3726r-4,-4l5807,3722r-4,4l5803,3735r4,4l5817,3739r4,-4l5821,3726xm5821,3629r-4,-3l5807,3626r-4,3l5803,3639r4,4l5817,3643r4,-4l5821,3629xm5821,3533r-4,-4l5807,3529r-4,4l5803,3542r4,4l5817,3546r4,-4l5821,3533xm5821,3436r-4,-4l5807,3432r-4,4l5803,3446r4,4l5817,3450r4,-4l5821,3436xm5821,3340r-4,-4l5807,3336r-4,4l5803,3349r4,4l5817,3353r4,-4l5821,3340xm5852,6768r-4,-3l5838,6765r-4,3l5834,6778r4,4l5848,6782r4,-4l5852,6768xm5852,6672r-4,-4l5838,6668r-4,4l5834,6681r4,4l5848,6685r4,-4l5852,6672xm5852,6575r-4,-4l5838,6571r-4,4l5834,6585r4,4l5848,6589r4,-4l5852,6575xm5852,6479r-4,-4l5838,6475r-4,4l5834,6488r4,4l5848,6492r4,-4l5852,6479xm5852,6382r-4,-4l5838,6378r-4,4l5834,6392r4,4l5848,6396r4,-4l5852,6382xm5852,6286r-4,-4l5838,6282r-4,4l5834,6295r4,4l5848,6299r4,-4l5852,6286xm5852,6189r-4,-4l5838,6185r-4,4l5834,6198r4,4l5848,6202r4,-4l5852,6189xm5852,6092r-4,-4l5838,6088r-4,4l5834,6102r4,4l5848,6106r4,-4l5852,6092xm5852,5996r-4,-4l5838,5992r-4,4l5834,6005r4,4l5848,6009r4,-4l5852,5996xm5852,5899r-4,-4l5838,5895r-4,4l5834,5909r4,4l5848,5913r4,-4l5852,5899xm5852,5803r-4,-4l5838,5799r-4,4l5834,5812r4,4l5848,5816r4,-4l5852,5803xm5852,5706r-4,-4l5838,5702r-4,4l5834,5716r4,3l5848,5719r4,-3l5852,5706xm5852,5609r-4,-3l5838,5606r-4,3l5834,5619r4,4l5848,5623r4,-4l5852,5609xm5852,5513r-4,-4l5838,5509r-4,4l5834,5522r4,4l5848,5526r4,-4l5852,5513xm5852,5416r-4,-4l5838,5412r-4,4l5834,5426r4,4l5848,5430r4,-4l5852,5416xm5852,5320r-4,-4l5838,5316r-4,4l5834,5329r4,4l5848,5333r4,-4l5852,5320xm5852,5223r-4,-4l5838,5219r-4,4l5834,5232r4,4l5848,5236r4,-4l5852,5223xm5852,5127r-4,-4l5838,5123r-4,4l5834,5136r4,4l5848,5140r4,-4l5852,5127xm5852,5030r-4,-4l5838,5026r-4,4l5834,5039r4,4l5848,5043r4,-4l5852,5030xm5852,4933r-4,-4l5838,4929r-4,4l5834,4943r4,4l5848,4947r4,-4l5852,4933xm5852,4837r-4,-4l5838,4833r-4,4l5834,4846r4,4l5848,4850r4,-4l5852,4837xm5852,4740r-4,-4l5838,4736r-4,4l5834,4750r4,3l5848,4753r4,-3l5852,4740xm5852,4644r-4,-4l5838,4640r-4,4l5834,4653r4,4l5848,4657r4,-4l5852,4644xm5852,4547r-4,-4l5838,4543r-4,4l5834,4556r4,4l5848,4560r4,-4l5852,4547xm5852,4450r-4,-3l5838,4447r-4,3l5834,4460r4,4l5848,4464r4,-4l5852,4450xm5852,4354r-4,-4l5838,4350r-4,4l5834,4363r4,4l5848,4367r4,-4l5852,4354xm5852,4257r-4,-4l5838,4253r-4,4l5834,4267r4,4l5848,4271r4,-4l5852,4257xm5852,4161r-4,-4l5838,4157r-4,4l5834,4170r4,4l5848,4174r4,-4l5852,4161xm5852,4064r-4,-4l5838,4060r-4,4l5834,4073r4,4l5848,4077r4,-4l5852,4064xm5852,3967r-4,-3l5838,3964r-4,3l5834,3977r4,4l5848,3981r4,-4l5852,3967xm5852,3871r-4,-4l5838,3867r-4,4l5834,3880r4,4l5848,3884r4,-4l5852,3871xm5852,3774r-4,-4l5838,3770r-4,4l5834,3784r4,4l5848,3788r4,-4l5852,3774xm5852,3678r-4,-4l5838,3674r-4,4l5834,3687r4,4l5848,3691r4,-4l5852,3678xm5852,3581r-4,-4l5838,3577r-4,4l5834,3591r4,3l5848,3594r4,-3l5852,3581xm5852,3484r-4,-3l5838,3481r-4,3l5834,3494r4,4l5848,3498r4,-4l5852,3484xm5887,6720r-4,-4l5874,6716r-4,4l5870,6730r4,4l5883,6734r4,-4l5887,6720xm5887,6624r-4,-4l5874,6620r-4,4l5870,6633r4,4l5883,6637r4,-4l5887,6624xm5887,6527r-4,-4l5874,6523r-4,4l5870,6537r4,3l5883,6540r4,-3l5887,6527xm5887,6430r-4,-4l5874,6426r-4,4l5870,6440r4,4l5883,6444r4,-4l5887,6430xm5887,6334r-4,-4l5874,6330r-4,4l5870,6343r4,4l5883,6347r4,-4l5887,6334xm5887,6237r-4,-4l5874,6233r-4,4l5870,6247r4,4l5883,6251r4,-4l5887,6237xm5887,6141r-4,-4l5874,6137r-4,4l5870,6150r4,4l5883,6154r4,-4l5887,6141xm5887,6044r-4,-4l5874,6040r-4,4l5870,6054r4,3l5883,6057r4,-3l5887,6044xm5887,5947r-4,-3l5874,5944r-4,3l5870,5957r4,4l5883,5961r4,-4l5887,5947xm5887,5851r-4,-4l5874,5847r-4,4l5870,5860r4,4l5883,5864r4,-4l5887,5851xm5887,5754r-4,-4l5874,5750r-4,4l5870,5764r4,4l5883,5768r4,-4l5887,5754xm5887,5658r-4,-4l5874,5654r-4,4l5870,5667r4,4l5883,5671r4,-4l5887,5658xm5887,5561r-4,-4l5874,5557r-4,4l5870,5571r4,3l5883,5574r4,-3l5887,5561xm5887,5465r-4,-4l5874,5461r-4,4l5870,5474r4,4l5883,5478r4,-4l5887,5465xm5887,5368r-4,-4l5874,5364r-4,4l5870,5378r4,3l5883,5381r4,-3l5887,5368xm5887,5271r-4,-3l5874,5268r-4,3l5870,5281r4,4l5883,5285r4,-4l5887,5271xm5887,5175r-4,-4l5874,5171r-4,4l5870,5184r4,4l5883,5188r4,-4l5887,5175xm5887,5078r-4,-4l5874,5074r-4,4l5870,5088r4,4l5883,5092r4,-4l5887,5078xm5887,4982r-4,-4l5874,4978r-4,4l5870,4991r4,4l5883,4995r4,-4l5887,4982xm5887,4885r-4,-4l5874,4881r-4,4l5870,4894r4,4l5883,4898r4,-4l5887,4885xm5887,4788r-4,-3l5874,4785r-4,3l5870,4798r4,4l5883,4802r4,-4l5887,4788xm5887,4692r-4,-4l5874,4688r-4,4l5870,4701r4,4l5883,4705r4,-4l5887,4692xm5887,4595r-4,-4l5874,4591r-4,4l5870,4605r4,4l5883,4609r4,-4l5887,4595xm5887,4499r-4,-4l5874,4495r-4,4l5870,4508r4,4l5883,4512r4,-4l5887,4499xm5887,4402r-4,-4l5874,4398r-4,4l5870,4412r4,3l5883,4415r4,-3l5887,4402xm5887,4305r-4,-3l5874,4302r-4,3l5870,4315r4,4l5883,4319r4,-4l5887,4305xm5887,4209r-4,-4l5874,4205r-4,4l5870,4218r4,4l5883,4222r4,-4l5887,4209xm5887,4112r-4,-3l5874,4109r-4,3l5870,4122r4,4l5883,4126r4,-4l5887,4112xm5887,4016r-4,-4l5874,4012r-4,4l5870,4025r4,4l5883,4029r4,-4l5887,4016xm5887,3919r-4,-4l5874,3915r-4,4l5870,3929r4,4l5883,3933r4,-4l5887,3919xm5887,3823r-4,-4l5874,3819r-4,4l5870,3832r4,4l5883,3836r4,-4l5887,3823xm5887,3726r-4,-4l5874,3722r-4,4l5870,3735r4,4l5883,3739r4,-4l5887,3726xm5887,3629r-4,-3l5874,3626r-4,3l5870,3639r4,4l5883,3643r4,-4l5887,3629xm5887,3533r-4,-4l5874,3529r-4,4l5870,3542r4,4l5883,3546r4,-4l5887,3533xm5887,3436r-4,-4l5874,3432r-4,4l5870,3446r4,4l5883,3450r4,-4l5887,3436xm5887,3340r-4,-4l5874,3336r-4,4l5870,3349r4,4l5883,3353r4,-4l5887,3340xm5918,6768r-4,-3l5904,6765r-4,3l5900,6778r4,4l5914,6782r4,-4l5918,6768xm5918,6672r-4,-4l5904,6668r-4,4l5900,6681r4,4l5914,6685r4,-4l5918,6672xm5918,6575r-4,-4l5904,6571r-4,4l5900,6585r4,4l5914,6589r4,-4l5918,6575xm5918,6479r-4,-4l5904,6475r-4,4l5900,6488r4,4l5914,6492r4,-4l5918,6479xm5918,6382r-4,-4l5904,6378r-4,4l5900,6392r4,4l5914,6396r4,-4l5918,6382xm5918,6286r-4,-4l5904,6282r-4,4l5900,6295r4,4l5914,6299r4,-4l5918,6286xm5918,6189r-4,-4l5904,6185r-4,4l5900,6198r4,4l5914,6202r4,-4l5918,6189xm5918,6092r-4,-4l5904,6088r-4,4l5900,6102r4,4l5914,6106r4,-4l5918,6092xm5918,5996r-4,-4l5904,5992r-4,4l5900,6005r4,4l5914,6009r4,-4l5918,5996xm5918,5899r-4,-4l5904,5895r-4,4l5900,5909r4,4l5914,5913r4,-4l5918,5899xm5918,5803r-4,-4l5904,5799r-4,4l5900,5812r4,4l5914,5816r4,-4l5918,5803xm5918,5706r-4,-4l5904,5702r-4,4l5900,5716r4,3l5914,5719r4,-3l5918,5706xm5918,5609r-4,-3l5904,5606r-4,3l5900,5619r4,4l5914,5623r4,-4l5918,5609xm5918,5513r-4,-4l5904,5509r-4,4l5900,5522r4,4l5914,5526r4,-4l5918,5513xm5918,5416r-4,-4l5904,5412r-4,4l5900,5426r4,4l5914,5430r4,-4l5918,5416xm5918,5320r-4,-4l5904,5316r-4,4l5900,5329r4,4l5914,5333r4,-4l5918,5320xm5918,5223r-4,-4l5904,5219r-4,4l5900,5232r4,4l5914,5236r4,-4l5918,5223xm5918,5127r-4,-4l5904,5123r-4,4l5900,5136r4,4l5914,5140r4,-4l5918,5127xm5918,5030r-4,-4l5904,5026r-4,4l5900,5039r4,4l5914,5043r4,-4l5918,5030xm5918,4933r-4,-4l5904,4929r-4,4l5900,4943r4,4l5914,4947r4,-4l5918,4933xm5918,4837r-4,-4l5904,4833r-4,4l5900,4846r4,4l5914,4850r4,-4l5918,4837xm5918,4740r-4,-4l5904,4736r-4,4l5900,4750r4,3l5914,4753r4,-3l5918,4740xm5918,4644r-4,-4l5904,4640r-4,4l5900,4653r4,4l5914,4657r4,-4l5918,4644xm5918,4547r-4,-4l5904,4543r-4,4l5900,4556r4,4l5914,4560r4,-4l5918,4547xm5918,4450r-4,-3l5904,4447r-4,3l5900,4460r4,4l5914,4464r4,-4l5918,4450xm5918,4354r-4,-4l5904,4350r-4,4l5900,4363r4,4l5914,4367r4,-4l5918,4354xm5918,4257r-4,-4l5904,4253r-4,4l5900,4267r4,4l5914,4271r4,-4l5918,4257xm5918,4161r-4,-4l5904,4157r-4,4l5900,4170r4,4l5914,4174r4,-4l5918,4161xm5918,4064r-4,-4l5904,4060r-4,4l5900,4073r4,4l5914,4077r4,-4l5918,4064xm5918,3967r-4,-3l5904,3964r-4,3l5900,3977r4,4l5914,3981r4,-4l5918,3967xm5918,3871r-4,-4l5904,3867r-4,4l5900,3880r4,4l5914,3884r4,-4l5918,3871xm5918,3774r-4,-4l5904,3770r-4,4l5900,3784r4,4l5914,3788r4,-4l5918,3774xm5918,3678r-4,-4l5904,3674r-4,4l5900,3687r4,4l5914,3691r4,-4l5918,3678xm5918,3581r-4,-4l5904,3577r-4,4l5900,3591r4,3l5914,3594r4,-3l5918,3581xm5918,3484r-4,-3l5904,3481r-4,3l5900,3494r4,4l5914,3498r4,-4l5918,3484xm5954,6720r-4,-4l5940,6716r-4,4l5936,6730r4,4l5950,6734r4,-4l5954,6720xm5954,6624r-4,-4l5940,6620r-4,4l5936,6633r4,4l5950,6637r4,-4l5954,6624xm5954,6527r-4,-4l5940,6523r-4,4l5936,6537r4,3l5950,6540r4,-3l5954,6527xm5954,6430r-4,-4l5940,6426r-4,4l5936,6440r4,4l5950,6444r4,-4l5954,6430xm5954,6334r-4,-4l5940,6330r-4,4l5936,6343r4,4l5950,6347r4,-4l5954,6334xm5954,6237r-4,-4l5940,6233r-4,4l5936,6247r4,4l5950,6251r4,-4l5954,6237xm5954,6141r-4,-4l5940,6137r-4,4l5936,6150r4,4l5950,6154r4,-4l5954,6141xm5954,6044r-4,-4l5940,6040r-4,4l5936,6054r4,3l5950,6057r4,-3l5954,6044xm5954,5947r-4,-3l5940,5944r-4,3l5936,5957r4,4l5950,5961r4,-4l5954,5947xm5954,5851r-4,-4l5940,5847r-4,4l5936,5860r4,4l5950,5864r4,-4l5954,5851xm5954,5754r-4,-4l5940,5750r-4,4l5936,5764r4,4l5950,5768r4,-4l5954,5754xm5954,5658r-4,-4l5940,5654r-4,4l5936,5667r4,4l5950,5671r4,-4l5954,5658xm5954,5561r-4,-4l5940,5557r-4,4l5936,5571r4,3l5950,5574r4,-3l5954,5561xm5954,5465r-4,-4l5940,5461r-4,4l5936,5474r4,4l5950,5478r4,-4l5954,5465xm5954,5368r-4,-4l5940,5364r-4,4l5936,5378r4,3l5950,5381r4,-3l5954,5368xm5954,5271r-4,-3l5940,5268r-4,3l5936,5281r4,4l5950,5285r4,-4l5954,5271xm5954,5175r-4,-4l5940,5171r-4,4l5936,5184r4,4l5950,5188r4,-4l5954,5175xm5954,5078r-4,-4l5940,5074r-4,4l5936,5088r4,4l5950,5092r4,-4l5954,5078xm5954,4982r-4,-4l5940,4978r-4,4l5936,4991r4,4l5950,4995r4,-4l5954,4982xm5954,4885r-4,-4l5940,4881r-4,4l5936,4894r4,4l5950,4898r4,-4l5954,4885xm5954,4788r-4,-3l5940,4785r-4,3l5936,4798r4,4l5950,4802r4,-4l5954,4788xm5954,4692r-4,-4l5940,4688r-4,4l5936,4701r4,4l5950,4705r4,-4l5954,4692xm5954,4595r-4,-4l5940,4591r-4,4l5936,4605r4,4l5950,4609r4,-4l5954,4595xm5954,4499r-4,-4l5940,4495r-4,4l5936,4508r4,4l5950,4512r4,-4l5954,4499xm5954,4402r-4,-4l5940,4398r-4,4l5936,4412r4,3l5950,4415r4,-3l5954,4402xm5954,4305r-4,-3l5940,4302r-4,3l5936,4315r4,4l5950,4319r4,-4l5954,4305xm5954,4209r-4,-4l5940,4205r-4,4l5936,4218r4,4l5950,4222r4,-4l5954,4209xm5954,4112r-4,-3l5940,4109r-4,3l5936,4122r4,4l5950,4126r4,-4l5954,4112xm5954,4016r-4,-4l5940,4012r-4,4l5936,4025r4,4l5950,4029r4,-4l5954,4016xm5954,3919r-4,-4l5940,3915r-4,4l5936,3929r4,4l5950,3933r4,-4l5954,3919xm5954,3823r-4,-4l5940,3819r-4,4l5936,3832r4,4l5950,3836r4,-4l5954,3823xm5954,3726r-4,-4l5940,3722r-4,4l5936,3735r4,4l5950,3739r4,-4l5954,3726xm5954,3629r-4,-3l5940,3626r-4,3l5936,3639r4,4l5950,3643r4,-4l5954,3629xm5954,3533r-4,-4l5940,3529r-4,4l5936,3542r4,4l5950,3546r4,-4l5954,3533xm5954,3436r-4,-4l5940,3432r-4,4l5936,3446r4,4l5950,3450r4,-4l5954,3436xm5954,3340r-4,-4l5940,3336r-4,4l5936,3349r4,4l5950,3353r4,-4l5954,3340xm5985,6768r-5,-3l5971,6765r-4,3l5967,6778r4,4l5980,6782r5,-4l5985,6768xm5985,6672r-5,-4l5971,6668r-4,4l5967,6681r4,4l5980,6685r5,-4l5985,6672xm5985,6575r-5,-4l5971,6571r-4,4l5967,6585r4,4l5980,6589r5,-4l5985,6575xm5985,6479r-5,-4l5971,6475r-4,4l5967,6488r4,4l5980,6492r5,-4l5985,6479xm5985,6382r-5,-4l5971,6378r-4,4l5967,6392r4,4l5980,6396r5,-4l5985,6382xm5985,6286r-5,-4l5971,6282r-4,4l5967,6295r4,4l5980,6299r5,-4l5985,6286xm5985,6189r-5,-4l5971,6185r-4,4l5967,6198r4,4l5980,6202r5,-4l5985,6189xm5985,6092r-5,-4l5971,6088r-4,4l5967,6102r4,4l5980,6106r5,-4l5985,6092xm5985,5996r-5,-4l5971,5992r-4,4l5967,6005r4,4l5980,6009r5,-4l5985,5996xm5985,5899r-5,-4l5971,5895r-4,4l5967,5909r4,4l5980,5913r5,-4l5985,5899xm5985,5803r-5,-4l5971,5799r-4,4l5967,5812r4,4l5980,5816r5,-4l5985,5803xm5985,5706r-5,-4l5971,5702r-4,4l5967,5716r4,3l5980,5719r5,-3l5985,5706xm5985,5609r-5,-3l5971,5606r-4,3l5967,5619r4,4l5980,5623r5,-4l5985,5609xm5985,5513r-5,-4l5971,5509r-4,4l5967,5522r4,4l5980,5526r5,-4l5985,5513xm5985,5416r-5,-4l5971,5412r-4,4l5967,5426r4,4l5980,5430r5,-4l5985,5416xm5985,5320r-5,-4l5971,5316r-4,4l5967,5329r4,4l5980,5333r5,-4l5985,5320xm5985,5223r-5,-4l5971,5219r-4,4l5967,5232r4,4l5980,5236r5,-4l5985,5223xm5985,5127r-5,-4l5971,5123r-4,4l5967,5136r4,4l5980,5140r5,-4l5985,5127xm5985,5030r-5,-4l5971,5026r-4,4l5967,5039r4,4l5980,5043r5,-4l5985,5030xm5985,4933r-5,-4l5971,4929r-4,4l5967,4943r4,4l5980,4947r5,-4l5985,4933xm5985,4837r-5,-4l5971,4833r-4,4l5967,4846r4,4l5980,4850r5,-4l5985,4837xm5985,4740r-5,-4l5971,4736r-4,4l5967,4750r4,3l5980,4753r5,-3l5985,4740xm5985,4644r-5,-4l5971,4640r-4,4l5967,4653r4,4l5980,4657r5,-4l5985,4644xm5985,4547r-5,-4l5971,4543r-4,4l5967,4556r4,4l5980,4560r5,-4l5985,4547xm5985,4450r-5,-3l5971,4447r-4,3l5967,4460r4,4l5980,4464r5,-4l5985,4450xm5985,4354r-5,-4l5971,4350r-4,4l5967,4363r4,4l5980,4367r5,-4l5985,4354xm5985,4257r-5,-4l5971,4253r-4,4l5967,4267r4,4l5980,4271r5,-4l5985,4257xm5985,4161r-5,-4l5971,4157r-4,4l5967,4170r4,4l5980,4174r5,-4l5985,4161xm5985,4064r-5,-4l5971,4060r-4,4l5967,4073r4,4l5980,4077r5,-4l5985,4064xm5985,3967r-5,-3l5971,3964r-4,3l5967,3977r4,4l5980,3981r5,-4l5985,3967xm5985,3871r-5,-4l5971,3867r-4,4l5967,3880r4,4l5980,3884r5,-4l5985,3871xm5985,3774r-5,-4l5971,3770r-4,4l5967,3784r4,4l5980,3788r5,-4l5985,3774xm5985,3678r-5,-4l5971,3674r-4,4l5967,3687r4,4l5980,3691r5,-4l5985,3678xm5985,3581r-5,-4l5971,3577r-4,4l5967,3591r4,3l5980,3594r5,-3l5985,3581xm5985,3484r-5,-3l5971,3481r-4,3l5967,3494r4,4l5980,3498r5,-4l5985,3484xm6020,6720r-4,-4l6007,6716r-4,4l6003,6730r4,4l6016,6734r4,-4l6020,6720xm6020,6624r-4,-4l6007,6620r-4,4l6003,6633r4,4l6016,6637r4,-4l6020,6624xm6020,6527r-4,-4l6007,6523r-4,4l6003,6537r4,3l6016,6540r4,-3l6020,6527xm6020,6430r-4,-4l6007,6426r-4,4l6003,6440r4,4l6016,6444r4,-4l6020,6430xm6020,6334r-4,-4l6007,6330r-4,4l6003,6343r4,4l6016,6347r4,-4l6020,6334xm6020,6237r-4,-4l6007,6233r-4,4l6003,6247r4,4l6016,6251r4,-4l6020,6237xm6020,6141r-4,-4l6007,6137r-4,4l6003,6150r4,4l6016,6154r4,-4l6020,6141xm6020,6044r-4,-4l6007,6040r-4,4l6003,6054r4,3l6016,6057r4,-3l6020,6044xm6020,5947r-4,-3l6007,5944r-4,3l6003,5957r4,4l6016,5961r4,-4l6020,5947xm6020,5851r-4,-4l6007,5847r-4,4l6003,5860r4,4l6016,5864r4,-4l6020,5851xm6020,5754r-4,-4l6007,5750r-4,4l6003,5764r4,4l6016,5768r4,-4l6020,5754xm6020,5658r-4,-4l6007,5654r-4,4l6003,5667r4,4l6016,5671r4,-4l6020,5658xm6020,5561r-4,-4l6007,5557r-4,4l6003,5571r4,3l6016,5574r4,-3l6020,5561xm6020,5465r-4,-4l6007,5461r-4,4l6003,5474r4,4l6016,5478r4,-4l6020,5465xm6020,5368r-4,-4l6007,5364r-4,4l6003,5378r4,3l6016,5381r4,-3l6020,5368xm6020,5271r-4,-3l6007,5268r-4,3l6003,5281r4,4l6016,5285r4,-4l6020,5271xm6020,5175r-4,-4l6007,5171r-4,4l6003,5184r4,4l6016,5188r4,-4l6020,5175xm6020,5078r-4,-4l6007,5074r-4,4l6003,5088r4,4l6016,5092r4,-4l6020,5078xm6020,4982r-4,-4l6007,4978r-4,4l6003,4991r4,4l6016,4995r4,-4l6020,4982xm6020,4885r-4,-4l6007,4881r-4,4l6003,4894r4,4l6016,4898r4,-4l6020,4885xm6020,4788r-4,-3l6007,4785r-4,3l6003,4798r4,4l6016,4802r4,-4l6020,4788xm6020,4692r-4,-4l6007,4688r-4,4l6003,4701r4,4l6016,4705r4,-4l6020,4692xm6020,4595r-4,-4l6007,4591r-4,4l6003,4605r4,4l6016,4609r4,-4l6020,4595xm6020,4499r-4,-4l6007,4495r-4,4l6003,4508r4,4l6016,4512r4,-4l6020,4499xm6020,4402r-4,-4l6007,4398r-4,4l6003,4412r4,3l6016,4415r4,-3l6020,4402xm6020,4305r-4,-3l6007,4302r-4,3l6003,4315r4,4l6016,4319r4,-4l6020,4305xm6020,4209r-4,-4l6007,4205r-4,4l6003,4218r4,4l6016,4222r4,-4l6020,4209xm6020,4112r-4,-3l6007,4109r-4,3l6003,4122r4,4l6016,4126r4,-4l6020,4112xm6020,4016r-4,-4l6007,4012r-4,4l6003,4025r4,4l6016,4029r4,-4l6020,4016xm6020,3919r-4,-4l6007,3915r-4,4l6003,3929r4,4l6016,3933r4,-4l6020,3919xm6020,3823r-4,-4l6007,3819r-4,4l6003,3832r4,4l6016,3836r4,-4l6020,3823xm6020,3726r-4,-4l6007,3722r-4,4l6003,3735r4,4l6016,3739r4,-4l6020,3726xm6020,3629r-4,-3l6007,3626r-4,3l6003,3639r4,4l6016,3643r4,-4l6020,3629xm6020,3533r-4,-4l6007,3529r-4,4l6003,3542r4,4l6016,3546r4,-4l6020,3533xm6020,3436r-4,-4l6007,3432r-4,4l6003,3446r4,4l6016,3450r4,-4l6020,3436xm6020,3340r-4,-4l6007,3336r-4,4l6003,3349r4,4l6016,3353r4,-4l6020,3340xm6051,6768r-4,-3l6037,6765r-4,3l6033,6778r4,4l6047,6782r4,-4l6051,6768xm6051,6672r-4,-4l6037,6668r-4,4l6033,6681r4,4l6047,6685r4,-4l6051,6672xm6051,6575r-4,-4l6037,6571r-4,4l6033,6585r4,4l6047,6589r4,-4l6051,6575xm6051,6479r-4,-4l6037,6475r-4,4l6033,6488r4,4l6047,6492r4,-4l6051,6479xm6051,6382r-4,-4l6037,6378r-4,4l6033,6392r4,4l6047,6396r4,-4l6051,6382xm6051,6286r-4,-4l6037,6282r-4,4l6033,6295r4,4l6047,6299r4,-4l6051,6286xm6051,6189r-4,-4l6037,6185r-4,4l6033,6198r4,4l6047,6202r4,-4l6051,6189xm6051,6092r-4,-4l6037,6088r-4,4l6033,6102r4,4l6047,6106r4,-4l6051,6092xm6051,5996r-4,-4l6037,5992r-4,4l6033,6005r4,4l6047,6009r4,-4l6051,5996xm6051,5899r-4,-4l6037,5895r-4,4l6033,5909r4,4l6047,5913r4,-4l6051,5899xm6051,5803r-4,-4l6037,5799r-4,4l6033,5812r4,4l6047,5816r4,-4l6051,5803xm6051,5706r-4,-4l6037,5702r-4,4l6033,5716r4,3l6047,5719r4,-3l6051,5706xm6051,5609r-4,-3l6037,5606r-4,3l6033,5619r4,4l6047,5623r4,-4l6051,5609xm6051,5513r-4,-4l6037,5509r-4,4l6033,5522r4,4l6047,5526r4,-4l6051,5513xm6051,5416r-4,-4l6037,5412r-4,4l6033,5426r4,4l6047,5430r4,-4l6051,5416xm6051,5320r-4,-4l6037,5316r-4,4l6033,5329r4,4l6047,5333r4,-4l6051,5320xm6051,5223r-4,-4l6037,5219r-4,4l6033,5232r4,4l6047,5236r4,-4l6051,5223xm6051,5127r-4,-4l6037,5123r-4,4l6033,5136r4,4l6047,5140r4,-4l6051,5127xm6051,5030r-4,-4l6037,5026r-4,4l6033,5039r4,4l6047,5043r4,-4l6051,5030xm6051,4933r-4,-4l6037,4929r-4,4l6033,4943r4,4l6047,4947r4,-4l6051,4933xm6051,4837r-4,-4l6037,4833r-4,4l6033,4846r4,4l6047,4850r4,-4l6051,4837xm6051,4740r-4,-4l6037,4736r-4,4l6033,4750r4,3l6047,4753r4,-3l6051,4740xm6051,4644r-4,-4l6037,4640r-4,4l6033,4653r4,4l6047,4657r4,-4l6051,4644xm6051,4547r-4,-4l6037,4543r-4,4l6033,4556r4,4l6047,4560r4,-4l6051,4547xm6051,4450r-4,-3l6037,4447r-4,3l6033,4460r4,4l6047,4464r4,-4l6051,4450xm6051,4354r-4,-4l6037,4350r-4,4l6033,4363r4,4l6047,4367r4,-4l6051,4354xm6051,4257r-4,-4l6037,4253r-4,4l6033,4267r4,4l6047,4271r4,-4l6051,4257xm6051,4161r-4,-4l6037,4157r-4,4l6033,4170r4,4l6047,4174r4,-4l6051,4161xm6051,4064r-4,-4l6037,4060r-4,4l6033,4073r4,4l6047,4077r4,-4l6051,4064xm6051,3967r-4,-3l6037,3964r-4,3l6033,3977r4,4l6047,3981r4,-4l6051,3967xm6051,3871r-4,-4l6037,3867r-4,4l6033,3880r4,4l6047,3884r4,-4l6051,3871xm6051,3774r-4,-4l6037,3770r-4,4l6033,3784r4,4l6047,3788r4,-4l6051,3774xm6051,3678r-4,-4l6037,3674r-4,4l6033,3687r4,4l6047,3691r4,-4l6051,3678xm6051,3581r-4,-4l6037,3577r-4,4l6033,3591r4,3l6047,3594r4,-3l6051,3581xm6051,3484r-4,-3l6037,3481r-4,3l6033,3494r4,4l6047,3498r4,-4l6051,3484xm6087,6720r-4,-4l6073,6716r-4,4l6069,6730r4,4l6083,6734r4,-4l6087,6720xm6087,6624r-4,-4l6073,6620r-4,4l6069,6633r4,4l6083,6637r4,-4l6087,6624xm6087,6527r-4,-4l6073,6523r-4,4l6069,6537r4,3l6083,6540r4,-3l6087,6527xm6087,6430r-4,-4l6073,6426r-4,4l6069,6440r4,4l6083,6444r4,-4l6087,6430xm6087,6334r-4,-4l6073,6330r-4,4l6069,6343r4,4l6083,6347r4,-4l6087,6334xm6087,6237r-4,-4l6073,6233r-4,4l6069,6247r4,4l6083,6251r4,-4l6087,6237xm6087,6141r-4,-4l6073,6137r-4,4l6069,6150r4,4l6083,6154r4,-4l6087,6141xm6087,6044r-4,-4l6073,6040r-4,4l6069,6054r4,3l6083,6057r4,-3l6087,6044xm6087,5947r-4,-3l6073,5944r-4,3l6069,5957r4,4l6083,5961r4,-4l6087,5947xm6087,5851r-4,-4l6073,5847r-4,4l6069,5860r4,4l6083,5864r4,-4l6087,5851xm6087,5754r-4,-4l6073,5750r-4,4l6069,5764r4,4l6083,5768r4,-4l6087,5754xm6087,5658r-4,-4l6073,5654r-4,4l6069,5667r4,4l6083,5671r4,-4l6087,5658xm6087,5561r-4,-4l6073,5557r-4,4l6069,5571r4,3l6083,5574r4,-3l6087,5561xm6087,5465r-4,-4l6073,5461r-4,4l6069,5474r4,4l6083,5478r4,-4l6087,5465xm6087,5368r-4,-4l6073,5364r-4,4l6069,5378r4,3l6083,5381r4,-3l6087,5368xm6087,5271r-4,-3l6073,5268r-4,3l6069,5281r4,4l6083,5285r4,-4l6087,5271xm6087,5175r-4,-4l6073,5171r-4,4l6069,5184r4,4l6083,5188r4,-4l6087,5175xm6087,5078r-4,-4l6073,5074r-4,4l6069,5088r4,4l6083,5092r4,-4l6087,5078xm6087,4982r-4,-4l6073,4978r-4,4l6069,4991r4,4l6083,4995r4,-4l6087,4982xm6087,4885r-4,-4l6073,4881r-4,4l6069,4894r4,4l6083,4898r4,-4l6087,4885xm6087,4788r-4,-3l6073,4785r-4,3l6069,4798r4,4l6083,4802r4,-4l6087,4788xm6087,4692r-4,-4l6073,4688r-4,4l6069,4701r4,4l6083,4705r4,-4l6087,4692xm6087,4595r-4,-4l6073,4591r-4,4l6069,4605r4,4l6083,4609r4,-4l6087,4595xm6087,4499r-4,-4l6073,4495r-4,4l6069,4508r4,4l6083,4512r4,-4l6087,4499xm6087,4402r-4,-4l6073,4398r-4,4l6069,4412r4,3l6083,4415r4,-3l6087,4402xm6087,4305r-4,-3l6073,4302r-4,3l6069,4315r4,4l6083,4319r4,-4l6087,4305xm6087,4209r-4,-4l6073,4205r-4,4l6069,4218r4,4l6083,4222r4,-4l6087,4209xm6087,4112r-4,-3l6073,4109r-4,3l6069,4122r4,4l6083,4126r4,-4l6087,4112xm6087,4016r-4,-4l6073,4012r-4,4l6069,4025r4,4l6083,4029r4,-4l6087,4016xm6087,3919r-4,-4l6073,3915r-4,4l6069,3929r4,4l6083,3933r4,-4l6087,3919xm6087,3823r-4,-4l6073,3819r-4,4l6069,3832r4,4l6083,3836r4,-4l6087,3823xm6087,3726r-4,-4l6073,3722r-4,4l6069,3735r4,4l6083,3739r4,-4l6087,3726xm6087,3629r-4,-3l6073,3626r-4,3l6069,3639r4,4l6083,3643r4,-4l6087,3629xm6087,3533r-4,-4l6073,3529r-4,4l6069,3542r4,4l6083,3546r4,-4l6087,3533xm6087,3436r-4,-4l6073,3432r-4,4l6069,3446r4,4l6083,3450r4,-4l6087,3436xm6087,3340r-4,-4l6073,3336r-4,4l6069,3349r4,4l6083,3353r4,-4l6087,3340xm6117,6768r-3,-3l6104,6765r-4,3l6100,6778r4,4l6114,6782r3,-4l6117,6768xm6117,6672r-3,-4l6104,6668r-4,4l6100,6681r4,4l6114,6685r3,-4l6117,6672xm6117,6575r-3,-4l6104,6571r-4,4l6100,6585r4,4l6114,6589r3,-4l6117,6575xm6117,6479r-3,-4l6104,6475r-4,4l6100,6488r4,4l6114,6492r3,-4l6117,6479xm6117,6382r-3,-4l6104,6378r-4,4l6100,6392r4,4l6114,6396r3,-4l6117,6382xm6117,6286r-3,-4l6104,6282r-4,4l6100,6295r4,4l6114,6299r3,-4l6117,6286xm6117,6189r-3,-4l6104,6185r-4,4l6100,6198r4,4l6114,6202r3,-4l6117,6189xm6117,6092r-3,-4l6104,6088r-4,4l6100,6102r4,4l6114,6106r3,-4l6117,6092xm6117,5996r-3,-4l6104,5992r-4,4l6100,6005r4,4l6114,6009r3,-4l6117,5996xm6117,5899r-3,-4l6104,5895r-4,4l6100,5909r4,4l6114,5913r3,-4l6117,5899xm6117,5803r-3,-4l6104,5799r-4,4l6100,5812r4,4l6114,5816r3,-4l6117,5803xm6117,5706r-3,-4l6104,5702r-4,4l6100,5716r4,3l6114,5719r3,-3l6117,5706xm6117,5609r-3,-3l6104,5606r-4,3l6100,5619r4,4l6114,5623r3,-4l6117,5609xm6117,5513r-3,-4l6104,5509r-4,4l6100,5522r4,4l6114,5526r3,-4l6117,5513xm6117,5416r-3,-4l6104,5412r-4,4l6100,5426r4,4l6114,5430r3,-4l6117,5416xm6117,5320r-3,-4l6104,5316r-4,4l6100,5329r4,4l6114,5333r3,-4l6117,5320xm6117,5223r-3,-4l6104,5219r-4,4l6100,5232r4,4l6114,5236r3,-4l6117,5223xm6117,5127r-3,-4l6104,5123r-4,4l6100,5136r4,4l6114,5140r3,-4l6117,5127xm6117,5030r-3,-4l6104,5026r-4,4l6100,5039r4,4l6114,5043r3,-4l6117,5030xm6117,4933r-3,-4l6104,4929r-4,4l6100,4943r4,4l6114,4947r3,-4l6117,4933xm6117,4837r-3,-4l6104,4833r-4,4l6100,4846r4,4l6114,4850r3,-4l6117,4837xm6117,4740r-3,-4l6104,4736r-4,4l6100,4750r4,3l6114,4753r3,-3l6117,4740xm6117,4644r-3,-4l6104,4640r-4,4l6100,4653r4,4l6114,4657r3,-4l6117,4644xm6117,4547r-3,-4l6104,4543r-4,4l6100,4556r4,4l6114,4560r3,-4l6117,4547xm6117,4450r-3,-3l6104,4447r-4,3l6100,4460r4,4l6114,4464r3,-4l6117,4450xm6117,4354r-3,-4l6104,4350r-4,4l6100,4363r4,4l6114,4367r3,-4l6117,4354xm6117,4257r-3,-4l6104,4253r-4,4l6100,4267r4,4l6114,4271r3,-4l6117,4257xm6117,4161r-3,-4l6104,4157r-4,4l6100,4170r4,4l6114,4174r3,-4l6117,4161xm6117,4064r-3,-4l6104,4060r-4,4l6100,4073r4,4l6114,4077r3,-4l6117,4064xm6117,3967r-3,-3l6104,3964r-4,3l6100,3977r4,4l6114,3981r3,-4l6117,3967xm6117,3871r-3,-4l6104,3867r-4,4l6100,3880r4,4l6114,3884r3,-4l6117,3871xm6117,3774r-3,-4l6104,3770r-4,4l6100,3784r4,4l6114,3788r3,-4l6117,3774xm6117,3678r-3,-4l6104,3674r-4,4l6100,3687r4,4l6114,3691r3,-4l6117,3678xm6117,3581r-3,-4l6104,3577r-4,4l6100,3591r4,3l6114,3594r3,-3l6117,3581xm6117,3484r-3,-3l6104,3481r-4,3l6100,3494r4,4l6114,3498r3,-4l6117,3484xm6153,6720r-4,-4l6140,6716r-5,4l6135,6730r5,4l6149,6734r4,-4l6153,6720xm6153,6624r-4,-4l6140,6620r-5,4l6135,6633r5,4l6149,6637r4,-4l6153,6624xm6153,6527r-4,-4l6140,6523r-5,4l6135,6537r5,3l6149,6540r4,-3l6153,6527xm6153,6430r-4,-4l6140,6426r-5,4l6135,6440r5,4l6149,6444r4,-4l6153,6430xm6153,6334r-4,-4l6140,6330r-5,4l6135,6343r5,4l6149,6347r4,-4l6153,6334xm6153,6237r-4,-4l6140,6233r-5,4l6135,6247r5,4l6149,6251r4,-4l6153,6237xm6153,6141r-4,-4l6140,6137r-5,4l6135,6150r5,4l6149,6154r4,-4l6153,6141xm6153,6044r-4,-4l6140,6040r-5,4l6135,6054r5,3l6149,6057r4,-3l6153,6044xm6153,5947r-4,-3l6140,5944r-5,3l6135,5957r5,4l6149,5961r4,-4l6153,5947xm6153,5851r-4,-4l6140,5847r-5,4l6135,5860r5,4l6149,5864r4,-4l6153,5851xm6153,5754r-4,-4l6140,5750r-5,4l6135,5764r5,4l6149,5768r4,-4l6153,5754xm6153,5658r-4,-4l6140,5654r-5,4l6135,5667r5,4l6149,5671r4,-4l6153,5658xm6153,5561r-4,-4l6140,5557r-5,4l6135,5571r5,3l6149,5574r4,-3l6153,5561xm6153,5465r-4,-4l6140,5461r-5,4l6135,5474r5,4l6149,5478r4,-4l6153,5465xm6153,5368r-4,-4l6140,5364r-5,4l6135,5378r5,3l6149,5381r4,-3l6153,5368xm6153,5271r-4,-3l6140,5268r-5,3l6135,5281r5,4l6149,5285r4,-4l6153,5271xm6153,5175r-4,-4l6140,5171r-5,4l6135,5184r5,4l6149,5188r4,-4l6153,5175xm6153,5078r-4,-4l6140,5074r-5,4l6135,5088r5,4l6149,5092r4,-4l6153,5078xm6153,4982r-4,-4l6140,4978r-5,4l6135,4991r5,4l6149,4995r4,-4l6153,4982xm6153,4885r-4,-4l6140,4881r-5,4l6135,4894r5,4l6149,4898r4,-4l6153,4885xm6153,4788r-4,-3l6140,4785r-5,3l6135,4798r5,4l6149,4802r4,-4l6153,4788xm6153,4692r-4,-4l6140,4688r-5,4l6135,4701r5,4l6149,4705r4,-4l6153,4692xm6153,4595r-4,-4l6140,4591r-5,4l6135,4605r5,4l6149,4609r4,-4l6153,4595xm6153,4499r-4,-4l6140,4495r-5,4l6135,4508r5,4l6149,4512r4,-4l6153,4499xm6153,4402r-4,-4l6140,4398r-5,4l6135,4412r5,3l6149,4415r4,-3l6153,4402xm6153,4305r-4,-3l6140,4302r-5,3l6135,4315r5,4l6149,4319r4,-4l6153,4305xm6153,4209r-4,-4l6140,4205r-5,4l6135,4218r5,4l6149,4222r4,-4l6153,4209xm6153,4112r-4,-3l6140,4109r-5,3l6135,4122r5,4l6149,4126r4,-4l6153,4112xm6153,4016r-4,-4l6140,4012r-5,4l6135,4025r5,4l6149,4029r4,-4l6153,4016xm6153,3919r-4,-4l6140,3915r-5,4l6135,3929r5,4l6149,3933r4,-4l6153,3919xm6153,3823r-4,-4l6140,3819r-5,4l6135,3832r5,4l6149,3836r4,-4l6153,3823xm6153,3726r-4,-4l6140,3722r-5,4l6135,3735r5,4l6149,3739r4,-4l6153,3726xm6153,3629r-4,-3l6140,3626r-5,3l6135,3639r5,4l6149,3643r4,-4l6153,3629xm6153,3533r-4,-4l6140,3529r-5,4l6135,3542r5,4l6149,3546r4,-4l6153,3533xm6153,3436r-4,-4l6140,3432r-5,4l6135,3446r5,4l6149,3450r4,-4l6153,3436xm6153,3340r-4,-4l6140,3336r-5,4l6135,3349r5,4l6149,3353r4,-4l6153,3340xm6184,6768r-4,-3l6170,6765r-4,3l6166,6778r4,4l6180,6782r4,-4l6184,6768xm6184,6672r-4,-4l6170,6668r-4,4l6166,6681r4,4l6180,6685r4,-4l6184,6672xm6184,6575r-4,-4l6170,6571r-4,4l6166,6585r4,4l6180,6589r4,-4l6184,6575xm6184,6479r-4,-4l6170,6475r-4,4l6166,6488r4,4l6180,6492r4,-4l6184,6479xm6184,6382r-4,-4l6170,6378r-4,4l6166,6392r4,4l6180,6396r4,-4l6184,6382xm6184,6286r-4,-4l6170,6282r-4,4l6166,6295r4,4l6180,6299r4,-4l6184,6286xm6184,6189r-4,-4l6170,6185r-4,4l6166,6198r4,4l6180,6202r4,-4l6184,6189xm6184,6092r-4,-4l6170,6088r-4,4l6166,6102r4,4l6180,6106r4,-4l6184,6092xm6184,5996r-4,-4l6170,5992r-4,4l6166,6005r4,4l6180,6009r4,-4l6184,5996xm6184,5899r-4,-4l6170,5895r-4,4l6166,5909r4,4l6180,5913r4,-4l6184,5899xm6184,5803r-4,-4l6170,5799r-4,4l6166,5812r4,4l6180,5816r4,-4l6184,5803xm6184,5706r-4,-4l6170,5702r-4,4l6166,5716r4,3l6180,5719r4,-3l6184,5706xm6184,5609r-4,-3l6170,5606r-4,3l6166,5619r4,4l6180,5623r4,-4l6184,5609xm6184,5513r-4,-4l6170,5509r-4,4l6166,5522r4,4l6180,5526r4,-4l6184,5513xm6184,5416r-4,-4l6170,5412r-4,4l6166,5426r4,4l6180,5430r4,-4l6184,5416xm6184,5320r-4,-4l6170,5316r-4,4l6166,5329r4,4l6180,5333r4,-4l6184,5320xm6184,5223r-4,-4l6170,5219r-4,4l6166,5232r4,4l6180,5236r4,-4l6184,5223xm6184,5127r-4,-4l6170,5123r-4,4l6166,5136r4,4l6180,5140r4,-4l6184,5127xm6184,5030r-4,-4l6170,5026r-4,4l6166,5039r4,4l6180,5043r4,-4l6184,5030xm6184,4933r-4,-4l6170,4929r-4,4l6166,4943r4,4l6180,4947r4,-4l6184,4933xm6184,4837r-4,-4l6170,4833r-4,4l6166,4846r4,4l6180,4850r4,-4l6184,4837xm6184,4740r-4,-4l6170,4736r-4,4l6166,4750r4,3l6180,4753r4,-3l6184,4740xm6184,4644r-4,-4l6170,4640r-4,4l6166,4653r4,4l6180,4657r4,-4l6184,4644xm6184,4547r-4,-4l6170,4543r-4,4l6166,4556r4,4l6180,4560r4,-4l6184,4547xm6184,4450r-4,-3l6170,4447r-4,3l6166,4460r4,4l6180,4464r4,-4l6184,4450xm6184,4354r-4,-4l6170,4350r-4,4l6166,4363r4,4l6180,4367r4,-4l6184,4354xm6184,4257r-4,-4l6170,4253r-4,4l6166,4267r4,4l6180,4271r4,-4l6184,4257xm6184,4161r-4,-4l6170,4157r-4,4l6166,4170r4,4l6180,4174r4,-4l6184,4161xm6184,4064r-4,-4l6170,4060r-4,4l6166,4073r4,4l6180,4077r4,-4l6184,4064xm6184,3967r-4,-3l6170,3964r-4,3l6166,3977r4,4l6180,3981r4,-4l6184,3967xm6184,3871r-4,-4l6170,3867r-4,4l6166,3880r4,4l6180,3884r4,-4l6184,3871xm6184,3774r-4,-4l6170,3770r-4,4l6166,3784r4,4l6180,3788r4,-4l6184,3774xm6184,3678r-4,-4l6170,3674r-4,4l6166,3687r4,4l6180,3691r4,-4l6184,3678xm6184,3581r-4,-4l6170,3577r-4,4l6166,3591r4,3l6180,3594r4,-3l6184,3581xm6184,3484r-4,-3l6170,3481r-4,3l6166,3494r4,4l6180,3498r4,-4l6184,3484xm6220,6720r-4,-4l6206,6716r-4,4l6202,6730r4,4l6216,6734r4,-4l6220,6720xm6220,6624r-4,-4l6206,6620r-4,4l6202,6633r4,4l6216,6637r4,-4l6220,6624xm6220,6527r-4,-4l6206,6523r-4,4l6202,6537r4,3l6216,6540r4,-3l6220,6527xm6220,6430r-4,-4l6206,6426r-4,4l6202,6440r4,4l6216,6444r4,-4l6220,6430xm6220,6334r-4,-4l6206,6330r-4,4l6202,6343r4,4l6216,6347r4,-4l6220,6334xm6220,6237r-4,-4l6206,6233r-4,4l6202,6247r4,4l6216,6251r4,-4l6220,6237xm6220,6141r-4,-4l6206,6137r-4,4l6202,6150r4,4l6216,6154r4,-4l6220,6141xm6220,6044r-4,-4l6206,6040r-4,4l6202,6054r4,3l6216,6057r4,-3l6220,6044xm6220,5947r-4,-3l6206,5944r-4,3l6202,5957r4,4l6216,5961r4,-4l6220,5947xm6220,5851r-4,-4l6206,5847r-4,4l6202,5860r4,4l6216,5864r4,-4l6220,5851xm6220,5754r-4,-4l6206,5750r-4,4l6202,5764r4,4l6216,5768r4,-4l6220,5754xm6220,5658r-4,-4l6206,5654r-4,4l6202,5667r4,4l6216,5671r4,-4l6220,5658xm6220,5561r-4,-4l6206,5557r-4,4l6202,5571r4,3l6216,5574r4,-3l6220,5561xm6220,5465r-4,-4l6206,5461r-4,4l6202,5474r4,4l6216,5478r4,-4l6220,5465xm6220,5368r-4,-4l6206,5364r-4,4l6202,5378r4,3l6216,5381r4,-3l6220,5368xm6220,5271r-4,-3l6206,5268r-4,3l6202,5281r4,4l6216,5285r4,-4l6220,5271xm6220,5175r-4,-4l6206,5171r-4,4l6202,5184r4,4l6216,5188r4,-4l6220,5175xm6220,5078r-4,-4l6206,5074r-4,4l6202,5088r4,4l6216,5092r4,-4l6220,5078xm6220,4982r-4,-4l6206,4978r-4,4l6202,4991r4,4l6216,4995r4,-4l6220,4982xm6220,4885r-4,-4l6206,4881r-4,4l6202,4894r4,4l6216,4898r4,-4l6220,4885xm6220,4788r-4,-3l6206,4785r-4,3l6202,4798r4,4l6216,4802r4,-4l6220,4788xm6220,4692r-4,-4l6206,4688r-4,4l6202,4701r4,4l6216,4705r4,-4l6220,4692xm6220,4595r-4,-4l6206,4591r-4,4l6202,4605r4,4l6216,4609r4,-4l6220,4595xm6220,4499r-4,-4l6206,4495r-4,4l6202,4508r4,4l6216,4512r4,-4l6220,4499xm6220,4402r-4,-4l6206,4398r-4,4l6202,4412r4,3l6216,4415r4,-3l6220,4402xm6220,4305r-4,-3l6206,4302r-4,3l6202,4315r4,4l6216,4319r4,-4l6220,4305xm6220,4209r-4,-4l6206,4205r-4,4l6202,4218r4,4l6216,4222r4,-4l6220,4209xm6220,4112r-4,-3l6206,4109r-4,3l6202,4122r4,4l6216,4126r4,-4l6220,4112xm6220,4016r-4,-4l6206,4012r-4,4l6202,4025r4,4l6216,4029r4,-4l6220,4016xm6220,3919r-4,-4l6206,3915r-4,4l6202,3929r4,4l6216,3933r4,-4l6220,3919xm6220,3823r-4,-4l6206,3819r-4,4l6202,3832r4,4l6216,3836r4,-4l6220,3823xm6220,3726r-4,-4l6206,3722r-4,4l6202,3735r4,4l6216,3739r4,-4l6220,3726xm6220,3629r-4,-3l6206,3626r-4,3l6202,3639r4,4l6216,3643r4,-4l6220,3629xm6220,3533r-4,-4l6206,3529r-4,4l6202,3542r4,4l6216,3546r4,-4l6220,3533xm6220,3436r-4,-4l6206,3432r-4,4l6202,3446r4,4l6216,3450r4,-4l6220,3436xm6220,3340r-4,-4l6206,3336r-4,4l6202,3349r4,4l6216,3353r4,-4l6220,3340xm6250,6768r-3,-3l6237,6765r-4,3l6233,6778r4,4l6247,6782r3,-4l6250,6768xm6250,6672r-3,-4l6237,6668r-4,4l6233,6681r4,4l6247,6685r3,-4l6250,6672xm6250,6575r-3,-4l6237,6571r-4,4l6233,6585r4,4l6247,6589r3,-4l6250,6575xm6250,6479r-3,-4l6237,6475r-4,4l6233,6488r4,4l6247,6492r3,-4l6250,6479xm6250,6382r-3,-4l6237,6378r-4,4l6233,6392r4,4l6247,6396r3,-4l6250,6382xm6250,6286r-3,-4l6237,6282r-4,4l6233,6295r4,4l6247,6299r3,-4l6250,6286xm6250,6189r-3,-4l6237,6185r-4,4l6233,6198r4,4l6247,6202r3,-4l6250,6189xm6250,6092r-3,-4l6237,6088r-4,4l6233,6102r4,4l6247,6106r3,-4l6250,6092xm6250,5996r-3,-4l6237,5992r-4,4l6233,6005r4,4l6247,6009r3,-4l6250,5996xm6250,5899r-3,-4l6237,5895r-4,4l6233,5909r4,4l6247,5913r3,-4l6250,5899xm6250,5803r-3,-4l6237,5799r-4,4l6233,5812r4,4l6247,5816r3,-4l6250,5803xm6250,5706r-3,-4l6237,5702r-4,4l6233,5716r4,3l6247,5719r3,-3l6250,5706xm6250,5609r-3,-3l6237,5606r-4,3l6233,5619r4,4l6247,5623r3,-4l6250,5609xm6250,5513r-3,-4l6237,5509r-4,4l6233,5522r4,4l6247,5526r3,-4l6250,5513xm6250,5416r-3,-4l6237,5412r-4,4l6233,5426r4,4l6247,5430r3,-4l6250,5416xm6250,5320r-3,-4l6237,5316r-4,4l6233,5329r4,4l6247,5333r3,-4l6250,5320xm6250,5223r-3,-4l6237,5219r-4,4l6233,5232r4,4l6247,5236r3,-4l6250,5223xm6250,5127r-3,-4l6237,5123r-4,4l6233,5136r4,4l6247,5140r3,-4l6250,5127xm6250,5030r-3,-4l6237,5026r-4,4l6233,5039r4,4l6247,5043r3,-4l6250,5030xm6250,4933r-3,-4l6237,4929r-4,4l6233,4943r4,4l6247,4947r3,-4l6250,4933xm6250,4837r-3,-4l6237,4833r-4,4l6233,4846r4,4l6247,4850r3,-4l6250,4837xm6250,4740r-3,-4l6237,4736r-4,4l6233,4750r4,3l6247,4753r3,-3l6250,4740xm6250,4644r-3,-4l6237,4640r-4,4l6233,4653r4,4l6247,4657r3,-4l6250,4644xm6250,4547r-3,-4l6237,4543r-4,4l6233,4556r4,4l6247,4560r3,-4l6250,4547xm6250,4450r-3,-3l6237,4447r-4,3l6233,4460r4,4l6247,4464r3,-4l6250,4450xm6250,4354r-3,-4l6237,4350r-4,4l6233,4363r4,4l6247,4367r3,-4l6250,4354xm6250,4257r-3,-4l6237,4253r-4,4l6233,4267r4,4l6247,4271r3,-4l6250,4257xm6250,4161r-3,-4l6237,4157r-4,4l6233,4170r4,4l6247,4174r3,-4l6250,4161xm6250,4064r-3,-4l6237,4060r-4,4l6233,4073r4,4l6247,4077r3,-4l6250,4064xm6250,3967r-3,-3l6237,3964r-4,3l6233,3977r4,4l6247,3981r3,-4l6250,3967xm6250,3871r-3,-4l6237,3867r-4,4l6233,3880r4,4l6247,3884r3,-4l6250,3871xm6250,3774r-3,-4l6237,3770r-4,4l6233,3784r4,4l6247,3788r3,-4l6250,3774xm6250,3678r-3,-4l6237,3674r-4,4l6233,3687r4,4l6247,3691r3,-4l6250,3678xm6250,3581r-3,-4l6237,3577r-4,4l6233,3591r4,3l6247,3594r3,-3l6250,3581xm6250,3484r-3,-3l6237,3481r-4,3l6233,3494r4,4l6247,3498r3,-4l6250,3484xm6286,6720r-4,-4l6272,6716r-4,4l6268,6730r4,4l6282,6734r4,-4l6286,6720xm6286,6624r-4,-4l6272,6620r-4,4l6268,6633r4,4l6282,6637r4,-4l6286,6624xm6286,6527r-4,-4l6272,6523r-4,4l6268,6537r4,3l6282,6540r4,-3l6286,6527xm6286,6430r-4,-4l6272,6426r-4,4l6268,6440r4,4l6282,6444r4,-4l6286,6430xm6286,6334r-4,-4l6272,6330r-4,4l6268,6343r4,4l6282,6347r4,-4l6286,6334xm6286,6237r-4,-4l6272,6233r-4,4l6268,6247r4,4l6282,6251r4,-4l6286,6237xm6286,6141r-4,-4l6272,6137r-4,4l6268,6150r4,4l6282,6154r4,-4l6286,6141xm6286,6044r-4,-4l6272,6040r-4,4l6268,6054r4,3l6282,6057r4,-3l6286,6044xm6286,5947r-4,-3l6272,5944r-4,3l6268,5957r4,4l6282,5961r4,-4l6286,5947xm6286,5851r-4,-4l6272,5847r-4,4l6268,5860r4,4l6282,5864r4,-4l6286,5851xm6286,5754r-4,-4l6272,5750r-4,4l6268,5764r4,4l6282,5768r4,-4l6286,5754xm6286,5658r-4,-4l6272,5654r-4,4l6268,5667r4,4l6282,5671r4,-4l6286,5658xm6286,5561r-4,-4l6272,5557r-4,4l6268,5571r4,3l6282,5574r4,-3l6286,5561xm6286,5465r-4,-4l6272,5461r-4,4l6268,5474r4,4l6282,5478r4,-4l6286,5465xm6286,5368r-4,-4l6272,5364r-4,4l6268,5378r4,3l6282,5381r4,-3l6286,5368xm6286,5271r-4,-3l6272,5268r-4,3l6268,5281r4,4l6282,5285r4,-4l6286,5271xm6286,5175r-4,-4l6272,5171r-4,4l6268,5184r4,4l6282,5188r4,-4l6286,5175xm6286,5078r-4,-4l6272,5074r-4,4l6268,5088r4,4l6282,5092r4,-4l6286,5078xm6286,4982r-4,-4l6272,4978r-4,4l6268,4991r4,4l6282,4995r4,-4l6286,4982xm6286,4885r-4,-4l6272,4881r-4,4l6268,4894r4,4l6282,4898r4,-4l6286,4885xm6286,4788r-4,-3l6272,4785r-4,3l6268,4798r4,4l6282,4802r4,-4l6286,4788xm6286,4692r-4,-4l6272,4688r-4,4l6268,4701r4,4l6282,4705r4,-4l6286,4692xm6286,4595r-4,-4l6272,4591r-4,4l6268,4605r4,4l6282,4609r4,-4l6286,4595xm6286,4499r-4,-4l6272,4495r-4,4l6268,4508r4,4l6282,4512r4,-4l6286,4499xm6286,4402r-4,-4l6272,4398r-4,4l6268,4412r4,3l6282,4415r4,-3l6286,4402xm6286,4305r-4,-3l6272,4302r-4,3l6268,4315r4,4l6282,4319r4,-4l6286,4305xm6286,4209r-4,-4l6272,4205r-4,4l6268,4218r4,4l6282,4222r4,-4l6286,4209xm6286,4112r-4,-3l6272,4109r-4,3l6268,4122r4,4l6282,4126r4,-4l6286,4112xm6286,4016r-4,-4l6272,4012r-4,4l6268,4025r4,4l6282,4029r4,-4l6286,4016xm6286,3919r-4,-4l6272,3915r-4,4l6268,3929r4,4l6282,3933r4,-4l6286,3919xm6286,3823r-4,-4l6272,3819r-4,4l6268,3832r4,4l6282,3836r4,-4l6286,3823xm6286,3726r-4,-4l6272,3722r-4,4l6268,3735r4,4l6282,3739r4,-4l6286,3726xm6286,3629r-4,-3l6272,3626r-4,3l6268,3639r4,4l6282,3643r4,-4l6286,3629xm6286,3533r-4,-4l6272,3529r-4,4l6268,3542r4,4l6282,3546r4,-4l6286,3533xm6286,3436r-4,-4l6272,3432r-4,4l6268,3446r4,4l6282,3450r4,-4l6286,3436xm6286,3340r-4,-4l6272,3336r-4,4l6268,3349r4,4l6282,3353r4,-4l6286,3340xm6317,6768r-4,-3l6303,6765r-4,3l6299,6778r4,4l6313,6782r4,-4l6317,6768xm6317,6672r-4,-4l6303,6668r-4,4l6299,6681r4,4l6313,6685r4,-4l6317,6672xm6317,6575r-4,-4l6303,6571r-4,4l6299,6585r4,4l6313,6589r4,-4l6317,6575xm6317,6479r-4,-4l6303,6475r-4,4l6299,6488r4,4l6313,6492r4,-4l6317,6479xm6317,6382r-4,-4l6303,6378r-4,4l6299,6392r4,4l6313,6396r4,-4l6317,6382xm6317,6286r-4,-4l6303,6282r-4,4l6299,6295r4,4l6313,6299r4,-4l6317,6286xm6317,6189r-4,-4l6303,6185r-4,4l6299,6198r4,4l6313,6202r4,-4l6317,6189xm6317,6092r-4,-4l6303,6088r-4,4l6299,6102r4,4l6313,6106r4,-4l6317,6092xm6317,5996r-4,-4l6303,5992r-4,4l6299,6005r4,4l6313,6009r4,-4l6317,5996xm6317,5899r-4,-4l6303,5895r-4,4l6299,5909r4,4l6313,5913r4,-4l6317,5899xm6317,5803r-4,-4l6303,5799r-4,4l6299,5812r4,4l6313,5816r4,-4l6317,5803xm6317,5706r-4,-4l6303,5702r-4,4l6299,5716r4,3l6313,5719r4,-3l6317,5706xm6317,5609r-4,-3l6303,5606r-4,3l6299,5619r4,4l6313,5623r4,-4l6317,5609xm6317,5513r-4,-4l6303,5509r-4,4l6299,5522r4,4l6313,5526r4,-4l6317,5513xm6317,5416r-4,-4l6303,5412r-4,4l6299,5426r4,4l6313,5430r4,-4l6317,5416xm6317,5320r-4,-4l6303,5316r-4,4l6299,5329r4,4l6313,5333r4,-4l6317,5320xm6317,5223r-4,-4l6303,5219r-4,4l6299,5232r4,4l6313,5236r4,-4l6317,5223xm6317,5127r-4,-4l6303,5123r-4,4l6299,5136r4,4l6313,5140r4,-4l6317,5127xm6317,5030r-4,-4l6303,5026r-4,4l6299,5039r4,4l6313,5043r4,-4l6317,5030xm6317,4933r-4,-4l6303,4929r-4,4l6299,4943r4,4l6313,4947r4,-4l6317,4933xm6317,4837r-4,-4l6303,4833r-4,4l6299,4846r4,4l6313,4850r4,-4l6317,4837xm6317,4740r-4,-4l6303,4736r-4,4l6299,4750r4,3l6313,4753r4,-3l6317,4740xm6317,4644r-4,-4l6303,4640r-4,4l6299,4653r4,4l6313,4657r4,-4l6317,4644xm6317,4547r-4,-4l6303,4543r-4,4l6299,4556r4,4l6313,4560r4,-4l6317,4547xm6317,4450r-4,-3l6303,4447r-4,3l6299,4460r4,4l6313,4464r4,-4l6317,4450xm6317,4354r-4,-4l6303,4350r-4,4l6299,4363r4,4l6313,4367r4,-4l6317,4354xm6317,4257r-4,-4l6303,4253r-4,4l6299,4267r4,4l6313,4271r4,-4l6317,4257xm6317,4161r-4,-4l6303,4157r-4,4l6299,4170r4,4l6313,4174r4,-4l6317,4161xm6317,4064r-4,-4l6303,4060r-4,4l6299,4073r4,4l6313,4077r4,-4l6317,4064xm6317,3967r-4,-3l6303,3964r-4,3l6299,3977r4,4l6313,3981r4,-4l6317,3967xm6317,3871r-4,-4l6303,3867r-4,4l6299,3880r4,4l6313,3884r4,-4l6317,3871xm6317,3774r-4,-4l6303,3770r-4,4l6299,3784r4,4l6313,3788r4,-4l6317,3774xm6317,3678r-4,-4l6303,3674r-4,4l6299,3687r4,4l6313,3691r4,-4l6317,3678xm6317,3581r-4,-4l6303,3577r-4,4l6299,3591r4,3l6313,3594r4,-3l6317,3581xm6317,3484r-4,-3l6303,3481r-4,3l6299,3494r4,4l6313,3498r4,-4l6317,3484xm6353,6720r-4,-4l6339,6716r-4,4l6335,6730r4,4l6349,6734r4,-4l6353,6720xm6353,6624r-4,-4l6339,6620r-4,4l6335,6633r4,4l6349,6637r4,-4l6353,6624xm6353,6527r-4,-4l6339,6523r-4,4l6335,6537r4,3l6349,6540r4,-3l6353,6527xm6353,6430r-4,-4l6339,6426r-4,4l6335,6440r4,4l6349,6444r4,-4l6353,6430xm6353,6334r-4,-4l6339,6330r-4,4l6335,6343r4,4l6349,6347r4,-4l6353,6334xm6353,6237r-4,-4l6339,6233r-4,4l6335,6247r4,4l6349,6251r4,-4l6353,6237xm6353,6141r-4,-4l6339,6137r-4,4l6335,6150r4,4l6349,6154r4,-4l6353,6141xm6353,6044r-4,-4l6339,6040r-4,4l6335,6054r4,3l6349,6057r4,-3l6353,6044xm6353,5947r-4,-3l6339,5944r-4,3l6335,5957r4,4l6349,5961r4,-4l6353,5947xm6353,5851r-4,-4l6339,5847r-4,4l6335,5860r4,4l6349,5864r4,-4l6353,5851xm6353,5754r-4,-4l6339,5750r-4,4l6335,5764r4,4l6349,5768r4,-4l6353,5754xm6353,5658r-4,-4l6339,5654r-4,4l6335,5667r4,4l6349,5671r4,-4l6353,5658xm6353,5561r-4,-4l6339,5557r-4,4l6335,5571r4,3l6349,5574r4,-3l6353,5561xm6353,5465r-4,-4l6339,5461r-4,4l6335,5474r4,4l6349,5478r4,-4l6353,5465xm6353,5368r-4,-4l6339,5364r-4,4l6335,5378r4,3l6349,5381r4,-3l6353,5368xm6353,5271r-4,-3l6339,5268r-4,3l6335,5281r4,4l6349,5285r4,-4l6353,5271xm6353,5175r-4,-4l6339,5171r-4,4l6335,5184r4,4l6349,5188r4,-4l6353,5175xm6353,5078r-4,-4l6339,5074r-4,4l6335,5088r4,4l6349,5092r4,-4l6353,5078xm6353,4982r-4,-4l6339,4978r-4,4l6335,4991r4,4l6349,4995r4,-4l6353,4982xm6353,4885r-4,-4l6339,4881r-4,4l6335,4894r4,4l6349,4898r4,-4l6353,4885xm6353,4788r-4,-3l6339,4785r-4,3l6335,4798r4,4l6349,4802r4,-4l6353,4788xm6353,4692r-4,-4l6339,4688r-4,4l6335,4701r4,4l6349,4705r4,-4l6353,4692xm6353,4595r-4,-4l6339,4591r-4,4l6335,4605r4,4l6349,4609r4,-4l6353,4595xm6353,4499r-4,-4l6339,4495r-4,4l6335,4508r4,4l6349,4512r4,-4l6353,4499xm6353,4402r-4,-4l6339,4398r-4,4l6335,4412r4,3l6349,4415r4,-3l6353,4402xm6353,4305r-4,-3l6339,4302r-4,3l6335,4315r4,4l6349,4319r4,-4l6353,4305xm6353,4209r-4,-4l6339,4205r-4,4l6335,4218r4,4l6349,4222r4,-4l6353,4209xm6353,4112r-4,-3l6339,4109r-4,3l6335,4122r4,4l6349,4126r4,-4l6353,4112xm6353,4016r-4,-4l6339,4012r-4,4l6335,4025r4,4l6349,4029r4,-4l6353,4016xm6353,3919r-4,-4l6339,3915r-4,4l6335,3929r4,4l6349,3933r4,-4l6353,3919xm6353,3823r-4,-4l6339,3819r-4,4l6335,3832r4,4l6349,3836r4,-4l6353,3823xm6353,3726r-4,-4l6339,3722r-4,4l6335,3735r4,4l6349,3739r4,-4l6353,3726xm6353,3629r-4,-3l6339,3626r-4,3l6335,3639r4,4l6349,3643r4,-4l6353,3629xm6353,3533r-4,-4l6339,3529r-4,4l6335,3542r4,4l6349,3546r4,-4l6353,3533xm6353,3436r-4,-4l6339,3432r-4,4l6335,3446r4,4l6349,3450r4,-4l6353,3436xm6353,3340r-4,-4l6339,3336r-4,4l6335,3349r4,4l6349,3353r4,-4l6353,3340xm6383,6768r-4,-3l6370,6765r-4,3l6366,6778r4,4l6379,6782r4,-4l6383,6768xm6383,6672r-4,-4l6370,6668r-4,4l6366,6681r4,4l6379,6685r4,-4l6383,6672xm6383,6575r-4,-4l6370,6571r-4,4l6366,6585r4,4l6379,6589r4,-4l6383,6575xm6383,6479r-4,-4l6370,6475r-4,4l6366,6488r4,4l6379,6492r4,-4l6383,6479xm6383,6382r-4,-4l6370,6378r-4,4l6366,6392r4,4l6379,6396r4,-4l6383,6382xm6383,6286r-4,-4l6370,6282r-4,4l6366,6295r4,4l6379,6299r4,-4l6383,6286xm6383,6189r-4,-4l6370,6185r-4,4l6366,6198r4,4l6379,6202r4,-4l6383,6189xm6383,6092r-4,-4l6370,6088r-4,4l6366,6102r4,4l6379,6106r4,-4l6383,6092xm6383,5996r-4,-4l6370,5992r-4,4l6366,6005r4,4l6379,6009r4,-4l6383,5996xm6383,5899r-4,-4l6370,5895r-4,4l6366,5909r4,4l6379,5913r4,-4l6383,5899xm6383,5803r-4,-4l6370,5799r-4,4l6366,5812r4,4l6379,5816r4,-4l6383,5803xm6383,5706r-4,-4l6370,5702r-4,4l6366,5716r4,3l6379,5719r4,-3l6383,5706xm6383,5609r-4,-3l6370,5606r-4,3l6366,5619r4,4l6379,5623r4,-4l6383,5609xm6383,5513r-4,-4l6370,5509r-4,4l6366,5522r4,4l6379,5526r4,-4l6383,5513xm6383,5416r-4,-4l6370,5412r-4,4l6366,5426r4,4l6379,5430r4,-4l6383,5416xm6383,5320r-4,-4l6370,5316r-4,4l6366,5329r4,4l6379,5333r4,-4l6383,5320xm6383,5223r-4,-4l6370,5219r-4,4l6366,5232r4,4l6379,5236r4,-4l6383,5223xm6383,5127r-4,-4l6370,5123r-4,4l6366,5136r4,4l6379,5140r4,-4l6383,5127xm6383,5030r-4,-4l6370,5026r-4,4l6366,5039r4,4l6379,5043r4,-4l6383,5030xm6383,4933r-4,-4l6370,4929r-4,4l6366,4943r4,4l6379,4947r4,-4l6383,4933xm6383,4837r-4,-4l6370,4833r-4,4l6366,4846r4,4l6379,4850r4,-4l6383,4837xm6383,4740r-4,-4l6370,4736r-4,4l6366,4750r4,3l6379,4753r4,-3l6383,4740xm6383,4644r-4,-4l6370,4640r-4,4l6366,4653r4,4l6379,4657r4,-4l6383,4644xm6383,4547r-4,-4l6370,4543r-4,4l6366,4556r4,4l6379,4560r4,-4l6383,4547xm6383,4450r-4,-3l6370,4447r-4,3l6366,4460r4,4l6379,4464r4,-4l6383,4450xm6383,4354r-4,-4l6370,4350r-4,4l6366,4363r4,4l6379,4367r4,-4l6383,4354xm6383,4257r-4,-4l6370,4253r-4,4l6366,4267r4,4l6379,4271r4,-4l6383,4257xm6383,4161r-4,-4l6370,4157r-4,4l6366,4170r4,4l6379,4174r4,-4l6383,4161xm6383,4064r-4,-4l6370,4060r-4,4l6366,4073r4,4l6379,4077r4,-4l6383,4064xm6383,3967r-4,-3l6370,3964r-4,3l6366,3977r4,4l6379,3981r4,-4l6383,3967xm6383,3871r-4,-4l6370,3867r-4,4l6366,3880r4,4l6379,3884r4,-4l6383,3871xm6383,3774r-4,-4l6370,3770r-4,4l6366,3784r4,4l6379,3788r4,-4l6383,3774xm6383,3678r-4,-4l6370,3674r-4,4l6366,3687r4,4l6379,3691r4,-4l6383,3678xm6383,3581r-4,-4l6370,3577r-4,4l6366,3591r4,3l6379,3594r4,-3l6383,3581xm6383,3484r-4,-3l6370,3481r-4,3l6366,3494r4,4l6379,3498r4,-4l6383,3484xm6419,6720r-4,-4l6405,6716r-3,4l6402,6730r3,4l6415,6734r4,-4l6419,6720xm6419,6624r-4,-4l6405,6620r-3,4l6402,6633r3,4l6415,6637r4,-4l6419,6624xm6419,6527r-4,-4l6405,6523r-3,4l6402,6537r3,3l6415,6540r4,-3l6419,6527xm6419,6430r-4,-4l6405,6426r-3,4l6402,6440r3,4l6415,6444r4,-4l6419,6430xm6419,6334r-4,-4l6405,6330r-3,4l6402,6343r3,4l6415,6347r4,-4l6419,6334xm6419,6237r-4,-4l6405,6233r-3,4l6402,6247r3,4l6415,6251r4,-4l6419,6237xm6419,6141r-4,-4l6405,6137r-3,4l6402,6150r3,4l6415,6154r4,-4l6419,6141xm6419,6044r-4,-4l6405,6040r-3,4l6402,6054r3,3l6415,6057r4,-3l6419,6044xm6419,5947r-4,-3l6405,5944r-3,3l6402,5957r3,4l6415,5961r4,-4l6419,5947xm6419,5851r-4,-4l6405,5847r-3,4l6402,5860r3,4l6415,5864r4,-4l6419,5851xm6419,5754r-4,-4l6405,5750r-3,4l6402,5764r3,4l6415,5768r4,-4l6419,5754xm6419,5658r-4,-4l6405,5654r-3,4l6402,5667r3,4l6415,5671r4,-4l6419,5658xm6419,5561r-4,-4l6405,5557r-3,4l6402,5571r3,3l6415,5574r4,-3l6419,5561xm6419,5465r-4,-4l6405,5461r-3,4l6402,5474r3,4l6415,5478r4,-4l6419,5465xm6419,5368r-4,-4l6405,5364r-3,4l6402,5378r3,3l6415,5381r4,-3l6419,5368xm6419,5271r-4,-3l6405,5268r-3,3l6402,5281r3,4l6415,5285r4,-4l6419,5271xm6419,5175r-4,-4l6405,5171r-3,4l6402,5184r3,4l6415,5188r4,-4l6419,5175xm6419,5078r-4,-4l6405,5074r-3,4l6402,5088r3,4l6415,5092r4,-4l6419,5078xm6419,4982r-4,-4l6405,4978r-3,4l6402,4991r3,4l6415,4995r4,-4l6419,4982xm6419,4885r-4,-4l6405,4881r-3,4l6402,4894r3,4l6415,4898r4,-4l6419,4885xm6419,4788r-4,-3l6405,4785r-3,3l6402,4798r3,4l6415,4802r4,-4l6419,4788xm6419,4692r-4,-4l6405,4688r-3,4l6402,4701r3,4l6415,4705r4,-4l6419,4692xm6419,4595r-4,-4l6405,4591r-3,4l6402,4605r3,4l6415,4609r4,-4l6419,4595xm6419,4499r-4,-4l6405,4495r-3,4l6402,4508r3,4l6415,4512r4,-4l6419,4499xm6419,4402r-4,-4l6405,4398r-3,4l6402,4412r3,3l6415,4415r4,-3l6419,4402xm6419,4305r-4,-3l6405,4302r-3,3l6402,4315r3,4l6415,4319r4,-4l6419,4305xm6419,4209r-4,-4l6405,4205r-3,4l6402,4218r3,4l6415,4222r4,-4l6419,4209xm6419,4112r-4,-3l6405,4109r-3,3l6402,4122r3,4l6415,4126r4,-4l6419,4112xm6419,4016r-4,-4l6405,4012r-3,4l6402,4025r3,4l6415,4029r4,-4l6419,4016xm6419,3919r-4,-4l6405,3915r-3,4l6402,3929r3,4l6415,3933r4,-4l6419,3919xm6419,3823r-4,-4l6405,3819r-3,4l6402,3832r3,4l6415,3836r4,-4l6419,3823xm6419,3726r-4,-4l6405,3722r-3,4l6402,3735r3,4l6415,3739r4,-4l6419,3726xm6419,3629r-4,-3l6405,3626r-3,3l6402,3639r3,4l6415,3643r4,-4l6419,3629xm6419,3533r-4,-4l6405,3529r-3,4l6402,3542r3,4l6415,3546r4,-4l6419,3533xm6419,3436r-4,-4l6405,3432r-3,4l6402,3446r3,4l6415,3450r4,-4l6419,3436xm6419,3340r-4,-4l6405,3336r-3,4l6402,3349r3,4l6415,3353r4,-4l6419,3340xm6450,6768r-4,-3l6436,6765r-4,3l6432,6778r4,4l6446,6782r4,-4l6450,6768xm6450,6672r-4,-4l6436,6668r-4,4l6432,6681r4,4l6446,6685r4,-4l6450,6672xm6450,6575r-4,-4l6436,6571r-4,4l6432,6585r4,4l6446,6589r4,-4l6450,6575xm6450,6479r-4,-4l6436,6475r-4,4l6432,6488r4,4l6446,6492r4,-4l6450,6479xm6450,6382r-4,-4l6436,6378r-4,4l6432,6392r4,4l6446,6396r4,-4l6450,6382xm6450,6286r-4,-4l6436,6282r-4,4l6432,6295r4,4l6446,6299r4,-4l6450,6286xm6450,6189r-4,-4l6436,6185r-4,4l6432,6198r4,4l6446,6202r4,-4l6450,6189xm6450,6092r-4,-4l6436,6088r-4,4l6432,6102r4,4l6446,6106r4,-4l6450,6092xm6450,5996r-4,-4l6436,5992r-4,4l6432,6005r4,4l6446,6009r4,-4l6450,5996xm6450,5899r-4,-4l6436,5895r-4,4l6432,5909r4,4l6446,5913r4,-4l6450,5899xm6450,5803r-4,-4l6436,5799r-4,4l6432,5812r4,4l6446,5816r4,-4l6450,5803xm6450,5706r-4,-4l6436,5702r-4,4l6432,5716r4,3l6446,5719r4,-3l6450,5706xm6450,5609r-4,-3l6436,5606r-4,3l6432,5619r4,4l6446,5623r4,-4l6450,5609xm6450,5513r-4,-4l6436,5509r-4,4l6432,5522r4,4l6446,5526r4,-4l6450,5513xm6450,5416r-4,-4l6436,5412r-4,4l6432,5426r4,4l6446,5430r4,-4l6450,5416xm6450,5320r-4,-4l6436,5316r-4,4l6432,5329r4,4l6446,5333r4,-4l6450,5320xm6450,5223r-4,-4l6436,5219r-4,4l6432,5232r4,4l6446,5236r4,-4l6450,5223xm6450,5127r-4,-4l6436,5123r-4,4l6432,5136r4,4l6446,5140r4,-4l6450,5127xm6450,5030r-4,-4l6436,5026r-4,4l6432,5039r4,4l6446,5043r4,-4l6450,5030xm6450,4933r-4,-4l6436,4929r-4,4l6432,4943r4,4l6446,4947r4,-4l6450,4933xm6450,4837r-4,-4l6436,4833r-4,4l6432,4846r4,4l6446,4850r4,-4l6450,4837xm6450,4740r-4,-4l6436,4736r-4,4l6432,4750r4,3l6446,4753r4,-3l6450,4740xm6450,4644r-4,-4l6436,4640r-4,4l6432,4653r4,4l6446,4657r4,-4l6450,4644xm6450,4547r-4,-4l6436,4543r-4,4l6432,4556r4,4l6446,4560r4,-4l6450,4547xm6450,4450r-4,-3l6436,4447r-4,3l6432,4460r4,4l6446,4464r4,-4l6450,4450xm6450,4354r-4,-4l6436,4350r-4,4l6432,4363r4,4l6446,4367r4,-4l6450,4354xm6450,4257r-4,-4l6436,4253r-4,4l6432,4267r4,4l6446,4271r4,-4l6450,4257xm6450,4161r-4,-4l6436,4157r-4,4l6432,4170r4,4l6446,4174r4,-4l6450,4161xm6450,4064r-4,-4l6436,4060r-4,4l6432,4073r4,4l6446,4077r4,-4l6450,4064xm6450,3967r-4,-3l6436,3964r-4,3l6432,3977r4,4l6446,3981r4,-4l6450,3967xm6450,3871r-4,-4l6436,3867r-4,4l6432,3880r4,4l6446,3884r4,-4l6450,3871xm6450,3774r-4,-4l6436,3770r-4,4l6432,3784r4,4l6446,3788r4,-4l6450,3774xm6450,3678r-4,-4l6436,3674r-4,4l6432,3687r4,4l6446,3691r4,-4l6450,3678xm6450,3581r-4,-4l6436,3577r-4,4l6432,3591r4,3l6446,3594r4,-3l6450,3581xm6450,3484r-4,-3l6436,3481r-4,3l6432,3494r4,4l6446,3498r4,-4l6450,3484xm6486,6720r-4,-4l6472,6716r-4,4l6468,6730r4,4l6482,6734r4,-4l6486,6720xm6486,6624r-4,-4l6472,6620r-4,4l6468,6633r4,4l6482,6637r4,-4l6486,6624xm6486,6527r-4,-4l6472,6523r-4,4l6468,6537r4,3l6482,6540r4,-3l6486,6527xm6486,6430r-4,-4l6472,6426r-4,4l6468,6440r4,4l6482,6444r4,-4l6486,6430xm6486,6334r-4,-4l6472,6330r-4,4l6468,6343r4,4l6482,6347r4,-4l6486,6334xm6486,6237r-4,-4l6472,6233r-4,4l6468,6247r4,4l6482,6251r4,-4l6486,6237xm6486,6141r-4,-4l6472,6137r-4,4l6468,6150r4,4l6482,6154r4,-4l6486,6141xm6486,6044r-4,-4l6472,6040r-4,4l6468,6054r4,3l6482,6057r4,-3l6486,6044xm6486,5947r-4,-3l6472,5944r-4,3l6468,5957r4,4l6482,5961r4,-4l6486,5947xm6486,5851r-4,-4l6472,5847r-4,4l6468,5860r4,4l6482,5864r4,-4l6486,5851xm6486,5754r-4,-4l6472,5750r-4,4l6468,5764r4,4l6482,5768r4,-4l6486,5754xm6486,5658r-4,-4l6472,5654r-4,4l6468,5667r4,4l6482,5671r4,-4l6486,5658xm6486,5561r-4,-4l6472,5557r-4,4l6468,5571r4,3l6482,5574r4,-3l6486,5561xm6486,5465r-4,-4l6472,5461r-4,4l6468,5474r4,4l6482,5478r4,-4l6486,5465xm6486,5368r-4,-4l6472,5364r-4,4l6468,5378r4,3l6482,5381r4,-3l6486,5368xm6486,5271r-4,-3l6472,5268r-4,3l6468,5281r4,4l6482,5285r4,-4l6486,5271xm6486,5175r-4,-4l6472,5171r-4,4l6468,5184r4,4l6482,5188r4,-4l6486,5175xm6486,5078r-4,-4l6472,5074r-4,4l6468,5088r4,4l6482,5092r4,-4l6486,5078xm6486,4982r-4,-4l6472,4978r-4,4l6468,4991r4,4l6482,4995r4,-4l6486,4982xm6486,4885r-4,-4l6472,4881r-4,4l6468,4894r4,4l6482,4898r4,-4l6486,4885xm6486,4788r-4,-3l6472,4785r-4,3l6468,4798r4,4l6482,4802r4,-4l6486,4788xm6486,4692r-4,-4l6472,4688r-4,4l6468,4701r4,4l6482,4705r4,-4l6486,4692xm6486,4595r-4,-4l6472,4591r-4,4l6468,4605r4,4l6482,4609r4,-4l6486,4595xm6486,4499r-4,-4l6472,4495r-4,4l6468,4508r4,4l6482,4512r4,-4l6486,4499xm6486,4402r-4,-4l6472,4398r-4,4l6468,4412r4,3l6482,4415r4,-3l6486,4402xm6486,4305r-4,-3l6472,4302r-4,3l6468,4315r4,4l6482,4319r4,-4l6486,4305xm6486,4209r-4,-4l6472,4205r-4,4l6468,4218r4,4l6482,4222r4,-4l6486,4209xm6486,4112r-4,-3l6472,4109r-4,3l6468,4122r4,4l6482,4126r4,-4l6486,4112xm6486,4016r-4,-4l6472,4012r-4,4l6468,4025r4,4l6482,4029r4,-4l6486,4016xm6486,3919r-4,-4l6472,3915r-4,4l6468,3929r4,4l6482,3933r4,-4l6486,3919xm6486,3823r-4,-4l6472,3819r-4,4l6468,3832r4,4l6482,3836r4,-4l6486,3823xm6486,3726r-4,-4l6472,3722r-4,4l6468,3735r4,4l6482,3739r4,-4l6486,3726xm6486,3629r-4,-3l6472,3626r-4,3l6468,3639r4,4l6482,3643r4,-4l6486,3629xm6486,3533r-4,-4l6472,3529r-4,4l6468,3542r4,4l6482,3546r4,-4l6486,3533xm6486,3436r-4,-4l6472,3432r-4,4l6468,3446r4,4l6482,3450r4,-4l6486,3436xm6486,3340r-4,-4l6472,3336r-4,4l6468,3349r4,4l6482,3353r4,-4l6486,3340xm6516,6768r-4,-3l6502,6765r-3,3l6499,6778r3,4l6512,6782r4,-4l6516,6768xm6516,6672r-4,-4l6502,6668r-3,4l6499,6681r3,4l6512,6685r4,-4l6516,6672xm6516,6575r-4,-4l6502,6571r-3,4l6499,6585r3,4l6512,6589r4,-4l6516,6575xm6516,6479r-4,-4l6502,6475r-3,4l6499,6488r3,4l6512,6492r4,-4l6516,6479xm6516,6382r-4,-4l6502,6378r-3,4l6499,6392r3,4l6512,6396r4,-4l6516,6382xm6516,6286r-4,-4l6502,6282r-3,4l6499,6295r3,4l6512,6299r4,-4l6516,6286xm6516,6189r-4,-4l6502,6185r-3,4l6499,6198r3,4l6512,6202r4,-4l6516,6189xm6516,6092r-4,-4l6502,6088r-3,4l6499,6102r3,4l6512,6106r4,-4l6516,6092xm6516,5996r-4,-4l6502,5992r-3,4l6499,6005r3,4l6512,6009r4,-4l6516,5996xm6516,5899r-4,-4l6502,5895r-3,4l6499,5909r3,4l6512,5913r4,-4l6516,5899xm6516,5803r-4,-4l6502,5799r-3,4l6499,5812r3,4l6512,5816r4,-4l6516,5803xm6516,5706r-4,-4l6502,5702r-3,4l6499,5716r3,3l6512,5719r4,-3l6516,5706xm6516,5609r-4,-3l6502,5606r-3,3l6499,5619r3,4l6512,5623r4,-4l6516,5609xm6516,5513r-4,-4l6502,5509r-3,4l6499,5522r3,4l6512,5526r4,-4l6516,5513xm6516,5416r-4,-4l6502,5412r-3,4l6499,5426r3,4l6512,5430r4,-4l6516,5416xm6516,5320r-4,-4l6502,5316r-3,4l6499,5329r3,4l6512,5333r4,-4l6516,5320xm6516,5223r-4,-4l6502,5219r-3,4l6499,5232r3,4l6512,5236r4,-4l6516,5223xm6516,5127r-4,-4l6502,5123r-3,4l6499,5136r3,4l6512,5140r4,-4l6516,5127xm6516,5030r-4,-4l6502,5026r-3,4l6499,5039r3,4l6512,5043r4,-4l6516,5030xm6516,4933r-4,-4l6502,4929r-3,4l6499,4943r3,4l6512,4947r4,-4l6516,4933xm6516,4837r-4,-4l6502,4833r-3,4l6499,4846r3,4l6512,4850r4,-4l6516,4837xm6516,4740r-4,-4l6502,4736r-3,4l6499,4750r3,3l6512,4753r4,-3l6516,4740xm6516,4644r-4,-4l6502,4640r-3,4l6499,4653r3,4l6512,4657r4,-4l6516,4644xm6516,4547r-4,-4l6502,4543r-3,4l6499,4556r3,4l6512,4560r4,-4l6516,4547xm6516,4450r-4,-3l6502,4447r-3,3l6499,4460r3,4l6512,4464r4,-4l6516,4450xm6516,4354r-4,-4l6502,4350r-3,4l6499,4363r3,4l6512,4367r4,-4l6516,4354xm6516,4257r-4,-4l6502,4253r-3,4l6499,4267r3,4l6512,4271r4,-4l6516,4257xm6516,4161r-4,-4l6502,4157r-3,4l6499,4170r3,4l6512,4174r4,-4l6516,4161xm6516,4064r-4,-4l6502,4060r-3,4l6499,4073r3,4l6512,4077r4,-4l6516,4064xm6516,3967r-4,-3l6502,3964r-3,3l6499,3977r3,4l6512,3981r4,-4l6516,3967xm6516,3871r-4,-4l6502,3867r-3,4l6499,3880r3,4l6512,3884r4,-4l6516,3871xm6516,3774r-4,-4l6502,3770r-3,4l6499,3784r3,4l6512,3788r4,-4l6516,3774xm6516,3678r-4,-4l6502,3674r-3,4l6499,3687r3,4l6512,3691r4,-4l6516,3678xm6516,3581r-4,-4l6502,3577r-3,4l6499,3591r3,3l6512,3594r4,-3l6516,3581xm6516,3484r-4,-3l6502,3481r-3,3l6499,3494r3,4l6512,3498r4,-4l6516,3484xm6552,6720r-4,-4l6538,6716r-4,4l6534,6730r4,4l6548,6734r4,-4l6552,6720xm6552,6624r-4,-4l6538,6620r-4,4l6534,6633r4,4l6548,6637r4,-4l6552,6624xm6552,6527r-4,-4l6538,6523r-4,4l6534,6537r4,3l6548,6540r4,-3l6552,6527xm6552,6430r-4,-4l6538,6426r-4,4l6534,6440r4,4l6548,6444r4,-4l6552,6430xm6552,6334r-4,-4l6538,6330r-4,4l6534,6343r4,4l6548,6347r4,-4l6552,6334xm6552,6237r-4,-4l6538,6233r-4,4l6534,6247r4,4l6548,6251r4,-4l6552,6237xm6552,6141r-4,-4l6538,6137r-4,4l6534,6150r4,4l6548,6154r4,-4l6552,6141xm6552,6044r-4,-4l6538,6040r-4,4l6534,6054r4,3l6548,6057r4,-3l6552,6044xm6552,5947r-4,-3l6538,5944r-4,3l6534,5957r4,4l6548,5961r4,-4l6552,5947xm6552,5851r-4,-4l6538,5847r-4,4l6534,5860r4,4l6548,5864r4,-4l6552,5851xm6552,5754r-4,-4l6538,5750r-4,4l6534,5764r4,4l6548,5768r4,-4l6552,5754xm6552,5658r-4,-4l6538,5654r-4,4l6534,5667r4,4l6548,5671r4,-4l6552,5658xm6552,5561r-4,-4l6538,5557r-4,4l6534,5571r4,3l6548,5574r4,-3l6552,5561xm6552,5465r-4,-4l6538,5461r-4,4l6534,5474r4,4l6548,5478r4,-4l6552,5465xm6552,5368r-4,-4l6538,5364r-4,4l6534,5378r4,3l6548,5381r4,-3l6552,5368xm6552,5271r-4,-3l6538,5268r-4,3l6534,5281r4,4l6548,5285r4,-4l6552,5271xm6552,5175r-4,-4l6538,5171r-4,4l6534,5184r4,4l6548,5188r4,-4l6552,5175xm6552,5078r-4,-4l6538,5074r-4,4l6534,5088r4,4l6548,5092r4,-4l6552,5078xm6552,4982r-4,-4l6538,4978r-4,4l6534,4991r4,4l6548,4995r4,-4l6552,4982xm6552,4885r-4,-4l6538,4881r-4,4l6534,4894r4,4l6548,4898r4,-4l6552,4885xm6552,4788r-4,-3l6538,4785r-4,3l6534,4798r4,4l6548,4802r4,-4l6552,4788xm6552,4692r-4,-4l6538,4688r-4,4l6534,4701r4,4l6548,4705r4,-4l6552,4692xm6552,4595r-4,-4l6538,4591r-4,4l6534,4605r4,4l6548,4609r4,-4l6552,4595xm6552,4499r-4,-4l6538,4495r-4,4l6534,4508r4,4l6548,4512r4,-4l6552,4499xm6552,4402r-4,-4l6538,4398r-4,4l6534,4412r4,3l6548,4415r4,-3l6552,4402xm6552,4305r-4,-3l6538,4302r-4,3l6534,4315r4,4l6548,4319r4,-4l6552,4305xm6552,4209r-4,-4l6538,4205r-4,4l6534,4218r4,4l6548,4222r4,-4l6552,4209xm6552,4112r-4,-3l6538,4109r-4,3l6534,4122r4,4l6548,4126r4,-4l6552,4112xm6552,4016r-4,-4l6538,4012r-4,4l6534,4025r4,4l6548,4029r4,-4l6552,4016xm6552,3919r-4,-4l6538,3915r-4,4l6534,3929r4,4l6548,3933r4,-4l6552,3919xm6552,3823r-4,-4l6538,3819r-4,4l6534,3832r4,4l6548,3836r4,-4l6552,3823xm6552,3726r-4,-4l6538,3722r-4,4l6534,3735r4,4l6548,3739r4,-4l6552,3726xm6552,3629r-4,-3l6538,3626r-4,3l6534,3639r4,4l6548,3643r4,-4l6552,3629xm6552,3533r-4,-4l6538,3529r-4,4l6534,3542r4,4l6548,3546r4,-4l6552,3533xm6552,3436r-4,-4l6538,3432r-4,4l6534,3446r4,4l6548,3450r4,-4l6552,3436xm6552,3340r-4,-4l6538,3336r-4,4l6534,3349r4,4l6548,3353r4,-4l6552,3340xm6583,6768r-4,-3l6569,6765r-4,3l6565,6778r4,4l6579,6782r4,-4l6583,6768xm6583,6672r-4,-4l6569,6668r-4,4l6565,6681r4,4l6579,6685r4,-4l6583,6672xm6583,6575r-4,-4l6569,6571r-4,4l6565,6585r4,4l6579,6589r4,-4l6583,6575xm6583,6479r-4,-4l6569,6475r-4,4l6565,6488r4,4l6579,6492r4,-4l6583,6479xm6583,6382r-4,-4l6569,6378r-4,4l6565,6392r4,4l6579,6396r4,-4l6583,6382xm6583,6286r-4,-4l6569,6282r-4,4l6565,6295r4,4l6579,6299r4,-4l6583,6286xm6583,6189r-4,-4l6569,6185r-4,4l6565,6198r4,4l6579,6202r4,-4l6583,6189xm6583,6092r-4,-4l6569,6088r-4,4l6565,6102r4,4l6579,6106r4,-4l6583,6092xm6583,5996r-4,-4l6569,5992r-4,4l6565,6005r4,4l6579,6009r4,-4l6583,5996xm6583,5899r-4,-4l6569,5895r-4,4l6565,5909r4,4l6579,5913r4,-4l6583,5899xm6583,5803r-4,-4l6569,5799r-4,4l6565,5812r4,4l6579,5816r4,-4l6583,5803xm6583,5706r-4,-4l6569,5702r-4,4l6565,5716r4,3l6579,5719r4,-3l6583,5706xm6583,5609r-4,-3l6569,5606r-4,3l6565,5619r4,4l6579,5623r4,-4l6583,5609xm6583,5513r-4,-4l6569,5509r-4,4l6565,5522r4,4l6579,5526r4,-4l6583,5513xm6583,5416r-4,-4l6569,5412r-4,4l6565,5426r4,4l6579,5430r4,-4l6583,5416xm6583,5320r-4,-4l6569,5316r-4,4l6565,5329r4,4l6579,5333r4,-4l6583,5320xm6583,5223r-4,-4l6569,5219r-4,4l6565,5232r4,4l6579,5236r4,-4l6583,5223xm6583,5127r-4,-4l6569,5123r-4,4l6565,5136r4,4l6579,5140r4,-4l6583,5127xm6583,5030r-4,-4l6569,5026r-4,4l6565,5039r4,4l6579,5043r4,-4l6583,5030xm6583,4933r-4,-4l6569,4929r-4,4l6565,4943r4,4l6579,4947r4,-4l6583,4933xm6583,4837r-4,-4l6569,4833r-4,4l6565,4846r4,4l6579,4850r4,-4l6583,4837xm6583,4740r-4,-4l6569,4736r-4,4l6565,4750r4,3l6579,4753r4,-3l6583,4740xm6583,4644r-4,-4l6569,4640r-4,4l6565,4653r4,4l6579,4657r4,-4l6583,4644xm6583,4547r-4,-4l6569,4543r-4,4l6565,4556r4,4l6579,4560r4,-4l6583,4547xm6583,4450r-4,-3l6569,4447r-4,3l6565,4460r4,4l6579,4464r4,-4l6583,4450xm6583,4354r-4,-4l6569,4350r-4,4l6565,4363r4,4l6579,4367r4,-4l6583,4354xm6583,4257r-4,-4l6569,4253r-4,4l6565,4267r4,4l6579,4271r4,-4l6583,4257xm6583,4161r-4,-4l6569,4157r-4,4l6565,4170r4,4l6579,4174r4,-4l6583,4161xm6583,4064r-4,-4l6569,4060r-4,4l6565,4073r4,4l6579,4077r4,-4l6583,4064xm6583,3967r-4,-3l6569,3964r-4,3l6565,3977r4,4l6579,3981r4,-4l6583,3967xm6583,3871r-4,-4l6569,3867r-4,4l6565,3880r4,4l6579,3884r4,-4l6583,3871xm6583,3774r-4,-4l6569,3770r-4,4l6565,3784r4,4l6579,3788r4,-4l6583,3774xm6583,3678r-4,-4l6569,3674r-4,4l6565,3687r4,4l6579,3691r4,-4l6583,3678xm6583,3581r-4,-4l6569,3577r-4,4l6565,3591r4,3l6579,3594r4,-3l6583,3581xm6583,3484r-4,-3l6569,3481r-4,3l6565,3494r4,4l6579,3498r4,-4l6583,3484xm6619,6720r-4,-4l6605,6716r-4,4l6601,6730r4,4l6615,6734r4,-4l6619,6720xm6619,6624r-4,-4l6605,6620r-4,4l6601,6633r4,4l6615,6637r4,-4l6619,6624xm6619,6527r-4,-4l6605,6523r-4,4l6601,6537r4,3l6615,6540r4,-3l6619,6527xm6619,6430r-4,-4l6605,6426r-4,4l6601,6440r4,4l6615,6444r4,-4l6619,6430xm6619,6334r-4,-4l6605,6330r-4,4l6601,6343r4,4l6615,6347r4,-4l6619,6334xm6619,6237r-4,-4l6605,6233r-4,4l6601,6247r4,4l6615,6251r4,-4l6619,6237xm6619,6141r-4,-4l6605,6137r-4,4l6601,6150r4,4l6615,6154r4,-4l6619,6141xm6619,6044r-4,-4l6605,6040r-4,4l6601,6054r4,3l6615,6057r4,-3l6619,6044xm6619,5947r-4,-3l6605,5944r-4,3l6601,5957r4,4l6615,5961r4,-4l6619,5947xm6619,5851r-4,-4l6605,5847r-4,4l6601,5860r4,4l6615,5864r4,-4l6619,5851xm6619,5754r-4,-4l6605,5750r-4,4l6601,5764r4,4l6615,5768r4,-4l6619,5754xm6619,5658r-4,-4l6605,5654r-4,4l6601,5667r4,4l6615,5671r4,-4l6619,5658xm6619,5561r-4,-4l6605,5557r-4,4l6601,5571r4,3l6615,5574r4,-3l6619,5561xm6619,5465r-4,-4l6605,5461r-4,4l6601,5474r4,4l6615,5478r4,-4l6619,5465xm6619,5368r-4,-4l6605,5364r-4,4l6601,5378r4,3l6615,5381r4,-3l6619,5368xm6619,5271r-4,-3l6605,5268r-4,3l6601,5281r4,4l6615,5285r4,-4l6619,5271xm6619,5175r-4,-4l6605,5171r-4,4l6601,5184r4,4l6615,5188r4,-4l6619,5175xm6619,5078r-4,-4l6605,5074r-4,4l6601,5088r4,4l6615,5092r4,-4l6619,5078xm6619,4982r-4,-4l6605,4978r-4,4l6601,4991r4,4l6615,4995r4,-4l6619,4982xm6619,4885r-4,-4l6605,4881r-4,4l6601,4894r4,4l6615,4898r4,-4l6619,4885xm6619,4788r-4,-3l6605,4785r-4,3l6601,4798r4,4l6615,4802r4,-4l6619,4788xm6619,4692r-4,-4l6605,4688r-4,4l6601,4701r4,4l6615,4705r4,-4l6619,4692xm6619,4595r-4,-4l6605,4591r-4,4l6601,4605r4,4l6615,4609r4,-4l6619,4595xm6619,4499r-4,-4l6605,4495r-4,4l6601,4508r4,4l6615,4512r4,-4l6619,4499xm6619,4402r-4,-4l6605,4398r-4,4l6601,4412r4,3l6615,4415r4,-3l6619,4402xm6619,4305r-4,-3l6605,4302r-4,3l6601,4315r4,4l6615,4319r4,-4l6619,4305xm6619,4209r-4,-4l6605,4205r-4,4l6601,4218r4,4l6615,4222r4,-4l6619,4209xm6619,4112r-4,-3l6605,4109r-4,3l6601,4122r4,4l6615,4126r4,-4l6619,4112xm6619,4016r-4,-4l6605,4012r-4,4l6601,4025r4,4l6615,4029r4,-4l6619,4016xm6619,3919r-4,-4l6605,3915r-4,4l6601,3929r4,4l6615,3933r4,-4l6619,3919xm6619,3823r-4,-4l6605,3819r-4,4l6601,3832r4,4l6615,3836r4,-4l6619,3823xm6619,3726r-4,-4l6605,3722r-4,4l6601,3735r4,4l6615,3739r4,-4l6619,3726xm6619,3629r-4,-3l6605,3626r-4,3l6601,3639r4,4l6615,3643r4,-4l6619,3629xm6619,3533r-4,-4l6605,3529r-4,4l6601,3542r4,4l6615,3546r4,-4l6619,3533xm6619,3436r-4,-4l6605,3432r-4,4l6601,3446r4,4l6615,3450r4,-4l6619,3436xm6619,3340r-4,-4l6605,3336r-4,4l6601,3349r4,4l6615,3353r4,-4l6619,3340xm6649,6768r-4,-3l6636,6765r-4,3l6632,6778r4,4l6645,6782r4,-4l6649,6768xm6649,6672r-4,-4l6636,6668r-4,4l6632,6681r4,4l6645,6685r4,-4l6649,6672xm6649,6575r-4,-4l6636,6571r-4,4l6632,6585r4,4l6645,6589r4,-4l6649,6575xm6649,6479r-4,-4l6636,6475r-4,4l6632,6488r4,4l6645,6492r4,-4l6649,6479xm6649,6382r-4,-4l6636,6378r-4,4l6632,6392r4,4l6645,6396r4,-4l6649,6382xm6649,6286r-4,-4l6636,6282r-4,4l6632,6295r4,4l6645,6299r4,-4l6649,6286xm6649,6189r-4,-4l6636,6185r-4,4l6632,6198r4,4l6645,6202r4,-4l6649,6189xm6649,6092r-4,-4l6636,6088r-4,4l6632,6102r4,4l6645,6106r4,-4l6649,6092xm6649,5996r-4,-4l6636,5992r-4,4l6632,6005r4,4l6645,6009r4,-4l6649,5996xm6649,5899r-4,-4l6636,5895r-4,4l6632,5909r4,4l6645,5913r4,-4l6649,5899xm6649,5803r-4,-4l6636,5799r-4,4l6632,5812r4,4l6645,5816r4,-4l6649,5803xm6649,5706r-4,-4l6636,5702r-4,4l6632,5716r4,3l6645,5719r4,-3l6649,5706xm6649,5609r-4,-3l6636,5606r-4,3l6632,5619r4,4l6645,5623r4,-4l6649,5609xm6649,5513r-4,-4l6636,5509r-4,4l6632,5522r4,4l6645,5526r4,-4l6649,5513xm6649,5416r-4,-4l6636,5412r-4,4l6632,5426r4,4l6645,5430r4,-4l6649,5416xm6649,5320r-4,-4l6636,5316r-4,4l6632,5329r4,4l6645,5333r4,-4l6649,5320xm6649,5223r-4,-4l6636,5219r-4,4l6632,5232r4,4l6645,5236r4,-4l6649,5223xm6649,5127r-4,-4l6636,5123r-4,4l6632,5136r4,4l6645,5140r4,-4l6649,5127xm6649,5030r-4,-4l6636,5026r-4,4l6632,5039r4,4l6645,5043r4,-4l6649,5030xm6649,4933r-4,-4l6636,4929r-4,4l6632,4943r4,4l6645,4947r4,-4l6649,4933xm6649,4837r-4,-4l6636,4833r-4,4l6632,4846r4,4l6645,4850r4,-4l6649,4837xm6649,4740r-4,-4l6636,4736r-4,4l6632,4750r4,3l6645,4753r4,-3l6649,4740xm6649,4644r-4,-4l6636,4640r-4,4l6632,4653r4,4l6645,4657r4,-4l6649,4644xm6649,4547r-4,-4l6636,4543r-4,4l6632,4556r4,4l6645,4560r4,-4l6649,4547xm6649,4450r-4,-3l6636,4447r-4,3l6632,4460r4,4l6645,4464r4,-4l6649,4450xm6649,4354r-4,-4l6636,4350r-4,4l6632,4363r4,4l6645,4367r4,-4l6649,4354xm6649,4257r-4,-4l6636,4253r-4,4l6632,4267r4,4l6645,4271r4,-4l6649,4257xm6649,4161r-4,-4l6636,4157r-4,4l6632,4170r4,4l6645,4174r4,-4l6649,4161xm6649,4064r-4,-4l6636,4060r-4,4l6632,4073r4,4l6645,4077r4,-4l6649,4064xm6649,3967r-4,-3l6636,3964r-4,3l6632,3977r4,4l6645,3981r4,-4l6649,3967xm6649,3871r-4,-4l6636,3867r-4,4l6632,3880r4,4l6645,3884r4,-4l6649,3871xm6649,3774r-4,-4l6636,3770r-4,4l6632,3784r4,4l6645,3788r4,-4l6649,3774xm6649,3678r-4,-4l6636,3674r-4,4l6632,3687r4,4l6645,3691r4,-4l6649,3678xm6649,3581r-4,-4l6636,3577r-4,4l6632,3591r4,3l6645,3594r4,-3l6649,3581xm6649,3484r-4,-3l6636,3481r-4,3l6632,3494r4,4l6645,3498r4,-4l6649,3484xm6685,6720r-4,-4l6671,6716r-4,4l6667,6730r4,4l6681,6734r4,-4l6685,6720xm6685,6624r-4,-4l6671,6620r-4,4l6667,6633r4,4l6681,6637r4,-4l6685,6624xm6685,6527r-4,-4l6671,6523r-4,4l6667,6537r4,3l6681,6540r4,-3l6685,6527xm6685,6430r-4,-4l6671,6426r-4,4l6667,6440r4,4l6681,6444r4,-4l6685,6430xm6685,6334r-4,-4l6671,6330r-4,4l6667,6343r4,4l6681,6347r4,-4l6685,6334xm6685,6237r-4,-4l6671,6233r-4,4l6667,6247r4,4l6681,6251r4,-4l6685,6237xm6685,6141r-4,-4l6671,6137r-4,4l6667,6150r4,4l6681,6154r4,-4l6685,6141xm6685,6044r-4,-4l6671,6040r-4,4l6667,6054r4,3l6681,6057r4,-3l6685,6044xm6685,5947r-4,-3l6671,5944r-4,3l6667,5957r4,4l6681,5961r4,-4l6685,5947xm6685,5851r-4,-4l6671,5847r-4,4l6667,5860r4,4l6681,5864r4,-4l6685,5851xm6685,5754r-4,-4l6671,5750r-4,4l6667,5764r4,4l6681,5768r4,-4l6685,5754xm6685,5658r-4,-4l6671,5654r-4,4l6667,5667r4,4l6681,5671r4,-4l6685,5658xm6685,5561r-4,-4l6671,5557r-4,4l6667,5571r4,3l6681,5574r4,-3l6685,5561xm6685,5465r-4,-4l6671,5461r-4,4l6667,5474r4,4l6681,5478r4,-4l6685,5465xm6685,5368r-4,-4l6671,5364r-4,4l6667,5378r4,3l6681,5381r4,-3l6685,5368xm6685,5271r-4,-3l6671,5268r-4,3l6667,5281r4,4l6681,5285r4,-4l6685,5271xm6685,5175r-4,-4l6671,5171r-4,4l6667,5184r4,4l6681,5188r4,-4l6685,5175xm6685,5078r-4,-4l6671,5074r-4,4l6667,5088r4,4l6681,5092r4,-4l6685,5078xm6685,4982r-4,-4l6671,4978r-4,4l6667,4991r4,4l6681,4995r4,-4l6685,4982xm6685,4885r-4,-4l6671,4881r-4,4l6667,4894r4,4l6681,4898r4,-4l6685,4885xm6685,4788r-4,-3l6671,4785r-4,3l6667,4798r4,4l6681,4802r4,-4l6685,4788xm6685,4692r-4,-4l6671,4688r-4,4l6667,4701r4,4l6681,4705r4,-4l6685,4692xm6685,4595r-4,-4l6671,4591r-4,4l6667,4605r4,4l6681,4609r4,-4l6685,4595xm6685,4499r-4,-4l6671,4495r-4,4l6667,4508r4,4l6681,4512r4,-4l6685,4499xm6685,4402r-4,-4l6671,4398r-4,4l6667,4412r4,3l6681,4415r4,-3l6685,4402xm6685,4305r-4,-3l6671,4302r-4,3l6667,4315r4,4l6681,4319r4,-4l6685,4305xm6685,4209r-4,-4l6671,4205r-4,4l6667,4218r4,4l6681,4222r4,-4l6685,4209xm6685,4112r-4,-3l6671,4109r-4,3l6667,4122r4,4l6681,4126r4,-4l6685,4112xm6685,4016r-4,-4l6671,4012r-4,4l6667,4025r4,4l6681,4029r4,-4l6685,4016xm6685,3919r-4,-4l6671,3915r-4,4l6667,3929r4,4l6681,3933r4,-4l6685,3919xm6685,3823r-4,-4l6671,3819r-4,4l6667,3832r4,4l6681,3836r4,-4l6685,3823xm6685,3726r-4,-4l6671,3722r-4,4l6667,3735r4,4l6681,3739r4,-4l6685,3726xm6685,3629r-4,-3l6671,3626r-4,3l6667,3639r4,4l6681,3643r4,-4l6685,3629xm6685,3533r-4,-4l6671,3529r-4,4l6667,3542r4,4l6681,3546r4,-4l6685,3533xm6685,3436r-4,-4l6671,3432r-4,4l6667,3446r4,4l6681,3450r4,-4l6685,3436xm6685,3340r-4,-4l6671,3336r-4,4l6667,3349r4,4l6681,3353r4,-4l6685,3340xm6716,6768r-4,-3l6702,6765r-4,3l6698,6778r4,4l6712,6782r4,-4l6716,6768xm6716,6672r-4,-4l6702,6668r-4,4l6698,6681r4,4l6712,6685r4,-4l6716,6672xm6716,6575r-4,-4l6702,6571r-4,4l6698,6585r4,4l6712,6589r4,-4l6716,6575xm6716,6479r-4,-4l6702,6475r-4,4l6698,6488r4,4l6712,6492r4,-4l6716,6479xm6716,6382r-4,-4l6702,6378r-4,4l6698,6392r4,4l6712,6396r4,-4l6716,6382xm6716,6286r-4,-4l6702,6282r-4,4l6698,6295r4,4l6712,6299r4,-4l6716,6286xm6716,6189r-4,-4l6702,6185r-4,4l6698,6198r4,4l6712,6202r4,-4l6716,6189xm6716,6092r-4,-4l6702,6088r-4,4l6698,6102r4,4l6712,6106r4,-4l6716,6092xm6716,5996r-4,-4l6702,5992r-4,4l6698,6005r4,4l6712,6009r4,-4l6716,5996xm6716,5899r-4,-4l6702,5895r-4,4l6698,5909r4,4l6712,5913r4,-4l6716,5899xm6716,5803r-4,-4l6702,5799r-4,4l6698,5812r4,4l6712,5816r4,-4l6716,5803xm6716,5706r-4,-4l6702,5702r-4,4l6698,5716r4,3l6712,5719r4,-3l6716,5706xm6716,5609r-4,-3l6702,5606r-4,3l6698,5619r4,4l6712,5623r4,-4l6716,5609xm6716,5513r-4,-4l6702,5509r-4,4l6698,5522r4,4l6712,5526r4,-4l6716,5513xm6716,5416r-4,-4l6702,5412r-4,4l6698,5426r4,4l6712,5430r4,-4l6716,5416xm6716,5320r-4,-4l6702,5316r-4,4l6698,5329r4,4l6712,5333r4,-4l6716,5320xm6716,5223r-4,-4l6702,5219r-4,4l6698,5232r4,4l6712,5236r4,-4l6716,5223xm6716,5127r-4,-4l6702,5123r-4,4l6698,5136r4,4l6712,5140r4,-4l6716,5127xm6716,5030r-4,-4l6702,5026r-4,4l6698,5039r4,4l6712,5043r4,-4l6716,5030xm6716,4933r-4,-4l6702,4929r-4,4l6698,4943r4,4l6712,4947r4,-4l6716,4933xm6716,4837r-4,-4l6702,4833r-4,4l6698,4846r4,4l6712,4850r4,-4l6716,4837xm6716,4740r-4,-4l6702,4736r-4,4l6698,4750r4,3l6712,4753r4,-3l6716,4740xm6716,4644r-4,-4l6702,4640r-4,4l6698,4653r4,4l6712,4657r4,-4l6716,4644xm6716,4547r-4,-4l6702,4543r-4,4l6698,4556r4,4l6712,4560r4,-4l6716,4547xm6716,4450r-4,-3l6702,4447r-4,3l6698,4460r4,4l6712,4464r4,-4l6716,4450xm6716,4354r-4,-4l6702,4350r-4,4l6698,4363r4,4l6712,4367r4,-4l6716,4354xm6716,4257r-4,-4l6702,4253r-4,4l6698,4267r4,4l6712,4271r4,-4l6716,4257xm6716,4161r-4,-4l6702,4157r-4,4l6698,4170r4,4l6712,4174r4,-4l6716,4161xm6716,4064r-4,-4l6702,4060r-4,4l6698,4073r4,4l6712,4077r4,-4l6716,4064xm6716,3967r-4,-3l6702,3964r-4,3l6698,3977r4,4l6712,3981r4,-4l6716,3967xm6716,3871r-4,-4l6702,3867r-4,4l6698,3880r4,4l6712,3884r4,-4l6716,3871xm6716,3774r-4,-4l6702,3770r-4,4l6698,3784r4,4l6712,3788r4,-4l6716,3774xm6716,3678r-4,-4l6702,3674r-4,4l6698,3687r4,4l6712,3691r4,-4l6716,3678xm6716,3581r-4,-4l6702,3577r-4,4l6698,3591r4,3l6712,3594r4,-3l6716,3581xm6716,3484r-4,-3l6702,3481r-4,3l6698,3494r4,4l6712,3498r4,-4l6716,3484xm6752,6720r-4,-4l6738,6716r-4,4l6734,6730r4,4l6748,6734r4,-4l6752,6720xm6752,6624r-4,-4l6738,6620r-4,4l6734,6633r4,4l6748,6637r4,-4l6752,6624xm6752,6527r-4,-4l6738,6523r-4,4l6734,6537r4,3l6748,6540r4,-3l6752,6527xm6752,6430r-4,-4l6738,6426r-4,4l6734,6440r4,4l6748,6444r4,-4l6752,6430xm6752,6334r-4,-4l6738,6330r-4,4l6734,6343r4,4l6748,6347r4,-4l6752,6334xm6752,6237r-4,-4l6738,6233r-4,4l6734,6247r4,4l6748,6251r4,-4l6752,6237xm6752,6141r-4,-4l6738,6137r-4,4l6734,6150r4,4l6748,6154r4,-4l6752,6141xm6752,6044r-4,-4l6738,6040r-4,4l6734,6054r4,3l6748,6057r4,-3l6752,6044xm6752,5947r-4,-3l6738,5944r-4,3l6734,5957r4,4l6748,5961r4,-4l6752,5947xm6752,5851r-4,-4l6738,5847r-4,4l6734,5860r4,4l6748,5864r4,-4l6752,5851xm6752,5754r-4,-4l6738,5750r-4,4l6734,5764r4,4l6748,5768r4,-4l6752,5754xm6752,5658r-4,-4l6738,5654r-4,4l6734,5667r4,4l6748,5671r4,-4l6752,5658xm6752,5561r-4,-4l6738,5557r-4,4l6734,5571r4,3l6748,5574r4,-3l6752,5561xm6752,5465r-4,-4l6738,5461r-4,4l6734,5474r4,4l6748,5478r4,-4l6752,5465xm6752,5368r-4,-4l6738,5364r-4,4l6734,5378r4,3l6748,5381r4,-3l6752,5368xm6752,5271r-4,-3l6738,5268r-4,3l6734,5281r4,4l6748,5285r4,-4l6752,5271xm6752,5175r-4,-4l6738,5171r-4,4l6734,5184r4,4l6748,5188r4,-4l6752,5175xm6752,5078r-4,-4l6738,5074r-4,4l6734,5088r4,4l6748,5092r4,-4l6752,5078xm6752,4982r-4,-4l6738,4978r-4,4l6734,4991r4,4l6748,4995r4,-4l6752,4982xm6752,4885r-4,-4l6738,4881r-4,4l6734,4894r4,4l6748,4898r4,-4l6752,4885xm6752,4788r-4,-3l6738,4785r-4,3l6734,4798r4,4l6748,4802r4,-4l6752,4788xm6752,4692r-4,-4l6738,4688r-4,4l6734,4701r4,4l6748,4705r4,-4l6752,4692xm6752,4595r-4,-4l6738,4591r-4,4l6734,4605r4,4l6748,4609r4,-4l6752,4595xm6752,4499r-4,-4l6738,4495r-4,4l6734,4508r4,4l6748,4512r4,-4l6752,4499xm6752,4402r-4,-4l6738,4398r-4,4l6734,4412r4,3l6748,4415r4,-3l6752,4402xm6752,4305r-4,-3l6738,4302r-4,3l6734,4315r4,4l6748,4319r4,-4l6752,4305xm6752,4209r-4,-4l6738,4205r-4,4l6734,4218r4,4l6748,4222r4,-4l6752,4209xm6752,4112r-4,-3l6738,4109r-4,3l6734,4122r4,4l6748,4126r4,-4l6752,4112xm6752,4016r-4,-4l6738,4012r-4,4l6734,4025r4,4l6748,4029r4,-4l6752,4016xm6752,3919r-4,-4l6738,3915r-4,4l6734,3929r4,4l6748,3933r4,-4l6752,3919xm6752,3823r-4,-4l6738,3819r-4,4l6734,3832r4,4l6748,3836r4,-4l6752,3823xm6752,3726r-4,-4l6738,3722r-4,4l6734,3735r4,4l6748,3739r4,-4l6752,3726xm6752,3629r-4,-3l6738,3626r-4,3l6734,3639r4,4l6748,3643r4,-4l6752,3629xm6752,3533r-4,-4l6738,3529r-4,4l6734,3542r4,4l6748,3546r4,-4l6752,3533xm6752,3436r-4,-4l6738,3432r-4,4l6734,3446r4,4l6748,3450r4,-4l6752,3436xm6752,3340r-4,-4l6738,3336r-4,4l6734,3349r4,4l6748,3353r4,-4l6752,3340xm6782,6768r-4,-3l6769,6765r-5,3l6764,6778r5,4l6778,6782r4,-4l6782,6768xm6782,6672r-4,-4l6769,6668r-5,4l6764,6681r5,4l6778,6685r4,-4l6782,6672xm6782,6575r-4,-4l6769,6571r-5,4l6764,6585r5,4l6778,6589r4,-4l6782,6575xm6782,6479r-4,-4l6769,6475r-5,4l6764,6488r5,4l6778,6492r4,-4l6782,6479xm6782,6382r-4,-4l6769,6378r-5,4l6764,6392r5,4l6778,6396r4,-4l6782,6382xm6782,6286r-4,-4l6769,6282r-5,4l6764,6295r5,4l6778,6299r4,-4l6782,6286xm6782,6189r-4,-4l6769,6185r-5,4l6764,6198r5,4l6778,6202r4,-4l6782,6189xm6782,6092r-4,-4l6769,6088r-5,4l6764,6102r5,4l6778,6106r4,-4l6782,6092xm6782,5996r-4,-4l6769,5992r-5,4l6764,6005r5,4l6778,6009r4,-4l6782,5996xm6782,5899r-4,-4l6769,5895r-5,4l6764,5909r5,4l6778,5913r4,-4l6782,5899xm6782,5803r-4,-4l6769,5799r-5,4l6764,5812r5,4l6778,5816r4,-4l6782,5803xm6782,5706r-4,-4l6769,5702r-5,4l6764,5716r5,3l6778,5719r4,-3l6782,5706xm6782,5609r-4,-3l6769,5606r-5,3l6764,5619r5,4l6778,5623r4,-4l6782,5609xm6782,5513r-4,-4l6769,5509r-5,4l6764,5522r5,4l6778,5526r4,-4l6782,5513xm6782,5416r-4,-4l6769,5412r-5,4l6764,5426r5,4l6778,5430r4,-4l6782,5416xm6782,5320r-4,-4l6769,5316r-5,4l6764,5329r5,4l6778,5333r4,-4l6782,5320xm6782,5223r-4,-4l6769,5219r-5,4l6764,5232r5,4l6778,5236r4,-4l6782,5223xm6782,5127r-4,-4l6769,5123r-5,4l6764,5136r5,4l6778,5140r4,-4l6782,5127xm6782,5030r-4,-4l6769,5026r-5,4l6764,5039r5,4l6778,5043r4,-4l6782,5030xm6782,4933r-4,-4l6769,4929r-5,4l6764,4943r5,4l6778,4947r4,-4l6782,4933xm6782,4837r-4,-4l6769,4833r-5,4l6764,4846r5,4l6778,4850r4,-4l6782,4837xm6782,4740r-4,-4l6769,4736r-5,4l6764,4750r5,3l6778,4753r4,-3l6782,4740xm6782,4644r-4,-4l6769,4640r-5,4l6764,4653r5,4l6778,4657r4,-4l6782,4644xm6782,4547r-4,-4l6769,4543r-5,4l6764,4556r5,4l6778,4560r4,-4l6782,4547xm6782,4450r-4,-3l6769,4447r-5,3l6764,4460r5,4l6778,4464r4,-4l6782,4450xm6782,4354r-4,-4l6769,4350r-5,4l6764,4363r5,4l6778,4367r4,-4l6782,4354xm6782,4257r-4,-4l6769,4253r-5,4l6764,4267r5,4l6778,4271r4,-4l6782,4257xm6782,4161r-4,-4l6769,4157r-5,4l6764,4170r5,4l6778,4174r4,-4l6782,4161xm6782,4064r-4,-4l6769,4060r-5,4l6764,4073r5,4l6778,4077r4,-4l6782,4064xm6782,3967r-4,-3l6769,3964r-5,3l6764,3977r5,4l6778,3981r4,-4l6782,3967xm6782,3871r-4,-4l6769,3867r-5,4l6764,3880r5,4l6778,3884r4,-4l6782,3871xm6782,3774r-4,-4l6769,3770r-5,4l6764,3784r5,4l6778,3788r4,-4l6782,3774xm6782,3678r-4,-4l6769,3674r-5,4l6764,3687r5,4l6778,3691r4,-4l6782,3678xm6782,3581r-4,-4l6769,3577r-5,4l6764,3591r5,3l6778,3594r4,-3l6782,3581xm6782,3484r-4,-3l6769,3481r-5,3l6764,3494r5,4l6778,3498r4,-4l6782,3484xm6818,6720r-4,-4l6804,6716r-4,4l6800,6730r4,4l6814,6734r4,-4l6818,6720xm6818,6624r-4,-4l6804,6620r-4,4l6800,6633r4,4l6814,6637r4,-4l6818,6624xm6818,6527r-4,-4l6804,6523r-4,4l6800,6537r4,3l6814,6540r4,-3l6818,6527xm6818,6430r-4,-4l6804,6426r-4,4l6800,6440r4,4l6814,6444r4,-4l6818,6430xm6818,6334r-4,-4l6804,6330r-4,4l6800,6343r4,4l6814,6347r4,-4l6818,6334xm6818,6237r-4,-4l6804,6233r-4,4l6800,6247r4,4l6814,6251r4,-4l6818,6237xm6818,6141r-4,-4l6804,6137r-4,4l6800,6150r4,4l6814,6154r4,-4l6818,6141xm6818,6044r-4,-4l6804,6040r-4,4l6800,6054r4,3l6814,6057r4,-3l6818,6044xm6818,5947r-4,-3l6804,5944r-4,3l6800,5957r4,4l6814,5961r4,-4l6818,5947xm6818,5851r-4,-4l6804,5847r-4,4l6800,5860r4,4l6814,5864r4,-4l6818,5851xm6818,5754r-4,-4l6804,5750r-4,4l6800,5764r4,4l6814,5768r4,-4l6818,5754xm6818,5658r-4,-4l6804,5654r-4,4l6800,5667r4,4l6814,5671r4,-4l6818,5658xm6818,5561r-4,-4l6804,5557r-4,4l6800,5571r4,3l6814,5574r4,-3l6818,5561xm6818,5465r-4,-4l6804,5461r-4,4l6800,5474r4,4l6814,5478r4,-4l6818,5465xm6818,5368r-4,-4l6804,5364r-4,4l6800,5378r4,3l6814,5381r4,-3l6818,5368xm6818,5271r-4,-3l6804,5268r-4,3l6800,5281r4,4l6814,5285r4,-4l6818,5271xm6818,5175r-4,-4l6804,5171r-4,4l6800,5184r4,4l6814,5188r4,-4l6818,5175xm6818,5078r-4,-4l6804,5074r-4,4l6800,5088r4,4l6814,5092r4,-4l6818,5078xm6818,4982r-4,-4l6804,4978r-4,4l6800,4991r4,4l6814,4995r4,-4l6818,4982xm6818,4885r-4,-4l6804,4881r-4,4l6800,4894r4,4l6814,4898r4,-4l6818,4885xm6818,4788r-4,-3l6804,4785r-4,3l6800,4798r4,4l6814,4802r4,-4l6818,4788xm6818,4692r-4,-4l6804,4688r-4,4l6800,4701r4,4l6814,4705r4,-4l6818,4692xm6818,4595r-4,-4l6804,4591r-4,4l6800,4605r4,4l6814,4609r4,-4l6818,4595xm6818,4499r-4,-4l6804,4495r-4,4l6800,4508r4,4l6814,4512r4,-4l6818,4499xm6818,4402r-4,-4l6804,4398r-4,4l6800,4412r4,3l6814,4415r4,-3l6818,4402xm6818,4305r-4,-3l6804,4302r-4,3l6800,4315r4,4l6814,4319r4,-4l6818,4305xm6818,4209r-4,-4l6804,4205r-4,4l6800,4218r4,4l6814,4222r4,-4l6818,4209xm6818,4112r-4,-3l6804,4109r-4,3l6800,4122r4,4l6814,4126r4,-4l6818,4112xm6818,4016r-4,-4l6804,4012r-4,4l6800,4025r4,4l6814,4029r4,-4l6818,4016xm6818,3919r-4,-4l6804,3915r-4,4l6800,3929r4,4l6814,3933r4,-4l6818,3919xm6818,3823r-4,-4l6804,3819r-4,4l6800,3832r4,4l6814,3836r4,-4l6818,3823xm6818,3726r-4,-4l6804,3722r-4,4l6800,3735r4,4l6814,3739r4,-4l6818,3726xm6818,3629r-4,-3l6804,3626r-4,3l6800,3639r4,4l6814,3643r4,-4l6818,3629xm6818,3533r-4,-4l6804,3529r-4,4l6800,3542r4,4l6814,3546r4,-4l6818,3533xm6818,3436r-4,-4l6804,3432r-4,4l6800,3446r4,4l6814,3450r4,-4l6818,3436xm6818,3340r-4,-4l6804,3336r-4,4l6800,3349r4,4l6814,3353r4,-4l6818,3340xm6849,6768r-4,-3l6835,6765r-4,3l6831,6778r4,4l6845,6782r4,-4l6849,6768xm6849,6672r-4,-4l6835,6668r-4,4l6831,6681r4,4l6845,6685r4,-4l6849,6672xm6849,6575r-4,-4l6835,6571r-4,4l6831,6585r4,4l6845,6589r4,-4l6849,6575xm6849,6479r-4,-4l6835,6475r-4,4l6831,6488r4,4l6845,6492r4,-4l6849,6479xm6849,6382r-4,-4l6835,6378r-4,4l6831,6392r4,4l6845,6396r4,-4l6849,6382xm6849,6286r-4,-4l6835,6282r-4,4l6831,6295r4,4l6845,6299r4,-4l6849,6286xm6849,6189r-4,-4l6835,6185r-4,4l6831,6198r4,4l6845,6202r4,-4l6849,6189xm6849,6092r-4,-4l6835,6088r-4,4l6831,6102r4,4l6845,6106r4,-4l6849,6092xm6849,5996r-4,-4l6835,5992r-4,4l6831,6005r4,4l6845,6009r4,-4l6849,5996xm6849,5899r-4,-4l6835,5895r-4,4l6831,5909r4,4l6845,5913r4,-4l6849,5899xm6849,5803r-4,-4l6835,5799r-4,4l6831,5812r4,4l6845,5816r4,-4l6849,5803xm6849,5706r-4,-4l6835,5702r-4,4l6831,5716r4,3l6845,5719r4,-3l6849,5706xm6849,5609r-4,-3l6835,5606r-4,3l6831,5619r4,4l6845,5623r4,-4l6849,5609xm6849,5513r-4,-4l6835,5509r-4,4l6831,5522r4,4l6845,5526r4,-4l6849,5513xm6849,5416r-4,-4l6835,5412r-4,4l6831,5426r4,4l6845,5430r4,-4l6849,5416xm6849,5320r-4,-4l6835,5316r-4,4l6831,5329r4,4l6845,5333r4,-4l6849,5320xm6849,5223r-4,-4l6835,5219r-4,4l6831,5232r4,4l6845,5236r4,-4l6849,5223xm6849,5127r-4,-4l6835,5123r-4,4l6831,5136r4,4l6845,5140r4,-4l6849,5127xm6849,5030r-4,-4l6835,5026r-4,4l6831,5039r4,4l6845,5043r4,-4l6849,5030xm6849,4933r-4,-4l6835,4929r-4,4l6831,4943r4,4l6845,4947r4,-4l6849,4933xm6849,4837r-4,-4l6835,4833r-4,4l6831,4846r4,4l6845,4850r4,-4l6849,4837xm6849,4740r-4,-4l6835,4736r-4,4l6831,4750r4,3l6845,4753r4,-3l6849,4740xm6849,4644r-4,-4l6835,4640r-4,4l6831,4653r4,4l6845,4657r4,-4l6849,4644xm6849,4547r-4,-4l6835,4543r-4,4l6831,4556r4,4l6845,4560r4,-4l6849,4547xm6849,4450r-4,-3l6835,4447r-4,3l6831,4460r4,4l6845,4464r4,-4l6849,4450xm6849,4354r-4,-4l6835,4350r-4,4l6831,4363r4,4l6845,4367r4,-4l6849,4354xm6849,4257r-4,-4l6835,4253r-4,4l6831,4267r4,4l6845,4271r4,-4l6849,4257xm6849,4161r-4,-4l6835,4157r-4,4l6831,4170r4,4l6845,4174r4,-4l6849,4161xm6849,4064r-4,-4l6835,4060r-4,4l6831,4073r4,4l6845,4077r4,-4l6849,4064xm6849,3967r-4,-3l6835,3964r-4,3l6831,3977r4,4l6845,3981r4,-4l6849,3967xm6849,3871r-4,-4l6835,3867r-4,4l6831,3880r4,4l6845,3884r4,-4l6849,3871xm6849,3774r-4,-4l6835,3770r-4,4l6831,3784r4,4l6845,3788r4,-4l6849,3774xm6849,3678r-4,-4l6835,3674r-4,4l6831,3687r4,4l6845,3691r4,-4l6849,3678xm6849,3581r-4,-4l6835,3577r-4,4l6831,3591r4,3l6845,3594r4,-3l6849,3581xm6849,3484r-4,-3l6835,3481r-4,3l6831,3494r4,4l6845,3498r4,-4l6849,3484xm6885,6720r-5,-4l6871,6716r-4,4l6867,6730r4,4l6880,6734r5,-4l6885,6720xm6885,6624r-5,-4l6871,6620r-4,4l6867,6633r4,4l6880,6637r5,-4l6885,6624xm6885,6527r-5,-4l6871,6523r-4,4l6867,6537r4,3l6880,6540r5,-3l6885,6527xm6885,6430r-5,-4l6871,6426r-4,4l6867,6440r4,4l6880,6444r5,-4l6885,6430xm6885,6334r-5,-4l6871,6330r-4,4l6867,6343r4,4l6880,6347r5,-4l6885,6334xm6885,6237r-5,-4l6871,6233r-4,4l6867,6247r4,4l6880,6251r5,-4l6885,6237xm6885,6141r-5,-4l6871,6137r-4,4l6867,6150r4,4l6880,6154r5,-4l6885,6141xm6885,6044r-5,-4l6871,6040r-4,4l6867,6054r4,3l6880,6057r5,-3l6885,6044xm6885,5947r-5,-3l6871,5944r-4,3l6867,5957r4,4l6880,5961r5,-4l6885,5947xm6885,5851r-5,-4l6871,5847r-4,4l6867,5860r4,4l6880,5864r5,-4l6885,5851xm6885,5754r-5,-4l6871,5750r-4,4l6867,5764r4,4l6880,5768r5,-4l6885,5754xm6885,5658r-5,-4l6871,5654r-4,4l6867,5667r4,4l6880,5671r5,-4l6885,5658xm6885,5561r-5,-4l6871,5557r-4,4l6867,5571r4,3l6880,5574r5,-3l6885,5561xm6885,5465r-5,-4l6871,5461r-4,4l6867,5474r4,4l6880,5478r5,-4l6885,5465xm6885,5368r-5,-4l6871,5364r-4,4l6867,5378r4,3l6880,5381r5,-3l6885,5368xm6885,5271r-5,-3l6871,5268r-4,3l6867,5281r4,4l6880,5285r5,-4l6885,5271xm6885,5175r-5,-4l6871,5171r-4,4l6867,5184r4,4l6880,5188r5,-4l6885,5175xm6885,5078r-5,-4l6871,5074r-4,4l6867,5088r4,4l6880,5092r5,-4l6885,5078xm6885,4982r-5,-4l6871,4978r-4,4l6867,4991r4,4l6880,4995r5,-4l6885,4982xm6885,4885r-5,-4l6871,4881r-4,4l6867,4894r4,4l6880,4898r5,-4l6885,4885xm6885,4788r-5,-3l6871,4785r-4,3l6867,4798r4,4l6880,4802r5,-4l6885,4788xm6885,4692r-5,-4l6871,4688r-4,4l6867,4701r4,4l6880,4705r5,-4l6885,4692xm6885,4595r-5,-4l6871,4591r-4,4l6867,4605r4,4l6880,4609r5,-4l6885,4595xm6885,4499r-5,-4l6871,4495r-4,4l6867,4508r4,4l6880,4512r5,-4l6885,4499xm6885,4402r-5,-4l6871,4398r-4,4l6867,4412r4,3l6880,4415r5,-3l6885,4402xm6885,4305r-5,-3l6871,4302r-4,3l6867,4315r4,4l6880,4319r5,-4l6885,4305xm6885,4209r-5,-4l6871,4205r-4,4l6867,4218r4,4l6880,4222r5,-4l6885,4209xm6885,4112r-5,-3l6871,4109r-4,3l6867,4122r4,4l6880,4126r5,-4l6885,4112xm6885,4016r-5,-4l6871,4012r-4,4l6867,4025r4,4l6880,4029r5,-4l6885,4016xm6885,3919r-5,-4l6871,3915r-4,4l6867,3929r4,4l6880,3933r5,-4l6885,3919xm6885,3823r-5,-4l6871,3819r-4,4l6867,3832r4,4l6880,3836r5,-4l6885,3823xm6885,3726r-5,-4l6871,3722r-4,4l6867,3735r4,4l6880,3739r5,-4l6885,3726xm6885,3629r-5,-3l6871,3626r-4,3l6867,3639r4,4l6880,3643r5,-4l6885,3629xm6885,3533r-5,-4l6871,3529r-4,4l6867,3542r4,4l6880,3546r5,-4l6885,3533xm6885,3436r-5,-4l6871,3432r-4,4l6867,3446r4,4l6880,3450r5,-4l6885,3436xm6885,3340r-5,-4l6871,3336r-4,4l6867,3349r4,4l6880,3353r5,-4l6885,3340xm6915,6768r-4,-3l6901,6765r-4,3l6897,6778r4,4l6911,6782r4,-4l6915,6768xm6915,6672r-4,-4l6901,6668r-4,4l6897,6681r4,4l6911,6685r4,-4l6915,6672xm6915,6575r-4,-4l6901,6571r-4,4l6897,6585r4,4l6911,6589r4,-4l6915,6575xm6915,6479r-4,-4l6901,6475r-4,4l6897,6488r4,4l6911,6492r4,-4l6915,6479xm6915,6382r-4,-4l6901,6378r-4,4l6897,6392r4,4l6911,6396r4,-4l6915,6382xm6915,6286r-4,-4l6901,6282r-4,4l6897,6295r4,4l6911,6299r4,-4l6915,6286xm6915,6189r-4,-4l6901,6185r-4,4l6897,6198r4,4l6911,6202r4,-4l6915,6189xm6915,6092r-4,-4l6901,6088r-4,4l6897,6102r4,4l6911,6106r4,-4l6915,6092xm6915,5996r-4,-4l6901,5992r-4,4l6897,6005r4,4l6911,6009r4,-4l6915,5996xm6915,5899r-4,-4l6901,5895r-4,4l6897,5909r4,4l6911,5913r4,-4l6915,5899xm6915,5803r-4,-4l6901,5799r-4,4l6897,5812r4,4l6911,5816r4,-4l6915,5803xm6915,5706r-4,-4l6901,5702r-4,4l6897,5716r4,3l6911,5719r4,-3l6915,5706xm6915,5609r-4,-3l6901,5606r-4,3l6897,5619r4,4l6911,5623r4,-4l6915,5609xm6915,5513r-4,-4l6901,5509r-4,4l6897,5522r4,4l6911,5526r4,-4l6915,5513xm6915,5416r-4,-4l6901,5412r-4,4l6897,5426r4,4l6911,5430r4,-4l6915,5416xm6915,5320r-4,-4l6901,5316r-4,4l6897,5329r4,4l6911,5333r4,-4l6915,5320xm6915,5223r-4,-4l6901,5219r-4,4l6897,5232r4,4l6911,5236r4,-4l6915,5223xm6915,5127r-4,-4l6901,5123r-4,4l6897,5136r4,4l6911,5140r4,-4l6915,5127xm6915,5030r-4,-4l6901,5026r-4,4l6897,5039r4,4l6911,5043r4,-4l6915,5030xm6915,4933r-4,-4l6901,4929r-4,4l6897,4943r4,4l6911,4947r4,-4l6915,4933xm6915,4837r-4,-4l6901,4833r-4,4l6897,4846r4,4l6911,4850r4,-4l6915,4837xm6915,4740r-4,-4l6901,4736r-4,4l6897,4750r4,3l6911,4753r4,-3l6915,4740xm6915,4644r-4,-4l6901,4640r-4,4l6897,4653r4,4l6911,4657r4,-4l6915,4644xm6915,4547r-4,-4l6901,4543r-4,4l6897,4556r4,4l6911,4560r4,-4l6915,4547xm6915,4450r-4,-3l6901,4447r-4,3l6897,4460r4,4l6911,4464r4,-4l6915,4450xm6915,4354r-4,-4l6901,4350r-4,4l6897,4363r4,4l6911,4367r4,-4l6915,4354xm6915,4257r-4,-4l6901,4253r-4,4l6897,4267r4,4l6911,4271r4,-4l6915,4257xm6915,4161r-4,-4l6901,4157r-4,4l6897,4170r4,4l6911,4174r4,-4l6915,4161xm6915,4064r-4,-4l6901,4060r-4,4l6897,4073r4,4l6911,4077r4,-4l6915,4064xm6915,3967r-4,-3l6901,3964r-4,3l6897,3977r4,4l6911,3981r4,-4l6915,3967xm6915,3871r-4,-4l6901,3867r-4,4l6897,3880r4,4l6911,3884r4,-4l6915,3871xm6915,3774r-4,-4l6901,3770r-4,4l6897,3784r4,4l6911,3788r4,-4l6915,3774xm6915,3678r-4,-4l6901,3674r-4,4l6897,3687r4,4l6911,3691r4,-4l6915,3678xm6915,3581r-4,-4l6901,3577r-4,4l6897,3591r4,3l6911,3594r4,-3l6915,3581xm6915,3484r-4,-3l6901,3481r-4,3l6897,3494r4,4l6911,3498r4,-4l6915,3484xm6951,6720r-4,-4l6937,6716r-4,4l6933,6730r4,4l6947,6734r4,-4l6951,6720xm6951,6624r-4,-4l6937,6620r-4,4l6933,6633r4,4l6947,6637r4,-4l6951,6624xm6951,6527r-4,-4l6937,6523r-4,4l6933,6537r4,3l6947,6540r4,-3l6951,6527xm6951,6430r-4,-4l6937,6426r-4,4l6933,6440r4,4l6947,6444r4,-4l6951,6430xm6951,6334r-4,-4l6937,6330r-4,4l6933,6343r4,4l6947,6347r4,-4l6951,6334xm6951,6237r-4,-4l6937,6233r-4,4l6933,6247r4,4l6947,6251r4,-4l6951,6237xm6951,6141r-4,-4l6937,6137r-4,4l6933,6150r4,4l6947,6154r4,-4l6951,6141xm6951,6044r-4,-4l6937,6040r-4,4l6933,6054r4,3l6947,6057r4,-3l6951,6044xm6951,5947r-4,-3l6937,5944r-4,3l6933,5957r4,4l6947,5961r4,-4l6951,5947xm6951,5851r-4,-4l6937,5847r-4,4l6933,5860r4,4l6947,5864r4,-4l6951,5851xm6951,5754r-4,-4l6937,5750r-4,4l6933,5764r4,4l6947,5768r4,-4l6951,5754xm6951,5658r-4,-4l6937,5654r-4,4l6933,5667r4,4l6947,5671r4,-4l6951,5658xm6951,5561r-4,-4l6937,5557r-4,4l6933,5571r4,3l6947,5574r4,-3l6951,5561xm6951,5465r-4,-4l6937,5461r-4,4l6933,5474r4,4l6947,5478r4,-4l6951,5465xm6951,5368r-4,-4l6937,5364r-4,4l6933,5378r4,3l6947,5381r4,-3l6951,5368xm6951,5271r-4,-3l6937,5268r-4,3l6933,5281r4,4l6947,5285r4,-4l6951,5271xm6951,5175r-4,-4l6937,5171r-4,4l6933,5184r4,4l6947,5188r4,-4l6951,5175xm6951,5078r-4,-4l6937,5074r-4,4l6933,5088r4,4l6947,5092r4,-4l6951,5078xm6951,4982r-4,-4l6937,4978r-4,4l6933,4991r4,4l6947,4995r4,-4l6951,4982xm6951,4885r-4,-4l6937,4881r-4,4l6933,4894r4,4l6947,4898r4,-4l6951,4885xm6951,4788r-4,-3l6937,4785r-4,3l6933,4798r4,4l6947,4802r4,-4l6951,4788xm6951,4692r-4,-4l6937,4688r-4,4l6933,4701r4,4l6947,4705r4,-4l6951,4692xm6951,4595r-4,-4l6937,4591r-4,4l6933,4605r4,4l6947,4609r4,-4l6951,4595xm6951,4499r-4,-4l6937,4495r-4,4l6933,4508r4,4l6947,4512r4,-4l6951,4499xm6951,4402r-4,-4l6937,4398r-4,4l6933,4412r4,3l6947,4415r4,-3l6951,4402xm6951,4305r-4,-3l6937,4302r-4,3l6933,4315r4,4l6947,4319r4,-4l6951,4305xm6951,4209r-4,-4l6937,4205r-4,4l6933,4218r4,4l6947,4222r4,-4l6951,4209xm6951,4112r-4,-3l6937,4109r-4,3l6933,4122r4,4l6947,4126r4,-4l6951,4112xm6951,4016r-4,-4l6937,4012r-4,4l6933,4025r4,4l6947,4029r4,-4l6951,4016xm6951,3919r-4,-4l6937,3915r-4,4l6933,3929r4,4l6947,3933r4,-4l6951,3919xm6951,3823r-4,-4l6937,3819r-4,4l6933,3832r4,4l6947,3836r4,-4l6951,3823xm6951,3726r-4,-4l6937,3722r-4,4l6933,3735r4,4l6947,3739r4,-4l6951,3726xm6951,3629r-4,-3l6937,3626r-4,3l6933,3639r4,4l6947,3643r4,-4l6951,3629xm6951,3533r-4,-4l6937,3529r-4,4l6933,3542r4,4l6947,3546r4,-4l6951,3533xm6951,3436r-4,-4l6937,3432r-4,4l6933,3446r4,4l6947,3450r4,-4l6951,3436xm6951,3340r-4,-4l6937,3336r-4,4l6933,3349r4,4l6947,3353r4,-4l6951,3340xm6982,6768r-4,-3l6968,6765r-4,3l6964,6778r4,4l6978,6782r4,-4l6982,6768xm6982,6672r-4,-4l6968,6668r-4,4l6964,6681r4,4l6978,6685r4,-4l6982,6672xm6982,6575r-4,-4l6968,6571r-4,4l6964,6585r4,4l6978,6589r4,-4l6982,6575xm6982,6479r-4,-4l6968,6475r-4,4l6964,6488r4,4l6978,6492r4,-4l6982,6479xm6982,6382r-4,-4l6968,6378r-4,4l6964,6392r4,4l6978,6396r4,-4l6982,6382xm6982,6286r-4,-4l6968,6282r-4,4l6964,6295r4,4l6978,6299r4,-4l6982,6286xm6982,6189r-4,-4l6968,6185r-4,4l6964,6198r4,4l6978,6202r4,-4l6982,6189xm6982,6092r-4,-4l6968,6088r-4,4l6964,6102r4,4l6978,6106r4,-4l6982,6092xm6982,5996r-4,-4l6968,5992r-4,4l6964,6005r4,4l6978,6009r4,-4l6982,5996xm6982,5899r-4,-4l6968,5895r-4,4l6964,5909r4,4l6978,5913r4,-4l6982,5899xm6982,5803r-4,-4l6968,5799r-4,4l6964,5812r4,4l6978,5816r4,-4l6982,5803xm6982,5706r-4,-4l6968,5702r-4,4l6964,5716r4,3l6978,5719r4,-3l6982,5706xm6982,5609r-4,-3l6968,5606r-4,3l6964,5619r4,4l6978,5623r4,-4l6982,5609xm6982,5513r-4,-4l6968,5509r-4,4l6964,5522r4,4l6978,5526r4,-4l6982,5513xm6982,5416r-4,-4l6968,5412r-4,4l6964,5426r4,4l6978,5430r4,-4l6982,5416xm6982,5320r-4,-4l6968,5316r-4,4l6964,5329r4,4l6978,5333r4,-4l6982,5320xm6982,5223r-4,-4l6968,5219r-4,4l6964,5232r4,4l6978,5236r4,-4l6982,5223xm6982,5127r-4,-4l6968,5123r-4,4l6964,5136r4,4l6978,5140r4,-4l6982,5127xm6982,5030r-4,-4l6968,5026r-4,4l6964,5039r4,4l6978,5043r4,-4l6982,5030xm6982,4933r-4,-4l6968,4929r-4,4l6964,4943r4,4l6978,4947r4,-4l6982,4933xm6982,4837r-4,-4l6968,4833r-4,4l6964,4846r4,4l6978,4850r4,-4l6982,4837xm6982,4740r-4,-4l6968,4736r-4,4l6964,4750r4,3l6978,4753r4,-3l6982,4740xm6982,4644r-4,-4l6968,4640r-4,4l6964,4653r4,4l6978,4657r4,-4l6982,4644xm6982,4547r-4,-4l6968,4543r-4,4l6964,4556r4,4l6978,4560r4,-4l6982,4547xm6982,4450r-4,-3l6968,4447r-4,3l6964,4460r4,4l6978,4464r4,-4l6982,4450xm6982,4354r-4,-4l6968,4350r-4,4l6964,4363r4,4l6978,4367r4,-4l6982,4354xm6982,4257r-4,-4l6968,4253r-4,4l6964,4267r4,4l6978,4271r4,-4l6982,4257xm6982,4161r-4,-4l6968,4157r-4,4l6964,4170r4,4l6978,4174r4,-4l6982,4161xm6982,4064r-4,-4l6968,4060r-4,4l6964,4073r4,4l6978,4077r4,-4l6982,4064xm6982,3967r-4,-3l6968,3964r-4,3l6964,3977r4,4l6978,3981r4,-4l6982,3967xm6982,3871r-4,-4l6968,3867r-4,4l6964,3880r4,4l6978,3884r4,-4l6982,3871xm6982,3774r-4,-4l6968,3770r-4,4l6964,3784r4,4l6978,3788r4,-4l6982,3774xm6982,3678r-4,-4l6968,3674r-4,4l6964,3687r4,4l6978,3691r4,-4l6982,3678xm6982,3581r-4,-4l6968,3577r-4,4l6964,3591r4,3l6978,3594r4,-3l6982,3581xm6982,3484r-4,-3l6968,3481r-4,3l6964,3494r4,4l6978,3498r4,-4l6982,3484xm7017,6720r-4,-4l7004,6716r-4,4l7000,6730r4,4l7013,6734r4,-4l7017,6720xm7017,6624r-4,-4l7004,6620r-4,4l7000,6633r4,4l7013,6637r4,-4l7017,6624xm7017,6527r-4,-4l7004,6523r-4,4l7000,6537r4,3l7013,6540r4,-3l7017,6527xm7017,6430r-4,-4l7004,6426r-4,4l7000,6440r4,4l7013,6444r4,-4l7017,6430xm7017,6334r-4,-4l7004,6330r-4,4l7000,6343r4,4l7013,6347r4,-4l7017,6334xm7017,6237r-4,-4l7004,6233r-4,4l7000,6247r4,4l7013,6251r4,-4l7017,6237xm7017,6141r-4,-4l7004,6137r-4,4l7000,6150r4,4l7013,6154r4,-4l7017,6141xm7017,6044r-4,-4l7004,6040r-4,4l7000,6054r4,3l7013,6057r4,-3l7017,6044xm7017,5947r-4,-3l7004,5944r-4,3l7000,5957r4,4l7013,5961r4,-4l7017,5947xm7017,5851r-4,-4l7004,5847r-4,4l7000,5860r4,4l7013,5864r4,-4l7017,5851xm7017,5754r-4,-4l7004,5750r-4,4l7000,5764r4,4l7013,5768r4,-4l7017,5754xm7017,5658r-4,-4l7004,5654r-4,4l7000,5667r4,4l7013,5671r4,-4l7017,5658xm7017,5561r-4,-4l7004,5557r-4,4l7000,5571r4,3l7013,5574r4,-3l7017,5561xm7017,5465r-4,-4l7004,5461r-4,4l7000,5474r4,4l7013,5478r4,-4l7017,5465xm7017,5368r-4,-4l7004,5364r-4,4l7000,5378r4,3l7013,5381r4,-3l7017,5368xm7017,5271r-4,-3l7004,5268r-4,3l7000,5281r4,4l7013,5285r4,-4l7017,5271xm7017,5175r-4,-4l7004,5171r-4,4l7000,5184r4,4l7013,5188r4,-4l7017,5175xm7017,5078r-4,-4l7004,5074r-4,4l7000,5088r4,4l7013,5092r4,-4l7017,5078xm7017,4982r-4,-4l7004,4978r-4,4l7000,4991r4,4l7013,4995r4,-4l7017,4982xm7017,4885r-4,-4l7004,4881r-4,4l7000,4894r4,4l7013,4898r4,-4l7017,4885xm7017,4788r-4,-3l7004,4785r-4,3l7000,4798r4,4l7013,4802r4,-4l7017,4788xm7017,4692r-4,-4l7004,4688r-4,4l7000,4701r4,4l7013,4705r4,-4l7017,4692xm7017,4595r-4,-4l7004,4591r-4,4l7000,4605r4,4l7013,4609r4,-4l7017,4595xm7017,4499r-4,-4l7004,4495r-4,4l7000,4508r4,4l7013,4512r4,-4l7017,4499xm7017,4402r-4,-4l7004,4398r-4,4l7000,4412r4,3l7013,4415r4,-3l7017,4402xm7017,4305r-4,-3l7004,4302r-4,3l7000,4315r4,4l7013,4319r4,-4l7017,4305xm7017,4209r-4,-4l7004,4205r-4,4l7000,4218r4,4l7013,4222r4,-4l7017,4209xm7017,4112r-4,-3l7004,4109r-4,3l7000,4122r4,4l7013,4126r4,-4l7017,4112xm7017,4016r-4,-4l7004,4012r-4,4l7000,4025r4,4l7013,4029r4,-4l7017,4016xm7017,3919r-4,-4l7004,3915r-4,4l7000,3929r4,4l7013,3933r4,-4l7017,3919xm7017,3823r-4,-4l7004,3819r-4,4l7000,3832r4,4l7013,3836r4,-4l7017,3823xm7017,3726r-4,-4l7004,3722r-4,4l7000,3735r4,4l7013,3739r4,-4l7017,3726xm7017,3629r-4,-3l7004,3626r-4,3l7000,3639r4,4l7013,3643r4,-4l7017,3629xm7017,3533r-4,-4l7004,3529r-4,4l7000,3542r4,4l7013,3546r4,-4l7017,3533xm7017,3436r-4,-4l7004,3432r-4,4l7000,3446r4,4l7013,3450r4,-4l7017,3436xm7017,3340r-4,-4l7004,3336r-4,4l7000,3349r4,4l7013,3353r4,-4l7017,3340xm7048,6768r-4,-3l7034,6765r-4,3l7030,6778r4,4l7044,6782r4,-4l7048,6768xm7048,6672r-4,-4l7034,6668r-4,4l7030,6681r4,4l7044,6685r4,-4l7048,6672xm7048,6575r-4,-4l7034,6571r-4,4l7030,6585r4,4l7044,6589r4,-4l7048,6575xm7048,6479r-4,-4l7034,6475r-4,4l7030,6488r4,4l7044,6492r4,-4l7048,6479xm7048,6382r-4,-4l7034,6378r-4,4l7030,6392r4,4l7044,6396r4,-4l7048,6382xm7048,6286r-4,-4l7034,6282r-4,4l7030,6295r4,4l7044,6299r4,-4l7048,6286xm7048,6189r-4,-4l7034,6185r-4,4l7030,6198r4,4l7044,6202r4,-4l7048,6189xm7048,6092r-4,-4l7034,6088r-4,4l7030,6102r4,4l7044,6106r4,-4l7048,6092xm7048,5996r-4,-4l7034,5992r-4,4l7030,6005r4,4l7044,6009r4,-4l7048,5996xm7048,5899r-4,-4l7034,5895r-4,4l7030,5909r4,4l7044,5913r4,-4l7048,5899xm7048,5803r-4,-4l7034,5799r-4,4l7030,5812r4,4l7044,5816r4,-4l7048,5803xm7048,5706r-4,-4l7034,5702r-4,4l7030,5716r4,3l7044,5719r4,-3l7048,5706xm7048,5609r-4,-3l7034,5606r-4,3l7030,5619r4,4l7044,5623r4,-4l7048,5609xm7048,5513r-4,-4l7034,5509r-4,4l7030,5522r4,4l7044,5526r4,-4l7048,5513xm7048,5416r-4,-4l7034,5412r-4,4l7030,5426r4,4l7044,5430r4,-4l7048,5416xm7048,5320r-4,-4l7034,5316r-4,4l7030,5329r4,4l7044,5333r4,-4l7048,5320xm7048,5223r-4,-4l7034,5219r-4,4l7030,5232r4,4l7044,5236r4,-4l7048,5223xm7048,5127r-4,-4l7034,5123r-4,4l7030,5136r4,4l7044,5140r4,-4l7048,5127xm7048,5030r-4,-4l7034,5026r-4,4l7030,5039r4,4l7044,5043r4,-4l7048,5030xm7048,4933r-4,-4l7034,4929r-4,4l7030,4943r4,4l7044,4947r4,-4l7048,4933xm7048,4837r-4,-4l7034,4833r-4,4l7030,4846r4,4l7044,4850r4,-4l7048,4837xm7048,4740r-4,-4l7034,4736r-4,4l7030,4750r4,3l7044,4753r4,-3l7048,4740xm7048,4644r-4,-4l7034,4640r-4,4l7030,4653r4,4l7044,4657r4,-4l7048,4644xm7048,4547r-4,-4l7034,4543r-4,4l7030,4556r4,4l7044,4560r4,-4l7048,4547xm7048,4450r-4,-3l7034,4447r-4,3l7030,4460r4,4l7044,4464r4,-4l7048,4450xm7048,4354r-4,-4l7034,4350r-4,4l7030,4363r4,4l7044,4367r4,-4l7048,4354xm7048,4257r-4,-4l7034,4253r-4,4l7030,4267r4,4l7044,4271r4,-4l7048,4257xm7048,4161r-4,-4l7034,4157r-4,4l7030,4170r4,4l7044,4174r4,-4l7048,4161xm7048,4064r-4,-4l7034,4060r-4,4l7030,4073r4,4l7044,4077r4,-4l7048,4064xm7048,3967r-4,-3l7034,3964r-4,3l7030,3977r4,4l7044,3981r4,-4l7048,3967xm7048,3871r-4,-4l7034,3867r-4,4l7030,3880r4,4l7044,3884r4,-4l7048,3871xm7048,3774r-4,-4l7034,3770r-4,4l7030,3784r4,4l7044,3788r4,-4l7048,3774xm7048,3678r-4,-4l7034,3674r-4,4l7030,3687r4,4l7044,3691r4,-4l7048,3678xm7048,3581r-4,-4l7034,3577r-4,4l7030,3591r4,3l7044,3594r4,-3l7048,3581xm7048,3484r-4,-3l7034,3481r-4,3l7030,3494r4,4l7044,3498r4,-4l7048,3484xm7084,6720r-4,-4l7070,6716r-4,4l7066,6730r4,4l7080,6734r4,-4l7084,6720xm7084,6624r-4,-4l7070,6620r-4,4l7066,6633r4,4l7080,6637r4,-4l7084,6624xm7084,6527r-4,-4l7070,6523r-4,4l7066,6537r4,3l7080,6540r4,-3l7084,6527xm7084,6430r-4,-4l7070,6426r-4,4l7066,6440r4,4l7080,6444r4,-4l7084,6430xm7084,6334r-4,-4l7070,6330r-4,4l7066,6343r4,4l7080,6347r4,-4l7084,6334xm7084,6237r-4,-4l7070,6233r-4,4l7066,6247r4,4l7080,6251r4,-4l7084,6237xm7084,6141r-4,-4l7070,6137r-4,4l7066,6150r4,4l7080,6154r4,-4l7084,6141xm7084,6044r-4,-4l7070,6040r-4,4l7066,6054r4,3l7080,6057r4,-3l7084,6044xm7084,5947r-4,-3l7070,5944r-4,3l7066,5957r4,4l7080,5961r4,-4l7084,5947xm7084,5851r-4,-4l7070,5847r-4,4l7066,5860r4,4l7080,5864r4,-4l7084,5851xm7084,5754r-4,-4l7070,5750r-4,4l7066,5764r4,4l7080,5768r4,-4l7084,5754xm7084,5658r-4,-4l7070,5654r-4,4l7066,5667r4,4l7080,5671r4,-4l7084,5658xm7084,5561r-4,-4l7070,5557r-4,4l7066,5571r4,3l7080,5574r4,-3l7084,5561xm7084,5465r-4,-4l7070,5461r-4,4l7066,5474r4,4l7080,5478r4,-4l7084,5465xm7084,5368r-4,-4l7070,5364r-4,4l7066,5378r4,3l7080,5381r4,-3l7084,5368xm7084,5271r-4,-3l7070,5268r-4,3l7066,5281r4,4l7080,5285r4,-4l7084,5271xm7084,5175r-4,-4l7070,5171r-4,4l7066,5184r4,4l7080,5188r4,-4l7084,5175xm7084,5078r-4,-4l7070,5074r-4,4l7066,5088r4,4l7080,5092r4,-4l7084,5078xm7084,4982r-4,-4l7070,4978r-4,4l7066,4991r4,4l7080,4995r4,-4l7084,4982xm7084,4885r-4,-4l7070,4881r-4,4l7066,4894r4,4l7080,4898r4,-4l7084,4885xm7084,4788r-4,-3l7070,4785r-4,3l7066,4798r4,4l7080,4802r4,-4l7084,4788xm7084,4692r-4,-4l7070,4688r-4,4l7066,4701r4,4l7080,4705r4,-4l7084,4692xm7084,4595r-4,-4l7070,4591r-4,4l7066,4605r4,4l7080,4609r4,-4l7084,4595xm7084,4499r-4,-4l7070,4495r-4,4l7066,4508r4,4l7080,4512r4,-4l7084,4499xm7084,4402r-4,-4l7070,4398r-4,4l7066,4412r4,3l7080,4415r4,-3l7084,4402xm7084,4305r-4,-3l7070,4302r-4,3l7066,4315r4,4l7080,4319r4,-4l7084,4305xm7084,4209r-4,-4l7070,4205r-4,4l7066,4218r4,4l7080,4222r4,-4l7084,4209xm7084,4112r-4,-3l7070,4109r-4,3l7066,4122r4,4l7080,4126r4,-4l7084,4112xm7084,4016r-4,-4l7070,4012r-4,4l7066,4025r4,4l7080,4029r4,-4l7084,4016xm7084,3919r-4,-4l7070,3915r-4,4l7066,3929r4,4l7080,3933r4,-4l7084,3919xm7084,3823r-4,-4l7070,3819r-4,4l7066,3832r4,4l7080,3836r4,-4l7084,3823xm7084,3726r-4,-4l7070,3722r-4,4l7066,3735r4,4l7080,3739r4,-4l7084,3726xm7084,3629r-4,-3l7070,3626r-4,3l7066,3639r4,4l7080,3643r4,-4l7084,3629xm7084,3533r-4,-4l7070,3529r-4,4l7066,3542r4,4l7080,3546r4,-4l7084,3533xm7084,3436r-4,-4l7070,3432r-4,4l7066,3446r4,4l7080,3450r4,-4l7084,3436xm7084,3340r-4,-4l7070,3336r-4,4l7066,3349r4,4l7080,3353r4,-4l7084,3340xm7115,6768r-4,-3l7101,6765r-4,3l7097,6778r4,4l7111,6782r4,-4l7115,6768xm7115,6672r-4,-4l7101,6668r-4,4l7097,6681r4,4l7111,6685r4,-4l7115,6672xm7115,6575r-4,-4l7101,6571r-4,4l7097,6585r4,4l7111,6589r4,-4l7115,6575xm7115,6479r-4,-4l7101,6475r-4,4l7097,6488r4,4l7111,6492r4,-4l7115,6479xm7115,6382r-4,-4l7101,6378r-4,4l7097,6392r4,4l7111,6396r4,-4l7115,6382xm7115,6286r-4,-4l7101,6282r-4,4l7097,6295r4,4l7111,6299r4,-4l7115,6286xm7115,6189r-4,-4l7101,6185r-4,4l7097,6198r4,4l7111,6202r4,-4l7115,6189xm7115,6092r-4,-4l7101,6088r-4,4l7097,6102r4,4l7111,6106r4,-4l7115,6092xm7115,5996r-4,-4l7101,5992r-4,4l7097,6005r4,4l7111,6009r4,-4l7115,5996xm7115,5899r-4,-4l7101,5895r-4,4l7097,5909r4,4l7111,5913r4,-4l7115,5899xm7115,5803r-4,-4l7101,5799r-4,4l7097,5812r4,4l7111,5816r4,-4l7115,5803xm7115,5706r-4,-4l7101,5702r-4,4l7097,5716r4,3l7111,5719r4,-3l7115,5706xm7115,5609r-4,-3l7101,5606r-4,3l7097,5619r4,4l7111,5623r4,-4l7115,5609xm7115,5513r-4,-4l7101,5509r-4,4l7097,5522r4,4l7111,5526r4,-4l7115,5513xm7115,5416r-4,-4l7101,5412r-4,4l7097,5426r4,4l7111,5430r4,-4l7115,5416xm7115,5320r-4,-4l7101,5316r-4,4l7097,5329r4,4l7111,5333r4,-4l7115,5320xm7115,5223r-4,-4l7101,5219r-4,4l7097,5232r4,4l7111,5236r4,-4l7115,5223xm7115,5127r-4,-4l7101,5123r-4,4l7097,5136r4,4l7111,5140r4,-4l7115,5127xm7115,5030r-4,-4l7101,5026r-4,4l7097,5039r4,4l7111,5043r4,-4l7115,5030xm7115,4933r-4,-4l7101,4929r-4,4l7097,4943r4,4l7111,4947r4,-4l7115,4933xm7115,4837r-4,-4l7101,4833r-4,4l7097,4846r4,4l7111,4850r4,-4l7115,4837xm7115,4740r-4,-4l7101,4736r-4,4l7097,4750r4,3l7111,4753r4,-3l7115,4740xm7115,4644r-4,-4l7101,4640r-4,4l7097,4653r4,4l7111,4657r4,-4l7115,4644xm7115,4547r-4,-4l7101,4543r-4,4l7097,4556r4,4l7111,4560r4,-4l7115,4547xm7115,4450r-4,-3l7101,4447r-4,3l7097,4460r4,4l7111,4464r4,-4l7115,4450xm7115,4354r-4,-4l7101,4350r-4,4l7097,4363r4,4l7111,4367r4,-4l7115,4354xm7115,4257r-4,-4l7101,4253r-4,4l7097,4267r4,4l7111,4271r4,-4l7115,4257xm7115,4161r-4,-4l7101,4157r-4,4l7097,4170r4,4l7111,4174r4,-4l7115,4161xm7115,4064r-4,-4l7101,4060r-4,4l7097,4073r4,4l7111,4077r4,-4l7115,4064xm7115,3967r-4,-3l7101,3964r-4,3l7097,3977r4,4l7111,3981r4,-4l7115,3967xm7115,3871r-4,-4l7101,3867r-4,4l7097,3880r4,4l7111,3884r4,-4l7115,3871xm7115,3774r-4,-4l7101,3770r-4,4l7097,3784r4,4l7111,3788r4,-4l7115,3774xm7115,3678r-4,-4l7101,3674r-4,4l7097,3687r4,4l7111,3691r4,-4l7115,3678xm7115,3581r-4,-4l7101,3577r-4,4l7097,3591r4,3l7111,3594r4,-3l7115,3581xm7115,3484r-4,-3l7101,3481r-4,3l7097,3494r4,4l7111,3498r4,-4l7115,3484xm7150,6720r-3,-4l7137,6716r-4,4l7133,6730r4,4l7147,6734r3,-4l7150,6720xm7150,6624r-3,-4l7137,6620r-4,4l7133,6633r4,4l7147,6637r3,-4l7150,6624xm7150,6527r-3,-4l7137,6523r-4,4l7133,6537r4,3l7147,6540r3,-3l7150,6527xm7150,6430r-3,-4l7137,6426r-4,4l7133,6440r4,4l7147,6444r3,-4l7150,6430xm7150,6334r-3,-4l7137,6330r-4,4l7133,6343r4,4l7147,6347r3,-4l7150,6334xm7150,6237r-3,-4l7137,6233r-4,4l7133,6247r4,4l7147,6251r3,-4l7150,6237xm7150,6141r-3,-4l7137,6137r-4,4l7133,6150r4,4l7147,6154r3,-4l7150,6141xm7150,6044r-3,-4l7137,6040r-4,4l7133,6054r4,3l7147,6057r3,-3l7150,6044xm7150,5947r-3,-3l7137,5944r-4,3l7133,5957r4,4l7147,5961r3,-4l7150,5947xm7150,5851r-3,-4l7137,5847r-4,4l7133,5860r4,4l7147,5864r3,-4l7150,5851xm7150,5754r-3,-4l7137,5750r-4,4l7133,5764r4,4l7147,5768r3,-4l7150,5754xm7150,5658r-3,-4l7137,5654r-4,4l7133,5667r4,4l7147,5671r3,-4l7150,5658xm7150,5561r-3,-4l7137,5557r-4,4l7133,5571r4,3l7147,5574r3,-3l7150,5561xm7150,5465r-3,-4l7137,5461r-4,4l7133,5474r4,4l7147,5478r3,-4l7150,5465xm7150,5368r-3,-4l7137,5364r-4,4l7133,5378r4,3l7147,5381r3,-3l7150,5368xm7150,5271r-3,-3l7137,5268r-4,3l7133,5281r4,4l7147,5285r3,-4l7150,5271xm7150,5175r-3,-4l7137,5171r-4,4l7133,5184r4,4l7147,5188r3,-4l7150,5175xm7150,5078r-3,-4l7137,5074r-4,4l7133,5088r4,4l7147,5092r3,-4l7150,5078xm7150,4982r-3,-4l7137,4978r-4,4l7133,4991r4,4l7147,4995r3,-4l7150,4982xm7150,4885r-3,-4l7137,4881r-4,4l7133,4894r4,4l7147,4898r3,-4l7150,4885xm7150,4788r-3,-3l7137,4785r-4,3l7133,4798r4,4l7147,4802r3,-4l7150,4788xm7150,4692r-3,-4l7137,4688r-4,4l7133,4701r4,4l7147,4705r3,-4l7150,4692xm7150,4595r-3,-4l7137,4591r-4,4l7133,4605r4,4l7147,4609r3,-4l7150,4595xm7150,4499r-3,-4l7137,4495r-4,4l7133,4508r4,4l7147,4512r3,-4l7150,4499xm7150,4402r-3,-4l7137,4398r-4,4l7133,4412r4,3l7147,4415r3,-3l7150,4402xm7150,4305r-3,-3l7137,4302r-4,3l7133,4315r4,4l7147,4319r3,-4l7150,4305xm7150,4209r-3,-4l7137,4205r-4,4l7133,4218r4,4l7147,4222r3,-4l7150,4209xm7150,4112r-3,-3l7137,4109r-4,3l7133,4122r4,4l7147,4126r3,-4l7150,4112xm7150,4016r-3,-4l7137,4012r-4,4l7133,4025r4,4l7147,4029r3,-4l7150,4016xm7150,3919r-3,-4l7137,3915r-4,4l7133,3929r4,4l7147,3933r3,-4l7150,3919xm7150,3823r-3,-4l7137,3819r-4,4l7133,3832r4,4l7147,3836r3,-4l7150,3823xm7150,3726r-3,-4l7137,3722r-4,4l7133,3735r4,4l7147,3739r3,-4l7150,3726xm7150,3629r-3,-3l7137,3626r-4,3l7133,3639r4,4l7147,3643r3,-4l7150,3629xm7150,3533r-3,-4l7137,3529r-4,4l7133,3542r4,4l7147,3546r3,-4l7150,3533xm7150,3436r-3,-4l7137,3432r-4,4l7133,3446r4,4l7147,3450r3,-4l7150,3436xm7150,3340r-3,-4l7137,3336r-4,4l7133,3349r4,4l7147,3353r3,-4l7150,3340xm7181,6768r-4,-3l7167,6765r-4,3l7163,6778r4,4l7177,6782r4,-4l7181,6768xm7181,6672r-4,-4l7167,6668r-4,4l7163,6681r4,4l7177,6685r4,-4l7181,6672xm7181,6575r-4,-4l7167,6571r-4,4l7163,6585r4,4l7177,6589r4,-4l7181,6575xm7181,6479r-4,-4l7167,6475r-4,4l7163,6488r4,4l7177,6492r4,-4l7181,6479xm7181,6382r-4,-4l7167,6378r-4,4l7163,6392r4,4l7177,6396r4,-4l7181,6382xm7181,6286r-4,-4l7167,6282r-4,4l7163,6295r4,4l7177,6299r4,-4l7181,6286xm7181,6189r-4,-4l7167,6185r-4,4l7163,6198r4,4l7177,6202r4,-4l7181,6189xm7181,6092r-4,-4l7167,6088r-4,4l7163,6102r4,4l7177,6106r4,-4l7181,6092xm7181,5996r-4,-4l7167,5992r-4,4l7163,6005r4,4l7177,6009r4,-4l7181,5996xm7181,5899r-4,-4l7167,5895r-4,4l7163,5909r4,4l7177,5913r4,-4l7181,5899xm7181,5803r-4,-4l7167,5799r-4,4l7163,5812r4,4l7177,5816r4,-4l7181,5803xm7181,5706r-4,-4l7167,5702r-4,4l7163,5716r4,3l7177,5719r4,-3l7181,5706xm7181,5609r-4,-3l7167,5606r-4,3l7163,5619r4,4l7177,5623r4,-4l7181,5609xm7181,5513r-4,-4l7167,5509r-4,4l7163,5522r4,4l7177,5526r4,-4l7181,5513xm7181,5416r-4,-4l7167,5412r-4,4l7163,5426r4,4l7177,5430r4,-4l7181,5416xm7181,5320r-4,-4l7167,5316r-4,4l7163,5329r4,4l7177,5333r4,-4l7181,5320xm7181,5223r-4,-4l7167,5219r-4,4l7163,5232r4,4l7177,5236r4,-4l7181,5223xm7181,5127r-4,-4l7167,5123r-4,4l7163,5136r4,4l7177,5140r4,-4l7181,5127xm7181,5030r-4,-4l7167,5026r-4,4l7163,5039r4,4l7177,5043r4,-4l7181,5030xm7181,4933r-4,-4l7167,4929r-4,4l7163,4943r4,4l7177,4947r4,-4l7181,4933xm7181,4837r-4,-4l7167,4833r-4,4l7163,4846r4,4l7177,4850r4,-4l7181,4837xm7181,4740r-4,-4l7167,4736r-4,4l7163,4750r4,3l7177,4753r4,-3l7181,4740xm7181,4644r-4,-4l7167,4640r-4,4l7163,4653r4,4l7177,4657r4,-4l7181,4644xm7181,4547r-4,-4l7167,4543r-4,4l7163,4556r4,4l7177,4560r4,-4l7181,4547xm7181,4450r-4,-3l7167,4447r-4,3l7163,4460r4,4l7177,4464r4,-4l7181,4450xm7181,4354r-4,-4l7167,4350r-4,4l7163,4363r4,4l7177,4367r4,-4l7181,4354xm7181,4257r-4,-4l7167,4253r-4,4l7163,4267r4,4l7177,4271r4,-4l7181,4257xm7181,4161r-4,-4l7167,4157r-4,4l7163,4170r4,4l7177,4174r4,-4l7181,4161xm7181,4064r-4,-4l7167,4060r-4,4l7163,4073r4,4l7177,4077r4,-4l7181,4064xm7181,3967r-4,-3l7167,3964r-4,3l7163,3977r4,4l7177,3981r4,-4l7181,3967xm7181,3871r-4,-4l7167,3867r-4,4l7163,3880r4,4l7177,3884r4,-4l7181,3871xm7181,3774r-4,-4l7167,3770r-4,4l7163,3784r4,4l7177,3788r4,-4l7181,3774xm7181,3678r-4,-4l7167,3674r-4,4l7163,3687r4,4l7177,3691r4,-4l7181,3678xm7181,3581r-4,-4l7167,3577r-4,4l7163,3591r4,3l7177,3594r4,-3l7181,3581xm7181,3484r-4,-3l7167,3481r-4,3l7163,3494r4,4l7177,3498r4,-4l7181,3484xm7217,6720r-4,-4l7203,6716r-4,4l7199,6730r4,4l7213,6734r4,-4l7217,6720xm7217,6624r-4,-4l7203,6620r-4,4l7199,6633r4,4l7213,6637r4,-4l7217,6624xm7217,6527r-4,-4l7203,6523r-4,4l7199,6537r4,3l7213,6540r4,-3l7217,6527xm7217,6430r-4,-4l7203,6426r-4,4l7199,6440r4,4l7213,6444r4,-4l7217,6430xm7217,6334r-4,-4l7203,6330r-4,4l7199,6343r4,4l7213,6347r4,-4l7217,6334xm7217,6237r-4,-4l7203,6233r-4,4l7199,6247r4,4l7213,6251r4,-4l7217,6237xm7217,6141r-4,-4l7203,6137r-4,4l7199,6150r4,4l7213,6154r4,-4l7217,6141xm7217,6044r-4,-4l7203,6040r-4,4l7199,6054r4,3l7213,6057r4,-3l7217,6044xm7217,5947r-4,-3l7203,5944r-4,3l7199,5957r4,4l7213,5961r4,-4l7217,5947xm7217,5851r-4,-4l7203,5847r-4,4l7199,5860r4,4l7213,5864r4,-4l7217,5851xm7217,5754r-4,-4l7203,5750r-4,4l7199,5764r4,4l7213,5768r4,-4l7217,5754xm7217,5658r-4,-4l7203,5654r-4,4l7199,5667r4,4l7213,5671r4,-4l7217,5658xm7217,5561r-4,-4l7203,5557r-4,4l7199,5571r4,3l7213,5574r4,-3l7217,5561xm7217,5465r-4,-4l7203,5461r-4,4l7199,5474r4,4l7213,5478r4,-4l7217,5465xm7217,5368r-4,-4l7203,5364r-4,4l7199,5378r4,3l7213,5381r4,-3l7217,5368xm7217,5271r-4,-3l7203,5268r-4,3l7199,5281r4,4l7213,5285r4,-4l7217,5271xm7217,5175r-4,-4l7203,5171r-4,4l7199,5184r4,4l7213,5188r4,-4l7217,5175xm7217,5078r-4,-4l7203,5074r-4,4l7199,5088r4,4l7213,5092r4,-4l7217,5078xm7217,4982r-4,-4l7203,4978r-4,4l7199,4991r4,4l7213,4995r4,-4l7217,4982xm7217,4885r-4,-4l7203,4881r-4,4l7199,4894r4,4l7213,4898r4,-4l7217,4885xm7217,4788r-4,-3l7203,4785r-4,3l7199,4798r4,4l7213,4802r4,-4l7217,4788xm7217,4692r-4,-4l7203,4688r-4,4l7199,4701r4,4l7213,4705r4,-4l7217,4692xm7217,4595r-4,-4l7203,4591r-4,4l7199,4605r4,4l7213,4609r4,-4l7217,4595xm7217,4499r-4,-4l7203,4495r-4,4l7199,4508r4,4l7213,4512r4,-4l7217,4499xm7217,4402r-4,-4l7203,4398r-4,4l7199,4412r4,3l7213,4415r4,-3l7217,4402xm7217,4305r-4,-3l7203,4302r-4,3l7199,4315r4,4l7213,4319r4,-4l7217,4305xm7217,4209r-4,-4l7203,4205r-4,4l7199,4218r4,4l7213,4222r4,-4l7217,4209xm7217,4112r-4,-3l7203,4109r-4,3l7199,4122r4,4l7213,4126r4,-4l7217,4112xm7217,4016r-4,-4l7203,4012r-4,4l7199,4025r4,4l7213,4029r4,-4l7217,4016xm7217,3919r-4,-4l7203,3915r-4,4l7199,3929r4,4l7213,3933r4,-4l7217,3919xm7217,3823r-4,-4l7203,3819r-4,4l7199,3832r4,4l7213,3836r4,-4l7217,3823xm7217,3726r-4,-4l7203,3722r-4,4l7199,3735r4,4l7213,3739r4,-4l7217,3726xm7217,3629r-4,-3l7203,3626r-4,3l7199,3639r4,4l7213,3643r4,-4l7217,3629xm7217,3533r-4,-4l7203,3529r-4,4l7199,3542r4,4l7213,3546r4,-4l7217,3533xm7217,3436r-4,-4l7203,3432r-4,4l7199,3446r4,4l7213,3450r4,-4l7217,3436xm7217,3340r-4,-4l7203,3336r-4,4l7199,3349r4,4l7213,3353r4,-4l7217,3340xm7247,6768r-3,-3l7234,6765r-4,3l7230,6778r4,4l7244,6782r3,-4l7247,6768xm7247,6672r-3,-4l7234,6668r-4,4l7230,6681r4,4l7244,6685r3,-4l7247,6672xm7247,6575r-3,-4l7234,6571r-4,4l7230,6585r4,4l7244,6589r3,-4l7247,6575xm7247,6479r-3,-4l7234,6475r-4,4l7230,6488r4,4l7244,6492r3,-4l7247,6479xm7247,6382r-3,-4l7234,6378r-4,4l7230,6392r4,4l7244,6396r3,-4l7247,6382xm7247,6286r-3,-4l7234,6282r-4,4l7230,6295r4,4l7244,6299r3,-4l7247,6286xm7247,6189r-3,-4l7234,6185r-4,4l7230,6198r4,4l7244,6202r3,-4l7247,6189xm7247,6092r-3,-4l7234,6088r-4,4l7230,6102r4,4l7244,6106r3,-4l7247,6092xm7247,5996r-3,-4l7234,5992r-4,4l7230,6005r4,4l7244,6009r3,-4l7247,5996xm7247,5899r-3,-4l7234,5895r-4,4l7230,5909r4,4l7244,5913r3,-4l7247,5899xm7247,5803r-3,-4l7234,5799r-4,4l7230,5812r4,4l7244,5816r3,-4l7247,5803xm7247,5706r-3,-4l7234,5702r-4,4l7230,5716r4,3l7244,5719r3,-3l7247,5706xm7247,5609r-3,-3l7234,5606r-4,3l7230,5619r4,4l7244,5623r3,-4l7247,5609xm7247,5513r-3,-4l7234,5509r-4,4l7230,5522r4,4l7244,5526r3,-4l7247,5513xm7247,5416r-3,-4l7234,5412r-4,4l7230,5426r4,4l7244,5430r3,-4l7247,5416xm7247,5320r-3,-4l7234,5316r-4,4l7230,5329r4,4l7244,5333r3,-4l7247,5320xm7247,5223r-3,-4l7234,5219r-4,4l7230,5232r4,4l7244,5236r3,-4l7247,5223xm7247,5127r-3,-4l7234,5123r-4,4l7230,5136r4,4l7244,5140r3,-4l7247,5127xm7247,5030r-3,-4l7234,5026r-4,4l7230,5039r4,4l7244,5043r3,-4l7247,5030xm7247,4933r-3,-4l7234,4929r-4,4l7230,4943r4,4l7244,4947r3,-4l7247,4933xm7247,4837r-3,-4l7234,4833r-4,4l7230,4846r4,4l7244,4850r3,-4l7247,4837xm7247,4740r-3,-4l7234,4736r-4,4l7230,4750r4,3l7244,4753r3,-3l7247,4740xm7247,4644r-3,-4l7234,4640r-4,4l7230,4653r4,4l7244,4657r3,-4l7247,4644xm7247,4547r-3,-4l7234,4543r-4,4l7230,4556r4,4l7244,4560r3,-4l7247,4547xm7247,4450r-3,-3l7234,4447r-4,3l7230,4460r4,4l7244,4464r3,-4l7247,4450xm7247,4354r-3,-4l7234,4350r-4,4l7230,4363r4,4l7244,4367r3,-4l7247,4354xm7247,4257r-3,-4l7234,4253r-4,4l7230,4267r4,4l7244,4271r3,-4l7247,4257xm7247,4161r-3,-4l7234,4157r-4,4l7230,4170r4,4l7244,4174r3,-4l7247,4161xm7247,4064r-3,-4l7234,4060r-4,4l7230,4073r4,4l7244,4077r3,-4l7247,4064xm7247,3967r-3,-3l7234,3964r-4,3l7230,3977r4,4l7244,3981r3,-4l7247,3967xm7247,3871r-3,-4l7234,3867r-4,4l7230,3880r4,4l7244,3884r3,-4l7247,3871xm7247,3774r-3,-4l7234,3770r-4,4l7230,3784r4,4l7244,3788r3,-4l7247,3774xm7247,3678r-3,-4l7234,3674r-4,4l7230,3687r4,4l7244,3691r3,-4l7247,3678xm7247,3581r-3,-4l7234,3577r-4,4l7230,3591r4,3l7244,3594r3,-3l7247,3581xm7247,3484r-3,-3l7234,3481r-4,3l7230,3494r4,4l7244,3498r3,-4l7247,3484xm7283,6720r-4,-4l7270,6716r-4,4l7266,6730r4,4l7279,6734r4,-4l7283,6720xm7283,6624r-4,-4l7270,6620r-4,4l7266,6633r4,4l7279,6637r4,-4l7283,6624xm7283,6527r-4,-4l7270,6523r-4,4l7266,6537r4,3l7279,6540r4,-3l7283,6527xm7283,6430r-4,-4l7270,6426r-4,4l7266,6440r4,4l7279,6444r4,-4l7283,6430xm7283,6334r-4,-4l7270,6330r-4,4l7266,6343r4,4l7279,6347r4,-4l7283,6334xm7283,6237r-4,-4l7270,6233r-4,4l7266,6247r4,4l7279,6251r4,-4l7283,6237xm7283,6141r-4,-4l7270,6137r-4,4l7266,6150r4,4l7279,6154r4,-4l7283,6141xm7283,6044r-4,-4l7270,6040r-4,4l7266,6054r4,3l7279,6057r4,-3l7283,6044xm7283,5947r-4,-3l7270,5944r-4,3l7266,5957r4,4l7279,5961r4,-4l7283,5947xm7283,5851r-4,-4l7270,5847r-4,4l7266,5860r4,4l7279,5864r4,-4l7283,5851xm7283,5754r-4,-4l7270,5750r-4,4l7266,5764r4,4l7279,5768r4,-4l7283,5754xm7283,5658r-4,-4l7270,5654r-4,4l7266,5667r4,4l7279,5671r4,-4l7283,5658xm7283,5561r-4,-4l7270,5557r-4,4l7266,5571r4,3l7279,5574r4,-3l7283,5561xm7283,5465r-4,-4l7270,5461r-4,4l7266,5474r4,4l7279,5478r4,-4l7283,5465xm7283,5368r-4,-4l7270,5364r-4,4l7266,5378r4,3l7279,5381r4,-3l7283,5368xm7283,5271r-4,-3l7270,5268r-4,3l7266,5281r4,4l7279,5285r4,-4l7283,5271xm7283,5175r-4,-4l7270,5171r-4,4l7266,5184r4,4l7279,5188r4,-4l7283,5175xm7283,5078r-4,-4l7270,5074r-4,4l7266,5088r4,4l7279,5092r4,-4l7283,5078xm7283,4982r-4,-4l7270,4978r-4,4l7266,4991r4,4l7279,4995r4,-4l7283,4982xm7283,4885r-4,-4l7270,4881r-4,4l7266,4894r4,4l7279,4898r4,-4l7283,4885xm7283,4788r-4,-3l7270,4785r-4,3l7266,4798r4,4l7279,4802r4,-4l7283,4788xm7283,4692r-4,-4l7270,4688r-4,4l7266,4701r4,4l7279,4705r4,-4l7283,4692xm7283,4595r-4,-4l7270,4591r-4,4l7266,4605r4,4l7279,4609r4,-4l7283,4595xm7283,4499r-4,-4l7270,4495r-4,4l7266,4508r4,4l7279,4512r4,-4l7283,4499xm7283,4402r-4,-4l7270,4398r-4,4l7266,4412r4,3l7279,4415r4,-3l7283,4402xm7283,4305r-4,-3l7270,4302r-4,3l7266,4315r4,4l7279,4319r4,-4l7283,4305xm7283,4209r-4,-4l7270,4205r-4,4l7266,4218r4,4l7279,4222r4,-4l7283,4209xm7283,4112r-4,-3l7270,4109r-4,3l7266,4122r4,4l7279,4126r4,-4l7283,4112xm7283,4016r-4,-4l7270,4012r-4,4l7266,4025r4,4l7279,4029r4,-4l7283,4016xm7283,3919r-4,-4l7270,3915r-4,4l7266,3929r4,4l7279,3933r4,-4l7283,3919xm7283,3823r-4,-4l7270,3819r-4,4l7266,3832r4,4l7279,3836r4,-4l7283,3823xm7283,3726r-4,-4l7270,3722r-4,4l7266,3735r4,4l7279,3739r4,-4l7283,3726xm7283,3629r-4,-3l7270,3626r-4,3l7266,3639r4,4l7279,3643r4,-4l7283,3629xm7283,3533r-4,-4l7270,3529r-4,4l7266,3542r4,4l7279,3546r4,-4l7283,3533xm7283,3436r-4,-4l7270,3432r-4,4l7266,3446r4,4l7279,3450r4,-4l7283,3436xm7283,3340r-4,-4l7270,3336r-4,4l7266,3349r4,4l7279,3353r4,-4l7283,3340xm7314,6768r-4,-3l7300,6765r-4,3l7296,6778r4,4l7310,6782r4,-4l7314,6768xm7314,6672r-4,-4l7300,6668r-4,4l7296,6681r4,4l7310,6685r4,-4l7314,6672xm7314,6575r-4,-4l7300,6571r-4,4l7296,6585r4,4l7310,6589r4,-4l7314,6575xm7314,6479r-4,-4l7300,6475r-4,4l7296,6488r4,4l7310,6492r4,-4l7314,6479xm7314,6382r-4,-4l7300,6378r-4,4l7296,6392r4,4l7310,6396r4,-4l7314,6382xm7314,6286r-4,-4l7300,6282r-4,4l7296,6295r4,4l7310,6299r4,-4l7314,6286xm7314,6189r-4,-4l7300,6185r-4,4l7296,6198r4,4l7310,6202r4,-4l7314,6189xm7314,6092r-4,-4l7300,6088r-4,4l7296,6102r4,4l7310,6106r4,-4l7314,6092xm7314,5996r-4,-4l7300,5992r-4,4l7296,6005r4,4l7310,6009r4,-4l7314,5996xm7314,5899r-4,-4l7300,5895r-4,4l7296,5909r4,4l7310,5913r4,-4l7314,5899xm7314,5803r-4,-4l7300,5799r-4,4l7296,5812r4,4l7310,5816r4,-4l7314,5803xm7314,5706r-4,-4l7300,5702r-4,4l7296,5716r4,3l7310,5719r4,-3l7314,5706xm7314,5609r-4,-3l7300,5606r-4,3l7296,5619r4,4l7310,5623r4,-4l7314,5609xm7314,5513r-4,-4l7300,5509r-4,4l7296,5522r4,4l7310,5526r4,-4l7314,5513xm7314,5416r-4,-4l7300,5412r-4,4l7296,5426r4,4l7310,5430r4,-4l7314,5416xm7314,5320r-4,-4l7300,5316r-4,4l7296,5329r4,4l7310,5333r4,-4l7314,5320xm7314,5223r-4,-4l7300,5219r-4,4l7296,5232r4,4l7310,5236r4,-4l7314,5223xm7314,5127r-4,-4l7300,5123r-4,4l7296,5136r4,4l7310,5140r4,-4l7314,5127xm7314,5030r-4,-4l7300,5026r-4,4l7296,5039r4,4l7310,5043r4,-4l7314,5030xm7314,4933r-4,-4l7300,4929r-4,4l7296,4943r4,4l7310,4947r4,-4l7314,4933xm7314,4837r-4,-4l7300,4833r-4,4l7296,4846r4,4l7310,4850r4,-4l7314,4837xm7314,4740r-4,-4l7300,4736r-4,4l7296,4750r4,3l7310,4753r4,-3l7314,4740xm7314,4644r-4,-4l7300,4640r-4,4l7296,4653r4,4l7310,4657r4,-4l7314,4644xm7314,4547r-4,-4l7300,4543r-4,4l7296,4556r4,4l7310,4560r4,-4l7314,4547xm7314,4450r-4,-3l7300,4447r-4,3l7296,4460r4,4l7310,4464r4,-4l7314,4450xm7314,4354r-4,-4l7300,4350r-4,4l7296,4363r4,4l7310,4367r4,-4l7314,4354xm7314,4257r-4,-4l7300,4253r-4,4l7296,4267r4,4l7310,4271r4,-4l7314,4257xm7314,4161r-4,-4l7300,4157r-4,4l7296,4170r4,4l7310,4174r4,-4l7314,4161xm7314,4064r-4,-4l7300,4060r-4,4l7296,4073r4,4l7310,4077r4,-4l7314,4064xm7314,3967r-4,-3l7300,3964r-4,3l7296,3977r4,4l7310,3981r4,-4l7314,3967xm7314,3871r-4,-4l7300,3867r-4,4l7296,3880r4,4l7310,3884r4,-4l7314,3871xm7314,3774r-4,-4l7300,3770r-4,4l7296,3784r4,4l7310,3788r4,-4l7314,3774xm7314,3678r-4,-4l7300,3674r-4,4l7296,3687r4,4l7310,3691r4,-4l7314,3678xm7314,3581r-4,-4l7300,3577r-4,4l7296,3591r4,3l7310,3594r4,-3l7314,3581xm7314,3484r-4,-3l7300,3481r-4,3l7296,3494r4,4l7310,3498r4,-4l7314,3484xm7350,6720r-4,-4l7336,6716r-4,4l7332,6730r4,4l7346,6734r4,-4l7350,6720xm7350,6624r-4,-4l7336,6620r-4,4l7332,6633r4,4l7346,6637r4,-4l7350,6624xm7350,6527r-4,-4l7336,6523r-4,4l7332,6537r4,3l7346,6540r4,-3l7350,6527xm7350,6430r-4,-4l7336,6426r-4,4l7332,6440r4,4l7346,6444r4,-4l7350,6430xm7350,6334r-4,-4l7336,6330r-4,4l7332,6343r4,4l7346,6347r4,-4l7350,6334xm7350,6237r-4,-4l7336,6233r-4,4l7332,6247r4,4l7346,6251r4,-4l7350,6237xm7350,6141r-4,-4l7336,6137r-4,4l7332,6150r4,4l7346,6154r4,-4l7350,6141xm7350,6044r-4,-4l7336,6040r-4,4l7332,6054r4,3l7346,6057r4,-3l7350,6044xm7350,5947r-4,-3l7336,5944r-4,3l7332,5957r4,4l7346,5961r4,-4l7350,5947xm7350,5851r-4,-4l7336,5847r-4,4l7332,5860r4,4l7346,5864r4,-4l7350,5851xm7350,5754r-4,-4l7336,5750r-4,4l7332,5764r4,4l7346,5768r4,-4l7350,5754xm7350,5658r-4,-4l7336,5654r-4,4l7332,5667r4,4l7346,5671r4,-4l7350,5658xm7350,5561r-4,-4l7336,5557r-4,4l7332,5571r4,3l7346,5574r4,-3l7350,5561xm7350,5465r-4,-4l7336,5461r-4,4l7332,5474r4,4l7346,5478r4,-4l7350,5465xm7350,5368r-4,-4l7336,5364r-4,4l7332,5378r4,3l7346,5381r4,-3l7350,5368xm7350,5271r-4,-3l7336,5268r-4,3l7332,5281r4,4l7346,5285r4,-4l7350,5271xm7350,5175r-4,-4l7336,5171r-4,4l7332,5184r4,4l7346,5188r4,-4l7350,5175xm7350,5078r-4,-4l7336,5074r-4,4l7332,5088r4,4l7346,5092r4,-4l7350,5078xm7350,4982r-4,-4l7336,4978r-4,4l7332,4991r4,4l7346,4995r4,-4l7350,4982xm7350,4885r-4,-4l7336,4881r-4,4l7332,4894r4,4l7346,4898r4,-4l7350,4885xm7350,4788r-4,-3l7336,4785r-4,3l7332,4798r4,4l7346,4802r4,-4l7350,4788xm7350,4692r-4,-4l7336,4688r-4,4l7332,4701r4,4l7346,4705r4,-4l7350,4692xm7350,4595r-4,-4l7336,4591r-4,4l7332,4605r4,4l7346,4609r4,-4l7350,4595xm7350,4499r-4,-4l7336,4495r-4,4l7332,4508r4,4l7346,4512r4,-4l7350,4499xm7350,4402r-4,-4l7336,4398r-4,4l7332,4412r4,3l7346,4415r4,-3l7350,4402xm7350,4305r-4,-3l7336,4302r-4,3l7332,4315r4,4l7346,4319r4,-4l7350,4305xm7350,4209r-4,-4l7336,4205r-4,4l7332,4218r4,4l7346,4222r4,-4l7350,4209xm7350,4112r-4,-3l7336,4109r-4,3l7332,4122r4,4l7346,4126r4,-4l7350,4112xm7350,4016r-4,-4l7336,4012r-4,4l7332,4025r4,4l7346,4029r4,-4l7350,4016xm7350,3919r-4,-4l7336,3915r-4,4l7332,3929r4,4l7346,3933r4,-4l7350,3919xm7350,3823r-4,-4l7336,3819r-4,4l7332,3832r4,4l7346,3836r4,-4l7350,3823xm7350,3726r-4,-4l7336,3722r-4,4l7332,3735r4,4l7346,3739r4,-4l7350,3726xm7350,3629r-4,-3l7336,3626r-4,3l7332,3639r4,4l7346,3643r4,-4l7350,3629xm7350,3533r-4,-4l7336,3529r-4,4l7332,3542r4,4l7346,3546r4,-4l7350,3533xm7350,3436r-4,-4l7336,3432r-4,4l7332,3446r4,4l7346,3450r4,-4l7350,3436xm7350,3340r-4,-4l7336,3336r-4,4l7332,3349r4,4l7346,3353r4,-4l7350,3340xm7380,6768r-4,-3l7367,6765r-4,3l7363,6778r4,4l7376,6782r4,-4l7380,6768xm7380,6672r-4,-4l7367,6668r-4,4l7363,6681r4,4l7376,6685r4,-4l7380,6672xm7380,6575r-4,-4l7367,6571r-4,4l7363,6585r4,4l7376,6589r4,-4l7380,6575xm7380,6479r-4,-4l7367,6475r-4,4l7363,6488r4,4l7376,6492r4,-4l7380,6479xm7380,6382r-4,-4l7367,6378r-4,4l7363,6392r4,4l7376,6396r4,-4l7380,6382xm7380,6286r-4,-4l7367,6282r-4,4l7363,6295r4,4l7376,6299r4,-4l7380,6286xm7380,6189r-4,-4l7367,6185r-4,4l7363,6198r4,4l7376,6202r4,-4l7380,6189xm7380,6092r-4,-4l7367,6088r-4,4l7363,6102r4,4l7376,6106r4,-4l7380,6092xm7380,5996r-4,-4l7367,5992r-4,4l7363,6005r4,4l7376,6009r4,-4l7380,5996xm7380,5899r-4,-4l7367,5895r-4,4l7363,5909r4,4l7376,5913r4,-4l7380,5899xm7380,5803r-4,-4l7367,5799r-4,4l7363,5812r4,4l7376,5816r4,-4l7380,5803xm7380,5706r-4,-4l7367,5702r-4,4l7363,5716r4,3l7376,5719r4,-3l7380,5706xm7380,5609r-4,-3l7367,5606r-4,3l7363,5619r4,4l7376,5623r4,-4l7380,5609xm7380,5513r-4,-4l7367,5509r-4,4l7363,5522r4,4l7376,5526r4,-4l7380,5513xm7380,5416r-4,-4l7367,5412r-4,4l7363,5426r4,4l7376,5430r4,-4l7380,5416xm7380,5320r-4,-4l7367,5316r-4,4l7363,5329r4,4l7376,5333r4,-4l7380,5320xm7380,5223r-4,-4l7367,5219r-4,4l7363,5232r4,4l7376,5236r4,-4l7380,5223xm7380,5127r-4,-4l7367,5123r-4,4l7363,5136r4,4l7376,5140r4,-4l7380,5127xm7380,5030r-4,-4l7367,5026r-4,4l7363,5039r4,4l7376,5043r4,-4l7380,5030xm7380,4933r-4,-4l7367,4929r-4,4l7363,4943r4,4l7376,4947r4,-4l7380,4933xm7380,4837r-4,-4l7367,4833r-4,4l7363,4846r4,4l7376,4850r4,-4l7380,4837xm7380,4740r-4,-4l7367,4736r-4,4l7363,4750r4,3l7376,4753r4,-3l7380,4740xm7380,4644r-4,-4l7367,4640r-4,4l7363,4653r4,4l7376,4657r4,-4l7380,4644xm7380,4547r-4,-4l7367,4543r-4,4l7363,4556r4,4l7376,4560r4,-4l7380,4547xm7380,4450r-4,-3l7367,4447r-4,3l7363,4460r4,4l7376,4464r4,-4l7380,4450xm7380,4354r-4,-4l7367,4350r-4,4l7363,4363r4,4l7376,4367r4,-4l7380,4354xm7380,4257r-4,-4l7367,4253r-4,4l7363,4267r4,4l7376,4271r4,-4l7380,4257xm7380,4161r-4,-4l7367,4157r-4,4l7363,4170r4,4l7376,4174r4,-4l7380,4161xm7380,4064r-4,-4l7367,4060r-4,4l7363,4073r4,4l7376,4077r4,-4l7380,4064xm7380,3967r-4,-3l7367,3964r-4,3l7363,3977r4,4l7376,3981r4,-4l7380,3967xm7380,3871r-4,-4l7367,3867r-4,4l7363,3880r4,4l7376,3884r4,-4l7380,3871xm7380,3774r-4,-4l7367,3770r-4,4l7363,3784r4,4l7376,3788r4,-4l7380,3774xm7380,3678r-4,-4l7367,3674r-4,4l7363,3687r4,4l7376,3691r4,-4l7380,3678xm7380,3581r-4,-4l7367,3577r-4,4l7363,3591r4,3l7376,3594r4,-3l7380,3581xm7380,3484r-4,-3l7367,3481r-4,3l7363,3494r4,4l7376,3498r4,-4l7380,3484xm7416,6720r-4,-4l7403,6716r-4,4l7399,6730r4,4l7412,6734r4,-4l7416,6720xm7416,6624r-4,-4l7403,6620r-4,4l7399,6633r4,4l7412,6637r4,-4l7416,6624xm7416,6527r-4,-4l7403,6523r-4,4l7399,6537r4,3l7412,6540r4,-3l7416,6527xm7416,6430r-4,-4l7403,6426r-4,4l7399,6440r4,4l7412,6444r4,-4l7416,6430xm7416,6334r-4,-4l7403,6330r-4,4l7399,6343r4,4l7412,6347r4,-4l7416,6334xm7416,6237r-4,-4l7403,6233r-4,4l7399,6247r4,4l7412,6251r4,-4l7416,6237xm7416,6141r-4,-4l7403,6137r-4,4l7399,6150r4,4l7412,6154r4,-4l7416,6141xm7416,6044r-4,-4l7403,6040r-4,4l7399,6054r4,3l7412,6057r4,-3l7416,6044xm7416,5947r-4,-3l7403,5944r-4,3l7399,5957r4,4l7412,5961r4,-4l7416,5947xm7416,5851r-4,-4l7403,5847r-4,4l7399,5860r4,4l7412,5864r4,-4l7416,5851xm7416,5754r-4,-4l7403,5750r-4,4l7399,5764r4,4l7412,5768r4,-4l7416,5754xm7416,5658r-4,-4l7403,5654r-4,4l7399,5667r4,4l7412,5671r4,-4l7416,5658xm7416,5561r-4,-4l7403,5557r-4,4l7399,5571r4,3l7412,5574r4,-3l7416,5561xm7416,5465r-4,-4l7403,5461r-4,4l7399,5474r4,4l7412,5478r4,-4l7416,5465xm7416,5368r-4,-4l7403,5364r-4,4l7399,5378r4,3l7412,5381r4,-3l7416,5368xm7416,5271r-4,-3l7403,5268r-4,3l7399,5281r4,4l7412,5285r4,-4l7416,5271xm7416,5175r-4,-4l7403,5171r-4,4l7399,5184r4,4l7412,5188r4,-4l7416,5175xm7416,5078r-4,-4l7403,5074r-4,4l7399,5088r4,4l7412,5092r4,-4l7416,5078xm7416,4982r-4,-4l7403,4978r-4,4l7399,4991r4,4l7412,4995r4,-4l7416,4982xm7416,4885r-4,-4l7403,4881r-4,4l7399,4894r4,4l7412,4898r4,-4l7416,4885xm7416,4788r-4,-3l7403,4785r-4,3l7399,4798r4,4l7412,4802r4,-4l7416,4788xm7416,4692r-4,-4l7403,4688r-4,4l7399,4701r4,4l7412,4705r4,-4l7416,4692xm7416,4595r-4,-4l7403,4591r-4,4l7399,4605r4,4l7412,4609r4,-4l7416,4595xm7416,4499r-4,-4l7403,4495r-4,4l7399,4508r4,4l7412,4512r4,-4l7416,4499xm7416,4402r-4,-4l7403,4398r-4,4l7399,4412r4,3l7412,4415r4,-3l7416,4402xm7416,4305r-4,-3l7403,4302r-4,3l7399,4315r4,4l7412,4319r4,-4l7416,4305xm7416,4209r-4,-4l7403,4205r-4,4l7399,4218r4,4l7412,4222r4,-4l7416,4209xm7416,4112r-4,-3l7403,4109r-4,3l7399,4122r4,4l7412,4126r4,-4l7416,4112xm7416,4016r-4,-4l7403,4012r-4,4l7399,4025r4,4l7412,4029r4,-4l7416,4016xm7416,3919r-4,-4l7403,3915r-4,4l7399,3929r4,4l7412,3933r4,-4l7416,3919xm7416,3823r-4,-4l7403,3819r-4,4l7399,3832r4,4l7412,3836r4,-4l7416,3823xm7416,3726r-4,-4l7403,3722r-4,4l7399,3735r4,4l7412,3739r4,-4l7416,3726xm7416,3629r-4,-3l7403,3626r-4,3l7399,3639r4,4l7412,3643r4,-4l7416,3629xm7416,3533r-4,-4l7403,3529r-4,4l7399,3542r4,4l7412,3546r4,-4l7416,3533xm7416,3436r-4,-4l7403,3432r-4,4l7399,3446r4,4l7412,3450r4,-4l7416,3436xm7416,3340r-4,-4l7403,3336r-4,4l7399,3349r4,4l7412,3353r4,-4l7416,3340xm7447,6768r-4,-3l7433,6765r-4,3l7429,6778r4,4l7443,6782r4,-4l7447,6768xm7447,6672r-4,-4l7433,6668r-4,4l7429,6681r4,4l7443,6685r4,-4l7447,6672xm7447,6575r-4,-4l7433,6571r-4,4l7429,6585r4,4l7443,6589r4,-4l7447,6575xm7447,6479r-4,-4l7433,6475r-4,4l7429,6488r4,4l7443,6492r4,-4l7447,6479xm7447,6382r-4,-4l7433,6378r-4,4l7429,6392r4,4l7443,6396r4,-4l7447,6382xm7447,6286r-4,-4l7433,6282r-4,4l7429,6295r4,4l7443,6299r4,-4l7447,6286xm7447,6189r-4,-4l7433,6185r-4,4l7429,6198r4,4l7443,6202r4,-4l7447,6189xm7447,6092r-4,-4l7433,6088r-4,4l7429,6102r4,4l7443,6106r4,-4l7447,6092xm7447,5996r-4,-4l7433,5992r-4,4l7429,6005r4,4l7443,6009r4,-4l7447,5996xm7447,5899r-4,-4l7433,5895r-4,4l7429,5909r4,4l7443,5913r4,-4l7447,5899xm7447,5803r-4,-4l7433,5799r-4,4l7429,5812r4,4l7443,5816r4,-4l7447,5803xm7447,5706r-4,-4l7433,5702r-4,4l7429,5716r4,3l7443,5719r4,-3l7447,5706xm7447,5609r-4,-3l7433,5606r-4,3l7429,5619r4,4l7443,5623r4,-4l7447,5609xm7447,5513r-4,-4l7433,5509r-4,4l7429,5522r4,4l7443,5526r4,-4l7447,5513xm7447,5416r-4,-4l7433,5412r-4,4l7429,5426r4,4l7443,5430r4,-4l7447,5416xm7447,5320r-4,-4l7433,5316r-4,4l7429,5329r4,4l7443,5333r4,-4l7447,5320xm7447,5223r-4,-4l7433,5219r-4,4l7429,5232r4,4l7443,5236r4,-4l7447,5223xm7447,5127r-4,-4l7433,5123r-4,4l7429,5136r4,4l7443,5140r4,-4l7447,5127xm7447,5030r-4,-4l7433,5026r-4,4l7429,5039r4,4l7443,5043r4,-4l7447,5030xm7447,4933r-4,-4l7433,4929r-4,4l7429,4943r4,4l7443,4947r4,-4l7447,4933xm7447,4837r-4,-4l7433,4833r-4,4l7429,4846r4,4l7443,4850r4,-4l7447,4837xm7447,4740r-4,-4l7433,4736r-4,4l7429,4750r4,3l7443,4753r4,-3l7447,4740xm7447,4644r-4,-4l7433,4640r-4,4l7429,4653r4,4l7443,4657r4,-4l7447,4644xm7447,4547r-4,-4l7433,4543r-4,4l7429,4556r4,4l7443,4560r4,-4l7447,4547xm7447,4450r-4,-3l7433,4447r-4,3l7429,4460r4,4l7443,4464r4,-4l7447,4450xm7447,4354r-4,-4l7433,4350r-4,4l7429,4363r4,4l7443,4367r4,-4l7447,4354xm7447,4257r-4,-4l7433,4253r-4,4l7429,4267r4,4l7443,4271r4,-4l7447,4257xm7447,4161r-4,-4l7433,4157r-4,4l7429,4170r4,4l7443,4174r4,-4l7447,4161xm7447,4064r-4,-4l7433,4060r-4,4l7429,4073r4,4l7443,4077r4,-4l7447,4064xm7447,3967r-4,-3l7433,3964r-4,3l7429,3977r4,4l7443,3981r4,-4l7447,3967xm7447,3871r-4,-4l7433,3867r-4,4l7429,3880r4,4l7443,3884r4,-4l7447,3871xm7447,3774r-4,-4l7433,3770r-4,4l7429,3784r4,4l7443,3788r4,-4l7447,3774xm7447,3678r-4,-4l7433,3674r-4,4l7429,3687r4,4l7443,3691r4,-4l7447,3678xm7447,3581r-4,-4l7433,3577r-4,4l7429,3591r4,3l7443,3594r4,-3l7447,3581xm7447,3484r-4,-3l7433,3481r-4,3l7429,3494r4,4l7443,3498r4,-4l7447,3484xm7483,6720r-4,-4l7469,6716r-4,4l7465,6730r4,4l7479,6734r4,-4l7483,6720xm7483,6624r-4,-4l7469,6620r-4,4l7465,6633r4,4l7479,6637r4,-4l7483,6624xm7483,6527r-4,-4l7469,6523r-4,4l7465,6537r4,3l7479,6540r4,-3l7483,6527xm7483,6430r-4,-4l7469,6426r-4,4l7465,6440r4,4l7479,6444r4,-4l7483,6430xm7483,6334r-4,-4l7469,6330r-4,4l7465,6343r4,4l7479,6347r4,-4l7483,6334xm7483,6237r-4,-4l7469,6233r-4,4l7465,6247r4,4l7479,6251r4,-4l7483,6237xm7483,6141r-4,-4l7469,6137r-4,4l7465,6150r4,4l7479,6154r4,-4l7483,6141xm7483,6044r-4,-4l7469,6040r-4,4l7465,6054r4,3l7479,6057r4,-3l7483,6044xm7483,5947r-4,-3l7469,5944r-4,3l7465,5957r4,4l7479,5961r4,-4l7483,5947xm7483,5851r-4,-4l7469,5847r-4,4l7465,5860r4,4l7479,5864r4,-4l7483,5851xm7483,5754r-4,-4l7469,5750r-4,4l7465,5764r4,4l7479,5768r4,-4l7483,5754xm7483,5658r-4,-4l7469,5654r-4,4l7465,5667r4,4l7479,5671r4,-4l7483,5658xm7483,5561r-4,-4l7469,5557r-4,4l7465,5571r4,3l7479,5574r4,-3l7483,5561xm7483,5465r-4,-4l7469,5461r-4,4l7465,5474r4,4l7479,5478r4,-4l7483,5465xm7483,5368r-4,-4l7469,5364r-4,4l7465,5378r4,3l7479,5381r4,-3l7483,5368xm7483,5271r-4,-3l7469,5268r-4,3l7465,5281r4,4l7479,5285r4,-4l7483,5271xm7483,5175r-4,-4l7469,5171r-4,4l7465,5184r4,4l7479,5188r4,-4l7483,5175xm7483,5078r-4,-4l7469,5074r-4,4l7465,5088r4,4l7479,5092r4,-4l7483,5078xm7483,4982r-4,-4l7469,4978r-4,4l7465,4991r4,4l7479,4995r4,-4l7483,4982xm7483,4885r-4,-4l7469,4881r-4,4l7465,4894r4,4l7479,4898r4,-4l7483,4885xm7483,4788r-4,-3l7469,4785r-4,3l7465,4798r4,4l7479,4802r4,-4l7483,4788xm7483,4692r-4,-4l7469,4688r-4,4l7465,4701r4,4l7479,4705r4,-4l7483,4692xm7483,4595r-4,-4l7469,4591r-4,4l7465,4605r4,4l7479,4609r4,-4l7483,4595xm7483,4499r-4,-4l7469,4495r-4,4l7465,4508r4,4l7479,4512r4,-4l7483,4499xm7483,4402r-4,-4l7469,4398r-4,4l7465,4412r4,3l7479,4415r4,-3l7483,4402xm7483,4305r-4,-3l7469,4302r-4,3l7465,4315r4,4l7479,4319r4,-4l7483,4305xm7483,4209r-4,-4l7469,4205r-4,4l7465,4218r4,4l7479,4222r4,-4l7483,4209xm7483,4112r-4,-3l7469,4109r-4,3l7465,4122r4,4l7479,4126r4,-4l7483,4112xm7483,4016r-4,-4l7469,4012r-4,4l7465,4025r4,4l7479,4029r4,-4l7483,4016xm7483,3919r-4,-4l7469,3915r-4,4l7465,3929r4,4l7479,3933r4,-4l7483,3919xm7483,3823r-4,-4l7469,3819r-4,4l7465,3832r4,4l7479,3836r4,-4l7483,3823xm7483,3726r-4,-4l7469,3722r-4,4l7465,3735r4,4l7479,3739r4,-4l7483,3726xm7483,3629r-4,-3l7469,3626r-4,3l7465,3639r4,4l7479,3643r4,-4l7483,3629xm7483,3533r-4,-4l7469,3529r-4,4l7465,3542r4,4l7479,3546r4,-4l7483,3533xm7483,3436r-4,-4l7469,3432r-4,4l7465,3446r4,4l7479,3450r4,-4l7483,3436xm7483,3340r-4,-4l7469,3336r-4,4l7465,3349r4,4l7479,3353r4,-4l7483,3340xm7514,6768r-5,-3l7500,6765r-4,3l7496,6778r4,4l7509,6782r5,-4l7514,6768xm7514,6672r-5,-4l7500,6668r-4,4l7496,6681r4,4l7509,6685r5,-4l7514,6672xm7514,6575r-5,-4l7500,6571r-4,4l7496,6585r4,4l7509,6589r5,-4l7514,6575xm7514,6479r-5,-4l7500,6475r-4,4l7496,6488r4,4l7509,6492r5,-4l7514,6479xm7514,6382r-5,-4l7500,6378r-4,4l7496,6392r4,4l7509,6396r5,-4l7514,6382xm7514,6286r-5,-4l7500,6282r-4,4l7496,6295r4,4l7509,6299r5,-4l7514,6286xm7514,6189r-5,-4l7500,6185r-4,4l7496,6198r4,4l7509,6202r5,-4l7514,6189xm7514,6092r-5,-4l7500,6088r-4,4l7496,6102r4,4l7509,6106r5,-4l7514,6092xm7514,5996r-5,-4l7500,5992r-4,4l7496,6005r4,4l7509,6009r5,-4l7514,5996xm7514,5899r-5,-4l7500,5895r-4,4l7496,5909r4,4l7509,5913r5,-4l7514,5899xm7514,5803r-5,-4l7500,5799r-4,4l7496,5812r4,4l7509,5816r5,-4l7514,5803xm7514,5706r-5,-4l7500,5702r-4,4l7496,5716r4,3l7509,5719r5,-3l7514,5706xm7514,5609r-5,-3l7500,5606r-4,3l7496,5619r4,4l7509,5623r5,-4l7514,5609xm7514,5513r-5,-4l7500,5509r-4,4l7496,5522r4,4l7509,5526r5,-4l7514,5513xm7514,5416r-5,-4l7500,5412r-4,4l7496,5426r4,4l7509,5430r5,-4l7514,5416xm7514,5320r-5,-4l7500,5316r-4,4l7496,5329r4,4l7509,5333r5,-4l7514,5320xm7514,5223r-5,-4l7500,5219r-4,4l7496,5232r4,4l7509,5236r5,-4l7514,5223xm7514,5127r-5,-4l7500,5123r-4,4l7496,5136r4,4l7509,5140r5,-4l7514,5127xm7514,5030r-5,-4l7500,5026r-4,4l7496,5039r4,4l7509,5043r5,-4l7514,5030xm7514,4933r-5,-4l7500,4929r-4,4l7496,4943r4,4l7509,4947r5,-4l7514,4933xm7514,4837r-5,-4l7500,4833r-4,4l7496,4846r4,4l7509,4850r5,-4l7514,4837xm7514,4740r-5,-4l7500,4736r-4,4l7496,4750r4,3l7509,4753r5,-3l7514,4740xm7514,4644r-5,-4l7500,4640r-4,4l7496,4653r4,4l7509,4657r5,-4l7514,4644xm7514,4547r-5,-4l7500,4543r-4,4l7496,4556r4,4l7509,4560r5,-4l7514,4547xm7514,4450r-5,-3l7500,4447r-4,3l7496,4460r4,4l7509,4464r5,-4l7514,4450xm7514,4354r-5,-4l7500,4350r-4,4l7496,4363r4,4l7509,4367r5,-4l7514,4354xm7514,4257r-5,-4l7500,4253r-4,4l7496,4267r4,4l7509,4271r5,-4l7514,4257xm7514,4161r-5,-4l7500,4157r-4,4l7496,4170r4,4l7509,4174r5,-4l7514,4161xm7514,4064r-5,-4l7500,4060r-4,4l7496,4073r4,4l7509,4077r5,-4l7514,4064xm7514,3967r-5,-3l7500,3964r-4,3l7496,3977r4,4l7509,3981r5,-4l7514,3967xm7514,3871r-5,-4l7500,3867r-4,4l7496,3880r4,4l7509,3884r5,-4l7514,3871xm7514,3774r-5,-4l7500,3770r-4,4l7496,3784r4,4l7509,3788r5,-4l7514,3774xm7514,3678r-5,-4l7500,3674r-4,4l7496,3687r4,4l7509,3691r5,-4l7514,3678xm7514,3581r-5,-4l7500,3577r-4,4l7496,3591r4,3l7509,3594r5,-3l7514,3581xm7514,3484r-5,-3l7500,3481r-4,3l7496,3494r4,4l7509,3498r5,-4l7514,3484xm7549,6720r-4,-4l7535,6716r-3,4l7532,6730r3,4l7545,6734r4,-4l7549,6720xm7549,6624r-4,-4l7535,6620r-3,4l7532,6633r3,4l7545,6637r4,-4l7549,6624xm7549,6527r-4,-4l7535,6523r-3,4l7532,6537r3,3l7545,6540r4,-3l7549,6527xm7549,6430r-4,-4l7535,6426r-3,4l7532,6440r3,4l7545,6444r4,-4l7549,6430xm7549,6334r-4,-4l7535,6330r-3,4l7532,6343r3,4l7545,6347r4,-4l7549,6334xm7549,6237r-4,-4l7535,6233r-3,4l7532,6247r3,4l7545,6251r4,-4l7549,6237xm7549,6141r-4,-4l7535,6137r-3,4l7532,6150r3,4l7545,6154r4,-4l7549,6141xm7549,6044r-4,-4l7535,6040r-3,4l7532,6054r3,3l7545,6057r4,-3l7549,6044xm7549,5947r-4,-3l7535,5944r-3,3l7532,5957r3,4l7545,5961r4,-4l7549,5947xm7549,5851r-4,-4l7535,5847r-3,4l7532,5860r3,4l7545,5864r4,-4l7549,5851xm7549,5754r-4,-4l7535,5750r-3,4l7532,5764r3,4l7545,5768r4,-4l7549,5754xm7549,5658r-4,-4l7535,5654r-3,4l7532,5667r3,4l7545,5671r4,-4l7549,5658xm7549,5561r-4,-4l7535,5557r-3,4l7532,5571r3,3l7545,5574r4,-3l7549,5561xm7549,5465r-4,-4l7535,5461r-3,4l7532,5474r3,4l7545,5478r4,-4l7549,5465xm7549,5368r-4,-4l7535,5364r-3,4l7532,5378r3,3l7545,5381r4,-3l7549,5368xm7549,5271r-4,-3l7535,5268r-3,3l7532,5281r3,4l7545,5285r4,-4l7549,5271xm7549,5175r-4,-4l7535,5171r-3,4l7532,5184r3,4l7545,5188r4,-4l7549,5175xm7549,5078r-4,-4l7535,5074r-3,4l7532,5088r3,4l7545,5092r4,-4l7549,5078xm7549,4982r-4,-4l7535,4978r-3,4l7532,4991r3,4l7545,4995r4,-4l7549,4982xm7549,4885r-4,-4l7535,4881r-3,4l7532,4894r3,4l7545,4898r4,-4l7549,4885xm7549,4788r-4,-3l7535,4785r-3,3l7532,4798r3,4l7545,4802r4,-4l7549,4788xm7549,4692r-4,-4l7535,4688r-3,4l7532,4701r3,4l7545,4705r4,-4l7549,4692xm7549,4595r-4,-4l7535,4591r-3,4l7532,4605r3,4l7545,4609r4,-4l7549,4595xm7549,4499r-4,-4l7535,4495r-3,4l7532,4508r3,4l7545,4512r4,-4l7549,4499xm7549,4402r-4,-4l7535,4398r-3,4l7532,4412r3,3l7545,4415r4,-3l7549,4402xm7549,4305r-4,-3l7535,4302r-3,3l7532,4315r3,4l7545,4319r4,-4l7549,4305xm7549,4209r-4,-4l7535,4205r-3,4l7532,4218r3,4l7545,4222r4,-4l7549,4209xm7549,4112r-4,-3l7535,4109r-3,3l7532,4122r3,4l7545,4126r4,-4l7549,4112xm7549,4016r-4,-4l7535,4012r-3,4l7532,4025r3,4l7545,4029r4,-4l7549,4016xm7549,3919r-4,-4l7535,3915r-3,4l7532,3929r3,4l7545,3933r4,-4l7549,3919xm7549,3823r-4,-4l7535,3819r-3,4l7532,3832r3,4l7545,3836r4,-4l7549,3823xm7549,3726r-4,-4l7535,3722r-3,4l7532,3735r3,4l7545,3739r4,-4l7549,3726xm7549,3629r-4,-3l7535,3626r-3,3l7532,3639r3,4l7545,3643r4,-4l7549,3629xm7549,3533r-4,-4l7535,3529r-3,4l7532,3542r3,4l7545,3546r4,-4l7549,3533xm7549,3436r-4,-4l7535,3432r-3,4l7532,3446r3,4l7545,3450r4,-4l7549,3436xm7549,3340r-4,-4l7535,3336r-3,4l7532,3349r3,4l7545,3353r4,-4l7549,3340xm7580,6768r-4,-3l7566,6765r-4,3l7562,6778r4,4l7576,6782r4,-4l7580,6768xm7580,6672r-4,-4l7566,6668r-4,4l7562,6681r4,4l7576,6685r4,-4l7580,6672xm7580,6575r-4,-4l7566,6571r-4,4l7562,6585r4,4l7576,6589r4,-4l7580,6575xm7580,6479r-4,-4l7566,6475r-4,4l7562,6488r4,4l7576,6492r4,-4l7580,6479xm7580,6382r-4,-4l7566,6378r-4,4l7562,6392r4,4l7576,6396r4,-4l7580,6382xm7580,6286r-4,-4l7566,6282r-4,4l7562,6295r4,4l7576,6299r4,-4l7580,6286xm7580,6189r-4,-4l7566,6185r-4,4l7562,6198r4,4l7576,6202r4,-4l7580,6189xm7580,6092r-4,-4l7566,6088r-4,4l7562,6102r4,4l7576,6106r4,-4l7580,6092xm7580,5996r-4,-4l7566,5992r-4,4l7562,6005r4,4l7576,6009r4,-4l7580,5996xm7580,5899r-4,-4l7566,5895r-4,4l7562,5909r4,4l7576,5913r4,-4l7580,5899xm7580,5803r-4,-4l7566,5799r-4,4l7562,5812r4,4l7576,5816r4,-4l7580,5803xm7580,5706r-4,-4l7566,5702r-4,4l7562,5716r4,3l7576,5719r4,-3l7580,5706xm7580,5609r-4,-3l7566,5606r-4,3l7562,5619r4,4l7576,5623r4,-4l7580,5609xm7580,5513r-4,-4l7566,5509r-4,4l7562,5522r4,4l7576,5526r4,-4l7580,5513xm7580,5416r-4,-4l7566,5412r-4,4l7562,5426r4,4l7576,5430r4,-4l7580,5416xm7580,5320r-4,-4l7566,5316r-4,4l7562,5329r4,4l7576,5333r4,-4l7580,5320xm7580,5223r-4,-4l7566,5219r-4,4l7562,5232r4,4l7576,5236r4,-4l7580,5223xm7580,5127r-4,-4l7566,5123r-4,4l7562,5136r4,4l7576,5140r4,-4l7580,5127xm7580,5030r-4,-4l7566,5026r-4,4l7562,5039r4,4l7576,5043r4,-4l7580,5030xm7580,4933r-4,-4l7566,4929r-4,4l7562,4943r4,4l7576,4947r4,-4l7580,4933xm7580,4837r-4,-4l7566,4833r-4,4l7562,4846r4,4l7576,4850r4,-4l7580,4837xm7580,4740r-4,-4l7566,4736r-4,4l7562,4750r4,3l7576,4753r4,-3l7580,4740xm7580,4644r-4,-4l7566,4640r-4,4l7562,4653r4,4l7576,4657r4,-4l7580,4644xm7580,4547r-4,-4l7566,4543r-4,4l7562,4556r4,4l7576,4560r4,-4l7580,4547xm7580,4450r-4,-3l7566,4447r-4,3l7562,4460r4,4l7576,4464r4,-4l7580,4450xm7580,4354r-4,-4l7566,4350r-4,4l7562,4363r4,4l7576,4367r4,-4l7580,4354xm7580,4257r-4,-4l7566,4253r-4,4l7562,4267r4,4l7576,4271r4,-4l7580,4257xm7580,4161r-4,-4l7566,4157r-4,4l7562,4170r4,4l7576,4174r4,-4l7580,4161xm7580,4064r-4,-4l7566,4060r-4,4l7562,4073r4,4l7576,4077r4,-4l7580,4064xm7580,3967r-4,-3l7566,3964r-4,3l7562,3977r4,4l7576,3981r4,-4l7580,3967xm7580,3871r-4,-4l7566,3867r-4,4l7562,3880r4,4l7576,3884r4,-4l7580,3871xm7580,3774r-4,-4l7566,3770r-4,4l7562,3784r4,4l7576,3788r4,-4l7580,3774xm7580,3678r-4,-4l7566,3674r-4,4l7562,3687r4,4l7576,3691r4,-4l7580,3678xm7580,3581r-4,-4l7566,3577r-4,4l7562,3591r4,3l7576,3594r4,-3l7580,3581xm7580,3484r-4,-3l7566,3481r-4,3l7562,3494r4,4l7576,3498r4,-4l7580,3484xm7616,6720r-4,-4l7602,6716r-4,4l7598,6730r4,4l7612,6734r4,-4l7616,6720xm7616,6624r-4,-4l7602,6620r-4,4l7598,6633r4,4l7612,6637r4,-4l7616,6624xm7616,6527r-4,-4l7602,6523r-4,4l7598,6537r4,3l7612,6540r4,-3l7616,6527xm7616,6430r-4,-4l7602,6426r-4,4l7598,6440r4,4l7612,6444r4,-4l7616,6430xm7616,6334r-4,-4l7602,6330r-4,4l7598,6343r4,4l7612,6347r4,-4l7616,6334xm7616,6237r-4,-4l7602,6233r-4,4l7598,6247r4,4l7612,6251r4,-4l7616,6237xm7616,6141r-4,-4l7602,6137r-4,4l7598,6150r4,4l7612,6154r4,-4l7616,6141xm7616,6044r-4,-4l7602,6040r-4,4l7598,6054r4,3l7612,6057r4,-3l7616,6044xm7616,5947r-4,-3l7602,5944r-4,3l7598,5957r4,4l7612,5961r4,-4l7616,5947xm7616,5851r-4,-4l7602,5847r-4,4l7598,5860r4,4l7612,5864r4,-4l7616,5851xm7616,5754r-4,-4l7602,5750r-4,4l7598,5764r4,4l7612,5768r4,-4l7616,5754xm7616,5658r-4,-4l7602,5654r-4,4l7598,5667r4,4l7612,5671r4,-4l7616,5658xm7616,5561r-4,-4l7602,5557r-4,4l7598,5571r4,3l7612,5574r4,-3l7616,5561xm7616,5465r-4,-4l7602,5461r-4,4l7598,5474r4,4l7612,5478r4,-4l7616,5465xm7616,5368r-4,-4l7602,5364r-4,4l7598,5378r4,3l7612,5381r4,-3l7616,5368xm7616,5271r-4,-3l7602,5268r-4,3l7598,5281r4,4l7612,5285r4,-4l7616,5271xm7616,5175r-4,-4l7602,5171r-4,4l7598,5184r4,4l7612,5188r4,-4l7616,5175xm7616,5078r-4,-4l7602,5074r-4,4l7598,5088r4,4l7612,5092r4,-4l7616,5078xm7616,4982r-4,-4l7602,4978r-4,4l7598,4991r4,4l7612,4995r4,-4l7616,4982xm7616,4885r-4,-4l7602,4881r-4,4l7598,4894r4,4l7612,4898r4,-4l7616,4885xm7616,4788r-4,-3l7602,4785r-4,3l7598,4798r4,4l7612,4802r4,-4l7616,4788xm7616,4692r-4,-4l7602,4688r-4,4l7598,4701r4,4l7612,4705r4,-4l7616,4692xm7616,4595r-4,-4l7602,4591r-4,4l7598,4605r4,4l7612,4609r4,-4l7616,4595xm7616,4499r-4,-4l7602,4495r-4,4l7598,4508r4,4l7612,4512r4,-4l7616,4499xm7616,4402r-4,-4l7602,4398r-4,4l7598,4412r4,3l7612,4415r4,-3l7616,4402xm7616,4305r-4,-3l7602,4302r-4,3l7598,4315r4,4l7612,4319r4,-4l7616,4305xm7616,4209r-4,-4l7602,4205r-4,4l7598,4218r4,4l7612,4222r4,-4l7616,4209xm7616,4112r-4,-3l7602,4109r-4,3l7598,4122r4,4l7612,4126r4,-4l7616,4112xm7616,4016r-4,-4l7602,4012r-4,4l7598,4025r4,4l7612,4029r4,-4l7616,4016xm7616,3919r-4,-4l7602,3915r-4,4l7598,3929r4,4l7612,3933r4,-4l7616,3919xm7616,3823r-4,-4l7602,3819r-4,4l7598,3832r4,4l7612,3836r4,-4l7616,3823xm7616,3726r-4,-4l7602,3722r-4,4l7598,3735r4,4l7612,3739r4,-4l7616,3726xm7616,3629r-4,-3l7602,3626r-4,3l7598,3639r4,4l7612,3643r4,-4l7616,3629xm7616,3533r-4,-4l7602,3529r-4,4l7598,3542r4,4l7612,3546r4,-4l7616,3533xm7616,3436r-4,-4l7602,3432r-4,4l7598,3446r4,4l7612,3450r4,-4l7616,3436xm7616,3340r-4,-4l7602,3336r-4,4l7598,3349r4,4l7612,3353r4,-4l7616,3340xm7646,6768r-4,-3l7633,6765r-4,3l7629,6778r4,4l7642,6782r4,-4l7646,6768xm7646,6672r-4,-4l7633,6668r-4,4l7629,6681r4,4l7642,6685r4,-4l7646,6672xm7646,6575r-4,-4l7633,6571r-4,4l7629,6585r4,4l7642,6589r4,-4l7646,6575xm7646,6479r-4,-4l7633,6475r-4,4l7629,6488r4,4l7642,6492r4,-4l7646,6479xm7646,6382r-4,-4l7633,6378r-4,4l7629,6392r4,4l7642,6396r4,-4l7646,6382xm7646,6286r-4,-4l7633,6282r-4,4l7629,6295r4,4l7642,6299r4,-4l7646,6286xm7646,6189r-4,-4l7633,6185r-4,4l7629,6198r4,4l7642,6202r4,-4l7646,6189xm7646,6092r-4,-4l7633,6088r-4,4l7629,6102r4,4l7642,6106r4,-4l7646,6092xm7646,5996r-4,-4l7633,5992r-4,4l7629,6005r4,4l7642,6009r4,-4l7646,5996xm7646,5899r-4,-4l7633,5895r-4,4l7629,5909r4,4l7642,5913r4,-4l7646,5899xm7646,5803r-4,-4l7633,5799r-4,4l7629,5812r4,4l7642,5816r4,-4l7646,5803xm7646,5706r-4,-4l7633,5702r-4,4l7629,5716r4,3l7642,5719r4,-3l7646,5706xm7646,5609r-4,-3l7633,5606r-4,3l7629,5619r4,4l7642,5623r4,-4l7646,5609xm7646,5513r-4,-4l7633,5509r-4,4l7629,5522r4,4l7642,5526r4,-4l7646,5513xm7646,5416r-4,-4l7633,5412r-4,4l7629,5426r4,4l7642,5430r4,-4l7646,5416xm7646,5320r-4,-4l7633,5316r-4,4l7629,5329r4,4l7642,5333r4,-4l7646,5320xm7646,5223r-4,-4l7633,5219r-4,4l7629,5232r4,4l7642,5236r4,-4l7646,5223xm7646,5127r-4,-4l7633,5123r-4,4l7629,5136r4,4l7642,5140r4,-4l7646,5127xm7646,5030r-4,-4l7633,5026r-4,4l7629,5039r4,4l7642,5043r4,-4l7646,5030xm7646,4933r-4,-4l7633,4929r-4,4l7629,4943r4,4l7642,4947r4,-4l7646,4933xm7646,4837r-4,-4l7633,4833r-4,4l7629,4846r4,4l7642,4850r4,-4l7646,4837xm7646,4740r-4,-4l7633,4736r-4,4l7629,4750r4,3l7642,4753r4,-3l7646,4740xm7646,4644r-4,-4l7633,4640r-4,4l7629,4653r4,4l7642,4657r4,-4l7646,4644xm7646,4547r-4,-4l7633,4543r-4,4l7629,4556r4,4l7642,4560r4,-4l7646,4547xm7646,4450r-4,-3l7633,4447r-4,3l7629,4460r4,4l7642,4464r4,-4l7646,4450xm7646,4354r-4,-4l7633,4350r-4,4l7629,4363r4,4l7642,4367r4,-4l7646,4354xm7646,4257r-4,-4l7633,4253r-4,4l7629,4267r4,4l7642,4271r4,-4l7646,4257xm7646,4161r-4,-4l7633,4157r-4,4l7629,4170r4,4l7642,4174r4,-4l7646,4161xm7646,4064r-4,-4l7633,4060r-4,4l7629,4073r4,4l7642,4077r4,-4l7646,4064xm7646,3967r-4,-3l7633,3964r-4,3l7629,3977r4,4l7642,3981r4,-4l7646,3967xm7646,3871r-4,-4l7633,3867r-4,4l7629,3880r4,4l7642,3884r4,-4l7646,3871xm7646,3774r-4,-4l7633,3770r-4,4l7629,3784r4,4l7642,3788r4,-4l7646,3774xm7646,3678r-4,-4l7633,3674r-4,4l7629,3687r4,4l7642,3691r4,-4l7646,3678xm7646,3581r-4,-4l7633,3577r-4,4l7629,3591r4,3l7642,3594r4,-3l7646,3581xm7646,3484r-4,-3l7633,3481r-4,3l7629,3494r4,4l7642,3498r4,-4l7646,3484xm7682,6720r-4,-4l7668,6716r-4,4l7664,6730r4,4l7678,6734r4,-4l7682,6720xm7682,6624r-4,-4l7668,6620r-4,4l7664,6633r4,4l7678,6637r4,-4l7682,6624xm7682,6527r-4,-4l7668,6523r-4,4l7664,6537r4,3l7678,6540r4,-3l7682,6527xm7682,6430r-4,-4l7668,6426r-4,4l7664,6440r4,4l7678,6444r4,-4l7682,6430xm7682,6334r-4,-4l7668,6330r-4,4l7664,6343r4,4l7678,6347r4,-4l7682,6334xm7682,6237r-4,-4l7668,6233r-4,4l7664,6247r4,4l7678,6251r4,-4l7682,6237xm7682,6141r-4,-4l7668,6137r-4,4l7664,6150r4,4l7678,6154r4,-4l7682,6141xm7682,6044r-4,-4l7668,6040r-4,4l7664,6054r4,3l7678,6057r4,-3l7682,6044xm7682,5947r-4,-3l7668,5944r-4,3l7664,5957r4,4l7678,5961r4,-4l7682,5947xm7682,5851r-4,-4l7668,5847r-4,4l7664,5860r4,4l7678,5864r4,-4l7682,5851xm7682,5754r-4,-4l7668,5750r-4,4l7664,5764r4,4l7678,5768r4,-4l7682,5754xm7682,5658r-4,-4l7668,5654r-4,4l7664,5667r4,4l7678,5671r4,-4l7682,5658xm7682,5561r-4,-4l7668,5557r-4,4l7664,5571r4,3l7678,5574r4,-3l7682,5561xm7682,5465r-4,-4l7668,5461r-4,4l7664,5474r4,4l7678,5478r4,-4l7682,5465xm7682,5368r-4,-4l7668,5364r-4,4l7664,5378r4,3l7678,5381r4,-3l7682,5368xm7682,5271r-4,-3l7668,5268r-4,3l7664,5281r4,4l7678,5285r4,-4l7682,5271xm7682,5175r-4,-4l7668,5171r-4,4l7664,5184r4,4l7678,5188r4,-4l7682,5175xm7682,5078r-4,-4l7668,5074r-4,4l7664,5088r4,4l7678,5092r4,-4l7682,5078xm7682,4982r-4,-4l7668,4978r-4,4l7664,4991r4,4l7678,4995r4,-4l7682,4982xm7682,4885r-4,-4l7668,4881r-4,4l7664,4894r4,4l7678,4898r4,-4l7682,4885xm7682,4788r-4,-3l7668,4785r-4,3l7664,4798r4,4l7678,4802r4,-4l7682,4788xm7682,4692r-4,-4l7668,4688r-4,4l7664,4701r4,4l7678,4705r4,-4l7682,4692xm7682,4595r-4,-4l7668,4591r-4,4l7664,4605r4,4l7678,4609r4,-4l7682,4595xm7682,4499r-4,-4l7668,4495r-4,4l7664,4508r4,4l7678,4512r4,-4l7682,4499xm7682,4402r-4,-4l7668,4398r-4,4l7664,4412r4,3l7678,4415r4,-3l7682,4402xm7682,4305r-4,-3l7668,4302r-4,3l7664,4315r4,4l7678,4319r4,-4l7682,4305xm7682,4209r-4,-4l7668,4205r-4,4l7664,4218r4,4l7678,4222r4,-4l7682,4209xm7682,4112r-4,-3l7668,4109r-4,3l7664,4122r4,4l7678,4126r4,-4l7682,4112xm7682,4016r-4,-4l7668,4012r-4,4l7664,4025r4,4l7678,4029r4,-4l7682,4016xm7682,3919r-4,-4l7668,3915r-4,4l7664,3929r4,4l7678,3933r4,-4l7682,3919xm7682,3823r-4,-4l7668,3819r-4,4l7664,3832r4,4l7678,3836r4,-4l7682,3823xm7682,3726r-4,-4l7668,3722r-4,4l7664,3735r4,4l7678,3739r4,-4l7682,3726xm7682,3629r-4,-3l7668,3626r-4,3l7664,3639r4,4l7678,3643r4,-4l7682,3629xm7682,3533r-4,-4l7668,3529r-4,4l7664,3542r4,4l7678,3546r4,-4l7682,3533xm7682,3436r-4,-4l7668,3432r-4,4l7664,3446r4,4l7678,3450r4,-4l7682,3436xm7682,3340r-4,-4l7668,3336r-4,4l7664,3349r4,4l7678,3353r4,-4l7682,3340xm7713,6768r-4,-3l7699,6765r-4,3l7695,6778r4,4l7709,6782r4,-4l7713,6768xm7713,6672r-4,-4l7699,6668r-4,4l7695,6681r4,4l7709,6685r4,-4l7713,6672xm7713,6575r-4,-4l7699,6571r-4,4l7695,6585r4,4l7709,6589r4,-4l7713,6575xm7713,6479r-4,-4l7699,6475r-4,4l7695,6488r4,4l7709,6492r4,-4l7713,6479xm7713,6382r-4,-4l7699,6378r-4,4l7695,6392r4,4l7709,6396r4,-4l7713,6382xm7713,6286r-4,-4l7699,6282r-4,4l7695,6295r4,4l7709,6299r4,-4l7713,6286xm7713,6189r-4,-4l7699,6185r-4,4l7695,6198r4,4l7709,6202r4,-4l7713,6189xm7713,6092r-4,-4l7699,6088r-4,4l7695,6102r4,4l7709,6106r4,-4l7713,6092xm7713,5996r-4,-4l7699,5992r-4,4l7695,6005r4,4l7709,6009r4,-4l7713,5996xm7713,5899r-4,-4l7699,5895r-4,4l7695,5909r4,4l7709,5913r4,-4l7713,5899xm7713,5803r-4,-4l7699,5799r-4,4l7695,5812r4,4l7709,5816r4,-4l7713,5803xm7713,5706r-4,-4l7699,5702r-4,4l7695,5716r4,3l7709,5719r4,-3l7713,5706xm7713,5609r-4,-3l7699,5606r-4,3l7695,5619r4,4l7709,5623r4,-4l7713,5609xm7713,5513r-4,-4l7699,5509r-4,4l7695,5522r4,4l7709,5526r4,-4l7713,5513xm7713,5416r-4,-4l7699,5412r-4,4l7695,5426r4,4l7709,5430r4,-4l7713,5416xm7713,5320r-4,-4l7699,5316r-4,4l7695,5329r4,4l7709,5333r4,-4l7713,5320xm7713,5223r-4,-4l7699,5219r-4,4l7695,5232r4,4l7709,5236r4,-4l7713,5223xm7713,5127r-4,-4l7699,5123r-4,4l7695,5136r4,4l7709,5140r4,-4l7713,5127xm7713,5030r-4,-4l7699,5026r-4,4l7695,5039r4,4l7709,5043r4,-4l7713,5030xm7713,4933r-4,-4l7699,4929r-4,4l7695,4943r4,4l7709,4947r4,-4l7713,4933xm7713,4837r-4,-4l7699,4833r-4,4l7695,4846r4,4l7709,4850r4,-4l7713,4837xm7713,4740r-4,-4l7699,4736r-4,4l7695,4750r4,3l7709,4753r4,-3l7713,4740xm7713,4644r-4,-4l7699,4640r-4,4l7695,4653r4,4l7709,4657r4,-4l7713,4644xm7713,4547r-4,-4l7699,4543r-4,4l7695,4556r4,4l7709,4560r4,-4l7713,4547xm7713,4450r-4,-3l7699,4447r-4,3l7695,4460r4,4l7709,4464r4,-4l7713,4450xm7713,4354r-4,-4l7699,4350r-4,4l7695,4363r4,4l7709,4367r4,-4l7713,4354xm7713,4257r-4,-4l7699,4253r-4,4l7695,4267r4,4l7709,4271r4,-4l7713,4257xm7713,4161r-4,-4l7699,4157r-4,4l7695,4170r4,4l7709,4174r4,-4l7713,4161xm7713,4064r-4,-4l7699,4060r-4,4l7695,4073r4,4l7709,4077r4,-4l7713,4064xm7713,3967r-4,-3l7699,3964r-4,3l7695,3977r4,4l7709,3981r4,-4l7713,3967xm7713,3871r-4,-4l7699,3867r-4,4l7695,3880r4,4l7709,3884r4,-4l7713,3871xm7713,3774r-4,-4l7699,3770r-4,4l7695,3784r4,4l7709,3788r4,-4l7713,3774xm7713,3678r-4,-4l7699,3674r-4,4l7695,3687r4,4l7709,3691r4,-4l7713,3678xm7713,3581r-4,-4l7699,3577r-4,4l7695,3591r4,3l7709,3594r4,-3l7713,3581xm7713,3484r-4,-3l7699,3481r-4,3l7695,3494r4,4l7709,3498r4,-4l7713,3484xm7749,6720r-4,-4l7735,6716r-4,4l7731,6730r4,4l7745,6734r4,-4l7749,6720xm7749,6624r-4,-4l7735,6620r-4,4l7731,6633r4,4l7745,6637r4,-4l7749,6624xm7749,6527r-4,-4l7735,6523r-4,4l7731,6537r4,3l7745,6540r4,-3l7749,6527xm7749,6430r-4,-4l7735,6426r-4,4l7731,6440r4,4l7745,6444r4,-4l7749,6430xm7749,6334r-4,-4l7735,6330r-4,4l7731,6343r4,4l7745,6347r4,-4l7749,6334xm7749,6237r-4,-4l7735,6233r-4,4l7731,6247r4,4l7745,6251r4,-4l7749,6237xm7749,6141r-4,-4l7735,6137r-4,4l7731,6150r4,4l7745,6154r4,-4l7749,6141xm7749,6044r-4,-4l7735,6040r-4,4l7731,6054r4,3l7745,6057r4,-3l7749,6044xm7749,5947r-4,-3l7735,5944r-4,3l7731,5957r4,4l7745,5961r4,-4l7749,5947xm7749,5851r-4,-4l7735,5847r-4,4l7731,5860r4,4l7745,5864r4,-4l7749,5851xm7749,5754r-4,-4l7735,5750r-4,4l7731,5764r4,4l7745,5768r4,-4l7749,5754xm7749,5658r-4,-4l7735,5654r-4,4l7731,5667r4,4l7745,5671r4,-4l7749,5658xm7749,5561r-4,-4l7735,5557r-4,4l7731,5571r4,3l7745,5574r4,-3l7749,5561xm7749,5465r-4,-4l7735,5461r-4,4l7731,5474r4,4l7745,5478r4,-4l7749,5465xm7749,5368r-4,-4l7735,5364r-4,4l7731,5378r4,3l7745,5381r4,-3l7749,5368xm7749,5271r-4,-3l7735,5268r-4,3l7731,5281r4,4l7745,5285r4,-4l7749,5271xm7749,5175r-4,-4l7735,5171r-4,4l7731,5184r4,4l7745,5188r4,-4l7749,5175xm7749,5078r-4,-4l7735,5074r-4,4l7731,5088r4,4l7745,5092r4,-4l7749,5078xm7749,4982r-4,-4l7735,4978r-4,4l7731,4991r4,4l7745,4995r4,-4l7749,4982xm7749,4885r-4,-4l7735,4881r-4,4l7731,4894r4,4l7745,4898r4,-4l7749,4885xm7749,4788r-4,-3l7735,4785r-4,3l7731,4798r4,4l7745,4802r4,-4l7749,4788xm7749,4692r-4,-4l7735,4688r-4,4l7731,4701r4,4l7745,4705r4,-4l7749,4692xm7749,4595r-4,-4l7735,4591r-4,4l7731,4605r4,4l7745,4609r4,-4l7749,4595xm7749,4499r-4,-4l7735,4495r-4,4l7731,4508r4,4l7745,4512r4,-4l7749,4499xm7749,4402r-4,-4l7735,4398r-4,4l7731,4412r4,3l7745,4415r4,-3l7749,4402xm7749,4305r-4,-3l7735,4302r-4,3l7731,4315r4,4l7745,4319r4,-4l7749,4305xm7749,4209r-4,-4l7735,4205r-4,4l7731,4218r4,4l7745,4222r4,-4l7749,4209xm7749,4112r-4,-3l7735,4109r-4,3l7731,4122r4,4l7745,4126r4,-4l7749,4112xm7749,4016r-4,-4l7735,4012r-4,4l7731,4025r4,4l7745,4029r4,-4l7749,4016xm7749,3919r-4,-4l7735,3915r-4,4l7731,3929r4,4l7745,3933r4,-4l7749,3919xm7749,3823r-4,-4l7735,3819r-4,4l7731,3832r4,4l7745,3836r4,-4l7749,3823xm7749,3726r-4,-4l7735,3722r-4,4l7731,3735r4,4l7745,3739r4,-4l7749,3726xm7749,3629r-4,-3l7735,3626r-4,3l7731,3639r4,4l7745,3643r4,-4l7749,3629xm7749,3533r-4,-4l7735,3529r-4,4l7731,3542r4,4l7745,3546r4,-4l7749,3533xm7749,3436r-4,-4l7735,3432r-4,4l7731,3446r4,4l7745,3450r4,-4l7749,3436xm7749,3340r-4,-4l7735,3336r-4,4l7731,3349r4,4l7745,3353r4,-4l7749,3340xm7779,6768r-4,-3l7766,6765r-4,3l7762,6778r4,4l7775,6782r4,-4l7779,6768xm7779,6672r-4,-4l7766,6668r-4,4l7762,6681r4,4l7775,6685r4,-4l7779,6672xm7779,6575r-4,-4l7766,6571r-4,4l7762,6585r4,4l7775,6589r4,-4l7779,6575xm7779,6479r-4,-4l7766,6475r-4,4l7762,6488r4,4l7775,6492r4,-4l7779,6479xm7779,6382r-4,-4l7766,6378r-4,4l7762,6392r4,4l7775,6396r4,-4l7779,6382xm7779,6286r-4,-4l7766,6282r-4,4l7762,6295r4,4l7775,6299r4,-4l7779,6286xm7779,6189r-4,-4l7766,6185r-4,4l7762,6198r4,4l7775,6202r4,-4l7779,6189xm7779,6092r-4,-4l7766,6088r-4,4l7762,6102r4,4l7775,6106r4,-4l7779,6092xm7779,5996r-4,-4l7766,5992r-4,4l7762,6005r4,4l7775,6009r4,-4l7779,5996xm7779,5899r-4,-4l7766,5895r-4,4l7762,5909r4,4l7775,5913r4,-4l7779,5899xm7779,5803r-4,-4l7766,5799r-4,4l7762,5812r4,4l7775,5816r4,-4l7779,5803xm7779,5706r-4,-4l7766,5702r-4,4l7762,5716r4,3l7775,5719r4,-3l7779,5706xm7779,5609r-4,-3l7766,5606r-4,3l7762,5619r4,4l7775,5623r4,-4l7779,5609xm7779,5513r-4,-4l7766,5509r-4,4l7762,5522r4,4l7775,5526r4,-4l7779,5513xm7779,5416r-4,-4l7766,5412r-4,4l7762,5426r4,4l7775,5430r4,-4l7779,5416xm7779,5320r-4,-4l7766,5316r-4,4l7762,5329r4,4l7775,5333r4,-4l7779,5320xm7779,5223r-4,-4l7766,5219r-4,4l7762,5232r4,4l7775,5236r4,-4l7779,5223xm7779,5127r-4,-4l7766,5123r-4,4l7762,5136r4,4l7775,5140r4,-4l7779,5127xm7779,5030r-4,-4l7766,5026r-4,4l7762,5039r4,4l7775,5043r4,-4l7779,5030xm7779,4933r-4,-4l7766,4929r-4,4l7762,4943r4,4l7775,4947r4,-4l7779,4933xm7779,4837r-4,-4l7766,4833r-4,4l7762,4846r4,4l7775,4850r4,-4l7779,4837xm7779,4740r-4,-4l7766,4736r-4,4l7762,4750r4,3l7775,4753r4,-3l7779,4740xm7779,4644r-4,-4l7766,4640r-4,4l7762,4653r4,4l7775,4657r4,-4l7779,4644xm7779,4547r-4,-4l7766,4543r-4,4l7762,4556r4,4l7775,4560r4,-4l7779,4547xm7779,4450r-4,-3l7766,4447r-4,3l7762,4460r4,4l7775,4464r4,-4l7779,4450xm7779,4354r-4,-4l7766,4350r-4,4l7762,4363r4,4l7775,4367r4,-4l7779,4354xm7779,4257r-4,-4l7766,4253r-4,4l7762,4267r4,4l7775,4271r4,-4l7779,4257xm7779,4161r-4,-4l7766,4157r-4,4l7762,4170r4,4l7775,4174r4,-4l7779,4161xm7779,4064r-4,-4l7766,4060r-4,4l7762,4073r4,4l7775,4077r4,-4l7779,4064xm7779,3967r-4,-3l7766,3964r-4,3l7762,3977r4,4l7775,3981r4,-4l7779,3967xm7779,3871r-4,-4l7766,3867r-4,4l7762,3880r4,4l7775,3884r4,-4l7779,3871xm7779,3774r-4,-4l7766,3770r-4,4l7762,3784r4,4l7775,3788r4,-4l7779,3774xm7779,3678r-4,-4l7766,3674r-4,4l7762,3687r4,4l7775,3691r4,-4l7779,3678xm7779,3581r-4,-4l7766,3577r-4,4l7762,3591r4,3l7775,3594r4,-3l7779,3581xm7779,3484r-4,-3l7766,3481r-4,3l7762,3494r4,4l7775,3498r4,-4l7779,3484xm7815,6720r-4,-4l7801,6716r-4,4l7797,6730r4,4l7811,6734r4,-4l7815,6720xm7815,6624r-4,-4l7801,6620r-4,4l7797,6633r4,4l7811,6637r4,-4l7815,6624xm7815,6527r-4,-4l7801,6523r-4,4l7797,6537r4,3l7811,6540r4,-3l7815,6527xm7815,6430r-4,-4l7801,6426r-4,4l7797,6440r4,4l7811,6444r4,-4l7815,6430xm7815,6334r-4,-4l7801,6330r-4,4l7797,6343r4,4l7811,6347r4,-4l7815,6334xm7815,6237r-4,-4l7801,6233r-4,4l7797,6247r4,4l7811,6251r4,-4l7815,6237xm7815,6141r-4,-4l7801,6137r-4,4l7797,6150r4,4l7811,6154r4,-4l7815,6141xm7815,6044r-4,-4l7801,6040r-4,4l7797,6054r4,3l7811,6057r4,-3l7815,6044xm7815,5947r-4,-3l7801,5944r-4,3l7797,5957r4,4l7811,5961r4,-4l7815,5947xm7815,5851r-4,-4l7801,5847r-4,4l7797,5860r4,4l7811,5864r4,-4l7815,5851xm7815,5754r-4,-4l7801,5750r-4,4l7797,5764r4,4l7811,5768r4,-4l7815,5754xm7815,5658r-4,-4l7801,5654r-4,4l7797,5667r4,4l7811,5671r4,-4l7815,5658xm7815,5561r-4,-4l7801,5557r-4,4l7797,5571r4,3l7811,5574r4,-3l7815,5561xm7815,5465r-4,-4l7801,5461r-4,4l7797,5474r4,4l7811,5478r4,-4l7815,5465xm7815,5368r-4,-4l7801,5364r-4,4l7797,5378r4,3l7811,5381r4,-3l7815,5368xm7815,5271r-4,-3l7801,5268r-4,3l7797,5281r4,4l7811,5285r4,-4l7815,5271xm7815,5175r-4,-4l7801,5171r-4,4l7797,5184r4,4l7811,5188r4,-4l7815,5175xm7815,5078r-4,-4l7801,5074r-4,4l7797,5088r4,4l7811,5092r4,-4l7815,5078xm7815,4982r-4,-4l7801,4978r-4,4l7797,4991r4,4l7811,4995r4,-4l7815,4982xm7815,4885r-4,-4l7801,4881r-4,4l7797,4894r4,4l7811,4898r4,-4l7815,4885xm7815,4788r-4,-3l7801,4785r-4,3l7797,4798r4,4l7811,4802r4,-4l7815,4788xm7815,4692r-4,-4l7801,4688r-4,4l7797,4701r4,4l7811,4705r4,-4l7815,4692xm7815,4595r-4,-4l7801,4591r-4,4l7797,4605r4,4l7811,4609r4,-4l7815,4595xm7815,4499r-4,-4l7801,4495r-4,4l7797,4508r4,4l7811,4512r4,-4l7815,4499xm7815,4402r-4,-4l7801,4398r-4,4l7797,4412r4,3l7811,4415r4,-3l7815,4402xm7815,4305r-4,-3l7801,4302r-4,3l7797,4315r4,4l7811,4319r4,-4l7815,4305xm7815,4209r-4,-4l7801,4205r-4,4l7797,4218r4,4l7811,4222r4,-4l7815,4209xm7815,4112r-4,-3l7801,4109r-4,3l7797,4122r4,4l7811,4126r4,-4l7815,4112xm7815,4016r-4,-4l7801,4012r-4,4l7797,4025r4,4l7811,4029r4,-4l7815,4016xm7815,3919r-4,-4l7801,3915r-4,4l7797,3929r4,4l7811,3933r4,-4l7815,3919xm7815,3823r-4,-4l7801,3819r-4,4l7797,3832r4,4l7811,3836r4,-4l7815,3823xm7815,3726r-4,-4l7801,3722r-4,4l7797,3735r4,4l7811,3739r4,-4l7815,3726xm7815,3629r-4,-3l7801,3626r-4,3l7797,3639r4,4l7811,3643r4,-4l7815,3629xm7815,3533r-4,-4l7801,3529r-4,4l7797,3542r4,4l7811,3546r4,-4l7815,3533xm7815,3436r-4,-4l7801,3432r-4,4l7797,3446r4,4l7811,3450r4,-4l7815,3436xm7815,3340r-4,-4l7801,3336r-4,4l7797,3349r4,4l7811,3353r4,-4l7815,3340xm7846,6768r-4,-3l7832,6765r-4,3l7828,6778r4,4l7842,6782r4,-4l7846,6768xm7846,6672r-4,-4l7832,6668r-4,4l7828,6681r4,4l7842,6685r4,-4l7846,6672xm7846,6575r-4,-4l7832,6571r-4,4l7828,6585r4,4l7842,6589r4,-4l7846,6575xm7846,6479r-4,-4l7832,6475r-4,4l7828,6488r4,4l7842,6492r4,-4l7846,6479xm7846,6382r-4,-4l7832,6378r-4,4l7828,6392r4,4l7842,6396r4,-4l7846,6382xm7846,6286r-4,-4l7832,6282r-4,4l7828,6295r4,4l7842,6299r4,-4l7846,6286xm7846,6189r-4,-4l7832,6185r-4,4l7828,6198r4,4l7842,6202r4,-4l7846,6189xm7846,6092r-4,-4l7832,6088r-4,4l7828,6102r4,4l7842,6106r4,-4l7846,6092xm7846,5996r-4,-4l7832,5992r-4,4l7828,6005r4,4l7842,6009r4,-4l7846,5996xm7846,5899r-4,-4l7832,5895r-4,4l7828,5909r4,4l7842,5913r4,-4l7846,5899xm7846,5803r-4,-4l7832,5799r-4,4l7828,5812r4,4l7842,5816r4,-4l7846,5803xm7846,5706r-4,-4l7832,5702r-4,4l7828,5716r4,3l7842,5719r4,-3l7846,5706xm7846,5609r-4,-3l7832,5606r-4,3l7828,5619r4,4l7842,5623r4,-4l7846,5609xm7846,5513r-4,-4l7832,5509r-4,4l7828,5522r4,4l7842,5526r4,-4l7846,5513xm7846,5416r-4,-4l7832,5412r-4,4l7828,5426r4,4l7842,5430r4,-4l7846,5416xm7846,5320r-4,-4l7832,5316r-4,4l7828,5329r4,4l7842,5333r4,-4l7846,5320xm7846,5223r-4,-4l7832,5219r-4,4l7828,5232r4,4l7842,5236r4,-4l7846,5223xm7846,5127r-4,-4l7832,5123r-4,4l7828,5136r4,4l7842,5140r4,-4l7846,5127xm7846,5030r-4,-4l7832,5026r-4,4l7828,5039r4,4l7842,5043r4,-4l7846,5030xm7846,4933r-4,-4l7832,4929r-4,4l7828,4943r4,4l7842,4947r4,-4l7846,4933xm7846,4837r-4,-4l7832,4833r-4,4l7828,4846r4,4l7842,4850r4,-4l7846,4837xm7846,4740r-4,-4l7832,4736r-4,4l7828,4750r4,3l7842,4753r4,-3l7846,4740xm7846,4644r-4,-4l7832,4640r-4,4l7828,4653r4,4l7842,4657r4,-4l7846,4644xm7846,4547r-4,-4l7832,4543r-4,4l7828,4556r4,4l7842,4560r4,-4l7846,4547xm7846,4450r-4,-3l7832,4447r-4,3l7828,4460r4,4l7842,4464r4,-4l7846,4450xm7846,4354r-4,-4l7832,4350r-4,4l7828,4363r4,4l7842,4367r4,-4l7846,4354xm7846,4257r-4,-4l7832,4253r-4,4l7828,4267r4,4l7842,4271r4,-4l7846,4257xm7846,4161r-4,-4l7832,4157r-4,4l7828,4170r4,4l7842,4174r4,-4l7846,4161xm7846,4064r-4,-4l7832,4060r-4,4l7828,4073r4,4l7842,4077r4,-4l7846,4064xm7846,3967r-4,-3l7832,3964r-4,3l7828,3977r4,4l7842,3981r4,-4l7846,3967xm7846,3871r-4,-4l7832,3867r-4,4l7828,3880r4,4l7842,3884r4,-4l7846,3871xm7846,3774r-4,-4l7832,3770r-4,4l7828,3784r4,4l7842,3788r4,-4l7846,3774xm7846,3678r-4,-4l7832,3674r-4,4l7828,3687r4,4l7842,3691r4,-4l7846,3678xm7846,3581r-4,-4l7832,3577r-4,4l7828,3591r4,3l7842,3594r4,-3l7846,3581xm7846,3484r-4,-3l7832,3481r-4,3l7828,3494r4,4l7842,3498r4,-4l7846,3484xm7882,6720r-4,-4l7868,6716r-4,4l7864,6730r4,4l7878,6734r4,-4l7882,6720xm7882,6624r-4,-4l7868,6620r-4,4l7864,6633r4,4l7878,6637r4,-4l7882,6624xm7882,6527r-4,-4l7868,6523r-4,4l7864,6537r4,3l7878,6540r4,-3l7882,6527xm7882,6430r-4,-4l7868,6426r-4,4l7864,6440r4,4l7878,6444r4,-4l7882,6430xm7882,6334r-4,-4l7868,6330r-4,4l7864,6343r4,4l7878,6347r4,-4l7882,6334xm7882,6237r-4,-4l7868,6233r-4,4l7864,6247r4,4l7878,6251r4,-4l7882,6237xm7882,6141r-4,-4l7868,6137r-4,4l7864,6150r4,4l7878,6154r4,-4l7882,6141xm7882,6044r-4,-4l7868,6040r-4,4l7864,6054r4,3l7878,6057r4,-3l7882,6044xm7882,5947r-4,-3l7868,5944r-4,3l7864,5957r4,4l7878,5961r4,-4l7882,5947xm7882,5851r-4,-4l7868,5847r-4,4l7864,5860r4,4l7878,5864r4,-4l7882,5851xm7882,5754r-4,-4l7868,5750r-4,4l7864,5764r4,4l7878,5768r4,-4l7882,5754xm7882,5658r-4,-4l7868,5654r-4,4l7864,5667r4,4l7878,5671r4,-4l7882,5658xm7882,5561r-4,-4l7868,5557r-4,4l7864,5571r4,3l7878,5574r4,-3l7882,5561xm7882,5465r-4,-4l7868,5461r-4,4l7864,5474r4,4l7878,5478r4,-4l7882,5465xm7882,5368r-4,-4l7868,5364r-4,4l7864,5378r4,3l7878,5381r4,-3l7882,5368xm7882,5271r-4,-3l7868,5268r-4,3l7864,5281r4,4l7878,5285r4,-4l7882,5271xm7882,5175r-4,-4l7868,5171r-4,4l7864,5184r4,4l7878,5188r4,-4l7882,5175xm7882,5078r-4,-4l7868,5074r-4,4l7864,5088r4,4l7878,5092r4,-4l7882,5078xm7882,4982r-4,-4l7868,4978r-4,4l7864,4991r4,4l7878,4995r4,-4l7882,4982xm7882,4885r-4,-4l7868,4881r-4,4l7864,4894r4,4l7878,4898r4,-4l7882,4885xm7882,4788r-4,-3l7868,4785r-4,3l7864,4798r4,4l7878,4802r4,-4l7882,4788xm7882,4692r-4,-4l7868,4688r-4,4l7864,4701r4,4l7878,4705r4,-4l7882,4692xm7882,4595r-4,-4l7868,4591r-4,4l7864,4605r4,4l7878,4609r4,-4l7882,4595xm7882,4499r-4,-4l7868,4495r-4,4l7864,4508r4,4l7878,4512r4,-4l7882,4499xm7882,4402r-4,-4l7868,4398r-4,4l7864,4412r4,3l7878,4415r4,-3l7882,4402xm7882,4305r-4,-3l7868,4302r-4,3l7864,4315r4,4l7878,4319r4,-4l7882,4305xm7882,4209r-4,-4l7868,4205r-4,4l7864,4218r4,4l7878,4222r4,-4l7882,4209xm7882,4112r-4,-3l7868,4109r-4,3l7864,4122r4,4l7878,4126r4,-4l7882,4112xm7882,4016r-4,-4l7868,4012r-4,4l7864,4025r4,4l7878,4029r4,-4l7882,4016xm7882,3919r-4,-4l7868,3915r-4,4l7864,3929r4,4l7878,3933r4,-4l7882,3919xm7882,3823r-4,-4l7868,3819r-4,4l7864,3832r4,4l7878,3836r4,-4l7882,3823xm7882,3726r-4,-4l7868,3722r-4,4l7864,3735r4,4l7878,3739r4,-4l7882,3726xm7882,3629r-4,-3l7868,3626r-4,3l7864,3639r4,4l7878,3643r4,-4l7882,3629xm7882,3533r-4,-4l7868,3529r-4,4l7864,3542r4,4l7878,3546r4,-4l7882,3533xm7882,3436r-4,-4l7868,3432r-4,4l7864,3446r4,4l7878,3450r4,-4l7882,3436xm7882,3340r-4,-4l7868,3336r-4,4l7864,3349r4,4l7878,3353r4,-4l7882,3340xm7912,6768r-4,-3l7899,6765r-4,3l7895,6778r4,4l7908,6782r4,-4l7912,6768xm7912,6672r-4,-4l7899,6668r-4,4l7895,6681r4,4l7908,6685r4,-4l7912,6672xm7912,6575r-4,-4l7899,6571r-4,4l7895,6585r4,4l7908,6589r4,-4l7912,6575xm7912,6479r-4,-4l7899,6475r-4,4l7895,6488r4,4l7908,6492r4,-4l7912,6479xm7912,6382r-4,-4l7899,6378r-4,4l7895,6392r4,4l7908,6396r4,-4l7912,6382xm7912,6286r-4,-4l7899,6282r-4,4l7895,6295r4,4l7908,6299r4,-4l7912,6286xm7912,6189r-4,-4l7899,6185r-4,4l7895,6198r4,4l7908,6202r4,-4l7912,6189xm7912,6092r-4,-4l7899,6088r-4,4l7895,6102r4,4l7908,6106r4,-4l7912,6092xm7912,5996r-4,-4l7899,5992r-4,4l7895,6005r4,4l7908,6009r4,-4l7912,5996xm7912,5899r-4,-4l7899,5895r-4,4l7895,5909r4,4l7908,5913r4,-4l7912,5899xm7912,5803r-4,-4l7899,5799r-4,4l7895,5812r4,4l7908,5816r4,-4l7912,5803xm7912,5706r-4,-4l7899,5702r-4,4l7895,5716r4,3l7908,5719r4,-3l7912,5706xm7912,5609r-4,-3l7899,5606r-4,3l7895,5619r4,4l7908,5623r4,-4l7912,5609xm7912,5513r-4,-4l7899,5509r-4,4l7895,5522r4,4l7908,5526r4,-4l7912,5513xm7912,5416r-4,-4l7899,5412r-4,4l7895,5426r4,4l7908,5430r4,-4l7912,5416xm7912,5320r-4,-4l7899,5316r-4,4l7895,5329r4,4l7908,5333r4,-4l7912,5320xm7912,5223r-4,-4l7899,5219r-4,4l7895,5232r4,4l7908,5236r4,-4l7912,5223xm7912,5127r-4,-4l7899,5123r-4,4l7895,5136r4,4l7908,5140r4,-4l7912,5127xm7912,5030r-4,-4l7899,5026r-4,4l7895,5039r4,4l7908,5043r4,-4l7912,5030xm7912,4933r-4,-4l7899,4929r-4,4l7895,4943r4,4l7908,4947r4,-4l7912,4933xm7912,4837r-4,-4l7899,4833r-4,4l7895,4846r4,4l7908,4850r4,-4l7912,4837xm7912,4740r-4,-4l7899,4736r-4,4l7895,4750r4,3l7908,4753r4,-3l7912,4740xm7912,4644r-4,-4l7899,4640r-4,4l7895,4653r4,4l7908,4657r4,-4l7912,4644xm7912,4547r-4,-4l7899,4543r-4,4l7895,4556r4,4l7908,4560r4,-4l7912,4547xm7912,4450r-4,-3l7899,4447r-4,3l7895,4460r4,4l7908,4464r4,-4l7912,4450xm7912,4354r-4,-4l7899,4350r-4,4l7895,4363r4,4l7908,4367r4,-4l7912,4354xm7912,4257r-4,-4l7899,4253r-4,4l7895,4267r4,4l7908,4271r4,-4l7912,4257xm7912,4161r-4,-4l7899,4157r-4,4l7895,4170r4,4l7908,4174r4,-4l7912,4161xm7912,4064r-4,-4l7899,4060r-4,4l7895,4073r4,4l7908,4077r4,-4l7912,4064xm7912,3967r-4,-3l7899,3964r-4,3l7895,3977r4,4l7908,3981r4,-4l7912,3967xm7912,3871r-4,-4l7899,3867r-4,4l7895,3880r4,4l7908,3884r4,-4l7912,3871xm7912,3774r-4,-4l7899,3770r-4,4l7895,3784r4,4l7908,3788r4,-4l7912,3774xm7912,3678r-4,-4l7899,3674r-4,4l7895,3687r4,4l7908,3691r4,-4l7912,3678xm7912,3581r-4,-4l7899,3577r-4,4l7895,3591r4,3l7908,3594r4,-3l7912,3581xm7912,3484r-4,-3l7899,3481r-4,3l7895,3494r4,4l7908,3498r4,-4l7912,3484xm7948,6720r-4,-4l7934,6716r-4,4l7930,6730r4,4l7944,6734r4,-4l7948,6720xm7948,6624r-4,-4l7934,6620r-4,4l7930,6633r4,4l7944,6637r4,-4l7948,6624xm7948,6527r-4,-4l7934,6523r-4,4l7930,6537r4,3l7944,6540r4,-3l7948,6527xm7948,6430r-4,-4l7934,6426r-4,4l7930,6440r4,4l7944,6444r4,-4l7948,6430xm7948,6334r-4,-4l7934,6330r-4,4l7930,6343r4,4l7944,6347r4,-4l7948,6334xm7948,6237r-4,-4l7934,6233r-4,4l7930,6247r4,4l7944,6251r4,-4l7948,6237xm7948,6141r-4,-4l7934,6137r-4,4l7930,6150r4,4l7944,6154r4,-4l7948,6141xm7948,6044r-4,-4l7934,6040r-4,4l7930,6054r4,3l7944,6057r4,-3l7948,6044xm7948,5947r-4,-3l7934,5944r-4,3l7930,5957r4,4l7944,5961r4,-4l7948,5947xm7948,5851r-4,-4l7934,5847r-4,4l7930,5860r4,4l7944,5864r4,-4l7948,5851xm7948,5754r-4,-4l7934,5750r-4,4l7930,5764r4,4l7944,5768r4,-4l7948,5754xm7948,5658r-4,-4l7934,5654r-4,4l7930,5667r4,4l7944,5671r4,-4l7948,5658xm7948,5561r-4,-4l7934,5557r-4,4l7930,5571r4,3l7944,5574r4,-3l7948,5561xm7948,5465r-4,-4l7934,5461r-4,4l7930,5474r4,4l7944,5478r4,-4l7948,5465xm7948,5368r-4,-4l7934,5364r-4,4l7930,5378r4,3l7944,5381r4,-3l7948,5368xm7948,5271r-4,-3l7934,5268r-4,3l7930,5281r4,4l7944,5285r4,-4l7948,5271xm7948,5175r-4,-4l7934,5171r-4,4l7930,5184r4,4l7944,5188r4,-4l7948,5175xm7948,5078r-4,-4l7934,5074r-4,4l7930,5088r4,4l7944,5092r4,-4l7948,5078xm7948,4982r-4,-4l7934,4978r-4,4l7930,4991r4,4l7944,4995r4,-4l7948,4982xm7948,4885r-4,-4l7934,4881r-4,4l7930,4894r4,4l7944,4898r4,-4l7948,4885xm7948,4788r-4,-3l7934,4785r-4,3l7930,4798r4,4l7944,4802r4,-4l7948,4788xm7948,4692r-4,-4l7934,4688r-4,4l7930,4701r4,4l7944,4705r4,-4l7948,4692xm7948,4595r-4,-4l7934,4591r-4,4l7930,4605r4,4l7944,4609r4,-4l7948,4595xm7948,4499r-4,-4l7934,4495r-4,4l7930,4508r4,4l7944,4512r4,-4l7948,4499xm7948,4402r-4,-4l7934,4398r-4,4l7930,4412r4,3l7944,4415r4,-3l7948,4402xm7948,4305r-4,-3l7934,4302r-4,3l7930,4315r4,4l7944,4319r4,-4l7948,4305xm7948,4209r-4,-4l7934,4205r-4,4l7930,4218r4,4l7944,4222r4,-4l7948,4209xm7948,4112r-4,-3l7934,4109r-4,3l7930,4122r4,4l7944,4126r4,-4l7948,4112xm7948,4016r-4,-4l7934,4012r-4,4l7930,4025r4,4l7944,4029r4,-4l7948,4016xm7948,3919r-4,-4l7934,3915r-4,4l7930,3929r4,4l7944,3933r4,-4l7948,3919xm7948,3823r-4,-4l7934,3819r-4,4l7930,3832r4,4l7944,3836r4,-4l7948,3823xm7948,3726r-4,-4l7934,3722r-4,4l7930,3735r4,4l7944,3739r4,-4l7948,3726xm7948,3629r-4,-3l7934,3626r-4,3l7930,3639r4,4l7944,3643r4,-4l7948,3629xm7948,3533r-4,-4l7934,3529r-4,4l7930,3542r4,4l7944,3546r4,-4l7948,3533xm7948,3436r-4,-4l7934,3432r-4,4l7930,3446r4,4l7944,3450r4,-4l7948,3436xm7948,3340r-4,-4l7934,3336r-4,4l7930,3349r4,4l7944,3353r4,-4l7948,3340xm7979,6768r-4,-3l7965,6765r-4,3l7961,6778r4,4l7975,6782r4,-4l7979,6768xm7979,6672r-4,-4l7965,6668r-4,4l7961,6681r4,4l7975,6685r4,-4l7979,6672xm7979,6575r-4,-4l7965,6571r-4,4l7961,6585r4,4l7975,6589r4,-4l7979,6575xm7979,6479r-4,-4l7965,6475r-4,4l7961,6488r4,4l7975,6492r4,-4l7979,6479xm7979,6382r-4,-4l7965,6378r-4,4l7961,6392r4,4l7975,6396r4,-4l7979,6382xm7979,6286r-4,-4l7965,6282r-4,4l7961,6295r4,4l7975,6299r4,-4l7979,6286xm7979,6189r-4,-4l7965,6185r-4,4l7961,6198r4,4l7975,6202r4,-4l7979,6189xm7979,6092r-4,-4l7965,6088r-4,4l7961,6102r4,4l7975,6106r4,-4l7979,6092xm7979,5996r-4,-4l7965,5992r-4,4l7961,6005r4,4l7975,6009r4,-4l7979,5996xm7979,5899r-4,-4l7965,5895r-4,4l7961,5909r4,4l7975,5913r4,-4l7979,5899xm7979,5803r-4,-4l7965,5799r-4,4l7961,5812r4,4l7975,5816r4,-4l7979,5803xm7979,5706r-4,-4l7965,5702r-4,4l7961,5716r4,3l7975,5719r4,-3l7979,5706xm7979,5609r-4,-3l7965,5606r-4,3l7961,5619r4,4l7975,5623r4,-4l7979,5609xm7979,5513r-4,-4l7965,5509r-4,4l7961,5522r4,4l7975,5526r4,-4l7979,5513xm7979,5416r-4,-4l7965,5412r-4,4l7961,5426r4,4l7975,5430r4,-4l7979,5416xm7979,5320r-4,-4l7965,5316r-4,4l7961,5329r4,4l7975,5333r4,-4l7979,5320xm7979,5223r-4,-4l7965,5219r-4,4l7961,5232r4,4l7975,5236r4,-4l7979,5223xm7979,5127r-4,-4l7965,5123r-4,4l7961,5136r4,4l7975,5140r4,-4l7979,5127xm7979,5030r-4,-4l7965,5026r-4,4l7961,5039r4,4l7975,5043r4,-4l7979,5030xm7979,4933r-4,-4l7965,4929r-4,4l7961,4943r4,4l7975,4947r4,-4l7979,4933xm7979,4837r-4,-4l7965,4833r-4,4l7961,4846r4,4l7975,4850r4,-4l7979,4837xm7979,4740r-4,-4l7965,4736r-4,4l7961,4750r4,3l7975,4753r4,-3l7979,4740xm7979,4644r-4,-4l7965,4640r-4,4l7961,4653r4,4l7975,4657r4,-4l7979,4644xm7979,4547r-4,-4l7965,4543r-4,4l7961,4556r4,4l7975,4560r4,-4l7979,4547xm7979,4450r-4,-3l7965,4447r-4,3l7961,4460r4,4l7975,4464r4,-4l7979,4450xm7979,4354r-4,-4l7965,4350r-4,4l7961,4363r4,4l7975,4367r4,-4l7979,4354xm7979,4257r-4,-4l7965,4253r-4,4l7961,4267r4,4l7975,4271r4,-4l7979,4257xm7979,4161r-4,-4l7965,4157r-4,4l7961,4170r4,4l7975,4174r4,-4l7979,4161xm7979,4064r-4,-4l7965,4060r-4,4l7961,4073r4,4l7975,4077r4,-4l7979,4064xm7979,3967r-4,-3l7965,3964r-4,3l7961,3977r4,4l7975,3981r4,-4l7979,3967xm7979,3871r-4,-4l7965,3867r-4,4l7961,3880r4,4l7975,3884r4,-4l7979,3871xm7979,3774r-4,-4l7965,3770r-4,4l7961,3784r4,4l7975,3788r4,-4l7979,3774xm7979,3678r-4,-4l7965,3674r-4,4l7961,3687r4,4l7975,3691r4,-4l7979,3678xm7979,3581r-4,-4l7965,3577r-4,4l7961,3591r4,3l7975,3594r4,-3l7979,3581xm7979,3484r-4,-3l7965,3481r-4,3l7961,3494r4,4l7975,3498r4,-4l7979,3484xm8015,6720r-4,-4l8001,6716r-4,4l7997,6730r4,4l8011,6734r4,-4l8015,6720xm8015,6624r-4,-4l8001,6620r-4,4l7997,6633r4,4l8011,6637r4,-4l8015,6624xm8015,6527r-4,-4l8001,6523r-4,4l7997,6537r4,3l8011,6540r4,-3l8015,6527xm8015,6430r-4,-4l8001,6426r-4,4l7997,6440r4,4l8011,6444r4,-4l8015,6430xm8015,6334r-4,-4l8001,6330r-4,4l7997,6343r4,4l8011,6347r4,-4l8015,6334xm8015,6237r-4,-4l8001,6233r-4,4l7997,6247r4,4l8011,6251r4,-4l8015,6237xm8015,6141r-4,-4l8001,6137r-4,4l7997,6150r4,4l8011,6154r4,-4l8015,6141xm8015,6044r-4,-4l8001,6040r-4,4l7997,6054r4,3l8011,6057r4,-3l8015,6044xm8015,5947r-4,-3l8001,5944r-4,3l7997,5957r4,4l8011,5961r4,-4l8015,5947xm8015,5851r-4,-4l8001,5847r-4,4l7997,5860r4,4l8011,5864r4,-4l8015,5851xm8015,5754r-4,-4l8001,5750r-4,4l7997,5764r4,4l8011,5768r4,-4l8015,5754xm8015,5658r-4,-4l8001,5654r-4,4l7997,5667r4,4l8011,5671r4,-4l8015,5658xm8015,5561r-4,-4l8001,5557r-4,4l7997,5571r4,3l8011,5574r4,-3l8015,5561xm8015,5465r-4,-4l8001,5461r-4,4l7997,5474r4,4l8011,5478r4,-4l8015,5465xm8015,5368r-4,-4l8001,5364r-4,4l7997,5378r4,3l8011,5381r4,-3l8015,5368xm8015,5271r-4,-3l8001,5268r-4,3l7997,5281r4,4l8011,5285r4,-4l8015,5271xm8015,5175r-4,-4l8001,5171r-4,4l7997,5184r4,4l8011,5188r4,-4l8015,5175xm8015,5078r-4,-4l8001,5074r-4,4l7997,5088r4,4l8011,5092r4,-4l8015,5078xm8015,4982r-4,-4l8001,4978r-4,4l7997,4991r4,4l8011,4995r4,-4l8015,4982xm8015,4885r-4,-4l8001,4881r-4,4l7997,4894r4,4l8011,4898r4,-4l8015,4885xm8015,4788r-4,-3l8001,4785r-4,3l7997,4798r4,4l8011,4802r4,-4l8015,4788xm8015,4692r-4,-4l8001,4688r-4,4l7997,4701r4,4l8011,4705r4,-4l8015,4692xm8015,4595r-4,-4l8001,4591r-4,4l7997,4605r4,4l8011,4609r4,-4l8015,4595xm8015,4499r-4,-4l8001,4495r-4,4l7997,4508r4,4l8011,4512r4,-4l8015,4499xm8015,4402r-4,-4l8001,4398r-4,4l7997,4412r4,3l8011,4415r4,-3l8015,4402xm8015,4305r-4,-3l8001,4302r-4,3l7997,4315r4,4l8011,4319r4,-4l8015,4305xm8015,4209r-4,-4l8001,4205r-4,4l7997,4218r4,4l8011,4222r4,-4l8015,4209xm8015,4112r-4,-3l8001,4109r-4,3l7997,4122r4,4l8011,4126r4,-4l8015,4112xm8015,4016r-4,-4l8001,4012r-4,4l7997,4025r4,4l8011,4029r4,-4l8015,4016xm8015,3919r-4,-4l8001,3915r-4,4l7997,3929r4,4l8011,3933r4,-4l8015,3919xm8015,3823r-4,-4l8001,3819r-4,4l7997,3832r4,4l8011,3836r4,-4l8015,3823xm8015,3726r-4,-4l8001,3722r-4,4l7997,3735r4,4l8011,3739r4,-4l8015,3726xm8015,3629r-4,-3l8001,3626r-4,3l7997,3639r4,4l8011,3643r4,-4l8015,3629xm8015,3533r-4,-4l8001,3529r-4,4l7997,3542r4,4l8011,3546r4,-4l8015,3533xm8015,3436r-4,-4l8001,3432r-4,4l7997,3446r4,4l8011,3450r4,-4l8015,3436xm8015,3340r-4,-4l8001,3336r-4,4l7997,3349r4,4l8011,3353r4,-4l8015,3340xm8045,6768r-4,-3l8031,6765r-3,3l8028,6778r3,4l8041,6782r4,-4l8045,6768xm8045,6672r-4,-4l8031,6668r-3,4l8028,6681r3,4l8041,6685r4,-4l8045,6672xm8045,6575r-4,-4l8031,6571r-3,4l8028,6585r3,4l8041,6589r4,-4l8045,6575xm8045,6479r-4,-4l8031,6475r-3,4l8028,6488r3,4l8041,6492r4,-4l8045,6479xm8045,6382r-4,-4l8031,6378r-3,4l8028,6392r3,4l8041,6396r4,-4l8045,6382xm8045,6286r-4,-4l8031,6282r-3,4l8028,6295r3,4l8041,6299r4,-4l8045,6286xm8045,6189r-4,-4l8031,6185r-3,4l8028,6198r3,4l8041,6202r4,-4l8045,6189xm8045,6092r-4,-4l8031,6088r-3,4l8028,6102r3,4l8041,6106r4,-4l8045,6092xm8045,5996r-4,-4l8031,5992r-3,4l8028,6005r3,4l8041,6009r4,-4l8045,5996xm8045,5899r-4,-4l8031,5895r-3,4l8028,5909r3,4l8041,5913r4,-4l8045,5899xm8045,5803r-4,-4l8031,5799r-3,4l8028,5812r3,4l8041,5816r4,-4l8045,5803xm8045,5706r-4,-4l8031,5702r-3,4l8028,5716r3,3l8041,5719r4,-3l8045,5706xm8045,5609r-4,-3l8031,5606r-3,3l8028,5619r3,4l8041,5623r4,-4l8045,5609xm8045,5513r-4,-4l8031,5509r-3,4l8028,5522r3,4l8041,5526r4,-4l8045,5513xm8045,5416r-4,-4l8031,5412r-3,4l8028,5426r3,4l8041,5430r4,-4l8045,5416xm8045,5320r-4,-4l8031,5316r-3,4l8028,5329r3,4l8041,5333r4,-4l8045,5320xm8045,5223r-4,-4l8031,5219r-3,4l8028,5232r3,4l8041,5236r4,-4l8045,5223xm8045,5127r-4,-4l8031,5123r-3,4l8028,5136r3,4l8041,5140r4,-4l8045,5127xm8045,5030r-4,-4l8031,5026r-3,4l8028,5039r3,4l8041,5043r4,-4l8045,5030xm8045,4933r-4,-4l8031,4929r-3,4l8028,4943r3,4l8041,4947r4,-4l8045,4933xm8045,4837r-4,-4l8031,4833r-3,4l8028,4846r3,4l8041,4850r4,-4l8045,4837xm8045,4740r-4,-4l8031,4736r-3,4l8028,4750r3,3l8041,4753r4,-3l8045,4740xm8045,4644r-4,-4l8031,4640r-3,4l8028,4653r3,4l8041,4657r4,-4l8045,4644xm8045,4547r-4,-4l8031,4543r-3,4l8028,4556r3,4l8041,4560r4,-4l8045,4547xm8045,4450r-4,-3l8031,4447r-3,3l8028,4460r3,4l8041,4464r4,-4l8045,4450xm8045,4354r-4,-4l8031,4350r-3,4l8028,4363r3,4l8041,4367r4,-4l8045,4354xm8045,4257r-4,-4l8031,4253r-3,4l8028,4267r3,4l8041,4271r4,-4l8045,4257xm8045,4161r-4,-4l8031,4157r-3,4l8028,4170r3,4l8041,4174r4,-4l8045,4161xm8045,4064r-4,-4l8031,4060r-3,4l8028,4073r3,4l8041,4077r4,-4l8045,4064xm8045,3967r-4,-3l8031,3964r-3,3l8028,3977r3,4l8041,3981r4,-4l8045,3967xm8045,3871r-4,-4l8031,3867r-3,4l8028,3880r3,4l8041,3884r4,-4l8045,3871xm8045,3774r-4,-4l8031,3770r-3,4l8028,3784r3,4l8041,3788r4,-4l8045,3774xm8045,3678r-4,-4l8031,3674r-3,4l8028,3687r3,4l8041,3691r4,-4l8045,3678xm8045,3581r-4,-4l8031,3577r-3,4l8028,3591r3,3l8041,3594r4,-3l8045,3581xm8045,3484r-4,-3l8031,3481r-3,3l8028,3494r3,4l8041,3498r4,-4l8045,3484xm8081,6720r-4,-4l8067,6716r-4,4l8063,6730r4,4l8077,6734r4,-4l8081,6720xm8081,6624r-4,-4l8067,6620r-4,4l8063,6633r4,4l8077,6637r4,-4l8081,6624xm8081,6527r-4,-4l8067,6523r-4,4l8063,6537r4,3l8077,6540r4,-3l8081,6527xm8081,6430r-4,-4l8067,6426r-4,4l8063,6440r4,4l8077,6444r4,-4l8081,6430xm8081,6334r-4,-4l8067,6330r-4,4l8063,6343r4,4l8077,6347r4,-4l8081,6334xm8081,6237r-4,-4l8067,6233r-4,4l8063,6247r4,4l8077,6251r4,-4l8081,6237xm8081,6141r-4,-4l8067,6137r-4,4l8063,6150r4,4l8077,6154r4,-4l8081,6141xm8081,6044r-4,-4l8067,6040r-4,4l8063,6054r4,3l8077,6057r4,-3l8081,6044xm8081,5947r-4,-3l8067,5944r-4,3l8063,5957r4,4l8077,5961r4,-4l8081,5947xm8081,5851r-4,-4l8067,5847r-4,4l8063,5860r4,4l8077,5864r4,-4l8081,5851xm8081,5754r-4,-4l8067,5750r-4,4l8063,5764r4,4l8077,5768r4,-4l8081,5754xm8081,5658r-4,-4l8067,5654r-4,4l8063,5667r4,4l8077,5671r4,-4l8081,5658xm8081,5561r-4,-4l8067,5557r-4,4l8063,5571r4,3l8077,5574r4,-3l8081,5561xm8081,5465r-4,-4l8067,5461r-4,4l8063,5474r4,4l8077,5478r4,-4l8081,5465xm8081,5368r-4,-4l8067,5364r-4,4l8063,5378r4,3l8077,5381r4,-3l8081,5368xm8081,5271r-4,-3l8067,5268r-4,3l8063,5281r4,4l8077,5285r4,-4l8081,5271xm8081,5175r-4,-4l8067,5171r-4,4l8063,5184r4,4l8077,5188r4,-4l8081,5175xm8081,5078r-4,-4l8067,5074r-4,4l8063,5088r4,4l8077,5092r4,-4l8081,5078xm8081,4982r-4,-4l8067,4978r-4,4l8063,4991r4,4l8077,4995r4,-4l8081,4982xm8081,4885r-4,-4l8067,4881r-4,4l8063,4894r4,4l8077,4898r4,-4l8081,4885xm8081,4788r-4,-3l8067,4785r-4,3l8063,4798r4,4l8077,4802r4,-4l8081,4788xm8081,4692r-4,-4l8067,4688r-4,4l8063,4701r4,4l8077,4705r4,-4l8081,4692xm8081,4595r-4,-4l8067,4591r-4,4l8063,4605r4,4l8077,4609r4,-4l8081,4595xm8081,4499r-4,-4l8067,4495r-4,4l8063,4508r4,4l8077,4512r4,-4l8081,4499xm8081,4402r-4,-4l8067,4398r-4,4l8063,4412r4,3l8077,4415r4,-3l8081,4402xm8081,4305r-4,-3l8067,4302r-4,3l8063,4315r4,4l8077,4319r4,-4l8081,4305xm8081,4209r-4,-4l8067,4205r-4,4l8063,4218r4,4l8077,4222r4,-4l8081,4209xm8081,4112r-4,-3l8067,4109r-4,3l8063,4122r4,4l8077,4126r4,-4l8081,4112xm8081,4016r-4,-4l8067,4012r-4,4l8063,4025r4,4l8077,4029r4,-4l8081,4016xm8081,3919r-4,-4l8067,3915r-4,4l8063,3929r4,4l8077,3933r4,-4l8081,3919xm8081,3823r-4,-4l8067,3819r-4,4l8063,3832r4,4l8077,3836r4,-4l8081,3823xm8081,3726r-4,-4l8067,3722r-4,4l8063,3735r4,4l8077,3739r4,-4l8081,3726xm8081,3629r-4,-3l8067,3626r-4,3l8063,3639r4,4l8077,3643r4,-4l8081,3629xm8081,3533r-4,-4l8067,3529r-4,4l8063,3542r4,4l8077,3546r4,-4l8081,3533xm8081,3436r-4,-4l8067,3432r-4,4l8063,3446r4,4l8077,3450r4,-4l8081,3436xm8081,3340r-4,-4l8067,3336r-4,4l8063,3349r4,4l8077,3353r4,-4l8081,3340xm8112,6768r-4,-3l8098,6765r-4,3l8094,6778r4,4l8108,6782r4,-4l8112,6768xm8112,6672r-4,-4l8098,6668r-4,4l8094,6681r4,4l8108,6685r4,-4l8112,6672xm8112,6575r-4,-4l8098,6571r-4,4l8094,6585r4,4l8108,6589r4,-4l8112,6575xm8112,6479r-4,-4l8098,6475r-4,4l8094,6488r4,4l8108,6492r4,-4l8112,6479xm8112,6382r-4,-4l8098,6378r-4,4l8094,6392r4,4l8108,6396r4,-4l8112,6382xm8112,6286r-4,-4l8098,6282r-4,4l8094,6295r4,4l8108,6299r4,-4l8112,6286xm8112,6189r-4,-4l8098,6185r-4,4l8094,6198r4,4l8108,6202r4,-4l8112,6189xm8112,6092r-4,-4l8098,6088r-4,4l8094,6102r4,4l8108,6106r4,-4l8112,6092xm8112,5996r-4,-4l8098,5992r-4,4l8094,6005r4,4l8108,6009r4,-4l8112,5996xm8112,5899r-4,-4l8098,5895r-4,4l8094,5909r4,4l8108,5913r4,-4l8112,5899xm8112,5803r-4,-4l8098,5799r-4,4l8094,5812r4,4l8108,5816r4,-4l8112,5803xm8112,5706r-4,-4l8098,5702r-4,4l8094,5716r4,3l8108,5719r4,-3l8112,5706xm8112,5609r-4,-3l8098,5606r-4,3l8094,5619r4,4l8108,5623r4,-4l8112,5609xm8112,5513r-4,-4l8098,5509r-4,4l8094,5522r4,4l8108,5526r4,-4l8112,5513xm8112,5416r-4,-4l8098,5412r-4,4l8094,5426r4,4l8108,5430r4,-4l8112,5416xm8112,5320r-4,-4l8098,5316r-4,4l8094,5329r4,4l8108,5333r4,-4l8112,5320xm8112,5223r-4,-4l8098,5219r-4,4l8094,5232r4,4l8108,5236r4,-4l8112,5223xm8112,5127r-4,-4l8098,5123r-4,4l8094,5136r4,4l8108,5140r4,-4l8112,5127xm8112,5030r-4,-4l8098,5026r-4,4l8094,5039r4,4l8108,5043r4,-4l8112,5030xm8112,4933r-4,-4l8098,4929r-4,4l8094,4943r4,4l8108,4947r4,-4l8112,4933xm8112,4837r-4,-4l8098,4833r-4,4l8094,4846r4,4l8108,4850r4,-4l8112,4837xm8112,4740r-4,-4l8098,4736r-4,4l8094,4750r4,3l8108,4753r4,-3l8112,4740xm8112,4644r-4,-4l8098,4640r-4,4l8094,4653r4,4l8108,4657r4,-4l8112,4644xm8112,4547r-4,-4l8098,4543r-4,4l8094,4556r4,4l8108,4560r4,-4l8112,4547xm8112,4450r-4,-3l8098,4447r-4,3l8094,4460r4,4l8108,4464r4,-4l8112,4450xm8112,4354r-4,-4l8098,4350r-4,4l8094,4363r4,4l8108,4367r4,-4l8112,4354xm8112,4257r-4,-4l8098,4253r-4,4l8094,4267r4,4l8108,4271r4,-4l8112,4257xm8112,4161r-4,-4l8098,4157r-4,4l8094,4170r4,4l8108,4174r4,-4l8112,4161xm8112,4064r-4,-4l8098,4060r-4,4l8094,4073r4,4l8108,4077r4,-4l8112,4064xm8112,3967r-4,-3l8098,3964r-4,3l8094,3977r4,4l8108,3981r4,-4l8112,3967xm8112,3871r-4,-4l8098,3867r-4,4l8094,3880r4,4l8108,3884r4,-4l8112,3871xm8112,3774r-4,-4l8098,3770r-4,4l8094,3784r4,4l8108,3788r4,-4l8112,3774xm8112,3678r-4,-4l8098,3674r-4,4l8094,3687r4,4l8108,3691r4,-4l8112,3678xm8112,3581r-4,-4l8098,3577r-4,4l8094,3591r4,3l8108,3594r4,-3l8112,3581xm8112,3484r-4,-3l8098,3481r-4,3l8094,3494r4,4l8108,3498r4,-4l8112,3484xm8147,6720r-3,-4l8134,6716r-4,4l8130,6730r4,4l8144,6734r3,-4l8147,6720xm8147,6624r-3,-4l8134,6620r-4,4l8130,6633r4,4l8144,6637r3,-4l8147,6624xm8147,6527r-3,-4l8134,6523r-4,4l8130,6537r4,3l8144,6540r3,-3l8147,6527xm8147,6430r-3,-4l8134,6426r-4,4l8130,6440r4,4l8144,6444r3,-4l8147,6430xm8147,6334r-3,-4l8134,6330r-4,4l8130,6343r4,4l8144,6347r3,-4l8147,6334xm8147,6237r-3,-4l8134,6233r-4,4l8130,6247r4,4l8144,6251r3,-4l8147,6237xm8147,6141r-3,-4l8134,6137r-4,4l8130,6150r4,4l8144,6154r3,-4l8147,6141xm8147,6044r-3,-4l8134,6040r-4,4l8130,6054r4,3l8144,6057r3,-3l8147,6044xm8147,5947r-3,-3l8134,5944r-4,3l8130,5957r4,4l8144,5961r3,-4l8147,5947xm8147,5851r-3,-4l8134,5847r-4,4l8130,5860r4,4l8144,5864r3,-4l8147,5851xm8147,5754r-3,-4l8134,5750r-4,4l8130,5764r4,4l8144,5768r3,-4l8147,5754xm8147,5658r-3,-4l8134,5654r-4,4l8130,5667r4,4l8144,5671r3,-4l8147,5658xm8147,5561r-3,-4l8134,5557r-4,4l8130,5571r4,3l8144,5574r3,-3l8147,5561xm8147,5465r-3,-4l8134,5461r-4,4l8130,5474r4,4l8144,5478r3,-4l8147,5465xm8147,5368r-3,-4l8134,5364r-4,4l8130,5378r4,3l8144,5381r3,-3l8147,5368xm8147,5271r-3,-3l8134,5268r-4,3l8130,5281r4,4l8144,5285r3,-4l8147,5271xm8147,5175r-3,-4l8134,5171r-4,4l8130,5184r4,4l8144,5188r3,-4l8147,5175xm8147,5078r-3,-4l8134,5074r-4,4l8130,5088r4,4l8144,5092r3,-4l8147,5078xm8147,4982r-3,-4l8134,4978r-4,4l8130,4991r4,4l8144,4995r3,-4l8147,4982xm8147,4885r-3,-4l8134,4881r-4,4l8130,4894r4,4l8144,4898r3,-4l8147,4885xm8147,4788r-3,-3l8134,4785r-4,3l8130,4798r4,4l8144,4802r3,-4l8147,4788xm8147,4692r-3,-4l8134,4688r-4,4l8130,4701r4,4l8144,4705r3,-4l8147,4692xm8147,4595r-3,-4l8134,4591r-4,4l8130,4605r4,4l8144,4609r3,-4l8147,4595xm8147,4499r-3,-4l8134,4495r-4,4l8130,4508r4,4l8144,4512r3,-4l8147,4499xm8147,4402r-3,-4l8134,4398r-4,4l8130,4412r4,3l8144,4415r3,-3l8147,4402xm8147,4305r-3,-3l8134,4302r-4,3l8130,4315r4,4l8144,4319r3,-4l8147,4305xm8147,4209r-3,-4l8134,4205r-4,4l8130,4218r4,4l8144,4222r3,-4l8147,4209xm8147,4112r-3,-3l8134,4109r-4,3l8130,4122r4,4l8144,4126r3,-4l8147,4112xm8147,4016r-3,-4l8134,4012r-4,4l8130,4025r4,4l8144,4029r3,-4l8147,4016xm8147,3919r-3,-4l8134,3915r-4,4l8130,3929r4,4l8144,3933r3,-4l8147,3919xm8147,3823r-3,-4l8134,3819r-4,4l8130,3832r4,4l8144,3836r3,-4l8147,3823xm8147,3726r-3,-4l8134,3722r-4,4l8130,3735r4,4l8144,3739r3,-4l8147,3726xm8147,3629r-3,-3l8134,3626r-4,3l8130,3639r4,4l8144,3643r3,-4l8147,3629xm8147,3533r-3,-4l8134,3529r-4,4l8130,3542r4,4l8144,3546r3,-4l8147,3533xm8147,3436r-3,-4l8134,3432r-4,4l8130,3446r4,4l8144,3450r3,-4l8147,3436xm8147,3340r-3,-4l8134,3336r-4,4l8130,3349r4,4l8144,3353r3,-4l8147,3340xm8178,6768r-4,-3l8164,6765r-3,3l8161,6778r3,4l8174,6782r4,-4l8178,6768xm8178,6672r-4,-4l8164,6668r-3,4l8161,6681r3,4l8174,6685r4,-4l8178,6672xm8178,6575r-4,-4l8164,6571r-3,4l8161,6585r3,4l8174,6589r4,-4l8178,6575xm8178,6479r-4,-4l8164,6475r-3,4l8161,6488r3,4l8174,6492r4,-4l8178,6479xm8178,6382r-4,-4l8164,6378r-3,4l8161,6392r3,4l8174,6396r4,-4l8178,6382xm8178,6286r-4,-4l8164,6282r-3,4l8161,6295r3,4l8174,6299r4,-4l8178,6286xm8178,6189r-4,-4l8164,6185r-3,4l8161,6198r3,4l8174,6202r4,-4l8178,6189xm8178,6092r-4,-4l8164,6088r-3,4l8161,6102r3,4l8174,6106r4,-4l8178,6092xm8178,5996r-4,-4l8164,5992r-3,4l8161,6005r3,4l8174,6009r4,-4l8178,5996xm8178,5899r-4,-4l8164,5895r-3,4l8161,5909r3,4l8174,5913r4,-4l8178,5899xm8178,5803r-4,-4l8164,5799r-3,4l8161,5812r3,4l8174,5816r4,-4l8178,5803xm8178,5706r-4,-4l8164,5702r-3,4l8161,5716r3,3l8174,5719r4,-3l8178,5706xm8178,5609r-4,-3l8164,5606r-3,3l8161,5619r3,4l8174,5623r4,-4l8178,5609xm8178,5513r-4,-4l8164,5509r-3,4l8161,5522r3,4l8174,5526r4,-4l8178,5513xm8178,5416r-4,-4l8164,5412r-3,4l8161,5426r3,4l8174,5430r4,-4l8178,5416xm8178,5320r-4,-4l8164,5316r-3,4l8161,5329r3,4l8174,5333r4,-4l8178,5320xm8178,5223r-4,-4l8164,5219r-3,4l8161,5232r3,4l8174,5236r4,-4l8178,5223xm8178,5127r-4,-4l8164,5123r-3,4l8161,5136r3,4l8174,5140r4,-4l8178,5127xm8178,5030r-4,-4l8164,5026r-3,4l8161,5039r3,4l8174,5043r4,-4l8178,5030xm8178,4933r-4,-4l8164,4929r-3,4l8161,4943r3,4l8174,4947r4,-4l8178,4933xm8178,4837r-4,-4l8164,4833r-3,4l8161,4846r3,4l8174,4850r4,-4l8178,4837xm8178,4740r-4,-4l8164,4736r-3,4l8161,4750r3,3l8174,4753r4,-3l8178,4740xm8178,4644r-4,-4l8164,4640r-3,4l8161,4653r3,4l8174,4657r4,-4l8178,4644xm8178,4547r-4,-4l8164,4543r-3,4l8161,4556r3,4l8174,4560r4,-4l8178,4547xm8178,4450r-4,-3l8164,4447r-3,3l8161,4460r3,4l8174,4464r4,-4l8178,4450xm8178,4354r-4,-4l8164,4350r-3,4l8161,4363r3,4l8174,4367r4,-4l8178,4354xm8178,4257r-4,-4l8164,4253r-3,4l8161,4267r3,4l8174,4271r4,-4l8178,4257xm8178,4161r-4,-4l8164,4157r-3,4l8161,4170r3,4l8174,4174r4,-4l8178,4161xm8178,4064r-4,-4l8164,4060r-3,4l8161,4073r3,4l8174,4077r4,-4l8178,4064xm8178,3967r-4,-3l8164,3964r-3,3l8161,3977r3,4l8174,3981r4,-4l8178,3967xm8178,3871r-4,-4l8164,3867r-3,4l8161,3880r3,4l8174,3884r4,-4l8178,3871xm8178,3774r-4,-4l8164,3770r-3,4l8161,3784r3,4l8174,3788r4,-4l8178,3774xm8178,3678r-4,-4l8164,3674r-3,4l8161,3687r3,4l8174,3691r4,-4l8178,3678xm8178,3581r-4,-4l8164,3577r-3,4l8161,3591r3,3l8174,3594r4,-3l8178,3581xm8178,3484r-4,-3l8164,3481r-3,3l8161,3494r3,4l8174,3498r4,-4l8178,3484xm8214,6720r-4,-4l8200,6716r-4,4l8196,6730r4,4l8210,6734r4,-4l8214,6720xm8214,6624r-4,-4l8200,6620r-4,4l8196,6633r4,4l8210,6637r4,-4l8214,6624xm8214,6527r-4,-4l8200,6523r-4,4l8196,6537r4,3l8210,6540r4,-3l8214,6527xm8214,6430r-4,-4l8200,6426r-4,4l8196,6440r4,4l8210,6444r4,-4l8214,6430xm8214,6334r-4,-4l8200,6330r-4,4l8196,6343r4,4l8210,6347r4,-4l8214,6334xm8214,6237r-4,-4l8200,6233r-4,4l8196,6247r4,4l8210,6251r4,-4l8214,6237xm8214,6141r-4,-4l8200,6137r-4,4l8196,6150r4,4l8210,6154r4,-4l8214,6141xm8214,6044r-4,-4l8200,6040r-4,4l8196,6054r4,3l8210,6057r4,-3l8214,6044xm8214,5947r-4,-3l8200,5944r-4,3l8196,5957r4,4l8210,5961r4,-4l8214,5947xm8214,5851r-4,-4l8200,5847r-4,4l8196,5860r4,4l8210,5864r4,-4l8214,5851xm8214,5754r-4,-4l8200,5750r-4,4l8196,5764r4,4l8210,5768r4,-4l8214,5754xm8214,5658r-4,-4l8200,5654r-4,4l8196,5667r4,4l8210,5671r4,-4l8214,5658xm8214,5561r-4,-4l8200,5557r-4,4l8196,5571r4,3l8210,5574r4,-3l8214,5561xm8214,5465r-4,-4l8200,5461r-4,4l8196,5474r4,4l8210,5478r4,-4l8214,5465xm8214,5368r-4,-4l8200,5364r-4,4l8196,5378r4,3l8210,5381r4,-3l8214,5368xm8214,5271r-4,-3l8200,5268r-4,3l8196,5281r4,4l8210,5285r4,-4l8214,5271xm8214,5175r-4,-4l8200,5171r-4,4l8196,5184r4,4l8210,5188r4,-4l8214,5175xm8214,5078r-4,-4l8200,5074r-4,4l8196,5088r4,4l8210,5092r4,-4l8214,5078xm8214,4982r-4,-4l8200,4978r-4,4l8196,4991r4,4l8210,4995r4,-4l8214,4982xm8214,4885r-4,-4l8200,4881r-4,4l8196,4894r4,4l8210,4898r4,-4l8214,4885xm8214,4788r-4,-3l8200,4785r-4,3l8196,4798r4,4l8210,4802r4,-4l8214,4788xm8214,4692r-4,-4l8200,4688r-4,4l8196,4701r4,4l8210,4705r4,-4l8214,4692xm8214,4595r-4,-4l8200,4591r-4,4l8196,4605r4,4l8210,4609r4,-4l8214,4595xm8214,4499r-4,-4l8200,4495r-4,4l8196,4508r4,4l8210,4512r4,-4l8214,4499xm8214,4402r-4,-4l8200,4398r-4,4l8196,4412r4,3l8210,4415r4,-3l8214,4402xm8214,4305r-4,-3l8200,4302r-4,3l8196,4315r4,4l8210,4319r4,-4l8214,4305xm8214,4209r-4,-4l8200,4205r-4,4l8196,4218r4,4l8210,4222r4,-4l8214,4209xm8214,4112r-4,-3l8200,4109r-4,3l8196,4122r4,4l8210,4126r4,-4l8214,4112xm8214,4016r-4,-4l8200,4012r-4,4l8196,4025r4,4l8210,4029r4,-4l8214,4016xm8214,3919r-4,-4l8200,3915r-4,4l8196,3929r4,4l8210,3933r4,-4l8214,3919xm8214,3823r-4,-4l8200,3819r-4,4l8196,3832r4,4l8210,3836r4,-4l8214,3823xm8214,3726r-4,-4l8200,3722r-4,4l8196,3735r4,4l8210,3739r4,-4l8214,3726xm8214,3629r-4,-3l8200,3626r-4,3l8196,3639r4,4l8210,3643r4,-4l8214,3629xm8214,3533r-4,-4l8200,3529r-4,4l8196,3542r4,4l8210,3546r4,-4l8214,3533xm8214,3436r-4,-4l8200,3432r-4,4l8196,3446r4,4l8210,3450r4,-4l8214,3436xm8214,3340r-4,-4l8200,3336r-4,4l8196,3349r4,4l8210,3353r4,-4l8214,3340xm8245,6768r-4,-3l8231,6765r-4,3l8227,6778r4,4l8241,6782r4,-4l8245,6768xm8245,6672r-4,-4l8231,6668r-4,4l8227,6681r4,4l8241,6685r4,-4l8245,6672xm8245,6575r-4,-4l8231,6571r-4,4l8227,6585r4,4l8241,6589r4,-4l8245,6575xm8245,6479r-4,-4l8231,6475r-4,4l8227,6488r4,4l8241,6492r4,-4l8245,6479xm8245,6382r-4,-4l8231,6378r-4,4l8227,6392r4,4l8241,6396r4,-4l8245,6382xm8245,6286r-4,-4l8231,6282r-4,4l8227,6295r4,4l8241,6299r4,-4l8245,6286xm8245,6189r-4,-4l8231,6185r-4,4l8227,6198r4,4l8241,6202r4,-4l8245,6189xm8245,6092r-4,-4l8231,6088r-4,4l8227,6102r4,4l8241,6106r4,-4l8245,6092xm8245,5996r-4,-4l8231,5992r-4,4l8227,6005r4,4l8241,6009r4,-4l8245,5996xm8245,5899r-4,-4l8231,5895r-4,4l8227,5909r4,4l8241,5913r4,-4l8245,5899xm8245,5803r-4,-4l8231,5799r-4,4l8227,5812r4,4l8241,5816r4,-4l8245,5803xm8245,5706r-4,-4l8231,5702r-4,4l8227,5716r4,3l8241,5719r4,-3l8245,5706xm8245,5609r-4,-3l8231,5606r-4,3l8227,5619r4,4l8241,5623r4,-4l8245,5609xm8245,5513r-4,-4l8231,5509r-4,4l8227,5522r4,4l8241,5526r4,-4l8245,5513xm8245,5416r-4,-4l8231,5412r-4,4l8227,5426r4,4l8241,5430r4,-4l8245,5416xm8245,5320r-4,-4l8231,5316r-4,4l8227,5329r4,4l8241,5333r4,-4l8245,5320xm8245,5223r-4,-4l8231,5219r-4,4l8227,5232r4,4l8241,5236r4,-4l8245,5223xm8245,5127r-4,-4l8231,5123r-4,4l8227,5136r4,4l8241,5140r4,-4l8245,5127xm8245,5030r-4,-4l8231,5026r-4,4l8227,5039r4,4l8241,5043r4,-4l8245,5030xm8245,4933r-4,-4l8231,4929r-4,4l8227,4943r4,4l8241,4947r4,-4l8245,4933xm8245,4837r-4,-4l8231,4833r-4,4l8227,4846r4,4l8241,4850r4,-4l8245,4837xm8245,4740r-4,-4l8231,4736r-4,4l8227,4750r4,3l8241,4753r4,-3l8245,4740xm8245,4644r-4,-4l8231,4640r-4,4l8227,4653r4,4l8241,4657r4,-4l8245,4644xm8245,4547r-4,-4l8231,4543r-4,4l8227,4556r4,4l8241,4560r4,-4l8245,4547xm8245,4450r-4,-3l8231,4447r-4,3l8227,4460r4,4l8241,4464r4,-4l8245,4450xm8245,4354r-4,-4l8231,4350r-4,4l8227,4363r4,4l8241,4367r4,-4l8245,4354xm8245,4257r-4,-4l8231,4253r-4,4l8227,4267r4,4l8241,4271r4,-4l8245,4257xm8245,4161r-4,-4l8231,4157r-4,4l8227,4170r4,4l8241,4174r4,-4l8245,4161xm8245,4064r-4,-4l8231,4060r-4,4l8227,4073r4,4l8241,4077r4,-4l8245,4064xm8245,3967r-4,-3l8231,3964r-4,3l8227,3977r4,4l8241,3981r4,-4l8245,3967xm8245,3871r-4,-4l8231,3867r-4,4l8227,3880r4,4l8241,3884r4,-4l8245,3871xm8245,3774r-4,-4l8231,3770r-4,4l8227,3784r4,4l8241,3788r4,-4l8245,3774xm8245,3678r-4,-4l8231,3674r-4,4l8227,3687r4,4l8241,3691r4,-4l8245,3678xm8245,3581r-4,-4l8231,3577r-4,4l8227,3591r4,3l8241,3594r4,-3l8245,3581xm8245,3484r-4,-3l8231,3481r-4,3l8227,3494r4,4l8241,3498r4,-4l8245,3484xm8280,6720r-3,-4l8267,6716r-4,4l8263,6730r4,4l8277,6734r3,-4l8280,6720xm8280,6624r-3,-4l8267,6620r-4,4l8263,6633r4,4l8277,6637r3,-4l8280,6624xm8280,6527r-3,-4l8267,6523r-4,4l8263,6537r4,3l8277,6540r3,-3l8280,6527xm8280,6430r-3,-4l8267,6426r-4,4l8263,6440r4,4l8277,6444r3,-4l8280,6430xm8280,6334r-3,-4l8267,6330r-4,4l8263,6343r4,4l8277,6347r3,-4l8280,6334xm8280,6237r-3,-4l8267,6233r-4,4l8263,6247r4,4l8277,6251r3,-4l8280,6237xm8280,6141r-3,-4l8267,6137r-4,4l8263,6150r4,4l8277,6154r3,-4l8280,6141xm8280,6044r-3,-4l8267,6040r-4,4l8263,6054r4,3l8277,6057r3,-3l8280,6044xm8280,5947r-3,-3l8267,5944r-4,3l8263,5957r4,4l8277,5961r3,-4l8280,5947xm8280,5851r-3,-4l8267,5847r-4,4l8263,5860r4,4l8277,5864r3,-4l8280,5851xm8280,5754r-3,-4l8267,5750r-4,4l8263,5764r4,4l8277,5768r3,-4l8280,5754xm8280,5658r-3,-4l8267,5654r-4,4l8263,5667r4,4l8277,5671r3,-4l8280,5658xm8280,5561r-3,-4l8267,5557r-4,4l8263,5571r4,3l8277,5574r3,-3l8280,5561xm8280,5465r-3,-4l8267,5461r-4,4l8263,5474r4,4l8277,5478r3,-4l8280,5465xm8280,5368r-3,-4l8267,5364r-4,4l8263,5378r4,3l8277,5381r3,-3l8280,5368xm8280,5271r-3,-3l8267,5268r-4,3l8263,5281r4,4l8277,5285r3,-4l8280,5271xm8280,5175r-3,-4l8267,5171r-4,4l8263,5184r4,4l8277,5188r3,-4l8280,5175xm8280,5078r-3,-4l8267,5074r-4,4l8263,5088r4,4l8277,5092r3,-4l8280,5078xm8280,4982r-3,-4l8267,4978r-4,4l8263,4991r4,4l8277,4995r3,-4l8280,4982xm8280,4885r-3,-4l8267,4881r-4,4l8263,4894r4,4l8277,4898r3,-4l8280,4885xm8280,4788r-3,-3l8267,4785r-4,3l8263,4798r4,4l8277,4802r3,-4l8280,4788xm8280,4692r-3,-4l8267,4688r-4,4l8263,4701r4,4l8277,4705r3,-4l8280,4692xm8280,4595r-3,-4l8267,4591r-4,4l8263,4605r4,4l8277,4609r3,-4l8280,4595xm8280,4499r-3,-4l8267,4495r-4,4l8263,4508r4,4l8277,4512r3,-4l8280,4499xm8280,4402r-3,-4l8267,4398r-4,4l8263,4412r4,3l8277,4415r3,-3l8280,4402xm8280,4305r-3,-3l8267,4302r-4,3l8263,4315r4,4l8277,4319r3,-4l8280,4305xm8280,4209r-3,-4l8267,4205r-4,4l8263,4218r4,4l8277,4222r3,-4l8280,4209xm8280,4112r-3,-3l8267,4109r-4,3l8263,4122r4,4l8277,4126r3,-4l8280,4112xm8280,4016r-3,-4l8267,4012r-4,4l8263,4025r4,4l8277,4029r3,-4l8280,4016xm8280,3919r-3,-4l8267,3915r-4,4l8263,3929r4,4l8277,3933r3,-4l8280,3919xm8280,3823r-3,-4l8267,3819r-4,4l8263,3832r4,4l8277,3836r3,-4l8280,3823xm8280,3726r-3,-4l8267,3722r-4,4l8263,3735r4,4l8277,3739r3,-4l8280,3726xm8280,3629r-3,-3l8267,3626r-4,3l8263,3639r4,4l8277,3643r3,-4l8280,3629xm8280,3533r-3,-4l8267,3529r-4,4l8263,3542r4,4l8277,3546r3,-4l8280,3533xm8280,3436r-3,-4l8267,3432r-4,4l8263,3446r4,4l8277,3450r3,-4l8280,3436xm8280,3340r-3,-4l8267,3336r-4,4l8263,3349r4,4l8277,3353r3,-4l8280,3340xm8311,6768r-4,-3l8297,6765r-4,3l8293,6778r4,4l8307,6782r4,-4l8311,6768xm8311,6672r-4,-4l8297,6668r-4,4l8293,6681r4,4l8307,6685r4,-4l8311,6672xm8311,6575r-4,-4l8297,6571r-4,4l8293,6585r4,4l8307,6589r4,-4l8311,6575xm8311,6479r-4,-4l8297,6475r-4,4l8293,6488r4,4l8307,6492r4,-4l8311,6479xm8311,6382r-4,-4l8297,6378r-4,4l8293,6392r4,4l8307,6396r4,-4l8311,6382xm8311,6286r-4,-4l8297,6282r-4,4l8293,6295r4,4l8307,6299r4,-4l8311,6286xm8311,6189r-4,-4l8297,6185r-4,4l8293,6198r4,4l8307,6202r4,-4l8311,6189xm8311,6092r-4,-4l8297,6088r-4,4l8293,6102r4,4l8307,6106r4,-4l8311,6092xm8311,5996r-4,-4l8297,5992r-4,4l8293,6005r4,4l8307,6009r4,-4l8311,5996xm8311,5899r-4,-4l8297,5895r-4,4l8293,5909r4,4l8307,5913r4,-4l8311,5899xm8311,5803r-4,-4l8297,5799r-4,4l8293,5812r4,4l8307,5816r4,-4l8311,5803xm8311,5706r-4,-4l8297,5702r-4,4l8293,5716r4,3l8307,5719r4,-3l8311,5706xm8311,5609r-4,-3l8297,5606r-4,3l8293,5619r4,4l8307,5623r4,-4l8311,5609xm8311,5513r-4,-4l8297,5509r-4,4l8293,5522r4,4l8307,5526r4,-4l8311,5513xm8311,5416r-4,-4l8297,5412r-4,4l8293,5426r4,4l8307,5430r4,-4l8311,5416xm8311,5320r-4,-4l8297,5316r-4,4l8293,5329r4,4l8307,5333r4,-4l8311,5320xm8311,5223r-4,-4l8297,5219r-4,4l8293,5232r4,4l8307,5236r4,-4l8311,5223xm8311,5127r-4,-4l8297,5123r-4,4l8293,5136r4,4l8307,5140r4,-4l8311,5127xm8311,5030r-4,-4l8297,5026r-4,4l8293,5039r4,4l8307,5043r4,-4l8311,5030xm8311,4933r-4,-4l8297,4929r-4,4l8293,4943r4,4l8307,4947r4,-4l8311,4933xm8311,4837r-4,-4l8297,4833r-4,4l8293,4846r4,4l8307,4850r4,-4l8311,4837xm8311,4740r-4,-4l8297,4736r-4,4l8293,4750r4,3l8307,4753r4,-3l8311,4740xm8311,4644r-4,-4l8297,4640r-4,4l8293,4653r4,4l8307,4657r4,-4l8311,4644xm8311,4547r-4,-4l8297,4543r-4,4l8293,4556r4,4l8307,4560r4,-4l8311,4547xm8311,4450r-4,-3l8297,4447r-4,3l8293,4460r4,4l8307,4464r4,-4l8311,4450xm8311,4354r-4,-4l8297,4350r-4,4l8293,4363r4,4l8307,4367r4,-4l8311,4354xm8311,4257r-4,-4l8297,4253r-4,4l8293,4267r4,4l8307,4271r4,-4l8311,4257xm8311,4161r-4,-4l8297,4157r-4,4l8293,4170r4,4l8307,4174r4,-4l8311,4161xm8311,4064r-4,-4l8297,4060r-4,4l8293,4073r4,4l8307,4077r4,-4l8311,4064xm8311,3967r-4,-3l8297,3964r-4,3l8293,3977r4,4l8307,3981r4,-4l8311,3967xm8311,3871r-4,-4l8297,3867r-4,4l8293,3880r4,4l8307,3884r4,-4l8311,3871xm8311,3774r-4,-4l8297,3770r-4,4l8293,3784r4,4l8307,3788r4,-4l8311,3774xm8311,3678r-4,-4l8297,3674r-4,4l8293,3687r4,4l8307,3691r4,-4l8311,3678xm8311,3581r-4,-4l8297,3577r-4,4l8293,3591r4,3l8307,3594r4,-3l8311,3581xm8311,3484r-4,-3l8297,3481r-4,3l8293,3494r4,4l8307,3498r4,-4l8311,3484xm8347,6720r-4,-4l8333,6716r-4,4l8329,6730r4,4l8343,6734r4,-4l8347,6720xm8347,6624r-4,-4l8333,6620r-4,4l8329,6633r4,4l8343,6637r4,-4l8347,6624xm8347,6527r-4,-4l8333,6523r-4,4l8329,6537r4,3l8343,6540r4,-3l8347,6527xm8347,6430r-4,-4l8333,6426r-4,4l8329,6440r4,4l8343,6444r4,-4l8347,6430xm8347,6334r-4,-4l8333,6330r-4,4l8329,6343r4,4l8343,6347r4,-4l8347,6334xm8347,6237r-4,-4l8333,6233r-4,4l8329,6247r4,4l8343,6251r4,-4l8347,6237xm8347,6141r-4,-4l8333,6137r-4,4l8329,6150r4,4l8343,6154r4,-4l8347,6141xm8347,6044r-4,-4l8333,6040r-4,4l8329,6054r4,3l8343,6057r4,-3l8347,6044xm8347,5947r-4,-3l8333,5944r-4,3l8329,5957r4,4l8343,5961r4,-4l8347,5947xm8347,5851r-4,-4l8333,5847r-4,4l8329,5860r4,4l8343,5864r4,-4l8347,5851xm8347,5754r-4,-4l8333,5750r-4,4l8329,5764r4,4l8343,5768r4,-4l8347,5754xm8347,5658r-4,-4l8333,5654r-4,4l8329,5667r4,4l8343,5671r4,-4l8347,5658xm8347,5561r-4,-4l8333,5557r-4,4l8329,5571r4,3l8343,5574r4,-3l8347,5561xm8347,5465r-4,-4l8333,5461r-4,4l8329,5474r4,4l8343,5478r4,-4l8347,5465xm8347,5368r-4,-4l8333,5364r-4,4l8329,5378r4,3l8343,5381r4,-3l8347,5368xm8347,5271r-4,-3l8333,5268r-4,3l8329,5281r4,4l8343,5285r4,-4l8347,5271xm8347,5175r-4,-4l8333,5171r-4,4l8329,5184r4,4l8343,5188r4,-4l8347,5175xm8347,5078r-4,-4l8333,5074r-4,4l8329,5088r4,4l8343,5092r4,-4l8347,5078xm8347,4982r-4,-4l8333,4978r-4,4l8329,4991r4,4l8343,4995r4,-4l8347,4982xm8347,4885r-4,-4l8333,4881r-4,4l8329,4894r4,4l8343,4898r4,-4l8347,4885xm8347,4788r-4,-3l8333,4785r-4,3l8329,4798r4,4l8343,4802r4,-4l8347,4788xm8347,4692r-4,-4l8333,4688r-4,4l8329,4701r4,4l8343,4705r4,-4l8347,4692xm8347,4595r-4,-4l8333,4591r-4,4l8329,4605r4,4l8343,4609r4,-4l8347,4595xm8347,4499r-4,-4l8333,4495r-4,4l8329,4508r4,4l8343,4512r4,-4l8347,4499xm8347,4402r-4,-4l8333,4398r-4,4l8329,4412r4,3l8343,4415r4,-3l8347,4402xm8347,4305r-4,-3l8333,4302r-4,3l8329,4315r4,4l8343,4319r4,-4l8347,4305xm8347,4209r-4,-4l8333,4205r-4,4l8329,4218r4,4l8343,4222r4,-4l8347,4209xm8347,4112r-4,-3l8333,4109r-4,3l8329,4122r4,4l8343,4126r4,-4l8347,4112xm8347,4016r-4,-4l8333,4012r-4,4l8329,4025r4,4l8343,4029r4,-4l8347,4016xm8347,3919r-4,-4l8333,3915r-4,4l8329,3929r4,4l8343,3933r4,-4l8347,3919xm8347,3823r-4,-4l8333,3819r-4,4l8329,3832r4,4l8343,3836r4,-4l8347,3823xm8347,3726r-4,-4l8333,3722r-4,4l8329,3735r4,4l8343,3739r4,-4l8347,3726xm8347,3629r-4,-3l8333,3626r-4,3l8329,3639r4,4l8343,3643r4,-4l8347,3629xm8347,3533r-4,-4l8333,3529r-4,4l8329,3542r4,4l8343,3546r4,-4l8347,3533xm8347,3436r-4,-4l8333,3432r-4,4l8329,3446r4,4l8343,3450r4,-4l8347,3436xm8347,3340r-4,-4l8333,3336r-4,4l8329,3349r4,4l8343,3353r4,-4l8347,3340xm8378,6768r-4,-3l8364,6765r-4,3l8360,6778r4,4l8374,6782r4,-4l8378,6768xm8378,6672r-4,-4l8364,6668r-4,4l8360,6681r4,4l8374,6685r4,-4l8378,6672xm8378,6575r-4,-4l8364,6571r-4,4l8360,6585r4,4l8374,6589r4,-4l8378,6575xm8378,6479r-4,-4l8364,6475r-4,4l8360,6488r4,4l8374,6492r4,-4l8378,6479xm8378,6382r-4,-4l8364,6378r-4,4l8360,6392r4,4l8374,6396r4,-4l8378,6382xm8378,6286r-4,-4l8364,6282r-4,4l8360,6295r4,4l8374,6299r4,-4l8378,6286xm8378,6189r-4,-4l8364,6185r-4,4l8360,6198r4,4l8374,6202r4,-4l8378,6189xm8378,6092r-4,-4l8364,6088r-4,4l8360,6102r4,4l8374,6106r4,-4l8378,6092xm8378,5996r-4,-4l8364,5992r-4,4l8360,6005r4,4l8374,6009r4,-4l8378,5996xm8378,5899r-4,-4l8364,5895r-4,4l8360,5909r4,4l8374,5913r4,-4l8378,5899xm8378,5803r-4,-4l8364,5799r-4,4l8360,5812r4,4l8374,5816r4,-4l8378,5803xm8378,5706r-4,-4l8364,5702r-4,4l8360,5716r4,3l8374,5719r4,-3l8378,5706xm8378,5609r-4,-3l8364,5606r-4,3l8360,5619r4,4l8374,5623r4,-4l8378,5609xm8378,5513r-4,-4l8364,5509r-4,4l8360,5522r4,4l8374,5526r4,-4l8378,5513xm8378,5416r-4,-4l8364,5412r-4,4l8360,5426r4,4l8374,5430r4,-4l8378,5416xm8378,5320r-4,-4l8364,5316r-4,4l8360,5329r4,4l8374,5333r4,-4l8378,5320xm8378,5223r-4,-4l8364,5219r-4,4l8360,5232r4,4l8374,5236r4,-4l8378,5223xm8378,5127r-4,-4l8364,5123r-4,4l8360,5136r4,4l8374,5140r4,-4l8378,5127xm8378,5030r-4,-4l8364,5026r-4,4l8360,5039r4,4l8374,5043r4,-4l8378,5030xm8378,4933r-4,-4l8364,4929r-4,4l8360,4943r4,4l8374,4947r4,-4l8378,4933xm8378,4837r-4,-4l8364,4833r-4,4l8360,4846r4,4l8374,4850r4,-4l8378,4837xm8378,4740r-4,-4l8364,4736r-4,4l8360,4750r4,3l8374,4753r4,-3l8378,4740xm8378,4644r-4,-4l8364,4640r-4,4l8360,4653r4,4l8374,4657r4,-4l8378,4644xm8378,4547r-4,-4l8364,4543r-4,4l8360,4556r4,4l8374,4560r4,-4l8378,4547xm8378,4450r-4,-3l8364,4447r-4,3l8360,4460r4,4l8374,4464r4,-4l8378,4450xm8378,4354r-4,-4l8364,4350r-4,4l8360,4363r4,4l8374,4367r4,-4l8378,4354xm8378,4257r-4,-4l8364,4253r-4,4l8360,4267r4,4l8374,4271r4,-4l8378,4257xm8378,4161r-4,-4l8364,4157r-4,4l8360,4170r4,4l8374,4174r4,-4l8378,4161xm8378,4064r-4,-4l8364,4060r-4,4l8360,4073r4,4l8374,4077r4,-4l8378,4064xm8378,3967r-4,-3l8364,3964r-4,3l8360,3977r4,4l8374,3981r4,-4l8378,3967xm8378,3871r-4,-4l8364,3867r-4,4l8360,3880r4,4l8374,3884r4,-4l8378,3871xm8378,3774r-4,-4l8364,3770r-4,4l8360,3784r4,4l8374,3788r4,-4l8378,3774xm8378,3678r-4,-4l8364,3674r-4,4l8360,3687r4,4l8374,3691r4,-4l8378,3678xm8378,3581r-4,-4l8364,3577r-4,4l8360,3591r4,3l8374,3594r4,-3l8378,3581xm8378,3484r-4,-3l8364,3481r-4,3l8360,3494r4,4l8374,3498r4,-4l8378,3484xm8413,6720r-4,-4l8400,6716r-4,4l8396,6730r4,4l8409,6734r4,-4l8413,6720xm8413,6624r-4,-4l8400,6620r-4,4l8396,6633r4,4l8409,6637r4,-4l8413,6624xm8413,6527r-4,-4l8400,6523r-4,4l8396,6537r4,3l8409,6540r4,-3l8413,6527xm8413,6430r-4,-4l8400,6426r-4,4l8396,6440r4,4l8409,6444r4,-4l8413,6430xm8413,6334r-4,-4l8400,6330r-4,4l8396,6343r4,4l8409,6347r4,-4l8413,6334xm8413,6237r-4,-4l8400,6233r-4,4l8396,6247r4,4l8409,6251r4,-4l8413,6237xm8413,6141r-4,-4l8400,6137r-4,4l8396,6150r4,4l8409,6154r4,-4l8413,6141xm8413,6044r-4,-4l8400,6040r-4,4l8396,6054r4,3l8409,6057r4,-3l8413,6044xm8413,5947r-4,-3l8400,5944r-4,3l8396,5957r4,4l8409,5961r4,-4l8413,5947xm8413,5851r-4,-4l8400,5847r-4,4l8396,5860r4,4l8409,5864r4,-4l8413,5851xm8413,5754r-4,-4l8400,5750r-4,4l8396,5764r4,4l8409,5768r4,-4l8413,5754xm8413,5658r-4,-4l8400,5654r-4,4l8396,5667r4,4l8409,5671r4,-4l8413,5658xm8413,5561r-4,-4l8400,5557r-4,4l8396,5571r4,3l8409,5574r4,-3l8413,5561xm8413,5465r-4,-4l8400,5461r-4,4l8396,5474r4,4l8409,5478r4,-4l8413,5465xm8413,5368r-4,-4l8400,5364r-4,4l8396,5378r4,3l8409,5381r4,-3l8413,5368xm8413,5271r-4,-3l8400,5268r-4,3l8396,5281r4,4l8409,5285r4,-4l8413,5271xm8413,5175r-4,-4l8400,5171r-4,4l8396,5184r4,4l8409,5188r4,-4l8413,5175xm8413,5078r-4,-4l8400,5074r-4,4l8396,5088r4,4l8409,5092r4,-4l8413,5078xm8413,4982r-4,-4l8400,4978r-4,4l8396,4991r4,4l8409,4995r4,-4l8413,4982xm8413,4885r-4,-4l8400,4881r-4,4l8396,4894r4,4l8409,4898r4,-4l8413,4885xm8413,4788r-4,-3l8400,4785r-4,3l8396,4798r4,4l8409,4802r4,-4l8413,4788xm8413,4692r-4,-4l8400,4688r-4,4l8396,4701r4,4l8409,4705r4,-4l8413,4692xm8413,4595r-4,-4l8400,4591r-4,4l8396,4605r4,4l8409,4609r4,-4l8413,4595xm8413,4499r-4,-4l8400,4495r-4,4l8396,4508r4,4l8409,4512r4,-4l8413,4499xm8413,4402r-4,-4l8400,4398r-4,4l8396,4412r4,3l8409,4415r4,-3l8413,4402xm8413,4305r-4,-3l8400,4302r-4,3l8396,4315r4,4l8409,4319r4,-4l8413,4305xm8413,4209r-4,-4l8400,4205r-4,4l8396,4218r4,4l8409,4222r4,-4l8413,4209xm8413,4112r-4,-3l8400,4109r-4,3l8396,4122r4,4l8409,4126r4,-4l8413,4112xm8413,4016r-4,-4l8400,4012r-4,4l8396,4025r4,4l8409,4029r4,-4l8413,4016xm8413,3919r-4,-4l8400,3915r-4,4l8396,3929r4,4l8409,3933r4,-4l8413,3919xm8413,3823r-4,-4l8400,3819r-4,4l8396,3832r4,4l8409,3836r4,-4l8413,3823xm8413,3726r-4,-4l8400,3722r-4,4l8396,3735r4,4l8409,3739r4,-4l8413,3726xm8413,3629r-4,-3l8400,3626r-4,3l8396,3639r4,4l8409,3643r4,-4l8413,3629xm8413,3533r-4,-4l8400,3529r-4,4l8396,3542r4,4l8409,3546r4,-4l8413,3533xm8413,3436r-4,-4l8400,3432r-4,4l8396,3446r4,4l8409,3450r4,-4l8413,3436xm8413,3340r-4,-4l8400,3336r-4,4l8396,3349r4,4l8409,3353r4,-4l8413,3340xm8444,6768r-4,-3l8430,6765r-4,3l8426,6778r4,4l8440,6782r4,-4l8444,6768xm8444,6672r-4,-4l8430,6668r-4,4l8426,6681r4,4l8440,6685r4,-4l8444,6672xm8444,6575r-4,-4l8430,6571r-4,4l8426,6585r4,4l8440,6589r4,-4l8444,6575xm8444,6479r-4,-4l8430,6475r-4,4l8426,6488r4,4l8440,6492r4,-4l8444,6479xm8444,6382r-4,-4l8430,6378r-4,4l8426,6392r4,4l8440,6396r4,-4l8444,6382xm8444,6286r-4,-4l8430,6282r-4,4l8426,6295r4,4l8440,6299r4,-4l8444,6286xm8444,6189r-4,-4l8430,6185r-4,4l8426,6198r4,4l8440,6202r4,-4l8444,6189xm8444,6092r-4,-4l8430,6088r-4,4l8426,6102r4,4l8440,6106r4,-4l8444,6092xm8444,5996r-4,-4l8430,5992r-4,4l8426,6005r4,4l8440,6009r4,-4l8444,5996xm8444,5899r-4,-4l8430,5895r-4,4l8426,5909r4,4l8440,5913r4,-4l8444,5899xm8444,5803r-4,-4l8430,5799r-4,4l8426,5812r4,4l8440,5816r4,-4l8444,5803xm8444,5706r-4,-4l8430,5702r-4,4l8426,5716r4,3l8440,5719r4,-3l8444,5706xm8444,5609r-4,-3l8430,5606r-4,3l8426,5619r4,4l8440,5623r4,-4l8444,5609xm8444,5513r-4,-4l8430,5509r-4,4l8426,5522r4,4l8440,5526r4,-4l8444,5513xm8444,5416r-4,-4l8430,5412r-4,4l8426,5426r4,4l8440,5430r4,-4l8444,5416xm8444,5320r-4,-4l8430,5316r-4,4l8426,5329r4,4l8440,5333r4,-4l8444,5320xm8444,5223r-4,-4l8430,5219r-4,4l8426,5232r4,4l8440,5236r4,-4l8444,5223xm8444,5127r-4,-4l8430,5123r-4,4l8426,5136r4,4l8440,5140r4,-4l8444,5127xm8444,5030r-4,-4l8430,5026r-4,4l8426,5039r4,4l8440,5043r4,-4l8444,5030xm8444,4933r-4,-4l8430,4929r-4,4l8426,4943r4,4l8440,4947r4,-4l8444,4933xm8444,4837r-4,-4l8430,4833r-4,4l8426,4846r4,4l8440,4850r4,-4l8444,4837xm8444,4740r-4,-4l8430,4736r-4,4l8426,4750r4,3l8440,4753r4,-3l8444,4740xm8444,4644r-4,-4l8430,4640r-4,4l8426,4653r4,4l8440,4657r4,-4l8444,4644xm8444,4547r-4,-4l8430,4543r-4,4l8426,4556r4,4l8440,4560r4,-4l8444,4547xm8444,4450r-4,-3l8430,4447r-4,3l8426,4460r4,4l8440,4464r4,-4l8444,4450xm8444,4354r-4,-4l8430,4350r-4,4l8426,4363r4,4l8440,4367r4,-4l8444,4354xm8444,4257r-4,-4l8430,4253r-4,4l8426,4267r4,4l8440,4271r4,-4l8444,4257xm8444,4161r-4,-4l8430,4157r-4,4l8426,4170r4,4l8440,4174r4,-4l8444,4161xm8444,4064r-4,-4l8430,4060r-4,4l8426,4073r4,4l8440,4077r4,-4l8444,4064xm8444,3967r-4,-3l8430,3964r-4,3l8426,3977r4,4l8440,3981r4,-4l8444,3967xm8444,3871r-4,-4l8430,3867r-4,4l8426,3880r4,4l8440,3884r4,-4l8444,3871xm8444,3774r-4,-4l8430,3770r-4,4l8426,3784r4,4l8440,3788r4,-4l8444,3774xm8444,3678r-4,-4l8430,3674r-4,4l8426,3687r4,4l8440,3691r4,-4l8444,3678xm8444,3581r-4,-4l8430,3577r-4,4l8426,3591r4,3l8440,3594r4,-3l8444,3581xm8444,3484r-4,-3l8430,3481r-4,3l8426,3494r4,4l8440,3498r4,-4l8444,3484xm8480,6720r-4,-4l8466,6716r-4,4l8462,6730r4,4l8476,6734r4,-4l8480,6720xm8480,6624r-4,-4l8466,6620r-4,4l8462,6633r4,4l8476,6637r4,-4l8480,6624xm8480,6527r-4,-4l8466,6523r-4,4l8462,6537r4,3l8476,6540r4,-3l8480,6527xm8480,6430r-4,-4l8466,6426r-4,4l8462,6440r4,4l8476,6444r4,-4l8480,6430xm8480,6334r-4,-4l8466,6330r-4,4l8462,6343r4,4l8476,6347r4,-4l8480,6334xm8480,6237r-4,-4l8466,6233r-4,4l8462,6247r4,4l8476,6251r4,-4l8480,6237xm8480,6141r-4,-4l8466,6137r-4,4l8462,6150r4,4l8476,6154r4,-4l8480,6141xm8480,6044r-4,-4l8466,6040r-4,4l8462,6054r4,3l8476,6057r4,-3l8480,6044xm8480,5947r-4,-3l8466,5944r-4,3l8462,5957r4,4l8476,5961r4,-4l8480,5947xm8480,5851r-4,-4l8466,5847r-4,4l8462,5860r4,4l8476,5864r4,-4l8480,5851xm8480,5754r-4,-4l8466,5750r-4,4l8462,5764r4,4l8476,5768r4,-4l8480,5754xm8480,5658r-4,-4l8466,5654r-4,4l8462,5667r4,4l8476,5671r4,-4l8480,5658xm8480,5561r-4,-4l8466,5557r-4,4l8462,5571r4,3l8476,5574r4,-3l8480,5561xm8480,5465r-4,-4l8466,5461r-4,4l8462,5474r4,4l8476,5478r4,-4l8480,5465xm8480,5368r-4,-4l8466,5364r-4,4l8462,5378r4,3l8476,5381r4,-3l8480,5368xm8480,5271r-4,-3l8466,5268r-4,3l8462,5281r4,4l8476,5285r4,-4l8480,5271xm8480,5175r-4,-4l8466,5171r-4,4l8462,5184r4,4l8476,5188r4,-4l8480,5175xm8480,5078r-4,-4l8466,5074r-4,4l8462,5088r4,4l8476,5092r4,-4l8480,5078xm8480,4982r-4,-4l8466,4978r-4,4l8462,4991r4,4l8476,4995r4,-4l8480,4982xm8480,4885r-4,-4l8466,4881r-4,4l8462,4894r4,4l8476,4898r4,-4l8480,4885xm8480,4788r-4,-3l8466,4785r-4,3l8462,4798r4,4l8476,4802r4,-4l8480,4788xm8480,4692r-4,-4l8466,4688r-4,4l8462,4701r4,4l8476,4705r4,-4l8480,4692xm8480,4595r-4,-4l8466,4591r-4,4l8462,4605r4,4l8476,4609r4,-4l8480,4595xm8480,4499r-4,-4l8466,4495r-4,4l8462,4508r4,4l8476,4512r4,-4l8480,4499xm8480,4402r-4,-4l8466,4398r-4,4l8462,4412r4,3l8476,4415r4,-3l8480,4402xm8480,4305r-4,-3l8466,4302r-4,3l8462,4315r4,4l8476,4319r4,-4l8480,4305xm8480,4209r-4,-4l8466,4205r-4,4l8462,4218r4,4l8476,4222r4,-4l8480,4209xm8480,4112r-4,-3l8466,4109r-4,3l8462,4122r4,4l8476,4126r4,-4l8480,4112xm8480,4016r-4,-4l8466,4012r-4,4l8462,4025r4,4l8476,4029r4,-4l8480,4016xm8480,3919r-4,-4l8466,3915r-4,4l8462,3929r4,4l8476,3933r4,-4l8480,3919xm8480,3823r-4,-4l8466,3819r-4,4l8462,3832r4,4l8476,3836r4,-4l8480,3823xm8480,3726r-4,-4l8466,3722r-4,4l8462,3735r4,4l8476,3739r4,-4l8480,3726xm8480,3629r-4,-3l8466,3626r-4,3l8462,3639r4,4l8476,3643r4,-4l8480,3629xm8480,3533r-4,-4l8466,3529r-4,4l8462,3542r4,4l8476,3546r4,-4l8480,3533xm8480,3436r-4,-4l8466,3432r-4,4l8462,3446r4,4l8476,3450r4,-4l8480,3436xm8480,3340r-4,-4l8466,3336r-4,4l8462,3349r4,4l8476,3353r4,-4l8480,3340xm8511,6768r-4,-3l8497,6765r-4,3l8493,6778r4,4l8507,6782r4,-4l8511,6768xm8511,6672r-4,-4l8497,6668r-4,4l8493,6681r4,4l8507,6685r4,-4l8511,6672xm8511,6575r-4,-4l8497,6571r-4,4l8493,6585r4,4l8507,6589r4,-4l8511,6575xm8511,6479r-4,-4l8497,6475r-4,4l8493,6488r4,4l8507,6492r4,-4l8511,6479xm8511,6382r-4,-4l8497,6378r-4,4l8493,6392r4,4l8507,6396r4,-4l8511,6382xm8511,6286r-4,-4l8497,6282r-4,4l8493,6295r4,4l8507,6299r4,-4l8511,6286xm8511,6189r-4,-4l8497,6185r-4,4l8493,6198r4,4l8507,6202r4,-4l8511,6189xm8511,6092r-4,-4l8497,6088r-4,4l8493,6102r4,4l8507,6106r4,-4l8511,6092xm8511,5996r-4,-4l8497,5992r-4,4l8493,6005r4,4l8507,6009r4,-4l8511,5996xm8511,5899r-4,-4l8497,5895r-4,4l8493,5909r4,4l8507,5913r4,-4l8511,5899xm8511,5803r-4,-4l8497,5799r-4,4l8493,5812r4,4l8507,5816r4,-4l8511,5803xm8511,5706r-4,-4l8497,5702r-4,4l8493,5716r4,3l8507,5719r4,-3l8511,5706xm8511,5609r-4,-3l8497,5606r-4,3l8493,5619r4,4l8507,5623r4,-4l8511,5609xm8511,5513r-4,-4l8497,5509r-4,4l8493,5522r4,4l8507,5526r4,-4l8511,5513xm8511,5416r-4,-4l8497,5412r-4,4l8493,5426r4,4l8507,5430r4,-4l8511,5416xm8511,5320r-4,-4l8497,5316r-4,4l8493,5329r4,4l8507,5333r4,-4l8511,5320xm8511,5223r-4,-4l8497,5219r-4,4l8493,5232r4,4l8507,5236r4,-4l8511,5223xm8511,5127r-4,-4l8497,5123r-4,4l8493,5136r4,4l8507,5140r4,-4l8511,5127xm8511,5030r-4,-4l8497,5026r-4,4l8493,5039r4,4l8507,5043r4,-4l8511,5030xm8511,4933r-4,-4l8497,4929r-4,4l8493,4943r4,4l8507,4947r4,-4l8511,4933xm8511,4837r-4,-4l8497,4833r-4,4l8493,4846r4,4l8507,4850r4,-4l8511,4837xm8511,4740r-4,-4l8497,4736r-4,4l8493,4750r4,3l8507,4753r4,-3l8511,4740xm8511,4644r-4,-4l8497,4640r-4,4l8493,4653r4,4l8507,4657r4,-4l8511,4644xm8511,4547r-4,-4l8497,4543r-4,4l8493,4556r4,4l8507,4560r4,-4l8511,4547xm8511,4450r-4,-3l8497,4447r-4,3l8493,4460r4,4l8507,4464r4,-4l8511,4450xm8511,4354r-4,-4l8497,4350r-4,4l8493,4363r4,4l8507,4367r4,-4l8511,4354xm8511,4257r-4,-4l8497,4253r-4,4l8493,4267r4,4l8507,4271r4,-4l8511,4257xm8511,4161r-4,-4l8497,4157r-4,4l8493,4170r4,4l8507,4174r4,-4l8511,4161xm8511,4064r-4,-4l8497,4060r-4,4l8493,4073r4,4l8507,4077r4,-4l8511,4064xm8511,3967r-4,-3l8497,3964r-4,3l8493,3977r4,4l8507,3981r4,-4l8511,3967xm8511,3871r-4,-4l8497,3867r-4,4l8493,3880r4,4l8507,3884r4,-4l8511,3871xm8511,3774r-4,-4l8497,3770r-4,4l8493,3784r4,4l8507,3788r4,-4l8511,3774xm8511,3678r-4,-4l8497,3674r-4,4l8493,3687r4,4l8507,3691r4,-4l8511,3678xm8511,3581r-4,-4l8497,3577r-4,4l8493,3591r4,3l8507,3594r4,-3l8511,3581xm8511,3484r-4,-3l8497,3481r-4,3l8493,3494r4,4l8507,3498r4,-4l8511,3484xm8546,6720r-4,-4l8533,6716r-4,4l8529,6730r4,4l8542,6734r4,-4l8546,6720xm8546,6624r-4,-4l8533,6620r-4,4l8529,6633r4,4l8542,6637r4,-4l8546,6624xm8546,6527r-4,-4l8533,6523r-4,4l8529,6537r4,3l8542,6540r4,-3l8546,6527xm8546,6430r-4,-4l8533,6426r-4,4l8529,6440r4,4l8542,6444r4,-4l8546,6430xm8546,6334r-4,-4l8533,6330r-4,4l8529,6343r4,4l8542,6347r4,-4l8546,6334xm8546,6237r-4,-4l8533,6233r-4,4l8529,6247r4,4l8542,6251r4,-4l8546,6237xm8546,6141r-4,-4l8533,6137r-4,4l8529,6150r4,4l8542,6154r4,-4l8546,6141xm8546,6044r-4,-4l8533,6040r-4,4l8529,6054r4,3l8542,6057r4,-3l8546,6044xm8546,5947r-4,-3l8533,5944r-4,3l8529,5957r4,4l8542,5961r4,-4l8546,5947xm8546,5851r-4,-4l8533,5847r-4,4l8529,5860r4,4l8542,5864r4,-4l8546,5851xm8546,5754r-4,-4l8533,5750r-4,4l8529,5764r4,4l8542,5768r4,-4l8546,5754xm8546,5658r-4,-4l8533,5654r-4,4l8529,5667r4,4l8542,5671r4,-4l8546,5658xm8546,5561r-4,-4l8533,5557r-4,4l8529,5571r4,3l8542,5574r4,-3l8546,5561xm8546,5465r-4,-4l8533,5461r-4,4l8529,5474r4,4l8542,5478r4,-4l8546,5465xm8546,5368r-4,-4l8533,5364r-4,4l8529,5378r4,3l8542,5381r4,-3l8546,5368xm8546,5271r-4,-3l8533,5268r-4,3l8529,5281r4,4l8542,5285r4,-4l8546,5271xm8546,5175r-4,-4l8533,5171r-4,4l8529,5184r4,4l8542,5188r4,-4l8546,5175xm8546,5078r-4,-4l8533,5074r-4,4l8529,5088r4,4l8542,5092r4,-4l8546,5078xm8546,4982r-4,-4l8533,4978r-4,4l8529,4991r4,4l8542,4995r4,-4l8546,4982xm8546,4885r-4,-4l8533,4881r-4,4l8529,4894r4,4l8542,4898r4,-4l8546,4885xm8546,4788r-4,-3l8533,4785r-4,3l8529,4798r4,4l8542,4802r4,-4l8546,4788xm8546,4692r-4,-4l8533,4688r-4,4l8529,4701r4,4l8542,4705r4,-4l8546,4692xm8546,4595r-4,-4l8533,4591r-4,4l8529,4605r4,4l8542,4609r4,-4l8546,4595xm8546,4499r-4,-4l8533,4495r-4,4l8529,4508r4,4l8542,4512r4,-4l8546,4499xm8546,4402r-4,-4l8533,4398r-4,4l8529,4412r4,3l8542,4415r4,-3l8546,4402xm8546,4305r-4,-3l8533,4302r-4,3l8529,4315r4,4l8542,4319r4,-4l8546,4305xm8546,4209r-4,-4l8533,4205r-4,4l8529,4218r4,4l8542,4222r4,-4l8546,4209xm8546,4112r-4,-3l8533,4109r-4,3l8529,4122r4,4l8542,4126r4,-4l8546,4112xm8546,4016r-4,-4l8533,4012r-4,4l8529,4025r4,4l8542,4029r4,-4l8546,4016xm8546,3919r-4,-4l8533,3915r-4,4l8529,3929r4,4l8542,3933r4,-4l8546,3919xm8546,3823r-4,-4l8533,3819r-4,4l8529,3832r4,4l8542,3836r4,-4l8546,3823xm8546,3726r-4,-4l8533,3722r-4,4l8529,3735r4,4l8542,3739r4,-4l8546,3726xm8546,3629r-4,-3l8533,3626r-4,3l8529,3639r4,4l8542,3643r4,-4l8546,3629xm8546,3533r-4,-4l8533,3529r-4,4l8529,3542r4,4l8542,3546r4,-4l8546,3533xm8546,3436r-4,-4l8533,3432r-4,4l8529,3446r4,4l8542,3450r4,-4l8546,3436xm8546,3340r-4,-4l8533,3336r-4,4l8529,3349r4,4l8542,3353r4,-4l8546,3340xm8577,6768r-4,-3l8563,6765r-4,3l8559,6778r4,4l8573,6782r4,-4l8577,6768xm8577,6672r-4,-4l8563,6668r-4,4l8559,6681r4,4l8573,6685r4,-4l8577,6672xm8577,6575r-4,-4l8563,6571r-4,4l8559,6585r4,4l8573,6589r4,-4l8577,6575xm8577,6479r-4,-4l8563,6475r-4,4l8559,6488r4,4l8573,6492r4,-4l8577,6479xm8577,6382r-4,-4l8563,6378r-4,4l8559,6392r4,4l8573,6396r4,-4l8577,6382xm8577,6286r-4,-4l8563,6282r-4,4l8559,6295r4,4l8573,6299r4,-4l8577,6286xm8577,6189r-4,-4l8563,6185r-4,4l8559,6198r4,4l8573,6202r4,-4l8577,6189xm8577,6092r-4,-4l8563,6088r-4,4l8559,6102r4,4l8573,6106r4,-4l8577,6092xm8577,5996r-4,-4l8563,5992r-4,4l8559,6005r4,4l8573,6009r4,-4l8577,5996xm8577,5899r-4,-4l8563,5895r-4,4l8559,5909r4,4l8573,5913r4,-4l8577,5899xm8577,5803r-4,-4l8563,5799r-4,4l8559,5812r4,4l8573,5816r4,-4l8577,5803xm8577,5706r-4,-4l8563,5702r-4,4l8559,5716r4,3l8573,5719r4,-3l8577,5706xm8577,5609r-4,-3l8563,5606r-4,3l8559,5619r4,4l8573,5623r4,-4l8577,5609xm8577,5513r-4,-4l8563,5509r-4,4l8559,5522r4,4l8573,5526r4,-4l8577,5513xm8577,5416r-4,-4l8563,5412r-4,4l8559,5426r4,4l8573,5430r4,-4l8577,5416xm8577,5320r-4,-4l8563,5316r-4,4l8559,5329r4,4l8573,5333r4,-4l8577,5320xm8577,5223r-4,-4l8563,5219r-4,4l8559,5232r4,4l8573,5236r4,-4l8577,5223xm8577,5127r-4,-4l8563,5123r-4,4l8559,5136r4,4l8573,5140r4,-4l8577,5127xm8577,5030r-4,-4l8563,5026r-4,4l8559,5039r4,4l8573,5043r4,-4l8577,5030xm8577,4933r-4,-4l8563,4929r-4,4l8559,4943r4,4l8573,4947r4,-4l8577,4933xm8577,4837r-4,-4l8563,4833r-4,4l8559,4846r4,4l8573,4850r4,-4l8577,4837xm8577,4740r-4,-4l8563,4736r-4,4l8559,4750r4,3l8573,4753r4,-3l8577,4740xm8577,4644r-4,-4l8563,4640r-4,4l8559,4653r4,4l8573,4657r4,-4l8577,4644xm8577,4547r-4,-4l8563,4543r-4,4l8559,4556r4,4l8573,4560r4,-4l8577,4547xm8577,4450r-4,-3l8563,4447r-4,3l8559,4460r4,4l8573,4464r4,-4l8577,4450xm8577,4354r-4,-4l8563,4350r-4,4l8559,4363r4,4l8573,4367r4,-4l8577,4354xm8577,4257r-4,-4l8563,4253r-4,4l8559,4267r4,4l8573,4271r4,-4l8577,4257xm8577,4161r-4,-4l8563,4157r-4,4l8559,4170r4,4l8573,4174r4,-4l8577,4161xm8577,4064r-4,-4l8563,4060r-4,4l8559,4073r4,4l8573,4077r4,-4l8577,4064xm8577,3967r-4,-3l8563,3964r-4,3l8559,3977r4,4l8573,3981r4,-4l8577,3967xm8577,3871r-4,-4l8563,3867r-4,4l8559,3880r4,4l8573,3884r4,-4l8577,3871xm8577,3774r-4,-4l8563,3770r-4,4l8559,3784r4,4l8573,3788r4,-4l8577,3774xm8577,3678r-4,-4l8563,3674r-4,4l8559,3687r4,4l8573,3691r4,-4l8577,3678xm8577,3581r-4,-4l8563,3577r-4,4l8559,3591r4,3l8573,3594r4,-3l8577,3581xm8577,3484r-4,-3l8563,3481r-4,3l8559,3494r4,4l8573,3498r4,-4l8577,3484xm8613,6720r-4,-4l8599,6716r-4,4l8595,6730r4,4l8609,6734r4,-4l8613,6720xm8613,6624r-4,-4l8599,6620r-4,4l8595,6633r4,4l8609,6637r4,-4l8613,6624xm8613,6527r-4,-4l8599,6523r-4,4l8595,6537r4,3l8609,6540r4,-3l8613,6527xm8613,6430r-4,-4l8599,6426r-4,4l8595,6440r4,4l8609,6444r4,-4l8613,6430xm8613,6334r-4,-4l8599,6330r-4,4l8595,6343r4,4l8609,6347r4,-4l8613,6334xm8613,6237r-4,-4l8599,6233r-4,4l8595,6247r4,4l8609,6251r4,-4l8613,6237xm8613,6141r-4,-4l8599,6137r-4,4l8595,6150r4,4l8609,6154r4,-4l8613,6141xm8613,6044r-4,-4l8599,6040r-4,4l8595,6054r4,3l8609,6057r4,-3l8613,6044xm8613,5947r-4,-3l8599,5944r-4,3l8595,5957r4,4l8609,5961r4,-4l8613,5947xm8613,5851r-4,-4l8599,5847r-4,4l8595,5860r4,4l8609,5864r4,-4l8613,5851xm8613,5754r-4,-4l8599,5750r-4,4l8595,5764r4,4l8609,5768r4,-4l8613,5754xm8613,5658r-4,-4l8599,5654r-4,4l8595,5667r4,4l8609,5671r4,-4l8613,5658xm8613,5561r-4,-4l8599,5557r-4,4l8595,5571r4,3l8609,5574r4,-3l8613,5561xm8613,5465r-4,-4l8599,5461r-4,4l8595,5474r4,4l8609,5478r4,-4l8613,5465xm8613,5368r-4,-4l8599,5364r-4,4l8595,5378r4,3l8609,5381r4,-3l8613,5368xm8613,5271r-4,-3l8599,5268r-4,3l8595,5281r4,4l8609,5285r4,-4l8613,5271xm8613,5175r-4,-4l8599,5171r-4,4l8595,5184r4,4l8609,5188r4,-4l8613,5175xm8613,5078r-4,-4l8599,5074r-4,4l8595,5088r4,4l8609,5092r4,-4l8613,5078xm8613,4982r-4,-4l8599,4978r-4,4l8595,4991r4,4l8609,4995r4,-4l8613,4982xm8613,4885r-4,-4l8599,4881r-4,4l8595,4894r4,4l8609,4898r4,-4l8613,4885xm8613,4788r-4,-3l8599,4785r-4,3l8595,4798r4,4l8609,4802r4,-4l8613,4788xm8613,4692r-4,-4l8599,4688r-4,4l8595,4701r4,4l8609,4705r4,-4l8613,4692xm8613,4595r-4,-4l8599,4591r-4,4l8595,4605r4,4l8609,4609r4,-4l8613,4595xm8613,4499r-4,-4l8599,4495r-4,4l8595,4508r4,4l8609,4512r4,-4l8613,4499xm8613,4402r-4,-4l8599,4398r-4,4l8595,4412r4,3l8609,4415r4,-3l8613,4402xm8613,4305r-4,-3l8599,4302r-4,3l8595,4315r4,4l8609,4319r4,-4l8613,4305xm8613,4209r-4,-4l8599,4205r-4,4l8595,4218r4,4l8609,4222r4,-4l8613,4209xm8613,4112r-4,-3l8599,4109r-4,3l8595,4122r4,4l8609,4126r4,-4l8613,4112xm8613,4016r-4,-4l8599,4012r-4,4l8595,4025r4,4l8609,4029r4,-4l8613,4016xm8613,3919r-4,-4l8599,3915r-4,4l8595,3929r4,4l8609,3933r4,-4l8613,3919xm8613,3823r-4,-4l8599,3819r-4,4l8595,3832r4,4l8609,3836r4,-4l8613,3823xm8613,3726r-4,-4l8599,3722r-4,4l8595,3735r4,4l8609,3739r4,-4l8613,3726xm8613,3629r-4,-3l8599,3626r-4,3l8595,3639r4,4l8609,3643r4,-4l8613,3629xm8613,3533r-4,-4l8599,3529r-4,4l8595,3542r4,4l8609,3546r4,-4l8613,3533xm8613,3436r-4,-4l8599,3432r-4,4l8595,3446r4,4l8609,3450r4,-4l8613,3436xm8613,3340r-4,-4l8599,3336r-4,4l8595,3349r4,4l8609,3353r4,-4l8613,3340xm8643,6768r-3,-3l8630,6765r-4,3l8626,6778r4,4l8640,6782r3,-4l8643,6768xm8643,6672r-3,-4l8630,6668r-4,4l8626,6681r4,4l8640,6685r3,-4l8643,6672xm8643,6575r-3,-4l8630,6571r-4,4l8626,6585r4,4l8640,6589r3,-4l8643,6575xm8643,6479r-3,-4l8630,6475r-4,4l8626,6488r4,4l8640,6492r3,-4l8643,6479xm8643,6382r-3,-4l8630,6378r-4,4l8626,6392r4,4l8640,6396r3,-4l8643,6382xm8643,6286r-3,-4l8630,6282r-4,4l8626,6295r4,4l8640,6299r3,-4l8643,6286xm8643,6189r-3,-4l8630,6185r-4,4l8626,6198r4,4l8640,6202r3,-4l8643,6189xm8643,6092r-3,-4l8630,6088r-4,4l8626,6102r4,4l8640,6106r3,-4l8643,6092xm8643,5996r-3,-4l8630,5992r-4,4l8626,6005r4,4l8640,6009r3,-4l8643,5996xm8643,5899r-3,-4l8630,5895r-4,4l8626,5909r4,4l8640,5913r3,-4l8643,5899xm8643,5803r-3,-4l8630,5799r-4,4l8626,5812r4,4l8640,5816r3,-4l8643,5803xm8643,5706r-3,-4l8630,5702r-4,4l8626,5716r4,3l8640,5719r3,-3l8643,5706xm8643,5609r-3,-3l8630,5606r-4,3l8626,5619r4,4l8640,5623r3,-4l8643,5609xm8643,5513r-3,-4l8630,5509r-4,4l8626,5522r4,4l8640,5526r3,-4l8643,5513xm8643,5416r-3,-4l8630,5412r-4,4l8626,5426r4,4l8640,5430r3,-4l8643,5416xm8643,5320r-3,-4l8630,5316r-4,4l8626,5329r4,4l8640,5333r3,-4l8643,5320xm8643,5223r-3,-4l8630,5219r-4,4l8626,5232r4,4l8640,5236r3,-4l8643,5223xm8643,5127r-3,-4l8630,5123r-4,4l8626,5136r4,4l8640,5140r3,-4l8643,5127xm8643,5030r-3,-4l8630,5026r-4,4l8626,5039r4,4l8640,5043r3,-4l8643,5030xm8643,4933r-3,-4l8630,4929r-4,4l8626,4943r4,4l8640,4947r3,-4l8643,4933xm8643,4837r-3,-4l8630,4833r-4,4l8626,4846r4,4l8640,4850r3,-4l8643,4837xm8643,4740r-3,-4l8630,4736r-4,4l8626,4750r4,3l8640,4753r3,-3l8643,4740xm8643,4644r-3,-4l8630,4640r-4,4l8626,4653r4,4l8640,4657r3,-4l8643,4644xm8643,4547r-3,-4l8630,4543r-4,4l8626,4556r4,4l8640,4560r3,-4l8643,4547xm8643,4450r-3,-3l8630,4447r-4,3l8626,4460r4,4l8640,4464r3,-4l8643,4450xm8643,4354r-3,-4l8630,4350r-4,4l8626,4363r4,4l8640,4367r3,-4l8643,4354xm8643,4257r-3,-4l8630,4253r-4,4l8626,4267r4,4l8640,4271r3,-4l8643,4257xm8643,4161r-3,-4l8630,4157r-4,4l8626,4170r4,4l8640,4174r3,-4l8643,4161xm8643,4064r-3,-4l8630,4060r-4,4l8626,4073r4,4l8640,4077r3,-4l8643,4064xm8643,3967r-3,-3l8630,3964r-4,3l8626,3977r4,4l8640,3981r3,-4l8643,3967xm8643,3871r-3,-4l8630,3867r-4,4l8626,3880r4,4l8640,3884r3,-4l8643,3871xm8643,3774r-3,-4l8630,3770r-4,4l8626,3784r4,4l8640,3788r3,-4l8643,3774xm8643,3678r-3,-4l8630,3674r-4,4l8626,3687r4,4l8640,3691r3,-4l8643,3678xm8643,3581r-3,-4l8630,3577r-4,4l8626,3591r4,3l8640,3594r3,-3l8643,3581xm8643,3484r-3,-3l8630,3481r-4,3l8626,3494r4,4l8640,3498r3,-4l8643,3484xm8679,6720r-4,-4l8666,6716r-4,4l8662,6730r4,4l8675,6734r4,-4l8679,6720xm8679,6624r-4,-4l8666,6620r-4,4l8662,6633r4,4l8675,6637r4,-4l8679,6624xm8679,6527r-4,-4l8666,6523r-4,4l8662,6537r4,3l8675,6540r4,-3l8679,6527xm8679,6430r-4,-4l8666,6426r-4,4l8662,6440r4,4l8675,6444r4,-4l8679,6430xm8679,6334r-4,-4l8666,6330r-4,4l8662,6343r4,4l8675,6347r4,-4l8679,6334xm8679,6237r-4,-4l8666,6233r-4,4l8662,6247r4,4l8675,6251r4,-4l8679,6237xm8679,6141r-4,-4l8666,6137r-4,4l8662,6150r4,4l8675,6154r4,-4l8679,6141xm8679,6044r-4,-4l8666,6040r-4,4l8662,6054r4,3l8675,6057r4,-3l8679,6044xm8679,5947r-4,-3l8666,5944r-4,3l8662,5957r4,4l8675,5961r4,-4l8679,5947xm8679,5851r-4,-4l8666,5847r-4,4l8662,5860r4,4l8675,5864r4,-4l8679,5851xm8679,5754r-4,-4l8666,5750r-4,4l8662,5764r4,4l8675,5768r4,-4l8679,5754xm8679,5658r-4,-4l8666,5654r-4,4l8662,5667r4,4l8675,5671r4,-4l8679,5658xm8679,5561r-4,-4l8666,5557r-4,4l8662,5571r4,3l8675,5574r4,-3l8679,5561xm8679,5465r-4,-4l8666,5461r-4,4l8662,5474r4,4l8675,5478r4,-4l8679,5465xm8679,5368r-4,-4l8666,5364r-4,4l8662,5378r4,3l8675,5381r4,-3l8679,5368xm8679,5271r-4,-3l8666,5268r-4,3l8662,5281r4,4l8675,5285r4,-4l8679,5271xm8679,5175r-4,-4l8666,5171r-4,4l8662,5184r4,4l8675,5188r4,-4l8679,5175xm8679,5078r-4,-4l8666,5074r-4,4l8662,5088r4,4l8675,5092r4,-4l8679,5078xm8679,4982r-4,-4l8666,4978r-4,4l8662,4991r4,4l8675,4995r4,-4l8679,4982xm8679,4885r-4,-4l8666,4881r-4,4l8662,4894r4,4l8675,4898r4,-4l8679,4885xm8679,4788r-4,-3l8666,4785r-4,3l8662,4798r4,4l8675,4802r4,-4l8679,4788xm8679,4692r-4,-4l8666,4688r-4,4l8662,4701r4,4l8675,4705r4,-4l8679,4692xm8679,4595r-4,-4l8666,4591r-4,4l8662,4605r4,4l8675,4609r4,-4l8679,4595xm8679,4499r-4,-4l8666,4495r-4,4l8662,4508r4,4l8675,4512r4,-4l8679,4499xm8679,4402r-4,-4l8666,4398r-4,4l8662,4412r4,3l8675,4415r4,-3l8679,4402xm8679,4305r-4,-3l8666,4302r-4,3l8662,4315r4,4l8675,4319r4,-4l8679,4305xm8679,4209r-4,-4l8666,4205r-4,4l8662,4218r4,4l8675,4222r4,-4l8679,4209xm8679,4112r-4,-3l8666,4109r-4,3l8662,4122r4,4l8675,4126r4,-4l8679,4112xm8679,4016r-4,-4l8666,4012r-4,4l8662,4025r4,4l8675,4029r4,-4l8679,4016xm8679,3919r-4,-4l8666,3915r-4,4l8662,3929r4,4l8675,3933r4,-4l8679,3919xm8679,3823r-4,-4l8666,3819r-4,4l8662,3832r4,4l8675,3836r4,-4l8679,3823xm8679,3726r-4,-4l8666,3722r-4,4l8662,3735r4,4l8675,3739r4,-4l8679,3726xm8679,3629r-4,-3l8666,3626r-4,3l8662,3639r4,4l8675,3643r4,-4l8679,3629xm8679,3533r-4,-4l8666,3529r-4,4l8662,3542r4,4l8675,3546r4,-4l8679,3533xm8679,3436r-4,-4l8666,3432r-4,4l8662,3446r4,4l8675,3450r4,-4l8679,3436xm8679,3340r-4,-4l8666,3336r-4,4l8662,3349r4,4l8675,3353r4,-4l8679,3340xm8710,6768r-4,-3l8696,6765r-4,3l8692,6778r4,4l8706,6782r4,-4l8710,6768xm8710,6672r-4,-4l8696,6668r-4,4l8692,6681r4,4l8706,6685r4,-4l8710,6672xm8710,6575r-4,-4l8696,6571r-4,4l8692,6585r4,4l8706,6589r4,-4l8710,6575xm8710,6479r-4,-4l8696,6475r-4,4l8692,6488r4,4l8706,6492r4,-4l8710,6479xm8710,6382r-4,-4l8696,6378r-4,4l8692,6392r4,4l8706,6396r4,-4l8710,6382xm8710,6286r-4,-4l8696,6282r-4,4l8692,6295r4,4l8706,6299r4,-4l8710,6286xm8710,6189r-4,-4l8696,6185r-4,4l8692,6198r4,4l8706,6202r4,-4l8710,6189xm8710,6092r-4,-4l8696,6088r-4,4l8692,6102r4,4l8706,6106r4,-4l8710,6092xm8710,5996r-4,-4l8696,5992r-4,4l8692,6005r4,4l8706,6009r4,-4l8710,5996xm8710,5899r-4,-4l8696,5895r-4,4l8692,5909r4,4l8706,5913r4,-4l8710,5899xm8710,5803r-4,-4l8696,5799r-4,4l8692,5812r4,4l8706,5816r4,-4l8710,5803xm8710,5706r-4,-4l8696,5702r-4,4l8692,5716r4,3l8706,5719r4,-3l8710,5706xm8710,5609r-4,-3l8696,5606r-4,3l8692,5619r4,4l8706,5623r4,-4l8710,5609xm8710,5513r-4,-4l8696,5509r-4,4l8692,5522r4,4l8706,5526r4,-4l8710,5513xm8710,5416r-4,-4l8696,5412r-4,4l8692,5426r4,4l8706,5430r4,-4l8710,5416xm8710,5320r-4,-4l8696,5316r-4,4l8692,5329r4,4l8706,5333r4,-4l8710,5320xm8710,5223r-4,-4l8696,5219r-4,4l8692,5232r4,4l8706,5236r4,-4l8710,5223xm8710,5127r-4,-4l8696,5123r-4,4l8692,5136r4,4l8706,5140r4,-4l8710,5127xm8710,5030r-4,-4l8696,5026r-4,4l8692,5039r4,4l8706,5043r4,-4l8710,5030xm8710,4933r-4,-4l8696,4929r-4,4l8692,4943r4,4l8706,4947r4,-4l8710,4933xm8710,4837r-4,-4l8696,4833r-4,4l8692,4846r4,4l8706,4850r4,-4l8710,4837xm8710,4740r-4,-4l8696,4736r-4,4l8692,4750r4,3l8706,4753r4,-3l8710,4740xm8710,4644r-4,-4l8696,4640r-4,4l8692,4653r4,4l8706,4657r4,-4l8710,4644xm8710,4547r-4,-4l8696,4543r-4,4l8692,4556r4,4l8706,4560r4,-4l8710,4547xm8710,4450r-4,-3l8696,4447r-4,3l8692,4460r4,4l8706,4464r4,-4l8710,4450xm8710,4354r-4,-4l8696,4350r-4,4l8692,4363r4,4l8706,4367r4,-4l8710,4354xm8710,4257r-4,-4l8696,4253r-4,4l8692,4267r4,4l8706,4271r4,-4l8710,4257xm8710,4161r-4,-4l8696,4157r-4,4l8692,4170r4,4l8706,4174r4,-4l8710,4161xm8710,4064r-4,-4l8696,4060r-4,4l8692,4073r4,4l8706,4077r4,-4l8710,4064xm8710,3967r-4,-3l8696,3964r-4,3l8692,3977r4,4l8706,3981r4,-4l8710,3967xm8710,3871r-4,-4l8696,3867r-4,4l8692,3880r4,4l8706,3884r4,-4l8710,3871xm8710,3774r-4,-4l8696,3770r-4,4l8692,3784r4,4l8706,3788r4,-4l8710,3774xm8710,3678r-4,-4l8696,3674r-4,4l8692,3687r4,4l8706,3691r4,-4l8710,3678xm8710,3581r-4,-4l8696,3577r-4,4l8692,3591r4,3l8706,3594r4,-3l8710,3581xm8710,3484r-4,-3l8696,3481r-4,3l8692,3494r4,4l8706,3498r4,-4l8710,3484xm8746,6720r-4,-4l8732,6716r-4,4l8728,6730r4,4l8742,6734r4,-4l8746,6720xm8746,6624r-4,-4l8732,6620r-4,4l8728,6633r4,4l8742,6637r4,-4l8746,6624xm8746,6527r-4,-4l8732,6523r-4,4l8728,6537r4,3l8742,6540r4,-3l8746,6527xm8746,6430r-4,-4l8732,6426r-4,4l8728,6440r4,4l8742,6444r4,-4l8746,6430xm8746,6334r-4,-4l8732,6330r-4,4l8728,6343r4,4l8742,6347r4,-4l8746,6334xm8746,6237r-4,-4l8732,6233r-4,4l8728,6247r4,4l8742,6251r4,-4l8746,6237xm8746,6141r-4,-4l8732,6137r-4,4l8728,6150r4,4l8742,6154r4,-4l8746,6141xm8746,6044r-4,-4l8732,6040r-4,4l8728,6054r4,3l8742,6057r4,-3l8746,6044xm8746,5947r-4,-3l8732,5944r-4,3l8728,5957r4,4l8742,5961r4,-4l8746,5947xm8746,5851r-4,-4l8732,5847r-4,4l8728,5860r4,4l8742,5864r4,-4l8746,5851xm8746,5754r-4,-4l8732,5750r-4,4l8728,5764r4,4l8742,5768r4,-4l8746,5754xm8746,5658r-4,-4l8732,5654r-4,4l8728,5667r4,4l8742,5671r4,-4l8746,5658xm8746,5561r-4,-4l8732,5557r-4,4l8728,5571r4,3l8742,5574r4,-3l8746,5561xm8746,5465r-4,-4l8732,5461r-4,4l8728,5474r4,4l8742,5478r4,-4l8746,5465xm8746,5368r-4,-4l8732,5364r-4,4l8728,5378r4,3l8742,5381r4,-3l8746,5368xm8746,5271r-4,-3l8732,5268r-4,3l8728,5281r4,4l8742,5285r4,-4l8746,5271xm8746,5175r-4,-4l8732,5171r-4,4l8728,5184r4,4l8742,5188r4,-4l8746,5175xm8746,5078r-4,-4l8732,5074r-4,4l8728,5088r4,4l8742,5092r4,-4l8746,5078xm8746,4982r-4,-4l8732,4978r-4,4l8728,4991r4,4l8742,4995r4,-4l8746,4982xm8746,4885r-4,-4l8732,4881r-4,4l8728,4894r4,4l8742,4898r4,-4l8746,4885xm8746,4788r-4,-3l8732,4785r-4,3l8728,4798r4,4l8742,4802r4,-4l8746,4788xm8746,4692r-4,-4l8732,4688r-4,4l8728,4701r4,4l8742,4705r4,-4l8746,4692xm8746,4595r-4,-4l8732,4591r-4,4l8728,4605r4,4l8742,4609r4,-4l8746,4595xm8746,4499r-4,-4l8732,4495r-4,4l8728,4508r4,4l8742,4512r4,-4l8746,4499xm8746,4402r-4,-4l8732,4398r-4,4l8728,4412r4,3l8742,4415r4,-3l8746,4402xm8746,4305r-4,-3l8732,4302r-4,3l8728,4315r4,4l8742,4319r4,-4l8746,4305xm8746,4209r-4,-4l8732,4205r-4,4l8728,4218r4,4l8742,4222r4,-4l8746,4209xm8746,4112r-4,-3l8732,4109r-4,3l8728,4122r4,4l8742,4126r4,-4l8746,4112xm8746,4016r-4,-4l8732,4012r-4,4l8728,4025r4,4l8742,4029r4,-4l8746,4016xm8746,3919r-4,-4l8732,3915r-4,4l8728,3929r4,4l8742,3933r4,-4l8746,3919xm8746,3823r-4,-4l8732,3819r-4,4l8728,3832r4,4l8742,3836r4,-4l8746,3823xm8746,3726r-4,-4l8732,3722r-4,4l8728,3735r4,4l8742,3739r4,-4l8746,3726xm8746,3629r-4,-3l8732,3626r-4,3l8728,3639r4,4l8742,3643r4,-4l8746,3629xm8746,3533r-4,-4l8732,3529r-4,4l8728,3542r4,4l8742,3546r4,-4l8746,3533xm8746,3436r-4,-4l8732,3432r-4,4l8728,3446r4,4l8742,3450r4,-4l8746,3436xm8746,3340r-4,-4l8732,3336r-4,4l8728,3349r4,4l8742,3353r4,-4l8746,3340xm8776,6768r-3,-3l8763,6765r-4,3l8759,6778r4,4l8773,6782r3,-4l8776,6768xm8776,6672r-3,-4l8763,6668r-4,4l8759,6681r4,4l8773,6685r3,-4l8776,6672xm8776,6575r-3,-4l8763,6571r-4,4l8759,6585r4,4l8773,6589r3,-4l8776,6575xm8776,6479r-3,-4l8763,6475r-4,4l8759,6488r4,4l8773,6492r3,-4l8776,6479xm8776,6382r-3,-4l8763,6378r-4,4l8759,6392r4,4l8773,6396r3,-4l8776,6382xm8776,6286r-3,-4l8763,6282r-4,4l8759,6295r4,4l8773,6299r3,-4l8776,6286xm8776,6189r-3,-4l8763,6185r-4,4l8759,6198r4,4l8773,6202r3,-4l8776,6189xm8776,6092r-3,-4l8763,6088r-4,4l8759,6102r4,4l8773,6106r3,-4l8776,6092xm8776,5996r-3,-4l8763,5992r-4,4l8759,6005r4,4l8773,6009r3,-4l8776,5996xm8776,5899r-3,-4l8763,5895r-4,4l8759,5909r4,4l8773,5913r3,-4l8776,5899xm8776,5803r-3,-4l8763,5799r-4,4l8759,5812r4,4l8773,5816r3,-4l8776,5803xm8776,5706r-3,-4l8763,5702r-4,4l8759,5716r4,3l8773,5719r3,-3l8776,5706xm8776,5609r-3,-3l8763,5606r-4,3l8759,5619r4,4l8773,5623r3,-4l8776,5609xm8776,5513r-3,-4l8763,5509r-4,4l8759,5522r4,4l8773,5526r3,-4l8776,5513xm8776,5416r-3,-4l8763,5412r-4,4l8759,5426r4,4l8773,5430r3,-4l8776,5416xm8776,5320r-3,-4l8763,5316r-4,4l8759,5329r4,4l8773,5333r3,-4l8776,5320xm8776,5223r-3,-4l8763,5219r-4,4l8759,5232r4,4l8773,5236r3,-4l8776,5223xm8776,5127r-3,-4l8763,5123r-4,4l8759,5136r4,4l8773,5140r3,-4l8776,5127xm8776,5030r-3,-4l8763,5026r-4,4l8759,5039r4,4l8773,5043r3,-4l8776,5030xm8776,4933r-3,-4l8763,4929r-4,4l8759,4943r4,4l8773,4947r3,-4l8776,4933xm8776,4837r-3,-4l8763,4833r-4,4l8759,4846r4,4l8773,4850r3,-4l8776,4837xm8776,4740r-3,-4l8763,4736r-4,4l8759,4750r4,3l8773,4753r3,-3l8776,4740xm8776,4644r-3,-4l8763,4640r-4,4l8759,4653r4,4l8773,4657r3,-4l8776,4644xm8776,4547r-3,-4l8763,4543r-4,4l8759,4556r4,4l8773,4560r3,-4l8776,4547xm8776,4450r-3,-3l8763,4447r-4,3l8759,4460r4,4l8773,4464r3,-4l8776,4450xm8776,4354r-3,-4l8763,4350r-4,4l8759,4363r4,4l8773,4367r3,-4l8776,4354xm8776,4257r-3,-4l8763,4253r-4,4l8759,4267r4,4l8773,4271r3,-4l8776,4257xm8776,4161r-3,-4l8763,4157r-4,4l8759,4170r4,4l8773,4174r3,-4l8776,4161xm8776,4064r-3,-4l8763,4060r-4,4l8759,4073r4,4l8773,4077r3,-4l8776,4064xm8776,3967r-3,-3l8763,3964r-4,3l8759,3977r4,4l8773,3981r3,-4l8776,3967xm8776,3871r-3,-4l8763,3867r-4,4l8759,3880r4,4l8773,3884r3,-4l8776,3871xm8776,3774r-3,-4l8763,3770r-4,4l8759,3784r4,4l8773,3788r3,-4l8776,3774xm8776,3678r-3,-4l8763,3674r-4,4l8759,3687r4,4l8773,3691r3,-4l8776,3678xm8776,3581r-3,-4l8763,3577r-4,4l8759,3591r4,3l8773,3594r3,-3l8776,3581xm8776,3484r-3,-3l8763,3481r-4,3l8759,3494r4,4l8773,3498r3,-4l8776,3484xm8812,6720r-4,-4l8799,6716r-5,4l8794,6730r5,4l8808,6734r4,-4l8812,6720xm8812,6624r-4,-4l8799,6620r-5,4l8794,6633r5,4l8808,6637r4,-4l8812,6624xm8812,6527r-4,-4l8799,6523r-5,4l8794,6537r5,3l8808,6540r4,-3l8812,6527xm8812,6430r-4,-4l8799,6426r-5,4l8794,6440r5,4l8808,6444r4,-4l8812,6430xm8812,6334r-4,-4l8799,6330r-5,4l8794,6343r5,4l8808,6347r4,-4l8812,6334xm8812,6237r-4,-4l8799,6233r-5,4l8794,6247r5,4l8808,6251r4,-4l8812,6237xm8812,6141r-4,-4l8799,6137r-5,4l8794,6150r5,4l8808,6154r4,-4l8812,6141xm8812,6044r-4,-4l8799,6040r-5,4l8794,6054r5,3l8808,6057r4,-3l8812,6044xm8812,5947r-4,-3l8799,5944r-5,3l8794,5957r5,4l8808,5961r4,-4l8812,5947xm8812,5851r-4,-4l8799,5847r-5,4l8794,5860r5,4l8808,5864r4,-4l8812,5851xm8812,5754r-4,-4l8799,5750r-5,4l8794,5764r5,4l8808,5768r4,-4l8812,5754xm8812,5658r-4,-4l8799,5654r-5,4l8794,5667r5,4l8808,5671r4,-4l8812,5658xm8812,5561r-4,-4l8799,5557r-5,4l8794,5571r5,3l8808,5574r4,-3l8812,5561xm8812,5465r-4,-4l8799,5461r-5,4l8794,5474r5,4l8808,5478r4,-4l8812,5465xm8812,5368r-4,-4l8799,5364r-5,4l8794,5378r5,3l8808,5381r4,-3l8812,5368xm8812,5271r-4,-3l8799,5268r-5,3l8794,5281r5,4l8808,5285r4,-4l8812,5271xm8812,5175r-4,-4l8799,5171r-5,4l8794,5184r5,4l8808,5188r4,-4l8812,5175xm8812,5078r-4,-4l8799,5074r-5,4l8794,5088r5,4l8808,5092r4,-4l8812,5078xm8812,4982r-4,-4l8799,4978r-5,4l8794,4991r5,4l8808,4995r4,-4l8812,4982xm8812,4885r-4,-4l8799,4881r-5,4l8794,4894r5,4l8808,4898r4,-4l8812,4885xm8812,4788r-4,-3l8799,4785r-5,3l8794,4798r5,4l8808,4802r4,-4l8812,4788xm8812,4692r-4,-4l8799,4688r-5,4l8794,4701r5,4l8808,4705r4,-4l8812,4692xm8812,4595r-4,-4l8799,4591r-5,4l8794,4605r5,4l8808,4609r4,-4l8812,4595xm8812,4499r-4,-4l8799,4495r-5,4l8794,4508r5,4l8808,4512r4,-4l8812,4499xm8812,4402r-4,-4l8799,4398r-5,4l8794,4412r5,3l8808,4415r4,-3l8812,4402xm8812,4305r-4,-3l8799,4302r-5,3l8794,4315r5,4l8808,4319r4,-4l8812,4305xm8812,4209r-4,-4l8799,4205r-5,4l8794,4218r5,4l8808,4222r4,-4l8812,4209xm8812,4112r-4,-3l8799,4109r-5,3l8794,4122r5,4l8808,4126r4,-4l8812,4112xm8812,4016r-4,-4l8799,4012r-5,4l8794,4025r5,4l8808,4029r4,-4l8812,4016xm8812,3919r-4,-4l8799,3915r-5,4l8794,3929r5,4l8808,3933r4,-4l8812,3919xm8812,3823r-4,-4l8799,3819r-5,4l8794,3832r5,4l8808,3836r4,-4l8812,3823xm8812,3726r-4,-4l8799,3722r-5,4l8794,3735r5,4l8808,3739r4,-4l8812,3726xm8812,3629r-4,-3l8799,3626r-5,3l8794,3639r5,4l8808,3643r4,-4l8812,3629xm8812,3533r-4,-4l8799,3529r-5,4l8794,3542r5,4l8808,3546r4,-4l8812,3533xm8812,3436r-4,-4l8799,3432r-5,4l8794,3446r5,4l8808,3450r4,-4l8812,3436xm8812,3340r-4,-4l8799,3336r-5,4l8794,3349r5,4l8808,3353r4,-4l8812,3340xm8843,6768r-4,-3l8829,6765r-4,3l8825,6778r4,4l8839,6782r4,-4l8843,6768xm8843,6672r-4,-4l8829,6668r-4,4l8825,6681r4,4l8839,6685r4,-4l8843,6672xm8843,6575r-4,-4l8829,6571r-4,4l8825,6585r4,4l8839,6589r4,-4l8843,6575xm8843,6479r-4,-4l8829,6475r-4,4l8825,6488r4,4l8839,6492r4,-4l8843,6479xm8843,6382r-4,-4l8829,6378r-4,4l8825,6392r4,4l8839,6396r4,-4l8843,6382xm8843,6286r-4,-4l8829,6282r-4,4l8825,6295r4,4l8839,6299r4,-4l8843,6286xm8843,6189r-4,-4l8829,6185r-4,4l8825,6198r4,4l8839,6202r4,-4l8843,6189xm8843,6092r-4,-4l8829,6088r-4,4l8825,6102r4,4l8839,6106r4,-4l8843,6092xm8843,5996r-4,-4l8829,5992r-4,4l8825,6005r4,4l8839,6009r4,-4l8843,5996xm8843,5899r-4,-4l8829,5895r-4,4l8825,5909r4,4l8839,5913r4,-4l8843,5899xm8843,5803r-4,-4l8829,5799r-4,4l8825,5812r4,4l8839,5816r4,-4l8843,5803xm8843,5706r-4,-4l8829,5702r-4,4l8825,5716r4,3l8839,5719r4,-3l8843,5706xm8843,5609r-4,-3l8829,5606r-4,3l8825,5619r4,4l8839,5623r4,-4l8843,5609xm8843,5513r-4,-4l8829,5509r-4,4l8825,5522r4,4l8839,5526r4,-4l8843,5513xm8843,5416r-4,-4l8829,5412r-4,4l8825,5426r4,4l8839,5430r4,-4l8843,5416xm8843,5320r-4,-4l8829,5316r-4,4l8825,5329r4,4l8839,5333r4,-4l8843,5320xm8843,5223r-4,-4l8829,5219r-4,4l8825,5232r4,4l8839,5236r4,-4l8843,5223xm8843,5127r-4,-4l8829,5123r-4,4l8825,5136r4,4l8839,5140r4,-4l8843,5127xm8843,5030r-4,-4l8829,5026r-4,4l8825,5039r4,4l8839,5043r4,-4l8843,5030xm8843,4933r-4,-4l8829,4929r-4,4l8825,4943r4,4l8839,4947r4,-4l8843,4933xm8843,4837r-4,-4l8829,4833r-4,4l8825,4846r4,4l8839,4850r4,-4l8843,4837xm8843,4740r-4,-4l8829,4736r-4,4l8825,4750r4,3l8839,4753r4,-3l8843,4740xm8843,4644r-4,-4l8829,4640r-4,4l8825,4653r4,4l8839,4657r4,-4l8843,4644xm8843,4547r-4,-4l8829,4543r-4,4l8825,4556r4,4l8839,4560r4,-4l8843,4547xm8843,4450r-4,-3l8829,4447r-4,3l8825,4460r4,4l8839,4464r4,-4l8843,4450xm8843,4354r-4,-4l8829,4350r-4,4l8825,4363r4,4l8839,4367r4,-4l8843,4354xm8843,4257r-4,-4l8829,4253r-4,4l8825,4267r4,4l8839,4271r4,-4l8843,4257xm8843,4161r-4,-4l8829,4157r-4,4l8825,4170r4,4l8839,4174r4,-4l8843,4161xm8843,4064r-4,-4l8829,4060r-4,4l8825,4073r4,4l8839,4077r4,-4l8843,4064xm8843,3967r-4,-3l8829,3964r-4,3l8825,3977r4,4l8839,3981r4,-4l8843,3967xm8843,3871r-4,-4l8829,3867r-4,4l8825,3880r4,4l8839,3884r4,-4l8843,3871xm8843,3774r-4,-4l8829,3770r-4,4l8825,3784r4,4l8839,3788r4,-4l8843,3774xm8843,3678r-4,-4l8829,3674r-4,4l8825,3687r4,4l8839,3691r4,-4l8843,3678xm8843,3581r-4,-4l8829,3577r-4,4l8825,3591r4,3l8839,3594r4,-3l8843,3581xm8843,3484r-4,-3l8829,3481r-4,3l8825,3494r4,4l8839,3498r4,-4l8843,3484xm8879,6720r-4,-4l8865,6716r-4,4l8861,6730r4,4l8875,6734r4,-4l8879,6720xm8879,6624r-4,-4l8865,6620r-4,4l8861,6633r4,4l8875,6637r4,-4l8879,6624xm8879,6527r-4,-4l8865,6523r-4,4l8861,6537r4,3l8875,6540r4,-3l8879,6527xm8879,6430r-4,-4l8865,6426r-4,4l8861,6440r4,4l8875,6444r4,-4l8879,6430xm8879,6334r-4,-4l8865,6330r-4,4l8861,6343r4,4l8875,6347r4,-4l8879,6334xm8879,6237r-4,-4l8865,6233r-4,4l8861,6247r4,4l8875,6251r4,-4l8879,6237xm8879,6141r-4,-4l8865,6137r-4,4l8861,6150r4,4l8875,6154r4,-4l8879,6141xm8879,6044r-4,-4l8865,6040r-4,4l8861,6054r4,3l8875,6057r4,-3l8879,6044xm8879,5947r-4,-3l8865,5944r-4,3l8861,5957r4,4l8875,5961r4,-4l8879,5947xm8879,5851r-4,-4l8865,5847r-4,4l8861,5860r4,4l8875,5864r4,-4l8879,5851xm8879,5754r-4,-4l8865,5750r-4,4l8861,5764r4,4l8875,5768r4,-4l8879,5754xm8879,5658r-4,-4l8865,5654r-4,4l8861,5667r4,4l8875,5671r4,-4l8879,5658xm8879,5561r-4,-4l8865,5557r-4,4l8861,5571r4,3l8875,5574r4,-3l8879,5561xm8879,5465r-4,-4l8865,5461r-4,4l8861,5474r4,4l8875,5478r4,-4l8879,5465xm8879,5368r-4,-4l8865,5364r-4,4l8861,5378r4,3l8875,5381r4,-3l8879,5368xm8879,5271r-4,-3l8865,5268r-4,3l8861,5281r4,4l8875,5285r4,-4l8879,5271xm8879,5175r-4,-4l8865,5171r-4,4l8861,5184r4,4l8875,5188r4,-4l8879,5175xm8879,5078r-4,-4l8865,5074r-4,4l8861,5088r4,4l8875,5092r4,-4l8879,5078xm8879,4982r-4,-4l8865,4978r-4,4l8861,4991r4,4l8875,4995r4,-4l8879,4982xm8879,4885r-4,-4l8865,4881r-4,4l8861,4894r4,4l8875,4898r4,-4l8879,4885xm8879,4788r-4,-3l8865,4785r-4,3l8861,4798r4,4l8875,4802r4,-4l8879,4788xm8879,4692r-4,-4l8865,4688r-4,4l8861,4701r4,4l8875,4705r4,-4l8879,4692xm8879,4595r-4,-4l8865,4591r-4,4l8861,4605r4,4l8875,4609r4,-4l8879,4595xm8879,4499r-4,-4l8865,4495r-4,4l8861,4508r4,4l8875,4512r4,-4l8879,4499xm8879,4402r-4,-4l8865,4398r-4,4l8861,4412r4,3l8875,4415r4,-3l8879,4402xm8879,4305r-4,-3l8865,4302r-4,3l8861,4315r4,4l8875,4319r4,-4l8879,4305xm8879,4209r-4,-4l8865,4205r-4,4l8861,4218r4,4l8875,4222r4,-4l8879,4209xm8879,4112r-4,-3l8865,4109r-4,3l8861,4122r4,4l8875,4126r4,-4l8879,4112xm8879,4016r-4,-4l8865,4012r-4,4l8861,4025r4,4l8875,4029r4,-4l8879,4016xm8879,3919r-4,-4l8865,3915r-4,4l8861,3929r4,4l8875,3933r4,-4l8879,3919xm8879,3823r-4,-4l8865,3819r-4,4l8861,3832r4,4l8875,3836r4,-4l8879,3823xm8879,3726r-4,-4l8865,3722r-4,4l8861,3735r4,4l8875,3739r4,-4l8879,3726xm8879,3629r-4,-3l8865,3626r-4,3l8861,3639r4,4l8875,3643r4,-4l8879,3629xm8879,3533r-4,-4l8865,3529r-4,4l8861,3542r4,4l8875,3546r4,-4l8879,3533xm8879,3436r-4,-4l8865,3432r-4,4l8861,3446r4,4l8875,3450r4,-4l8879,3436xm8879,3340r-4,-4l8865,3336r-4,4l8861,3349r4,4l8875,3353r4,-4l8879,3340xm8909,6768r-4,-3l8896,6765r-4,3l8892,6778r4,4l8905,6782r4,-4l8909,6768xm8909,6672r-4,-4l8896,6668r-4,4l8892,6681r4,4l8905,6685r4,-4l8909,6672xm8909,6575r-4,-4l8896,6571r-4,4l8892,6585r4,4l8905,6589r4,-4l8909,6575xm8909,6479r-4,-4l8896,6475r-4,4l8892,6488r4,4l8905,6492r4,-4l8909,6479xm8909,6382r-4,-4l8896,6378r-4,4l8892,6392r4,4l8905,6396r4,-4l8909,6382xm8909,6286r-4,-4l8896,6282r-4,4l8892,6295r4,4l8905,6299r4,-4l8909,6286xm8909,6189r-4,-4l8896,6185r-4,4l8892,6198r4,4l8905,6202r4,-4l8909,6189xm8909,6092r-4,-4l8896,6088r-4,4l8892,6102r4,4l8905,6106r4,-4l8909,6092xm8909,5996r-4,-4l8896,5992r-4,4l8892,6005r4,4l8905,6009r4,-4l8909,5996xm8909,5899r-4,-4l8896,5895r-4,4l8892,5909r4,4l8905,5913r4,-4l8909,5899xm8909,5803r-4,-4l8896,5799r-4,4l8892,5812r4,4l8905,5816r4,-4l8909,5803xm8909,5706r-4,-4l8896,5702r-4,4l8892,5716r4,3l8905,5719r4,-3l8909,5706xm8909,5609r-4,-3l8896,5606r-4,3l8892,5619r4,4l8905,5623r4,-4l8909,5609xm8909,5513r-4,-4l8896,5509r-4,4l8892,5522r4,4l8905,5526r4,-4l8909,5513xm8909,5416r-4,-4l8896,5412r-4,4l8892,5426r4,4l8905,5430r4,-4l8909,5416xm8909,5320r-4,-4l8896,5316r-4,4l8892,5329r4,4l8905,5333r4,-4l8909,5320xm8909,5223r-4,-4l8896,5219r-4,4l8892,5232r4,4l8905,5236r4,-4l8909,5223xm8909,5127r-4,-4l8896,5123r-4,4l8892,5136r4,4l8905,5140r4,-4l8909,5127xm8909,5030r-4,-4l8896,5026r-4,4l8892,5039r4,4l8905,5043r4,-4l8909,5030xm8909,4933r-4,-4l8896,4929r-4,4l8892,4943r4,4l8905,4947r4,-4l8909,4933xm8909,4837r-4,-4l8896,4833r-4,4l8892,4846r4,4l8905,4850r4,-4l8909,4837xm8909,4740r-4,-4l8896,4736r-4,4l8892,4750r4,3l8905,4753r4,-3l8909,4740xm8909,4644r-4,-4l8896,4640r-4,4l8892,4653r4,4l8905,4657r4,-4l8909,4644xm8909,4547r-4,-4l8896,4543r-4,4l8892,4556r4,4l8905,4560r4,-4l8909,4547xm8909,4450r-4,-3l8896,4447r-4,3l8892,4460r4,4l8905,4464r4,-4l8909,4450xm8909,4354r-4,-4l8896,4350r-4,4l8892,4363r4,4l8905,4367r4,-4l8909,4354xm8909,4257r-4,-4l8896,4253r-4,4l8892,4267r4,4l8905,4271r4,-4l8909,4257xm8909,4161r-4,-4l8896,4157r-4,4l8892,4170r4,4l8905,4174r4,-4l8909,4161xm8909,4064r-4,-4l8896,4060r-4,4l8892,4073r4,4l8905,4077r4,-4l8909,4064xm8909,3967r-4,-3l8896,3964r-4,3l8892,3977r4,4l8905,3981r4,-4l8909,3967xm8909,3871r-4,-4l8896,3867r-4,4l8892,3880r4,4l8905,3884r4,-4l8909,3871xm8909,3774r-4,-4l8896,3770r-4,4l8892,3784r4,4l8905,3788r4,-4l8909,3774xm8909,3678r-4,-4l8896,3674r-4,4l8892,3687r4,4l8905,3691r4,-4l8909,3678xm8909,3581r-4,-4l8896,3577r-4,4l8892,3591r4,3l8905,3594r4,-3l8909,3581xm8909,3484r-4,-3l8896,3481r-4,3l8892,3494r4,4l8905,3498r4,-4l8909,3484xm8945,6720r-4,-4l8931,6716r-3,4l8928,6730r3,4l8941,6734r4,-4l8945,6720xm8945,6624r-4,-4l8931,6620r-3,4l8928,6633r3,4l8941,6637r4,-4l8945,6624xm8945,6527r-4,-4l8931,6523r-3,4l8928,6537r3,3l8941,6540r4,-3l8945,6527xm8945,6430r-4,-4l8931,6426r-3,4l8928,6440r3,4l8941,6444r4,-4l8945,6430xm8945,6334r-4,-4l8931,6330r-3,4l8928,6343r3,4l8941,6347r4,-4l8945,6334xm8945,6237r-4,-4l8931,6233r-3,4l8928,6247r3,4l8941,6251r4,-4l8945,6237xm8945,6141r-4,-4l8931,6137r-3,4l8928,6150r3,4l8941,6154r4,-4l8945,6141xm8945,6044r-4,-4l8931,6040r-3,4l8928,6054r3,3l8941,6057r4,-3l8945,6044xm8945,5947r-4,-3l8931,5944r-3,3l8928,5957r3,4l8941,5961r4,-4l8945,5947xm8945,5851r-4,-4l8931,5847r-3,4l8928,5860r3,4l8941,5864r4,-4l8945,5851xm8945,5754r-4,-4l8931,5750r-3,4l8928,5764r3,4l8941,5768r4,-4l8945,5754xm8945,5658r-4,-4l8931,5654r-3,4l8928,5667r3,4l8941,5671r4,-4l8945,5658xm8945,5561r-4,-4l8931,5557r-3,4l8928,5571r3,3l8941,5574r4,-3l8945,5561xm8945,5465r-4,-4l8931,5461r-3,4l8928,5474r3,4l8941,5478r4,-4l8945,5465xm8945,5368r-4,-4l8931,5364r-3,4l8928,5378r3,3l8941,5381r4,-3l8945,5368xm8945,5271r-4,-3l8931,5268r-3,3l8928,5281r3,4l8941,5285r4,-4l8945,5271xm8945,5175r-4,-4l8931,5171r-3,4l8928,5184r3,4l8941,5188r4,-4l8945,5175xm8945,5078r-4,-4l8931,5074r-3,4l8928,5088r3,4l8941,5092r4,-4l8945,5078xm8945,4982r-4,-4l8931,4978r-3,4l8928,4991r3,4l8941,4995r4,-4l8945,4982xm8945,4885r-4,-4l8931,4881r-3,4l8928,4894r3,4l8941,4898r4,-4l8945,4885xm8945,4788r-4,-3l8931,4785r-3,3l8928,4798r3,4l8941,4802r4,-4l8945,4788xm8945,4692r-4,-4l8931,4688r-3,4l8928,4701r3,4l8941,4705r4,-4l8945,4692xm8945,4595r-4,-4l8931,4591r-3,4l8928,4605r3,4l8941,4609r4,-4l8945,4595xm8945,4499r-4,-4l8931,4495r-3,4l8928,4508r3,4l8941,4512r4,-4l8945,4499xm8945,4402r-4,-4l8931,4398r-3,4l8928,4412r3,3l8941,4415r4,-3l8945,4402xm8945,4305r-4,-3l8931,4302r-3,3l8928,4315r3,4l8941,4319r4,-4l8945,4305xm8945,4209r-4,-4l8931,4205r-3,4l8928,4218r3,4l8941,4222r4,-4l8945,4209xm8945,4112r-4,-3l8931,4109r-3,3l8928,4122r3,4l8941,4126r4,-4l8945,4112xm8945,4016r-4,-4l8931,4012r-3,4l8928,4025r3,4l8941,4029r4,-4l8945,4016xm8945,3919r-4,-4l8931,3915r-3,4l8928,3929r3,4l8941,3933r4,-4l8945,3919xm8945,3823r-4,-4l8931,3819r-3,4l8928,3832r3,4l8941,3836r4,-4l8945,3823xm8945,3726r-4,-4l8931,3722r-3,4l8928,3735r3,4l8941,3739r4,-4l8945,3726xm8945,3629r-4,-3l8931,3626r-3,3l8928,3639r3,4l8941,3643r4,-4l8945,3629xm8945,3533r-4,-4l8931,3529r-3,4l8928,3542r3,4l8941,3546r4,-4l8945,3533xm8945,3436r-4,-4l8931,3432r-3,4l8928,3446r3,4l8941,3450r4,-4l8945,3436xm8945,3340r-4,-4l8931,3336r-3,4l8928,3349r3,4l8941,3353r4,-4l8945,3340xm8976,6768r-4,-3l8962,6765r-4,3l8958,6778r4,4l8972,6782r4,-4l8976,6768xm8976,6672r-4,-4l8962,6668r-4,4l8958,6681r4,4l8972,6685r4,-4l8976,6672xm8976,6575r-4,-4l8962,6571r-4,4l8958,6585r4,4l8972,6589r4,-4l8976,6575xm8976,6479r-4,-4l8962,6475r-4,4l8958,6488r4,4l8972,6492r4,-4l8976,6479xm8976,6382r-4,-4l8962,6378r-4,4l8958,6392r4,4l8972,6396r4,-4l8976,6382xm8976,6286r-4,-4l8962,6282r-4,4l8958,6295r4,4l8972,6299r4,-4l8976,6286xm8976,6189r-4,-4l8962,6185r-4,4l8958,6198r4,4l8972,6202r4,-4l8976,6189xm8976,6092r-4,-4l8962,6088r-4,4l8958,6102r4,4l8972,6106r4,-4l8976,6092xm8976,5996r-4,-4l8962,5992r-4,4l8958,6005r4,4l8972,6009r4,-4l8976,5996xm8976,5899r-4,-4l8962,5895r-4,4l8958,5909r4,4l8972,5913r4,-4l8976,5899xm8976,5803r-4,-4l8962,5799r-4,4l8958,5812r4,4l8972,5816r4,-4l8976,5803xm8976,5706r-4,-4l8962,5702r-4,4l8958,5716r4,3l8972,5719r4,-3l8976,5706xm8976,5609r-4,-3l8962,5606r-4,3l8958,5619r4,4l8972,5623r4,-4l8976,5609xm8976,5513r-4,-4l8962,5509r-4,4l8958,5522r4,4l8972,5526r4,-4l8976,5513xm8976,5416r-4,-4l8962,5412r-4,4l8958,5426r4,4l8972,5430r4,-4l8976,5416xm8976,5320r-4,-4l8962,5316r-4,4l8958,5329r4,4l8972,5333r4,-4l8976,5320xm8976,5223r-4,-4l8962,5219r-4,4l8958,5232r4,4l8972,5236r4,-4l8976,5223xm8976,5127r-4,-4l8962,5123r-4,4l8958,5136r4,4l8972,5140r4,-4l8976,5127xm8976,5030r-4,-4l8962,5026r-4,4l8958,5039r4,4l8972,5043r4,-4l8976,5030xm8976,4933r-4,-4l8962,4929r-4,4l8958,4943r4,4l8972,4947r4,-4l8976,4933xm8976,4837r-4,-4l8962,4833r-4,4l8958,4846r4,4l8972,4850r4,-4l8976,4837xm8976,4740r-4,-4l8962,4736r-4,4l8958,4750r4,3l8972,4753r4,-3l8976,4740xm8976,4644r-4,-4l8962,4640r-4,4l8958,4653r4,4l8972,4657r4,-4l8976,4644xm8976,4547r-4,-4l8962,4543r-4,4l8958,4556r4,4l8972,4560r4,-4l8976,4547xm8976,4450r-4,-3l8962,4447r-4,3l8958,4460r4,4l8972,4464r4,-4l8976,4450xm8976,4354r-4,-4l8962,4350r-4,4l8958,4363r4,4l8972,4367r4,-4l8976,4354xm8976,4257r-4,-4l8962,4253r-4,4l8958,4267r4,4l8972,4271r4,-4l8976,4257xm8976,4161r-4,-4l8962,4157r-4,4l8958,4170r4,4l8972,4174r4,-4l8976,4161xm8976,4064r-4,-4l8962,4060r-4,4l8958,4073r4,4l8972,4077r4,-4l8976,4064xm8976,3967r-4,-3l8962,3964r-4,3l8958,3977r4,4l8972,3981r4,-4l8976,3967xm8976,3871r-4,-4l8962,3867r-4,4l8958,3880r4,4l8972,3884r4,-4l8976,3871xm8976,3774r-4,-4l8962,3770r-4,4l8958,3784r4,4l8972,3788r4,-4l8976,3774xm8976,3678r-4,-4l8962,3674r-4,4l8958,3687r4,4l8972,3691r4,-4l8976,3678xm8976,3581r-4,-4l8962,3577r-4,4l8958,3591r4,3l8972,3594r4,-3l8976,3581xm8976,3484r-4,-3l8962,3481r-4,3l8958,3494r4,4l8972,3498r4,-4l8976,3484xm9012,6720r-4,-4l8998,6716r-4,4l8994,6730r4,4l9008,6734r4,-4l9012,6720xm9012,6624r-4,-4l8998,6620r-4,4l8994,6633r4,4l9008,6637r4,-4l9012,6624xm9012,6527r-4,-4l8998,6523r-4,4l8994,6537r4,3l9008,6540r4,-3l9012,6527xm9012,6430r-4,-4l8998,6426r-4,4l8994,6440r4,4l9008,6444r4,-4l9012,6430xm9012,6334r-4,-4l8998,6330r-4,4l8994,6343r4,4l9008,6347r4,-4l9012,6334xm9012,6237r-4,-4l8998,6233r-4,4l8994,6247r4,4l9008,6251r4,-4l9012,6237xm9012,6141r-4,-4l8998,6137r-4,4l8994,6150r4,4l9008,6154r4,-4l9012,6141xm9012,6044r-4,-4l8998,6040r-4,4l8994,6054r4,3l9008,6057r4,-3l9012,6044xm9012,5947r-4,-3l8998,5944r-4,3l8994,5957r4,4l9008,5961r4,-4l9012,5947xm9012,5851r-4,-4l8998,5847r-4,4l8994,5860r4,4l9008,5864r4,-4l9012,5851xm9012,5754r-4,-4l8998,5750r-4,4l8994,5764r4,4l9008,5768r4,-4l9012,5754xm9012,5658r-4,-4l8998,5654r-4,4l8994,5667r4,4l9008,5671r4,-4l9012,5658xm9012,5561r-4,-4l8998,5557r-4,4l8994,5571r4,3l9008,5574r4,-3l9012,5561xm9012,5465r-4,-4l8998,5461r-4,4l8994,5474r4,4l9008,5478r4,-4l9012,5465xm9012,5368r-4,-4l8998,5364r-4,4l8994,5378r4,3l9008,5381r4,-3l9012,5368xm9012,5271r-4,-3l8998,5268r-4,3l8994,5281r4,4l9008,5285r4,-4l9012,5271xm9012,5175r-4,-4l8998,5171r-4,4l8994,5184r4,4l9008,5188r4,-4l9012,5175xm9012,5078r-4,-4l8998,5074r-4,4l8994,5088r4,4l9008,5092r4,-4l9012,5078xm9012,4982r-4,-4l8998,4978r-4,4l8994,4991r4,4l9008,4995r4,-4l9012,4982xm9012,4885r-4,-4l8998,4881r-4,4l8994,4894r4,4l9008,4898r4,-4l9012,4885xm9012,4788r-4,-3l8998,4785r-4,3l8994,4798r4,4l9008,4802r4,-4l9012,4788xm9012,4692r-4,-4l8998,4688r-4,4l8994,4701r4,4l9008,4705r4,-4l9012,4692xm9012,4595r-4,-4l8998,4591r-4,4l8994,4605r4,4l9008,4609r4,-4l9012,4595xm9012,4499r-4,-4l8998,4495r-4,4l8994,4508r4,4l9008,4512r4,-4l9012,4499xm9012,4402r-4,-4l8998,4398r-4,4l8994,4412r4,3l9008,4415r4,-3l9012,4402xm9012,4305r-4,-3l8998,4302r-4,3l8994,4315r4,4l9008,4319r4,-4l9012,4305xm9012,4209r-4,-4l8998,4205r-4,4l8994,4218r4,4l9008,4222r4,-4l9012,4209xm9012,4112r-4,-3l8998,4109r-4,3l8994,4122r4,4l9008,4126r4,-4l9012,4112xm9012,4016r-4,-4l8998,4012r-4,4l8994,4025r4,4l9008,4029r4,-4l9012,4016xm9012,3919r-4,-4l8998,3915r-4,4l8994,3929r4,4l9008,3933r4,-4l9012,3919xm9012,3823r-4,-4l8998,3819r-4,4l8994,3832r4,4l9008,3836r4,-4l9012,3823xm9012,3726r-4,-4l8998,3722r-4,4l8994,3735r4,4l9008,3739r4,-4l9012,3726xm9012,3629r-4,-3l8998,3626r-4,3l8994,3639r4,4l9008,3643r4,-4l9012,3629xm9012,3533r-4,-4l8998,3529r-4,4l8994,3542r4,4l9008,3546r4,-4l9012,3533xm9012,3436r-4,-4l8998,3432r-4,4l8994,3446r4,4l9008,3450r4,-4l9012,3436xm9012,3340r-4,-4l8998,3336r-4,4l8994,3349r4,4l9008,3353r4,-4l9012,3340xm9042,6768r-4,-3l9029,6765r-4,3l9025,6778r4,4l9038,6782r4,-4l9042,6768xm9042,6672r-4,-4l9029,6668r-4,4l9025,6681r4,4l9038,6685r4,-4l9042,6672xm9042,6575r-4,-4l9029,6571r-4,4l9025,6585r4,4l9038,6589r4,-4l9042,6575xm9042,6479r-4,-4l9029,6475r-4,4l9025,6488r4,4l9038,6492r4,-4l9042,6479xm9042,6382r-4,-4l9029,6378r-4,4l9025,6392r4,4l9038,6396r4,-4l9042,6382xm9042,6286r-4,-4l9029,6282r-4,4l9025,6295r4,4l9038,6299r4,-4l9042,6286xm9042,6189r-4,-4l9029,6185r-4,4l9025,6198r4,4l9038,6202r4,-4l9042,6189xm9042,6092r-4,-4l9029,6088r-4,4l9025,6102r4,4l9038,6106r4,-4l9042,6092xm9042,5996r-4,-4l9029,5992r-4,4l9025,6005r4,4l9038,6009r4,-4l9042,5996xm9042,5899r-4,-4l9029,5895r-4,4l9025,5909r4,4l9038,5913r4,-4l9042,5899xm9042,5803r-4,-4l9029,5799r-4,4l9025,5812r4,4l9038,5816r4,-4l9042,5803xm9042,5706r-4,-4l9029,5702r-4,4l9025,5716r4,3l9038,5719r4,-3l9042,5706xm9042,5609r-4,-3l9029,5606r-4,3l9025,5619r4,4l9038,5623r4,-4l9042,5609xm9042,5513r-4,-4l9029,5509r-4,4l9025,5522r4,4l9038,5526r4,-4l9042,5513xm9042,5416r-4,-4l9029,5412r-4,4l9025,5426r4,4l9038,5430r4,-4l9042,5416xm9042,5320r-4,-4l9029,5316r-4,4l9025,5329r4,4l9038,5333r4,-4l9042,5320xm9042,5223r-4,-4l9029,5219r-4,4l9025,5232r4,4l9038,5236r4,-4l9042,5223xm9042,5127r-4,-4l9029,5123r-4,4l9025,5136r4,4l9038,5140r4,-4l9042,5127xm9042,5030r-4,-4l9029,5026r-4,4l9025,5039r4,4l9038,5043r4,-4l9042,5030xm9042,4933r-4,-4l9029,4929r-4,4l9025,4943r4,4l9038,4947r4,-4l9042,4933xm9042,4837r-4,-4l9029,4833r-4,4l9025,4846r4,4l9038,4850r4,-4l9042,4837xm9042,4740r-4,-4l9029,4736r-4,4l9025,4750r4,3l9038,4753r4,-3l9042,4740xm9042,4644r-4,-4l9029,4640r-4,4l9025,4653r4,4l9038,4657r4,-4l9042,4644xm9042,4547r-4,-4l9029,4543r-4,4l9025,4556r4,4l9038,4560r4,-4l9042,4547xm9042,4450r-4,-3l9029,4447r-4,3l9025,4460r4,4l9038,4464r4,-4l9042,4450xm9042,4354r-4,-4l9029,4350r-4,4l9025,4363r4,4l9038,4367r4,-4l9042,4354xm9042,4257r-4,-4l9029,4253r-4,4l9025,4267r4,4l9038,4271r4,-4l9042,4257xm9042,4161r-4,-4l9029,4157r-4,4l9025,4170r4,4l9038,4174r4,-4l9042,4161xm9042,4064r-4,-4l9029,4060r-4,4l9025,4073r4,4l9038,4077r4,-4l9042,4064xm9042,3967r-4,-3l9029,3964r-4,3l9025,3977r4,4l9038,3981r4,-4l9042,3967xm9042,3871r-4,-4l9029,3867r-4,4l9025,3880r4,4l9038,3884r4,-4l9042,3871xm9042,3774r-4,-4l9029,3770r-4,4l9025,3784r4,4l9038,3788r4,-4l9042,3774xm9042,3678r-4,-4l9029,3674r-4,4l9025,3687r4,4l9038,3691r4,-4l9042,3678xm9042,3581r-4,-4l9029,3577r-4,4l9025,3591r4,3l9038,3594r4,-3l9042,3581xm9042,3484r-4,-3l9029,3481r-4,3l9025,3494r4,4l9038,3498r4,-4l9042,3484xm9078,6720r-4,-4l9064,6716r-3,4l9061,6730r3,4l9074,6734r4,-4l9078,6720xm9078,6624r-4,-4l9064,6620r-3,4l9061,6633r3,4l9074,6637r4,-4l9078,6624xm9078,6527r-4,-4l9064,6523r-3,4l9061,6537r3,3l9074,6540r4,-3l9078,6527xm9078,6430r-4,-4l9064,6426r-3,4l9061,6440r3,4l9074,6444r4,-4l9078,6430xm9078,6334r-4,-4l9064,6330r-3,4l9061,6343r3,4l9074,6347r4,-4l9078,6334xm9078,6237r-4,-4l9064,6233r-3,4l9061,6247r3,4l9074,6251r4,-4l9078,6237xm9078,6141r-4,-4l9064,6137r-3,4l9061,6150r3,4l9074,6154r4,-4l9078,6141xm9078,6044r-4,-4l9064,6040r-3,4l9061,6054r3,3l9074,6057r4,-3l9078,6044xm9078,5947r-4,-3l9064,5944r-3,3l9061,5957r3,4l9074,5961r4,-4l9078,5947xm9078,5851r-4,-4l9064,5847r-3,4l9061,5860r3,4l9074,5864r4,-4l9078,5851xm9078,5754r-4,-4l9064,5750r-3,4l9061,5764r3,4l9074,5768r4,-4l9078,5754xm9078,5658r-4,-4l9064,5654r-3,4l9061,5667r3,4l9074,5671r4,-4l9078,5658xm9078,5561r-4,-4l9064,5557r-3,4l9061,5571r3,3l9074,5574r4,-3l9078,5561xm9078,5465r-4,-4l9064,5461r-3,4l9061,5474r3,4l9074,5478r4,-4l9078,5465xm9078,5368r-4,-4l9064,5364r-3,4l9061,5378r3,3l9074,5381r4,-3l9078,5368xm9078,5271r-4,-3l9064,5268r-3,3l9061,5281r3,4l9074,5285r4,-4l9078,5271xm9078,5175r-4,-4l9064,5171r-3,4l9061,5184r3,4l9074,5188r4,-4l9078,5175xm9078,5078r-4,-4l9064,5074r-3,4l9061,5088r3,4l9074,5092r4,-4l9078,5078xm9078,4982r-4,-4l9064,4978r-3,4l9061,4991r3,4l9074,4995r4,-4l9078,4982xm9078,4885r-4,-4l9064,4881r-3,4l9061,4894r3,4l9074,4898r4,-4l9078,4885xm9078,4788r-4,-3l9064,4785r-3,3l9061,4798r3,4l9074,4802r4,-4l9078,4788xm9078,4692r-4,-4l9064,4688r-3,4l9061,4701r3,4l9074,4705r4,-4l9078,4692xm9078,4595r-4,-4l9064,4591r-3,4l9061,4605r3,4l9074,4609r4,-4l9078,4595xm9078,4499r-4,-4l9064,4495r-3,4l9061,4508r3,4l9074,4512r4,-4l9078,4499xm9078,4402r-4,-4l9064,4398r-3,4l9061,4412r3,3l9074,4415r4,-3l9078,4402xm9078,4305r-4,-3l9064,4302r-3,3l9061,4315r3,4l9074,4319r4,-4l9078,4305xm9078,4209r-4,-4l9064,4205r-3,4l9061,4218r3,4l9074,4222r4,-4l9078,4209xm9078,4112r-4,-3l9064,4109r-3,3l9061,4122r3,4l9074,4126r4,-4l9078,4112xm9078,4016r-4,-4l9064,4012r-3,4l9061,4025r3,4l9074,4029r4,-4l9078,4016xm9078,3919r-4,-4l9064,3915r-3,4l9061,3929r3,4l9074,3933r4,-4l9078,3919xm9078,3823r-4,-4l9064,3819r-3,4l9061,3832r3,4l9074,3836r4,-4l9078,3823xm9078,3726r-4,-4l9064,3722r-3,4l9061,3735r3,4l9074,3739r4,-4l9078,3726xm9078,3629r-4,-3l9064,3626r-3,3l9061,3639r3,4l9074,3643r4,-4l9078,3629xm9078,3533r-4,-4l9064,3529r-3,4l9061,3542r3,4l9074,3546r4,-4l9078,3533xm9078,3436r-4,-4l9064,3432r-3,4l9061,3446r3,4l9074,3450r4,-4l9078,3436xm9078,3340r-4,-4l9064,3336r-3,4l9061,3349r3,4l9074,3353r4,-4l9078,3340xm9109,6768r-4,-3l9095,6765r-4,3l9091,6778r4,4l9105,6782r4,-4l9109,6768xm9109,6672r-4,-4l9095,6668r-4,4l9091,6681r4,4l9105,6685r4,-4l9109,6672xm9109,6575r-4,-4l9095,6571r-4,4l9091,6585r4,4l9105,6589r4,-4l9109,6575xm9109,6479r-4,-4l9095,6475r-4,4l9091,6488r4,4l9105,6492r4,-4l9109,6479xm9109,6382r-4,-4l9095,6378r-4,4l9091,6392r4,4l9105,6396r4,-4l9109,6382xm9109,6286r-4,-4l9095,6282r-4,4l9091,6295r4,4l9105,6299r4,-4l9109,6286xm9109,6189r-4,-4l9095,6185r-4,4l9091,6198r4,4l9105,6202r4,-4l9109,6189xm9109,6092r-4,-4l9095,6088r-4,4l9091,6102r4,4l9105,6106r4,-4l9109,6092xm9109,5996r-4,-4l9095,5992r-4,4l9091,6005r4,4l9105,6009r4,-4l9109,5996xm9109,5899r-4,-4l9095,5895r-4,4l9091,5909r4,4l9105,5913r4,-4l9109,5899xm9109,5803r-4,-4l9095,5799r-4,4l9091,5812r4,4l9105,5816r4,-4l9109,5803xm9109,5706r-4,-4l9095,5702r-4,4l9091,5716r4,3l9105,5719r4,-3l9109,5706xm9109,5609r-4,-3l9095,5606r-4,3l9091,5619r4,4l9105,5623r4,-4l9109,5609xm9109,5513r-4,-4l9095,5509r-4,4l9091,5522r4,4l9105,5526r4,-4l9109,5513xm9109,5416r-4,-4l9095,5412r-4,4l9091,5426r4,4l9105,5430r4,-4l9109,5416xm9109,5320r-4,-4l9095,5316r-4,4l9091,5329r4,4l9105,5333r4,-4l9109,5320xm9109,5223r-4,-4l9095,5219r-4,4l9091,5232r4,4l9105,5236r4,-4l9109,5223xm9109,5127r-4,-4l9095,5123r-4,4l9091,5136r4,4l9105,5140r4,-4l9109,5127xm9109,5030r-4,-4l9095,5026r-4,4l9091,5039r4,4l9105,5043r4,-4l9109,5030xm9109,4933r-4,-4l9095,4929r-4,4l9091,4943r4,4l9105,4947r4,-4l9109,4933xm9109,4837r-4,-4l9095,4833r-4,4l9091,4846r4,4l9105,4850r4,-4l9109,4837xm9109,4740r-4,-4l9095,4736r-4,4l9091,4750r4,3l9105,4753r4,-3l9109,4740xm9109,4644r-4,-4l9095,4640r-4,4l9091,4653r4,4l9105,4657r4,-4l9109,4644xm9109,4547r-4,-4l9095,4543r-4,4l9091,4556r4,4l9105,4560r4,-4l9109,4547xm9109,4450r-4,-3l9095,4447r-4,3l9091,4460r4,4l9105,4464r4,-4l9109,4450xm9109,4354r-4,-4l9095,4350r-4,4l9091,4363r4,4l9105,4367r4,-4l9109,4354xm9109,4257r-4,-4l9095,4253r-4,4l9091,4267r4,4l9105,4271r4,-4l9109,4257xm9109,4161r-4,-4l9095,4157r-4,4l9091,4170r4,4l9105,4174r4,-4l9109,4161xm9109,4064r-4,-4l9095,4060r-4,4l9091,4073r4,4l9105,4077r4,-4l9109,4064xm9109,3967r-4,-3l9095,3964r-4,3l9091,3977r4,4l9105,3981r4,-4l9109,3967xm9109,3871r-4,-4l9095,3867r-4,4l9091,3880r4,4l9105,3884r4,-4l9109,3871xm9109,3774r-4,-4l9095,3770r-4,4l9091,3784r4,4l9105,3788r4,-4l9109,3774xm9109,3678r-4,-4l9095,3674r-4,4l9091,3687r4,4l9105,3691r4,-4l9109,3678xm9109,3581r-4,-4l9095,3577r-4,4l9091,3591r4,3l9105,3594r4,-3l9109,3581xm9109,3484r-4,-3l9095,3481r-4,3l9091,3494r4,4l9105,3498r4,-4l9109,3484xm9145,6720r-4,-4l9131,6716r-4,4l9127,6730r4,4l9141,6734r4,-4l9145,6720xm9145,6624r-4,-4l9131,6620r-4,4l9127,6633r4,4l9141,6637r4,-4l9145,6624xm9145,6527r-4,-4l9131,6523r-4,4l9127,6537r4,3l9141,6540r4,-3l9145,6527xm9145,6430r-4,-4l9131,6426r-4,4l9127,6440r4,4l9141,6444r4,-4l9145,6430xm9145,6334r-4,-4l9131,6330r-4,4l9127,6343r4,4l9141,6347r4,-4l9145,6334xm9145,6237r-4,-4l9131,6233r-4,4l9127,6247r4,4l9141,6251r4,-4l9145,6237xm9145,6141r-4,-4l9131,6137r-4,4l9127,6150r4,4l9141,6154r4,-4l9145,6141xm9145,6044r-4,-4l9131,6040r-4,4l9127,6054r4,3l9141,6057r4,-3l9145,6044xm9145,5947r-4,-3l9131,5944r-4,3l9127,5957r4,4l9141,5961r4,-4l9145,5947xm9145,5851r-4,-4l9131,5847r-4,4l9127,5860r4,4l9141,5864r4,-4l9145,5851xm9145,5754r-4,-4l9131,5750r-4,4l9127,5764r4,4l9141,5768r4,-4l9145,5754xm9145,5658r-4,-4l9131,5654r-4,4l9127,5667r4,4l9141,5671r4,-4l9145,5658xm9145,5561r-4,-4l9131,5557r-4,4l9127,5571r4,3l9141,5574r4,-3l9145,5561xm9145,5465r-4,-4l9131,5461r-4,4l9127,5474r4,4l9141,5478r4,-4l9145,5465xm9145,5368r-4,-4l9131,5364r-4,4l9127,5378r4,3l9141,5381r4,-3l9145,5368xm9145,5271r-4,-3l9131,5268r-4,3l9127,5281r4,4l9141,5285r4,-4l9145,5271xm9145,5175r-4,-4l9131,5171r-4,4l9127,5184r4,4l9141,5188r4,-4l9145,5175xm9145,5078r-4,-4l9131,5074r-4,4l9127,5088r4,4l9141,5092r4,-4l9145,5078xm9145,4982r-4,-4l9131,4978r-4,4l9127,4991r4,4l9141,4995r4,-4l9145,4982xm9145,4885r-4,-4l9131,4881r-4,4l9127,4894r4,4l9141,4898r4,-4l9145,4885xm9145,4788r-4,-3l9131,4785r-4,3l9127,4798r4,4l9141,4802r4,-4l9145,4788xm9145,4692r-4,-4l9131,4688r-4,4l9127,4701r4,4l9141,4705r4,-4l9145,4692xm9145,4595r-4,-4l9131,4591r-4,4l9127,4605r4,4l9141,4609r4,-4l9145,4595xm9145,4499r-4,-4l9131,4495r-4,4l9127,4508r4,4l9141,4512r4,-4l9145,4499xm9145,4402r-4,-4l9131,4398r-4,4l9127,4412r4,3l9141,4415r4,-3l9145,4402xm9145,4305r-4,-3l9131,4302r-4,3l9127,4315r4,4l9141,4319r4,-4l9145,4305xm9145,4209r-4,-4l9131,4205r-4,4l9127,4218r4,4l9141,4222r4,-4l9145,4209xm9145,4112r-4,-3l9131,4109r-4,3l9127,4122r4,4l9141,4126r4,-4l9145,4112xm9145,4016r-4,-4l9131,4012r-4,4l9127,4025r4,4l9141,4029r4,-4l9145,4016xm9145,3919r-4,-4l9131,3915r-4,4l9127,3929r4,4l9141,3933r4,-4l9145,3919xm9145,3823r-4,-4l9131,3819r-4,4l9127,3832r4,4l9141,3836r4,-4l9145,3823xm9145,3726r-4,-4l9131,3722r-4,4l9127,3735r4,4l9141,3739r4,-4l9145,3726xm9145,3629r-4,-3l9131,3626r-4,3l9127,3639r4,4l9141,3643r4,-4l9145,3629xm9145,3533r-4,-4l9131,3529r-4,4l9127,3542r4,4l9141,3546r4,-4l9145,3533xm9145,3436r-4,-4l9131,3432r-4,4l9127,3446r4,4l9141,3450r4,-4l9145,3436xm9145,3340r-4,-4l9131,3336r-4,4l9127,3349r4,4l9141,3353r4,-4l9145,3340xm9175,6768r-4,-3l9161,6765r-3,3l9158,6778r3,4l9171,6782r4,-4l9175,6768xm9175,6672r-4,-4l9161,6668r-3,4l9158,6681r3,4l9171,6685r4,-4l9175,6672xm9175,6575r-4,-4l9161,6571r-3,4l9158,6585r3,4l9171,6589r4,-4l9175,6575xm9175,6479r-4,-4l9161,6475r-3,4l9158,6488r3,4l9171,6492r4,-4l9175,6479xm9175,6382r-4,-4l9161,6378r-3,4l9158,6392r3,4l9171,6396r4,-4l9175,6382xm9175,6286r-4,-4l9161,6282r-3,4l9158,6295r3,4l9171,6299r4,-4l9175,6286xm9175,6189r-4,-4l9161,6185r-3,4l9158,6198r3,4l9171,6202r4,-4l9175,6189xm9175,6092r-4,-4l9161,6088r-3,4l9158,6102r3,4l9171,6106r4,-4l9175,6092xm9175,5996r-4,-4l9161,5992r-3,4l9158,6005r3,4l9171,6009r4,-4l9175,5996xm9175,5899r-4,-4l9161,5895r-3,4l9158,5909r3,4l9171,5913r4,-4l9175,5899xm9175,5803r-4,-4l9161,5799r-3,4l9158,5812r3,4l9171,5816r4,-4l9175,5803xm9175,5706r-4,-4l9161,5702r-3,4l9158,5716r3,3l9171,5719r4,-3l9175,5706xm9175,5609r-4,-3l9161,5606r-3,3l9158,5619r3,4l9171,5623r4,-4l9175,5609xm9175,5513r-4,-4l9161,5509r-3,4l9158,5522r3,4l9171,5526r4,-4l9175,5513xm9175,5416r-4,-4l9161,5412r-3,4l9158,5426r3,4l9171,5430r4,-4l9175,5416xm9175,5320r-4,-4l9161,5316r-3,4l9158,5329r3,4l9171,5333r4,-4l9175,5320xm9175,5223r-4,-4l9161,5219r-3,4l9158,5232r3,4l9171,5236r4,-4l9175,5223xm9175,5127r-4,-4l9161,5123r-3,4l9158,5136r3,4l9171,5140r4,-4l9175,5127xm9175,5030r-4,-4l9161,5026r-3,4l9158,5039r3,4l9171,5043r4,-4l9175,5030xm9175,4933r-4,-4l9161,4929r-3,4l9158,4943r3,4l9171,4947r4,-4l9175,4933xm9175,4837r-4,-4l9161,4833r-3,4l9158,4846r3,4l9171,4850r4,-4l9175,4837xm9175,4740r-4,-4l9161,4736r-3,4l9158,4750r3,3l9171,4753r4,-3l9175,4740xm9175,4644r-4,-4l9161,4640r-3,4l9158,4653r3,4l9171,4657r4,-4l9175,4644xm9175,4547r-4,-4l9161,4543r-3,4l9158,4556r3,4l9171,4560r4,-4l9175,4547xm9175,4450r-4,-3l9161,4447r-3,3l9158,4460r3,4l9171,4464r4,-4l9175,4450xm9175,4354r-4,-4l9161,4350r-3,4l9158,4363r3,4l9171,4367r4,-4l9175,4354xm9175,4257r-4,-4l9161,4253r-3,4l9158,4267r3,4l9171,4271r4,-4l9175,4257xm9175,4161r-4,-4l9161,4157r-3,4l9158,4170r3,4l9171,4174r4,-4l9175,4161xm9175,4064r-4,-4l9161,4060r-3,4l9158,4073r3,4l9171,4077r4,-4l9175,4064xm9175,3967r-4,-3l9161,3964r-3,3l9158,3977r3,4l9171,3981r4,-4l9175,3967xm9175,3871r-4,-4l9161,3867r-3,4l9158,3880r3,4l9171,3884r4,-4l9175,3871xm9175,3774r-4,-4l9161,3770r-3,4l9158,3784r3,4l9171,3788r4,-4l9175,3774xm9175,3678r-4,-4l9161,3674r-3,4l9158,3687r3,4l9171,3691r4,-4l9175,3678xm9175,3581r-4,-4l9161,3577r-3,4l9158,3591r3,3l9171,3594r4,-3l9175,3581xm9175,3484r-4,-3l9161,3481r-3,3l9158,3494r3,4l9171,3498r4,-4l9175,3484xm9211,6720r-4,-4l9197,6716r-4,4l9193,6730r4,4l9207,6734r4,-4l9211,6720xm9211,6624r-4,-4l9197,6620r-4,4l9193,6633r4,4l9207,6637r4,-4l9211,6624xm9211,6527r-4,-4l9197,6523r-4,4l9193,6537r4,3l9207,6540r4,-3l9211,6527xm9211,6430r-4,-4l9197,6426r-4,4l9193,6440r4,4l9207,6444r4,-4l9211,6430xm9211,6334r-4,-4l9197,6330r-4,4l9193,6343r4,4l9207,6347r4,-4l9211,6334xm9211,6237r-4,-4l9197,6233r-4,4l9193,6247r4,4l9207,6251r4,-4l9211,6237xm9211,6141r-4,-4l9197,6137r-4,4l9193,6150r4,4l9207,6154r4,-4l9211,6141xm9211,6044r-4,-4l9197,6040r-4,4l9193,6054r4,3l9207,6057r4,-3l9211,6044xm9211,5947r-4,-3l9197,5944r-4,3l9193,5957r4,4l9207,5961r4,-4l9211,5947xm9211,5851r-4,-4l9197,5847r-4,4l9193,5860r4,4l9207,5864r4,-4l9211,5851xm9211,5754r-4,-4l9197,5750r-4,4l9193,5764r4,4l9207,5768r4,-4l9211,5754xm9211,5658r-4,-4l9197,5654r-4,4l9193,5667r4,4l9207,5671r4,-4l9211,5658xm9211,5561r-4,-4l9197,5557r-4,4l9193,5571r4,3l9207,5574r4,-3l9211,5561xm9211,5465r-4,-4l9197,5461r-4,4l9193,5474r4,4l9207,5478r4,-4l9211,5465xm9211,5368r-4,-4l9197,5364r-4,4l9193,5378r4,3l9207,5381r4,-3l9211,5368xm9211,5271r-4,-3l9197,5268r-4,3l9193,5281r4,4l9207,5285r4,-4l9211,5271xm9211,5175r-4,-4l9197,5171r-4,4l9193,5184r4,4l9207,5188r4,-4l9211,5175xm9211,5078r-4,-4l9197,5074r-4,4l9193,5088r4,4l9207,5092r4,-4l9211,5078xm9211,4982r-4,-4l9197,4978r-4,4l9193,4991r4,4l9207,4995r4,-4l9211,4982xm9211,4885r-4,-4l9197,4881r-4,4l9193,4894r4,4l9207,4898r4,-4l9211,4885xm9211,4788r-4,-3l9197,4785r-4,3l9193,4798r4,4l9207,4802r4,-4l9211,4788xm9211,4692r-4,-4l9197,4688r-4,4l9193,4701r4,4l9207,4705r4,-4l9211,4692xm9211,4595r-4,-4l9197,4591r-4,4l9193,4605r4,4l9207,4609r4,-4l9211,4595xm9211,4499r-4,-4l9197,4495r-4,4l9193,4508r4,4l9207,4512r4,-4l9211,4499xm9211,4402r-4,-4l9197,4398r-4,4l9193,4412r4,3l9207,4415r4,-3l9211,4402xm9211,4305r-4,-3l9197,4302r-4,3l9193,4315r4,4l9207,4319r4,-4l9211,4305xm9211,4209r-4,-4l9197,4205r-4,4l9193,4218r4,4l9207,4222r4,-4l9211,4209xm9211,4112r-4,-3l9197,4109r-4,3l9193,4122r4,4l9207,4126r4,-4l9211,4112xm9211,4016r-4,-4l9197,4012r-4,4l9193,4025r4,4l9207,4029r4,-4l9211,4016xm9211,3919r-4,-4l9197,3915r-4,4l9193,3929r4,4l9207,3933r4,-4l9211,3919xm9211,3823r-4,-4l9197,3819r-4,4l9193,3832r4,4l9207,3836r4,-4l9211,3823xm9211,3726r-4,-4l9197,3722r-4,4l9193,3735r4,4l9207,3739r4,-4l9211,3726xm9211,3629r-4,-3l9197,3626r-4,3l9193,3639r4,4l9207,3643r4,-4l9211,3629xm9211,3533r-4,-4l9197,3529r-4,4l9193,3542r4,4l9207,3546r4,-4l9211,3533xm9211,3436r-4,-4l9197,3432r-4,4l9193,3446r4,4l9207,3450r4,-4l9211,3436xm9211,3340r-4,-4l9197,3336r-4,4l9193,3349r4,4l9207,3353r4,-4l9211,3340xm9242,6768r-4,-3l9228,6765r-4,3l9224,6778r4,4l9238,6782r4,-4l9242,6768xm9242,6672r-4,-4l9228,6668r-4,4l9224,6681r4,4l9238,6685r4,-4l9242,6672xm9242,6575r-4,-4l9228,6571r-4,4l9224,6585r4,4l9238,6589r4,-4l9242,6575xm9242,6479r-4,-4l9228,6475r-4,4l9224,6488r4,4l9238,6492r4,-4l9242,6479xm9242,6382r-4,-4l9228,6378r-4,4l9224,6392r4,4l9238,6396r4,-4l9242,6382xm9242,6286r-4,-4l9228,6282r-4,4l9224,6295r4,4l9238,6299r4,-4l9242,6286xm9242,6189r-4,-4l9228,6185r-4,4l9224,6198r4,4l9238,6202r4,-4l9242,6189xm9242,6092r-4,-4l9228,6088r-4,4l9224,6102r4,4l9238,6106r4,-4l9242,6092xm9242,5996r-4,-4l9228,5992r-4,4l9224,6005r4,4l9238,6009r4,-4l9242,5996xm9242,5899r-4,-4l9228,5895r-4,4l9224,5909r4,4l9238,5913r4,-4l9242,5899xm9242,5803r-4,-4l9228,5799r-4,4l9224,5812r4,4l9238,5816r4,-4l9242,5803xm9242,5706r-4,-4l9228,5702r-4,4l9224,5716r4,3l9238,5719r4,-3l9242,5706xm9242,5609r-4,-3l9228,5606r-4,3l9224,5619r4,4l9238,5623r4,-4l9242,5609xm9242,5513r-4,-4l9228,5509r-4,4l9224,5522r4,4l9238,5526r4,-4l9242,5513xm9242,5416r-4,-4l9228,5412r-4,4l9224,5426r4,4l9238,5430r4,-4l9242,5416xm9242,5320r-4,-4l9228,5316r-4,4l9224,5329r4,4l9238,5333r4,-4l9242,5320xm9242,5223r-4,-4l9228,5219r-4,4l9224,5232r4,4l9238,5236r4,-4l9242,5223xm9242,5127r-4,-4l9228,5123r-4,4l9224,5136r4,4l9238,5140r4,-4l9242,5127xm9242,5030r-4,-4l9228,5026r-4,4l9224,5039r4,4l9238,5043r4,-4l9242,5030xm9242,4933r-4,-4l9228,4929r-4,4l9224,4943r4,4l9238,4947r4,-4l9242,4933xm9242,4837r-4,-4l9228,4833r-4,4l9224,4846r4,4l9238,4850r4,-4l9242,4837xm9242,4740r-4,-4l9228,4736r-4,4l9224,4750r4,3l9238,4753r4,-3l9242,4740xm9242,4644r-4,-4l9228,4640r-4,4l9224,4653r4,4l9238,4657r4,-4l9242,4644xm9242,4547r-4,-4l9228,4543r-4,4l9224,4556r4,4l9238,4560r4,-4l9242,4547xm9242,4450r-4,-3l9228,4447r-4,3l9224,4460r4,4l9238,4464r4,-4l9242,4450xm9242,4354r-4,-4l9228,4350r-4,4l9224,4363r4,4l9238,4367r4,-4l9242,4354xm9242,4257r-4,-4l9228,4253r-4,4l9224,4267r4,4l9238,4271r4,-4l9242,4257xm9242,4161r-4,-4l9228,4157r-4,4l9224,4170r4,4l9238,4174r4,-4l9242,4161xm9242,4064r-4,-4l9228,4060r-4,4l9224,4073r4,4l9238,4077r4,-4l9242,4064xm9242,3967r-4,-3l9228,3964r-4,3l9224,3977r4,4l9238,3981r4,-4l9242,3967xm9242,3871r-4,-4l9228,3867r-4,4l9224,3880r4,4l9238,3884r4,-4l9242,3871xm9242,3774r-4,-4l9228,3770r-4,4l9224,3784r4,4l9238,3788r4,-4l9242,3774xm9242,3678r-4,-4l9228,3674r-4,4l9224,3687r4,4l9238,3691r4,-4l9242,3678xm9242,3581r-4,-4l9228,3577r-4,4l9224,3591r4,3l9238,3594r4,-3l9242,3581xm9242,3484r-4,-3l9228,3481r-4,3l9224,3494r4,4l9238,3498r4,-4l9242,3484xm9278,6720r-4,-4l9264,6716r-4,4l9260,6730r4,4l9274,6734r4,-4l9278,6720xm9278,6624r-4,-4l9264,6620r-4,4l9260,6633r4,4l9274,6637r4,-4l9278,6624xm9278,6527r-4,-4l9264,6523r-4,4l9260,6537r4,3l9274,6540r4,-3l9278,6527xm9278,6430r-4,-4l9264,6426r-4,4l9260,6440r4,4l9274,6444r4,-4l9278,6430xm9278,6334r-4,-4l9264,6330r-4,4l9260,6343r4,4l9274,6347r4,-4l9278,6334xm9278,6237r-4,-4l9264,6233r-4,4l9260,6247r4,4l9274,6251r4,-4l9278,6237xm9278,6141r-4,-4l9264,6137r-4,4l9260,6150r4,4l9274,6154r4,-4l9278,6141xm9278,6044r-4,-4l9264,6040r-4,4l9260,6054r4,3l9274,6057r4,-3l9278,6044xm9278,5947r-4,-3l9264,5944r-4,3l9260,5957r4,4l9274,5961r4,-4l9278,5947xm9278,5851r-4,-4l9264,5847r-4,4l9260,5860r4,4l9274,5864r4,-4l9278,5851xm9278,5754r-4,-4l9264,5750r-4,4l9260,5764r4,4l9274,5768r4,-4l9278,5754xm9278,5658r-4,-4l9264,5654r-4,4l9260,5667r4,4l9274,5671r4,-4l9278,5658xm9278,5561r-4,-4l9264,5557r-4,4l9260,5571r4,3l9274,5574r4,-3l9278,5561xm9278,5465r-4,-4l9264,5461r-4,4l9260,5474r4,4l9274,5478r4,-4l9278,5465xm9278,5368r-4,-4l9264,5364r-4,4l9260,5378r4,3l9274,5381r4,-3l9278,5368xm9278,5271r-4,-3l9264,5268r-4,3l9260,5281r4,4l9274,5285r4,-4l9278,5271xm9278,5175r-4,-4l9264,5171r-4,4l9260,5184r4,4l9274,5188r4,-4l9278,5175xm9278,5078r-4,-4l9264,5074r-4,4l9260,5088r4,4l9274,5092r4,-4l9278,5078xm9278,4982r-4,-4l9264,4978r-4,4l9260,4991r4,4l9274,4995r4,-4l9278,4982xm9278,4885r-4,-4l9264,4881r-4,4l9260,4894r4,4l9274,4898r4,-4l9278,4885xm9278,4788r-4,-3l9264,4785r-4,3l9260,4798r4,4l9274,4802r4,-4l9278,4788xm9278,4692r-4,-4l9264,4688r-4,4l9260,4701r4,4l9274,4705r4,-4l9278,4692xm9278,4595r-4,-4l9264,4591r-4,4l9260,4605r4,4l9274,4609r4,-4l9278,4595xm9278,4499r-4,-4l9264,4495r-4,4l9260,4508r4,4l9274,4512r4,-4l9278,4499xm9278,4402r-4,-4l9264,4398r-4,4l9260,4412r4,3l9274,4415r4,-3l9278,4402xm9278,4305r-4,-3l9264,4302r-4,3l9260,4315r4,4l9274,4319r4,-4l9278,4305xm9278,4209r-4,-4l9264,4205r-4,4l9260,4218r4,4l9274,4222r4,-4l9278,4209xm9278,4112r-4,-3l9264,4109r-4,3l9260,4122r4,4l9274,4126r4,-4l9278,4112xm9278,4016r-4,-4l9264,4012r-4,4l9260,4025r4,4l9274,4029r4,-4l9278,4016xm9278,3919r-4,-4l9264,3915r-4,4l9260,3929r4,4l9274,3933r4,-4l9278,3919xm9278,3823r-4,-4l9264,3819r-4,4l9260,3832r4,4l9274,3836r4,-4l9278,3823xm9278,3726r-4,-4l9264,3722r-4,4l9260,3735r4,4l9274,3739r4,-4l9278,3726xm9278,3629r-4,-3l9264,3626r-4,3l9260,3639r4,4l9274,3643r4,-4l9278,3629xm9278,3533r-4,-4l9264,3529r-4,4l9260,3542r4,4l9274,3546r4,-4l9278,3533xm9278,3436r-4,-4l9264,3432r-4,4l9260,3446r4,4l9274,3450r4,-4l9278,3436xm9278,3340r-4,-4l9264,3336r-4,4l9260,3349r4,4l9274,3353r4,-4l9278,3340xm9308,6768r-4,-3l9295,6765r-4,3l9291,6778r4,4l9304,6782r4,-4l9308,6768xm9308,6672r-4,-4l9295,6668r-4,4l9291,6681r4,4l9304,6685r4,-4l9308,6672xm9308,6575r-4,-4l9295,6571r-4,4l9291,6585r4,4l9304,6589r4,-4l9308,6575xm9308,6479r-4,-4l9295,6475r-4,4l9291,6488r4,4l9304,6492r4,-4l9308,6479xm9308,6382r-4,-4l9295,6378r-4,4l9291,6392r4,4l9304,6396r4,-4l9308,6382xm9308,6286r-4,-4l9295,6282r-4,4l9291,6295r4,4l9304,6299r4,-4l9308,6286xm9308,6189r-4,-4l9295,6185r-4,4l9291,6198r4,4l9304,6202r4,-4l9308,6189xm9308,6092r-4,-4l9295,6088r-4,4l9291,6102r4,4l9304,6106r4,-4l9308,6092xm9308,5996r-4,-4l9295,5992r-4,4l9291,6005r4,4l9304,6009r4,-4l9308,5996xm9308,5899r-4,-4l9295,5895r-4,4l9291,5909r4,4l9304,5913r4,-4l9308,5899xm9308,5803r-4,-4l9295,5799r-4,4l9291,5812r4,4l9304,5816r4,-4l9308,5803xm9308,5706r-4,-4l9295,5702r-4,4l9291,5716r4,3l9304,5719r4,-3l9308,5706xm9308,5609r-4,-3l9295,5606r-4,3l9291,5619r4,4l9304,5623r4,-4l9308,5609xm9308,5513r-4,-4l9295,5509r-4,4l9291,5522r4,4l9304,5526r4,-4l9308,5513xm9308,5416r-4,-4l9295,5412r-4,4l9291,5426r4,4l9304,5430r4,-4l9308,5416xm9308,5320r-4,-4l9295,5316r-4,4l9291,5329r4,4l9304,5333r4,-4l9308,5320xm9308,5223r-4,-4l9295,5219r-4,4l9291,5232r4,4l9304,5236r4,-4l9308,5223xm9308,5127r-4,-4l9295,5123r-4,4l9291,5136r4,4l9304,5140r4,-4l9308,5127xm9308,5030r-4,-4l9295,5026r-4,4l9291,5039r4,4l9304,5043r4,-4l9308,5030xm9308,4933r-4,-4l9295,4929r-4,4l9291,4943r4,4l9304,4947r4,-4l9308,4933xm9308,4837r-4,-4l9295,4833r-4,4l9291,4846r4,4l9304,4850r4,-4l9308,4837xm9308,4740r-4,-4l9295,4736r-4,4l9291,4750r4,3l9304,4753r4,-3l9308,4740xm9308,4644r-4,-4l9295,4640r-4,4l9291,4653r4,4l9304,4657r4,-4l9308,4644xm9308,4547r-4,-4l9295,4543r-4,4l9291,4556r4,4l9304,4560r4,-4l9308,4547xm9308,4450r-4,-3l9295,4447r-4,3l9291,4460r4,4l9304,4464r4,-4l9308,4450xm9308,4354r-4,-4l9295,4350r-4,4l9291,4363r4,4l9304,4367r4,-4l9308,4354xm9308,4257r-4,-4l9295,4253r-4,4l9291,4267r4,4l9304,4271r4,-4l9308,4257xm9308,4161r-4,-4l9295,4157r-4,4l9291,4170r4,4l9304,4174r4,-4l9308,4161xm9308,4064r-4,-4l9295,4060r-4,4l9291,4073r4,4l9304,4077r4,-4l9308,4064xm9308,3967r-4,-3l9295,3964r-4,3l9291,3977r4,4l9304,3981r4,-4l9308,3967xm9308,3871r-4,-4l9295,3867r-4,4l9291,3880r4,4l9304,3884r4,-4l9308,3871xm9308,3774r-4,-4l9295,3770r-4,4l9291,3784r4,4l9304,3788r4,-4l9308,3774xm9308,3678r-4,-4l9295,3674r-4,4l9291,3687r4,4l9304,3691r4,-4l9308,3678xm9308,3581r-4,-4l9295,3577r-4,4l9291,3591r4,3l9304,3594r4,-3l9308,3581xm9308,3484r-4,-3l9295,3481r-4,3l9291,3494r4,4l9304,3498r4,-4l9308,3484xm9344,6720r-4,-4l9330,6716r-4,4l9326,6730r4,4l9340,6734r4,-4l9344,6720xm9344,6624r-4,-4l9330,6620r-4,4l9326,6633r4,4l9340,6637r4,-4l9344,6624xm9344,6527r-4,-4l9330,6523r-4,4l9326,6537r4,3l9340,6540r4,-3l9344,6527xm9344,6430r-4,-4l9330,6426r-4,4l9326,6440r4,4l9340,6444r4,-4l9344,6430xm9344,6334r-4,-4l9330,6330r-4,4l9326,6343r4,4l9340,6347r4,-4l9344,6334xm9344,6237r-4,-4l9330,6233r-4,4l9326,6247r4,4l9340,6251r4,-4l9344,6237xm9344,6141r-4,-4l9330,6137r-4,4l9326,6150r4,4l9340,6154r4,-4l9344,6141xm9344,6044r-4,-4l9330,6040r-4,4l9326,6054r4,3l9340,6057r4,-3l9344,6044xm9344,5947r-4,-3l9330,5944r-4,3l9326,5957r4,4l9340,5961r4,-4l9344,5947xm9344,5851r-4,-4l9330,5847r-4,4l9326,5860r4,4l9340,5864r4,-4l9344,5851xm9344,5754r-4,-4l9330,5750r-4,4l9326,5764r4,4l9340,5768r4,-4l9344,5754xm9344,5658r-4,-4l9330,5654r-4,4l9326,5667r4,4l9340,5671r4,-4l9344,5658xm9344,5561r-4,-4l9330,5557r-4,4l9326,5571r4,3l9340,5574r4,-3l9344,5561xm9344,5465r-4,-4l9330,5461r-4,4l9326,5474r4,4l9340,5478r4,-4l9344,5465xm9344,5368r-4,-4l9330,5364r-4,4l9326,5378r4,3l9340,5381r4,-3l9344,5368xm9344,5271r-4,-3l9330,5268r-4,3l9326,5281r4,4l9340,5285r4,-4l9344,5271xm9344,5175r-4,-4l9330,5171r-4,4l9326,5184r4,4l9340,5188r4,-4l9344,5175xm9344,5078r-4,-4l9330,5074r-4,4l9326,5088r4,4l9340,5092r4,-4l9344,5078xm9344,4982r-4,-4l9330,4978r-4,4l9326,4991r4,4l9340,4995r4,-4l9344,4982xm9344,4885r-4,-4l9330,4881r-4,4l9326,4894r4,4l9340,4898r4,-4l9344,4885xm9344,4788r-4,-3l9330,4785r-4,3l9326,4798r4,4l9340,4802r4,-4l9344,4788xm9344,4692r-4,-4l9330,4688r-4,4l9326,4701r4,4l9340,4705r4,-4l9344,4692xm9344,4595r-4,-4l9330,4591r-4,4l9326,4605r4,4l9340,4609r4,-4l9344,4595xm9344,4499r-4,-4l9330,4495r-4,4l9326,4508r4,4l9340,4512r4,-4l9344,4499xm9344,4402r-4,-4l9330,4398r-4,4l9326,4412r4,3l9340,4415r4,-3l9344,4402xm9344,4305r-4,-3l9330,4302r-4,3l9326,4315r4,4l9340,4319r4,-4l9344,4305xm9344,4209r-4,-4l9330,4205r-4,4l9326,4218r4,4l9340,4222r4,-4l9344,4209xm9344,4112r-4,-3l9330,4109r-4,3l9326,4122r4,4l9340,4126r4,-4l9344,4112xm9344,4016r-4,-4l9330,4012r-4,4l9326,4025r4,4l9340,4029r4,-4l9344,4016xm9344,3919r-4,-4l9330,3915r-4,4l9326,3929r4,4l9340,3933r4,-4l9344,3919xm9344,3823r-4,-4l9330,3819r-4,4l9326,3832r4,4l9340,3836r4,-4l9344,3823xm9344,3726r-4,-4l9330,3722r-4,4l9326,3735r4,4l9340,3739r4,-4l9344,3726xm9344,3629r-4,-3l9330,3626r-4,3l9326,3639r4,4l9340,3643r4,-4l9344,3629xm9344,3533r-4,-4l9330,3529r-4,4l9326,3542r4,4l9340,3546r4,-4l9344,3533xm9344,3436r-4,-4l9330,3432r-4,4l9326,3446r4,4l9340,3450r4,-4l9344,3436xm9344,3340r-4,-4l9330,3336r-4,4l9326,3349r4,4l9340,3353r4,-4l9344,3340xm9375,6768r-4,-3l9361,6765r-4,3l9357,6778r4,4l9371,6782r4,-4l9375,6768xm9375,6672r-4,-4l9361,6668r-4,4l9357,6681r4,4l9371,6685r4,-4l9375,6672xm9375,6575r-4,-4l9361,6571r-4,4l9357,6585r4,4l9371,6589r4,-4l9375,6575xm9375,6479r-4,-4l9361,6475r-4,4l9357,6488r4,4l9371,6492r4,-4l9375,6479xm9375,6382r-4,-4l9361,6378r-4,4l9357,6392r4,4l9371,6396r4,-4l9375,6382xm9375,6286r-4,-4l9361,6282r-4,4l9357,6295r4,4l9371,6299r4,-4l9375,6286xm9375,6189r-4,-4l9361,6185r-4,4l9357,6198r4,4l9371,6202r4,-4l9375,6189xm9375,6092r-4,-4l9361,6088r-4,4l9357,6102r4,4l9371,6106r4,-4l9375,6092xm9375,5996r-4,-4l9361,5992r-4,4l9357,6005r4,4l9371,6009r4,-4l9375,5996xm9375,5899r-4,-4l9361,5895r-4,4l9357,5909r4,4l9371,5913r4,-4l9375,5899xm9375,5803r-4,-4l9361,5799r-4,4l9357,5812r4,4l9371,5816r4,-4l9375,5803xm9375,5706r-4,-4l9361,5702r-4,4l9357,5716r4,3l9371,5719r4,-3l9375,5706xm9375,5609r-4,-3l9361,5606r-4,3l9357,5619r4,4l9371,5623r4,-4l9375,5609xm9375,5513r-4,-4l9361,5509r-4,4l9357,5522r4,4l9371,5526r4,-4l9375,5513xm9375,5416r-4,-4l9361,5412r-4,4l9357,5426r4,4l9371,5430r4,-4l9375,5416xm9375,5320r-4,-4l9361,5316r-4,4l9357,5329r4,4l9371,5333r4,-4l9375,5320xm9375,5223r-4,-4l9361,5219r-4,4l9357,5232r4,4l9371,5236r4,-4l9375,5223xm9375,5127r-4,-4l9361,5123r-4,4l9357,5136r4,4l9371,5140r4,-4l9375,5127xm9375,5030r-4,-4l9361,5026r-4,4l9357,5039r4,4l9371,5043r4,-4l9375,5030xm9375,4933r-4,-4l9361,4929r-4,4l9357,4943r4,4l9371,4947r4,-4l9375,4933xm9375,4837r-4,-4l9361,4833r-4,4l9357,4846r4,4l9371,4850r4,-4l9375,4837xm9375,4740r-4,-4l9361,4736r-4,4l9357,4750r4,3l9371,4753r4,-3l9375,4740xm9375,4644r-4,-4l9361,4640r-4,4l9357,4653r4,4l9371,4657r4,-4l9375,4644xm9375,4547r-4,-4l9361,4543r-4,4l9357,4556r4,4l9371,4560r4,-4l9375,4547xm9375,4450r-4,-3l9361,4447r-4,3l9357,4460r4,4l9371,4464r4,-4l9375,4450xm9375,4354r-4,-4l9361,4350r-4,4l9357,4363r4,4l9371,4367r4,-4l9375,4354xm9375,4257r-4,-4l9361,4253r-4,4l9357,4267r4,4l9371,4271r4,-4l9375,4257xm9375,4161r-4,-4l9361,4157r-4,4l9357,4170r4,4l9371,4174r4,-4l9375,4161xm9375,4064r-4,-4l9361,4060r-4,4l9357,4073r4,4l9371,4077r4,-4l9375,4064xm9375,3967r-4,-3l9361,3964r-4,3l9357,3977r4,4l9371,3981r4,-4l9375,3967xm9375,3871r-4,-4l9361,3867r-4,4l9357,3880r4,4l9371,3884r4,-4l9375,3871xm9375,3774r-4,-4l9361,3770r-4,4l9357,3784r4,4l9371,3788r4,-4l9375,3774xm9375,3678r-4,-4l9361,3674r-4,4l9357,3687r4,4l9371,3691r4,-4l9375,3678xm9375,3581r-4,-4l9361,3577r-4,4l9357,3591r4,3l9371,3594r4,-3l9375,3581xm9375,3484r-4,-3l9361,3481r-4,3l9357,3494r4,4l9371,3498r4,-4l9375,3484xm9411,6720r-4,-4l9397,6716r-4,4l9393,6730r4,4l9407,6734r4,-4l9411,6720xm9411,6624r-4,-4l9397,6620r-4,4l9393,6633r4,4l9407,6637r4,-4l9411,6624xm9411,6527r-4,-4l9397,6523r-4,4l9393,6537r4,3l9407,6540r4,-3l9411,6527xm9411,6430r-4,-4l9397,6426r-4,4l9393,6440r4,4l9407,6444r4,-4l9411,6430xm9411,6334r-4,-4l9397,6330r-4,4l9393,6343r4,4l9407,6347r4,-4l9411,6334xm9411,6237r-4,-4l9397,6233r-4,4l9393,6247r4,4l9407,6251r4,-4l9411,6237xm9411,6141r-4,-4l9397,6137r-4,4l9393,6150r4,4l9407,6154r4,-4l9411,6141xm9411,6044r-4,-4l9397,6040r-4,4l9393,6054r4,3l9407,6057r4,-3l9411,6044xm9411,5947r-4,-3l9397,5944r-4,3l9393,5957r4,4l9407,5961r4,-4l9411,5947xm9411,5851r-4,-4l9397,5847r-4,4l9393,5860r4,4l9407,5864r4,-4l9411,5851xm9411,5754r-4,-4l9397,5750r-4,4l9393,5764r4,4l9407,5768r4,-4l9411,5754xm9411,5658r-4,-4l9397,5654r-4,4l9393,5667r4,4l9407,5671r4,-4l9411,5658xm9411,5561r-4,-4l9397,5557r-4,4l9393,5571r4,3l9407,5574r4,-3l9411,5561xm9411,5465r-4,-4l9397,5461r-4,4l9393,5474r4,4l9407,5478r4,-4l9411,5465xm9411,5368r-4,-4l9397,5364r-4,4l9393,5378r4,3l9407,5381r4,-3l9411,5368xm9411,5271r-4,-3l9397,5268r-4,3l9393,5281r4,4l9407,5285r4,-4l9411,5271xm9411,5175r-4,-4l9397,5171r-4,4l9393,5184r4,4l9407,5188r4,-4l9411,5175xm9411,5078r-4,-4l9397,5074r-4,4l9393,5088r4,4l9407,5092r4,-4l9411,5078xm9411,4982r-4,-4l9397,4978r-4,4l9393,4991r4,4l9407,4995r4,-4l9411,4982xm9411,4885r-4,-4l9397,4881r-4,4l9393,4894r4,4l9407,4898r4,-4l9411,4885xm9411,4788r-4,-3l9397,4785r-4,3l9393,4798r4,4l9407,4802r4,-4l9411,4788xm9411,4692r-4,-4l9397,4688r-4,4l9393,4701r4,4l9407,4705r4,-4l9411,4692xm9411,4595r-4,-4l9397,4591r-4,4l9393,4605r4,4l9407,4609r4,-4l9411,4595xm9411,4499r-4,-4l9397,4495r-4,4l9393,4508r4,4l9407,4512r4,-4l9411,4499xm9411,4402r-4,-4l9397,4398r-4,4l9393,4412r4,3l9407,4415r4,-3l9411,4402xm9411,4305r-4,-3l9397,4302r-4,3l9393,4315r4,4l9407,4319r4,-4l9411,4305xm9411,4209r-4,-4l9397,4205r-4,4l9393,4218r4,4l9407,4222r4,-4l9411,4209xm9411,4112r-4,-3l9397,4109r-4,3l9393,4122r4,4l9407,4126r4,-4l9411,4112xm9411,4016r-4,-4l9397,4012r-4,4l9393,4025r4,4l9407,4029r4,-4l9411,4016xm9411,3919r-4,-4l9397,3915r-4,4l9393,3929r4,4l9407,3933r4,-4l9411,3919xm9411,3823r-4,-4l9397,3819r-4,4l9393,3832r4,4l9407,3836r4,-4l9411,3823xm9411,3726r-4,-4l9397,3722r-4,4l9393,3735r4,4l9407,3739r4,-4l9411,3726xm9411,3629r-4,-3l9397,3626r-4,3l9393,3639r4,4l9407,3643r4,-4l9411,3629xm9411,3533r-4,-4l9397,3529r-4,4l9393,3542r4,4l9407,3546r4,-4l9411,3533xm9411,3436r-4,-4l9397,3432r-4,4l9393,3446r4,4l9407,3450r4,-4l9411,3436xm9411,3340r-4,-4l9397,3336r-4,4l9393,3349r4,4l9407,3353r4,-4l9411,3340xm9441,6768r-4,-3l9428,6765r-5,3l9423,6778r5,4l9437,6782r4,-4l9441,6768xm9441,6672r-4,-4l9428,6668r-5,4l9423,6681r5,4l9437,6685r4,-4l9441,6672xm9441,6575r-4,-4l9428,6571r-5,4l9423,6585r5,4l9437,6589r4,-4l9441,6575xm9441,6479r-4,-4l9428,6475r-5,4l9423,6488r5,4l9437,6492r4,-4l9441,6479xm9441,6382r-4,-4l9428,6378r-5,4l9423,6392r5,4l9437,6396r4,-4l9441,6382xm9441,6286r-4,-4l9428,6282r-5,4l9423,6295r5,4l9437,6299r4,-4l9441,6286xm9441,6189r-4,-4l9428,6185r-5,4l9423,6198r5,4l9437,6202r4,-4l9441,6189xm9441,6092r-4,-4l9428,6088r-5,4l9423,6102r5,4l9437,6106r4,-4l9441,6092xm9441,5996r-4,-4l9428,5992r-5,4l9423,6005r5,4l9437,6009r4,-4l9441,5996xm9441,5899r-4,-4l9428,5895r-5,4l9423,5909r5,4l9437,5913r4,-4l9441,5899xm9441,5803r-4,-4l9428,5799r-5,4l9423,5812r5,4l9437,5816r4,-4l9441,5803xm9441,5706r-4,-4l9428,5702r-5,4l9423,5716r5,3l9437,5719r4,-3l9441,5706xm9441,5609r-4,-3l9428,5606r-5,3l9423,5619r5,4l9437,5623r4,-4l9441,5609xm9441,5513r-4,-4l9428,5509r-5,4l9423,5522r5,4l9437,5526r4,-4l9441,5513xm9441,5416r-4,-4l9428,5412r-5,4l9423,5426r5,4l9437,5430r4,-4l9441,5416xm9441,5320r-4,-4l9428,5316r-5,4l9423,5329r5,4l9437,5333r4,-4l9441,5320xm9441,5223r-4,-4l9428,5219r-5,4l9423,5232r5,4l9437,5236r4,-4l9441,5223xm9441,5127r-4,-4l9428,5123r-5,4l9423,5136r5,4l9437,5140r4,-4l9441,5127xm9441,5030r-4,-4l9428,5026r-5,4l9423,5039r5,4l9437,5043r4,-4l9441,5030xm9441,4933r-4,-4l9428,4929r-5,4l9423,4943r5,4l9437,4947r4,-4l9441,4933xm9441,4837r-4,-4l9428,4833r-5,4l9423,4846r5,4l9437,4850r4,-4l9441,4837xm9441,4740r-4,-4l9428,4736r-5,4l9423,4750r5,3l9437,4753r4,-3l9441,4740xm9441,4644r-4,-4l9428,4640r-5,4l9423,4653r5,4l9437,4657r4,-4l9441,4644xm9441,4547r-4,-4l9428,4543r-5,4l9423,4556r5,4l9437,4560r4,-4l9441,4547xm9441,4450r-4,-3l9428,4447r-5,3l9423,4460r5,4l9437,4464r4,-4l9441,4450xm9441,4354r-4,-4l9428,4350r-5,4l9423,4363r5,4l9437,4367r4,-4l9441,4354xm9441,4257r-4,-4l9428,4253r-5,4l9423,4267r5,4l9437,4271r4,-4l9441,4257xm9441,4161r-4,-4l9428,4157r-5,4l9423,4170r5,4l9437,4174r4,-4l9441,4161xm9441,4064r-4,-4l9428,4060r-5,4l9423,4073r5,4l9437,4077r4,-4l9441,4064xm9441,3967r-4,-3l9428,3964r-5,3l9423,3977r5,4l9437,3981r4,-4l9441,3967xm9441,3871r-4,-4l9428,3867r-5,4l9423,3880r5,4l9437,3884r4,-4l9441,3871xm9441,3774r-4,-4l9428,3770r-5,4l9423,3784r5,4l9437,3788r4,-4l9441,3774xm9441,3678r-4,-4l9428,3674r-5,4l9423,3687r5,4l9437,3691r4,-4l9441,3678xm9441,3581r-4,-4l9428,3577r-5,4l9423,3591r5,3l9437,3594r4,-3l9441,3581xm9441,3484r-4,-3l9428,3481r-5,3l9423,3494r5,4l9437,3498r4,-4l9441,3484xm9477,6720r-4,-4l9463,6716r-4,4l9459,6730r4,4l9473,6734r4,-4l9477,6720xm9477,6624r-4,-4l9463,6620r-4,4l9459,6633r4,4l9473,6637r4,-4l9477,6624xm9477,6527r-4,-4l9463,6523r-4,4l9459,6537r4,3l9473,6540r4,-3l9477,6527xm9477,6430r-4,-4l9463,6426r-4,4l9459,6440r4,4l9473,6444r4,-4l9477,6430xm9477,6334r-4,-4l9463,6330r-4,4l9459,6343r4,4l9473,6347r4,-4l9477,6334xm9477,6237r-4,-4l9463,6233r-4,4l9459,6247r4,4l9473,6251r4,-4l9477,6237xm9477,6141r-4,-4l9463,6137r-4,4l9459,6150r4,4l9473,6154r4,-4l9477,6141xm9477,6044r-4,-4l9463,6040r-4,4l9459,6054r4,3l9473,6057r4,-3l9477,6044xm9477,5947r-4,-3l9463,5944r-4,3l9459,5957r4,4l9473,5961r4,-4l9477,5947xm9477,5851r-4,-4l9463,5847r-4,4l9459,5860r4,4l9473,5864r4,-4l9477,5851xm9477,5754r-4,-4l9463,5750r-4,4l9459,5764r4,4l9473,5768r4,-4l9477,5754xm9477,5658r-4,-4l9463,5654r-4,4l9459,5667r4,4l9473,5671r4,-4l9477,5658xm9477,5561r-4,-4l9463,5557r-4,4l9459,5571r4,3l9473,5574r4,-3l9477,5561xm9477,5465r-4,-4l9463,5461r-4,4l9459,5474r4,4l9473,5478r4,-4l9477,5465xm9477,5368r-4,-4l9463,5364r-4,4l9459,5378r4,3l9473,5381r4,-3l9477,5368xm9477,5271r-4,-3l9463,5268r-4,3l9459,5281r4,4l9473,5285r4,-4l9477,5271xm9477,5175r-4,-4l9463,5171r-4,4l9459,5184r4,4l9473,5188r4,-4l9477,5175xm9477,5078r-4,-4l9463,5074r-4,4l9459,5088r4,4l9473,5092r4,-4l9477,5078xm9477,4982r-4,-4l9463,4978r-4,4l9459,4991r4,4l9473,4995r4,-4l9477,4982xm9477,4885r-4,-4l9463,4881r-4,4l9459,4894r4,4l9473,4898r4,-4l9477,4885xm9477,4788r-4,-3l9463,4785r-4,3l9459,4798r4,4l9473,4802r4,-4l9477,4788xm9477,4692r-4,-4l9463,4688r-4,4l9459,4701r4,4l9473,4705r4,-4l9477,4692xm9477,4595r-4,-4l9463,4591r-4,4l9459,4605r4,4l9473,4609r4,-4l9477,4595xm9477,4499r-4,-4l9463,4495r-4,4l9459,4508r4,4l9473,4512r4,-4l9477,4499xm9477,4402r-4,-4l9463,4398r-4,4l9459,4412r4,3l9473,4415r4,-3l9477,4402xm9477,4305r-4,-3l9463,4302r-4,3l9459,4315r4,4l9473,4319r4,-4l9477,4305xm9477,4209r-4,-4l9463,4205r-4,4l9459,4218r4,4l9473,4222r4,-4l9477,4209xm9477,4112r-4,-3l9463,4109r-4,3l9459,4122r4,4l9473,4126r4,-4l9477,4112xm9477,4016r-4,-4l9463,4012r-4,4l9459,4025r4,4l9473,4029r4,-4l9477,4016xm9477,3919r-4,-4l9463,3915r-4,4l9459,3929r4,4l9473,3933r4,-4l9477,3919xm9477,3823r-4,-4l9463,3819r-4,4l9459,3832r4,4l9473,3836r4,-4l9477,3823xm9477,3726r-4,-4l9463,3722r-4,4l9459,3735r4,4l9473,3739r4,-4l9477,3726xm9477,3629r-4,-3l9463,3626r-4,3l9459,3639r4,4l9473,3643r4,-4l9477,3629xm9477,3533r-4,-4l9463,3529r-4,4l9459,3542r4,4l9473,3546r4,-4l9477,3533xm9477,3436r-4,-4l9463,3432r-4,4l9459,3446r4,4l9473,3450r4,-4l9477,3436xm9477,3340r-4,-4l9463,3336r-4,4l9459,3349r4,4l9473,3353r4,-4l9477,3340xm9508,6768r-4,-3l9494,6765r-4,3l9490,6778r4,4l9504,6782r4,-4l9508,6768xm9508,6672r-4,-4l9494,6668r-4,4l9490,6681r4,4l9504,6685r4,-4l9508,6672xm9508,6575r-4,-4l9494,6571r-4,4l9490,6585r4,4l9504,6589r4,-4l9508,6575xm9508,6479r-4,-4l9494,6475r-4,4l9490,6488r4,4l9504,6492r4,-4l9508,6479xm9508,6382r-4,-4l9494,6378r-4,4l9490,6392r4,4l9504,6396r4,-4l9508,6382xm9508,6286r-4,-4l9494,6282r-4,4l9490,6295r4,4l9504,6299r4,-4l9508,6286xm9508,6189r-4,-4l9494,6185r-4,4l9490,6198r4,4l9504,6202r4,-4l9508,6189xm9508,6092r-4,-4l9494,6088r-4,4l9490,6102r4,4l9504,6106r4,-4l9508,6092xm9508,5996r-4,-4l9494,5992r-4,4l9490,6005r4,4l9504,6009r4,-4l9508,5996xm9508,5899r-4,-4l9494,5895r-4,4l9490,5909r4,4l9504,5913r4,-4l9508,5899xm9508,5803r-4,-4l9494,5799r-4,4l9490,5812r4,4l9504,5816r4,-4l9508,5803xm9508,5706r-4,-4l9494,5702r-4,4l9490,5716r4,3l9504,5719r4,-3l9508,5706xm9508,5609r-4,-3l9494,5606r-4,3l9490,5619r4,4l9504,5623r4,-4l9508,5609xm9508,5513r-4,-4l9494,5509r-4,4l9490,5522r4,4l9504,5526r4,-4l9508,5513xm9508,5416r-4,-4l9494,5412r-4,4l9490,5426r4,4l9504,5430r4,-4l9508,5416xm9508,5320r-4,-4l9494,5316r-4,4l9490,5329r4,4l9504,5333r4,-4l9508,5320xm9508,5223r-4,-4l9494,5219r-4,4l9490,5232r4,4l9504,5236r4,-4l9508,5223xm9508,5127r-4,-4l9494,5123r-4,4l9490,5136r4,4l9504,5140r4,-4l9508,5127xm9508,5030r-4,-4l9494,5026r-4,4l9490,5039r4,4l9504,5043r4,-4l9508,5030xm9508,4933r-4,-4l9494,4929r-4,4l9490,4943r4,4l9504,4947r4,-4l9508,4933xm9508,4837r-4,-4l9494,4833r-4,4l9490,4846r4,4l9504,4850r4,-4l9508,4837xm9508,4740r-4,-4l9494,4736r-4,4l9490,4750r4,3l9504,4753r4,-3l9508,4740xm9508,4644r-4,-4l9494,4640r-4,4l9490,4653r4,4l9504,4657r4,-4l9508,4644xm9508,4547r-4,-4l9494,4543r-4,4l9490,4556r4,4l9504,4560r4,-4l9508,4547xm9508,4450r-4,-3l9494,4447r-4,3l9490,4460r4,4l9504,4464r4,-4l9508,4450xm9508,4354r-4,-4l9494,4350r-4,4l9490,4363r4,4l9504,4367r4,-4l9508,4354xm9508,4257r-4,-4l9494,4253r-4,4l9490,4267r4,4l9504,4271r4,-4l9508,4257xm9508,4161r-4,-4l9494,4157r-4,4l9490,4170r4,4l9504,4174r4,-4l9508,4161xm9508,4064r-4,-4l9494,4060r-4,4l9490,4073r4,4l9504,4077r4,-4l9508,4064xm9508,3967r-4,-3l9494,3964r-4,3l9490,3977r4,4l9504,3981r4,-4l9508,3967xm9508,3871r-4,-4l9494,3867r-4,4l9490,3880r4,4l9504,3884r4,-4l9508,3871xm9508,3774r-4,-4l9494,3770r-4,4l9490,3784r4,4l9504,3788r4,-4l9508,3774xm9508,3678r-4,-4l9494,3674r-4,4l9490,3687r4,4l9504,3691r4,-4l9508,3678xm9508,3581r-4,-4l9494,3577r-4,4l9490,3591r4,3l9504,3594r4,-3l9508,3581xm9508,3484r-4,-3l9494,3481r-4,3l9490,3494r4,4l9504,3498r4,-4l9508,3484xm9544,6720r-5,-4l9530,6716r-4,4l9526,6730r4,4l9539,6734r5,-4l9544,6720xm9544,6624r-5,-4l9530,6620r-4,4l9526,6633r4,4l9539,6637r5,-4l9544,6624xm9544,6527r-5,-4l9530,6523r-4,4l9526,6537r4,3l9539,6540r5,-3l9544,6527xm9544,6430r-5,-4l9530,6426r-4,4l9526,6440r4,4l9539,6444r5,-4l9544,6430xm9544,6334r-5,-4l9530,6330r-4,4l9526,6343r4,4l9539,6347r5,-4l9544,6334xm9544,6237r-5,-4l9530,6233r-4,4l9526,6247r4,4l9539,6251r5,-4l9544,6237xm9544,6141r-5,-4l9530,6137r-4,4l9526,6150r4,4l9539,6154r5,-4l9544,6141xm9544,6044r-5,-4l9530,6040r-4,4l9526,6054r4,3l9539,6057r5,-3l9544,6044xm9544,5947r-5,-3l9530,5944r-4,3l9526,5957r4,4l9539,5961r5,-4l9544,5947xm9544,5851r-5,-4l9530,5847r-4,4l9526,5860r4,4l9539,5864r5,-4l9544,5851xm9544,5754r-5,-4l9530,5750r-4,4l9526,5764r4,4l9539,5768r5,-4l9544,5754xm9544,5658r-5,-4l9530,5654r-4,4l9526,5667r4,4l9539,5671r5,-4l9544,5658xm9544,5561r-5,-4l9530,5557r-4,4l9526,5571r4,3l9539,5574r5,-3l9544,5561xm9544,5465r-5,-4l9530,5461r-4,4l9526,5474r4,4l9539,5478r5,-4l9544,5465xm9544,5368r-5,-4l9530,5364r-4,4l9526,5378r4,3l9539,5381r5,-3l9544,5368xm9544,5271r-5,-3l9530,5268r-4,3l9526,5281r4,4l9539,5285r5,-4l9544,5271xm9544,5175r-5,-4l9530,5171r-4,4l9526,5184r4,4l9539,5188r5,-4l9544,5175xm9544,5078r-5,-4l9530,5074r-4,4l9526,5088r4,4l9539,5092r5,-4l9544,5078xm9544,4982r-5,-4l9530,4978r-4,4l9526,4991r4,4l9539,4995r5,-4l9544,4982xm9544,4885r-5,-4l9530,4881r-4,4l9526,4894r4,4l9539,4898r5,-4l9544,4885xm9544,4788r-5,-3l9530,4785r-4,3l9526,4798r4,4l9539,4802r5,-4l9544,4788xm9544,4692r-5,-4l9530,4688r-4,4l9526,4701r4,4l9539,4705r5,-4l9544,4692xm9544,4595r-5,-4l9530,4591r-4,4l9526,4605r4,4l9539,4609r5,-4l9544,4595xm9544,4499r-5,-4l9530,4495r-4,4l9526,4508r4,4l9539,4512r5,-4l9544,4499xm9544,4402r-5,-4l9530,4398r-4,4l9526,4412r4,3l9539,4415r5,-3l9544,4402xm9544,4305r-5,-3l9530,4302r-4,3l9526,4315r4,4l9539,4319r5,-4l9544,4305xm9544,4209r-5,-4l9530,4205r-4,4l9526,4218r4,4l9539,4222r5,-4l9544,4209xm9544,4112r-5,-3l9530,4109r-4,3l9526,4122r4,4l9539,4126r5,-4l9544,4112xm9544,4016r-5,-4l9530,4012r-4,4l9526,4025r4,4l9539,4029r5,-4l9544,4016xm9544,3919r-5,-4l9530,3915r-4,4l9526,3929r4,4l9539,3933r5,-4l9544,3919xm9544,3823r-5,-4l9530,3819r-4,4l9526,3832r4,4l9539,3836r5,-4l9544,3823xm9544,3726r-5,-4l9530,3722r-4,4l9526,3735r4,4l9539,3739r5,-4l9544,3726xm9544,3629r-5,-3l9530,3626r-4,3l9526,3639r4,4l9539,3643r5,-4l9544,3629xm9544,3533r-5,-4l9530,3529r-4,4l9526,3542r4,4l9539,3546r5,-4l9544,3533xm9544,3436r-5,-4l9530,3432r-4,4l9526,3446r4,4l9539,3450r5,-4l9544,3436xm9544,3340r-5,-4l9530,3336r-4,4l9526,3349r4,4l9539,3353r5,-4l9544,3340xm9574,6768r-4,-3l9560,6765r-4,3l9556,6778r4,4l9570,6782r4,-4l9574,6768xm9574,6672r-4,-4l9560,6668r-4,4l9556,6681r4,4l9570,6685r4,-4l9574,6672xm9574,6575r-4,-4l9560,6571r-4,4l9556,6585r4,4l9570,6589r4,-4l9574,6575xm9574,6479r-4,-4l9560,6475r-4,4l9556,6488r4,4l9570,6492r4,-4l9574,6479xm9574,6382r-4,-4l9560,6378r-4,4l9556,6392r4,4l9570,6396r4,-4l9574,6382xm9574,6286r-4,-4l9560,6282r-4,4l9556,6295r4,4l9570,6299r4,-4l9574,6286xm9574,6189r-4,-4l9560,6185r-4,4l9556,6198r4,4l9570,6202r4,-4l9574,6189xm9574,6092r-4,-4l9560,6088r-4,4l9556,6102r4,4l9570,6106r4,-4l9574,6092xm9574,5996r-4,-4l9560,5992r-4,4l9556,6005r4,4l9570,6009r4,-4l9574,5996xm9574,5899r-4,-4l9560,5895r-4,4l9556,5909r4,4l9570,5913r4,-4l9574,5899xm9574,5803r-4,-4l9560,5799r-4,4l9556,5812r4,4l9570,5816r4,-4l9574,5803xm9574,5706r-4,-4l9560,5702r-4,4l9556,5716r4,3l9570,5719r4,-3l9574,5706xm9574,5609r-4,-3l9560,5606r-4,3l9556,5619r4,4l9570,5623r4,-4l9574,5609xm9574,5513r-4,-4l9560,5509r-4,4l9556,5522r4,4l9570,5526r4,-4l9574,5513xm9574,5416r-4,-4l9560,5412r-4,4l9556,5426r4,4l9570,5430r4,-4l9574,5416xm9574,5320r-4,-4l9560,5316r-4,4l9556,5329r4,4l9570,5333r4,-4l9574,5320xm9574,5223r-4,-4l9560,5219r-4,4l9556,5232r4,4l9570,5236r4,-4l9574,5223xm9574,5127r-4,-4l9560,5123r-4,4l9556,5136r4,4l9570,5140r4,-4l9574,5127xm9574,5030r-4,-4l9560,5026r-4,4l9556,5039r4,4l9570,5043r4,-4l9574,5030xm9574,4933r-4,-4l9560,4929r-4,4l9556,4943r4,4l9570,4947r4,-4l9574,4933xm9574,4837r-4,-4l9560,4833r-4,4l9556,4846r4,4l9570,4850r4,-4l9574,4837xm9574,4740r-4,-4l9560,4736r-4,4l9556,4750r4,3l9570,4753r4,-3l9574,4740xm9574,4644r-4,-4l9560,4640r-4,4l9556,4653r4,4l9570,4657r4,-4l9574,4644xm9574,4547r-4,-4l9560,4543r-4,4l9556,4556r4,4l9570,4560r4,-4l9574,4547xm9574,4450r-4,-3l9560,4447r-4,3l9556,4460r4,4l9570,4464r4,-4l9574,4450xm9574,4354r-4,-4l9560,4350r-4,4l9556,4363r4,4l9570,4367r4,-4l9574,4354xm9574,4257r-4,-4l9560,4253r-4,4l9556,4267r4,4l9570,4271r4,-4l9574,4257xm9574,4161r-4,-4l9560,4157r-4,4l9556,4170r4,4l9570,4174r4,-4l9574,4161xm9574,4064r-4,-4l9560,4060r-4,4l9556,4073r4,4l9570,4077r4,-4l9574,4064xm9574,3967r-4,-3l9560,3964r-4,3l9556,3977r4,4l9570,3981r4,-4l9574,3967xm9574,3871r-4,-4l9560,3867r-4,4l9556,3880r4,4l9570,3884r4,-4l9574,3871xm9574,3774r-4,-4l9560,3770r-4,4l9556,3784r4,4l9570,3788r4,-4l9574,3774xm9574,3678r-4,-4l9560,3674r-4,4l9556,3687r4,4l9570,3691r4,-4l9574,3678xm9574,3581r-4,-4l9560,3577r-4,4l9556,3591r4,3l9570,3594r4,-3l9574,3581xm9574,3484r-4,-3l9560,3481r-4,3l9556,3494r4,4l9570,3498r4,-4l9574,3484xm9610,6720r-4,-4l9596,6716r-4,4l9592,6730r4,4l9606,6734r4,-4l9610,6720xm9610,6624r-4,-4l9596,6620r-4,4l9592,6633r4,4l9606,6637r4,-4l9610,6624xm9610,6527r-4,-4l9596,6523r-4,4l9592,6537r4,3l9606,6540r4,-3l9610,6527xm9610,6430r-4,-4l9596,6426r-4,4l9592,6440r4,4l9606,6444r4,-4l9610,6430xm9610,6334r-4,-4l9596,6330r-4,4l9592,6343r4,4l9606,6347r4,-4l9610,6334xm9610,6237r-4,-4l9596,6233r-4,4l9592,6247r4,4l9606,6251r4,-4l9610,6237xm9610,6141r-4,-4l9596,6137r-4,4l9592,6150r4,4l9606,6154r4,-4l9610,6141xm9610,6044r-4,-4l9596,6040r-4,4l9592,6054r4,3l9606,6057r4,-3l9610,6044xm9610,5947r-4,-3l9596,5944r-4,3l9592,5957r4,4l9606,5961r4,-4l9610,5947xm9610,5851r-4,-4l9596,5847r-4,4l9592,5860r4,4l9606,5864r4,-4l9610,5851xm9610,5754r-4,-4l9596,5750r-4,4l9592,5764r4,4l9606,5768r4,-4l9610,5754xm9610,5658r-4,-4l9596,5654r-4,4l9592,5667r4,4l9606,5671r4,-4l9610,5658xm9610,5561r-4,-4l9596,5557r-4,4l9592,5571r4,3l9606,5574r4,-3l9610,5561xm9610,5465r-4,-4l9596,5461r-4,4l9592,5474r4,4l9606,5478r4,-4l9610,5465xm9610,5368r-4,-4l9596,5364r-4,4l9592,5378r4,3l9606,5381r4,-3l9610,5368xm9610,5271r-4,-3l9596,5268r-4,3l9592,5281r4,4l9606,5285r4,-4l9610,5271xm9610,5175r-4,-4l9596,5171r-4,4l9592,5184r4,4l9606,5188r4,-4l9610,5175xm9610,5078r-4,-4l9596,5074r-4,4l9592,5088r4,4l9606,5092r4,-4l9610,5078xm9610,4982r-4,-4l9596,4978r-4,4l9592,4991r4,4l9606,4995r4,-4l9610,4982xm9610,4885r-4,-4l9596,4881r-4,4l9592,4894r4,4l9606,4898r4,-4l9610,4885xm9610,4788r-4,-3l9596,4785r-4,3l9592,4798r4,4l9606,4802r4,-4l9610,4788xm9610,4692r-4,-4l9596,4688r-4,4l9592,4701r4,4l9606,4705r4,-4l9610,4692xm9610,4595r-4,-4l9596,4591r-4,4l9592,4605r4,4l9606,4609r4,-4l9610,4595xm9610,4499r-4,-4l9596,4495r-4,4l9592,4508r4,4l9606,4512r4,-4l9610,4499xm9610,4402r-4,-4l9596,4398r-4,4l9592,4412r4,3l9606,4415r4,-3l9610,4402xm9610,4305r-4,-3l9596,4302r-4,3l9592,4315r4,4l9606,4319r4,-4l9610,4305xm9610,4209r-4,-4l9596,4205r-4,4l9592,4218r4,4l9606,4222r4,-4l9610,4209xm9610,4112r-4,-3l9596,4109r-4,3l9592,4122r4,4l9606,4126r4,-4l9610,4112xm9610,4016r-4,-4l9596,4012r-4,4l9592,4025r4,4l9606,4029r4,-4l9610,4016xm9610,3919r-4,-4l9596,3915r-4,4l9592,3929r4,4l9606,3933r4,-4l9610,3919xm9610,3823r-4,-4l9596,3819r-4,4l9592,3832r4,4l9606,3836r4,-4l9610,3823xm9610,3726r-4,-4l9596,3722r-4,4l9592,3735r4,4l9606,3739r4,-4l9610,3726xm9610,3629r-4,-3l9596,3626r-4,3l9592,3639r4,4l9606,3643r4,-4l9610,3629xm9610,3533r-4,-4l9596,3529r-4,4l9592,3542r4,4l9606,3546r4,-4l9610,3533xm9610,3436r-4,-4l9596,3432r-4,4l9592,3446r4,4l9606,3450r4,-4l9610,3436xm9610,3340r-4,-4l9596,3336r-4,4l9592,3349r4,4l9606,3353r4,-4l9610,3340xm9641,6768r-4,-3l9627,6765r-4,3l9623,6778r4,4l9637,6782r4,-4l9641,6768xm9641,6672r-4,-4l9627,6668r-4,4l9623,6681r4,4l9637,6685r4,-4l9641,6672xm9641,6575r-4,-4l9627,6571r-4,4l9623,6585r4,4l9637,6589r4,-4l9641,6575xm9641,6479r-4,-4l9627,6475r-4,4l9623,6488r4,4l9637,6492r4,-4l9641,6479xm9641,6382r-4,-4l9627,6378r-4,4l9623,6392r4,4l9637,6396r4,-4l9641,6382xm9641,6286r-4,-4l9627,6282r-4,4l9623,6295r4,4l9637,6299r4,-4l9641,6286xm9641,6189r-4,-4l9627,6185r-4,4l9623,6198r4,4l9637,6202r4,-4l9641,6189xm9641,6092r-4,-4l9627,6088r-4,4l9623,6102r4,4l9637,6106r4,-4l9641,6092xm9641,5996r-4,-4l9627,5992r-4,4l9623,6005r4,4l9637,6009r4,-4l9641,5996xm9641,5899r-4,-4l9627,5895r-4,4l9623,5909r4,4l9637,5913r4,-4l9641,5899xm9641,5803r-4,-4l9627,5799r-4,4l9623,5812r4,4l9637,5816r4,-4l9641,5803xm9641,5706r-4,-4l9627,5702r-4,4l9623,5716r4,3l9637,5719r4,-3l9641,5706xm9641,5609r-4,-3l9627,5606r-4,3l9623,5619r4,4l9637,5623r4,-4l9641,5609xm9641,5513r-4,-4l9627,5509r-4,4l9623,5522r4,4l9637,5526r4,-4l9641,5513xm9641,5416r-4,-4l9627,5412r-4,4l9623,5426r4,4l9637,5430r4,-4l9641,5416xm9641,5320r-4,-4l9627,5316r-4,4l9623,5329r4,4l9637,5333r4,-4l9641,5320xm9641,5223r-4,-4l9627,5219r-4,4l9623,5232r4,4l9637,5236r4,-4l9641,5223xm9641,5127r-4,-4l9627,5123r-4,4l9623,5136r4,4l9637,5140r4,-4l9641,5127xm9641,5030r-4,-4l9627,5026r-4,4l9623,5039r4,4l9637,5043r4,-4l9641,5030xm9641,4933r-4,-4l9627,4929r-4,4l9623,4943r4,4l9637,4947r4,-4l9641,4933xm9641,4837r-4,-4l9627,4833r-4,4l9623,4846r4,4l9637,4850r4,-4l9641,4837xm9641,4740r-4,-4l9627,4736r-4,4l9623,4750r4,3l9637,4753r4,-3l9641,4740xm9641,4644r-4,-4l9627,4640r-4,4l9623,4653r4,4l9637,4657r4,-4l9641,4644xm9641,4547r-4,-4l9627,4543r-4,4l9623,4556r4,4l9637,4560r4,-4l9641,4547xm9641,4450r-4,-3l9627,4447r-4,3l9623,4460r4,4l9637,4464r4,-4l9641,4450xm9641,4354r-4,-4l9627,4350r-4,4l9623,4363r4,4l9637,4367r4,-4l9641,4354xm9641,4257r-4,-4l9627,4253r-4,4l9623,4267r4,4l9637,4271r4,-4l9641,4257xm9641,4161r-4,-4l9627,4157r-4,4l9623,4170r4,4l9637,4174r4,-4l9641,4161xm9641,4064r-4,-4l9627,4060r-4,4l9623,4073r4,4l9637,4077r4,-4l9641,4064xm9641,3967r-4,-3l9627,3964r-4,3l9623,3977r4,4l9637,3981r4,-4l9641,3967xm9641,3871r-4,-4l9627,3867r-4,4l9623,3880r4,4l9637,3884r4,-4l9641,3871xm9641,3774r-4,-4l9627,3770r-4,4l9623,3784r4,4l9637,3788r4,-4l9641,3774xm9641,3678r-4,-4l9627,3674r-4,4l9623,3687r4,4l9637,3691r4,-4l9641,3678xm9641,3581r-4,-4l9627,3577r-4,4l9623,3591r4,3l9637,3594r4,-3l9641,3581xm9641,3484r-4,-3l9627,3481r-4,3l9623,3494r4,4l9637,3498r4,-4l9641,3484xm9676,6720r-4,-4l9663,6716r-4,4l9659,6730r4,4l9672,6734r4,-4l9676,6720xm9676,6624r-4,-4l9663,6620r-4,4l9659,6633r4,4l9672,6637r4,-4l9676,6624xm9676,6527r-4,-4l9663,6523r-4,4l9659,6537r4,3l9672,6540r4,-3l9676,6527xm9676,6430r-4,-4l9663,6426r-4,4l9659,6440r4,4l9672,6444r4,-4l9676,6430xm9676,6334r-4,-4l9663,6330r-4,4l9659,6343r4,4l9672,6347r4,-4l9676,6334xm9676,6237r-4,-4l9663,6233r-4,4l9659,6247r4,4l9672,6251r4,-4l9676,6237xm9676,6141r-4,-4l9663,6137r-4,4l9659,6150r4,4l9672,6154r4,-4l9676,6141xm9676,6044r-4,-4l9663,6040r-4,4l9659,6054r4,3l9672,6057r4,-3l9676,6044xm9676,5947r-4,-3l9663,5944r-4,3l9659,5957r4,4l9672,5961r4,-4l9676,5947xm9676,5851r-4,-4l9663,5847r-4,4l9659,5860r4,4l9672,5864r4,-4l9676,5851xm9676,5754r-4,-4l9663,5750r-4,4l9659,5764r4,4l9672,5768r4,-4l9676,5754xm9676,5658r-4,-4l9663,5654r-4,4l9659,5667r4,4l9672,5671r4,-4l9676,5658xm9676,5561r-4,-4l9663,5557r-4,4l9659,5571r4,3l9672,5574r4,-3l9676,5561xm9676,5465r-4,-4l9663,5461r-4,4l9659,5474r4,4l9672,5478r4,-4l9676,5465xm9676,5368r-4,-4l9663,5364r-4,4l9659,5378r4,3l9672,5381r4,-3l9676,5368xm9676,5271r-4,-3l9663,5268r-4,3l9659,5281r4,4l9672,5285r4,-4l9676,5271xm9676,5175r-4,-4l9663,5171r-4,4l9659,5184r4,4l9672,5188r4,-4l9676,5175xm9676,5078r-4,-4l9663,5074r-4,4l9659,5088r4,4l9672,5092r4,-4l9676,5078xm9676,4982r-4,-4l9663,4978r-4,4l9659,4991r4,4l9672,4995r4,-4l9676,4982xm9676,4885r-4,-4l9663,4881r-4,4l9659,4894r4,4l9672,4898r4,-4l9676,4885xm9676,4788r-4,-3l9663,4785r-4,3l9659,4798r4,4l9672,4802r4,-4l9676,4788xm9676,4692r-4,-4l9663,4688r-4,4l9659,4701r4,4l9672,4705r4,-4l9676,4692xm9676,4595r-4,-4l9663,4591r-4,4l9659,4605r4,4l9672,4609r4,-4l9676,4595xm9676,4499r-4,-4l9663,4495r-4,4l9659,4508r4,4l9672,4512r4,-4l9676,4499xm9676,4402r-4,-4l9663,4398r-4,4l9659,4412r4,3l9672,4415r4,-3l9676,4402xm9676,4305r-4,-3l9663,4302r-4,3l9659,4315r4,4l9672,4319r4,-4l9676,4305xm9676,4209r-4,-4l9663,4205r-4,4l9659,4218r4,4l9672,4222r4,-4l9676,4209xm9676,4112r-4,-3l9663,4109r-4,3l9659,4122r4,4l9672,4126r4,-4l9676,4112xm9676,4016r-4,-4l9663,4012r-4,4l9659,4025r4,4l9672,4029r4,-4l9676,4016xm9676,3919r-4,-4l9663,3915r-4,4l9659,3929r4,4l9672,3933r4,-4l9676,3919xm9676,3823r-4,-4l9663,3819r-4,4l9659,3832r4,4l9672,3836r4,-4l9676,3823xm9676,3726r-4,-4l9663,3722r-4,4l9659,3735r4,4l9672,3739r4,-4l9676,3726xm9676,3629r-4,-3l9663,3626r-4,3l9659,3639r4,4l9672,3643r4,-4l9676,3629xm9676,3533r-4,-4l9663,3529r-4,4l9659,3542r4,4l9672,3546r4,-4l9676,3533xm9676,3436r-4,-4l9663,3432r-4,4l9659,3446r4,4l9672,3450r4,-4l9676,3436xm9676,3340r-4,-4l9663,3336r-4,4l9659,3349r4,4l9672,3353r4,-4l9676,3340xm9707,6768r-4,-3l9693,6765r-4,3l9689,6778r4,4l9703,6782r4,-4l9707,6768xm9707,6672r-4,-4l9693,6668r-4,4l9689,6681r4,4l9703,6685r4,-4l9707,6672xm9707,6575r-4,-4l9693,6571r-4,4l9689,6585r4,4l9703,6589r4,-4l9707,6575xm9707,6479r-4,-4l9693,6475r-4,4l9689,6488r4,4l9703,6492r4,-4l9707,6479xm9707,6382r-4,-4l9693,6378r-4,4l9689,6392r4,4l9703,6396r4,-4l9707,6382xm9707,6286r-4,-4l9693,6282r-4,4l9689,6295r4,4l9703,6299r4,-4l9707,6286xm9707,6189r-4,-4l9693,6185r-4,4l9689,6198r4,4l9703,6202r4,-4l9707,6189xm9707,6092r-4,-4l9693,6088r-4,4l9689,6102r4,4l9703,6106r4,-4l9707,6092xm9707,5996r-4,-4l9693,5992r-4,4l9689,6005r4,4l9703,6009r4,-4l9707,5996xm9707,5899r-4,-4l9693,5895r-4,4l9689,5909r4,4l9703,5913r4,-4l9707,5899xm9707,5803r-4,-4l9693,5799r-4,4l9689,5812r4,4l9703,5816r4,-4l9707,5803xm9707,5706r-4,-4l9693,5702r-4,4l9689,5716r4,3l9703,5719r4,-3l9707,5706xm9707,5609r-4,-3l9693,5606r-4,3l9689,5619r4,4l9703,5623r4,-4l9707,5609xm9707,5513r-4,-4l9693,5509r-4,4l9689,5522r4,4l9703,5526r4,-4l9707,5513xm9707,5416r-4,-4l9693,5412r-4,4l9689,5426r4,4l9703,5430r4,-4l9707,5416xm9707,5320r-4,-4l9693,5316r-4,4l9689,5329r4,4l9703,5333r4,-4l9707,5320xm9707,5223r-4,-4l9693,5219r-4,4l9689,5232r4,4l9703,5236r4,-4l9707,5223xm9707,5127r-4,-4l9693,5123r-4,4l9689,5136r4,4l9703,5140r4,-4l9707,5127xm9707,5030r-4,-4l9693,5026r-4,4l9689,5039r4,4l9703,5043r4,-4l9707,5030xm9707,4933r-4,-4l9693,4929r-4,4l9689,4943r4,4l9703,4947r4,-4l9707,4933xm9707,4837r-4,-4l9693,4833r-4,4l9689,4846r4,4l9703,4850r4,-4l9707,4837xm9707,4740r-4,-4l9693,4736r-4,4l9689,4750r4,3l9703,4753r4,-3l9707,4740xm9707,4644r-4,-4l9693,4640r-4,4l9689,4653r4,4l9703,4657r4,-4l9707,4644xm9707,4547r-4,-4l9693,4543r-4,4l9689,4556r4,4l9703,4560r4,-4l9707,4547xm9707,4450r-4,-3l9693,4447r-4,3l9689,4460r4,4l9703,4464r4,-4l9707,4450xm9707,4354r-4,-4l9693,4350r-4,4l9689,4363r4,4l9703,4367r4,-4l9707,4354xm9707,4257r-4,-4l9693,4253r-4,4l9689,4267r4,4l9703,4271r4,-4l9707,4257xm9707,4161r-4,-4l9693,4157r-4,4l9689,4170r4,4l9703,4174r4,-4l9707,4161xm9707,4064r-4,-4l9693,4060r-4,4l9689,4073r4,4l9703,4077r4,-4l9707,4064xm9707,3967r-4,-3l9693,3964r-4,3l9689,3977r4,4l9703,3981r4,-4l9707,3967xm9707,3871r-4,-4l9693,3867r-4,4l9689,3880r4,4l9703,3884r4,-4l9707,3871xm9707,3774r-4,-4l9693,3770r-4,4l9689,3784r4,4l9703,3788r4,-4l9707,3774xm9707,3678r-4,-4l9693,3674r-4,4l9689,3687r4,4l9703,3691r4,-4l9707,3678xm9707,3581r-4,-4l9693,3577r-4,4l9689,3591r4,3l9703,3594r4,-3l9707,3581xm9707,3484r-4,-3l9693,3481r-4,3l9689,3494r4,4l9703,3498r4,-4l9707,3484xm9743,6720r-4,-4l9729,6716r-4,4l9725,6730r4,4l9739,6734r4,-4l9743,6720xm9743,6624r-4,-4l9729,6620r-4,4l9725,6633r4,4l9739,6637r4,-4l9743,6624xm9743,6527r-4,-4l9729,6523r-4,4l9725,6537r4,3l9739,6540r4,-3l9743,6527xm9743,6430r-4,-4l9729,6426r-4,4l9725,6440r4,4l9739,6444r4,-4l9743,6430xm9743,6334r-4,-4l9729,6330r-4,4l9725,6343r4,4l9739,6347r4,-4l9743,6334xm9743,6237r-4,-4l9729,6233r-4,4l9725,6247r4,4l9739,6251r4,-4l9743,6237xm9743,6141r-4,-4l9729,6137r-4,4l9725,6150r4,4l9739,6154r4,-4l9743,6141xm9743,6044r-4,-4l9729,6040r-4,4l9725,6054r4,3l9739,6057r4,-3l9743,6044xm9743,5947r-4,-3l9729,5944r-4,3l9725,5957r4,4l9739,5961r4,-4l9743,5947xm9743,5851r-4,-4l9729,5847r-4,4l9725,5860r4,4l9739,5864r4,-4l9743,5851xm9743,5754r-4,-4l9729,5750r-4,4l9725,5764r4,4l9739,5768r4,-4l9743,5754xm9743,5658r-4,-4l9729,5654r-4,4l9725,5667r4,4l9739,5671r4,-4l9743,5658xm9743,5561r-4,-4l9729,5557r-4,4l9725,5571r4,3l9739,5574r4,-3l9743,5561xm9743,5465r-4,-4l9729,5461r-4,4l9725,5474r4,4l9739,5478r4,-4l9743,5465xm9743,5368r-4,-4l9729,5364r-4,4l9725,5378r4,3l9739,5381r4,-3l9743,5368xm9743,5271r-4,-3l9729,5268r-4,3l9725,5281r4,4l9739,5285r4,-4l9743,5271xm9743,5175r-4,-4l9729,5171r-4,4l9725,5184r4,4l9739,5188r4,-4l9743,5175xm9743,5078r-4,-4l9729,5074r-4,4l9725,5088r4,4l9739,5092r4,-4l9743,5078xm9743,4982r-4,-4l9729,4978r-4,4l9725,4991r4,4l9739,4995r4,-4l9743,4982xm9743,4885r-4,-4l9729,4881r-4,4l9725,4894r4,4l9739,4898r4,-4l9743,4885xm9743,4788r-4,-3l9729,4785r-4,3l9725,4798r4,4l9739,4802r4,-4l9743,4788xm9743,4692r-4,-4l9729,4688r-4,4l9725,4701r4,4l9739,4705r4,-4l9743,4692xm9743,4595r-4,-4l9729,4591r-4,4l9725,4605r4,4l9739,4609r4,-4l9743,4595xm9743,4499r-4,-4l9729,4495r-4,4l9725,4508r4,4l9739,4512r4,-4l9743,4499xm9743,4402r-4,-4l9729,4398r-4,4l9725,4412r4,3l9739,4415r4,-3l9743,4402xm9743,4305r-4,-3l9729,4302r-4,3l9725,4315r4,4l9739,4319r4,-4l9743,4305xm9743,4209r-4,-4l9729,4205r-4,4l9725,4218r4,4l9739,4222r4,-4l9743,4209xm9743,4112r-4,-3l9729,4109r-4,3l9725,4122r4,4l9739,4126r4,-4l9743,4112xm9743,4016r-4,-4l9729,4012r-4,4l9725,4025r4,4l9739,4029r4,-4l9743,4016xm9743,3919r-4,-4l9729,3915r-4,4l9725,3929r4,4l9739,3933r4,-4l9743,3919xm9743,3823r-4,-4l9729,3819r-4,4l9725,3832r4,4l9739,3836r4,-4l9743,3823xm9743,3726r-4,-4l9729,3722r-4,4l9725,3735r4,4l9739,3739r4,-4l9743,3726xm9743,3629r-4,-3l9729,3626r-4,3l9725,3639r4,4l9739,3643r4,-4l9743,3629xm9743,3533r-4,-4l9729,3529r-4,4l9725,3542r4,4l9739,3546r4,-4l9743,3533xm9743,3436r-4,-4l9729,3432r-4,4l9725,3446r4,4l9739,3450r4,-4l9743,3436xm9743,3340r-4,-4l9729,3336r-4,4l9725,3349r4,4l9739,3353r4,-4l9743,3340xm9774,6768r-4,-3l9760,6765r-4,3l9756,6778r4,4l9770,6782r4,-4l9774,6768xm9774,6672r-4,-4l9760,6668r-4,4l9756,6681r4,4l9770,6685r4,-4l9774,6672xm9774,6575r-4,-4l9760,6571r-4,4l9756,6585r4,4l9770,6589r4,-4l9774,6575xm9774,6479r-4,-4l9760,6475r-4,4l9756,6488r4,4l9770,6492r4,-4l9774,6479xm9774,6382r-4,-4l9760,6378r-4,4l9756,6392r4,4l9770,6396r4,-4l9774,6382xm9774,6286r-4,-4l9760,6282r-4,4l9756,6295r4,4l9770,6299r4,-4l9774,6286xm9774,6189r-4,-4l9760,6185r-4,4l9756,6198r4,4l9770,6202r4,-4l9774,6189xm9774,6092r-4,-4l9760,6088r-4,4l9756,6102r4,4l9770,6106r4,-4l9774,6092xm9774,5996r-4,-4l9760,5992r-4,4l9756,6005r4,4l9770,6009r4,-4l9774,5996xm9774,5899r-4,-4l9760,5895r-4,4l9756,5909r4,4l9770,5913r4,-4l9774,5899xm9774,5803r-4,-4l9760,5799r-4,4l9756,5812r4,4l9770,5816r4,-4l9774,5803xm9774,5706r-4,-4l9760,5702r-4,4l9756,5716r4,3l9770,5719r4,-3l9774,5706xm9774,5609r-4,-3l9760,5606r-4,3l9756,5619r4,4l9770,5623r4,-4l9774,5609xm9774,5513r-4,-4l9760,5509r-4,4l9756,5522r4,4l9770,5526r4,-4l9774,5513xm9774,5416r-4,-4l9760,5412r-4,4l9756,5426r4,4l9770,5430r4,-4l9774,5416xm9774,5320r-4,-4l9760,5316r-4,4l9756,5329r4,4l9770,5333r4,-4l9774,5320xm9774,5223r-4,-4l9760,5219r-4,4l9756,5232r4,4l9770,5236r4,-4l9774,5223xm9774,5127r-4,-4l9760,5123r-4,4l9756,5136r4,4l9770,5140r4,-4l9774,5127xm9774,5030r-4,-4l9760,5026r-4,4l9756,5039r4,4l9770,5043r4,-4l9774,5030xm9774,4933r-4,-4l9760,4929r-4,4l9756,4943r4,4l9770,4947r4,-4l9774,4933xm9774,4837r-4,-4l9760,4833r-4,4l9756,4846r4,4l9770,4850r4,-4l9774,4837xm9774,4740r-4,-4l9760,4736r-4,4l9756,4750r4,3l9770,4753r4,-3l9774,4740xm9774,4644r-4,-4l9760,4640r-4,4l9756,4653r4,4l9770,4657r4,-4l9774,4644xm9774,4547r-4,-4l9760,4543r-4,4l9756,4556r4,4l9770,4560r4,-4l9774,4547xm9774,4450r-4,-3l9760,4447r-4,3l9756,4460r4,4l9770,4464r4,-4l9774,4450xm9774,4354r-4,-4l9760,4350r-4,4l9756,4363r4,4l9770,4367r4,-4l9774,4354xm9774,4257r-4,-4l9760,4253r-4,4l9756,4267r4,4l9770,4271r4,-4l9774,4257xm9774,4161r-4,-4l9760,4157r-4,4l9756,4170r4,4l9770,4174r4,-4l9774,4161xm9774,4064r-4,-4l9760,4060r-4,4l9756,4073r4,4l9770,4077r4,-4l9774,4064xm9774,3967r-4,-3l9760,3964r-4,3l9756,3977r4,4l9770,3981r4,-4l9774,3967xm9774,3871r-4,-4l9760,3867r-4,4l9756,3880r4,4l9770,3884r4,-4l9774,3871xm9774,3774r-4,-4l9760,3770r-4,4l9756,3784r4,4l9770,3788r4,-4l9774,3774xm9774,3678r-4,-4l9760,3674r-4,4l9756,3687r4,4l9770,3691r4,-4l9774,3678xm9774,3581r-4,-4l9760,3577r-4,4l9756,3591r4,3l9770,3594r4,-3l9774,3581xm9774,3484r-4,-3l9760,3481r-4,3l9756,3494r4,4l9770,3498r4,-4l9774,3484xm9809,6720r-4,-4l9796,6716r-4,4l9792,6730r4,4l9805,6734r4,-4l9809,6720xm9809,6624r-4,-4l9796,6620r-4,4l9792,6633r4,4l9805,6637r4,-4l9809,6624xm9809,6527r-4,-4l9796,6523r-4,4l9792,6537r4,3l9805,6540r4,-3l9809,6527xm9809,6430r-4,-4l9796,6426r-4,4l9792,6440r4,4l9805,6444r4,-4l9809,6430xm9809,6334r-4,-4l9796,6330r-4,4l9792,6343r4,4l9805,6347r4,-4l9809,6334xm9809,6237r-4,-4l9796,6233r-4,4l9792,6247r4,4l9805,6251r4,-4l9809,6237xm9809,6141r-4,-4l9796,6137r-4,4l9792,6150r4,4l9805,6154r4,-4l9809,6141xm9809,6044r-4,-4l9796,6040r-4,4l9792,6054r4,3l9805,6057r4,-3l9809,6044xm9809,5947r-4,-3l9796,5944r-4,3l9792,5957r4,4l9805,5961r4,-4l9809,5947xm9809,5851r-4,-4l9796,5847r-4,4l9792,5860r4,4l9805,5864r4,-4l9809,5851xm9809,5754r-4,-4l9796,5750r-4,4l9792,5764r4,4l9805,5768r4,-4l9809,5754xm9809,5658r-4,-4l9796,5654r-4,4l9792,5667r4,4l9805,5671r4,-4l9809,5658xm9809,5561r-4,-4l9796,5557r-4,4l9792,5571r4,3l9805,5574r4,-3l9809,5561xm9809,5465r-4,-4l9796,5461r-4,4l9792,5474r4,4l9805,5478r4,-4l9809,5465xm9809,5368r-4,-4l9796,5364r-4,4l9792,5378r4,3l9805,5381r4,-3l9809,5368xm9809,5271r-4,-3l9796,5268r-4,3l9792,5281r4,4l9805,5285r4,-4l9809,5271xm9809,5175r-4,-4l9796,5171r-4,4l9792,5184r4,4l9805,5188r4,-4l9809,5175xm9809,5078r-4,-4l9796,5074r-4,4l9792,5088r4,4l9805,5092r4,-4l9809,5078xm9809,4982r-4,-4l9796,4978r-4,4l9792,4991r4,4l9805,4995r4,-4l9809,4982xm9809,4885r-4,-4l9796,4881r-4,4l9792,4894r4,4l9805,4898r4,-4l9809,4885xm9809,4788r-4,-3l9796,4785r-4,3l9792,4798r4,4l9805,4802r4,-4l9809,4788xm9809,4692r-4,-4l9796,4688r-4,4l9792,4701r4,4l9805,4705r4,-4l9809,4692xm9809,4595r-4,-4l9796,4591r-4,4l9792,4605r4,4l9805,4609r4,-4l9809,4595xm9809,4499r-4,-4l9796,4495r-4,4l9792,4508r4,4l9805,4512r4,-4l9809,4499xm9809,4402r-4,-4l9796,4398r-4,4l9792,4412r4,3l9805,4415r4,-3l9809,4402xm9809,4305r-4,-3l9796,4302r-4,3l9792,4315r4,4l9805,4319r4,-4l9809,4305xm9809,4209r-4,-4l9796,4205r-4,4l9792,4218r4,4l9805,4222r4,-4l9809,4209xm9809,4112r-4,-3l9796,4109r-4,3l9792,4122r4,4l9805,4126r4,-4l9809,4112xm9809,4016r-4,-4l9796,4012r-4,4l9792,4025r4,4l9805,4029r4,-4l9809,4016xm9809,3919r-4,-4l9796,3915r-4,4l9792,3929r4,4l9805,3933r4,-4l9809,3919xm9809,3823r-4,-4l9796,3819r-4,4l9792,3832r4,4l9805,3836r4,-4l9809,3823xm9809,3726r-4,-4l9796,3722r-4,4l9792,3735r4,4l9805,3739r4,-4l9809,3726xm9809,3629r-4,-3l9796,3626r-4,3l9792,3639r4,4l9805,3643r4,-4l9809,3629xm9809,3533r-4,-4l9796,3529r-4,4l9792,3542r4,4l9805,3546r4,-4l9809,3533xm9809,3436r-4,-4l9796,3432r-4,4l9792,3446r4,4l9805,3450r4,-4l9809,3436xm9809,3340r-4,-4l9796,3336r-4,4l9792,3349r4,4l9805,3353r4,-4l9809,3340xm9840,6768r-4,-3l9826,6765r-4,3l9822,6778r4,4l9836,6782r4,-4l9840,6768xm9840,6672r-4,-4l9826,6668r-4,4l9822,6681r4,4l9836,6685r4,-4l9840,6672xm9840,6575r-4,-4l9826,6571r-4,4l9822,6585r4,4l9836,6589r4,-4l9840,6575xm9840,6479r-4,-4l9826,6475r-4,4l9822,6488r4,4l9836,6492r4,-4l9840,6479xm9840,6382r-4,-4l9826,6378r-4,4l9822,6392r4,4l9836,6396r4,-4l9840,6382xm9840,6286r-4,-4l9826,6282r-4,4l9822,6295r4,4l9836,6299r4,-4l9840,6286xm9840,6189r-4,-4l9826,6185r-4,4l9822,6198r4,4l9836,6202r4,-4l9840,6189xm9840,6092r-4,-4l9826,6088r-4,4l9822,6102r4,4l9836,6106r4,-4l9840,6092xm9840,5996r-4,-4l9826,5992r-4,4l9822,6005r4,4l9836,6009r4,-4l9840,5996xm9840,5899r-4,-4l9826,5895r-4,4l9822,5909r4,4l9836,5913r4,-4l9840,5899xm9840,5803r-4,-4l9826,5799r-4,4l9822,5812r4,4l9836,5816r4,-4l9840,5803xm9840,5706r-4,-4l9826,5702r-4,4l9822,5716r4,3l9836,5719r4,-3l9840,5706xm9840,5609r-4,-3l9826,5606r-4,3l9822,5619r4,4l9836,5623r4,-4l9840,5609xm9840,5513r-4,-4l9826,5509r-4,4l9822,5522r4,4l9836,5526r4,-4l9840,5513xm9840,5416r-4,-4l9826,5412r-4,4l9822,5426r4,4l9836,5430r4,-4l9840,5416xm9840,5320r-4,-4l9826,5316r-4,4l9822,5329r4,4l9836,5333r4,-4l9840,5320xm9840,5223r-4,-4l9826,5219r-4,4l9822,5232r4,4l9836,5236r4,-4l9840,5223xm9840,5127r-4,-4l9826,5123r-4,4l9822,5136r4,4l9836,5140r4,-4l9840,5127xm9840,5030r-4,-4l9826,5026r-4,4l9822,5039r4,4l9836,5043r4,-4l9840,5030xm9840,4933r-4,-4l9826,4929r-4,4l9822,4943r4,4l9836,4947r4,-4l9840,4933xm9840,4837r-4,-4l9826,4833r-4,4l9822,4846r4,4l9836,4850r4,-4l9840,4837xm9840,4740r-4,-4l9826,4736r-4,4l9822,4750r4,3l9836,4753r4,-3l9840,4740xm9840,4644r-4,-4l9826,4640r-4,4l9822,4653r4,4l9836,4657r4,-4l9840,4644xm9840,4547r-4,-4l9826,4543r-4,4l9822,4556r4,4l9836,4560r4,-4l9840,4547xm9840,4450r-4,-3l9826,4447r-4,3l9822,4460r4,4l9836,4464r4,-4l9840,4450xm9840,4354r-4,-4l9826,4350r-4,4l9822,4363r4,4l9836,4367r4,-4l9840,4354xm9840,4257r-4,-4l9826,4253r-4,4l9822,4267r4,4l9836,4271r4,-4l9840,4257xm9840,4161r-4,-4l9826,4157r-4,4l9822,4170r4,4l9836,4174r4,-4l9840,4161xm9840,4064r-4,-4l9826,4060r-4,4l9822,4073r4,4l9836,4077r4,-4l9840,4064xm9840,3967r-4,-3l9826,3964r-4,3l9822,3977r4,4l9836,3981r4,-4l9840,3967xm9840,3871r-4,-4l9826,3867r-4,4l9822,3880r4,4l9836,3884r4,-4l9840,3871xm9840,3774r-4,-4l9826,3770r-4,4l9822,3784r4,4l9836,3788r4,-4l9840,3774xm9840,3678r-4,-4l9826,3674r-4,4l9822,3687r4,4l9836,3691r4,-4l9840,3678xm9840,3581r-4,-4l9826,3577r-4,4l9822,3591r4,3l9836,3594r4,-3l9840,3581xm9840,3484r-4,-3l9826,3481r-4,3l9822,3494r4,4l9836,3498r4,-4l9840,3484xm9876,6720r-4,-4l9862,6716r-4,4l9858,6730r4,4l9872,6734r4,-4l9876,6720xm9876,6624r-4,-4l9862,6620r-4,4l9858,6633r4,4l9872,6637r4,-4l9876,6624xm9876,6527r-4,-4l9862,6523r-4,4l9858,6537r4,3l9872,6540r4,-3l9876,6527xm9876,6430r-4,-4l9862,6426r-4,4l9858,6440r4,4l9872,6444r4,-4l9876,6430xm9876,6334r-4,-4l9862,6330r-4,4l9858,6343r4,4l9872,6347r4,-4l9876,6334xm9876,6237r-4,-4l9862,6233r-4,4l9858,6247r4,4l9872,6251r4,-4l9876,6237xm9876,6141r-4,-4l9862,6137r-4,4l9858,6150r4,4l9872,6154r4,-4l9876,6141xm9876,6044r-4,-4l9862,6040r-4,4l9858,6054r4,3l9872,6057r4,-3l9876,6044xm9876,5947r-4,-3l9862,5944r-4,3l9858,5957r4,4l9872,5961r4,-4l9876,5947xm9876,5851r-4,-4l9862,5847r-4,4l9858,5860r4,4l9872,5864r4,-4l9876,5851xm9876,5754r-4,-4l9862,5750r-4,4l9858,5764r4,4l9872,5768r4,-4l9876,5754xm9876,5658r-4,-4l9862,5654r-4,4l9858,5667r4,4l9872,5671r4,-4l9876,5658xm9876,5561r-4,-4l9862,5557r-4,4l9858,5571r4,3l9872,5574r4,-3l9876,5561xm9876,5465r-4,-4l9862,5461r-4,4l9858,5474r4,4l9872,5478r4,-4l9876,5465xm9876,5368r-4,-4l9862,5364r-4,4l9858,5378r4,3l9872,5381r4,-3l9876,5368xm9876,5271r-4,-3l9862,5268r-4,3l9858,5281r4,4l9872,5285r4,-4l9876,5271xm9876,5175r-4,-4l9862,5171r-4,4l9858,5184r4,4l9872,5188r4,-4l9876,5175xm9876,5078r-4,-4l9862,5074r-4,4l9858,5088r4,4l9872,5092r4,-4l9876,5078xm9876,4982r-4,-4l9862,4978r-4,4l9858,4991r4,4l9872,4995r4,-4l9876,4982xm9876,4885r-4,-4l9862,4881r-4,4l9858,4894r4,4l9872,4898r4,-4l9876,4885xm9876,4788r-4,-3l9862,4785r-4,3l9858,4798r4,4l9872,4802r4,-4l9876,4788xm9876,4692r-4,-4l9862,4688r-4,4l9858,4701r4,4l9872,4705r4,-4l9876,4692xm9876,4595r-4,-4l9862,4591r-4,4l9858,4605r4,4l9872,4609r4,-4l9876,4595xm9876,4499r-4,-4l9862,4495r-4,4l9858,4508r4,4l9872,4512r4,-4l9876,4499xm9876,4402r-4,-4l9862,4398r-4,4l9858,4412r4,3l9872,4415r4,-3l9876,4402xm9876,4305r-4,-3l9862,4302r-4,3l9858,4315r4,4l9872,4319r4,-4l9876,4305xm9876,4209r-4,-4l9862,4205r-4,4l9858,4218r4,4l9872,4222r4,-4l9876,4209xm9876,4112r-4,-3l9862,4109r-4,3l9858,4122r4,4l9872,4126r4,-4l9876,4112xm9876,4016r-4,-4l9862,4012r-4,4l9858,4025r4,4l9872,4029r4,-4l9876,4016xm9876,3919r-4,-4l9862,3915r-4,4l9858,3929r4,4l9872,3933r4,-4l9876,3919xm9876,3823r-4,-4l9862,3819r-4,4l9858,3832r4,4l9872,3836r4,-4l9876,3823xm9876,3726r-4,-4l9862,3722r-4,4l9858,3735r4,4l9872,3739r4,-4l9876,3726xm9876,3629r-4,-3l9862,3626r-4,3l9858,3639r4,4l9872,3643r4,-4l9876,3629xm9876,3533r-4,-4l9862,3529r-4,4l9858,3542r4,4l9872,3546r4,-4l9876,3533xm9876,3436r-4,-4l9862,3432r-4,4l9858,3446r4,4l9872,3450r4,-4l9876,3436xm9876,3340r-4,-4l9862,3336r-4,4l9858,3349r4,4l9872,3353r4,-4l9876,3340xm9906,6768r-3,-3l9893,6765r-4,3l9889,6778r4,4l9903,6782r3,-4l9906,6768xm9906,6672r-3,-4l9893,6668r-4,4l9889,6681r4,4l9903,6685r3,-4l9906,6672xm9906,6575r-3,-4l9893,6571r-4,4l9889,6585r4,4l9903,6589r3,-4l9906,6575xm9906,6479r-3,-4l9893,6475r-4,4l9889,6488r4,4l9903,6492r3,-4l9906,6479xm9906,6382r-3,-4l9893,6378r-4,4l9889,6392r4,4l9903,6396r3,-4l9906,6382xm9906,6286r-3,-4l9893,6282r-4,4l9889,6295r4,4l9903,6299r3,-4l9906,6286xm9906,6189r-3,-4l9893,6185r-4,4l9889,6198r4,4l9903,6202r3,-4l9906,6189xm9906,6092r-3,-4l9893,6088r-4,4l9889,6102r4,4l9903,6106r3,-4l9906,6092xm9906,5996r-3,-4l9893,5992r-4,4l9889,6005r4,4l9903,6009r3,-4l9906,5996xm9906,5899r-3,-4l9893,5895r-4,4l9889,5909r4,4l9903,5913r3,-4l9906,5899xm9906,5803r-3,-4l9893,5799r-4,4l9889,5812r4,4l9903,5816r3,-4l9906,5803xm9906,5706r-3,-4l9893,5702r-4,4l9889,5716r4,3l9903,5719r3,-3l9906,5706xm9906,5609r-3,-3l9893,5606r-4,3l9889,5619r4,4l9903,5623r3,-4l9906,5609xm9906,5513r-3,-4l9893,5509r-4,4l9889,5522r4,4l9903,5526r3,-4l9906,5513xm9906,5416r-3,-4l9893,5412r-4,4l9889,5426r4,4l9903,5430r3,-4l9906,5416xm9906,5320r-3,-4l9893,5316r-4,4l9889,5329r4,4l9903,5333r3,-4l9906,5320xm9906,5223r-3,-4l9893,5219r-4,4l9889,5232r4,4l9903,5236r3,-4l9906,5223xm9906,5127r-3,-4l9893,5123r-4,4l9889,5136r4,4l9903,5140r3,-4l9906,5127xm9906,5030r-3,-4l9893,5026r-4,4l9889,5039r4,4l9903,5043r3,-4l9906,5030xm9906,4933r-3,-4l9893,4929r-4,4l9889,4943r4,4l9903,4947r3,-4l9906,4933xm9906,4837r-3,-4l9893,4833r-4,4l9889,4846r4,4l9903,4850r3,-4l9906,4837xm9906,4740r-3,-4l9893,4736r-4,4l9889,4750r4,3l9903,4753r3,-3l9906,4740xm9906,4644r-3,-4l9893,4640r-4,4l9889,4653r4,4l9903,4657r3,-4l9906,4644xm9906,4547r-3,-4l9893,4543r-4,4l9889,4556r4,4l9903,4560r3,-4l9906,4547xm9906,4450r-3,-3l9893,4447r-4,3l9889,4460r4,4l9903,4464r3,-4l9906,4450xm9906,4354r-3,-4l9893,4350r-4,4l9889,4363r4,4l9903,4367r3,-4l9906,4354xm9906,4257r-3,-4l9893,4253r-4,4l9889,4267r4,4l9903,4271r3,-4l9906,4257xm9906,4161r-3,-4l9893,4157r-4,4l9889,4170r4,4l9903,4174r3,-4l9906,4161xm9906,4064r-3,-4l9893,4060r-4,4l9889,4073r4,4l9903,4077r3,-4l9906,4064xm9906,3967r-3,-3l9893,3964r-4,3l9889,3977r4,4l9903,3981r3,-4l9906,3967xm9906,3871r-3,-4l9893,3867r-4,4l9889,3880r4,4l9903,3884r3,-4l9906,3871xm9906,3774r-3,-4l9893,3770r-4,4l9889,3784r4,4l9903,3788r3,-4l9906,3774xm9906,3678r-3,-4l9893,3674r-4,4l9889,3687r4,4l9903,3691r3,-4l9906,3678xm9906,3581r-3,-4l9893,3577r-4,4l9889,3591r4,3l9903,3594r3,-3l9906,3581xm9906,3484r-3,-3l9893,3481r-4,3l9889,3494r4,4l9903,3498r3,-4l9906,3484xm9942,6720r-4,-4l9929,6716r-4,4l9925,6730r4,4l9938,6734r4,-4l9942,6720xm9942,6624r-4,-4l9929,6620r-4,4l9925,6633r4,4l9938,6637r4,-4l9942,6624xm9942,6527r-4,-4l9929,6523r-4,4l9925,6537r4,3l9938,6540r4,-3l9942,6527xm9942,6430r-4,-4l9929,6426r-4,4l9925,6440r4,4l9938,6444r4,-4l9942,6430xm9942,6334r-4,-4l9929,6330r-4,4l9925,6343r4,4l9938,6347r4,-4l9942,6334xm9942,6237r-4,-4l9929,6233r-4,4l9925,6247r4,4l9938,6251r4,-4l9942,6237xm9942,6141r-4,-4l9929,6137r-4,4l9925,6150r4,4l9938,6154r4,-4l9942,6141xm9942,6044r-4,-4l9929,6040r-4,4l9925,6054r4,3l9938,6057r4,-3l9942,6044xm9942,5947r-4,-3l9929,5944r-4,3l9925,5957r4,4l9938,5961r4,-4l9942,5947xm9942,5851r-4,-4l9929,5847r-4,4l9925,5860r4,4l9938,5864r4,-4l9942,5851xm9942,5754r-4,-4l9929,5750r-4,4l9925,5764r4,4l9938,5768r4,-4l9942,5754xm9942,5658r-4,-4l9929,5654r-4,4l9925,5667r4,4l9938,5671r4,-4l9942,5658xm9942,5561r-4,-4l9929,5557r-4,4l9925,5571r4,3l9938,5574r4,-3l9942,5561xm9942,5465r-4,-4l9929,5461r-4,4l9925,5474r4,4l9938,5478r4,-4l9942,5465xm9942,5368r-4,-4l9929,5364r-4,4l9925,5378r4,3l9938,5381r4,-3l9942,5368xm9942,5271r-4,-3l9929,5268r-4,3l9925,5281r4,4l9938,5285r4,-4l9942,5271xm9942,5175r-4,-4l9929,5171r-4,4l9925,5184r4,4l9938,5188r4,-4l9942,5175xm9942,5078r-4,-4l9929,5074r-4,4l9925,5088r4,4l9938,5092r4,-4l9942,5078xm9942,4982r-4,-4l9929,4978r-4,4l9925,4991r4,4l9938,4995r4,-4l9942,4982xm9942,4885r-4,-4l9929,4881r-4,4l9925,4894r4,4l9938,4898r4,-4l9942,4885xm9942,4788r-4,-3l9929,4785r-4,3l9925,4798r4,4l9938,4802r4,-4l9942,4788xm9942,4692r-4,-4l9929,4688r-4,4l9925,4701r4,4l9938,4705r4,-4l9942,4692xm9942,4595r-4,-4l9929,4591r-4,4l9925,4605r4,4l9938,4609r4,-4l9942,4595xm9942,4499r-4,-4l9929,4495r-4,4l9925,4508r4,4l9938,4512r4,-4l9942,4499xm9942,4402r-4,-4l9929,4398r-4,4l9925,4412r4,3l9938,4415r4,-3l9942,4402xm9942,4305r-4,-3l9929,4302r-4,3l9925,4315r4,4l9938,4319r4,-4l9942,4305xm9942,4209r-4,-4l9929,4205r-4,4l9925,4218r4,4l9938,4222r4,-4l9942,4209xm9942,4112r-4,-3l9929,4109r-4,3l9925,4122r4,4l9938,4126r4,-4l9942,4112xm9942,4016r-4,-4l9929,4012r-4,4l9925,4025r4,4l9938,4029r4,-4l9942,4016xm9942,3919r-4,-4l9929,3915r-4,4l9925,3929r4,4l9938,3933r4,-4l9942,3919xm9942,3823r-4,-4l9929,3819r-4,4l9925,3832r4,4l9938,3836r4,-4l9942,3823xm9942,3726r-4,-4l9929,3722r-4,4l9925,3735r4,4l9938,3739r4,-4l9942,3726xm9942,3629r-4,-3l9929,3626r-4,3l9925,3639r4,4l9938,3643r4,-4l9942,3629xm9942,3533r-4,-4l9929,3529r-4,4l9925,3542r4,4l9938,3546r4,-4l9942,3533xm9942,3436r-4,-4l9929,3432r-4,4l9925,3446r4,4l9938,3450r4,-4l9942,3436xm9942,3340r-4,-4l9929,3336r-4,4l9925,3349r4,4l9938,3353r4,-4l9942,3340xm9973,6768r-4,-3l9959,6765r-4,3l9955,6778r4,4l9969,6782r4,-4l9973,6768xm9973,6672r-4,-4l9959,6668r-4,4l9955,6681r4,4l9969,6685r4,-4l9973,6672xm9973,6575r-4,-4l9959,6571r-4,4l9955,6585r4,4l9969,6589r4,-4l9973,6575xm9973,6479r-4,-4l9959,6475r-4,4l9955,6488r4,4l9969,6492r4,-4l9973,6479xm9973,6382r-4,-4l9959,6378r-4,4l9955,6392r4,4l9969,6396r4,-4l9973,6382xm9973,6286r-4,-4l9959,6282r-4,4l9955,6295r4,4l9969,6299r4,-4l9973,6286xm9973,6189r-4,-4l9959,6185r-4,4l9955,6198r4,4l9969,6202r4,-4l9973,6189xm9973,6092r-4,-4l9959,6088r-4,4l9955,6102r4,4l9969,6106r4,-4l9973,6092xm9973,5996r-4,-4l9959,5992r-4,4l9955,6005r4,4l9969,6009r4,-4l9973,5996xm9973,5899r-4,-4l9959,5895r-4,4l9955,5909r4,4l9969,5913r4,-4l9973,5899xm9973,5803r-4,-4l9959,5799r-4,4l9955,5812r4,4l9969,5816r4,-4l9973,5803xm9973,5706r-4,-4l9959,5702r-4,4l9955,5716r4,3l9969,5719r4,-3l9973,5706xm9973,5609r-4,-3l9959,5606r-4,3l9955,5619r4,4l9969,5623r4,-4l9973,5609xm9973,5513r-4,-4l9959,5509r-4,4l9955,5522r4,4l9969,5526r4,-4l9973,5513xm9973,5416r-4,-4l9959,5412r-4,4l9955,5426r4,4l9969,5430r4,-4l9973,5416xm9973,5320r-4,-4l9959,5316r-4,4l9955,5329r4,4l9969,5333r4,-4l9973,5320xm9973,5223r-4,-4l9959,5219r-4,4l9955,5232r4,4l9969,5236r4,-4l9973,5223xm9973,5127r-4,-4l9959,5123r-4,4l9955,5136r4,4l9969,5140r4,-4l9973,5127xm9973,5030r-4,-4l9959,5026r-4,4l9955,5039r4,4l9969,5043r4,-4l9973,5030xm9973,4933r-4,-4l9959,4929r-4,4l9955,4943r4,4l9969,4947r4,-4l9973,4933xm9973,4837r-4,-4l9959,4833r-4,4l9955,4846r4,4l9969,4850r4,-4l9973,4837xm9973,4740r-4,-4l9959,4736r-4,4l9955,4750r4,3l9969,4753r4,-3l9973,4740xm9973,4644r-4,-4l9959,4640r-4,4l9955,4653r4,4l9969,4657r4,-4l9973,4644xm9973,4547r-4,-4l9959,4543r-4,4l9955,4556r4,4l9969,4560r4,-4l9973,4547xm9973,4450r-4,-3l9959,4447r-4,3l9955,4460r4,4l9969,4464r4,-4l9973,4450xm9973,4354r-4,-4l9959,4350r-4,4l9955,4363r4,4l9969,4367r4,-4l9973,4354xm9973,4257r-4,-4l9959,4253r-4,4l9955,4267r4,4l9969,4271r4,-4l9973,4257xm9973,4161r-4,-4l9959,4157r-4,4l9955,4170r4,4l9969,4174r4,-4l9973,4161xm9973,4064r-4,-4l9959,4060r-4,4l9955,4073r4,4l9969,4077r4,-4l9973,4064xm9973,3967r-4,-3l9959,3964r-4,3l9955,3977r4,4l9969,3981r4,-4l9973,3967xm9973,3871r-4,-4l9959,3867r-4,4l9955,3880r4,4l9969,3884r4,-4l9973,3871xm9973,3774r-4,-4l9959,3770r-4,4l9955,3784r4,4l9969,3788r4,-4l9973,3774xm9973,3678r-4,-4l9959,3674r-4,4l9955,3687r4,4l9969,3691r4,-4l9973,3678xm9973,3581r-4,-4l9959,3577r-4,4l9955,3591r4,3l9969,3594r4,-3l9973,3581xm9973,3484r-4,-3l9959,3481r-4,3l9955,3494r4,4l9969,3498r4,-4l9973,3484xm10009,6720r-4,-4l9995,6716r-4,4l9991,6730r4,4l10005,6734r4,-4l10009,6720xm10009,6624r-4,-4l9995,6620r-4,4l9991,6633r4,4l10005,6637r4,-4l10009,6624xm10009,6527r-4,-4l9995,6523r-4,4l9991,6537r4,3l10005,6540r4,-3l10009,6527xm10009,6430r-4,-4l9995,6426r-4,4l9991,6440r4,4l10005,6444r4,-4l10009,6430xm10009,6334r-4,-4l9995,6330r-4,4l9991,6343r4,4l10005,6347r4,-4l10009,6334xm10009,6237r-4,-4l9995,6233r-4,4l9991,6247r4,4l10005,6251r4,-4l10009,6237xm10009,6141r-4,-4l9995,6137r-4,4l9991,6150r4,4l10005,6154r4,-4l10009,6141xm10009,6044r-4,-4l9995,6040r-4,4l9991,6054r4,3l10005,6057r4,-3l10009,6044xm10009,5947r-4,-3l9995,5944r-4,3l9991,5957r4,4l10005,5961r4,-4l10009,5947xm10009,5851r-4,-4l9995,5847r-4,4l9991,5860r4,4l10005,5864r4,-4l10009,5851xm10009,5754r-4,-4l9995,5750r-4,4l9991,5764r4,4l10005,5768r4,-4l10009,5754xm10009,5658r-4,-4l9995,5654r-4,4l9991,5667r4,4l10005,5671r4,-4l10009,5658xm10009,5561r-4,-4l9995,5557r-4,4l9991,5571r4,3l10005,5574r4,-3l10009,5561xm10009,5465r-4,-4l9995,5461r-4,4l9991,5474r4,4l10005,5478r4,-4l10009,5465xm10009,5368r-4,-4l9995,5364r-4,4l9991,5378r4,3l10005,5381r4,-3l10009,5368xm10009,5271r-4,-3l9995,5268r-4,3l9991,5281r4,4l10005,5285r4,-4l10009,5271xm10009,5175r-4,-4l9995,5171r-4,4l9991,5184r4,4l10005,5188r4,-4l10009,5175xm10009,5078r-4,-4l9995,5074r-4,4l9991,5088r4,4l10005,5092r4,-4l10009,5078xm10009,4982r-4,-4l9995,4978r-4,4l9991,4991r4,4l10005,4995r4,-4l10009,4982xm10009,4885r-4,-4l9995,4881r-4,4l9991,4894r4,4l10005,4898r4,-4l10009,4885xm10009,4788r-4,-3l9995,4785r-4,3l9991,4798r4,4l10005,4802r4,-4l10009,4788xm10009,4692r-4,-4l9995,4688r-4,4l9991,4701r4,4l10005,4705r4,-4l10009,4692xm10009,4595r-4,-4l9995,4591r-4,4l9991,4605r4,4l10005,4609r4,-4l10009,4595xm10009,4499r-4,-4l9995,4495r-4,4l9991,4508r4,4l10005,4512r4,-4l10009,4499xm10009,4402r-4,-4l9995,4398r-4,4l9991,4412r4,3l10005,4415r4,-3l10009,4402xm10009,4305r-4,-3l9995,4302r-4,3l9991,4315r4,4l10005,4319r4,-4l10009,4305xm10009,4209r-4,-4l9995,4205r-4,4l9991,4218r4,4l10005,4222r4,-4l10009,4209xm10009,4112r-4,-3l9995,4109r-4,3l9991,4122r4,4l10005,4126r4,-4l10009,4112xm10009,4016r-4,-4l9995,4012r-4,4l9991,4025r4,4l10005,4029r4,-4l10009,4016xm10009,3919r-4,-4l9995,3915r-4,4l9991,3929r4,4l10005,3933r4,-4l10009,3919xm10009,3823r-4,-4l9995,3819r-4,4l9991,3832r4,4l10005,3836r4,-4l10009,3823xm10009,3726r-4,-4l9995,3722r-4,4l9991,3735r4,4l10005,3739r4,-4l10009,3726xm10009,3629r-4,-3l9995,3626r-4,3l9991,3639r4,4l10005,3643r4,-4l10009,3629xm10009,3533r-4,-4l9995,3529r-4,4l9991,3542r4,4l10005,3546r4,-4l10009,3533xm10009,3436r-4,-4l9995,3432r-4,4l9991,3446r4,4l10005,3450r4,-4l10009,3436xm10009,3340r-4,-4l9995,3336r-4,4l9991,3349r4,4l10005,3353r4,-4l10009,3340xm10039,6768r-4,-3l10026,6765r-4,3l10022,6778r4,4l10035,6782r4,-4l10039,6768xm10039,6672r-4,-4l10026,6668r-4,4l10022,6681r4,4l10035,6685r4,-4l10039,6672xm10039,6575r-4,-4l10026,6571r-4,4l10022,6585r4,4l10035,6589r4,-4l10039,6575xm10039,6479r-4,-4l10026,6475r-4,4l10022,6488r4,4l10035,6492r4,-4l10039,6479xm10039,6382r-4,-4l10026,6378r-4,4l10022,6392r4,4l10035,6396r4,-4l10039,6382xm10039,6286r-4,-4l10026,6282r-4,4l10022,6295r4,4l10035,6299r4,-4l10039,6286xm10039,6189r-4,-4l10026,6185r-4,4l10022,6198r4,4l10035,6202r4,-4l10039,6189xm10039,6092r-4,-4l10026,6088r-4,4l10022,6102r4,4l10035,6106r4,-4l10039,6092xm10039,5996r-4,-4l10026,5992r-4,4l10022,6005r4,4l10035,6009r4,-4l10039,5996xm10039,5899r-4,-4l10026,5895r-4,4l10022,5909r4,4l10035,5913r4,-4l10039,5899xm10039,5803r-4,-4l10026,5799r-4,4l10022,5812r4,4l10035,5816r4,-4l10039,5803xm10039,5706r-4,-4l10026,5702r-4,4l10022,5716r4,3l10035,5719r4,-3l10039,5706xm10039,5609r-4,-3l10026,5606r-4,3l10022,5619r4,4l10035,5623r4,-4l10039,5609xm10039,5513r-4,-4l10026,5509r-4,4l10022,5522r4,4l10035,5526r4,-4l10039,5513xm10039,5416r-4,-4l10026,5412r-4,4l10022,5426r4,4l10035,5430r4,-4l10039,5416xm10039,5320r-4,-4l10026,5316r-4,4l10022,5329r4,4l10035,5333r4,-4l10039,5320xm10039,5223r-4,-4l10026,5219r-4,4l10022,5232r4,4l10035,5236r4,-4l10039,5223xm10039,5127r-4,-4l10026,5123r-4,4l10022,5136r4,4l10035,5140r4,-4l10039,5127xm10039,5030r-4,-4l10026,5026r-4,4l10022,5039r4,4l10035,5043r4,-4l10039,5030xm10039,4933r-4,-4l10026,4929r-4,4l10022,4943r4,4l10035,4947r4,-4l10039,4933xm10039,4837r-4,-4l10026,4833r-4,4l10022,4846r4,4l10035,4850r4,-4l10039,4837xm10039,4740r-4,-4l10026,4736r-4,4l10022,4750r4,3l10035,4753r4,-3l10039,4740xm10039,4644r-4,-4l10026,4640r-4,4l10022,4653r4,4l10035,4657r4,-4l10039,4644xm10039,4547r-4,-4l10026,4543r-4,4l10022,4556r4,4l10035,4560r4,-4l10039,4547xm10039,4450r-4,-3l10026,4447r-4,3l10022,4460r4,4l10035,4464r4,-4l10039,4450xm10039,4354r-4,-4l10026,4350r-4,4l10022,4363r4,4l10035,4367r4,-4l10039,4354xm10039,4257r-4,-4l10026,4253r-4,4l10022,4267r4,4l10035,4271r4,-4l10039,4257xm10039,4161r-4,-4l10026,4157r-4,4l10022,4170r4,4l10035,4174r4,-4l10039,4161xm10039,4064r-4,-4l10026,4060r-4,4l10022,4073r4,4l10035,4077r4,-4l10039,4064xm10039,3967r-4,-3l10026,3964r-4,3l10022,3977r4,4l10035,3981r4,-4l10039,3967xm10039,3871r-4,-4l10026,3867r-4,4l10022,3880r4,4l10035,3884r4,-4l10039,3871xm10039,3774r-4,-4l10026,3770r-4,4l10022,3784r4,4l10035,3788r4,-4l10039,3774xm10039,3678r-4,-4l10026,3674r-4,4l10022,3687r4,4l10035,3691r4,-4l10039,3678xm10039,3581r-4,-4l10026,3577r-4,4l10022,3591r4,3l10035,3594r4,-3l10039,3581xm10039,3484r-4,-3l10026,3481r-4,3l10022,3494r4,4l10035,3498r4,-4l10039,3484xm10075,6720r-4,-4l10062,6716r-4,4l10058,6730r4,4l10071,6734r4,-4l10075,6720xm10075,6624r-4,-4l10062,6620r-4,4l10058,6633r4,4l10071,6637r4,-4l10075,6624xm10075,6527r-4,-4l10062,6523r-4,4l10058,6537r4,3l10071,6540r4,-3l10075,6527xm10075,6430r-4,-4l10062,6426r-4,4l10058,6440r4,4l10071,6444r4,-4l10075,6430xm10075,6334r-4,-4l10062,6330r-4,4l10058,6343r4,4l10071,6347r4,-4l10075,6334xm10075,6237r-4,-4l10062,6233r-4,4l10058,6247r4,4l10071,6251r4,-4l10075,6237xm10075,6141r-4,-4l10062,6137r-4,4l10058,6150r4,4l10071,6154r4,-4l10075,6141xm10075,6044r-4,-4l10062,6040r-4,4l10058,6054r4,3l10071,6057r4,-3l10075,6044xm10075,5947r-4,-3l10062,5944r-4,3l10058,5957r4,4l10071,5961r4,-4l10075,5947xm10075,5851r-4,-4l10062,5847r-4,4l10058,5860r4,4l10071,5864r4,-4l10075,5851xm10075,5754r-4,-4l10062,5750r-4,4l10058,5764r4,4l10071,5768r4,-4l10075,5754xm10075,5658r-4,-4l10062,5654r-4,4l10058,5667r4,4l10071,5671r4,-4l10075,5658xm10075,5561r-4,-4l10062,5557r-4,4l10058,5571r4,3l10071,5574r4,-3l10075,5561xm10075,5465r-4,-4l10062,5461r-4,4l10058,5474r4,4l10071,5478r4,-4l10075,5465xm10075,5368r-4,-4l10062,5364r-4,4l10058,5378r4,3l10071,5381r4,-3l10075,5368xm10075,5271r-4,-3l10062,5268r-4,3l10058,5281r4,4l10071,5285r4,-4l10075,5271xm10075,5175r-4,-4l10062,5171r-4,4l10058,5184r4,4l10071,5188r4,-4l10075,5175xm10075,5078r-4,-4l10062,5074r-4,4l10058,5088r4,4l10071,5092r4,-4l10075,5078xm10075,4982r-4,-4l10062,4978r-4,4l10058,4991r4,4l10071,4995r4,-4l10075,4982xm10075,4885r-4,-4l10062,4881r-4,4l10058,4894r4,4l10071,4898r4,-4l10075,4885xm10075,4788r-4,-3l10062,4785r-4,3l10058,4798r4,4l10071,4802r4,-4l10075,4788xm10075,4692r-4,-4l10062,4688r-4,4l10058,4701r4,4l10071,4705r4,-4l10075,4692xm10075,4595r-4,-4l10062,4591r-4,4l10058,4605r4,4l10071,4609r4,-4l10075,4595xm10075,4499r-4,-4l10062,4495r-4,4l10058,4508r4,4l10071,4512r4,-4l10075,4499xm10075,4402r-4,-4l10062,4398r-4,4l10058,4412r4,3l10071,4415r4,-3l10075,4402xm10075,4305r-4,-3l10062,4302r-4,3l10058,4315r4,4l10071,4319r4,-4l10075,4305xm10075,4209r-4,-4l10062,4205r-4,4l10058,4218r4,4l10071,4222r4,-4l10075,4209xm10075,4112r-4,-3l10062,4109r-4,3l10058,4122r4,4l10071,4126r4,-4l10075,4112xm10075,4016r-4,-4l10062,4012r-4,4l10058,4025r4,4l10071,4029r4,-4l10075,4016xm10075,3919r-4,-4l10062,3915r-4,4l10058,3929r4,4l10071,3933r4,-4l10075,3919xm10075,3823r-4,-4l10062,3819r-4,4l10058,3832r4,4l10071,3836r4,-4l10075,3823xm10075,3726r-4,-4l10062,3722r-4,4l10058,3735r4,4l10071,3739r4,-4l10075,3726xm10075,3629r-4,-3l10062,3626r-4,3l10058,3639r4,4l10071,3643r4,-4l10075,3629xm10075,3533r-4,-4l10062,3529r-4,4l10058,3542r4,4l10071,3546r4,-4l10075,3533xm10075,3436r-4,-4l10062,3432r-4,4l10058,3446r4,4l10071,3450r4,-4l10075,3436xm10075,3340r-4,-4l10062,3336r-4,4l10058,3349r4,4l10071,3353r4,-4l10075,3340xm10106,6768r-4,-3l10092,6765r-4,3l10088,6778r4,4l10102,6782r4,-4l10106,6768xm10106,6672r-4,-4l10092,6668r-4,4l10088,6681r4,4l10102,6685r4,-4l10106,6672xm10106,6575r-4,-4l10092,6571r-4,4l10088,6585r4,4l10102,6589r4,-4l10106,6575xm10106,6479r-4,-4l10092,6475r-4,4l10088,6488r4,4l10102,6492r4,-4l10106,6479xm10106,6382r-4,-4l10092,6378r-4,4l10088,6392r4,4l10102,6396r4,-4l10106,6382xm10106,6286r-4,-4l10092,6282r-4,4l10088,6295r4,4l10102,6299r4,-4l10106,6286xm10106,6189r-4,-4l10092,6185r-4,4l10088,6198r4,4l10102,6202r4,-4l10106,6189xm10106,6092r-4,-4l10092,6088r-4,4l10088,6102r4,4l10102,6106r4,-4l10106,6092xm10106,5996r-4,-4l10092,5992r-4,4l10088,6005r4,4l10102,6009r4,-4l10106,5996xm10106,5899r-4,-4l10092,5895r-4,4l10088,5909r4,4l10102,5913r4,-4l10106,5899xm10106,5803r-4,-4l10092,5799r-4,4l10088,5812r4,4l10102,5816r4,-4l10106,5803xm10106,5706r-4,-4l10092,5702r-4,4l10088,5716r4,3l10102,5719r4,-3l10106,5706xm10106,5609r-4,-3l10092,5606r-4,3l10088,5619r4,4l10102,5623r4,-4l10106,5609xm10106,5513r-4,-4l10092,5509r-4,4l10088,5522r4,4l10102,5526r4,-4l10106,5513xm10106,5416r-4,-4l10092,5412r-4,4l10088,5426r4,4l10102,5430r4,-4l10106,5416xm10106,5320r-4,-4l10092,5316r-4,4l10088,5329r4,4l10102,5333r4,-4l10106,5320xm10106,5223r-4,-4l10092,5219r-4,4l10088,5232r4,4l10102,5236r4,-4l10106,5223xm10106,5127r-4,-4l10092,5123r-4,4l10088,5136r4,4l10102,5140r4,-4l10106,5127xm10106,5030r-4,-4l10092,5026r-4,4l10088,5039r4,4l10102,5043r4,-4l10106,5030xm10106,4933r-4,-4l10092,4929r-4,4l10088,4943r4,4l10102,4947r4,-4l10106,4933xm10106,4837r-4,-4l10092,4833r-4,4l10088,4846r4,4l10102,4850r4,-4l10106,4837xm10106,4740r-4,-4l10092,4736r-4,4l10088,4750r4,3l10102,4753r4,-3l10106,4740xm10106,4644r-4,-4l10092,4640r-4,4l10088,4653r4,4l10102,4657r4,-4l10106,4644xm10106,4547r-4,-4l10092,4543r-4,4l10088,4556r4,4l10102,4560r4,-4l10106,4547xm10106,4450r-4,-3l10092,4447r-4,3l10088,4460r4,4l10102,4464r4,-4l10106,4450xm10106,4354r-4,-4l10092,4350r-4,4l10088,4363r4,4l10102,4367r4,-4l10106,4354xm10106,4257r-4,-4l10092,4253r-4,4l10088,4267r4,4l10102,4271r4,-4l10106,4257xm10106,4161r-4,-4l10092,4157r-4,4l10088,4170r4,4l10102,4174r4,-4l10106,4161xm10106,4064r-4,-4l10092,4060r-4,4l10088,4073r4,4l10102,4077r4,-4l10106,4064xm10106,3967r-4,-3l10092,3964r-4,3l10088,3977r4,4l10102,3981r4,-4l10106,3967xm10106,3871r-4,-4l10092,3867r-4,4l10088,3880r4,4l10102,3884r4,-4l10106,3871xm10106,3774r-4,-4l10092,3770r-4,4l10088,3784r4,4l10102,3788r4,-4l10106,3774xm10106,3678r-4,-4l10092,3674r-4,4l10088,3687r4,4l10102,3691r4,-4l10106,3678xm10106,3581r-4,-4l10092,3577r-4,4l10088,3591r4,3l10102,3594r4,-3l10106,3581xm10106,3484r-4,-3l10092,3481r-4,3l10088,3494r4,4l10102,3498r4,-4l10106,3484xm10142,6720r-4,-4l10128,6716r-4,4l10124,6730r4,4l10138,6734r4,-4l10142,6720xm10142,6624r-4,-4l10128,6620r-4,4l10124,6633r4,4l10138,6637r4,-4l10142,6624xm10142,6527r-4,-4l10128,6523r-4,4l10124,6537r4,3l10138,6540r4,-3l10142,6527xm10142,6430r-4,-4l10128,6426r-4,4l10124,6440r4,4l10138,6444r4,-4l10142,6430xm10142,6334r-4,-4l10128,6330r-4,4l10124,6343r4,4l10138,6347r4,-4l10142,6334xm10142,6237r-4,-4l10128,6233r-4,4l10124,6247r4,4l10138,6251r4,-4l10142,6237xm10142,6141r-4,-4l10128,6137r-4,4l10124,6150r4,4l10138,6154r4,-4l10142,6141xm10142,6044r-4,-4l10128,6040r-4,4l10124,6054r4,3l10138,6057r4,-3l10142,6044xm10142,5947r-4,-3l10128,5944r-4,3l10124,5957r4,4l10138,5961r4,-4l10142,5947xm10142,5851r-4,-4l10128,5847r-4,4l10124,5860r4,4l10138,5864r4,-4l10142,5851xm10142,5754r-4,-4l10128,5750r-4,4l10124,5764r4,4l10138,5768r4,-4l10142,5754xm10142,5658r-4,-4l10128,5654r-4,4l10124,5667r4,4l10138,5671r4,-4l10142,5658xm10142,5561r-4,-4l10128,5557r-4,4l10124,5571r4,3l10138,5574r4,-3l10142,5561xm10142,5465r-4,-4l10128,5461r-4,4l10124,5474r4,4l10138,5478r4,-4l10142,5465xm10142,5368r-4,-4l10128,5364r-4,4l10124,5378r4,3l10138,5381r4,-3l10142,5368xm10142,5271r-4,-3l10128,5268r-4,3l10124,5281r4,4l10138,5285r4,-4l10142,5271xm10142,5175r-4,-4l10128,5171r-4,4l10124,5184r4,4l10138,5188r4,-4l10142,5175xm10142,5078r-4,-4l10128,5074r-4,4l10124,5088r4,4l10138,5092r4,-4l10142,5078xm10142,4982r-4,-4l10128,4978r-4,4l10124,4991r4,4l10138,4995r4,-4l10142,4982xm10142,4885r-4,-4l10128,4881r-4,4l10124,4894r4,4l10138,4898r4,-4l10142,4885xm10142,4788r-4,-3l10128,4785r-4,3l10124,4798r4,4l10138,4802r4,-4l10142,4788xm10142,4692r-4,-4l10128,4688r-4,4l10124,4701r4,4l10138,4705r4,-4l10142,4692xm10142,4595r-4,-4l10128,4591r-4,4l10124,4605r4,4l10138,4609r4,-4l10142,4595xm10142,4499r-4,-4l10128,4495r-4,4l10124,4508r4,4l10138,4512r4,-4l10142,4499xm10142,4402r-4,-4l10128,4398r-4,4l10124,4412r4,3l10138,4415r4,-3l10142,4402xm10142,4305r-4,-3l10128,4302r-4,3l10124,4315r4,4l10138,4319r4,-4l10142,4305xm10142,4209r-4,-4l10128,4205r-4,4l10124,4218r4,4l10138,4222r4,-4l10142,4209xm10142,4112r-4,-3l10128,4109r-4,3l10124,4122r4,4l10138,4126r4,-4l10142,4112xm10142,4016r-4,-4l10128,4012r-4,4l10124,4025r4,4l10138,4029r4,-4l10142,4016xm10142,3919r-4,-4l10128,3915r-4,4l10124,3929r4,4l10138,3933r4,-4l10142,3919xm10142,3823r-4,-4l10128,3819r-4,4l10124,3832r4,4l10138,3836r4,-4l10142,3823xm10142,3726r-4,-4l10128,3722r-4,4l10124,3735r4,4l10138,3739r4,-4l10142,3726xm10142,3629r-4,-3l10128,3626r-4,3l10124,3639r4,4l10138,3643r4,-4l10142,3629xm10142,3533r-4,-4l10128,3529r-4,4l10124,3542r4,4l10138,3546r4,-4l10142,3533xm10142,3436r-4,-4l10128,3432r-4,4l10124,3446r4,4l10138,3450r4,-4l10142,3436xm10142,3340r-4,-4l10128,3336r-4,4l10124,3349r4,4l10138,3353r4,-4l10142,3340xm10172,6768r-4,-3l10159,6765r-4,3l10155,6778r4,4l10168,6782r4,-4l10172,6768xm10172,6672r-4,-4l10159,6668r-4,4l10155,6681r4,4l10168,6685r4,-4l10172,6672xm10172,6575r-4,-4l10159,6571r-4,4l10155,6585r4,4l10168,6589r4,-4l10172,6575xm10172,6479r-4,-4l10159,6475r-4,4l10155,6488r4,4l10168,6492r4,-4l10172,6479xm10172,6382r-4,-4l10159,6378r-4,4l10155,6392r4,4l10168,6396r4,-4l10172,6382xm10172,6286r-4,-4l10159,6282r-4,4l10155,6295r4,4l10168,6299r4,-4l10172,6286xm10172,6189r-4,-4l10159,6185r-4,4l10155,6198r4,4l10168,6202r4,-4l10172,6189xm10172,6092r-4,-4l10159,6088r-4,4l10155,6102r4,4l10168,6106r4,-4l10172,6092xm10172,5996r-4,-4l10159,5992r-4,4l10155,6005r4,4l10168,6009r4,-4l10172,5996xm10172,5899r-4,-4l10159,5895r-4,4l10155,5909r4,4l10168,5913r4,-4l10172,5899xm10172,5803r-4,-4l10159,5799r-4,4l10155,5812r4,4l10168,5816r4,-4l10172,5803xm10172,5706r-4,-4l10159,5702r-4,4l10155,5716r4,3l10168,5719r4,-3l10172,5706xm10172,5609r-4,-3l10159,5606r-4,3l10155,5619r4,4l10168,5623r4,-4l10172,5609xm10172,5513r-4,-4l10159,5509r-4,4l10155,5522r4,4l10168,5526r4,-4l10172,5513xm10172,5416r-4,-4l10159,5412r-4,4l10155,5426r4,4l10168,5430r4,-4l10172,5416xm10172,5320r-4,-4l10159,5316r-4,4l10155,5329r4,4l10168,5333r4,-4l10172,5320xm10172,5223r-4,-4l10159,5219r-4,4l10155,5232r4,4l10168,5236r4,-4l10172,5223xm10172,5127r-4,-4l10159,5123r-4,4l10155,5136r4,4l10168,5140r4,-4l10172,5127xm10172,5030r-4,-4l10159,5026r-4,4l10155,5039r4,4l10168,5043r4,-4l10172,5030xm10172,4933r-4,-4l10159,4929r-4,4l10155,4943r4,4l10168,4947r4,-4l10172,4933xm10172,4837r-4,-4l10159,4833r-4,4l10155,4846r4,4l10168,4850r4,-4l10172,4837xm10172,4740r-4,-4l10159,4736r-4,4l10155,4750r4,3l10168,4753r4,-3l10172,4740xm10172,4644r-4,-4l10159,4640r-4,4l10155,4653r4,4l10168,4657r4,-4l10172,4644xm10172,4547r-4,-4l10159,4543r-4,4l10155,4556r4,4l10168,4560r4,-4l10172,4547xm10172,4450r-4,-3l10159,4447r-4,3l10155,4460r4,4l10168,4464r4,-4l10172,4450xm10172,4354r-4,-4l10159,4350r-4,4l10155,4363r4,4l10168,4367r4,-4l10172,4354xm10172,4257r-4,-4l10159,4253r-4,4l10155,4267r4,4l10168,4271r4,-4l10172,4257xm10172,4161r-4,-4l10159,4157r-4,4l10155,4170r4,4l10168,4174r4,-4l10172,4161xm10172,4064r-4,-4l10159,4060r-4,4l10155,4073r4,4l10168,4077r4,-4l10172,4064xm10172,3967r-4,-3l10159,3964r-4,3l10155,3977r4,4l10168,3981r4,-4l10172,3967xm10172,3871r-4,-4l10159,3867r-4,4l10155,3880r4,4l10168,3884r4,-4l10172,3871xm10172,3774r-4,-4l10159,3770r-4,4l10155,3784r4,4l10168,3788r4,-4l10172,3774xm10172,3678r-4,-4l10159,3674r-4,4l10155,3687r4,4l10168,3691r4,-4l10172,3678xm10172,3581r-4,-4l10159,3577r-4,4l10155,3591r4,3l10168,3594r4,-3l10172,3581xm10172,3484r-4,-3l10159,3481r-4,3l10155,3494r4,4l10168,3498r4,-4l10172,3484xm10208,6720r-4,-4l10194,6716r-3,4l10191,6730r3,4l10204,6734r4,-4l10208,6720xm10208,6624r-4,-4l10194,6620r-3,4l10191,6633r3,4l10204,6637r4,-4l10208,6624xm10208,6527r-4,-4l10194,6523r-3,4l10191,6537r3,3l10204,6540r4,-3l10208,6527xm10208,6430r-4,-4l10194,6426r-3,4l10191,6440r3,4l10204,6444r4,-4l10208,6430xm10208,6334r-4,-4l10194,6330r-3,4l10191,6343r3,4l10204,6347r4,-4l10208,6334xm10208,6237r-4,-4l10194,6233r-3,4l10191,6247r3,4l10204,6251r4,-4l10208,6237xm10208,6141r-4,-4l10194,6137r-3,4l10191,6150r3,4l10204,6154r4,-4l10208,6141xm10208,6044r-4,-4l10194,6040r-3,4l10191,6054r3,3l10204,6057r4,-3l10208,6044xm10208,5947r-4,-3l10194,5944r-3,3l10191,5957r3,4l10204,5961r4,-4l10208,5947xm10208,5851r-4,-4l10194,5847r-3,4l10191,5860r3,4l10204,5864r4,-4l10208,5851xm10208,5754r-4,-4l10194,5750r-3,4l10191,5764r3,4l10204,5768r4,-4l10208,5754xm10208,5658r-4,-4l10194,5654r-3,4l10191,5667r3,4l10204,5671r4,-4l10208,5658xm10208,5561r-4,-4l10194,5557r-3,4l10191,5571r3,3l10204,5574r4,-3l10208,5561xm10208,5465r-4,-4l10194,5461r-3,4l10191,5474r3,4l10204,5478r4,-4l10208,5465xm10208,5368r-4,-4l10194,5364r-3,4l10191,5378r3,3l10204,5381r4,-3l10208,5368xm10208,5271r-4,-3l10194,5268r-3,3l10191,5281r3,4l10204,5285r4,-4l10208,5271xm10208,5175r-4,-4l10194,5171r-3,4l10191,5184r3,4l10204,5188r4,-4l10208,5175xm10208,5078r-4,-4l10194,5074r-3,4l10191,5088r3,4l10204,5092r4,-4l10208,5078xm10208,4982r-4,-4l10194,4978r-3,4l10191,4991r3,4l10204,4995r4,-4l10208,4982xm10208,4885r-4,-4l10194,4881r-3,4l10191,4894r3,4l10204,4898r4,-4l10208,4885xm10208,4788r-4,-3l10194,4785r-3,3l10191,4798r3,4l10204,4802r4,-4l10208,4788xm10208,4692r-4,-4l10194,4688r-3,4l10191,4701r3,4l10204,4705r4,-4l10208,4692xm10208,4595r-4,-4l10194,4591r-3,4l10191,4605r3,4l10204,4609r4,-4l10208,4595xm10208,4499r-4,-4l10194,4495r-3,4l10191,4508r3,4l10204,4512r4,-4l10208,4499xm10208,4402r-4,-4l10194,4398r-3,4l10191,4412r3,3l10204,4415r4,-3l10208,4402xm10208,4305r-4,-3l10194,4302r-3,3l10191,4315r3,4l10204,4319r4,-4l10208,4305xm10208,4209r-4,-4l10194,4205r-3,4l10191,4218r3,4l10204,4222r4,-4l10208,4209xm10208,4112r-4,-3l10194,4109r-3,3l10191,4122r3,4l10204,4126r4,-4l10208,4112xm10208,4016r-4,-4l10194,4012r-3,4l10191,4025r3,4l10204,4029r4,-4l10208,4016xm10208,3919r-4,-4l10194,3915r-3,4l10191,3929r3,4l10204,3933r4,-4l10208,3919xm10208,3823r-4,-4l10194,3819r-3,4l10191,3832r3,4l10204,3836r4,-4l10208,3823xm10208,3726r-4,-4l10194,3722r-3,4l10191,3735r3,4l10204,3739r4,-4l10208,3726xm10208,3629r-4,-3l10194,3626r-3,3l10191,3639r3,4l10204,3643r4,-4l10208,3629xm10208,3533r-4,-4l10194,3529r-3,4l10191,3542r3,4l10204,3546r4,-4l10208,3533xm10208,3436r-4,-4l10194,3432r-3,4l10191,3446r3,4l10204,3450r4,-4l10208,3436xm10208,3340r-4,-4l10194,3336r-3,4l10191,3349r3,4l10204,3353r4,-4l10208,3340xm10239,6768r-4,-3l10225,6765r-4,3l10221,6778r4,4l10235,6782r4,-4l10239,6768xm10239,6672r-4,-4l10225,6668r-4,4l10221,6681r4,4l10235,6685r4,-4l10239,6672xm10239,6575r-4,-4l10225,6571r-4,4l10221,6585r4,4l10235,6589r4,-4l10239,6575xm10239,6479r-4,-4l10225,6475r-4,4l10221,6488r4,4l10235,6492r4,-4l10239,6479xm10239,6382r-4,-4l10225,6378r-4,4l10221,6392r4,4l10235,6396r4,-4l10239,6382xm10239,6286r-4,-4l10225,6282r-4,4l10221,6295r4,4l10235,6299r4,-4l10239,6286xm10239,6189r-4,-4l10225,6185r-4,4l10221,6198r4,4l10235,6202r4,-4l10239,6189xm10239,6092r-4,-4l10225,6088r-4,4l10221,6102r4,4l10235,6106r4,-4l10239,6092xm10239,5996r-4,-4l10225,5992r-4,4l10221,6005r4,4l10235,6009r4,-4l10239,5996xm10239,5899r-4,-4l10225,5895r-4,4l10221,5909r4,4l10235,5913r4,-4l10239,5899xm10239,5803r-4,-4l10225,5799r-4,4l10221,5812r4,4l10235,5816r4,-4l10239,5803xm10239,5706r-4,-4l10225,5702r-4,4l10221,5716r4,3l10235,5719r4,-3l10239,5706xm10239,5609r-4,-3l10225,5606r-4,3l10221,5619r4,4l10235,5623r4,-4l10239,5609xm10239,5513r-4,-4l10225,5509r-4,4l10221,5522r4,4l10235,5526r4,-4l10239,5513xm10239,5416r-4,-4l10225,5412r-4,4l10221,5426r4,4l10235,5430r4,-4l10239,5416xm10239,5320r-4,-4l10225,5316r-4,4l10221,5329r4,4l10235,5333r4,-4l10239,5320xm10239,5223r-4,-4l10225,5219r-4,4l10221,5232r4,4l10235,5236r4,-4l10239,5223xm10239,5127r-4,-4l10225,5123r-4,4l10221,5136r4,4l10235,5140r4,-4l10239,5127xm10239,5030r-4,-4l10225,5026r-4,4l10221,5039r4,4l10235,5043r4,-4l10239,5030xm10239,4933r-4,-4l10225,4929r-4,4l10221,4943r4,4l10235,4947r4,-4l10239,4933xm10239,4837r-4,-4l10225,4833r-4,4l10221,4846r4,4l10235,4850r4,-4l10239,4837xm10239,4740r-4,-4l10225,4736r-4,4l10221,4750r4,3l10235,4753r4,-3l10239,4740xm10239,4644r-4,-4l10225,4640r-4,4l10221,4653r4,4l10235,4657r4,-4l10239,4644xm10239,4547r-4,-4l10225,4543r-4,4l10221,4556r4,4l10235,4560r4,-4l10239,4547xm10239,4450r-4,-3l10225,4447r-4,3l10221,4460r4,4l10235,4464r4,-4l10239,4450xm10239,4354r-4,-4l10225,4350r-4,4l10221,4363r4,4l10235,4367r4,-4l10239,4354xm10239,4257r-4,-4l10225,4253r-4,4l10221,4267r4,4l10235,4271r4,-4l10239,4257xm10239,4161r-4,-4l10225,4157r-4,4l10221,4170r4,4l10235,4174r4,-4l10239,4161xm10239,4064r-4,-4l10225,4060r-4,4l10221,4073r4,4l10235,4077r4,-4l10239,4064xm10239,3967r-4,-3l10225,3964r-4,3l10221,3977r4,4l10235,3981r4,-4l10239,3967xm10239,3871r-4,-4l10225,3867r-4,4l10221,3880r4,4l10235,3884r4,-4l10239,3871xm10239,3774r-4,-4l10225,3770r-4,4l10221,3784r4,4l10235,3788r4,-4l10239,3774xm10239,3678r-4,-4l10225,3674r-4,4l10221,3687r4,4l10235,3691r4,-4l10239,3678xm10239,3581r-4,-4l10225,3577r-4,4l10221,3591r4,3l10235,3594r4,-3l10239,3581xm10239,3484r-4,-3l10225,3481r-4,3l10221,3494r4,4l10235,3498r4,-4l10239,3484xm10275,6720r-4,-4l10261,6716r-4,4l10257,6730r4,4l10271,6734r4,-4l10275,6720xm10275,6624r-4,-4l10261,6620r-4,4l10257,6633r4,4l10271,6637r4,-4l10275,6624xm10275,6527r-4,-4l10261,6523r-4,4l10257,6537r4,3l10271,6540r4,-3l10275,6527xm10275,6430r-4,-4l10261,6426r-4,4l10257,6440r4,4l10271,6444r4,-4l10275,6430xm10275,6334r-4,-4l10261,6330r-4,4l10257,6343r4,4l10271,6347r4,-4l10275,6334xm10275,6237r-4,-4l10261,6233r-4,4l10257,6247r4,4l10271,6251r4,-4l10275,6237xm10275,6141r-4,-4l10261,6137r-4,4l10257,6150r4,4l10271,6154r4,-4l10275,6141xm10275,6044r-4,-4l10261,6040r-4,4l10257,6054r4,3l10271,6057r4,-3l10275,6044xm10275,5947r-4,-3l10261,5944r-4,3l10257,5957r4,4l10271,5961r4,-4l10275,5947xm10275,5851r-4,-4l10261,5847r-4,4l10257,5860r4,4l10271,5864r4,-4l10275,5851xm10275,5754r-4,-4l10261,5750r-4,4l10257,5764r4,4l10271,5768r4,-4l10275,5754xm10275,5658r-4,-4l10261,5654r-4,4l10257,5667r4,4l10271,5671r4,-4l10275,5658xm10275,5561r-4,-4l10261,5557r-4,4l10257,5571r4,3l10271,5574r4,-3l10275,5561xm10275,5465r-4,-4l10261,5461r-4,4l10257,5474r4,4l10271,5478r4,-4l10275,5465xm10275,5368r-4,-4l10261,5364r-4,4l10257,5378r4,3l10271,5381r4,-3l10275,5368xm10275,5271r-4,-3l10261,5268r-4,3l10257,5281r4,4l10271,5285r4,-4l10275,5271xm10275,5175r-4,-4l10261,5171r-4,4l10257,5184r4,4l10271,5188r4,-4l10275,5175xm10275,5078r-4,-4l10261,5074r-4,4l10257,5088r4,4l10271,5092r4,-4l10275,5078xm10275,4982r-4,-4l10261,4978r-4,4l10257,4991r4,4l10271,4995r4,-4l10275,4982xm10275,4885r-4,-4l10261,4881r-4,4l10257,4894r4,4l10271,4898r4,-4l10275,4885xm10275,4788r-4,-3l10261,4785r-4,3l10257,4798r4,4l10271,4802r4,-4l10275,4788xm10275,4692r-4,-4l10261,4688r-4,4l10257,4701r4,4l10271,4705r4,-4l10275,4692xm10275,4595r-4,-4l10261,4591r-4,4l10257,4605r4,4l10271,4609r4,-4l10275,4595xm10275,4499r-4,-4l10261,4495r-4,4l10257,4508r4,4l10271,4512r4,-4l10275,4499xm10275,4402r-4,-4l10261,4398r-4,4l10257,4412r4,3l10271,4415r4,-3l10275,4402xm10275,4305r-4,-3l10261,4302r-4,3l10257,4315r4,4l10271,4319r4,-4l10275,4305xm10275,4209r-4,-4l10261,4205r-4,4l10257,4218r4,4l10271,4222r4,-4l10275,4209xm10275,4112r-4,-3l10261,4109r-4,3l10257,4122r4,4l10271,4126r4,-4l10275,4112xm10275,4016r-4,-4l10261,4012r-4,4l10257,4025r4,4l10271,4029r4,-4l10275,4016xm10275,3919r-4,-4l10261,3915r-4,4l10257,3929r4,4l10271,3933r4,-4l10275,3919xm10275,3823r-4,-4l10261,3819r-4,4l10257,3832r4,4l10271,3836r4,-4l10275,3823xm10275,3726r-4,-4l10261,3722r-4,4l10257,3735r4,4l10271,3739r4,-4l10275,3726xm10275,3629r-4,-3l10261,3626r-4,3l10257,3639r4,4l10271,3643r4,-4l10275,3629xm10275,3533r-4,-4l10261,3529r-4,4l10257,3542r4,4l10271,3546r4,-4l10275,3533xm10275,3436r-4,-4l10261,3432r-4,4l10257,3446r4,4l10271,3450r4,-4l10275,3436xm10275,3340r-4,-4l10261,3336r-4,4l10257,3349r4,4l10271,3353r4,-4l10275,3340xm10305,6768r-4,-3l10292,6765r-4,3l10288,6778r4,4l10301,6782r4,-4l10305,6768xm10305,6672r-4,-4l10292,6668r-4,4l10288,6681r4,4l10301,6685r4,-4l10305,6672xm10305,6575r-4,-4l10292,6571r-4,4l10288,6585r4,4l10301,6589r4,-4l10305,6575xm10305,6479r-4,-4l10292,6475r-4,4l10288,6488r4,4l10301,6492r4,-4l10305,6479xm10305,6382r-4,-4l10292,6378r-4,4l10288,6392r4,4l10301,6396r4,-4l10305,6382xm10305,6286r-4,-4l10292,6282r-4,4l10288,6295r4,4l10301,6299r4,-4l10305,6286xm10305,6189r-4,-4l10292,6185r-4,4l10288,6198r4,4l10301,6202r4,-4l10305,6189xm10305,6092r-4,-4l10292,6088r-4,4l10288,6102r4,4l10301,6106r4,-4l10305,6092xm10305,5996r-4,-4l10292,5992r-4,4l10288,6005r4,4l10301,6009r4,-4l10305,5996xm10305,5899r-4,-4l10292,5895r-4,4l10288,5909r4,4l10301,5913r4,-4l10305,5899xm10305,5803r-4,-4l10292,5799r-4,4l10288,5812r4,4l10301,5816r4,-4l10305,5803xm10305,5706r-4,-4l10292,5702r-4,4l10288,5716r4,3l10301,5719r4,-3l10305,5706xm10305,5609r-4,-3l10292,5606r-4,3l10288,5619r4,4l10301,5623r4,-4l10305,5609xm10305,5513r-4,-4l10292,5509r-4,4l10288,5522r4,4l10301,5526r4,-4l10305,5513xm10305,5416r-4,-4l10292,5412r-4,4l10288,5426r4,4l10301,5430r4,-4l10305,5416xm10305,5320r-4,-4l10292,5316r-4,4l10288,5329r4,4l10301,5333r4,-4l10305,5320xm10305,5223r-4,-4l10292,5219r-4,4l10288,5232r4,4l10301,5236r4,-4l10305,5223xm10305,5127r-4,-4l10292,5123r-4,4l10288,5136r4,4l10301,5140r4,-4l10305,5127xm10305,5030r-4,-4l10292,5026r-4,4l10288,5039r4,4l10301,5043r4,-4l10305,5030xm10305,4933r-4,-4l10292,4929r-4,4l10288,4943r4,4l10301,4947r4,-4l10305,4933xm10305,4837r-4,-4l10292,4833r-4,4l10288,4846r4,4l10301,4850r4,-4l10305,4837xm10305,4740r-4,-4l10292,4736r-4,4l10288,4750r4,3l10301,4753r4,-3l10305,4740xm10305,4644r-4,-4l10292,4640r-4,4l10288,4653r4,4l10301,4657r4,-4l10305,4644xm10305,4547r-4,-4l10292,4543r-4,4l10288,4556r4,4l10301,4560r4,-4l10305,4547xm10305,4450r-4,-3l10292,4447r-4,3l10288,4460r4,4l10301,4464r4,-4l10305,4450xm10305,4354r-4,-4l10292,4350r-4,4l10288,4363r4,4l10301,4367r4,-4l10305,4354xm10305,4257r-4,-4l10292,4253r-4,4l10288,4267r4,4l10301,4271r4,-4l10305,4257xm10305,4161r-4,-4l10292,4157r-4,4l10288,4170r4,4l10301,4174r4,-4l10305,4161xm10305,4064r-4,-4l10292,4060r-4,4l10288,4073r4,4l10301,4077r4,-4l10305,4064xm10305,3967r-4,-3l10292,3964r-4,3l10288,3977r4,4l10301,3981r4,-4l10305,3967xm10305,3871r-4,-4l10292,3867r-4,4l10288,3880r4,4l10301,3884r4,-4l10305,3871xm10305,3774r-4,-4l10292,3770r-4,4l10288,3784r4,4l10301,3788r4,-4l10305,3774xm10305,3678r-4,-4l10292,3674r-4,4l10288,3687r4,4l10301,3691r4,-4l10305,3678xm10305,3581r-4,-4l10292,3577r-4,4l10288,3591r4,3l10301,3594r4,-3l10305,3581xm10305,3484r-4,-3l10292,3481r-4,3l10288,3494r4,4l10301,3498r4,-4l10305,3484xm10341,6720r-4,-4l10328,6716r-5,4l10323,6730r5,4l10337,6734r4,-4l10341,6720xm10341,6624r-4,-4l10328,6620r-5,4l10323,6633r5,4l10337,6637r4,-4l10341,6624xm10341,6527r-4,-4l10328,6523r-5,4l10323,6537r5,3l10337,6540r4,-3l10341,6527xm10341,6430r-4,-4l10328,6426r-5,4l10323,6440r5,4l10337,6444r4,-4l10341,6430xm10341,6334r-4,-4l10328,6330r-5,4l10323,6343r5,4l10337,6347r4,-4l10341,6334xm10341,6237r-4,-4l10328,6233r-5,4l10323,6247r5,4l10337,6251r4,-4l10341,6237xm10341,6141r-4,-4l10328,6137r-5,4l10323,6150r5,4l10337,6154r4,-4l10341,6141xm10341,6044r-4,-4l10328,6040r-5,4l10323,6054r5,3l10337,6057r4,-3l10341,6044xm10341,5947r-4,-3l10328,5944r-5,3l10323,5957r5,4l10337,5961r4,-4l10341,5947xm10341,5851r-4,-4l10328,5847r-5,4l10323,5860r5,4l10337,5864r4,-4l10341,5851xm10341,5754r-4,-4l10328,5750r-5,4l10323,5764r5,4l10337,5768r4,-4l10341,5754xm10341,5658r-4,-4l10328,5654r-5,4l10323,5667r5,4l10337,5671r4,-4l10341,5658xm10341,5561r-4,-4l10328,5557r-5,4l10323,5571r5,3l10337,5574r4,-3l10341,5561xm10341,5465r-4,-4l10328,5461r-5,4l10323,5474r5,4l10337,5478r4,-4l10341,5465xm10341,5368r-4,-4l10328,5364r-5,4l10323,5378r5,3l10337,5381r4,-3l10341,5368xm10341,5271r-4,-3l10328,5268r-5,3l10323,5281r5,4l10337,5285r4,-4l10341,5271xm10341,5175r-4,-4l10328,5171r-5,4l10323,5184r5,4l10337,5188r4,-4l10341,5175xm10341,5078r-4,-4l10328,5074r-5,4l10323,5088r5,4l10337,5092r4,-4l10341,5078xm10341,4982r-4,-4l10328,4978r-5,4l10323,4991r5,4l10337,4995r4,-4l10341,4982xm10341,4885r-4,-4l10328,4881r-5,4l10323,4894r5,4l10337,4898r4,-4l10341,4885xm10341,4788r-4,-3l10328,4785r-5,3l10323,4798r5,4l10337,4802r4,-4l10341,4788xm10341,4692r-4,-4l10328,4688r-5,4l10323,4701r5,4l10337,4705r4,-4l10341,4692xm10341,4595r-4,-4l10328,4591r-5,4l10323,4605r5,4l10337,4609r4,-4l10341,4595xm10341,4499r-4,-4l10328,4495r-5,4l10323,4508r5,4l10337,4512r4,-4l10341,4499xm10341,4402r-4,-4l10328,4398r-5,4l10323,4412r5,3l10337,4415r4,-3l10341,4402xm10341,4305r-4,-3l10328,4302r-5,3l10323,4315r5,4l10337,4319r4,-4l10341,4305xm10341,4209r-4,-4l10328,4205r-5,4l10323,4218r5,4l10337,4222r4,-4l10341,4209xm10341,4112r-4,-3l10328,4109r-5,3l10323,4122r5,4l10337,4126r4,-4l10341,4112xm10341,4016r-4,-4l10328,4012r-5,4l10323,4025r5,4l10337,4029r4,-4l10341,4016xm10341,3919r-4,-4l10328,3915r-5,4l10323,3929r5,4l10337,3933r4,-4l10341,3919xm10341,3823r-4,-4l10328,3819r-5,4l10323,3832r5,4l10337,3836r4,-4l10341,3823xm10341,3726r-4,-4l10328,3722r-5,4l10323,3735r5,4l10337,3739r4,-4l10341,3726xm10341,3629r-4,-3l10328,3626r-5,3l10323,3639r5,4l10337,3643r4,-4l10341,3629xm10341,3533r-4,-4l10328,3529r-5,4l10323,3542r5,4l10337,3546r4,-4l10341,3533xm10341,3436r-4,-4l10328,3432r-5,4l10323,3446r5,4l10337,3450r4,-4l10341,3436xm10341,3340r-4,-4l10328,3336r-5,4l10323,3349r5,4l10337,3353r4,-4l10341,3340xm10372,6768r-4,-3l10358,6765r-4,3l10354,6778r4,4l10368,6782r4,-4l10372,6768xm10372,6672r-4,-4l10358,6668r-4,4l10354,6681r4,4l10368,6685r4,-4l10372,6672xm10372,6575r-4,-4l10358,6571r-4,4l10354,6585r4,4l10368,6589r4,-4l10372,6575xm10372,6479r-4,-4l10358,6475r-4,4l10354,6488r4,4l10368,6492r4,-4l10372,6479xm10372,6382r-4,-4l10358,6378r-4,4l10354,6392r4,4l10368,6396r4,-4l10372,6382xm10372,6286r-4,-4l10358,6282r-4,4l10354,6295r4,4l10368,6299r4,-4l10372,6286xm10372,6189r-4,-4l10358,6185r-4,4l10354,6198r4,4l10368,6202r4,-4l10372,6189xm10372,6092r-4,-4l10358,6088r-4,4l10354,6102r4,4l10368,6106r4,-4l10372,6092xm10372,5996r-4,-4l10358,5992r-4,4l10354,6005r4,4l10368,6009r4,-4l10372,5996xm10372,5899r-4,-4l10358,5895r-4,4l10354,5909r4,4l10368,5913r4,-4l10372,5899xm10372,5803r-4,-4l10358,5799r-4,4l10354,5812r4,4l10368,5816r4,-4l10372,5803xm10372,5706r-4,-4l10358,5702r-4,4l10354,5716r4,3l10368,5719r4,-3l10372,5706xm10372,5609r-4,-3l10358,5606r-4,3l10354,5619r4,4l10368,5623r4,-4l10372,5609xm10372,5513r-4,-4l10358,5509r-4,4l10354,5522r4,4l10368,5526r4,-4l10372,5513xm10372,5416r-4,-4l10358,5412r-4,4l10354,5426r4,4l10368,5430r4,-4l10372,5416xm10372,5320r-4,-4l10358,5316r-4,4l10354,5329r4,4l10368,5333r4,-4l10372,5320xm10372,5223r-4,-4l10358,5219r-4,4l10354,5232r4,4l10368,5236r4,-4l10372,5223xm10372,5127r-4,-4l10358,5123r-4,4l10354,5136r4,4l10368,5140r4,-4l10372,5127xm10372,5030r-4,-4l10358,5026r-4,4l10354,5039r4,4l10368,5043r4,-4l10372,5030xm10372,4933r-4,-4l10358,4929r-4,4l10354,4943r4,4l10368,4947r4,-4l10372,4933xm10372,4837r-4,-4l10358,4833r-4,4l10354,4846r4,4l10368,4850r4,-4l10372,4837xm10372,4740r-4,-4l10358,4736r-4,4l10354,4750r4,3l10368,4753r4,-3l10372,4740xm10372,4644r-4,-4l10358,4640r-4,4l10354,4653r4,4l10368,4657r4,-4l10372,4644xm10372,4547r-4,-4l10358,4543r-4,4l10354,4556r4,4l10368,4560r4,-4l10372,4547xm10372,4450r-4,-3l10358,4447r-4,3l10354,4460r4,4l10368,4464r4,-4l10372,4450xm10372,4354r-4,-4l10358,4350r-4,4l10354,4363r4,4l10368,4367r4,-4l10372,4354xm10372,4257r-4,-4l10358,4253r-4,4l10354,4267r4,4l10368,4271r4,-4l10372,4257xm10372,4161r-4,-4l10358,4157r-4,4l10354,4170r4,4l10368,4174r4,-4l10372,4161xm10372,4064r-4,-4l10358,4060r-4,4l10354,4073r4,4l10368,4077r4,-4l10372,4064xm10372,3967r-4,-3l10358,3964r-4,3l10354,3977r4,4l10368,3981r4,-4l10372,3967xm10372,3871r-4,-4l10358,3867r-4,4l10354,3880r4,4l10368,3884r4,-4l10372,3871xm10372,3774r-4,-4l10358,3770r-4,4l10354,3784r4,4l10368,3788r4,-4l10372,3774xm10372,3678r-4,-4l10358,3674r-4,4l10354,3687r4,4l10368,3691r4,-4l10372,3678xm10372,3581r-4,-4l10358,3577r-4,4l10354,3591r4,3l10368,3594r4,-3l10372,3581xm10372,3484r-4,-3l10358,3481r-4,3l10354,3494r4,4l10368,3498r4,-4l10372,3484xm10408,6720r-4,-4l10394,6716r-4,4l10390,6730r4,4l10404,6734r4,-4l10408,6720xm10408,6624r-4,-4l10394,6620r-4,4l10390,6633r4,4l10404,6637r4,-4l10408,6624xm10408,6527r-4,-4l10394,6523r-4,4l10390,6537r4,3l10404,6540r4,-3l10408,6527xm10408,6430r-4,-4l10394,6426r-4,4l10390,6440r4,4l10404,6444r4,-4l10408,6430xm10408,6334r-4,-4l10394,6330r-4,4l10390,6343r4,4l10404,6347r4,-4l10408,6334xm10408,6237r-4,-4l10394,6233r-4,4l10390,6247r4,4l10404,6251r4,-4l10408,6237xm10408,6141r-4,-4l10394,6137r-4,4l10390,6150r4,4l10404,6154r4,-4l10408,6141xm10408,6044r-4,-4l10394,6040r-4,4l10390,6054r4,3l10404,6057r4,-3l10408,6044xm10408,5947r-4,-3l10394,5944r-4,3l10390,5957r4,4l10404,5961r4,-4l10408,5947xm10408,5851r-4,-4l10394,5847r-4,4l10390,5860r4,4l10404,5864r4,-4l10408,5851xm10408,5754r-4,-4l10394,5750r-4,4l10390,5764r4,4l10404,5768r4,-4l10408,5754xm10408,5658r-4,-4l10394,5654r-4,4l10390,5667r4,4l10404,5671r4,-4l10408,5658xm10408,5561r-4,-4l10394,5557r-4,4l10390,5571r4,3l10404,5574r4,-3l10408,5561xm10408,5465r-4,-4l10394,5461r-4,4l10390,5474r4,4l10404,5478r4,-4l10408,5465xm10408,5368r-4,-4l10394,5364r-4,4l10390,5378r4,3l10404,5381r4,-3l10408,5368xm10408,5271r-4,-3l10394,5268r-4,3l10390,5281r4,4l10404,5285r4,-4l10408,5271xm10408,5175r-4,-4l10394,5171r-4,4l10390,5184r4,4l10404,5188r4,-4l10408,5175xm10408,5078r-4,-4l10394,5074r-4,4l10390,5088r4,4l10404,5092r4,-4l10408,5078xm10408,4982r-4,-4l10394,4978r-4,4l10390,4991r4,4l10404,4995r4,-4l10408,4982xm10408,4885r-4,-4l10394,4881r-4,4l10390,4894r4,4l10404,4898r4,-4l10408,4885xm10408,4788r-4,-3l10394,4785r-4,3l10390,4798r4,4l10404,4802r4,-4l10408,4788xm10408,4692r-4,-4l10394,4688r-4,4l10390,4701r4,4l10404,4705r4,-4l10408,4692xm10408,4595r-4,-4l10394,4591r-4,4l10390,4605r4,4l10404,4609r4,-4l10408,4595xm10408,4499r-4,-4l10394,4495r-4,4l10390,4508r4,4l10404,4512r4,-4l10408,4499xm10408,4402r-4,-4l10394,4398r-4,4l10390,4412r4,3l10404,4415r4,-3l10408,4402xm10408,4305r-4,-3l10394,4302r-4,3l10390,4315r4,4l10404,4319r4,-4l10408,4305xm10408,4209r-4,-4l10394,4205r-4,4l10390,4218r4,4l10404,4222r4,-4l10408,4209xm10408,4112r-4,-3l10394,4109r-4,3l10390,4122r4,4l10404,4126r4,-4l10408,4112xm10408,4016r-4,-4l10394,4012r-4,4l10390,4025r4,4l10404,4029r4,-4l10408,4016xm10408,3919r-4,-4l10394,3915r-4,4l10390,3929r4,4l10404,3933r4,-4l10408,3919xm10408,3823r-4,-4l10394,3819r-4,4l10390,3832r4,4l10404,3836r4,-4l10408,3823xm10408,3726r-4,-4l10394,3722r-4,4l10390,3735r4,4l10404,3739r4,-4l10408,3726xm10408,3629r-4,-3l10394,3626r-4,3l10390,3639r4,4l10404,3643r4,-4l10408,3629xm10408,3533r-4,-4l10394,3529r-4,4l10390,3542r4,4l10404,3546r4,-4l10408,3533xm10408,3436r-4,-4l10394,3432r-4,4l10390,3446r4,4l10404,3450r4,-4l10408,3436xm10408,3340r-4,-4l10394,3336r-4,4l10390,3349r4,4l10404,3353r4,-4l10408,3340xm10438,6768r-4,-3l10425,6765r-4,3l10421,6778r4,4l10434,6782r4,-4l10438,6768xm10438,6672r-4,-4l10425,6668r-4,4l10421,6681r4,4l10434,6685r4,-4l10438,6672xm10438,6575r-4,-4l10425,6571r-4,4l10421,6585r4,4l10434,6589r4,-4l10438,6575xm10438,6479r-4,-4l10425,6475r-4,4l10421,6488r4,4l10434,6492r4,-4l10438,6479xm10438,6382r-4,-4l10425,6378r-4,4l10421,6392r4,4l10434,6396r4,-4l10438,6382xm10438,6286r-4,-4l10425,6282r-4,4l10421,6295r4,4l10434,6299r4,-4l10438,6286xm10438,6189r-4,-4l10425,6185r-4,4l10421,6198r4,4l10434,6202r4,-4l10438,6189xm10438,6092r-4,-4l10425,6088r-4,4l10421,6102r4,4l10434,6106r4,-4l10438,6092xm10438,5996r-4,-4l10425,5992r-4,4l10421,6005r4,4l10434,6009r4,-4l10438,5996xm10438,5899r-4,-4l10425,5895r-4,4l10421,5909r4,4l10434,5913r4,-4l10438,5899xm10438,5803r-4,-4l10425,5799r-4,4l10421,5812r4,4l10434,5816r4,-4l10438,5803xm10438,5706r-4,-4l10425,5702r-4,4l10421,5716r4,3l10434,5719r4,-3l10438,5706xm10438,5609r-4,-3l10425,5606r-4,3l10421,5619r4,4l10434,5623r4,-4l10438,5609xm10438,5513r-4,-4l10425,5509r-4,4l10421,5522r4,4l10434,5526r4,-4l10438,5513xm10438,5416r-4,-4l10425,5412r-4,4l10421,5426r4,4l10434,5430r4,-4l10438,5416xm10438,5320r-4,-4l10425,5316r-4,4l10421,5329r4,4l10434,5333r4,-4l10438,5320xm10438,5223r-4,-4l10425,5219r-4,4l10421,5232r4,4l10434,5236r4,-4l10438,5223xm10438,5127r-4,-4l10425,5123r-4,4l10421,5136r4,4l10434,5140r4,-4l10438,5127xm10438,5030r-4,-4l10425,5026r-4,4l10421,5039r4,4l10434,5043r4,-4l10438,5030xm10438,4933r-4,-4l10425,4929r-4,4l10421,4943r4,4l10434,4947r4,-4l10438,4933xm10438,4837r-4,-4l10425,4833r-4,4l10421,4846r4,4l10434,4850r4,-4l10438,4837xm10438,4740r-4,-4l10425,4736r-4,4l10421,4750r4,3l10434,4753r4,-3l10438,4740xm10438,4644r-4,-4l10425,4640r-4,4l10421,4653r4,4l10434,4657r4,-4l10438,4644xm10438,4547r-4,-4l10425,4543r-4,4l10421,4556r4,4l10434,4560r4,-4l10438,4547xm10438,4450r-4,-3l10425,4447r-4,3l10421,4460r4,4l10434,4464r4,-4l10438,4450xm10438,4354r-4,-4l10425,4350r-4,4l10421,4363r4,4l10434,4367r4,-4l10438,4354xm10438,4257r-4,-4l10425,4253r-4,4l10421,4267r4,4l10434,4271r4,-4l10438,4257xm10438,4161r-4,-4l10425,4157r-4,4l10421,4170r4,4l10434,4174r4,-4l10438,4161xm10438,4064r-4,-4l10425,4060r-4,4l10421,4073r4,4l10434,4077r4,-4l10438,4064xm10438,3967r-4,-3l10425,3964r-4,3l10421,3977r4,4l10434,3981r4,-4l10438,3967xm10438,3871r-4,-4l10425,3867r-4,4l10421,3880r4,4l10434,3884r4,-4l10438,3871xm10438,3774r-4,-4l10425,3770r-4,4l10421,3784r4,4l10434,3788r4,-4l10438,3774xm10438,3678r-4,-4l10425,3674r-4,4l10421,3687r4,4l10434,3691r4,-4l10438,3678xm10438,3581r-4,-4l10425,3577r-4,4l10421,3591r4,3l10434,3594r4,-3l10438,3581xm10438,3484r-4,-3l10425,3481r-4,3l10421,3494r4,4l10434,3498r4,-4l10438,3484xm10474,6720r-4,-4l10460,6716r-4,4l10456,6730r4,4l10470,6734r4,-4l10474,6720xm10474,6624r-4,-4l10460,6620r-4,4l10456,6633r4,4l10470,6637r4,-4l10474,6624xm10474,6527r-4,-4l10460,6523r-4,4l10456,6537r4,3l10470,6540r4,-3l10474,6527xm10474,6430r-4,-4l10460,6426r-4,4l10456,6440r4,4l10470,6444r4,-4l10474,6430xm10474,6334r-4,-4l10460,6330r-4,4l10456,6343r4,4l10470,6347r4,-4l10474,6334xm10474,6237r-4,-4l10460,6233r-4,4l10456,6247r4,4l10470,6251r4,-4l10474,6237xm10474,6141r-4,-4l10460,6137r-4,4l10456,6150r4,4l10470,6154r4,-4l10474,6141xm10474,6044r-4,-4l10460,6040r-4,4l10456,6054r4,3l10470,6057r4,-3l10474,6044xm10474,5947r-4,-3l10460,5944r-4,3l10456,5957r4,4l10470,5961r4,-4l10474,5947xm10474,5851r-4,-4l10460,5847r-4,4l10456,5860r4,4l10470,5864r4,-4l10474,5851xm10474,5754r-4,-4l10460,5750r-4,4l10456,5764r4,4l10470,5768r4,-4l10474,5754xm10474,5658r-4,-4l10460,5654r-4,4l10456,5667r4,4l10470,5671r4,-4l10474,5658xm10474,5561r-4,-4l10460,5557r-4,4l10456,5571r4,3l10470,5574r4,-3l10474,5561xm10474,5465r-4,-4l10460,5461r-4,4l10456,5474r4,4l10470,5478r4,-4l10474,5465xm10474,5368r-4,-4l10460,5364r-4,4l10456,5378r4,3l10470,5381r4,-3l10474,5368xm10474,5271r-4,-3l10460,5268r-4,3l10456,5281r4,4l10470,5285r4,-4l10474,5271xm10474,5175r-4,-4l10460,5171r-4,4l10456,5184r4,4l10470,5188r4,-4l10474,5175xm10474,5078r-4,-4l10460,5074r-4,4l10456,5088r4,4l10470,5092r4,-4l10474,5078xm10474,4982r-4,-4l10460,4978r-4,4l10456,4991r4,4l10470,4995r4,-4l10474,4982xm10474,4885r-4,-4l10460,4881r-4,4l10456,4894r4,4l10470,4898r4,-4l10474,4885xm10474,4788r-4,-3l10460,4785r-4,3l10456,4798r4,4l10470,4802r4,-4l10474,4788xm10474,4692r-4,-4l10460,4688r-4,4l10456,4701r4,4l10470,4705r4,-4l10474,4692xm10474,4595r-4,-4l10460,4591r-4,4l10456,4605r4,4l10470,4609r4,-4l10474,4595xm10474,4499r-4,-4l10460,4495r-4,4l10456,4508r4,4l10470,4512r4,-4l10474,4499xm10474,4402r-4,-4l10460,4398r-4,4l10456,4412r4,3l10470,4415r4,-3l10474,4402xm10474,4305r-4,-3l10460,4302r-4,3l10456,4315r4,4l10470,4319r4,-4l10474,4305xm10474,4209r-4,-4l10460,4205r-4,4l10456,4218r4,4l10470,4222r4,-4l10474,4209xm10474,4112r-4,-3l10460,4109r-4,3l10456,4122r4,4l10470,4126r4,-4l10474,4112xm10474,4016r-4,-4l10460,4012r-4,4l10456,4025r4,4l10470,4029r4,-4l10474,4016xm10474,3919r-4,-4l10460,3915r-4,4l10456,3929r4,4l10470,3933r4,-4l10474,3919xm10474,3823r-4,-4l10460,3819r-4,4l10456,3832r4,4l10470,3836r4,-4l10474,3823xm10474,3726r-4,-4l10460,3722r-4,4l10456,3735r4,4l10470,3739r4,-4l10474,3726xm10474,3629r-4,-3l10460,3626r-4,3l10456,3639r4,4l10470,3643r4,-4l10474,3629xm10474,3533r-4,-4l10460,3529r-4,4l10456,3542r4,4l10470,3546r4,-4l10474,3533xm10474,3436r-4,-4l10460,3432r-4,4l10456,3446r4,4l10470,3450r4,-4l10474,3436xm10474,3340r-4,-4l10460,3336r-4,4l10456,3349r4,4l10470,3353r4,-4l10474,3340xm10505,6768r-4,-3l10491,6765r-4,3l10487,6778r4,4l10501,6782r4,-4l10505,6768xm10505,6672r-4,-4l10491,6668r-4,4l10487,6681r4,4l10501,6685r4,-4l10505,6672xm10505,6575r-4,-4l10491,6571r-4,4l10487,6585r4,4l10501,6589r4,-4l10505,6575xm10505,6479r-4,-4l10491,6475r-4,4l10487,6488r4,4l10501,6492r4,-4l10505,6479xm10505,6382r-4,-4l10491,6378r-4,4l10487,6392r4,4l10501,6396r4,-4l10505,6382xm10505,6286r-4,-4l10491,6282r-4,4l10487,6295r4,4l10501,6299r4,-4l10505,6286xm10505,6189r-4,-4l10491,6185r-4,4l10487,6198r4,4l10501,6202r4,-4l10505,6189xm10505,6092r-4,-4l10491,6088r-4,4l10487,6102r4,4l10501,6106r4,-4l10505,6092xm10505,5996r-4,-4l10491,5992r-4,4l10487,6005r4,4l10501,6009r4,-4l10505,5996xm10505,5899r-4,-4l10491,5895r-4,4l10487,5909r4,4l10501,5913r4,-4l10505,5899xm10505,5803r-4,-4l10491,5799r-4,4l10487,5812r4,4l10501,5816r4,-4l10505,5803xm10505,5706r-4,-4l10491,5702r-4,4l10487,5716r4,3l10501,5719r4,-3l10505,5706xm10505,5609r-4,-3l10491,5606r-4,3l10487,5619r4,4l10501,5623r4,-4l10505,5609xm10505,5513r-4,-4l10491,5509r-4,4l10487,5522r4,4l10501,5526r4,-4l10505,5513xm10505,5416r-4,-4l10491,5412r-4,4l10487,5426r4,4l10501,5430r4,-4l10505,5416xm10505,5320r-4,-4l10491,5316r-4,4l10487,5329r4,4l10501,5333r4,-4l10505,5320xm10505,5223r-4,-4l10491,5219r-4,4l10487,5232r4,4l10501,5236r4,-4l10505,5223xm10505,5127r-4,-4l10491,5123r-4,4l10487,5136r4,4l10501,5140r4,-4l10505,5127xm10505,5030r-4,-4l10491,5026r-4,4l10487,5039r4,4l10501,5043r4,-4l10505,5030xm10505,4933r-4,-4l10491,4929r-4,4l10487,4943r4,4l10501,4947r4,-4l10505,4933xm10505,4837r-4,-4l10491,4833r-4,4l10487,4846r4,4l10501,4850r4,-4l10505,4837xm10505,4740r-4,-4l10491,4736r-4,4l10487,4750r4,3l10501,4753r4,-3l10505,4740xm10505,4644r-4,-4l10491,4640r-4,4l10487,4653r4,4l10501,4657r4,-4l10505,4644xm10505,4547r-4,-4l10491,4543r-4,4l10487,4556r4,4l10501,4560r4,-4l10505,4547xm10505,4450r-4,-3l10491,4447r-4,3l10487,4460r4,4l10501,4464r4,-4l10505,4450xm10505,4354r-4,-4l10491,4350r-4,4l10487,4363r4,4l10501,4367r4,-4l10505,4354xm10505,4257r-4,-4l10491,4253r-4,4l10487,4267r4,4l10501,4271r4,-4l10505,4257xm10505,4161r-4,-4l10491,4157r-4,4l10487,4170r4,4l10501,4174r4,-4l10505,4161xm10505,4064r-4,-4l10491,4060r-4,4l10487,4073r4,4l10501,4077r4,-4l10505,4064xm10505,3967r-4,-3l10491,3964r-4,3l10487,3977r4,4l10501,3981r4,-4l10505,3967xm10505,3871r-4,-4l10491,3867r-4,4l10487,3880r4,4l10501,3884r4,-4l10505,3871xm10505,3774r-4,-4l10491,3770r-4,4l10487,3784r4,4l10501,3788r4,-4l10505,3774xm10505,3678r-4,-4l10491,3674r-4,4l10487,3687r4,4l10501,3691r4,-4l10505,3678xm10505,3581r-4,-4l10491,3577r-4,4l10487,3591r4,3l10501,3594r4,-3l10505,3581xm10505,3484r-4,-3l10491,3481r-4,3l10487,3494r4,4l10501,3498r4,-4l10505,3484xm10541,6720r-4,-4l10527,6716r-4,4l10523,6730r4,4l10537,6734r4,-4l10541,6720xm10541,6624r-4,-4l10527,6620r-4,4l10523,6633r4,4l10537,6637r4,-4l10541,6624xm10541,6527r-4,-4l10527,6523r-4,4l10523,6537r4,3l10537,6540r4,-3l10541,6527xm10541,6430r-4,-4l10527,6426r-4,4l10523,6440r4,4l10537,6444r4,-4l10541,6430xm10541,6334r-4,-4l10527,6330r-4,4l10523,6343r4,4l10537,6347r4,-4l10541,6334xm10541,6237r-4,-4l10527,6233r-4,4l10523,6247r4,4l10537,6251r4,-4l10541,6237xm10541,6141r-4,-4l10527,6137r-4,4l10523,6150r4,4l10537,6154r4,-4l10541,6141xm10541,6044r-4,-4l10527,6040r-4,4l10523,6054r4,3l10537,6057r4,-3l10541,6044xm10541,5947r-4,-3l10527,5944r-4,3l10523,5957r4,4l10537,5961r4,-4l10541,5947xm10541,5851r-4,-4l10527,5847r-4,4l10523,5860r4,4l10537,5864r4,-4l10541,5851xm10541,5754r-4,-4l10527,5750r-4,4l10523,5764r4,4l10537,5768r4,-4l10541,5754xm10541,5658r-4,-4l10527,5654r-4,4l10523,5667r4,4l10537,5671r4,-4l10541,5658xm10541,5561r-4,-4l10527,5557r-4,4l10523,5571r4,3l10537,5574r4,-3l10541,5561xm10541,5465r-4,-4l10527,5461r-4,4l10523,5474r4,4l10537,5478r4,-4l10541,5465xm10541,5368r-4,-4l10527,5364r-4,4l10523,5378r4,3l10537,5381r4,-3l10541,5368xm10541,5271r-4,-3l10527,5268r-4,3l10523,5281r4,4l10537,5285r4,-4l10541,5271xm10541,5175r-4,-4l10527,5171r-4,4l10523,5184r4,4l10537,5188r4,-4l10541,5175xm10541,5078r-4,-4l10527,5074r-4,4l10523,5088r4,4l10537,5092r4,-4l10541,5078xm10541,4982r-4,-4l10527,4978r-4,4l10523,4991r4,4l10537,4995r4,-4l10541,4982xm10541,4885r-4,-4l10527,4881r-4,4l10523,4894r4,4l10537,4898r4,-4l10541,4885xm10541,4788r-4,-3l10527,4785r-4,3l10523,4798r4,4l10537,4802r4,-4l10541,4788xm10541,4692r-4,-4l10527,4688r-4,4l10523,4701r4,4l10537,4705r4,-4l10541,4692xm10541,4595r-4,-4l10527,4591r-4,4l10523,4605r4,4l10537,4609r4,-4l10541,4595xm10541,4499r-4,-4l10527,4495r-4,4l10523,4508r4,4l10537,4512r4,-4l10541,4499xm10541,4402r-4,-4l10527,4398r-4,4l10523,4412r4,3l10537,4415r4,-3l10541,4402xm10541,4305r-4,-3l10527,4302r-4,3l10523,4315r4,4l10537,4319r4,-4l10541,4305xm10541,4209r-4,-4l10527,4205r-4,4l10523,4218r4,4l10537,4222r4,-4l10541,4209xm10541,4112r-4,-3l10527,4109r-4,3l10523,4122r4,4l10537,4126r4,-4l10541,4112xm10541,4016r-4,-4l10527,4012r-4,4l10523,4025r4,4l10537,4029r4,-4l10541,4016xm10541,3919r-4,-4l10527,3915r-4,4l10523,3929r4,4l10537,3933r4,-4l10541,3919xm10541,3823r-4,-4l10527,3819r-4,4l10523,3832r4,4l10537,3836r4,-4l10541,3823xm10541,3726r-4,-4l10527,3722r-4,4l10523,3735r4,4l10537,3739r4,-4l10541,3726xm10541,3629r-4,-3l10527,3626r-4,3l10523,3639r4,4l10537,3643r4,-4l10541,3629xm10541,3533r-4,-4l10527,3529r-4,4l10523,3542r4,4l10537,3546r4,-4l10541,3533xm10541,3436r-4,-4l10527,3432r-4,4l10523,3446r4,4l10537,3450r4,-4l10541,3436xm10541,3340r-4,-4l10527,3336r-4,4l10523,3349r4,4l10537,3353r4,-4l10541,3340xm10571,6768r-4,-3l10558,6765r-4,3l10554,6778r4,4l10567,6782r4,-4l10571,6768xm10571,6672r-4,-4l10558,6668r-4,4l10554,6681r4,4l10567,6685r4,-4l10571,6672xm10571,6575r-4,-4l10558,6571r-4,4l10554,6585r4,4l10567,6589r4,-4l10571,6575xm10571,6479r-4,-4l10558,6475r-4,4l10554,6488r4,4l10567,6492r4,-4l10571,6479xm10571,6382r-4,-4l10558,6378r-4,4l10554,6392r4,4l10567,6396r4,-4l10571,6382xm10571,6286r-4,-4l10558,6282r-4,4l10554,6295r4,4l10567,6299r4,-4l10571,6286xm10571,6189r-4,-4l10558,6185r-4,4l10554,6198r4,4l10567,6202r4,-4l10571,6189xm10571,6092r-4,-4l10558,6088r-4,4l10554,6102r4,4l10567,6106r4,-4l10571,6092xm10571,5996r-4,-4l10558,5992r-4,4l10554,6005r4,4l10567,6009r4,-4l10571,5996xm10571,5899r-4,-4l10558,5895r-4,4l10554,5909r4,4l10567,5913r4,-4l10571,5899xm10571,5803r-4,-4l10558,5799r-4,4l10554,5812r4,4l10567,5816r4,-4l10571,5803xm10571,5706r-4,-4l10558,5702r-4,4l10554,5716r4,3l10567,5719r4,-3l10571,5706xm10571,5609r-4,-3l10558,5606r-4,3l10554,5619r4,4l10567,5623r4,-4l10571,5609xm10571,5513r-4,-4l10558,5509r-4,4l10554,5522r4,4l10567,5526r4,-4l10571,5513xm10571,5416r-4,-4l10558,5412r-4,4l10554,5426r4,4l10567,5430r4,-4l10571,5416xm10571,5320r-4,-4l10558,5316r-4,4l10554,5329r4,4l10567,5333r4,-4l10571,5320xm10571,5223r-4,-4l10558,5219r-4,4l10554,5232r4,4l10567,5236r4,-4l10571,5223xm10571,5127r-4,-4l10558,5123r-4,4l10554,5136r4,4l10567,5140r4,-4l10571,5127xm10571,5030r-4,-4l10558,5026r-4,4l10554,5039r4,4l10567,5043r4,-4l10571,5030xm10571,4933r-4,-4l10558,4929r-4,4l10554,4943r4,4l10567,4947r4,-4l10571,4933xm10571,4837r-4,-4l10558,4833r-4,4l10554,4846r4,4l10567,4850r4,-4l10571,4837xm10571,4740r-4,-4l10558,4736r-4,4l10554,4750r4,3l10567,4753r4,-3l10571,4740xm10571,4644r-4,-4l10558,4640r-4,4l10554,4653r4,4l10567,4657r4,-4l10571,4644xm10571,4547r-4,-4l10558,4543r-4,4l10554,4556r4,4l10567,4560r4,-4l10571,4547xm10571,4450r-4,-3l10558,4447r-4,3l10554,4460r4,4l10567,4464r4,-4l10571,4450xm10571,4354r-4,-4l10558,4350r-4,4l10554,4363r4,4l10567,4367r4,-4l10571,4354xm10571,4257r-4,-4l10558,4253r-4,4l10554,4267r4,4l10567,4271r4,-4l10571,4257xm10571,4161r-4,-4l10558,4157r-4,4l10554,4170r4,4l10567,4174r4,-4l10571,4161xm10571,4064r-4,-4l10558,4060r-4,4l10554,4073r4,4l10567,4077r4,-4l10571,4064xm10571,3967r-4,-3l10558,3964r-4,3l10554,3977r4,4l10567,3981r4,-4l10571,3967xm10571,3871r-4,-4l10558,3867r-4,4l10554,3880r4,4l10567,3884r4,-4l10571,3871xm10571,3774r-4,-4l10558,3770r-4,4l10554,3784r4,4l10567,3788r4,-4l10571,3774xm10571,3678r-4,-4l10558,3674r-4,4l10554,3687r4,4l10567,3691r4,-4l10571,3678xm10571,3581r-4,-4l10558,3577r-4,4l10554,3591r4,3l10567,3594r4,-3l10571,3581xm10571,3484r-4,-3l10558,3481r-4,3l10554,3494r4,4l10567,3498r4,-4l10571,3484xm10607,6720r-4,-4l10593,6716r-4,4l10589,6730r4,4l10603,6734r4,-4l10607,6720xm10607,6624r-4,-4l10593,6620r-4,4l10589,6633r4,4l10603,6637r4,-4l10607,6624xm10607,6527r-4,-4l10593,6523r-4,4l10589,6537r4,3l10603,6540r4,-3l10607,6527xm10607,6430r-4,-4l10593,6426r-4,4l10589,6440r4,4l10603,6444r4,-4l10607,6430xm10607,6334r-4,-4l10593,6330r-4,4l10589,6343r4,4l10603,6347r4,-4l10607,6334xm10607,6237r-4,-4l10593,6233r-4,4l10589,6247r4,4l10603,6251r4,-4l10607,6237xm10607,6141r-4,-4l10593,6137r-4,4l10589,6150r4,4l10603,6154r4,-4l10607,6141xm10607,6044r-4,-4l10593,6040r-4,4l10589,6054r4,3l10603,6057r4,-3l10607,6044xm10607,5947r-4,-3l10593,5944r-4,3l10589,5957r4,4l10603,5961r4,-4l10607,5947xm10607,5851r-4,-4l10593,5847r-4,4l10589,5860r4,4l10603,5864r4,-4l10607,5851xm10607,5754r-4,-4l10593,5750r-4,4l10589,5764r4,4l10603,5768r4,-4l10607,5754xm10607,5658r-4,-4l10593,5654r-4,4l10589,5667r4,4l10603,5671r4,-4l10607,5658xm10607,5561r-4,-4l10593,5557r-4,4l10589,5571r4,3l10603,5574r4,-3l10607,5561xm10607,5465r-4,-4l10593,5461r-4,4l10589,5474r4,4l10603,5478r4,-4l10607,5465xm10607,5368r-4,-4l10593,5364r-4,4l10589,5378r4,3l10603,5381r4,-3l10607,5368xm10607,5271r-4,-3l10593,5268r-4,3l10589,5281r4,4l10603,5285r4,-4l10607,5271xm10607,5175r-4,-4l10593,5171r-4,4l10589,5184r4,4l10603,5188r4,-4l10607,5175xm10607,5078r-4,-4l10593,5074r-4,4l10589,5088r4,4l10603,5092r4,-4l10607,5078xm10607,4982r-4,-4l10593,4978r-4,4l10589,4991r4,4l10603,4995r4,-4l10607,4982xm10607,4885r-4,-4l10593,4881r-4,4l10589,4894r4,4l10603,4898r4,-4l10607,4885xm10607,4788r-4,-3l10593,4785r-4,3l10589,4798r4,4l10603,4802r4,-4l10607,4788xm10607,4692r-4,-4l10593,4688r-4,4l10589,4701r4,4l10603,4705r4,-4l10607,4692xm10607,4595r-4,-4l10593,4591r-4,4l10589,4605r4,4l10603,4609r4,-4l10607,4595xm10607,4499r-4,-4l10593,4495r-4,4l10589,4508r4,4l10603,4512r4,-4l10607,4499xm10607,4402r-4,-4l10593,4398r-4,4l10589,4412r4,3l10603,4415r4,-3l10607,4402xm10607,4305r-4,-3l10593,4302r-4,3l10589,4315r4,4l10603,4319r4,-4l10607,4305xm10607,4209r-4,-4l10593,4205r-4,4l10589,4218r4,4l10603,4222r4,-4l10607,4209xm10607,4112r-4,-3l10593,4109r-4,3l10589,4122r4,4l10603,4126r4,-4l10607,4112xm10607,4016r-4,-4l10593,4012r-4,4l10589,4025r4,4l10603,4029r4,-4l10607,4016xm10607,3919r-4,-4l10593,3915r-4,4l10589,3929r4,4l10603,3933r4,-4l10607,3919xm10607,3823r-4,-4l10593,3819r-4,4l10589,3832r4,4l10603,3836r4,-4l10607,3823xm10607,3726r-4,-4l10593,3722r-4,4l10589,3735r4,4l10603,3739r4,-4l10607,3726xm10607,3629r-4,-3l10593,3626r-4,3l10589,3639r4,4l10603,3643r4,-4l10607,3629xm10607,3533r-4,-4l10593,3529r-4,4l10589,3542r4,4l10603,3546r4,-4l10607,3533xm10607,3436r-4,-4l10593,3432r-4,4l10589,3446r4,4l10603,3450r4,-4l10607,3436xm10607,3340r-4,-4l10593,3336r-4,4l10589,3349r4,4l10603,3353r4,-4l10607,3340xm10638,6768r-4,-3l10624,6765r-4,3l10620,6778r4,4l10634,6782r4,-4l10638,6768xm10638,6672r-4,-4l10624,6668r-4,4l10620,6681r4,4l10634,6685r4,-4l10638,6672xm10638,6575r-4,-4l10624,6571r-4,4l10620,6585r4,4l10634,6589r4,-4l10638,6575xm10638,6479r-4,-4l10624,6475r-4,4l10620,6488r4,4l10634,6492r4,-4l10638,6479xm10638,6382r-4,-4l10624,6378r-4,4l10620,6392r4,4l10634,6396r4,-4l10638,6382xm10638,6286r-4,-4l10624,6282r-4,4l10620,6295r4,4l10634,6299r4,-4l10638,6286xm10638,6189r-4,-4l10624,6185r-4,4l10620,6198r4,4l10634,6202r4,-4l10638,6189xm10638,6092r-4,-4l10624,6088r-4,4l10620,6102r4,4l10634,6106r4,-4l10638,6092xm10638,5996r-4,-4l10624,5992r-4,4l10620,6005r4,4l10634,6009r4,-4l10638,5996xm10638,5899r-4,-4l10624,5895r-4,4l10620,5909r4,4l10634,5913r4,-4l10638,5899xm10638,5803r-4,-4l10624,5799r-4,4l10620,5812r4,4l10634,5816r4,-4l10638,5803xm10638,5706r-4,-4l10624,5702r-4,4l10620,5716r4,3l10634,5719r4,-3l10638,5706xm10638,5609r-4,-3l10624,5606r-4,3l10620,5619r4,4l10634,5623r4,-4l10638,5609xm10638,5513r-4,-4l10624,5509r-4,4l10620,5522r4,4l10634,5526r4,-4l10638,5513xm10638,5416r-4,-4l10624,5412r-4,4l10620,5426r4,4l10634,5430r4,-4l10638,5416xm10638,5320r-4,-4l10624,5316r-4,4l10620,5329r4,4l10634,5333r4,-4l10638,5320xm10638,5223r-4,-4l10624,5219r-4,4l10620,5232r4,4l10634,5236r4,-4l10638,5223xm10638,5127r-4,-4l10624,5123r-4,4l10620,5136r4,4l10634,5140r4,-4l10638,5127xm10638,5030r-4,-4l10624,5026r-4,4l10620,5039r4,4l10634,5043r4,-4l10638,5030xm10638,4933r-4,-4l10624,4929r-4,4l10620,4943r4,4l10634,4947r4,-4l10638,4933xm10638,4837r-4,-4l10624,4833r-4,4l10620,4846r4,4l10634,4850r4,-4l10638,4837xm10638,4740r-4,-4l10624,4736r-4,4l10620,4750r4,3l10634,4753r4,-3l10638,4740xm10638,4644r-4,-4l10624,4640r-4,4l10620,4653r4,4l10634,4657r4,-4l10638,4644xm10638,4547r-4,-4l10624,4543r-4,4l10620,4556r4,4l10634,4560r4,-4l10638,4547xm10638,4450r-4,-3l10624,4447r-4,3l10620,4460r4,4l10634,4464r4,-4l10638,4450xm10638,4354r-4,-4l10624,4350r-4,4l10620,4363r4,4l10634,4367r4,-4l10638,4354xm10638,4257r-4,-4l10624,4253r-4,4l10620,4267r4,4l10634,4271r4,-4l10638,4257xm10638,4161r-4,-4l10624,4157r-4,4l10620,4170r4,4l10634,4174r4,-4l10638,4161xm10638,4064r-4,-4l10624,4060r-4,4l10620,4073r4,4l10634,4077r4,-4l10638,4064xm10638,3967r-4,-3l10624,3964r-4,3l10620,3977r4,4l10634,3981r4,-4l10638,3967xm10638,3871r-4,-4l10624,3867r-4,4l10620,3880r4,4l10634,3884r4,-4l10638,3871xm10638,3774r-4,-4l10624,3770r-4,4l10620,3784r4,4l10634,3788r4,-4l10638,3774xm10638,3678r-4,-4l10624,3674r-4,4l10620,3687r4,4l10634,3691r4,-4l10638,3678xm10638,3581r-4,-4l10624,3577r-4,4l10620,3591r4,3l10634,3594r4,-3l10638,3581xm10638,3484r-4,-3l10624,3481r-4,3l10620,3494r4,4l10634,3498r4,-4l10638,3484xm10674,6720r-4,-4l10660,6716r-4,4l10656,6730r4,4l10670,6734r4,-4l10674,6720xm10674,6624r-4,-4l10660,6620r-4,4l10656,6633r4,4l10670,6637r4,-4l10674,6624xm10674,6527r-4,-4l10660,6523r-4,4l10656,6537r4,3l10670,6540r4,-3l10674,6527xm10674,6430r-4,-4l10660,6426r-4,4l10656,6440r4,4l10670,6444r4,-4l10674,6430xm10674,6334r-4,-4l10660,6330r-4,4l10656,6343r4,4l10670,6347r4,-4l10674,6334xm10674,6237r-4,-4l10660,6233r-4,4l10656,6247r4,4l10670,6251r4,-4l10674,6237xm10674,6141r-4,-4l10660,6137r-4,4l10656,6150r4,4l10670,6154r4,-4l10674,6141xm10674,6044r-4,-4l10660,6040r-4,4l10656,6054r4,3l10670,6057r4,-3l10674,6044xm10674,5947r-4,-3l10660,5944r-4,3l10656,5957r4,4l10670,5961r4,-4l10674,5947xm10674,5851r-4,-4l10660,5847r-4,4l10656,5860r4,4l10670,5864r4,-4l10674,5851xm10674,5754r-4,-4l10660,5750r-4,4l10656,5764r4,4l10670,5768r4,-4l10674,5754xm10674,5658r-4,-4l10660,5654r-4,4l10656,5667r4,4l10670,5671r4,-4l10674,5658xm10674,5561r-4,-4l10660,5557r-4,4l10656,5571r4,3l10670,5574r4,-3l10674,5561xm10674,5465r-4,-4l10660,5461r-4,4l10656,5474r4,4l10670,5478r4,-4l10674,5465xm10674,5368r-4,-4l10660,5364r-4,4l10656,5378r4,3l10670,5381r4,-3l10674,5368xm10674,5271r-4,-3l10660,5268r-4,3l10656,5281r4,4l10670,5285r4,-4l10674,5271xm10674,5175r-4,-4l10660,5171r-4,4l10656,5184r4,4l10670,5188r4,-4l10674,5175xm10674,5078r-4,-4l10660,5074r-4,4l10656,5088r4,4l10670,5092r4,-4l10674,5078xm10674,4982r-4,-4l10660,4978r-4,4l10656,4991r4,4l10670,4995r4,-4l10674,4982xm10674,4885r-4,-4l10660,4881r-4,4l10656,4894r4,4l10670,4898r4,-4l10674,4885xm10674,4788r-4,-3l10660,4785r-4,3l10656,4798r4,4l10670,4802r4,-4l10674,4788xm10674,4692r-4,-4l10660,4688r-4,4l10656,4701r4,4l10670,4705r4,-4l10674,4692xm10674,4595r-4,-4l10660,4591r-4,4l10656,4605r4,4l10670,4609r4,-4l10674,4595xm10674,4499r-4,-4l10660,4495r-4,4l10656,4508r4,4l10670,4512r4,-4l10674,4499xm10674,4402r-4,-4l10660,4398r-4,4l10656,4412r4,3l10670,4415r4,-3l10674,4402xm10674,4305r-4,-3l10660,4302r-4,3l10656,4315r4,4l10670,4319r4,-4l10674,4305xm10674,4209r-4,-4l10660,4205r-4,4l10656,4218r4,4l10670,4222r4,-4l10674,4209xm10674,4112r-4,-3l10660,4109r-4,3l10656,4122r4,4l10670,4126r4,-4l10674,4112xm10674,4016r-4,-4l10660,4012r-4,4l10656,4025r4,4l10670,4029r4,-4l10674,4016xm10674,3919r-4,-4l10660,3915r-4,4l10656,3929r4,4l10670,3933r4,-4l10674,3919xm10674,3823r-4,-4l10660,3819r-4,4l10656,3832r4,4l10670,3836r4,-4l10674,3823xm10674,3726r-4,-4l10660,3722r-4,4l10656,3735r4,4l10670,3739r4,-4l10674,3726xm10674,3629r-4,-3l10660,3626r-4,3l10656,3639r4,4l10670,3643r4,-4l10674,3629xm10674,3533r-4,-4l10660,3529r-4,4l10656,3542r4,4l10670,3546r4,-4l10674,3533xm10674,3436r-4,-4l10660,3432r-4,4l10656,3446r4,4l10670,3450r4,-4l10674,3436xm10674,3340r-4,-4l10660,3336r-4,4l10656,3349r4,4l10670,3353r4,-4l10674,3340xm10704,6768r-4,-3l10690,6765r-3,3l10687,6778r3,4l10700,6782r4,-4l10704,6768xm10704,6672r-4,-4l10690,6668r-3,4l10687,6681r3,4l10700,6685r4,-4l10704,6672xm10704,6575r-4,-4l10690,6571r-3,4l10687,6585r3,4l10700,6589r4,-4l10704,6575xm10704,6479r-4,-4l10690,6475r-3,4l10687,6488r3,4l10700,6492r4,-4l10704,6479xm10704,6382r-4,-4l10690,6378r-3,4l10687,6392r3,4l10700,6396r4,-4l10704,6382xm10704,6286r-4,-4l10690,6282r-3,4l10687,6295r3,4l10700,6299r4,-4l10704,6286xm10704,6189r-4,-4l10690,6185r-3,4l10687,6198r3,4l10700,6202r4,-4l10704,6189xm10704,6092r-4,-4l10690,6088r-3,4l10687,6102r3,4l10700,6106r4,-4l10704,6092xm10704,5996r-4,-4l10690,5992r-3,4l10687,6005r3,4l10700,6009r4,-4l10704,5996xm10704,5899r-4,-4l10690,5895r-3,4l10687,5909r3,4l10700,5913r4,-4l10704,5899xm10704,5803r-4,-4l10690,5799r-3,4l10687,5812r3,4l10700,5816r4,-4l10704,5803xm10704,5706r-4,-4l10690,5702r-3,4l10687,5716r3,3l10700,5719r4,-3l10704,5706xm10704,5609r-4,-3l10690,5606r-3,3l10687,5619r3,4l10700,5623r4,-4l10704,5609xm10704,5513r-4,-4l10690,5509r-3,4l10687,5522r3,4l10700,5526r4,-4l10704,5513xm10704,5416r-4,-4l10690,5412r-3,4l10687,5426r3,4l10700,5430r4,-4l10704,5416xm10704,5320r-4,-4l10690,5316r-3,4l10687,5329r3,4l10700,5333r4,-4l10704,5320xm10704,5223r-4,-4l10690,5219r-3,4l10687,5232r3,4l10700,5236r4,-4l10704,5223xm10704,5127r-4,-4l10690,5123r-3,4l10687,5136r3,4l10700,5140r4,-4l10704,5127xm10704,5030r-4,-4l10690,5026r-3,4l10687,5039r3,4l10700,5043r4,-4l10704,5030xm10704,4933r-4,-4l10690,4929r-3,4l10687,4943r3,4l10700,4947r4,-4l10704,4933xm10704,4837r-4,-4l10690,4833r-3,4l10687,4846r3,4l10700,4850r4,-4l10704,4837xm10704,4740r-4,-4l10690,4736r-3,4l10687,4750r3,3l10700,4753r4,-3l10704,4740xm10704,4644r-4,-4l10690,4640r-3,4l10687,4653r3,4l10700,4657r4,-4l10704,4644xm10704,4547r-4,-4l10690,4543r-3,4l10687,4556r3,4l10700,4560r4,-4l10704,4547xm10704,4450r-4,-3l10690,4447r-3,3l10687,4460r3,4l10700,4464r4,-4l10704,4450xm10704,4354r-4,-4l10690,4350r-3,4l10687,4363r3,4l10700,4367r4,-4l10704,4354xm10704,4257r-4,-4l10690,4253r-3,4l10687,4267r3,4l10700,4271r4,-4l10704,4257xm10704,4161r-4,-4l10690,4157r-3,4l10687,4170r3,4l10700,4174r4,-4l10704,4161xm10704,4064r-4,-4l10690,4060r-3,4l10687,4073r3,4l10700,4077r4,-4l10704,4064xm10704,3967r-4,-3l10690,3964r-3,3l10687,3977r3,4l10700,3981r4,-4l10704,3967xm10704,3871r-4,-4l10690,3867r-3,4l10687,3880r3,4l10700,3884r4,-4l10704,3871xm10704,3774r-4,-4l10690,3770r-3,4l10687,3784r3,4l10700,3788r4,-4l10704,3774xm10704,3678r-4,-4l10690,3674r-3,4l10687,3687r3,4l10700,3691r4,-4l10704,3678xm10704,3581r-4,-4l10690,3577r-3,4l10687,3591r3,3l10700,3594r4,-3l10704,3581xm10704,3484r-4,-3l10690,3481r-3,3l10687,3494r3,4l10700,3498r4,-4l10704,3484xm10740,6720r-4,-4l10726,6716r-4,4l10722,6730r4,4l10736,6734r4,-4l10740,6720xm10740,6624r-4,-4l10726,6620r-4,4l10722,6633r4,4l10736,6637r4,-4l10740,6624xm10740,6527r-4,-4l10726,6523r-4,4l10722,6537r4,3l10736,6540r4,-3l10740,6527xm10740,6430r-4,-4l10726,6426r-4,4l10722,6440r4,4l10736,6444r4,-4l10740,6430xm10740,6334r-4,-4l10726,6330r-4,4l10722,6343r4,4l10736,6347r4,-4l10740,6334xm10740,6237r-4,-4l10726,6233r-4,4l10722,6247r4,4l10736,6251r4,-4l10740,6237xm10740,6141r-4,-4l10726,6137r-4,4l10722,6150r4,4l10736,6154r4,-4l10740,6141xm10740,6044r-4,-4l10726,6040r-4,4l10722,6054r4,3l10736,6057r4,-3l10740,6044xm10740,5947r-4,-3l10726,5944r-4,3l10722,5957r4,4l10736,5961r4,-4l10740,5947xm10740,5851r-4,-4l10726,5847r-4,4l10722,5860r4,4l10736,5864r4,-4l10740,5851xm10740,5754r-4,-4l10726,5750r-4,4l10722,5764r4,4l10736,5768r4,-4l10740,5754xm10740,5658r-4,-4l10726,5654r-4,4l10722,5667r4,4l10736,5671r4,-4l10740,5658xm10740,5561r-4,-4l10726,5557r-4,4l10722,5571r4,3l10736,5574r4,-3l10740,5561xm10740,5465r-4,-4l10726,5461r-4,4l10722,5474r4,4l10736,5478r4,-4l10740,5465xm10740,5368r-4,-4l10726,5364r-4,4l10722,5378r4,3l10736,5381r4,-3l10740,5368xm10740,5271r-4,-3l10726,5268r-4,3l10722,5281r4,4l10736,5285r4,-4l10740,5271xm10740,5175r-4,-4l10726,5171r-4,4l10722,5184r4,4l10736,5188r4,-4l10740,5175xm10740,5078r-4,-4l10726,5074r-4,4l10722,5088r4,4l10736,5092r4,-4l10740,5078xm10740,4982r-4,-4l10726,4978r-4,4l10722,4991r4,4l10736,4995r4,-4l10740,4982xm10740,4885r-4,-4l10726,4881r-4,4l10722,4894r4,4l10736,4898r4,-4l10740,4885xm10740,4788r-4,-3l10726,4785r-4,3l10722,4798r4,4l10736,4802r4,-4l10740,4788xm10740,4692r-4,-4l10726,4688r-4,4l10722,4701r4,4l10736,4705r4,-4l10740,4692xm10740,4595r-4,-4l10726,4591r-4,4l10722,4605r4,4l10736,4609r4,-4l10740,4595xm10740,4499r-4,-4l10726,4495r-4,4l10722,4508r4,4l10736,4512r4,-4l10740,4499xm10740,4402r-4,-4l10726,4398r-4,4l10722,4412r4,3l10736,4415r4,-3l10740,4402xm10740,4305r-4,-3l10726,4302r-4,3l10722,4315r4,4l10736,4319r4,-4l10740,4305xm10740,4209r-4,-4l10726,4205r-4,4l10722,4218r4,4l10736,4222r4,-4l10740,4209xm10740,4112r-4,-3l10726,4109r-4,3l10722,4122r4,4l10736,4126r4,-4l10740,4112xm10740,4016r-4,-4l10726,4012r-4,4l10722,4025r4,4l10736,4029r4,-4l10740,4016xm10740,3919r-4,-4l10726,3915r-4,4l10722,3929r4,4l10736,3933r4,-4l10740,3919xm10740,3823r-4,-4l10726,3819r-4,4l10722,3832r4,4l10736,3836r4,-4l10740,3823xm10740,3726r-4,-4l10726,3722r-4,4l10722,3735r4,4l10736,3739r4,-4l10740,3726xm10740,3629r-4,-3l10726,3626r-4,3l10722,3639r4,4l10736,3643r4,-4l10740,3629xm10740,3533r-4,-4l10726,3529r-4,4l10722,3542r4,4l10736,3546r4,-4l10740,3533xm10740,3436r-4,-4l10726,3432r-4,4l10722,3446r4,4l10736,3450r4,-4l10740,3436xm10740,3340r-4,-4l10726,3336r-4,4l10722,3349r4,4l10736,3353r4,-4l10740,3340xm10771,6768r-4,-3l10757,6765r-4,3l10753,6778r4,4l10767,6782r4,-4l10771,6768xm10771,6672r-4,-4l10757,6668r-4,4l10753,6681r4,4l10767,6685r4,-4l10771,6672xm10771,6575r-4,-4l10757,6571r-4,4l10753,6585r4,4l10767,6589r4,-4l10771,6575xm10771,6479r-4,-4l10757,6475r-4,4l10753,6488r4,4l10767,6492r4,-4l10771,6479xm10771,6382r-4,-4l10757,6378r-4,4l10753,6392r4,4l10767,6396r4,-4l10771,6382xm10771,6286r-4,-4l10757,6282r-4,4l10753,6295r4,4l10767,6299r4,-4l10771,6286xm10771,6189r-4,-4l10757,6185r-4,4l10753,6198r4,4l10767,6202r4,-4l10771,6189xm10771,6092r-4,-4l10757,6088r-4,4l10753,6102r4,4l10767,6106r4,-4l10771,6092xm10771,5996r-4,-4l10757,5992r-4,4l10753,6005r4,4l10767,6009r4,-4l10771,5996xm10771,5899r-4,-4l10757,5895r-4,4l10753,5909r4,4l10767,5913r4,-4l10771,5899xm10771,5803r-4,-4l10757,5799r-4,4l10753,5812r4,4l10767,5816r4,-4l10771,5803xm10771,5706r-4,-4l10757,5702r-4,4l10753,5716r4,3l10767,5719r4,-3l10771,5706xm10771,5609r-4,-3l10757,5606r-4,3l10753,5619r4,4l10767,5623r4,-4l10771,5609xm10771,5513r-4,-4l10757,5509r-4,4l10753,5522r4,4l10767,5526r4,-4l10771,5513xm10771,5416r-4,-4l10757,5412r-4,4l10753,5426r4,4l10767,5430r4,-4l10771,5416xm10771,5320r-4,-4l10757,5316r-4,4l10753,5329r4,4l10767,5333r4,-4l10771,5320xm10771,5223r-4,-4l10757,5219r-4,4l10753,5232r4,4l10767,5236r4,-4l10771,5223xm10771,5127r-4,-4l10757,5123r-4,4l10753,5136r4,4l10767,5140r4,-4l10771,5127xm10771,5030r-4,-4l10757,5026r-4,4l10753,5039r4,4l10767,5043r4,-4l10771,5030xm10771,4933r-4,-4l10757,4929r-4,4l10753,4943r4,4l10767,4947r4,-4l10771,4933xm10771,4837r-4,-4l10757,4833r-4,4l10753,4846r4,4l10767,4850r4,-4l10771,4837xm10771,4740r-4,-4l10757,4736r-4,4l10753,4750r4,3l10767,4753r4,-3l10771,4740xm10771,4644r-4,-4l10757,4640r-4,4l10753,4653r4,4l10767,4657r4,-4l10771,4644xm10771,4547r-4,-4l10757,4543r-4,4l10753,4556r4,4l10767,4560r4,-4l10771,4547xm10771,4450r-4,-3l10757,4447r-4,3l10753,4460r4,4l10767,4464r4,-4l10771,4450xm10771,4354r-4,-4l10757,4350r-4,4l10753,4363r4,4l10767,4367r4,-4l10771,4354xm10771,4257r-4,-4l10757,4253r-4,4l10753,4267r4,4l10767,4271r4,-4l10771,4257xm10771,4161r-4,-4l10757,4157r-4,4l10753,4170r4,4l10767,4174r4,-4l10771,4161xm10771,4064r-4,-4l10757,4060r-4,4l10753,4073r4,4l10767,4077r4,-4l10771,4064xm10771,3967r-4,-3l10757,3964r-4,3l10753,3977r4,4l10767,3981r4,-4l10771,3967xm10771,3871r-4,-4l10757,3867r-4,4l10753,3880r4,4l10767,3884r4,-4l10771,3871xm10771,3774r-4,-4l10757,3770r-4,4l10753,3784r4,4l10767,3788r4,-4l10771,3774xm10771,3678r-4,-4l10757,3674r-4,4l10753,3687r4,4l10767,3691r4,-4l10771,3678xm10771,3581r-4,-4l10757,3577r-4,4l10753,3591r4,3l10767,3594r4,-3l10771,3581xm10771,3484r-4,-3l10757,3481r-4,3l10753,3494r4,4l10767,3498r4,-4l10771,3484xm10806,6720r-3,-4l10793,6716r-4,4l10789,6730r4,4l10803,6734r3,-4l10806,6720xm10806,6624r-3,-4l10793,6620r-4,4l10789,6633r4,4l10803,6637r3,-4l10806,6624xm10806,6527r-3,-4l10793,6523r-4,4l10789,6537r4,3l10803,6540r3,-3l10806,6527xm10806,6430r-3,-4l10793,6426r-4,4l10789,6440r4,4l10803,6444r3,-4l10806,6430xm10806,6334r-3,-4l10793,6330r-4,4l10789,6343r4,4l10803,6347r3,-4l10806,6334xm10806,6237r-3,-4l10793,6233r-4,4l10789,6247r4,4l10803,6251r3,-4l10806,6237xm10806,6141r-3,-4l10793,6137r-4,4l10789,6150r4,4l10803,6154r3,-4l10806,6141xm10806,6044r-3,-4l10793,6040r-4,4l10789,6054r4,3l10803,6057r3,-3l10806,6044xm10806,5947r-3,-3l10793,5944r-4,3l10789,5957r4,4l10803,5961r3,-4l10806,5947xm10806,5851r-3,-4l10793,5847r-4,4l10789,5860r4,4l10803,5864r3,-4l10806,5851xm10806,5754r-3,-4l10793,5750r-4,4l10789,5764r4,4l10803,5768r3,-4l10806,5754xm10806,5658r-3,-4l10793,5654r-4,4l10789,5667r4,4l10803,5671r3,-4l10806,5658xm10806,5561r-3,-4l10793,5557r-4,4l10789,5571r4,3l10803,5574r3,-3l10806,5561xm10806,5465r-3,-4l10793,5461r-4,4l10789,5474r4,4l10803,5478r3,-4l10806,5465xm10806,5368r-3,-4l10793,5364r-4,4l10789,5378r4,3l10803,5381r3,-3l10806,5368xm10806,5271r-3,-3l10793,5268r-4,3l10789,5281r4,4l10803,5285r3,-4l10806,5271xm10806,5175r-3,-4l10793,5171r-4,4l10789,5184r4,4l10803,5188r3,-4l10806,5175xm10806,5078r-3,-4l10793,5074r-4,4l10789,5088r4,4l10803,5092r3,-4l10806,5078xm10806,4982r-3,-4l10793,4978r-4,4l10789,4991r4,4l10803,4995r3,-4l10806,4982xm10806,4885r-3,-4l10793,4881r-4,4l10789,4894r4,4l10803,4898r3,-4l10806,4885xm10806,4788r-3,-3l10793,4785r-4,3l10789,4798r4,4l10803,4802r3,-4l10806,4788xm10806,4692r-3,-4l10793,4688r-4,4l10789,4701r4,4l10803,4705r3,-4l10806,4692xm10806,4595r-3,-4l10793,4591r-4,4l10789,4605r4,4l10803,4609r3,-4l10806,4595xm10806,4499r-3,-4l10793,4495r-4,4l10789,4508r4,4l10803,4512r3,-4l10806,4499xm10806,4402r-3,-4l10793,4398r-4,4l10789,4412r4,3l10803,4415r3,-3l10806,4402xm10806,4305r-3,-3l10793,4302r-4,3l10789,4315r4,4l10803,4319r3,-4l10806,4305xm10806,4209r-3,-4l10793,4205r-4,4l10789,4218r4,4l10803,4222r3,-4l10806,4209xm10806,4112r-3,-3l10793,4109r-4,3l10789,4122r4,4l10803,4126r3,-4l10806,4112xm10806,4016r-3,-4l10793,4012r-4,4l10789,4025r4,4l10803,4029r3,-4l10806,4016xm10806,3919r-3,-4l10793,3915r-4,4l10789,3929r4,4l10803,3933r3,-4l10806,3919xm10806,3823r-3,-4l10793,3819r-4,4l10789,3832r4,4l10803,3836r3,-4l10806,3823xm10806,3726r-3,-4l10793,3722r-4,4l10789,3735r4,4l10803,3739r3,-4l10806,3726xm10806,3629r-3,-3l10793,3626r-4,3l10789,3639r4,4l10803,3643r3,-4l10806,3629xm10806,3533r-3,-4l10793,3529r-4,4l10789,3542r4,4l10803,3546r3,-4l10806,3533xm10806,3436r-3,-4l10793,3432r-4,4l10789,3446r4,4l10803,3450r3,-4l10806,3436xm10806,3340r-3,-4l10793,3336r-4,4l10789,3349r4,4l10803,3353r3,-4l10806,3340xm10837,6768r-4,-3l10823,6765r-4,3l10819,6778r4,4l10833,6782r4,-4l10837,6768xm10837,6672r-4,-4l10823,6668r-4,4l10819,6681r4,4l10833,6685r4,-4l10837,6672xm10837,6575r-4,-4l10823,6571r-4,4l10819,6585r4,4l10833,6589r4,-4l10837,6575xm10837,6479r-4,-4l10823,6475r-4,4l10819,6488r4,4l10833,6492r4,-4l10837,6479xm10837,6382r-4,-4l10823,6378r-4,4l10819,6392r4,4l10833,6396r4,-4l10837,6382xm10837,6286r-4,-4l10823,6282r-4,4l10819,6295r4,4l10833,6299r4,-4l10837,6286xm10837,6189r-4,-4l10823,6185r-4,4l10819,6198r4,4l10833,6202r4,-4l10837,6189xm10837,6092r-4,-4l10823,6088r-4,4l10819,6102r4,4l10833,6106r4,-4l10837,6092xm10837,5996r-4,-4l10823,5992r-4,4l10819,6005r4,4l10833,6009r4,-4l10837,5996xm10837,5899r-4,-4l10823,5895r-4,4l10819,5909r4,4l10833,5913r4,-4l10837,5899xm10837,5803r-4,-4l10823,5799r-4,4l10819,5812r4,4l10833,5816r4,-4l10837,5803xm10837,5706r-4,-4l10823,5702r-4,4l10819,5716r4,3l10833,5719r4,-3l10837,5706xm10837,5609r-4,-3l10823,5606r-4,3l10819,5619r4,4l10833,5623r4,-4l10837,5609xm10837,5513r-4,-4l10823,5509r-4,4l10819,5522r4,4l10833,5526r4,-4l10837,5513xm10837,5416r-4,-4l10823,5412r-4,4l10819,5426r4,4l10833,5430r4,-4l10837,5416xm10837,5320r-4,-4l10823,5316r-4,4l10819,5329r4,4l10833,5333r4,-4l10837,5320xm10837,5223r-4,-4l10823,5219r-4,4l10819,5232r4,4l10833,5236r4,-4l10837,5223xm10837,5127r-4,-4l10823,5123r-4,4l10819,5136r4,4l10833,5140r4,-4l10837,5127xm10837,5030r-4,-4l10823,5026r-4,4l10819,5039r4,4l10833,5043r4,-4l10837,5030xm10837,4933r-4,-4l10823,4929r-4,4l10819,4943r4,4l10833,4947r4,-4l10837,4933xm10837,4837r-4,-4l10823,4833r-4,4l10819,4846r4,4l10833,4850r4,-4l10837,4837xm10837,4740r-4,-4l10823,4736r-4,4l10819,4750r4,3l10833,4753r4,-3l10837,4740xm10837,4644r-4,-4l10823,4640r-4,4l10819,4653r4,4l10833,4657r4,-4l10837,4644xm10837,4547r-4,-4l10823,4543r-4,4l10819,4556r4,4l10833,4560r4,-4l10837,4547xm10837,4450r-4,-3l10823,4447r-4,3l10819,4460r4,4l10833,4464r4,-4l10837,4450xm10837,4354r-4,-4l10823,4350r-4,4l10819,4363r4,4l10833,4367r4,-4l10837,4354xm10837,4257r-4,-4l10823,4253r-4,4l10819,4267r4,4l10833,4271r4,-4l10837,4257xm10837,4161r-4,-4l10823,4157r-4,4l10819,4170r4,4l10833,4174r4,-4l10837,4161xm10837,4064r-4,-4l10823,4060r-4,4l10819,4073r4,4l10833,4077r4,-4l10837,4064xm10837,3967r-4,-3l10823,3964r-4,3l10819,3977r4,4l10833,3981r4,-4l10837,3967xm10837,3871r-4,-4l10823,3867r-4,4l10819,3880r4,4l10833,3884r4,-4l10837,3871xm10837,3774r-4,-4l10823,3770r-4,4l10819,3784r4,4l10833,3788r4,-4l10837,3774xm10837,3678r-4,-4l10823,3674r-4,4l10819,3687r4,4l10833,3691r4,-4l10837,3678xm10837,3581r-4,-4l10823,3577r-4,4l10819,3591r4,3l10833,3594r4,-3l10837,3581xm10837,3484r-4,-3l10823,3481r-4,3l10819,3494r4,4l10833,3498r4,-4l10837,3484xm10873,6720r-4,-4l10859,6716r-4,4l10855,6730r4,4l10869,6734r4,-4l10873,6720xm10873,6624r-4,-4l10859,6620r-4,4l10855,6633r4,4l10869,6637r4,-4l10873,6624xm10873,6527r-4,-4l10859,6523r-4,4l10855,6537r4,3l10869,6540r4,-3l10873,6527xm10873,6430r-4,-4l10859,6426r-4,4l10855,6440r4,4l10869,6444r4,-4l10873,6430xm10873,6334r-4,-4l10859,6330r-4,4l10855,6343r4,4l10869,6347r4,-4l10873,6334xm10873,6237r-4,-4l10859,6233r-4,4l10855,6247r4,4l10869,6251r4,-4l10873,6237xm10873,6141r-4,-4l10859,6137r-4,4l10855,6150r4,4l10869,6154r4,-4l10873,6141xm10873,6044r-4,-4l10859,6040r-4,4l10855,6054r4,3l10869,6057r4,-3l10873,6044xm10873,5947r-4,-3l10859,5944r-4,3l10855,5957r4,4l10869,5961r4,-4l10873,5947xm10873,5851r-4,-4l10859,5847r-4,4l10855,5860r4,4l10869,5864r4,-4l10873,5851xm10873,5754r-4,-4l10859,5750r-4,4l10855,5764r4,4l10869,5768r4,-4l10873,5754xm10873,5658r-4,-4l10859,5654r-4,4l10855,5667r4,4l10869,5671r4,-4l10873,5658xm10873,5561r-4,-4l10859,5557r-4,4l10855,5571r4,3l10869,5574r4,-3l10873,5561xm10873,5465r-4,-4l10859,5461r-4,4l10855,5474r4,4l10869,5478r4,-4l10873,5465xm10873,5368r-4,-4l10859,5364r-4,4l10855,5378r4,3l10869,5381r4,-3l10873,5368xm10873,5271r-4,-3l10859,5268r-4,3l10855,5281r4,4l10869,5285r4,-4l10873,5271xm10873,5175r-4,-4l10859,5171r-4,4l10855,5184r4,4l10869,5188r4,-4l10873,5175xm10873,5078r-4,-4l10859,5074r-4,4l10855,5088r4,4l10869,5092r4,-4l10873,5078xm10873,4982r-4,-4l10859,4978r-4,4l10855,4991r4,4l10869,4995r4,-4l10873,4982xm10873,4885r-4,-4l10859,4881r-4,4l10855,4894r4,4l10869,4898r4,-4l10873,4885xm10873,4788r-4,-3l10859,4785r-4,3l10855,4798r4,4l10869,4802r4,-4l10873,4788xm10873,4692r-4,-4l10859,4688r-4,4l10855,4701r4,4l10869,4705r4,-4l10873,4692xm10873,4595r-4,-4l10859,4591r-4,4l10855,4605r4,4l10869,4609r4,-4l10873,4595xm10873,4499r-4,-4l10859,4495r-4,4l10855,4508r4,4l10869,4512r4,-4l10873,4499xm10873,4402r-4,-4l10859,4398r-4,4l10855,4412r4,3l10869,4415r4,-3l10873,4402xm10873,4305r-4,-3l10859,4302r-4,3l10855,4315r4,4l10869,4319r4,-4l10873,4305xm10873,4209r-4,-4l10859,4205r-4,4l10855,4218r4,4l10869,4222r4,-4l10873,4209xm10873,4112r-4,-3l10859,4109r-4,3l10855,4122r4,4l10869,4126r4,-4l10873,4112xm10873,4016r-4,-4l10859,4012r-4,4l10855,4025r4,4l10869,4029r4,-4l10873,4016xm10873,3919r-4,-4l10859,3915r-4,4l10855,3929r4,4l10869,3933r4,-4l10873,3919xm10873,3823r-4,-4l10859,3819r-4,4l10855,3832r4,4l10869,3836r4,-4l10873,3823xm10873,3726r-4,-4l10859,3722r-4,4l10855,3735r4,4l10869,3739r4,-4l10873,3726xm10873,3629r-4,-3l10859,3626r-4,3l10855,3639r4,4l10869,3643r4,-4l10873,3629xm10873,3533r-4,-4l10859,3529r-4,4l10855,3542r4,4l10869,3546r4,-4l10873,3533xm10873,3436r-4,-4l10859,3432r-4,4l10855,3446r4,4l10869,3450r4,-4l10873,3436xm10873,3340r-4,-4l10859,3336r-4,4l10855,3349r4,4l10869,3353r4,-4l10873,3340xm10904,6768r-4,-3l10890,6765r-4,3l10886,6778r4,4l10900,6782r4,-4l10904,6768xm10904,6672r-4,-4l10890,6668r-4,4l10886,6681r4,4l10900,6685r4,-4l10904,6672xm10904,6575r-4,-4l10890,6571r-4,4l10886,6585r4,4l10900,6589r4,-4l10904,6575xm10904,6479r-4,-4l10890,6475r-4,4l10886,6488r4,4l10900,6492r4,-4l10904,6479xm10904,6382r-4,-4l10890,6378r-4,4l10886,6392r4,4l10900,6396r4,-4l10904,6382xm10904,6286r-4,-4l10890,6282r-4,4l10886,6295r4,4l10900,6299r4,-4l10904,6286xm10904,6189r-4,-4l10890,6185r-4,4l10886,6198r4,4l10900,6202r4,-4l10904,6189xm10904,6092r-4,-4l10890,6088r-4,4l10886,6102r4,4l10900,6106r4,-4l10904,6092xm10904,5996r-4,-4l10890,5992r-4,4l10886,6005r4,4l10900,6009r4,-4l10904,5996xm10904,5899r-4,-4l10890,5895r-4,4l10886,5909r4,4l10900,5913r4,-4l10904,5899xm10904,5803r-4,-4l10890,5799r-4,4l10886,5812r4,4l10900,5816r4,-4l10904,5803xm10904,5706r-4,-4l10890,5702r-4,4l10886,5716r4,3l10900,5719r4,-3l10904,5706xm10904,5609r-4,-3l10890,5606r-4,3l10886,5619r4,4l10900,5623r4,-4l10904,5609xm10904,5513r-4,-4l10890,5509r-4,4l10886,5522r4,4l10900,5526r4,-4l10904,5513xm10904,5416r-4,-4l10890,5412r-4,4l10886,5426r4,4l10900,5430r4,-4l10904,5416xm10904,5320r-4,-4l10890,5316r-4,4l10886,5329r4,4l10900,5333r4,-4l10904,5320xm10904,5223r-4,-4l10890,5219r-4,4l10886,5232r4,4l10900,5236r4,-4l10904,5223xm10904,5127r-4,-4l10890,5123r-4,4l10886,5136r4,4l10900,5140r4,-4l10904,5127xm10904,5030r-4,-4l10890,5026r-4,4l10886,5039r4,4l10900,5043r4,-4l10904,5030xm10904,4933r-4,-4l10890,4929r-4,4l10886,4943r4,4l10900,4947r4,-4l10904,4933xm10904,4837r-4,-4l10890,4833r-4,4l10886,4846r4,4l10900,4850r4,-4l10904,4837xm10904,4740r-4,-4l10890,4736r-4,4l10886,4750r4,3l10900,4753r4,-3l10904,4740xm10904,4644r-4,-4l10890,4640r-4,4l10886,4653r4,4l10900,4657r4,-4l10904,4644xm10904,4547r-4,-4l10890,4543r-4,4l10886,4556r4,4l10900,4560r4,-4l10904,4547xm10904,4450r-4,-3l10890,4447r-4,3l10886,4460r4,4l10900,4464r4,-4l10904,4450xm10904,4354r-4,-4l10890,4350r-4,4l10886,4363r4,4l10900,4367r4,-4l10904,4354xm10904,4257r-4,-4l10890,4253r-4,4l10886,4267r4,4l10900,4271r4,-4l10904,4257xm10904,4161r-4,-4l10890,4157r-4,4l10886,4170r4,4l10900,4174r4,-4l10904,4161xm10904,4064r-4,-4l10890,4060r-4,4l10886,4073r4,4l10900,4077r4,-4l10904,4064xm10904,3967r-4,-3l10890,3964r-4,3l10886,3977r4,4l10900,3981r4,-4l10904,3967xm10904,3871r-4,-4l10890,3867r-4,4l10886,3880r4,4l10900,3884r4,-4l10904,3871xm10904,3774r-4,-4l10890,3770r-4,4l10886,3784r4,4l10900,3788r4,-4l10904,3774xm10904,3678r-4,-4l10890,3674r-4,4l10886,3687r4,4l10900,3691r4,-4l10904,3678xm10904,3581r-4,-4l10890,3577r-4,4l10886,3591r4,3l10900,3594r4,-3l10904,3581xm10904,3484r-4,-3l10890,3481r-4,3l10886,3494r4,4l10900,3498r4,-4l10904,3484xm10939,6720r-3,-4l10926,6716r-4,4l10922,6730r4,4l10936,6734r3,-4l10939,6720xm10939,6624r-3,-4l10926,6620r-4,4l10922,6633r4,4l10936,6637r3,-4l10939,6624xm10939,6527r-3,-4l10926,6523r-4,4l10922,6537r4,3l10936,6540r3,-3l10939,6527xm10939,6430r-3,-4l10926,6426r-4,4l10922,6440r4,4l10936,6444r3,-4l10939,6430xm10939,6334r-3,-4l10926,6330r-4,4l10922,6343r4,4l10936,6347r3,-4l10939,6334xm10939,6237r-3,-4l10926,6233r-4,4l10922,6247r4,4l10936,6251r3,-4l10939,6237xm10939,6141r-3,-4l10926,6137r-4,4l10922,6150r4,4l10936,6154r3,-4l10939,6141xm10939,6044r-3,-4l10926,6040r-4,4l10922,6054r4,3l10936,6057r3,-3l10939,6044xm10939,5947r-3,-3l10926,5944r-4,3l10922,5957r4,4l10936,5961r3,-4l10939,5947xm10939,5851r-3,-4l10926,5847r-4,4l10922,5860r4,4l10936,5864r3,-4l10939,5851xm10939,5754r-3,-4l10926,5750r-4,4l10922,5764r4,4l10936,5768r3,-4l10939,5754xm10939,5658r-3,-4l10926,5654r-4,4l10922,5667r4,4l10936,5671r3,-4l10939,5658xm10939,5561r-3,-4l10926,5557r-4,4l10922,5571r4,3l10936,5574r3,-3l10939,5561xm10939,5465r-3,-4l10926,5461r-4,4l10922,5474r4,4l10936,5478r3,-4l10939,5465xm10939,5368r-3,-4l10926,5364r-4,4l10922,5378r4,3l10936,5381r3,-3l10939,5368xm10939,5271r-3,-3l10926,5268r-4,3l10922,5281r4,4l10936,5285r3,-4l10939,5271xm10939,5175r-3,-4l10926,5171r-4,4l10922,5184r4,4l10936,5188r3,-4l10939,5175xm10939,5078r-3,-4l10926,5074r-4,4l10922,5088r4,4l10936,5092r3,-4l10939,5078xm10939,4982r-3,-4l10926,4978r-4,4l10922,4991r4,4l10936,4995r3,-4l10939,4982xm10939,4885r-3,-4l10926,4881r-4,4l10922,4894r4,4l10936,4898r3,-4l10939,4885xm10939,4788r-3,-3l10926,4785r-4,3l10922,4798r4,4l10936,4802r3,-4l10939,4788xm10939,4692r-3,-4l10926,4688r-4,4l10922,4701r4,4l10936,4705r3,-4l10939,4692xm10939,4595r-3,-4l10926,4591r-4,4l10922,4605r4,4l10936,4609r3,-4l10939,4595xm10939,4499r-3,-4l10926,4495r-4,4l10922,4508r4,4l10936,4512r3,-4l10939,4499xm10939,4402r-3,-4l10926,4398r-4,4l10922,4412r4,3l10936,4415r3,-3l10939,4402xm10939,4305r-3,-3l10926,4302r-4,3l10922,4315r4,4l10936,4319r3,-4l10939,4305xm10939,4209r-3,-4l10926,4205r-4,4l10922,4218r4,4l10936,4222r3,-4l10939,4209xm10939,4112r-3,-3l10926,4109r-4,3l10922,4122r4,4l10936,4126r3,-4l10939,4112xm10939,4016r-3,-4l10926,4012r-4,4l10922,4025r4,4l10936,4029r3,-4l10939,4016xm10939,3919r-3,-4l10926,3915r-4,4l10922,3929r4,4l10936,3933r3,-4l10939,3919xm10939,3823r-3,-4l10926,3819r-4,4l10922,3832r4,4l10936,3836r3,-4l10939,3823xm10939,3726r-3,-4l10926,3722r-4,4l10922,3735r4,4l10936,3739r3,-4l10939,3726xm10939,3629r-3,-3l10926,3626r-4,3l10922,3639r4,4l10936,3643r3,-4l10939,3629xm10939,3533r-3,-4l10926,3529r-4,4l10922,3542r4,4l10936,3546r3,-4l10939,3533xm10939,3436r-3,-4l10926,3432r-4,4l10922,3446r4,4l10936,3450r3,-4l10939,3436xm10939,3340r-3,-4l10926,3336r-4,4l10922,3349r4,4l10936,3353r3,-4l10939,3340xm10970,6768r-4,-3l10956,6765r-4,3l10952,6778r4,4l10966,6782r4,-4l10970,6768xm10970,6672r-4,-4l10956,6668r-4,4l10952,6681r4,4l10966,6685r4,-4l10970,6672xm10970,6575r-4,-4l10956,6571r-4,4l10952,6585r4,4l10966,6589r4,-4l10970,6575xm10970,6479r-4,-4l10956,6475r-4,4l10952,6488r4,4l10966,6492r4,-4l10970,6479xm10970,6382r-4,-4l10956,6378r-4,4l10952,6392r4,4l10966,6396r4,-4l10970,6382xm10970,6286r-4,-4l10956,6282r-4,4l10952,6295r4,4l10966,6299r4,-4l10970,6286xm10970,6189r-4,-4l10956,6185r-4,4l10952,6198r4,4l10966,6202r4,-4l10970,6189xm10970,6092r-4,-4l10956,6088r-4,4l10952,6102r4,4l10966,6106r4,-4l10970,6092xm10970,5996r-4,-4l10956,5992r-4,4l10952,6005r4,4l10966,6009r4,-4l10970,5996xm10970,5899r-4,-4l10956,5895r-4,4l10952,5909r4,4l10966,5913r4,-4l10970,5899xm10970,5803r-4,-4l10956,5799r-4,4l10952,5812r4,4l10966,5816r4,-4l10970,5803xm10970,5706r-4,-4l10956,5702r-4,4l10952,5716r4,3l10966,5719r4,-3l10970,5706xm10970,5609r-4,-3l10956,5606r-4,3l10952,5619r4,4l10966,5623r4,-4l10970,5609xm10970,5513r-4,-4l10956,5509r-4,4l10952,5522r4,4l10966,5526r4,-4l10970,5513xm10970,5416r-4,-4l10956,5412r-4,4l10952,5426r4,4l10966,5430r4,-4l10970,5416xm10970,5320r-4,-4l10956,5316r-4,4l10952,5329r4,4l10966,5333r4,-4l10970,5320xm10970,5223r-4,-4l10956,5219r-4,4l10952,5232r4,4l10966,5236r4,-4l10970,5223xm10970,5127r-4,-4l10956,5123r-4,4l10952,5136r4,4l10966,5140r4,-4l10970,5127xm10970,5030r-4,-4l10956,5026r-4,4l10952,5039r4,4l10966,5043r4,-4l10970,5030xm10970,4933r-4,-4l10956,4929r-4,4l10952,4943r4,4l10966,4947r4,-4l10970,4933xm10970,4837r-4,-4l10956,4833r-4,4l10952,4846r4,4l10966,4850r4,-4l10970,4837xm10970,4740r-4,-4l10956,4736r-4,4l10952,4750r4,3l10966,4753r4,-3l10970,4740xm10970,4644r-4,-4l10956,4640r-4,4l10952,4653r4,4l10966,4657r4,-4l10970,4644xm10970,4547r-4,-4l10956,4543r-4,4l10952,4556r4,4l10966,4560r4,-4l10970,4547xm10970,4450r-4,-3l10956,4447r-4,3l10952,4460r4,4l10966,4464r4,-4l10970,4450xm10970,4354r-4,-4l10956,4350r-4,4l10952,4363r4,4l10966,4367r4,-4l10970,4354xm10970,4257r-4,-4l10956,4253r-4,4l10952,4267r4,4l10966,4271r4,-4l10970,4257xm10970,4161r-4,-4l10956,4157r-4,4l10952,4170r4,4l10966,4174r4,-4l10970,4161xm10970,4064r-4,-4l10956,4060r-4,4l10952,4073r4,4l10966,4077r4,-4l10970,4064xm10970,3967r-4,-3l10956,3964r-4,3l10952,3977r4,4l10966,3981r4,-4l10970,3967xm10970,3871r-4,-4l10956,3867r-4,4l10952,3880r4,4l10966,3884r4,-4l10970,3871xm10970,3774r-4,-4l10956,3770r-4,4l10952,3784r4,4l10966,3788r4,-4l10970,3774xm10970,3678r-4,-4l10956,3674r-4,4l10952,3687r4,4l10966,3691r4,-4l10970,3678xm10970,3581r-4,-4l10956,3577r-4,4l10952,3591r4,3l10966,3594r4,-3l10970,3581xm10970,3484r-4,-3l10956,3481r-4,3l10952,3494r4,4l10966,3498r4,-4l10970,3484xm11006,6720r-4,-4l10992,6716r-4,4l10988,6730r4,4l11002,6734r4,-4l11006,6720xm11006,6624r-4,-4l10992,6620r-4,4l10988,6633r4,4l11002,6637r4,-4l11006,6624xm11006,6527r-4,-4l10992,6523r-4,4l10988,6537r4,3l11002,6540r4,-3l11006,6527xm11006,6430r-4,-4l10992,6426r-4,4l10988,6440r4,4l11002,6444r4,-4l11006,6430xm11006,6334r-4,-4l10992,6330r-4,4l10988,6343r4,4l11002,6347r4,-4l11006,6334xm11006,6237r-4,-4l10992,6233r-4,4l10988,6247r4,4l11002,6251r4,-4l11006,6237xm11006,6141r-4,-4l10992,6137r-4,4l10988,6150r4,4l11002,6154r4,-4l11006,6141xm11006,6044r-4,-4l10992,6040r-4,4l10988,6054r4,3l11002,6057r4,-3l11006,6044xm11006,5947r-4,-3l10992,5944r-4,3l10988,5957r4,4l11002,5961r4,-4l11006,5947xm11006,5851r-4,-4l10992,5847r-4,4l10988,5860r4,4l11002,5864r4,-4l11006,5851xm11006,5754r-4,-4l10992,5750r-4,4l10988,5764r4,4l11002,5768r4,-4l11006,5754xm11006,5658r-4,-4l10992,5654r-4,4l10988,5667r4,4l11002,5671r4,-4l11006,5658xm11006,5561r-4,-4l10992,5557r-4,4l10988,5571r4,3l11002,5574r4,-3l11006,5561xm11006,5465r-4,-4l10992,5461r-4,4l10988,5474r4,4l11002,5478r4,-4l11006,5465xm11006,5368r-4,-4l10992,5364r-4,4l10988,5378r4,3l11002,5381r4,-3l11006,5368xm11006,5271r-4,-3l10992,5268r-4,3l10988,5281r4,4l11002,5285r4,-4l11006,5271xm11006,5175r-4,-4l10992,5171r-4,4l10988,5184r4,4l11002,5188r4,-4l11006,5175xm11006,5078r-4,-4l10992,5074r-4,4l10988,5088r4,4l11002,5092r4,-4l11006,5078xm11006,4982r-4,-4l10992,4978r-4,4l10988,4991r4,4l11002,4995r4,-4l11006,4982xm11006,4885r-4,-4l10992,4881r-4,4l10988,4894r4,4l11002,4898r4,-4l11006,4885xm11006,4788r-4,-3l10992,4785r-4,3l10988,4798r4,4l11002,4802r4,-4l11006,4788xm11006,4692r-4,-4l10992,4688r-4,4l10988,4701r4,4l11002,4705r4,-4l11006,4692xm11006,4595r-4,-4l10992,4591r-4,4l10988,4605r4,4l11002,4609r4,-4l11006,4595xm11006,4499r-4,-4l10992,4495r-4,4l10988,4508r4,4l11002,4512r4,-4l11006,4499xm11006,4402r-4,-4l10992,4398r-4,4l10988,4412r4,3l11002,4415r4,-3l11006,4402xm11006,4305r-4,-3l10992,4302r-4,3l10988,4315r4,4l11002,4319r4,-4l11006,4305xm11006,4209r-4,-4l10992,4205r-4,4l10988,4218r4,4l11002,4222r4,-4l11006,4209xm11006,4112r-4,-3l10992,4109r-4,3l10988,4122r4,4l11002,4126r4,-4l11006,4112xm11006,4016r-4,-4l10992,4012r-4,4l10988,4025r4,4l11002,4029r4,-4l11006,4016xm11006,3919r-4,-4l10992,3915r-4,4l10988,3929r4,4l11002,3933r4,-4l11006,3919xm11006,3823r-4,-4l10992,3819r-4,4l10988,3832r4,4l11002,3836r4,-4l11006,3823xm11006,3726r-4,-4l10992,3722r-4,4l10988,3735r4,4l11002,3739r4,-4l11006,3726xm11006,3629r-4,-3l10992,3626r-4,3l10988,3639r4,4l11002,3643r4,-4l11006,3629xm11006,3533r-4,-4l10992,3529r-4,4l10988,3542r4,4l11002,3546r4,-4l11006,3533xm11006,3436r-4,-4l10992,3432r-4,4l10988,3446r4,4l11002,3450r4,-4l11006,3436xm11006,3340r-4,-4l10992,3336r-4,4l10988,3349r4,4l11002,3353r4,-4l11006,3340xm11037,6768r-4,-3l11023,6765r-4,3l11019,6778r4,4l11033,6782r4,-4l11037,6768xm11037,6672r-4,-4l11023,6668r-4,4l11019,6681r4,4l11033,6685r4,-4l11037,6672xm11037,6575r-4,-4l11023,6571r-4,4l11019,6585r4,4l11033,6589r4,-4l11037,6575xm11037,6479r-4,-4l11023,6475r-4,4l11019,6488r4,4l11033,6492r4,-4l11037,6479xm11037,6382r-4,-4l11023,6378r-4,4l11019,6392r4,4l11033,6396r4,-4l11037,6382xm11037,6286r-4,-4l11023,6282r-4,4l11019,6295r4,4l11033,6299r4,-4l11037,6286xm11037,6189r-4,-4l11023,6185r-4,4l11019,6198r4,4l11033,6202r4,-4l11037,6189xm11037,6092r-4,-4l11023,6088r-4,4l11019,6102r4,4l11033,6106r4,-4l11037,6092xm11037,5996r-4,-4l11023,5992r-4,4l11019,6005r4,4l11033,6009r4,-4l11037,5996xm11037,5899r-4,-4l11023,5895r-4,4l11019,5909r4,4l11033,5913r4,-4l11037,5899xm11037,5803r-4,-4l11023,5799r-4,4l11019,5812r4,4l11033,5816r4,-4l11037,5803xm11037,5706r-4,-4l11023,5702r-4,4l11019,5716r4,3l11033,5719r4,-3l11037,5706xm11037,5609r-4,-3l11023,5606r-4,3l11019,5619r4,4l11033,5623r4,-4l11037,5609xm11037,5513r-4,-4l11023,5509r-4,4l11019,5522r4,4l11033,5526r4,-4l11037,5513xm11037,5416r-4,-4l11023,5412r-4,4l11019,5426r4,4l11033,5430r4,-4l11037,5416xm11037,5320r-4,-4l11023,5316r-4,4l11019,5329r4,4l11033,5333r4,-4l11037,5320xm11037,5223r-4,-4l11023,5219r-4,4l11019,5232r4,4l11033,5236r4,-4l11037,5223xm11037,5127r-4,-4l11023,5123r-4,4l11019,5136r4,4l11033,5140r4,-4l11037,5127xm11037,5030r-4,-4l11023,5026r-4,4l11019,5039r4,4l11033,5043r4,-4l11037,5030xm11037,4933r-4,-4l11023,4929r-4,4l11019,4943r4,4l11033,4947r4,-4l11037,4933xm11037,4837r-4,-4l11023,4833r-4,4l11019,4846r4,4l11033,4850r4,-4l11037,4837xm11037,4740r-4,-4l11023,4736r-4,4l11019,4750r4,3l11033,4753r4,-3l11037,4740xm11037,4644r-4,-4l11023,4640r-4,4l11019,4653r4,4l11033,4657r4,-4l11037,4644xm11037,4547r-4,-4l11023,4543r-4,4l11019,4556r4,4l11033,4560r4,-4l11037,4547xm11037,4450r-4,-3l11023,4447r-4,3l11019,4460r4,4l11033,4464r4,-4l11037,4450xm11037,4354r-4,-4l11023,4350r-4,4l11019,4363r4,4l11033,4367r4,-4l11037,4354xm11037,4257r-4,-4l11023,4253r-4,4l11019,4267r4,4l11033,4271r4,-4l11037,4257xm11037,4161r-4,-4l11023,4157r-4,4l11019,4170r4,4l11033,4174r4,-4l11037,4161xm11037,4064r-4,-4l11023,4060r-4,4l11019,4073r4,4l11033,4077r4,-4l11037,4064xm11037,3967r-4,-3l11023,3964r-4,3l11019,3977r4,4l11033,3981r4,-4l11037,3967xm11037,3871r-4,-4l11023,3867r-4,4l11019,3880r4,4l11033,3884r4,-4l11037,3871xm11037,3774r-4,-4l11023,3770r-4,4l11019,3784r4,4l11033,3788r4,-4l11037,3774xm11037,3678r-4,-4l11023,3674r-4,4l11019,3687r4,4l11033,3691r4,-4l11037,3678xm11037,3581r-4,-4l11023,3577r-4,4l11019,3591r4,3l11033,3594r4,-3l11037,3581xm11037,3484r-4,-3l11023,3481r-4,3l11019,3494r4,4l11033,3498r4,-4l11037,3484xm11072,6720r-4,-4l11059,6716r-4,4l11055,6730r4,4l11068,6734r4,-4l11072,6720xm11072,6624r-4,-4l11059,6620r-4,4l11055,6633r4,4l11068,6637r4,-4l11072,6624xm11072,6527r-4,-4l11059,6523r-4,4l11055,6537r4,3l11068,6540r4,-3l11072,6527xm11072,6430r-4,-4l11059,6426r-4,4l11055,6440r4,4l11068,6444r4,-4l11072,6430xm11072,6334r-4,-4l11059,6330r-4,4l11055,6343r4,4l11068,6347r4,-4l11072,6334xm11072,6237r-4,-4l11059,6233r-4,4l11055,6247r4,4l11068,6251r4,-4l11072,6237xm11072,6141r-4,-4l11059,6137r-4,4l11055,6150r4,4l11068,6154r4,-4l11072,6141xm11072,6044r-4,-4l11059,6040r-4,4l11055,6054r4,3l11068,6057r4,-3l11072,6044xm11072,5947r-4,-3l11059,5944r-4,3l11055,5957r4,4l11068,5961r4,-4l11072,5947xm11072,5851r-4,-4l11059,5847r-4,4l11055,5860r4,4l11068,5864r4,-4l11072,5851xm11072,5754r-4,-4l11059,5750r-4,4l11055,5764r4,4l11068,5768r4,-4l11072,5754xm11072,5658r-4,-4l11059,5654r-4,4l11055,5667r4,4l11068,5671r4,-4l11072,5658xm11072,5561r-4,-4l11059,5557r-4,4l11055,5571r4,3l11068,5574r4,-3l11072,5561xm11072,5465r-4,-4l11059,5461r-4,4l11055,5474r4,4l11068,5478r4,-4l11072,5465xm11072,5368r-4,-4l11059,5364r-4,4l11055,5378r4,3l11068,5381r4,-3l11072,5368xm11072,5271r-4,-3l11059,5268r-4,3l11055,5281r4,4l11068,5285r4,-4l11072,5271xm11072,5175r-4,-4l11059,5171r-4,4l11055,5184r4,4l11068,5188r4,-4l11072,5175xm11072,5078r-4,-4l11059,5074r-4,4l11055,5088r4,4l11068,5092r4,-4l11072,5078xm11072,4982r-4,-4l11059,4978r-4,4l11055,4991r4,4l11068,4995r4,-4l11072,4982xm11072,4885r-4,-4l11059,4881r-4,4l11055,4894r4,4l11068,4898r4,-4l11072,4885xm11072,4788r-4,-3l11059,4785r-4,3l11055,4798r4,4l11068,4802r4,-4l11072,4788xm11072,4692r-4,-4l11059,4688r-4,4l11055,4701r4,4l11068,4705r4,-4l11072,4692xm11072,4595r-4,-4l11059,4591r-4,4l11055,4605r4,4l11068,4609r4,-4l11072,4595xm11072,4499r-4,-4l11059,4495r-4,4l11055,4508r4,4l11068,4512r4,-4l11072,4499xm11072,4402r-4,-4l11059,4398r-4,4l11055,4412r4,3l11068,4415r4,-3l11072,4402xm11072,4305r-4,-3l11059,4302r-4,3l11055,4315r4,4l11068,4319r4,-4l11072,4305xm11072,4209r-4,-4l11059,4205r-4,4l11055,4218r4,4l11068,4222r4,-4l11072,4209xm11072,4112r-4,-3l11059,4109r-4,3l11055,4122r4,4l11068,4126r4,-4l11072,4112xm11072,4016r-4,-4l11059,4012r-4,4l11055,4025r4,4l11068,4029r4,-4l11072,4016xm11072,3919r-4,-4l11059,3915r-4,4l11055,3929r4,4l11068,3933r4,-4l11072,3919xm11072,3823r-4,-4l11059,3819r-4,4l11055,3832r4,4l11068,3836r4,-4l11072,3823xm11072,3726r-4,-4l11059,3722r-4,4l11055,3735r4,4l11068,3739r4,-4l11072,3726xm11072,3629r-4,-3l11059,3626r-4,3l11055,3639r4,4l11068,3643r4,-4l11072,3629xm11072,3533r-4,-4l11059,3529r-4,4l11055,3542r4,4l11068,3546r4,-4l11072,3533xm11072,3436r-4,-4l11059,3432r-4,4l11055,3446r4,4l11068,3450r4,-4l11072,3436xm11072,3340r-4,-4l11059,3336r-4,4l11055,3349r4,4l11068,3353r4,-4l11072,3340xm11103,6768r-4,-3l11089,6765r-4,3l11085,6778r4,4l11099,6782r4,-4l11103,6768xm11103,6672r-4,-4l11089,6668r-4,4l11085,6681r4,4l11099,6685r4,-4l11103,6672xm11103,6575r-4,-4l11089,6571r-4,4l11085,6585r4,4l11099,6589r4,-4l11103,6575xm11103,6479r-4,-4l11089,6475r-4,4l11085,6488r4,4l11099,6492r4,-4l11103,6479xm11103,6382r-4,-4l11089,6378r-4,4l11085,6392r4,4l11099,6396r4,-4l11103,6382xm11103,6286r-4,-4l11089,6282r-4,4l11085,6295r4,4l11099,6299r4,-4l11103,6286xm11103,6189r-4,-4l11089,6185r-4,4l11085,6198r4,4l11099,6202r4,-4l11103,6189xm11103,6092r-4,-4l11089,6088r-4,4l11085,6102r4,4l11099,6106r4,-4l11103,6092xm11103,5996r-4,-4l11089,5992r-4,4l11085,6005r4,4l11099,6009r4,-4l11103,5996xm11103,5899r-4,-4l11089,5895r-4,4l11085,5909r4,4l11099,5913r4,-4l11103,5899xm11103,5803r-4,-4l11089,5799r-4,4l11085,5812r4,4l11099,5816r4,-4l11103,5803xm11103,5706r-4,-4l11089,5702r-4,4l11085,5716r4,3l11099,5719r4,-3l11103,5706xm11103,5609r-4,-3l11089,5606r-4,3l11085,5619r4,4l11099,5623r4,-4l11103,5609xm11103,5513r-4,-4l11089,5509r-4,4l11085,5522r4,4l11099,5526r4,-4l11103,5513xm11103,5416r-4,-4l11089,5412r-4,4l11085,5426r4,4l11099,5430r4,-4l11103,5416xm11103,5320r-4,-4l11089,5316r-4,4l11085,5329r4,4l11099,5333r4,-4l11103,5320xm11103,5223r-4,-4l11089,5219r-4,4l11085,5232r4,4l11099,5236r4,-4l11103,5223xm11103,5127r-4,-4l11089,5123r-4,4l11085,5136r4,4l11099,5140r4,-4l11103,5127xm11103,5030r-4,-4l11089,5026r-4,4l11085,5039r4,4l11099,5043r4,-4l11103,5030xm11103,4933r-4,-4l11089,4929r-4,4l11085,4943r4,4l11099,4947r4,-4l11103,4933xm11103,4837r-4,-4l11089,4833r-4,4l11085,4846r4,4l11099,4850r4,-4l11103,4837xm11103,4740r-4,-4l11089,4736r-4,4l11085,4750r4,3l11099,4753r4,-3l11103,4740xm11103,4644r-4,-4l11089,4640r-4,4l11085,4653r4,4l11099,4657r4,-4l11103,4644xm11103,4547r-4,-4l11089,4543r-4,4l11085,4556r4,4l11099,4560r4,-4l11103,4547xm11103,4450r-4,-3l11089,4447r-4,3l11085,4460r4,4l11099,4464r4,-4l11103,4450xm11103,4354r-4,-4l11089,4350r-4,4l11085,4363r4,4l11099,4367r4,-4l11103,4354xm11103,4257r-4,-4l11089,4253r-4,4l11085,4267r4,4l11099,4271r4,-4l11103,4257xm11103,4161r-4,-4l11089,4157r-4,4l11085,4170r4,4l11099,4174r4,-4l11103,4161xm11103,4064r-4,-4l11089,4060r-4,4l11085,4073r4,4l11099,4077r4,-4l11103,4064xm11103,3967r-4,-3l11089,3964r-4,3l11085,3977r4,4l11099,3981r4,-4l11103,3967xm11103,3871r-4,-4l11089,3867r-4,4l11085,3880r4,4l11099,3884r4,-4l11103,3871xm11103,3774r-4,-4l11089,3770r-4,4l11085,3784r4,4l11099,3788r4,-4l11103,3774xm11103,3678r-4,-4l11089,3674r-4,4l11085,3687r4,4l11099,3691r4,-4l11103,3678xm11103,3581r-4,-4l11089,3577r-4,4l11085,3591r4,3l11099,3594r4,-3l11103,3581xm11103,3484r-4,-3l11089,3481r-4,3l11085,3494r4,4l11099,3498r4,-4l11103,3484xm11139,6720r-4,-4l11125,6716r-4,4l11121,6730r4,4l11135,6734r4,-4l11139,6720xm11139,6624r-4,-4l11125,6620r-4,4l11121,6633r4,4l11135,6637r4,-4l11139,6624xm11139,6527r-4,-4l11125,6523r-4,4l11121,6537r4,3l11135,6540r4,-3l11139,6527xm11139,6430r-4,-4l11125,6426r-4,4l11121,6440r4,4l11135,6444r4,-4l11139,6430xm11139,6334r-4,-4l11125,6330r-4,4l11121,6343r4,4l11135,6347r4,-4l11139,6334xm11139,6237r-4,-4l11125,6233r-4,4l11121,6247r4,4l11135,6251r4,-4l11139,6237xm11139,6141r-4,-4l11125,6137r-4,4l11121,6150r4,4l11135,6154r4,-4l11139,6141xm11139,6044r-4,-4l11125,6040r-4,4l11121,6054r4,3l11135,6057r4,-3l11139,6044xm11139,5947r-4,-3l11125,5944r-4,3l11121,5957r4,4l11135,5961r4,-4l11139,5947xm11139,5851r-4,-4l11125,5847r-4,4l11121,5860r4,4l11135,5864r4,-4l11139,5851xm11139,5754r-4,-4l11125,5750r-4,4l11121,5764r4,4l11135,5768r4,-4l11139,5754xm11139,5658r-4,-4l11125,5654r-4,4l11121,5667r4,4l11135,5671r4,-4l11139,5658xm11139,5561r-4,-4l11125,5557r-4,4l11121,5571r4,3l11135,5574r4,-3l11139,5561xm11139,5465r-4,-4l11125,5461r-4,4l11121,5474r4,4l11135,5478r4,-4l11139,5465xm11139,5368r-4,-4l11125,5364r-4,4l11121,5378r4,3l11135,5381r4,-3l11139,5368xm11139,5271r-4,-3l11125,5268r-4,3l11121,5281r4,4l11135,5285r4,-4l11139,5271xm11139,5175r-4,-4l11125,5171r-4,4l11121,5184r4,4l11135,5188r4,-4l11139,5175xm11139,5078r-4,-4l11125,5074r-4,4l11121,5088r4,4l11135,5092r4,-4l11139,5078xm11139,4982r-4,-4l11125,4978r-4,4l11121,4991r4,4l11135,4995r4,-4l11139,4982xm11139,4885r-4,-4l11125,4881r-4,4l11121,4894r4,4l11135,4898r4,-4l11139,4885xm11139,4788r-4,-3l11125,4785r-4,3l11121,4798r4,4l11135,4802r4,-4l11139,4788xm11139,4692r-4,-4l11125,4688r-4,4l11121,4701r4,4l11135,4705r4,-4l11139,4692xm11139,4595r-4,-4l11125,4591r-4,4l11121,4605r4,4l11135,4609r4,-4l11139,4595xm11139,4499r-4,-4l11125,4495r-4,4l11121,4508r4,4l11135,4512r4,-4l11139,4499xm11139,4402r-4,-4l11125,4398r-4,4l11121,4412r4,3l11135,4415r4,-3l11139,4402xm11139,4305r-4,-3l11125,4302r-4,3l11121,4315r4,4l11135,4319r4,-4l11139,4305xm11139,4209r-4,-4l11125,4205r-4,4l11121,4218r4,4l11135,4222r4,-4l11139,4209xm11139,4112r-4,-3l11125,4109r-4,3l11121,4122r4,4l11135,4126r4,-4l11139,4112xm11139,4016r-4,-4l11125,4012r-4,4l11121,4025r4,4l11135,4029r4,-4l11139,4016xm11139,3919r-4,-4l11125,3915r-4,4l11121,3929r4,4l11135,3933r4,-4l11139,3919xm11139,3823r-4,-4l11125,3819r-4,4l11121,3832r4,4l11135,3836r4,-4l11139,3823xm11139,3726r-4,-4l11125,3722r-4,4l11121,3735r4,4l11135,3739r4,-4l11139,3726xm11139,3629r-4,-3l11125,3626r-4,3l11121,3639r4,4l11135,3643r4,-4l11139,3629xm11139,3533r-4,-4l11125,3529r-4,4l11121,3542r4,4l11135,3546r4,-4l11139,3533xm11139,3436r-4,-4l11125,3432r-4,4l11121,3446r4,4l11135,3450r4,-4l11139,3436xm11139,3340r-4,-4l11125,3336r-4,4l11121,3349r4,4l11135,3353r4,-4l11139,3340xm11170,6768r-5,-3l11156,6765r-4,3l11152,6778r4,4l11165,6782r5,-4l11170,6768xm11170,6672r-5,-4l11156,6668r-4,4l11152,6681r4,4l11165,6685r5,-4l11170,6672xm11170,6575r-5,-4l11156,6571r-4,4l11152,6585r4,4l11165,6589r5,-4l11170,6575xm11170,6479r-5,-4l11156,6475r-4,4l11152,6488r4,4l11165,6492r5,-4l11170,6479xm11170,6382r-5,-4l11156,6378r-4,4l11152,6392r4,4l11165,6396r5,-4l11170,6382xm11170,6286r-5,-4l11156,6282r-4,4l11152,6295r4,4l11165,6299r5,-4l11170,6286xm11170,6189r-5,-4l11156,6185r-4,4l11152,6198r4,4l11165,6202r5,-4l11170,6189xm11170,6092r-5,-4l11156,6088r-4,4l11152,6102r4,4l11165,6106r5,-4l11170,6092xm11170,5996r-5,-4l11156,5992r-4,4l11152,6005r4,4l11165,6009r5,-4l11170,5996xm11170,5899r-5,-4l11156,5895r-4,4l11152,5909r4,4l11165,5913r5,-4l11170,5899xm11170,5803r-5,-4l11156,5799r-4,4l11152,5812r4,4l11165,5816r5,-4l11170,5803xm11170,5706r-5,-4l11156,5702r-4,4l11152,5716r4,3l11165,5719r5,-3l11170,5706xm11170,5609r-5,-3l11156,5606r-4,3l11152,5619r4,4l11165,5623r5,-4l11170,5609xm11170,5513r-5,-4l11156,5509r-4,4l11152,5522r4,4l11165,5526r5,-4l11170,5513xm11170,5416r-5,-4l11156,5412r-4,4l11152,5426r4,4l11165,5430r5,-4l11170,5416xm11170,5320r-5,-4l11156,5316r-4,4l11152,5329r4,4l11165,5333r5,-4l11170,5320xm11170,5223r-5,-4l11156,5219r-4,4l11152,5232r4,4l11165,5236r5,-4l11170,5223xm11170,5127r-5,-4l11156,5123r-4,4l11152,5136r4,4l11165,5140r5,-4l11170,5127xm11170,5030r-5,-4l11156,5026r-4,4l11152,5039r4,4l11165,5043r5,-4l11170,5030xm11170,4933r-5,-4l11156,4929r-4,4l11152,4943r4,4l11165,4947r5,-4l11170,4933xm11170,4837r-5,-4l11156,4833r-4,4l11152,4846r4,4l11165,4850r5,-4l11170,4837xm11170,4740r-5,-4l11156,4736r-4,4l11152,4750r4,3l11165,4753r5,-3l11170,4740xm11170,4644r-5,-4l11156,4640r-4,4l11152,4653r4,4l11165,4657r5,-4l11170,4644xm11170,4547r-5,-4l11156,4543r-4,4l11152,4556r4,4l11165,4560r5,-4l11170,4547xm11170,4450r-5,-3l11156,4447r-4,3l11152,4460r4,4l11165,4464r5,-4l11170,4450xm11170,4354r-5,-4l11156,4350r-4,4l11152,4363r4,4l11165,4367r5,-4l11170,4354xm11170,4257r-5,-4l11156,4253r-4,4l11152,4267r4,4l11165,4271r5,-4l11170,4257xm11170,4161r-5,-4l11156,4157r-4,4l11152,4170r4,4l11165,4174r5,-4l11170,4161xm11170,4064r-5,-4l11156,4060r-4,4l11152,4073r4,4l11165,4077r5,-4l11170,4064xm11170,3967r-5,-3l11156,3964r-4,3l11152,3977r4,4l11165,3981r5,-4l11170,3967xm11170,3871r-5,-4l11156,3867r-4,4l11152,3880r4,4l11165,3884r5,-4l11170,3871xm11170,3774r-5,-4l11156,3770r-4,4l11152,3784r4,4l11165,3788r5,-4l11170,3774xm11170,3678r-5,-4l11156,3674r-4,4l11152,3687r4,4l11165,3691r5,-4l11170,3678xm11170,3581r-5,-4l11156,3577r-4,4l11152,3591r4,3l11165,3594r5,-3l11170,3581xm11170,3484r-5,-3l11156,3481r-4,3l11152,3494r4,4l11165,3498r5,-4l11170,3484xm11205,6720r-4,-4l11192,6716r-4,4l11188,6730r4,4l11201,6734r4,-4l11205,6720xm11205,6624r-4,-4l11192,6620r-4,4l11188,6633r4,4l11201,6637r4,-4l11205,6624xm11205,6527r-4,-4l11192,6523r-4,4l11188,6537r4,3l11201,6540r4,-3l11205,6527xm11205,6430r-4,-4l11192,6426r-4,4l11188,6440r4,4l11201,6444r4,-4l11205,6430xm11205,6334r-4,-4l11192,6330r-4,4l11188,6343r4,4l11201,6347r4,-4l11205,6334xm11205,6237r-4,-4l11192,6233r-4,4l11188,6247r4,4l11201,6251r4,-4l11205,6237xm11205,6141r-4,-4l11192,6137r-4,4l11188,6150r4,4l11201,6154r4,-4l11205,6141xm11205,6044r-4,-4l11192,6040r-4,4l11188,6054r4,3l11201,6057r4,-3l11205,6044xm11205,5947r-4,-3l11192,5944r-4,3l11188,5957r4,4l11201,5961r4,-4l11205,5947xm11205,5851r-4,-4l11192,5847r-4,4l11188,5860r4,4l11201,5864r4,-4l11205,5851xm11205,5754r-4,-4l11192,5750r-4,4l11188,5764r4,4l11201,5768r4,-4l11205,5754xm11205,5658r-4,-4l11192,5654r-4,4l11188,5667r4,4l11201,5671r4,-4l11205,5658xm11205,5561r-4,-4l11192,5557r-4,4l11188,5571r4,3l11201,5574r4,-3l11205,5561xm11205,5465r-4,-4l11192,5461r-4,4l11188,5474r4,4l11201,5478r4,-4l11205,5465xm11205,5368r-4,-4l11192,5364r-4,4l11188,5378r4,3l11201,5381r4,-3l11205,5368xm11205,5271r-4,-3l11192,5268r-4,3l11188,5281r4,4l11201,5285r4,-4l11205,5271xm11205,5175r-4,-4l11192,5171r-4,4l11188,5184r4,4l11201,5188r4,-4l11205,5175xm11205,5078r-4,-4l11192,5074r-4,4l11188,5088r4,4l11201,5092r4,-4l11205,5078xm11205,4982r-4,-4l11192,4978r-4,4l11188,4991r4,4l11201,4995r4,-4l11205,4982xm11205,4885r-4,-4l11192,4881r-4,4l11188,4894r4,4l11201,4898r4,-4l11205,4885xm11205,4788r-4,-3l11192,4785r-4,3l11188,4798r4,4l11201,4802r4,-4l11205,4788xm11205,4692r-4,-4l11192,4688r-4,4l11188,4701r4,4l11201,4705r4,-4l11205,4692xm11205,4595r-4,-4l11192,4591r-4,4l11188,4605r4,4l11201,4609r4,-4l11205,4595xm11205,4499r-4,-4l11192,4495r-4,4l11188,4508r4,4l11201,4512r4,-4l11205,4499xm11205,4402r-4,-4l11192,4398r-4,4l11188,4412r4,3l11201,4415r4,-3l11205,4402xm11205,4305r-4,-3l11192,4302r-4,3l11188,4315r4,4l11201,4319r4,-4l11205,4305xm11205,4209r-4,-4l11192,4205r-4,4l11188,4218r4,4l11201,4222r4,-4l11205,4209xm11205,4112r-4,-3l11192,4109r-4,3l11188,4122r4,4l11201,4126r4,-4l11205,4112xm11205,4016r-4,-4l11192,4012r-4,4l11188,4025r4,4l11201,4029r4,-4l11205,4016xm11205,3919r-4,-4l11192,3915r-4,4l11188,3929r4,4l11201,3933r4,-4l11205,3919xm11205,3823r-4,-4l11192,3819r-4,4l11188,3832r4,4l11201,3836r4,-4l11205,3823xm11205,3726r-4,-4l11192,3722r-4,4l11188,3735r4,4l11201,3739r4,-4l11205,3726xm11205,3629r-4,-3l11192,3626r-4,3l11188,3639r4,4l11201,3643r4,-4l11205,3629xm11205,3533r-4,-4l11192,3529r-4,4l11188,3542r4,4l11201,3546r4,-4l11205,3533xm11205,3436r-4,-4l11192,3432r-4,4l11188,3446r4,4l11201,3450r4,-4l11205,3436xm11205,3340r-4,-4l11192,3336r-4,4l11188,3349r4,4l11201,3353r4,-4l11205,3340xm11236,6768r-4,-3l11222,6765r-4,3l11218,6778r4,4l11232,6782r4,-4l11236,6768xm11236,6672r-4,-4l11222,6668r-4,4l11218,6681r4,4l11232,6685r4,-4l11236,6672xm11236,6575r-4,-4l11222,6571r-4,4l11218,6585r4,4l11232,6589r4,-4l11236,6575xm11236,6479r-4,-4l11222,6475r-4,4l11218,6488r4,4l11232,6492r4,-4l11236,6479xm11236,6382r-4,-4l11222,6378r-4,4l11218,6392r4,4l11232,6396r4,-4l11236,6382xm11236,6286r-4,-4l11222,6282r-4,4l11218,6295r4,4l11232,6299r4,-4l11236,6286xm11236,6189r-4,-4l11222,6185r-4,4l11218,6198r4,4l11232,6202r4,-4l11236,6189xm11236,6092r-4,-4l11222,6088r-4,4l11218,6102r4,4l11232,6106r4,-4l11236,6092xm11236,5996r-4,-4l11222,5992r-4,4l11218,6005r4,4l11232,6009r4,-4l11236,5996xm11236,5899r-4,-4l11222,5895r-4,4l11218,5909r4,4l11232,5913r4,-4l11236,5899xm11236,5803r-4,-4l11222,5799r-4,4l11218,5812r4,4l11232,5816r4,-4l11236,5803xm11236,5706r-4,-4l11222,5702r-4,4l11218,5716r4,3l11232,5719r4,-3l11236,5706xm11236,5609r-4,-3l11222,5606r-4,3l11218,5619r4,4l11232,5623r4,-4l11236,5609xm11236,5513r-4,-4l11222,5509r-4,4l11218,5522r4,4l11232,5526r4,-4l11236,5513xm11236,5416r-4,-4l11222,5412r-4,4l11218,5426r4,4l11232,5430r4,-4l11236,5416xm11236,5320r-4,-4l11222,5316r-4,4l11218,5329r4,4l11232,5333r4,-4l11236,5320xm11236,5223r-4,-4l11222,5219r-4,4l11218,5232r4,4l11232,5236r4,-4l11236,5223xm11236,5127r-4,-4l11222,5123r-4,4l11218,5136r4,4l11232,5140r4,-4l11236,5127xm11236,5030r-4,-4l11222,5026r-4,4l11218,5039r4,4l11232,5043r4,-4l11236,5030xm11236,4933r-4,-4l11222,4929r-4,4l11218,4943r4,4l11232,4947r4,-4l11236,4933xm11236,4837r-4,-4l11222,4833r-4,4l11218,4846r4,4l11232,4850r4,-4l11236,4837xm11236,4740r-4,-4l11222,4736r-4,4l11218,4750r4,3l11232,4753r4,-3l11236,4740xm11236,4644r-4,-4l11222,4640r-4,4l11218,4653r4,4l11232,4657r4,-4l11236,4644xm11236,4547r-4,-4l11222,4543r-4,4l11218,4556r4,4l11232,4560r4,-4l11236,4547xm11236,4450r-4,-3l11222,4447r-4,3l11218,4460r4,4l11232,4464r4,-4l11236,4450xm11236,4354r-4,-4l11222,4350r-4,4l11218,4363r4,4l11232,4367r4,-4l11236,4354xm11236,4257r-4,-4l11222,4253r-4,4l11218,4267r4,4l11232,4271r4,-4l11236,4257xm11236,4161r-4,-4l11222,4157r-4,4l11218,4170r4,4l11232,4174r4,-4l11236,4161xm11236,4064r-4,-4l11222,4060r-4,4l11218,4073r4,4l11232,4077r4,-4l11236,4064xm11236,3967r-4,-3l11222,3964r-4,3l11218,3977r4,4l11232,3981r4,-4l11236,3967xm11236,3871r-4,-4l11222,3867r-4,4l11218,3880r4,4l11232,3884r4,-4l11236,3871xm11236,3774r-4,-4l11222,3770r-4,4l11218,3784r4,4l11232,3788r4,-4l11236,3774xm11236,3678r-4,-4l11222,3674r-4,4l11218,3687r4,4l11232,3691r4,-4l11236,3678xm11236,3581r-4,-4l11222,3577r-4,4l11218,3591r4,3l11232,3594r4,-3l11236,3581xm11236,3484r-4,-3l11222,3481r-4,3l11218,3494r4,4l11232,3498r4,-4l11236,3484xm11272,6720r-4,-4l11258,6716r-4,4l11254,6730r4,4l11268,6734r4,-4l11272,6720xm11272,6624r-4,-4l11258,6620r-4,4l11254,6633r4,4l11268,6637r4,-4l11272,6624xm11272,6527r-4,-4l11258,6523r-4,4l11254,6537r4,3l11268,6540r4,-3l11272,6527xm11272,6430r-4,-4l11258,6426r-4,4l11254,6440r4,4l11268,6444r4,-4l11272,6430xm11272,6334r-4,-4l11258,6330r-4,4l11254,6343r4,4l11268,6347r4,-4l11272,6334xm11272,6237r-4,-4l11258,6233r-4,4l11254,6247r4,4l11268,6251r4,-4l11272,6237xm11272,6141r-4,-4l11258,6137r-4,4l11254,6150r4,4l11268,6154r4,-4l11272,6141xm11272,6044r-4,-4l11258,6040r-4,4l11254,6054r4,3l11268,6057r4,-3l11272,6044xm11272,5947r-4,-3l11258,5944r-4,3l11254,5957r4,4l11268,5961r4,-4l11272,5947xm11272,5851r-4,-4l11258,5847r-4,4l11254,5860r4,4l11268,5864r4,-4l11272,5851xm11272,5754r-4,-4l11258,5750r-4,4l11254,5764r4,4l11268,5768r4,-4l11272,5754xm11272,5658r-4,-4l11258,5654r-4,4l11254,5667r4,4l11268,5671r4,-4l11272,5658xm11272,5561r-4,-4l11258,5557r-4,4l11254,5571r4,3l11268,5574r4,-3l11272,5561xm11272,5465r-4,-4l11258,5461r-4,4l11254,5474r4,4l11268,5478r4,-4l11272,5465xm11272,5368r-4,-4l11258,5364r-4,4l11254,5378r4,3l11268,5381r4,-3l11272,5368xm11272,5271r-4,-3l11258,5268r-4,3l11254,5281r4,4l11268,5285r4,-4l11272,5271xm11272,5175r-4,-4l11258,5171r-4,4l11254,5184r4,4l11268,5188r4,-4l11272,5175xm11272,5078r-4,-4l11258,5074r-4,4l11254,5088r4,4l11268,5092r4,-4l11272,5078xm11272,4982r-4,-4l11258,4978r-4,4l11254,4991r4,4l11268,4995r4,-4l11272,4982xm11272,4885r-4,-4l11258,4881r-4,4l11254,4894r4,4l11268,4898r4,-4l11272,4885xm11272,4788r-4,-3l11258,4785r-4,3l11254,4798r4,4l11268,4802r4,-4l11272,4788xm11272,4692r-4,-4l11258,4688r-4,4l11254,4701r4,4l11268,4705r4,-4l11272,4692xm11272,4595r-4,-4l11258,4591r-4,4l11254,4605r4,4l11268,4609r4,-4l11272,4595xm11272,4499r-4,-4l11258,4495r-4,4l11254,4508r4,4l11268,4512r4,-4l11272,4499xm11272,4402r-4,-4l11258,4398r-4,4l11254,4412r4,3l11268,4415r4,-3l11272,4402xm11272,4305r-4,-3l11258,4302r-4,3l11254,4315r4,4l11268,4319r4,-4l11272,4305xm11272,4209r-4,-4l11258,4205r-4,4l11254,4218r4,4l11268,4222r4,-4l11272,4209xm11272,4112r-4,-3l11258,4109r-4,3l11254,4122r4,4l11268,4126r4,-4l11272,4112xm11272,4016r-4,-4l11258,4012r-4,4l11254,4025r4,4l11268,4029r4,-4l11272,4016xm11272,3919r-4,-4l11258,3915r-4,4l11254,3929r4,4l11268,3933r4,-4l11272,3919xm11272,3823r-4,-4l11258,3819r-4,4l11254,3832r4,4l11268,3836r4,-4l11272,3823xm11272,3726r-4,-4l11258,3722r-4,4l11254,3735r4,4l11268,3739r4,-4l11272,3726xm11272,3629r-4,-3l11258,3626r-4,3l11254,3639r4,4l11268,3643r4,-4l11272,3629xm11272,3533r-4,-4l11258,3529r-4,4l11254,3542r4,4l11268,3546r4,-4l11272,3533xm11272,3436r-4,-4l11258,3432r-4,4l11254,3446r4,4l11268,3450r4,-4l11272,3436xm11272,3340r-4,-4l11258,3336r-4,4l11254,3349r4,4l11268,3353r4,-4l11272,3340xm11303,6768r-4,-3l11289,6765r-4,3l11285,6778r4,4l11299,6782r4,-4l11303,6768xm11303,6672r-4,-4l11289,6668r-4,4l11285,6681r4,4l11299,6685r4,-4l11303,6672xm11303,6575r-4,-4l11289,6571r-4,4l11285,6585r4,4l11299,6589r4,-4l11303,6575xm11303,6479r-4,-4l11289,6475r-4,4l11285,6488r4,4l11299,6492r4,-4l11303,6479xm11303,6382r-4,-4l11289,6378r-4,4l11285,6392r4,4l11299,6396r4,-4l11303,6382xm11303,6286r-4,-4l11289,6282r-4,4l11285,6295r4,4l11299,6299r4,-4l11303,6286xm11303,6189r-4,-4l11289,6185r-4,4l11285,6198r4,4l11299,6202r4,-4l11303,6189xm11303,6092r-4,-4l11289,6088r-4,4l11285,6102r4,4l11299,6106r4,-4l11303,6092xm11303,5996r-4,-4l11289,5992r-4,4l11285,6005r4,4l11299,6009r4,-4l11303,5996xm11303,5899r-4,-4l11289,5895r-4,4l11285,5909r4,4l11299,5913r4,-4l11303,5899xm11303,5803r-4,-4l11289,5799r-4,4l11285,5812r4,4l11299,5816r4,-4l11303,5803xm11303,5706r-4,-4l11289,5702r-4,4l11285,5716r4,3l11299,5719r4,-3l11303,5706xm11303,5609r-4,-3l11289,5606r-4,3l11285,5619r4,4l11299,5623r4,-4l11303,5609xm11303,5513r-4,-4l11289,5509r-4,4l11285,5522r4,4l11299,5526r4,-4l11303,5513xm11303,5416r-4,-4l11289,5412r-4,4l11285,5426r4,4l11299,5430r4,-4l11303,5416xm11303,5320r-4,-4l11289,5316r-4,4l11285,5329r4,4l11299,5333r4,-4l11303,5320xm11303,5223r-4,-4l11289,5219r-4,4l11285,5232r4,4l11299,5236r4,-4l11303,5223xm11303,5127r-4,-4l11289,5123r-4,4l11285,5136r4,4l11299,5140r4,-4l11303,5127xm11303,5030r-4,-4l11289,5026r-4,4l11285,5039r4,4l11299,5043r4,-4l11303,5030xm11303,4933r-4,-4l11289,4929r-4,4l11285,4943r4,4l11299,4947r4,-4l11303,4933xm11303,4837r-4,-4l11289,4833r-4,4l11285,4846r4,4l11299,4850r4,-4l11303,4837xm11303,4740r-4,-4l11289,4736r-4,4l11285,4750r4,3l11299,4753r4,-3l11303,4740xm11303,4644r-4,-4l11289,4640r-4,4l11285,4653r4,4l11299,4657r4,-4l11303,4644xm11303,4547r-4,-4l11289,4543r-4,4l11285,4556r4,4l11299,4560r4,-4l11303,4547xm11303,4450r-4,-3l11289,4447r-4,3l11285,4460r4,4l11299,4464r4,-4l11303,4450xm11303,4354r-4,-4l11289,4350r-4,4l11285,4363r4,4l11299,4367r4,-4l11303,4354xm11303,4257r-4,-4l11289,4253r-4,4l11285,4267r4,4l11299,4271r4,-4l11303,4257xm11303,4161r-4,-4l11289,4157r-4,4l11285,4170r4,4l11299,4174r4,-4l11303,4161xm11303,4064r-4,-4l11289,4060r-4,4l11285,4073r4,4l11299,4077r4,-4l11303,4064xm11303,3967r-4,-3l11289,3964r-4,3l11285,3977r4,4l11299,3981r4,-4l11303,3967xm11303,3871r-4,-4l11289,3867r-4,4l11285,3880r4,4l11299,3884r4,-4l11303,3871xm11303,3774r-4,-4l11289,3770r-4,4l11285,3784r4,4l11299,3788r4,-4l11303,3774xm11303,3678r-4,-4l11289,3674r-4,4l11285,3687r4,4l11299,3691r4,-4l11303,3678xm11303,3581r-4,-4l11289,3577r-4,4l11285,3591r4,3l11299,3594r4,-3l11303,3581xm11303,3484r-4,-3l11289,3481r-4,3l11285,3494r4,4l11299,3498r4,-4l11303,3484xm11338,6720r-4,-4l11325,6716r-4,4l11321,6730r4,4l11334,6734r4,-4l11338,6720xm11338,6624r-4,-4l11325,6620r-4,4l11321,6633r4,4l11334,6637r4,-4l11338,6624xm11338,6527r-4,-4l11325,6523r-4,4l11321,6537r4,3l11334,6540r4,-3l11338,6527xm11338,6430r-4,-4l11325,6426r-4,4l11321,6440r4,4l11334,6444r4,-4l11338,6430xm11338,6334r-4,-4l11325,6330r-4,4l11321,6343r4,4l11334,6347r4,-4l11338,6334xm11338,6237r-4,-4l11325,6233r-4,4l11321,6247r4,4l11334,6251r4,-4l11338,6237xm11338,6141r-4,-4l11325,6137r-4,4l11321,6150r4,4l11334,6154r4,-4l11338,6141xm11338,6044r-4,-4l11325,6040r-4,4l11321,6054r4,3l11334,6057r4,-3l11338,6044xm11338,5947r-4,-3l11325,5944r-4,3l11321,5957r4,4l11334,5961r4,-4l11338,5947xm11338,5851r-4,-4l11325,5847r-4,4l11321,5860r4,4l11334,5864r4,-4l11338,5851xm11338,5754r-4,-4l11325,5750r-4,4l11321,5764r4,4l11334,5768r4,-4l11338,5754xm11338,5658r-4,-4l11325,5654r-4,4l11321,5667r4,4l11334,5671r4,-4l11338,5658xm11338,5561r-4,-4l11325,5557r-4,4l11321,5571r4,3l11334,5574r4,-3l11338,5561xm11338,5465r-4,-4l11325,5461r-4,4l11321,5474r4,4l11334,5478r4,-4l11338,5465xm11338,5368r-4,-4l11325,5364r-4,4l11321,5378r4,3l11334,5381r4,-3l11338,5368xm11338,5271r-4,-3l11325,5268r-4,3l11321,5281r4,4l11334,5285r4,-4l11338,5271xm11338,5175r-4,-4l11325,5171r-4,4l11321,5184r4,4l11334,5188r4,-4l11338,5175xm11338,5078r-4,-4l11325,5074r-4,4l11321,5088r4,4l11334,5092r4,-4l11338,5078xm11338,4982r-4,-4l11325,4978r-4,4l11321,4991r4,4l11334,4995r4,-4l11338,4982xm11338,4885r-4,-4l11325,4881r-4,4l11321,4894r4,4l11334,4898r4,-4l11338,4885xm11338,4788r-4,-3l11325,4785r-4,3l11321,4798r4,4l11334,4802r4,-4l11338,4788xm11338,4692r-4,-4l11325,4688r-4,4l11321,4701r4,4l11334,4705r4,-4l11338,4692xm11338,4595r-4,-4l11325,4591r-4,4l11321,4605r4,4l11334,4609r4,-4l11338,4595xm11338,4499r-4,-4l11325,4495r-4,4l11321,4508r4,4l11334,4512r4,-4l11338,4499xm11338,4402r-4,-4l11325,4398r-4,4l11321,4412r4,3l11334,4415r4,-3l11338,4402xm11338,4305r-4,-3l11325,4302r-4,3l11321,4315r4,4l11334,4319r4,-4l11338,4305xm11338,4209r-4,-4l11325,4205r-4,4l11321,4218r4,4l11334,4222r4,-4l11338,4209xm11338,4112r-4,-3l11325,4109r-4,3l11321,4122r4,4l11334,4126r4,-4l11338,4112xm11338,4016r-4,-4l11325,4012r-4,4l11321,4025r4,4l11334,4029r4,-4l11338,4016xm11338,3919r-4,-4l11325,3915r-4,4l11321,3929r4,4l11334,3933r4,-4l11338,3919xm11338,3823r-4,-4l11325,3819r-4,4l11321,3832r4,4l11334,3836r4,-4l11338,3823xm11338,3726r-4,-4l11325,3722r-4,4l11321,3735r4,4l11334,3739r4,-4l11338,3726xm11338,3629r-4,-3l11325,3626r-4,3l11321,3639r4,4l11334,3643r4,-4l11338,3629xm11338,3533r-4,-4l11325,3529r-4,4l11321,3542r4,4l11334,3546r4,-4l11338,3533xm11338,3436r-4,-4l11325,3432r-4,4l11321,3446r4,4l11334,3450r4,-4l11338,3436xm11338,3340r-4,-4l11325,3336r-4,4l11321,3349r4,4l11334,3353r4,-4l11338,3340xm11369,6768r-4,-3l11355,6765r-4,3l11351,6778r4,4l11365,6782r4,-4l11369,6768xm11369,6672r-4,-4l11355,6668r-4,4l11351,6681r4,4l11365,6685r4,-4l11369,6672xm11369,6575r-4,-4l11355,6571r-4,4l11351,6585r4,4l11365,6589r4,-4l11369,6575xm11369,6479r-4,-4l11355,6475r-4,4l11351,6488r4,4l11365,6492r4,-4l11369,6479xm11369,6382r-4,-4l11355,6378r-4,4l11351,6392r4,4l11365,6396r4,-4l11369,6382xm11369,6286r-4,-4l11355,6282r-4,4l11351,6295r4,4l11365,6299r4,-4l11369,6286xm11369,6189r-4,-4l11355,6185r-4,4l11351,6198r4,4l11365,6202r4,-4l11369,6189xm11369,6092r-4,-4l11355,6088r-4,4l11351,6102r4,4l11365,6106r4,-4l11369,6092xm11369,5996r-4,-4l11355,5992r-4,4l11351,6005r4,4l11365,6009r4,-4l11369,5996xm11369,5899r-4,-4l11355,5895r-4,4l11351,5909r4,4l11365,5913r4,-4l11369,5899xm11369,5803r-4,-4l11355,5799r-4,4l11351,5812r4,4l11365,5816r4,-4l11369,5803xm11369,5706r-4,-4l11355,5702r-4,4l11351,5716r4,3l11365,5719r4,-3l11369,5706xm11369,5609r-4,-3l11355,5606r-4,3l11351,5619r4,4l11365,5623r4,-4l11369,5609xm11369,5513r-4,-4l11355,5509r-4,4l11351,5522r4,4l11365,5526r4,-4l11369,5513xm11369,5416r-4,-4l11355,5412r-4,4l11351,5426r4,4l11365,5430r4,-4l11369,5416xm11369,5320r-4,-4l11355,5316r-4,4l11351,5329r4,4l11365,5333r4,-4l11369,5320xm11369,5223r-4,-4l11355,5219r-4,4l11351,5232r4,4l11365,5236r4,-4l11369,5223xm11369,5127r-4,-4l11355,5123r-4,4l11351,5136r4,4l11365,5140r4,-4l11369,5127xm11369,5030r-4,-4l11355,5026r-4,4l11351,5039r4,4l11365,5043r4,-4l11369,5030xm11369,4933r-4,-4l11355,4929r-4,4l11351,4943r4,4l11365,4947r4,-4l11369,4933xm11369,4837r-4,-4l11355,4833r-4,4l11351,4846r4,4l11365,4850r4,-4l11369,4837xm11369,4740r-4,-4l11355,4736r-4,4l11351,4750r4,3l11365,4753r4,-3l11369,4740xm11369,4644r-4,-4l11355,4640r-4,4l11351,4653r4,4l11365,4657r4,-4l11369,4644xm11369,4547r-4,-4l11355,4543r-4,4l11351,4556r4,4l11365,4560r4,-4l11369,4547xm11369,4450r-4,-3l11355,4447r-4,3l11351,4460r4,4l11365,4464r4,-4l11369,4450xm11369,4354r-4,-4l11355,4350r-4,4l11351,4363r4,4l11365,4367r4,-4l11369,4354xm11369,4257r-4,-4l11355,4253r-4,4l11351,4267r4,4l11365,4271r4,-4l11369,4257xm11369,4161r-4,-4l11355,4157r-4,4l11351,4170r4,4l11365,4174r4,-4l11369,4161xm11369,4064r-4,-4l11355,4060r-4,4l11351,4073r4,4l11365,4077r4,-4l11369,4064xm11369,3967r-4,-3l11355,3964r-4,3l11351,3977r4,4l11365,3981r4,-4l11369,3967xm11369,3871r-4,-4l11355,3867r-4,4l11351,3880r4,4l11365,3884r4,-4l11369,3871xm11369,3774r-4,-4l11355,3770r-4,4l11351,3784r4,4l11365,3788r4,-4l11369,3774xm11369,3678r-4,-4l11355,3674r-4,4l11351,3687r4,4l11365,3691r4,-4l11369,3678xm11369,3581r-4,-4l11355,3577r-4,4l11351,3591r4,3l11365,3594r4,-3l11369,3581xm11369,3484r-4,-3l11355,3481r-4,3l11351,3494r4,4l11365,3498r4,-4l11369,3484xm11405,6720r-4,-4l11391,6716r-4,4l11387,6730r4,4l11401,6734r4,-4l11405,6720xm11405,6624r-4,-4l11391,6620r-4,4l11387,6633r4,4l11401,6637r4,-4l11405,6624xm11405,6527r-4,-4l11391,6523r-4,4l11387,6537r4,3l11401,6540r4,-3l11405,6527xm11405,6430r-4,-4l11391,6426r-4,4l11387,6440r4,4l11401,6444r4,-4l11405,6430xm11405,6334r-4,-4l11391,6330r-4,4l11387,6343r4,4l11401,6347r4,-4l11405,6334xm11405,6237r-4,-4l11391,6233r-4,4l11387,6247r4,4l11401,6251r4,-4l11405,6237xm11405,6141r-4,-4l11391,6137r-4,4l11387,6150r4,4l11401,6154r4,-4l11405,6141xm11405,6044r-4,-4l11391,6040r-4,4l11387,6054r4,3l11401,6057r4,-3l11405,6044xm11405,5947r-4,-3l11391,5944r-4,3l11387,5957r4,4l11401,5961r4,-4l11405,5947xm11405,5851r-4,-4l11391,5847r-4,4l11387,5860r4,4l11401,5864r4,-4l11405,5851xm11405,5754r-4,-4l11391,5750r-4,4l11387,5764r4,4l11401,5768r4,-4l11405,5754xm11405,5658r-4,-4l11391,5654r-4,4l11387,5667r4,4l11401,5671r4,-4l11405,5658xm11405,5561r-4,-4l11391,5557r-4,4l11387,5571r4,3l11401,5574r4,-3l11405,5561xm11405,5465r-4,-4l11391,5461r-4,4l11387,5474r4,4l11401,5478r4,-4l11405,5465xm11405,5368r-4,-4l11391,5364r-4,4l11387,5378r4,3l11401,5381r4,-3l11405,5368xm11405,5271r-4,-3l11391,5268r-4,3l11387,5281r4,4l11401,5285r4,-4l11405,5271xm11405,5175r-4,-4l11391,5171r-4,4l11387,5184r4,4l11401,5188r4,-4l11405,5175xm11405,5078r-4,-4l11391,5074r-4,4l11387,5088r4,4l11401,5092r4,-4l11405,5078xm11405,4982r-4,-4l11391,4978r-4,4l11387,4991r4,4l11401,4995r4,-4l11405,4982xm11405,4885r-4,-4l11391,4881r-4,4l11387,4894r4,4l11401,4898r4,-4l11405,4885xm11405,4788r-4,-3l11391,4785r-4,3l11387,4798r4,4l11401,4802r4,-4l11405,4788xm11405,4692r-4,-4l11391,4688r-4,4l11387,4701r4,4l11401,4705r4,-4l11405,4692xm11405,4595r-4,-4l11391,4591r-4,4l11387,4605r4,4l11401,4609r4,-4l11405,4595xm11405,4499r-4,-4l11391,4495r-4,4l11387,4508r4,4l11401,4512r4,-4l11405,4499xm11405,4402r-4,-4l11391,4398r-4,4l11387,4412r4,3l11401,4415r4,-3l11405,4402xm11405,4305r-4,-3l11391,4302r-4,3l11387,4315r4,4l11401,4319r4,-4l11405,4305xm11405,4209r-4,-4l11391,4205r-4,4l11387,4218r4,4l11401,4222r4,-4l11405,4209xm11405,4112r-4,-3l11391,4109r-4,3l11387,4122r4,4l11401,4126r4,-4l11405,4112xm11405,4016r-4,-4l11391,4012r-4,4l11387,4025r4,4l11401,4029r4,-4l11405,4016xm11405,3919r-4,-4l11391,3915r-4,4l11387,3929r4,4l11401,3933r4,-4l11405,3919xm11405,3823r-4,-4l11391,3819r-4,4l11387,3832r4,4l11401,3836r4,-4l11405,3823xm11405,3726r-4,-4l11391,3722r-4,4l11387,3735r4,4l11401,3739r4,-4l11405,3726xm11405,3629r-4,-3l11391,3626r-4,3l11387,3639r4,4l11401,3643r4,-4l11405,3629xm11405,3533r-4,-4l11391,3529r-4,4l11387,3542r4,4l11401,3546r4,-4l11405,3533xm11405,3436r-4,-4l11391,3432r-4,4l11387,3446r4,4l11401,3450r4,-4l11405,3436xm11405,3340r-4,-4l11391,3336r-4,4l11387,3349r4,4l11401,3353r4,-4l11405,3340xm11435,6768r-3,-3l11422,6765r-4,3l11418,6778r4,4l11432,6782r3,-4l11435,6768xm11435,6672r-3,-4l11422,6668r-4,4l11418,6681r4,4l11432,6685r3,-4l11435,6672xm11435,6575r-3,-4l11422,6571r-4,4l11418,6585r4,4l11432,6589r3,-4l11435,6575xm11435,6479r-3,-4l11422,6475r-4,4l11418,6488r4,4l11432,6492r3,-4l11435,6479xm11435,6382r-3,-4l11422,6378r-4,4l11418,6392r4,4l11432,6396r3,-4l11435,6382xm11435,6286r-3,-4l11422,6282r-4,4l11418,6295r4,4l11432,6299r3,-4l11435,6286xm11435,6189r-3,-4l11422,6185r-4,4l11418,6198r4,4l11432,6202r3,-4l11435,6189xm11435,6092r-3,-4l11422,6088r-4,4l11418,6102r4,4l11432,6106r3,-4l11435,6092xm11435,5996r-3,-4l11422,5992r-4,4l11418,6005r4,4l11432,6009r3,-4l11435,5996xm11435,5899r-3,-4l11422,5895r-4,4l11418,5909r4,4l11432,5913r3,-4l11435,5899xm11435,5803r-3,-4l11422,5799r-4,4l11418,5812r4,4l11432,5816r3,-4l11435,5803xm11435,5706r-3,-4l11422,5702r-4,4l11418,5716r4,3l11432,5719r3,-3l11435,5706xm11435,5609r-3,-3l11422,5606r-4,3l11418,5619r4,4l11432,5623r3,-4l11435,5609xm11435,5513r-3,-4l11422,5509r-4,4l11418,5522r4,4l11432,5526r3,-4l11435,5513xm11435,5416r-3,-4l11422,5412r-4,4l11418,5426r4,4l11432,5430r3,-4l11435,5416xm11435,5320r-3,-4l11422,5316r-4,4l11418,5329r4,4l11432,5333r3,-4l11435,5320xm11435,5223r-3,-4l11422,5219r-4,4l11418,5232r4,4l11432,5236r3,-4l11435,5223xm11435,5127r-3,-4l11422,5123r-4,4l11418,5136r4,4l11432,5140r3,-4l11435,5127xm11435,5030r-3,-4l11422,5026r-4,4l11418,5039r4,4l11432,5043r3,-4l11435,5030xm11435,4933r-3,-4l11422,4929r-4,4l11418,4943r4,4l11432,4947r3,-4l11435,4933xm11435,4837r-3,-4l11422,4833r-4,4l11418,4846r4,4l11432,4850r3,-4l11435,4837xm11435,4740r-3,-4l11422,4736r-4,4l11418,4750r4,3l11432,4753r3,-3l11435,4740xm11435,4644r-3,-4l11422,4640r-4,4l11418,4653r4,4l11432,4657r3,-4l11435,4644xm11435,4547r-3,-4l11422,4543r-4,4l11418,4556r4,4l11432,4560r3,-4l11435,4547xm11435,4450r-3,-3l11422,4447r-4,3l11418,4460r4,4l11432,4464r3,-4l11435,4450xm11435,4354r-3,-4l11422,4350r-4,4l11418,4363r4,4l11432,4367r3,-4l11435,4354xm11435,4257r-3,-4l11422,4253r-4,4l11418,4267r4,4l11432,4271r3,-4l11435,4257xm11435,4161r-3,-4l11422,4157r-4,4l11418,4170r4,4l11432,4174r3,-4l11435,4161xm11435,4064r-3,-4l11422,4060r-4,4l11418,4073r4,4l11432,4077r3,-4l11435,4064xm11435,3967r-3,-3l11422,3964r-4,3l11418,3977r4,4l11432,3981r3,-4l11435,3967xm11435,3871r-3,-4l11422,3867r-4,4l11418,3880r4,4l11432,3884r3,-4l11435,3871xm11435,3774r-3,-4l11422,3770r-4,4l11418,3784r4,4l11432,3788r3,-4l11435,3774xm11435,3678r-3,-4l11422,3674r-4,4l11418,3687r4,4l11432,3691r3,-4l11435,3678xm11435,3581r-3,-4l11422,3577r-4,4l11418,3591r4,3l11432,3594r3,-3l11435,3581xm11435,3484r-3,-3l11422,3481r-4,3l11418,3494r4,4l11432,3498r3,-4l11435,3484xm11471,6720r-4,-4l11458,6716r-5,4l11453,6730r5,4l11467,6734r4,-4l11471,6720xm11471,6624r-4,-4l11458,6620r-5,4l11453,6633r5,4l11467,6637r4,-4l11471,6624xm11471,6527r-4,-4l11458,6523r-5,4l11453,6537r5,3l11467,6540r4,-3l11471,6527xm11471,6430r-4,-4l11458,6426r-5,4l11453,6440r5,4l11467,6444r4,-4l11471,6430xm11471,6334r-4,-4l11458,6330r-5,4l11453,6343r5,4l11467,6347r4,-4l11471,6334xm11471,6237r-4,-4l11458,6233r-5,4l11453,6247r5,4l11467,6251r4,-4l11471,6237xm11471,6141r-4,-4l11458,6137r-5,4l11453,6150r5,4l11467,6154r4,-4l11471,6141xm11471,6044r-4,-4l11458,6040r-5,4l11453,6054r5,3l11467,6057r4,-3l11471,6044xm11471,5947r-4,-3l11458,5944r-5,3l11453,5957r5,4l11467,5961r4,-4l11471,5947xm11471,5851r-4,-4l11458,5847r-5,4l11453,5860r5,4l11467,5864r4,-4l11471,5851xm11471,5754r-4,-4l11458,5750r-5,4l11453,5764r5,4l11467,5768r4,-4l11471,5754xm11471,5658r-4,-4l11458,5654r-5,4l11453,5667r5,4l11467,5671r4,-4l11471,5658xm11471,5561r-4,-4l11458,5557r-5,4l11453,5571r5,3l11467,5574r4,-3l11471,5561xm11471,5465r-4,-4l11458,5461r-5,4l11453,5474r5,4l11467,5478r4,-4l11471,5465xm11471,5368r-4,-4l11458,5364r-5,4l11453,5378r5,3l11467,5381r4,-3l11471,5368xm11471,5271r-4,-3l11458,5268r-5,3l11453,5281r5,4l11467,5285r4,-4l11471,5271xm11471,5175r-4,-4l11458,5171r-5,4l11453,5184r5,4l11467,5188r4,-4l11471,5175xm11471,5078r-4,-4l11458,5074r-5,4l11453,5088r5,4l11467,5092r4,-4l11471,5078xm11471,4982r-4,-4l11458,4978r-5,4l11453,4991r5,4l11467,4995r4,-4l11471,4982xm11471,4885r-4,-4l11458,4881r-5,4l11453,4894r5,4l11467,4898r4,-4l11471,4885xm11471,4788r-4,-3l11458,4785r-5,3l11453,4798r5,4l11467,4802r4,-4l11471,4788xm11471,4692r-4,-4l11458,4688r-5,4l11453,4701r5,4l11467,4705r4,-4l11471,4692xm11471,4595r-4,-4l11458,4591r-5,4l11453,4605r5,4l11467,4609r4,-4l11471,4595xm11471,4499r-4,-4l11458,4495r-5,4l11453,4508r5,4l11467,4512r4,-4l11471,4499xm11471,4402r-4,-4l11458,4398r-5,4l11453,4412r5,3l11467,4415r4,-3l11471,4402xm11471,4305r-4,-3l11458,4302r-5,3l11453,4315r5,4l11467,4319r4,-4l11471,4305xm11471,4209r-4,-4l11458,4205r-5,4l11453,4218r5,4l11467,4222r4,-4l11471,4209xm11471,4112r-4,-3l11458,4109r-5,3l11453,4122r5,4l11467,4126r4,-4l11471,4112xm11471,4016r-4,-4l11458,4012r-5,4l11453,4025r5,4l11467,4029r4,-4l11471,4016xm11471,3919r-4,-4l11458,3915r-5,4l11453,3929r5,4l11467,3933r4,-4l11471,3919xm11471,3823r-4,-4l11458,3819r-5,4l11453,3832r5,4l11467,3836r4,-4l11471,3823xm11471,3726r-4,-4l11458,3722r-5,4l11453,3735r5,4l11467,3739r4,-4l11471,3726xm11471,3629r-4,-3l11458,3626r-5,3l11453,3639r5,4l11467,3643r4,-4l11471,3629xm11471,3533r-4,-4l11458,3529r-5,4l11453,3542r5,4l11467,3546r4,-4l11471,3533xm11471,3436r-4,-4l11458,3432r-5,4l11453,3446r5,4l11467,3450r4,-4l11471,3436xm11471,3340r-4,-4l11458,3336r-5,4l11453,3349r5,4l11467,3353r4,-4l11471,3340xm11502,6768r-4,-3l11488,6765r-4,3l11484,6778r4,4l11498,6782r4,-4l11502,6768xm11502,6672r-4,-4l11488,6668r-4,4l11484,6681r4,4l11498,6685r4,-4l11502,6672xm11502,6575r-4,-4l11488,6571r-4,4l11484,6585r4,4l11498,6589r4,-4l11502,6575xm11502,6479r-4,-4l11488,6475r-4,4l11484,6488r4,4l11498,6492r4,-4l11502,6479xm11502,6382r-4,-4l11488,6378r-4,4l11484,6392r4,4l11498,6396r4,-4l11502,6382xm11502,6286r-4,-4l11488,6282r-4,4l11484,6295r4,4l11498,6299r4,-4l11502,6286xm11502,6189r-4,-4l11488,6185r-4,4l11484,6198r4,4l11498,6202r4,-4l11502,6189xm11502,6092r-4,-4l11488,6088r-4,4l11484,6102r4,4l11498,6106r4,-4l11502,6092xm11502,5996r-4,-4l11488,5992r-4,4l11484,6005r4,4l11498,6009r4,-4l11502,5996xm11502,5899r-4,-4l11488,5895r-4,4l11484,5909r4,4l11498,5913r4,-4l11502,5899xm11502,5803r-4,-4l11488,5799r-4,4l11484,5812r4,4l11498,5816r4,-4l11502,5803xm11502,5706r-4,-4l11488,5702r-4,4l11484,5716r4,3l11498,5719r4,-3l11502,5706xm11502,5609r-4,-3l11488,5606r-4,3l11484,5619r4,4l11498,5623r4,-4l11502,5609xm11502,5513r-4,-4l11488,5509r-4,4l11484,5522r4,4l11498,5526r4,-4l11502,5513xm11502,5416r-4,-4l11488,5412r-4,4l11484,5426r4,4l11498,5430r4,-4l11502,5416xm11502,5320r-4,-4l11488,5316r-4,4l11484,5329r4,4l11498,5333r4,-4l11502,5320xm11502,5223r-4,-4l11488,5219r-4,4l11484,5232r4,4l11498,5236r4,-4l11502,5223xm11502,5127r-4,-4l11488,5123r-4,4l11484,5136r4,4l11498,5140r4,-4l11502,5127xm11502,5030r-4,-4l11488,5026r-4,4l11484,5039r4,4l11498,5043r4,-4l11502,5030xm11502,4933r-4,-4l11488,4929r-4,4l11484,4943r4,4l11498,4947r4,-4l11502,4933xm11502,4837r-4,-4l11488,4833r-4,4l11484,4846r4,4l11498,4850r4,-4l11502,4837xm11502,4740r-4,-4l11488,4736r-4,4l11484,4750r4,3l11498,4753r4,-3l11502,4740xm11502,4644r-4,-4l11488,4640r-4,4l11484,4653r4,4l11498,4657r4,-4l11502,4644xm11502,4547r-4,-4l11488,4543r-4,4l11484,4556r4,4l11498,4560r4,-4l11502,4547xm11502,4450r-4,-3l11488,4447r-4,3l11484,4460r4,4l11498,4464r4,-4l11502,4450xm11502,4354r-4,-4l11488,4350r-4,4l11484,4363r4,4l11498,4367r4,-4l11502,4354xm11502,4257r-4,-4l11488,4253r-4,4l11484,4267r4,4l11498,4271r4,-4l11502,4257xm11502,4161r-4,-4l11488,4157r-4,4l11484,4170r4,4l11498,4174r4,-4l11502,4161xm11502,4064r-4,-4l11488,4060r-4,4l11484,4073r4,4l11498,4077r4,-4l11502,4064xm11502,3967r-4,-3l11488,3964r-4,3l11484,3977r4,4l11498,3981r4,-4l11502,3967xm11502,3871r-4,-4l11488,3867r-4,4l11484,3880r4,4l11498,3884r4,-4l11502,3871xm11502,3774r-4,-4l11488,3770r-4,4l11484,3784r4,4l11498,3788r4,-4l11502,3774xm11502,3678r-4,-4l11488,3674r-4,4l11484,3687r4,4l11498,3691r4,-4l11502,3678xm11502,3581r-4,-4l11488,3577r-4,4l11484,3591r4,3l11498,3594r4,-3l11502,3581xm11502,3484r-4,-3l11488,3481r-4,3l11484,3494r4,4l11498,3498r4,-4l11502,3484xm11538,6720r-4,-4l11524,6716r-4,4l11520,6730r4,4l11534,6734r4,-4l11538,6720xm11538,6624r-4,-4l11524,6620r-4,4l11520,6633r4,4l11534,6637r4,-4l11538,6624xm11538,6527r-4,-4l11524,6523r-4,4l11520,6537r4,3l11534,6540r4,-3l11538,6527xm11538,6430r-4,-4l11524,6426r-4,4l11520,6440r4,4l11534,6444r4,-4l11538,6430xm11538,6334r-4,-4l11524,6330r-4,4l11520,6343r4,4l11534,6347r4,-4l11538,6334xm11538,6237r-4,-4l11524,6233r-4,4l11520,6247r4,4l11534,6251r4,-4l11538,6237xm11538,6141r-4,-4l11524,6137r-4,4l11520,6150r4,4l11534,6154r4,-4l11538,6141xm11538,6044r-4,-4l11524,6040r-4,4l11520,6054r4,3l11534,6057r4,-3l11538,6044xm11538,5947r-4,-3l11524,5944r-4,3l11520,5957r4,4l11534,5961r4,-4l11538,5947xm11538,5851r-4,-4l11524,5847r-4,4l11520,5860r4,4l11534,5864r4,-4l11538,5851xm11538,5754r-4,-4l11524,5750r-4,4l11520,5764r4,4l11534,5768r4,-4l11538,5754xm11538,5658r-4,-4l11524,5654r-4,4l11520,5667r4,4l11534,5671r4,-4l11538,5658xm11538,5561r-4,-4l11524,5557r-4,4l11520,5571r4,3l11534,5574r4,-3l11538,5561xm11538,5465r-4,-4l11524,5461r-4,4l11520,5474r4,4l11534,5478r4,-4l11538,5465xm11538,5368r-4,-4l11524,5364r-4,4l11520,5378r4,3l11534,5381r4,-3l11538,5368xm11538,5271r-4,-3l11524,5268r-4,3l11520,5281r4,4l11534,5285r4,-4l11538,5271xm11538,5175r-4,-4l11524,5171r-4,4l11520,5184r4,4l11534,5188r4,-4l11538,5175xm11538,5078r-4,-4l11524,5074r-4,4l11520,5088r4,4l11534,5092r4,-4l11538,5078xm11538,4982r-4,-4l11524,4978r-4,4l11520,4991r4,4l11534,4995r4,-4l11538,4982xm11538,4885r-4,-4l11524,4881r-4,4l11520,4894r4,4l11534,4898r4,-4l11538,4885xm11538,4788r-4,-3l11524,4785r-4,3l11520,4798r4,4l11534,4802r4,-4l11538,4788xm11538,4692r-4,-4l11524,4688r-4,4l11520,4701r4,4l11534,4705r4,-4l11538,4692xm11538,4595r-4,-4l11524,4591r-4,4l11520,4605r4,4l11534,4609r4,-4l11538,4595xm11538,4499r-4,-4l11524,4495r-4,4l11520,4508r4,4l11534,4512r4,-4l11538,4499xm11538,4402r-4,-4l11524,4398r-4,4l11520,4412r4,3l11534,4415r4,-3l11538,4402xm11538,4305r-4,-3l11524,4302r-4,3l11520,4315r4,4l11534,4319r4,-4l11538,4305xm11538,4209r-4,-4l11524,4205r-4,4l11520,4218r4,4l11534,4222r4,-4l11538,4209xm11538,4112r-4,-3l11524,4109r-4,3l11520,4122r4,4l11534,4126r4,-4l11538,4112xm11538,4016r-4,-4l11524,4012r-4,4l11520,4025r4,4l11534,4029r4,-4l11538,4016xm11538,3919r-4,-4l11524,3915r-4,4l11520,3929r4,4l11534,3933r4,-4l11538,3919xm11538,3823r-4,-4l11524,3819r-4,4l11520,3832r4,4l11534,3836r4,-4l11538,3823xm11538,3726r-4,-4l11524,3722r-4,4l11520,3735r4,4l11534,3739r4,-4l11538,3726xm11538,3629r-4,-3l11524,3626r-4,3l11520,3639r4,4l11534,3643r4,-4l11538,3629xm11538,3533r-4,-4l11524,3529r-4,4l11520,3542r4,4l11534,3546r4,-4l11538,3533xm11538,3436r-4,-4l11524,3432r-4,4l11520,3446r4,4l11534,3450r4,-4l11538,3436xm11538,3340r-4,-4l11524,3336r-4,4l11520,3349r4,4l11534,3353r4,-4l11538,3340xm11568,6768r-4,-3l11555,6765r-4,3l11551,6778r4,4l11564,6782r4,-4l11568,6768xm11568,6672r-4,-4l11555,6668r-4,4l11551,6681r4,4l11564,6685r4,-4l11568,6672xm11568,6575r-4,-4l11555,6571r-4,4l11551,6585r4,4l11564,6589r4,-4l11568,6575xm11568,6479r-4,-4l11555,6475r-4,4l11551,6488r4,4l11564,6492r4,-4l11568,6479xm11568,6382r-4,-4l11555,6378r-4,4l11551,6392r4,4l11564,6396r4,-4l11568,6382xm11568,6286r-4,-4l11555,6282r-4,4l11551,6295r4,4l11564,6299r4,-4l11568,6286xm11568,6189r-4,-4l11555,6185r-4,4l11551,6198r4,4l11564,6202r4,-4l11568,6189xm11568,6092r-4,-4l11555,6088r-4,4l11551,6102r4,4l11564,6106r4,-4l11568,6092xm11568,5996r-4,-4l11555,5992r-4,4l11551,6005r4,4l11564,6009r4,-4l11568,5996xm11568,5899r-4,-4l11555,5895r-4,4l11551,5909r4,4l11564,5913r4,-4l11568,5899xm11568,5803r-4,-4l11555,5799r-4,4l11551,5812r4,4l11564,5816r4,-4l11568,5803xm11568,5706r-4,-4l11555,5702r-4,4l11551,5716r4,3l11564,5719r4,-3l11568,5706xm11568,5609r-4,-3l11555,5606r-4,3l11551,5619r4,4l11564,5623r4,-4l11568,5609xm11568,5513r-4,-4l11555,5509r-4,4l11551,5522r4,4l11564,5526r4,-4l11568,5513xm11568,5416r-4,-4l11555,5412r-4,4l11551,5426r4,4l11564,5430r4,-4l11568,5416xm11568,5320r-4,-4l11555,5316r-4,4l11551,5329r4,4l11564,5333r4,-4l11568,5320xm11568,5223r-4,-4l11555,5219r-4,4l11551,5232r4,4l11564,5236r4,-4l11568,5223xm11568,5127r-4,-4l11555,5123r-4,4l11551,5136r4,4l11564,5140r4,-4l11568,5127xm11568,5030r-4,-4l11555,5026r-4,4l11551,5039r4,4l11564,5043r4,-4l11568,5030xm11568,4933r-4,-4l11555,4929r-4,4l11551,4943r4,4l11564,4947r4,-4l11568,4933xm11568,4837r-4,-4l11555,4833r-4,4l11551,4846r4,4l11564,4850r4,-4l11568,4837xm11568,4740r-4,-4l11555,4736r-4,4l11551,4750r4,3l11564,4753r4,-3l11568,4740xm11568,4644r-4,-4l11555,4640r-4,4l11551,4653r4,4l11564,4657r4,-4l11568,4644xm11568,4547r-4,-4l11555,4543r-4,4l11551,4556r4,4l11564,4560r4,-4l11568,4547xm11568,4450r-4,-3l11555,4447r-4,3l11551,4460r4,4l11564,4464r4,-4l11568,4450xm11568,4354r-4,-4l11555,4350r-4,4l11551,4363r4,4l11564,4367r4,-4l11568,4354xm11568,4257r-4,-4l11555,4253r-4,4l11551,4267r4,4l11564,4271r4,-4l11568,4257xm11568,4161r-4,-4l11555,4157r-4,4l11551,4170r4,4l11564,4174r4,-4l11568,4161xm11568,4064r-4,-4l11555,4060r-4,4l11551,4073r4,4l11564,4077r4,-4l11568,4064xm11568,3967r-4,-3l11555,3964r-4,3l11551,3977r4,4l11564,3981r4,-4l11568,3967xm11568,3871r-4,-4l11555,3867r-4,4l11551,3880r4,4l11564,3884r4,-4l11568,3871xm11568,3774r-4,-4l11555,3770r-4,4l11551,3784r4,4l11564,3788r4,-4l11568,3774xm11568,3678r-4,-4l11555,3674r-4,4l11551,3687r4,4l11564,3691r4,-4l11568,3678xm11568,3581r-4,-4l11555,3577r-4,4l11551,3591r4,3l11564,3594r4,-3l11568,3581xm11568,3484r-4,-3l11555,3481r-4,3l11551,3494r4,4l11564,3498r4,-4l11568,3484xm11604,6720r-4,-4l11590,6716r-3,4l11587,6730r3,4l11600,6734r4,-4l11604,6720xm11604,6624r-4,-4l11590,6620r-3,4l11587,6633r3,4l11600,6637r4,-4l11604,6624xm11604,6527r-4,-4l11590,6523r-3,4l11587,6537r3,3l11600,6540r4,-3l11604,6527xm11604,6430r-4,-4l11590,6426r-3,4l11587,6440r3,4l11600,6444r4,-4l11604,6430xm11604,6334r-4,-4l11590,6330r-3,4l11587,6343r3,4l11600,6347r4,-4l11604,6334xm11604,6237r-4,-4l11590,6233r-3,4l11587,6247r3,4l11600,6251r4,-4l11604,6237xm11604,6141r-4,-4l11590,6137r-3,4l11587,6150r3,4l11600,6154r4,-4l11604,6141xm11604,6044r-4,-4l11590,6040r-3,4l11587,6054r3,3l11600,6057r4,-3l11604,6044xm11604,5947r-4,-3l11590,5944r-3,3l11587,5957r3,4l11600,5961r4,-4l11604,5947xm11604,5851r-4,-4l11590,5847r-3,4l11587,5860r3,4l11600,5864r4,-4l11604,5851xm11604,5754r-4,-4l11590,5750r-3,4l11587,5764r3,4l11600,5768r4,-4l11604,5754xm11604,5658r-4,-4l11590,5654r-3,4l11587,5667r3,4l11600,5671r4,-4l11604,5658xm11604,5561r-4,-4l11590,5557r-3,4l11587,5571r3,3l11600,5574r4,-3l11604,5561xm11604,5465r-4,-4l11590,5461r-3,4l11587,5474r3,4l11600,5478r4,-4l11604,5465xm11604,5368r-4,-4l11590,5364r-3,4l11587,5378r3,3l11600,5381r4,-3l11604,5368xm11604,5271r-4,-3l11590,5268r-3,3l11587,5281r3,4l11600,5285r4,-4l11604,5271xm11604,5175r-4,-4l11590,5171r-3,4l11587,5184r3,4l11600,5188r4,-4l11604,5175xm11604,5078r-4,-4l11590,5074r-3,4l11587,5088r3,4l11600,5092r4,-4l11604,5078xm11604,4982r-4,-4l11590,4978r-3,4l11587,4991r3,4l11600,4995r4,-4l11604,4982xm11604,4885r-4,-4l11590,4881r-3,4l11587,4894r3,4l11600,4898r4,-4l11604,4885xm11604,4788r-4,-3l11590,4785r-3,3l11587,4798r3,4l11600,4802r4,-4l11604,4788xm11604,4692r-4,-4l11590,4688r-3,4l11587,4701r3,4l11600,4705r4,-4l11604,4692xm11604,4595r-4,-4l11590,4591r-3,4l11587,4605r3,4l11600,4609r4,-4l11604,4595xm11604,4499r-4,-4l11590,4495r-3,4l11587,4508r3,4l11600,4512r4,-4l11604,4499xm11604,4402r-4,-4l11590,4398r-3,4l11587,4412r3,3l11600,4415r4,-3l11604,4402xm11604,4305r-4,-3l11590,4302r-3,3l11587,4315r3,4l11600,4319r4,-4l11604,4305xm11604,4209r-4,-4l11590,4205r-3,4l11587,4218r3,4l11600,4222r4,-4l11604,4209xm11604,4112r-4,-3l11590,4109r-3,3l11587,4122r3,4l11600,4126r4,-4l11604,4112xm11604,4016r-4,-4l11590,4012r-3,4l11587,4025r3,4l11600,4029r4,-4l11604,4016xm11604,3919r-4,-4l11590,3915r-3,4l11587,3929r3,4l11600,3933r4,-4l11604,3919xm11604,3823r-4,-4l11590,3819r-3,4l11587,3832r3,4l11600,3836r4,-4l11604,3823xm11604,3726r-4,-4l11590,3722r-3,4l11587,3735r3,4l11600,3739r4,-4l11604,3726xm11604,3629r-4,-3l11590,3626r-3,3l11587,3639r3,4l11600,3643r4,-4l11604,3629xm11604,3533r-4,-4l11590,3529r-3,4l11587,3542r3,4l11600,3546r4,-4l11604,3533xm11604,3436r-4,-4l11590,3432r-3,4l11587,3446r3,4l11600,3450r4,-4l11604,3436xm11604,3340r-4,-4l11590,3336r-3,4l11587,3349r3,4l11600,3353r4,-4l11604,3340xm11635,6768r-4,-3l11621,6765r-4,3l11617,6778r4,4l11631,6782r4,-4l11635,6768xm11635,6672r-4,-4l11621,6668r-4,4l11617,6681r4,4l11631,6685r4,-4l11635,6672xm11635,6575r-4,-4l11621,6571r-4,4l11617,6585r4,4l11631,6589r4,-4l11635,6575xm11635,6479r-4,-4l11621,6475r-4,4l11617,6488r4,4l11631,6492r4,-4l11635,6479xm11635,6382r-4,-4l11621,6378r-4,4l11617,6392r4,4l11631,6396r4,-4l11635,6382xm11635,6286r-4,-4l11621,6282r-4,4l11617,6295r4,4l11631,6299r4,-4l11635,6286xm11635,6189r-4,-4l11621,6185r-4,4l11617,6198r4,4l11631,6202r4,-4l11635,6189xm11635,6092r-4,-4l11621,6088r-4,4l11617,6102r4,4l11631,6106r4,-4l11635,6092xm11635,5996r-4,-4l11621,5992r-4,4l11617,6005r4,4l11631,6009r4,-4l11635,5996xm11635,5899r-4,-4l11621,5895r-4,4l11617,5909r4,4l11631,5913r4,-4l11635,5899xm11635,5803r-4,-4l11621,5799r-4,4l11617,5812r4,4l11631,5816r4,-4l11635,5803xm11635,5706r-4,-4l11621,5702r-4,4l11617,5716r4,3l11631,5719r4,-3l11635,5706xm11635,5609r-4,-3l11621,5606r-4,3l11617,5619r4,4l11631,5623r4,-4l11635,5609xm11635,5513r-4,-4l11621,5509r-4,4l11617,5522r4,4l11631,5526r4,-4l11635,5513xm11635,5416r-4,-4l11621,5412r-4,4l11617,5426r4,4l11631,5430r4,-4l11635,5416xm11635,5320r-4,-4l11621,5316r-4,4l11617,5329r4,4l11631,5333r4,-4l11635,5320xm11635,5223r-4,-4l11621,5219r-4,4l11617,5232r4,4l11631,5236r4,-4l11635,5223xm11635,5127r-4,-4l11621,5123r-4,4l11617,5136r4,4l11631,5140r4,-4l11635,5127xm11635,5030r-4,-4l11621,5026r-4,4l11617,5039r4,4l11631,5043r4,-4l11635,5030xm11635,4933r-4,-4l11621,4929r-4,4l11617,4943r4,4l11631,4947r4,-4l11635,4933xm11635,4837r-4,-4l11621,4833r-4,4l11617,4846r4,4l11631,4850r4,-4l11635,4837xm11635,4740r-4,-4l11621,4736r-4,4l11617,4750r4,3l11631,4753r4,-3l11635,4740xm11635,4644r-4,-4l11621,4640r-4,4l11617,4653r4,4l11631,4657r4,-4l11635,4644xm11635,4547r-4,-4l11621,4543r-4,4l11617,4556r4,4l11631,4560r4,-4l11635,4547xm11635,4450r-4,-3l11621,4447r-4,3l11617,4460r4,4l11631,4464r4,-4l11635,4450xm11635,4354r-4,-4l11621,4350r-4,4l11617,4363r4,4l11631,4367r4,-4l11635,4354xm11635,4257r-4,-4l11621,4253r-4,4l11617,4267r4,4l11631,4271r4,-4l11635,4257xm11635,4161r-4,-4l11621,4157r-4,4l11617,4170r4,4l11631,4174r4,-4l11635,4161xm11635,4064r-4,-4l11621,4060r-4,4l11617,4073r4,4l11631,4077r4,-4l11635,4064xm11635,3967r-4,-3l11621,3964r-4,3l11617,3977r4,4l11631,3981r4,-4l11635,3967xm11635,3871r-4,-4l11621,3867r-4,4l11617,3880r4,4l11631,3884r4,-4l11635,3871xm11635,3774r-4,-4l11621,3770r-4,4l11617,3784r4,4l11631,3788r4,-4l11635,3774xm11635,3678r-4,-4l11621,3674r-4,4l11617,3687r4,4l11631,3691r4,-4l11635,3678xm11635,3581r-4,-4l11621,3577r-4,4l11617,3591r4,3l11631,3594r4,-3l11635,3581xm11635,3484r-4,-3l11621,3481r-4,3l11617,3494r4,4l11631,3498r4,-4l11635,3484xm11671,6720r-4,-4l11657,6716r-4,4l11653,6730r4,4l11667,6734r4,-4l11671,6720xm11671,6624r-4,-4l11657,6620r-4,4l11653,6633r4,4l11667,6637r4,-4l11671,6624xm11671,6527r-4,-4l11657,6523r-4,4l11653,6537r4,3l11667,6540r4,-3l11671,6527xm11671,6430r-4,-4l11657,6426r-4,4l11653,6440r4,4l11667,6444r4,-4l11671,6430xm11671,6334r-4,-4l11657,6330r-4,4l11653,6343r4,4l11667,6347r4,-4l11671,6334xm11671,6237r-4,-4l11657,6233r-4,4l11653,6247r4,4l11667,6251r4,-4l11671,6237xm11671,6141r-4,-4l11657,6137r-4,4l11653,6150r4,4l11667,6154r4,-4l11671,6141xm11671,6044r-4,-4l11657,6040r-4,4l11653,6054r4,3l11667,6057r4,-3l11671,6044xm11671,5947r-4,-3l11657,5944r-4,3l11653,5957r4,4l11667,5961r4,-4l11671,5947xm11671,5851r-4,-4l11657,5847r-4,4l11653,5860r4,4l11667,5864r4,-4l11671,5851xm11671,5754r-4,-4l11657,5750r-4,4l11653,5764r4,4l11667,5768r4,-4l11671,5754xm11671,5658r-4,-4l11657,5654r-4,4l11653,5667r4,4l11667,5671r4,-4l11671,5658xm11671,5561r-4,-4l11657,5557r-4,4l11653,5571r4,3l11667,5574r4,-3l11671,5561xm11671,5465r-4,-4l11657,5461r-4,4l11653,5474r4,4l11667,5478r4,-4l11671,5465xm11671,5368r-4,-4l11657,5364r-4,4l11653,5378r4,3l11667,5381r4,-3l11671,5368xm11671,5271r-4,-3l11657,5268r-4,3l11653,5281r4,4l11667,5285r4,-4l11671,5271xm11671,5175r-4,-4l11657,5171r-4,4l11653,5184r4,4l11667,5188r4,-4l11671,5175xm11671,5078r-4,-4l11657,5074r-4,4l11653,5088r4,4l11667,5092r4,-4l11671,5078xm11671,4982r-4,-4l11657,4978r-4,4l11653,4991r4,4l11667,4995r4,-4l11671,4982xm11671,4885r-4,-4l11657,4881r-4,4l11653,4894r4,4l11667,4898r4,-4l11671,4885xm11671,4788r-4,-3l11657,4785r-4,3l11653,4798r4,4l11667,4802r4,-4l11671,4788xm11671,4692r-4,-4l11657,4688r-4,4l11653,4701r4,4l11667,4705r4,-4l11671,4692xm11671,4595r-4,-4l11657,4591r-4,4l11653,4605r4,4l11667,4609r4,-4l11671,4595xm11671,4499r-4,-4l11657,4495r-4,4l11653,4508r4,4l11667,4512r4,-4l11671,4499xm11671,4402r-4,-4l11657,4398r-4,4l11653,4412r4,3l11667,4415r4,-3l11671,4402xm11671,4305r-4,-3l11657,4302r-4,3l11653,4315r4,4l11667,4319r4,-4l11671,4305xm11671,4209r-4,-4l11657,4205r-4,4l11653,4218r4,4l11667,4222r4,-4l11671,4209xm11671,4112r-4,-3l11657,4109r-4,3l11653,4122r4,4l11667,4126r4,-4l11671,4112xm11671,4016r-4,-4l11657,4012r-4,4l11653,4025r4,4l11667,4029r4,-4l11671,4016xm11671,3919r-4,-4l11657,3915r-4,4l11653,3929r4,4l11667,3933r4,-4l11671,3919xm11671,3823r-4,-4l11657,3819r-4,4l11653,3832r4,4l11667,3836r4,-4l11671,3823xm11671,3726r-4,-4l11657,3722r-4,4l11653,3735r4,4l11667,3739r4,-4l11671,3726xm11671,3629r-4,-3l11657,3626r-4,3l11653,3639r4,4l11667,3643r4,-4l11671,3629xm11671,3533r-4,-4l11657,3529r-4,4l11653,3542r4,4l11667,3546r4,-4l11671,3533xm11671,3436r-4,-4l11657,3432r-4,4l11653,3446r4,4l11667,3450r4,-4l11671,3436xm11671,3340r-4,-4l11657,3336r-4,4l11653,3349r4,4l11667,3353r4,-4l11671,3340xm11701,6768r-4,-3l11688,6765r-4,3l11684,6778r4,4l11697,6782r4,-4l11701,6768xm11701,6672r-4,-4l11688,6668r-4,4l11684,6681r4,4l11697,6685r4,-4l11701,6672xm11701,6575r-4,-4l11688,6571r-4,4l11684,6585r4,4l11697,6589r4,-4l11701,6575xm11701,6479r-4,-4l11688,6475r-4,4l11684,6488r4,4l11697,6492r4,-4l11701,6479xm11701,6382r-4,-4l11688,6378r-4,4l11684,6392r4,4l11697,6396r4,-4l11701,6382xm11701,6286r-4,-4l11688,6282r-4,4l11684,6295r4,4l11697,6299r4,-4l11701,6286xm11701,6189r-4,-4l11688,6185r-4,4l11684,6198r4,4l11697,6202r4,-4l11701,6189xm11701,6092r-4,-4l11688,6088r-4,4l11684,6102r4,4l11697,6106r4,-4l11701,6092xm11701,5996r-4,-4l11688,5992r-4,4l11684,6005r4,4l11697,6009r4,-4l11701,5996xm11701,5899r-4,-4l11688,5895r-4,4l11684,5909r4,4l11697,5913r4,-4l11701,5899xm11701,5803r-4,-4l11688,5799r-4,4l11684,5812r4,4l11697,5816r4,-4l11701,5803xm11701,5706r-4,-4l11688,5702r-4,4l11684,5716r4,3l11697,5719r4,-3l11701,5706xm11701,5609r-4,-3l11688,5606r-4,3l11684,5619r4,4l11697,5623r4,-4l11701,5609xm11701,5513r-4,-4l11688,5509r-4,4l11684,5522r4,4l11697,5526r4,-4l11701,5513xm11701,5416r-4,-4l11688,5412r-4,4l11684,5426r4,4l11697,5430r4,-4l11701,5416xm11701,5320r-4,-4l11688,5316r-4,4l11684,5329r4,4l11697,5333r4,-4l11701,5320xm11701,5223r-4,-4l11688,5219r-4,4l11684,5232r4,4l11697,5236r4,-4l11701,5223xm11701,5127r-4,-4l11688,5123r-4,4l11684,5136r4,4l11697,5140r4,-4l11701,5127xm11701,5030r-4,-4l11688,5026r-4,4l11684,5039r4,4l11697,5043r4,-4l11701,5030xm11701,4933r-4,-4l11688,4929r-4,4l11684,4943r4,4l11697,4947r4,-4l11701,4933xm11701,4837r-4,-4l11688,4833r-4,4l11684,4846r4,4l11697,4850r4,-4l11701,4837xm11701,4740r-4,-4l11688,4736r-4,4l11684,4750r4,3l11697,4753r4,-3l11701,4740xm11701,4644r-4,-4l11688,4640r-4,4l11684,4653r4,4l11697,4657r4,-4l11701,4644xm11701,4547r-4,-4l11688,4543r-4,4l11684,4556r4,4l11697,4560r4,-4l11701,4547xm11701,4450r-4,-3l11688,4447r-4,3l11684,4460r4,4l11697,4464r4,-4l11701,4450xm11701,4354r-4,-4l11688,4350r-4,4l11684,4363r4,4l11697,4367r4,-4l11701,4354xm11701,4257r-4,-4l11688,4253r-4,4l11684,4267r4,4l11697,4271r4,-4l11701,4257xm11701,4161r-4,-4l11688,4157r-4,4l11684,4170r4,4l11697,4174r4,-4l11701,4161xm11701,4064r-4,-4l11688,4060r-4,4l11684,4073r4,4l11697,4077r4,-4l11701,4064xm11701,3967r-4,-3l11688,3964r-4,3l11684,3977r4,4l11697,3981r4,-4l11701,3967xm11701,3871r-4,-4l11688,3867r-4,4l11684,3880r4,4l11697,3884r4,-4l11701,3871xm11701,3774r-4,-4l11688,3770r-4,4l11684,3784r4,4l11697,3788r4,-4l11701,3774xm11701,3678r-4,-4l11688,3674r-4,4l11684,3687r4,4l11697,3691r4,-4l11701,3678xm11701,3581r-4,-4l11688,3577r-4,4l11684,3591r4,3l11697,3594r4,-3l11701,3581xm11701,3484r-4,-3l11688,3481r-4,3l11684,3494r4,4l11697,3498r4,-4l11701,3484xm11737,6720r-4,-4l11723,6716r-4,4l11719,6730r4,4l11733,6734r4,-4l11737,6720xm11737,6624r-4,-4l11723,6620r-4,4l11719,6633r4,4l11733,6637r4,-4l11737,6624xm11737,6527r-4,-4l11723,6523r-4,4l11719,6537r4,3l11733,6540r4,-3l11737,6527xm11737,6430r-4,-4l11723,6426r-4,4l11719,6440r4,4l11733,6444r4,-4l11737,6430xm11737,6334r-4,-4l11723,6330r-4,4l11719,6343r4,4l11733,6347r4,-4l11737,6334xm11737,6237r-4,-4l11723,6233r-4,4l11719,6247r4,4l11733,6251r4,-4l11737,6237xm11737,6141r-4,-4l11723,6137r-4,4l11719,6150r4,4l11733,6154r4,-4l11737,6141xm11737,6044r-4,-4l11723,6040r-4,4l11719,6054r4,3l11733,6057r4,-3l11737,6044xm11737,5947r-4,-3l11723,5944r-4,3l11719,5957r4,4l11733,5961r4,-4l11737,5947xm11737,5851r-4,-4l11723,5847r-4,4l11719,5860r4,4l11733,5864r4,-4l11737,5851xm11737,5754r-4,-4l11723,5750r-4,4l11719,5764r4,4l11733,5768r4,-4l11737,5754xm11737,5658r-4,-4l11723,5654r-4,4l11719,5667r4,4l11733,5671r4,-4l11737,5658xm11737,5561r-4,-4l11723,5557r-4,4l11719,5571r4,3l11733,5574r4,-3l11737,5561xm11737,5465r-4,-4l11723,5461r-4,4l11719,5474r4,4l11733,5478r4,-4l11737,5465xm11737,5368r-4,-4l11723,5364r-4,4l11719,5378r4,3l11733,5381r4,-3l11737,5368xm11737,5271r-4,-3l11723,5268r-4,3l11719,5281r4,4l11733,5285r4,-4l11737,5271xm11737,5175r-4,-4l11723,5171r-4,4l11719,5184r4,4l11733,5188r4,-4l11737,5175xm11737,5078r-4,-4l11723,5074r-4,4l11719,5088r4,4l11733,5092r4,-4l11737,5078xm11737,4982r-4,-4l11723,4978r-4,4l11719,4991r4,4l11733,4995r4,-4l11737,4982xm11737,4885r-4,-4l11723,4881r-4,4l11719,4894r4,4l11733,4898r4,-4l11737,4885xm11737,4788r-4,-3l11723,4785r-4,3l11719,4798r4,4l11733,4802r4,-4l11737,4788xm11737,4692r-4,-4l11723,4688r-4,4l11719,4701r4,4l11733,4705r4,-4l11737,4692xm11737,4595r-4,-4l11723,4591r-4,4l11719,4605r4,4l11733,4609r4,-4l11737,4595xm11737,4499r-4,-4l11723,4495r-4,4l11719,4508r4,4l11733,4512r4,-4l11737,4499xm11737,4402r-4,-4l11723,4398r-4,4l11719,4412r4,3l11733,4415r4,-3l11737,4402xm11737,4305r-4,-3l11723,4302r-4,3l11719,4315r4,4l11733,4319r4,-4l11737,4305xm11737,4209r-4,-4l11723,4205r-4,4l11719,4218r4,4l11733,4222r4,-4l11737,4209xm11737,4112r-4,-3l11723,4109r-4,3l11719,4122r4,4l11733,4126r4,-4l11737,4112xm11737,4016r-4,-4l11723,4012r-4,4l11719,4025r4,4l11733,4029r4,-4l11737,4016xm11737,3919r-4,-4l11723,3915r-4,4l11719,3929r4,4l11733,3933r4,-4l11737,3919xm11737,3823r-4,-4l11723,3819r-4,4l11719,3832r4,4l11733,3836r4,-4l11737,3823xm11737,3726r-4,-4l11723,3722r-4,4l11719,3735r4,4l11733,3739r4,-4l11737,3726xm11737,3629r-4,-3l11723,3626r-4,3l11719,3639r4,4l11733,3643r4,-4l11737,3629xm11737,3533r-4,-4l11723,3529r-4,4l11719,3542r4,4l11733,3546r4,-4l11737,3533xm11737,3436r-4,-4l11723,3432r-4,4l11719,3446r4,4l11733,3450r4,-4l11737,3436xm11737,3340r-4,-4l11723,3336r-4,4l11719,3349r4,4l11733,3353r4,-4l11737,3340xm11768,6768r-4,-3l11754,6765r-4,3l11750,6778r4,4l11764,6782r4,-4l11768,6768xm11768,6672r-4,-4l11754,6668r-4,4l11750,6681r4,4l11764,6685r4,-4l11768,6672xm11768,6575r-4,-4l11754,6571r-4,4l11750,6585r4,4l11764,6589r4,-4l11768,6575xm11768,6479r-4,-4l11754,6475r-4,4l11750,6488r4,4l11764,6492r4,-4l11768,6479xm11768,6382r-4,-4l11754,6378r-4,4l11750,6392r4,4l11764,6396r4,-4l11768,6382xm11768,6286r-4,-4l11754,6282r-4,4l11750,6295r4,4l11764,6299r4,-4l11768,6286xm11768,6189r-4,-4l11754,6185r-4,4l11750,6198r4,4l11764,6202r4,-4l11768,6189xm11768,6092r-4,-4l11754,6088r-4,4l11750,6102r4,4l11764,6106r4,-4l11768,6092xm11768,5996r-4,-4l11754,5992r-4,4l11750,6005r4,4l11764,6009r4,-4l11768,5996xm11768,5899r-4,-4l11754,5895r-4,4l11750,5909r4,4l11764,5913r4,-4l11768,5899xm11768,5803r-4,-4l11754,5799r-4,4l11750,5812r4,4l11764,5816r4,-4l11768,5803xm11768,5706r-4,-4l11754,5702r-4,4l11750,5716r4,3l11764,5719r4,-3l11768,5706xm11768,5609r-4,-3l11754,5606r-4,3l11750,5619r4,4l11764,5623r4,-4l11768,5609xm11768,5513r-4,-4l11754,5509r-4,4l11750,5522r4,4l11764,5526r4,-4l11768,5513xm11768,5416r-4,-4l11754,5412r-4,4l11750,5426r4,4l11764,5430r4,-4l11768,5416xm11768,5320r-4,-4l11754,5316r-4,4l11750,5329r4,4l11764,5333r4,-4l11768,5320xm11768,5223r-4,-4l11754,5219r-4,4l11750,5232r4,4l11764,5236r4,-4l11768,5223xm11768,5127r-4,-4l11754,5123r-4,4l11750,5136r4,4l11764,5140r4,-4l11768,5127xm11768,5030r-4,-4l11754,5026r-4,4l11750,5039r4,4l11764,5043r4,-4l11768,5030xm11768,4933r-4,-4l11754,4929r-4,4l11750,4943r4,4l11764,4947r4,-4l11768,4933xm11768,4837r-4,-4l11754,4833r-4,4l11750,4846r4,4l11764,4850r4,-4l11768,4837xm11768,4740r-4,-4l11754,4736r-4,4l11750,4750r4,3l11764,4753r4,-3l11768,4740xm11768,4644r-4,-4l11754,4640r-4,4l11750,4653r4,4l11764,4657r4,-4l11768,4644xm11768,4547r-4,-4l11754,4543r-4,4l11750,4556r4,4l11764,4560r4,-4l11768,4547xm11768,4450r-4,-3l11754,4447r-4,3l11750,4460r4,4l11764,4464r4,-4l11768,4450xm11768,4354r-4,-4l11754,4350r-4,4l11750,4363r4,4l11764,4367r4,-4l11768,4354xm11768,4257r-4,-4l11754,4253r-4,4l11750,4267r4,4l11764,4271r4,-4l11768,4257xm11768,4161r-4,-4l11754,4157r-4,4l11750,4170r4,4l11764,4174r4,-4l11768,4161xm11768,4064r-4,-4l11754,4060r-4,4l11750,4073r4,4l11764,4077r4,-4l11768,4064xm11768,3967r-4,-3l11754,3964r-4,3l11750,3977r4,4l11764,3981r4,-4l11768,3967xm11768,3871r-4,-4l11754,3867r-4,4l11750,3880r4,4l11764,3884r4,-4l11768,3871xm11768,3774r-4,-4l11754,3770r-4,4l11750,3784r4,4l11764,3788r4,-4l11768,3774xm11768,3678r-4,-4l11754,3674r-4,4l11750,3687r4,4l11764,3691r4,-4l11768,3678xm11768,3581r-4,-4l11754,3577r-4,4l11750,3591r4,3l11764,3594r4,-3l11768,3581xm11768,3484r-4,-3l11754,3481r-4,3l11750,3494r4,4l11764,3498r4,-4l11768,3484xm11804,6720r-4,-4l11790,6716r-4,4l11786,6730r4,4l11800,6734r4,-4l11804,6720xm11804,6624r-4,-4l11790,6620r-4,4l11786,6633r4,4l11800,6637r4,-4l11804,6624xm11804,6527r-4,-4l11790,6523r-4,4l11786,6537r4,3l11800,6540r4,-3l11804,6527xm11804,6430r-4,-4l11790,6426r-4,4l11786,6440r4,4l11800,6444r4,-4l11804,6430xm11804,6334r-4,-4l11790,6330r-4,4l11786,6343r4,4l11800,6347r4,-4l11804,6334xm11804,6237r-4,-4l11790,6233r-4,4l11786,6247r4,4l11800,6251r4,-4l11804,6237xm11804,6141r-4,-4l11790,6137r-4,4l11786,6150r4,4l11800,6154r4,-4l11804,6141xm11804,6044r-4,-4l11790,6040r-4,4l11786,6054r4,3l11800,6057r4,-3l11804,6044xm11804,5947r-4,-3l11790,5944r-4,3l11786,5957r4,4l11800,5961r4,-4l11804,5947xm11804,5851r-4,-4l11790,5847r-4,4l11786,5860r4,4l11800,5864r4,-4l11804,5851xm11804,5754r-4,-4l11790,5750r-4,4l11786,5764r4,4l11800,5768r4,-4l11804,5754xm11804,5658r-4,-4l11790,5654r-4,4l11786,5667r4,4l11800,5671r4,-4l11804,5658xm11804,5561r-4,-4l11790,5557r-4,4l11786,5571r4,3l11800,5574r4,-3l11804,5561xm11804,5465r-4,-4l11790,5461r-4,4l11786,5474r4,4l11800,5478r4,-4l11804,5465xm11804,5368r-4,-4l11790,5364r-4,4l11786,5378r4,3l11800,5381r4,-3l11804,5368xm11804,5271r-4,-3l11790,5268r-4,3l11786,5281r4,4l11800,5285r4,-4l11804,5271xm11804,5175r-4,-4l11790,5171r-4,4l11786,5184r4,4l11800,5188r4,-4l11804,5175xm11804,5078r-4,-4l11790,5074r-4,4l11786,5088r4,4l11800,5092r4,-4l11804,5078xm11804,4982r-4,-4l11790,4978r-4,4l11786,4991r4,4l11800,4995r4,-4l11804,4982xm11804,4885r-4,-4l11790,4881r-4,4l11786,4894r4,4l11800,4898r4,-4l11804,4885xm11804,4788r-4,-3l11790,4785r-4,3l11786,4798r4,4l11800,4802r4,-4l11804,4788xm11804,4692r-4,-4l11790,4688r-4,4l11786,4701r4,4l11800,4705r4,-4l11804,4692xm11804,4595r-4,-4l11790,4591r-4,4l11786,4605r4,4l11800,4609r4,-4l11804,4595xm11804,4499r-4,-4l11790,4495r-4,4l11786,4508r4,4l11800,4512r4,-4l11804,4499xm11804,4402r-4,-4l11790,4398r-4,4l11786,4412r4,3l11800,4415r4,-3l11804,4402xm11804,4305r-4,-3l11790,4302r-4,3l11786,4315r4,4l11800,4319r4,-4l11804,4305xm11804,4209r-4,-4l11790,4205r-4,4l11786,4218r4,4l11800,4222r4,-4l11804,4209xm11804,4112r-4,-3l11790,4109r-4,3l11786,4122r4,4l11800,4126r4,-4l11804,4112xm11804,4016r-4,-4l11790,4012r-4,4l11786,4025r4,4l11800,4029r4,-4l11804,4016xm11804,3919r-4,-4l11790,3915r-4,4l11786,3929r4,4l11800,3933r4,-4l11804,3919xm11804,3823r-4,-4l11790,3819r-4,4l11786,3832r4,4l11800,3836r4,-4l11804,3823xm11804,3726r-4,-4l11790,3722r-4,4l11786,3735r4,4l11800,3739r4,-4l11804,3726xm11804,3629r-4,-3l11790,3626r-4,3l11786,3639r4,4l11800,3643r4,-4l11804,3629xm11804,3533r-4,-4l11790,3529r-4,4l11786,3542r4,4l11800,3546r4,-4l11804,3533xm11804,3436r-4,-4l11790,3432r-4,4l11786,3446r4,4l11800,3450r4,-4l11804,3436xm11804,3340r-4,-4l11790,3336r-4,4l11786,3349r4,4l11800,3353r4,-4l11804,3340xm11834,6768r-4,-3l11820,6765r-3,3l11817,6778r3,4l11830,6782r4,-4l11834,6768xm11834,6672r-4,-4l11820,6668r-3,4l11817,6681r3,4l11830,6685r4,-4l11834,6672xm11834,6575r-4,-4l11820,6571r-3,4l11817,6585r3,4l11830,6589r4,-4l11834,6575xm11834,6479r-4,-4l11820,6475r-3,4l11817,6488r3,4l11830,6492r4,-4l11834,6479xm11834,6382r-4,-4l11820,6378r-3,4l11817,6392r3,4l11830,6396r4,-4l11834,6382xm11834,6286r-4,-4l11820,6282r-3,4l11817,6295r3,4l11830,6299r4,-4l11834,6286xm11834,6189r-4,-4l11820,6185r-3,4l11817,6198r3,4l11830,6202r4,-4l11834,6189xm11834,6092r-4,-4l11820,6088r-3,4l11817,6102r3,4l11830,6106r4,-4l11834,6092xm11834,5996r-4,-4l11820,5992r-3,4l11817,6005r3,4l11830,6009r4,-4l11834,5996xm11834,5899r-4,-4l11820,5895r-3,4l11817,5909r3,4l11830,5913r4,-4l11834,5899xm11834,5803r-4,-4l11820,5799r-3,4l11817,5812r3,4l11830,5816r4,-4l11834,5803xm11834,5706r-4,-4l11820,5702r-3,4l11817,5716r3,3l11830,5719r4,-3l11834,5706xm11834,5609r-4,-3l11820,5606r-3,3l11817,5619r3,4l11830,5623r4,-4l11834,5609xm11834,5513r-4,-4l11820,5509r-3,4l11817,5522r3,4l11830,5526r4,-4l11834,5513xm11834,5416r-4,-4l11820,5412r-3,4l11817,5426r3,4l11830,5430r4,-4l11834,5416xm11834,5320r-4,-4l11820,5316r-3,4l11817,5329r3,4l11830,5333r4,-4l11834,5320xm11834,5223r-4,-4l11820,5219r-3,4l11817,5232r3,4l11830,5236r4,-4l11834,5223xm11834,5127r-4,-4l11820,5123r-3,4l11817,5136r3,4l11830,5140r4,-4l11834,5127xm11834,5030r-4,-4l11820,5026r-3,4l11817,5039r3,4l11830,5043r4,-4l11834,5030xm11834,4933r-4,-4l11820,4929r-3,4l11817,4943r3,4l11830,4947r4,-4l11834,4933xm11834,4837r-4,-4l11820,4833r-3,4l11817,4846r3,4l11830,4850r4,-4l11834,4837xm11834,4740r-4,-4l11820,4736r-3,4l11817,4750r3,3l11830,4753r4,-3l11834,4740xm11834,4644r-4,-4l11820,4640r-3,4l11817,4653r3,4l11830,4657r4,-4l11834,4644xm11834,4547r-4,-4l11820,4543r-3,4l11817,4556r3,4l11830,4560r4,-4l11834,4547xm11834,4450r-4,-3l11820,4447r-3,3l11817,4460r3,4l11830,4464r4,-4l11834,4450xm11834,4354r-4,-4l11820,4350r-3,4l11817,4363r3,4l11830,4367r4,-4l11834,4354xm11834,4257r-4,-4l11820,4253r-3,4l11817,4267r3,4l11830,4271r4,-4l11834,4257xm11834,4161r-4,-4l11820,4157r-3,4l11817,4170r3,4l11830,4174r4,-4l11834,4161xm11834,4064r-4,-4l11820,4060r-3,4l11817,4073r3,4l11830,4077r4,-4l11834,4064xm11834,3967r-4,-3l11820,3964r-3,3l11817,3977r3,4l11830,3981r4,-4l11834,3967xm11834,3871r-4,-4l11820,3867r-3,4l11817,3880r3,4l11830,3884r4,-4l11834,3871xm11834,3774r-4,-4l11820,3770r-3,4l11817,3784r3,4l11830,3788r4,-4l11834,3774xm11834,3678r-4,-4l11820,3674r-3,4l11817,3687r3,4l11830,3691r4,-4l11834,3678xm11834,3581r-4,-4l11820,3577r-3,4l11817,3591r3,3l11830,3594r4,-3l11834,3581xm11834,3484r-4,-3l11820,3481r-3,3l11817,3494r3,4l11830,3498r4,-4l11834,3484xm11870,6720r-4,-4l11856,6716r-4,4l11852,6730r4,4l11866,6734r4,-4l11870,6720xm11870,6624r-4,-4l11856,6620r-4,4l11852,6633r4,4l11866,6637r4,-4l11870,6624xm11870,6527r-4,-4l11856,6523r-4,4l11852,6537r4,3l11866,6540r4,-3l11870,6527xm11870,6430r-4,-4l11856,6426r-4,4l11852,6440r4,4l11866,6444r4,-4l11870,6430xm11870,6334r-4,-4l11856,6330r-4,4l11852,6343r4,4l11866,6347r4,-4l11870,6334xm11870,6237r-4,-4l11856,6233r-4,4l11852,6247r4,4l11866,6251r4,-4l11870,6237xm11870,6141r-4,-4l11856,6137r-4,4l11852,6150r4,4l11866,6154r4,-4l11870,6141xm11870,6044r-4,-4l11856,6040r-4,4l11852,6054r4,3l11866,6057r4,-3l11870,6044xm11870,5947r-4,-3l11856,5944r-4,3l11852,5957r4,4l11866,5961r4,-4l11870,5947xm11870,5851r-4,-4l11856,5847r-4,4l11852,5860r4,4l11866,5864r4,-4l11870,5851xm11870,5754r-4,-4l11856,5750r-4,4l11852,5764r4,4l11866,5768r4,-4l11870,5754xm11870,5658r-4,-4l11856,5654r-4,4l11852,5667r4,4l11866,5671r4,-4l11870,5658xm11870,5561r-4,-4l11856,5557r-4,4l11852,5571r4,3l11866,5574r4,-3l11870,5561xm11870,5465r-4,-4l11856,5461r-4,4l11852,5474r4,4l11866,5478r4,-4l11870,5465xm11870,5368r-4,-4l11856,5364r-4,4l11852,5378r4,3l11866,5381r4,-3l11870,5368xm11870,5271r-4,-3l11856,5268r-4,3l11852,5281r4,4l11866,5285r4,-4l11870,5271xm11870,5175r-4,-4l11856,5171r-4,4l11852,5184r4,4l11866,5188r4,-4l11870,5175xm11870,5078r-4,-4l11856,5074r-4,4l11852,5088r4,4l11866,5092r4,-4l11870,5078xm11870,4982r-4,-4l11856,4978r-4,4l11852,4991r4,4l11866,4995r4,-4l11870,4982xm11870,4885r-4,-4l11856,4881r-4,4l11852,4894r4,4l11866,4898r4,-4l11870,4885xm11870,4788r-4,-3l11856,4785r-4,3l11852,4798r4,4l11866,4802r4,-4l11870,4788xm11870,4692r-4,-4l11856,4688r-4,4l11852,4701r4,4l11866,4705r4,-4l11870,4692xm11870,4595r-4,-4l11856,4591r-4,4l11852,4605r4,4l11866,4609r4,-4l11870,4595xm11870,4499r-4,-4l11856,4495r-4,4l11852,4508r4,4l11866,4512r4,-4l11870,4499xm11870,4402r-4,-4l11856,4398r-4,4l11852,4412r4,3l11866,4415r4,-3l11870,4402xm11870,4305r-4,-3l11856,4302r-4,3l11852,4315r4,4l11866,4319r4,-4l11870,4305xm11870,4209r-4,-4l11856,4205r-4,4l11852,4218r4,4l11866,4222r4,-4l11870,4209xm11870,4112r-4,-3l11856,4109r-4,3l11852,4122r4,4l11866,4126r4,-4l11870,4112xm11870,4016r-4,-4l11856,4012r-4,4l11852,4025r4,4l11866,4029r4,-4l11870,4016xm11870,3919r-4,-4l11856,3915r-4,4l11852,3929r4,4l11866,3933r4,-4l11870,3919xm11870,3823r-4,-4l11856,3819r-4,4l11852,3832r4,4l11866,3836r4,-4l11870,3823xm11870,3726r-4,-4l11856,3722r-4,4l11852,3735r4,4l11866,3739r4,-4l11870,3726xm11870,3629r-4,-3l11856,3626r-4,3l11852,3639r4,4l11866,3643r4,-4l11870,3629xm11870,3533r-4,-4l11856,3529r-4,4l11852,3542r4,4l11866,3546r4,-4l11870,3533xm11870,3436r-4,-4l11856,3432r-4,4l11852,3446r4,4l11866,3450r4,-4l11870,3436xm11870,3340r-4,-4l11856,3336r-4,4l11852,3349r4,4l11866,3353r4,-4l11870,3340xm11901,6768r-4,-3l11887,6765r-4,3l11883,6778r4,4l11897,6782r4,-4l11901,6768xm11901,6672r-4,-4l11887,6668r-4,4l11883,6681r4,4l11897,6685r4,-4l11901,6672xm11901,6575r-4,-4l11887,6571r-4,4l11883,6585r4,4l11897,6589r4,-4l11901,6575xm11901,6479r-4,-4l11887,6475r-4,4l11883,6488r4,4l11897,6492r4,-4l11901,6479xm11901,6382r-4,-4l11887,6378r-4,4l11883,6392r4,4l11897,6396r4,-4l11901,6382xm11901,6286r-4,-4l11887,6282r-4,4l11883,6295r4,4l11897,6299r4,-4l11901,6286xm11901,6189r-4,-4l11887,6185r-4,4l11883,6198r4,4l11897,6202r4,-4l11901,6189xm11901,6092r-4,-4l11887,6088r-4,4l11883,6102r4,4l11897,6106r4,-4l11901,6092xm11901,5996r-4,-4l11887,5992r-4,4l11883,6005r4,4l11897,6009r4,-4l11901,5996xm11901,5899r-4,-4l11887,5895r-4,4l11883,5909r4,4l11897,5913r4,-4l11901,5899xm11901,5803r-4,-4l11887,5799r-4,4l11883,5812r4,4l11897,5816r4,-4l11901,5803xm11901,5706r-4,-4l11887,5702r-4,4l11883,5716r4,3l11897,5719r4,-3l11901,5706xm11901,5609r-4,-3l11887,5606r-4,3l11883,5619r4,4l11897,5623r4,-4l11901,5609xm11901,5513r-4,-4l11887,5509r-4,4l11883,5522r4,4l11897,5526r4,-4l11901,5513xm11901,5416r-4,-4l11887,5412r-4,4l11883,5426r4,4l11897,5430r4,-4l11901,5416xm11901,5320r-4,-4l11887,5316r-4,4l11883,5329r4,4l11897,5333r4,-4l11901,5320xm11901,5223r-4,-4l11887,5219r-4,4l11883,5232r4,4l11897,5236r4,-4l11901,5223xm11901,5127r-4,-4l11887,5123r-4,4l11883,5136r4,4l11897,5140r4,-4l11901,5127xm11901,5030r-4,-4l11887,5026r-4,4l11883,5039r4,4l11897,5043r4,-4l11901,5030xm11901,4933r-4,-4l11887,4929r-4,4l11883,4943r4,4l11897,4947r4,-4l11901,4933xm11901,4837r-4,-4l11887,4833r-4,4l11883,4846r4,4l11897,4850r4,-4l11901,4837xm11901,4740r-4,-4l11887,4736r-4,4l11883,4750r4,3l11897,4753r4,-3l11901,4740xm11901,4644r-4,-4l11887,4640r-4,4l11883,4653r4,4l11897,4657r4,-4l11901,4644xm11901,4547r-4,-4l11887,4543r-4,4l11883,4556r4,4l11897,4560r4,-4l11901,4547xm11901,4450r-4,-3l11887,4447r-4,3l11883,4460r4,4l11897,4464r4,-4l11901,4450xm11901,4354r-4,-4l11887,4350r-4,4l11883,4363r4,4l11897,4367r4,-4l11901,4354xm11901,4257r-4,-4l11887,4253r-4,4l11883,4267r4,4l11897,4271r4,-4l11901,4257xm11901,4161r-4,-4l11887,4157r-4,4l11883,4170r4,4l11897,4174r4,-4l11901,4161xm11901,4064r-4,-4l11887,4060r-4,4l11883,4073r4,4l11897,4077r4,-4l11901,4064xm11901,3967r-4,-3l11887,3964r-4,3l11883,3977r4,4l11897,3981r4,-4l11901,3967xm11901,3871r-4,-4l11887,3867r-4,4l11883,3880r4,4l11897,3884r4,-4l11901,3871xm11901,3774r-4,-4l11887,3770r-4,4l11883,3784r4,4l11897,3788r4,-4l11901,3774xm11901,3678r-4,-4l11887,3674r-4,4l11883,3687r4,4l11897,3691r4,-4l11901,3678xm11901,3581r-4,-4l11887,3577r-4,4l11883,3591r4,3l11897,3594r4,-3l11901,3581xm11901,3484r-4,-3l11887,3481r-4,3l11883,3494r4,4l11897,3498r4,-4l11901,3484xm11937,6720r-4,-4l11923,6716r-4,4l11919,6730r4,4l11933,6734r4,-4l11937,6720xm11937,6624r-4,-4l11923,6620r-4,4l11919,6633r4,4l11933,6637r4,-4l11937,6624xm11937,6527r-4,-4l11923,6523r-4,4l11919,6537r4,3l11933,6540r4,-3l11937,6527xm11937,6430r-4,-4l11923,6426r-4,4l11919,6440r4,4l11933,6444r4,-4l11937,6430xm11937,6334r-4,-4l11923,6330r-4,4l11919,6343r4,4l11933,6347r4,-4l11937,6334xm11937,6237r-4,-4l11923,6233r-4,4l11919,6247r4,4l11933,6251r4,-4l11937,6237xm11937,6141r-4,-4l11923,6137r-4,4l11919,6150r4,4l11933,6154r4,-4l11937,6141xm11937,6044r-4,-4l11923,6040r-4,4l11919,6054r4,3l11933,6057r4,-3l11937,6044xm11937,5947r-4,-3l11923,5944r-4,3l11919,5957r4,4l11933,5961r4,-4l11937,5947xm11937,5851r-4,-4l11923,5847r-4,4l11919,5860r4,4l11933,5864r4,-4l11937,5851xm11937,5754r-4,-4l11923,5750r-4,4l11919,5764r4,4l11933,5768r4,-4l11937,5754xm11937,5658r-4,-4l11923,5654r-4,4l11919,5667r4,4l11933,5671r4,-4l11937,5658xm11937,5561r-4,-4l11923,5557r-4,4l11919,5571r4,3l11933,5574r4,-3l11937,5561xm11937,5465r-4,-4l11923,5461r-4,4l11919,5474r4,4l11933,5478r4,-4l11937,5465xm11937,5368r-4,-4l11923,5364r-4,4l11919,5378r4,3l11933,5381r4,-3l11937,5368xm11937,5271r-4,-3l11923,5268r-4,3l11919,5281r4,4l11933,5285r4,-4l11937,5271xm11937,5175r-4,-4l11923,5171r-4,4l11919,5184r4,4l11933,5188r4,-4l11937,5175xm11937,5078r-4,-4l11923,5074r-4,4l11919,5088r4,4l11933,5092r4,-4l11937,5078xm11937,4982r-4,-4l11923,4978r-4,4l11919,4991r4,4l11933,4995r4,-4l11937,4982xm11937,4885r-4,-4l11923,4881r-4,4l11919,4894r4,4l11933,4898r4,-4l11937,4885xm11937,4788r-4,-3l11923,4785r-4,3l11919,4798r4,4l11933,4802r4,-4l11937,4788xm11937,4692r-4,-4l11923,4688r-4,4l11919,4701r4,4l11933,4705r4,-4l11937,4692xm11937,4595r-4,-4l11923,4591r-4,4l11919,4605r4,4l11933,4609r4,-4l11937,4595xm11937,4499r-4,-4l11923,4495r-4,4l11919,4508r4,4l11933,4512r4,-4l11937,4499xm11937,4402r-4,-4l11923,4398r-4,4l11919,4412r4,3l11933,4415r4,-3l11937,4402xm11937,4305r-4,-3l11923,4302r-4,3l11919,4315r4,4l11933,4319r4,-4l11937,4305xm11937,4209r-4,-4l11923,4205r-4,4l11919,4218r4,4l11933,4222r4,-4l11937,4209xm11937,4112r-4,-3l11923,4109r-4,3l11919,4122r4,4l11933,4126r4,-4l11937,4112xm11937,4016r-4,-4l11923,4012r-4,4l11919,4025r4,4l11933,4029r4,-4l11937,4016xm11937,3919r-4,-4l11923,3915r-4,4l11919,3929r4,4l11933,3933r4,-4l11937,3919xm11937,3823r-4,-4l11923,3819r-4,4l11919,3832r4,4l11933,3836r4,-4l11937,3823xm11937,3726r-4,-4l11923,3722r-4,4l11919,3735r4,4l11933,3739r4,-4l11937,3726xm11937,3629r-4,-3l11923,3626r-4,3l11919,3639r4,4l11933,3643r4,-4l11937,3629xm11937,3533r-4,-4l11923,3529r-4,4l11919,3542r4,4l11933,3546r4,-4l11937,3533xm11937,3436r-4,-4l11923,3432r-4,4l11919,3446r4,4l11933,3450r4,-4l11937,3436xm11937,3340r-4,-4l11923,3336r-4,4l11919,3349r4,4l11933,3353r4,-4l11937,3340xm11967,6768r-4,-3l11954,6765r-5,3l11949,6778r5,4l11963,6782r4,-4l11967,6768xm11967,6672r-4,-4l11954,6668r-5,4l11949,6681r5,4l11963,6685r4,-4l11967,6672xm11967,6575r-4,-4l11954,6571r-5,4l11949,6585r5,4l11963,6589r4,-4l11967,6575xm11967,6479r-4,-4l11954,6475r-5,4l11949,6488r5,4l11963,6492r4,-4l11967,6479xm11967,6382r-4,-4l11954,6378r-5,4l11949,6392r5,4l11963,6396r4,-4l11967,6382xm11967,6286r-4,-4l11954,6282r-5,4l11949,6295r5,4l11963,6299r4,-4l11967,6286xm11967,6189r-4,-4l11954,6185r-5,4l11949,6198r5,4l11963,6202r4,-4l11967,6189xm11967,6092r-4,-4l11954,6088r-5,4l11949,6102r5,4l11963,6106r4,-4l11967,6092xm11967,5996r-4,-4l11954,5992r-5,4l11949,6005r5,4l11963,6009r4,-4l11967,5996xm11967,5899r-4,-4l11954,5895r-5,4l11949,5909r5,4l11963,5913r4,-4l11967,5899xm11967,5803r-4,-4l11954,5799r-5,4l11949,5812r5,4l11963,5816r4,-4l11967,5803xm11967,5706r-4,-4l11954,5702r-5,4l11949,5716r5,3l11963,5719r4,-3l11967,5706xm11967,5609r-4,-3l11954,5606r-5,3l11949,5619r5,4l11963,5623r4,-4l11967,5609xm11967,5513r-4,-4l11954,5509r-5,4l11949,5522r5,4l11963,5526r4,-4l11967,5513xm11967,5416r-4,-4l11954,5412r-5,4l11949,5426r5,4l11963,5430r4,-4l11967,5416xm11967,5320r-4,-4l11954,5316r-5,4l11949,5329r5,4l11963,5333r4,-4l11967,5320xm11967,5223r-4,-4l11954,5219r-5,4l11949,5232r5,4l11963,5236r4,-4l11967,5223xm11967,5127r-4,-4l11954,5123r-5,4l11949,5136r5,4l11963,5140r4,-4l11967,5127xm11967,5030r-4,-4l11954,5026r-5,4l11949,5039r5,4l11963,5043r4,-4l11967,5030xm11967,4933r-4,-4l11954,4929r-5,4l11949,4943r5,4l11963,4947r4,-4l11967,4933xm11967,4837r-4,-4l11954,4833r-5,4l11949,4846r5,4l11963,4850r4,-4l11967,4837xm11967,4740r-4,-4l11954,4736r-5,4l11949,4750r5,3l11963,4753r4,-3l11967,4740xm11967,4644r-4,-4l11954,4640r-5,4l11949,4653r5,4l11963,4657r4,-4l11967,4644xm11967,4547r-4,-4l11954,4543r-5,4l11949,4556r5,4l11963,4560r4,-4l11967,4547xm11967,4450r-4,-3l11954,4447r-5,3l11949,4460r5,4l11963,4464r4,-4l11967,4450xm11967,4354r-4,-4l11954,4350r-5,4l11949,4363r5,4l11963,4367r4,-4l11967,4354xm11967,4257r-4,-4l11954,4253r-5,4l11949,4267r5,4l11963,4271r4,-4l11967,4257xm11967,4161r-4,-4l11954,4157r-5,4l11949,4170r5,4l11963,4174r4,-4l11967,4161xm11967,4064r-4,-4l11954,4060r-5,4l11949,4073r5,4l11963,4077r4,-4l11967,4064xm11967,3967r-4,-3l11954,3964r-5,3l11949,3977r5,4l11963,3981r4,-4l11967,3967xm11967,3871r-4,-4l11954,3867r-5,4l11949,3880r5,4l11963,3884r4,-4l11967,3871xm11967,3774r-4,-4l11954,3770r-5,4l11949,3784r5,4l11963,3788r4,-4l11967,3774xm11967,3678r-4,-4l11954,3674r-5,4l11949,3687r5,4l11963,3691r4,-4l11967,3678xm11967,3581r-4,-4l11954,3577r-5,4l11949,3591r5,3l11963,3594r4,-3l11967,3581xm11967,3484r-4,-3l11954,3481r-5,3l11949,3494r5,4l11963,3498r4,-4l11967,3484xm12003,6720r-4,-4l11989,6716r-4,4l11985,6730r4,4l11999,6734r4,-4l12003,6720xm12003,6624r-4,-4l11989,6620r-4,4l11985,6633r4,4l11999,6637r4,-4l12003,6624xm12003,6527r-4,-4l11989,6523r-4,4l11985,6537r4,3l11999,6540r4,-3l12003,6527xm12003,6430r-4,-4l11989,6426r-4,4l11985,6440r4,4l11999,6444r4,-4l12003,6430xm12003,6334r-4,-4l11989,6330r-4,4l11985,6343r4,4l11999,6347r4,-4l12003,6334xm12003,6237r-4,-4l11989,6233r-4,4l11985,6247r4,4l11999,6251r4,-4l12003,6237xm12003,6141r-4,-4l11989,6137r-4,4l11985,6150r4,4l11999,6154r4,-4l12003,6141xm12003,6044r-4,-4l11989,6040r-4,4l11985,6054r4,3l11999,6057r4,-3l12003,6044xm12003,5947r-4,-3l11989,5944r-4,3l11985,5957r4,4l11999,5961r4,-4l12003,5947xm12003,5851r-4,-4l11989,5847r-4,4l11985,5860r4,4l11999,5864r4,-4l12003,5851xm12003,5754r-4,-4l11989,5750r-4,4l11985,5764r4,4l11999,5768r4,-4l12003,5754xm12003,5658r-4,-4l11989,5654r-4,4l11985,5667r4,4l11999,5671r4,-4l12003,5658xm12003,5561r-4,-4l11989,5557r-4,4l11985,5571r4,3l11999,5574r4,-3l12003,5561xm12003,5465r-4,-4l11989,5461r-4,4l11985,5474r4,4l11999,5478r4,-4l12003,5465xm12003,5368r-4,-4l11989,5364r-4,4l11985,5378r4,3l11999,5381r4,-3l12003,5368xm12003,5271r-4,-3l11989,5268r-4,3l11985,5281r4,4l11999,5285r4,-4l12003,5271xm12003,5175r-4,-4l11989,5171r-4,4l11985,5184r4,4l11999,5188r4,-4l12003,5175xm12003,5078r-4,-4l11989,5074r-4,4l11985,5088r4,4l11999,5092r4,-4l12003,5078xm12003,4982r-4,-4l11989,4978r-4,4l11985,4991r4,4l11999,4995r4,-4l12003,4982xm12003,4885r-4,-4l11989,4881r-4,4l11985,4894r4,4l11999,4898r4,-4l12003,4885xm12003,4788r-4,-3l11989,4785r-4,3l11985,4798r4,4l11999,4802r4,-4l12003,4788xm12003,4692r-4,-4l11989,4688r-4,4l11985,4701r4,4l11999,4705r4,-4l12003,4692xm12003,4595r-4,-4l11989,4591r-4,4l11985,4605r4,4l11999,4609r4,-4l12003,4595xm12003,4499r-4,-4l11989,4495r-4,4l11985,4508r4,4l11999,4512r4,-4l12003,4499xm12003,4402r-4,-4l11989,4398r-4,4l11985,4412r4,3l11999,4415r4,-3l12003,4402xm12003,4305r-4,-3l11989,4302r-4,3l11985,4315r4,4l11999,4319r4,-4l12003,4305xm12003,4209r-4,-4l11989,4205r-4,4l11985,4218r4,4l11999,4222r4,-4l12003,4209xm12003,4112r-4,-3l11989,4109r-4,3l11985,4122r4,4l11999,4126r4,-4l12003,4112xm12003,4016r-4,-4l11989,4012r-4,4l11985,4025r4,4l11999,4029r4,-4l12003,4016xm12003,3919r-4,-4l11989,3915r-4,4l11985,3929r4,4l11999,3933r4,-4l12003,3919xm12003,3823r-4,-4l11989,3819r-4,4l11985,3832r4,4l11999,3836r4,-4l12003,3823xm12003,3726r-4,-4l11989,3722r-4,4l11985,3735r4,4l11999,3739r4,-4l12003,3726xm12003,3629r-4,-3l11989,3626r-4,3l11985,3639r4,4l11999,3643r4,-4l12003,3629xm12003,3533r-4,-4l11989,3529r-4,4l11985,3542r4,4l11999,3546r4,-4l12003,3533xm12003,3436r-4,-4l11989,3432r-4,4l11985,3446r4,4l11999,3450r4,-4l12003,3436xm12003,3340r-4,-4l11989,3336r-4,4l11985,3349r4,4l11999,3353r4,-4l12003,3340xm12034,6768r-4,-3l12020,6765r-4,3l12016,6778r4,4l12030,6782r4,-4l12034,6768xm12034,6672r-4,-4l12020,6668r-4,4l12016,6681r4,4l12030,6685r4,-4l12034,6672xm12034,6575r-4,-4l12020,6571r-4,4l12016,6585r4,4l12030,6589r4,-4l12034,6575xm12034,6479r-4,-4l12020,6475r-4,4l12016,6488r4,4l12030,6492r4,-4l12034,6479xm12034,6382r-4,-4l12020,6378r-4,4l12016,6392r4,4l12030,6396r4,-4l12034,6382xm12034,6286r-4,-4l12020,6282r-4,4l12016,6295r4,4l12030,6299r4,-4l12034,6286xm12034,6189r-4,-4l12020,6185r-4,4l12016,6198r4,4l12030,6202r4,-4l12034,6189xm12034,6092r-4,-4l12020,6088r-4,4l12016,6102r4,4l12030,6106r4,-4l12034,6092xm12034,5996r-4,-4l12020,5992r-4,4l12016,6005r4,4l12030,6009r4,-4l12034,5996xm12034,5899r-4,-4l12020,5895r-4,4l12016,5909r4,4l12030,5913r4,-4l12034,5899xm12034,5803r-4,-4l12020,5799r-4,4l12016,5812r4,4l12030,5816r4,-4l12034,5803xm12034,5706r-4,-4l12020,5702r-4,4l12016,5716r4,3l12030,5719r4,-3l12034,5706xm12034,5609r-4,-3l12020,5606r-4,3l12016,5619r4,4l12030,5623r4,-4l12034,5609xm12034,5513r-4,-4l12020,5509r-4,4l12016,5522r4,4l12030,5526r4,-4l12034,5513xm12034,5416r-4,-4l12020,5412r-4,4l12016,5426r4,4l12030,5430r4,-4l12034,5416xm12034,5320r-4,-4l12020,5316r-4,4l12016,5329r4,4l12030,5333r4,-4l12034,5320xm12034,5223r-4,-4l12020,5219r-4,4l12016,5232r4,4l12030,5236r4,-4l12034,5223xm12034,5127r-4,-4l12020,5123r-4,4l12016,5136r4,4l12030,5140r4,-4l12034,5127xm12034,5030r-4,-4l12020,5026r-4,4l12016,5039r4,4l12030,5043r4,-4l12034,5030xm12034,4933r-4,-4l12020,4929r-4,4l12016,4943r4,4l12030,4947r4,-4l12034,4933xm12034,4837r-4,-4l12020,4833r-4,4l12016,4846r4,4l12030,4850r4,-4l12034,4837xm12034,4740r-4,-4l12020,4736r-4,4l12016,4750r4,3l12030,4753r4,-3l12034,4740xm12034,4644r-4,-4l12020,4640r-4,4l12016,4653r4,4l12030,4657r4,-4l12034,4644xm12034,4547r-4,-4l12020,4543r-4,4l12016,4556r4,4l12030,4560r4,-4l12034,4547xm12034,4450r-4,-3l12020,4447r-4,3l12016,4460r4,4l12030,4464r4,-4l12034,4450xm12034,4354r-4,-4l12020,4350r-4,4l12016,4363r4,4l12030,4367r4,-4l12034,4354xm12034,4257r-4,-4l12020,4253r-4,4l12016,4267r4,4l12030,4271r4,-4l12034,4257xm12034,4161r-4,-4l12020,4157r-4,4l12016,4170r4,4l12030,4174r4,-4l12034,4161xm12034,4064r-4,-4l12020,4060r-4,4l12016,4073r4,4l12030,4077r4,-4l12034,4064xm12034,3967r-4,-3l12020,3964r-4,3l12016,3977r4,4l12030,3981r4,-4l12034,3967xm12034,3871r-4,-4l12020,3867r-4,4l12016,3880r4,4l12030,3884r4,-4l12034,3871xm12034,3774r-4,-4l12020,3770r-4,4l12016,3784r4,4l12030,3788r4,-4l12034,3774xm12034,3678r-4,-4l12020,3674r-4,4l12016,3687r4,4l12030,3691r4,-4l12034,3678xm12034,3581r-4,-4l12020,3577r-4,4l12016,3591r4,3l12030,3594r4,-3l12034,3581xm12034,3484r-4,-3l12020,3481r-4,3l12016,3494r4,4l12030,3498r4,-4l12034,3484xm12070,6720r-4,-4l12056,6716r-4,4l12052,6730r4,4l12066,6734r4,-4l12070,6720xm12070,6624r-4,-4l12056,6620r-4,4l12052,6633r4,4l12066,6637r4,-4l12070,6624xm12070,6527r-4,-4l12056,6523r-4,4l12052,6537r4,3l12066,6540r4,-3l12070,6527xm12070,6430r-4,-4l12056,6426r-4,4l12052,6440r4,4l12066,6444r4,-4l12070,6430xm12070,6334r-4,-4l12056,6330r-4,4l12052,6343r4,4l12066,6347r4,-4l12070,6334xm12070,6237r-4,-4l12056,6233r-4,4l12052,6247r4,4l12066,6251r4,-4l12070,6237xm12070,6141r-4,-4l12056,6137r-4,4l12052,6150r4,4l12066,6154r4,-4l12070,6141xm12070,6044r-4,-4l12056,6040r-4,4l12052,6054r4,3l12066,6057r4,-3l12070,6044xm12070,5947r-4,-3l12056,5944r-4,3l12052,5957r4,4l12066,5961r4,-4l12070,5947xm12070,5851r-4,-4l12056,5847r-4,4l12052,5860r4,4l12066,5864r4,-4l12070,5851xm12070,5754r-4,-4l12056,5750r-4,4l12052,5764r4,4l12066,5768r4,-4l12070,5754xm12070,5658r-4,-4l12056,5654r-4,4l12052,5667r4,4l12066,5671r4,-4l12070,5658xm12070,5561r-4,-4l12056,5557r-4,4l12052,5571r4,3l12066,5574r4,-3l12070,5561xm12070,5465r-4,-4l12056,5461r-4,4l12052,5474r4,4l12066,5478r4,-4l12070,5465xm12070,5368r-4,-4l12056,5364r-4,4l12052,5378r4,3l12066,5381r4,-3l12070,5368xm12070,5271r-4,-3l12056,5268r-4,3l12052,5281r4,4l12066,5285r4,-4l12070,5271xm12070,5175r-4,-4l12056,5171r-4,4l12052,5184r4,4l12066,5188r4,-4l12070,5175xm12070,5078r-4,-4l12056,5074r-4,4l12052,5088r4,4l12066,5092r4,-4l12070,5078xm12070,4982r-4,-4l12056,4978r-4,4l12052,4991r4,4l12066,4995r4,-4l12070,4982xm12070,4885r-4,-4l12056,4881r-4,4l12052,4894r4,4l12066,4898r4,-4l12070,4885xm12070,4788r-4,-3l12056,4785r-4,3l12052,4798r4,4l12066,4802r4,-4l12070,4788xm12070,4692r-4,-4l12056,4688r-4,4l12052,4701r4,4l12066,4705r4,-4l12070,4692xm12070,4595r-4,-4l12056,4591r-4,4l12052,4605r4,4l12066,4609r4,-4l12070,4595xm12070,4499r-4,-4l12056,4495r-4,4l12052,4508r4,4l12066,4512r4,-4l12070,4499xm12070,4402r-4,-4l12056,4398r-4,4l12052,4412r4,3l12066,4415r4,-3l12070,4402xm12070,4305r-4,-3l12056,4302r-4,3l12052,4315r4,4l12066,4319r4,-4l12070,4305xm12070,4209r-4,-4l12056,4205r-4,4l12052,4218r4,4l12066,4222r4,-4l12070,4209xm12070,4112r-4,-3l12056,4109r-4,3l12052,4122r4,4l12066,4126r4,-4l12070,4112xm12070,4016r-4,-4l12056,4012r-4,4l12052,4025r4,4l12066,4029r4,-4l12070,4016xm12070,3919r-4,-4l12056,3915r-4,4l12052,3929r4,4l12066,3933r4,-4l12070,3919xm12070,3823r-4,-4l12056,3819r-4,4l12052,3832r4,4l12066,3836r4,-4l12070,3823xm12070,3726r-4,-4l12056,3722r-4,4l12052,3735r4,4l12066,3739r4,-4l12070,3726xm12070,3629r-4,-3l12056,3626r-4,3l12052,3639r4,4l12066,3643r4,-4l12070,3629xm12070,3533r-4,-4l12056,3529r-4,4l12052,3542r4,4l12066,3546r4,-4l12070,3533xm12070,3436r-4,-4l12056,3432r-4,4l12052,3446r4,4l12066,3450r4,-4l12070,3436xm12070,3340r-4,-4l12056,3336r-4,4l12052,3349r4,4l12066,3353r4,-4l12070,3340xm12100,6768r-4,-3l12087,6765r-5,3l12082,6778r5,4l12096,6782r4,-4l12100,6768xm12100,6672r-4,-4l12087,6668r-5,4l12082,6681r5,4l12096,6685r4,-4l12100,6672xm12100,6575r-4,-4l12087,6571r-5,4l12082,6585r5,4l12096,6589r4,-4l12100,6575xm12100,6479r-4,-4l12087,6475r-5,4l12082,6488r5,4l12096,6492r4,-4l12100,6479xm12100,6382r-4,-4l12087,6378r-5,4l12082,6392r5,4l12096,6396r4,-4l12100,6382xm12100,6286r-4,-4l12087,6282r-5,4l12082,6295r5,4l12096,6299r4,-4l12100,6286xm12100,6189r-4,-4l12087,6185r-5,4l12082,6198r5,4l12096,6202r4,-4l12100,6189xm12100,6092r-4,-4l12087,6088r-5,4l12082,6102r5,4l12096,6106r4,-4l12100,6092xm12100,5996r-4,-4l12087,5992r-5,4l12082,6005r5,4l12096,6009r4,-4l12100,5996xm12100,5899r-4,-4l12087,5895r-5,4l12082,5909r5,4l12096,5913r4,-4l12100,5899xm12100,5803r-4,-4l12087,5799r-5,4l12082,5812r5,4l12096,5816r4,-4l12100,5803xm12100,5706r-4,-4l12087,5702r-5,4l12082,5716r5,3l12096,5719r4,-3l12100,5706xm12100,5609r-4,-3l12087,5606r-5,3l12082,5619r5,4l12096,5623r4,-4l12100,5609xm12100,5513r-4,-4l12087,5509r-5,4l12082,5522r5,4l12096,5526r4,-4l12100,5513xm12100,5416r-4,-4l12087,5412r-5,4l12082,5426r5,4l12096,5430r4,-4l12100,5416xm12100,5320r-4,-4l12087,5316r-5,4l12082,5329r5,4l12096,5333r4,-4l12100,5320xm12100,5223r-4,-4l12087,5219r-5,4l12082,5232r5,4l12096,5236r4,-4l12100,5223xm12100,5127r-4,-4l12087,5123r-5,4l12082,5136r5,4l12096,5140r4,-4l12100,5127xm12100,5030r-4,-4l12087,5026r-5,4l12082,5039r5,4l12096,5043r4,-4l12100,5030xm12100,4933r-4,-4l12087,4929r-5,4l12082,4943r5,4l12096,4947r4,-4l12100,4933xm12100,4837r-4,-4l12087,4833r-5,4l12082,4846r5,4l12096,4850r4,-4l12100,4837xm12100,4740r-4,-4l12087,4736r-5,4l12082,4750r5,3l12096,4753r4,-3l12100,4740xm12100,4644r-4,-4l12087,4640r-5,4l12082,4653r5,4l12096,4657r4,-4l12100,4644xm12100,4547r-4,-4l12087,4543r-5,4l12082,4556r5,4l12096,4560r4,-4l12100,4547xm12100,4450r-4,-3l12087,4447r-5,3l12082,4460r5,4l12096,4464r4,-4l12100,4450xm12100,4354r-4,-4l12087,4350r-5,4l12082,4363r5,4l12096,4367r4,-4l12100,4354xm12100,4257r-4,-4l12087,4253r-5,4l12082,4267r5,4l12096,4271r4,-4l12100,4257xm12100,4161r-4,-4l12087,4157r-5,4l12082,4170r5,4l12096,4174r4,-4l12100,4161xm12100,4064r-4,-4l12087,4060r-5,4l12082,4073r5,4l12096,4077r4,-4l12100,4064xm12100,3967r-4,-3l12087,3964r-5,3l12082,3977r5,4l12096,3981r4,-4l12100,3967xm12100,3871r-4,-4l12087,3867r-5,4l12082,3880r5,4l12096,3884r4,-4l12100,3871xm12100,3774r-4,-4l12087,3770r-5,4l12082,3784r5,4l12096,3788r4,-4l12100,3774xm12100,3678r-4,-4l12087,3674r-5,4l12082,3687r5,4l12096,3691r4,-4l12100,3678xm12100,3581r-4,-4l12087,3577r-5,4l12082,3591r5,3l12096,3594r4,-3l12100,3581xm12100,3484r-4,-3l12087,3481r-5,3l12082,3494r5,4l12096,3498r4,-4l12100,3484xm12136,6720r-4,-4l12122,6716r-4,4l12118,6730r4,4l12132,6734r4,-4l12136,6720xm12136,6624r-4,-4l12122,6620r-4,4l12118,6633r4,4l12132,6637r4,-4l12136,6624xm12136,6527r-4,-4l12122,6523r-4,4l12118,6537r4,3l12132,6540r4,-3l12136,6527xm12136,6430r-4,-4l12122,6426r-4,4l12118,6440r4,4l12132,6444r4,-4l12136,6430xm12136,6334r-4,-4l12122,6330r-4,4l12118,6343r4,4l12132,6347r4,-4l12136,6334xm12136,6237r-4,-4l12122,6233r-4,4l12118,6247r4,4l12132,6251r4,-4l12136,6237xm12136,6141r-4,-4l12122,6137r-4,4l12118,6150r4,4l12132,6154r4,-4l12136,6141xm12136,6044r-4,-4l12122,6040r-4,4l12118,6054r4,3l12132,6057r4,-3l12136,6044xm12136,5947r-4,-3l12122,5944r-4,3l12118,5957r4,4l12132,5961r4,-4l12136,5947xm12136,5851r-4,-4l12122,5847r-4,4l12118,5860r4,4l12132,5864r4,-4l12136,5851xm12136,5754r-4,-4l12122,5750r-4,4l12118,5764r4,4l12132,5768r4,-4l12136,5754xm12136,5658r-4,-4l12122,5654r-4,4l12118,5667r4,4l12132,5671r4,-4l12136,5658xm12136,5561r-4,-4l12122,5557r-4,4l12118,5571r4,3l12132,5574r4,-3l12136,5561xm12136,5465r-4,-4l12122,5461r-4,4l12118,5474r4,4l12132,5478r4,-4l12136,5465xm12136,5368r-4,-4l12122,5364r-4,4l12118,5378r4,3l12132,5381r4,-3l12136,5368xm12136,5271r-4,-3l12122,5268r-4,3l12118,5281r4,4l12132,5285r4,-4l12136,5271xm12136,5175r-4,-4l12122,5171r-4,4l12118,5184r4,4l12132,5188r4,-4l12136,5175xm12136,5078r-4,-4l12122,5074r-4,4l12118,5088r4,4l12132,5092r4,-4l12136,5078xm12136,4982r-4,-4l12122,4978r-4,4l12118,4991r4,4l12132,4995r4,-4l12136,4982xm12136,4885r-4,-4l12122,4881r-4,4l12118,4894r4,4l12132,4898r4,-4l12136,4885xm12136,4788r-4,-3l12122,4785r-4,3l12118,4798r4,4l12132,4802r4,-4l12136,4788xm12136,4692r-4,-4l12122,4688r-4,4l12118,4701r4,4l12132,4705r4,-4l12136,4692xm12136,4595r-4,-4l12122,4591r-4,4l12118,4605r4,4l12132,4609r4,-4l12136,4595xm12136,4499r-4,-4l12122,4495r-4,4l12118,4508r4,4l12132,4512r4,-4l12136,4499xm12136,4402r-4,-4l12122,4398r-4,4l12118,4412r4,3l12132,4415r4,-3l12136,4402xm12136,4305r-4,-3l12122,4302r-4,3l12118,4315r4,4l12132,4319r4,-4l12136,4305xm12136,4209r-4,-4l12122,4205r-4,4l12118,4218r4,4l12132,4222r4,-4l12136,4209xm12136,4112r-4,-3l12122,4109r-4,3l12118,4122r4,4l12132,4126r4,-4l12136,4112xm12136,4016r-4,-4l12122,4012r-4,4l12118,4025r4,4l12132,4029r4,-4l12136,4016xm12136,3919r-4,-4l12122,3915r-4,4l12118,3929r4,4l12132,3933r4,-4l12136,3919xm12136,3823r-4,-4l12122,3819r-4,4l12118,3832r4,4l12132,3836r4,-4l12136,3823xm12136,3726r-4,-4l12122,3722r-4,4l12118,3735r4,4l12132,3739r4,-4l12136,3726xm12136,3629r-4,-3l12122,3626r-4,3l12118,3639r4,4l12132,3643r4,-4l12136,3629xm12136,3533r-4,-4l12122,3529r-4,4l12118,3542r4,4l12132,3546r4,-4l12136,3533xm12136,3436r-4,-4l12122,3432r-4,4l12118,3446r4,4l12132,3450r4,-4l12136,3436xm12136,3340r-4,-4l12122,3336r-4,4l12118,3349r4,4l12132,3353r4,-4l12136,3340xm12167,6768r-4,-3l12153,6765r-4,3l12149,6778r4,4l12163,6782r4,-4l12167,6768xm12167,6672r-4,-4l12153,6668r-4,4l12149,6681r4,4l12163,6685r4,-4l12167,6672xm12167,6575r-4,-4l12153,6571r-4,4l12149,6585r4,4l12163,6589r4,-4l12167,6575xm12167,6479r-4,-4l12153,6475r-4,4l12149,6488r4,4l12163,6492r4,-4l12167,6479xm12167,6382r-4,-4l12153,6378r-4,4l12149,6392r4,4l12163,6396r4,-4l12167,6382xm12167,6286r-4,-4l12153,6282r-4,4l12149,6295r4,4l12163,6299r4,-4l12167,6286xm12167,6189r-4,-4l12153,6185r-4,4l12149,6198r4,4l12163,6202r4,-4l12167,6189xm12167,6092r-4,-4l12153,6088r-4,4l12149,6102r4,4l12163,6106r4,-4l12167,6092xm12167,5996r-4,-4l12153,5992r-4,4l12149,6005r4,4l12163,6009r4,-4l12167,5996xm12167,5899r-4,-4l12153,5895r-4,4l12149,5909r4,4l12163,5913r4,-4l12167,5899xm12167,5803r-4,-4l12153,5799r-4,4l12149,5812r4,4l12163,5816r4,-4l12167,5803xm12167,5706r-4,-4l12153,5702r-4,4l12149,5716r4,3l12163,5719r4,-3l12167,5706xm12167,5609r-4,-3l12153,5606r-4,3l12149,5619r4,4l12163,5623r4,-4l12167,5609xm12167,5513r-4,-4l12153,5509r-4,4l12149,5522r4,4l12163,5526r4,-4l12167,5513xm12167,5416r-4,-4l12153,5412r-4,4l12149,5426r4,4l12163,5430r4,-4l12167,5416xm12167,5320r-4,-4l12153,5316r-4,4l12149,5329r4,4l12163,5333r4,-4l12167,5320xm12167,5223r-4,-4l12153,5219r-4,4l12149,5232r4,4l12163,5236r4,-4l12167,5223xm12167,5127r-4,-4l12153,5123r-4,4l12149,5136r4,4l12163,5140r4,-4l12167,5127xm12167,5030r-4,-4l12153,5026r-4,4l12149,5039r4,4l12163,5043r4,-4l12167,5030xm12167,4933r-4,-4l12153,4929r-4,4l12149,4943r4,4l12163,4947r4,-4l12167,4933xm12167,4837r-4,-4l12153,4833r-4,4l12149,4846r4,4l12163,4850r4,-4l12167,4837xm12167,4740r-4,-4l12153,4736r-4,4l12149,4750r4,3l12163,4753r4,-3l12167,4740xm12167,4644r-4,-4l12153,4640r-4,4l12149,4653r4,4l12163,4657r4,-4l12167,4644xm12167,4547r-4,-4l12153,4543r-4,4l12149,4556r4,4l12163,4560r4,-4l12167,4547xm12167,4450r-4,-3l12153,4447r-4,3l12149,4460r4,4l12163,4464r4,-4l12167,4450xm12167,4354r-4,-4l12153,4350r-4,4l12149,4363r4,4l12163,4367r4,-4l12167,4354xm12167,4257r-4,-4l12153,4253r-4,4l12149,4267r4,4l12163,4271r4,-4l12167,4257xm12167,4161r-4,-4l12153,4157r-4,4l12149,4170r4,4l12163,4174r4,-4l12167,4161xm12167,4064r-4,-4l12153,4060r-4,4l12149,4073r4,4l12163,4077r4,-4l12167,4064xm12167,3967r-4,-3l12153,3964r-4,3l12149,3977r4,4l12163,3981r4,-4l12167,3967xm12167,3871r-4,-4l12153,3867r-4,4l12149,3880r4,4l12163,3884r4,-4l12167,3871xm12167,3774r-4,-4l12153,3770r-4,4l12149,3784r4,4l12163,3788r4,-4l12167,3774xm12167,3678r-4,-4l12153,3674r-4,4l12149,3687r4,4l12163,3691r4,-4l12167,3678xm12167,3581r-4,-4l12153,3577r-4,4l12149,3591r4,3l12163,3594r4,-3l12167,3581xm12167,3484r-4,-3l12153,3481r-4,3l12149,3494r4,4l12163,3498r4,-4l12167,3484xm12203,6720r-5,-4l12189,6716r-4,4l12185,6730r4,4l12198,6734r5,-4l12203,6720xm12203,6624r-5,-4l12189,6620r-4,4l12185,6633r4,4l12198,6637r5,-4l12203,6624xm12203,6527r-5,-4l12189,6523r-4,4l12185,6537r4,3l12198,6540r5,-3l12203,6527xm12203,6430r-5,-4l12189,6426r-4,4l12185,6440r4,4l12198,6444r5,-4l12203,6430xm12203,6334r-5,-4l12189,6330r-4,4l12185,6343r4,4l12198,6347r5,-4l12203,6334xm12203,6237r-5,-4l12189,6233r-4,4l12185,6247r4,4l12198,6251r5,-4l12203,6237xm12203,6141r-5,-4l12189,6137r-4,4l12185,6150r4,4l12198,6154r5,-4l12203,6141xm12203,6044r-5,-4l12189,6040r-4,4l12185,6054r4,3l12198,6057r5,-3l12203,6044xm12203,5947r-5,-3l12189,5944r-4,3l12185,5957r4,4l12198,5961r5,-4l12203,5947xm12203,5851r-5,-4l12189,5847r-4,4l12185,5860r4,4l12198,5864r5,-4l12203,5851xm12203,5754r-5,-4l12189,5750r-4,4l12185,5764r4,4l12198,5768r5,-4l12203,5754xm12203,5658r-5,-4l12189,5654r-4,4l12185,5667r4,4l12198,5671r5,-4l12203,5658xm12203,5561r-5,-4l12189,5557r-4,4l12185,5571r4,3l12198,5574r5,-3l12203,5561xm12203,5465r-5,-4l12189,5461r-4,4l12185,5474r4,4l12198,5478r5,-4l12203,5465xm12203,5368r-5,-4l12189,5364r-4,4l12185,5378r4,3l12198,5381r5,-3l12203,5368xm12203,5271r-5,-3l12189,5268r-4,3l12185,5281r4,4l12198,5285r5,-4l12203,5271xm12203,5175r-5,-4l12189,5171r-4,4l12185,5184r4,4l12198,5188r5,-4l12203,5175xm12203,5078r-5,-4l12189,5074r-4,4l12185,5088r4,4l12198,5092r5,-4l12203,5078xm12203,4982r-5,-4l12189,4978r-4,4l12185,4991r4,4l12198,4995r5,-4l12203,4982xm12203,4885r-5,-4l12189,4881r-4,4l12185,4894r4,4l12198,4898r5,-4l12203,4885xm12203,4788r-5,-3l12189,4785r-4,3l12185,4798r4,4l12198,4802r5,-4l12203,4788xm12203,4692r-5,-4l12189,4688r-4,4l12185,4701r4,4l12198,4705r5,-4l12203,4692xm12203,4595r-5,-4l12189,4591r-4,4l12185,4605r4,4l12198,4609r5,-4l12203,4595xm12203,4499r-5,-4l12189,4495r-4,4l12185,4508r4,4l12198,4512r5,-4l12203,4499xm12203,4402r-5,-4l12189,4398r-4,4l12185,4412r4,3l12198,4415r5,-3l12203,4402xm12203,4305r-5,-3l12189,4302r-4,3l12185,4315r4,4l12198,4319r5,-4l12203,4305xm12203,4209r-5,-4l12189,4205r-4,4l12185,4218r4,4l12198,4222r5,-4l12203,4209xm12203,4112r-5,-3l12189,4109r-4,3l12185,4122r4,4l12198,4126r5,-4l12203,4112xm12203,4016r-5,-4l12189,4012r-4,4l12185,4025r4,4l12198,4029r5,-4l12203,4016xm12203,3919r-5,-4l12189,3915r-4,4l12185,3929r4,4l12198,3933r5,-4l12203,3919xm12203,3823r-5,-4l12189,3819r-4,4l12185,3832r4,4l12198,3836r5,-4l12203,3823xm12203,3726r-5,-4l12189,3722r-4,4l12185,3735r4,4l12198,3739r5,-4l12203,3726xm12203,3629r-5,-3l12189,3626r-4,3l12185,3639r4,4l12198,3643r5,-4l12203,3629xm12203,3533r-5,-4l12189,3529r-4,4l12185,3542r4,4l12198,3546r5,-4l12203,3533xm12203,3436r-5,-4l12189,3432r-4,4l12185,3446r4,4l12198,3450r5,-4l12203,3436xm12203,3340r-5,-4l12189,3336r-4,4l12185,3349r4,4l12198,3353r5,-4l12203,3340xm12233,6768r-4,-3l12219,6765r-4,3l12215,6778r4,4l12229,6782r4,-4l12233,6768xm12233,6672r-4,-4l12219,6668r-4,4l12215,6681r4,4l12229,6685r4,-4l12233,6672xm12233,6575r-4,-4l12219,6571r-4,4l12215,6585r4,4l12229,6589r4,-4l12233,6575xm12233,6479r-4,-4l12219,6475r-4,4l12215,6488r4,4l12229,6492r4,-4l12233,6479xm12233,6382r-4,-4l12219,6378r-4,4l12215,6392r4,4l12229,6396r4,-4l12233,6382xm12233,6286r-4,-4l12219,6282r-4,4l12215,6295r4,4l12229,6299r4,-4l12233,6286xm12233,6189r-4,-4l12219,6185r-4,4l12215,6198r4,4l12229,6202r4,-4l12233,6189xm12233,6092r-4,-4l12219,6088r-4,4l12215,6102r4,4l12229,6106r4,-4l12233,6092xm12233,5996r-4,-4l12219,5992r-4,4l12215,6005r4,4l12229,6009r4,-4l12233,5996xm12233,5899r-4,-4l12219,5895r-4,4l12215,5909r4,4l12229,5913r4,-4l12233,5899xm12233,5803r-4,-4l12219,5799r-4,4l12215,5812r4,4l12229,5816r4,-4l12233,5803xm12233,5706r-4,-4l12219,5702r-4,4l12215,5716r4,3l12229,5719r4,-3l12233,5706xm12233,5609r-4,-3l12219,5606r-4,3l12215,5619r4,4l12229,5623r4,-4l12233,5609xm12233,5513r-4,-4l12219,5509r-4,4l12215,5522r4,4l12229,5526r4,-4l12233,5513xm12233,5416r-4,-4l12219,5412r-4,4l12215,5426r4,4l12229,5430r4,-4l12233,5416xm12233,5320r-4,-4l12219,5316r-4,4l12215,5329r4,4l12229,5333r4,-4l12233,5320xm12233,5223r-4,-4l12219,5219r-4,4l12215,5232r4,4l12229,5236r4,-4l12233,5223xm12233,5127r-4,-4l12219,5123r-4,4l12215,5136r4,4l12229,5140r4,-4l12233,5127xm12233,5030r-4,-4l12219,5026r-4,4l12215,5039r4,4l12229,5043r4,-4l12233,5030xm12233,4933r-4,-4l12219,4929r-4,4l12215,4943r4,4l12229,4947r4,-4l12233,4933xm12233,4837r-4,-4l12219,4833r-4,4l12215,4846r4,4l12229,4850r4,-4l12233,4837xm12233,4740r-4,-4l12219,4736r-4,4l12215,4750r4,3l12229,4753r4,-3l12233,4740xm12233,4644r-4,-4l12219,4640r-4,4l12215,4653r4,4l12229,4657r4,-4l12233,4644xm12233,4547r-4,-4l12219,4543r-4,4l12215,4556r4,4l12229,4560r4,-4l12233,4547xm12233,4450r-4,-3l12219,4447r-4,3l12215,4460r4,4l12229,4464r4,-4l12233,4450xm12233,4354r-4,-4l12219,4350r-4,4l12215,4363r4,4l12229,4367r4,-4l12233,4354xm12233,4257r-4,-4l12219,4253r-4,4l12215,4267r4,4l12229,4271r4,-4l12233,4257xm12233,4161r-4,-4l12219,4157r-4,4l12215,4170r4,4l12229,4174r4,-4l12233,4161xm12233,4064r-4,-4l12219,4060r-4,4l12215,4073r4,4l12229,4077r4,-4l12233,4064xm12233,3967r-4,-3l12219,3964r-4,3l12215,3977r4,4l12229,3981r4,-4l12233,3967xm12233,3871r-4,-4l12219,3867r-4,4l12215,3880r4,4l12229,3884r4,-4l12233,3871xm12233,3774r-4,-4l12219,3770r-4,4l12215,3784r4,4l12229,3788r4,-4l12233,3774xm12233,3678r-4,-4l12219,3674r-4,4l12215,3687r4,4l12229,3691r4,-4l12233,3678xm12233,3581r-4,-4l12219,3577r-4,4l12215,3591r4,3l12229,3594r4,-3l12233,3581xm12233,3484r-4,-3l12219,3481r-4,3l12215,3494r4,4l12229,3498r4,-4l12233,3484xe" stroked="f">
              <v:fill opacity="39321f"/>
              <v:stroke joinstyle="round"/>
              <v:formulas/>
              <v:path arrowok="t" o:connecttype="segments"/>
            </v:shape>
            <v:shape id="_x0000_s1170" style="position:absolute;top:6716;width:12234;height:1418" coordorigin=",6716" coordsize="12234,1418" o:spt="100" adj="0,,0" path="m2,8121l,8119r,13l2,8130r,-9xm2,8024l,8022r,13l2,8034r,-10xm2,7927l,7926r,13l2,7937r,-10xm2,7831l,7829r,13l2,7840r,-9xm2,7734l,7733r,13l2,7744r,-10xm2,7638l,7636r,13l2,7647r,-9xm2,7541l,7539r,13l2,7551r,-10xm2,7445l,7443r,13l2,7454r,-9xm2,7348l,7346r,13l2,7357r,-9xm2,7251l,7250r,13l2,7261r,-10xm2,7155l,7153r,13l2,7164r,-9xm2,7058l,7056r,13l2,7068r,-10xm2,6962l,6960r,13l2,6971r,-9xm2,6865l,6863r,13l2,6875r,-10xm38,8072r-4,-4l24,8068r-4,4l20,8082r4,4l34,8086r4,-4l38,8072xm38,7976r-4,-4l24,7972r-4,4l20,7985r4,4l34,7989r4,-4l38,7976xm38,7879r-4,-4l24,7875r-4,4l20,7889r4,4l34,7893r4,-4l38,7879xm38,7783r-4,-4l24,7779r-4,4l20,7792r4,4l34,7796r4,-4l38,7783xm38,7686r-4,-4l24,7682r-4,4l20,7695r4,4l34,7699r4,-4l38,7686xm38,7589r-4,-3l24,7586r-4,3l20,7599r4,4l34,7603r4,-4l38,7589xm38,7493r-4,-4l24,7489r-4,4l20,7502r4,4l34,7506r4,-4l38,7493xm38,7396r-4,-4l24,7392r-4,4l20,7406r4,4l34,7410r4,-4l38,7396xm38,7300r-4,-4l24,7296r-4,4l20,7309r4,4l34,7313r4,-4l38,7300xm38,7203r-4,-4l24,7199r-4,4l20,7213r4,3l34,7216r4,-3l38,7203xm38,7106r-4,-3l24,7103r-4,3l20,7116r4,4l34,7120r4,-4l38,7106xm38,7010r-4,-4l24,7006r-4,4l20,7019r4,4l34,7023r4,-4l38,7010xm38,6913r-4,-4l24,6909r-4,4l20,6923r4,4l34,6927r4,-4l38,6913xm38,6817r-4,-4l24,6813r-4,4l20,6826r4,4l34,6830r4,-4l38,6817xm38,6720r-4,-4l24,6716r-4,4l20,6730r4,4l34,6734r4,-4l38,6720xm68,8121r-4,-4l54,8117r-3,4l51,8130r3,4l64,8134r4,-4l68,8121xm68,8024r-4,-4l54,8020r-3,4l51,8034r3,3l64,8037r4,-3l68,8024xm68,7927r-4,-3l54,7924r-3,3l51,7937r3,4l64,7941r4,-4l68,7927xm68,7831r-4,-4l54,7827r-3,4l51,7840r3,4l64,7844r4,-4l68,7831xm68,7734r-4,-4l54,7730r-3,4l51,7744r3,4l64,7748r4,-4l68,7734xm68,7638r-4,-4l54,7634r-3,4l51,7647r3,4l64,7651r4,-4l68,7638xm68,7541r-4,-4l54,7537r-3,4l51,7551r3,4l64,7555r4,-4l68,7541xm68,7445r-4,-4l54,7441r-3,4l51,7454r3,4l64,7458r4,-4l68,7445xm68,7348r-4,-4l54,7344r-3,4l51,7357r3,4l64,7361r4,-4l68,7348xm68,7251r-4,-4l54,7247r-3,4l51,7261r3,4l64,7265r4,-4l68,7251xm68,7155r-4,-4l54,7151r-3,4l51,7164r3,4l64,7168r4,-4l68,7155xm68,7058r-4,-4l54,7054r-3,4l51,7068r3,4l64,7072r4,-4l68,7058xm68,6962r-4,-4l54,6958r-3,4l51,6971r3,4l64,6975r4,-4l68,6962xm68,6865r-4,-4l54,6861r-3,4l51,6875r3,3l64,6878r4,-3l68,6865xm104,8072r-4,-4l90,8068r-4,4l86,8082r4,4l100,8086r4,-4l104,8072xm104,7976r-4,-4l90,7972r-4,4l86,7985r4,4l100,7989r4,-4l104,7976xm104,7879r-4,-4l90,7875r-4,4l86,7889r4,4l100,7893r4,-4l104,7879xm104,7783r-4,-4l90,7779r-4,4l86,7792r4,4l100,7796r4,-4l104,7783xm104,7686r-4,-4l90,7682r-4,4l86,7695r4,4l100,7699r4,-4l104,7686xm104,7589r-4,-3l90,7586r-4,3l86,7599r4,4l100,7603r4,-4l104,7589xm104,7493r-4,-4l90,7489r-4,4l86,7502r4,4l100,7506r4,-4l104,7493xm104,7396r-4,-4l90,7392r-4,4l86,7406r4,4l100,7410r4,-4l104,7396xm104,7300r-4,-4l90,7296r-4,4l86,7309r4,4l100,7313r4,-4l104,7300xm104,7203r-4,-4l90,7199r-4,4l86,7213r4,3l100,7216r4,-3l104,7203xm104,7106r-4,-3l90,7103r-4,3l86,7116r4,4l100,7120r4,-4l104,7106xm104,7010r-4,-4l90,7006r-4,4l86,7019r4,4l100,7023r4,-4l104,7010xm104,6913r-4,-4l90,6909r-4,4l86,6923r4,4l100,6927r4,-4l104,6913xm104,6817r-4,-4l90,6813r-4,4l86,6826r4,4l100,6830r4,-4l104,6817xm104,6720r-4,-4l90,6716r-4,4l86,6730r4,4l100,6734r4,-4l104,6720xm135,8121r-4,-4l121,8117r-4,4l117,8130r4,4l131,8134r4,-4l135,8121xm135,8024r-4,-4l121,8020r-4,4l117,8034r4,3l131,8037r4,-3l135,8024xm135,7927r-4,-3l121,7924r-4,3l117,7937r4,4l131,7941r4,-4l135,7927xm135,7831r-4,-4l121,7827r-4,4l117,7840r4,4l131,7844r4,-4l135,7831xm135,7734r-4,-4l121,7730r-4,4l117,7744r4,4l131,7748r4,-4l135,7734xm135,7638r-4,-4l121,7634r-4,4l117,7647r4,4l131,7651r4,-4l135,7638xm135,7541r-4,-4l121,7537r-4,4l117,7551r4,4l131,7555r4,-4l135,7541xm135,7445r-4,-4l121,7441r-4,4l117,7454r4,4l131,7458r4,-4l135,7445xm135,7348r-4,-4l121,7344r-4,4l117,7357r4,4l131,7361r4,-4l135,7348xm135,7251r-4,-4l121,7247r-4,4l117,7261r4,4l131,7265r4,-4l135,7251xm135,7155r-4,-4l121,7151r-4,4l117,7164r4,4l131,7168r4,-4l135,7155xm135,7058r-4,-4l121,7054r-4,4l117,7068r4,4l131,7072r4,-4l135,7058xm135,6962r-4,-4l121,6958r-4,4l117,6971r4,4l131,6975r4,-4l135,6962xm135,6865r-4,-4l121,6861r-4,4l117,6875r4,3l131,6878r4,-3l135,6865xm171,8072r-4,-4l157,8068r-4,4l153,8082r4,4l167,8086r4,-4l171,8072xm171,7976r-4,-4l157,7972r-4,4l153,7985r4,4l167,7989r4,-4l171,7976xm171,7879r-4,-4l157,7875r-4,4l153,7889r4,4l167,7893r4,-4l171,7879xm171,7783r-4,-4l157,7779r-4,4l153,7792r4,4l167,7796r4,-4l171,7783xm171,7686r-4,-4l157,7682r-4,4l153,7695r4,4l167,7699r4,-4l171,7686xm171,7589r-4,-3l157,7586r-4,3l153,7599r4,4l167,7603r4,-4l171,7589xm171,7493r-4,-4l157,7489r-4,4l153,7502r4,4l167,7506r4,-4l171,7493xm171,7396r-4,-4l157,7392r-4,4l153,7406r4,4l167,7410r4,-4l171,7396xm171,7300r-4,-4l157,7296r-4,4l153,7309r4,4l167,7313r4,-4l171,7300xm171,7203r-4,-4l157,7199r-4,4l153,7213r4,3l167,7216r4,-3l171,7203xm171,7106r-4,-3l157,7103r-4,3l153,7116r4,4l167,7120r4,-4l171,7106xm171,7010r-4,-4l157,7006r-4,4l153,7019r4,4l167,7023r4,-4l171,7010xm171,6913r-4,-4l157,6909r-4,4l153,6923r4,4l167,6927r4,-4l171,6913xm171,6817r-4,-4l157,6813r-4,4l153,6826r4,4l167,6830r4,-4l171,6817xm171,6720r-4,-4l157,6716r-4,4l153,6730r4,4l167,6734r4,-4l171,6720xm201,8121r-4,-4l187,8117r-3,4l184,8130r3,4l197,8134r4,-4l201,8121xm201,8024r-4,-4l187,8020r-3,4l184,8034r3,3l197,8037r4,-3l201,8024xm201,7927r-4,-3l187,7924r-3,3l184,7937r3,4l197,7941r4,-4l201,7927xm201,7831r-4,-4l187,7827r-3,4l184,7840r3,4l197,7844r4,-4l201,7831xm201,7734r-4,-4l187,7730r-3,4l184,7744r3,4l197,7748r4,-4l201,7734xm201,7638r-4,-4l187,7634r-3,4l184,7647r3,4l197,7651r4,-4l201,7638xm201,7541r-4,-4l187,7537r-3,4l184,7551r3,4l197,7555r4,-4l201,7541xm201,7445r-4,-4l187,7441r-3,4l184,7454r3,4l197,7458r4,-4l201,7445xm201,7348r-4,-4l187,7344r-3,4l184,7357r3,4l197,7361r4,-4l201,7348xm201,7251r-4,-4l187,7247r-3,4l184,7261r3,4l197,7265r4,-4l201,7251xm201,7155r-4,-4l187,7151r-3,4l184,7164r3,4l197,7168r4,-4l201,7155xm201,7058r-4,-4l187,7054r-3,4l184,7068r3,4l197,7072r4,-4l201,7058xm201,6962r-4,-4l187,6958r-3,4l184,6971r3,4l197,6975r4,-4l201,6962xm201,6865r-4,-4l187,6861r-3,4l184,6875r3,3l197,6878r4,-3l201,6865xm237,8072r-4,-4l223,8068r-4,4l219,8082r4,4l233,8086r4,-4l237,8072xm237,7976r-4,-4l223,7972r-4,4l219,7985r4,4l233,7989r4,-4l237,7976xm237,7879r-4,-4l223,7875r-4,4l219,7889r4,4l233,7893r4,-4l237,7879xm237,7783r-4,-4l223,7779r-4,4l219,7792r4,4l233,7796r4,-4l237,7783xm237,7686r-4,-4l223,7682r-4,4l219,7695r4,4l233,7699r4,-4l237,7686xm237,7589r-4,-3l223,7586r-4,3l219,7599r4,4l233,7603r4,-4l237,7589xm237,7493r-4,-4l223,7489r-4,4l219,7502r4,4l233,7506r4,-4l237,7493xm237,7396r-4,-4l223,7392r-4,4l219,7406r4,4l233,7410r4,-4l237,7396xm237,7300r-4,-4l223,7296r-4,4l219,7309r4,4l233,7313r4,-4l237,7300xm237,7203r-4,-4l223,7199r-4,4l219,7213r4,3l233,7216r4,-3l237,7203xm237,7106r-4,-3l223,7103r-4,3l219,7116r4,4l233,7120r4,-4l237,7106xm237,7010r-4,-4l223,7006r-4,4l219,7019r4,4l233,7023r4,-4l237,7010xm237,6913r-4,-4l223,6909r-4,4l219,6923r4,4l233,6927r4,-4l237,6913xm237,6817r-4,-4l223,6813r-4,4l219,6826r4,4l233,6830r4,-4l237,6817xm237,6720r-4,-4l223,6716r-4,4l219,6730r4,4l233,6734r4,-4l237,6720xm268,8121r-4,-4l254,8117r-4,4l250,8130r4,4l264,8134r4,-4l268,8121xm268,8024r-4,-4l254,8020r-4,4l250,8034r4,3l264,8037r4,-3l268,8024xm268,7927r-4,-3l254,7924r-4,3l250,7937r4,4l264,7941r4,-4l268,7927xm268,7831r-4,-4l254,7827r-4,4l250,7840r4,4l264,7844r4,-4l268,7831xm268,7734r-4,-4l254,7730r-4,4l250,7744r4,4l264,7748r4,-4l268,7734xm268,7638r-4,-4l254,7634r-4,4l250,7647r4,4l264,7651r4,-4l268,7638xm268,7541r-4,-4l254,7537r-4,4l250,7551r4,4l264,7555r4,-4l268,7541xm268,7445r-4,-4l254,7441r-4,4l250,7454r4,4l264,7458r4,-4l268,7445xm268,7348r-4,-4l254,7344r-4,4l250,7357r4,4l264,7361r4,-4l268,7348xm268,7251r-4,-4l254,7247r-4,4l250,7261r4,4l264,7265r4,-4l268,7251xm268,7155r-4,-4l254,7151r-4,4l250,7164r4,4l264,7168r4,-4l268,7155xm268,7058r-4,-4l254,7054r-4,4l250,7068r4,4l264,7072r4,-4l268,7058xm268,6962r-4,-4l254,6958r-4,4l250,6971r4,4l264,6975r4,-4l268,6962xm268,6865r-4,-4l254,6861r-4,4l250,6875r4,3l264,6878r4,-3l268,6865xm303,8072r-3,-4l290,8068r-4,4l286,8082r4,4l300,8086r3,-4l303,8072xm303,7976r-3,-4l290,7972r-4,4l286,7985r4,4l300,7989r3,-4l303,7976xm303,7879r-3,-4l290,7875r-4,4l286,7889r4,4l300,7893r3,-4l303,7879xm303,7783r-3,-4l290,7779r-4,4l286,7792r4,4l300,7796r3,-4l303,7783xm303,7686r-3,-4l290,7682r-4,4l286,7695r4,4l300,7699r3,-4l303,7686xm303,7589r-3,-3l290,7586r-4,3l286,7599r4,4l300,7603r3,-4l303,7589xm303,7493r-3,-4l290,7489r-4,4l286,7502r4,4l300,7506r3,-4l303,7493xm303,7396r-3,-4l290,7392r-4,4l286,7406r4,4l300,7410r3,-4l303,7396xm303,7300r-3,-4l290,7296r-4,4l286,7309r4,4l300,7313r3,-4l303,7300xm303,7203r-3,-4l290,7199r-4,4l286,7213r4,3l300,7216r3,-3l303,7203xm303,7106r-3,-3l290,7103r-4,3l286,7116r4,4l300,7120r3,-4l303,7106xm303,7010r-3,-4l290,7006r-4,4l286,7019r4,4l300,7023r3,-4l303,7010xm303,6913r-3,-4l290,6909r-4,4l286,6923r4,4l300,6927r3,-4l303,6913xm303,6817r-3,-4l290,6813r-4,4l286,6826r4,4l300,6830r3,-4l303,6817xm303,6720r-3,-4l290,6716r-4,4l286,6730r4,4l300,6734r3,-4l303,6720xm334,8121r-4,-4l320,8117r-4,4l316,8130r4,4l330,8134r4,-4l334,8121xm334,8024r-4,-4l320,8020r-4,4l316,8034r4,3l330,8037r4,-3l334,8024xm334,7927r-4,-3l320,7924r-4,3l316,7937r4,4l330,7941r4,-4l334,7927xm334,7831r-4,-4l320,7827r-4,4l316,7840r4,4l330,7844r4,-4l334,7831xm334,7734r-4,-4l320,7730r-4,4l316,7744r4,4l330,7748r4,-4l334,7734xm334,7638r-4,-4l320,7634r-4,4l316,7647r4,4l330,7651r4,-4l334,7638xm334,7541r-4,-4l320,7537r-4,4l316,7551r4,4l330,7555r4,-4l334,7541xm334,7445r-4,-4l320,7441r-4,4l316,7454r4,4l330,7458r4,-4l334,7445xm334,7348r-4,-4l320,7344r-4,4l316,7357r4,4l330,7361r4,-4l334,7348xm334,7251r-4,-4l320,7247r-4,4l316,7261r4,4l330,7265r4,-4l334,7251xm334,7155r-4,-4l320,7151r-4,4l316,7164r4,4l330,7168r4,-4l334,7155xm334,7058r-4,-4l320,7054r-4,4l316,7068r4,4l330,7072r4,-4l334,7058xm334,6962r-4,-4l320,6958r-4,4l316,6971r4,4l330,6975r4,-4l334,6962xm334,6865r-4,-4l320,6861r-4,4l316,6875r4,3l330,6878r4,-3l334,6865xm370,8072r-4,-4l356,8068r-4,4l352,8082r4,4l366,8086r4,-4l370,8072xm370,7976r-4,-4l356,7972r-4,4l352,7985r4,4l366,7989r4,-4l370,7976xm370,7879r-4,-4l356,7875r-4,4l352,7889r4,4l366,7893r4,-4l370,7879xm370,7783r-4,-4l356,7779r-4,4l352,7792r4,4l366,7796r4,-4l370,7783xm370,7686r-4,-4l356,7682r-4,4l352,7695r4,4l366,7699r4,-4l370,7686xm370,7589r-4,-3l356,7586r-4,3l352,7599r4,4l366,7603r4,-4l370,7589xm370,7493r-4,-4l356,7489r-4,4l352,7502r4,4l366,7506r4,-4l370,7493xm370,7396r-4,-4l356,7392r-4,4l352,7406r4,4l366,7410r4,-4l370,7396xm370,7300r-4,-4l356,7296r-4,4l352,7309r4,4l366,7313r4,-4l370,7300xm370,7203r-4,-4l356,7199r-4,4l352,7213r4,3l366,7216r4,-3l370,7203xm370,7106r-4,-3l356,7103r-4,3l352,7116r4,4l366,7120r4,-4l370,7106xm370,7010r-4,-4l356,7006r-4,4l352,7019r4,4l366,7023r4,-4l370,7010xm370,6913r-4,-4l356,6909r-4,4l352,6923r4,4l366,6927r4,-4l370,6913xm370,6817r-4,-4l356,6813r-4,4l352,6826r4,4l366,6830r4,-4l370,6817xm370,6720r-4,-4l356,6716r-4,4l352,6730r4,4l366,6734r4,-4l370,6720xm401,8121r-4,-4l387,8117r-4,4l383,8130r4,4l397,8134r4,-4l401,8121xm401,8024r-4,-4l387,8020r-4,4l383,8034r4,3l397,8037r4,-3l401,8024xm401,7927r-4,-3l387,7924r-4,3l383,7937r4,4l397,7941r4,-4l401,7927xm401,7831r-4,-4l387,7827r-4,4l383,7840r4,4l397,7844r4,-4l401,7831xm401,7734r-4,-4l387,7730r-4,4l383,7744r4,4l397,7748r4,-4l401,7734xm401,7638r-4,-4l387,7634r-4,4l383,7647r4,4l397,7651r4,-4l401,7638xm401,7541r-4,-4l387,7537r-4,4l383,7551r4,4l397,7555r4,-4l401,7541xm401,7445r-4,-4l387,7441r-4,4l383,7454r4,4l397,7458r4,-4l401,7445xm401,7348r-4,-4l387,7344r-4,4l383,7357r4,4l397,7361r4,-4l401,7348xm401,7251r-4,-4l387,7247r-4,4l383,7261r4,4l397,7265r4,-4l401,7251xm401,7155r-4,-4l387,7151r-4,4l383,7164r4,4l397,7168r4,-4l401,7155xm401,7058r-4,-4l387,7054r-4,4l383,7068r4,4l397,7072r4,-4l401,7058xm401,6962r-4,-4l387,6958r-4,4l383,6971r4,4l397,6975r4,-4l401,6962xm401,6865r-4,-4l387,6861r-4,4l383,6875r4,3l397,6878r4,-3l401,6865xm436,8072r-4,-4l423,8068r-4,4l419,8082r4,4l432,8086r4,-4l436,8072xm436,7976r-4,-4l423,7972r-4,4l419,7985r4,4l432,7989r4,-4l436,7976xm436,7879r-4,-4l423,7875r-4,4l419,7889r4,4l432,7893r4,-4l436,7879xm436,7783r-4,-4l423,7779r-4,4l419,7792r4,4l432,7796r4,-4l436,7783xm436,7686r-4,-4l423,7682r-4,4l419,7695r4,4l432,7699r4,-4l436,7686xm436,7589r-4,-3l423,7586r-4,3l419,7599r4,4l432,7603r4,-4l436,7589xm436,7493r-4,-4l423,7489r-4,4l419,7502r4,4l432,7506r4,-4l436,7493xm436,7396r-4,-4l423,7392r-4,4l419,7406r4,4l432,7410r4,-4l436,7396xm436,7300r-4,-4l423,7296r-4,4l419,7309r4,4l432,7313r4,-4l436,7300xm436,7203r-4,-4l423,7199r-4,4l419,7213r4,3l432,7216r4,-3l436,7203xm436,7106r-4,-3l423,7103r-4,3l419,7116r4,4l432,7120r4,-4l436,7106xm436,7010r-4,-4l423,7006r-4,4l419,7019r4,4l432,7023r4,-4l436,7010xm436,6913r-4,-4l423,6909r-4,4l419,6923r4,4l432,6927r4,-4l436,6913xm436,6817r-4,-4l423,6813r-4,4l419,6826r4,4l432,6830r4,-4l436,6817xm436,6720r-4,-4l423,6716r-4,4l419,6730r4,4l432,6734r4,-4l436,6720xm467,8121r-4,-4l453,8117r-4,4l449,8130r4,4l463,8134r4,-4l467,8121xm467,8024r-4,-4l453,8020r-4,4l449,8034r4,3l463,8037r4,-3l467,8024xm467,7927r-4,-3l453,7924r-4,3l449,7937r4,4l463,7941r4,-4l467,7927xm467,7831r-4,-4l453,7827r-4,4l449,7840r4,4l463,7844r4,-4l467,7831xm467,7734r-4,-4l453,7730r-4,4l449,7744r4,4l463,7748r4,-4l467,7734xm467,7638r-4,-4l453,7634r-4,4l449,7647r4,4l463,7651r4,-4l467,7638xm467,7541r-4,-4l453,7537r-4,4l449,7551r4,4l463,7555r4,-4l467,7541xm467,7445r-4,-4l453,7441r-4,4l449,7454r4,4l463,7458r4,-4l467,7445xm467,7348r-4,-4l453,7344r-4,4l449,7357r4,4l463,7361r4,-4l467,7348xm467,7251r-4,-4l453,7247r-4,4l449,7261r4,4l463,7265r4,-4l467,7251xm467,7155r-4,-4l453,7151r-4,4l449,7164r4,4l463,7168r4,-4l467,7155xm467,7058r-4,-4l453,7054r-4,4l449,7068r4,4l463,7072r4,-4l467,7058xm467,6962r-4,-4l453,6958r-4,4l449,6971r4,4l463,6975r4,-4l467,6962xm467,6865r-4,-4l453,6861r-4,4l449,6875r4,3l463,6878r4,-3l467,6865xm503,8072r-4,-4l489,8068r-4,4l485,8082r4,4l499,8086r4,-4l503,8072xm503,7976r-4,-4l489,7972r-4,4l485,7985r4,4l499,7989r4,-4l503,7976xm503,7879r-4,-4l489,7875r-4,4l485,7889r4,4l499,7893r4,-4l503,7879xm503,7783r-4,-4l489,7779r-4,4l485,7792r4,4l499,7796r4,-4l503,7783xm503,7686r-4,-4l489,7682r-4,4l485,7695r4,4l499,7699r4,-4l503,7686xm503,7589r-4,-3l489,7586r-4,3l485,7599r4,4l499,7603r4,-4l503,7589xm503,7493r-4,-4l489,7489r-4,4l485,7502r4,4l499,7506r4,-4l503,7493xm503,7396r-4,-4l489,7392r-4,4l485,7406r4,4l499,7410r4,-4l503,7396xm503,7300r-4,-4l489,7296r-4,4l485,7309r4,4l499,7313r4,-4l503,7300xm503,7203r-4,-4l489,7199r-4,4l485,7213r4,3l499,7216r4,-3l503,7203xm503,7106r-4,-3l489,7103r-4,3l485,7116r4,4l499,7120r4,-4l503,7106xm503,7010r-4,-4l489,7006r-4,4l485,7019r4,4l499,7023r4,-4l503,7010xm503,6913r-4,-4l489,6909r-4,4l485,6923r4,4l499,6927r4,-4l503,6913xm503,6817r-4,-4l489,6813r-4,4l485,6826r4,4l499,6830r4,-4l503,6817xm503,6720r-4,-4l489,6716r-4,4l485,6730r4,4l499,6734r4,-4l503,6720xm534,8121r-4,-4l520,8117r-4,4l516,8130r4,4l530,8134r4,-4l534,8121xm534,8024r-4,-4l520,8020r-4,4l516,8034r4,3l530,8037r4,-3l534,8024xm534,7927r-4,-3l520,7924r-4,3l516,7937r4,4l530,7941r4,-4l534,7927xm534,7831r-4,-4l520,7827r-4,4l516,7840r4,4l530,7844r4,-4l534,7831xm534,7734r-4,-4l520,7730r-4,4l516,7744r4,4l530,7748r4,-4l534,7734xm534,7638r-4,-4l520,7634r-4,4l516,7647r4,4l530,7651r4,-4l534,7638xm534,7541r-4,-4l520,7537r-4,4l516,7551r4,4l530,7555r4,-4l534,7541xm534,7445r-4,-4l520,7441r-4,4l516,7454r4,4l530,7458r4,-4l534,7445xm534,7348r-4,-4l520,7344r-4,4l516,7357r4,4l530,7361r4,-4l534,7348xm534,7251r-4,-4l520,7247r-4,4l516,7261r4,4l530,7265r4,-4l534,7251xm534,7155r-4,-4l520,7151r-4,4l516,7164r4,4l530,7168r4,-4l534,7155xm534,7058r-4,-4l520,7054r-4,4l516,7068r4,4l530,7072r4,-4l534,7058xm534,6962r-4,-4l520,6958r-4,4l516,6971r4,4l530,6975r4,-4l534,6962xm534,6865r-4,-4l520,6861r-4,4l516,6875r4,3l530,6878r4,-3l534,6865xm569,8072r-4,-4l556,8068r-4,4l552,8082r4,4l565,8086r4,-4l569,8072xm569,7976r-4,-4l556,7972r-4,4l552,7985r4,4l565,7989r4,-4l569,7976xm569,7879r-4,-4l556,7875r-4,4l552,7889r4,4l565,7893r4,-4l569,7879xm569,7783r-4,-4l556,7779r-4,4l552,7792r4,4l565,7796r4,-4l569,7783xm569,7686r-4,-4l556,7682r-4,4l552,7695r4,4l565,7699r4,-4l569,7686xm569,7589r-4,-3l556,7586r-4,3l552,7599r4,4l565,7603r4,-4l569,7589xm569,7493r-4,-4l556,7489r-4,4l552,7502r4,4l565,7506r4,-4l569,7493xm569,7396r-4,-4l556,7392r-4,4l552,7406r4,4l565,7410r4,-4l569,7396xm569,7300r-4,-4l556,7296r-4,4l552,7309r4,4l565,7313r4,-4l569,7300xm569,7203r-4,-4l556,7199r-4,4l552,7213r4,3l565,7216r4,-3l569,7203xm569,7106r-4,-3l556,7103r-4,3l552,7116r4,4l565,7120r4,-4l569,7106xm569,7010r-4,-4l556,7006r-4,4l552,7019r4,4l565,7023r4,-4l569,7010xm569,6913r-4,-4l556,6909r-4,4l552,6923r4,4l565,6927r4,-4l569,6913xm569,6817r-4,-4l556,6813r-4,4l552,6826r4,4l565,6830r4,-4l569,6817xm569,6720r-4,-4l556,6716r-4,4l552,6730r4,4l565,6734r4,-4l569,6720xm600,8121r-4,-4l586,8117r-4,4l582,8130r4,4l596,8134r4,-4l600,8121xm600,8024r-4,-4l586,8020r-4,4l582,8034r4,3l596,8037r4,-3l600,8024xm600,7927r-4,-3l586,7924r-4,3l582,7937r4,4l596,7941r4,-4l600,7927xm600,7831r-4,-4l586,7827r-4,4l582,7840r4,4l596,7844r4,-4l600,7831xm600,7734r-4,-4l586,7730r-4,4l582,7744r4,4l596,7748r4,-4l600,7734xm600,7638r-4,-4l586,7634r-4,4l582,7647r4,4l596,7651r4,-4l600,7638xm600,7541r-4,-4l586,7537r-4,4l582,7551r4,4l596,7555r4,-4l600,7541xm600,7445r-4,-4l586,7441r-4,4l582,7454r4,4l596,7458r4,-4l600,7445xm600,7348r-4,-4l586,7344r-4,4l582,7357r4,4l596,7361r4,-4l600,7348xm600,7251r-4,-4l586,7247r-4,4l582,7261r4,4l596,7265r4,-4l600,7251xm600,7155r-4,-4l586,7151r-4,4l582,7164r4,4l596,7168r4,-4l600,7155xm600,7058r-4,-4l586,7054r-4,4l582,7068r4,4l596,7072r4,-4l600,7058xm600,6962r-4,-4l586,6958r-4,4l582,6971r4,4l596,6975r4,-4l600,6962xm600,6865r-4,-4l586,6861r-4,4l582,6875r4,3l596,6878r4,-3l600,6865xm636,8072r-4,-4l622,8068r-4,4l618,8082r4,4l632,8086r4,-4l636,8072xm636,7976r-4,-4l622,7972r-4,4l618,7985r4,4l632,7989r4,-4l636,7976xm636,7879r-4,-4l622,7875r-4,4l618,7889r4,4l632,7893r4,-4l636,7879xm636,7783r-4,-4l622,7779r-4,4l618,7792r4,4l632,7796r4,-4l636,7783xm636,7686r-4,-4l622,7682r-4,4l618,7695r4,4l632,7699r4,-4l636,7686xm636,7589r-4,-3l622,7586r-4,3l618,7599r4,4l632,7603r4,-4l636,7589xm636,7493r-4,-4l622,7489r-4,4l618,7502r4,4l632,7506r4,-4l636,7493xm636,7396r-4,-4l622,7392r-4,4l618,7406r4,4l632,7410r4,-4l636,7396xm636,7300r-4,-4l622,7296r-4,4l618,7309r4,4l632,7313r4,-4l636,7300xm636,7203r-4,-4l622,7199r-4,4l618,7213r4,3l632,7216r4,-3l636,7203xm636,7106r-4,-3l622,7103r-4,3l618,7116r4,4l632,7120r4,-4l636,7106xm636,7010r-4,-4l622,7006r-4,4l618,7019r4,4l632,7023r4,-4l636,7010xm636,6913r-4,-4l622,6909r-4,4l618,6923r4,4l632,6927r4,-4l636,6913xm636,6817r-4,-4l622,6813r-4,4l618,6826r4,4l632,6830r4,-4l636,6817xm636,6720r-4,-4l622,6716r-4,4l618,6730r4,4l632,6734r4,-4l636,6720xm667,8121r-5,-4l653,8117r-4,4l649,8130r4,4l662,8134r5,-4l667,8121xm667,8024r-5,-4l653,8020r-4,4l649,8034r4,3l662,8037r5,-3l667,8024xm667,7927r-5,-3l653,7924r-4,3l649,7937r4,4l662,7941r5,-4l667,7927xm667,7831r-5,-4l653,7827r-4,4l649,7840r4,4l662,7844r5,-4l667,7831xm667,7734r-5,-4l653,7730r-4,4l649,7744r4,4l662,7748r5,-4l667,7734xm667,7638r-5,-4l653,7634r-4,4l649,7647r4,4l662,7651r5,-4l667,7638xm667,7541r-5,-4l653,7537r-4,4l649,7551r4,4l662,7555r5,-4l667,7541xm667,7445r-5,-4l653,7441r-4,4l649,7454r4,4l662,7458r5,-4l667,7445xm667,7348r-5,-4l653,7344r-4,4l649,7357r4,4l662,7361r5,-4l667,7348xm667,7251r-5,-4l653,7247r-4,4l649,7261r4,4l662,7265r5,-4l667,7251xm667,7155r-5,-4l653,7151r-4,4l649,7164r4,4l662,7168r5,-4l667,7155xm667,7058r-5,-4l653,7054r-4,4l649,7068r4,4l662,7072r5,-4l667,7058xm667,6962r-5,-4l653,6958r-4,4l649,6971r4,4l662,6975r5,-4l667,6962xm667,6865r-5,-4l653,6861r-4,4l649,6875r4,3l662,6878r5,-3l667,6865xm702,8072r-4,-4l689,8068r-4,4l685,8082r4,4l698,8086r4,-4l702,8072xm702,7976r-4,-4l689,7972r-4,4l685,7985r4,4l698,7989r4,-4l702,7976xm702,7879r-4,-4l689,7875r-4,4l685,7889r4,4l698,7893r4,-4l702,7879xm702,7783r-4,-4l689,7779r-4,4l685,7792r4,4l698,7796r4,-4l702,7783xm702,7686r-4,-4l689,7682r-4,4l685,7695r4,4l698,7699r4,-4l702,7686xm702,7589r-4,-3l689,7586r-4,3l685,7599r4,4l698,7603r4,-4l702,7589xm702,7493r-4,-4l689,7489r-4,4l685,7502r4,4l698,7506r4,-4l702,7493xm702,7396r-4,-4l689,7392r-4,4l685,7406r4,4l698,7410r4,-4l702,7396xm702,7300r-4,-4l689,7296r-4,4l685,7309r4,4l698,7313r4,-4l702,7300xm702,7203r-4,-4l689,7199r-4,4l685,7213r4,3l698,7216r4,-3l702,7203xm702,7106r-4,-3l689,7103r-4,3l685,7116r4,4l698,7120r4,-4l702,7106xm702,7010r-4,-4l689,7006r-4,4l685,7019r4,4l698,7023r4,-4l702,7010xm702,6913r-4,-4l689,6909r-4,4l685,6923r4,4l698,6927r4,-4l702,6913xm702,6817r-4,-4l689,6813r-4,4l685,6826r4,4l698,6830r4,-4l702,6817xm702,6720r-4,-4l689,6716r-4,4l685,6730r4,4l698,6734r4,-4l702,6720xm733,8121r-4,-4l719,8117r-4,4l715,8130r4,4l729,8134r4,-4l733,8121xm733,8024r-4,-4l719,8020r-4,4l715,8034r4,3l729,8037r4,-3l733,8024xm733,7927r-4,-3l719,7924r-4,3l715,7937r4,4l729,7941r4,-4l733,7927xm733,7831r-4,-4l719,7827r-4,4l715,7840r4,4l729,7844r4,-4l733,7831xm733,7734r-4,-4l719,7730r-4,4l715,7744r4,4l729,7748r4,-4l733,7734xm733,7638r-4,-4l719,7634r-4,4l715,7647r4,4l729,7651r4,-4l733,7638xm733,7541r-4,-4l719,7537r-4,4l715,7551r4,4l729,7555r4,-4l733,7541xm733,7445r-4,-4l719,7441r-4,4l715,7454r4,4l729,7458r4,-4l733,7445xm733,7348r-4,-4l719,7344r-4,4l715,7357r4,4l729,7361r4,-4l733,7348xm733,7251r-4,-4l719,7247r-4,4l715,7261r4,4l729,7265r4,-4l733,7251xm733,7155r-4,-4l719,7151r-4,4l715,7164r4,4l729,7168r4,-4l733,7155xm733,7058r-4,-4l719,7054r-4,4l715,7068r4,4l729,7072r4,-4l733,7058xm733,6962r-4,-4l719,6958r-4,4l715,6971r4,4l729,6975r4,-4l733,6962xm733,6865r-4,-4l719,6861r-4,4l715,6875r4,3l729,6878r4,-3l733,6865xm769,8072r-4,-4l755,8068r-4,4l751,8082r4,4l765,8086r4,-4l769,8072xm769,7976r-4,-4l755,7972r-4,4l751,7985r4,4l765,7989r4,-4l769,7976xm769,7879r-4,-4l755,7875r-4,4l751,7889r4,4l765,7893r4,-4l769,7879xm769,7783r-4,-4l755,7779r-4,4l751,7792r4,4l765,7796r4,-4l769,7783xm769,7686r-4,-4l755,7682r-4,4l751,7695r4,4l765,7699r4,-4l769,7686xm769,7589r-4,-3l755,7586r-4,3l751,7599r4,4l765,7603r4,-4l769,7589xm769,7493r-4,-4l755,7489r-4,4l751,7502r4,4l765,7506r4,-4l769,7493xm769,7396r-4,-4l755,7392r-4,4l751,7406r4,4l765,7410r4,-4l769,7396xm769,7300r-4,-4l755,7296r-4,4l751,7309r4,4l765,7313r4,-4l769,7300xm769,7203r-4,-4l755,7199r-4,4l751,7213r4,3l765,7216r4,-3l769,7203xm769,7106r-4,-3l755,7103r-4,3l751,7116r4,4l765,7120r4,-4l769,7106xm769,7010r-4,-4l755,7006r-4,4l751,7019r4,4l765,7023r4,-4l769,7010xm769,6913r-4,-4l755,6909r-4,4l751,6923r4,4l765,6927r4,-4l769,6913xm769,6817r-4,-4l755,6813r-4,4l751,6826r4,4l765,6830r4,-4l769,6817xm769,6720r-4,-4l755,6716r-4,4l751,6730r4,4l765,6734r4,-4l769,6720xm799,8121r-3,-4l786,8117r-4,4l782,8130r4,4l796,8134r3,-4l799,8121xm799,8024r-3,-4l786,8020r-4,4l782,8034r4,3l796,8037r3,-3l799,8024xm799,7927r-3,-3l786,7924r-4,3l782,7937r4,4l796,7941r3,-4l799,7927xm799,7831r-3,-4l786,7827r-4,4l782,7840r4,4l796,7844r3,-4l799,7831xm799,7734r-3,-4l786,7730r-4,4l782,7744r4,4l796,7748r3,-4l799,7734xm799,7638r-3,-4l786,7634r-4,4l782,7647r4,4l796,7651r3,-4l799,7638xm799,7541r-3,-4l786,7537r-4,4l782,7551r4,4l796,7555r3,-4l799,7541xm799,7445r-3,-4l786,7441r-4,4l782,7454r4,4l796,7458r3,-4l799,7445xm799,7348r-3,-4l786,7344r-4,4l782,7357r4,4l796,7361r3,-4l799,7348xm799,7251r-3,-4l786,7247r-4,4l782,7261r4,4l796,7265r3,-4l799,7251xm799,7155r-3,-4l786,7151r-4,4l782,7164r4,4l796,7168r3,-4l799,7155xm799,7058r-3,-4l786,7054r-4,4l782,7068r4,4l796,7072r3,-4l799,7058xm799,6962r-3,-4l786,6958r-4,4l782,6971r4,4l796,6975r3,-4l799,6962xm799,6865r-3,-4l786,6861r-4,4l782,6875r4,3l796,6878r3,-3l799,6865xm835,8072r-4,-4l822,8068r-4,4l818,8082r4,4l831,8086r4,-4l835,8072xm835,7976r-4,-4l822,7972r-4,4l818,7985r4,4l831,7989r4,-4l835,7976xm835,7879r-4,-4l822,7875r-4,4l818,7889r4,4l831,7893r4,-4l835,7879xm835,7783r-4,-4l822,7779r-4,4l818,7792r4,4l831,7796r4,-4l835,7783xm835,7686r-4,-4l822,7682r-4,4l818,7695r4,4l831,7699r4,-4l835,7686xm835,7589r-4,-3l822,7586r-4,3l818,7599r4,4l831,7603r4,-4l835,7589xm835,7493r-4,-4l822,7489r-4,4l818,7502r4,4l831,7506r4,-4l835,7493xm835,7396r-4,-4l822,7392r-4,4l818,7406r4,4l831,7410r4,-4l835,7396xm835,7300r-4,-4l822,7296r-4,4l818,7309r4,4l831,7313r4,-4l835,7300xm835,7203r-4,-4l822,7199r-4,4l818,7213r4,3l831,7216r4,-3l835,7203xm835,7106r-4,-3l822,7103r-4,3l818,7116r4,4l831,7120r4,-4l835,7106xm835,7010r-4,-4l822,7006r-4,4l818,7019r4,4l831,7023r4,-4l835,7010xm835,6913r-4,-4l822,6909r-4,4l818,6923r4,4l831,6927r4,-4l835,6913xm835,6817r-4,-4l822,6813r-4,4l818,6826r4,4l831,6830r4,-4l835,6817xm835,6720r-4,-4l822,6716r-4,4l818,6730r4,4l831,6734r4,-4l835,6720xm866,8121r-4,-4l852,8117r-4,4l848,8130r4,4l862,8134r4,-4l866,8121xm866,8024r-4,-4l852,8020r-4,4l848,8034r4,3l862,8037r4,-3l866,8024xm866,7927r-4,-3l852,7924r-4,3l848,7937r4,4l862,7941r4,-4l866,7927xm866,7831r-4,-4l852,7827r-4,4l848,7840r4,4l862,7844r4,-4l866,7831xm866,7734r-4,-4l852,7730r-4,4l848,7744r4,4l862,7748r4,-4l866,7734xm866,7638r-4,-4l852,7634r-4,4l848,7647r4,4l862,7651r4,-4l866,7638xm866,7541r-4,-4l852,7537r-4,4l848,7551r4,4l862,7555r4,-4l866,7541xm866,7445r-4,-4l852,7441r-4,4l848,7454r4,4l862,7458r4,-4l866,7445xm866,7348r-4,-4l852,7344r-4,4l848,7357r4,4l862,7361r4,-4l866,7348xm866,7251r-4,-4l852,7247r-4,4l848,7261r4,4l862,7265r4,-4l866,7251xm866,7155r-4,-4l852,7151r-4,4l848,7164r4,4l862,7168r4,-4l866,7155xm866,7058r-4,-4l852,7054r-4,4l848,7068r4,4l862,7072r4,-4l866,7058xm866,6962r-4,-4l852,6958r-4,4l848,6971r4,4l862,6975r4,-4l866,6962xm866,6865r-4,-4l852,6861r-4,4l848,6875r4,3l862,6878r4,-3l866,6865xm902,8072r-4,-4l888,8068r-4,4l884,8082r4,4l898,8086r4,-4l902,8072xm902,7976r-4,-4l888,7972r-4,4l884,7985r4,4l898,7989r4,-4l902,7976xm902,7879r-4,-4l888,7875r-4,4l884,7889r4,4l898,7893r4,-4l902,7879xm902,7783r-4,-4l888,7779r-4,4l884,7792r4,4l898,7796r4,-4l902,7783xm902,7686r-4,-4l888,7682r-4,4l884,7695r4,4l898,7699r4,-4l902,7686xm902,7589r-4,-3l888,7586r-4,3l884,7599r4,4l898,7603r4,-4l902,7589xm902,7493r-4,-4l888,7489r-4,4l884,7502r4,4l898,7506r4,-4l902,7493xm902,7396r-4,-4l888,7392r-4,4l884,7406r4,4l898,7410r4,-4l902,7396xm902,7300r-4,-4l888,7296r-4,4l884,7309r4,4l898,7313r4,-4l902,7300xm902,7203r-4,-4l888,7199r-4,4l884,7213r4,3l898,7216r4,-3l902,7203xm902,7106r-4,-3l888,7103r-4,3l884,7116r4,4l898,7120r4,-4l902,7106xm902,7010r-4,-4l888,7006r-4,4l884,7019r4,4l898,7023r4,-4l902,7010xm902,6913r-4,-4l888,6909r-4,4l884,6923r4,4l898,6927r4,-4l902,6913xm902,6817r-4,-4l888,6813r-4,4l884,6826r4,4l898,6830r4,-4l902,6817xm902,6720r-4,-4l888,6716r-4,4l884,6730r4,4l898,6734r4,-4l902,6720xm932,8121r-4,-4l919,8117r-4,4l915,8130r4,4l928,8134r4,-4l932,8121xm932,8024r-4,-4l919,8020r-4,4l915,8034r4,3l928,8037r4,-3l932,8024xm932,7927r-4,-3l919,7924r-4,3l915,7937r4,4l928,7941r4,-4l932,7927xm932,7831r-4,-4l919,7827r-4,4l915,7840r4,4l928,7844r4,-4l932,7831xm932,7734r-4,-4l919,7730r-4,4l915,7744r4,4l928,7748r4,-4l932,7734xm932,7638r-4,-4l919,7634r-4,4l915,7647r4,4l928,7651r4,-4l932,7638xm932,7541r-4,-4l919,7537r-4,4l915,7551r4,4l928,7555r4,-4l932,7541xm932,7445r-4,-4l919,7441r-4,4l915,7454r4,4l928,7458r4,-4l932,7445xm932,7348r-4,-4l919,7344r-4,4l915,7357r4,4l928,7361r4,-4l932,7348xm932,7251r-4,-4l919,7247r-4,4l915,7261r4,4l928,7265r4,-4l932,7251xm932,7155r-4,-4l919,7151r-4,4l915,7164r4,4l928,7168r4,-4l932,7155xm932,7058r-4,-4l919,7054r-4,4l915,7068r4,4l928,7072r4,-4l932,7058xm932,6962r-4,-4l919,6958r-4,4l915,6971r4,4l928,6975r4,-4l932,6962xm932,6865r-4,-4l919,6861r-4,4l915,6875r4,3l928,6878r4,-3l932,6865xm968,8072r-4,-4l955,8068r-5,4l950,8082r5,4l964,8086r4,-4l968,8072xm968,7976r-4,-4l955,7972r-5,4l950,7985r5,4l964,7989r4,-4l968,7976xm968,7879r-4,-4l955,7875r-5,4l950,7889r5,4l964,7893r4,-4l968,7879xm968,7783r-4,-4l955,7779r-5,4l950,7792r5,4l964,7796r4,-4l968,7783xm968,7686r-4,-4l955,7682r-5,4l950,7695r5,4l964,7699r4,-4l968,7686xm968,7589r-4,-3l955,7586r-5,3l950,7599r5,4l964,7603r4,-4l968,7589xm968,7493r-4,-4l955,7489r-5,4l950,7502r5,4l964,7506r4,-4l968,7493xm968,7396r-4,-4l955,7392r-5,4l950,7406r5,4l964,7410r4,-4l968,7396xm968,7300r-4,-4l955,7296r-5,4l950,7309r5,4l964,7313r4,-4l968,7300xm968,7203r-4,-4l955,7199r-5,4l950,7213r5,3l964,7216r4,-3l968,7203xm968,7106r-4,-3l955,7103r-5,3l950,7116r5,4l964,7120r4,-4l968,7106xm968,7010r-4,-4l955,7006r-5,4l950,7019r5,4l964,7023r4,-4l968,7010xm968,6913r-4,-4l955,6909r-5,4l950,6923r5,4l964,6927r4,-4l968,6913xm968,6817r-4,-4l955,6813r-5,4l950,6826r5,4l964,6830r4,-4l968,6817xm968,6720r-4,-4l955,6716r-5,4l950,6730r5,4l964,6734r4,-4l968,6720xm999,8121r-4,-4l985,8117r-4,4l981,8130r4,4l995,8134r4,-4l999,8121xm999,8024r-4,-4l985,8020r-4,4l981,8034r4,3l995,8037r4,-3l999,8024xm999,7927r-4,-3l985,7924r-4,3l981,7937r4,4l995,7941r4,-4l999,7927xm999,7831r-4,-4l985,7827r-4,4l981,7840r4,4l995,7844r4,-4l999,7831xm999,7734r-4,-4l985,7730r-4,4l981,7744r4,4l995,7748r4,-4l999,7734xm999,7638r-4,-4l985,7634r-4,4l981,7647r4,4l995,7651r4,-4l999,7638xm999,7541r-4,-4l985,7537r-4,4l981,7551r4,4l995,7555r4,-4l999,7541xm999,7445r-4,-4l985,7441r-4,4l981,7454r4,4l995,7458r4,-4l999,7445xm999,7348r-4,-4l985,7344r-4,4l981,7357r4,4l995,7361r4,-4l999,7348xm999,7251r-4,-4l985,7247r-4,4l981,7261r4,4l995,7265r4,-4l999,7251xm999,7155r-4,-4l985,7151r-4,4l981,7164r4,4l995,7168r4,-4l999,7155xm999,7058r-4,-4l985,7054r-4,4l981,7068r4,4l995,7072r4,-4l999,7058xm999,6962r-4,-4l985,6958r-4,4l981,6971r4,4l995,6975r4,-4l999,6962xm999,6865r-4,-4l985,6861r-4,4l981,6875r4,3l995,6878r4,-3l999,6865xm1035,8072r-4,-4l1021,8068r-4,4l1017,8082r4,4l1031,8086r4,-4l1035,8072xm1035,7976r-4,-4l1021,7972r-4,4l1017,7985r4,4l1031,7989r4,-4l1035,7976xm1035,7879r-4,-4l1021,7875r-4,4l1017,7889r4,4l1031,7893r4,-4l1035,7879xm1035,7783r-4,-4l1021,7779r-4,4l1017,7792r4,4l1031,7796r4,-4l1035,7783xm1035,7686r-4,-4l1021,7682r-4,4l1017,7695r4,4l1031,7699r4,-4l1035,7686xm1035,7589r-4,-3l1021,7586r-4,3l1017,7599r4,4l1031,7603r4,-4l1035,7589xm1035,7493r-4,-4l1021,7489r-4,4l1017,7502r4,4l1031,7506r4,-4l1035,7493xm1035,7396r-4,-4l1021,7392r-4,4l1017,7406r4,4l1031,7410r4,-4l1035,7396xm1035,7300r-4,-4l1021,7296r-4,4l1017,7309r4,4l1031,7313r4,-4l1035,7300xm1035,7203r-4,-4l1021,7199r-4,4l1017,7213r4,3l1031,7216r4,-3l1035,7203xm1035,7106r-4,-3l1021,7103r-4,3l1017,7116r4,4l1031,7120r4,-4l1035,7106xm1035,7010r-4,-4l1021,7006r-4,4l1017,7019r4,4l1031,7023r4,-4l1035,7010xm1035,6913r-4,-4l1021,6909r-4,4l1017,6923r4,4l1031,6927r4,-4l1035,6913xm1035,6817r-4,-4l1021,6813r-4,4l1017,6826r4,4l1031,6830r4,-4l1035,6817xm1035,6720r-4,-4l1021,6716r-4,4l1017,6730r4,4l1031,6734r4,-4l1035,6720xm1065,8121r-4,-4l1052,8117r-4,4l1048,8130r4,4l1061,8134r4,-4l1065,8121xm1065,8024r-4,-4l1052,8020r-4,4l1048,8034r4,3l1061,8037r4,-3l1065,8024xm1065,7927r-4,-3l1052,7924r-4,3l1048,7937r4,4l1061,7941r4,-4l1065,7927xm1065,7831r-4,-4l1052,7827r-4,4l1048,7840r4,4l1061,7844r4,-4l1065,7831xm1065,7734r-4,-4l1052,7730r-4,4l1048,7744r4,4l1061,7748r4,-4l1065,7734xm1065,7638r-4,-4l1052,7634r-4,4l1048,7647r4,4l1061,7651r4,-4l1065,7638xm1065,7541r-4,-4l1052,7537r-4,4l1048,7551r4,4l1061,7555r4,-4l1065,7541xm1065,7445r-4,-4l1052,7441r-4,4l1048,7454r4,4l1061,7458r4,-4l1065,7445xm1065,7348r-4,-4l1052,7344r-4,4l1048,7357r4,4l1061,7361r4,-4l1065,7348xm1065,7251r-4,-4l1052,7247r-4,4l1048,7261r4,4l1061,7265r4,-4l1065,7251xm1065,7155r-4,-4l1052,7151r-4,4l1048,7164r4,4l1061,7168r4,-4l1065,7155xm1065,7058r-4,-4l1052,7054r-4,4l1048,7068r4,4l1061,7072r4,-4l1065,7058xm1065,6962r-4,-4l1052,6958r-4,4l1048,6971r4,4l1061,6975r4,-4l1065,6962xm1065,6865r-4,-4l1052,6861r-4,4l1048,6875r4,3l1061,6878r4,-3l1065,6865xm1101,8072r-4,-4l1087,8068r-3,4l1084,8082r3,4l1097,8086r4,-4l1101,8072xm1101,7976r-4,-4l1087,7972r-3,4l1084,7985r3,4l1097,7989r4,-4l1101,7976xm1101,7879r-4,-4l1087,7875r-3,4l1084,7889r3,4l1097,7893r4,-4l1101,7879xm1101,7783r-4,-4l1087,7779r-3,4l1084,7792r3,4l1097,7796r4,-4l1101,7783xm1101,7686r-4,-4l1087,7682r-3,4l1084,7695r3,4l1097,7699r4,-4l1101,7686xm1101,7589r-4,-3l1087,7586r-3,3l1084,7599r3,4l1097,7603r4,-4l1101,7589xm1101,7493r-4,-4l1087,7489r-3,4l1084,7502r3,4l1097,7506r4,-4l1101,7493xm1101,7396r-4,-4l1087,7392r-3,4l1084,7406r3,4l1097,7410r4,-4l1101,7396xm1101,7300r-4,-4l1087,7296r-3,4l1084,7309r3,4l1097,7313r4,-4l1101,7300xm1101,7203r-4,-4l1087,7199r-3,4l1084,7213r3,3l1097,7216r4,-3l1101,7203xm1101,7106r-4,-3l1087,7103r-3,3l1084,7116r3,4l1097,7120r4,-4l1101,7106xm1101,7010r-4,-4l1087,7006r-3,4l1084,7019r3,4l1097,7023r4,-4l1101,7010xm1101,6913r-4,-4l1087,6909r-3,4l1084,6923r3,4l1097,6927r4,-4l1101,6913xm1101,6817r-4,-4l1087,6813r-3,4l1084,6826r3,4l1097,6830r4,-4l1101,6817xm1101,6720r-4,-4l1087,6716r-3,4l1084,6730r3,4l1097,6734r4,-4l1101,6720xm1132,8121r-4,-4l1118,8117r-4,4l1114,8130r4,4l1128,8134r4,-4l1132,8121xm1132,8024r-4,-4l1118,8020r-4,4l1114,8034r4,3l1128,8037r4,-3l1132,8024xm1132,7927r-4,-3l1118,7924r-4,3l1114,7937r4,4l1128,7941r4,-4l1132,7927xm1132,7831r-4,-4l1118,7827r-4,4l1114,7840r4,4l1128,7844r4,-4l1132,7831xm1132,7734r-4,-4l1118,7730r-4,4l1114,7744r4,4l1128,7748r4,-4l1132,7734xm1132,7638r-4,-4l1118,7634r-4,4l1114,7647r4,4l1128,7651r4,-4l1132,7638xm1132,7541r-4,-4l1118,7537r-4,4l1114,7551r4,4l1128,7555r4,-4l1132,7541xm1132,7445r-4,-4l1118,7441r-4,4l1114,7454r4,4l1128,7458r4,-4l1132,7445xm1132,7348r-4,-4l1118,7344r-4,4l1114,7357r4,4l1128,7361r4,-4l1132,7348xm1132,7251r-4,-4l1118,7247r-4,4l1114,7261r4,4l1128,7265r4,-4l1132,7251xm1132,7155r-4,-4l1118,7151r-4,4l1114,7164r4,4l1128,7168r4,-4l1132,7155xm1132,7058r-4,-4l1118,7054r-4,4l1114,7068r4,4l1128,7072r4,-4l1132,7058xm1132,6962r-4,-4l1118,6958r-4,4l1114,6971r4,4l1128,6975r4,-4l1132,6962xm1132,6865r-4,-4l1118,6861r-4,4l1114,6875r4,3l1128,6878r4,-3l1132,6865xm1168,8072r-4,-4l1154,8068r-4,4l1150,8082r4,4l1164,8086r4,-4l1168,8072xm1168,7976r-4,-4l1154,7972r-4,4l1150,7985r4,4l1164,7989r4,-4l1168,7976xm1168,7879r-4,-4l1154,7875r-4,4l1150,7889r4,4l1164,7893r4,-4l1168,7879xm1168,7783r-4,-4l1154,7779r-4,4l1150,7792r4,4l1164,7796r4,-4l1168,7783xm1168,7686r-4,-4l1154,7682r-4,4l1150,7695r4,4l1164,7699r4,-4l1168,7686xm1168,7589r-4,-3l1154,7586r-4,3l1150,7599r4,4l1164,7603r4,-4l1168,7589xm1168,7493r-4,-4l1154,7489r-4,4l1150,7502r4,4l1164,7506r4,-4l1168,7493xm1168,7396r-4,-4l1154,7392r-4,4l1150,7406r4,4l1164,7410r4,-4l1168,7396xm1168,7300r-4,-4l1154,7296r-4,4l1150,7309r4,4l1164,7313r4,-4l1168,7300xm1168,7203r-4,-4l1154,7199r-4,4l1150,7213r4,3l1164,7216r4,-3l1168,7203xm1168,7106r-4,-3l1154,7103r-4,3l1150,7116r4,4l1164,7120r4,-4l1168,7106xm1168,7010r-4,-4l1154,7006r-4,4l1150,7019r4,4l1164,7023r4,-4l1168,7010xm1168,6913r-4,-4l1154,6909r-4,4l1150,6923r4,4l1164,6927r4,-4l1168,6913xm1168,6817r-4,-4l1154,6813r-4,4l1150,6826r4,4l1164,6830r4,-4l1168,6817xm1168,6720r-4,-4l1154,6716r-4,4l1150,6730r4,4l1164,6734r4,-4l1168,6720xm1198,8121r-4,-4l1184,8117r-3,4l1181,8130r3,4l1194,8134r4,-4l1198,8121xm1198,8024r-4,-4l1184,8020r-3,4l1181,8034r3,3l1194,8037r4,-3l1198,8024xm1198,7927r-4,-3l1184,7924r-3,3l1181,7937r3,4l1194,7941r4,-4l1198,7927xm1198,7831r-4,-4l1184,7827r-3,4l1181,7840r3,4l1194,7844r4,-4l1198,7831xm1198,7734r-4,-4l1184,7730r-3,4l1181,7744r3,4l1194,7748r4,-4l1198,7734xm1198,7638r-4,-4l1184,7634r-3,4l1181,7647r3,4l1194,7651r4,-4l1198,7638xm1198,7541r-4,-4l1184,7537r-3,4l1181,7551r3,4l1194,7555r4,-4l1198,7541xm1198,7445r-4,-4l1184,7441r-3,4l1181,7454r3,4l1194,7458r4,-4l1198,7445xm1198,7348r-4,-4l1184,7344r-3,4l1181,7357r3,4l1194,7361r4,-4l1198,7348xm1198,7251r-4,-4l1184,7247r-3,4l1181,7261r3,4l1194,7265r4,-4l1198,7251xm1198,7155r-4,-4l1184,7151r-3,4l1181,7164r3,4l1194,7168r4,-4l1198,7155xm1198,7058r-4,-4l1184,7054r-3,4l1181,7068r3,4l1194,7072r4,-4l1198,7058xm1198,6962r-4,-4l1184,6958r-3,4l1181,6971r3,4l1194,6975r4,-4l1198,6962xm1198,6865r-4,-4l1184,6861r-3,4l1181,6875r3,3l1194,6878r4,-3l1198,6865xm1234,8072r-4,-4l1220,8068r-4,4l1216,8082r4,4l1230,8086r4,-4l1234,8072xm1234,7976r-4,-4l1220,7972r-4,4l1216,7985r4,4l1230,7989r4,-4l1234,7976xm1234,7879r-4,-4l1220,7875r-4,4l1216,7889r4,4l1230,7893r4,-4l1234,7879xm1234,7783r-4,-4l1220,7779r-4,4l1216,7792r4,4l1230,7796r4,-4l1234,7783xm1234,7686r-4,-4l1220,7682r-4,4l1216,7695r4,4l1230,7699r4,-4l1234,7686xm1234,7589r-4,-3l1220,7586r-4,3l1216,7599r4,4l1230,7603r4,-4l1234,7589xm1234,7493r-4,-4l1220,7489r-4,4l1216,7502r4,4l1230,7506r4,-4l1234,7493xm1234,7396r-4,-4l1220,7392r-4,4l1216,7406r4,4l1230,7410r4,-4l1234,7396xm1234,7300r-4,-4l1220,7296r-4,4l1216,7309r4,4l1230,7313r4,-4l1234,7300xm1234,7203r-4,-4l1220,7199r-4,4l1216,7213r4,3l1230,7216r4,-3l1234,7203xm1234,7106r-4,-3l1220,7103r-4,3l1216,7116r4,4l1230,7120r4,-4l1234,7106xm1234,7010r-4,-4l1220,7006r-4,4l1216,7019r4,4l1230,7023r4,-4l1234,7010xm1234,6913r-4,-4l1220,6909r-4,4l1216,6923r4,4l1230,6927r4,-4l1234,6913xm1234,6817r-4,-4l1220,6813r-4,4l1216,6826r4,4l1230,6830r4,-4l1234,6817xm1234,6720r-4,-4l1220,6716r-4,4l1216,6730r4,4l1230,6734r4,-4l1234,6720xm1265,8121r-4,-4l1251,8117r-4,4l1247,8130r4,4l1261,8134r4,-4l1265,8121xm1265,8024r-4,-4l1251,8020r-4,4l1247,8034r4,3l1261,8037r4,-3l1265,8024xm1265,7927r-4,-3l1251,7924r-4,3l1247,7937r4,4l1261,7941r4,-4l1265,7927xm1265,7831r-4,-4l1251,7827r-4,4l1247,7840r4,4l1261,7844r4,-4l1265,7831xm1265,7734r-4,-4l1251,7730r-4,4l1247,7744r4,4l1261,7748r4,-4l1265,7734xm1265,7638r-4,-4l1251,7634r-4,4l1247,7647r4,4l1261,7651r4,-4l1265,7638xm1265,7541r-4,-4l1251,7537r-4,4l1247,7551r4,4l1261,7555r4,-4l1265,7541xm1265,7445r-4,-4l1251,7441r-4,4l1247,7454r4,4l1261,7458r4,-4l1265,7445xm1265,7348r-4,-4l1251,7344r-4,4l1247,7357r4,4l1261,7361r4,-4l1265,7348xm1265,7251r-4,-4l1251,7247r-4,4l1247,7261r4,4l1261,7265r4,-4l1265,7251xm1265,7155r-4,-4l1251,7151r-4,4l1247,7164r4,4l1261,7168r4,-4l1265,7155xm1265,7058r-4,-4l1251,7054r-4,4l1247,7068r4,4l1261,7072r4,-4l1265,7058xm1265,6962r-4,-4l1251,6958r-4,4l1247,6971r4,4l1261,6975r4,-4l1265,6962xm1265,6865r-4,-4l1251,6861r-4,4l1247,6875r4,3l1261,6878r4,-3l1265,6865xm1301,8072r-4,-4l1287,8068r-4,4l1283,8082r4,4l1297,8086r4,-4l1301,8072xm1301,7976r-4,-4l1287,7972r-4,4l1283,7985r4,4l1297,7989r4,-4l1301,7976xm1301,7879r-4,-4l1287,7875r-4,4l1283,7889r4,4l1297,7893r4,-4l1301,7879xm1301,7783r-4,-4l1287,7779r-4,4l1283,7792r4,4l1297,7796r4,-4l1301,7783xm1301,7686r-4,-4l1287,7682r-4,4l1283,7695r4,4l1297,7699r4,-4l1301,7686xm1301,7589r-4,-3l1287,7586r-4,3l1283,7599r4,4l1297,7603r4,-4l1301,7589xm1301,7493r-4,-4l1287,7489r-4,4l1283,7502r4,4l1297,7506r4,-4l1301,7493xm1301,7396r-4,-4l1287,7392r-4,4l1283,7406r4,4l1297,7410r4,-4l1301,7396xm1301,7300r-4,-4l1287,7296r-4,4l1283,7309r4,4l1297,7313r4,-4l1301,7300xm1301,7203r-4,-4l1287,7199r-4,4l1283,7213r4,3l1297,7216r4,-3l1301,7203xm1301,7106r-4,-3l1287,7103r-4,3l1283,7116r4,4l1297,7120r4,-4l1301,7106xm1301,7010r-4,-4l1287,7006r-4,4l1283,7019r4,4l1297,7023r4,-4l1301,7010xm1301,6913r-4,-4l1287,6909r-4,4l1283,6923r4,4l1297,6927r4,-4l1301,6913xm1301,6817r-4,-4l1287,6813r-4,4l1283,6826r4,4l1297,6830r4,-4l1301,6817xm1301,6720r-4,-4l1287,6716r-4,4l1283,6730r4,4l1297,6734r4,-4l1301,6720xm1331,8121r-4,-4l1317,8117r-3,4l1314,8130r3,4l1327,8134r4,-4l1331,8121xm1331,8024r-4,-4l1317,8020r-3,4l1314,8034r3,3l1327,8037r4,-3l1331,8024xm1331,7927r-4,-3l1317,7924r-3,3l1314,7937r3,4l1327,7941r4,-4l1331,7927xm1331,7831r-4,-4l1317,7827r-3,4l1314,7840r3,4l1327,7844r4,-4l1331,7831xm1331,7734r-4,-4l1317,7730r-3,4l1314,7744r3,4l1327,7748r4,-4l1331,7734xm1331,7638r-4,-4l1317,7634r-3,4l1314,7647r3,4l1327,7651r4,-4l1331,7638xm1331,7541r-4,-4l1317,7537r-3,4l1314,7551r3,4l1327,7555r4,-4l1331,7541xm1331,7445r-4,-4l1317,7441r-3,4l1314,7454r3,4l1327,7458r4,-4l1331,7445xm1331,7348r-4,-4l1317,7344r-3,4l1314,7357r3,4l1327,7361r4,-4l1331,7348xm1331,7251r-4,-4l1317,7247r-3,4l1314,7261r3,4l1327,7265r4,-4l1331,7251xm1331,7155r-4,-4l1317,7151r-3,4l1314,7164r3,4l1327,7168r4,-4l1331,7155xm1331,7058r-4,-4l1317,7054r-3,4l1314,7068r3,4l1327,7072r4,-4l1331,7058xm1331,6962r-4,-4l1317,6958r-3,4l1314,6971r3,4l1327,6975r4,-4l1331,6962xm1331,6865r-4,-4l1317,6861r-3,4l1314,6875r3,3l1327,6878r4,-3l1331,6865xm1367,8072r-4,-4l1353,8068r-4,4l1349,8082r4,4l1363,8086r4,-4l1367,8072xm1367,7976r-4,-4l1353,7972r-4,4l1349,7985r4,4l1363,7989r4,-4l1367,7976xm1367,7879r-4,-4l1353,7875r-4,4l1349,7889r4,4l1363,7893r4,-4l1367,7879xm1367,7783r-4,-4l1353,7779r-4,4l1349,7792r4,4l1363,7796r4,-4l1367,7783xm1367,7686r-4,-4l1353,7682r-4,4l1349,7695r4,4l1363,7699r4,-4l1367,7686xm1367,7589r-4,-3l1353,7586r-4,3l1349,7599r4,4l1363,7603r4,-4l1367,7589xm1367,7493r-4,-4l1353,7489r-4,4l1349,7502r4,4l1363,7506r4,-4l1367,7493xm1367,7396r-4,-4l1353,7392r-4,4l1349,7406r4,4l1363,7410r4,-4l1367,7396xm1367,7300r-4,-4l1353,7296r-4,4l1349,7309r4,4l1363,7313r4,-4l1367,7300xm1367,7203r-4,-4l1353,7199r-4,4l1349,7213r4,3l1363,7216r4,-3l1367,7203xm1367,7106r-4,-3l1353,7103r-4,3l1349,7116r4,4l1363,7120r4,-4l1367,7106xm1367,7010r-4,-4l1353,7006r-4,4l1349,7019r4,4l1363,7023r4,-4l1367,7010xm1367,6913r-4,-4l1353,6909r-4,4l1349,6923r4,4l1363,6927r4,-4l1367,6913xm1367,6817r-4,-4l1353,6813r-4,4l1349,6826r4,4l1363,6830r4,-4l1367,6817xm1367,6720r-4,-4l1353,6716r-4,4l1349,6730r4,4l1363,6734r4,-4l1367,6720xm1398,8121r-4,-4l1384,8117r-4,4l1380,8130r4,4l1394,8134r4,-4l1398,8121xm1398,8024r-4,-4l1384,8020r-4,4l1380,8034r4,3l1394,8037r4,-3l1398,8024xm1398,7927r-4,-3l1384,7924r-4,3l1380,7937r4,4l1394,7941r4,-4l1398,7927xm1398,7831r-4,-4l1384,7827r-4,4l1380,7840r4,4l1394,7844r4,-4l1398,7831xm1398,7734r-4,-4l1384,7730r-4,4l1380,7744r4,4l1394,7748r4,-4l1398,7734xm1398,7638r-4,-4l1384,7634r-4,4l1380,7647r4,4l1394,7651r4,-4l1398,7638xm1398,7541r-4,-4l1384,7537r-4,4l1380,7551r4,4l1394,7555r4,-4l1398,7541xm1398,7445r-4,-4l1384,7441r-4,4l1380,7454r4,4l1394,7458r4,-4l1398,7445xm1398,7348r-4,-4l1384,7344r-4,4l1380,7357r4,4l1394,7361r4,-4l1398,7348xm1398,7251r-4,-4l1384,7247r-4,4l1380,7261r4,4l1394,7265r4,-4l1398,7251xm1398,7155r-4,-4l1384,7151r-4,4l1380,7164r4,4l1394,7168r4,-4l1398,7155xm1398,7058r-4,-4l1384,7054r-4,4l1380,7068r4,4l1394,7072r4,-4l1398,7058xm1398,6962r-4,-4l1384,6958r-4,4l1380,6971r4,4l1394,6975r4,-4l1398,6962xm1398,6865r-4,-4l1384,6861r-4,4l1380,6875r4,3l1394,6878r4,-3l1398,6865xm1434,8072r-4,-4l1420,8068r-4,4l1416,8082r4,4l1430,8086r4,-4l1434,8072xm1434,7976r-4,-4l1420,7972r-4,4l1416,7985r4,4l1430,7989r4,-4l1434,7976xm1434,7879r-4,-4l1420,7875r-4,4l1416,7889r4,4l1430,7893r4,-4l1434,7879xm1434,7783r-4,-4l1420,7779r-4,4l1416,7792r4,4l1430,7796r4,-4l1434,7783xm1434,7686r-4,-4l1420,7682r-4,4l1416,7695r4,4l1430,7699r4,-4l1434,7686xm1434,7589r-4,-3l1420,7586r-4,3l1416,7599r4,4l1430,7603r4,-4l1434,7589xm1434,7493r-4,-4l1420,7489r-4,4l1416,7502r4,4l1430,7506r4,-4l1434,7493xm1434,7396r-4,-4l1420,7392r-4,4l1416,7406r4,4l1430,7410r4,-4l1434,7396xm1434,7300r-4,-4l1420,7296r-4,4l1416,7309r4,4l1430,7313r4,-4l1434,7300xm1434,7203r-4,-4l1420,7199r-4,4l1416,7213r4,3l1430,7216r4,-3l1434,7203xm1434,7106r-4,-3l1420,7103r-4,3l1416,7116r4,4l1430,7120r4,-4l1434,7106xm1434,7010r-4,-4l1420,7006r-4,4l1416,7019r4,4l1430,7023r4,-4l1434,7010xm1434,6913r-4,-4l1420,6909r-4,4l1416,6923r4,4l1430,6927r4,-4l1434,6913xm1434,6817r-4,-4l1420,6813r-4,4l1416,6826r4,4l1430,6830r4,-4l1434,6817xm1434,6720r-4,-4l1420,6716r-4,4l1416,6730r4,4l1430,6734r4,-4l1434,6720xm1464,8121r-4,-4l1451,8117r-5,4l1446,8130r5,4l1460,8134r4,-4l1464,8121xm1464,8024r-4,-4l1451,8020r-5,4l1446,8034r5,3l1460,8037r4,-3l1464,8024xm1464,7927r-4,-3l1451,7924r-5,3l1446,7937r5,4l1460,7941r4,-4l1464,7927xm1464,7831r-4,-4l1451,7827r-5,4l1446,7840r5,4l1460,7844r4,-4l1464,7831xm1464,7734r-4,-4l1451,7730r-5,4l1446,7744r5,4l1460,7748r4,-4l1464,7734xm1464,7638r-4,-4l1451,7634r-5,4l1446,7647r5,4l1460,7651r4,-4l1464,7638xm1464,7541r-4,-4l1451,7537r-5,4l1446,7551r5,4l1460,7555r4,-4l1464,7541xm1464,7445r-4,-4l1451,7441r-5,4l1446,7454r5,4l1460,7458r4,-4l1464,7445xm1464,7348r-4,-4l1451,7344r-5,4l1446,7357r5,4l1460,7361r4,-4l1464,7348xm1464,7251r-4,-4l1451,7247r-5,4l1446,7261r5,4l1460,7265r4,-4l1464,7251xm1464,7155r-4,-4l1451,7151r-5,4l1446,7164r5,4l1460,7168r4,-4l1464,7155xm1464,7058r-4,-4l1451,7054r-5,4l1446,7068r5,4l1460,7072r4,-4l1464,7058xm1464,6962r-4,-4l1451,6958r-5,4l1446,6971r5,4l1460,6975r4,-4l1464,6962xm1464,6865r-4,-4l1451,6861r-5,4l1446,6875r5,3l1460,6878r4,-3l1464,6865xm1500,8072r-4,-4l1486,8068r-4,4l1482,8082r4,4l1496,8086r4,-4l1500,8072xm1500,7976r-4,-4l1486,7972r-4,4l1482,7985r4,4l1496,7989r4,-4l1500,7976xm1500,7879r-4,-4l1486,7875r-4,4l1482,7889r4,4l1496,7893r4,-4l1500,7879xm1500,7783r-4,-4l1486,7779r-4,4l1482,7792r4,4l1496,7796r4,-4l1500,7783xm1500,7686r-4,-4l1486,7682r-4,4l1482,7695r4,4l1496,7699r4,-4l1500,7686xm1500,7589r-4,-3l1486,7586r-4,3l1482,7599r4,4l1496,7603r4,-4l1500,7589xm1500,7493r-4,-4l1486,7489r-4,4l1482,7502r4,4l1496,7506r4,-4l1500,7493xm1500,7396r-4,-4l1486,7392r-4,4l1482,7406r4,4l1496,7410r4,-4l1500,7396xm1500,7300r-4,-4l1486,7296r-4,4l1482,7309r4,4l1496,7313r4,-4l1500,7300xm1500,7203r-4,-4l1486,7199r-4,4l1482,7213r4,3l1496,7216r4,-3l1500,7203xm1500,7106r-4,-3l1486,7103r-4,3l1482,7116r4,4l1496,7120r4,-4l1500,7106xm1500,7010r-4,-4l1486,7006r-4,4l1482,7019r4,4l1496,7023r4,-4l1500,7010xm1500,6913r-4,-4l1486,6909r-4,4l1482,6923r4,4l1496,6927r4,-4l1500,6913xm1500,6817r-4,-4l1486,6813r-4,4l1482,6826r4,4l1496,6830r4,-4l1500,6817xm1500,6720r-4,-4l1486,6716r-4,4l1482,6730r4,4l1496,6734r4,-4l1500,6720xm1531,8121r-4,-4l1517,8117r-4,4l1513,8130r4,4l1527,8134r4,-4l1531,8121xm1531,8024r-4,-4l1517,8020r-4,4l1513,8034r4,3l1527,8037r4,-3l1531,8024xm1531,7927r-4,-3l1517,7924r-4,3l1513,7937r4,4l1527,7941r4,-4l1531,7927xm1531,7831r-4,-4l1517,7827r-4,4l1513,7840r4,4l1527,7844r4,-4l1531,7831xm1531,7734r-4,-4l1517,7730r-4,4l1513,7744r4,4l1527,7748r4,-4l1531,7734xm1531,7638r-4,-4l1517,7634r-4,4l1513,7647r4,4l1527,7651r4,-4l1531,7638xm1531,7541r-4,-4l1517,7537r-4,4l1513,7551r4,4l1527,7555r4,-4l1531,7541xm1531,7445r-4,-4l1517,7441r-4,4l1513,7454r4,4l1527,7458r4,-4l1531,7445xm1531,7348r-4,-4l1517,7344r-4,4l1513,7357r4,4l1527,7361r4,-4l1531,7348xm1531,7251r-4,-4l1517,7247r-4,4l1513,7261r4,4l1527,7265r4,-4l1531,7251xm1531,7155r-4,-4l1517,7151r-4,4l1513,7164r4,4l1527,7168r4,-4l1531,7155xm1531,7058r-4,-4l1517,7054r-4,4l1513,7068r4,4l1527,7072r4,-4l1531,7058xm1531,6962r-4,-4l1517,6958r-4,4l1513,6971r4,4l1527,6975r4,-4l1531,6962xm1531,6865r-4,-4l1517,6861r-4,4l1513,6875r4,3l1527,6878r4,-3l1531,6865xm1567,8072r-4,-4l1553,8068r-4,4l1549,8082r4,4l1563,8086r4,-4l1567,8072xm1567,7976r-4,-4l1553,7972r-4,4l1549,7985r4,4l1563,7989r4,-4l1567,7976xm1567,7879r-4,-4l1553,7875r-4,4l1549,7889r4,4l1563,7893r4,-4l1567,7879xm1567,7783r-4,-4l1553,7779r-4,4l1549,7792r4,4l1563,7796r4,-4l1567,7783xm1567,7686r-4,-4l1553,7682r-4,4l1549,7695r4,4l1563,7699r4,-4l1567,7686xm1567,7589r-4,-3l1553,7586r-4,3l1549,7599r4,4l1563,7603r4,-4l1567,7589xm1567,7493r-4,-4l1553,7489r-4,4l1549,7502r4,4l1563,7506r4,-4l1567,7493xm1567,7396r-4,-4l1553,7392r-4,4l1549,7406r4,4l1563,7410r4,-4l1567,7396xm1567,7300r-4,-4l1553,7296r-4,4l1549,7309r4,4l1563,7313r4,-4l1567,7300xm1567,7203r-4,-4l1553,7199r-4,4l1549,7213r4,3l1563,7216r4,-3l1567,7203xm1567,7106r-4,-3l1553,7103r-4,3l1549,7116r4,4l1563,7120r4,-4l1567,7106xm1567,7010r-4,-4l1553,7006r-4,4l1549,7019r4,4l1563,7023r4,-4l1567,7010xm1567,6913r-4,-4l1553,6909r-4,4l1549,6923r4,4l1563,6927r4,-4l1567,6913xm1567,6817r-4,-4l1553,6813r-4,4l1549,6826r4,4l1563,6830r4,-4l1567,6817xm1567,6720r-4,-4l1553,6716r-4,4l1549,6730r4,4l1563,6734r4,-4l1567,6720xm1597,8121r-4,-4l1583,8117r-4,4l1579,8130r4,4l1593,8134r4,-4l1597,8121xm1597,8024r-4,-4l1583,8020r-4,4l1579,8034r4,3l1593,8037r4,-3l1597,8024xm1597,7927r-4,-3l1583,7924r-4,3l1579,7937r4,4l1593,7941r4,-4l1597,7927xm1597,7831r-4,-4l1583,7827r-4,4l1579,7840r4,4l1593,7844r4,-4l1597,7831xm1597,7734r-4,-4l1583,7730r-4,4l1579,7744r4,4l1593,7748r4,-4l1597,7734xm1597,7638r-4,-4l1583,7634r-4,4l1579,7647r4,4l1593,7651r4,-4l1597,7638xm1597,7541r-4,-4l1583,7537r-4,4l1579,7551r4,4l1593,7555r4,-4l1597,7541xm1597,7445r-4,-4l1583,7441r-4,4l1579,7454r4,4l1593,7458r4,-4l1597,7445xm1597,7348r-4,-4l1583,7344r-4,4l1579,7357r4,4l1593,7361r4,-4l1597,7348xm1597,7251r-4,-4l1583,7247r-4,4l1579,7261r4,4l1593,7265r4,-4l1597,7251xm1597,7155r-4,-4l1583,7151r-4,4l1579,7164r4,4l1593,7168r4,-4l1597,7155xm1597,7058r-4,-4l1583,7054r-4,4l1579,7068r4,4l1593,7072r4,-4l1597,7058xm1597,6962r-4,-4l1583,6958r-4,4l1579,6971r4,4l1593,6975r4,-4l1597,6962xm1597,6865r-4,-4l1583,6861r-4,4l1579,6875r4,3l1593,6878r4,-3l1597,6865xm1633,8072r-4,-4l1619,8068r-4,4l1615,8082r4,4l1629,8086r4,-4l1633,8072xm1633,7976r-4,-4l1619,7972r-4,4l1615,7985r4,4l1629,7989r4,-4l1633,7976xm1633,7879r-4,-4l1619,7875r-4,4l1615,7889r4,4l1629,7893r4,-4l1633,7879xm1633,7783r-4,-4l1619,7779r-4,4l1615,7792r4,4l1629,7796r4,-4l1633,7783xm1633,7686r-4,-4l1619,7682r-4,4l1615,7695r4,4l1629,7699r4,-4l1633,7686xm1633,7589r-4,-3l1619,7586r-4,3l1615,7599r4,4l1629,7603r4,-4l1633,7589xm1633,7493r-4,-4l1619,7489r-4,4l1615,7502r4,4l1629,7506r4,-4l1633,7493xm1633,7396r-4,-4l1619,7392r-4,4l1615,7406r4,4l1629,7410r4,-4l1633,7396xm1633,7300r-4,-4l1619,7296r-4,4l1615,7309r4,4l1629,7313r4,-4l1633,7300xm1633,7203r-4,-4l1619,7199r-4,4l1615,7213r4,3l1629,7216r4,-3l1633,7203xm1633,7106r-4,-3l1619,7103r-4,3l1615,7116r4,4l1629,7120r4,-4l1633,7106xm1633,7010r-4,-4l1619,7006r-4,4l1615,7019r4,4l1629,7023r4,-4l1633,7010xm1633,6913r-4,-4l1619,6909r-4,4l1615,6923r4,4l1629,6927r4,-4l1633,6913xm1633,6817r-4,-4l1619,6813r-4,4l1615,6826r4,4l1629,6830r4,-4l1633,6817xm1633,6720r-4,-4l1619,6716r-4,4l1615,6730r4,4l1629,6734r4,-4l1633,6720xm1664,8121r-4,-4l1650,8117r-4,4l1646,8130r4,4l1660,8134r4,-4l1664,8121xm1664,8024r-4,-4l1650,8020r-4,4l1646,8034r4,3l1660,8037r4,-3l1664,8024xm1664,7927r-4,-3l1650,7924r-4,3l1646,7937r4,4l1660,7941r4,-4l1664,7927xm1664,7831r-4,-4l1650,7827r-4,4l1646,7840r4,4l1660,7844r4,-4l1664,7831xm1664,7734r-4,-4l1650,7730r-4,4l1646,7744r4,4l1660,7748r4,-4l1664,7734xm1664,7638r-4,-4l1650,7634r-4,4l1646,7647r4,4l1660,7651r4,-4l1664,7638xm1664,7541r-4,-4l1650,7537r-4,4l1646,7551r4,4l1660,7555r4,-4l1664,7541xm1664,7445r-4,-4l1650,7441r-4,4l1646,7454r4,4l1660,7458r4,-4l1664,7445xm1664,7348r-4,-4l1650,7344r-4,4l1646,7357r4,4l1660,7361r4,-4l1664,7348xm1664,7251r-4,-4l1650,7247r-4,4l1646,7261r4,4l1660,7265r4,-4l1664,7251xm1664,7155r-4,-4l1650,7151r-4,4l1646,7164r4,4l1660,7168r4,-4l1664,7155xm1664,7058r-4,-4l1650,7054r-4,4l1646,7068r4,4l1660,7072r4,-4l1664,7058xm1664,6962r-4,-4l1650,6958r-4,4l1646,6971r4,4l1660,6975r4,-4l1664,6962xm1664,6865r-4,-4l1650,6861r-4,4l1646,6875r4,3l1660,6878r4,-3l1664,6865xm1699,8072r-4,-4l1686,8068r-4,4l1682,8082r4,4l1695,8086r4,-4l1699,8072xm1699,7976r-4,-4l1686,7972r-4,4l1682,7985r4,4l1695,7989r4,-4l1699,7976xm1699,7879r-4,-4l1686,7875r-4,4l1682,7889r4,4l1695,7893r4,-4l1699,7879xm1699,7783r-4,-4l1686,7779r-4,4l1682,7792r4,4l1695,7796r4,-4l1699,7783xm1699,7686r-4,-4l1686,7682r-4,4l1682,7695r4,4l1695,7699r4,-4l1699,7686xm1699,7589r-4,-3l1686,7586r-4,3l1682,7599r4,4l1695,7603r4,-4l1699,7589xm1699,7493r-4,-4l1686,7489r-4,4l1682,7502r4,4l1695,7506r4,-4l1699,7493xm1699,7396r-4,-4l1686,7392r-4,4l1682,7406r4,4l1695,7410r4,-4l1699,7396xm1699,7300r-4,-4l1686,7296r-4,4l1682,7309r4,4l1695,7313r4,-4l1699,7300xm1699,7203r-4,-4l1686,7199r-4,4l1682,7213r4,3l1695,7216r4,-3l1699,7203xm1699,7106r-4,-3l1686,7103r-4,3l1682,7116r4,4l1695,7120r4,-4l1699,7106xm1699,7010r-4,-4l1686,7006r-4,4l1682,7019r4,4l1695,7023r4,-4l1699,7010xm1699,6913r-4,-4l1686,6909r-4,4l1682,6923r4,4l1695,6927r4,-4l1699,6913xm1699,6817r-4,-4l1686,6813r-4,4l1682,6826r4,4l1695,6830r4,-4l1699,6817xm1699,6720r-4,-4l1686,6716r-4,4l1682,6730r4,4l1695,6734r4,-4l1699,6720xm1730,8121r-4,-4l1716,8117r-4,4l1712,8130r4,4l1726,8134r4,-4l1730,8121xm1730,8024r-4,-4l1716,8020r-4,4l1712,8034r4,3l1726,8037r4,-3l1730,8024xm1730,7927r-4,-3l1716,7924r-4,3l1712,7937r4,4l1726,7941r4,-4l1730,7927xm1730,7831r-4,-4l1716,7827r-4,4l1712,7840r4,4l1726,7844r4,-4l1730,7831xm1730,7734r-4,-4l1716,7730r-4,4l1712,7744r4,4l1726,7748r4,-4l1730,7734xm1730,7638r-4,-4l1716,7634r-4,4l1712,7647r4,4l1726,7651r4,-4l1730,7638xm1730,7541r-4,-4l1716,7537r-4,4l1712,7551r4,4l1726,7555r4,-4l1730,7541xm1730,7445r-4,-4l1716,7441r-4,4l1712,7454r4,4l1726,7458r4,-4l1730,7445xm1730,7348r-4,-4l1716,7344r-4,4l1712,7357r4,4l1726,7361r4,-4l1730,7348xm1730,7251r-4,-4l1716,7247r-4,4l1712,7261r4,4l1726,7265r4,-4l1730,7251xm1730,7155r-4,-4l1716,7151r-4,4l1712,7164r4,4l1726,7168r4,-4l1730,7155xm1730,7058r-4,-4l1716,7054r-4,4l1712,7068r4,4l1726,7072r4,-4l1730,7058xm1730,6962r-4,-4l1716,6958r-4,4l1712,6971r4,4l1726,6975r4,-4l1730,6962xm1730,6865r-4,-4l1716,6861r-4,4l1712,6875r4,3l1726,6878r4,-3l1730,6865xm1766,8072r-4,-4l1752,8068r-4,4l1748,8082r4,4l1762,8086r4,-4l1766,8072xm1766,7976r-4,-4l1752,7972r-4,4l1748,7985r4,4l1762,7989r4,-4l1766,7976xm1766,7879r-4,-4l1752,7875r-4,4l1748,7889r4,4l1762,7893r4,-4l1766,7879xm1766,7783r-4,-4l1752,7779r-4,4l1748,7792r4,4l1762,7796r4,-4l1766,7783xm1766,7686r-4,-4l1752,7682r-4,4l1748,7695r4,4l1762,7699r4,-4l1766,7686xm1766,7589r-4,-3l1752,7586r-4,3l1748,7599r4,4l1762,7603r4,-4l1766,7589xm1766,7493r-4,-4l1752,7489r-4,4l1748,7502r4,4l1762,7506r4,-4l1766,7493xm1766,7396r-4,-4l1752,7392r-4,4l1748,7406r4,4l1762,7410r4,-4l1766,7396xm1766,7300r-4,-4l1752,7296r-4,4l1748,7309r4,4l1762,7313r4,-4l1766,7300xm1766,7203r-4,-4l1752,7199r-4,4l1748,7213r4,3l1762,7216r4,-3l1766,7203xm1766,7106r-4,-3l1752,7103r-4,3l1748,7116r4,4l1762,7120r4,-4l1766,7106xm1766,7010r-4,-4l1752,7006r-4,4l1748,7019r4,4l1762,7023r4,-4l1766,7010xm1766,6913r-4,-4l1752,6909r-4,4l1748,6923r4,4l1762,6927r4,-4l1766,6913xm1766,6817r-4,-4l1752,6813r-4,4l1748,6826r4,4l1762,6830r4,-4l1766,6817xm1766,6720r-4,-4l1752,6716r-4,4l1748,6730r4,4l1762,6734r4,-4l1766,6720xm1797,8121r-4,-4l1783,8117r-4,4l1779,8130r4,4l1793,8134r4,-4l1797,8121xm1797,8024r-4,-4l1783,8020r-4,4l1779,8034r4,3l1793,8037r4,-3l1797,8024xm1797,7927r-4,-3l1783,7924r-4,3l1779,7937r4,4l1793,7941r4,-4l1797,7927xm1797,7831r-4,-4l1783,7827r-4,4l1779,7840r4,4l1793,7844r4,-4l1797,7831xm1797,7734r-4,-4l1783,7730r-4,4l1779,7744r4,4l1793,7748r4,-4l1797,7734xm1797,7638r-4,-4l1783,7634r-4,4l1779,7647r4,4l1793,7651r4,-4l1797,7638xm1797,7541r-4,-4l1783,7537r-4,4l1779,7551r4,4l1793,7555r4,-4l1797,7541xm1797,7445r-4,-4l1783,7441r-4,4l1779,7454r4,4l1793,7458r4,-4l1797,7445xm1797,7348r-4,-4l1783,7344r-4,4l1779,7357r4,4l1793,7361r4,-4l1797,7348xm1797,7251r-4,-4l1783,7247r-4,4l1779,7261r4,4l1793,7265r4,-4l1797,7251xm1797,7155r-4,-4l1783,7151r-4,4l1779,7164r4,4l1793,7168r4,-4l1797,7155xm1797,7058r-4,-4l1783,7054r-4,4l1779,7068r4,4l1793,7072r4,-4l1797,7058xm1797,6962r-4,-4l1783,6958r-4,4l1779,6971r4,4l1793,6975r4,-4l1797,6962xm1797,6865r-4,-4l1783,6861r-4,4l1779,6875r4,3l1793,6878r4,-3l1797,6865xm1832,8072r-4,-4l1819,8068r-4,4l1815,8082r4,4l1828,8086r4,-4l1832,8072xm1832,7976r-4,-4l1819,7972r-4,4l1815,7985r4,4l1828,7989r4,-4l1832,7976xm1832,7879r-4,-4l1819,7875r-4,4l1815,7889r4,4l1828,7893r4,-4l1832,7879xm1832,7783r-4,-4l1819,7779r-4,4l1815,7792r4,4l1828,7796r4,-4l1832,7783xm1832,7686r-4,-4l1819,7682r-4,4l1815,7695r4,4l1828,7699r4,-4l1832,7686xm1832,7589r-4,-3l1819,7586r-4,3l1815,7599r4,4l1828,7603r4,-4l1832,7589xm1832,7493r-4,-4l1819,7489r-4,4l1815,7502r4,4l1828,7506r4,-4l1832,7493xm1832,7396r-4,-4l1819,7392r-4,4l1815,7406r4,4l1828,7410r4,-4l1832,7396xm1832,7300r-4,-4l1819,7296r-4,4l1815,7309r4,4l1828,7313r4,-4l1832,7300xm1832,7203r-4,-4l1819,7199r-4,4l1815,7213r4,3l1828,7216r4,-3l1832,7203xm1832,7106r-4,-3l1819,7103r-4,3l1815,7116r4,4l1828,7120r4,-4l1832,7106xm1832,7010r-4,-4l1819,7006r-4,4l1815,7019r4,4l1828,7023r4,-4l1832,7010xm1832,6913r-4,-4l1819,6909r-4,4l1815,6923r4,4l1828,6927r4,-4l1832,6913xm1832,6817r-4,-4l1819,6813r-4,4l1815,6826r4,4l1828,6830r4,-4l1832,6817xm1832,6720r-4,-4l1819,6716r-4,4l1815,6730r4,4l1828,6734r4,-4l1832,6720xm1863,8121r-4,-4l1849,8117r-4,4l1845,8130r4,4l1859,8134r4,-4l1863,8121xm1863,8024r-4,-4l1849,8020r-4,4l1845,8034r4,3l1859,8037r4,-3l1863,8024xm1863,7927r-4,-3l1849,7924r-4,3l1845,7937r4,4l1859,7941r4,-4l1863,7927xm1863,7831r-4,-4l1849,7827r-4,4l1845,7840r4,4l1859,7844r4,-4l1863,7831xm1863,7734r-4,-4l1849,7730r-4,4l1845,7744r4,4l1859,7748r4,-4l1863,7734xm1863,7638r-4,-4l1849,7634r-4,4l1845,7647r4,4l1859,7651r4,-4l1863,7638xm1863,7541r-4,-4l1849,7537r-4,4l1845,7551r4,4l1859,7555r4,-4l1863,7541xm1863,7445r-4,-4l1849,7441r-4,4l1845,7454r4,4l1859,7458r4,-4l1863,7445xm1863,7348r-4,-4l1849,7344r-4,4l1845,7357r4,4l1859,7361r4,-4l1863,7348xm1863,7251r-4,-4l1849,7247r-4,4l1845,7261r4,4l1859,7265r4,-4l1863,7251xm1863,7155r-4,-4l1849,7151r-4,4l1845,7164r4,4l1859,7168r4,-4l1863,7155xm1863,7058r-4,-4l1849,7054r-4,4l1845,7068r4,4l1859,7072r4,-4l1863,7058xm1863,6962r-4,-4l1849,6958r-4,4l1845,6971r4,4l1859,6975r4,-4l1863,6962xm1863,6865r-4,-4l1849,6861r-4,4l1845,6875r4,3l1859,6878r4,-3l1863,6865xm1899,8072r-4,-4l1885,8068r-4,4l1881,8082r4,4l1895,8086r4,-4l1899,8072xm1899,7976r-4,-4l1885,7972r-4,4l1881,7985r4,4l1895,7989r4,-4l1899,7976xm1899,7879r-4,-4l1885,7875r-4,4l1881,7889r4,4l1895,7893r4,-4l1899,7879xm1899,7783r-4,-4l1885,7779r-4,4l1881,7792r4,4l1895,7796r4,-4l1899,7783xm1899,7686r-4,-4l1885,7682r-4,4l1881,7695r4,4l1895,7699r4,-4l1899,7686xm1899,7589r-4,-3l1885,7586r-4,3l1881,7599r4,4l1895,7603r4,-4l1899,7589xm1899,7493r-4,-4l1885,7489r-4,4l1881,7502r4,4l1895,7506r4,-4l1899,7493xm1899,7396r-4,-4l1885,7392r-4,4l1881,7406r4,4l1895,7410r4,-4l1899,7396xm1899,7300r-4,-4l1885,7296r-4,4l1881,7309r4,4l1895,7313r4,-4l1899,7300xm1899,7203r-4,-4l1885,7199r-4,4l1881,7213r4,3l1895,7216r4,-3l1899,7203xm1899,7106r-4,-3l1885,7103r-4,3l1881,7116r4,4l1895,7120r4,-4l1899,7106xm1899,7010r-4,-4l1885,7006r-4,4l1881,7019r4,4l1895,7023r4,-4l1899,7010xm1899,6913r-4,-4l1885,6909r-4,4l1881,6923r4,4l1895,6927r4,-4l1899,6913xm1899,6817r-4,-4l1885,6813r-4,4l1881,6826r4,4l1895,6830r4,-4l1899,6817xm1899,6720r-4,-4l1885,6716r-4,4l1881,6730r4,4l1895,6734r4,-4l1899,6720xm1929,8121r-3,-4l1916,8117r-4,4l1912,8130r4,4l1926,8134r3,-4l1929,8121xm1929,8024r-3,-4l1916,8020r-4,4l1912,8034r4,3l1926,8037r3,-3l1929,8024xm1929,7927r-3,-3l1916,7924r-4,3l1912,7937r4,4l1926,7941r3,-4l1929,7927xm1929,7831r-3,-4l1916,7827r-4,4l1912,7840r4,4l1926,7844r3,-4l1929,7831xm1929,7734r-3,-4l1916,7730r-4,4l1912,7744r4,4l1926,7748r3,-4l1929,7734xm1929,7638r-3,-4l1916,7634r-4,4l1912,7647r4,4l1926,7651r3,-4l1929,7638xm1929,7541r-3,-4l1916,7537r-4,4l1912,7551r4,4l1926,7555r3,-4l1929,7541xm1929,7445r-3,-4l1916,7441r-4,4l1912,7454r4,4l1926,7458r3,-4l1929,7445xm1929,7348r-3,-4l1916,7344r-4,4l1912,7357r4,4l1926,7361r3,-4l1929,7348xm1929,7251r-3,-4l1916,7247r-4,4l1912,7261r4,4l1926,7265r3,-4l1929,7251xm1929,7155r-3,-4l1916,7151r-4,4l1912,7164r4,4l1926,7168r3,-4l1929,7155xm1929,7058r-3,-4l1916,7054r-4,4l1912,7068r4,4l1926,7072r3,-4l1929,7058xm1929,6962r-3,-4l1916,6958r-4,4l1912,6971r4,4l1926,6975r3,-4l1929,6962xm1929,6865r-3,-4l1916,6861r-4,4l1912,6875r4,3l1926,6878r3,-3l1929,6865xm1965,8072r-4,-4l1952,8068r-4,4l1948,8082r4,4l1961,8086r4,-4l1965,8072xm1965,7976r-4,-4l1952,7972r-4,4l1948,7985r4,4l1961,7989r4,-4l1965,7976xm1965,7879r-4,-4l1952,7875r-4,4l1948,7889r4,4l1961,7893r4,-4l1965,7879xm1965,7783r-4,-4l1952,7779r-4,4l1948,7792r4,4l1961,7796r4,-4l1965,7783xm1965,7686r-4,-4l1952,7682r-4,4l1948,7695r4,4l1961,7699r4,-4l1965,7686xm1965,7589r-4,-3l1952,7586r-4,3l1948,7599r4,4l1961,7603r4,-4l1965,7589xm1965,7493r-4,-4l1952,7489r-4,4l1948,7502r4,4l1961,7506r4,-4l1965,7493xm1965,7396r-4,-4l1952,7392r-4,4l1948,7406r4,4l1961,7410r4,-4l1965,7396xm1965,7300r-4,-4l1952,7296r-4,4l1948,7309r4,4l1961,7313r4,-4l1965,7300xm1965,7203r-4,-4l1952,7199r-4,4l1948,7213r4,3l1961,7216r4,-3l1965,7203xm1965,7106r-4,-3l1952,7103r-4,3l1948,7116r4,4l1961,7120r4,-4l1965,7106xm1965,7010r-4,-4l1952,7006r-4,4l1948,7019r4,4l1961,7023r4,-4l1965,7010xm1965,6913r-4,-4l1952,6909r-4,4l1948,6923r4,4l1961,6927r4,-4l1965,6913xm1965,6817r-4,-4l1952,6813r-4,4l1948,6826r4,4l1961,6830r4,-4l1965,6817xm1965,6720r-4,-4l1952,6716r-4,4l1948,6730r4,4l1961,6734r4,-4l1965,6720xm1996,8121r-4,-4l1982,8117r-4,4l1978,8130r4,4l1992,8134r4,-4l1996,8121xm1996,8024r-4,-4l1982,8020r-4,4l1978,8034r4,3l1992,8037r4,-3l1996,8024xm1996,7927r-4,-3l1982,7924r-4,3l1978,7937r4,4l1992,7941r4,-4l1996,7927xm1996,7831r-4,-4l1982,7827r-4,4l1978,7840r4,4l1992,7844r4,-4l1996,7831xm1996,7734r-4,-4l1982,7730r-4,4l1978,7744r4,4l1992,7748r4,-4l1996,7734xm1996,7638r-4,-4l1982,7634r-4,4l1978,7647r4,4l1992,7651r4,-4l1996,7638xm1996,7541r-4,-4l1982,7537r-4,4l1978,7551r4,4l1992,7555r4,-4l1996,7541xm1996,7445r-4,-4l1982,7441r-4,4l1978,7454r4,4l1992,7458r4,-4l1996,7445xm1996,7348r-4,-4l1982,7344r-4,4l1978,7357r4,4l1992,7361r4,-4l1996,7348xm1996,7251r-4,-4l1982,7247r-4,4l1978,7261r4,4l1992,7265r4,-4l1996,7251xm1996,7155r-4,-4l1982,7151r-4,4l1978,7164r4,4l1992,7168r4,-4l1996,7155xm1996,7058r-4,-4l1982,7054r-4,4l1978,7068r4,4l1992,7072r4,-4l1996,7058xm1996,6962r-4,-4l1982,6958r-4,4l1978,6971r4,4l1992,6975r4,-4l1996,6962xm1996,6865r-4,-4l1982,6861r-4,4l1978,6875r4,3l1992,6878r4,-3l1996,6865xm2032,8072r-4,-4l2018,8068r-4,4l2014,8082r4,4l2028,8086r4,-4l2032,8072xm2032,7976r-4,-4l2018,7972r-4,4l2014,7985r4,4l2028,7989r4,-4l2032,7976xm2032,7879r-4,-4l2018,7875r-4,4l2014,7889r4,4l2028,7893r4,-4l2032,7879xm2032,7783r-4,-4l2018,7779r-4,4l2014,7792r4,4l2028,7796r4,-4l2032,7783xm2032,7686r-4,-4l2018,7682r-4,4l2014,7695r4,4l2028,7699r4,-4l2032,7686xm2032,7589r-4,-3l2018,7586r-4,3l2014,7599r4,4l2028,7603r4,-4l2032,7589xm2032,7493r-4,-4l2018,7489r-4,4l2014,7502r4,4l2028,7506r4,-4l2032,7493xm2032,7396r-4,-4l2018,7392r-4,4l2014,7406r4,4l2028,7410r4,-4l2032,7396xm2032,7300r-4,-4l2018,7296r-4,4l2014,7309r4,4l2028,7313r4,-4l2032,7300xm2032,7203r-4,-4l2018,7199r-4,4l2014,7213r4,3l2028,7216r4,-3l2032,7203xm2032,7106r-4,-3l2018,7103r-4,3l2014,7116r4,4l2028,7120r4,-4l2032,7106xm2032,7010r-4,-4l2018,7006r-4,4l2014,7019r4,4l2028,7023r4,-4l2032,7010xm2032,6913r-4,-4l2018,6909r-4,4l2014,6923r4,4l2028,6927r4,-4l2032,6913xm2032,6817r-4,-4l2018,6813r-4,4l2014,6826r4,4l2028,6830r4,-4l2032,6817xm2032,6720r-4,-4l2018,6716r-4,4l2014,6730r4,4l2028,6734r4,-4l2032,6720xm2062,8121r-3,-4l2049,8117r-4,4l2045,8130r4,4l2059,8134r3,-4l2062,8121xm2062,8024r-3,-4l2049,8020r-4,4l2045,8034r4,3l2059,8037r3,-3l2062,8024xm2062,7927r-3,-3l2049,7924r-4,3l2045,7937r4,4l2059,7941r3,-4l2062,7927xm2062,7831r-3,-4l2049,7827r-4,4l2045,7840r4,4l2059,7844r3,-4l2062,7831xm2062,7734r-3,-4l2049,7730r-4,4l2045,7744r4,4l2059,7748r3,-4l2062,7734xm2062,7638r-3,-4l2049,7634r-4,4l2045,7647r4,4l2059,7651r3,-4l2062,7638xm2062,7541r-3,-4l2049,7537r-4,4l2045,7551r4,4l2059,7555r3,-4l2062,7541xm2062,7445r-3,-4l2049,7441r-4,4l2045,7454r4,4l2059,7458r3,-4l2062,7445xm2062,7348r-3,-4l2049,7344r-4,4l2045,7357r4,4l2059,7361r3,-4l2062,7348xm2062,7251r-3,-4l2049,7247r-4,4l2045,7261r4,4l2059,7265r3,-4l2062,7251xm2062,7155r-3,-4l2049,7151r-4,4l2045,7164r4,4l2059,7168r3,-4l2062,7155xm2062,7058r-3,-4l2049,7054r-4,4l2045,7068r4,4l2059,7072r3,-4l2062,7058xm2062,6962r-3,-4l2049,6958r-4,4l2045,6971r4,4l2059,6975r3,-4l2062,6962xm2062,6865r-3,-4l2049,6861r-4,4l2045,6875r4,3l2059,6878r3,-3l2062,6865xm2098,8072r-4,-4l2085,8068r-4,4l2081,8082r4,4l2094,8086r4,-4l2098,8072xm2098,7976r-4,-4l2085,7972r-4,4l2081,7985r4,4l2094,7989r4,-4l2098,7976xm2098,7879r-4,-4l2085,7875r-4,4l2081,7889r4,4l2094,7893r4,-4l2098,7879xm2098,7783r-4,-4l2085,7779r-4,4l2081,7792r4,4l2094,7796r4,-4l2098,7783xm2098,7686r-4,-4l2085,7682r-4,4l2081,7695r4,4l2094,7699r4,-4l2098,7686xm2098,7589r-4,-3l2085,7586r-4,3l2081,7599r4,4l2094,7603r4,-4l2098,7589xm2098,7493r-4,-4l2085,7489r-4,4l2081,7502r4,4l2094,7506r4,-4l2098,7493xm2098,7396r-4,-4l2085,7392r-4,4l2081,7406r4,4l2094,7410r4,-4l2098,7396xm2098,7300r-4,-4l2085,7296r-4,4l2081,7309r4,4l2094,7313r4,-4l2098,7300xm2098,7203r-4,-4l2085,7199r-4,4l2081,7213r4,3l2094,7216r4,-3l2098,7203xm2098,7106r-4,-3l2085,7103r-4,3l2081,7116r4,4l2094,7120r4,-4l2098,7106xm2098,7010r-4,-4l2085,7006r-4,4l2081,7019r4,4l2094,7023r4,-4l2098,7010xm2098,6913r-4,-4l2085,6909r-4,4l2081,6923r4,4l2094,6927r4,-4l2098,6913xm2098,6817r-4,-4l2085,6813r-4,4l2081,6826r4,4l2094,6830r4,-4l2098,6817xm2098,6720r-4,-4l2085,6716r-4,4l2081,6730r4,4l2094,6734r4,-4l2098,6720xm2129,8121r-4,-4l2115,8117r-4,4l2111,8130r4,4l2125,8134r4,-4l2129,8121xm2129,8024r-4,-4l2115,8020r-4,4l2111,8034r4,3l2125,8037r4,-3l2129,8024xm2129,7927r-4,-3l2115,7924r-4,3l2111,7937r4,4l2125,7941r4,-4l2129,7927xm2129,7831r-4,-4l2115,7827r-4,4l2111,7840r4,4l2125,7844r4,-4l2129,7831xm2129,7734r-4,-4l2115,7730r-4,4l2111,7744r4,4l2125,7748r4,-4l2129,7734xm2129,7638r-4,-4l2115,7634r-4,4l2111,7647r4,4l2125,7651r4,-4l2129,7638xm2129,7541r-4,-4l2115,7537r-4,4l2111,7551r4,4l2125,7555r4,-4l2129,7541xm2129,7445r-4,-4l2115,7441r-4,4l2111,7454r4,4l2125,7458r4,-4l2129,7445xm2129,7348r-4,-4l2115,7344r-4,4l2111,7357r4,4l2125,7361r4,-4l2129,7348xm2129,7251r-4,-4l2115,7247r-4,4l2111,7261r4,4l2125,7265r4,-4l2129,7251xm2129,7155r-4,-4l2115,7151r-4,4l2111,7164r4,4l2125,7168r4,-4l2129,7155xm2129,7058r-4,-4l2115,7054r-4,4l2111,7068r4,4l2125,7072r4,-4l2129,7058xm2129,6962r-4,-4l2115,6958r-4,4l2111,6971r4,4l2125,6975r4,-4l2129,6962xm2129,6865r-4,-4l2115,6861r-4,4l2111,6875r4,3l2125,6878r4,-3l2129,6865xm2165,8072r-4,-4l2151,8068r-4,4l2147,8082r4,4l2161,8086r4,-4l2165,8072xm2165,7976r-4,-4l2151,7972r-4,4l2147,7985r4,4l2161,7989r4,-4l2165,7976xm2165,7879r-4,-4l2151,7875r-4,4l2147,7889r4,4l2161,7893r4,-4l2165,7879xm2165,7783r-4,-4l2151,7779r-4,4l2147,7792r4,4l2161,7796r4,-4l2165,7783xm2165,7686r-4,-4l2151,7682r-4,4l2147,7695r4,4l2161,7699r4,-4l2165,7686xm2165,7589r-4,-3l2151,7586r-4,3l2147,7599r4,4l2161,7603r4,-4l2165,7589xm2165,7493r-4,-4l2151,7489r-4,4l2147,7502r4,4l2161,7506r4,-4l2165,7493xm2165,7396r-4,-4l2151,7392r-4,4l2147,7406r4,4l2161,7410r4,-4l2165,7396xm2165,7300r-4,-4l2151,7296r-4,4l2147,7309r4,4l2161,7313r4,-4l2165,7300xm2165,7203r-4,-4l2151,7199r-4,4l2147,7213r4,3l2161,7216r4,-3l2165,7203xm2165,7106r-4,-3l2151,7103r-4,3l2147,7116r4,4l2161,7120r4,-4l2165,7106xm2165,7010r-4,-4l2151,7006r-4,4l2147,7019r4,4l2161,7023r4,-4l2165,7010xm2165,6913r-4,-4l2151,6909r-4,4l2147,6923r4,4l2161,6927r4,-4l2165,6913xm2165,6817r-4,-4l2151,6813r-4,4l2147,6826r4,4l2161,6830r4,-4l2165,6817xm2165,6720r-4,-4l2151,6716r-4,4l2147,6730r4,4l2161,6734r4,-4l2165,6720xm2196,8121r-5,-4l2182,8117r-4,4l2178,8130r4,4l2191,8134r5,-4l2196,8121xm2196,8024r-5,-4l2182,8020r-4,4l2178,8034r4,3l2191,8037r5,-3l2196,8024xm2196,7927r-5,-3l2182,7924r-4,3l2178,7937r4,4l2191,7941r5,-4l2196,7927xm2196,7831r-5,-4l2182,7827r-4,4l2178,7840r4,4l2191,7844r5,-4l2196,7831xm2196,7734r-5,-4l2182,7730r-4,4l2178,7744r4,4l2191,7748r5,-4l2196,7734xm2196,7638r-5,-4l2182,7634r-4,4l2178,7647r4,4l2191,7651r5,-4l2196,7638xm2196,7541r-5,-4l2182,7537r-4,4l2178,7551r4,4l2191,7555r5,-4l2196,7541xm2196,7445r-5,-4l2182,7441r-4,4l2178,7454r4,4l2191,7458r5,-4l2196,7445xm2196,7348r-5,-4l2182,7344r-4,4l2178,7357r4,4l2191,7361r5,-4l2196,7348xm2196,7251r-5,-4l2182,7247r-4,4l2178,7261r4,4l2191,7265r5,-4l2196,7251xm2196,7155r-5,-4l2182,7151r-4,4l2178,7164r4,4l2191,7168r5,-4l2196,7155xm2196,7058r-5,-4l2182,7054r-4,4l2178,7068r4,4l2191,7072r5,-4l2196,7058xm2196,6962r-5,-4l2182,6958r-4,4l2178,6971r4,4l2191,6975r5,-4l2196,6962xm2196,6865r-5,-4l2182,6861r-4,4l2178,6875r4,3l2191,6878r5,-3l2196,6865xm2231,8072r-4,-4l2217,8068r-3,4l2214,8082r3,4l2227,8086r4,-4l2231,8072xm2231,7976r-4,-4l2217,7972r-3,4l2214,7985r3,4l2227,7989r4,-4l2231,7976xm2231,7879r-4,-4l2217,7875r-3,4l2214,7889r3,4l2227,7893r4,-4l2231,7879xm2231,7783r-4,-4l2217,7779r-3,4l2214,7792r3,4l2227,7796r4,-4l2231,7783xm2231,7686r-4,-4l2217,7682r-3,4l2214,7695r3,4l2227,7699r4,-4l2231,7686xm2231,7589r-4,-3l2217,7586r-3,3l2214,7599r3,4l2227,7603r4,-4l2231,7589xm2231,7493r-4,-4l2217,7489r-3,4l2214,7502r3,4l2227,7506r4,-4l2231,7493xm2231,7396r-4,-4l2217,7392r-3,4l2214,7406r3,4l2227,7410r4,-4l2231,7396xm2231,7300r-4,-4l2217,7296r-3,4l2214,7309r3,4l2227,7313r4,-4l2231,7300xm2231,7203r-4,-4l2217,7199r-3,4l2214,7213r3,3l2227,7216r4,-3l2231,7203xm2231,7106r-4,-3l2217,7103r-3,3l2214,7116r3,4l2227,7120r4,-4l2231,7106xm2231,7010r-4,-4l2217,7006r-3,4l2214,7019r3,4l2227,7023r4,-4l2231,7010xm2231,6913r-4,-4l2217,6909r-3,4l2214,6923r3,4l2227,6927r4,-4l2231,6913xm2231,6817r-4,-4l2217,6813r-3,4l2214,6826r3,4l2227,6830r4,-4l2231,6817xm2231,6720r-4,-4l2217,6716r-3,4l2214,6730r3,4l2227,6734r4,-4l2231,6720xm2262,8121r-4,-4l2248,8117r-4,4l2244,8130r4,4l2258,8134r4,-4l2262,8121xm2262,8024r-4,-4l2248,8020r-4,4l2244,8034r4,3l2258,8037r4,-3l2262,8024xm2262,7927r-4,-3l2248,7924r-4,3l2244,7937r4,4l2258,7941r4,-4l2262,7927xm2262,7831r-4,-4l2248,7827r-4,4l2244,7840r4,4l2258,7844r4,-4l2262,7831xm2262,7734r-4,-4l2248,7730r-4,4l2244,7744r4,4l2258,7748r4,-4l2262,7734xm2262,7638r-4,-4l2248,7634r-4,4l2244,7647r4,4l2258,7651r4,-4l2262,7638xm2262,7541r-4,-4l2248,7537r-4,4l2244,7551r4,4l2258,7555r4,-4l2262,7541xm2262,7445r-4,-4l2248,7441r-4,4l2244,7454r4,4l2258,7458r4,-4l2262,7445xm2262,7348r-4,-4l2248,7344r-4,4l2244,7357r4,4l2258,7361r4,-4l2262,7348xm2262,7251r-4,-4l2248,7247r-4,4l2244,7261r4,4l2258,7265r4,-4l2262,7251xm2262,7155r-4,-4l2248,7151r-4,4l2244,7164r4,4l2258,7168r4,-4l2262,7155xm2262,7058r-4,-4l2248,7054r-4,4l2244,7068r4,4l2258,7072r4,-4l2262,7058xm2262,6962r-4,-4l2248,6958r-4,4l2244,6971r4,4l2258,6975r4,-4l2262,6962xm2262,6865r-4,-4l2248,6861r-4,4l2244,6875r4,3l2258,6878r4,-3l2262,6865xm2298,8072r-4,-4l2284,8068r-4,4l2280,8082r4,4l2294,8086r4,-4l2298,8072xm2298,7976r-4,-4l2284,7972r-4,4l2280,7985r4,4l2294,7989r4,-4l2298,7976xm2298,7879r-4,-4l2284,7875r-4,4l2280,7889r4,4l2294,7893r4,-4l2298,7879xm2298,7783r-4,-4l2284,7779r-4,4l2280,7792r4,4l2294,7796r4,-4l2298,7783xm2298,7686r-4,-4l2284,7682r-4,4l2280,7695r4,4l2294,7699r4,-4l2298,7686xm2298,7589r-4,-3l2284,7586r-4,3l2280,7599r4,4l2294,7603r4,-4l2298,7589xm2298,7493r-4,-4l2284,7489r-4,4l2280,7502r4,4l2294,7506r4,-4l2298,7493xm2298,7396r-4,-4l2284,7392r-4,4l2280,7406r4,4l2294,7410r4,-4l2298,7396xm2298,7300r-4,-4l2284,7296r-4,4l2280,7309r4,4l2294,7313r4,-4l2298,7300xm2298,7203r-4,-4l2284,7199r-4,4l2280,7213r4,3l2294,7216r4,-3l2298,7203xm2298,7106r-4,-3l2284,7103r-4,3l2280,7116r4,4l2294,7120r4,-4l2298,7106xm2298,7010r-4,-4l2284,7006r-4,4l2280,7019r4,4l2294,7023r4,-4l2298,7010xm2298,6913r-4,-4l2284,6909r-4,4l2280,6923r4,4l2294,6927r4,-4l2298,6913xm2298,6817r-4,-4l2284,6813r-4,4l2280,6826r4,4l2294,6830r4,-4l2298,6817xm2298,6720r-4,-4l2284,6716r-4,4l2280,6730r4,4l2294,6734r4,-4l2298,6720xm2328,8121r-4,-4l2315,8117r-4,4l2311,8130r4,4l2324,8134r4,-4l2328,8121xm2328,8024r-4,-4l2315,8020r-4,4l2311,8034r4,3l2324,8037r4,-3l2328,8024xm2328,7927r-4,-3l2315,7924r-4,3l2311,7937r4,4l2324,7941r4,-4l2328,7927xm2328,7831r-4,-4l2315,7827r-4,4l2311,7840r4,4l2324,7844r4,-4l2328,7831xm2328,7734r-4,-4l2315,7730r-4,4l2311,7744r4,4l2324,7748r4,-4l2328,7734xm2328,7638r-4,-4l2315,7634r-4,4l2311,7647r4,4l2324,7651r4,-4l2328,7638xm2328,7541r-4,-4l2315,7537r-4,4l2311,7551r4,4l2324,7555r4,-4l2328,7541xm2328,7445r-4,-4l2315,7441r-4,4l2311,7454r4,4l2324,7458r4,-4l2328,7445xm2328,7348r-4,-4l2315,7344r-4,4l2311,7357r4,4l2324,7361r4,-4l2328,7348xm2328,7251r-4,-4l2315,7247r-4,4l2311,7261r4,4l2324,7265r4,-4l2328,7251xm2328,7155r-4,-4l2315,7151r-4,4l2311,7164r4,4l2324,7168r4,-4l2328,7155xm2328,7058r-4,-4l2315,7054r-4,4l2311,7068r4,4l2324,7072r4,-4l2328,7058xm2328,6962r-4,-4l2315,6958r-4,4l2311,6971r4,4l2324,6975r4,-4l2328,6962xm2328,6865r-4,-4l2315,6861r-4,4l2311,6875r4,3l2324,6878r4,-3l2328,6865xm2364,8072r-4,-4l2350,8068r-4,4l2346,8082r4,4l2360,8086r4,-4l2364,8072xm2364,7976r-4,-4l2350,7972r-4,4l2346,7985r4,4l2360,7989r4,-4l2364,7976xm2364,7879r-4,-4l2350,7875r-4,4l2346,7889r4,4l2360,7893r4,-4l2364,7879xm2364,7783r-4,-4l2350,7779r-4,4l2346,7792r4,4l2360,7796r4,-4l2364,7783xm2364,7686r-4,-4l2350,7682r-4,4l2346,7695r4,4l2360,7699r4,-4l2364,7686xm2364,7589r-4,-3l2350,7586r-4,3l2346,7599r4,4l2360,7603r4,-4l2364,7589xm2364,7493r-4,-4l2350,7489r-4,4l2346,7502r4,4l2360,7506r4,-4l2364,7493xm2364,7396r-4,-4l2350,7392r-4,4l2346,7406r4,4l2360,7410r4,-4l2364,7396xm2364,7300r-4,-4l2350,7296r-4,4l2346,7309r4,4l2360,7313r4,-4l2364,7300xm2364,7203r-4,-4l2350,7199r-4,4l2346,7213r4,3l2360,7216r4,-3l2364,7203xm2364,7106r-4,-3l2350,7103r-4,3l2346,7116r4,4l2360,7120r4,-4l2364,7106xm2364,7010r-4,-4l2350,7006r-4,4l2346,7019r4,4l2360,7023r4,-4l2364,7010xm2364,6913r-4,-4l2350,6909r-4,4l2346,6923r4,4l2360,6927r4,-4l2364,6913xm2364,6817r-4,-4l2350,6813r-4,4l2346,6826r4,4l2360,6830r4,-4l2364,6817xm2364,6720r-4,-4l2350,6716r-4,4l2346,6730r4,4l2360,6734r4,-4l2364,6720xm2395,8121r-4,-4l2381,8117r-4,4l2377,8130r4,4l2391,8134r4,-4l2395,8121xm2395,8024r-4,-4l2381,8020r-4,4l2377,8034r4,3l2391,8037r4,-3l2395,8024xm2395,7927r-4,-3l2381,7924r-4,3l2377,7937r4,4l2391,7941r4,-4l2395,7927xm2395,7831r-4,-4l2381,7827r-4,4l2377,7840r4,4l2391,7844r4,-4l2395,7831xm2395,7734r-4,-4l2381,7730r-4,4l2377,7744r4,4l2391,7748r4,-4l2395,7734xm2395,7638r-4,-4l2381,7634r-4,4l2377,7647r4,4l2391,7651r4,-4l2395,7638xm2395,7541r-4,-4l2381,7537r-4,4l2377,7551r4,4l2391,7555r4,-4l2395,7541xm2395,7445r-4,-4l2381,7441r-4,4l2377,7454r4,4l2391,7458r4,-4l2395,7445xm2395,7348r-4,-4l2381,7344r-4,4l2377,7357r4,4l2391,7361r4,-4l2395,7348xm2395,7251r-4,-4l2381,7247r-4,4l2377,7261r4,4l2391,7265r4,-4l2395,7251xm2395,7155r-4,-4l2381,7151r-4,4l2377,7164r4,4l2391,7168r4,-4l2395,7155xm2395,7058r-4,-4l2381,7054r-4,4l2377,7068r4,4l2391,7072r4,-4l2395,7058xm2395,6962r-4,-4l2381,6958r-4,4l2377,6971r4,4l2391,6975r4,-4l2395,6962xm2395,6865r-4,-4l2381,6861r-4,4l2377,6875r4,3l2391,6878r4,-3l2395,6865xm2431,8072r-4,-4l2417,8068r-4,4l2413,8082r4,4l2427,8086r4,-4l2431,8072xm2431,7976r-4,-4l2417,7972r-4,4l2413,7985r4,4l2427,7989r4,-4l2431,7976xm2431,7879r-4,-4l2417,7875r-4,4l2413,7889r4,4l2427,7893r4,-4l2431,7879xm2431,7783r-4,-4l2417,7779r-4,4l2413,7792r4,4l2427,7796r4,-4l2431,7783xm2431,7686r-4,-4l2417,7682r-4,4l2413,7695r4,4l2427,7699r4,-4l2431,7686xm2431,7589r-4,-3l2417,7586r-4,3l2413,7599r4,4l2427,7603r4,-4l2431,7589xm2431,7493r-4,-4l2417,7489r-4,4l2413,7502r4,4l2427,7506r4,-4l2431,7493xm2431,7396r-4,-4l2417,7392r-4,4l2413,7406r4,4l2427,7410r4,-4l2431,7396xm2431,7300r-4,-4l2417,7296r-4,4l2413,7309r4,4l2427,7313r4,-4l2431,7300xm2431,7203r-4,-4l2417,7199r-4,4l2413,7213r4,3l2427,7216r4,-3l2431,7203xm2431,7106r-4,-3l2417,7103r-4,3l2413,7116r4,4l2427,7120r4,-4l2431,7106xm2431,7010r-4,-4l2417,7006r-4,4l2413,7019r4,4l2427,7023r4,-4l2431,7010xm2431,6913r-4,-4l2417,6909r-4,4l2413,6923r4,4l2427,6927r4,-4l2431,6913xm2431,6817r-4,-4l2417,6813r-4,4l2413,6826r4,4l2427,6830r4,-4l2431,6817xm2431,6720r-4,-4l2417,6716r-4,4l2413,6730r4,4l2427,6734r4,-4l2431,6720xm2461,8121r-4,-4l2448,8117r-4,4l2444,8130r4,4l2457,8134r4,-4l2461,8121xm2461,8024r-4,-4l2448,8020r-4,4l2444,8034r4,3l2457,8037r4,-3l2461,8024xm2461,7927r-4,-3l2448,7924r-4,3l2444,7937r4,4l2457,7941r4,-4l2461,7927xm2461,7831r-4,-4l2448,7827r-4,4l2444,7840r4,4l2457,7844r4,-4l2461,7831xm2461,7734r-4,-4l2448,7730r-4,4l2444,7744r4,4l2457,7748r4,-4l2461,7734xm2461,7638r-4,-4l2448,7634r-4,4l2444,7647r4,4l2457,7651r4,-4l2461,7638xm2461,7541r-4,-4l2448,7537r-4,4l2444,7551r4,4l2457,7555r4,-4l2461,7541xm2461,7445r-4,-4l2448,7441r-4,4l2444,7454r4,4l2457,7458r4,-4l2461,7445xm2461,7348r-4,-4l2448,7344r-4,4l2444,7357r4,4l2457,7361r4,-4l2461,7348xm2461,7251r-4,-4l2448,7247r-4,4l2444,7261r4,4l2457,7265r4,-4l2461,7251xm2461,7155r-4,-4l2448,7151r-4,4l2444,7164r4,4l2457,7168r4,-4l2461,7155xm2461,7058r-4,-4l2448,7054r-4,4l2444,7068r4,4l2457,7072r4,-4l2461,7058xm2461,6962r-4,-4l2448,6958r-4,4l2444,6971r4,4l2457,6975r4,-4l2461,6962xm2461,6865r-4,-4l2448,6861r-4,4l2444,6875r4,3l2457,6878r4,-3l2461,6865xm2497,8072r-4,-4l2483,8068r-4,4l2479,8082r4,4l2493,8086r4,-4l2497,8072xm2497,7976r-4,-4l2483,7972r-4,4l2479,7985r4,4l2493,7989r4,-4l2497,7976xm2497,7879r-4,-4l2483,7875r-4,4l2479,7889r4,4l2493,7893r4,-4l2497,7879xm2497,7783r-4,-4l2483,7779r-4,4l2479,7792r4,4l2493,7796r4,-4l2497,7783xm2497,7686r-4,-4l2483,7682r-4,4l2479,7695r4,4l2493,7699r4,-4l2497,7686xm2497,7589r-4,-3l2483,7586r-4,3l2479,7599r4,4l2493,7603r4,-4l2497,7589xm2497,7493r-4,-4l2483,7489r-4,4l2479,7502r4,4l2493,7506r4,-4l2497,7493xm2497,7396r-4,-4l2483,7392r-4,4l2479,7406r4,4l2493,7410r4,-4l2497,7396xm2497,7300r-4,-4l2483,7296r-4,4l2479,7309r4,4l2493,7313r4,-4l2497,7300xm2497,7203r-4,-4l2483,7199r-4,4l2479,7213r4,3l2493,7216r4,-3l2497,7203xm2497,7106r-4,-3l2483,7103r-4,3l2479,7116r4,4l2493,7120r4,-4l2497,7106xm2497,7010r-4,-4l2483,7006r-4,4l2479,7019r4,4l2493,7023r4,-4l2497,7010xm2497,6913r-4,-4l2483,6909r-4,4l2479,6923r4,4l2493,6927r4,-4l2497,6913xm2497,6817r-4,-4l2483,6813r-4,4l2479,6826r4,4l2493,6830r4,-4l2497,6817xm2497,6720r-4,-4l2483,6716r-4,4l2479,6730r4,4l2493,6734r4,-4l2497,6720xm2528,8121r-4,-4l2514,8117r-4,4l2510,8130r4,4l2524,8134r4,-4l2528,8121xm2528,8024r-4,-4l2514,8020r-4,4l2510,8034r4,3l2524,8037r4,-3l2528,8024xm2528,7927r-4,-3l2514,7924r-4,3l2510,7937r4,4l2524,7941r4,-4l2528,7927xm2528,7831r-4,-4l2514,7827r-4,4l2510,7840r4,4l2524,7844r4,-4l2528,7831xm2528,7734r-4,-4l2514,7730r-4,4l2510,7744r4,4l2524,7748r4,-4l2528,7734xm2528,7638r-4,-4l2514,7634r-4,4l2510,7647r4,4l2524,7651r4,-4l2528,7638xm2528,7541r-4,-4l2514,7537r-4,4l2510,7551r4,4l2524,7555r4,-4l2528,7541xm2528,7445r-4,-4l2514,7441r-4,4l2510,7454r4,4l2524,7458r4,-4l2528,7445xm2528,7348r-4,-4l2514,7344r-4,4l2510,7357r4,4l2524,7361r4,-4l2528,7348xm2528,7251r-4,-4l2514,7247r-4,4l2510,7261r4,4l2524,7265r4,-4l2528,7251xm2528,7155r-4,-4l2514,7151r-4,4l2510,7164r4,4l2524,7168r4,-4l2528,7155xm2528,7058r-4,-4l2514,7054r-4,4l2510,7068r4,4l2524,7072r4,-4l2528,7058xm2528,6962r-4,-4l2514,6958r-4,4l2510,6971r4,4l2524,6975r4,-4l2528,6962xm2528,6865r-4,-4l2514,6861r-4,4l2510,6875r4,3l2524,6878r4,-3l2528,6865xm2564,8072r-4,-4l2550,8068r-4,4l2546,8082r4,4l2560,8086r4,-4l2564,8072xm2564,7976r-4,-4l2550,7972r-4,4l2546,7985r4,4l2560,7989r4,-4l2564,7976xm2564,7879r-4,-4l2550,7875r-4,4l2546,7889r4,4l2560,7893r4,-4l2564,7879xm2564,7783r-4,-4l2550,7779r-4,4l2546,7792r4,4l2560,7796r4,-4l2564,7783xm2564,7686r-4,-4l2550,7682r-4,4l2546,7695r4,4l2560,7699r4,-4l2564,7686xm2564,7589r-4,-3l2550,7586r-4,3l2546,7599r4,4l2560,7603r4,-4l2564,7589xm2564,7493r-4,-4l2550,7489r-4,4l2546,7502r4,4l2560,7506r4,-4l2564,7493xm2564,7396r-4,-4l2550,7392r-4,4l2546,7406r4,4l2560,7410r4,-4l2564,7396xm2564,7300r-4,-4l2550,7296r-4,4l2546,7309r4,4l2560,7313r4,-4l2564,7300xm2564,7203r-4,-4l2550,7199r-4,4l2546,7213r4,3l2560,7216r4,-3l2564,7203xm2564,7106r-4,-3l2550,7103r-4,3l2546,7116r4,4l2560,7120r4,-4l2564,7106xm2564,7010r-4,-4l2550,7006r-4,4l2546,7019r4,4l2560,7023r4,-4l2564,7010xm2564,6913r-4,-4l2550,6909r-4,4l2546,6923r4,4l2560,6927r4,-4l2564,6913xm2564,6817r-4,-4l2550,6813r-4,4l2546,6826r4,4l2560,6830r4,-4l2564,6817xm2564,6720r-4,-4l2550,6716r-4,4l2546,6730r4,4l2560,6734r4,-4l2564,6720xm2594,8121r-4,-4l2581,8117r-5,4l2576,8130r5,4l2590,8134r4,-4l2594,8121xm2594,8024r-4,-4l2581,8020r-5,4l2576,8034r5,3l2590,8037r4,-3l2594,8024xm2594,7927r-4,-3l2581,7924r-5,3l2576,7937r5,4l2590,7941r4,-4l2594,7927xm2594,7831r-4,-4l2581,7827r-5,4l2576,7840r5,4l2590,7844r4,-4l2594,7831xm2594,7734r-4,-4l2581,7730r-5,4l2576,7744r5,4l2590,7748r4,-4l2594,7734xm2594,7638r-4,-4l2581,7634r-5,4l2576,7647r5,4l2590,7651r4,-4l2594,7638xm2594,7541r-4,-4l2581,7537r-5,4l2576,7551r5,4l2590,7555r4,-4l2594,7541xm2594,7445r-4,-4l2581,7441r-5,4l2576,7454r5,4l2590,7458r4,-4l2594,7445xm2594,7348r-4,-4l2581,7344r-5,4l2576,7357r5,4l2590,7361r4,-4l2594,7348xm2594,7251r-4,-4l2581,7247r-5,4l2576,7261r5,4l2590,7265r4,-4l2594,7251xm2594,7155r-4,-4l2581,7151r-5,4l2576,7164r5,4l2590,7168r4,-4l2594,7155xm2594,7058r-4,-4l2581,7054r-5,4l2576,7068r5,4l2590,7072r4,-4l2594,7058xm2594,6962r-4,-4l2581,6958r-5,4l2576,6971r5,4l2590,6975r4,-4l2594,6962xm2594,6865r-4,-4l2581,6861r-5,4l2576,6875r5,3l2590,6878r4,-3l2594,6865xm2630,8072r-4,-4l2616,8068r-4,4l2612,8082r4,4l2626,8086r4,-4l2630,8072xm2630,7976r-4,-4l2616,7972r-4,4l2612,7985r4,4l2626,7989r4,-4l2630,7976xm2630,7879r-4,-4l2616,7875r-4,4l2612,7889r4,4l2626,7893r4,-4l2630,7879xm2630,7783r-4,-4l2616,7779r-4,4l2612,7792r4,4l2626,7796r4,-4l2630,7783xm2630,7686r-4,-4l2616,7682r-4,4l2612,7695r4,4l2626,7699r4,-4l2630,7686xm2630,7589r-4,-3l2616,7586r-4,3l2612,7599r4,4l2626,7603r4,-4l2630,7589xm2630,7493r-4,-4l2616,7489r-4,4l2612,7502r4,4l2626,7506r4,-4l2630,7493xm2630,7396r-4,-4l2616,7392r-4,4l2612,7406r4,4l2626,7410r4,-4l2630,7396xm2630,7300r-4,-4l2616,7296r-4,4l2612,7309r4,4l2626,7313r4,-4l2630,7300xm2630,7203r-4,-4l2616,7199r-4,4l2612,7213r4,3l2626,7216r4,-3l2630,7203xm2630,7106r-4,-3l2616,7103r-4,3l2612,7116r4,4l2626,7120r4,-4l2630,7106xm2630,7010r-4,-4l2616,7006r-4,4l2612,7019r4,4l2626,7023r4,-4l2630,7010xm2630,6913r-4,-4l2616,6909r-4,4l2612,6923r4,4l2626,6927r4,-4l2630,6913xm2630,6817r-4,-4l2616,6813r-4,4l2612,6826r4,4l2626,6830r4,-4l2630,6817xm2630,6720r-4,-4l2616,6716r-4,4l2612,6730r4,4l2626,6734r4,-4l2630,6720xm2661,8121r-4,-4l2647,8117r-4,4l2643,8130r4,4l2657,8134r4,-4l2661,8121xm2661,8024r-4,-4l2647,8020r-4,4l2643,8034r4,3l2657,8037r4,-3l2661,8024xm2661,7927r-4,-3l2647,7924r-4,3l2643,7937r4,4l2657,7941r4,-4l2661,7927xm2661,7831r-4,-4l2647,7827r-4,4l2643,7840r4,4l2657,7844r4,-4l2661,7831xm2661,7734r-4,-4l2647,7730r-4,4l2643,7744r4,4l2657,7748r4,-4l2661,7734xm2661,7638r-4,-4l2647,7634r-4,4l2643,7647r4,4l2657,7651r4,-4l2661,7638xm2661,7541r-4,-4l2647,7537r-4,4l2643,7551r4,4l2657,7555r4,-4l2661,7541xm2661,7445r-4,-4l2647,7441r-4,4l2643,7454r4,4l2657,7458r4,-4l2661,7445xm2661,7348r-4,-4l2647,7344r-4,4l2643,7357r4,4l2657,7361r4,-4l2661,7348xm2661,7251r-4,-4l2647,7247r-4,4l2643,7261r4,4l2657,7265r4,-4l2661,7251xm2661,7155r-4,-4l2647,7151r-4,4l2643,7164r4,4l2657,7168r4,-4l2661,7155xm2661,7058r-4,-4l2647,7054r-4,4l2643,7068r4,4l2657,7072r4,-4l2661,7058xm2661,6962r-4,-4l2647,6958r-4,4l2643,6971r4,4l2657,6975r4,-4l2661,6962xm2661,6865r-4,-4l2647,6861r-4,4l2643,6875r4,3l2657,6878r4,-3l2661,6865xm2697,8072r-4,-4l2683,8068r-4,4l2679,8082r4,4l2693,8086r4,-4l2697,8072xm2697,7976r-4,-4l2683,7972r-4,4l2679,7985r4,4l2693,7989r4,-4l2697,7976xm2697,7879r-4,-4l2683,7875r-4,4l2679,7889r4,4l2693,7893r4,-4l2697,7879xm2697,7783r-4,-4l2683,7779r-4,4l2679,7792r4,4l2693,7796r4,-4l2697,7783xm2697,7686r-4,-4l2683,7682r-4,4l2679,7695r4,4l2693,7699r4,-4l2697,7686xm2697,7589r-4,-3l2683,7586r-4,3l2679,7599r4,4l2693,7603r4,-4l2697,7589xm2697,7493r-4,-4l2683,7489r-4,4l2679,7502r4,4l2693,7506r4,-4l2697,7493xm2697,7396r-4,-4l2683,7392r-4,4l2679,7406r4,4l2693,7410r4,-4l2697,7396xm2697,7300r-4,-4l2683,7296r-4,4l2679,7309r4,4l2693,7313r4,-4l2697,7300xm2697,7203r-4,-4l2683,7199r-4,4l2679,7213r4,3l2693,7216r4,-3l2697,7203xm2697,7106r-4,-3l2683,7103r-4,3l2679,7116r4,4l2693,7120r4,-4l2697,7106xm2697,7010r-4,-4l2683,7006r-4,4l2679,7019r4,4l2693,7023r4,-4l2697,7010xm2697,6913r-4,-4l2683,6909r-4,4l2679,6923r4,4l2693,6927r4,-4l2697,6913xm2697,6817r-4,-4l2683,6813r-4,4l2679,6826r4,4l2693,6830r4,-4l2697,6817xm2697,6720r-4,-4l2683,6716r-4,4l2679,6730r4,4l2693,6734r4,-4l2697,6720xm2727,8121r-4,-4l2713,8117r-3,4l2710,8130r3,4l2723,8134r4,-4l2727,8121xm2727,8024r-4,-4l2713,8020r-3,4l2710,8034r3,3l2723,8037r4,-3l2727,8024xm2727,7927r-4,-3l2713,7924r-3,3l2710,7937r3,4l2723,7941r4,-4l2727,7927xm2727,7831r-4,-4l2713,7827r-3,4l2710,7840r3,4l2723,7844r4,-4l2727,7831xm2727,7734r-4,-4l2713,7730r-3,4l2710,7744r3,4l2723,7748r4,-4l2727,7734xm2727,7638r-4,-4l2713,7634r-3,4l2710,7647r3,4l2723,7651r4,-4l2727,7638xm2727,7541r-4,-4l2713,7537r-3,4l2710,7551r3,4l2723,7555r4,-4l2727,7541xm2727,7445r-4,-4l2713,7441r-3,4l2710,7454r3,4l2723,7458r4,-4l2727,7445xm2727,7348r-4,-4l2713,7344r-3,4l2710,7357r3,4l2723,7361r4,-4l2727,7348xm2727,7251r-4,-4l2713,7247r-3,4l2710,7261r3,4l2723,7265r4,-4l2727,7251xm2727,7155r-4,-4l2713,7151r-3,4l2710,7164r3,4l2723,7168r4,-4l2727,7155xm2727,7058r-4,-4l2713,7054r-3,4l2710,7068r3,4l2723,7072r4,-4l2727,7058xm2727,6962r-4,-4l2713,6958r-3,4l2710,6971r3,4l2723,6975r4,-4l2727,6962xm2727,6865r-4,-4l2713,6861r-3,4l2710,6875r3,3l2723,6878r4,-3l2727,6865xm2763,8072r-4,-4l2749,8068r-4,4l2745,8082r4,4l2759,8086r4,-4l2763,8072xm2763,7976r-4,-4l2749,7972r-4,4l2745,7985r4,4l2759,7989r4,-4l2763,7976xm2763,7879r-4,-4l2749,7875r-4,4l2745,7889r4,4l2759,7893r4,-4l2763,7879xm2763,7783r-4,-4l2749,7779r-4,4l2745,7792r4,4l2759,7796r4,-4l2763,7783xm2763,7686r-4,-4l2749,7682r-4,4l2745,7695r4,4l2759,7699r4,-4l2763,7686xm2763,7589r-4,-3l2749,7586r-4,3l2745,7599r4,4l2759,7603r4,-4l2763,7589xm2763,7493r-4,-4l2749,7489r-4,4l2745,7502r4,4l2759,7506r4,-4l2763,7493xm2763,7396r-4,-4l2749,7392r-4,4l2745,7406r4,4l2759,7410r4,-4l2763,7396xm2763,7300r-4,-4l2749,7296r-4,4l2745,7309r4,4l2759,7313r4,-4l2763,7300xm2763,7203r-4,-4l2749,7199r-4,4l2745,7213r4,3l2759,7216r4,-3l2763,7203xm2763,7106r-4,-3l2749,7103r-4,3l2745,7116r4,4l2759,7120r4,-4l2763,7106xm2763,7010r-4,-4l2749,7006r-4,4l2745,7019r4,4l2759,7023r4,-4l2763,7010xm2763,6913r-4,-4l2749,6909r-4,4l2745,6923r4,4l2759,6927r4,-4l2763,6913xm2763,6817r-4,-4l2749,6813r-4,4l2745,6826r4,4l2759,6830r4,-4l2763,6817xm2763,6720r-4,-4l2749,6716r-4,4l2745,6730r4,4l2759,6734r4,-4l2763,6720xm2794,8121r-4,-4l2780,8117r-4,4l2776,8130r4,4l2790,8134r4,-4l2794,8121xm2794,8024r-4,-4l2780,8020r-4,4l2776,8034r4,3l2790,8037r4,-3l2794,8024xm2794,7927r-4,-3l2780,7924r-4,3l2776,7937r4,4l2790,7941r4,-4l2794,7927xm2794,7831r-4,-4l2780,7827r-4,4l2776,7840r4,4l2790,7844r4,-4l2794,7831xm2794,7734r-4,-4l2780,7730r-4,4l2776,7744r4,4l2790,7748r4,-4l2794,7734xm2794,7638r-4,-4l2780,7634r-4,4l2776,7647r4,4l2790,7651r4,-4l2794,7638xm2794,7541r-4,-4l2780,7537r-4,4l2776,7551r4,4l2790,7555r4,-4l2794,7541xm2794,7445r-4,-4l2780,7441r-4,4l2776,7454r4,4l2790,7458r4,-4l2794,7445xm2794,7348r-4,-4l2780,7344r-4,4l2776,7357r4,4l2790,7361r4,-4l2794,7348xm2794,7251r-4,-4l2780,7247r-4,4l2776,7261r4,4l2790,7265r4,-4l2794,7251xm2794,7155r-4,-4l2780,7151r-4,4l2776,7164r4,4l2790,7168r4,-4l2794,7155xm2794,7058r-4,-4l2780,7054r-4,4l2776,7068r4,4l2790,7072r4,-4l2794,7058xm2794,6962r-4,-4l2780,6958r-4,4l2776,6971r4,4l2790,6975r4,-4l2794,6962xm2794,6865r-4,-4l2780,6861r-4,4l2776,6875r4,3l2790,6878r4,-3l2794,6865xm2830,8072r-4,-4l2816,8068r-4,4l2812,8082r4,4l2826,8086r4,-4l2830,8072xm2830,7976r-4,-4l2816,7972r-4,4l2812,7985r4,4l2826,7989r4,-4l2830,7976xm2830,7879r-4,-4l2816,7875r-4,4l2812,7889r4,4l2826,7893r4,-4l2830,7879xm2830,7783r-4,-4l2816,7779r-4,4l2812,7792r4,4l2826,7796r4,-4l2830,7783xm2830,7686r-4,-4l2816,7682r-4,4l2812,7695r4,4l2826,7699r4,-4l2830,7686xm2830,7589r-4,-3l2816,7586r-4,3l2812,7599r4,4l2826,7603r4,-4l2830,7589xm2830,7493r-4,-4l2816,7489r-4,4l2812,7502r4,4l2826,7506r4,-4l2830,7493xm2830,7396r-4,-4l2816,7392r-4,4l2812,7406r4,4l2826,7410r4,-4l2830,7396xm2830,7300r-4,-4l2816,7296r-4,4l2812,7309r4,4l2826,7313r4,-4l2830,7300xm2830,7203r-4,-4l2816,7199r-4,4l2812,7213r4,3l2826,7216r4,-3l2830,7203xm2830,7106r-4,-3l2816,7103r-4,3l2812,7116r4,4l2826,7120r4,-4l2830,7106xm2830,7010r-4,-4l2816,7006r-4,4l2812,7019r4,4l2826,7023r4,-4l2830,7010xm2830,6913r-4,-4l2816,6909r-4,4l2812,6923r4,4l2826,6927r4,-4l2830,6913xm2830,6817r-4,-4l2816,6813r-4,4l2812,6826r4,4l2826,6830r4,-4l2830,6817xm2830,6720r-4,-4l2816,6716r-4,4l2812,6730r4,4l2826,6734r4,-4l2830,6720xm2860,8121r-4,-4l2846,8117r-4,4l2842,8130r4,4l2856,8134r4,-4l2860,8121xm2860,8024r-4,-4l2846,8020r-4,4l2842,8034r4,3l2856,8037r4,-3l2860,8024xm2860,7927r-4,-3l2846,7924r-4,3l2842,7937r4,4l2856,7941r4,-4l2860,7927xm2860,7831r-4,-4l2846,7827r-4,4l2842,7840r4,4l2856,7844r4,-4l2860,7831xm2860,7734r-4,-4l2846,7730r-4,4l2842,7744r4,4l2856,7748r4,-4l2860,7734xm2860,7638r-4,-4l2846,7634r-4,4l2842,7647r4,4l2856,7651r4,-4l2860,7638xm2860,7541r-4,-4l2846,7537r-4,4l2842,7551r4,4l2856,7555r4,-4l2860,7541xm2860,7445r-4,-4l2846,7441r-4,4l2842,7454r4,4l2856,7458r4,-4l2860,7445xm2860,7348r-4,-4l2846,7344r-4,4l2842,7357r4,4l2856,7361r4,-4l2860,7348xm2860,7251r-4,-4l2846,7247r-4,4l2842,7261r4,4l2856,7265r4,-4l2860,7251xm2860,7155r-4,-4l2846,7151r-4,4l2842,7164r4,4l2856,7168r4,-4l2860,7155xm2860,7058r-4,-4l2846,7054r-4,4l2842,7068r4,4l2856,7072r4,-4l2860,7058xm2860,6962r-4,-4l2846,6958r-4,4l2842,6971r4,4l2856,6975r4,-4l2860,6962xm2860,6865r-4,-4l2846,6861r-4,4l2842,6875r4,3l2856,6878r4,-3l2860,6865xm2896,8072r-4,-4l2882,8068r-4,4l2878,8082r4,4l2892,8086r4,-4l2896,8072xm2896,7976r-4,-4l2882,7972r-4,4l2878,7985r4,4l2892,7989r4,-4l2896,7976xm2896,7879r-4,-4l2882,7875r-4,4l2878,7889r4,4l2892,7893r4,-4l2896,7879xm2896,7783r-4,-4l2882,7779r-4,4l2878,7792r4,4l2892,7796r4,-4l2896,7783xm2896,7686r-4,-4l2882,7682r-4,4l2878,7695r4,4l2892,7699r4,-4l2896,7686xm2896,7589r-4,-3l2882,7586r-4,3l2878,7599r4,4l2892,7603r4,-4l2896,7589xm2896,7493r-4,-4l2882,7489r-4,4l2878,7502r4,4l2892,7506r4,-4l2896,7493xm2896,7396r-4,-4l2882,7392r-4,4l2878,7406r4,4l2892,7410r4,-4l2896,7396xm2896,7300r-4,-4l2882,7296r-4,4l2878,7309r4,4l2892,7313r4,-4l2896,7300xm2896,7203r-4,-4l2882,7199r-4,4l2878,7213r4,3l2892,7216r4,-3l2896,7203xm2896,7106r-4,-3l2882,7103r-4,3l2878,7116r4,4l2892,7120r4,-4l2896,7106xm2896,7010r-4,-4l2882,7006r-4,4l2878,7019r4,4l2892,7023r4,-4l2896,7010xm2896,6913r-4,-4l2882,6909r-4,4l2878,6923r4,4l2892,6927r4,-4l2896,6913xm2896,6817r-4,-4l2882,6813r-4,4l2878,6826r4,4l2892,6830r4,-4l2896,6817xm2896,6720r-4,-4l2882,6716r-4,4l2878,6730r4,4l2892,6734r4,-4l2896,6720xm2927,8121r-4,-4l2913,8117r-4,4l2909,8130r4,4l2923,8134r4,-4l2927,8121xm2927,8024r-4,-4l2913,8020r-4,4l2909,8034r4,3l2923,8037r4,-3l2927,8024xm2927,7927r-4,-3l2913,7924r-4,3l2909,7937r4,4l2923,7941r4,-4l2927,7927xm2927,7831r-4,-4l2913,7827r-4,4l2909,7840r4,4l2923,7844r4,-4l2927,7831xm2927,7734r-4,-4l2913,7730r-4,4l2909,7744r4,4l2923,7748r4,-4l2927,7734xm2927,7638r-4,-4l2913,7634r-4,4l2909,7647r4,4l2923,7651r4,-4l2927,7638xm2927,7541r-4,-4l2913,7537r-4,4l2909,7551r4,4l2923,7555r4,-4l2927,7541xm2927,7445r-4,-4l2913,7441r-4,4l2909,7454r4,4l2923,7458r4,-4l2927,7445xm2927,7348r-4,-4l2913,7344r-4,4l2909,7357r4,4l2923,7361r4,-4l2927,7348xm2927,7251r-4,-4l2913,7247r-4,4l2909,7261r4,4l2923,7265r4,-4l2927,7251xm2927,7155r-4,-4l2913,7151r-4,4l2909,7164r4,4l2923,7168r4,-4l2927,7155xm2927,7058r-4,-4l2913,7054r-4,4l2909,7068r4,4l2923,7072r4,-4l2927,7058xm2927,6962r-4,-4l2913,6958r-4,4l2909,6971r4,4l2923,6975r4,-4l2927,6962xm2927,6865r-4,-4l2913,6861r-4,4l2909,6875r4,3l2923,6878r4,-3l2927,6865xm2962,8072r-3,-4l2949,8068r-4,4l2945,8082r4,4l2959,8086r3,-4l2962,8072xm2962,7976r-3,-4l2949,7972r-4,4l2945,7985r4,4l2959,7989r3,-4l2962,7976xm2962,7879r-3,-4l2949,7875r-4,4l2945,7889r4,4l2959,7893r3,-4l2962,7879xm2962,7783r-3,-4l2949,7779r-4,4l2945,7792r4,4l2959,7796r3,-4l2962,7783xm2962,7686r-3,-4l2949,7682r-4,4l2945,7695r4,4l2959,7699r3,-4l2962,7686xm2962,7589r-3,-3l2949,7586r-4,3l2945,7599r4,4l2959,7603r3,-4l2962,7589xm2962,7493r-3,-4l2949,7489r-4,4l2945,7502r4,4l2959,7506r3,-4l2962,7493xm2962,7396r-3,-4l2949,7392r-4,4l2945,7406r4,4l2959,7410r3,-4l2962,7396xm2962,7300r-3,-4l2949,7296r-4,4l2945,7309r4,4l2959,7313r3,-4l2962,7300xm2962,7203r-3,-4l2949,7199r-4,4l2945,7213r4,3l2959,7216r3,-3l2962,7203xm2962,7106r-3,-3l2949,7103r-4,3l2945,7116r4,4l2959,7120r3,-4l2962,7106xm2962,7010r-3,-4l2949,7006r-4,4l2945,7019r4,4l2959,7023r3,-4l2962,7010xm2962,6913r-3,-4l2949,6909r-4,4l2945,6923r4,4l2959,6927r3,-4l2962,6913xm2962,6817r-3,-4l2949,6813r-4,4l2945,6826r4,4l2959,6830r3,-4l2962,6817xm2962,6720r-3,-4l2949,6716r-4,4l2945,6730r4,4l2959,6734r3,-4l2962,6720xm2993,8121r-4,-4l2979,8117r-4,4l2975,8130r4,4l2989,8134r4,-4l2993,8121xm2993,8024r-4,-4l2979,8020r-4,4l2975,8034r4,3l2989,8037r4,-3l2993,8024xm2993,7927r-4,-3l2979,7924r-4,3l2975,7937r4,4l2989,7941r4,-4l2993,7927xm2993,7831r-4,-4l2979,7827r-4,4l2975,7840r4,4l2989,7844r4,-4l2993,7831xm2993,7734r-4,-4l2979,7730r-4,4l2975,7744r4,4l2989,7748r4,-4l2993,7734xm2993,7638r-4,-4l2979,7634r-4,4l2975,7647r4,4l2989,7651r4,-4l2993,7638xm2993,7541r-4,-4l2979,7537r-4,4l2975,7551r4,4l2989,7555r4,-4l2993,7541xm2993,7445r-4,-4l2979,7441r-4,4l2975,7454r4,4l2989,7458r4,-4l2993,7445xm2993,7348r-4,-4l2979,7344r-4,4l2975,7357r4,4l2989,7361r4,-4l2993,7348xm2993,7251r-4,-4l2979,7247r-4,4l2975,7261r4,4l2989,7265r4,-4l2993,7251xm2993,7155r-4,-4l2979,7151r-4,4l2975,7164r4,4l2989,7168r4,-4l2993,7155xm2993,7058r-4,-4l2979,7054r-4,4l2975,7068r4,4l2989,7072r4,-4l2993,7058xm2993,6962r-4,-4l2979,6958r-4,4l2975,6971r4,4l2989,6975r4,-4l2993,6962xm2993,6865r-4,-4l2979,6861r-4,4l2975,6875r4,3l2989,6878r4,-3l2993,6865xm3029,8072r-4,-4l3015,8068r-4,4l3011,8082r4,4l3025,8086r4,-4l3029,8072xm3029,7976r-4,-4l3015,7972r-4,4l3011,7985r4,4l3025,7989r4,-4l3029,7976xm3029,7879r-4,-4l3015,7875r-4,4l3011,7889r4,4l3025,7893r4,-4l3029,7879xm3029,7783r-4,-4l3015,7779r-4,4l3011,7792r4,4l3025,7796r4,-4l3029,7783xm3029,7686r-4,-4l3015,7682r-4,4l3011,7695r4,4l3025,7699r4,-4l3029,7686xm3029,7589r-4,-3l3015,7586r-4,3l3011,7599r4,4l3025,7603r4,-4l3029,7589xm3029,7493r-4,-4l3015,7489r-4,4l3011,7502r4,4l3025,7506r4,-4l3029,7493xm3029,7396r-4,-4l3015,7392r-4,4l3011,7406r4,4l3025,7410r4,-4l3029,7396xm3029,7300r-4,-4l3015,7296r-4,4l3011,7309r4,4l3025,7313r4,-4l3029,7300xm3029,7203r-4,-4l3015,7199r-4,4l3011,7213r4,3l3025,7216r4,-3l3029,7203xm3029,7106r-4,-3l3015,7103r-4,3l3011,7116r4,4l3025,7120r4,-4l3029,7106xm3029,7010r-4,-4l3015,7006r-4,4l3011,7019r4,4l3025,7023r4,-4l3029,7010xm3029,6913r-4,-4l3015,6909r-4,4l3011,6923r4,4l3025,6927r4,-4l3029,6913xm3029,6817r-4,-4l3015,6813r-4,4l3011,6826r4,4l3025,6830r4,-4l3029,6817xm3029,6720r-4,-4l3015,6716r-4,4l3011,6730r4,4l3025,6734r4,-4l3029,6720xm3060,8121r-4,-4l3046,8117r-4,4l3042,8130r4,4l3056,8134r4,-4l3060,8121xm3060,8024r-4,-4l3046,8020r-4,4l3042,8034r4,3l3056,8037r4,-3l3060,8024xm3060,7927r-4,-3l3046,7924r-4,3l3042,7937r4,4l3056,7941r4,-4l3060,7927xm3060,7831r-4,-4l3046,7827r-4,4l3042,7840r4,4l3056,7844r4,-4l3060,7831xm3060,7734r-4,-4l3046,7730r-4,4l3042,7744r4,4l3056,7748r4,-4l3060,7734xm3060,7638r-4,-4l3046,7634r-4,4l3042,7647r4,4l3056,7651r4,-4l3060,7638xm3060,7541r-4,-4l3046,7537r-4,4l3042,7551r4,4l3056,7555r4,-4l3060,7541xm3060,7445r-4,-4l3046,7441r-4,4l3042,7454r4,4l3056,7458r4,-4l3060,7445xm3060,7348r-4,-4l3046,7344r-4,4l3042,7357r4,4l3056,7361r4,-4l3060,7348xm3060,7251r-4,-4l3046,7247r-4,4l3042,7261r4,4l3056,7265r4,-4l3060,7251xm3060,7155r-4,-4l3046,7151r-4,4l3042,7164r4,4l3056,7168r4,-4l3060,7155xm3060,7058r-4,-4l3046,7054r-4,4l3042,7068r4,4l3056,7072r4,-4l3060,7058xm3060,6962r-4,-4l3046,6958r-4,4l3042,6971r4,4l3056,6975r4,-4l3060,6962xm3060,6865r-4,-4l3046,6861r-4,4l3042,6875r4,3l3056,6878r4,-3l3060,6865xm3095,8072r-4,-4l3082,8068r-4,4l3078,8082r4,4l3091,8086r4,-4l3095,8072xm3095,7976r-4,-4l3082,7972r-4,4l3078,7985r4,4l3091,7989r4,-4l3095,7976xm3095,7879r-4,-4l3082,7875r-4,4l3078,7889r4,4l3091,7893r4,-4l3095,7879xm3095,7783r-4,-4l3082,7779r-4,4l3078,7792r4,4l3091,7796r4,-4l3095,7783xm3095,7686r-4,-4l3082,7682r-4,4l3078,7695r4,4l3091,7699r4,-4l3095,7686xm3095,7589r-4,-3l3082,7586r-4,3l3078,7599r4,4l3091,7603r4,-4l3095,7589xm3095,7493r-4,-4l3082,7489r-4,4l3078,7502r4,4l3091,7506r4,-4l3095,7493xm3095,7396r-4,-4l3082,7392r-4,4l3078,7406r4,4l3091,7410r4,-4l3095,7396xm3095,7300r-4,-4l3082,7296r-4,4l3078,7309r4,4l3091,7313r4,-4l3095,7300xm3095,7203r-4,-4l3082,7199r-4,4l3078,7213r4,3l3091,7216r4,-3l3095,7203xm3095,7106r-4,-3l3082,7103r-4,3l3078,7116r4,4l3091,7120r4,-4l3095,7106xm3095,7010r-4,-4l3082,7006r-4,4l3078,7019r4,4l3091,7023r4,-4l3095,7010xm3095,6913r-4,-4l3082,6909r-4,4l3078,6923r4,4l3091,6927r4,-4l3095,6913xm3095,6817r-4,-4l3082,6813r-4,4l3078,6826r4,4l3091,6830r4,-4l3095,6817xm3095,6720r-4,-4l3082,6716r-4,4l3078,6730r4,4l3091,6734r4,-4l3095,6720xm3126,8121r-4,-4l3112,8117r-4,4l3108,8130r4,4l3122,8134r4,-4l3126,8121xm3126,8024r-4,-4l3112,8020r-4,4l3108,8034r4,3l3122,8037r4,-3l3126,8024xm3126,7927r-4,-3l3112,7924r-4,3l3108,7937r4,4l3122,7941r4,-4l3126,7927xm3126,7831r-4,-4l3112,7827r-4,4l3108,7840r4,4l3122,7844r4,-4l3126,7831xm3126,7734r-4,-4l3112,7730r-4,4l3108,7744r4,4l3122,7748r4,-4l3126,7734xm3126,7638r-4,-4l3112,7634r-4,4l3108,7647r4,4l3122,7651r4,-4l3126,7638xm3126,7541r-4,-4l3112,7537r-4,4l3108,7551r4,4l3122,7555r4,-4l3126,7541xm3126,7445r-4,-4l3112,7441r-4,4l3108,7454r4,4l3122,7458r4,-4l3126,7445xm3126,7348r-4,-4l3112,7344r-4,4l3108,7357r4,4l3122,7361r4,-4l3126,7348xm3126,7251r-4,-4l3112,7247r-4,4l3108,7261r4,4l3122,7265r4,-4l3126,7251xm3126,7155r-4,-4l3112,7151r-4,4l3108,7164r4,4l3122,7168r4,-4l3126,7155xm3126,7058r-4,-4l3112,7054r-4,4l3108,7068r4,4l3122,7072r4,-4l3126,7058xm3126,6962r-4,-4l3112,6958r-4,4l3108,6971r4,4l3122,6975r4,-4l3126,6962xm3126,6865r-4,-4l3112,6861r-4,4l3108,6875r4,3l3122,6878r4,-3l3126,6865xm3162,8072r-4,-4l3148,8068r-4,4l3144,8082r4,4l3158,8086r4,-4l3162,8072xm3162,7976r-4,-4l3148,7972r-4,4l3144,7985r4,4l3158,7989r4,-4l3162,7976xm3162,7879r-4,-4l3148,7875r-4,4l3144,7889r4,4l3158,7893r4,-4l3162,7879xm3162,7783r-4,-4l3148,7779r-4,4l3144,7792r4,4l3158,7796r4,-4l3162,7783xm3162,7686r-4,-4l3148,7682r-4,4l3144,7695r4,4l3158,7699r4,-4l3162,7686xm3162,7589r-4,-3l3148,7586r-4,3l3144,7599r4,4l3158,7603r4,-4l3162,7589xm3162,7493r-4,-4l3148,7489r-4,4l3144,7502r4,4l3158,7506r4,-4l3162,7493xm3162,7396r-4,-4l3148,7392r-4,4l3144,7406r4,4l3158,7410r4,-4l3162,7396xm3162,7300r-4,-4l3148,7296r-4,4l3144,7309r4,4l3158,7313r4,-4l3162,7300xm3162,7203r-4,-4l3148,7199r-4,4l3144,7213r4,3l3158,7216r4,-3l3162,7203xm3162,7106r-4,-3l3148,7103r-4,3l3144,7116r4,4l3158,7120r4,-4l3162,7106xm3162,7010r-4,-4l3148,7006r-4,4l3144,7019r4,4l3158,7023r4,-4l3162,7010xm3162,6913r-4,-4l3148,6909r-4,4l3144,6923r4,4l3158,6927r4,-4l3162,6913xm3162,6817r-4,-4l3148,6813r-4,4l3144,6826r4,4l3158,6830r4,-4l3162,6817xm3162,6720r-4,-4l3148,6716r-4,4l3144,6730r4,4l3158,6734r4,-4l3162,6720xm3193,8121r-4,-4l3179,8117r-4,4l3175,8130r4,4l3189,8134r4,-4l3193,8121xm3193,8024r-4,-4l3179,8020r-4,4l3175,8034r4,3l3189,8037r4,-3l3193,8024xm3193,7927r-4,-3l3179,7924r-4,3l3175,7937r4,4l3189,7941r4,-4l3193,7927xm3193,7831r-4,-4l3179,7827r-4,4l3175,7840r4,4l3189,7844r4,-4l3193,7831xm3193,7734r-4,-4l3179,7730r-4,4l3175,7744r4,4l3189,7748r4,-4l3193,7734xm3193,7638r-4,-4l3179,7634r-4,4l3175,7647r4,4l3189,7651r4,-4l3193,7638xm3193,7541r-4,-4l3179,7537r-4,4l3175,7551r4,4l3189,7555r4,-4l3193,7541xm3193,7445r-4,-4l3179,7441r-4,4l3175,7454r4,4l3189,7458r4,-4l3193,7445xm3193,7348r-4,-4l3179,7344r-4,4l3175,7357r4,4l3189,7361r4,-4l3193,7348xm3193,7251r-4,-4l3179,7247r-4,4l3175,7261r4,4l3189,7265r4,-4l3193,7251xm3193,7155r-4,-4l3179,7151r-4,4l3175,7164r4,4l3189,7168r4,-4l3193,7155xm3193,7058r-4,-4l3179,7054r-4,4l3175,7068r4,4l3189,7072r4,-4l3193,7058xm3193,6962r-4,-4l3179,6958r-4,4l3175,6971r4,4l3189,6975r4,-4l3193,6962xm3193,6865r-4,-4l3179,6861r-4,4l3175,6875r4,3l3189,6878r4,-3l3193,6865xm3228,8072r-4,-4l3215,8068r-4,4l3211,8082r4,4l3224,8086r4,-4l3228,8072xm3228,7976r-4,-4l3215,7972r-4,4l3211,7985r4,4l3224,7989r4,-4l3228,7976xm3228,7879r-4,-4l3215,7875r-4,4l3211,7889r4,4l3224,7893r4,-4l3228,7879xm3228,7783r-4,-4l3215,7779r-4,4l3211,7792r4,4l3224,7796r4,-4l3228,7783xm3228,7686r-4,-4l3215,7682r-4,4l3211,7695r4,4l3224,7699r4,-4l3228,7686xm3228,7589r-4,-3l3215,7586r-4,3l3211,7599r4,4l3224,7603r4,-4l3228,7589xm3228,7493r-4,-4l3215,7489r-4,4l3211,7502r4,4l3224,7506r4,-4l3228,7493xm3228,7396r-4,-4l3215,7392r-4,4l3211,7406r4,4l3224,7410r4,-4l3228,7396xm3228,7300r-4,-4l3215,7296r-4,4l3211,7309r4,4l3224,7313r4,-4l3228,7300xm3228,7203r-4,-4l3215,7199r-4,4l3211,7213r4,3l3224,7216r4,-3l3228,7203xm3228,7106r-4,-3l3215,7103r-4,3l3211,7116r4,4l3224,7120r4,-4l3228,7106xm3228,7010r-4,-4l3215,7006r-4,4l3211,7019r4,4l3224,7023r4,-4l3228,7010xm3228,6913r-4,-4l3215,6909r-4,4l3211,6923r4,4l3224,6927r4,-4l3228,6913xm3228,6817r-4,-4l3215,6813r-4,4l3211,6826r4,4l3224,6830r4,-4l3228,6817xm3228,6720r-4,-4l3215,6716r-4,4l3211,6730r4,4l3224,6734r4,-4l3228,6720xm3259,8121r-4,-4l3245,8117r-4,4l3241,8130r4,4l3255,8134r4,-4l3259,8121xm3259,8024r-4,-4l3245,8020r-4,4l3241,8034r4,3l3255,8037r4,-3l3259,8024xm3259,7927r-4,-3l3245,7924r-4,3l3241,7937r4,4l3255,7941r4,-4l3259,7927xm3259,7831r-4,-4l3245,7827r-4,4l3241,7840r4,4l3255,7844r4,-4l3259,7831xm3259,7734r-4,-4l3245,7730r-4,4l3241,7744r4,4l3255,7748r4,-4l3259,7734xm3259,7638r-4,-4l3245,7634r-4,4l3241,7647r4,4l3255,7651r4,-4l3259,7638xm3259,7541r-4,-4l3245,7537r-4,4l3241,7551r4,4l3255,7555r4,-4l3259,7541xm3259,7445r-4,-4l3245,7441r-4,4l3241,7454r4,4l3255,7458r4,-4l3259,7445xm3259,7348r-4,-4l3245,7344r-4,4l3241,7357r4,4l3255,7361r4,-4l3259,7348xm3259,7251r-4,-4l3245,7247r-4,4l3241,7261r4,4l3255,7265r4,-4l3259,7251xm3259,7155r-4,-4l3245,7151r-4,4l3241,7164r4,4l3255,7168r4,-4l3259,7155xm3259,7058r-4,-4l3245,7054r-4,4l3241,7068r4,4l3255,7072r4,-4l3259,7058xm3259,6962r-4,-4l3245,6958r-4,4l3241,6971r4,4l3255,6975r4,-4l3259,6962xm3259,6865r-4,-4l3245,6861r-4,4l3241,6875r4,3l3255,6878r4,-3l3259,6865xm3295,8072r-4,-4l3281,8068r-4,4l3277,8082r4,4l3291,8086r4,-4l3295,8072xm3295,7976r-4,-4l3281,7972r-4,4l3277,7985r4,4l3291,7989r4,-4l3295,7976xm3295,7879r-4,-4l3281,7875r-4,4l3277,7889r4,4l3291,7893r4,-4l3295,7879xm3295,7783r-4,-4l3281,7779r-4,4l3277,7792r4,4l3291,7796r4,-4l3295,7783xm3295,7686r-4,-4l3281,7682r-4,4l3277,7695r4,4l3291,7699r4,-4l3295,7686xm3295,7589r-4,-3l3281,7586r-4,3l3277,7599r4,4l3291,7603r4,-4l3295,7589xm3295,7493r-4,-4l3281,7489r-4,4l3277,7502r4,4l3291,7506r4,-4l3295,7493xm3295,7396r-4,-4l3281,7392r-4,4l3277,7406r4,4l3291,7410r4,-4l3295,7396xm3295,7300r-4,-4l3281,7296r-4,4l3277,7309r4,4l3291,7313r4,-4l3295,7300xm3295,7203r-4,-4l3281,7199r-4,4l3277,7213r4,3l3291,7216r4,-3l3295,7203xm3295,7106r-4,-3l3281,7103r-4,3l3277,7116r4,4l3291,7120r4,-4l3295,7106xm3295,7010r-4,-4l3281,7006r-4,4l3277,7019r4,4l3291,7023r4,-4l3295,7010xm3295,6913r-4,-4l3281,6909r-4,4l3277,6923r4,4l3291,6927r4,-4l3295,6913xm3295,6817r-4,-4l3281,6813r-4,4l3277,6826r4,4l3291,6830r4,-4l3295,6817xm3295,6720r-4,-4l3281,6716r-4,4l3277,6730r4,4l3291,6734r4,-4l3295,6720xm3326,8121r-5,-4l3312,8117r-4,4l3308,8130r4,4l3321,8134r5,-4l3326,8121xm3326,8024r-5,-4l3312,8020r-4,4l3308,8034r4,3l3321,8037r5,-3l3326,8024xm3326,7927r-5,-3l3312,7924r-4,3l3308,7937r4,4l3321,7941r5,-4l3326,7927xm3326,7831r-5,-4l3312,7827r-4,4l3308,7840r4,4l3321,7844r5,-4l3326,7831xm3326,7734r-5,-4l3312,7730r-4,4l3308,7744r4,4l3321,7748r5,-4l3326,7734xm3326,7638r-5,-4l3312,7634r-4,4l3308,7647r4,4l3321,7651r5,-4l3326,7638xm3326,7541r-5,-4l3312,7537r-4,4l3308,7551r4,4l3321,7555r5,-4l3326,7541xm3326,7445r-5,-4l3312,7441r-4,4l3308,7454r4,4l3321,7458r5,-4l3326,7445xm3326,7348r-5,-4l3312,7344r-4,4l3308,7357r4,4l3321,7361r5,-4l3326,7348xm3326,7251r-5,-4l3312,7247r-4,4l3308,7261r4,4l3321,7265r5,-4l3326,7251xm3326,7155r-5,-4l3312,7151r-4,4l3308,7164r4,4l3321,7168r5,-4l3326,7155xm3326,7058r-5,-4l3312,7054r-4,4l3308,7068r4,4l3321,7072r5,-4l3326,7058xm3326,6962r-5,-4l3312,6958r-4,4l3308,6971r4,4l3321,6975r5,-4l3326,6962xm3326,6865r-5,-4l3312,6861r-4,4l3308,6875r4,3l3321,6878r5,-3l3326,6865xm3361,8072r-4,-4l3348,8068r-4,4l3344,8082r4,4l3357,8086r4,-4l3361,8072xm3361,7976r-4,-4l3348,7972r-4,4l3344,7985r4,4l3357,7989r4,-4l3361,7976xm3361,7879r-4,-4l3348,7875r-4,4l3344,7889r4,4l3357,7893r4,-4l3361,7879xm3361,7783r-4,-4l3348,7779r-4,4l3344,7792r4,4l3357,7796r4,-4l3361,7783xm3361,7686r-4,-4l3348,7682r-4,4l3344,7695r4,4l3357,7699r4,-4l3361,7686xm3361,7589r-4,-3l3348,7586r-4,3l3344,7599r4,4l3357,7603r4,-4l3361,7589xm3361,7493r-4,-4l3348,7489r-4,4l3344,7502r4,4l3357,7506r4,-4l3361,7493xm3361,7396r-4,-4l3348,7392r-4,4l3344,7406r4,4l3357,7410r4,-4l3361,7396xm3361,7300r-4,-4l3348,7296r-4,4l3344,7309r4,4l3357,7313r4,-4l3361,7300xm3361,7203r-4,-4l3348,7199r-4,4l3344,7213r4,3l3357,7216r4,-3l3361,7203xm3361,7106r-4,-3l3348,7103r-4,3l3344,7116r4,4l3357,7120r4,-4l3361,7106xm3361,7010r-4,-4l3348,7006r-4,4l3344,7019r4,4l3357,7023r4,-4l3361,7010xm3361,6913r-4,-4l3348,6909r-4,4l3344,6923r4,4l3357,6927r4,-4l3361,6913xm3361,6817r-4,-4l3348,6813r-4,4l3344,6826r4,4l3357,6830r4,-4l3361,6817xm3361,6720r-4,-4l3348,6716r-4,4l3344,6730r4,4l3357,6734r4,-4l3361,6720xm3392,8121r-4,-4l3378,8117r-4,4l3374,8130r4,4l3388,8134r4,-4l3392,8121xm3392,8024r-4,-4l3378,8020r-4,4l3374,8034r4,3l3388,8037r4,-3l3392,8024xm3392,7927r-4,-3l3378,7924r-4,3l3374,7937r4,4l3388,7941r4,-4l3392,7927xm3392,7831r-4,-4l3378,7827r-4,4l3374,7840r4,4l3388,7844r4,-4l3392,7831xm3392,7734r-4,-4l3378,7730r-4,4l3374,7744r4,4l3388,7748r4,-4l3392,7734xm3392,7638r-4,-4l3378,7634r-4,4l3374,7647r4,4l3388,7651r4,-4l3392,7638xm3392,7541r-4,-4l3378,7537r-4,4l3374,7551r4,4l3388,7555r4,-4l3392,7541xm3392,7445r-4,-4l3378,7441r-4,4l3374,7454r4,4l3388,7458r4,-4l3392,7445xm3392,7348r-4,-4l3378,7344r-4,4l3374,7357r4,4l3388,7361r4,-4l3392,7348xm3392,7251r-4,-4l3378,7247r-4,4l3374,7261r4,4l3388,7265r4,-4l3392,7251xm3392,7155r-4,-4l3378,7151r-4,4l3374,7164r4,4l3388,7168r4,-4l3392,7155xm3392,7058r-4,-4l3378,7054r-4,4l3374,7068r4,4l3388,7072r4,-4l3392,7058xm3392,6962r-4,-4l3378,6958r-4,4l3374,6971r4,4l3388,6975r4,-4l3392,6962xm3392,6865r-4,-4l3378,6861r-4,4l3374,6875r4,3l3388,6878r4,-3l3392,6865xm3428,8072r-4,-4l3414,8068r-4,4l3410,8082r4,4l3424,8086r4,-4l3428,8072xm3428,7976r-4,-4l3414,7972r-4,4l3410,7985r4,4l3424,7989r4,-4l3428,7976xm3428,7879r-4,-4l3414,7875r-4,4l3410,7889r4,4l3424,7893r4,-4l3428,7879xm3428,7783r-4,-4l3414,7779r-4,4l3410,7792r4,4l3424,7796r4,-4l3428,7783xm3428,7686r-4,-4l3414,7682r-4,4l3410,7695r4,4l3424,7699r4,-4l3428,7686xm3428,7589r-4,-3l3414,7586r-4,3l3410,7599r4,4l3424,7603r4,-4l3428,7589xm3428,7493r-4,-4l3414,7489r-4,4l3410,7502r4,4l3424,7506r4,-4l3428,7493xm3428,7396r-4,-4l3414,7392r-4,4l3410,7406r4,4l3424,7410r4,-4l3428,7396xm3428,7300r-4,-4l3414,7296r-4,4l3410,7309r4,4l3424,7313r4,-4l3428,7300xm3428,7203r-4,-4l3414,7199r-4,4l3410,7213r4,3l3424,7216r4,-3l3428,7203xm3428,7106r-4,-3l3414,7103r-4,3l3410,7116r4,4l3424,7120r4,-4l3428,7106xm3428,7010r-4,-4l3414,7006r-4,4l3410,7019r4,4l3424,7023r4,-4l3428,7010xm3428,6913r-4,-4l3414,6909r-4,4l3410,6923r4,4l3424,6927r4,-4l3428,6913xm3428,6817r-4,-4l3414,6813r-4,4l3410,6826r4,4l3424,6830r4,-4l3428,6817xm3428,6720r-4,-4l3414,6716r-4,4l3410,6730r4,4l3424,6734r4,-4l3428,6720xm3458,8121r-3,-4l3445,8117r-4,4l3441,8130r4,4l3455,8134r3,-4l3458,8121xm3458,8024r-3,-4l3445,8020r-4,4l3441,8034r4,3l3455,8037r3,-3l3458,8024xm3458,7927r-3,-3l3445,7924r-4,3l3441,7937r4,4l3455,7941r3,-4l3458,7927xm3458,7831r-3,-4l3445,7827r-4,4l3441,7840r4,4l3455,7844r3,-4l3458,7831xm3458,7734r-3,-4l3445,7730r-4,4l3441,7744r4,4l3455,7748r3,-4l3458,7734xm3458,7638r-3,-4l3445,7634r-4,4l3441,7647r4,4l3455,7651r3,-4l3458,7638xm3458,7541r-3,-4l3445,7537r-4,4l3441,7551r4,4l3455,7555r3,-4l3458,7541xm3458,7445r-3,-4l3445,7441r-4,4l3441,7454r4,4l3455,7458r3,-4l3458,7445xm3458,7348r-3,-4l3445,7344r-4,4l3441,7357r4,4l3455,7361r3,-4l3458,7348xm3458,7251r-3,-4l3445,7247r-4,4l3441,7261r4,4l3455,7265r3,-4l3458,7251xm3458,7155r-3,-4l3445,7151r-4,4l3441,7164r4,4l3455,7168r3,-4l3458,7155xm3458,7058r-3,-4l3445,7054r-4,4l3441,7068r4,4l3455,7072r3,-4l3458,7058xm3458,6962r-3,-4l3445,6958r-4,4l3441,6971r4,4l3455,6975r3,-4l3458,6962xm3458,6865r-3,-4l3445,6861r-4,4l3441,6875r4,3l3455,6878r3,-3l3458,6865xm3494,8072r-4,-4l3481,8068r-4,4l3477,8082r4,4l3490,8086r4,-4l3494,8072xm3494,7976r-4,-4l3481,7972r-4,4l3477,7985r4,4l3490,7989r4,-4l3494,7976xm3494,7879r-4,-4l3481,7875r-4,4l3477,7889r4,4l3490,7893r4,-4l3494,7879xm3494,7783r-4,-4l3481,7779r-4,4l3477,7792r4,4l3490,7796r4,-4l3494,7783xm3494,7686r-4,-4l3481,7682r-4,4l3477,7695r4,4l3490,7699r4,-4l3494,7686xm3494,7589r-4,-3l3481,7586r-4,3l3477,7599r4,4l3490,7603r4,-4l3494,7589xm3494,7493r-4,-4l3481,7489r-4,4l3477,7502r4,4l3490,7506r4,-4l3494,7493xm3494,7396r-4,-4l3481,7392r-4,4l3477,7406r4,4l3490,7410r4,-4l3494,7396xm3494,7300r-4,-4l3481,7296r-4,4l3477,7309r4,4l3490,7313r4,-4l3494,7300xm3494,7203r-4,-4l3481,7199r-4,4l3477,7213r4,3l3490,7216r4,-3l3494,7203xm3494,7106r-4,-3l3481,7103r-4,3l3477,7116r4,4l3490,7120r4,-4l3494,7106xm3494,7010r-4,-4l3481,7006r-4,4l3477,7019r4,4l3490,7023r4,-4l3494,7010xm3494,6913r-4,-4l3481,6909r-4,4l3477,6923r4,4l3490,6927r4,-4l3494,6913xm3494,6817r-4,-4l3481,6813r-4,4l3477,6826r4,4l3490,6830r4,-4l3494,6817xm3494,6720r-4,-4l3481,6716r-4,4l3477,6730r4,4l3490,6734r4,-4l3494,6720xm3525,8121r-4,-4l3511,8117r-4,4l3507,8130r4,4l3521,8134r4,-4l3525,8121xm3525,8024r-4,-4l3511,8020r-4,4l3507,8034r4,3l3521,8037r4,-3l3525,8024xm3525,7927r-4,-3l3511,7924r-4,3l3507,7937r4,4l3521,7941r4,-4l3525,7927xm3525,7831r-4,-4l3511,7827r-4,4l3507,7840r4,4l3521,7844r4,-4l3525,7831xm3525,7734r-4,-4l3511,7730r-4,4l3507,7744r4,4l3521,7748r4,-4l3525,7734xm3525,7638r-4,-4l3511,7634r-4,4l3507,7647r4,4l3521,7651r4,-4l3525,7638xm3525,7541r-4,-4l3511,7537r-4,4l3507,7551r4,4l3521,7555r4,-4l3525,7541xm3525,7445r-4,-4l3511,7441r-4,4l3507,7454r4,4l3521,7458r4,-4l3525,7445xm3525,7348r-4,-4l3511,7344r-4,4l3507,7357r4,4l3521,7361r4,-4l3525,7348xm3525,7251r-4,-4l3511,7247r-4,4l3507,7261r4,4l3521,7265r4,-4l3525,7251xm3525,7155r-4,-4l3511,7151r-4,4l3507,7164r4,4l3521,7168r4,-4l3525,7155xm3525,7058r-4,-4l3511,7054r-4,4l3507,7068r4,4l3521,7072r4,-4l3525,7058xm3525,6962r-4,-4l3511,6958r-4,4l3507,6971r4,4l3521,6975r4,-4l3525,6962xm3525,6865r-4,-4l3511,6861r-4,4l3507,6875r4,3l3521,6878r4,-3l3525,6865xm3561,8072r-4,-4l3547,8068r-4,4l3543,8082r4,4l3557,8086r4,-4l3561,8072xm3561,7976r-4,-4l3547,7972r-4,4l3543,7985r4,4l3557,7989r4,-4l3561,7976xm3561,7879r-4,-4l3547,7875r-4,4l3543,7889r4,4l3557,7893r4,-4l3561,7879xm3561,7783r-4,-4l3547,7779r-4,4l3543,7792r4,4l3557,7796r4,-4l3561,7783xm3561,7686r-4,-4l3547,7682r-4,4l3543,7695r4,4l3557,7699r4,-4l3561,7686xm3561,7589r-4,-3l3547,7586r-4,3l3543,7599r4,4l3557,7603r4,-4l3561,7589xm3561,7493r-4,-4l3547,7489r-4,4l3543,7502r4,4l3557,7506r4,-4l3561,7493xm3561,7396r-4,-4l3547,7392r-4,4l3543,7406r4,4l3557,7410r4,-4l3561,7396xm3561,7300r-4,-4l3547,7296r-4,4l3543,7309r4,4l3557,7313r4,-4l3561,7300xm3561,7203r-4,-4l3547,7199r-4,4l3543,7213r4,3l3557,7216r4,-3l3561,7203xm3561,7106r-4,-3l3547,7103r-4,3l3543,7116r4,4l3557,7120r4,-4l3561,7106xm3561,7010r-4,-4l3547,7006r-4,4l3543,7019r4,4l3557,7023r4,-4l3561,7010xm3561,6913r-4,-4l3547,6909r-4,4l3543,6923r4,4l3557,6927r4,-4l3561,6913xm3561,6817r-4,-4l3547,6813r-4,4l3543,6826r4,4l3557,6830r4,-4l3561,6817xm3561,6720r-4,-4l3547,6716r-4,4l3543,6730r4,4l3557,6734r4,-4l3561,6720xm3591,8121r-4,-4l3578,8117r-4,4l3574,8130r4,4l3587,8134r4,-4l3591,8121xm3591,8024r-4,-4l3578,8020r-4,4l3574,8034r4,3l3587,8037r4,-3l3591,8024xm3591,7927r-4,-3l3578,7924r-4,3l3574,7937r4,4l3587,7941r4,-4l3591,7927xm3591,7831r-4,-4l3578,7827r-4,4l3574,7840r4,4l3587,7844r4,-4l3591,7831xm3591,7734r-4,-4l3578,7730r-4,4l3574,7744r4,4l3587,7748r4,-4l3591,7734xm3591,7638r-4,-4l3578,7634r-4,4l3574,7647r4,4l3587,7651r4,-4l3591,7638xm3591,7541r-4,-4l3578,7537r-4,4l3574,7551r4,4l3587,7555r4,-4l3591,7541xm3591,7445r-4,-4l3578,7441r-4,4l3574,7454r4,4l3587,7458r4,-4l3591,7445xm3591,7348r-4,-4l3578,7344r-4,4l3574,7357r4,4l3587,7361r4,-4l3591,7348xm3591,7251r-4,-4l3578,7247r-4,4l3574,7261r4,4l3587,7265r4,-4l3591,7251xm3591,7155r-4,-4l3578,7151r-4,4l3574,7164r4,4l3587,7168r4,-4l3591,7155xm3591,7058r-4,-4l3578,7054r-4,4l3574,7068r4,4l3587,7072r4,-4l3591,7058xm3591,6962r-4,-4l3578,6958r-4,4l3574,6971r4,4l3587,6975r4,-4l3591,6962xm3591,6865r-4,-4l3578,6861r-4,4l3574,6875r4,3l3587,6878r4,-3l3591,6865xm3627,8072r-4,-4l3614,8068r-4,4l3610,8082r4,4l3623,8086r4,-4l3627,8072xm3627,7976r-4,-4l3614,7972r-4,4l3610,7985r4,4l3623,7989r4,-4l3627,7976xm3627,7879r-4,-4l3614,7875r-4,4l3610,7889r4,4l3623,7893r4,-4l3627,7879xm3627,7783r-4,-4l3614,7779r-4,4l3610,7792r4,4l3623,7796r4,-4l3627,7783xm3627,7686r-4,-4l3614,7682r-4,4l3610,7695r4,4l3623,7699r4,-4l3627,7686xm3627,7589r-4,-3l3614,7586r-4,3l3610,7599r4,4l3623,7603r4,-4l3627,7589xm3627,7493r-4,-4l3614,7489r-4,4l3610,7502r4,4l3623,7506r4,-4l3627,7493xm3627,7396r-4,-4l3614,7392r-4,4l3610,7406r4,4l3623,7410r4,-4l3627,7396xm3627,7300r-4,-4l3614,7296r-4,4l3610,7309r4,4l3623,7313r4,-4l3627,7300xm3627,7203r-4,-4l3614,7199r-4,4l3610,7213r4,3l3623,7216r4,-3l3627,7203xm3627,7106r-4,-3l3614,7103r-4,3l3610,7116r4,4l3623,7120r4,-4l3627,7106xm3627,7010r-4,-4l3614,7006r-4,4l3610,7019r4,4l3623,7023r4,-4l3627,7010xm3627,6913r-4,-4l3614,6909r-4,4l3610,6923r4,4l3623,6927r4,-4l3627,6913xm3627,6817r-4,-4l3614,6813r-4,4l3610,6826r4,4l3623,6830r4,-4l3627,6817xm3627,6720r-4,-4l3614,6716r-4,4l3610,6730r4,4l3623,6734r4,-4l3627,6720xm3658,8121r-4,-4l3644,8117r-4,4l3640,8130r4,4l3654,8134r4,-4l3658,8121xm3658,8024r-4,-4l3644,8020r-4,4l3640,8034r4,3l3654,8037r4,-3l3658,8024xm3658,7927r-4,-3l3644,7924r-4,3l3640,7937r4,4l3654,7941r4,-4l3658,7927xm3658,7831r-4,-4l3644,7827r-4,4l3640,7840r4,4l3654,7844r4,-4l3658,7831xm3658,7734r-4,-4l3644,7730r-4,4l3640,7744r4,4l3654,7748r4,-4l3658,7734xm3658,7638r-4,-4l3644,7634r-4,4l3640,7647r4,4l3654,7651r4,-4l3658,7638xm3658,7541r-4,-4l3644,7537r-4,4l3640,7551r4,4l3654,7555r4,-4l3658,7541xm3658,7445r-4,-4l3644,7441r-4,4l3640,7454r4,4l3654,7458r4,-4l3658,7445xm3658,7348r-4,-4l3644,7344r-4,4l3640,7357r4,4l3654,7361r4,-4l3658,7348xm3658,7251r-4,-4l3644,7247r-4,4l3640,7261r4,4l3654,7265r4,-4l3658,7251xm3658,7155r-4,-4l3644,7151r-4,4l3640,7164r4,4l3654,7168r4,-4l3658,7155xm3658,7058r-4,-4l3644,7054r-4,4l3640,7068r4,4l3654,7072r4,-4l3658,7058xm3658,6962r-4,-4l3644,6958r-4,4l3640,6971r4,4l3654,6975r4,-4l3658,6962xm3658,6865r-4,-4l3644,6861r-4,4l3640,6875r4,3l3654,6878r4,-3l3658,6865xm3694,8072r-4,-4l3680,8068r-4,4l3676,8082r4,4l3690,8086r4,-4l3694,8072xm3694,7976r-4,-4l3680,7972r-4,4l3676,7985r4,4l3690,7989r4,-4l3694,7976xm3694,7879r-4,-4l3680,7875r-4,4l3676,7889r4,4l3690,7893r4,-4l3694,7879xm3694,7783r-4,-4l3680,7779r-4,4l3676,7792r4,4l3690,7796r4,-4l3694,7783xm3694,7686r-4,-4l3680,7682r-4,4l3676,7695r4,4l3690,7699r4,-4l3694,7686xm3694,7589r-4,-3l3680,7586r-4,3l3676,7599r4,4l3690,7603r4,-4l3694,7589xm3694,7493r-4,-4l3680,7489r-4,4l3676,7502r4,4l3690,7506r4,-4l3694,7493xm3694,7396r-4,-4l3680,7392r-4,4l3676,7406r4,4l3690,7410r4,-4l3694,7396xm3694,7300r-4,-4l3680,7296r-4,4l3676,7309r4,4l3690,7313r4,-4l3694,7300xm3694,7203r-4,-4l3680,7199r-4,4l3676,7213r4,3l3690,7216r4,-3l3694,7203xm3694,7106r-4,-3l3680,7103r-4,3l3676,7116r4,4l3690,7120r4,-4l3694,7106xm3694,7010r-4,-4l3680,7006r-4,4l3676,7019r4,4l3690,7023r4,-4l3694,7010xm3694,6913r-4,-4l3680,6909r-4,4l3676,6923r4,4l3690,6927r4,-4l3694,6913xm3694,6817r-4,-4l3680,6813r-4,4l3676,6826r4,4l3690,6830r4,-4l3694,6817xm3694,6720r-4,-4l3680,6716r-4,4l3676,6730r4,4l3690,6734r4,-4l3694,6720xm3724,8121r-4,-4l3711,8117r-4,4l3707,8130r4,4l3720,8134r4,-4l3724,8121xm3724,8024r-4,-4l3711,8020r-4,4l3707,8034r4,3l3720,8037r4,-3l3724,8024xm3724,7927r-4,-3l3711,7924r-4,3l3707,7937r4,4l3720,7941r4,-4l3724,7927xm3724,7831r-4,-4l3711,7827r-4,4l3707,7840r4,4l3720,7844r4,-4l3724,7831xm3724,7734r-4,-4l3711,7730r-4,4l3707,7744r4,4l3720,7748r4,-4l3724,7734xm3724,7638r-4,-4l3711,7634r-4,4l3707,7647r4,4l3720,7651r4,-4l3724,7638xm3724,7541r-4,-4l3711,7537r-4,4l3707,7551r4,4l3720,7555r4,-4l3724,7541xm3724,7445r-4,-4l3711,7441r-4,4l3707,7454r4,4l3720,7458r4,-4l3724,7445xm3724,7348r-4,-4l3711,7344r-4,4l3707,7357r4,4l3720,7361r4,-4l3724,7348xm3724,7251r-4,-4l3711,7247r-4,4l3707,7261r4,4l3720,7265r4,-4l3724,7251xm3724,7155r-4,-4l3711,7151r-4,4l3707,7164r4,4l3720,7168r4,-4l3724,7155xm3724,7058r-4,-4l3711,7054r-4,4l3707,7068r4,4l3720,7072r4,-4l3724,7058xm3724,6962r-4,-4l3711,6958r-4,4l3707,6971r4,4l3720,6975r4,-4l3724,6962xm3724,6865r-4,-4l3711,6861r-4,4l3707,6875r4,3l3720,6878r4,-3l3724,6865xm3760,8072r-4,-4l3746,8068r-3,4l3743,8082r3,4l3756,8086r4,-4l3760,8072xm3760,7976r-4,-4l3746,7972r-3,4l3743,7985r3,4l3756,7989r4,-4l3760,7976xm3760,7879r-4,-4l3746,7875r-3,4l3743,7889r3,4l3756,7893r4,-4l3760,7879xm3760,7783r-4,-4l3746,7779r-3,4l3743,7792r3,4l3756,7796r4,-4l3760,7783xm3760,7686r-4,-4l3746,7682r-3,4l3743,7695r3,4l3756,7699r4,-4l3760,7686xm3760,7589r-4,-3l3746,7586r-3,3l3743,7599r3,4l3756,7603r4,-4l3760,7589xm3760,7493r-4,-4l3746,7489r-3,4l3743,7502r3,4l3756,7506r4,-4l3760,7493xm3760,7396r-4,-4l3746,7392r-3,4l3743,7406r3,4l3756,7410r4,-4l3760,7396xm3760,7300r-4,-4l3746,7296r-3,4l3743,7309r3,4l3756,7313r4,-4l3760,7300xm3760,7203r-4,-4l3746,7199r-3,4l3743,7213r3,3l3756,7216r4,-3l3760,7203xm3760,7106r-4,-3l3746,7103r-3,3l3743,7116r3,4l3756,7120r4,-4l3760,7106xm3760,7010r-4,-4l3746,7006r-3,4l3743,7019r3,4l3756,7023r4,-4l3760,7010xm3760,6913r-4,-4l3746,6909r-3,4l3743,6923r3,4l3756,6927r4,-4l3760,6913xm3760,6817r-4,-4l3746,6813r-3,4l3743,6826r3,4l3756,6830r4,-4l3760,6817xm3760,6720r-4,-4l3746,6716r-3,4l3743,6730r3,4l3756,6734r4,-4l3760,6720xm3791,8121r-4,-4l3777,8117r-4,4l3773,8130r4,4l3787,8134r4,-4l3791,8121xm3791,8024r-4,-4l3777,8020r-4,4l3773,8034r4,3l3787,8037r4,-3l3791,8024xm3791,7927r-4,-3l3777,7924r-4,3l3773,7937r4,4l3787,7941r4,-4l3791,7927xm3791,7831r-4,-4l3777,7827r-4,4l3773,7840r4,4l3787,7844r4,-4l3791,7831xm3791,7734r-4,-4l3777,7730r-4,4l3773,7744r4,4l3787,7748r4,-4l3791,7734xm3791,7638r-4,-4l3777,7634r-4,4l3773,7647r4,4l3787,7651r4,-4l3791,7638xm3791,7541r-4,-4l3777,7537r-4,4l3773,7551r4,4l3787,7555r4,-4l3791,7541xm3791,7445r-4,-4l3777,7441r-4,4l3773,7454r4,4l3787,7458r4,-4l3791,7445xm3791,7348r-4,-4l3777,7344r-4,4l3773,7357r4,4l3787,7361r4,-4l3791,7348xm3791,7251r-4,-4l3777,7247r-4,4l3773,7261r4,4l3787,7265r4,-4l3791,7251xm3791,7155r-4,-4l3777,7151r-4,4l3773,7164r4,4l3787,7168r4,-4l3791,7155xm3791,7058r-4,-4l3777,7054r-4,4l3773,7068r4,4l3787,7072r4,-4l3791,7058xm3791,6962r-4,-4l3777,6958r-4,4l3773,6971r4,4l3787,6975r4,-4l3791,6962xm3791,6865r-4,-4l3777,6861r-4,4l3773,6875r4,3l3787,6878r4,-3l3791,6865xm3827,8072r-4,-4l3813,8068r-4,4l3809,8082r4,4l3823,8086r4,-4l3827,8072xm3827,7976r-4,-4l3813,7972r-4,4l3809,7985r4,4l3823,7989r4,-4l3827,7976xm3827,7879r-4,-4l3813,7875r-4,4l3809,7889r4,4l3823,7893r4,-4l3827,7879xm3827,7783r-4,-4l3813,7779r-4,4l3809,7792r4,4l3823,7796r4,-4l3827,7783xm3827,7686r-4,-4l3813,7682r-4,4l3809,7695r4,4l3823,7699r4,-4l3827,7686xm3827,7589r-4,-3l3813,7586r-4,3l3809,7599r4,4l3823,7603r4,-4l3827,7589xm3827,7493r-4,-4l3813,7489r-4,4l3809,7502r4,4l3823,7506r4,-4l3827,7493xm3827,7396r-4,-4l3813,7392r-4,4l3809,7406r4,4l3823,7410r4,-4l3827,7396xm3827,7300r-4,-4l3813,7296r-4,4l3809,7309r4,4l3823,7313r4,-4l3827,7300xm3827,7203r-4,-4l3813,7199r-4,4l3809,7213r4,3l3823,7216r4,-3l3827,7203xm3827,7106r-4,-3l3813,7103r-4,3l3809,7116r4,4l3823,7120r4,-4l3827,7106xm3827,7010r-4,-4l3813,7006r-4,4l3809,7019r4,4l3823,7023r4,-4l3827,7010xm3827,6913r-4,-4l3813,6909r-4,4l3809,6923r4,4l3823,6927r4,-4l3827,6913xm3827,6817r-4,-4l3813,6813r-4,4l3809,6826r4,4l3823,6830r4,-4l3827,6817xm3827,6720r-4,-4l3813,6716r-4,4l3809,6730r4,4l3823,6734r4,-4l3827,6720xm3857,8121r-4,-4l3843,8117r-3,4l3840,8130r3,4l3853,8134r4,-4l3857,8121xm3857,8024r-4,-4l3843,8020r-3,4l3840,8034r3,3l3853,8037r4,-3l3857,8024xm3857,7927r-4,-3l3843,7924r-3,3l3840,7937r3,4l3853,7941r4,-4l3857,7927xm3857,7831r-4,-4l3843,7827r-3,4l3840,7840r3,4l3853,7844r4,-4l3857,7831xm3857,7734r-4,-4l3843,7730r-3,4l3840,7744r3,4l3853,7748r4,-4l3857,7734xm3857,7638r-4,-4l3843,7634r-3,4l3840,7647r3,4l3853,7651r4,-4l3857,7638xm3857,7541r-4,-4l3843,7537r-3,4l3840,7551r3,4l3853,7555r4,-4l3857,7541xm3857,7445r-4,-4l3843,7441r-3,4l3840,7454r3,4l3853,7458r4,-4l3857,7445xm3857,7348r-4,-4l3843,7344r-3,4l3840,7357r3,4l3853,7361r4,-4l3857,7348xm3857,7251r-4,-4l3843,7247r-3,4l3840,7261r3,4l3853,7265r4,-4l3857,7251xm3857,7155r-4,-4l3843,7151r-3,4l3840,7164r3,4l3853,7168r4,-4l3857,7155xm3857,7058r-4,-4l3843,7054r-3,4l3840,7068r3,4l3853,7072r4,-4l3857,7058xm3857,6962r-4,-4l3843,6958r-3,4l3840,6971r3,4l3853,6975r4,-4l3857,6962xm3857,6865r-4,-4l3843,6861r-3,4l3840,6875r3,3l3853,6878r4,-3l3857,6865xm3893,8072r-4,-4l3879,8068r-4,4l3875,8082r4,4l3889,8086r4,-4l3893,8072xm3893,7976r-4,-4l3879,7972r-4,4l3875,7985r4,4l3889,7989r4,-4l3893,7976xm3893,7879r-4,-4l3879,7875r-4,4l3875,7889r4,4l3889,7893r4,-4l3893,7879xm3893,7783r-4,-4l3879,7779r-4,4l3875,7792r4,4l3889,7796r4,-4l3893,7783xm3893,7686r-4,-4l3879,7682r-4,4l3875,7695r4,4l3889,7699r4,-4l3893,7686xm3893,7589r-4,-3l3879,7586r-4,3l3875,7599r4,4l3889,7603r4,-4l3893,7589xm3893,7493r-4,-4l3879,7489r-4,4l3875,7502r4,4l3889,7506r4,-4l3893,7493xm3893,7396r-4,-4l3879,7392r-4,4l3875,7406r4,4l3889,7410r4,-4l3893,7396xm3893,7300r-4,-4l3879,7296r-4,4l3875,7309r4,4l3889,7313r4,-4l3893,7300xm3893,7203r-4,-4l3879,7199r-4,4l3875,7213r4,3l3889,7216r4,-3l3893,7203xm3893,7106r-4,-3l3879,7103r-4,3l3875,7116r4,4l3889,7120r4,-4l3893,7106xm3893,7010r-4,-4l3879,7006r-4,4l3875,7019r4,4l3889,7023r4,-4l3893,7010xm3893,6913r-4,-4l3879,6909r-4,4l3875,6923r4,4l3889,6927r4,-4l3893,6913xm3893,6817r-4,-4l3879,6813r-4,4l3875,6826r4,4l3889,6830r4,-4l3893,6817xm3893,6720r-4,-4l3879,6716r-4,4l3875,6730r4,4l3889,6734r4,-4l3893,6720xm3924,8121r-4,-4l3910,8117r-4,4l3906,8130r4,4l3920,8134r4,-4l3924,8121xm3924,8024r-4,-4l3910,8020r-4,4l3906,8034r4,3l3920,8037r4,-3l3924,8024xm3924,7927r-4,-3l3910,7924r-4,3l3906,7937r4,4l3920,7941r4,-4l3924,7927xm3924,7831r-4,-4l3910,7827r-4,4l3906,7840r4,4l3920,7844r4,-4l3924,7831xm3924,7734r-4,-4l3910,7730r-4,4l3906,7744r4,4l3920,7748r4,-4l3924,7734xm3924,7638r-4,-4l3910,7634r-4,4l3906,7647r4,4l3920,7651r4,-4l3924,7638xm3924,7541r-4,-4l3910,7537r-4,4l3906,7551r4,4l3920,7555r4,-4l3924,7541xm3924,7445r-4,-4l3910,7441r-4,4l3906,7454r4,4l3920,7458r4,-4l3924,7445xm3924,7348r-4,-4l3910,7344r-4,4l3906,7357r4,4l3920,7361r4,-4l3924,7348xm3924,7251r-4,-4l3910,7247r-4,4l3906,7261r4,4l3920,7265r4,-4l3924,7251xm3924,7155r-4,-4l3910,7151r-4,4l3906,7164r4,4l3920,7168r4,-4l3924,7155xm3924,7058r-4,-4l3910,7054r-4,4l3906,7068r4,4l3920,7072r4,-4l3924,7058xm3924,6962r-4,-4l3910,6958r-4,4l3906,6971r4,4l3920,6975r4,-4l3924,6962xm3924,6865r-4,-4l3910,6861r-4,4l3906,6875r4,3l3920,6878r4,-3l3924,6865xm3960,8072r-4,-4l3946,8068r-4,4l3942,8082r4,4l3956,8086r4,-4l3960,8072xm3960,7976r-4,-4l3946,7972r-4,4l3942,7985r4,4l3956,7989r4,-4l3960,7976xm3960,7879r-4,-4l3946,7875r-4,4l3942,7889r4,4l3956,7893r4,-4l3960,7879xm3960,7783r-4,-4l3946,7779r-4,4l3942,7792r4,4l3956,7796r4,-4l3960,7783xm3960,7686r-4,-4l3946,7682r-4,4l3942,7695r4,4l3956,7699r4,-4l3960,7686xm3960,7589r-4,-3l3946,7586r-4,3l3942,7599r4,4l3956,7603r4,-4l3960,7589xm3960,7493r-4,-4l3946,7489r-4,4l3942,7502r4,4l3956,7506r4,-4l3960,7493xm3960,7396r-4,-4l3946,7392r-4,4l3942,7406r4,4l3956,7410r4,-4l3960,7396xm3960,7300r-4,-4l3946,7296r-4,4l3942,7309r4,4l3956,7313r4,-4l3960,7300xm3960,7203r-4,-4l3946,7199r-4,4l3942,7213r4,3l3956,7216r4,-3l3960,7203xm3960,7106r-4,-3l3946,7103r-4,3l3942,7116r4,4l3956,7120r4,-4l3960,7106xm3960,7010r-4,-4l3946,7006r-4,4l3942,7019r4,4l3956,7023r4,-4l3960,7010xm3960,6913r-4,-4l3946,6909r-4,4l3942,6923r4,4l3956,6927r4,-4l3960,6913xm3960,6817r-4,-4l3946,6813r-4,4l3942,6826r4,4l3956,6830r4,-4l3960,6817xm3960,6720r-4,-4l3946,6716r-4,4l3942,6730r4,4l3956,6734r4,-4l3960,6720xm3990,8121r-4,-4l3976,8117r-3,4l3973,8130r3,4l3986,8134r4,-4l3990,8121xm3990,8024r-4,-4l3976,8020r-3,4l3973,8034r3,3l3986,8037r4,-3l3990,8024xm3990,7927r-4,-3l3976,7924r-3,3l3973,7937r3,4l3986,7941r4,-4l3990,7927xm3990,7831r-4,-4l3976,7827r-3,4l3973,7840r3,4l3986,7844r4,-4l3990,7831xm3990,7734r-4,-4l3976,7730r-3,4l3973,7744r3,4l3986,7748r4,-4l3990,7734xm3990,7638r-4,-4l3976,7634r-3,4l3973,7647r3,4l3986,7651r4,-4l3990,7638xm3990,7541r-4,-4l3976,7537r-3,4l3973,7551r3,4l3986,7555r4,-4l3990,7541xm3990,7445r-4,-4l3976,7441r-3,4l3973,7454r3,4l3986,7458r4,-4l3990,7445xm3990,7348r-4,-4l3976,7344r-3,4l3973,7357r3,4l3986,7361r4,-4l3990,7348xm3990,7251r-4,-4l3976,7247r-3,4l3973,7261r3,4l3986,7265r4,-4l3990,7251xm3990,7155r-4,-4l3976,7151r-3,4l3973,7164r3,4l3986,7168r4,-4l3990,7155xm3990,7058r-4,-4l3976,7054r-3,4l3973,7068r3,4l3986,7072r4,-4l3990,7058xm3990,6962r-4,-4l3976,6958r-3,4l3973,6971r3,4l3986,6975r4,-4l3990,6962xm3990,6865r-4,-4l3976,6861r-3,4l3973,6875r3,3l3986,6878r4,-3l3990,6865xm4026,8072r-4,-4l4012,8068r-4,4l4008,8082r4,4l4022,8086r4,-4l4026,8072xm4026,7976r-4,-4l4012,7972r-4,4l4008,7985r4,4l4022,7989r4,-4l4026,7976xm4026,7879r-4,-4l4012,7875r-4,4l4008,7889r4,4l4022,7893r4,-4l4026,7879xm4026,7783r-4,-4l4012,7779r-4,4l4008,7792r4,4l4022,7796r4,-4l4026,7783xm4026,7686r-4,-4l4012,7682r-4,4l4008,7695r4,4l4022,7699r4,-4l4026,7686xm4026,7589r-4,-3l4012,7586r-4,3l4008,7599r4,4l4022,7603r4,-4l4026,7589xm4026,7493r-4,-4l4012,7489r-4,4l4008,7502r4,4l4022,7506r4,-4l4026,7493xm4026,7396r-4,-4l4012,7392r-4,4l4008,7406r4,4l4022,7410r4,-4l4026,7396xm4026,7300r-4,-4l4012,7296r-4,4l4008,7309r4,4l4022,7313r4,-4l4026,7300xm4026,7203r-4,-4l4012,7199r-4,4l4008,7213r4,3l4022,7216r4,-3l4026,7203xm4026,7106r-4,-3l4012,7103r-4,3l4008,7116r4,4l4022,7120r4,-4l4026,7106xm4026,7010r-4,-4l4012,7006r-4,4l4008,7019r4,4l4022,7023r4,-4l4026,7010xm4026,6913r-4,-4l4012,6909r-4,4l4008,6923r4,4l4022,6927r4,-4l4026,6913xm4026,6817r-4,-4l4012,6813r-4,4l4008,6826r4,4l4022,6830r4,-4l4026,6817xm4026,6720r-4,-4l4012,6716r-4,4l4008,6730r4,4l4022,6734r4,-4l4026,6720xm4057,8121r-4,-4l4043,8117r-4,4l4039,8130r4,4l4053,8134r4,-4l4057,8121xm4057,8024r-4,-4l4043,8020r-4,4l4039,8034r4,3l4053,8037r4,-3l4057,8024xm4057,7927r-4,-3l4043,7924r-4,3l4039,7937r4,4l4053,7941r4,-4l4057,7927xm4057,7831r-4,-4l4043,7827r-4,4l4039,7840r4,4l4053,7844r4,-4l4057,7831xm4057,7734r-4,-4l4043,7730r-4,4l4039,7744r4,4l4053,7748r4,-4l4057,7734xm4057,7638r-4,-4l4043,7634r-4,4l4039,7647r4,4l4053,7651r4,-4l4057,7638xm4057,7541r-4,-4l4043,7537r-4,4l4039,7551r4,4l4053,7555r4,-4l4057,7541xm4057,7445r-4,-4l4043,7441r-4,4l4039,7454r4,4l4053,7458r4,-4l4057,7445xm4057,7348r-4,-4l4043,7344r-4,4l4039,7357r4,4l4053,7361r4,-4l4057,7348xm4057,7251r-4,-4l4043,7247r-4,4l4039,7261r4,4l4053,7265r4,-4l4057,7251xm4057,7155r-4,-4l4043,7151r-4,4l4039,7164r4,4l4053,7168r4,-4l4057,7155xm4057,7058r-4,-4l4043,7054r-4,4l4039,7068r4,4l4053,7072r4,-4l4057,7058xm4057,6962r-4,-4l4043,6958r-4,4l4039,6971r4,4l4053,6975r4,-4l4057,6962xm4057,6865r-4,-4l4043,6861r-4,4l4039,6875r4,3l4053,6878r4,-3l4057,6865xm4093,8072r-4,-4l4079,8068r-4,4l4075,8082r4,4l4089,8086r4,-4l4093,8072xm4093,7976r-4,-4l4079,7972r-4,4l4075,7985r4,4l4089,7989r4,-4l4093,7976xm4093,7879r-4,-4l4079,7875r-4,4l4075,7889r4,4l4089,7893r4,-4l4093,7879xm4093,7783r-4,-4l4079,7779r-4,4l4075,7792r4,4l4089,7796r4,-4l4093,7783xm4093,7686r-4,-4l4079,7682r-4,4l4075,7695r4,4l4089,7699r4,-4l4093,7686xm4093,7589r-4,-3l4079,7586r-4,3l4075,7599r4,4l4089,7603r4,-4l4093,7589xm4093,7493r-4,-4l4079,7489r-4,4l4075,7502r4,4l4089,7506r4,-4l4093,7493xm4093,7396r-4,-4l4079,7392r-4,4l4075,7406r4,4l4089,7410r4,-4l4093,7396xm4093,7300r-4,-4l4079,7296r-4,4l4075,7309r4,4l4089,7313r4,-4l4093,7300xm4093,7203r-4,-4l4079,7199r-4,4l4075,7213r4,3l4089,7216r4,-3l4093,7203xm4093,7106r-4,-3l4079,7103r-4,3l4075,7116r4,4l4089,7120r4,-4l4093,7106xm4093,7010r-4,-4l4079,7006r-4,4l4075,7019r4,4l4089,7023r4,-4l4093,7010xm4093,6913r-4,-4l4079,6909r-4,4l4075,6923r4,4l4089,6927r4,-4l4093,6913xm4093,6817r-4,-4l4079,6813r-4,4l4075,6826r4,4l4089,6830r4,-4l4093,6817xm4093,6720r-4,-4l4079,6716r-4,4l4075,6730r4,4l4089,6734r4,-4l4093,6720xm4123,8121r-4,-4l4110,8117r-5,4l4105,8130r5,4l4119,8134r4,-4l4123,8121xm4123,8024r-4,-4l4110,8020r-5,4l4105,8034r5,3l4119,8037r4,-3l4123,8024xm4123,7927r-4,-3l4110,7924r-5,3l4105,7937r5,4l4119,7941r4,-4l4123,7927xm4123,7831r-4,-4l4110,7827r-5,4l4105,7840r5,4l4119,7844r4,-4l4123,7831xm4123,7734r-4,-4l4110,7730r-5,4l4105,7744r5,4l4119,7748r4,-4l4123,7734xm4123,7638r-4,-4l4110,7634r-5,4l4105,7647r5,4l4119,7651r4,-4l4123,7638xm4123,7541r-4,-4l4110,7537r-5,4l4105,7551r5,4l4119,7555r4,-4l4123,7541xm4123,7445r-4,-4l4110,7441r-5,4l4105,7454r5,4l4119,7458r4,-4l4123,7445xm4123,7348r-4,-4l4110,7344r-5,4l4105,7357r5,4l4119,7361r4,-4l4123,7348xm4123,7251r-4,-4l4110,7247r-5,4l4105,7261r5,4l4119,7265r4,-4l4123,7251xm4123,7155r-4,-4l4110,7151r-5,4l4105,7164r5,4l4119,7168r4,-4l4123,7155xm4123,7058r-4,-4l4110,7054r-5,4l4105,7068r5,4l4119,7072r4,-4l4123,7058xm4123,6962r-4,-4l4110,6958r-5,4l4105,6971r5,4l4119,6975r4,-4l4123,6962xm4123,6865r-4,-4l4110,6861r-5,4l4105,6875r5,3l4119,6878r4,-3l4123,6865xm4159,8072r-4,-4l4145,8068r-4,4l4141,8082r4,4l4155,8086r4,-4l4159,8072xm4159,7976r-4,-4l4145,7972r-4,4l4141,7985r4,4l4155,7989r4,-4l4159,7976xm4159,7879r-4,-4l4145,7875r-4,4l4141,7889r4,4l4155,7893r4,-4l4159,7879xm4159,7783r-4,-4l4145,7779r-4,4l4141,7792r4,4l4155,7796r4,-4l4159,7783xm4159,7686r-4,-4l4145,7682r-4,4l4141,7695r4,4l4155,7699r4,-4l4159,7686xm4159,7589r-4,-3l4145,7586r-4,3l4141,7599r4,4l4155,7603r4,-4l4159,7589xm4159,7493r-4,-4l4145,7489r-4,4l4141,7502r4,4l4155,7506r4,-4l4159,7493xm4159,7396r-4,-4l4145,7392r-4,4l4141,7406r4,4l4155,7410r4,-4l4159,7396xm4159,7300r-4,-4l4145,7296r-4,4l4141,7309r4,4l4155,7313r4,-4l4159,7300xm4159,7203r-4,-4l4145,7199r-4,4l4141,7213r4,3l4155,7216r4,-3l4159,7203xm4159,7106r-4,-3l4145,7103r-4,3l4141,7116r4,4l4155,7120r4,-4l4159,7106xm4159,7010r-4,-4l4145,7006r-4,4l4141,7019r4,4l4155,7023r4,-4l4159,7010xm4159,6913r-4,-4l4145,6909r-4,4l4141,6923r4,4l4155,6927r4,-4l4159,6913xm4159,6817r-4,-4l4145,6813r-4,4l4141,6826r4,4l4155,6830r4,-4l4159,6817xm4159,6720r-4,-4l4145,6716r-4,4l4141,6730r4,4l4155,6734r4,-4l4159,6720xm4190,8121r-4,-4l4176,8117r-4,4l4172,8130r4,4l4186,8134r4,-4l4190,8121xm4190,8024r-4,-4l4176,8020r-4,4l4172,8034r4,3l4186,8037r4,-3l4190,8024xm4190,7927r-4,-3l4176,7924r-4,3l4172,7937r4,4l4186,7941r4,-4l4190,7927xm4190,7831r-4,-4l4176,7827r-4,4l4172,7840r4,4l4186,7844r4,-4l4190,7831xm4190,7734r-4,-4l4176,7730r-4,4l4172,7744r4,4l4186,7748r4,-4l4190,7734xm4190,7638r-4,-4l4176,7634r-4,4l4172,7647r4,4l4186,7651r4,-4l4190,7638xm4190,7541r-4,-4l4176,7537r-4,4l4172,7551r4,4l4186,7555r4,-4l4190,7541xm4190,7445r-4,-4l4176,7441r-4,4l4172,7454r4,4l4186,7458r4,-4l4190,7445xm4190,7348r-4,-4l4176,7344r-4,4l4172,7357r4,4l4186,7361r4,-4l4190,7348xm4190,7251r-4,-4l4176,7247r-4,4l4172,7261r4,4l4186,7265r4,-4l4190,7251xm4190,7155r-4,-4l4176,7151r-4,4l4172,7164r4,4l4186,7168r4,-4l4190,7155xm4190,7058r-4,-4l4176,7054r-4,4l4172,7068r4,4l4186,7072r4,-4l4190,7058xm4190,6962r-4,-4l4176,6958r-4,4l4172,6971r4,4l4186,6975r4,-4l4190,6962xm4190,6865r-4,-4l4176,6861r-4,4l4172,6875r4,3l4186,6878r4,-3l4190,6865xm4226,8072r-4,-4l4212,8068r-4,4l4208,8082r4,4l4222,8086r4,-4l4226,8072xm4226,7976r-4,-4l4212,7972r-4,4l4208,7985r4,4l4222,7989r4,-4l4226,7976xm4226,7879r-4,-4l4212,7875r-4,4l4208,7889r4,4l4222,7893r4,-4l4226,7879xm4226,7783r-4,-4l4212,7779r-4,4l4208,7792r4,4l4222,7796r4,-4l4226,7783xm4226,7686r-4,-4l4212,7682r-4,4l4208,7695r4,4l4222,7699r4,-4l4226,7686xm4226,7589r-4,-3l4212,7586r-4,3l4208,7599r4,4l4222,7603r4,-4l4226,7589xm4226,7493r-4,-4l4212,7489r-4,4l4208,7502r4,4l4222,7506r4,-4l4226,7493xm4226,7396r-4,-4l4212,7392r-4,4l4208,7406r4,4l4222,7410r4,-4l4226,7396xm4226,7300r-4,-4l4212,7296r-4,4l4208,7309r4,4l4222,7313r4,-4l4226,7300xm4226,7203r-4,-4l4212,7199r-4,4l4208,7213r4,3l4222,7216r4,-3l4226,7203xm4226,7106r-4,-3l4212,7103r-4,3l4208,7116r4,4l4222,7120r4,-4l4226,7106xm4226,7010r-4,-4l4212,7006r-4,4l4208,7019r4,4l4222,7023r4,-4l4226,7010xm4226,6913r-4,-4l4212,6909r-4,4l4208,6923r4,4l4222,6927r4,-4l4226,6913xm4226,6817r-4,-4l4212,6813r-4,4l4208,6826r4,4l4222,6830r4,-4l4226,6817xm4226,6720r-4,-4l4212,6716r-4,4l4208,6730r4,4l4222,6734r4,-4l4226,6720xm4256,8121r-4,-4l4242,8117r-4,4l4238,8130r4,4l4252,8134r4,-4l4256,8121xm4256,8024r-4,-4l4242,8020r-4,4l4238,8034r4,3l4252,8037r4,-3l4256,8024xm4256,7927r-4,-3l4242,7924r-4,3l4238,7937r4,4l4252,7941r4,-4l4256,7927xm4256,7831r-4,-4l4242,7827r-4,4l4238,7840r4,4l4252,7844r4,-4l4256,7831xm4256,7734r-4,-4l4242,7730r-4,4l4238,7744r4,4l4252,7748r4,-4l4256,7734xm4256,7638r-4,-4l4242,7634r-4,4l4238,7647r4,4l4252,7651r4,-4l4256,7638xm4256,7541r-4,-4l4242,7537r-4,4l4238,7551r4,4l4252,7555r4,-4l4256,7541xm4256,7445r-4,-4l4242,7441r-4,4l4238,7454r4,4l4252,7458r4,-4l4256,7445xm4256,7348r-4,-4l4242,7344r-4,4l4238,7357r4,4l4252,7361r4,-4l4256,7348xm4256,7251r-4,-4l4242,7247r-4,4l4238,7261r4,4l4252,7265r4,-4l4256,7251xm4256,7155r-4,-4l4242,7151r-4,4l4238,7164r4,4l4252,7168r4,-4l4256,7155xm4256,7058r-4,-4l4242,7054r-4,4l4238,7068r4,4l4252,7072r4,-4l4256,7058xm4256,6962r-4,-4l4242,6958r-4,4l4238,6971r4,4l4252,6975r4,-4l4256,6962xm4256,6865r-4,-4l4242,6861r-4,4l4238,6875r4,3l4252,6878r4,-3l4256,6865xm4292,8072r-4,-4l4278,8068r-4,4l4274,8082r4,4l4288,8086r4,-4l4292,8072xm4292,7976r-4,-4l4278,7972r-4,4l4274,7985r4,4l4288,7989r4,-4l4292,7976xm4292,7879r-4,-4l4278,7875r-4,4l4274,7889r4,4l4288,7893r4,-4l4292,7879xm4292,7783r-4,-4l4278,7779r-4,4l4274,7792r4,4l4288,7796r4,-4l4292,7783xm4292,7686r-4,-4l4278,7682r-4,4l4274,7695r4,4l4288,7699r4,-4l4292,7686xm4292,7589r-4,-3l4278,7586r-4,3l4274,7599r4,4l4288,7603r4,-4l4292,7589xm4292,7493r-4,-4l4278,7489r-4,4l4274,7502r4,4l4288,7506r4,-4l4292,7493xm4292,7396r-4,-4l4278,7392r-4,4l4274,7406r4,4l4288,7410r4,-4l4292,7396xm4292,7300r-4,-4l4278,7296r-4,4l4274,7309r4,4l4288,7313r4,-4l4292,7300xm4292,7203r-4,-4l4278,7199r-4,4l4274,7213r4,3l4288,7216r4,-3l4292,7203xm4292,7106r-4,-3l4278,7103r-4,3l4274,7116r4,4l4288,7120r4,-4l4292,7106xm4292,7010r-4,-4l4278,7006r-4,4l4274,7019r4,4l4288,7023r4,-4l4292,7010xm4292,6913r-4,-4l4278,6909r-4,4l4274,6923r4,4l4288,6927r4,-4l4292,6913xm4292,6817r-4,-4l4278,6813r-4,4l4274,6826r4,4l4288,6830r4,-4l4292,6817xm4292,6720r-4,-4l4278,6716r-4,4l4274,6730r4,4l4288,6734r4,-4l4292,6720xm4323,8121r-4,-4l4309,8117r-4,4l4305,8130r4,4l4319,8134r4,-4l4323,8121xm4323,8024r-4,-4l4309,8020r-4,4l4305,8034r4,3l4319,8037r4,-3l4323,8024xm4323,7927r-4,-3l4309,7924r-4,3l4305,7937r4,4l4319,7941r4,-4l4323,7927xm4323,7831r-4,-4l4309,7827r-4,4l4305,7840r4,4l4319,7844r4,-4l4323,7831xm4323,7734r-4,-4l4309,7730r-4,4l4305,7744r4,4l4319,7748r4,-4l4323,7734xm4323,7638r-4,-4l4309,7634r-4,4l4305,7647r4,4l4319,7651r4,-4l4323,7638xm4323,7541r-4,-4l4309,7537r-4,4l4305,7551r4,4l4319,7555r4,-4l4323,7541xm4323,7445r-4,-4l4309,7441r-4,4l4305,7454r4,4l4319,7458r4,-4l4323,7445xm4323,7348r-4,-4l4309,7344r-4,4l4305,7357r4,4l4319,7361r4,-4l4323,7348xm4323,7251r-4,-4l4309,7247r-4,4l4305,7261r4,4l4319,7265r4,-4l4323,7251xm4323,7155r-4,-4l4309,7151r-4,4l4305,7164r4,4l4319,7168r4,-4l4323,7155xm4323,7058r-4,-4l4309,7054r-4,4l4305,7068r4,4l4319,7072r4,-4l4323,7058xm4323,6962r-4,-4l4309,6958r-4,4l4305,6971r4,4l4319,6975r4,-4l4323,6962xm4323,6865r-4,-4l4309,6861r-4,4l4305,6875r4,3l4319,6878r4,-3l4323,6865xm4358,8072r-4,-4l4345,8068r-4,4l4341,8082r4,4l4354,8086r4,-4l4358,8072xm4358,7976r-4,-4l4345,7972r-4,4l4341,7985r4,4l4354,7989r4,-4l4358,7976xm4358,7879r-4,-4l4345,7875r-4,4l4341,7889r4,4l4354,7893r4,-4l4358,7879xm4358,7783r-4,-4l4345,7779r-4,4l4341,7792r4,4l4354,7796r4,-4l4358,7783xm4358,7686r-4,-4l4345,7682r-4,4l4341,7695r4,4l4354,7699r4,-4l4358,7686xm4358,7589r-4,-3l4345,7586r-4,3l4341,7599r4,4l4354,7603r4,-4l4358,7589xm4358,7493r-4,-4l4345,7489r-4,4l4341,7502r4,4l4354,7506r4,-4l4358,7493xm4358,7396r-4,-4l4345,7392r-4,4l4341,7406r4,4l4354,7410r4,-4l4358,7396xm4358,7300r-4,-4l4345,7296r-4,4l4341,7309r4,4l4354,7313r4,-4l4358,7300xm4358,7203r-4,-4l4345,7199r-4,4l4341,7213r4,3l4354,7216r4,-3l4358,7203xm4358,7106r-4,-3l4345,7103r-4,3l4341,7116r4,4l4354,7120r4,-4l4358,7106xm4358,7010r-4,-4l4345,7006r-4,4l4341,7019r4,4l4354,7023r4,-4l4358,7010xm4358,6913r-4,-4l4345,6909r-4,4l4341,6923r4,4l4354,6927r4,-4l4358,6913xm4358,6817r-4,-4l4345,6813r-4,4l4341,6826r4,4l4354,6830r4,-4l4358,6817xm4358,6720r-4,-4l4345,6716r-4,4l4341,6730r4,4l4354,6734r4,-4l4358,6720xm4389,8121r-4,-4l4375,8117r-4,4l4371,8130r4,4l4385,8134r4,-4l4389,8121xm4389,8024r-4,-4l4375,8020r-4,4l4371,8034r4,3l4385,8037r4,-3l4389,8024xm4389,7927r-4,-3l4375,7924r-4,3l4371,7937r4,4l4385,7941r4,-4l4389,7927xm4389,7831r-4,-4l4375,7827r-4,4l4371,7840r4,4l4385,7844r4,-4l4389,7831xm4389,7734r-4,-4l4375,7730r-4,4l4371,7744r4,4l4385,7748r4,-4l4389,7734xm4389,7638r-4,-4l4375,7634r-4,4l4371,7647r4,4l4385,7651r4,-4l4389,7638xm4389,7541r-4,-4l4375,7537r-4,4l4371,7551r4,4l4385,7555r4,-4l4389,7541xm4389,7445r-4,-4l4375,7441r-4,4l4371,7454r4,4l4385,7458r4,-4l4389,7445xm4389,7348r-4,-4l4375,7344r-4,4l4371,7357r4,4l4385,7361r4,-4l4389,7348xm4389,7251r-4,-4l4375,7247r-4,4l4371,7261r4,4l4385,7265r4,-4l4389,7251xm4389,7155r-4,-4l4375,7151r-4,4l4371,7164r4,4l4385,7168r4,-4l4389,7155xm4389,7058r-4,-4l4375,7054r-4,4l4371,7068r4,4l4385,7072r4,-4l4389,7058xm4389,6962r-4,-4l4375,6958r-4,4l4371,6971r4,4l4385,6975r4,-4l4389,6962xm4389,6865r-4,-4l4375,6861r-4,4l4371,6875r4,3l4385,6878r4,-3l4389,6865xm4425,8072r-4,-4l4411,8068r-4,4l4407,8082r4,4l4421,8086r4,-4l4425,8072xm4425,7976r-4,-4l4411,7972r-4,4l4407,7985r4,4l4421,7989r4,-4l4425,7976xm4425,7879r-4,-4l4411,7875r-4,4l4407,7889r4,4l4421,7893r4,-4l4425,7879xm4425,7783r-4,-4l4411,7779r-4,4l4407,7792r4,4l4421,7796r4,-4l4425,7783xm4425,7686r-4,-4l4411,7682r-4,4l4407,7695r4,4l4421,7699r4,-4l4425,7686xm4425,7589r-4,-3l4411,7586r-4,3l4407,7599r4,4l4421,7603r4,-4l4425,7589xm4425,7493r-4,-4l4411,7489r-4,4l4407,7502r4,4l4421,7506r4,-4l4425,7493xm4425,7396r-4,-4l4411,7392r-4,4l4407,7406r4,4l4421,7410r4,-4l4425,7396xm4425,7300r-4,-4l4411,7296r-4,4l4407,7309r4,4l4421,7313r4,-4l4425,7300xm4425,7203r-4,-4l4411,7199r-4,4l4407,7213r4,3l4421,7216r4,-3l4425,7203xm4425,7106r-4,-3l4411,7103r-4,3l4407,7116r4,4l4421,7120r4,-4l4425,7106xm4425,7010r-4,-4l4411,7006r-4,4l4407,7019r4,4l4421,7023r4,-4l4425,7010xm4425,6913r-4,-4l4411,6909r-4,4l4407,6923r4,4l4421,6927r4,-4l4425,6913xm4425,6817r-4,-4l4411,6813r-4,4l4407,6826r4,4l4421,6830r4,-4l4425,6817xm4425,6720r-4,-4l4411,6716r-4,4l4407,6730r4,4l4421,6734r4,-4l4425,6720xm4456,8121r-4,-4l4442,8117r-4,4l4438,8130r4,4l4452,8134r4,-4l4456,8121xm4456,8024r-4,-4l4442,8020r-4,4l4438,8034r4,3l4452,8037r4,-3l4456,8024xm4456,7927r-4,-3l4442,7924r-4,3l4438,7937r4,4l4452,7941r4,-4l4456,7927xm4456,7831r-4,-4l4442,7827r-4,4l4438,7840r4,4l4452,7844r4,-4l4456,7831xm4456,7734r-4,-4l4442,7730r-4,4l4438,7744r4,4l4452,7748r4,-4l4456,7734xm4456,7638r-4,-4l4442,7634r-4,4l4438,7647r4,4l4452,7651r4,-4l4456,7638xm4456,7541r-4,-4l4442,7537r-4,4l4438,7551r4,4l4452,7555r4,-4l4456,7541xm4456,7445r-4,-4l4442,7441r-4,4l4438,7454r4,4l4452,7458r4,-4l4456,7445xm4456,7348r-4,-4l4442,7344r-4,4l4438,7357r4,4l4452,7361r4,-4l4456,7348xm4456,7251r-4,-4l4442,7247r-4,4l4438,7261r4,4l4452,7265r4,-4l4456,7251xm4456,7155r-4,-4l4442,7151r-4,4l4438,7164r4,4l4452,7168r4,-4l4456,7155xm4456,7058r-4,-4l4442,7054r-4,4l4438,7068r4,4l4452,7072r4,-4l4456,7058xm4456,6962r-4,-4l4442,6958r-4,4l4438,6971r4,4l4452,6975r4,-4l4456,6962xm4456,6865r-4,-4l4442,6861r-4,4l4438,6875r4,3l4452,6878r4,-3l4456,6865xm4491,8072r-3,-4l4478,8068r-4,4l4474,8082r4,4l4488,8086r3,-4l4491,8072xm4491,7976r-3,-4l4478,7972r-4,4l4474,7985r4,4l4488,7989r3,-4l4491,7976xm4491,7879r-3,-4l4478,7875r-4,4l4474,7889r4,4l4488,7893r3,-4l4491,7879xm4491,7783r-3,-4l4478,7779r-4,4l4474,7792r4,4l4488,7796r3,-4l4491,7783xm4491,7686r-3,-4l4478,7682r-4,4l4474,7695r4,4l4488,7699r3,-4l4491,7686xm4491,7589r-3,-3l4478,7586r-4,3l4474,7599r4,4l4488,7603r3,-4l4491,7589xm4491,7493r-3,-4l4478,7489r-4,4l4474,7502r4,4l4488,7506r3,-4l4491,7493xm4491,7396r-3,-4l4478,7392r-4,4l4474,7406r4,4l4488,7410r3,-4l4491,7396xm4491,7300r-3,-4l4478,7296r-4,4l4474,7309r4,4l4488,7313r3,-4l4491,7300xm4491,7203r-3,-4l4478,7199r-4,4l4474,7213r4,3l4488,7216r3,-3l4491,7203xm4491,7106r-3,-3l4478,7103r-4,3l4474,7116r4,4l4488,7120r3,-4l4491,7106xm4491,7010r-3,-4l4478,7006r-4,4l4474,7019r4,4l4488,7023r3,-4l4491,7010xm4491,6913r-3,-4l4478,6909r-4,4l4474,6923r4,4l4488,6927r3,-4l4491,6913xm4491,6817r-3,-4l4478,6813r-4,4l4474,6826r4,4l4488,6830r3,-4l4491,6817xm4491,6720r-3,-4l4478,6716r-4,4l4474,6730r4,4l4488,6734r3,-4l4491,6720xm4522,8121r-4,-4l4508,8117r-4,4l4504,8130r4,4l4518,8134r4,-4l4522,8121xm4522,8024r-4,-4l4508,8020r-4,4l4504,8034r4,3l4518,8037r4,-3l4522,8024xm4522,7927r-4,-3l4508,7924r-4,3l4504,7937r4,4l4518,7941r4,-4l4522,7927xm4522,7831r-4,-4l4508,7827r-4,4l4504,7840r4,4l4518,7844r4,-4l4522,7831xm4522,7734r-4,-4l4508,7730r-4,4l4504,7744r4,4l4518,7748r4,-4l4522,7734xm4522,7638r-4,-4l4508,7634r-4,4l4504,7647r4,4l4518,7651r4,-4l4522,7638xm4522,7541r-4,-4l4508,7537r-4,4l4504,7551r4,4l4518,7555r4,-4l4522,7541xm4522,7445r-4,-4l4508,7441r-4,4l4504,7454r4,4l4518,7458r4,-4l4522,7445xm4522,7348r-4,-4l4508,7344r-4,4l4504,7357r4,4l4518,7361r4,-4l4522,7348xm4522,7251r-4,-4l4508,7247r-4,4l4504,7261r4,4l4518,7265r4,-4l4522,7251xm4522,7155r-4,-4l4508,7151r-4,4l4504,7164r4,4l4518,7168r4,-4l4522,7155xm4522,7058r-4,-4l4508,7054r-4,4l4504,7068r4,4l4518,7072r4,-4l4522,7058xm4522,6962r-4,-4l4508,6958r-4,4l4504,6971r4,4l4518,6975r4,-4l4522,6962xm4522,6865r-4,-4l4508,6861r-4,4l4504,6875r4,3l4518,6878r4,-3l4522,6865xm4558,8072r-4,-4l4544,8068r-4,4l4540,8082r4,4l4554,8086r4,-4l4558,8072xm4558,7976r-4,-4l4544,7972r-4,4l4540,7985r4,4l4554,7989r4,-4l4558,7976xm4558,7879r-4,-4l4544,7875r-4,4l4540,7889r4,4l4554,7893r4,-4l4558,7879xm4558,7783r-4,-4l4544,7779r-4,4l4540,7792r4,4l4554,7796r4,-4l4558,7783xm4558,7686r-4,-4l4544,7682r-4,4l4540,7695r4,4l4554,7699r4,-4l4558,7686xm4558,7589r-4,-3l4544,7586r-4,3l4540,7599r4,4l4554,7603r4,-4l4558,7589xm4558,7493r-4,-4l4544,7489r-4,4l4540,7502r4,4l4554,7506r4,-4l4558,7493xm4558,7396r-4,-4l4544,7392r-4,4l4540,7406r4,4l4554,7410r4,-4l4558,7396xm4558,7300r-4,-4l4544,7296r-4,4l4540,7309r4,4l4554,7313r4,-4l4558,7300xm4558,7203r-4,-4l4544,7199r-4,4l4540,7213r4,3l4554,7216r4,-3l4558,7203xm4558,7106r-4,-3l4544,7103r-4,3l4540,7116r4,4l4554,7120r4,-4l4558,7106xm4558,7010r-4,-4l4544,7006r-4,4l4540,7019r4,4l4554,7023r4,-4l4558,7010xm4558,6913r-4,-4l4544,6909r-4,4l4540,6923r4,4l4554,6927r4,-4l4558,6913xm4558,6817r-4,-4l4544,6813r-4,4l4540,6826r4,4l4554,6830r4,-4l4558,6817xm4558,6720r-4,-4l4544,6716r-4,4l4540,6730r4,4l4554,6734r4,-4l4558,6720xm4588,8121r-3,-4l4575,8117r-4,4l4571,8130r4,4l4585,8134r3,-4l4588,8121xm4588,8024r-3,-4l4575,8020r-4,4l4571,8034r4,3l4585,8037r3,-3l4588,8024xm4588,7927r-3,-3l4575,7924r-4,3l4571,7937r4,4l4585,7941r3,-4l4588,7927xm4588,7831r-3,-4l4575,7827r-4,4l4571,7840r4,4l4585,7844r3,-4l4588,7831xm4588,7734r-3,-4l4575,7730r-4,4l4571,7744r4,4l4585,7748r3,-4l4588,7734xm4588,7638r-3,-4l4575,7634r-4,4l4571,7647r4,4l4585,7651r3,-4l4588,7638xm4588,7541r-3,-4l4575,7537r-4,4l4571,7551r4,4l4585,7555r3,-4l4588,7541xm4588,7445r-3,-4l4575,7441r-4,4l4571,7454r4,4l4585,7458r3,-4l4588,7445xm4588,7348r-3,-4l4575,7344r-4,4l4571,7357r4,4l4585,7361r3,-4l4588,7348xm4588,7251r-3,-4l4575,7247r-4,4l4571,7261r4,4l4585,7265r3,-4l4588,7251xm4588,7155r-3,-4l4575,7151r-4,4l4571,7164r4,4l4585,7168r3,-4l4588,7155xm4588,7058r-3,-4l4575,7054r-4,4l4571,7068r4,4l4585,7072r3,-4l4588,7058xm4588,6962r-3,-4l4575,6958r-4,4l4571,6971r4,4l4585,6975r3,-4l4588,6962xm4588,6865r-3,-4l4575,6861r-4,4l4571,6875r4,3l4585,6878r3,-3l4588,6865xm4624,8072r-4,-4l4611,8068r-4,4l4607,8082r4,4l4620,8086r4,-4l4624,8072xm4624,7976r-4,-4l4611,7972r-4,4l4607,7985r4,4l4620,7989r4,-4l4624,7976xm4624,7879r-4,-4l4611,7875r-4,4l4607,7889r4,4l4620,7893r4,-4l4624,7879xm4624,7783r-4,-4l4611,7779r-4,4l4607,7792r4,4l4620,7796r4,-4l4624,7783xm4624,7686r-4,-4l4611,7682r-4,4l4607,7695r4,4l4620,7699r4,-4l4624,7686xm4624,7589r-4,-3l4611,7586r-4,3l4607,7599r4,4l4620,7603r4,-4l4624,7589xm4624,7493r-4,-4l4611,7489r-4,4l4607,7502r4,4l4620,7506r4,-4l4624,7493xm4624,7396r-4,-4l4611,7392r-4,4l4607,7406r4,4l4620,7410r4,-4l4624,7396xm4624,7300r-4,-4l4611,7296r-4,4l4607,7309r4,4l4620,7313r4,-4l4624,7300xm4624,7203r-4,-4l4611,7199r-4,4l4607,7213r4,3l4620,7216r4,-3l4624,7203xm4624,7106r-4,-3l4611,7103r-4,3l4607,7116r4,4l4620,7120r4,-4l4624,7106xm4624,7010r-4,-4l4611,7006r-4,4l4607,7019r4,4l4620,7023r4,-4l4624,7010xm4624,6913r-4,-4l4611,6909r-4,4l4607,6923r4,4l4620,6927r4,-4l4624,6913xm4624,6817r-4,-4l4611,6813r-4,4l4607,6826r4,4l4620,6830r4,-4l4624,6817xm4624,6720r-4,-4l4611,6716r-4,4l4607,6730r4,4l4620,6734r4,-4l4624,6720xm4655,8121r-4,-4l4641,8117r-4,4l4637,8130r4,4l4651,8134r4,-4l4655,8121xm4655,8024r-4,-4l4641,8020r-4,4l4637,8034r4,3l4651,8037r4,-3l4655,8024xm4655,7927r-4,-3l4641,7924r-4,3l4637,7937r4,4l4651,7941r4,-4l4655,7927xm4655,7831r-4,-4l4641,7827r-4,4l4637,7840r4,4l4651,7844r4,-4l4655,7831xm4655,7734r-4,-4l4641,7730r-4,4l4637,7744r4,4l4651,7748r4,-4l4655,7734xm4655,7638r-4,-4l4641,7634r-4,4l4637,7647r4,4l4651,7651r4,-4l4655,7638xm4655,7541r-4,-4l4641,7537r-4,4l4637,7551r4,4l4651,7555r4,-4l4655,7541xm4655,7445r-4,-4l4641,7441r-4,4l4637,7454r4,4l4651,7458r4,-4l4655,7445xm4655,7348r-4,-4l4641,7344r-4,4l4637,7357r4,4l4651,7361r4,-4l4655,7348xm4655,7251r-4,-4l4641,7247r-4,4l4637,7261r4,4l4651,7265r4,-4l4655,7251xm4655,7155r-4,-4l4641,7151r-4,4l4637,7164r4,4l4651,7168r4,-4l4655,7155xm4655,7058r-4,-4l4641,7054r-4,4l4637,7068r4,4l4651,7072r4,-4l4655,7058xm4655,6962r-4,-4l4641,6958r-4,4l4637,6971r4,4l4651,6975r4,-4l4655,6962xm4655,6865r-4,-4l4641,6861r-4,4l4637,6875r4,3l4651,6878r4,-3l4655,6865xm4691,8072r-4,-4l4677,8068r-4,4l4673,8082r4,4l4687,8086r4,-4l4691,8072xm4691,7976r-4,-4l4677,7972r-4,4l4673,7985r4,4l4687,7989r4,-4l4691,7976xm4691,7879r-4,-4l4677,7875r-4,4l4673,7889r4,4l4687,7893r4,-4l4691,7879xm4691,7783r-4,-4l4677,7779r-4,4l4673,7792r4,4l4687,7796r4,-4l4691,7783xm4691,7686r-4,-4l4677,7682r-4,4l4673,7695r4,4l4687,7699r4,-4l4691,7686xm4691,7589r-4,-3l4677,7586r-4,3l4673,7599r4,4l4687,7603r4,-4l4691,7589xm4691,7493r-4,-4l4677,7489r-4,4l4673,7502r4,4l4687,7506r4,-4l4691,7493xm4691,7396r-4,-4l4677,7392r-4,4l4673,7406r4,4l4687,7410r4,-4l4691,7396xm4691,7300r-4,-4l4677,7296r-4,4l4673,7309r4,4l4687,7313r4,-4l4691,7300xm4691,7203r-4,-4l4677,7199r-4,4l4673,7213r4,3l4687,7216r4,-3l4691,7203xm4691,7106r-4,-3l4677,7103r-4,3l4673,7116r4,4l4687,7120r4,-4l4691,7106xm4691,7010r-4,-4l4677,7006r-4,4l4673,7019r4,4l4687,7023r4,-4l4691,7010xm4691,6913r-4,-4l4677,6909r-4,4l4673,6923r4,4l4687,6927r4,-4l4691,6913xm4691,6817r-4,-4l4677,6813r-4,4l4673,6826r4,4l4687,6830r4,-4l4691,6817xm4691,6720r-4,-4l4677,6716r-4,4l4673,6730r4,4l4687,6734r4,-4l4691,6720xm4721,8121r-4,-4l4708,8117r-4,4l4704,8130r4,4l4717,8134r4,-4l4721,8121xm4721,8024r-4,-4l4708,8020r-4,4l4704,8034r4,3l4717,8037r4,-3l4721,8024xm4721,7927r-4,-3l4708,7924r-4,3l4704,7937r4,4l4717,7941r4,-4l4721,7927xm4721,7831r-4,-4l4708,7827r-4,4l4704,7840r4,4l4717,7844r4,-4l4721,7831xm4721,7734r-4,-4l4708,7730r-4,4l4704,7744r4,4l4717,7748r4,-4l4721,7734xm4721,7638r-4,-4l4708,7634r-4,4l4704,7647r4,4l4717,7651r4,-4l4721,7638xm4721,7541r-4,-4l4708,7537r-4,4l4704,7551r4,4l4717,7555r4,-4l4721,7541xm4721,7445r-4,-4l4708,7441r-4,4l4704,7454r4,4l4717,7458r4,-4l4721,7445xm4721,7348r-4,-4l4708,7344r-4,4l4704,7357r4,4l4717,7361r4,-4l4721,7348xm4721,7251r-4,-4l4708,7247r-4,4l4704,7261r4,4l4717,7265r4,-4l4721,7251xm4721,7155r-4,-4l4708,7151r-4,4l4704,7164r4,4l4717,7168r4,-4l4721,7155xm4721,7058r-4,-4l4708,7054r-4,4l4704,7068r4,4l4717,7072r4,-4l4721,7058xm4721,6962r-4,-4l4708,6958r-4,4l4704,6971r4,4l4717,6975r4,-4l4721,6962xm4721,6865r-4,-4l4708,6861r-4,4l4704,6875r4,3l4717,6878r4,-3l4721,6865xm4757,8072r-4,-4l4744,8068r-4,4l4740,8082r4,4l4753,8086r4,-4l4757,8072xm4757,7976r-4,-4l4744,7972r-4,4l4740,7985r4,4l4753,7989r4,-4l4757,7976xm4757,7879r-4,-4l4744,7875r-4,4l4740,7889r4,4l4753,7893r4,-4l4757,7879xm4757,7783r-4,-4l4744,7779r-4,4l4740,7792r4,4l4753,7796r4,-4l4757,7783xm4757,7686r-4,-4l4744,7682r-4,4l4740,7695r4,4l4753,7699r4,-4l4757,7686xm4757,7589r-4,-3l4744,7586r-4,3l4740,7599r4,4l4753,7603r4,-4l4757,7589xm4757,7493r-4,-4l4744,7489r-4,4l4740,7502r4,4l4753,7506r4,-4l4757,7493xm4757,7396r-4,-4l4744,7392r-4,4l4740,7406r4,4l4753,7410r4,-4l4757,7396xm4757,7300r-4,-4l4744,7296r-4,4l4740,7309r4,4l4753,7313r4,-4l4757,7300xm4757,7203r-4,-4l4744,7199r-4,4l4740,7213r4,3l4753,7216r4,-3l4757,7203xm4757,7106r-4,-3l4744,7103r-4,3l4740,7116r4,4l4753,7120r4,-4l4757,7106xm4757,7010r-4,-4l4744,7006r-4,4l4740,7019r4,4l4753,7023r4,-4l4757,7010xm4757,6913r-4,-4l4744,6909r-4,4l4740,6923r4,4l4753,6927r4,-4l4757,6913xm4757,6817r-4,-4l4744,6813r-4,4l4740,6826r4,4l4753,6830r4,-4l4757,6817xm4757,6720r-4,-4l4744,6716r-4,4l4740,6730r4,4l4753,6734r4,-4l4757,6720xm4788,8121r-4,-4l4774,8117r-4,4l4770,8130r4,4l4784,8134r4,-4l4788,8121xm4788,8024r-4,-4l4774,8020r-4,4l4770,8034r4,3l4784,8037r4,-3l4788,8024xm4788,7927r-4,-3l4774,7924r-4,3l4770,7937r4,4l4784,7941r4,-4l4788,7927xm4788,7831r-4,-4l4774,7827r-4,4l4770,7840r4,4l4784,7844r4,-4l4788,7831xm4788,7734r-4,-4l4774,7730r-4,4l4770,7744r4,4l4784,7748r4,-4l4788,7734xm4788,7638r-4,-4l4774,7634r-4,4l4770,7647r4,4l4784,7651r4,-4l4788,7638xm4788,7541r-4,-4l4774,7537r-4,4l4770,7551r4,4l4784,7555r4,-4l4788,7541xm4788,7445r-4,-4l4774,7441r-4,4l4770,7454r4,4l4784,7458r4,-4l4788,7445xm4788,7348r-4,-4l4774,7344r-4,4l4770,7357r4,4l4784,7361r4,-4l4788,7348xm4788,7251r-4,-4l4774,7247r-4,4l4770,7261r4,4l4784,7265r4,-4l4788,7251xm4788,7155r-4,-4l4774,7151r-4,4l4770,7164r4,4l4784,7168r4,-4l4788,7155xm4788,7058r-4,-4l4774,7054r-4,4l4770,7068r4,4l4784,7072r4,-4l4788,7058xm4788,6962r-4,-4l4774,6958r-4,4l4770,6971r4,4l4784,6975r4,-4l4788,6962xm4788,6865r-4,-4l4774,6861r-4,4l4770,6875r4,3l4784,6878r4,-3l4788,6865xm4824,8072r-4,-4l4810,8068r-4,4l4806,8082r4,4l4820,8086r4,-4l4824,8072xm4824,7976r-4,-4l4810,7972r-4,4l4806,7985r4,4l4820,7989r4,-4l4824,7976xm4824,7879r-4,-4l4810,7875r-4,4l4806,7889r4,4l4820,7893r4,-4l4824,7879xm4824,7783r-4,-4l4810,7779r-4,4l4806,7792r4,4l4820,7796r4,-4l4824,7783xm4824,7686r-4,-4l4810,7682r-4,4l4806,7695r4,4l4820,7699r4,-4l4824,7686xm4824,7589r-4,-3l4810,7586r-4,3l4806,7599r4,4l4820,7603r4,-4l4824,7589xm4824,7493r-4,-4l4810,7489r-4,4l4806,7502r4,4l4820,7506r4,-4l4824,7493xm4824,7396r-4,-4l4810,7392r-4,4l4806,7406r4,4l4820,7410r4,-4l4824,7396xm4824,7300r-4,-4l4810,7296r-4,4l4806,7309r4,4l4820,7313r4,-4l4824,7300xm4824,7203r-4,-4l4810,7199r-4,4l4806,7213r4,3l4820,7216r4,-3l4824,7203xm4824,7106r-4,-3l4810,7103r-4,3l4806,7116r4,4l4820,7120r4,-4l4824,7106xm4824,7010r-4,-4l4810,7006r-4,4l4806,7019r4,4l4820,7023r4,-4l4824,7010xm4824,6913r-4,-4l4810,6909r-4,4l4806,6923r4,4l4820,6927r4,-4l4824,6913xm4824,6817r-4,-4l4810,6813r-4,4l4806,6826r4,4l4820,6830r4,-4l4824,6817xm4824,6720r-4,-4l4810,6716r-4,4l4806,6730r4,4l4820,6734r4,-4l4824,6720xm4855,8121r-5,-4l4841,8117r-4,4l4837,8130r4,4l4850,8134r5,-4l4855,8121xm4855,8024r-5,-4l4841,8020r-4,4l4837,8034r4,3l4850,8037r5,-3l4855,8024xm4855,7927r-5,-3l4841,7924r-4,3l4837,7937r4,4l4850,7941r5,-4l4855,7927xm4855,7831r-5,-4l4841,7827r-4,4l4837,7840r4,4l4850,7844r5,-4l4855,7831xm4855,7734r-5,-4l4841,7730r-4,4l4837,7744r4,4l4850,7748r5,-4l4855,7734xm4855,7638r-5,-4l4841,7634r-4,4l4837,7647r4,4l4850,7651r5,-4l4855,7638xm4855,7541r-5,-4l4841,7537r-4,4l4837,7551r4,4l4850,7555r5,-4l4855,7541xm4855,7445r-5,-4l4841,7441r-4,4l4837,7454r4,4l4850,7458r5,-4l4855,7445xm4855,7348r-5,-4l4841,7344r-4,4l4837,7357r4,4l4850,7361r5,-4l4855,7348xm4855,7251r-5,-4l4841,7247r-4,4l4837,7261r4,4l4850,7265r5,-4l4855,7251xm4855,7155r-5,-4l4841,7151r-4,4l4837,7164r4,4l4850,7168r5,-4l4855,7155xm4855,7058r-5,-4l4841,7054r-4,4l4837,7068r4,4l4850,7072r5,-4l4855,7058xm4855,6962r-5,-4l4841,6958r-4,4l4837,6971r4,4l4850,6975r5,-4l4855,6962xm4855,6865r-5,-4l4841,6861r-4,4l4837,6875r4,3l4850,6878r5,-3l4855,6865xm4890,8072r-4,-4l4876,8068r-3,4l4873,8082r3,4l4886,8086r4,-4l4890,8072xm4890,7976r-4,-4l4876,7972r-3,4l4873,7985r3,4l4886,7989r4,-4l4890,7976xm4890,7879r-4,-4l4876,7875r-3,4l4873,7889r3,4l4886,7893r4,-4l4890,7879xm4890,7783r-4,-4l4876,7779r-3,4l4873,7792r3,4l4886,7796r4,-4l4890,7783xm4890,7686r-4,-4l4876,7682r-3,4l4873,7695r3,4l4886,7699r4,-4l4890,7686xm4890,7589r-4,-3l4876,7586r-3,3l4873,7599r3,4l4886,7603r4,-4l4890,7589xm4890,7493r-4,-4l4876,7489r-3,4l4873,7502r3,4l4886,7506r4,-4l4890,7493xm4890,7396r-4,-4l4876,7392r-3,4l4873,7406r3,4l4886,7410r4,-4l4890,7396xm4890,7300r-4,-4l4876,7296r-3,4l4873,7309r3,4l4886,7313r4,-4l4890,7300xm4890,7203r-4,-4l4876,7199r-3,4l4873,7213r3,3l4886,7216r4,-3l4890,7203xm4890,7106r-4,-3l4876,7103r-3,3l4873,7116r3,4l4886,7120r4,-4l4890,7106xm4890,7010r-4,-4l4876,7006r-3,4l4873,7019r3,4l4886,7023r4,-4l4890,7010xm4890,6913r-4,-4l4876,6909r-3,4l4873,6923r3,4l4886,6927r4,-4l4890,6913xm4890,6817r-4,-4l4876,6813r-3,4l4873,6826r3,4l4886,6830r4,-4l4890,6817xm4890,6720r-4,-4l4876,6716r-3,4l4873,6730r3,4l4886,6734r4,-4l4890,6720xm4921,8121r-4,-4l4907,8117r-4,4l4903,8130r4,4l4917,8134r4,-4l4921,8121xm4921,8024r-4,-4l4907,8020r-4,4l4903,8034r4,3l4917,8037r4,-3l4921,8024xm4921,7927r-4,-3l4907,7924r-4,3l4903,7937r4,4l4917,7941r4,-4l4921,7927xm4921,7831r-4,-4l4907,7827r-4,4l4903,7840r4,4l4917,7844r4,-4l4921,7831xm4921,7734r-4,-4l4907,7730r-4,4l4903,7744r4,4l4917,7748r4,-4l4921,7734xm4921,7638r-4,-4l4907,7634r-4,4l4903,7647r4,4l4917,7651r4,-4l4921,7638xm4921,7541r-4,-4l4907,7537r-4,4l4903,7551r4,4l4917,7555r4,-4l4921,7541xm4921,7445r-4,-4l4907,7441r-4,4l4903,7454r4,4l4917,7458r4,-4l4921,7445xm4921,7348r-4,-4l4907,7344r-4,4l4903,7357r4,4l4917,7361r4,-4l4921,7348xm4921,7251r-4,-4l4907,7247r-4,4l4903,7261r4,4l4917,7265r4,-4l4921,7251xm4921,7155r-4,-4l4907,7151r-4,4l4903,7164r4,4l4917,7168r4,-4l4921,7155xm4921,7058r-4,-4l4907,7054r-4,4l4903,7068r4,4l4917,7072r4,-4l4921,7058xm4921,6962r-4,-4l4907,6958r-4,4l4903,6971r4,4l4917,6975r4,-4l4921,6962xm4921,6865r-4,-4l4907,6861r-4,4l4903,6875r4,3l4917,6878r4,-3l4921,6865xm4957,8072r-4,-4l4943,8068r-4,4l4939,8082r4,4l4953,8086r4,-4l4957,8072xm4957,7976r-4,-4l4943,7972r-4,4l4939,7985r4,4l4953,7989r4,-4l4957,7976xm4957,7879r-4,-4l4943,7875r-4,4l4939,7889r4,4l4953,7893r4,-4l4957,7879xm4957,7783r-4,-4l4943,7779r-4,4l4939,7792r4,4l4953,7796r4,-4l4957,7783xm4957,7686r-4,-4l4943,7682r-4,4l4939,7695r4,4l4953,7699r4,-4l4957,7686xm4957,7589r-4,-3l4943,7586r-4,3l4939,7599r4,4l4953,7603r4,-4l4957,7589xm4957,7493r-4,-4l4943,7489r-4,4l4939,7502r4,4l4953,7506r4,-4l4957,7493xm4957,7396r-4,-4l4943,7392r-4,4l4939,7406r4,4l4953,7410r4,-4l4957,7396xm4957,7300r-4,-4l4943,7296r-4,4l4939,7309r4,4l4953,7313r4,-4l4957,7300xm4957,7203r-4,-4l4943,7199r-4,4l4939,7213r4,3l4953,7216r4,-3l4957,7203xm4957,7106r-4,-3l4943,7103r-4,3l4939,7116r4,4l4953,7120r4,-4l4957,7106xm4957,7010r-4,-4l4943,7006r-4,4l4939,7019r4,4l4953,7023r4,-4l4957,7010xm4957,6913r-4,-4l4943,6909r-4,4l4939,6923r4,4l4953,6927r4,-4l4957,6913xm4957,6817r-4,-4l4943,6813r-4,4l4939,6826r4,4l4953,6830r4,-4l4957,6817xm4957,6720r-4,-4l4943,6716r-4,4l4939,6730r4,4l4953,6734r4,-4l4957,6720xm4987,8121r-4,-4l4974,8117r-4,4l4970,8130r4,4l4983,8134r4,-4l4987,8121xm4987,8024r-4,-4l4974,8020r-4,4l4970,8034r4,3l4983,8037r4,-3l4987,8024xm4987,7927r-4,-3l4974,7924r-4,3l4970,7937r4,4l4983,7941r4,-4l4987,7927xm4987,7831r-4,-4l4974,7827r-4,4l4970,7840r4,4l4983,7844r4,-4l4987,7831xm4987,7734r-4,-4l4974,7730r-4,4l4970,7744r4,4l4983,7748r4,-4l4987,7734xm4987,7638r-4,-4l4974,7634r-4,4l4970,7647r4,4l4983,7651r4,-4l4987,7638xm4987,7541r-4,-4l4974,7537r-4,4l4970,7551r4,4l4983,7555r4,-4l4987,7541xm4987,7445r-4,-4l4974,7441r-4,4l4970,7454r4,4l4983,7458r4,-4l4987,7445xm4987,7348r-4,-4l4974,7344r-4,4l4970,7357r4,4l4983,7361r4,-4l4987,7348xm4987,7251r-4,-4l4974,7247r-4,4l4970,7261r4,4l4983,7265r4,-4l4987,7251xm4987,7155r-4,-4l4974,7151r-4,4l4970,7164r4,4l4983,7168r4,-4l4987,7155xm4987,7058r-4,-4l4974,7054r-4,4l4970,7068r4,4l4983,7072r4,-4l4987,7058xm4987,6962r-4,-4l4974,6958r-4,4l4970,6971r4,4l4983,6975r4,-4l4987,6962xm4987,6865r-4,-4l4974,6861r-4,4l4970,6875r4,3l4983,6878r4,-3l4987,6865xm5023,8072r-4,-4l5009,8068r-4,4l5005,8082r4,4l5019,8086r4,-4l5023,8072xm5023,7976r-4,-4l5009,7972r-4,4l5005,7985r4,4l5019,7989r4,-4l5023,7976xm5023,7879r-4,-4l5009,7875r-4,4l5005,7889r4,4l5019,7893r4,-4l5023,7879xm5023,7783r-4,-4l5009,7779r-4,4l5005,7792r4,4l5019,7796r4,-4l5023,7783xm5023,7686r-4,-4l5009,7682r-4,4l5005,7695r4,4l5019,7699r4,-4l5023,7686xm5023,7589r-4,-3l5009,7586r-4,3l5005,7599r4,4l5019,7603r4,-4l5023,7589xm5023,7493r-4,-4l5009,7489r-4,4l5005,7502r4,4l5019,7506r4,-4l5023,7493xm5023,7396r-4,-4l5009,7392r-4,4l5005,7406r4,4l5019,7410r4,-4l5023,7396xm5023,7300r-4,-4l5009,7296r-4,4l5005,7309r4,4l5019,7313r4,-4l5023,7300xm5023,7203r-4,-4l5009,7199r-4,4l5005,7213r4,3l5019,7216r4,-3l5023,7203xm5023,7106r-4,-3l5009,7103r-4,3l5005,7116r4,4l5019,7120r4,-4l5023,7106xm5023,7010r-4,-4l5009,7006r-4,4l5005,7019r4,4l5019,7023r4,-4l5023,7010xm5023,6913r-4,-4l5009,6909r-4,4l5005,6923r4,4l5019,6927r4,-4l5023,6913xm5023,6817r-4,-4l5009,6813r-4,4l5005,6826r4,4l5019,6830r4,-4l5023,6817xm5023,6720r-4,-4l5009,6716r-4,4l5005,6730r4,4l5019,6734r4,-4l5023,6720xm5054,8121r-4,-4l5040,8117r-4,4l5036,8130r4,4l5050,8134r4,-4l5054,8121xm5054,8024r-4,-4l5040,8020r-4,4l5036,8034r4,3l5050,8037r4,-3l5054,8024xm5054,7927r-4,-3l5040,7924r-4,3l5036,7937r4,4l5050,7941r4,-4l5054,7927xm5054,7831r-4,-4l5040,7827r-4,4l5036,7840r4,4l5050,7844r4,-4l5054,7831xm5054,7734r-4,-4l5040,7730r-4,4l5036,7744r4,4l5050,7748r4,-4l5054,7734xm5054,7638r-4,-4l5040,7634r-4,4l5036,7647r4,4l5050,7651r4,-4l5054,7638xm5054,7541r-4,-4l5040,7537r-4,4l5036,7551r4,4l5050,7555r4,-4l5054,7541xm5054,7445r-4,-4l5040,7441r-4,4l5036,7454r4,4l5050,7458r4,-4l5054,7445xm5054,7348r-4,-4l5040,7344r-4,4l5036,7357r4,4l5050,7361r4,-4l5054,7348xm5054,7251r-4,-4l5040,7247r-4,4l5036,7261r4,4l5050,7265r4,-4l5054,7251xm5054,7155r-4,-4l5040,7151r-4,4l5036,7164r4,4l5050,7168r4,-4l5054,7155xm5054,7058r-4,-4l5040,7054r-4,4l5036,7068r4,4l5050,7072r4,-4l5054,7058xm5054,6962r-4,-4l5040,6958r-4,4l5036,6971r4,4l5050,6975r4,-4l5054,6962xm5054,6865r-4,-4l5040,6861r-4,4l5036,6875r4,3l5050,6878r4,-3l5054,6865xm5090,8072r-4,-4l5076,8068r-4,4l5072,8082r4,4l5086,8086r4,-4l5090,8072xm5090,7976r-4,-4l5076,7972r-4,4l5072,7985r4,4l5086,7989r4,-4l5090,7976xm5090,7879r-4,-4l5076,7875r-4,4l5072,7889r4,4l5086,7893r4,-4l5090,7879xm5090,7783r-4,-4l5076,7779r-4,4l5072,7792r4,4l5086,7796r4,-4l5090,7783xm5090,7686r-4,-4l5076,7682r-4,4l5072,7695r4,4l5086,7699r4,-4l5090,7686xm5090,7589r-4,-3l5076,7586r-4,3l5072,7599r4,4l5086,7603r4,-4l5090,7589xm5090,7493r-4,-4l5076,7489r-4,4l5072,7502r4,4l5086,7506r4,-4l5090,7493xm5090,7396r-4,-4l5076,7392r-4,4l5072,7406r4,4l5086,7410r4,-4l5090,7396xm5090,7300r-4,-4l5076,7296r-4,4l5072,7309r4,4l5086,7313r4,-4l5090,7300xm5090,7203r-4,-4l5076,7199r-4,4l5072,7213r4,3l5086,7216r4,-3l5090,7203xm5090,7106r-4,-3l5076,7103r-4,3l5072,7116r4,4l5086,7120r4,-4l5090,7106xm5090,7010r-4,-4l5076,7006r-4,4l5072,7019r4,4l5086,7023r4,-4l5090,7010xm5090,6913r-4,-4l5076,6909r-4,4l5072,6923r4,4l5086,6927r4,-4l5090,6913xm5090,6817r-4,-4l5076,6813r-4,4l5072,6826r4,4l5086,6830r4,-4l5090,6817xm5090,6720r-4,-4l5076,6716r-4,4l5072,6730r4,4l5086,6734r4,-4l5090,6720xm5120,8121r-4,-4l5107,8117r-4,4l5103,8130r4,4l5116,8134r4,-4l5120,8121xm5120,8024r-4,-4l5107,8020r-4,4l5103,8034r4,3l5116,8037r4,-3l5120,8024xm5120,7927r-4,-3l5107,7924r-4,3l5103,7937r4,4l5116,7941r4,-4l5120,7927xm5120,7831r-4,-4l5107,7827r-4,4l5103,7840r4,4l5116,7844r4,-4l5120,7831xm5120,7734r-4,-4l5107,7730r-4,4l5103,7744r4,4l5116,7748r4,-4l5120,7734xm5120,7638r-4,-4l5107,7634r-4,4l5103,7647r4,4l5116,7651r4,-4l5120,7638xm5120,7541r-4,-4l5107,7537r-4,4l5103,7551r4,4l5116,7555r4,-4l5120,7541xm5120,7445r-4,-4l5107,7441r-4,4l5103,7454r4,4l5116,7458r4,-4l5120,7445xm5120,7348r-4,-4l5107,7344r-4,4l5103,7357r4,4l5116,7361r4,-4l5120,7348xm5120,7251r-4,-4l5107,7247r-4,4l5103,7261r4,4l5116,7265r4,-4l5120,7251xm5120,7155r-4,-4l5107,7151r-4,4l5103,7164r4,4l5116,7168r4,-4l5120,7155xm5120,7058r-4,-4l5107,7054r-4,4l5103,7068r4,4l5116,7072r4,-4l5120,7058xm5120,6962r-4,-4l5107,6958r-4,4l5103,6971r4,4l5116,6975r4,-4l5120,6962xm5120,6865r-4,-4l5107,6861r-4,4l5103,6875r4,3l5116,6878r4,-3l5120,6865xm5156,8072r-4,-4l5142,8068r-4,4l5138,8082r4,4l5152,8086r4,-4l5156,8072xm5156,7976r-4,-4l5142,7972r-4,4l5138,7985r4,4l5152,7989r4,-4l5156,7976xm5156,7879r-4,-4l5142,7875r-4,4l5138,7889r4,4l5152,7893r4,-4l5156,7879xm5156,7783r-4,-4l5142,7779r-4,4l5138,7792r4,4l5152,7796r4,-4l5156,7783xm5156,7686r-4,-4l5142,7682r-4,4l5138,7695r4,4l5152,7699r4,-4l5156,7686xm5156,7589r-4,-3l5142,7586r-4,3l5138,7599r4,4l5152,7603r4,-4l5156,7589xm5156,7493r-4,-4l5142,7489r-4,4l5138,7502r4,4l5152,7506r4,-4l5156,7493xm5156,7396r-4,-4l5142,7392r-4,4l5138,7406r4,4l5152,7410r4,-4l5156,7396xm5156,7300r-4,-4l5142,7296r-4,4l5138,7309r4,4l5152,7313r4,-4l5156,7300xm5156,7203r-4,-4l5142,7199r-4,4l5138,7213r4,3l5152,7216r4,-3l5156,7203xm5156,7106r-4,-3l5142,7103r-4,3l5138,7116r4,4l5152,7120r4,-4l5156,7106xm5156,7010r-4,-4l5142,7006r-4,4l5138,7019r4,4l5152,7023r4,-4l5156,7010xm5156,6913r-4,-4l5142,6909r-4,4l5138,6923r4,4l5152,6927r4,-4l5156,6913xm5156,6817r-4,-4l5142,6813r-4,4l5138,6826r4,4l5152,6830r4,-4l5156,6817xm5156,6720r-4,-4l5142,6716r-4,4l5138,6730r4,4l5152,6734r4,-4l5156,6720xm5187,8121r-4,-4l5173,8117r-4,4l5169,8130r4,4l5183,8134r4,-4l5187,8121xm5187,8024r-4,-4l5173,8020r-4,4l5169,8034r4,3l5183,8037r4,-3l5187,8024xm5187,7927r-4,-3l5173,7924r-4,3l5169,7937r4,4l5183,7941r4,-4l5187,7927xm5187,7831r-4,-4l5173,7827r-4,4l5169,7840r4,4l5183,7844r4,-4l5187,7831xm5187,7734r-4,-4l5173,7730r-4,4l5169,7744r4,4l5183,7748r4,-4l5187,7734xm5187,7638r-4,-4l5173,7634r-4,4l5169,7647r4,4l5183,7651r4,-4l5187,7638xm5187,7541r-4,-4l5173,7537r-4,4l5169,7551r4,4l5183,7555r4,-4l5187,7541xm5187,7445r-4,-4l5173,7441r-4,4l5169,7454r4,4l5183,7458r4,-4l5187,7445xm5187,7348r-4,-4l5173,7344r-4,4l5169,7357r4,4l5183,7361r4,-4l5187,7348xm5187,7251r-4,-4l5173,7247r-4,4l5169,7261r4,4l5183,7265r4,-4l5187,7251xm5187,7155r-4,-4l5173,7151r-4,4l5169,7164r4,4l5183,7168r4,-4l5187,7155xm5187,7058r-4,-4l5173,7054r-4,4l5169,7068r4,4l5183,7072r4,-4l5187,7058xm5187,6962r-4,-4l5173,6958r-4,4l5169,6971r4,4l5183,6975r4,-4l5187,6962xm5187,6865r-4,-4l5173,6861r-4,4l5169,6875r4,3l5183,6878r4,-3l5187,6865xm5223,8072r-4,-4l5209,8068r-4,4l5205,8082r4,4l5219,8086r4,-4l5223,8072xm5223,7976r-4,-4l5209,7972r-4,4l5205,7985r4,4l5219,7989r4,-4l5223,7976xm5223,7879r-4,-4l5209,7875r-4,4l5205,7889r4,4l5219,7893r4,-4l5223,7879xm5223,7783r-4,-4l5209,7779r-4,4l5205,7792r4,4l5219,7796r4,-4l5223,7783xm5223,7686r-4,-4l5209,7682r-4,4l5205,7695r4,4l5219,7699r4,-4l5223,7686xm5223,7589r-4,-3l5209,7586r-4,3l5205,7599r4,4l5219,7603r4,-4l5223,7589xm5223,7493r-4,-4l5209,7489r-4,4l5205,7502r4,4l5219,7506r4,-4l5223,7493xm5223,7396r-4,-4l5209,7392r-4,4l5205,7406r4,4l5219,7410r4,-4l5223,7396xm5223,7300r-4,-4l5209,7296r-4,4l5205,7309r4,4l5219,7313r4,-4l5223,7300xm5223,7203r-4,-4l5209,7199r-4,4l5205,7213r4,3l5219,7216r4,-3l5223,7203xm5223,7106r-4,-3l5209,7103r-4,3l5205,7116r4,4l5219,7120r4,-4l5223,7106xm5223,7010r-4,-4l5209,7006r-4,4l5205,7019r4,4l5219,7023r4,-4l5223,7010xm5223,6913r-4,-4l5209,6909r-4,4l5205,6923r4,4l5219,6927r4,-4l5223,6913xm5223,6817r-4,-4l5209,6813r-4,4l5205,6826r4,4l5219,6830r4,-4l5223,6817xm5223,6720r-4,-4l5209,6716r-4,4l5205,6730r4,4l5219,6734r4,-4l5223,6720xm5253,8121r-4,-4l5240,8117r-4,4l5236,8130r4,4l5249,8134r4,-4l5253,8121xm5253,8024r-4,-4l5240,8020r-4,4l5236,8034r4,3l5249,8037r4,-3l5253,8024xm5253,7927r-4,-3l5240,7924r-4,3l5236,7937r4,4l5249,7941r4,-4l5253,7927xm5253,7831r-4,-4l5240,7827r-4,4l5236,7840r4,4l5249,7844r4,-4l5253,7831xm5253,7734r-4,-4l5240,7730r-4,4l5236,7744r4,4l5249,7748r4,-4l5253,7734xm5253,7638r-4,-4l5240,7634r-4,4l5236,7647r4,4l5249,7651r4,-4l5253,7638xm5253,7541r-4,-4l5240,7537r-4,4l5236,7551r4,4l5249,7555r4,-4l5253,7541xm5253,7445r-4,-4l5240,7441r-4,4l5236,7454r4,4l5249,7458r4,-4l5253,7445xm5253,7348r-4,-4l5240,7344r-4,4l5236,7357r4,4l5249,7361r4,-4l5253,7348xm5253,7251r-4,-4l5240,7247r-4,4l5236,7261r4,4l5249,7265r4,-4l5253,7251xm5253,7155r-4,-4l5240,7151r-4,4l5236,7164r4,4l5249,7168r4,-4l5253,7155xm5253,7058r-4,-4l5240,7054r-4,4l5236,7068r4,4l5249,7072r4,-4l5253,7058xm5253,6962r-4,-4l5240,6958r-4,4l5236,6971r4,4l5249,6975r4,-4l5253,6962xm5253,6865r-4,-4l5240,6861r-4,4l5236,6875r4,3l5249,6878r4,-3l5253,6865xm5289,8072r-4,-4l5275,8068r-4,4l5271,8082r4,4l5285,8086r4,-4l5289,8072xm5289,7976r-4,-4l5275,7972r-4,4l5271,7985r4,4l5285,7989r4,-4l5289,7976xm5289,7879r-4,-4l5275,7875r-4,4l5271,7889r4,4l5285,7893r4,-4l5289,7879xm5289,7783r-4,-4l5275,7779r-4,4l5271,7792r4,4l5285,7796r4,-4l5289,7783xm5289,7686r-4,-4l5275,7682r-4,4l5271,7695r4,4l5285,7699r4,-4l5289,7686xm5289,7589r-4,-3l5275,7586r-4,3l5271,7599r4,4l5285,7603r4,-4l5289,7589xm5289,7493r-4,-4l5275,7489r-4,4l5271,7502r4,4l5285,7506r4,-4l5289,7493xm5289,7396r-4,-4l5275,7392r-4,4l5271,7406r4,4l5285,7410r4,-4l5289,7396xm5289,7300r-4,-4l5275,7296r-4,4l5271,7309r4,4l5285,7313r4,-4l5289,7300xm5289,7203r-4,-4l5275,7199r-4,4l5271,7213r4,3l5285,7216r4,-3l5289,7203xm5289,7106r-4,-3l5275,7103r-4,3l5271,7116r4,4l5285,7120r4,-4l5289,7106xm5289,7010r-4,-4l5275,7006r-4,4l5271,7019r4,4l5285,7023r4,-4l5289,7010xm5289,6913r-4,-4l5275,6909r-4,4l5271,6923r4,4l5285,6927r4,-4l5289,6913xm5289,6817r-4,-4l5275,6813r-4,4l5271,6826r4,4l5285,6830r4,-4l5289,6817xm5289,6720r-4,-4l5275,6716r-4,4l5271,6730r4,4l5285,6734r4,-4l5289,6720xm5320,8121r-4,-4l5306,8117r-4,4l5302,8130r4,4l5316,8134r4,-4l5320,8121xm5320,8024r-4,-4l5306,8020r-4,4l5302,8034r4,3l5316,8037r4,-3l5320,8024xm5320,7927r-4,-3l5306,7924r-4,3l5302,7937r4,4l5316,7941r4,-4l5320,7927xm5320,7831r-4,-4l5306,7827r-4,4l5302,7840r4,4l5316,7844r4,-4l5320,7831xm5320,7734r-4,-4l5306,7730r-4,4l5302,7744r4,4l5316,7748r4,-4l5320,7734xm5320,7638r-4,-4l5306,7634r-4,4l5302,7647r4,4l5316,7651r4,-4l5320,7638xm5320,7541r-4,-4l5306,7537r-4,4l5302,7551r4,4l5316,7555r4,-4l5320,7541xm5320,7445r-4,-4l5306,7441r-4,4l5302,7454r4,4l5316,7458r4,-4l5320,7445xm5320,7348r-4,-4l5306,7344r-4,4l5302,7357r4,4l5316,7361r4,-4l5320,7348xm5320,7251r-4,-4l5306,7247r-4,4l5302,7261r4,4l5316,7265r4,-4l5320,7251xm5320,7155r-4,-4l5306,7151r-4,4l5302,7164r4,4l5316,7168r4,-4l5320,7155xm5320,7058r-4,-4l5306,7054r-4,4l5302,7068r4,4l5316,7072r4,-4l5320,7058xm5320,6962r-4,-4l5306,6958r-4,4l5302,6971r4,4l5316,6975r4,-4l5320,6962xm5320,6865r-4,-4l5306,6861r-4,4l5302,6875r4,3l5316,6878r4,-3l5320,6865xm5356,8072r-4,-4l5342,8068r-4,4l5338,8082r4,4l5352,8086r4,-4l5356,8072xm5356,7976r-4,-4l5342,7972r-4,4l5338,7985r4,4l5352,7989r4,-4l5356,7976xm5356,7879r-4,-4l5342,7875r-4,4l5338,7889r4,4l5352,7893r4,-4l5356,7879xm5356,7783r-4,-4l5342,7779r-4,4l5338,7792r4,4l5352,7796r4,-4l5356,7783xm5356,7686r-4,-4l5342,7682r-4,4l5338,7695r4,4l5352,7699r4,-4l5356,7686xm5356,7589r-4,-3l5342,7586r-4,3l5338,7599r4,4l5352,7603r4,-4l5356,7589xm5356,7493r-4,-4l5342,7489r-4,4l5338,7502r4,4l5352,7506r4,-4l5356,7493xm5356,7396r-4,-4l5342,7392r-4,4l5338,7406r4,4l5352,7410r4,-4l5356,7396xm5356,7300r-4,-4l5342,7296r-4,4l5338,7309r4,4l5352,7313r4,-4l5356,7300xm5356,7203r-4,-4l5342,7199r-4,4l5338,7213r4,3l5352,7216r4,-3l5356,7203xm5356,7106r-4,-3l5342,7103r-4,3l5338,7116r4,4l5352,7120r4,-4l5356,7106xm5356,7010r-4,-4l5342,7006r-4,4l5338,7019r4,4l5352,7023r4,-4l5356,7010xm5356,6913r-4,-4l5342,6909r-4,4l5338,6923r4,4l5352,6927r4,-4l5356,6913xm5356,6817r-4,-4l5342,6813r-4,4l5338,6826r4,4l5352,6830r4,-4l5356,6817xm5356,6720r-4,-4l5342,6716r-4,4l5338,6730r4,4l5352,6734r4,-4l5356,6720xm5386,8121r-4,-4l5372,8117r-3,4l5369,8130r3,4l5382,8134r4,-4l5386,8121xm5386,8024r-4,-4l5372,8020r-3,4l5369,8034r3,3l5382,8037r4,-3l5386,8024xm5386,7927r-4,-3l5372,7924r-3,3l5369,7937r3,4l5382,7941r4,-4l5386,7927xm5386,7831r-4,-4l5372,7827r-3,4l5369,7840r3,4l5382,7844r4,-4l5386,7831xm5386,7734r-4,-4l5372,7730r-3,4l5369,7744r3,4l5382,7748r4,-4l5386,7734xm5386,7638r-4,-4l5372,7634r-3,4l5369,7647r3,4l5382,7651r4,-4l5386,7638xm5386,7541r-4,-4l5372,7537r-3,4l5369,7551r3,4l5382,7555r4,-4l5386,7541xm5386,7445r-4,-4l5372,7441r-3,4l5369,7454r3,4l5382,7458r4,-4l5386,7445xm5386,7348r-4,-4l5372,7344r-3,4l5369,7357r3,4l5382,7361r4,-4l5386,7348xm5386,7251r-4,-4l5372,7247r-3,4l5369,7261r3,4l5382,7265r4,-4l5386,7251xm5386,7155r-4,-4l5372,7151r-3,4l5369,7164r3,4l5382,7168r4,-4l5386,7155xm5386,7058r-4,-4l5372,7054r-3,4l5369,7068r3,4l5382,7072r4,-4l5386,7058xm5386,6962r-4,-4l5372,6958r-3,4l5369,6971r3,4l5382,6975r4,-4l5386,6962xm5386,6865r-4,-4l5372,6861r-3,4l5369,6875r3,3l5382,6878r4,-3l5386,6865xm5422,8072r-4,-4l5408,8068r-4,4l5404,8082r4,4l5418,8086r4,-4l5422,8072xm5422,7976r-4,-4l5408,7972r-4,4l5404,7985r4,4l5418,7989r4,-4l5422,7976xm5422,7879r-4,-4l5408,7875r-4,4l5404,7889r4,4l5418,7893r4,-4l5422,7879xm5422,7783r-4,-4l5408,7779r-4,4l5404,7792r4,4l5418,7796r4,-4l5422,7783xm5422,7686r-4,-4l5408,7682r-4,4l5404,7695r4,4l5418,7699r4,-4l5422,7686xm5422,7589r-4,-3l5408,7586r-4,3l5404,7599r4,4l5418,7603r4,-4l5422,7589xm5422,7493r-4,-4l5408,7489r-4,4l5404,7502r4,4l5418,7506r4,-4l5422,7493xm5422,7396r-4,-4l5408,7392r-4,4l5404,7406r4,4l5418,7410r4,-4l5422,7396xm5422,7300r-4,-4l5408,7296r-4,4l5404,7309r4,4l5418,7313r4,-4l5422,7300xm5422,7203r-4,-4l5408,7199r-4,4l5404,7213r4,3l5418,7216r4,-3l5422,7203xm5422,7106r-4,-3l5408,7103r-4,3l5404,7116r4,4l5418,7120r4,-4l5422,7106xm5422,7010r-4,-4l5408,7006r-4,4l5404,7019r4,4l5418,7023r4,-4l5422,7010xm5422,6913r-4,-4l5408,6909r-4,4l5404,6923r4,4l5418,6927r4,-4l5422,6913xm5422,6817r-4,-4l5408,6813r-4,4l5404,6826r4,4l5418,6830r4,-4l5422,6817xm5422,6720r-4,-4l5408,6716r-4,4l5404,6730r4,4l5418,6734r4,-4l5422,6720xm5453,8121r-4,-4l5439,8117r-4,4l5435,8130r4,4l5449,8134r4,-4l5453,8121xm5453,8024r-4,-4l5439,8020r-4,4l5435,8034r4,3l5449,8037r4,-3l5453,8024xm5453,7927r-4,-3l5439,7924r-4,3l5435,7937r4,4l5449,7941r4,-4l5453,7927xm5453,7831r-4,-4l5439,7827r-4,4l5435,7840r4,4l5449,7844r4,-4l5453,7831xm5453,7734r-4,-4l5439,7730r-4,4l5435,7744r4,4l5449,7748r4,-4l5453,7734xm5453,7638r-4,-4l5439,7634r-4,4l5435,7647r4,4l5449,7651r4,-4l5453,7638xm5453,7541r-4,-4l5439,7537r-4,4l5435,7551r4,4l5449,7555r4,-4l5453,7541xm5453,7445r-4,-4l5439,7441r-4,4l5435,7454r4,4l5449,7458r4,-4l5453,7445xm5453,7348r-4,-4l5439,7344r-4,4l5435,7357r4,4l5449,7361r4,-4l5453,7348xm5453,7251r-4,-4l5439,7247r-4,4l5435,7261r4,4l5449,7265r4,-4l5453,7251xm5453,7155r-4,-4l5439,7151r-4,4l5435,7164r4,4l5449,7168r4,-4l5453,7155xm5453,7058r-4,-4l5439,7054r-4,4l5435,7068r4,4l5449,7072r4,-4l5453,7058xm5453,6962r-4,-4l5439,6958r-4,4l5435,6971r4,4l5449,6975r4,-4l5453,6962xm5453,6865r-4,-4l5439,6861r-4,4l5435,6875r4,3l5449,6878r4,-3l5453,6865xm5488,8072r-3,-4l5475,8068r-4,4l5471,8082r4,4l5485,8086r3,-4l5488,8072xm5488,7976r-3,-4l5475,7972r-4,4l5471,7985r4,4l5485,7989r3,-4l5488,7976xm5488,7879r-3,-4l5475,7875r-4,4l5471,7889r4,4l5485,7893r3,-4l5488,7879xm5488,7783r-3,-4l5475,7779r-4,4l5471,7792r4,4l5485,7796r3,-4l5488,7783xm5488,7686r-3,-4l5475,7682r-4,4l5471,7695r4,4l5485,7699r3,-4l5488,7686xm5488,7589r-3,-3l5475,7586r-4,3l5471,7599r4,4l5485,7603r3,-4l5488,7589xm5488,7493r-3,-4l5475,7489r-4,4l5471,7502r4,4l5485,7506r3,-4l5488,7493xm5488,7396r-3,-4l5475,7392r-4,4l5471,7406r4,4l5485,7410r3,-4l5488,7396xm5488,7300r-3,-4l5475,7296r-4,4l5471,7309r4,4l5485,7313r3,-4l5488,7300xm5488,7203r-3,-4l5475,7199r-4,4l5471,7213r4,3l5485,7216r3,-3l5488,7203xm5488,7106r-3,-3l5475,7103r-4,3l5471,7116r4,4l5485,7120r3,-4l5488,7106xm5488,7010r-3,-4l5475,7006r-4,4l5471,7019r4,4l5485,7023r3,-4l5488,7010xm5488,6913r-3,-4l5475,6909r-4,4l5471,6923r4,4l5485,6927r3,-4l5488,6913xm5488,6817r-3,-4l5475,6813r-4,4l5471,6826r4,4l5485,6830r3,-4l5488,6817xm5488,6720r-3,-4l5475,6716r-4,4l5471,6730r4,4l5485,6734r3,-4l5488,6720xm5519,8121r-4,-4l5505,8117r-4,4l5501,8130r4,4l5515,8134r4,-4l5519,8121xm5519,8024r-4,-4l5505,8020r-4,4l5501,8034r4,3l5515,8037r4,-3l5519,8024xm5519,7927r-4,-3l5505,7924r-4,3l5501,7937r4,4l5515,7941r4,-4l5519,7927xm5519,7831r-4,-4l5505,7827r-4,4l5501,7840r4,4l5515,7844r4,-4l5519,7831xm5519,7734r-4,-4l5505,7730r-4,4l5501,7744r4,4l5515,7748r4,-4l5519,7734xm5519,7638r-4,-4l5505,7634r-4,4l5501,7647r4,4l5515,7651r4,-4l5519,7638xm5519,7541r-4,-4l5505,7537r-4,4l5501,7551r4,4l5515,7555r4,-4l5519,7541xm5519,7445r-4,-4l5505,7441r-4,4l5501,7454r4,4l5515,7458r4,-4l5519,7445xm5519,7348r-4,-4l5505,7344r-4,4l5501,7357r4,4l5515,7361r4,-4l5519,7348xm5519,7251r-4,-4l5505,7247r-4,4l5501,7261r4,4l5515,7265r4,-4l5519,7251xm5519,7155r-4,-4l5505,7151r-4,4l5501,7164r4,4l5515,7168r4,-4l5519,7155xm5519,7058r-4,-4l5505,7054r-4,4l5501,7068r4,4l5515,7072r4,-4l5519,7058xm5519,6962r-4,-4l5505,6958r-4,4l5501,6971r4,4l5515,6975r4,-4l5519,6962xm5519,6865r-4,-4l5505,6861r-4,4l5501,6875r4,3l5515,6878r4,-3l5519,6865xm5555,8072r-4,-4l5541,8068r-4,4l5537,8082r4,4l5551,8086r4,-4l5555,8072xm5555,7976r-4,-4l5541,7972r-4,4l5537,7985r4,4l5551,7989r4,-4l5555,7976xm5555,7879r-4,-4l5541,7875r-4,4l5537,7889r4,4l5551,7893r4,-4l5555,7879xm5555,7783r-4,-4l5541,7779r-4,4l5537,7792r4,4l5551,7796r4,-4l5555,7783xm5555,7686r-4,-4l5541,7682r-4,4l5537,7695r4,4l5551,7699r4,-4l5555,7686xm5555,7589r-4,-3l5541,7586r-4,3l5537,7599r4,4l5551,7603r4,-4l5555,7589xm5555,7493r-4,-4l5541,7489r-4,4l5537,7502r4,4l5551,7506r4,-4l5555,7493xm5555,7396r-4,-4l5541,7392r-4,4l5537,7406r4,4l5551,7410r4,-4l5555,7396xm5555,7300r-4,-4l5541,7296r-4,4l5537,7309r4,4l5551,7313r4,-4l5555,7300xm5555,7203r-4,-4l5541,7199r-4,4l5537,7213r4,3l5551,7216r4,-3l5555,7203xm5555,7106r-4,-3l5541,7103r-4,3l5537,7116r4,4l5551,7120r4,-4l5555,7106xm5555,7010r-4,-4l5541,7006r-4,4l5537,7019r4,4l5551,7023r4,-4l5555,7010xm5555,6913r-4,-4l5541,6909r-4,4l5537,6923r4,4l5551,6927r4,-4l5555,6913xm5555,6817r-4,-4l5541,6813r-4,4l5537,6826r4,4l5551,6830r4,-4l5555,6817xm5555,6720r-4,-4l5541,6716r-4,4l5537,6730r4,4l5551,6734r4,-4l5555,6720xm5586,8121r-4,-4l5572,8117r-4,4l5568,8130r4,4l5582,8134r4,-4l5586,8121xm5586,8024r-4,-4l5572,8020r-4,4l5568,8034r4,3l5582,8037r4,-3l5586,8024xm5586,7927r-4,-3l5572,7924r-4,3l5568,7937r4,4l5582,7941r4,-4l5586,7927xm5586,7831r-4,-4l5572,7827r-4,4l5568,7840r4,4l5582,7844r4,-4l5586,7831xm5586,7734r-4,-4l5572,7730r-4,4l5568,7744r4,4l5582,7748r4,-4l5586,7734xm5586,7638r-4,-4l5572,7634r-4,4l5568,7647r4,4l5582,7651r4,-4l5586,7638xm5586,7541r-4,-4l5572,7537r-4,4l5568,7551r4,4l5582,7555r4,-4l5586,7541xm5586,7445r-4,-4l5572,7441r-4,4l5568,7454r4,4l5582,7458r4,-4l5586,7445xm5586,7348r-4,-4l5572,7344r-4,4l5568,7357r4,4l5582,7361r4,-4l5586,7348xm5586,7251r-4,-4l5572,7247r-4,4l5568,7261r4,4l5582,7265r4,-4l5586,7251xm5586,7155r-4,-4l5572,7151r-4,4l5568,7164r4,4l5582,7168r4,-4l5586,7155xm5586,7058r-4,-4l5572,7054r-4,4l5568,7068r4,4l5582,7072r4,-4l5586,7058xm5586,6962r-4,-4l5572,6958r-4,4l5568,6971r4,4l5582,6975r4,-4l5586,6962xm5586,6865r-4,-4l5572,6861r-4,4l5568,6875r4,3l5582,6878r4,-3l5586,6865xm5621,8072r-3,-4l5608,8068r-4,4l5604,8082r4,4l5618,8086r3,-4l5621,8072xm5621,7976r-3,-4l5608,7972r-4,4l5604,7985r4,4l5618,7989r3,-4l5621,7976xm5621,7879r-3,-4l5608,7875r-4,4l5604,7889r4,4l5618,7893r3,-4l5621,7879xm5621,7783r-3,-4l5608,7779r-4,4l5604,7792r4,4l5618,7796r3,-4l5621,7783xm5621,7686r-3,-4l5608,7682r-4,4l5604,7695r4,4l5618,7699r3,-4l5621,7686xm5621,7589r-3,-3l5608,7586r-4,3l5604,7599r4,4l5618,7603r3,-4l5621,7589xm5621,7493r-3,-4l5608,7489r-4,4l5604,7502r4,4l5618,7506r3,-4l5621,7493xm5621,7396r-3,-4l5608,7392r-4,4l5604,7406r4,4l5618,7410r3,-4l5621,7396xm5621,7300r-3,-4l5608,7296r-4,4l5604,7309r4,4l5618,7313r3,-4l5621,7300xm5621,7203r-3,-4l5608,7199r-4,4l5604,7213r4,3l5618,7216r3,-3l5621,7203xm5621,7106r-3,-3l5608,7103r-4,3l5604,7116r4,4l5618,7120r3,-4l5621,7106xm5621,7010r-3,-4l5608,7006r-4,4l5604,7019r4,4l5618,7023r3,-4l5621,7010xm5621,6913r-3,-4l5608,6909r-4,4l5604,6923r4,4l5618,6927r3,-4l5621,6913xm5621,6817r-3,-4l5608,6813r-4,4l5604,6826r4,4l5618,6830r3,-4l5621,6817xm5621,6720r-3,-4l5608,6716r-4,4l5604,6730r4,4l5618,6734r3,-4l5621,6720xm5652,8121r-4,-4l5638,8117r-4,4l5634,8130r4,4l5648,8134r4,-4l5652,8121xm5652,8024r-4,-4l5638,8020r-4,4l5634,8034r4,3l5648,8037r4,-3l5652,8024xm5652,7927r-4,-3l5638,7924r-4,3l5634,7937r4,4l5648,7941r4,-4l5652,7927xm5652,7831r-4,-4l5638,7827r-4,4l5634,7840r4,4l5648,7844r4,-4l5652,7831xm5652,7734r-4,-4l5638,7730r-4,4l5634,7744r4,4l5648,7748r4,-4l5652,7734xm5652,7638r-4,-4l5638,7634r-4,4l5634,7647r4,4l5648,7651r4,-4l5652,7638xm5652,7541r-4,-4l5638,7537r-4,4l5634,7551r4,4l5648,7555r4,-4l5652,7541xm5652,7445r-4,-4l5638,7441r-4,4l5634,7454r4,4l5648,7458r4,-4l5652,7445xm5652,7348r-4,-4l5638,7344r-4,4l5634,7357r4,4l5648,7361r4,-4l5652,7348xm5652,7251r-4,-4l5638,7247r-4,4l5634,7261r4,4l5648,7265r4,-4l5652,7251xm5652,7155r-4,-4l5638,7151r-4,4l5634,7164r4,4l5648,7168r4,-4l5652,7155xm5652,7058r-4,-4l5638,7054r-4,4l5634,7068r4,4l5648,7072r4,-4l5652,7058xm5652,6962r-4,-4l5638,6958r-4,4l5634,6971r4,4l5648,6975r4,-4l5652,6962xm5652,6865r-4,-4l5638,6861r-4,4l5634,6875r4,3l5648,6878r4,-3l5652,6865xm5688,8072r-4,-4l5674,8068r-4,4l5670,8082r4,4l5684,8086r4,-4l5688,8072xm5688,7976r-4,-4l5674,7972r-4,4l5670,7985r4,4l5684,7989r4,-4l5688,7976xm5688,7879r-4,-4l5674,7875r-4,4l5670,7889r4,4l5684,7893r4,-4l5688,7879xm5688,7783r-4,-4l5674,7779r-4,4l5670,7792r4,4l5684,7796r4,-4l5688,7783xm5688,7686r-4,-4l5674,7682r-4,4l5670,7695r4,4l5684,7699r4,-4l5688,7686xm5688,7589r-4,-3l5674,7586r-4,3l5670,7599r4,4l5684,7603r4,-4l5688,7589xm5688,7493r-4,-4l5674,7489r-4,4l5670,7502r4,4l5684,7506r4,-4l5688,7493xm5688,7396r-4,-4l5674,7392r-4,4l5670,7406r4,4l5684,7410r4,-4l5688,7396xm5688,7300r-4,-4l5674,7296r-4,4l5670,7309r4,4l5684,7313r4,-4l5688,7300xm5688,7203r-4,-4l5674,7199r-4,4l5670,7213r4,3l5684,7216r4,-3l5688,7203xm5688,7106r-4,-3l5674,7103r-4,3l5670,7116r4,4l5684,7120r4,-4l5688,7106xm5688,7010r-4,-4l5674,7006r-4,4l5670,7019r4,4l5684,7023r4,-4l5688,7010xm5688,6913r-4,-4l5674,6909r-4,4l5670,6923r4,4l5684,6927r4,-4l5688,6913xm5688,6817r-4,-4l5674,6813r-4,4l5670,6826r4,4l5684,6830r4,-4l5688,6817xm5688,6720r-4,-4l5674,6716r-4,4l5670,6730r4,4l5684,6734r4,-4l5688,6720xm5719,8121r-4,-4l5705,8117r-4,4l5701,8130r4,4l5715,8134r4,-4l5719,8121xm5719,8024r-4,-4l5705,8020r-4,4l5701,8034r4,3l5715,8037r4,-3l5719,8024xm5719,7927r-4,-3l5705,7924r-4,3l5701,7937r4,4l5715,7941r4,-4l5719,7927xm5719,7831r-4,-4l5705,7827r-4,4l5701,7840r4,4l5715,7844r4,-4l5719,7831xm5719,7734r-4,-4l5705,7730r-4,4l5701,7744r4,4l5715,7748r4,-4l5719,7734xm5719,7638r-4,-4l5705,7634r-4,4l5701,7647r4,4l5715,7651r4,-4l5719,7638xm5719,7541r-4,-4l5705,7537r-4,4l5701,7551r4,4l5715,7555r4,-4l5719,7541xm5719,7445r-4,-4l5705,7441r-4,4l5701,7454r4,4l5715,7458r4,-4l5719,7445xm5719,7348r-4,-4l5705,7344r-4,4l5701,7357r4,4l5715,7361r4,-4l5719,7348xm5719,7251r-4,-4l5705,7247r-4,4l5701,7261r4,4l5715,7265r4,-4l5719,7251xm5719,7155r-4,-4l5705,7151r-4,4l5701,7164r4,4l5715,7168r4,-4l5719,7155xm5719,7058r-4,-4l5705,7054r-4,4l5701,7068r4,4l5715,7072r4,-4l5719,7058xm5719,6962r-4,-4l5705,6958r-4,4l5701,6971r4,4l5715,6975r4,-4l5719,6962xm5719,6865r-4,-4l5705,6861r-4,4l5701,6875r4,3l5715,6878r4,-3l5719,6865xm5754,8072r-4,-4l5741,8068r-4,4l5737,8082r4,4l5750,8086r4,-4l5754,8072xm5754,7976r-4,-4l5741,7972r-4,4l5737,7985r4,4l5750,7989r4,-4l5754,7976xm5754,7879r-4,-4l5741,7875r-4,4l5737,7889r4,4l5750,7893r4,-4l5754,7879xm5754,7783r-4,-4l5741,7779r-4,4l5737,7792r4,4l5750,7796r4,-4l5754,7783xm5754,7686r-4,-4l5741,7682r-4,4l5737,7695r4,4l5750,7699r4,-4l5754,7686xm5754,7589r-4,-3l5741,7586r-4,3l5737,7599r4,4l5750,7603r4,-4l5754,7589xm5754,7493r-4,-4l5741,7489r-4,4l5737,7502r4,4l5750,7506r4,-4l5754,7493xm5754,7396r-4,-4l5741,7392r-4,4l5737,7406r4,4l5750,7410r4,-4l5754,7396xm5754,7300r-4,-4l5741,7296r-4,4l5737,7309r4,4l5750,7313r4,-4l5754,7300xm5754,7203r-4,-4l5741,7199r-4,4l5737,7213r4,3l5750,7216r4,-3l5754,7203xm5754,7106r-4,-3l5741,7103r-4,3l5737,7116r4,4l5750,7120r4,-4l5754,7106xm5754,7010r-4,-4l5741,7006r-4,4l5737,7019r4,4l5750,7023r4,-4l5754,7010xm5754,6913r-4,-4l5741,6909r-4,4l5737,6923r4,4l5750,6927r4,-4l5754,6913xm5754,6817r-4,-4l5741,6813r-4,4l5737,6826r4,4l5750,6830r4,-4l5754,6817xm5754,6720r-4,-4l5741,6716r-4,4l5737,6730r4,4l5750,6734r4,-4l5754,6720xm5785,8121r-4,-4l5771,8117r-4,4l5767,8130r4,4l5781,8134r4,-4l5785,8121xm5785,8024r-4,-4l5771,8020r-4,4l5767,8034r4,3l5781,8037r4,-3l5785,8024xm5785,7927r-4,-3l5771,7924r-4,3l5767,7937r4,4l5781,7941r4,-4l5785,7927xm5785,7831r-4,-4l5771,7827r-4,4l5767,7840r4,4l5781,7844r4,-4l5785,7831xm5785,7734r-4,-4l5771,7730r-4,4l5767,7744r4,4l5781,7748r4,-4l5785,7734xm5785,7638r-4,-4l5771,7634r-4,4l5767,7647r4,4l5781,7651r4,-4l5785,7638xm5785,7541r-4,-4l5771,7537r-4,4l5767,7551r4,4l5781,7555r4,-4l5785,7541xm5785,7445r-4,-4l5771,7441r-4,4l5767,7454r4,4l5781,7458r4,-4l5785,7445xm5785,7348r-4,-4l5771,7344r-4,4l5767,7357r4,4l5781,7361r4,-4l5785,7348xm5785,7251r-4,-4l5771,7247r-4,4l5767,7261r4,4l5781,7265r4,-4l5785,7251xm5785,7155r-4,-4l5771,7151r-4,4l5767,7164r4,4l5781,7168r4,-4l5785,7155xm5785,7058r-4,-4l5771,7054r-4,4l5767,7068r4,4l5781,7072r4,-4l5785,7058xm5785,6962r-4,-4l5771,6958r-4,4l5767,6971r4,4l5781,6975r4,-4l5785,6962xm5785,6865r-4,-4l5771,6861r-4,4l5767,6875r4,3l5781,6878r4,-3l5785,6865xm5821,8072r-4,-4l5807,8068r-4,4l5803,8082r4,4l5817,8086r4,-4l5821,8072xm5821,7976r-4,-4l5807,7972r-4,4l5803,7985r4,4l5817,7989r4,-4l5821,7976xm5821,7879r-4,-4l5807,7875r-4,4l5803,7889r4,4l5817,7893r4,-4l5821,7879xm5821,7783r-4,-4l5807,7779r-4,4l5803,7792r4,4l5817,7796r4,-4l5821,7783xm5821,7686r-4,-4l5807,7682r-4,4l5803,7695r4,4l5817,7699r4,-4l5821,7686xm5821,7589r-4,-3l5807,7586r-4,3l5803,7599r4,4l5817,7603r4,-4l5821,7589xm5821,7493r-4,-4l5807,7489r-4,4l5803,7502r4,4l5817,7506r4,-4l5821,7493xm5821,7396r-4,-4l5807,7392r-4,4l5803,7406r4,4l5817,7410r4,-4l5821,7396xm5821,7300r-4,-4l5807,7296r-4,4l5803,7309r4,4l5817,7313r4,-4l5821,7300xm5821,7203r-4,-4l5807,7199r-4,4l5803,7213r4,3l5817,7216r4,-3l5821,7203xm5821,7106r-4,-3l5807,7103r-4,3l5803,7116r4,4l5817,7120r4,-4l5821,7106xm5821,7010r-4,-4l5807,7006r-4,4l5803,7019r4,4l5817,7023r4,-4l5821,7010xm5821,6913r-4,-4l5807,6909r-4,4l5803,6923r4,4l5817,6927r4,-4l5821,6913xm5821,6817r-4,-4l5807,6813r-4,4l5803,6826r4,4l5817,6830r4,-4l5821,6817xm5821,6720r-4,-4l5807,6716r-4,4l5803,6730r4,4l5817,6734r4,-4l5821,6720xm5852,8121r-4,-4l5838,8117r-4,4l5834,8130r4,4l5848,8134r4,-4l5852,8121xm5852,8024r-4,-4l5838,8020r-4,4l5834,8034r4,3l5848,8037r4,-3l5852,8024xm5852,7927r-4,-3l5838,7924r-4,3l5834,7937r4,4l5848,7941r4,-4l5852,7927xm5852,7831r-4,-4l5838,7827r-4,4l5834,7840r4,4l5848,7844r4,-4l5852,7831xm5852,7734r-4,-4l5838,7730r-4,4l5834,7744r4,4l5848,7748r4,-4l5852,7734xm5852,7638r-4,-4l5838,7634r-4,4l5834,7647r4,4l5848,7651r4,-4l5852,7638xm5852,7541r-4,-4l5838,7537r-4,4l5834,7551r4,4l5848,7555r4,-4l5852,7541xm5852,7445r-4,-4l5838,7441r-4,4l5834,7454r4,4l5848,7458r4,-4l5852,7445xm5852,7348r-4,-4l5838,7344r-4,4l5834,7357r4,4l5848,7361r4,-4l5852,7348xm5852,7251r-4,-4l5838,7247r-4,4l5834,7261r4,4l5848,7265r4,-4l5852,7251xm5852,7155r-4,-4l5838,7151r-4,4l5834,7164r4,4l5848,7168r4,-4l5852,7155xm5852,7058r-4,-4l5838,7054r-4,4l5834,7068r4,4l5848,7072r4,-4l5852,7058xm5852,6962r-4,-4l5838,6958r-4,4l5834,6971r4,4l5848,6975r4,-4l5852,6962xm5852,6865r-4,-4l5838,6861r-4,4l5834,6875r4,3l5848,6878r4,-3l5852,6865xm5887,8072r-4,-4l5874,8068r-4,4l5870,8082r4,4l5883,8086r4,-4l5887,8072xm5887,7976r-4,-4l5874,7972r-4,4l5870,7985r4,4l5883,7989r4,-4l5887,7976xm5887,7879r-4,-4l5874,7875r-4,4l5870,7889r4,4l5883,7893r4,-4l5887,7879xm5887,7783r-4,-4l5874,7779r-4,4l5870,7792r4,4l5883,7796r4,-4l5887,7783xm5887,7686r-4,-4l5874,7682r-4,4l5870,7695r4,4l5883,7699r4,-4l5887,7686xm5887,7589r-4,-3l5874,7586r-4,3l5870,7599r4,4l5883,7603r4,-4l5887,7589xm5887,7493r-4,-4l5874,7489r-4,4l5870,7502r4,4l5883,7506r4,-4l5887,7493xm5887,7396r-4,-4l5874,7392r-4,4l5870,7406r4,4l5883,7410r4,-4l5887,7396xm5887,7300r-4,-4l5874,7296r-4,4l5870,7309r4,4l5883,7313r4,-4l5887,7300xm5887,7203r-4,-4l5874,7199r-4,4l5870,7213r4,3l5883,7216r4,-3l5887,7203xm5887,7106r-4,-3l5874,7103r-4,3l5870,7116r4,4l5883,7120r4,-4l5887,7106xm5887,7010r-4,-4l5874,7006r-4,4l5870,7019r4,4l5883,7023r4,-4l5887,7010xm5887,6913r-4,-4l5874,6909r-4,4l5870,6923r4,4l5883,6927r4,-4l5887,6913xm5887,6817r-4,-4l5874,6813r-4,4l5870,6826r4,4l5883,6830r4,-4l5887,6817xm5887,6720r-4,-4l5874,6716r-4,4l5870,6730r4,4l5883,6734r4,-4l5887,6720xm5918,8121r-4,-4l5904,8117r-4,4l5900,8130r4,4l5914,8134r4,-4l5918,8121xm5918,8024r-4,-4l5904,8020r-4,4l5900,8034r4,3l5914,8037r4,-3l5918,8024xm5918,7927r-4,-3l5904,7924r-4,3l5900,7937r4,4l5914,7941r4,-4l5918,7927xm5918,7831r-4,-4l5904,7827r-4,4l5900,7840r4,4l5914,7844r4,-4l5918,7831xm5918,7734r-4,-4l5904,7730r-4,4l5900,7744r4,4l5914,7748r4,-4l5918,7734xm5918,7638r-4,-4l5904,7634r-4,4l5900,7647r4,4l5914,7651r4,-4l5918,7638xm5918,7541r-4,-4l5904,7537r-4,4l5900,7551r4,4l5914,7555r4,-4l5918,7541xm5918,7445r-4,-4l5904,7441r-4,4l5900,7454r4,4l5914,7458r4,-4l5918,7445xm5918,7348r-4,-4l5904,7344r-4,4l5900,7357r4,4l5914,7361r4,-4l5918,7348xm5918,7251r-4,-4l5904,7247r-4,4l5900,7261r4,4l5914,7265r4,-4l5918,7251xm5918,7155r-4,-4l5904,7151r-4,4l5900,7164r4,4l5914,7168r4,-4l5918,7155xm5918,7058r-4,-4l5904,7054r-4,4l5900,7068r4,4l5914,7072r4,-4l5918,7058xm5918,6962r-4,-4l5904,6958r-4,4l5900,6971r4,4l5914,6975r4,-4l5918,6962xm5918,6865r-4,-4l5904,6861r-4,4l5900,6875r4,3l5914,6878r4,-3l5918,6865xm5954,8072r-4,-4l5940,8068r-4,4l5936,8082r4,4l5950,8086r4,-4l5954,8072xm5954,7976r-4,-4l5940,7972r-4,4l5936,7985r4,4l5950,7989r4,-4l5954,7976xm5954,7879r-4,-4l5940,7875r-4,4l5936,7889r4,4l5950,7893r4,-4l5954,7879xm5954,7783r-4,-4l5940,7779r-4,4l5936,7792r4,4l5950,7796r4,-4l5954,7783xm5954,7686r-4,-4l5940,7682r-4,4l5936,7695r4,4l5950,7699r4,-4l5954,7686xm5954,7589r-4,-3l5940,7586r-4,3l5936,7599r4,4l5950,7603r4,-4l5954,7589xm5954,7493r-4,-4l5940,7489r-4,4l5936,7502r4,4l5950,7506r4,-4l5954,7493xm5954,7396r-4,-4l5940,7392r-4,4l5936,7406r4,4l5950,7410r4,-4l5954,7396xm5954,7300r-4,-4l5940,7296r-4,4l5936,7309r4,4l5950,7313r4,-4l5954,7300xm5954,7203r-4,-4l5940,7199r-4,4l5936,7213r4,3l5950,7216r4,-3l5954,7203xm5954,7106r-4,-3l5940,7103r-4,3l5936,7116r4,4l5950,7120r4,-4l5954,7106xm5954,7010r-4,-4l5940,7006r-4,4l5936,7019r4,4l5950,7023r4,-4l5954,7010xm5954,6913r-4,-4l5940,6909r-4,4l5936,6923r4,4l5950,6927r4,-4l5954,6913xm5954,6817r-4,-4l5940,6813r-4,4l5936,6826r4,4l5950,6830r4,-4l5954,6817xm5954,6720r-4,-4l5940,6716r-4,4l5936,6730r4,4l5950,6734r4,-4l5954,6720xm5985,8121r-5,-4l5971,8117r-4,4l5967,8130r4,4l5980,8134r5,-4l5985,8121xm5985,8024r-5,-4l5971,8020r-4,4l5967,8034r4,3l5980,8037r5,-3l5985,8024xm5985,7927r-5,-3l5971,7924r-4,3l5967,7937r4,4l5980,7941r5,-4l5985,7927xm5985,7831r-5,-4l5971,7827r-4,4l5967,7840r4,4l5980,7844r5,-4l5985,7831xm5985,7734r-5,-4l5971,7730r-4,4l5967,7744r4,4l5980,7748r5,-4l5985,7734xm5985,7638r-5,-4l5971,7634r-4,4l5967,7647r4,4l5980,7651r5,-4l5985,7638xm5985,7541r-5,-4l5971,7537r-4,4l5967,7551r4,4l5980,7555r5,-4l5985,7541xm5985,7445r-5,-4l5971,7441r-4,4l5967,7454r4,4l5980,7458r5,-4l5985,7445xm5985,7348r-5,-4l5971,7344r-4,4l5967,7357r4,4l5980,7361r5,-4l5985,7348xm5985,7251r-5,-4l5971,7247r-4,4l5967,7261r4,4l5980,7265r5,-4l5985,7251xm5985,7155r-5,-4l5971,7151r-4,4l5967,7164r4,4l5980,7168r5,-4l5985,7155xm5985,7058r-5,-4l5971,7054r-4,4l5967,7068r4,4l5980,7072r5,-4l5985,7058xm5985,6962r-5,-4l5971,6958r-4,4l5967,6971r4,4l5980,6975r5,-4l5985,6962xm5985,6865r-5,-4l5971,6861r-4,4l5967,6875r4,3l5980,6878r5,-3l5985,6865xm6020,8072r-4,-4l6007,8068r-4,4l6003,8082r4,4l6016,8086r4,-4l6020,8072xm6020,7976r-4,-4l6007,7972r-4,4l6003,7985r4,4l6016,7989r4,-4l6020,7976xm6020,7879r-4,-4l6007,7875r-4,4l6003,7889r4,4l6016,7893r4,-4l6020,7879xm6020,7783r-4,-4l6007,7779r-4,4l6003,7792r4,4l6016,7796r4,-4l6020,7783xm6020,7686r-4,-4l6007,7682r-4,4l6003,7695r4,4l6016,7699r4,-4l6020,7686xm6020,7589r-4,-3l6007,7586r-4,3l6003,7599r4,4l6016,7603r4,-4l6020,7589xm6020,7493r-4,-4l6007,7489r-4,4l6003,7502r4,4l6016,7506r4,-4l6020,7493xm6020,7396r-4,-4l6007,7392r-4,4l6003,7406r4,4l6016,7410r4,-4l6020,7396xm6020,7300r-4,-4l6007,7296r-4,4l6003,7309r4,4l6016,7313r4,-4l6020,7300xm6020,7203r-4,-4l6007,7199r-4,4l6003,7213r4,3l6016,7216r4,-3l6020,7203xm6020,7106r-4,-3l6007,7103r-4,3l6003,7116r4,4l6016,7120r4,-4l6020,7106xm6020,7010r-4,-4l6007,7006r-4,4l6003,7019r4,4l6016,7023r4,-4l6020,7010xm6020,6913r-4,-4l6007,6909r-4,4l6003,6923r4,4l6016,6927r4,-4l6020,6913xm6020,6817r-4,-4l6007,6813r-4,4l6003,6826r4,4l6016,6830r4,-4l6020,6817xm6020,6720r-4,-4l6007,6716r-4,4l6003,6730r4,4l6016,6734r4,-4l6020,6720xm6051,8121r-4,-4l6037,8117r-4,4l6033,8130r4,4l6047,8134r4,-4l6051,8121xm6051,8024r-4,-4l6037,8020r-4,4l6033,8034r4,3l6047,8037r4,-3l6051,8024xm6051,7927r-4,-3l6037,7924r-4,3l6033,7937r4,4l6047,7941r4,-4l6051,7927xm6051,7831r-4,-4l6037,7827r-4,4l6033,7840r4,4l6047,7844r4,-4l6051,7831xm6051,7734r-4,-4l6037,7730r-4,4l6033,7744r4,4l6047,7748r4,-4l6051,7734xm6051,7638r-4,-4l6037,7634r-4,4l6033,7647r4,4l6047,7651r4,-4l6051,7638xm6051,7541r-4,-4l6037,7537r-4,4l6033,7551r4,4l6047,7555r4,-4l6051,7541xm6051,7445r-4,-4l6037,7441r-4,4l6033,7454r4,4l6047,7458r4,-4l6051,7445xm6051,7348r-4,-4l6037,7344r-4,4l6033,7357r4,4l6047,7361r4,-4l6051,7348xm6051,7251r-4,-4l6037,7247r-4,4l6033,7261r4,4l6047,7265r4,-4l6051,7251xm6051,7155r-4,-4l6037,7151r-4,4l6033,7164r4,4l6047,7168r4,-4l6051,7155xm6051,7058r-4,-4l6037,7054r-4,4l6033,7068r4,4l6047,7072r4,-4l6051,7058xm6051,6962r-4,-4l6037,6958r-4,4l6033,6971r4,4l6047,6975r4,-4l6051,6962xm6051,6865r-4,-4l6037,6861r-4,4l6033,6875r4,3l6047,6878r4,-3l6051,6865xm6087,8072r-4,-4l6073,8068r-4,4l6069,8082r4,4l6083,8086r4,-4l6087,8072xm6087,7976r-4,-4l6073,7972r-4,4l6069,7985r4,4l6083,7989r4,-4l6087,7976xm6087,7879r-4,-4l6073,7875r-4,4l6069,7889r4,4l6083,7893r4,-4l6087,7879xm6087,7783r-4,-4l6073,7779r-4,4l6069,7792r4,4l6083,7796r4,-4l6087,7783xm6087,7686r-4,-4l6073,7682r-4,4l6069,7695r4,4l6083,7699r4,-4l6087,7686xm6087,7589r-4,-3l6073,7586r-4,3l6069,7599r4,4l6083,7603r4,-4l6087,7589xm6087,7493r-4,-4l6073,7489r-4,4l6069,7502r4,4l6083,7506r4,-4l6087,7493xm6087,7396r-4,-4l6073,7392r-4,4l6069,7406r4,4l6083,7410r4,-4l6087,7396xm6087,7300r-4,-4l6073,7296r-4,4l6069,7309r4,4l6083,7313r4,-4l6087,7300xm6087,7203r-4,-4l6073,7199r-4,4l6069,7213r4,3l6083,7216r4,-3l6087,7203xm6087,7106r-4,-3l6073,7103r-4,3l6069,7116r4,4l6083,7120r4,-4l6087,7106xm6087,7010r-4,-4l6073,7006r-4,4l6069,7019r4,4l6083,7023r4,-4l6087,7010xm6087,6913r-4,-4l6073,6909r-4,4l6069,6923r4,4l6083,6927r4,-4l6087,6913xm6087,6817r-4,-4l6073,6813r-4,4l6069,6826r4,4l6083,6830r4,-4l6087,6817xm6087,6720r-4,-4l6073,6716r-4,4l6069,6730r4,4l6083,6734r4,-4l6087,6720xm6117,8121r-3,-4l6104,8117r-4,4l6100,8130r4,4l6114,8134r3,-4l6117,8121xm6117,8024r-3,-4l6104,8020r-4,4l6100,8034r4,3l6114,8037r3,-3l6117,8024xm6117,7927r-3,-3l6104,7924r-4,3l6100,7937r4,4l6114,7941r3,-4l6117,7927xm6117,7831r-3,-4l6104,7827r-4,4l6100,7840r4,4l6114,7844r3,-4l6117,7831xm6117,7734r-3,-4l6104,7730r-4,4l6100,7744r4,4l6114,7748r3,-4l6117,7734xm6117,7638r-3,-4l6104,7634r-4,4l6100,7647r4,4l6114,7651r3,-4l6117,7638xm6117,7541r-3,-4l6104,7537r-4,4l6100,7551r4,4l6114,7555r3,-4l6117,7541xm6117,7445r-3,-4l6104,7441r-4,4l6100,7454r4,4l6114,7458r3,-4l6117,7445xm6117,7348r-3,-4l6104,7344r-4,4l6100,7357r4,4l6114,7361r3,-4l6117,7348xm6117,7251r-3,-4l6104,7247r-4,4l6100,7261r4,4l6114,7265r3,-4l6117,7251xm6117,7155r-3,-4l6104,7151r-4,4l6100,7164r4,4l6114,7168r3,-4l6117,7155xm6117,7058r-3,-4l6104,7054r-4,4l6100,7068r4,4l6114,7072r3,-4l6117,7058xm6117,6962r-3,-4l6104,6958r-4,4l6100,6971r4,4l6114,6975r3,-4l6117,6962xm6117,6865r-3,-4l6104,6861r-4,4l6100,6875r4,3l6114,6878r3,-3l6117,6865xm6153,8072r-4,-4l6140,8068r-5,4l6135,8082r5,4l6149,8086r4,-4l6153,8072xm6153,7976r-4,-4l6140,7972r-5,4l6135,7985r5,4l6149,7989r4,-4l6153,7976xm6153,7879r-4,-4l6140,7875r-5,4l6135,7889r5,4l6149,7893r4,-4l6153,7879xm6153,7783r-4,-4l6140,7779r-5,4l6135,7792r5,4l6149,7796r4,-4l6153,7783xm6153,7686r-4,-4l6140,7682r-5,4l6135,7695r5,4l6149,7699r4,-4l6153,7686xm6153,7589r-4,-3l6140,7586r-5,3l6135,7599r5,4l6149,7603r4,-4l6153,7589xm6153,7493r-4,-4l6140,7489r-5,4l6135,7502r5,4l6149,7506r4,-4l6153,7493xm6153,7396r-4,-4l6140,7392r-5,4l6135,7406r5,4l6149,7410r4,-4l6153,7396xm6153,7300r-4,-4l6140,7296r-5,4l6135,7309r5,4l6149,7313r4,-4l6153,7300xm6153,7203r-4,-4l6140,7199r-5,4l6135,7213r5,3l6149,7216r4,-3l6153,7203xm6153,7106r-4,-3l6140,7103r-5,3l6135,7116r5,4l6149,7120r4,-4l6153,7106xm6153,7010r-4,-4l6140,7006r-5,4l6135,7019r5,4l6149,7023r4,-4l6153,7010xm6153,6913r-4,-4l6140,6909r-5,4l6135,6923r5,4l6149,6927r4,-4l6153,6913xm6153,6817r-4,-4l6140,6813r-5,4l6135,6826r5,4l6149,6830r4,-4l6153,6817xm6153,6720r-4,-4l6140,6716r-5,4l6135,6730r5,4l6149,6734r4,-4l6153,6720xm6184,8121r-4,-4l6170,8117r-4,4l6166,8130r4,4l6180,8134r4,-4l6184,8121xm6184,8024r-4,-4l6170,8020r-4,4l6166,8034r4,3l6180,8037r4,-3l6184,8024xm6184,7927r-4,-3l6170,7924r-4,3l6166,7937r4,4l6180,7941r4,-4l6184,7927xm6184,7831r-4,-4l6170,7827r-4,4l6166,7840r4,4l6180,7844r4,-4l6184,7831xm6184,7734r-4,-4l6170,7730r-4,4l6166,7744r4,4l6180,7748r4,-4l6184,7734xm6184,7638r-4,-4l6170,7634r-4,4l6166,7647r4,4l6180,7651r4,-4l6184,7638xm6184,7541r-4,-4l6170,7537r-4,4l6166,7551r4,4l6180,7555r4,-4l6184,7541xm6184,7445r-4,-4l6170,7441r-4,4l6166,7454r4,4l6180,7458r4,-4l6184,7445xm6184,7348r-4,-4l6170,7344r-4,4l6166,7357r4,4l6180,7361r4,-4l6184,7348xm6184,7251r-4,-4l6170,7247r-4,4l6166,7261r4,4l6180,7265r4,-4l6184,7251xm6184,7155r-4,-4l6170,7151r-4,4l6166,7164r4,4l6180,7168r4,-4l6184,7155xm6184,7058r-4,-4l6170,7054r-4,4l6166,7068r4,4l6180,7072r4,-4l6184,7058xm6184,6962r-4,-4l6170,6958r-4,4l6166,6971r4,4l6180,6975r4,-4l6184,6962xm6184,6865r-4,-4l6170,6861r-4,4l6166,6875r4,3l6180,6878r4,-3l6184,6865xm6220,8072r-4,-4l6206,8068r-4,4l6202,8082r4,4l6216,8086r4,-4l6220,8072xm6220,7976r-4,-4l6206,7972r-4,4l6202,7985r4,4l6216,7989r4,-4l6220,7976xm6220,7879r-4,-4l6206,7875r-4,4l6202,7889r4,4l6216,7893r4,-4l6220,7879xm6220,7783r-4,-4l6206,7779r-4,4l6202,7792r4,4l6216,7796r4,-4l6220,7783xm6220,7686r-4,-4l6206,7682r-4,4l6202,7695r4,4l6216,7699r4,-4l6220,7686xm6220,7589r-4,-3l6206,7586r-4,3l6202,7599r4,4l6216,7603r4,-4l6220,7589xm6220,7493r-4,-4l6206,7489r-4,4l6202,7502r4,4l6216,7506r4,-4l6220,7493xm6220,7396r-4,-4l6206,7392r-4,4l6202,7406r4,4l6216,7410r4,-4l6220,7396xm6220,7300r-4,-4l6206,7296r-4,4l6202,7309r4,4l6216,7313r4,-4l6220,7300xm6220,7203r-4,-4l6206,7199r-4,4l6202,7213r4,3l6216,7216r4,-3l6220,7203xm6220,7106r-4,-3l6206,7103r-4,3l6202,7116r4,4l6216,7120r4,-4l6220,7106xm6220,7010r-4,-4l6206,7006r-4,4l6202,7019r4,4l6216,7023r4,-4l6220,7010xm6220,6913r-4,-4l6206,6909r-4,4l6202,6923r4,4l6216,6927r4,-4l6220,6913xm6220,6817r-4,-4l6206,6813r-4,4l6202,6826r4,4l6216,6830r4,-4l6220,6817xm6220,6720r-4,-4l6206,6716r-4,4l6202,6730r4,4l6216,6734r4,-4l6220,6720xm6250,8121r-3,-4l6237,8117r-4,4l6233,8130r4,4l6247,8134r3,-4l6250,8121xm6250,8024r-3,-4l6237,8020r-4,4l6233,8034r4,3l6247,8037r3,-3l6250,8024xm6250,7927r-3,-3l6237,7924r-4,3l6233,7937r4,4l6247,7941r3,-4l6250,7927xm6250,7831r-3,-4l6237,7827r-4,4l6233,7840r4,4l6247,7844r3,-4l6250,7831xm6250,7734r-3,-4l6237,7730r-4,4l6233,7744r4,4l6247,7748r3,-4l6250,7734xm6250,7638r-3,-4l6237,7634r-4,4l6233,7647r4,4l6247,7651r3,-4l6250,7638xm6250,7541r-3,-4l6237,7537r-4,4l6233,7551r4,4l6247,7555r3,-4l6250,7541xm6250,7445r-3,-4l6237,7441r-4,4l6233,7454r4,4l6247,7458r3,-4l6250,7445xm6250,7348r-3,-4l6237,7344r-4,4l6233,7357r4,4l6247,7361r3,-4l6250,7348xm6250,7251r-3,-4l6237,7247r-4,4l6233,7261r4,4l6247,7265r3,-4l6250,7251xm6250,7155r-3,-4l6237,7151r-4,4l6233,7164r4,4l6247,7168r3,-4l6250,7155xm6250,7058r-3,-4l6237,7054r-4,4l6233,7068r4,4l6247,7072r3,-4l6250,7058xm6250,6962r-3,-4l6237,6958r-4,4l6233,6971r4,4l6247,6975r3,-4l6250,6962xm6250,6865r-3,-4l6237,6861r-4,4l6233,6875r4,3l6247,6878r3,-3l6250,6865xm6286,8072r-4,-4l6272,8068r-4,4l6268,8082r4,4l6282,8086r4,-4l6286,8072xm6286,7976r-4,-4l6272,7972r-4,4l6268,7985r4,4l6282,7989r4,-4l6286,7976xm6286,7879r-4,-4l6272,7875r-4,4l6268,7889r4,4l6282,7893r4,-4l6286,7879xm6286,7783r-4,-4l6272,7779r-4,4l6268,7792r4,4l6282,7796r4,-4l6286,7783xm6286,7686r-4,-4l6272,7682r-4,4l6268,7695r4,4l6282,7699r4,-4l6286,7686xm6286,7589r-4,-3l6272,7586r-4,3l6268,7599r4,4l6282,7603r4,-4l6286,7589xm6286,7493r-4,-4l6272,7489r-4,4l6268,7502r4,4l6282,7506r4,-4l6286,7493xm6286,7396r-4,-4l6272,7392r-4,4l6268,7406r4,4l6282,7410r4,-4l6286,7396xm6286,7300r-4,-4l6272,7296r-4,4l6268,7309r4,4l6282,7313r4,-4l6286,7300xm6286,7203r-4,-4l6272,7199r-4,4l6268,7213r4,3l6282,7216r4,-3l6286,7203xm6286,7106r-4,-3l6272,7103r-4,3l6268,7116r4,4l6282,7120r4,-4l6286,7106xm6286,7010r-4,-4l6272,7006r-4,4l6268,7019r4,4l6282,7023r4,-4l6286,7010xm6286,6913r-4,-4l6272,6909r-4,4l6268,6923r4,4l6282,6927r4,-4l6286,6913xm6286,6817r-4,-4l6272,6813r-4,4l6268,6826r4,4l6282,6830r4,-4l6286,6817xm6286,6720r-4,-4l6272,6716r-4,4l6268,6730r4,4l6282,6734r4,-4l6286,6720xm6317,8121r-4,-4l6303,8117r-4,4l6299,8130r4,4l6313,8134r4,-4l6317,8121xm6317,8024r-4,-4l6303,8020r-4,4l6299,8034r4,3l6313,8037r4,-3l6317,8024xm6317,7927r-4,-3l6303,7924r-4,3l6299,7937r4,4l6313,7941r4,-4l6317,7927xm6317,7831r-4,-4l6303,7827r-4,4l6299,7840r4,4l6313,7844r4,-4l6317,7831xm6317,7734r-4,-4l6303,7730r-4,4l6299,7744r4,4l6313,7748r4,-4l6317,7734xm6317,7638r-4,-4l6303,7634r-4,4l6299,7647r4,4l6313,7651r4,-4l6317,7638xm6317,7541r-4,-4l6303,7537r-4,4l6299,7551r4,4l6313,7555r4,-4l6317,7541xm6317,7445r-4,-4l6303,7441r-4,4l6299,7454r4,4l6313,7458r4,-4l6317,7445xm6317,7348r-4,-4l6303,7344r-4,4l6299,7357r4,4l6313,7361r4,-4l6317,7348xm6317,7251r-4,-4l6303,7247r-4,4l6299,7261r4,4l6313,7265r4,-4l6317,7251xm6317,7155r-4,-4l6303,7151r-4,4l6299,7164r4,4l6313,7168r4,-4l6317,7155xm6317,7058r-4,-4l6303,7054r-4,4l6299,7068r4,4l6313,7072r4,-4l6317,7058xm6317,6962r-4,-4l6303,6958r-4,4l6299,6971r4,4l6313,6975r4,-4l6317,6962xm6317,6865r-4,-4l6303,6861r-4,4l6299,6875r4,3l6313,6878r4,-3l6317,6865xm6353,8072r-4,-4l6339,8068r-4,4l6335,8082r4,4l6349,8086r4,-4l6353,8072xm6353,7976r-4,-4l6339,7972r-4,4l6335,7985r4,4l6349,7989r4,-4l6353,7976xm6353,7879r-4,-4l6339,7875r-4,4l6335,7889r4,4l6349,7893r4,-4l6353,7879xm6353,7783r-4,-4l6339,7779r-4,4l6335,7792r4,4l6349,7796r4,-4l6353,7783xm6353,7686r-4,-4l6339,7682r-4,4l6335,7695r4,4l6349,7699r4,-4l6353,7686xm6353,7589r-4,-3l6339,7586r-4,3l6335,7599r4,4l6349,7603r4,-4l6353,7589xm6353,7493r-4,-4l6339,7489r-4,4l6335,7502r4,4l6349,7506r4,-4l6353,7493xm6353,7396r-4,-4l6339,7392r-4,4l6335,7406r4,4l6349,7410r4,-4l6353,7396xm6353,7300r-4,-4l6339,7296r-4,4l6335,7309r4,4l6349,7313r4,-4l6353,7300xm6353,7203r-4,-4l6339,7199r-4,4l6335,7213r4,3l6349,7216r4,-3l6353,7203xm6353,7106r-4,-3l6339,7103r-4,3l6335,7116r4,4l6349,7120r4,-4l6353,7106xm6353,7010r-4,-4l6339,7006r-4,4l6335,7019r4,4l6349,7023r4,-4l6353,7010xm6353,6913r-4,-4l6339,6909r-4,4l6335,6923r4,4l6349,6927r4,-4l6353,6913xm6353,6817r-4,-4l6339,6813r-4,4l6335,6826r4,4l6349,6830r4,-4l6353,6817xm6353,6720r-4,-4l6339,6716r-4,4l6335,6730r4,4l6349,6734r4,-4l6353,6720xm6383,8121r-4,-4l6370,8117r-4,4l6366,8130r4,4l6379,8134r4,-4l6383,8121xm6383,8024r-4,-4l6370,8020r-4,4l6366,8034r4,3l6379,8037r4,-3l6383,8024xm6383,7927r-4,-3l6370,7924r-4,3l6366,7937r4,4l6379,7941r4,-4l6383,7927xm6383,7831r-4,-4l6370,7827r-4,4l6366,7840r4,4l6379,7844r4,-4l6383,7831xm6383,7734r-4,-4l6370,7730r-4,4l6366,7744r4,4l6379,7748r4,-4l6383,7734xm6383,7638r-4,-4l6370,7634r-4,4l6366,7647r4,4l6379,7651r4,-4l6383,7638xm6383,7541r-4,-4l6370,7537r-4,4l6366,7551r4,4l6379,7555r4,-4l6383,7541xm6383,7445r-4,-4l6370,7441r-4,4l6366,7454r4,4l6379,7458r4,-4l6383,7445xm6383,7348r-4,-4l6370,7344r-4,4l6366,7357r4,4l6379,7361r4,-4l6383,7348xm6383,7251r-4,-4l6370,7247r-4,4l6366,7261r4,4l6379,7265r4,-4l6383,7251xm6383,7155r-4,-4l6370,7151r-4,4l6366,7164r4,4l6379,7168r4,-4l6383,7155xm6383,7058r-4,-4l6370,7054r-4,4l6366,7068r4,4l6379,7072r4,-4l6383,7058xm6383,6962r-4,-4l6370,6958r-4,4l6366,6971r4,4l6379,6975r4,-4l6383,6962xm6383,6865r-4,-4l6370,6861r-4,4l6366,6875r4,3l6379,6878r4,-3l6383,6865xm6419,8072r-4,-4l6405,8068r-3,4l6402,8082r3,4l6415,8086r4,-4l6419,8072xm6419,7976r-4,-4l6405,7972r-3,4l6402,7985r3,4l6415,7989r4,-4l6419,7976xm6419,7879r-4,-4l6405,7875r-3,4l6402,7889r3,4l6415,7893r4,-4l6419,7879xm6419,7783r-4,-4l6405,7779r-3,4l6402,7792r3,4l6415,7796r4,-4l6419,7783xm6419,7686r-4,-4l6405,7682r-3,4l6402,7695r3,4l6415,7699r4,-4l6419,7686xm6419,7589r-4,-3l6405,7586r-3,3l6402,7599r3,4l6415,7603r4,-4l6419,7589xm6419,7493r-4,-4l6405,7489r-3,4l6402,7502r3,4l6415,7506r4,-4l6419,7493xm6419,7396r-4,-4l6405,7392r-3,4l6402,7406r3,4l6415,7410r4,-4l6419,7396xm6419,7300r-4,-4l6405,7296r-3,4l6402,7309r3,4l6415,7313r4,-4l6419,7300xm6419,7203r-4,-4l6405,7199r-3,4l6402,7213r3,3l6415,7216r4,-3l6419,7203xm6419,7106r-4,-3l6405,7103r-3,3l6402,7116r3,4l6415,7120r4,-4l6419,7106xm6419,7010r-4,-4l6405,7006r-3,4l6402,7019r3,4l6415,7023r4,-4l6419,7010xm6419,6913r-4,-4l6405,6909r-3,4l6402,6923r3,4l6415,6927r4,-4l6419,6913xm6419,6817r-4,-4l6405,6813r-3,4l6402,6826r3,4l6415,6830r4,-4l6419,6817xm6419,6720r-4,-4l6405,6716r-3,4l6402,6730r3,4l6415,6734r4,-4l6419,6720xm6450,8121r-4,-4l6436,8117r-4,4l6432,8130r4,4l6446,8134r4,-4l6450,8121xm6450,8024r-4,-4l6436,8020r-4,4l6432,8034r4,3l6446,8037r4,-3l6450,8024xm6450,7927r-4,-3l6436,7924r-4,3l6432,7937r4,4l6446,7941r4,-4l6450,7927xm6450,7831r-4,-4l6436,7827r-4,4l6432,7840r4,4l6446,7844r4,-4l6450,7831xm6450,7734r-4,-4l6436,7730r-4,4l6432,7744r4,4l6446,7748r4,-4l6450,7734xm6450,7638r-4,-4l6436,7634r-4,4l6432,7647r4,4l6446,7651r4,-4l6450,7638xm6450,7541r-4,-4l6436,7537r-4,4l6432,7551r4,4l6446,7555r4,-4l6450,7541xm6450,7445r-4,-4l6436,7441r-4,4l6432,7454r4,4l6446,7458r4,-4l6450,7445xm6450,7348r-4,-4l6436,7344r-4,4l6432,7357r4,4l6446,7361r4,-4l6450,7348xm6450,7251r-4,-4l6436,7247r-4,4l6432,7261r4,4l6446,7265r4,-4l6450,7251xm6450,7155r-4,-4l6436,7151r-4,4l6432,7164r4,4l6446,7168r4,-4l6450,7155xm6450,7058r-4,-4l6436,7054r-4,4l6432,7068r4,4l6446,7072r4,-4l6450,7058xm6450,6962r-4,-4l6436,6958r-4,4l6432,6971r4,4l6446,6975r4,-4l6450,6962xm6450,6865r-4,-4l6436,6861r-4,4l6432,6875r4,3l6446,6878r4,-3l6450,6865xm6486,8072r-4,-4l6472,8068r-4,4l6468,8082r4,4l6482,8086r4,-4l6486,8072xm6486,7976r-4,-4l6472,7972r-4,4l6468,7985r4,4l6482,7989r4,-4l6486,7976xm6486,7879r-4,-4l6472,7875r-4,4l6468,7889r4,4l6482,7893r4,-4l6486,7879xm6486,7783r-4,-4l6472,7779r-4,4l6468,7792r4,4l6482,7796r4,-4l6486,7783xm6486,7686r-4,-4l6472,7682r-4,4l6468,7695r4,4l6482,7699r4,-4l6486,7686xm6486,7589r-4,-3l6472,7586r-4,3l6468,7599r4,4l6482,7603r4,-4l6486,7589xm6486,7493r-4,-4l6472,7489r-4,4l6468,7502r4,4l6482,7506r4,-4l6486,7493xm6486,7396r-4,-4l6472,7392r-4,4l6468,7406r4,4l6482,7410r4,-4l6486,7396xm6486,7300r-4,-4l6472,7296r-4,4l6468,7309r4,4l6482,7313r4,-4l6486,7300xm6486,7203r-4,-4l6472,7199r-4,4l6468,7213r4,3l6482,7216r4,-3l6486,7203xm6486,7106r-4,-3l6472,7103r-4,3l6468,7116r4,4l6482,7120r4,-4l6486,7106xm6486,7010r-4,-4l6472,7006r-4,4l6468,7019r4,4l6482,7023r4,-4l6486,7010xm6486,6913r-4,-4l6472,6909r-4,4l6468,6923r4,4l6482,6927r4,-4l6486,6913xm6486,6817r-4,-4l6472,6813r-4,4l6468,6826r4,4l6482,6830r4,-4l6486,6817xm6486,6720r-4,-4l6472,6716r-4,4l6468,6730r4,4l6482,6734r4,-4l6486,6720xm6516,8121r-4,-4l6502,8117r-3,4l6499,8130r3,4l6512,8134r4,-4l6516,8121xm6516,8024r-4,-4l6502,8020r-3,4l6499,8034r3,3l6512,8037r4,-3l6516,8024xm6516,7927r-4,-3l6502,7924r-3,3l6499,7937r3,4l6512,7941r4,-4l6516,7927xm6516,7831r-4,-4l6502,7827r-3,4l6499,7840r3,4l6512,7844r4,-4l6516,7831xm6516,7734r-4,-4l6502,7730r-3,4l6499,7744r3,4l6512,7748r4,-4l6516,7734xm6516,7638r-4,-4l6502,7634r-3,4l6499,7647r3,4l6512,7651r4,-4l6516,7638xm6516,7541r-4,-4l6502,7537r-3,4l6499,7551r3,4l6512,7555r4,-4l6516,7541xm6516,7445r-4,-4l6502,7441r-3,4l6499,7454r3,4l6512,7458r4,-4l6516,7445xm6516,7348r-4,-4l6502,7344r-3,4l6499,7357r3,4l6512,7361r4,-4l6516,7348xm6516,7251r-4,-4l6502,7247r-3,4l6499,7261r3,4l6512,7265r4,-4l6516,7251xm6516,7155r-4,-4l6502,7151r-3,4l6499,7164r3,4l6512,7168r4,-4l6516,7155xm6516,7058r-4,-4l6502,7054r-3,4l6499,7068r3,4l6512,7072r4,-4l6516,7058xm6516,6962r-4,-4l6502,6958r-3,4l6499,6971r3,4l6512,6975r4,-4l6516,6962xm6516,6865r-4,-4l6502,6861r-3,4l6499,6875r3,3l6512,6878r4,-3l6516,6865xm6552,8072r-4,-4l6538,8068r-4,4l6534,8082r4,4l6548,8086r4,-4l6552,8072xm6552,7976r-4,-4l6538,7972r-4,4l6534,7985r4,4l6548,7989r4,-4l6552,7976xm6552,7879r-4,-4l6538,7875r-4,4l6534,7889r4,4l6548,7893r4,-4l6552,7879xm6552,7783r-4,-4l6538,7779r-4,4l6534,7792r4,4l6548,7796r4,-4l6552,7783xm6552,7686r-4,-4l6538,7682r-4,4l6534,7695r4,4l6548,7699r4,-4l6552,7686xm6552,7589r-4,-3l6538,7586r-4,3l6534,7599r4,4l6548,7603r4,-4l6552,7589xm6552,7493r-4,-4l6538,7489r-4,4l6534,7502r4,4l6548,7506r4,-4l6552,7493xm6552,7396r-4,-4l6538,7392r-4,4l6534,7406r4,4l6548,7410r4,-4l6552,7396xm6552,7300r-4,-4l6538,7296r-4,4l6534,7309r4,4l6548,7313r4,-4l6552,7300xm6552,7203r-4,-4l6538,7199r-4,4l6534,7213r4,3l6548,7216r4,-3l6552,7203xm6552,7106r-4,-3l6538,7103r-4,3l6534,7116r4,4l6548,7120r4,-4l6552,7106xm6552,7010r-4,-4l6538,7006r-4,4l6534,7019r4,4l6548,7023r4,-4l6552,7010xm6552,6913r-4,-4l6538,6909r-4,4l6534,6923r4,4l6548,6927r4,-4l6552,6913xm6552,6817r-4,-4l6538,6813r-4,4l6534,6826r4,4l6548,6830r4,-4l6552,6817xm6552,6720r-4,-4l6538,6716r-4,4l6534,6730r4,4l6548,6734r4,-4l6552,6720xm6583,8121r-4,-4l6569,8117r-4,4l6565,8130r4,4l6579,8134r4,-4l6583,8121xm6583,8024r-4,-4l6569,8020r-4,4l6565,8034r4,3l6579,8037r4,-3l6583,8024xm6583,7927r-4,-3l6569,7924r-4,3l6565,7937r4,4l6579,7941r4,-4l6583,7927xm6583,7831r-4,-4l6569,7827r-4,4l6565,7840r4,4l6579,7844r4,-4l6583,7831xm6583,7734r-4,-4l6569,7730r-4,4l6565,7744r4,4l6579,7748r4,-4l6583,7734xm6583,7638r-4,-4l6569,7634r-4,4l6565,7647r4,4l6579,7651r4,-4l6583,7638xm6583,7541r-4,-4l6569,7537r-4,4l6565,7551r4,4l6579,7555r4,-4l6583,7541xm6583,7445r-4,-4l6569,7441r-4,4l6565,7454r4,4l6579,7458r4,-4l6583,7445xm6583,7348r-4,-4l6569,7344r-4,4l6565,7357r4,4l6579,7361r4,-4l6583,7348xm6583,7251r-4,-4l6569,7247r-4,4l6565,7261r4,4l6579,7265r4,-4l6583,7251xm6583,7155r-4,-4l6569,7151r-4,4l6565,7164r4,4l6579,7168r4,-4l6583,7155xm6583,7058r-4,-4l6569,7054r-4,4l6565,7068r4,4l6579,7072r4,-4l6583,7058xm6583,6962r-4,-4l6569,6958r-4,4l6565,6971r4,4l6579,6975r4,-4l6583,6962xm6583,6865r-4,-4l6569,6861r-4,4l6565,6875r4,3l6579,6878r4,-3l6583,6865xm6619,8072r-4,-4l6605,8068r-4,4l6601,8082r4,4l6615,8086r4,-4l6619,8072xm6619,7976r-4,-4l6605,7972r-4,4l6601,7985r4,4l6615,7989r4,-4l6619,7976xm6619,7879r-4,-4l6605,7875r-4,4l6601,7889r4,4l6615,7893r4,-4l6619,7879xm6619,7783r-4,-4l6605,7779r-4,4l6601,7792r4,4l6615,7796r4,-4l6619,7783xm6619,7686r-4,-4l6605,7682r-4,4l6601,7695r4,4l6615,7699r4,-4l6619,7686xm6619,7589r-4,-3l6605,7586r-4,3l6601,7599r4,4l6615,7603r4,-4l6619,7589xm6619,7493r-4,-4l6605,7489r-4,4l6601,7502r4,4l6615,7506r4,-4l6619,7493xm6619,7396r-4,-4l6605,7392r-4,4l6601,7406r4,4l6615,7410r4,-4l6619,7396xm6619,7300r-4,-4l6605,7296r-4,4l6601,7309r4,4l6615,7313r4,-4l6619,7300xm6619,7203r-4,-4l6605,7199r-4,4l6601,7213r4,3l6615,7216r4,-3l6619,7203xm6619,7106r-4,-3l6605,7103r-4,3l6601,7116r4,4l6615,7120r4,-4l6619,7106xm6619,7010r-4,-4l6605,7006r-4,4l6601,7019r4,4l6615,7023r4,-4l6619,7010xm6619,6913r-4,-4l6605,6909r-4,4l6601,6923r4,4l6615,6927r4,-4l6619,6913xm6619,6817r-4,-4l6605,6813r-4,4l6601,6826r4,4l6615,6830r4,-4l6619,6817xm6619,6720r-4,-4l6605,6716r-4,4l6601,6730r4,4l6615,6734r4,-4l6619,6720xm6649,8121r-4,-4l6636,8117r-4,4l6632,8130r4,4l6645,8134r4,-4l6649,8121xm6649,8024r-4,-4l6636,8020r-4,4l6632,8034r4,3l6645,8037r4,-3l6649,8024xm6649,7927r-4,-3l6636,7924r-4,3l6632,7937r4,4l6645,7941r4,-4l6649,7927xm6649,7831r-4,-4l6636,7827r-4,4l6632,7840r4,4l6645,7844r4,-4l6649,7831xm6649,7734r-4,-4l6636,7730r-4,4l6632,7744r4,4l6645,7748r4,-4l6649,7734xm6649,7638r-4,-4l6636,7634r-4,4l6632,7647r4,4l6645,7651r4,-4l6649,7638xm6649,7541r-4,-4l6636,7537r-4,4l6632,7551r4,4l6645,7555r4,-4l6649,7541xm6649,7445r-4,-4l6636,7441r-4,4l6632,7454r4,4l6645,7458r4,-4l6649,7445xm6649,7348r-4,-4l6636,7344r-4,4l6632,7357r4,4l6645,7361r4,-4l6649,7348xm6649,7251r-4,-4l6636,7247r-4,4l6632,7261r4,4l6645,7265r4,-4l6649,7251xm6649,7155r-4,-4l6636,7151r-4,4l6632,7164r4,4l6645,7168r4,-4l6649,7155xm6649,7058r-4,-4l6636,7054r-4,4l6632,7068r4,4l6645,7072r4,-4l6649,7058xm6649,6962r-4,-4l6636,6958r-4,4l6632,6971r4,4l6645,6975r4,-4l6649,6962xm6649,6865r-4,-4l6636,6861r-4,4l6632,6875r4,3l6645,6878r4,-3l6649,6865xm6685,8072r-4,-4l6671,8068r-4,4l6667,8082r4,4l6681,8086r4,-4l6685,8072xm6685,7976r-4,-4l6671,7972r-4,4l6667,7985r4,4l6681,7989r4,-4l6685,7976xm6685,7879r-4,-4l6671,7875r-4,4l6667,7889r4,4l6681,7893r4,-4l6685,7879xm6685,7783r-4,-4l6671,7779r-4,4l6667,7792r4,4l6681,7796r4,-4l6685,7783xm6685,7686r-4,-4l6671,7682r-4,4l6667,7695r4,4l6681,7699r4,-4l6685,7686xm6685,7589r-4,-3l6671,7586r-4,3l6667,7599r4,4l6681,7603r4,-4l6685,7589xm6685,7493r-4,-4l6671,7489r-4,4l6667,7502r4,4l6681,7506r4,-4l6685,7493xm6685,7396r-4,-4l6671,7392r-4,4l6667,7406r4,4l6681,7410r4,-4l6685,7396xm6685,7300r-4,-4l6671,7296r-4,4l6667,7309r4,4l6681,7313r4,-4l6685,7300xm6685,7203r-4,-4l6671,7199r-4,4l6667,7213r4,3l6681,7216r4,-3l6685,7203xm6685,7106r-4,-3l6671,7103r-4,3l6667,7116r4,4l6681,7120r4,-4l6685,7106xm6685,7010r-4,-4l6671,7006r-4,4l6667,7019r4,4l6681,7023r4,-4l6685,7010xm6685,6913r-4,-4l6671,6909r-4,4l6667,6923r4,4l6681,6927r4,-4l6685,6913xm6685,6817r-4,-4l6671,6813r-4,4l6667,6826r4,4l6681,6830r4,-4l6685,6817xm6685,6720r-4,-4l6671,6716r-4,4l6667,6730r4,4l6681,6734r4,-4l6685,6720xm6716,8121r-4,-4l6702,8117r-4,4l6698,8130r4,4l6712,8134r4,-4l6716,8121xm6716,8024r-4,-4l6702,8020r-4,4l6698,8034r4,3l6712,8037r4,-3l6716,8024xm6716,7927r-4,-3l6702,7924r-4,3l6698,7937r4,4l6712,7941r4,-4l6716,7927xm6716,7831r-4,-4l6702,7827r-4,4l6698,7840r4,4l6712,7844r4,-4l6716,7831xm6716,7734r-4,-4l6702,7730r-4,4l6698,7744r4,4l6712,7748r4,-4l6716,7734xm6716,7638r-4,-4l6702,7634r-4,4l6698,7647r4,4l6712,7651r4,-4l6716,7638xm6716,7541r-4,-4l6702,7537r-4,4l6698,7551r4,4l6712,7555r4,-4l6716,7541xm6716,7445r-4,-4l6702,7441r-4,4l6698,7454r4,4l6712,7458r4,-4l6716,7445xm6716,7348r-4,-4l6702,7344r-4,4l6698,7357r4,4l6712,7361r4,-4l6716,7348xm6716,7251r-4,-4l6702,7247r-4,4l6698,7261r4,4l6712,7265r4,-4l6716,7251xm6716,7155r-4,-4l6702,7151r-4,4l6698,7164r4,4l6712,7168r4,-4l6716,7155xm6716,7058r-4,-4l6702,7054r-4,4l6698,7068r4,4l6712,7072r4,-4l6716,7058xm6716,6962r-4,-4l6702,6958r-4,4l6698,6971r4,4l6712,6975r4,-4l6716,6962xm6716,6865r-4,-4l6702,6861r-4,4l6698,6875r4,3l6712,6878r4,-3l6716,6865xm6752,8072r-4,-4l6738,8068r-4,4l6734,8082r4,4l6748,8086r4,-4l6752,8072xm6752,7976r-4,-4l6738,7972r-4,4l6734,7985r4,4l6748,7989r4,-4l6752,7976xm6752,7879r-4,-4l6738,7875r-4,4l6734,7889r4,4l6748,7893r4,-4l6752,7879xm6752,7783r-4,-4l6738,7779r-4,4l6734,7792r4,4l6748,7796r4,-4l6752,7783xm6752,7686r-4,-4l6738,7682r-4,4l6734,7695r4,4l6748,7699r4,-4l6752,7686xm6752,7589r-4,-3l6738,7586r-4,3l6734,7599r4,4l6748,7603r4,-4l6752,7589xm6752,7493r-4,-4l6738,7489r-4,4l6734,7502r4,4l6748,7506r4,-4l6752,7493xm6752,7396r-4,-4l6738,7392r-4,4l6734,7406r4,4l6748,7410r4,-4l6752,7396xm6752,7300r-4,-4l6738,7296r-4,4l6734,7309r4,4l6748,7313r4,-4l6752,7300xm6752,7203r-4,-4l6738,7199r-4,4l6734,7213r4,3l6748,7216r4,-3l6752,7203xm6752,7106r-4,-3l6738,7103r-4,3l6734,7116r4,4l6748,7120r4,-4l6752,7106xm6752,7010r-4,-4l6738,7006r-4,4l6734,7019r4,4l6748,7023r4,-4l6752,7010xm6752,6913r-4,-4l6738,6909r-4,4l6734,6923r4,4l6748,6927r4,-4l6752,6913xm6752,6817r-4,-4l6738,6813r-4,4l6734,6826r4,4l6748,6830r4,-4l6752,6817xm6752,6720r-4,-4l6738,6716r-4,4l6734,6730r4,4l6748,6734r4,-4l6752,6720xm6782,8121r-4,-4l6769,8117r-5,4l6764,8130r5,4l6778,8134r4,-4l6782,8121xm6782,8024r-4,-4l6769,8020r-5,4l6764,8034r5,3l6778,8037r4,-3l6782,8024xm6782,7927r-4,-3l6769,7924r-5,3l6764,7937r5,4l6778,7941r4,-4l6782,7927xm6782,7831r-4,-4l6769,7827r-5,4l6764,7840r5,4l6778,7844r4,-4l6782,7831xm6782,7734r-4,-4l6769,7730r-5,4l6764,7744r5,4l6778,7748r4,-4l6782,7734xm6782,7638r-4,-4l6769,7634r-5,4l6764,7647r5,4l6778,7651r4,-4l6782,7638xm6782,7541r-4,-4l6769,7537r-5,4l6764,7551r5,4l6778,7555r4,-4l6782,7541xm6782,7445r-4,-4l6769,7441r-5,4l6764,7454r5,4l6778,7458r4,-4l6782,7445xm6782,7348r-4,-4l6769,7344r-5,4l6764,7357r5,4l6778,7361r4,-4l6782,7348xm6782,7251r-4,-4l6769,7247r-5,4l6764,7261r5,4l6778,7265r4,-4l6782,7251xm6782,7155r-4,-4l6769,7151r-5,4l6764,7164r5,4l6778,7168r4,-4l6782,7155xm6782,7058r-4,-4l6769,7054r-5,4l6764,7068r5,4l6778,7072r4,-4l6782,7058xm6782,6962r-4,-4l6769,6958r-5,4l6764,6971r5,4l6778,6975r4,-4l6782,6962xm6782,6865r-4,-4l6769,6861r-5,4l6764,6875r5,3l6778,6878r4,-3l6782,6865xm6818,8072r-4,-4l6804,8068r-4,4l6800,8082r4,4l6814,8086r4,-4l6818,8072xm6818,7976r-4,-4l6804,7972r-4,4l6800,7985r4,4l6814,7989r4,-4l6818,7976xm6818,7879r-4,-4l6804,7875r-4,4l6800,7889r4,4l6814,7893r4,-4l6818,7879xm6818,7783r-4,-4l6804,7779r-4,4l6800,7792r4,4l6814,7796r4,-4l6818,7783xm6818,7686r-4,-4l6804,7682r-4,4l6800,7695r4,4l6814,7699r4,-4l6818,7686xm6818,7589r-4,-3l6804,7586r-4,3l6800,7599r4,4l6814,7603r4,-4l6818,7589xm6818,7493r-4,-4l6804,7489r-4,4l6800,7502r4,4l6814,7506r4,-4l6818,7493xm6818,7396r-4,-4l6804,7392r-4,4l6800,7406r4,4l6814,7410r4,-4l6818,7396xm6818,7300r-4,-4l6804,7296r-4,4l6800,7309r4,4l6814,7313r4,-4l6818,7300xm6818,7203r-4,-4l6804,7199r-4,4l6800,7213r4,3l6814,7216r4,-3l6818,7203xm6818,7106r-4,-3l6804,7103r-4,3l6800,7116r4,4l6814,7120r4,-4l6818,7106xm6818,7010r-4,-4l6804,7006r-4,4l6800,7019r4,4l6814,7023r4,-4l6818,7010xm6818,6913r-4,-4l6804,6909r-4,4l6800,6923r4,4l6814,6927r4,-4l6818,6913xm6818,6817r-4,-4l6804,6813r-4,4l6800,6826r4,4l6814,6830r4,-4l6818,6817xm6818,6720r-4,-4l6804,6716r-4,4l6800,6730r4,4l6814,6734r4,-4l6818,6720xm6849,8121r-4,-4l6835,8117r-4,4l6831,8130r4,4l6845,8134r4,-4l6849,8121xm6849,8024r-4,-4l6835,8020r-4,4l6831,8034r4,3l6845,8037r4,-3l6849,8024xm6849,7927r-4,-3l6835,7924r-4,3l6831,7937r4,4l6845,7941r4,-4l6849,7927xm6849,7831r-4,-4l6835,7827r-4,4l6831,7840r4,4l6845,7844r4,-4l6849,7831xm6849,7734r-4,-4l6835,7730r-4,4l6831,7744r4,4l6845,7748r4,-4l6849,7734xm6849,7638r-4,-4l6835,7634r-4,4l6831,7647r4,4l6845,7651r4,-4l6849,7638xm6849,7541r-4,-4l6835,7537r-4,4l6831,7551r4,4l6845,7555r4,-4l6849,7541xm6849,7445r-4,-4l6835,7441r-4,4l6831,7454r4,4l6845,7458r4,-4l6849,7445xm6849,7348r-4,-4l6835,7344r-4,4l6831,7357r4,4l6845,7361r4,-4l6849,7348xm6849,7251r-4,-4l6835,7247r-4,4l6831,7261r4,4l6845,7265r4,-4l6849,7251xm6849,7155r-4,-4l6835,7151r-4,4l6831,7164r4,4l6845,7168r4,-4l6849,7155xm6849,7058r-4,-4l6835,7054r-4,4l6831,7068r4,4l6845,7072r4,-4l6849,7058xm6849,6962r-4,-4l6835,6958r-4,4l6831,6971r4,4l6845,6975r4,-4l6849,6962xm6849,6865r-4,-4l6835,6861r-4,4l6831,6875r4,3l6845,6878r4,-3l6849,6865xm6885,8072r-5,-4l6871,8068r-4,4l6867,8082r4,4l6880,8086r5,-4l6885,8072xm6885,7976r-5,-4l6871,7972r-4,4l6867,7985r4,4l6880,7989r5,-4l6885,7976xm6885,7879r-5,-4l6871,7875r-4,4l6867,7889r4,4l6880,7893r5,-4l6885,7879xm6885,7783r-5,-4l6871,7779r-4,4l6867,7792r4,4l6880,7796r5,-4l6885,7783xm6885,7686r-5,-4l6871,7682r-4,4l6867,7695r4,4l6880,7699r5,-4l6885,7686xm6885,7589r-5,-3l6871,7586r-4,3l6867,7599r4,4l6880,7603r5,-4l6885,7589xm6885,7493r-5,-4l6871,7489r-4,4l6867,7502r4,4l6880,7506r5,-4l6885,7493xm6885,7396r-5,-4l6871,7392r-4,4l6867,7406r4,4l6880,7410r5,-4l6885,7396xm6885,7300r-5,-4l6871,7296r-4,4l6867,7309r4,4l6880,7313r5,-4l6885,7300xm6885,7203r-5,-4l6871,7199r-4,4l6867,7213r4,3l6880,7216r5,-3l6885,7203xm6885,7106r-5,-3l6871,7103r-4,3l6867,7116r4,4l6880,7120r5,-4l6885,7106xm6885,7010r-5,-4l6871,7006r-4,4l6867,7019r4,4l6880,7023r5,-4l6885,7010xm6885,6913r-5,-4l6871,6909r-4,4l6867,6923r4,4l6880,6927r5,-4l6885,6913xm6885,6817r-5,-4l6871,6813r-4,4l6867,6826r4,4l6880,6830r5,-4l6885,6817xm6885,6720r-5,-4l6871,6716r-4,4l6867,6730r4,4l6880,6734r5,-4l6885,6720xm6915,8121r-4,-4l6901,8117r-4,4l6897,8130r4,4l6911,8134r4,-4l6915,8121xm6915,8024r-4,-4l6901,8020r-4,4l6897,8034r4,3l6911,8037r4,-3l6915,8024xm6915,7927r-4,-3l6901,7924r-4,3l6897,7937r4,4l6911,7941r4,-4l6915,7927xm6915,7831r-4,-4l6901,7827r-4,4l6897,7840r4,4l6911,7844r4,-4l6915,7831xm6915,7734r-4,-4l6901,7730r-4,4l6897,7744r4,4l6911,7748r4,-4l6915,7734xm6915,7638r-4,-4l6901,7634r-4,4l6897,7647r4,4l6911,7651r4,-4l6915,7638xm6915,7541r-4,-4l6901,7537r-4,4l6897,7551r4,4l6911,7555r4,-4l6915,7541xm6915,7445r-4,-4l6901,7441r-4,4l6897,7454r4,4l6911,7458r4,-4l6915,7445xm6915,7348r-4,-4l6901,7344r-4,4l6897,7357r4,4l6911,7361r4,-4l6915,7348xm6915,7251r-4,-4l6901,7247r-4,4l6897,7261r4,4l6911,7265r4,-4l6915,7251xm6915,7155r-4,-4l6901,7151r-4,4l6897,7164r4,4l6911,7168r4,-4l6915,7155xm6915,7058r-4,-4l6901,7054r-4,4l6897,7068r4,4l6911,7072r4,-4l6915,7058xm6915,6962r-4,-4l6901,6958r-4,4l6897,6971r4,4l6911,6975r4,-4l6915,6962xm6915,6865r-4,-4l6901,6861r-4,4l6897,6875r4,3l6911,6878r4,-3l6915,6865xm6951,8072r-4,-4l6937,8068r-4,4l6933,8082r4,4l6947,8086r4,-4l6951,8072xm6951,7976r-4,-4l6937,7972r-4,4l6933,7985r4,4l6947,7989r4,-4l6951,7976xm6951,7879r-4,-4l6937,7875r-4,4l6933,7889r4,4l6947,7893r4,-4l6951,7879xm6951,7783r-4,-4l6937,7779r-4,4l6933,7792r4,4l6947,7796r4,-4l6951,7783xm6951,7686r-4,-4l6937,7682r-4,4l6933,7695r4,4l6947,7699r4,-4l6951,7686xm6951,7589r-4,-3l6937,7586r-4,3l6933,7599r4,4l6947,7603r4,-4l6951,7589xm6951,7493r-4,-4l6937,7489r-4,4l6933,7502r4,4l6947,7506r4,-4l6951,7493xm6951,7396r-4,-4l6937,7392r-4,4l6933,7406r4,4l6947,7410r4,-4l6951,7396xm6951,7300r-4,-4l6937,7296r-4,4l6933,7309r4,4l6947,7313r4,-4l6951,7300xm6951,7203r-4,-4l6937,7199r-4,4l6933,7213r4,3l6947,7216r4,-3l6951,7203xm6951,7106r-4,-3l6937,7103r-4,3l6933,7116r4,4l6947,7120r4,-4l6951,7106xm6951,7010r-4,-4l6937,7006r-4,4l6933,7019r4,4l6947,7023r4,-4l6951,7010xm6951,6913r-4,-4l6937,6909r-4,4l6933,6923r4,4l6947,6927r4,-4l6951,6913xm6951,6817r-4,-4l6937,6813r-4,4l6933,6826r4,4l6947,6830r4,-4l6951,6817xm6951,6720r-4,-4l6937,6716r-4,4l6933,6730r4,4l6947,6734r4,-4l6951,6720xm6982,8121r-4,-4l6968,8117r-4,4l6964,8130r4,4l6978,8134r4,-4l6982,8121xm6982,8024r-4,-4l6968,8020r-4,4l6964,8034r4,3l6978,8037r4,-3l6982,8024xm6982,7927r-4,-3l6968,7924r-4,3l6964,7937r4,4l6978,7941r4,-4l6982,7927xm6982,7831r-4,-4l6968,7827r-4,4l6964,7840r4,4l6978,7844r4,-4l6982,7831xm6982,7734r-4,-4l6968,7730r-4,4l6964,7744r4,4l6978,7748r4,-4l6982,7734xm6982,7638r-4,-4l6968,7634r-4,4l6964,7647r4,4l6978,7651r4,-4l6982,7638xm6982,7541r-4,-4l6968,7537r-4,4l6964,7551r4,4l6978,7555r4,-4l6982,7541xm6982,7445r-4,-4l6968,7441r-4,4l6964,7454r4,4l6978,7458r4,-4l6982,7445xm6982,7348r-4,-4l6968,7344r-4,4l6964,7357r4,4l6978,7361r4,-4l6982,7348xm6982,7251r-4,-4l6968,7247r-4,4l6964,7261r4,4l6978,7265r4,-4l6982,7251xm6982,7155r-4,-4l6968,7151r-4,4l6964,7164r4,4l6978,7168r4,-4l6982,7155xm6982,7058r-4,-4l6968,7054r-4,4l6964,7068r4,4l6978,7072r4,-4l6982,7058xm6982,6962r-4,-4l6968,6958r-4,4l6964,6971r4,4l6978,6975r4,-4l6982,6962xm6982,6865r-4,-4l6968,6861r-4,4l6964,6875r4,3l6978,6878r4,-3l6982,6865xm7017,8072r-4,-4l7004,8068r-4,4l7000,8082r4,4l7013,8086r4,-4l7017,8072xm7017,7976r-4,-4l7004,7972r-4,4l7000,7985r4,4l7013,7989r4,-4l7017,7976xm7017,7879r-4,-4l7004,7875r-4,4l7000,7889r4,4l7013,7893r4,-4l7017,7879xm7017,7783r-4,-4l7004,7779r-4,4l7000,7792r4,4l7013,7796r4,-4l7017,7783xm7017,7686r-4,-4l7004,7682r-4,4l7000,7695r4,4l7013,7699r4,-4l7017,7686xm7017,7589r-4,-3l7004,7586r-4,3l7000,7599r4,4l7013,7603r4,-4l7017,7589xm7017,7493r-4,-4l7004,7489r-4,4l7000,7502r4,4l7013,7506r4,-4l7017,7493xm7017,7396r-4,-4l7004,7392r-4,4l7000,7406r4,4l7013,7410r4,-4l7017,7396xm7017,7300r-4,-4l7004,7296r-4,4l7000,7309r4,4l7013,7313r4,-4l7017,7300xm7017,7203r-4,-4l7004,7199r-4,4l7000,7213r4,3l7013,7216r4,-3l7017,7203xm7017,7106r-4,-3l7004,7103r-4,3l7000,7116r4,4l7013,7120r4,-4l7017,7106xm7017,7010r-4,-4l7004,7006r-4,4l7000,7019r4,4l7013,7023r4,-4l7017,7010xm7017,6913r-4,-4l7004,6909r-4,4l7000,6923r4,4l7013,6927r4,-4l7017,6913xm7017,6817r-4,-4l7004,6813r-4,4l7000,6826r4,4l7013,6830r4,-4l7017,6817xm7017,6720r-4,-4l7004,6716r-4,4l7000,6730r4,4l7013,6734r4,-4l7017,6720xm7048,8121r-4,-4l7034,8117r-4,4l7030,8130r4,4l7044,8134r4,-4l7048,8121xm7048,8024r-4,-4l7034,8020r-4,4l7030,8034r4,3l7044,8037r4,-3l7048,8024xm7048,7927r-4,-3l7034,7924r-4,3l7030,7937r4,4l7044,7941r4,-4l7048,7927xm7048,7831r-4,-4l7034,7827r-4,4l7030,7840r4,4l7044,7844r4,-4l7048,7831xm7048,7734r-4,-4l7034,7730r-4,4l7030,7744r4,4l7044,7748r4,-4l7048,7734xm7048,7638r-4,-4l7034,7634r-4,4l7030,7647r4,4l7044,7651r4,-4l7048,7638xm7048,7541r-4,-4l7034,7537r-4,4l7030,7551r4,4l7044,7555r4,-4l7048,7541xm7048,7445r-4,-4l7034,7441r-4,4l7030,7454r4,4l7044,7458r4,-4l7048,7445xm7048,7348r-4,-4l7034,7344r-4,4l7030,7357r4,4l7044,7361r4,-4l7048,7348xm7048,7251r-4,-4l7034,7247r-4,4l7030,7261r4,4l7044,7265r4,-4l7048,7251xm7048,7155r-4,-4l7034,7151r-4,4l7030,7164r4,4l7044,7168r4,-4l7048,7155xm7048,7058r-4,-4l7034,7054r-4,4l7030,7068r4,4l7044,7072r4,-4l7048,7058xm7048,6962r-4,-4l7034,6958r-4,4l7030,6971r4,4l7044,6975r4,-4l7048,6962xm7048,6865r-4,-4l7034,6861r-4,4l7030,6875r4,3l7044,6878r4,-3l7048,6865xm7084,8072r-4,-4l7070,8068r-4,4l7066,8082r4,4l7080,8086r4,-4l7084,8072xm7084,7976r-4,-4l7070,7972r-4,4l7066,7985r4,4l7080,7989r4,-4l7084,7976xm7084,7879r-4,-4l7070,7875r-4,4l7066,7889r4,4l7080,7893r4,-4l7084,7879xm7084,7783r-4,-4l7070,7779r-4,4l7066,7792r4,4l7080,7796r4,-4l7084,7783xm7084,7686r-4,-4l7070,7682r-4,4l7066,7695r4,4l7080,7699r4,-4l7084,7686xm7084,7589r-4,-3l7070,7586r-4,3l7066,7599r4,4l7080,7603r4,-4l7084,7589xm7084,7493r-4,-4l7070,7489r-4,4l7066,7502r4,4l7080,7506r4,-4l7084,7493xm7084,7396r-4,-4l7070,7392r-4,4l7066,7406r4,4l7080,7410r4,-4l7084,7396xm7084,7300r-4,-4l7070,7296r-4,4l7066,7309r4,4l7080,7313r4,-4l7084,7300xm7084,7203r-4,-4l7070,7199r-4,4l7066,7213r4,3l7080,7216r4,-3l7084,7203xm7084,7106r-4,-3l7070,7103r-4,3l7066,7116r4,4l7080,7120r4,-4l7084,7106xm7084,7010r-4,-4l7070,7006r-4,4l7066,7019r4,4l7080,7023r4,-4l7084,7010xm7084,6913r-4,-4l7070,6909r-4,4l7066,6923r4,4l7080,6927r4,-4l7084,6913xm7084,6817r-4,-4l7070,6813r-4,4l7066,6826r4,4l7080,6830r4,-4l7084,6817xm7084,6720r-4,-4l7070,6716r-4,4l7066,6730r4,4l7080,6734r4,-4l7084,6720xm7115,8121r-4,-4l7101,8117r-4,4l7097,8130r4,4l7111,8134r4,-4l7115,8121xm7115,8024r-4,-4l7101,8020r-4,4l7097,8034r4,3l7111,8037r4,-3l7115,8024xm7115,7927r-4,-3l7101,7924r-4,3l7097,7937r4,4l7111,7941r4,-4l7115,7927xm7115,7831r-4,-4l7101,7827r-4,4l7097,7840r4,4l7111,7844r4,-4l7115,7831xm7115,7734r-4,-4l7101,7730r-4,4l7097,7744r4,4l7111,7748r4,-4l7115,7734xm7115,7638r-4,-4l7101,7634r-4,4l7097,7647r4,4l7111,7651r4,-4l7115,7638xm7115,7541r-4,-4l7101,7537r-4,4l7097,7551r4,4l7111,7555r4,-4l7115,7541xm7115,7445r-4,-4l7101,7441r-4,4l7097,7454r4,4l7111,7458r4,-4l7115,7445xm7115,7348r-4,-4l7101,7344r-4,4l7097,7357r4,4l7111,7361r4,-4l7115,7348xm7115,7251r-4,-4l7101,7247r-4,4l7097,7261r4,4l7111,7265r4,-4l7115,7251xm7115,7155r-4,-4l7101,7151r-4,4l7097,7164r4,4l7111,7168r4,-4l7115,7155xm7115,7058r-4,-4l7101,7054r-4,4l7097,7068r4,4l7111,7072r4,-4l7115,7058xm7115,6962r-4,-4l7101,6958r-4,4l7097,6971r4,4l7111,6975r4,-4l7115,6962xm7115,6865r-4,-4l7101,6861r-4,4l7097,6875r4,3l7111,6878r4,-3l7115,6865xm7150,8072r-3,-4l7137,8068r-4,4l7133,8082r4,4l7147,8086r3,-4l7150,8072xm7150,7976r-3,-4l7137,7972r-4,4l7133,7985r4,4l7147,7989r3,-4l7150,7976xm7150,7879r-3,-4l7137,7875r-4,4l7133,7889r4,4l7147,7893r3,-4l7150,7879xm7150,7783r-3,-4l7137,7779r-4,4l7133,7792r4,4l7147,7796r3,-4l7150,7783xm7150,7686r-3,-4l7137,7682r-4,4l7133,7695r4,4l7147,7699r3,-4l7150,7686xm7150,7589r-3,-3l7137,7586r-4,3l7133,7599r4,4l7147,7603r3,-4l7150,7589xm7150,7493r-3,-4l7137,7489r-4,4l7133,7502r4,4l7147,7506r3,-4l7150,7493xm7150,7396r-3,-4l7137,7392r-4,4l7133,7406r4,4l7147,7410r3,-4l7150,7396xm7150,7300r-3,-4l7137,7296r-4,4l7133,7309r4,4l7147,7313r3,-4l7150,7300xm7150,7203r-3,-4l7137,7199r-4,4l7133,7213r4,3l7147,7216r3,-3l7150,7203xm7150,7106r-3,-3l7137,7103r-4,3l7133,7116r4,4l7147,7120r3,-4l7150,7106xm7150,7010r-3,-4l7137,7006r-4,4l7133,7019r4,4l7147,7023r3,-4l7150,7010xm7150,6913r-3,-4l7137,6909r-4,4l7133,6923r4,4l7147,6927r3,-4l7150,6913xm7150,6817r-3,-4l7137,6813r-4,4l7133,6826r4,4l7147,6830r3,-4l7150,6817xm7150,6720r-3,-4l7137,6716r-4,4l7133,6730r4,4l7147,6734r3,-4l7150,6720xm7181,8121r-4,-4l7167,8117r-4,4l7163,8130r4,4l7177,8134r4,-4l7181,8121xm7181,8024r-4,-4l7167,8020r-4,4l7163,8034r4,3l7177,8037r4,-3l7181,8024xm7181,7927r-4,-3l7167,7924r-4,3l7163,7937r4,4l7177,7941r4,-4l7181,7927xm7181,7831r-4,-4l7167,7827r-4,4l7163,7840r4,4l7177,7844r4,-4l7181,7831xm7181,7734r-4,-4l7167,7730r-4,4l7163,7744r4,4l7177,7748r4,-4l7181,7734xm7181,7638r-4,-4l7167,7634r-4,4l7163,7647r4,4l7177,7651r4,-4l7181,7638xm7181,7541r-4,-4l7167,7537r-4,4l7163,7551r4,4l7177,7555r4,-4l7181,7541xm7181,7445r-4,-4l7167,7441r-4,4l7163,7454r4,4l7177,7458r4,-4l7181,7445xm7181,7348r-4,-4l7167,7344r-4,4l7163,7357r4,4l7177,7361r4,-4l7181,7348xm7181,7251r-4,-4l7167,7247r-4,4l7163,7261r4,4l7177,7265r4,-4l7181,7251xm7181,7155r-4,-4l7167,7151r-4,4l7163,7164r4,4l7177,7168r4,-4l7181,7155xm7181,7058r-4,-4l7167,7054r-4,4l7163,7068r4,4l7177,7072r4,-4l7181,7058xm7181,6962r-4,-4l7167,6958r-4,4l7163,6971r4,4l7177,6975r4,-4l7181,6962xm7181,6865r-4,-4l7167,6861r-4,4l7163,6875r4,3l7177,6878r4,-3l7181,6865xm7217,8072r-4,-4l7203,8068r-4,4l7199,8082r4,4l7213,8086r4,-4l7217,8072xm7217,7976r-4,-4l7203,7972r-4,4l7199,7985r4,4l7213,7989r4,-4l7217,7976xm7217,7879r-4,-4l7203,7875r-4,4l7199,7889r4,4l7213,7893r4,-4l7217,7879xm7217,7783r-4,-4l7203,7779r-4,4l7199,7792r4,4l7213,7796r4,-4l7217,7783xm7217,7686r-4,-4l7203,7682r-4,4l7199,7695r4,4l7213,7699r4,-4l7217,7686xm7217,7589r-4,-3l7203,7586r-4,3l7199,7599r4,4l7213,7603r4,-4l7217,7589xm7217,7493r-4,-4l7203,7489r-4,4l7199,7502r4,4l7213,7506r4,-4l7217,7493xm7217,7396r-4,-4l7203,7392r-4,4l7199,7406r4,4l7213,7410r4,-4l7217,7396xm7217,7300r-4,-4l7203,7296r-4,4l7199,7309r4,4l7213,7313r4,-4l7217,7300xm7217,7203r-4,-4l7203,7199r-4,4l7199,7213r4,3l7213,7216r4,-3l7217,7203xm7217,7106r-4,-3l7203,7103r-4,3l7199,7116r4,4l7213,7120r4,-4l7217,7106xm7217,7010r-4,-4l7203,7006r-4,4l7199,7019r4,4l7213,7023r4,-4l7217,7010xm7217,6913r-4,-4l7203,6909r-4,4l7199,6923r4,4l7213,6927r4,-4l7217,6913xm7217,6817r-4,-4l7203,6813r-4,4l7199,6826r4,4l7213,6830r4,-4l7217,6817xm7217,6720r-4,-4l7203,6716r-4,4l7199,6730r4,4l7213,6734r4,-4l7217,6720xm7247,8121r-3,-4l7234,8117r-4,4l7230,8130r4,4l7244,8134r3,-4l7247,8121xm7247,8024r-3,-4l7234,8020r-4,4l7230,8034r4,3l7244,8037r3,-3l7247,8024xm7247,7927r-3,-3l7234,7924r-4,3l7230,7937r4,4l7244,7941r3,-4l7247,7927xm7247,7831r-3,-4l7234,7827r-4,4l7230,7840r4,4l7244,7844r3,-4l7247,7831xm7247,7734r-3,-4l7234,7730r-4,4l7230,7744r4,4l7244,7748r3,-4l7247,7734xm7247,7638r-3,-4l7234,7634r-4,4l7230,7647r4,4l7244,7651r3,-4l7247,7638xm7247,7541r-3,-4l7234,7537r-4,4l7230,7551r4,4l7244,7555r3,-4l7247,7541xm7247,7445r-3,-4l7234,7441r-4,4l7230,7454r4,4l7244,7458r3,-4l7247,7445xm7247,7348r-3,-4l7234,7344r-4,4l7230,7357r4,4l7244,7361r3,-4l7247,7348xm7247,7251r-3,-4l7234,7247r-4,4l7230,7261r4,4l7244,7265r3,-4l7247,7251xm7247,7155r-3,-4l7234,7151r-4,4l7230,7164r4,4l7244,7168r3,-4l7247,7155xm7247,7058r-3,-4l7234,7054r-4,4l7230,7068r4,4l7244,7072r3,-4l7247,7058xm7247,6962r-3,-4l7234,6958r-4,4l7230,6971r4,4l7244,6975r3,-4l7247,6962xm7247,6865r-3,-4l7234,6861r-4,4l7230,6875r4,3l7244,6878r3,-3l7247,6865xm7283,8072r-4,-4l7270,8068r-4,4l7266,8082r4,4l7279,8086r4,-4l7283,8072xm7283,7976r-4,-4l7270,7972r-4,4l7266,7985r4,4l7279,7989r4,-4l7283,7976xm7283,7879r-4,-4l7270,7875r-4,4l7266,7889r4,4l7279,7893r4,-4l7283,7879xm7283,7783r-4,-4l7270,7779r-4,4l7266,7792r4,4l7279,7796r4,-4l7283,7783xm7283,7686r-4,-4l7270,7682r-4,4l7266,7695r4,4l7279,7699r4,-4l7283,7686xm7283,7589r-4,-3l7270,7586r-4,3l7266,7599r4,4l7279,7603r4,-4l7283,7589xm7283,7493r-4,-4l7270,7489r-4,4l7266,7502r4,4l7279,7506r4,-4l7283,7493xm7283,7396r-4,-4l7270,7392r-4,4l7266,7406r4,4l7279,7410r4,-4l7283,7396xm7283,7300r-4,-4l7270,7296r-4,4l7266,7309r4,4l7279,7313r4,-4l7283,7300xm7283,7203r-4,-4l7270,7199r-4,4l7266,7213r4,3l7279,7216r4,-3l7283,7203xm7283,7106r-4,-3l7270,7103r-4,3l7266,7116r4,4l7279,7120r4,-4l7283,7106xm7283,7010r-4,-4l7270,7006r-4,4l7266,7019r4,4l7279,7023r4,-4l7283,7010xm7283,6913r-4,-4l7270,6909r-4,4l7266,6923r4,4l7279,6927r4,-4l7283,6913xm7283,6817r-4,-4l7270,6813r-4,4l7266,6826r4,4l7279,6830r4,-4l7283,6817xm7283,6720r-4,-4l7270,6716r-4,4l7266,6730r4,4l7279,6734r4,-4l7283,6720xm7314,8121r-4,-4l7300,8117r-4,4l7296,8130r4,4l7310,8134r4,-4l7314,8121xm7314,8024r-4,-4l7300,8020r-4,4l7296,8034r4,3l7310,8037r4,-3l7314,8024xm7314,7927r-4,-3l7300,7924r-4,3l7296,7937r4,4l7310,7941r4,-4l7314,7927xm7314,7831r-4,-4l7300,7827r-4,4l7296,7840r4,4l7310,7844r4,-4l7314,7831xm7314,7734r-4,-4l7300,7730r-4,4l7296,7744r4,4l7310,7748r4,-4l7314,7734xm7314,7638r-4,-4l7300,7634r-4,4l7296,7647r4,4l7310,7651r4,-4l7314,7638xm7314,7541r-4,-4l7300,7537r-4,4l7296,7551r4,4l7310,7555r4,-4l7314,7541xm7314,7445r-4,-4l7300,7441r-4,4l7296,7454r4,4l7310,7458r4,-4l7314,7445xm7314,7348r-4,-4l7300,7344r-4,4l7296,7357r4,4l7310,7361r4,-4l7314,7348xm7314,7251r-4,-4l7300,7247r-4,4l7296,7261r4,4l7310,7265r4,-4l7314,7251xm7314,7155r-4,-4l7300,7151r-4,4l7296,7164r4,4l7310,7168r4,-4l7314,7155xm7314,7058r-4,-4l7300,7054r-4,4l7296,7068r4,4l7310,7072r4,-4l7314,7058xm7314,6962r-4,-4l7300,6958r-4,4l7296,6971r4,4l7310,6975r4,-4l7314,6962xm7314,6865r-4,-4l7300,6861r-4,4l7296,6875r4,3l7310,6878r4,-3l7314,6865xm7350,8072r-4,-4l7336,8068r-4,4l7332,8082r4,4l7346,8086r4,-4l7350,8072xm7350,7976r-4,-4l7336,7972r-4,4l7332,7985r4,4l7346,7989r4,-4l7350,7976xm7350,7879r-4,-4l7336,7875r-4,4l7332,7889r4,4l7346,7893r4,-4l7350,7879xm7350,7783r-4,-4l7336,7779r-4,4l7332,7792r4,4l7346,7796r4,-4l7350,7783xm7350,7686r-4,-4l7336,7682r-4,4l7332,7695r4,4l7346,7699r4,-4l7350,7686xm7350,7589r-4,-3l7336,7586r-4,3l7332,7599r4,4l7346,7603r4,-4l7350,7589xm7350,7493r-4,-4l7336,7489r-4,4l7332,7502r4,4l7346,7506r4,-4l7350,7493xm7350,7396r-4,-4l7336,7392r-4,4l7332,7406r4,4l7346,7410r4,-4l7350,7396xm7350,7300r-4,-4l7336,7296r-4,4l7332,7309r4,4l7346,7313r4,-4l7350,7300xm7350,7203r-4,-4l7336,7199r-4,4l7332,7213r4,3l7346,7216r4,-3l7350,7203xm7350,7106r-4,-3l7336,7103r-4,3l7332,7116r4,4l7346,7120r4,-4l7350,7106xm7350,7010r-4,-4l7336,7006r-4,4l7332,7019r4,4l7346,7023r4,-4l7350,7010xm7350,6913r-4,-4l7336,6909r-4,4l7332,6923r4,4l7346,6927r4,-4l7350,6913xm7350,6817r-4,-4l7336,6813r-4,4l7332,6826r4,4l7346,6830r4,-4l7350,6817xm7350,6720r-4,-4l7336,6716r-4,4l7332,6730r4,4l7346,6734r4,-4l7350,6720xm7380,8121r-4,-4l7367,8117r-4,4l7363,8130r4,4l7376,8134r4,-4l7380,8121xm7380,8024r-4,-4l7367,8020r-4,4l7363,8034r4,3l7376,8037r4,-3l7380,8024xm7380,7927r-4,-3l7367,7924r-4,3l7363,7937r4,4l7376,7941r4,-4l7380,7927xm7380,7831r-4,-4l7367,7827r-4,4l7363,7840r4,4l7376,7844r4,-4l7380,7831xm7380,7734r-4,-4l7367,7730r-4,4l7363,7744r4,4l7376,7748r4,-4l7380,7734xm7380,7638r-4,-4l7367,7634r-4,4l7363,7647r4,4l7376,7651r4,-4l7380,7638xm7380,7541r-4,-4l7367,7537r-4,4l7363,7551r4,4l7376,7555r4,-4l7380,7541xm7380,7445r-4,-4l7367,7441r-4,4l7363,7454r4,4l7376,7458r4,-4l7380,7445xm7380,7348r-4,-4l7367,7344r-4,4l7363,7357r4,4l7376,7361r4,-4l7380,7348xm7380,7251r-4,-4l7367,7247r-4,4l7363,7261r4,4l7376,7265r4,-4l7380,7251xm7380,7155r-4,-4l7367,7151r-4,4l7363,7164r4,4l7376,7168r4,-4l7380,7155xm7380,7058r-4,-4l7367,7054r-4,4l7363,7068r4,4l7376,7072r4,-4l7380,7058xm7380,6962r-4,-4l7367,6958r-4,4l7363,6971r4,4l7376,6975r4,-4l7380,6962xm7380,6865r-4,-4l7367,6861r-4,4l7363,6875r4,3l7376,6878r4,-3l7380,6865xm7416,8072r-4,-4l7403,8068r-4,4l7399,8082r4,4l7412,8086r4,-4l7416,8072xm7416,7976r-4,-4l7403,7972r-4,4l7399,7985r4,4l7412,7989r4,-4l7416,7976xm7416,7879r-4,-4l7403,7875r-4,4l7399,7889r4,4l7412,7893r4,-4l7416,7879xm7416,7783r-4,-4l7403,7779r-4,4l7399,7792r4,4l7412,7796r4,-4l7416,7783xm7416,7686r-4,-4l7403,7682r-4,4l7399,7695r4,4l7412,7699r4,-4l7416,7686xm7416,7589r-4,-3l7403,7586r-4,3l7399,7599r4,4l7412,7603r4,-4l7416,7589xm7416,7493r-4,-4l7403,7489r-4,4l7399,7502r4,4l7412,7506r4,-4l7416,7493xm7416,7396r-4,-4l7403,7392r-4,4l7399,7406r4,4l7412,7410r4,-4l7416,7396xm7416,7300r-4,-4l7403,7296r-4,4l7399,7309r4,4l7412,7313r4,-4l7416,7300xm7416,7203r-4,-4l7403,7199r-4,4l7399,7213r4,3l7412,7216r4,-3l7416,7203xm7416,7106r-4,-3l7403,7103r-4,3l7399,7116r4,4l7412,7120r4,-4l7416,7106xm7416,7010r-4,-4l7403,7006r-4,4l7399,7019r4,4l7412,7023r4,-4l7416,7010xm7416,6913r-4,-4l7403,6909r-4,4l7399,6923r4,4l7412,6927r4,-4l7416,6913xm7416,6817r-4,-4l7403,6813r-4,4l7399,6826r4,4l7412,6830r4,-4l7416,6817xm7416,6720r-4,-4l7403,6716r-4,4l7399,6730r4,4l7412,6734r4,-4l7416,6720xm7447,8121r-4,-4l7433,8117r-4,4l7429,8130r4,4l7443,8134r4,-4l7447,8121xm7447,8024r-4,-4l7433,8020r-4,4l7429,8034r4,3l7443,8037r4,-3l7447,8024xm7447,7927r-4,-3l7433,7924r-4,3l7429,7937r4,4l7443,7941r4,-4l7447,7927xm7447,7831r-4,-4l7433,7827r-4,4l7429,7840r4,4l7443,7844r4,-4l7447,7831xm7447,7734r-4,-4l7433,7730r-4,4l7429,7744r4,4l7443,7748r4,-4l7447,7734xm7447,7638r-4,-4l7433,7634r-4,4l7429,7647r4,4l7443,7651r4,-4l7447,7638xm7447,7541r-4,-4l7433,7537r-4,4l7429,7551r4,4l7443,7555r4,-4l7447,7541xm7447,7445r-4,-4l7433,7441r-4,4l7429,7454r4,4l7443,7458r4,-4l7447,7445xm7447,7348r-4,-4l7433,7344r-4,4l7429,7357r4,4l7443,7361r4,-4l7447,7348xm7447,7251r-4,-4l7433,7247r-4,4l7429,7261r4,4l7443,7265r4,-4l7447,7251xm7447,7155r-4,-4l7433,7151r-4,4l7429,7164r4,4l7443,7168r4,-4l7447,7155xm7447,7058r-4,-4l7433,7054r-4,4l7429,7068r4,4l7443,7072r4,-4l7447,7058xm7447,6962r-4,-4l7433,6958r-4,4l7429,6971r4,4l7443,6975r4,-4l7447,6962xm7447,6865r-4,-4l7433,6861r-4,4l7429,6875r4,3l7443,6878r4,-3l7447,6865xm7483,8072r-4,-4l7469,8068r-4,4l7465,8082r4,4l7479,8086r4,-4l7483,8072xm7483,7976r-4,-4l7469,7972r-4,4l7465,7985r4,4l7479,7989r4,-4l7483,7976xm7483,7879r-4,-4l7469,7875r-4,4l7465,7889r4,4l7479,7893r4,-4l7483,7879xm7483,7783r-4,-4l7469,7779r-4,4l7465,7792r4,4l7479,7796r4,-4l7483,7783xm7483,7686r-4,-4l7469,7682r-4,4l7465,7695r4,4l7479,7699r4,-4l7483,7686xm7483,7589r-4,-3l7469,7586r-4,3l7465,7599r4,4l7479,7603r4,-4l7483,7589xm7483,7493r-4,-4l7469,7489r-4,4l7465,7502r4,4l7479,7506r4,-4l7483,7493xm7483,7396r-4,-4l7469,7392r-4,4l7465,7406r4,4l7479,7410r4,-4l7483,7396xm7483,7300r-4,-4l7469,7296r-4,4l7465,7309r4,4l7479,7313r4,-4l7483,7300xm7483,7203r-4,-4l7469,7199r-4,4l7465,7213r4,3l7479,7216r4,-3l7483,7203xm7483,7106r-4,-3l7469,7103r-4,3l7465,7116r4,4l7479,7120r4,-4l7483,7106xm7483,7010r-4,-4l7469,7006r-4,4l7465,7019r4,4l7479,7023r4,-4l7483,7010xm7483,6913r-4,-4l7469,6909r-4,4l7465,6923r4,4l7479,6927r4,-4l7483,6913xm7483,6817r-4,-4l7469,6813r-4,4l7465,6826r4,4l7479,6830r4,-4l7483,6817xm7483,6720r-4,-4l7469,6716r-4,4l7465,6730r4,4l7479,6734r4,-4l7483,6720xm7514,8121r-5,-4l7500,8117r-4,4l7496,8130r4,4l7509,8134r5,-4l7514,8121xm7514,8024r-5,-4l7500,8020r-4,4l7496,8034r4,3l7509,8037r5,-3l7514,8024xm7514,7927r-5,-3l7500,7924r-4,3l7496,7937r4,4l7509,7941r5,-4l7514,7927xm7514,7831r-5,-4l7500,7827r-4,4l7496,7840r4,4l7509,7844r5,-4l7514,7831xm7514,7734r-5,-4l7500,7730r-4,4l7496,7744r4,4l7509,7748r5,-4l7514,7734xm7514,7638r-5,-4l7500,7634r-4,4l7496,7647r4,4l7509,7651r5,-4l7514,7638xm7514,7541r-5,-4l7500,7537r-4,4l7496,7551r4,4l7509,7555r5,-4l7514,7541xm7514,7445r-5,-4l7500,7441r-4,4l7496,7454r4,4l7509,7458r5,-4l7514,7445xm7514,7348r-5,-4l7500,7344r-4,4l7496,7357r4,4l7509,7361r5,-4l7514,7348xm7514,7251r-5,-4l7500,7247r-4,4l7496,7261r4,4l7509,7265r5,-4l7514,7251xm7514,7155r-5,-4l7500,7151r-4,4l7496,7164r4,4l7509,7168r5,-4l7514,7155xm7514,7058r-5,-4l7500,7054r-4,4l7496,7068r4,4l7509,7072r5,-4l7514,7058xm7514,6962r-5,-4l7500,6958r-4,4l7496,6971r4,4l7509,6975r5,-4l7514,6962xm7514,6865r-5,-4l7500,6861r-4,4l7496,6875r4,3l7509,6878r5,-3l7514,6865xm7549,8072r-4,-4l7535,8068r-3,4l7532,8082r3,4l7545,8086r4,-4l7549,8072xm7549,7976r-4,-4l7535,7972r-3,4l7532,7985r3,4l7545,7989r4,-4l7549,7976xm7549,7879r-4,-4l7535,7875r-3,4l7532,7889r3,4l7545,7893r4,-4l7549,7879xm7549,7783r-4,-4l7535,7779r-3,4l7532,7792r3,4l7545,7796r4,-4l7549,7783xm7549,7686r-4,-4l7535,7682r-3,4l7532,7695r3,4l7545,7699r4,-4l7549,7686xm7549,7589r-4,-3l7535,7586r-3,3l7532,7599r3,4l7545,7603r4,-4l7549,7589xm7549,7493r-4,-4l7535,7489r-3,4l7532,7502r3,4l7545,7506r4,-4l7549,7493xm7549,7396r-4,-4l7535,7392r-3,4l7532,7406r3,4l7545,7410r4,-4l7549,7396xm7549,7300r-4,-4l7535,7296r-3,4l7532,7309r3,4l7545,7313r4,-4l7549,7300xm7549,7203r-4,-4l7535,7199r-3,4l7532,7213r3,3l7545,7216r4,-3l7549,7203xm7549,7106r-4,-3l7535,7103r-3,3l7532,7116r3,4l7545,7120r4,-4l7549,7106xm7549,7010r-4,-4l7535,7006r-3,4l7532,7019r3,4l7545,7023r4,-4l7549,7010xm7549,6913r-4,-4l7535,6909r-3,4l7532,6923r3,4l7545,6927r4,-4l7549,6913xm7549,6817r-4,-4l7535,6813r-3,4l7532,6826r3,4l7545,6830r4,-4l7549,6817xm7549,6720r-4,-4l7535,6716r-3,4l7532,6730r3,4l7545,6734r4,-4l7549,6720xm7580,8121r-4,-4l7566,8117r-4,4l7562,8130r4,4l7576,8134r4,-4l7580,8121xm7580,8024r-4,-4l7566,8020r-4,4l7562,8034r4,3l7576,8037r4,-3l7580,8024xm7580,7927r-4,-3l7566,7924r-4,3l7562,7937r4,4l7576,7941r4,-4l7580,7927xm7580,7831r-4,-4l7566,7827r-4,4l7562,7840r4,4l7576,7844r4,-4l7580,7831xm7580,7734r-4,-4l7566,7730r-4,4l7562,7744r4,4l7576,7748r4,-4l7580,7734xm7580,7638r-4,-4l7566,7634r-4,4l7562,7647r4,4l7576,7651r4,-4l7580,7638xm7580,7541r-4,-4l7566,7537r-4,4l7562,7551r4,4l7576,7555r4,-4l7580,7541xm7580,7445r-4,-4l7566,7441r-4,4l7562,7454r4,4l7576,7458r4,-4l7580,7445xm7580,7348r-4,-4l7566,7344r-4,4l7562,7357r4,4l7576,7361r4,-4l7580,7348xm7580,7251r-4,-4l7566,7247r-4,4l7562,7261r4,4l7576,7265r4,-4l7580,7251xm7580,7155r-4,-4l7566,7151r-4,4l7562,7164r4,4l7576,7168r4,-4l7580,7155xm7580,7058r-4,-4l7566,7054r-4,4l7562,7068r4,4l7576,7072r4,-4l7580,7058xm7580,6962r-4,-4l7566,6958r-4,4l7562,6971r4,4l7576,6975r4,-4l7580,6962xm7580,6865r-4,-4l7566,6861r-4,4l7562,6875r4,3l7576,6878r4,-3l7580,6865xm7616,8072r-4,-4l7602,8068r-4,4l7598,8082r4,4l7612,8086r4,-4l7616,8072xm7616,7976r-4,-4l7602,7972r-4,4l7598,7985r4,4l7612,7989r4,-4l7616,7976xm7616,7879r-4,-4l7602,7875r-4,4l7598,7889r4,4l7612,7893r4,-4l7616,7879xm7616,7783r-4,-4l7602,7779r-4,4l7598,7792r4,4l7612,7796r4,-4l7616,7783xm7616,7686r-4,-4l7602,7682r-4,4l7598,7695r4,4l7612,7699r4,-4l7616,7686xm7616,7589r-4,-3l7602,7586r-4,3l7598,7599r4,4l7612,7603r4,-4l7616,7589xm7616,7493r-4,-4l7602,7489r-4,4l7598,7502r4,4l7612,7506r4,-4l7616,7493xm7616,7396r-4,-4l7602,7392r-4,4l7598,7406r4,4l7612,7410r4,-4l7616,7396xm7616,7300r-4,-4l7602,7296r-4,4l7598,7309r4,4l7612,7313r4,-4l7616,7300xm7616,7203r-4,-4l7602,7199r-4,4l7598,7213r4,3l7612,7216r4,-3l7616,7203xm7616,7106r-4,-3l7602,7103r-4,3l7598,7116r4,4l7612,7120r4,-4l7616,7106xm7616,7010r-4,-4l7602,7006r-4,4l7598,7019r4,4l7612,7023r4,-4l7616,7010xm7616,6913r-4,-4l7602,6909r-4,4l7598,6923r4,4l7612,6927r4,-4l7616,6913xm7616,6817r-4,-4l7602,6813r-4,4l7598,6826r4,4l7612,6830r4,-4l7616,6817xm7616,6720r-4,-4l7602,6716r-4,4l7598,6730r4,4l7612,6734r4,-4l7616,6720xm7646,8121r-4,-4l7633,8117r-4,4l7629,8130r4,4l7642,8134r4,-4l7646,8121xm7646,8024r-4,-4l7633,8020r-4,4l7629,8034r4,3l7642,8037r4,-3l7646,8024xm7646,7927r-4,-3l7633,7924r-4,3l7629,7937r4,4l7642,7941r4,-4l7646,7927xm7646,7831r-4,-4l7633,7827r-4,4l7629,7840r4,4l7642,7844r4,-4l7646,7831xm7646,7734r-4,-4l7633,7730r-4,4l7629,7744r4,4l7642,7748r4,-4l7646,7734xm7646,7638r-4,-4l7633,7634r-4,4l7629,7647r4,4l7642,7651r4,-4l7646,7638xm7646,7541r-4,-4l7633,7537r-4,4l7629,7551r4,4l7642,7555r4,-4l7646,7541xm7646,7445r-4,-4l7633,7441r-4,4l7629,7454r4,4l7642,7458r4,-4l7646,7445xm7646,7348r-4,-4l7633,7344r-4,4l7629,7357r4,4l7642,7361r4,-4l7646,7348xm7646,7251r-4,-4l7633,7247r-4,4l7629,7261r4,4l7642,7265r4,-4l7646,7251xm7646,7155r-4,-4l7633,7151r-4,4l7629,7164r4,4l7642,7168r4,-4l7646,7155xm7646,7058r-4,-4l7633,7054r-4,4l7629,7068r4,4l7642,7072r4,-4l7646,7058xm7646,6962r-4,-4l7633,6958r-4,4l7629,6971r4,4l7642,6975r4,-4l7646,6962xm7646,6865r-4,-4l7633,6861r-4,4l7629,6875r4,3l7642,6878r4,-3l7646,6865xm7682,8072r-4,-4l7668,8068r-4,4l7664,8082r4,4l7678,8086r4,-4l7682,8072xm7682,7976r-4,-4l7668,7972r-4,4l7664,7985r4,4l7678,7989r4,-4l7682,7976xm7682,7879r-4,-4l7668,7875r-4,4l7664,7889r4,4l7678,7893r4,-4l7682,7879xm7682,7783r-4,-4l7668,7779r-4,4l7664,7792r4,4l7678,7796r4,-4l7682,7783xm7682,7686r-4,-4l7668,7682r-4,4l7664,7695r4,4l7678,7699r4,-4l7682,7686xm7682,7589r-4,-3l7668,7586r-4,3l7664,7599r4,4l7678,7603r4,-4l7682,7589xm7682,7493r-4,-4l7668,7489r-4,4l7664,7502r4,4l7678,7506r4,-4l7682,7493xm7682,7396r-4,-4l7668,7392r-4,4l7664,7406r4,4l7678,7410r4,-4l7682,7396xm7682,7300r-4,-4l7668,7296r-4,4l7664,7309r4,4l7678,7313r4,-4l7682,7300xm7682,7203r-4,-4l7668,7199r-4,4l7664,7213r4,3l7678,7216r4,-3l7682,7203xm7682,7106r-4,-3l7668,7103r-4,3l7664,7116r4,4l7678,7120r4,-4l7682,7106xm7682,7010r-4,-4l7668,7006r-4,4l7664,7019r4,4l7678,7023r4,-4l7682,7010xm7682,6913r-4,-4l7668,6909r-4,4l7664,6923r4,4l7678,6927r4,-4l7682,6913xm7682,6817r-4,-4l7668,6813r-4,4l7664,6826r4,4l7678,6830r4,-4l7682,6817xm7682,6720r-4,-4l7668,6716r-4,4l7664,6730r4,4l7678,6734r4,-4l7682,6720xm7713,8121r-4,-4l7699,8117r-4,4l7695,8130r4,4l7709,8134r4,-4l7713,8121xm7713,8024r-4,-4l7699,8020r-4,4l7695,8034r4,3l7709,8037r4,-3l7713,8024xm7713,7927r-4,-3l7699,7924r-4,3l7695,7937r4,4l7709,7941r4,-4l7713,7927xm7713,7831r-4,-4l7699,7827r-4,4l7695,7840r4,4l7709,7844r4,-4l7713,7831xm7713,7734r-4,-4l7699,7730r-4,4l7695,7744r4,4l7709,7748r4,-4l7713,7734xm7713,7638r-4,-4l7699,7634r-4,4l7695,7647r4,4l7709,7651r4,-4l7713,7638xm7713,7541r-4,-4l7699,7537r-4,4l7695,7551r4,4l7709,7555r4,-4l7713,7541xm7713,7445r-4,-4l7699,7441r-4,4l7695,7454r4,4l7709,7458r4,-4l7713,7445xm7713,7348r-4,-4l7699,7344r-4,4l7695,7357r4,4l7709,7361r4,-4l7713,7348xm7713,7251r-4,-4l7699,7247r-4,4l7695,7261r4,4l7709,7265r4,-4l7713,7251xm7713,7155r-4,-4l7699,7151r-4,4l7695,7164r4,4l7709,7168r4,-4l7713,7155xm7713,7058r-4,-4l7699,7054r-4,4l7695,7068r4,4l7709,7072r4,-4l7713,7058xm7713,6962r-4,-4l7699,6958r-4,4l7695,6971r4,4l7709,6975r4,-4l7713,6962xm7713,6865r-4,-4l7699,6861r-4,4l7695,6875r4,3l7709,6878r4,-3l7713,6865xm7749,8072r-4,-4l7735,8068r-4,4l7731,8082r4,4l7745,8086r4,-4l7749,8072xm7749,7976r-4,-4l7735,7972r-4,4l7731,7985r4,4l7745,7989r4,-4l7749,7976xm7749,7879r-4,-4l7735,7875r-4,4l7731,7889r4,4l7745,7893r4,-4l7749,7879xm7749,7783r-4,-4l7735,7779r-4,4l7731,7792r4,4l7745,7796r4,-4l7749,7783xm7749,7686r-4,-4l7735,7682r-4,4l7731,7695r4,4l7745,7699r4,-4l7749,7686xm7749,7589r-4,-3l7735,7586r-4,3l7731,7599r4,4l7745,7603r4,-4l7749,7589xm7749,7493r-4,-4l7735,7489r-4,4l7731,7502r4,4l7745,7506r4,-4l7749,7493xm7749,7396r-4,-4l7735,7392r-4,4l7731,7406r4,4l7745,7410r4,-4l7749,7396xm7749,7300r-4,-4l7735,7296r-4,4l7731,7309r4,4l7745,7313r4,-4l7749,7300xm7749,7203r-4,-4l7735,7199r-4,4l7731,7213r4,3l7745,7216r4,-3l7749,7203xm7749,7106r-4,-3l7735,7103r-4,3l7731,7116r4,4l7745,7120r4,-4l7749,7106xm7749,7010r-4,-4l7735,7006r-4,4l7731,7019r4,4l7745,7023r4,-4l7749,7010xm7749,6913r-4,-4l7735,6909r-4,4l7731,6923r4,4l7745,6927r4,-4l7749,6913xm7749,6817r-4,-4l7735,6813r-4,4l7731,6826r4,4l7745,6830r4,-4l7749,6817xm7749,6720r-4,-4l7735,6716r-4,4l7731,6730r4,4l7745,6734r4,-4l7749,6720xm7779,8121r-4,-4l7766,8117r-4,4l7762,8130r4,4l7775,8134r4,-4l7779,8121xm7779,8024r-4,-4l7766,8020r-4,4l7762,8034r4,3l7775,8037r4,-3l7779,8024xm7779,7927r-4,-3l7766,7924r-4,3l7762,7937r4,4l7775,7941r4,-4l7779,7927xm7779,7831r-4,-4l7766,7827r-4,4l7762,7840r4,4l7775,7844r4,-4l7779,7831xm7779,7734r-4,-4l7766,7730r-4,4l7762,7744r4,4l7775,7748r4,-4l7779,7734xm7779,7638r-4,-4l7766,7634r-4,4l7762,7647r4,4l7775,7651r4,-4l7779,7638xm7779,7541r-4,-4l7766,7537r-4,4l7762,7551r4,4l7775,7555r4,-4l7779,7541xm7779,7445r-4,-4l7766,7441r-4,4l7762,7454r4,4l7775,7458r4,-4l7779,7445xm7779,7348r-4,-4l7766,7344r-4,4l7762,7357r4,4l7775,7361r4,-4l7779,7348xm7779,7251r-4,-4l7766,7247r-4,4l7762,7261r4,4l7775,7265r4,-4l7779,7251xm7779,7155r-4,-4l7766,7151r-4,4l7762,7164r4,4l7775,7168r4,-4l7779,7155xm7779,7058r-4,-4l7766,7054r-4,4l7762,7068r4,4l7775,7072r4,-4l7779,7058xm7779,6962r-4,-4l7766,6958r-4,4l7762,6971r4,4l7775,6975r4,-4l7779,6962xm7779,6865r-4,-4l7766,6861r-4,4l7762,6875r4,3l7775,6878r4,-3l7779,6865xm7815,8072r-4,-4l7801,8068r-4,4l7797,8082r4,4l7811,8086r4,-4l7815,8072xm7815,7976r-4,-4l7801,7972r-4,4l7797,7985r4,4l7811,7989r4,-4l7815,7976xm7815,7879r-4,-4l7801,7875r-4,4l7797,7889r4,4l7811,7893r4,-4l7815,7879xm7815,7783r-4,-4l7801,7779r-4,4l7797,7792r4,4l7811,7796r4,-4l7815,7783xm7815,7686r-4,-4l7801,7682r-4,4l7797,7695r4,4l7811,7699r4,-4l7815,7686xm7815,7589r-4,-3l7801,7586r-4,3l7797,7599r4,4l7811,7603r4,-4l7815,7589xm7815,7493r-4,-4l7801,7489r-4,4l7797,7502r4,4l7811,7506r4,-4l7815,7493xm7815,7396r-4,-4l7801,7392r-4,4l7797,7406r4,4l7811,7410r4,-4l7815,7396xm7815,7300r-4,-4l7801,7296r-4,4l7797,7309r4,4l7811,7313r4,-4l7815,7300xm7815,7203r-4,-4l7801,7199r-4,4l7797,7213r4,3l7811,7216r4,-3l7815,7203xm7815,7106r-4,-3l7801,7103r-4,3l7797,7116r4,4l7811,7120r4,-4l7815,7106xm7815,7010r-4,-4l7801,7006r-4,4l7797,7019r4,4l7811,7023r4,-4l7815,7010xm7815,6913r-4,-4l7801,6909r-4,4l7797,6923r4,4l7811,6927r4,-4l7815,6913xm7815,6817r-4,-4l7801,6813r-4,4l7797,6826r4,4l7811,6830r4,-4l7815,6817xm7815,6720r-4,-4l7801,6716r-4,4l7797,6730r4,4l7811,6734r4,-4l7815,6720xm7846,8121r-4,-4l7832,8117r-4,4l7828,8130r4,4l7842,8134r4,-4l7846,8121xm7846,8024r-4,-4l7832,8020r-4,4l7828,8034r4,3l7842,8037r4,-3l7846,8024xm7846,7927r-4,-3l7832,7924r-4,3l7828,7937r4,4l7842,7941r4,-4l7846,7927xm7846,7831r-4,-4l7832,7827r-4,4l7828,7840r4,4l7842,7844r4,-4l7846,7831xm7846,7734r-4,-4l7832,7730r-4,4l7828,7744r4,4l7842,7748r4,-4l7846,7734xm7846,7638r-4,-4l7832,7634r-4,4l7828,7647r4,4l7842,7651r4,-4l7846,7638xm7846,7541r-4,-4l7832,7537r-4,4l7828,7551r4,4l7842,7555r4,-4l7846,7541xm7846,7445r-4,-4l7832,7441r-4,4l7828,7454r4,4l7842,7458r4,-4l7846,7445xm7846,7348r-4,-4l7832,7344r-4,4l7828,7357r4,4l7842,7361r4,-4l7846,7348xm7846,7251r-4,-4l7832,7247r-4,4l7828,7261r4,4l7842,7265r4,-4l7846,7251xm7846,7155r-4,-4l7832,7151r-4,4l7828,7164r4,4l7842,7168r4,-4l7846,7155xm7846,7058r-4,-4l7832,7054r-4,4l7828,7068r4,4l7842,7072r4,-4l7846,7058xm7846,6962r-4,-4l7832,6958r-4,4l7828,6971r4,4l7842,6975r4,-4l7846,6962xm7846,6865r-4,-4l7832,6861r-4,4l7828,6875r4,3l7842,6878r4,-3l7846,6865xm7882,8072r-4,-4l7868,8068r-4,4l7864,8082r4,4l7878,8086r4,-4l7882,8072xm7882,7976r-4,-4l7868,7972r-4,4l7864,7985r4,4l7878,7989r4,-4l7882,7976xm7882,7879r-4,-4l7868,7875r-4,4l7864,7889r4,4l7878,7893r4,-4l7882,7879xm7882,7783r-4,-4l7868,7779r-4,4l7864,7792r4,4l7878,7796r4,-4l7882,7783xm7882,7686r-4,-4l7868,7682r-4,4l7864,7695r4,4l7878,7699r4,-4l7882,7686xm7882,7589r-4,-3l7868,7586r-4,3l7864,7599r4,4l7878,7603r4,-4l7882,7589xm7882,7493r-4,-4l7868,7489r-4,4l7864,7502r4,4l7878,7506r4,-4l7882,7493xm7882,7396r-4,-4l7868,7392r-4,4l7864,7406r4,4l7878,7410r4,-4l7882,7396xm7882,7300r-4,-4l7868,7296r-4,4l7864,7309r4,4l7878,7313r4,-4l7882,7300xm7882,7203r-4,-4l7868,7199r-4,4l7864,7213r4,3l7878,7216r4,-3l7882,7203xm7882,7106r-4,-3l7868,7103r-4,3l7864,7116r4,4l7878,7120r4,-4l7882,7106xm7882,7010r-4,-4l7868,7006r-4,4l7864,7019r4,4l7878,7023r4,-4l7882,7010xm7882,6913r-4,-4l7868,6909r-4,4l7864,6923r4,4l7878,6927r4,-4l7882,6913xm7882,6817r-4,-4l7868,6813r-4,4l7864,6826r4,4l7878,6830r4,-4l7882,6817xm7882,6720r-4,-4l7868,6716r-4,4l7864,6730r4,4l7878,6734r4,-4l7882,6720xm7912,8121r-4,-4l7899,8117r-4,4l7895,8130r4,4l7908,8134r4,-4l7912,8121xm7912,8024r-4,-4l7899,8020r-4,4l7895,8034r4,3l7908,8037r4,-3l7912,8024xm7912,7927r-4,-3l7899,7924r-4,3l7895,7937r4,4l7908,7941r4,-4l7912,7927xm7912,7831r-4,-4l7899,7827r-4,4l7895,7840r4,4l7908,7844r4,-4l7912,7831xm7912,7734r-4,-4l7899,7730r-4,4l7895,7744r4,4l7908,7748r4,-4l7912,7734xm7912,7638r-4,-4l7899,7634r-4,4l7895,7647r4,4l7908,7651r4,-4l7912,7638xm7912,7541r-4,-4l7899,7537r-4,4l7895,7551r4,4l7908,7555r4,-4l7912,7541xm7912,7445r-4,-4l7899,7441r-4,4l7895,7454r4,4l7908,7458r4,-4l7912,7445xm7912,7348r-4,-4l7899,7344r-4,4l7895,7357r4,4l7908,7361r4,-4l7912,7348xm7912,7251r-4,-4l7899,7247r-4,4l7895,7261r4,4l7908,7265r4,-4l7912,7251xm7912,7155r-4,-4l7899,7151r-4,4l7895,7164r4,4l7908,7168r4,-4l7912,7155xm7912,7058r-4,-4l7899,7054r-4,4l7895,7068r4,4l7908,7072r4,-4l7912,7058xm7912,6962r-4,-4l7899,6958r-4,4l7895,6971r4,4l7908,6975r4,-4l7912,6962xm7912,6865r-4,-4l7899,6861r-4,4l7895,6875r4,3l7908,6878r4,-3l7912,6865xm7948,8072r-4,-4l7934,8068r-4,4l7930,8082r4,4l7944,8086r4,-4l7948,8072xm7948,7976r-4,-4l7934,7972r-4,4l7930,7985r4,4l7944,7989r4,-4l7948,7976xm7948,7879r-4,-4l7934,7875r-4,4l7930,7889r4,4l7944,7893r4,-4l7948,7879xm7948,7783r-4,-4l7934,7779r-4,4l7930,7792r4,4l7944,7796r4,-4l7948,7783xm7948,7686r-4,-4l7934,7682r-4,4l7930,7695r4,4l7944,7699r4,-4l7948,7686xm7948,7589r-4,-3l7934,7586r-4,3l7930,7599r4,4l7944,7603r4,-4l7948,7589xm7948,7493r-4,-4l7934,7489r-4,4l7930,7502r4,4l7944,7506r4,-4l7948,7493xm7948,7396r-4,-4l7934,7392r-4,4l7930,7406r4,4l7944,7410r4,-4l7948,7396xm7948,7300r-4,-4l7934,7296r-4,4l7930,7309r4,4l7944,7313r4,-4l7948,7300xm7948,7203r-4,-4l7934,7199r-4,4l7930,7213r4,3l7944,7216r4,-3l7948,7203xm7948,7106r-4,-3l7934,7103r-4,3l7930,7116r4,4l7944,7120r4,-4l7948,7106xm7948,7010r-4,-4l7934,7006r-4,4l7930,7019r4,4l7944,7023r4,-4l7948,7010xm7948,6913r-4,-4l7934,6909r-4,4l7930,6923r4,4l7944,6927r4,-4l7948,6913xm7948,6817r-4,-4l7934,6813r-4,4l7930,6826r4,4l7944,6830r4,-4l7948,6817xm7948,6720r-4,-4l7934,6716r-4,4l7930,6730r4,4l7944,6734r4,-4l7948,6720xm7979,8121r-4,-4l7965,8117r-4,4l7961,8130r4,4l7975,8134r4,-4l7979,8121xm7979,8024r-4,-4l7965,8020r-4,4l7961,8034r4,3l7975,8037r4,-3l7979,8024xm7979,7927r-4,-3l7965,7924r-4,3l7961,7937r4,4l7975,7941r4,-4l7979,7927xm7979,7831r-4,-4l7965,7827r-4,4l7961,7840r4,4l7975,7844r4,-4l7979,7831xm7979,7734r-4,-4l7965,7730r-4,4l7961,7744r4,4l7975,7748r4,-4l7979,7734xm7979,7638r-4,-4l7965,7634r-4,4l7961,7647r4,4l7975,7651r4,-4l7979,7638xm7979,7541r-4,-4l7965,7537r-4,4l7961,7551r4,4l7975,7555r4,-4l7979,7541xm7979,7445r-4,-4l7965,7441r-4,4l7961,7454r4,4l7975,7458r4,-4l7979,7445xm7979,7348r-4,-4l7965,7344r-4,4l7961,7357r4,4l7975,7361r4,-4l7979,7348xm7979,7251r-4,-4l7965,7247r-4,4l7961,7261r4,4l7975,7265r4,-4l7979,7251xm7979,7155r-4,-4l7965,7151r-4,4l7961,7164r4,4l7975,7168r4,-4l7979,7155xm7979,7058r-4,-4l7965,7054r-4,4l7961,7068r4,4l7975,7072r4,-4l7979,7058xm7979,6962r-4,-4l7965,6958r-4,4l7961,6971r4,4l7975,6975r4,-4l7979,6962xm7979,6865r-4,-4l7965,6861r-4,4l7961,6875r4,3l7975,6878r4,-3l7979,6865xm8015,8072r-4,-4l8001,8068r-4,4l7997,8082r4,4l8011,8086r4,-4l8015,8072xm8015,7976r-4,-4l8001,7972r-4,4l7997,7985r4,4l8011,7989r4,-4l8015,7976xm8015,7879r-4,-4l8001,7875r-4,4l7997,7889r4,4l8011,7893r4,-4l8015,7879xm8015,7783r-4,-4l8001,7779r-4,4l7997,7792r4,4l8011,7796r4,-4l8015,7783xm8015,7686r-4,-4l8001,7682r-4,4l7997,7695r4,4l8011,7699r4,-4l8015,7686xm8015,7589r-4,-3l8001,7586r-4,3l7997,7599r4,4l8011,7603r4,-4l8015,7589xm8015,7493r-4,-4l8001,7489r-4,4l7997,7502r4,4l8011,7506r4,-4l8015,7493xm8015,7396r-4,-4l8001,7392r-4,4l7997,7406r4,4l8011,7410r4,-4l8015,7396xm8015,7300r-4,-4l8001,7296r-4,4l7997,7309r4,4l8011,7313r4,-4l8015,7300xm8015,7203r-4,-4l8001,7199r-4,4l7997,7213r4,3l8011,7216r4,-3l8015,7203xm8015,7106r-4,-3l8001,7103r-4,3l7997,7116r4,4l8011,7120r4,-4l8015,7106xm8015,7010r-4,-4l8001,7006r-4,4l7997,7019r4,4l8011,7023r4,-4l8015,7010xm8015,6913r-4,-4l8001,6909r-4,4l7997,6923r4,4l8011,6927r4,-4l8015,6913xm8015,6817r-4,-4l8001,6813r-4,4l7997,6826r4,4l8011,6830r4,-4l8015,6817xm8015,6720r-4,-4l8001,6716r-4,4l7997,6730r4,4l8011,6734r4,-4l8015,6720xm8045,8121r-4,-4l8031,8117r-3,4l8028,8130r3,4l8041,8134r4,-4l8045,8121xm8045,8024r-4,-4l8031,8020r-3,4l8028,8034r3,3l8041,8037r4,-3l8045,8024xm8045,7927r-4,-3l8031,7924r-3,3l8028,7937r3,4l8041,7941r4,-4l8045,7927xm8045,7831r-4,-4l8031,7827r-3,4l8028,7840r3,4l8041,7844r4,-4l8045,7831xm8045,7734r-4,-4l8031,7730r-3,4l8028,7744r3,4l8041,7748r4,-4l8045,7734xm8045,7638r-4,-4l8031,7634r-3,4l8028,7647r3,4l8041,7651r4,-4l8045,7638xm8045,7541r-4,-4l8031,7537r-3,4l8028,7551r3,4l8041,7555r4,-4l8045,7541xm8045,7445r-4,-4l8031,7441r-3,4l8028,7454r3,4l8041,7458r4,-4l8045,7445xm8045,7348r-4,-4l8031,7344r-3,4l8028,7357r3,4l8041,7361r4,-4l8045,7348xm8045,7251r-4,-4l8031,7247r-3,4l8028,7261r3,4l8041,7265r4,-4l8045,7251xm8045,7155r-4,-4l8031,7151r-3,4l8028,7164r3,4l8041,7168r4,-4l8045,7155xm8045,7058r-4,-4l8031,7054r-3,4l8028,7068r3,4l8041,7072r4,-4l8045,7058xm8045,6962r-4,-4l8031,6958r-3,4l8028,6971r3,4l8041,6975r4,-4l8045,6962xm8045,6865r-4,-4l8031,6861r-3,4l8028,6875r3,3l8041,6878r4,-3l8045,6865xm8081,8072r-4,-4l8067,8068r-4,4l8063,8082r4,4l8077,8086r4,-4l8081,8072xm8081,7976r-4,-4l8067,7972r-4,4l8063,7985r4,4l8077,7989r4,-4l8081,7976xm8081,7879r-4,-4l8067,7875r-4,4l8063,7889r4,4l8077,7893r4,-4l8081,7879xm8081,7783r-4,-4l8067,7779r-4,4l8063,7792r4,4l8077,7796r4,-4l8081,7783xm8081,7686r-4,-4l8067,7682r-4,4l8063,7695r4,4l8077,7699r4,-4l8081,7686xm8081,7589r-4,-3l8067,7586r-4,3l8063,7599r4,4l8077,7603r4,-4l8081,7589xm8081,7493r-4,-4l8067,7489r-4,4l8063,7502r4,4l8077,7506r4,-4l8081,7493xm8081,7396r-4,-4l8067,7392r-4,4l8063,7406r4,4l8077,7410r4,-4l8081,7396xm8081,7300r-4,-4l8067,7296r-4,4l8063,7309r4,4l8077,7313r4,-4l8081,7300xm8081,7203r-4,-4l8067,7199r-4,4l8063,7213r4,3l8077,7216r4,-3l8081,7203xm8081,7106r-4,-3l8067,7103r-4,3l8063,7116r4,4l8077,7120r4,-4l8081,7106xm8081,7010r-4,-4l8067,7006r-4,4l8063,7019r4,4l8077,7023r4,-4l8081,7010xm8081,6913r-4,-4l8067,6909r-4,4l8063,6923r4,4l8077,6927r4,-4l8081,6913xm8081,6817r-4,-4l8067,6813r-4,4l8063,6826r4,4l8077,6830r4,-4l8081,6817xm8081,6720r-4,-4l8067,6716r-4,4l8063,6730r4,4l8077,6734r4,-4l8081,6720xm8112,8121r-4,-4l8098,8117r-4,4l8094,8130r4,4l8108,8134r4,-4l8112,8121xm8112,8024r-4,-4l8098,8020r-4,4l8094,8034r4,3l8108,8037r4,-3l8112,8024xm8112,7927r-4,-3l8098,7924r-4,3l8094,7937r4,4l8108,7941r4,-4l8112,7927xm8112,7831r-4,-4l8098,7827r-4,4l8094,7840r4,4l8108,7844r4,-4l8112,7831xm8112,7734r-4,-4l8098,7730r-4,4l8094,7744r4,4l8108,7748r4,-4l8112,7734xm8112,7638r-4,-4l8098,7634r-4,4l8094,7647r4,4l8108,7651r4,-4l8112,7638xm8112,7541r-4,-4l8098,7537r-4,4l8094,7551r4,4l8108,7555r4,-4l8112,7541xm8112,7445r-4,-4l8098,7441r-4,4l8094,7454r4,4l8108,7458r4,-4l8112,7445xm8112,7348r-4,-4l8098,7344r-4,4l8094,7357r4,4l8108,7361r4,-4l8112,7348xm8112,7251r-4,-4l8098,7247r-4,4l8094,7261r4,4l8108,7265r4,-4l8112,7251xm8112,7155r-4,-4l8098,7151r-4,4l8094,7164r4,4l8108,7168r4,-4l8112,7155xm8112,7058r-4,-4l8098,7054r-4,4l8094,7068r4,4l8108,7072r4,-4l8112,7058xm8112,6962r-4,-4l8098,6958r-4,4l8094,6971r4,4l8108,6975r4,-4l8112,6962xm8112,6865r-4,-4l8098,6861r-4,4l8094,6875r4,3l8108,6878r4,-3l8112,6865xm8147,8072r-3,-4l8134,8068r-4,4l8130,8082r4,4l8144,8086r3,-4l8147,8072xm8147,7976r-3,-4l8134,7972r-4,4l8130,7985r4,4l8144,7989r3,-4l8147,7976xm8147,7879r-3,-4l8134,7875r-4,4l8130,7889r4,4l8144,7893r3,-4l8147,7879xm8147,7783r-3,-4l8134,7779r-4,4l8130,7792r4,4l8144,7796r3,-4l8147,7783xm8147,7686r-3,-4l8134,7682r-4,4l8130,7695r4,4l8144,7699r3,-4l8147,7686xm8147,7589r-3,-3l8134,7586r-4,3l8130,7599r4,4l8144,7603r3,-4l8147,7589xm8147,7493r-3,-4l8134,7489r-4,4l8130,7502r4,4l8144,7506r3,-4l8147,7493xm8147,7396r-3,-4l8134,7392r-4,4l8130,7406r4,4l8144,7410r3,-4l8147,7396xm8147,7300r-3,-4l8134,7296r-4,4l8130,7309r4,4l8144,7313r3,-4l8147,7300xm8147,7203r-3,-4l8134,7199r-4,4l8130,7213r4,3l8144,7216r3,-3l8147,7203xm8147,7106r-3,-3l8134,7103r-4,3l8130,7116r4,4l8144,7120r3,-4l8147,7106xm8147,7010r-3,-4l8134,7006r-4,4l8130,7019r4,4l8144,7023r3,-4l8147,7010xm8147,6913r-3,-4l8134,6909r-4,4l8130,6923r4,4l8144,6927r3,-4l8147,6913xm8147,6817r-3,-4l8134,6813r-4,4l8130,6826r4,4l8144,6830r3,-4l8147,6817xm8147,6720r-3,-4l8134,6716r-4,4l8130,6730r4,4l8144,6734r3,-4l8147,6720xm8178,8121r-4,-4l8164,8117r-3,4l8161,8130r3,4l8174,8134r4,-4l8178,8121xm8178,8024r-4,-4l8164,8020r-3,4l8161,8034r3,3l8174,8037r4,-3l8178,8024xm8178,7927r-4,-3l8164,7924r-3,3l8161,7937r3,4l8174,7941r4,-4l8178,7927xm8178,7831r-4,-4l8164,7827r-3,4l8161,7840r3,4l8174,7844r4,-4l8178,7831xm8178,7734r-4,-4l8164,7730r-3,4l8161,7744r3,4l8174,7748r4,-4l8178,7734xm8178,7638r-4,-4l8164,7634r-3,4l8161,7647r3,4l8174,7651r4,-4l8178,7638xm8178,7541r-4,-4l8164,7537r-3,4l8161,7551r3,4l8174,7555r4,-4l8178,7541xm8178,7445r-4,-4l8164,7441r-3,4l8161,7454r3,4l8174,7458r4,-4l8178,7445xm8178,7348r-4,-4l8164,7344r-3,4l8161,7357r3,4l8174,7361r4,-4l8178,7348xm8178,7251r-4,-4l8164,7247r-3,4l8161,7261r3,4l8174,7265r4,-4l8178,7251xm8178,7155r-4,-4l8164,7151r-3,4l8161,7164r3,4l8174,7168r4,-4l8178,7155xm8178,7058r-4,-4l8164,7054r-3,4l8161,7068r3,4l8174,7072r4,-4l8178,7058xm8178,6962r-4,-4l8164,6958r-3,4l8161,6971r3,4l8174,6975r4,-4l8178,6962xm8178,6865r-4,-4l8164,6861r-3,4l8161,6875r3,3l8174,6878r4,-3l8178,6865xm8214,8072r-4,-4l8200,8068r-4,4l8196,8082r4,4l8210,8086r4,-4l8214,8072xm8214,7976r-4,-4l8200,7972r-4,4l8196,7985r4,4l8210,7989r4,-4l8214,7976xm8214,7879r-4,-4l8200,7875r-4,4l8196,7889r4,4l8210,7893r4,-4l8214,7879xm8214,7783r-4,-4l8200,7779r-4,4l8196,7792r4,4l8210,7796r4,-4l8214,7783xm8214,7686r-4,-4l8200,7682r-4,4l8196,7695r4,4l8210,7699r4,-4l8214,7686xm8214,7589r-4,-3l8200,7586r-4,3l8196,7599r4,4l8210,7603r4,-4l8214,7589xm8214,7493r-4,-4l8200,7489r-4,4l8196,7502r4,4l8210,7506r4,-4l8214,7493xm8214,7396r-4,-4l8200,7392r-4,4l8196,7406r4,4l8210,7410r4,-4l8214,7396xm8214,7300r-4,-4l8200,7296r-4,4l8196,7309r4,4l8210,7313r4,-4l8214,7300xm8214,7203r-4,-4l8200,7199r-4,4l8196,7213r4,3l8210,7216r4,-3l8214,7203xm8214,7106r-4,-3l8200,7103r-4,3l8196,7116r4,4l8210,7120r4,-4l8214,7106xm8214,7010r-4,-4l8200,7006r-4,4l8196,7019r4,4l8210,7023r4,-4l8214,7010xm8214,6913r-4,-4l8200,6909r-4,4l8196,6923r4,4l8210,6927r4,-4l8214,6913xm8214,6817r-4,-4l8200,6813r-4,4l8196,6826r4,4l8210,6830r4,-4l8214,6817xm8214,6720r-4,-4l8200,6716r-4,4l8196,6730r4,4l8210,6734r4,-4l8214,6720xm8245,8121r-4,-4l8231,8117r-4,4l8227,8130r4,4l8241,8134r4,-4l8245,8121xm8245,8024r-4,-4l8231,8020r-4,4l8227,8034r4,3l8241,8037r4,-3l8245,8024xm8245,7927r-4,-3l8231,7924r-4,3l8227,7937r4,4l8241,7941r4,-4l8245,7927xm8245,7831r-4,-4l8231,7827r-4,4l8227,7840r4,4l8241,7844r4,-4l8245,7831xm8245,7734r-4,-4l8231,7730r-4,4l8227,7744r4,4l8241,7748r4,-4l8245,7734xm8245,7638r-4,-4l8231,7634r-4,4l8227,7647r4,4l8241,7651r4,-4l8245,7638xm8245,7541r-4,-4l8231,7537r-4,4l8227,7551r4,4l8241,7555r4,-4l8245,7541xm8245,7445r-4,-4l8231,7441r-4,4l8227,7454r4,4l8241,7458r4,-4l8245,7445xm8245,7348r-4,-4l8231,7344r-4,4l8227,7357r4,4l8241,7361r4,-4l8245,7348xm8245,7251r-4,-4l8231,7247r-4,4l8227,7261r4,4l8241,7265r4,-4l8245,7251xm8245,7155r-4,-4l8231,7151r-4,4l8227,7164r4,4l8241,7168r4,-4l8245,7155xm8245,7058r-4,-4l8231,7054r-4,4l8227,7068r4,4l8241,7072r4,-4l8245,7058xm8245,6962r-4,-4l8231,6958r-4,4l8227,6971r4,4l8241,6975r4,-4l8245,6962xm8245,6865r-4,-4l8231,6861r-4,4l8227,6875r4,3l8241,6878r4,-3l8245,6865xm8280,8072r-3,-4l8267,8068r-4,4l8263,8082r4,4l8277,8086r3,-4l8280,8072xm8280,7976r-3,-4l8267,7972r-4,4l8263,7985r4,4l8277,7989r3,-4l8280,7976xm8280,7879r-3,-4l8267,7875r-4,4l8263,7889r4,4l8277,7893r3,-4l8280,7879xm8280,7783r-3,-4l8267,7779r-4,4l8263,7792r4,4l8277,7796r3,-4l8280,7783xm8280,7686r-3,-4l8267,7682r-4,4l8263,7695r4,4l8277,7699r3,-4l8280,7686xm8280,7589r-3,-3l8267,7586r-4,3l8263,7599r4,4l8277,7603r3,-4l8280,7589xm8280,7493r-3,-4l8267,7489r-4,4l8263,7502r4,4l8277,7506r3,-4l8280,7493xm8280,7396r-3,-4l8267,7392r-4,4l8263,7406r4,4l8277,7410r3,-4l8280,7396xm8280,7300r-3,-4l8267,7296r-4,4l8263,7309r4,4l8277,7313r3,-4l8280,7300xm8280,7203r-3,-4l8267,7199r-4,4l8263,7213r4,3l8277,7216r3,-3l8280,7203xm8280,7106r-3,-3l8267,7103r-4,3l8263,7116r4,4l8277,7120r3,-4l8280,7106xm8280,7010r-3,-4l8267,7006r-4,4l8263,7019r4,4l8277,7023r3,-4l8280,7010xm8280,6913r-3,-4l8267,6909r-4,4l8263,6923r4,4l8277,6927r3,-4l8280,6913xm8280,6817r-3,-4l8267,6813r-4,4l8263,6826r4,4l8277,6830r3,-4l8280,6817xm8280,6720r-3,-4l8267,6716r-4,4l8263,6730r4,4l8277,6734r3,-4l8280,6720xm8311,8121r-4,-4l8297,8117r-4,4l8293,8130r4,4l8307,8134r4,-4l8311,8121xm8311,8024r-4,-4l8297,8020r-4,4l8293,8034r4,3l8307,8037r4,-3l8311,8024xm8311,7927r-4,-3l8297,7924r-4,3l8293,7937r4,4l8307,7941r4,-4l8311,7927xm8311,7831r-4,-4l8297,7827r-4,4l8293,7840r4,4l8307,7844r4,-4l8311,7831xm8311,7734r-4,-4l8297,7730r-4,4l8293,7744r4,4l8307,7748r4,-4l8311,7734xm8311,7638r-4,-4l8297,7634r-4,4l8293,7647r4,4l8307,7651r4,-4l8311,7638xm8311,7541r-4,-4l8297,7537r-4,4l8293,7551r4,4l8307,7555r4,-4l8311,7541xm8311,7445r-4,-4l8297,7441r-4,4l8293,7454r4,4l8307,7458r4,-4l8311,7445xm8311,7348r-4,-4l8297,7344r-4,4l8293,7357r4,4l8307,7361r4,-4l8311,7348xm8311,7251r-4,-4l8297,7247r-4,4l8293,7261r4,4l8307,7265r4,-4l8311,7251xm8311,7155r-4,-4l8297,7151r-4,4l8293,7164r4,4l8307,7168r4,-4l8311,7155xm8311,7058r-4,-4l8297,7054r-4,4l8293,7068r4,4l8307,7072r4,-4l8311,7058xm8311,6962r-4,-4l8297,6958r-4,4l8293,6971r4,4l8307,6975r4,-4l8311,6962xm8311,6865r-4,-4l8297,6861r-4,4l8293,6875r4,3l8307,6878r4,-3l8311,6865xm8347,8072r-4,-4l8333,8068r-4,4l8329,8082r4,4l8343,8086r4,-4l8347,8072xm8347,7976r-4,-4l8333,7972r-4,4l8329,7985r4,4l8343,7989r4,-4l8347,7976xm8347,7879r-4,-4l8333,7875r-4,4l8329,7889r4,4l8343,7893r4,-4l8347,7879xm8347,7783r-4,-4l8333,7779r-4,4l8329,7792r4,4l8343,7796r4,-4l8347,7783xm8347,7686r-4,-4l8333,7682r-4,4l8329,7695r4,4l8343,7699r4,-4l8347,7686xm8347,7589r-4,-3l8333,7586r-4,3l8329,7599r4,4l8343,7603r4,-4l8347,7589xm8347,7493r-4,-4l8333,7489r-4,4l8329,7502r4,4l8343,7506r4,-4l8347,7493xm8347,7396r-4,-4l8333,7392r-4,4l8329,7406r4,4l8343,7410r4,-4l8347,7396xm8347,7300r-4,-4l8333,7296r-4,4l8329,7309r4,4l8343,7313r4,-4l8347,7300xm8347,7203r-4,-4l8333,7199r-4,4l8329,7213r4,3l8343,7216r4,-3l8347,7203xm8347,7106r-4,-3l8333,7103r-4,3l8329,7116r4,4l8343,7120r4,-4l8347,7106xm8347,7010r-4,-4l8333,7006r-4,4l8329,7019r4,4l8343,7023r4,-4l8347,7010xm8347,6913r-4,-4l8333,6909r-4,4l8329,6923r4,4l8343,6927r4,-4l8347,6913xm8347,6817r-4,-4l8333,6813r-4,4l8329,6826r4,4l8343,6830r4,-4l8347,6817xm8347,6720r-4,-4l8333,6716r-4,4l8329,6730r4,4l8343,6734r4,-4l8347,6720xm8378,8121r-4,-4l8364,8117r-4,4l8360,8130r4,4l8374,8134r4,-4l8378,8121xm8378,8024r-4,-4l8364,8020r-4,4l8360,8034r4,3l8374,8037r4,-3l8378,8024xm8378,7927r-4,-3l8364,7924r-4,3l8360,7937r4,4l8374,7941r4,-4l8378,7927xm8378,7831r-4,-4l8364,7827r-4,4l8360,7840r4,4l8374,7844r4,-4l8378,7831xm8378,7734r-4,-4l8364,7730r-4,4l8360,7744r4,4l8374,7748r4,-4l8378,7734xm8378,7638r-4,-4l8364,7634r-4,4l8360,7647r4,4l8374,7651r4,-4l8378,7638xm8378,7541r-4,-4l8364,7537r-4,4l8360,7551r4,4l8374,7555r4,-4l8378,7541xm8378,7445r-4,-4l8364,7441r-4,4l8360,7454r4,4l8374,7458r4,-4l8378,7445xm8378,7348r-4,-4l8364,7344r-4,4l8360,7357r4,4l8374,7361r4,-4l8378,7348xm8378,7251r-4,-4l8364,7247r-4,4l8360,7261r4,4l8374,7265r4,-4l8378,7251xm8378,7155r-4,-4l8364,7151r-4,4l8360,7164r4,4l8374,7168r4,-4l8378,7155xm8378,7058r-4,-4l8364,7054r-4,4l8360,7068r4,4l8374,7072r4,-4l8378,7058xm8378,6962r-4,-4l8364,6958r-4,4l8360,6971r4,4l8374,6975r4,-4l8378,6962xm8378,6865r-4,-4l8364,6861r-4,4l8360,6875r4,3l8374,6878r4,-3l8378,6865xm8413,8072r-4,-4l8400,8068r-4,4l8396,8082r4,4l8409,8086r4,-4l8413,8072xm8413,7976r-4,-4l8400,7972r-4,4l8396,7985r4,4l8409,7989r4,-4l8413,7976xm8413,7879r-4,-4l8400,7875r-4,4l8396,7889r4,4l8409,7893r4,-4l8413,7879xm8413,7783r-4,-4l8400,7779r-4,4l8396,7792r4,4l8409,7796r4,-4l8413,7783xm8413,7686r-4,-4l8400,7682r-4,4l8396,7695r4,4l8409,7699r4,-4l8413,7686xm8413,7589r-4,-3l8400,7586r-4,3l8396,7599r4,4l8409,7603r4,-4l8413,7589xm8413,7493r-4,-4l8400,7489r-4,4l8396,7502r4,4l8409,7506r4,-4l8413,7493xm8413,7396r-4,-4l8400,7392r-4,4l8396,7406r4,4l8409,7410r4,-4l8413,7396xm8413,7300r-4,-4l8400,7296r-4,4l8396,7309r4,4l8409,7313r4,-4l8413,7300xm8413,7203r-4,-4l8400,7199r-4,4l8396,7213r4,3l8409,7216r4,-3l8413,7203xm8413,7106r-4,-3l8400,7103r-4,3l8396,7116r4,4l8409,7120r4,-4l8413,7106xm8413,7010r-4,-4l8400,7006r-4,4l8396,7019r4,4l8409,7023r4,-4l8413,7010xm8413,6913r-4,-4l8400,6909r-4,4l8396,6923r4,4l8409,6927r4,-4l8413,6913xm8413,6817r-4,-4l8400,6813r-4,4l8396,6826r4,4l8409,6830r4,-4l8413,6817xm8413,6720r-4,-4l8400,6716r-4,4l8396,6730r4,4l8409,6734r4,-4l8413,6720xm8444,8121r-4,-4l8430,8117r-4,4l8426,8130r4,4l8440,8134r4,-4l8444,8121xm8444,8024r-4,-4l8430,8020r-4,4l8426,8034r4,3l8440,8037r4,-3l8444,8024xm8444,7927r-4,-3l8430,7924r-4,3l8426,7937r4,4l8440,7941r4,-4l8444,7927xm8444,7831r-4,-4l8430,7827r-4,4l8426,7840r4,4l8440,7844r4,-4l8444,7831xm8444,7734r-4,-4l8430,7730r-4,4l8426,7744r4,4l8440,7748r4,-4l8444,7734xm8444,7638r-4,-4l8430,7634r-4,4l8426,7647r4,4l8440,7651r4,-4l8444,7638xm8444,7541r-4,-4l8430,7537r-4,4l8426,7551r4,4l8440,7555r4,-4l8444,7541xm8444,7445r-4,-4l8430,7441r-4,4l8426,7454r4,4l8440,7458r4,-4l8444,7445xm8444,7348r-4,-4l8430,7344r-4,4l8426,7357r4,4l8440,7361r4,-4l8444,7348xm8444,7251r-4,-4l8430,7247r-4,4l8426,7261r4,4l8440,7265r4,-4l8444,7251xm8444,7155r-4,-4l8430,7151r-4,4l8426,7164r4,4l8440,7168r4,-4l8444,7155xm8444,7058r-4,-4l8430,7054r-4,4l8426,7068r4,4l8440,7072r4,-4l8444,7058xm8444,6962r-4,-4l8430,6958r-4,4l8426,6971r4,4l8440,6975r4,-4l8444,6962xm8444,6865r-4,-4l8430,6861r-4,4l8426,6875r4,3l8440,6878r4,-3l8444,6865xm8480,8072r-4,-4l8466,8068r-4,4l8462,8082r4,4l8476,8086r4,-4l8480,8072xm8480,7976r-4,-4l8466,7972r-4,4l8462,7985r4,4l8476,7989r4,-4l8480,7976xm8480,7879r-4,-4l8466,7875r-4,4l8462,7889r4,4l8476,7893r4,-4l8480,7879xm8480,7783r-4,-4l8466,7779r-4,4l8462,7792r4,4l8476,7796r4,-4l8480,7783xm8480,7686r-4,-4l8466,7682r-4,4l8462,7695r4,4l8476,7699r4,-4l8480,7686xm8480,7589r-4,-3l8466,7586r-4,3l8462,7599r4,4l8476,7603r4,-4l8480,7589xm8480,7493r-4,-4l8466,7489r-4,4l8462,7502r4,4l8476,7506r4,-4l8480,7493xm8480,7396r-4,-4l8466,7392r-4,4l8462,7406r4,4l8476,7410r4,-4l8480,7396xm8480,7300r-4,-4l8466,7296r-4,4l8462,7309r4,4l8476,7313r4,-4l8480,7300xm8480,7203r-4,-4l8466,7199r-4,4l8462,7213r4,3l8476,7216r4,-3l8480,7203xm8480,7106r-4,-3l8466,7103r-4,3l8462,7116r4,4l8476,7120r4,-4l8480,7106xm8480,7010r-4,-4l8466,7006r-4,4l8462,7019r4,4l8476,7023r4,-4l8480,7010xm8480,6913r-4,-4l8466,6909r-4,4l8462,6923r4,4l8476,6927r4,-4l8480,6913xm8480,6817r-4,-4l8466,6813r-4,4l8462,6826r4,4l8476,6830r4,-4l8480,6817xm8480,6720r-4,-4l8466,6716r-4,4l8462,6730r4,4l8476,6734r4,-4l8480,6720xm8511,8121r-4,-4l8497,8117r-4,4l8493,8130r4,4l8507,8134r4,-4l8511,8121xm8511,8024r-4,-4l8497,8020r-4,4l8493,8034r4,3l8507,8037r4,-3l8511,8024xm8511,7927r-4,-3l8497,7924r-4,3l8493,7937r4,4l8507,7941r4,-4l8511,7927xm8511,7831r-4,-4l8497,7827r-4,4l8493,7840r4,4l8507,7844r4,-4l8511,7831xm8511,7734r-4,-4l8497,7730r-4,4l8493,7744r4,4l8507,7748r4,-4l8511,7734xm8511,7638r-4,-4l8497,7634r-4,4l8493,7647r4,4l8507,7651r4,-4l8511,7638xm8511,7541r-4,-4l8497,7537r-4,4l8493,7551r4,4l8507,7555r4,-4l8511,7541xm8511,7445r-4,-4l8497,7441r-4,4l8493,7454r4,4l8507,7458r4,-4l8511,7445xm8511,7348r-4,-4l8497,7344r-4,4l8493,7357r4,4l8507,7361r4,-4l8511,7348xm8511,7251r-4,-4l8497,7247r-4,4l8493,7261r4,4l8507,7265r4,-4l8511,7251xm8511,7155r-4,-4l8497,7151r-4,4l8493,7164r4,4l8507,7168r4,-4l8511,7155xm8511,7058r-4,-4l8497,7054r-4,4l8493,7068r4,4l8507,7072r4,-4l8511,7058xm8511,6962r-4,-4l8497,6958r-4,4l8493,6971r4,4l8507,6975r4,-4l8511,6962xm8511,6865r-4,-4l8497,6861r-4,4l8493,6875r4,3l8507,6878r4,-3l8511,6865xm8546,8072r-4,-4l8533,8068r-4,4l8529,8082r4,4l8542,8086r4,-4l8546,8072xm8546,7976r-4,-4l8533,7972r-4,4l8529,7985r4,4l8542,7989r4,-4l8546,7976xm8546,7879r-4,-4l8533,7875r-4,4l8529,7889r4,4l8542,7893r4,-4l8546,7879xm8546,7783r-4,-4l8533,7779r-4,4l8529,7792r4,4l8542,7796r4,-4l8546,7783xm8546,7686r-4,-4l8533,7682r-4,4l8529,7695r4,4l8542,7699r4,-4l8546,7686xm8546,7589r-4,-3l8533,7586r-4,3l8529,7599r4,4l8542,7603r4,-4l8546,7589xm8546,7493r-4,-4l8533,7489r-4,4l8529,7502r4,4l8542,7506r4,-4l8546,7493xm8546,7396r-4,-4l8533,7392r-4,4l8529,7406r4,4l8542,7410r4,-4l8546,7396xm8546,7300r-4,-4l8533,7296r-4,4l8529,7309r4,4l8542,7313r4,-4l8546,7300xm8546,7203r-4,-4l8533,7199r-4,4l8529,7213r4,3l8542,7216r4,-3l8546,7203xm8546,7106r-4,-3l8533,7103r-4,3l8529,7116r4,4l8542,7120r4,-4l8546,7106xm8546,7010r-4,-4l8533,7006r-4,4l8529,7019r4,4l8542,7023r4,-4l8546,7010xm8546,6913r-4,-4l8533,6909r-4,4l8529,6923r4,4l8542,6927r4,-4l8546,6913xm8546,6817r-4,-4l8533,6813r-4,4l8529,6826r4,4l8542,6830r4,-4l8546,6817xm8546,6720r-4,-4l8533,6716r-4,4l8529,6730r4,4l8542,6734r4,-4l8546,6720xm8577,8121r-4,-4l8563,8117r-4,4l8559,8130r4,4l8573,8134r4,-4l8577,8121xm8577,8024r-4,-4l8563,8020r-4,4l8559,8034r4,3l8573,8037r4,-3l8577,8024xm8577,7927r-4,-3l8563,7924r-4,3l8559,7937r4,4l8573,7941r4,-4l8577,7927xm8577,7831r-4,-4l8563,7827r-4,4l8559,7840r4,4l8573,7844r4,-4l8577,7831xm8577,7734r-4,-4l8563,7730r-4,4l8559,7744r4,4l8573,7748r4,-4l8577,7734xm8577,7638r-4,-4l8563,7634r-4,4l8559,7647r4,4l8573,7651r4,-4l8577,7638xm8577,7541r-4,-4l8563,7537r-4,4l8559,7551r4,4l8573,7555r4,-4l8577,7541xm8577,7445r-4,-4l8563,7441r-4,4l8559,7454r4,4l8573,7458r4,-4l8577,7445xm8577,7348r-4,-4l8563,7344r-4,4l8559,7357r4,4l8573,7361r4,-4l8577,7348xm8577,7251r-4,-4l8563,7247r-4,4l8559,7261r4,4l8573,7265r4,-4l8577,7251xm8577,7155r-4,-4l8563,7151r-4,4l8559,7164r4,4l8573,7168r4,-4l8577,7155xm8577,7058r-4,-4l8563,7054r-4,4l8559,7068r4,4l8573,7072r4,-4l8577,7058xm8577,6962r-4,-4l8563,6958r-4,4l8559,6971r4,4l8573,6975r4,-4l8577,6962xm8577,6865r-4,-4l8563,6861r-4,4l8559,6875r4,3l8573,6878r4,-3l8577,6865xm8613,8072r-4,-4l8599,8068r-4,4l8595,8082r4,4l8609,8086r4,-4l8613,8072xm8613,7976r-4,-4l8599,7972r-4,4l8595,7985r4,4l8609,7989r4,-4l8613,7976xm8613,7879r-4,-4l8599,7875r-4,4l8595,7889r4,4l8609,7893r4,-4l8613,7879xm8613,7783r-4,-4l8599,7779r-4,4l8595,7792r4,4l8609,7796r4,-4l8613,7783xm8613,7686r-4,-4l8599,7682r-4,4l8595,7695r4,4l8609,7699r4,-4l8613,7686xm8613,7589r-4,-3l8599,7586r-4,3l8595,7599r4,4l8609,7603r4,-4l8613,7589xm8613,7493r-4,-4l8599,7489r-4,4l8595,7502r4,4l8609,7506r4,-4l8613,7493xm8613,7396r-4,-4l8599,7392r-4,4l8595,7406r4,4l8609,7410r4,-4l8613,7396xm8613,7300r-4,-4l8599,7296r-4,4l8595,7309r4,4l8609,7313r4,-4l8613,7300xm8613,7203r-4,-4l8599,7199r-4,4l8595,7213r4,3l8609,7216r4,-3l8613,7203xm8613,7106r-4,-3l8599,7103r-4,3l8595,7116r4,4l8609,7120r4,-4l8613,7106xm8613,7010r-4,-4l8599,7006r-4,4l8595,7019r4,4l8609,7023r4,-4l8613,7010xm8613,6913r-4,-4l8599,6909r-4,4l8595,6923r4,4l8609,6927r4,-4l8613,6913xm8613,6817r-4,-4l8599,6813r-4,4l8595,6826r4,4l8609,6830r4,-4l8613,6817xm8613,6720r-4,-4l8599,6716r-4,4l8595,6730r4,4l8609,6734r4,-4l8613,6720xm8643,8121r-3,-4l8630,8117r-4,4l8626,8130r4,4l8640,8134r3,-4l8643,8121xm8643,8024r-3,-4l8630,8020r-4,4l8626,8034r4,3l8640,8037r3,-3l8643,8024xm8643,7927r-3,-3l8630,7924r-4,3l8626,7937r4,4l8640,7941r3,-4l8643,7927xm8643,7831r-3,-4l8630,7827r-4,4l8626,7840r4,4l8640,7844r3,-4l8643,7831xm8643,7734r-3,-4l8630,7730r-4,4l8626,7744r4,4l8640,7748r3,-4l8643,7734xm8643,7638r-3,-4l8630,7634r-4,4l8626,7647r4,4l8640,7651r3,-4l8643,7638xm8643,7541r-3,-4l8630,7537r-4,4l8626,7551r4,4l8640,7555r3,-4l8643,7541xm8643,7445r-3,-4l8630,7441r-4,4l8626,7454r4,4l8640,7458r3,-4l8643,7445xm8643,7348r-3,-4l8630,7344r-4,4l8626,7357r4,4l8640,7361r3,-4l8643,7348xm8643,7251r-3,-4l8630,7247r-4,4l8626,7261r4,4l8640,7265r3,-4l8643,7251xm8643,7155r-3,-4l8630,7151r-4,4l8626,7164r4,4l8640,7168r3,-4l8643,7155xm8643,7058r-3,-4l8630,7054r-4,4l8626,7068r4,4l8640,7072r3,-4l8643,7058xm8643,6962r-3,-4l8630,6958r-4,4l8626,6971r4,4l8640,6975r3,-4l8643,6962xm8643,6865r-3,-4l8630,6861r-4,4l8626,6875r4,3l8640,6878r3,-3l8643,6865xm8679,8072r-4,-4l8666,8068r-4,4l8662,8082r4,4l8675,8086r4,-4l8679,8072xm8679,7976r-4,-4l8666,7972r-4,4l8662,7985r4,4l8675,7989r4,-4l8679,7976xm8679,7879r-4,-4l8666,7875r-4,4l8662,7889r4,4l8675,7893r4,-4l8679,7879xm8679,7783r-4,-4l8666,7779r-4,4l8662,7792r4,4l8675,7796r4,-4l8679,7783xm8679,7686r-4,-4l8666,7682r-4,4l8662,7695r4,4l8675,7699r4,-4l8679,7686xm8679,7589r-4,-3l8666,7586r-4,3l8662,7599r4,4l8675,7603r4,-4l8679,7589xm8679,7493r-4,-4l8666,7489r-4,4l8662,7502r4,4l8675,7506r4,-4l8679,7493xm8679,7396r-4,-4l8666,7392r-4,4l8662,7406r4,4l8675,7410r4,-4l8679,7396xm8679,7300r-4,-4l8666,7296r-4,4l8662,7309r4,4l8675,7313r4,-4l8679,7300xm8679,7203r-4,-4l8666,7199r-4,4l8662,7213r4,3l8675,7216r4,-3l8679,7203xm8679,7106r-4,-3l8666,7103r-4,3l8662,7116r4,4l8675,7120r4,-4l8679,7106xm8679,7010r-4,-4l8666,7006r-4,4l8662,7019r4,4l8675,7023r4,-4l8679,7010xm8679,6913r-4,-4l8666,6909r-4,4l8662,6923r4,4l8675,6927r4,-4l8679,6913xm8679,6817r-4,-4l8666,6813r-4,4l8662,6826r4,4l8675,6830r4,-4l8679,6817xm8679,6720r-4,-4l8666,6716r-4,4l8662,6730r4,4l8675,6734r4,-4l8679,6720xm8710,8121r-4,-4l8696,8117r-4,4l8692,8130r4,4l8706,8134r4,-4l8710,8121xm8710,8024r-4,-4l8696,8020r-4,4l8692,8034r4,3l8706,8037r4,-3l8710,8024xm8710,7927r-4,-3l8696,7924r-4,3l8692,7937r4,4l8706,7941r4,-4l8710,7927xm8710,7831r-4,-4l8696,7827r-4,4l8692,7840r4,4l8706,7844r4,-4l8710,7831xm8710,7734r-4,-4l8696,7730r-4,4l8692,7744r4,4l8706,7748r4,-4l8710,7734xm8710,7638r-4,-4l8696,7634r-4,4l8692,7647r4,4l8706,7651r4,-4l8710,7638xm8710,7541r-4,-4l8696,7537r-4,4l8692,7551r4,4l8706,7555r4,-4l8710,7541xm8710,7445r-4,-4l8696,7441r-4,4l8692,7454r4,4l8706,7458r4,-4l8710,7445xm8710,7348r-4,-4l8696,7344r-4,4l8692,7357r4,4l8706,7361r4,-4l8710,7348xm8710,7251r-4,-4l8696,7247r-4,4l8692,7261r4,4l8706,7265r4,-4l8710,7251xm8710,7155r-4,-4l8696,7151r-4,4l8692,7164r4,4l8706,7168r4,-4l8710,7155xm8710,7058r-4,-4l8696,7054r-4,4l8692,7068r4,4l8706,7072r4,-4l8710,7058xm8710,6962r-4,-4l8696,6958r-4,4l8692,6971r4,4l8706,6975r4,-4l8710,6962xm8710,6865r-4,-4l8696,6861r-4,4l8692,6875r4,3l8706,6878r4,-3l8710,6865xm8746,8072r-4,-4l8732,8068r-4,4l8728,8082r4,4l8742,8086r4,-4l8746,8072xm8746,7976r-4,-4l8732,7972r-4,4l8728,7985r4,4l8742,7989r4,-4l8746,7976xm8746,7879r-4,-4l8732,7875r-4,4l8728,7889r4,4l8742,7893r4,-4l8746,7879xm8746,7783r-4,-4l8732,7779r-4,4l8728,7792r4,4l8742,7796r4,-4l8746,7783xm8746,7686r-4,-4l8732,7682r-4,4l8728,7695r4,4l8742,7699r4,-4l8746,7686xm8746,7589r-4,-3l8732,7586r-4,3l8728,7599r4,4l8742,7603r4,-4l8746,7589xm8746,7493r-4,-4l8732,7489r-4,4l8728,7502r4,4l8742,7506r4,-4l8746,7493xm8746,7396r-4,-4l8732,7392r-4,4l8728,7406r4,4l8742,7410r4,-4l8746,7396xm8746,7300r-4,-4l8732,7296r-4,4l8728,7309r4,4l8742,7313r4,-4l8746,7300xm8746,7203r-4,-4l8732,7199r-4,4l8728,7213r4,3l8742,7216r4,-3l8746,7203xm8746,7106r-4,-3l8732,7103r-4,3l8728,7116r4,4l8742,7120r4,-4l8746,7106xm8746,7010r-4,-4l8732,7006r-4,4l8728,7019r4,4l8742,7023r4,-4l8746,7010xm8746,6913r-4,-4l8732,6909r-4,4l8728,6923r4,4l8742,6927r4,-4l8746,6913xm8746,6817r-4,-4l8732,6813r-4,4l8728,6826r4,4l8742,6830r4,-4l8746,6817xm8746,6720r-4,-4l8732,6716r-4,4l8728,6730r4,4l8742,6734r4,-4l8746,6720xm8776,8121r-3,-4l8763,8117r-4,4l8759,8130r4,4l8773,8134r3,-4l8776,8121xm8776,8024r-3,-4l8763,8020r-4,4l8759,8034r4,3l8773,8037r3,-3l8776,8024xm8776,7927r-3,-3l8763,7924r-4,3l8759,7937r4,4l8773,7941r3,-4l8776,7927xm8776,7831r-3,-4l8763,7827r-4,4l8759,7840r4,4l8773,7844r3,-4l8776,7831xm8776,7734r-3,-4l8763,7730r-4,4l8759,7744r4,4l8773,7748r3,-4l8776,7734xm8776,7638r-3,-4l8763,7634r-4,4l8759,7647r4,4l8773,7651r3,-4l8776,7638xm8776,7541r-3,-4l8763,7537r-4,4l8759,7551r4,4l8773,7555r3,-4l8776,7541xm8776,7445r-3,-4l8763,7441r-4,4l8759,7454r4,4l8773,7458r3,-4l8776,7445xm8776,7348r-3,-4l8763,7344r-4,4l8759,7357r4,4l8773,7361r3,-4l8776,7348xm8776,7251r-3,-4l8763,7247r-4,4l8759,7261r4,4l8773,7265r3,-4l8776,7251xm8776,7155r-3,-4l8763,7151r-4,4l8759,7164r4,4l8773,7168r3,-4l8776,7155xm8776,7058r-3,-4l8763,7054r-4,4l8759,7068r4,4l8773,7072r3,-4l8776,7058xm8776,6962r-3,-4l8763,6958r-4,4l8759,6971r4,4l8773,6975r3,-4l8776,6962xm8776,6865r-3,-4l8763,6861r-4,4l8759,6875r4,3l8773,6878r3,-3l8776,6865xm8812,8072r-4,-4l8799,8068r-5,4l8794,8082r5,4l8808,8086r4,-4l8812,8072xm8812,7976r-4,-4l8799,7972r-5,4l8794,7985r5,4l8808,7989r4,-4l8812,7976xm8812,7879r-4,-4l8799,7875r-5,4l8794,7889r5,4l8808,7893r4,-4l8812,7879xm8812,7783r-4,-4l8799,7779r-5,4l8794,7792r5,4l8808,7796r4,-4l8812,7783xm8812,7686r-4,-4l8799,7682r-5,4l8794,7695r5,4l8808,7699r4,-4l8812,7686xm8812,7589r-4,-3l8799,7586r-5,3l8794,7599r5,4l8808,7603r4,-4l8812,7589xm8812,7493r-4,-4l8799,7489r-5,4l8794,7502r5,4l8808,7506r4,-4l8812,7493xm8812,7396r-4,-4l8799,7392r-5,4l8794,7406r5,4l8808,7410r4,-4l8812,7396xm8812,7300r-4,-4l8799,7296r-5,4l8794,7309r5,4l8808,7313r4,-4l8812,7300xm8812,7203r-4,-4l8799,7199r-5,4l8794,7213r5,3l8808,7216r4,-3l8812,7203xm8812,7106r-4,-3l8799,7103r-5,3l8794,7116r5,4l8808,7120r4,-4l8812,7106xm8812,7010r-4,-4l8799,7006r-5,4l8794,7019r5,4l8808,7023r4,-4l8812,7010xm8812,6913r-4,-4l8799,6909r-5,4l8794,6923r5,4l8808,6927r4,-4l8812,6913xm8812,6817r-4,-4l8799,6813r-5,4l8794,6826r5,4l8808,6830r4,-4l8812,6817xm8812,6720r-4,-4l8799,6716r-5,4l8794,6730r5,4l8808,6734r4,-4l8812,6720xm8843,8121r-4,-4l8829,8117r-4,4l8825,8130r4,4l8839,8134r4,-4l8843,8121xm8843,8024r-4,-4l8829,8020r-4,4l8825,8034r4,3l8839,8037r4,-3l8843,8024xm8843,7927r-4,-3l8829,7924r-4,3l8825,7937r4,4l8839,7941r4,-4l8843,7927xm8843,7831r-4,-4l8829,7827r-4,4l8825,7840r4,4l8839,7844r4,-4l8843,7831xm8843,7734r-4,-4l8829,7730r-4,4l8825,7744r4,4l8839,7748r4,-4l8843,7734xm8843,7638r-4,-4l8829,7634r-4,4l8825,7647r4,4l8839,7651r4,-4l8843,7638xm8843,7541r-4,-4l8829,7537r-4,4l8825,7551r4,4l8839,7555r4,-4l8843,7541xm8843,7445r-4,-4l8829,7441r-4,4l8825,7454r4,4l8839,7458r4,-4l8843,7445xm8843,7348r-4,-4l8829,7344r-4,4l8825,7357r4,4l8839,7361r4,-4l8843,7348xm8843,7251r-4,-4l8829,7247r-4,4l8825,7261r4,4l8839,7265r4,-4l8843,7251xm8843,7155r-4,-4l8829,7151r-4,4l8825,7164r4,4l8839,7168r4,-4l8843,7155xm8843,7058r-4,-4l8829,7054r-4,4l8825,7068r4,4l8839,7072r4,-4l8843,7058xm8843,6962r-4,-4l8829,6958r-4,4l8825,6971r4,4l8839,6975r4,-4l8843,6962xm8843,6865r-4,-4l8829,6861r-4,4l8825,6875r4,3l8839,6878r4,-3l8843,6865xm8879,8072r-4,-4l8865,8068r-4,4l8861,8082r4,4l8875,8086r4,-4l8879,8072xm8879,7976r-4,-4l8865,7972r-4,4l8861,7985r4,4l8875,7989r4,-4l8879,7976xm8879,7879r-4,-4l8865,7875r-4,4l8861,7889r4,4l8875,7893r4,-4l8879,7879xm8879,7783r-4,-4l8865,7779r-4,4l8861,7792r4,4l8875,7796r4,-4l8879,7783xm8879,7686r-4,-4l8865,7682r-4,4l8861,7695r4,4l8875,7699r4,-4l8879,7686xm8879,7589r-4,-3l8865,7586r-4,3l8861,7599r4,4l8875,7603r4,-4l8879,7589xm8879,7493r-4,-4l8865,7489r-4,4l8861,7502r4,4l8875,7506r4,-4l8879,7493xm8879,7396r-4,-4l8865,7392r-4,4l8861,7406r4,4l8875,7410r4,-4l8879,7396xm8879,7300r-4,-4l8865,7296r-4,4l8861,7309r4,4l8875,7313r4,-4l8879,7300xm8879,7203r-4,-4l8865,7199r-4,4l8861,7213r4,3l8875,7216r4,-3l8879,7203xm8879,7106r-4,-3l8865,7103r-4,3l8861,7116r4,4l8875,7120r4,-4l8879,7106xm8879,7010r-4,-4l8865,7006r-4,4l8861,7019r4,4l8875,7023r4,-4l8879,7010xm8879,6913r-4,-4l8865,6909r-4,4l8861,6923r4,4l8875,6927r4,-4l8879,6913xm8879,6817r-4,-4l8865,6813r-4,4l8861,6826r4,4l8875,6830r4,-4l8879,6817xm8879,6720r-4,-4l8865,6716r-4,4l8861,6730r4,4l8875,6734r4,-4l8879,6720xm8909,8121r-4,-4l8896,8117r-4,4l8892,8130r4,4l8905,8134r4,-4l8909,8121xm8909,8024r-4,-4l8896,8020r-4,4l8892,8034r4,3l8905,8037r4,-3l8909,8024xm8909,7927r-4,-3l8896,7924r-4,3l8892,7937r4,4l8905,7941r4,-4l8909,7927xm8909,7831r-4,-4l8896,7827r-4,4l8892,7840r4,4l8905,7844r4,-4l8909,7831xm8909,7734r-4,-4l8896,7730r-4,4l8892,7744r4,4l8905,7748r4,-4l8909,7734xm8909,7638r-4,-4l8896,7634r-4,4l8892,7647r4,4l8905,7651r4,-4l8909,7638xm8909,7541r-4,-4l8896,7537r-4,4l8892,7551r4,4l8905,7555r4,-4l8909,7541xm8909,7445r-4,-4l8896,7441r-4,4l8892,7454r4,4l8905,7458r4,-4l8909,7445xm8909,7348r-4,-4l8896,7344r-4,4l8892,7357r4,4l8905,7361r4,-4l8909,7348xm8909,7251r-4,-4l8896,7247r-4,4l8892,7261r4,4l8905,7265r4,-4l8909,7251xm8909,7155r-4,-4l8896,7151r-4,4l8892,7164r4,4l8905,7168r4,-4l8909,7155xm8909,7058r-4,-4l8896,7054r-4,4l8892,7068r4,4l8905,7072r4,-4l8909,7058xm8909,6962r-4,-4l8896,6958r-4,4l8892,6971r4,4l8905,6975r4,-4l8909,6962xm8909,6865r-4,-4l8896,6861r-4,4l8892,6875r4,3l8905,6878r4,-3l8909,6865xm8945,8072r-4,-4l8931,8068r-3,4l8928,8082r3,4l8941,8086r4,-4l8945,8072xm8945,7976r-4,-4l8931,7972r-3,4l8928,7985r3,4l8941,7989r4,-4l8945,7976xm8945,7879r-4,-4l8931,7875r-3,4l8928,7889r3,4l8941,7893r4,-4l8945,7879xm8945,7783r-4,-4l8931,7779r-3,4l8928,7792r3,4l8941,7796r4,-4l8945,7783xm8945,7686r-4,-4l8931,7682r-3,4l8928,7695r3,4l8941,7699r4,-4l8945,7686xm8945,7589r-4,-3l8931,7586r-3,3l8928,7599r3,4l8941,7603r4,-4l8945,7589xm8945,7493r-4,-4l8931,7489r-3,4l8928,7502r3,4l8941,7506r4,-4l8945,7493xm8945,7396r-4,-4l8931,7392r-3,4l8928,7406r3,4l8941,7410r4,-4l8945,7396xm8945,7300r-4,-4l8931,7296r-3,4l8928,7309r3,4l8941,7313r4,-4l8945,7300xm8945,7203r-4,-4l8931,7199r-3,4l8928,7213r3,3l8941,7216r4,-3l8945,7203xm8945,7106r-4,-3l8931,7103r-3,3l8928,7116r3,4l8941,7120r4,-4l8945,7106xm8945,7010r-4,-4l8931,7006r-3,4l8928,7019r3,4l8941,7023r4,-4l8945,7010xm8945,6913r-4,-4l8931,6909r-3,4l8928,6923r3,4l8941,6927r4,-4l8945,6913xm8945,6817r-4,-4l8931,6813r-3,4l8928,6826r3,4l8941,6830r4,-4l8945,6817xm8945,6720r-4,-4l8931,6716r-3,4l8928,6730r3,4l8941,6734r4,-4l8945,6720xm8976,8121r-4,-4l8962,8117r-4,4l8958,8130r4,4l8972,8134r4,-4l8976,8121xm8976,8024r-4,-4l8962,8020r-4,4l8958,8034r4,3l8972,8037r4,-3l8976,8024xm8976,7927r-4,-3l8962,7924r-4,3l8958,7937r4,4l8972,7941r4,-4l8976,7927xm8976,7831r-4,-4l8962,7827r-4,4l8958,7840r4,4l8972,7844r4,-4l8976,7831xm8976,7734r-4,-4l8962,7730r-4,4l8958,7744r4,4l8972,7748r4,-4l8976,7734xm8976,7638r-4,-4l8962,7634r-4,4l8958,7647r4,4l8972,7651r4,-4l8976,7638xm8976,7541r-4,-4l8962,7537r-4,4l8958,7551r4,4l8972,7555r4,-4l8976,7541xm8976,7445r-4,-4l8962,7441r-4,4l8958,7454r4,4l8972,7458r4,-4l8976,7445xm8976,7348r-4,-4l8962,7344r-4,4l8958,7357r4,4l8972,7361r4,-4l8976,7348xm8976,7251r-4,-4l8962,7247r-4,4l8958,7261r4,4l8972,7265r4,-4l8976,7251xm8976,7155r-4,-4l8962,7151r-4,4l8958,7164r4,4l8972,7168r4,-4l8976,7155xm8976,7058r-4,-4l8962,7054r-4,4l8958,7068r4,4l8972,7072r4,-4l8976,7058xm8976,6962r-4,-4l8962,6958r-4,4l8958,6971r4,4l8972,6975r4,-4l8976,6962xm8976,6865r-4,-4l8962,6861r-4,4l8958,6875r4,3l8972,6878r4,-3l8976,6865xm9012,8072r-4,-4l8998,8068r-4,4l8994,8082r4,4l9008,8086r4,-4l9012,8072xm9012,7976r-4,-4l8998,7972r-4,4l8994,7985r4,4l9008,7989r4,-4l9012,7976xm9012,7879r-4,-4l8998,7875r-4,4l8994,7889r4,4l9008,7893r4,-4l9012,7879xm9012,7783r-4,-4l8998,7779r-4,4l8994,7792r4,4l9008,7796r4,-4l9012,7783xm9012,7686r-4,-4l8998,7682r-4,4l8994,7695r4,4l9008,7699r4,-4l9012,7686xm9012,7589r-4,-3l8998,7586r-4,3l8994,7599r4,4l9008,7603r4,-4l9012,7589xm9012,7493r-4,-4l8998,7489r-4,4l8994,7502r4,4l9008,7506r4,-4l9012,7493xm9012,7396r-4,-4l8998,7392r-4,4l8994,7406r4,4l9008,7410r4,-4l9012,7396xm9012,7300r-4,-4l8998,7296r-4,4l8994,7309r4,4l9008,7313r4,-4l9012,7300xm9012,7203r-4,-4l8998,7199r-4,4l8994,7213r4,3l9008,7216r4,-3l9012,7203xm9012,7106r-4,-3l8998,7103r-4,3l8994,7116r4,4l9008,7120r4,-4l9012,7106xm9012,7010r-4,-4l8998,7006r-4,4l8994,7019r4,4l9008,7023r4,-4l9012,7010xm9012,6913r-4,-4l8998,6909r-4,4l8994,6923r4,4l9008,6927r4,-4l9012,6913xm9012,6817r-4,-4l8998,6813r-4,4l8994,6826r4,4l9008,6830r4,-4l9012,6817xm9012,6720r-4,-4l8998,6716r-4,4l8994,6730r4,4l9008,6734r4,-4l9012,6720xm9042,8121r-4,-4l9029,8117r-4,4l9025,8130r4,4l9038,8134r4,-4l9042,8121xm9042,8024r-4,-4l9029,8020r-4,4l9025,8034r4,3l9038,8037r4,-3l9042,8024xm9042,7927r-4,-3l9029,7924r-4,3l9025,7937r4,4l9038,7941r4,-4l9042,7927xm9042,7831r-4,-4l9029,7827r-4,4l9025,7840r4,4l9038,7844r4,-4l9042,7831xm9042,7734r-4,-4l9029,7730r-4,4l9025,7744r4,4l9038,7748r4,-4l9042,7734xm9042,7638r-4,-4l9029,7634r-4,4l9025,7647r4,4l9038,7651r4,-4l9042,7638xm9042,7541r-4,-4l9029,7537r-4,4l9025,7551r4,4l9038,7555r4,-4l9042,7541xm9042,7445r-4,-4l9029,7441r-4,4l9025,7454r4,4l9038,7458r4,-4l9042,7445xm9042,7348r-4,-4l9029,7344r-4,4l9025,7357r4,4l9038,7361r4,-4l9042,7348xm9042,7251r-4,-4l9029,7247r-4,4l9025,7261r4,4l9038,7265r4,-4l9042,7251xm9042,7155r-4,-4l9029,7151r-4,4l9025,7164r4,4l9038,7168r4,-4l9042,7155xm9042,7058r-4,-4l9029,7054r-4,4l9025,7068r4,4l9038,7072r4,-4l9042,7058xm9042,6962r-4,-4l9029,6958r-4,4l9025,6971r4,4l9038,6975r4,-4l9042,6962xm9042,6865r-4,-4l9029,6861r-4,4l9025,6875r4,3l9038,6878r4,-3l9042,6865xm9078,8072r-4,-4l9064,8068r-3,4l9061,8082r3,4l9074,8086r4,-4l9078,8072xm9078,7976r-4,-4l9064,7972r-3,4l9061,7985r3,4l9074,7989r4,-4l9078,7976xm9078,7879r-4,-4l9064,7875r-3,4l9061,7889r3,4l9074,7893r4,-4l9078,7879xm9078,7783r-4,-4l9064,7779r-3,4l9061,7792r3,4l9074,7796r4,-4l9078,7783xm9078,7686r-4,-4l9064,7682r-3,4l9061,7695r3,4l9074,7699r4,-4l9078,7686xm9078,7589r-4,-3l9064,7586r-3,3l9061,7599r3,4l9074,7603r4,-4l9078,7589xm9078,7493r-4,-4l9064,7489r-3,4l9061,7502r3,4l9074,7506r4,-4l9078,7493xm9078,7396r-4,-4l9064,7392r-3,4l9061,7406r3,4l9074,7410r4,-4l9078,7396xm9078,7300r-4,-4l9064,7296r-3,4l9061,7309r3,4l9074,7313r4,-4l9078,7300xm9078,7203r-4,-4l9064,7199r-3,4l9061,7213r3,3l9074,7216r4,-3l9078,7203xm9078,7106r-4,-3l9064,7103r-3,3l9061,7116r3,4l9074,7120r4,-4l9078,7106xm9078,7010r-4,-4l9064,7006r-3,4l9061,7019r3,4l9074,7023r4,-4l9078,7010xm9078,6913r-4,-4l9064,6909r-3,4l9061,6923r3,4l9074,6927r4,-4l9078,6913xm9078,6817r-4,-4l9064,6813r-3,4l9061,6826r3,4l9074,6830r4,-4l9078,6817xm9078,6720r-4,-4l9064,6716r-3,4l9061,6730r3,4l9074,6734r4,-4l9078,6720xm9109,8121r-4,-4l9095,8117r-4,4l9091,8130r4,4l9105,8134r4,-4l9109,8121xm9109,8024r-4,-4l9095,8020r-4,4l9091,8034r4,3l9105,8037r4,-3l9109,8024xm9109,7927r-4,-3l9095,7924r-4,3l9091,7937r4,4l9105,7941r4,-4l9109,7927xm9109,7831r-4,-4l9095,7827r-4,4l9091,7840r4,4l9105,7844r4,-4l9109,7831xm9109,7734r-4,-4l9095,7730r-4,4l9091,7744r4,4l9105,7748r4,-4l9109,7734xm9109,7638r-4,-4l9095,7634r-4,4l9091,7647r4,4l9105,7651r4,-4l9109,7638xm9109,7541r-4,-4l9095,7537r-4,4l9091,7551r4,4l9105,7555r4,-4l9109,7541xm9109,7445r-4,-4l9095,7441r-4,4l9091,7454r4,4l9105,7458r4,-4l9109,7445xm9109,7348r-4,-4l9095,7344r-4,4l9091,7357r4,4l9105,7361r4,-4l9109,7348xm9109,7251r-4,-4l9095,7247r-4,4l9091,7261r4,4l9105,7265r4,-4l9109,7251xm9109,7155r-4,-4l9095,7151r-4,4l9091,7164r4,4l9105,7168r4,-4l9109,7155xm9109,7058r-4,-4l9095,7054r-4,4l9091,7068r4,4l9105,7072r4,-4l9109,7058xm9109,6962r-4,-4l9095,6958r-4,4l9091,6971r4,4l9105,6975r4,-4l9109,6962xm9109,6865r-4,-4l9095,6861r-4,4l9091,6875r4,3l9105,6878r4,-3l9109,6865xm9145,8072r-4,-4l9131,8068r-4,4l9127,8082r4,4l9141,8086r4,-4l9145,8072xm9145,7976r-4,-4l9131,7972r-4,4l9127,7985r4,4l9141,7989r4,-4l9145,7976xm9145,7879r-4,-4l9131,7875r-4,4l9127,7889r4,4l9141,7893r4,-4l9145,7879xm9145,7783r-4,-4l9131,7779r-4,4l9127,7792r4,4l9141,7796r4,-4l9145,7783xm9145,7686r-4,-4l9131,7682r-4,4l9127,7695r4,4l9141,7699r4,-4l9145,7686xm9145,7589r-4,-3l9131,7586r-4,3l9127,7599r4,4l9141,7603r4,-4l9145,7589xm9145,7493r-4,-4l9131,7489r-4,4l9127,7502r4,4l9141,7506r4,-4l9145,7493xm9145,7396r-4,-4l9131,7392r-4,4l9127,7406r4,4l9141,7410r4,-4l9145,7396xm9145,7300r-4,-4l9131,7296r-4,4l9127,7309r4,4l9141,7313r4,-4l9145,7300xm9145,7203r-4,-4l9131,7199r-4,4l9127,7213r4,3l9141,7216r4,-3l9145,7203xm9145,7106r-4,-3l9131,7103r-4,3l9127,7116r4,4l9141,7120r4,-4l9145,7106xm9145,7010r-4,-4l9131,7006r-4,4l9127,7019r4,4l9141,7023r4,-4l9145,7010xm9145,6913r-4,-4l9131,6909r-4,4l9127,6923r4,4l9141,6927r4,-4l9145,6913xm9145,6817r-4,-4l9131,6813r-4,4l9127,6826r4,4l9141,6830r4,-4l9145,6817xm9145,6720r-4,-4l9131,6716r-4,4l9127,6730r4,4l9141,6734r4,-4l9145,6720xm9175,8121r-4,-4l9161,8117r-3,4l9158,8130r3,4l9171,8134r4,-4l9175,8121xm9175,8024r-4,-4l9161,8020r-3,4l9158,8034r3,3l9171,8037r4,-3l9175,8024xm9175,7927r-4,-3l9161,7924r-3,3l9158,7937r3,4l9171,7941r4,-4l9175,7927xm9175,7831r-4,-4l9161,7827r-3,4l9158,7840r3,4l9171,7844r4,-4l9175,7831xm9175,7734r-4,-4l9161,7730r-3,4l9158,7744r3,4l9171,7748r4,-4l9175,7734xm9175,7638r-4,-4l9161,7634r-3,4l9158,7647r3,4l9171,7651r4,-4l9175,7638xm9175,7541r-4,-4l9161,7537r-3,4l9158,7551r3,4l9171,7555r4,-4l9175,7541xm9175,7445r-4,-4l9161,7441r-3,4l9158,7454r3,4l9171,7458r4,-4l9175,7445xm9175,7348r-4,-4l9161,7344r-3,4l9158,7357r3,4l9171,7361r4,-4l9175,7348xm9175,7251r-4,-4l9161,7247r-3,4l9158,7261r3,4l9171,7265r4,-4l9175,7251xm9175,7155r-4,-4l9161,7151r-3,4l9158,7164r3,4l9171,7168r4,-4l9175,7155xm9175,7058r-4,-4l9161,7054r-3,4l9158,7068r3,4l9171,7072r4,-4l9175,7058xm9175,6962r-4,-4l9161,6958r-3,4l9158,6971r3,4l9171,6975r4,-4l9175,6962xm9175,6865r-4,-4l9161,6861r-3,4l9158,6875r3,3l9171,6878r4,-3l9175,6865xm9211,8072r-4,-4l9197,8068r-4,4l9193,8082r4,4l9207,8086r4,-4l9211,8072xm9211,7976r-4,-4l9197,7972r-4,4l9193,7985r4,4l9207,7989r4,-4l9211,7976xm9211,7879r-4,-4l9197,7875r-4,4l9193,7889r4,4l9207,7893r4,-4l9211,7879xm9211,7783r-4,-4l9197,7779r-4,4l9193,7792r4,4l9207,7796r4,-4l9211,7783xm9211,7686r-4,-4l9197,7682r-4,4l9193,7695r4,4l9207,7699r4,-4l9211,7686xm9211,7589r-4,-3l9197,7586r-4,3l9193,7599r4,4l9207,7603r4,-4l9211,7589xm9211,7493r-4,-4l9197,7489r-4,4l9193,7502r4,4l9207,7506r4,-4l9211,7493xm9211,7396r-4,-4l9197,7392r-4,4l9193,7406r4,4l9207,7410r4,-4l9211,7396xm9211,7300r-4,-4l9197,7296r-4,4l9193,7309r4,4l9207,7313r4,-4l9211,7300xm9211,7203r-4,-4l9197,7199r-4,4l9193,7213r4,3l9207,7216r4,-3l9211,7203xm9211,7106r-4,-3l9197,7103r-4,3l9193,7116r4,4l9207,7120r4,-4l9211,7106xm9211,7010r-4,-4l9197,7006r-4,4l9193,7019r4,4l9207,7023r4,-4l9211,7010xm9211,6913r-4,-4l9197,6909r-4,4l9193,6923r4,4l9207,6927r4,-4l9211,6913xm9211,6817r-4,-4l9197,6813r-4,4l9193,6826r4,4l9207,6830r4,-4l9211,6817xm9211,6720r-4,-4l9197,6716r-4,4l9193,6730r4,4l9207,6734r4,-4l9211,6720xm9242,8121r-4,-4l9228,8117r-4,4l9224,8130r4,4l9238,8134r4,-4l9242,8121xm9242,8024r-4,-4l9228,8020r-4,4l9224,8034r4,3l9238,8037r4,-3l9242,8024xm9242,7927r-4,-3l9228,7924r-4,3l9224,7937r4,4l9238,7941r4,-4l9242,7927xm9242,7831r-4,-4l9228,7827r-4,4l9224,7840r4,4l9238,7844r4,-4l9242,7831xm9242,7734r-4,-4l9228,7730r-4,4l9224,7744r4,4l9238,7748r4,-4l9242,7734xm9242,7638r-4,-4l9228,7634r-4,4l9224,7647r4,4l9238,7651r4,-4l9242,7638xm9242,7541r-4,-4l9228,7537r-4,4l9224,7551r4,4l9238,7555r4,-4l9242,7541xm9242,7445r-4,-4l9228,7441r-4,4l9224,7454r4,4l9238,7458r4,-4l9242,7445xm9242,7348r-4,-4l9228,7344r-4,4l9224,7357r4,4l9238,7361r4,-4l9242,7348xm9242,7251r-4,-4l9228,7247r-4,4l9224,7261r4,4l9238,7265r4,-4l9242,7251xm9242,7155r-4,-4l9228,7151r-4,4l9224,7164r4,4l9238,7168r4,-4l9242,7155xm9242,7058r-4,-4l9228,7054r-4,4l9224,7068r4,4l9238,7072r4,-4l9242,7058xm9242,6962r-4,-4l9228,6958r-4,4l9224,6971r4,4l9238,6975r4,-4l9242,6962xm9242,6865r-4,-4l9228,6861r-4,4l9224,6875r4,3l9238,6878r4,-3l9242,6865xm9278,8072r-4,-4l9264,8068r-4,4l9260,8082r4,4l9274,8086r4,-4l9278,8072xm9278,7976r-4,-4l9264,7972r-4,4l9260,7985r4,4l9274,7989r4,-4l9278,7976xm9278,7879r-4,-4l9264,7875r-4,4l9260,7889r4,4l9274,7893r4,-4l9278,7879xm9278,7783r-4,-4l9264,7779r-4,4l9260,7792r4,4l9274,7796r4,-4l9278,7783xm9278,7686r-4,-4l9264,7682r-4,4l9260,7695r4,4l9274,7699r4,-4l9278,7686xm9278,7589r-4,-3l9264,7586r-4,3l9260,7599r4,4l9274,7603r4,-4l9278,7589xm9278,7493r-4,-4l9264,7489r-4,4l9260,7502r4,4l9274,7506r4,-4l9278,7493xm9278,7396r-4,-4l9264,7392r-4,4l9260,7406r4,4l9274,7410r4,-4l9278,7396xm9278,7300r-4,-4l9264,7296r-4,4l9260,7309r4,4l9274,7313r4,-4l9278,7300xm9278,7203r-4,-4l9264,7199r-4,4l9260,7213r4,3l9274,7216r4,-3l9278,7203xm9278,7106r-4,-3l9264,7103r-4,3l9260,7116r4,4l9274,7120r4,-4l9278,7106xm9278,7010r-4,-4l9264,7006r-4,4l9260,7019r4,4l9274,7023r4,-4l9278,7010xm9278,6913r-4,-4l9264,6909r-4,4l9260,6923r4,4l9274,6927r4,-4l9278,6913xm9278,6817r-4,-4l9264,6813r-4,4l9260,6826r4,4l9274,6830r4,-4l9278,6817xm9278,6720r-4,-4l9264,6716r-4,4l9260,6730r4,4l9274,6734r4,-4l9278,6720xm9308,8121r-4,-4l9295,8117r-4,4l9291,8130r4,4l9304,8134r4,-4l9308,8121xm9308,8024r-4,-4l9295,8020r-4,4l9291,8034r4,3l9304,8037r4,-3l9308,8024xm9308,7927r-4,-3l9295,7924r-4,3l9291,7937r4,4l9304,7941r4,-4l9308,7927xm9308,7831r-4,-4l9295,7827r-4,4l9291,7840r4,4l9304,7844r4,-4l9308,7831xm9308,7734r-4,-4l9295,7730r-4,4l9291,7744r4,4l9304,7748r4,-4l9308,7734xm9308,7638r-4,-4l9295,7634r-4,4l9291,7647r4,4l9304,7651r4,-4l9308,7638xm9308,7541r-4,-4l9295,7537r-4,4l9291,7551r4,4l9304,7555r4,-4l9308,7541xm9308,7445r-4,-4l9295,7441r-4,4l9291,7454r4,4l9304,7458r4,-4l9308,7445xm9308,7348r-4,-4l9295,7344r-4,4l9291,7357r4,4l9304,7361r4,-4l9308,7348xm9308,7251r-4,-4l9295,7247r-4,4l9291,7261r4,4l9304,7265r4,-4l9308,7251xm9308,7155r-4,-4l9295,7151r-4,4l9291,7164r4,4l9304,7168r4,-4l9308,7155xm9308,7058r-4,-4l9295,7054r-4,4l9291,7068r4,4l9304,7072r4,-4l9308,7058xm9308,6962r-4,-4l9295,6958r-4,4l9291,6971r4,4l9304,6975r4,-4l9308,6962xm9308,6865r-4,-4l9295,6861r-4,4l9291,6875r4,3l9304,6878r4,-3l9308,6865xm9344,8072r-4,-4l9330,8068r-4,4l9326,8082r4,4l9340,8086r4,-4l9344,8072xm9344,7976r-4,-4l9330,7972r-4,4l9326,7985r4,4l9340,7989r4,-4l9344,7976xm9344,7879r-4,-4l9330,7875r-4,4l9326,7889r4,4l9340,7893r4,-4l9344,7879xm9344,7783r-4,-4l9330,7779r-4,4l9326,7792r4,4l9340,7796r4,-4l9344,7783xm9344,7686r-4,-4l9330,7682r-4,4l9326,7695r4,4l9340,7699r4,-4l9344,7686xm9344,7589r-4,-3l9330,7586r-4,3l9326,7599r4,4l9340,7603r4,-4l9344,7589xm9344,7493r-4,-4l9330,7489r-4,4l9326,7502r4,4l9340,7506r4,-4l9344,7493xm9344,7396r-4,-4l9330,7392r-4,4l9326,7406r4,4l9340,7410r4,-4l9344,7396xm9344,7300r-4,-4l9330,7296r-4,4l9326,7309r4,4l9340,7313r4,-4l9344,7300xm9344,7203r-4,-4l9330,7199r-4,4l9326,7213r4,3l9340,7216r4,-3l9344,7203xm9344,7106r-4,-3l9330,7103r-4,3l9326,7116r4,4l9340,7120r4,-4l9344,7106xm9344,7010r-4,-4l9330,7006r-4,4l9326,7019r4,4l9340,7023r4,-4l9344,7010xm9344,6913r-4,-4l9330,6909r-4,4l9326,6923r4,4l9340,6927r4,-4l9344,6913xm9344,6817r-4,-4l9330,6813r-4,4l9326,6826r4,4l9340,6830r4,-4l9344,6817xm9344,6720r-4,-4l9330,6716r-4,4l9326,6730r4,4l9340,6734r4,-4l9344,6720xm9375,8121r-4,-4l9361,8117r-4,4l9357,8130r4,4l9371,8134r4,-4l9375,8121xm9375,8024r-4,-4l9361,8020r-4,4l9357,8034r4,3l9371,8037r4,-3l9375,8024xm9375,7927r-4,-3l9361,7924r-4,3l9357,7937r4,4l9371,7941r4,-4l9375,7927xm9375,7831r-4,-4l9361,7827r-4,4l9357,7840r4,4l9371,7844r4,-4l9375,7831xm9375,7734r-4,-4l9361,7730r-4,4l9357,7744r4,4l9371,7748r4,-4l9375,7734xm9375,7638r-4,-4l9361,7634r-4,4l9357,7647r4,4l9371,7651r4,-4l9375,7638xm9375,7541r-4,-4l9361,7537r-4,4l9357,7551r4,4l9371,7555r4,-4l9375,7541xm9375,7445r-4,-4l9361,7441r-4,4l9357,7454r4,4l9371,7458r4,-4l9375,7445xm9375,7348r-4,-4l9361,7344r-4,4l9357,7357r4,4l9371,7361r4,-4l9375,7348xm9375,7251r-4,-4l9361,7247r-4,4l9357,7261r4,4l9371,7265r4,-4l9375,7251xm9375,7155r-4,-4l9361,7151r-4,4l9357,7164r4,4l9371,7168r4,-4l9375,7155xm9375,7058r-4,-4l9361,7054r-4,4l9357,7068r4,4l9371,7072r4,-4l9375,7058xm9375,6962r-4,-4l9361,6958r-4,4l9357,6971r4,4l9371,6975r4,-4l9375,6962xm9375,6865r-4,-4l9361,6861r-4,4l9357,6875r4,3l9371,6878r4,-3l9375,6865xm9411,8072r-4,-4l9397,8068r-4,4l9393,8082r4,4l9407,8086r4,-4l9411,8072xm9411,7976r-4,-4l9397,7972r-4,4l9393,7985r4,4l9407,7989r4,-4l9411,7976xm9411,7879r-4,-4l9397,7875r-4,4l9393,7889r4,4l9407,7893r4,-4l9411,7879xm9411,7783r-4,-4l9397,7779r-4,4l9393,7792r4,4l9407,7796r4,-4l9411,7783xm9411,7686r-4,-4l9397,7682r-4,4l9393,7695r4,4l9407,7699r4,-4l9411,7686xm9411,7589r-4,-3l9397,7586r-4,3l9393,7599r4,4l9407,7603r4,-4l9411,7589xm9411,7493r-4,-4l9397,7489r-4,4l9393,7502r4,4l9407,7506r4,-4l9411,7493xm9411,7396r-4,-4l9397,7392r-4,4l9393,7406r4,4l9407,7410r4,-4l9411,7396xm9411,7300r-4,-4l9397,7296r-4,4l9393,7309r4,4l9407,7313r4,-4l9411,7300xm9411,7203r-4,-4l9397,7199r-4,4l9393,7213r4,3l9407,7216r4,-3l9411,7203xm9411,7106r-4,-3l9397,7103r-4,3l9393,7116r4,4l9407,7120r4,-4l9411,7106xm9411,7010r-4,-4l9397,7006r-4,4l9393,7019r4,4l9407,7023r4,-4l9411,7010xm9411,6913r-4,-4l9397,6909r-4,4l9393,6923r4,4l9407,6927r4,-4l9411,6913xm9411,6817r-4,-4l9397,6813r-4,4l9393,6826r4,4l9407,6830r4,-4l9411,6817xm9411,6720r-4,-4l9397,6716r-4,4l9393,6730r4,4l9407,6734r4,-4l9411,6720xm9441,8121r-4,-4l9428,8117r-5,4l9423,8130r5,4l9437,8134r4,-4l9441,8121xm9441,8024r-4,-4l9428,8020r-5,4l9423,8034r5,3l9437,8037r4,-3l9441,8024xm9441,7927r-4,-3l9428,7924r-5,3l9423,7937r5,4l9437,7941r4,-4l9441,7927xm9441,7831r-4,-4l9428,7827r-5,4l9423,7840r5,4l9437,7844r4,-4l9441,7831xm9441,7734r-4,-4l9428,7730r-5,4l9423,7744r5,4l9437,7748r4,-4l9441,7734xm9441,7638r-4,-4l9428,7634r-5,4l9423,7647r5,4l9437,7651r4,-4l9441,7638xm9441,7541r-4,-4l9428,7537r-5,4l9423,7551r5,4l9437,7555r4,-4l9441,7541xm9441,7445r-4,-4l9428,7441r-5,4l9423,7454r5,4l9437,7458r4,-4l9441,7445xm9441,7348r-4,-4l9428,7344r-5,4l9423,7357r5,4l9437,7361r4,-4l9441,7348xm9441,7251r-4,-4l9428,7247r-5,4l9423,7261r5,4l9437,7265r4,-4l9441,7251xm9441,7155r-4,-4l9428,7151r-5,4l9423,7164r5,4l9437,7168r4,-4l9441,7155xm9441,7058r-4,-4l9428,7054r-5,4l9423,7068r5,4l9437,7072r4,-4l9441,7058xm9441,6962r-4,-4l9428,6958r-5,4l9423,6971r5,4l9437,6975r4,-4l9441,6962xm9441,6865r-4,-4l9428,6861r-5,4l9423,6875r5,3l9437,6878r4,-3l9441,6865xm9477,8072r-4,-4l9463,8068r-4,4l9459,8082r4,4l9473,8086r4,-4l9477,8072xm9477,7976r-4,-4l9463,7972r-4,4l9459,7985r4,4l9473,7989r4,-4l9477,7976xm9477,7879r-4,-4l9463,7875r-4,4l9459,7889r4,4l9473,7893r4,-4l9477,7879xm9477,7783r-4,-4l9463,7779r-4,4l9459,7792r4,4l9473,7796r4,-4l9477,7783xm9477,7686r-4,-4l9463,7682r-4,4l9459,7695r4,4l9473,7699r4,-4l9477,7686xm9477,7589r-4,-3l9463,7586r-4,3l9459,7599r4,4l9473,7603r4,-4l9477,7589xm9477,7493r-4,-4l9463,7489r-4,4l9459,7502r4,4l9473,7506r4,-4l9477,7493xm9477,7396r-4,-4l9463,7392r-4,4l9459,7406r4,4l9473,7410r4,-4l9477,7396xm9477,7300r-4,-4l9463,7296r-4,4l9459,7309r4,4l9473,7313r4,-4l9477,7300xm9477,7203r-4,-4l9463,7199r-4,4l9459,7213r4,3l9473,7216r4,-3l9477,7203xm9477,7106r-4,-3l9463,7103r-4,3l9459,7116r4,4l9473,7120r4,-4l9477,7106xm9477,7010r-4,-4l9463,7006r-4,4l9459,7019r4,4l9473,7023r4,-4l9477,7010xm9477,6913r-4,-4l9463,6909r-4,4l9459,6923r4,4l9473,6927r4,-4l9477,6913xm9477,6817r-4,-4l9463,6813r-4,4l9459,6826r4,4l9473,6830r4,-4l9477,6817xm9477,6720r-4,-4l9463,6716r-4,4l9459,6730r4,4l9473,6734r4,-4l9477,6720xm9508,8121r-4,-4l9494,8117r-4,4l9490,8130r4,4l9504,8134r4,-4l9508,8121xm9508,8024r-4,-4l9494,8020r-4,4l9490,8034r4,3l9504,8037r4,-3l9508,8024xm9508,7927r-4,-3l9494,7924r-4,3l9490,7937r4,4l9504,7941r4,-4l9508,7927xm9508,7831r-4,-4l9494,7827r-4,4l9490,7840r4,4l9504,7844r4,-4l9508,7831xm9508,7734r-4,-4l9494,7730r-4,4l9490,7744r4,4l9504,7748r4,-4l9508,7734xm9508,7638r-4,-4l9494,7634r-4,4l9490,7647r4,4l9504,7651r4,-4l9508,7638xm9508,7541r-4,-4l9494,7537r-4,4l9490,7551r4,4l9504,7555r4,-4l9508,7541xm9508,7445r-4,-4l9494,7441r-4,4l9490,7454r4,4l9504,7458r4,-4l9508,7445xm9508,7348r-4,-4l9494,7344r-4,4l9490,7357r4,4l9504,7361r4,-4l9508,7348xm9508,7251r-4,-4l9494,7247r-4,4l9490,7261r4,4l9504,7265r4,-4l9508,7251xm9508,7155r-4,-4l9494,7151r-4,4l9490,7164r4,4l9504,7168r4,-4l9508,7155xm9508,7058r-4,-4l9494,7054r-4,4l9490,7068r4,4l9504,7072r4,-4l9508,7058xm9508,6962r-4,-4l9494,6958r-4,4l9490,6971r4,4l9504,6975r4,-4l9508,6962xm9508,6865r-4,-4l9494,6861r-4,4l9490,6875r4,3l9504,6878r4,-3l9508,6865xm9544,8072r-5,-4l9530,8068r-4,4l9526,8082r4,4l9539,8086r5,-4l9544,8072xm9544,7976r-5,-4l9530,7972r-4,4l9526,7985r4,4l9539,7989r5,-4l9544,7976xm9544,7879r-5,-4l9530,7875r-4,4l9526,7889r4,4l9539,7893r5,-4l9544,7879xm9544,7783r-5,-4l9530,7779r-4,4l9526,7792r4,4l9539,7796r5,-4l9544,7783xm9544,7686r-5,-4l9530,7682r-4,4l9526,7695r4,4l9539,7699r5,-4l9544,7686xm9544,7589r-5,-3l9530,7586r-4,3l9526,7599r4,4l9539,7603r5,-4l9544,7589xm9544,7493r-5,-4l9530,7489r-4,4l9526,7502r4,4l9539,7506r5,-4l9544,7493xm9544,7396r-5,-4l9530,7392r-4,4l9526,7406r4,4l9539,7410r5,-4l9544,7396xm9544,7300r-5,-4l9530,7296r-4,4l9526,7309r4,4l9539,7313r5,-4l9544,7300xm9544,7203r-5,-4l9530,7199r-4,4l9526,7213r4,3l9539,7216r5,-3l9544,7203xm9544,7106r-5,-3l9530,7103r-4,3l9526,7116r4,4l9539,7120r5,-4l9544,7106xm9544,7010r-5,-4l9530,7006r-4,4l9526,7019r4,4l9539,7023r5,-4l9544,7010xm9544,6913r-5,-4l9530,6909r-4,4l9526,6923r4,4l9539,6927r5,-4l9544,6913xm9544,6817r-5,-4l9530,6813r-4,4l9526,6826r4,4l9539,6830r5,-4l9544,6817xm9544,6720r-5,-4l9530,6716r-4,4l9526,6730r4,4l9539,6734r5,-4l9544,6720xm9574,8121r-4,-4l9560,8117r-4,4l9556,8130r4,4l9570,8134r4,-4l9574,8121xm9574,8024r-4,-4l9560,8020r-4,4l9556,8034r4,3l9570,8037r4,-3l9574,8024xm9574,7927r-4,-3l9560,7924r-4,3l9556,7937r4,4l9570,7941r4,-4l9574,7927xm9574,7831r-4,-4l9560,7827r-4,4l9556,7840r4,4l9570,7844r4,-4l9574,7831xm9574,7734r-4,-4l9560,7730r-4,4l9556,7744r4,4l9570,7748r4,-4l9574,7734xm9574,7638r-4,-4l9560,7634r-4,4l9556,7647r4,4l9570,7651r4,-4l9574,7638xm9574,7541r-4,-4l9560,7537r-4,4l9556,7551r4,4l9570,7555r4,-4l9574,7541xm9574,7445r-4,-4l9560,7441r-4,4l9556,7454r4,4l9570,7458r4,-4l9574,7445xm9574,7348r-4,-4l9560,7344r-4,4l9556,7357r4,4l9570,7361r4,-4l9574,7348xm9574,7251r-4,-4l9560,7247r-4,4l9556,7261r4,4l9570,7265r4,-4l9574,7251xm9574,7155r-4,-4l9560,7151r-4,4l9556,7164r4,4l9570,7168r4,-4l9574,7155xm9574,7058r-4,-4l9560,7054r-4,4l9556,7068r4,4l9570,7072r4,-4l9574,7058xm9574,6962r-4,-4l9560,6958r-4,4l9556,6971r4,4l9570,6975r4,-4l9574,6962xm9574,6865r-4,-4l9560,6861r-4,4l9556,6875r4,3l9570,6878r4,-3l9574,6865xm9610,8072r-4,-4l9596,8068r-4,4l9592,8082r4,4l9606,8086r4,-4l9610,8072xm9610,7976r-4,-4l9596,7972r-4,4l9592,7985r4,4l9606,7989r4,-4l9610,7976xm9610,7879r-4,-4l9596,7875r-4,4l9592,7889r4,4l9606,7893r4,-4l9610,7879xm9610,7783r-4,-4l9596,7779r-4,4l9592,7792r4,4l9606,7796r4,-4l9610,7783xm9610,7686r-4,-4l9596,7682r-4,4l9592,7695r4,4l9606,7699r4,-4l9610,7686xm9610,7589r-4,-3l9596,7586r-4,3l9592,7599r4,4l9606,7603r4,-4l9610,7589xm9610,7493r-4,-4l9596,7489r-4,4l9592,7502r4,4l9606,7506r4,-4l9610,7493xm9610,7396r-4,-4l9596,7392r-4,4l9592,7406r4,4l9606,7410r4,-4l9610,7396xm9610,7300r-4,-4l9596,7296r-4,4l9592,7309r4,4l9606,7313r4,-4l9610,7300xm9610,7203r-4,-4l9596,7199r-4,4l9592,7213r4,3l9606,7216r4,-3l9610,7203xm9610,7106r-4,-3l9596,7103r-4,3l9592,7116r4,4l9606,7120r4,-4l9610,7106xm9610,7010r-4,-4l9596,7006r-4,4l9592,7019r4,4l9606,7023r4,-4l9610,7010xm9610,6913r-4,-4l9596,6909r-4,4l9592,6923r4,4l9606,6927r4,-4l9610,6913xm9610,6817r-4,-4l9596,6813r-4,4l9592,6826r4,4l9606,6830r4,-4l9610,6817xm9610,6720r-4,-4l9596,6716r-4,4l9592,6730r4,4l9606,6734r4,-4l9610,6720xm9641,8121r-4,-4l9627,8117r-4,4l9623,8130r4,4l9637,8134r4,-4l9641,8121xm9641,8024r-4,-4l9627,8020r-4,4l9623,8034r4,3l9637,8037r4,-3l9641,8024xm9641,7927r-4,-3l9627,7924r-4,3l9623,7937r4,4l9637,7941r4,-4l9641,7927xm9641,7831r-4,-4l9627,7827r-4,4l9623,7840r4,4l9637,7844r4,-4l9641,7831xm9641,7734r-4,-4l9627,7730r-4,4l9623,7744r4,4l9637,7748r4,-4l9641,7734xm9641,7638r-4,-4l9627,7634r-4,4l9623,7647r4,4l9637,7651r4,-4l9641,7638xm9641,7541r-4,-4l9627,7537r-4,4l9623,7551r4,4l9637,7555r4,-4l9641,7541xm9641,7445r-4,-4l9627,7441r-4,4l9623,7454r4,4l9637,7458r4,-4l9641,7445xm9641,7348r-4,-4l9627,7344r-4,4l9623,7357r4,4l9637,7361r4,-4l9641,7348xm9641,7251r-4,-4l9627,7247r-4,4l9623,7261r4,4l9637,7265r4,-4l9641,7251xm9641,7155r-4,-4l9627,7151r-4,4l9623,7164r4,4l9637,7168r4,-4l9641,7155xm9641,7058r-4,-4l9627,7054r-4,4l9623,7068r4,4l9637,7072r4,-4l9641,7058xm9641,6962r-4,-4l9627,6958r-4,4l9623,6971r4,4l9637,6975r4,-4l9641,6962xm9641,6865r-4,-4l9627,6861r-4,4l9623,6875r4,3l9637,6878r4,-3l9641,6865xm9676,8072r-4,-4l9663,8068r-4,4l9659,8082r4,4l9672,8086r4,-4l9676,8072xm9676,7976r-4,-4l9663,7972r-4,4l9659,7985r4,4l9672,7989r4,-4l9676,7976xm9676,7879r-4,-4l9663,7875r-4,4l9659,7889r4,4l9672,7893r4,-4l9676,7879xm9676,7783r-4,-4l9663,7779r-4,4l9659,7792r4,4l9672,7796r4,-4l9676,7783xm9676,7686r-4,-4l9663,7682r-4,4l9659,7695r4,4l9672,7699r4,-4l9676,7686xm9676,7589r-4,-3l9663,7586r-4,3l9659,7599r4,4l9672,7603r4,-4l9676,7589xm9676,7493r-4,-4l9663,7489r-4,4l9659,7502r4,4l9672,7506r4,-4l9676,7493xm9676,7396r-4,-4l9663,7392r-4,4l9659,7406r4,4l9672,7410r4,-4l9676,7396xm9676,7300r-4,-4l9663,7296r-4,4l9659,7309r4,4l9672,7313r4,-4l9676,7300xm9676,7203r-4,-4l9663,7199r-4,4l9659,7213r4,3l9672,7216r4,-3l9676,7203xm9676,7106r-4,-3l9663,7103r-4,3l9659,7116r4,4l9672,7120r4,-4l9676,7106xm9676,7010r-4,-4l9663,7006r-4,4l9659,7019r4,4l9672,7023r4,-4l9676,7010xm9676,6913r-4,-4l9663,6909r-4,4l9659,6923r4,4l9672,6927r4,-4l9676,6913xm9676,6817r-4,-4l9663,6813r-4,4l9659,6826r4,4l9672,6830r4,-4l9676,6817xm9676,6720r-4,-4l9663,6716r-4,4l9659,6730r4,4l9672,6734r4,-4l9676,6720xm9707,8121r-4,-4l9693,8117r-4,4l9689,8130r4,4l9703,8134r4,-4l9707,8121xm9707,8024r-4,-4l9693,8020r-4,4l9689,8034r4,3l9703,8037r4,-3l9707,8024xm9707,7927r-4,-3l9693,7924r-4,3l9689,7937r4,4l9703,7941r4,-4l9707,7927xm9707,7831r-4,-4l9693,7827r-4,4l9689,7840r4,4l9703,7844r4,-4l9707,7831xm9707,7734r-4,-4l9693,7730r-4,4l9689,7744r4,4l9703,7748r4,-4l9707,7734xm9707,7638r-4,-4l9693,7634r-4,4l9689,7647r4,4l9703,7651r4,-4l9707,7638xm9707,7541r-4,-4l9693,7537r-4,4l9689,7551r4,4l9703,7555r4,-4l9707,7541xm9707,7445r-4,-4l9693,7441r-4,4l9689,7454r4,4l9703,7458r4,-4l9707,7445xm9707,7348r-4,-4l9693,7344r-4,4l9689,7357r4,4l9703,7361r4,-4l9707,7348xm9707,7251r-4,-4l9693,7247r-4,4l9689,7261r4,4l9703,7265r4,-4l9707,7251xm9707,7155r-4,-4l9693,7151r-4,4l9689,7164r4,4l9703,7168r4,-4l9707,7155xm9707,7058r-4,-4l9693,7054r-4,4l9689,7068r4,4l9703,7072r4,-4l9707,7058xm9707,6962r-4,-4l9693,6958r-4,4l9689,6971r4,4l9703,6975r4,-4l9707,6962xm9707,6865r-4,-4l9693,6861r-4,4l9689,6875r4,3l9703,6878r4,-3l9707,6865xm9743,8072r-4,-4l9729,8068r-4,4l9725,8082r4,4l9739,8086r4,-4l9743,8072xm9743,7976r-4,-4l9729,7972r-4,4l9725,7985r4,4l9739,7989r4,-4l9743,7976xm9743,7879r-4,-4l9729,7875r-4,4l9725,7889r4,4l9739,7893r4,-4l9743,7879xm9743,7783r-4,-4l9729,7779r-4,4l9725,7792r4,4l9739,7796r4,-4l9743,7783xm9743,7686r-4,-4l9729,7682r-4,4l9725,7695r4,4l9739,7699r4,-4l9743,7686xm9743,7589r-4,-3l9729,7586r-4,3l9725,7599r4,4l9739,7603r4,-4l9743,7589xm9743,7493r-4,-4l9729,7489r-4,4l9725,7502r4,4l9739,7506r4,-4l9743,7493xm9743,7396r-4,-4l9729,7392r-4,4l9725,7406r4,4l9739,7410r4,-4l9743,7396xm9743,7300r-4,-4l9729,7296r-4,4l9725,7309r4,4l9739,7313r4,-4l9743,7300xm9743,7203r-4,-4l9729,7199r-4,4l9725,7213r4,3l9739,7216r4,-3l9743,7203xm9743,7106r-4,-3l9729,7103r-4,3l9725,7116r4,4l9739,7120r4,-4l9743,7106xm9743,7010r-4,-4l9729,7006r-4,4l9725,7019r4,4l9739,7023r4,-4l9743,7010xm9743,6913r-4,-4l9729,6909r-4,4l9725,6923r4,4l9739,6927r4,-4l9743,6913xm9743,6817r-4,-4l9729,6813r-4,4l9725,6826r4,4l9739,6830r4,-4l9743,6817xm9743,6720r-4,-4l9729,6716r-4,4l9725,6730r4,4l9739,6734r4,-4l9743,6720xm9774,8121r-4,-4l9760,8117r-4,4l9756,8130r4,4l9770,8134r4,-4l9774,8121xm9774,8024r-4,-4l9760,8020r-4,4l9756,8034r4,3l9770,8037r4,-3l9774,8024xm9774,7927r-4,-3l9760,7924r-4,3l9756,7937r4,4l9770,7941r4,-4l9774,7927xm9774,7831r-4,-4l9760,7827r-4,4l9756,7840r4,4l9770,7844r4,-4l9774,7831xm9774,7734r-4,-4l9760,7730r-4,4l9756,7744r4,4l9770,7748r4,-4l9774,7734xm9774,7638r-4,-4l9760,7634r-4,4l9756,7647r4,4l9770,7651r4,-4l9774,7638xm9774,7541r-4,-4l9760,7537r-4,4l9756,7551r4,4l9770,7555r4,-4l9774,7541xm9774,7445r-4,-4l9760,7441r-4,4l9756,7454r4,4l9770,7458r4,-4l9774,7445xm9774,7348r-4,-4l9760,7344r-4,4l9756,7357r4,4l9770,7361r4,-4l9774,7348xm9774,7251r-4,-4l9760,7247r-4,4l9756,7261r4,4l9770,7265r4,-4l9774,7251xm9774,7155r-4,-4l9760,7151r-4,4l9756,7164r4,4l9770,7168r4,-4l9774,7155xm9774,7058r-4,-4l9760,7054r-4,4l9756,7068r4,4l9770,7072r4,-4l9774,7058xm9774,6962r-4,-4l9760,6958r-4,4l9756,6971r4,4l9770,6975r4,-4l9774,6962xm9774,6865r-4,-4l9760,6861r-4,4l9756,6875r4,3l9770,6878r4,-3l9774,6865xm9809,8072r-4,-4l9796,8068r-4,4l9792,8082r4,4l9805,8086r4,-4l9809,8072xm9809,7976r-4,-4l9796,7972r-4,4l9792,7985r4,4l9805,7989r4,-4l9809,7976xm9809,7879r-4,-4l9796,7875r-4,4l9792,7889r4,4l9805,7893r4,-4l9809,7879xm9809,7783r-4,-4l9796,7779r-4,4l9792,7792r4,4l9805,7796r4,-4l9809,7783xm9809,7686r-4,-4l9796,7682r-4,4l9792,7695r4,4l9805,7699r4,-4l9809,7686xm9809,7589r-4,-3l9796,7586r-4,3l9792,7599r4,4l9805,7603r4,-4l9809,7589xm9809,7493r-4,-4l9796,7489r-4,4l9792,7502r4,4l9805,7506r4,-4l9809,7493xm9809,7396r-4,-4l9796,7392r-4,4l9792,7406r4,4l9805,7410r4,-4l9809,7396xm9809,7300r-4,-4l9796,7296r-4,4l9792,7309r4,4l9805,7313r4,-4l9809,7300xm9809,7203r-4,-4l9796,7199r-4,4l9792,7213r4,3l9805,7216r4,-3l9809,7203xm9809,7106r-4,-3l9796,7103r-4,3l9792,7116r4,4l9805,7120r4,-4l9809,7106xm9809,7010r-4,-4l9796,7006r-4,4l9792,7019r4,4l9805,7023r4,-4l9809,7010xm9809,6913r-4,-4l9796,6909r-4,4l9792,6923r4,4l9805,6927r4,-4l9809,6913xm9809,6817r-4,-4l9796,6813r-4,4l9792,6826r4,4l9805,6830r4,-4l9809,6817xm9809,6720r-4,-4l9796,6716r-4,4l9792,6730r4,4l9805,6734r4,-4l9809,6720xm9840,8121r-4,-4l9826,8117r-4,4l9822,8130r4,4l9836,8134r4,-4l9840,8121xm9840,8024r-4,-4l9826,8020r-4,4l9822,8034r4,3l9836,8037r4,-3l9840,8024xm9840,7927r-4,-3l9826,7924r-4,3l9822,7937r4,4l9836,7941r4,-4l9840,7927xm9840,7831r-4,-4l9826,7827r-4,4l9822,7840r4,4l9836,7844r4,-4l9840,7831xm9840,7734r-4,-4l9826,7730r-4,4l9822,7744r4,4l9836,7748r4,-4l9840,7734xm9840,7638r-4,-4l9826,7634r-4,4l9822,7647r4,4l9836,7651r4,-4l9840,7638xm9840,7541r-4,-4l9826,7537r-4,4l9822,7551r4,4l9836,7555r4,-4l9840,7541xm9840,7445r-4,-4l9826,7441r-4,4l9822,7454r4,4l9836,7458r4,-4l9840,7445xm9840,7348r-4,-4l9826,7344r-4,4l9822,7357r4,4l9836,7361r4,-4l9840,7348xm9840,7251r-4,-4l9826,7247r-4,4l9822,7261r4,4l9836,7265r4,-4l9840,7251xm9840,7155r-4,-4l9826,7151r-4,4l9822,7164r4,4l9836,7168r4,-4l9840,7155xm9840,7058r-4,-4l9826,7054r-4,4l9822,7068r4,4l9836,7072r4,-4l9840,7058xm9840,6962r-4,-4l9826,6958r-4,4l9822,6971r4,4l9836,6975r4,-4l9840,6962xm9840,6865r-4,-4l9826,6861r-4,4l9822,6875r4,3l9836,6878r4,-3l9840,6865xm9876,8072r-4,-4l9862,8068r-4,4l9858,8082r4,4l9872,8086r4,-4l9876,8072xm9876,7976r-4,-4l9862,7972r-4,4l9858,7985r4,4l9872,7989r4,-4l9876,7976xm9876,7879r-4,-4l9862,7875r-4,4l9858,7889r4,4l9872,7893r4,-4l9876,7879xm9876,7783r-4,-4l9862,7779r-4,4l9858,7792r4,4l9872,7796r4,-4l9876,7783xm9876,7686r-4,-4l9862,7682r-4,4l9858,7695r4,4l9872,7699r4,-4l9876,7686xm9876,7589r-4,-3l9862,7586r-4,3l9858,7599r4,4l9872,7603r4,-4l9876,7589xm9876,7493r-4,-4l9862,7489r-4,4l9858,7502r4,4l9872,7506r4,-4l9876,7493xm9876,7396r-4,-4l9862,7392r-4,4l9858,7406r4,4l9872,7410r4,-4l9876,7396xm9876,7300r-4,-4l9862,7296r-4,4l9858,7309r4,4l9872,7313r4,-4l9876,7300xm9876,7203r-4,-4l9862,7199r-4,4l9858,7213r4,3l9872,7216r4,-3l9876,7203xm9876,7106r-4,-3l9862,7103r-4,3l9858,7116r4,4l9872,7120r4,-4l9876,7106xm9876,7010r-4,-4l9862,7006r-4,4l9858,7019r4,4l9872,7023r4,-4l9876,7010xm9876,6913r-4,-4l9862,6909r-4,4l9858,6923r4,4l9872,6927r4,-4l9876,6913xm9876,6817r-4,-4l9862,6813r-4,4l9858,6826r4,4l9872,6830r4,-4l9876,6817xm9876,6720r-4,-4l9862,6716r-4,4l9858,6730r4,4l9872,6734r4,-4l9876,6720xm9906,8121r-3,-4l9893,8117r-4,4l9889,8130r4,4l9903,8134r3,-4l9906,8121xm9906,8024r-3,-4l9893,8020r-4,4l9889,8034r4,3l9903,8037r3,-3l9906,8024xm9906,7927r-3,-3l9893,7924r-4,3l9889,7937r4,4l9903,7941r3,-4l9906,7927xm9906,7831r-3,-4l9893,7827r-4,4l9889,7840r4,4l9903,7844r3,-4l9906,7831xm9906,7734r-3,-4l9893,7730r-4,4l9889,7744r4,4l9903,7748r3,-4l9906,7734xm9906,7638r-3,-4l9893,7634r-4,4l9889,7647r4,4l9903,7651r3,-4l9906,7638xm9906,7541r-3,-4l9893,7537r-4,4l9889,7551r4,4l9903,7555r3,-4l9906,7541xm9906,7445r-3,-4l9893,7441r-4,4l9889,7454r4,4l9903,7458r3,-4l9906,7445xm9906,7348r-3,-4l9893,7344r-4,4l9889,7357r4,4l9903,7361r3,-4l9906,7348xm9906,7251r-3,-4l9893,7247r-4,4l9889,7261r4,4l9903,7265r3,-4l9906,7251xm9906,7155r-3,-4l9893,7151r-4,4l9889,7164r4,4l9903,7168r3,-4l9906,7155xm9906,7058r-3,-4l9893,7054r-4,4l9889,7068r4,4l9903,7072r3,-4l9906,7058xm9906,6962r-3,-4l9893,6958r-4,4l9889,6971r4,4l9903,6975r3,-4l9906,6962xm9906,6865r-3,-4l9893,6861r-4,4l9889,6875r4,3l9903,6878r3,-3l9906,6865xm9942,8072r-4,-4l9929,8068r-4,4l9925,8082r4,4l9938,8086r4,-4l9942,8072xm9942,7976r-4,-4l9929,7972r-4,4l9925,7985r4,4l9938,7989r4,-4l9942,7976xm9942,7879r-4,-4l9929,7875r-4,4l9925,7889r4,4l9938,7893r4,-4l9942,7879xm9942,7783r-4,-4l9929,7779r-4,4l9925,7792r4,4l9938,7796r4,-4l9942,7783xm9942,7686r-4,-4l9929,7682r-4,4l9925,7695r4,4l9938,7699r4,-4l9942,7686xm9942,7589r-4,-3l9929,7586r-4,3l9925,7599r4,4l9938,7603r4,-4l9942,7589xm9942,7493r-4,-4l9929,7489r-4,4l9925,7502r4,4l9938,7506r4,-4l9942,7493xm9942,7396r-4,-4l9929,7392r-4,4l9925,7406r4,4l9938,7410r4,-4l9942,7396xm9942,7300r-4,-4l9929,7296r-4,4l9925,7309r4,4l9938,7313r4,-4l9942,7300xm9942,7203r-4,-4l9929,7199r-4,4l9925,7213r4,3l9938,7216r4,-3l9942,7203xm9942,7106r-4,-3l9929,7103r-4,3l9925,7116r4,4l9938,7120r4,-4l9942,7106xm9942,7010r-4,-4l9929,7006r-4,4l9925,7019r4,4l9938,7023r4,-4l9942,7010xm9942,6913r-4,-4l9929,6909r-4,4l9925,6923r4,4l9938,6927r4,-4l9942,6913xm9942,6817r-4,-4l9929,6813r-4,4l9925,6826r4,4l9938,6830r4,-4l9942,6817xm9942,6720r-4,-4l9929,6716r-4,4l9925,6730r4,4l9938,6734r4,-4l9942,6720xm9973,8121r-4,-4l9959,8117r-4,4l9955,8130r4,4l9969,8134r4,-4l9973,8121xm9973,8024r-4,-4l9959,8020r-4,4l9955,8034r4,3l9969,8037r4,-3l9973,8024xm9973,7927r-4,-3l9959,7924r-4,3l9955,7937r4,4l9969,7941r4,-4l9973,7927xm9973,7831r-4,-4l9959,7827r-4,4l9955,7840r4,4l9969,7844r4,-4l9973,7831xm9973,7734r-4,-4l9959,7730r-4,4l9955,7744r4,4l9969,7748r4,-4l9973,7734xm9973,7638r-4,-4l9959,7634r-4,4l9955,7647r4,4l9969,7651r4,-4l9973,7638xm9973,7541r-4,-4l9959,7537r-4,4l9955,7551r4,4l9969,7555r4,-4l9973,7541xm9973,7445r-4,-4l9959,7441r-4,4l9955,7454r4,4l9969,7458r4,-4l9973,7445xm9973,7348r-4,-4l9959,7344r-4,4l9955,7357r4,4l9969,7361r4,-4l9973,7348xm9973,7251r-4,-4l9959,7247r-4,4l9955,7261r4,4l9969,7265r4,-4l9973,7251xm9973,7155r-4,-4l9959,7151r-4,4l9955,7164r4,4l9969,7168r4,-4l9973,7155xm9973,7058r-4,-4l9959,7054r-4,4l9955,7068r4,4l9969,7072r4,-4l9973,7058xm9973,6962r-4,-4l9959,6958r-4,4l9955,6971r4,4l9969,6975r4,-4l9973,6962xm9973,6865r-4,-4l9959,6861r-4,4l9955,6875r4,3l9969,6878r4,-3l9973,6865xm10009,8072r-4,-4l9995,8068r-4,4l9991,8082r4,4l10005,8086r4,-4l10009,8072xm10009,7976r-4,-4l9995,7972r-4,4l9991,7985r4,4l10005,7989r4,-4l10009,7976xm10009,7879r-4,-4l9995,7875r-4,4l9991,7889r4,4l10005,7893r4,-4l10009,7879xm10009,7783r-4,-4l9995,7779r-4,4l9991,7792r4,4l10005,7796r4,-4l10009,7783xm10009,7686r-4,-4l9995,7682r-4,4l9991,7695r4,4l10005,7699r4,-4l10009,7686xm10009,7589r-4,-3l9995,7586r-4,3l9991,7599r4,4l10005,7603r4,-4l10009,7589xm10009,7493r-4,-4l9995,7489r-4,4l9991,7502r4,4l10005,7506r4,-4l10009,7493xm10009,7396r-4,-4l9995,7392r-4,4l9991,7406r4,4l10005,7410r4,-4l10009,7396xm10009,7300r-4,-4l9995,7296r-4,4l9991,7309r4,4l10005,7313r4,-4l10009,7300xm10009,7203r-4,-4l9995,7199r-4,4l9991,7213r4,3l10005,7216r4,-3l10009,7203xm10009,7106r-4,-3l9995,7103r-4,3l9991,7116r4,4l10005,7120r4,-4l10009,7106xm10009,7010r-4,-4l9995,7006r-4,4l9991,7019r4,4l10005,7023r4,-4l10009,7010xm10009,6913r-4,-4l9995,6909r-4,4l9991,6923r4,4l10005,6927r4,-4l10009,6913xm10009,6817r-4,-4l9995,6813r-4,4l9991,6826r4,4l10005,6830r4,-4l10009,6817xm10009,6720r-4,-4l9995,6716r-4,4l9991,6730r4,4l10005,6734r4,-4l10009,6720xm10039,8121r-4,-4l10026,8117r-4,4l10022,8130r4,4l10035,8134r4,-4l10039,8121xm10039,8024r-4,-4l10026,8020r-4,4l10022,8034r4,3l10035,8037r4,-3l10039,8024xm10039,7927r-4,-3l10026,7924r-4,3l10022,7937r4,4l10035,7941r4,-4l10039,7927xm10039,7831r-4,-4l10026,7827r-4,4l10022,7840r4,4l10035,7844r4,-4l10039,7831xm10039,7734r-4,-4l10026,7730r-4,4l10022,7744r4,4l10035,7748r4,-4l10039,7734xm10039,7638r-4,-4l10026,7634r-4,4l10022,7647r4,4l10035,7651r4,-4l10039,7638xm10039,7541r-4,-4l10026,7537r-4,4l10022,7551r4,4l10035,7555r4,-4l10039,7541xm10039,7445r-4,-4l10026,7441r-4,4l10022,7454r4,4l10035,7458r4,-4l10039,7445xm10039,7348r-4,-4l10026,7344r-4,4l10022,7357r4,4l10035,7361r4,-4l10039,7348xm10039,7251r-4,-4l10026,7247r-4,4l10022,7261r4,4l10035,7265r4,-4l10039,7251xm10039,7155r-4,-4l10026,7151r-4,4l10022,7164r4,4l10035,7168r4,-4l10039,7155xm10039,7058r-4,-4l10026,7054r-4,4l10022,7068r4,4l10035,7072r4,-4l10039,7058xm10039,6962r-4,-4l10026,6958r-4,4l10022,6971r4,4l10035,6975r4,-4l10039,6962xm10039,6865r-4,-4l10026,6861r-4,4l10022,6875r4,3l10035,6878r4,-3l10039,6865xm10075,8072r-4,-4l10062,8068r-4,4l10058,8082r4,4l10071,8086r4,-4l10075,8072xm10075,7976r-4,-4l10062,7972r-4,4l10058,7985r4,4l10071,7989r4,-4l10075,7976xm10075,7879r-4,-4l10062,7875r-4,4l10058,7889r4,4l10071,7893r4,-4l10075,7879xm10075,7783r-4,-4l10062,7779r-4,4l10058,7792r4,4l10071,7796r4,-4l10075,7783xm10075,7686r-4,-4l10062,7682r-4,4l10058,7695r4,4l10071,7699r4,-4l10075,7686xm10075,7589r-4,-3l10062,7586r-4,3l10058,7599r4,4l10071,7603r4,-4l10075,7589xm10075,7493r-4,-4l10062,7489r-4,4l10058,7502r4,4l10071,7506r4,-4l10075,7493xm10075,7396r-4,-4l10062,7392r-4,4l10058,7406r4,4l10071,7410r4,-4l10075,7396xm10075,7300r-4,-4l10062,7296r-4,4l10058,7309r4,4l10071,7313r4,-4l10075,7300xm10075,7203r-4,-4l10062,7199r-4,4l10058,7213r4,3l10071,7216r4,-3l10075,7203xm10075,7106r-4,-3l10062,7103r-4,3l10058,7116r4,4l10071,7120r4,-4l10075,7106xm10075,7010r-4,-4l10062,7006r-4,4l10058,7019r4,4l10071,7023r4,-4l10075,7010xm10075,6913r-4,-4l10062,6909r-4,4l10058,6923r4,4l10071,6927r4,-4l10075,6913xm10075,6817r-4,-4l10062,6813r-4,4l10058,6826r4,4l10071,6830r4,-4l10075,6817xm10075,6720r-4,-4l10062,6716r-4,4l10058,6730r4,4l10071,6734r4,-4l10075,6720xm10106,8121r-4,-4l10092,8117r-4,4l10088,8130r4,4l10102,8134r4,-4l10106,8121xm10106,8024r-4,-4l10092,8020r-4,4l10088,8034r4,3l10102,8037r4,-3l10106,8024xm10106,7927r-4,-3l10092,7924r-4,3l10088,7937r4,4l10102,7941r4,-4l10106,7927xm10106,7831r-4,-4l10092,7827r-4,4l10088,7840r4,4l10102,7844r4,-4l10106,7831xm10106,7734r-4,-4l10092,7730r-4,4l10088,7744r4,4l10102,7748r4,-4l10106,7734xm10106,7638r-4,-4l10092,7634r-4,4l10088,7647r4,4l10102,7651r4,-4l10106,7638xm10106,7541r-4,-4l10092,7537r-4,4l10088,7551r4,4l10102,7555r4,-4l10106,7541xm10106,7445r-4,-4l10092,7441r-4,4l10088,7454r4,4l10102,7458r4,-4l10106,7445xm10106,7348r-4,-4l10092,7344r-4,4l10088,7357r4,4l10102,7361r4,-4l10106,7348xm10106,7251r-4,-4l10092,7247r-4,4l10088,7261r4,4l10102,7265r4,-4l10106,7251xm10106,7155r-4,-4l10092,7151r-4,4l10088,7164r4,4l10102,7168r4,-4l10106,7155xm10106,7058r-4,-4l10092,7054r-4,4l10088,7068r4,4l10102,7072r4,-4l10106,7058xm10106,6962r-4,-4l10092,6958r-4,4l10088,6971r4,4l10102,6975r4,-4l10106,6962xm10106,6865r-4,-4l10092,6861r-4,4l10088,6875r4,3l10102,6878r4,-3l10106,6865xm10142,8072r-4,-4l10128,8068r-4,4l10124,8082r4,4l10138,8086r4,-4l10142,8072xm10142,7976r-4,-4l10128,7972r-4,4l10124,7985r4,4l10138,7989r4,-4l10142,7976xm10142,7879r-4,-4l10128,7875r-4,4l10124,7889r4,4l10138,7893r4,-4l10142,7879xm10142,7783r-4,-4l10128,7779r-4,4l10124,7792r4,4l10138,7796r4,-4l10142,7783xm10142,7686r-4,-4l10128,7682r-4,4l10124,7695r4,4l10138,7699r4,-4l10142,7686xm10142,7589r-4,-3l10128,7586r-4,3l10124,7599r4,4l10138,7603r4,-4l10142,7589xm10142,7493r-4,-4l10128,7489r-4,4l10124,7502r4,4l10138,7506r4,-4l10142,7493xm10142,7396r-4,-4l10128,7392r-4,4l10124,7406r4,4l10138,7410r4,-4l10142,7396xm10142,7300r-4,-4l10128,7296r-4,4l10124,7309r4,4l10138,7313r4,-4l10142,7300xm10142,7203r-4,-4l10128,7199r-4,4l10124,7213r4,3l10138,7216r4,-3l10142,7203xm10142,7106r-4,-3l10128,7103r-4,3l10124,7116r4,4l10138,7120r4,-4l10142,7106xm10142,7010r-4,-4l10128,7006r-4,4l10124,7019r4,4l10138,7023r4,-4l10142,7010xm10142,6913r-4,-4l10128,6909r-4,4l10124,6923r4,4l10138,6927r4,-4l10142,6913xm10142,6817r-4,-4l10128,6813r-4,4l10124,6826r4,4l10138,6830r4,-4l10142,6817xm10142,6720r-4,-4l10128,6716r-4,4l10124,6730r4,4l10138,6734r4,-4l10142,6720xm10172,8121r-4,-4l10159,8117r-4,4l10155,8130r4,4l10168,8134r4,-4l10172,8121xm10172,8024r-4,-4l10159,8020r-4,4l10155,8034r4,3l10168,8037r4,-3l10172,8024xm10172,7927r-4,-3l10159,7924r-4,3l10155,7937r4,4l10168,7941r4,-4l10172,7927xm10172,7831r-4,-4l10159,7827r-4,4l10155,7840r4,4l10168,7844r4,-4l10172,7831xm10172,7734r-4,-4l10159,7730r-4,4l10155,7744r4,4l10168,7748r4,-4l10172,7734xm10172,7638r-4,-4l10159,7634r-4,4l10155,7647r4,4l10168,7651r4,-4l10172,7638xm10172,7541r-4,-4l10159,7537r-4,4l10155,7551r4,4l10168,7555r4,-4l10172,7541xm10172,7445r-4,-4l10159,7441r-4,4l10155,7454r4,4l10168,7458r4,-4l10172,7445xm10172,7348r-4,-4l10159,7344r-4,4l10155,7357r4,4l10168,7361r4,-4l10172,7348xm10172,7251r-4,-4l10159,7247r-4,4l10155,7261r4,4l10168,7265r4,-4l10172,7251xm10172,7155r-4,-4l10159,7151r-4,4l10155,7164r4,4l10168,7168r4,-4l10172,7155xm10172,7058r-4,-4l10159,7054r-4,4l10155,7068r4,4l10168,7072r4,-4l10172,7058xm10172,6962r-4,-4l10159,6958r-4,4l10155,6971r4,4l10168,6975r4,-4l10172,6962xm10172,6865r-4,-4l10159,6861r-4,4l10155,6875r4,3l10168,6878r4,-3l10172,6865xm10208,8072r-4,-4l10194,8068r-3,4l10191,8082r3,4l10204,8086r4,-4l10208,8072xm10208,7976r-4,-4l10194,7972r-3,4l10191,7985r3,4l10204,7989r4,-4l10208,7976xm10208,7879r-4,-4l10194,7875r-3,4l10191,7889r3,4l10204,7893r4,-4l10208,7879xm10208,7783r-4,-4l10194,7779r-3,4l10191,7792r3,4l10204,7796r4,-4l10208,7783xm10208,7686r-4,-4l10194,7682r-3,4l10191,7695r3,4l10204,7699r4,-4l10208,7686xm10208,7589r-4,-3l10194,7586r-3,3l10191,7599r3,4l10204,7603r4,-4l10208,7589xm10208,7493r-4,-4l10194,7489r-3,4l10191,7502r3,4l10204,7506r4,-4l10208,7493xm10208,7396r-4,-4l10194,7392r-3,4l10191,7406r3,4l10204,7410r4,-4l10208,7396xm10208,7300r-4,-4l10194,7296r-3,4l10191,7309r3,4l10204,7313r4,-4l10208,7300xm10208,7203r-4,-4l10194,7199r-3,4l10191,7213r3,3l10204,7216r4,-3l10208,7203xm10208,7106r-4,-3l10194,7103r-3,3l10191,7116r3,4l10204,7120r4,-4l10208,7106xm10208,7010r-4,-4l10194,7006r-3,4l10191,7019r3,4l10204,7023r4,-4l10208,7010xm10208,6913r-4,-4l10194,6909r-3,4l10191,6923r3,4l10204,6927r4,-4l10208,6913xm10208,6817r-4,-4l10194,6813r-3,4l10191,6826r3,4l10204,6830r4,-4l10208,6817xm10208,6720r-4,-4l10194,6716r-3,4l10191,6730r3,4l10204,6734r4,-4l10208,6720xm10239,8121r-4,-4l10225,8117r-4,4l10221,8130r4,4l10235,8134r4,-4l10239,8121xm10239,8024r-4,-4l10225,8020r-4,4l10221,8034r4,3l10235,8037r4,-3l10239,8024xm10239,7927r-4,-3l10225,7924r-4,3l10221,7937r4,4l10235,7941r4,-4l10239,7927xm10239,7831r-4,-4l10225,7827r-4,4l10221,7840r4,4l10235,7844r4,-4l10239,7831xm10239,7734r-4,-4l10225,7730r-4,4l10221,7744r4,4l10235,7748r4,-4l10239,7734xm10239,7638r-4,-4l10225,7634r-4,4l10221,7647r4,4l10235,7651r4,-4l10239,7638xm10239,7541r-4,-4l10225,7537r-4,4l10221,7551r4,4l10235,7555r4,-4l10239,7541xm10239,7445r-4,-4l10225,7441r-4,4l10221,7454r4,4l10235,7458r4,-4l10239,7445xm10239,7348r-4,-4l10225,7344r-4,4l10221,7357r4,4l10235,7361r4,-4l10239,7348xm10239,7251r-4,-4l10225,7247r-4,4l10221,7261r4,4l10235,7265r4,-4l10239,7251xm10239,7155r-4,-4l10225,7151r-4,4l10221,7164r4,4l10235,7168r4,-4l10239,7155xm10239,7058r-4,-4l10225,7054r-4,4l10221,7068r4,4l10235,7072r4,-4l10239,7058xm10239,6962r-4,-4l10225,6958r-4,4l10221,6971r4,4l10235,6975r4,-4l10239,6962xm10239,6865r-4,-4l10225,6861r-4,4l10221,6875r4,3l10235,6878r4,-3l10239,6865xm10275,8072r-4,-4l10261,8068r-4,4l10257,8082r4,4l10271,8086r4,-4l10275,8072xm10275,7976r-4,-4l10261,7972r-4,4l10257,7985r4,4l10271,7989r4,-4l10275,7976xm10275,7879r-4,-4l10261,7875r-4,4l10257,7889r4,4l10271,7893r4,-4l10275,7879xm10275,7783r-4,-4l10261,7779r-4,4l10257,7792r4,4l10271,7796r4,-4l10275,7783xm10275,7686r-4,-4l10261,7682r-4,4l10257,7695r4,4l10271,7699r4,-4l10275,7686xm10275,7589r-4,-3l10261,7586r-4,3l10257,7599r4,4l10271,7603r4,-4l10275,7589xm10275,7493r-4,-4l10261,7489r-4,4l10257,7502r4,4l10271,7506r4,-4l10275,7493xm10275,7396r-4,-4l10261,7392r-4,4l10257,7406r4,4l10271,7410r4,-4l10275,7396xm10275,7300r-4,-4l10261,7296r-4,4l10257,7309r4,4l10271,7313r4,-4l10275,7300xm10275,7203r-4,-4l10261,7199r-4,4l10257,7213r4,3l10271,7216r4,-3l10275,7203xm10275,7106r-4,-3l10261,7103r-4,3l10257,7116r4,4l10271,7120r4,-4l10275,7106xm10275,7010r-4,-4l10261,7006r-4,4l10257,7019r4,4l10271,7023r4,-4l10275,7010xm10275,6913r-4,-4l10261,6909r-4,4l10257,6923r4,4l10271,6927r4,-4l10275,6913xm10275,6817r-4,-4l10261,6813r-4,4l10257,6826r4,4l10271,6830r4,-4l10275,6817xm10275,6720r-4,-4l10261,6716r-4,4l10257,6730r4,4l10271,6734r4,-4l10275,6720xm10305,8121r-4,-4l10292,8117r-4,4l10288,8130r4,4l10301,8134r4,-4l10305,8121xm10305,8024r-4,-4l10292,8020r-4,4l10288,8034r4,3l10301,8037r4,-3l10305,8024xm10305,7927r-4,-3l10292,7924r-4,3l10288,7937r4,4l10301,7941r4,-4l10305,7927xm10305,7831r-4,-4l10292,7827r-4,4l10288,7840r4,4l10301,7844r4,-4l10305,7831xm10305,7734r-4,-4l10292,7730r-4,4l10288,7744r4,4l10301,7748r4,-4l10305,7734xm10305,7638r-4,-4l10292,7634r-4,4l10288,7647r4,4l10301,7651r4,-4l10305,7638xm10305,7541r-4,-4l10292,7537r-4,4l10288,7551r4,4l10301,7555r4,-4l10305,7541xm10305,7445r-4,-4l10292,7441r-4,4l10288,7454r4,4l10301,7458r4,-4l10305,7445xm10305,7348r-4,-4l10292,7344r-4,4l10288,7357r4,4l10301,7361r4,-4l10305,7348xm10305,7251r-4,-4l10292,7247r-4,4l10288,7261r4,4l10301,7265r4,-4l10305,7251xm10305,7155r-4,-4l10292,7151r-4,4l10288,7164r4,4l10301,7168r4,-4l10305,7155xm10305,7058r-4,-4l10292,7054r-4,4l10288,7068r4,4l10301,7072r4,-4l10305,7058xm10305,6962r-4,-4l10292,6958r-4,4l10288,6971r4,4l10301,6975r4,-4l10305,6962xm10305,6865r-4,-4l10292,6861r-4,4l10288,6875r4,3l10301,6878r4,-3l10305,6865xm10341,8072r-4,-4l10328,8068r-5,4l10323,8082r5,4l10337,8086r4,-4l10341,8072xm10341,7976r-4,-4l10328,7972r-5,4l10323,7985r5,4l10337,7989r4,-4l10341,7976xm10341,7879r-4,-4l10328,7875r-5,4l10323,7889r5,4l10337,7893r4,-4l10341,7879xm10341,7783r-4,-4l10328,7779r-5,4l10323,7792r5,4l10337,7796r4,-4l10341,7783xm10341,7686r-4,-4l10328,7682r-5,4l10323,7695r5,4l10337,7699r4,-4l10341,7686xm10341,7589r-4,-3l10328,7586r-5,3l10323,7599r5,4l10337,7603r4,-4l10341,7589xm10341,7493r-4,-4l10328,7489r-5,4l10323,7502r5,4l10337,7506r4,-4l10341,7493xm10341,7396r-4,-4l10328,7392r-5,4l10323,7406r5,4l10337,7410r4,-4l10341,7396xm10341,7300r-4,-4l10328,7296r-5,4l10323,7309r5,4l10337,7313r4,-4l10341,7300xm10341,7203r-4,-4l10328,7199r-5,4l10323,7213r5,3l10337,7216r4,-3l10341,7203xm10341,7106r-4,-3l10328,7103r-5,3l10323,7116r5,4l10337,7120r4,-4l10341,7106xm10341,7010r-4,-4l10328,7006r-5,4l10323,7019r5,4l10337,7023r4,-4l10341,7010xm10341,6913r-4,-4l10328,6909r-5,4l10323,6923r5,4l10337,6927r4,-4l10341,6913xm10341,6817r-4,-4l10328,6813r-5,4l10323,6826r5,4l10337,6830r4,-4l10341,6817xm10341,6720r-4,-4l10328,6716r-5,4l10323,6730r5,4l10337,6734r4,-4l10341,6720xm10372,8121r-4,-4l10358,8117r-4,4l10354,8130r4,4l10368,8134r4,-4l10372,8121xm10372,8024r-4,-4l10358,8020r-4,4l10354,8034r4,3l10368,8037r4,-3l10372,8024xm10372,7927r-4,-3l10358,7924r-4,3l10354,7937r4,4l10368,7941r4,-4l10372,7927xm10372,7831r-4,-4l10358,7827r-4,4l10354,7840r4,4l10368,7844r4,-4l10372,7831xm10372,7734r-4,-4l10358,7730r-4,4l10354,7744r4,4l10368,7748r4,-4l10372,7734xm10372,7638r-4,-4l10358,7634r-4,4l10354,7647r4,4l10368,7651r4,-4l10372,7638xm10372,7541r-4,-4l10358,7537r-4,4l10354,7551r4,4l10368,7555r4,-4l10372,7541xm10372,7445r-4,-4l10358,7441r-4,4l10354,7454r4,4l10368,7458r4,-4l10372,7445xm10372,7348r-4,-4l10358,7344r-4,4l10354,7357r4,4l10368,7361r4,-4l10372,7348xm10372,7251r-4,-4l10358,7247r-4,4l10354,7261r4,4l10368,7265r4,-4l10372,7251xm10372,7155r-4,-4l10358,7151r-4,4l10354,7164r4,4l10368,7168r4,-4l10372,7155xm10372,7058r-4,-4l10358,7054r-4,4l10354,7068r4,4l10368,7072r4,-4l10372,7058xm10372,6962r-4,-4l10358,6958r-4,4l10354,6971r4,4l10368,6975r4,-4l10372,6962xm10372,6865r-4,-4l10358,6861r-4,4l10354,6875r4,3l10368,6878r4,-3l10372,6865xm10408,8072r-4,-4l10394,8068r-4,4l10390,8082r4,4l10404,8086r4,-4l10408,8072xm10408,7976r-4,-4l10394,7972r-4,4l10390,7985r4,4l10404,7989r4,-4l10408,7976xm10408,7879r-4,-4l10394,7875r-4,4l10390,7889r4,4l10404,7893r4,-4l10408,7879xm10408,7783r-4,-4l10394,7779r-4,4l10390,7792r4,4l10404,7796r4,-4l10408,7783xm10408,7686r-4,-4l10394,7682r-4,4l10390,7695r4,4l10404,7699r4,-4l10408,7686xm10408,7589r-4,-3l10394,7586r-4,3l10390,7599r4,4l10404,7603r4,-4l10408,7589xm10408,7493r-4,-4l10394,7489r-4,4l10390,7502r4,4l10404,7506r4,-4l10408,7493xm10408,7396r-4,-4l10394,7392r-4,4l10390,7406r4,4l10404,7410r4,-4l10408,7396xm10408,7300r-4,-4l10394,7296r-4,4l10390,7309r4,4l10404,7313r4,-4l10408,7300xm10408,7203r-4,-4l10394,7199r-4,4l10390,7213r4,3l10404,7216r4,-3l10408,7203xm10408,7106r-4,-3l10394,7103r-4,3l10390,7116r4,4l10404,7120r4,-4l10408,7106xm10408,7010r-4,-4l10394,7006r-4,4l10390,7019r4,4l10404,7023r4,-4l10408,7010xm10408,6913r-4,-4l10394,6909r-4,4l10390,6923r4,4l10404,6927r4,-4l10408,6913xm10408,6817r-4,-4l10394,6813r-4,4l10390,6826r4,4l10404,6830r4,-4l10408,6817xm10408,6720r-4,-4l10394,6716r-4,4l10390,6730r4,4l10404,6734r4,-4l10408,6720xm10438,8121r-4,-4l10425,8117r-4,4l10421,8130r4,4l10434,8134r4,-4l10438,8121xm10438,8024r-4,-4l10425,8020r-4,4l10421,8034r4,3l10434,8037r4,-3l10438,8024xm10438,7927r-4,-3l10425,7924r-4,3l10421,7937r4,4l10434,7941r4,-4l10438,7927xm10438,7831r-4,-4l10425,7827r-4,4l10421,7840r4,4l10434,7844r4,-4l10438,7831xm10438,7734r-4,-4l10425,7730r-4,4l10421,7744r4,4l10434,7748r4,-4l10438,7734xm10438,7638r-4,-4l10425,7634r-4,4l10421,7647r4,4l10434,7651r4,-4l10438,7638xm10438,7541r-4,-4l10425,7537r-4,4l10421,7551r4,4l10434,7555r4,-4l10438,7541xm10438,7445r-4,-4l10425,7441r-4,4l10421,7454r4,4l10434,7458r4,-4l10438,7445xm10438,7348r-4,-4l10425,7344r-4,4l10421,7357r4,4l10434,7361r4,-4l10438,7348xm10438,7251r-4,-4l10425,7247r-4,4l10421,7261r4,4l10434,7265r4,-4l10438,7251xm10438,7155r-4,-4l10425,7151r-4,4l10421,7164r4,4l10434,7168r4,-4l10438,7155xm10438,7058r-4,-4l10425,7054r-4,4l10421,7068r4,4l10434,7072r4,-4l10438,7058xm10438,6962r-4,-4l10425,6958r-4,4l10421,6971r4,4l10434,6975r4,-4l10438,6962xm10438,6865r-4,-4l10425,6861r-4,4l10421,6875r4,3l10434,6878r4,-3l10438,6865xm10474,8072r-4,-4l10460,8068r-4,4l10456,8082r4,4l10470,8086r4,-4l10474,8072xm10474,7976r-4,-4l10460,7972r-4,4l10456,7985r4,4l10470,7989r4,-4l10474,7976xm10474,7879r-4,-4l10460,7875r-4,4l10456,7889r4,4l10470,7893r4,-4l10474,7879xm10474,7783r-4,-4l10460,7779r-4,4l10456,7792r4,4l10470,7796r4,-4l10474,7783xm10474,7686r-4,-4l10460,7682r-4,4l10456,7695r4,4l10470,7699r4,-4l10474,7686xm10474,7589r-4,-3l10460,7586r-4,3l10456,7599r4,4l10470,7603r4,-4l10474,7589xm10474,7493r-4,-4l10460,7489r-4,4l10456,7502r4,4l10470,7506r4,-4l10474,7493xm10474,7396r-4,-4l10460,7392r-4,4l10456,7406r4,4l10470,7410r4,-4l10474,7396xm10474,7300r-4,-4l10460,7296r-4,4l10456,7309r4,4l10470,7313r4,-4l10474,7300xm10474,7203r-4,-4l10460,7199r-4,4l10456,7213r4,3l10470,7216r4,-3l10474,7203xm10474,7106r-4,-3l10460,7103r-4,3l10456,7116r4,4l10470,7120r4,-4l10474,7106xm10474,7010r-4,-4l10460,7006r-4,4l10456,7019r4,4l10470,7023r4,-4l10474,7010xm10474,6913r-4,-4l10460,6909r-4,4l10456,6923r4,4l10470,6927r4,-4l10474,6913xm10474,6817r-4,-4l10460,6813r-4,4l10456,6826r4,4l10470,6830r4,-4l10474,6817xm10474,6720r-4,-4l10460,6716r-4,4l10456,6730r4,4l10470,6734r4,-4l10474,6720xm10505,8121r-4,-4l10491,8117r-4,4l10487,8130r4,4l10501,8134r4,-4l10505,8121xm10505,8024r-4,-4l10491,8020r-4,4l10487,8034r4,3l10501,8037r4,-3l10505,8024xm10505,7927r-4,-3l10491,7924r-4,3l10487,7937r4,4l10501,7941r4,-4l10505,7927xm10505,7831r-4,-4l10491,7827r-4,4l10487,7840r4,4l10501,7844r4,-4l10505,7831xm10505,7734r-4,-4l10491,7730r-4,4l10487,7744r4,4l10501,7748r4,-4l10505,7734xm10505,7638r-4,-4l10491,7634r-4,4l10487,7647r4,4l10501,7651r4,-4l10505,7638xm10505,7541r-4,-4l10491,7537r-4,4l10487,7551r4,4l10501,7555r4,-4l10505,7541xm10505,7445r-4,-4l10491,7441r-4,4l10487,7454r4,4l10501,7458r4,-4l10505,7445xm10505,7348r-4,-4l10491,7344r-4,4l10487,7357r4,4l10501,7361r4,-4l10505,7348xm10505,7251r-4,-4l10491,7247r-4,4l10487,7261r4,4l10501,7265r4,-4l10505,7251xm10505,7155r-4,-4l10491,7151r-4,4l10487,7164r4,4l10501,7168r4,-4l10505,7155xm10505,7058r-4,-4l10491,7054r-4,4l10487,7068r4,4l10501,7072r4,-4l10505,7058xm10505,6962r-4,-4l10491,6958r-4,4l10487,6971r4,4l10501,6975r4,-4l10505,6962xm10505,6865r-4,-4l10491,6861r-4,4l10487,6875r4,3l10501,6878r4,-3l10505,6865xm10541,8072r-4,-4l10527,8068r-4,4l10523,8082r4,4l10537,8086r4,-4l10541,8072xm10541,7976r-4,-4l10527,7972r-4,4l10523,7985r4,4l10537,7989r4,-4l10541,7976xm10541,7879r-4,-4l10527,7875r-4,4l10523,7889r4,4l10537,7893r4,-4l10541,7879xm10541,7783r-4,-4l10527,7779r-4,4l10523,7792r4,4l10537,7796r4,-4l10541,7783xm10541,7686r-4,-4l10527,7682r-4,4l10523,7695r4,4l10537,7699r4,-4l10541,7686xm10541,7589r-4,-3l10527,7586r-4,3l10523,7599r4,4l10537,7603r4,-4l10541,7589xm10541,7493r-4,-4l10527,7489r-4,4l10523,7502r4,4l10537,7506r4,-4l10541,7493xm10541,7396r-4,-4l10527,7392r-4,4l10523,7406r4,4l10537,7410r4,-4l10541,7396xm10541,7300r-4,-4l10527,7296r-4,4l10523,7309r4,4l10537,7313r4,-4l10541,7300xm10541,7203r-4,-4l10527,7199r-4,4l10523,7213r4,3l10537,7216r4,-3l10541,7203xm10541,7106r-4,-3l10527,7103r-4,3l10523,7116r4,4l10537,7120r4,-4l10541,7106xm10541,7010r-4,-4l10527,7006r-4,4l10523,7019r4,4l10537,7023r4,-4l10541,7010xm10541,6913r-4,-4l10527,6909r-4,4l10523,6923r4,4l10537,6927r4,-4l10541,6913xm10541,6817r-4,-4l10527,6813r-4,4l10523,6826r4,4l10537,6830r4,-4l10541,6817xm10541,6720r-4,-4l10527,6716r-4,4l10523,6730r4,4l10537,6734r4,-4l10541,6720xm10571,8121r-4,-4l10558,8117r-4,4l10554,8130r4,4l10567,8134r4,-4l10571,8121xm10571,8024r-4,-4l10558,8020r-4,4l10554,8034r4,3l10567,8037r4,-3l10571,8024xm10571,7927r-4,-3l10558,7924r-4,3l10554,7937r4,4l10567,7941r4,-4l10571,7927xm10571,7831r-4,-4l10558,7827r-4,4l10554,7840r4,4l10567,7844r4,-4l10571,7831xm10571,7734r-4,-4l10558,7730r-4,4l10554,7744r4,4l10567,7748r4,-4l10571,7734xm10571,7638r-4,-4l10558,7634r-4,4l10554,7647r4,4l10567,7651r4,-4l10571,7638xm10571,7541r-4,-4l10558,7537r-4,4l10554,7551r4,4l10567,7555r4,-4l10571,7541xm10571,7445r-4,-4l10558,7441r-4,4l10554,7454r4,4l10567,7458r4,-4l10571,7445xm10571,7348r-4,-4l10558,7344r-4,4l10554,7357r4,4l10567,7361r4,-4l10571,7348xm10571,7251r-4,-4l10558,7247r-4,4l10554,7261r4,4l10567,7265r4,-4l10571,7251xm10571,7155r-4,-4l10558,7151r-4,4l10554,7164r4,4l10567,7168r4,-4l10571,7155xm10571,7058r-4,-4l10558,7054r-4,4l10554,7068r4,4l10567,7072r4,-4l10571,7058xm10571,6962r-4,-4l10558,6958r-4,4l10554,6971r4,4l10567,6975r4,-4l10571,6962xm10571,6865r-4,-4l10558,6861r-4,4l10554,6875r4,3l10567,6878r4,-3l10571,6865xm10607,8072r-4,-4l10593,8068r-4,4l10589,8082r4,4l10603,8086r4,-4l10607,8072xm10607,7976r-4,-4l10593,7972r-4,4l10589,7985r4,4l10603,7989r4,-4l10607,7976xm10607,7879r-4,-4l10593,7875r-4,4l10589,7889r4,4l10603,7893r4,-4l10607,7879xm10607,7783r-4,-4l10593,7779r-4,4l10589,7792r4,4l10603,7796r4,-4l10607,7783xm10607,7686r-4,-4l10593,7682r-4,4l10589,7695r4,4l10603,7699r4,-4l10607,7686xm10607,7589r-4,-3l10593,7586r-4,3l10589,7599r4,4l10603,7603r4,-4l10607,7589xm10607,7493r-4,-4l10593,7489r-4,4l10589,7502r4,4l10603,7506r4,-4l10607,7493xm10607,7396r-4,-4l10593,7392r-4,4l10589,7406r4,4l10603,7410r4,-4l10607,7396xm10607,7300r-4,-4l10593,7296r-4,4l10589,7309r4,4l10603,7313r4,-4l10607,7300xm10607,7203r-4,-4l10593,7199r-4,4l10589,7213r4,3l10603,7216r4,-3l10607,7203xm10607,7106r-4,-3l10593,7103r-4,3l10589,7116r4,4l10603,7120r4,-4l10607,7106xm10607,7010r-4,-4l10593,7006r-4,4l10589,7019r4,4l10603,7023r4,-4l10607,7010xm10607,6913r-4,-4l10593,6909r-4,4l10589,6923r4,4l10603,6927r4,-4l10607,6913xm10607,6817r-4,-4l10593,6813r-4,4l10589,6826r4,4l10603,6830r4,-4l10607,6817xm10607,6720r-4,-4l10593,6716r-4,4l10589,6730r4,4l10603,6734r4,-4l10607,6720xm10638,8121r-4,-4l10624,8117r-4,4l10620,8130r4,4l10634,8134r4,-4l10638,8121xm10638,8024r-4,-4l10624,8020r-4,4l10620,8034r4,3l10634,8037r4,-3l10638,8024xm10638,7927r-4,-3l10624,7924r-4,3l10620,7937r4,4l10634,7941r4,-4l10638,7927xm10638,7831r-4,-4l10624,7827r-4,4l10620,7840r4,4l10634,7844r4,-4l10638,7831xm10638,7734r-4,-4l10624,7730r-4,4l10620,7744r4,4l10634,7748r4,-4l10638,7734xm10638,7638r-4,-4l10624,7634r-4,4l10620,7647r4,4l10634,7651r4,-4l10638,7638xm10638,7541r-4,-4l10624,7537r-4,4l10620,7551r4,4l10634,7555r4,-4l10638,7541xm10638,7445r-4,-4l10624,7441r-4,4l10620,7454r4,4l10634,7458r4,-4l10638,7445xm10638,7348r-4,-4l10624,7344r-4,4l10620,7357r4,4l10634,7361r4,-4l10638,7348xm10638,7251r-4,-4l10624,7247r-4,4l10620,7261r4,4l10634,7265r4,-4l10638,7251xm10638,7155r-4,-4l10624,7151r-4,4l10620,7164r4,4l10634,7168r4,-4l10638,7155xm10638,7058r-4,-4l10624,7054r-4,4l10620,7068r4,4l10634,7072r4,-4l10638,7058xm10638,6962r-4,-4l10624,6958r-4,4l10620,6971r4,4l10634,6975r4,-4l10638,6962xm10638,6865r-4,-4l10624,6861r-4,4l10620,6875r4,3l10634,6878r4,-3l10638,6865xm10674,8072r-4,-4l10660,8068r-4,4l10656,8082r4,4l10670,8086r4,-4l10674,8072xm10674,7976r-4,-4l10660,7972r-4,4l10656,7985r4,4l10670,7989r4,-4l10674,7976xm10674,7879r-4,-4l10660,7875r-4,4l10656,7889r4,4l10670,7893r4,-4l10674,7879xm10674,7783r-4,-4l10660,7779r-4,4l10656,7792r4,4l10670,7796r4,-4l10674,7783xm10674,7686r-4,-4l10660,7682r-4,4l10656,7695r4,4l10670,7699r4,-4l10674,7686xm10674,7589r-4,-3l10660,7586r-4,3l10656,7599r4,4l10670,7603r4,-4l10674,7589xm10674,7493r-4,-4l10660,7489r-4,4l10656,7502r4,4l10670,7506r4,-4l10674,7493xm10674,7396r-4,-4l10660,7392r-4,4l10656,7406r4,4l10670,7410r4,-4l10674,7396xm10674,7300r-4,-4l10660,7296r-4,4l10656,7309r4,4l10670,7313r4,-4l10674,7300xm10674,7203r-4,-4l10660,7199r-4,4l10656,7213r4,3l10670,7216r4,-3l10674,7203xm10674,7106r-4,-3l10660,7103r-4,3l10656,7116r4,4l10670,7120r4,-4l10674,7106xm10674,7010r-4,-4l10660,7006r-4,4l10656,7019r4,4l10670,7023r4,-4l10674,7010xm10674,6913r-4,-4l10660,6909r-4,4l10656,6923r4,4l10670,6927r4,-4l10674,6913xm10674,6817r-4,-4l10660,6813r-4,4l10656,6826r4,4l10670,6830r4,-4l10674,6817xm10674,6720r-4,-4l10660,6716r-4,4l10656,6730r4,4l10670,6734r4,-4l10674,6720xm10704,8121r-4,-4l10690,8117r-3,4l10687,8130r3,4l10700,8134r4,-4l10704,8121xm10704,8024r-4,-4l10690,8020r-3,4l10687,8034r3,3l10700,8037r4,-3l10704,8024xm10704,7927r-4,-3l10690,7924r-3,3l10687,7937r3,4l10700,7941r4,-4l10704,7927xm10704,7831r-4,-4l10690,7827r-3,4l10687,7840r3,4l10700,7844r4,-4l10704,7831xm10704,7734r-4,-4l10690,7730r-3,4l10687,7744r3,4l10700,7748r4,-4l10704,7734xm10704,7638r-4,-4l10690,7634r-3,4l10687,7647r3,4l10700,7651r4,-4l10704,7638xm10704,7541r-4,-4l10690,7537r-3,4l10687,7551r3,4l10700,7555r4,-4l10704,7541xm10704,7445r-4,-4l10690,7441r-3,4l10687,7454r3,4l10700,7458r4,-4l10704,7445xm10704,7348r-4,-4l10690,7344r-3,4l10687,7357r3,4l10700,7361r4,-4l10704,7348xm10704,7251r-4,-4l10690,7247r-3,4l10687,7261r3,4l10700,7265r4,-4l10704,7251xm10704,7155r-4,-4l10690,7151r-3,4l10687,7164r3,4l10700,7168r4,-4l10704,7155xm10704,7058r-4,-4l10690,7054r-3,4l10687,7068r3,4l10700,7072r4,-4l10704,7058xm10704,6962r-4,-4l10690,6958r-3,4l10687,6971r3,4l10700,6975r4,-4l10704,6962xm10704,6865r-4,-4l10690,6861r-3,4l10687,6875r3,3l10700,6878r4,-3l10704,6865xm10740,8072r-4,-4l10726,8068r-4,4l10722,8082r4,4l10736,8086r4,-4l10740,8072xm10740,7976r-4,-4l10726,7972r-4,4l10722,7985r4,4l10736,7989r4,-4l10740,7976xm10740,7879r-4,-4l10726,7875r-4,4l10722,7889r4,4l10736,7893r4,-4l10740,7879xm10740,7783r-4,-4l10726,7779r-4,4l10722,7792r4,4l10736,7796r4,-4l10740,7783xm10740,7686r-4,-4l10726,7682r-4,4l10722,7695r4,4l10736,7699r4,-4l10740,7686xm10740,7589r-4,-3l10726,7586r-4,3l10722,7599r4,4l10736,7603r4,-4l10740,7589xm10740,7493r-4,-4l10726,7489r-4,4l10722,7502r4,4l10736,7506r4,-4l10740,7493xm10740,7396r-4,-4l10726,7392r-4,4l10722,7406r4,4l10736,7410r4,-4l10740,7396xm10740,7300r-4,-4l10726,7296r-4,4l10722,7309r4,4l10736,7313r4,-4l10740,7300xm10740,7203r-4,-4l10726,7199r-4,4l10722,7213r4,3l10736,7216r4,-3l10740,7203xm10740,7106r-4,-3l10726,7103r-4,3l10722,7116r4,4l10736,7120r4,-4l10740,7106xm10740,7010r-4,-4l10726,7006r-4,4l10722,7019r4,4l10736,7023r4,-4l10740,7010xm10740,6913r-4,-4l10726,6909r-4,4l10722,6923r4,4l10736,6927r4,-4l10740,6913xm10740,6817r-4,-4l10726,6813r-4,4l10722,6826r4,4l10736,6830r4,-4l10740,6817xm10740,6720r-4,-4l10726,6716r-4,4l10722,6730r4,4l10736,6734r4,-4l10740,6720xm10771,8121r-4,-4l10757,8117r-4,4l10753,8130r4,4l10767,8134r4,-4l10771,8121xm10771,8024r-4,-4l10757,8020r-4,4l10753,8034r4,3l10767,8037r4,-3l10771,8024xm10771,7927r-4,-3l10757,7924r-4,3l10753,7937r4,4l10767,7941r4,-4l10771,7927xm10771,7831r-4,-4l10757,7827r-4,4l10753,7840r4,4l10767,7844r4,-4l10771,7831xm10771,7734r-4,-4l10757,7730r-4,4l10753,7744r4,4l10767,7748r4,-4l10771,7734xm10771,7638r-4,-4l10757,7634r-4,4l10753,7647r4,4l10767,7651r4,-4l10771,7638xm10771,7541r-4,-4l10757,7537r-4,4l10753,7551r4,4l10767,7555r4,-4l10771,7541xm10771,7445r-4,-4l10757,7441r-4,4l10753,7454r4,4l10767,7458r4,-4l10771,7445xm10771,7348r-4,-4l10757,7344r-4,4l10753,7357r4,4l10767,7361r4,-4l10771,7348xm10771,7251r-4,-4l10757,7247r-4,4l10753,7261r4,4l10767,7265r4,-4l10771,7251xm10771,7155r-4,-4l10757,7151r-4,4l10753,7164r4,4l10767,7168r4,-4l10771,7155xm10771,7058r-4,-4l10757,7054r-4,4l10753,7068r4,4l10767,7072r4,-4l10771,7058xm10771,6962r-4,-4l10757,6958r-4,4l10753,6971r4,4l10767,6975r4,-4l10771,6962xm10771,6865r-4,-4l10757,6861r-4,4l10753,6875r4,3l10767,6878r4,-3l10771,6865xm10806,8072r-3,-4l10793,8068r-4,4l10789,8082r4,4l10803,8086r3,-4l10806,8072xm10806,7976r-3,-4l10793,7972r-4,4l10789,7985r4,4l10803,7989r3,-4l10806,7976xm10806,7879r-3,-4l10793,7875r-4,4l10789,7889r4,4l10803,7893r3,-4l10806,7879xm10806,7783r-3,-4l10793,7779r-4,4l10789,7792r4,4l10803,7796r3,-4l10806,7783xm10806,7686r-3,-4l10793,7682r-4,4l10789,7695r4,4l10803,7699r3,-4l10806,7686xm10806,7589r-3,-3l10793,7586r-4,3l10789,7599r4,4l10803,7603r3,-4l10806,7589xm10806,7493r-3,-4l10793,7489r-4,4l10789,7502r4,4l10803,7506r3,-4l10806,7493xm10806,7396r-3,-4l10793,7392r-4,4l10789,7406r4,4l10803,7410r3,-4l10806,7396xm10806,7300r-3,-4l10793,7296r-4,4l10789,7309r4,4l10803,7313r3,-4l10806,7300xm10806,7203r-3,-4l10793,7199r-4,4l10789,7213r4,3l10803,7216r3,-3l10806,7203xm10806,7106r-3,-3l10793,7103r-4,3l10789,7116r4,4l10803,7120r3,-4l10806,7106xm10806,7010r-3,-4l10793,7006r-4,4l10789,7019r4,4l10803,7023r3,-4l10806,7010xm10806,6913r-3,-4l10793,6909r-4,4l10789,6923r4,4l10803,6927r3,-4l10806,6913xm10806,6817r-3,-4l10793,6813r-4,4l10789,6826r4,4l10803,6830r3,-4l10806,6817xm10806,6720r-3,-4l10793,6716r-4,4l10789,6730r4,4l10803,6734r3,-4l10806,6720xm10837,8121r-4,-4l10823,8117r-4,4l10819,8130r4,4l10833,8134r4,-4l10837,8121xm10837,8024r-4,-4l10823,8020r-4,4l10819,8034r4,3l10833,8037r4,-3l10837,8024xm10837,7927r-4,-3l10823,7924r-4,3l10819,7937r4,4l10833,7941r4,-4l10837,7927xm10837,7831r-4,-4l10823,7827r-4,4l10819,7840r4,4l10833,7844r4,-4l10837,7831xm10837,7734r-4,-4l10823,7730r-4,4l10819,7744r4,4l10833,7748r4,-4l10837,7734xm10837,7638r-4,-4l10823,7634r-4,4l10819,7647r4,4l10833,7651r4,-4l10837,7638xm10837,7541r-4,-4l10823,7537r-4,4l10819,7551r4,4l10833,7555r4,-4l10837,7541xm10837,7445r-4,-4l10823,7441r-4,4l10819,7454r4,4l10833,7458r4,-4l10837,7445xm10837,7348r-4,-4l10823,7344r-4,4l10819,7357r4,4l10833,7361r4,-4l10837,7348xm10837,7251r-4,-4l10823,7247r-4,4l10819,7261r4,4l10833,7265r4,-4l10837,7251xm10837,7155r-4,-4l10823,7151r-4,4l10819,7164r4,4l10833,7168r4,-4l10837,7155xm10837,7058r-4,-4l10823,7054r-4,4l10819,7068r4,4l10833,7072r4,-4l10837,7058xm10837,6962r-4,-4l10823,6958r-4,4l10819,6971r4,4l10833,6975r4,-4l10837,6962xm10837,6865r-4,-4l10823,6861r-4,4l10819,6875r4,3l10833,6878r4,-3l10837,6865xm10873,8072r-4,-4l10859,8068r-4,4l10855,8082r4,4l10869,8086r4,-4l10873,8072xm10873,7976r-4,-4l10859,7972r-4,4l10855,7985r4,4l10869,7989r4,-4l10873,7976xm10873,7879r-4,-4l10859,7875r-4,4l10855,7889r4,4l10869,7893r4,-4l10873,7879xm10873,7783r-4,-4l10859,7779r-4,4l10855,7792r4,4l10869,7796r4,-4l10873,7783xm10873,7686r-4,-4l10859,7682r-4,4l10855,7695r4,4l10869,7699r4,-4l10873,7686xm10873,7589r-4,-3l10859,7586r-4,3l10855,7599r4,4l10869,7603r4,-4l10873,7589xm10873,7493r-4,-4l10859,7489r-4,4l10855,7502r4,4l10869,7506r4,-4l10873,7493xm10873,7396r-4,-4l10859,7392r-4,4l10855,7406r4,4l10869,7410r4,-4l10873,7396xm10873,7300r-4,-4l10859,7296r-4,4l10855,7309r4,4l10869,7313r4,-4l10873,7300xm10873,7203r-4,-4l10859,7199r-4,4l10855,7213r4,3l10869,7216r4,-3l10873,7203xm10873,7106r-4,-3l10859,7103r-4,3l10855,7116r4,4l10869,7120r4,-4l10873,7106xm10873,7010r-4,-4l10859,7006r-4,4l10855,7019r4,4l10869,7023r4,-4l10873,7010xm10873,6913r-4,-4l10859,6909r-4,4l10855,6923r4,4l10869,6927r4,-4l10873,6913xm10873,6817r-4,-4l10859,6813r-4,4l10855,6826r4,4l10869,6830r4,-4l10873,6817xm10873,6720r-4,-4l10859,6716r-4,4l10855,6730r4,4l10869,6734r4,-4l10873,6720xm10904,8121r-4,-4l10890,8117r-4,4l10886,8130r4,4l10900,8134r4,-4l10904,8121xm10904,8024r-4,-4l10890,8020r-4,4l10886,8034r4,3l10900,8037r4,-3l10904,8024xm10904,7927r-4,-3l10890,7924r-4,3l10886,7937r4,4l10900,7941r4,-4l10904,7927xm10904,7831r-4,-4l10890,7827r-4,4l10886,7840r4,4l10900,7844r4,-4l10904,7831xm10904,7734r-4,-4l10890,7730r-4,4l10886,7744r4,4l10900,7748r4,-4l10904,7734xm10904,7638r-4,-4l10890,7634r-4,4l10886,7647r4,4l10900,7651r4,-4l10904,7638xm10904,7541r-4,-4l10890,7537r-4,4l10886,7551r4,4l10900,7555r4,-4l10904,7541xm10904,7445r-4,-4l10890,7441r-4,4l10886,7454r4,4l10900,7458r4,-4l10904,7445xm10904,7348r-4,-4l10890,7344r-4,4l10886,7357r4,4l10900,7361r4,-4l10904,7348xm10904,7251r-4,-4l10890,7247r-4,4l10886,7261r4,4l10900,7265r4,-4l10904,7251xm10904,7155r-4,-4l10890,7151r-4,4l10886,7164r4,4l10900,7168r4,-4l10904,7155xm10904,7058r-4,-4l10890,7054r-4,4l10886,7068r4,4l10900,7072r4,-4l10904,7058xm10904,6962r-4,-4l10890,6958r-4,4l10886,6971r4,4l10900,6975r4,-4l10904,6962xm10904,6865r-4,-4l10890,6861r-4,4l10886,6875r4,3l10900,6878r4,-3l10904,6865xm10939,8072r-3,-4l10926,8068r-4,4l10922,8082r4,4l10936,8086r3,-4l10939,8072xm10939,7976r-3,-4l10926,7972r-4,4l10922,7985r4,4l10936,7989r3,-4l10939,7976xm10939,7879r-3,-4l10926,7875r-4,4l10922,7889r4,4l10936,7893r3,-4l10939,7879xm10939,7783r-3,-4l10926,7779r-4,4l10922,7792r4,4l10936,7796r3,-4l10939,7783xm10939,7686r-3,-4l10926,7682r-4,4l10922,7695r4,4l10936,7699r3,-4l10939,7686xm10939,7589r-3,-3l10926,7586r-4,3l10922,7599r4,4l10936,7603r3,-4l10939,7589xm10939,7493r-3,-4l10926,7489r-4,4l10922,7502r4,4l10936,7506r3,-4l10939,7493xm10939,7396r-3,-4l10926,7392r-4,4l10922,7406r4,4l10936,7410r3,-4l10939,7396xm10939,7300r-3,-4l10926,7296r-4,4l10922,7309r4,4l10936,7313r3,-4l10939,7300xm10939,7203r-3,-4l10926,7199r-4,4l10922,7213r4,3l10936,7216r3,-3l10939,7203xm10939,7106r-3,-3l10926,7103r-4,3l10922,7116r4,4l10936,7120r3,-4l10939,7106xm10939,7010r-3,-4l10926,7006r-4,4l10922,7019r4,4l10936,7023r3,-4l10939,7010xm10939,6913r-3,-4l10926,6909r-4,4l10922,6923r4,4l10936,6927r3,-4l10939,6913xm10939,6817r-3,-4l10926,6813r-4,4l10922,6826r4,4l10936,6830r3,-4l10939,6817xm10939,6720r-3,-4l10926,6716r-4,4l10922,6730r4,4l10936,6734r3,-4l10939,6720xm10970,8121r-4,-4l10956,8117r-4,4l10952,8130r4,4l10966,8134r4,-4l10970,8121xm10970,8024r-4,-4l10956,8020r-4,4l10952,8034r4,3l10966,8037r4,-3l10970,8024xm10970,7927r-4,-3l10956,7924r-4,3l10952,7937r4,4l10966,7941r4,-4l10970,7927xm10970,7831r-4,-4l10956,7827r-4,4l10952,7840r4,4l10966,7844r4,-4l10970,7831xm10970,7734r-4,-4l10956,7730r-4,4l10952,7744r4,4l10966,7748r4,-4l10970,7734xm10970,7638r-4,-4l10956,7634r-4,4l10952,7647r4,4l10966,7651r4,-4l10970,7638xm10970,7541r-4,-4l10956,7537r-4,4l10952,7551r4,4l10966,7555r4,-4l10970,7541xm10970,7445r-4,-4l10956,7441r-4,4l10952,7454r4,4l10966,7458r4,-4l10970,7445xm10970,7348r-4,-4l10956,7344r-4,4l10952,7357r4,4l10966,7361r4,-4l10970,7348xm10970,7251r-4,-4l10956,7247r-4,4l10952,7261r4,4l10966,7265r4,-4l10970,7251xm10970,7155r-4,-4l10956,7151r-4,4l10952,7164r4,4l10966,7168r4,-4l10970,7155xm10970,7058r-4,-4l10956,7054r-4,4l10952,7068r4,4l10966,7072r4,-4l10970,7058xm10970,6962r-4,-4l10956,6958r-4,4l10952,6971r4,4l10966,6975r4,-4l10970,6962xm10970,6865r-4,-4l10956,6861r-4,4l10952,6875r4,3l10966,6878r4,-3l10970,6865xm11006,8072r-4,-4l10992,8068r-4,4l10988,8082r4,4l11002,8086r4,-4l11006,8072xm11006,7976r-4,-4l10992,7972r-4,4l10988,7985r4,4l11002,7989r4,-4l11006,7976xm11006,7879r-4,-4l10992,7875r-4,4l10988,7889r4,4l11002,7893r4,-4l11006,7879xm11006,7783r-4,-4l10992,7779r-4,4l10988,7792r4,4l11002,7796r4,-4l11006,7783xm11006,7686r-4,-4l10992,7682r-4,4l10988,7695r4,4l11002,7699r4,-4l11006,7686xm11006,7589r-4,-3l10992,7586r-4,3l10988,7599r4,4l11002,7603r4,-4l11006,7589xm11006,7493r-4,-4l10992,7489r-4,4l10988,7502r4,4l11002,7506r4,-4l11006,7493xm11006,7396r-4,-4l10992,7392r-4,4l10988,7406r4,4l11002,7410r4,-4l11006,7396xm11006,7300r-4,-4l10992,7296r-4,4l10988,7309r4,4l11002,7313r4,-4l11006,7300xm11006,7203r-4,-4l10992,7199r-4,4l10988,7213r4,3l11002,7216r4,-3l11006,7203xm11006,7106r-4,-3l10992,7103r-4,3l10988,7116r4,4l11002,7120r4,-4l11006,7106xm11006,7010r-4,-4l10992,7006r-4,4l10988,7019r4,4l11002,7023r4,-4l11006,7010xm11006,6913r-4,-4l10992,6909r-4,4l10988,6923r4,4l11002,6927r4,-4l11006,6913xm11006,6817r-4,-4l10992,6813r-4,4l10988,6826r4,4l11002,6830r4,-4l11006,6817xm11006,6720r-4,-4l10992,6716r-4,4l10988,6730r4,4l11002,6734r4,-4l11006,6720xm11037,8121r-4,-4l11023,8117r-4,4l11019,8130r4,4l11033,8134r4,-4l11037,8121xm11037,8024r-4,-4l11023,8020r-4,4l11019,8034r4,3l11033,8037r4,-3l11037,8024xm11037,7927r-4,-3l11023,7924r-4,3l11019,7937r4,4l11033,7941r4,-4l11037,7927xm11037,7831r-4,-4l11023,7827r-4,4l11019,7840r4,4l11033,7844r4,-4l11037,7831xm11037,7734r-4,-4l11023,7730r-4,4l11019,7744r4,4l11033,7748r4,-4l11037,7734xm11037,7638r-4,-4l11023,7634r-4,4l11019,7647r4,4l11033,7651r4,-4l11037,7638xm11037,7541r-4,-4l11023,7537r-4,4l11019,7551r4,4l11033,7555r4,-4l11037,7541xm11037,7445r-4,-4l11023,7441r-4,4l11019,7454r4,4l11033,7458r4,-4l11037,7445xm11037,7348r-4,-4l11023,7344r-4,4l11019,7357r4,4l11033,7361r4,-4l11037,7348xm11037,7251r-4,-4l11023,7247r-4,4l11019,7261r4,4l11033,7265r4,-4l11037,7251xm11037,7155r-4,-4l11023,7151r-4,4l11019,7164r4,4l11033,7168r4,-4l11037,7155xm11037,7058r-4,-4l11023,7054r-4,4l11019,7068r4,4l11033,7072r4,-4l11037,7058xm11037,6962r-4,-4l11023,6958r-4,4l11019,6971r4,4l11033,6975r4,-4l11037,6962xm11037,6865r-4,-4l11023,6861r-4,4l11019,6875r4,3l11033,6878r4,-3l11037,6865xm11072,8072r-4,-4l11059,8068r-4,4l11055,8082r4,4l11068,8086r4,-4l11072,8072xm11072,7976r-4,-4l11059,7972r-4,4l11055,7985r4,4l11068,7989r4,-4l11072,7976xm11072,7879r-4,-4l11059,7875r-4,4l11055,7889r4,4l11068,7893r4,-4l11072,7879xm11072,7783r-4,-4l11059,7779r-4,4l11055,7792r4,4l11068,7796r4,-4l11072,7783xm11072,7686r-4,-4l11059,7682r-4,4l11055,7695r4,4l11068,7699r4,-4l11072,7686xm11072,7589r-4,-3l11059,7586r-4,3l11055,7599r4,4l11068,7603r4,-4l11072,7589xm11072,7493r-4,-4l11059,7489r-4,4l11055,7502r4,4l11068,7506r4,-4l11072,7493xm11072,7396r-4,-4l11059,7392r-4,4l11055,7406r4,4l11068,7410r4,-4l11072,7396xm11072,7300r-4,-4l11059,7296r-4,4l11055,7309r4,4l11068,7313r4,-4l11072,7300xm11072,7203r-4,-4l11059,7199r-4,4l11055,7213r4,3l11068,7216r4,-3l11072,7203xm11072,7106r-4,-3l11059,7103r-4,3l11055,7116r4,4l11068,7120r4,-4l11072,7106xm11072,7010r-4,-4l11059,7006r-4,4l11055,7019r4,4l11068,7023r4,-4l11072,7010xm11072,6913r-4,-4l11059,6909r-4,4l11055,6923r4,4l11068,6927r4,-4l11072,6913xm11072,6817r-4,-4l11059,6813r-4,4l11055,6826r4,4l11068,6830r4,-4l11072,6817xm11072,6720r-4,-4l11059,6716r-4,4l11055,6730r4,4l11068,6734r4,-4l11072,6720xm11103,8121r-4,-4l11089,8117r-4,4l11085,8130r4,4l11099,8134r4,-4l11103,8121xm11103,8024r-4,-4l11089,8020r-4,4l11085,8034r4,3l11099,8037r4,-3l11103,8024xm11103,7927r-4,-3l11089,7924r-4,3l11085,7937r4,4l11099,7941r4,-4l11103,7927xm11103,7831r-4,-4l11089,7827r-4,4l11085,7840r4,4l11099,7844r4,-4l11103,7831xm11103,7734r-4,-4l11089,7730r-4,4l11085,7744r4,4l11099,7748r4,-4l11103,7734xm11103,7638r-4,-4l11089,7634r-4,4l11085,7647r4,4l11099,7651r4,-4l11103,7638xm11103,7541r-4,-4l11089,7537r-4,4l11085,7551r4,4l11099,7555r4,-4l11103,7541xm11103,7445r-4,-4l11089,7441r-4,4l11085,7454r4,4l11099,7458r4,-4l11103,7445xm11103,7348r-4,-4l11089,7344r-4,4l11085,7357r4,4l11099,7361r4,-4l11103,7348xm11103,7251r-4,-4l11089,7247r-4,4l11085,7261r4,4l11099,7265r4,-4l11103,7251xm11103,7155r-4,-4l11089,7151r-4,4l11085,7164r4,4l11099,7168r4,-4l11103,7155xm11103,7058r-4,-4l11089,7054r-4,4l11085,7068r4,4l11099,7072r4,-4l11103,7058xm11103,6962r-4,-4l11089,6958r-4,4l11085,6971r4,4l11099,6975r4,-4l11103,6962xm11103,6865r-4,-4l11089,6861r-4,4l11085,6875r4,3l11099,6878r4,-3l11103,6865xm11139,8072r-4,-4l11125,8068r-4,4l11121,8082r4,4l11135,8086r4,-4l11139,8072xm11139,7976r-4,-4l11125,7972r-4,4l11121,7985r4,4l11135,7989r4,-4l11139,7976xm11139,7879r-4,-4l11125,7875r-4,4l11121,7889r4,4l11135,7893r4,-4l11139,7879xm11139,7783r-4,-4l11125,7779r-4,4l11121,7792r4,4l11135,7796r4,-4l11139,7783xm11139,7686r-4,-4l11125,7682r-4,4l11121,7695r4,4l11135,7699r4,-4l11139,7686xm11139,7589r-4,-3l11125,7586r-4,3l11121,7599r4,4l11135,7603r4,-4l11139,7589xm11139,7493r-4,-4l11125,7489r-4,4l11121,7502r4,4l11135,7506r4,-4l11139,7493xm11139,7396r-4,-4l11125,7392r-4,4l11121,7406r4,4l11135,7410r4,-4l11139,7396xm11139,7300r-4,-4l11125,7296r-4,4l11121,7309r4,4l11135,7313r4,-4l11139,7300xm11139,7203r-4,-4l11125,7199r-4,4l11121,7213r4,3l11135,7216r4,-3l11139,7203xm11139,7106r-4,-3l11125,7103r-4,3l11121,7116r4,4l11135,7120r4,-4l11139,7106xm11139,7010r-4,-4l11125,7006r-4,4l11121,7019r4,4l11135,7023r4,-4l11139,7010xm11139,6913r-4,-4l11125,6909r-4,4l11121,6923r4,4l11135,6927r4,-4l11139,6913xm11139,6817r-4,-4l11125,6813r-4,4l11121,6826r4,4l11135,6830r4,-4l11139,6817xm11139,6720r-4,-4l11125,6716r-4,4l11121,6730r4,4l11135,6734r4,-4l11139,6720xm11170,8121r-5,-4l11156,8117r-4,4l11152,8130r4,4l11165,8134r5,-4l11170,8121xm11170,8024r-5,-4l11156,8020r-4,4l11152,8034r4,3l11165,8037r5,-3l11170,8024xm11170,7927r-5,-3l11156,7924r-4,3l11152,7937r4,4l11165,7941r5,-4l11170,7927xm11170,7831r-5,-4l11156,7827r-4,4l11152,7840r4,4l11165,7844r5,-4l11170,7831xm11170,7734r-5,-4l11156,7730r-4,4l11152,7744r4,4l11165,7748r5,-4l11170,7734xm11170,7638r-5,-4l11156,7634r-4,4l11152,7647r4,4l11165,7651r5,-4l11170,7638xm11170,7541r-5,-4l11156,7537r-4,4l11152,7551r4,4l11165,7555r5,-4l11170,7541xm11170,7445r-5,-4l11156,7441r-4,4l11152,7454r4,4l11165,7458r5,-4l11170,7445xm11170,7348r-5,-4l11156,7344r-4,4l11152,7357r4,4l11165,7361r5,-4l11170,7348xm11170,7251r-5,-4l11156,7247r-4,4l11152,7261r4,4l11165,7265r5,-4l11170,7251xm11170,7155r-5,-4l11156,7151r-4,4l11152,7164r4,4l11165,7168r5,-4l11170,7155xm11170,7058r-5,-4l11156,7054r-4,4l11152,7068r4,4l11165,7072r5,-4l11170,7058xm11170,6962r-5,-4l11156,6958r-4,4l11152,6971r4,4l11165,6975r5,-4l11170,6962xm11170,6865r-5,-4l11156,6861r-4,4l11152,6875r4,3l11165,6878r5,-3l11170,6865xm11205,8072r-4,-4l11192,8068r-4,4l11188,8082r4,4l11201,8086r4,-4l11205,8072xm11205,7976r-4,-4l11192,7972r-4,4l11188,7985r4,4l11201,7989r4,-4l11205,7976xm11205,7879r-4,-4l11192,7875r-4,4l11188,7889r4,4l11201,7893r4,-4l11205,7879xm11205,7783r-4,-4l11192,7779r-4,4l11188,7792r4,4l11201,7796r4,-4l11205,7783xm11205,7686r-4,-4l11192,7682r-4,4l11188,7695r4,4l11201,7699r4,-4l11205,7686xm11205,7589r-4,-3l11192,7586r-4,3l11188,7599r4,4l11201,7603r4,-4l11205,7589xm11205,7493r-4,-4l11192,7489r-4,4l11188,7502r4,4l11201,7506r4,-4l11205,7493xm11205,7396r-4,-4l11192,7392r-4,4l11188,7406r4,4l11201,7410r4,-4l11205,7396xm11205,7300r-4,-4l11192,7296r-4,4l11188,7309r4,4l11201,7313r4,-4l11205,7300xm11205,7203r-4,-4l11192,7199r-4,4l11188,7213r4,3l11201,7216r4,-3l11205,7203xm11205,7106r-4,-3l11192,7103r-4,3l11188,7116r4,4l11201,7120r4,-4l11205,7106xm11205,7010r-4,-4l11192,7006r-4,4l11188,7019r4,4l11201,7023r4,-4l11205,7010xm11205,6913r-4,-4l11192,6909r-4,4l11188,6923r4,4l11201,6927r4,-4l11205,6913xm11205,6817r-4,-4l11192,6813r-4,4l11188,6826r4,4l11201,6830r4,-4l11205,6817xm11205,6720r-4,-4l11192,6716r-4,4l11188,6730r4,4l11201,6734r4,-4l11205,6720xm11236,8121r-4,-4l11222,8117r-4,4l11218,8130r4,4l11232,8134r4,-4l11236,8121xm11236,8024r-4,-4l11222,8020r-4,4l11218,8034r4,3l11232,8037r4,-3l11236,8024xm11236,7927r-4,-3l11222,7924r-4,3l11218,7937r4,4l11232,7941r4,-4l11236,7927xm11236,7831r-4,-4l11222,7827r-4,4l11218,7840r4,4l11232,7844r4,-4l11236,7831xm11236,7734r-4,-4l11222,7730r-4,4l11218,7744r4,4l11232,7748r4,-4l11236,7734xm11236,7638r-4,-4l11222,7634r-4,4l11218,7647r4,4l11232,7651r4,-4l11236,7638xm11236,7541r-4,-4l11222,7537r-4,4l11218,7551r4,4l11232,7555r4,-4l11236,7541xm11236,7445r-4,-4l11222,7441r-4,4l11218,7454r4,4l11232,7458r4,-4l11236,7445xm11236,7348r-4,-4l11222,7344r-4,4l11218,7357r4,4l11232,7361r4,-4l11236,7348xm11236,7251r-4,-4l11222,7247r-4,4l11218,7261r4,4l11232,7265r4,-4l11236,7251xm11236,7155r-4,-4l11222,7151r-4,4l11218,7164r4,4l11232,7168r4,-4l11236,7155xm11236,7058r-4,-4l11222,7054r-4,4l11218,7068r4,4l11232,7072r4,-4l11236,7058xm11236,6962r-4,-4l11222,6958r-4,4l11218,6971r4,4l11232,6975r4,-4l11236,6962xm11236,6865r-4,-4l11222,6861r-4,4l11218,6875r4,3l11232,6878r4,-3l11236,6865xm11272,8072r-4,-4l11258,8068r-4,4l11254,8082r4,4l11268,8086r4,-4l11272,8072xm11272,7976r-4,-4l11258,7972r-4,4l11254,7985r4,4l11268,7989r4,-4l11272,7976xm11272,7879r-4,-4l11258,7875r-4,4l11254,7889r4,4l11268,7893r4,-4l11272,7879xm11272,7783r-4,-4l11258,7779r-4,4l11254,7792r4,4l11268,7796r4,-4l11272,7783xm11272,7686r-4,-4l11258,7682r-4,4l11254,7695r4,4l11268,7699r4,-4l11272,7686xm11272,7589r-4,-3l11258,7586r-4,3l11254,7599r4,4l11268,7603r4,-4l11272,7589xm11272,7493r-4,-4l11258,7489r-4,4l11254,7502r4,4l11268,7506r4,-4l11272,7493xm11272,7396r-4,-4l11258,7392r-4,4l11254,7406r4,4l11268,7410r4,-4l11272,7396xm11272,7300r-4,-4l11258,7296r-4,4l11254,7309r4,4l11268,7313r4,-4l11272,7300xm11272,7203r-4,-4l11258,7199r-4,4l11254,7213r4,3l11268,7216r4,-3l11272,7203xm11272,7106r-4,-3l11258,7103r-4,3l11254,7116r4,4l11268,7120r4,-4l11272,7106xm11272,7010r-4,-4l11258,7006r-4,4l11254,7019r4,4l11268,7023r4,-4l11272,7010xm11272,6913r-4,-4l11258,6909r-4,4l11254,6923r4,4l11268,6927r4,-4l11272,6913xm11272,6817r-4,-4l11258,6813r-4,4l11254,6826r4,4l11268,6830r4,-4l11272,6817xm11272,6720r-4,-4l11258,6716r-4,4l11254,6730r4,4l11268,6734r4,-4l11272,6720xm11303,8121r-4,-4l11289,8117r-4,4l11285,8130r4,4l11299,8134r4,-4l11303,8121xm11303,8024r-4,-4l11289,8020r-4,4l11285,8034r4,3l11299,8037r4,-3l11303,8024xm11303,7927r-4,-3l11289,7924r-4,3l11285,7937r4,4l11299,7941r4,-4l11303,7927xm11303,7831r-4,-4l11289,7827r-4,4l11285,7840r4,4l11299,7844r4,-4l11303,7831xm11303,7734r-4,-4l11289,7730r-4,4l11285,7744r4,4l11299,7748r4,-4l11303,7734xm11303,7638r-4,-4l11289,7634r-4,4l11285,7647r4,4l11299,7651r4,-4l11303,7638xm11303,7541r-4,-4l11289,7537r-4,4l11285,7551r4,4l11299,7555r4,-4l11303,7541xm11303,7445r-4,-4l11289,7441r-4,4l11285,7454r4,4l11299,7458r4,-4l11303,7445xm11303,7348r-4,-4l11289,7344r-4,4l11285,7357r4,4l11299,7361r4,-4l11303,7348xm11303,7251r-4,-4l11289,7247r-4,4l11285,7261r4,4l11299,7265r4,-4l11303,7251xm11303,7155r-4,-4l11289,7151r-4,4l11285,7164r4,4l11299,7168r4,-4l11303,7155xm11303,7058r-4,-4l11289,7054r-4,4l11285,7068r4,4l11299,7072r4,-4l11303,7058xm11303,6962r-4,-4l11289,6958r-4,4l11285,6971r4,4l11299,6975r4,-4l11303,6962xm11303,6865r-4,-4l11289,6861r-4,4l11285,6875r4,3l11299,6878r4,-3l11303,6865xm11338,8072r-4,-4l11325,8068r-4,4l11321,8082r4,4l11334,8086r4,-4l11338,8072xm11338,7976r-4,-4l11325,7972r-4,4l11321,7985r4,4l11334,7989r4,-4l11338,7976xm11338,7879r-4,-4l11325,7875r-4,4l11321,7889r4,4l11334,7893r4,-4l11338,7879xm11338,7783r-4,-4l11325,7779r-4,4l11321,7792r4,4l11334,7796r4,-4l11338,7783xm11338,7686r-4,-4l11325,7682r-4,4l11321,7695r4,4l11334,7699r4,-4l11338,7686xm11338,7589r-4,-3l11325,7586r-4,3l11321,7599r4,4l11334,7603r4,-4l11338,7589xm11338,7493r-4,-4l11325,7489r-4,4l11321,7502r4,4l11334,7506r4,-4l11338,7493xm11338,7396r-4,-4l11325,7392r-4,4l11321,7406r4,4l11334,7410r4,-4l11338,7396xm11338,7300r-4,-4l11325,7296r-4,4l11321,7309r4,4l11334,7313r4,-4l11338,7300xm11338,7203r-4,-4l11325,7199r-4,4l11321,7213r4,3l11334,7216r4,-3l11338,7203xm11338,7106r-4,-3l11325,7103r-4,3l11321,7116r4,4l11334,7120r4,-4l11338,7106xm11338,7010r-4,-4l11325,7006r-4,4l11321,7019r4,4l11334,7023r4,-4l11338,7010xm11338,6913r-4,-4l11325,6909r-4,4l11321,6923r4,4l11334,6927r4,-4l11338,6913xm11338,6817r-4,-4l11325,6813r-4,4l11321,6826r4,4l11334,6830r4,-4l11338,6817xm11338,6720r-4,-4l11325,6716r-4,4l11321,6730r4,4l11334,6734r4,-4l11338,6720xm11369,8121r-4,-4l11355,8117r-4,4l11351,8130r4,4l11365,8134r4,-4l11369,8121xm11369,8024r-4,-4l11355,8020r-4,4l11351,8034r4,3l11365,8037r4,-3l11369,8024xm11369,7927r-4,-3l11355,7924r-4,3l11351,7937r4,4l11365,7941r4,-4l11369,7927xm11369,7831r-4,-4l11355,7827r-4,4l11351,7840r4,4l11365,7844r4,-4l11369,7831xm11369,7734r-4,-4l11355,7730r-4,4l11351,7744r4,4l11365,7748r4,-4l11369,7734xm11369,7638r-4,-4l11355,7634r-4,4l11351,7647r4,4l11365,7651r4,-4l11369,7638xm11369,7541r-4,-4l11355,7537r-4,4l11351,7551r4,4l11365,7555r4,-4l11369,7541xm11369,7445r-4,-4l11355,7441r-4,4l11351,7454r4,4l11365,7458r4,-4l11369,7445xm11369,7348r-4,-4l11355,7344r-4,4l11351,7357r4,4l11365,7361r4,-4l11369,7348xm11369,7251r-4,-4l11355,7247r-4,4l11351,7261r4,4l11365,7265r4,-4l11369,7251xm11369,7155r-4,-4l11355,7151r-4,4l11351,7164r4,4l11365,7168r4,-4l11369,7155xm11369,7058r-4,-4l11355,7054r-4,4l11351,7068r4,4l11365,7072r4,-4l11369,7058xm11369,6962r-4,-4l11355,6958r-4,4l11351,6971r4,4l11365,6975r4,-4l11369,6962xm11369,6865r-4,-4l11355,6861r-4,4l11351,6875r4,3l11365,6878r4,-3l11369,6865xm11405,8072r-4,-4l11391,8068r-4,4l11387,8082r4,4l11401,8086r4,-4l11405,8072xm11405,7976r-4,-4l11391,7972r-4,4l11387,7985r4,4l11401,7989r4,-4l11405,7976xm11405,7879r-4,-4l11391,7875r-4,4l11387,7889r4,4l11401,7893r4,-4l11405,7879xm11405,7783r-4,-4l11391,7779r-4,4l11387,7792r4,4l11401,7796r4,-4l11405,7783xm11405,7686r-4,-4l11391,7682r-4,4l11387,7695r4,4l11401,7699r4,-4l11405,7686xm11405,7589r-4,-3l11391,7586r-4,3l11387,7599r4,4l11401,7603r4,-4l11405,7589xm11405,7493r-4,-4l11391,7489r-4,4l11387,7502r4,4l11401,7506r4,-4l11405,7493xm11405,7396r-4,-4l11391,7392r-4,4l11387,7406r4,4l11401,7410r4,-4l11405,7396xm11405,7300r-4,-4l11391,7296r-4,4l11387,7309r4,4l11401,7313r4,-4l11405,7300xm11405,7203r-4,-4l11391,7199r-4,4l11387,7213r4,3l11401,7216r4,-3l11405,7203xm11405,7106r-4,-3l11391,7103r-4,3l11387,7116r4,4l11401,7120r4,-4l11405,7106xm11405,7010r-4,-4l11391,7006r-4,4l11387,7019r4,4l11401,7023r4,-4l11405,7010xm11405,6913r-4,-4l11391,6909r-4,4l11387,6923r4,4l11401,6927r4,-4l11405,6913xm11405,6817r-4,-4l11391,6813r-4,4l11387,6826r4,4l11401,6830r4,-4l11405,6817xm11405,6720r-4,-4l11391,6716r-4,4l11387,6730r4,4l11401,6734r4,-4l11405,6720xm11435,8121r-3,-4l11422,8117r-4,4l11418,8130r4,4l11432,8134r3,-4l11435,8121xm11435,8024r-3,-4l11422,8020r-4,4l11418,8034r4,3l11432,8037r3,-3l11435,8024xm11435,7927r-3,-3l11422,7924r-4,3l11418,7937r4,4l11432,7941r3,-4l11435,7927xm11435,7831r-3,-4l11422,7827r-4,4l11418,7840r4,4l11432,7844r3,-4l11435,7831xm11435,7734r-3,-4l11422,7730r-4,4l11418,7744r4,4l11432,7748r3,-4l11435,7734xm11435,7638r-3,-4l11422,7634r-4,4l11418,7647r4,4l11432,7651r3,-4l11435,7638xm11435,7541r-3,-4l11422,7537r-4,4l11418,7551r4,4l11432,7555r3,-4l11435,7541xm11435,7445r-3,-4l11422,7441r-4,4l11418,7454r4,4l11432,7458r3,-4l11435,7445xm11435,7348r-3,-4l11422,7344r-4,4l11418,7357r4,4l11432,7361r3,-4l11435,7348xm11435,7251r-3,-4l11422,7247r-4,4l11418,7261r4,4l11432,7265r3,-4l11435,7251xm11435,7155r-3,-4l11422,7151r-4,4l11418,7164r4,4l11432,7168r3,-4l11435,7155xm11435,7058r-3,-4l11422,7054r-4,4l11418,7068r4,4l11432,7072r3,-4l11435,7058xm11435,6962r-3,-4l11422,6958r-4,4l11418,6971r4,4l11432,6975r3,-4l11435,6962xm11435,6865r-3,-4l11422,6861r-4,4l11418,6875r4,3l11432,6878r3,-3l11435,6865xm11471,8072r-4,-4l11458,8068r-5,4l11453,8082r5,4l11467,8086r4,-4l11471,8072xm11471,7976r-4,-4l11458,7972r-5,4l11453,7985r5,4l11467,7989r4,-4l11471,7976xm11471,7879r-4,-4l11458,7875r-5,4l11453,7889r5,4l11467,7893r4,-4l11471,7879xm11471,7783r-4,-4l11458,7779r-5,4l11453,7792r5,4l11467,7796r4,-4l11471,7783xm11471,7686r-4,-4l11458,7682r-5,4l11453,7695r5,4l11467,7699r4,-4l11471,7686xm11471,7589r-4,-3l11458,7586r-5,3l11453,7599r5,4l11467,7603r4,-4l11471,7589xm11471,7493r-4,-4l11458,7489r-5,4l11453,7502r5,4l11467,7506r4,-4l11471,7493xm11471,7396r-4,-4l11458,7392r-5,4l11453,7406r5,4l11467,7410r4,-4l11471,7396xm11471,7300r-4,-4l11458,7296r-5,4l11453,7309r5,4l11467,7313r4,-4l11471,7300xm11471,7203r-4,-4l11458,7199r-5,4l11453,7213r5,3l11467,7216r4,-3l11471,7203xm11471,7106r-4,-3l11458,7103r-5,3l11453,7116r5,4l11467,7120r4,-4l11471,7106xm11471,7010r-4,-4l11458,7006r-5,4l11453,7019r5,4l11467,7023r4,-4l11471,7010xm11471,6913r-4,-4l11458,6909r-5,4l11453,6923r5,4l11467,6927r4,-4l11471,6913xm11471,6817r-4,-4l11458,6813r-5,4l11453,6826r5,4l11467,6830r4,-4l11471,6817xm11471,6720r-4,-4l11458,6716r-5,4l11453,6730r5,4l11467,6734r4,-4l11471,6720xm11502,8121r-4,-4l11488,8117r-4,4l11484,8130r4,4l11498,8134r4,-4l11502,8121xm11502,8024r-4,-4l11488,8020r-4,4l11484,8034r4,3l11498,8037r4,-3l11502,8024xm11502,7927r-4,-3l11488,7924r-4,3l11484,7937r4,4l11498,7941r4,-4l11502,7927xm11502,7831r-4,-4l11488,7827r-4,4l11484,7840r4,4l11498,7844r4,-4l11502,7831xm11502,7734r-4,-4l11488,7730r-4,4l11484,7744r4,4l11498,7748r4,-4l11502,7734xm11502,7638r-4,-4l11488,7634r-4,4l11484,7647r4,4l11498,7651r4,-4l11502,7638xm11502,7541r-4,-4l11488,7537r-4,4l11484,7551r4,4l11498,7555r4,-4l11502,7541xm11502,7445r-4,-4l11488,7441r-4,4l11484,7454r4,4l11498,7458r4,-4l11502,7445xm11502,7348r-4,-4l11488,7344r-4,4l11484,7357r4,4l11498,7361r4,-4l11502,7348xm11502,7251r-4,-4l11488,7247r-4,4l11484,7261r4,4l11498,7265r4,-4l11502,7251xm11502,7155r-4,-4l11488,7151r-4,4l11484,7164r4,4l11498,7168r4,-4l11502,7155xm11502,7058r-4,-4l11488,7054r-4,4l11484,7068r4,4l11498,7072r4,-4l11502,7058xm11502,6962r-4,-4l11488,6958r-4,4l11484,6971r4,4l11498,6975r4,-4l11502,6962xm11502,6865r-4,-4l11488,6861r-4,4l11484,6875r4,3l11498,6878r4,-3l11502,6865xm11538,8072r-4,-4l11524,8068r-4,4l11520,8082r4,4l11534,8086r4,-4l11538,8072xm11538,7976r-4,-4l11524,7972r-4,4l11520,7985r4,4l11534,7989r4,-4l11538,7976xm11538,7879r-4,-4l11524,7875r-4,4l11520,7889r4,4l11534,7893r4,-4l11538,7879xm11538,7783r-4,-4l11524,7779r-4,4l11520,7792r4,4l11534,7796r4,-4l11538,7783xm11538,7686r-4,-4l11524,7682r-4,4l11520,7695r4,4l11534,7699r4,-4l11538,7686xm11538,7589r-4,-3l11524,7586r-4,3l11520,7599r4,4l11534,7603r4,-4l11538,7589xm11538,7493r-4,-4l11524,7489r-4,4l11520,7502r4,4l11534,7506r4,-4l11538,7493xm11538,7396r-4,-4l11524,7392r-4,4l11520,7406r4,4l11534,7410r4,-4l11538,7396xm11538,7300r-4,-4l11524,7296r-4,4l11520,7309r4,4l11534,7313r4,-4l11538,7300xm11538,7203r-4,-4l11524,7199r-4,4l11520,7213r4,3l11534,7216r4,-3l11538,7203xm11538,7106r-4,-3l11524,7103r-4,3l11520,7116r4,4l11534,7120r4,-4l11538,7106xm11538,7010r-4,-4l11524,7006r-4,4l11520,7019r4,4l11534,7023r4,-4l11538,7010xm11538,6913r-4,-4l11524,6909r-4,4l11520,6923r4,4l11534,6927r4,-4l11538,6913xm11538,6817r-4,-4l11524,6813r-4,4l11520,6826r4,4l11534,6830r4,-4l11538,6817xm11538,6720r-4,-4l11524,6716r-4,4l11520,6730r4,4l11534,6734r4,-4l11538,6720xm11568,8121r-4,-4l11555,8117r-4,4l11551,8130r4,4l11564,8134r4,-4l11568,8121xm11568,8024r-4,-4l11555,8020r-4,4l11551,8034r4,3l11564,8037r4,-3l11568,8024xm11568,7927r-4,-3l11555,7924r-4,3l11551,7937r4,4l11564,7941r4,-4l11568,7927xm11568,7831r-4,-4l11555,7827r-4,4l11551,7840r4,4l11564,7844r4,-4l11568,7831xm11568,7734r-4,-4l11555,7730r-4,4l11551,7744r4,4l11564,7748r4,-4l11568,7734xm11568,7638r-4,-4l11555,7634r-4,4l11551,7647r4,4l11564,7651r4,-4l11568,7638xm11568,7541r-4,-4l11555,7537r-4,4l11551,7551r4,4l11564,7555r4,-4l11568,7541xm11568,7445r-4,-4l11555,7441r-4,4l11551,7454r4,4l11564,7458r4,-4l11568,7445xm11568,7348r-4,-4l11555,7344r-4,4l11551,7357r4,4l11564,7361r4,-4l11568,7348xm11568,7251r-4,-4l11555,7247r-4,4l11551,7261r4,4l11564,7265r4,-4l11568,7251xm11568,7155r-4,-4l11555,7151r-4,4l11551,7164r4,4l11564,7168r4,-4l11568,7155xm11568,7058r-4,-4l11555,7054r-4,4l11551,7068r4,4l11564,7072r4,-4l11568,7058xm11568,6962r-4,-4l11555,6958r-4,4l11551,6971r4,4l11564,6975r4,-4l11568,6962xm11568,6865r-4,-4l11555,6861r-4,4l11551,6875r4,3l11564,6878r4,-3l11568,6865xm11604,8072r-4,-4l11590,8068r-3,4l11587,8082r3,4l11600,8086r4,-4l11604,8072xm11604,7976r-4,-4l11590,7972r-3,4l11587,7985r3,4l11600,7989r4,-4l11604,7976xm11604,7879r-4,-4l11590,7875r-3,4l11587,7889r3,4l11600,7893r4,-4l11604,7879xm11604,7783r-4,-4l11590,7779r-3,4l11587,7792r3,4l11600,7796r4,-4l11604,7783xm11604,7686r-4,-4l11590,7682r-3,4l11587,7695r3,4l11600,7699r4,-4l11604,7686xm11604,7589r-4,-3l11590,7586r-3,3l11587,7599r3,4l11600,7603r4,-4l11604,7589xm11604,7493r-4,-4l11590,7489r-3,4l11587,7502r3,4l11600,7506r4,-4l11604,7493xm11604,7396r-4,-4l11590,7392r-3,4l11587,7406r3,4l11600,7410r4,-4l11604,7396xm11604,7300r-4,-4l11590,7296r-3,4l11587,7309r3,4l11600,7313r4,-4l11604,7300xm11604,7203r-4,-4l11590,7199r-3,4l11587,7213r3,3l11600,7216r4,-3l11604,7203xm11604,7106r-4,-3l11590,7103r-3,3l11587,7116r3,4l11600,7120r4,-4l11604,7106xm11604,7010r-4,-4l11590,7006r-3,4l11587,7019r3,4l11600,7023r4,-4l11604,7010xm11604,6913r-4,-4l11590,6909r-3,4l11587,6923r3,4l11600,6927r4,-4l11604,6913xm11604,6817r-4,-4l11590,6813r-3,4l11587,6826r3,4l11600,6830r4,-4l11604,6817xm11604,6720r-4,-4l11590,6716r-3,4l11587,6730r3,4l11600,6734r4,-4l11604,6720xm11635,8121r-4,-4l11621,8117r-4,4l11617,8130r4,4l11631,8134r4,-4l11635,8121xm11635,8024r-4,-4l11621,8020r-4,4l11617,8034r4,3l11631,8037r4,-3l11635,8024xm11635,7927r-4,-3l11621,7924r-4,3l11617,7937r4,4l11631,7941r4,-4l11635,7927xm11635,7831r-4,-4l11621,7827r-4,4l11617,7840r4,4l11631,7844r4,-4l11635,7831xm11635,7734r-4,-4l11621,7730r-4,4l11617,7744r4,4l11631,7748r4,-4l11635,7734xm11635,7638r-4,-4l11621,7634r-4,4l11617,7647r4,4l11631,7651r4,-4l11635,7638xm11635,7541r-4,-4l11621,7537r-4,4l11617,7551r4,4l11631,7555r4,-4l11635,7541xm11635,7445r-4,-4l11621,7441r-4,4l11617,7454r4,4l11631,7458r4,-4l11635,7445xm11635,7348r-4,-4l11621,7344r-4,4l11617,7357r4,4l11631,7361r4,-4l11635,7348xm11635,7251r-4,-4l11621,7247r-4,4l11617,7261r4,4l11631,7265r4,-4l11635,7251xm11635,7155r-4,-4l11621,7151r-4,4l11617,7164r4,4l11631,7168r4,-4l11635,7155xm11635,7058r-4,-4l11621,7054r-4,4l11617,7068r4,4l11631,7072r4,-4l11635,7058xm11635,6962r-4,-4l11621,6958r-4,4l11617,6971r4,4l11631,6975r4,-4l11635,6962xm11635,6865r-4,-4l11621,6861r-4,4l11617,6875r4,3l11631,6878r4,-3l11635,6865xm11671,8072r-4,-4l11657,8068r-4,4l11653,8082r4,4l11667,8086r4,-4l11671,8072xm11671,7976r-4,-4l11657,7972r-4,4l11653,7985r4,4l11667,7989r4,-4l11671,7976xm11671,7879r-4,-4l11657,7875r-4,4l11653,7889r4,4l11667,7893r4,-4l11671,7879xm11671,7783r-4,-4l11657,7779r-4,4l11653,7792r4,4l11667,7796r4,-4l11671,7783xm11671,7686r-4,-4l11657,7682r-4,4l11653,7695r4,4l11667,7699r4,-4l11671,7686xm11671,7589r-4,-3l11657,7586r-4,3l11653,7599r4,4l11667,7603r4,-4l11671,7589xm11671,7493r-4,-4l11657,7489r-4,4l11653,7502r4,4l11667,7506r4,-4l11671,7493xm11671,7396r-4,-4l11657,7392r-4,4l11653,7406r4,4l11667,7410r4,-4l11671,7396xm11671,7300r-4,-4l11657,7296r-4,4l11653,7309r4,4l11667,7313r4,-4l11671,7300xm11671,7203r-4,-4l11657,7199r-4,4l11653,7213r4,3l11667,7216r4,-3l11671,7203xm11671,7106r-4,-3l11657,7103r-4,3l11653,7116r4,4l11667,7120r4,-4l11671,7106xm11671,7010r-4,-4l11657,7006r-4,4l11653,7019r4,4l11667,7023r4,-4l11671,7010xm11671,6913r-4,-4l11657,6909r-4,4l11653,6923r4,4l11667,6927r4,-4l11671,6913xm11671,6817r-4,-4l11657,6813r-4,4l11653,6826r4,4l11667,6830r4,-4l11671,6817xm11671,6720r-4,-4l11657,6716r-4,4l11653,6730r4,4l11667,6734r4,-4l11671,6720xm11701,8121r-4,-4l11688,8117r-4,4l11684,8130r4,4l11697,8134r4,-4l11701,8121xm11701,8024r-4,-4l11688,8020r-4,4l11684,8034r4,3l11697,8037r4,-3l11701,8024xm11701,7927r-4,-3l11688,7924r-4,3l11684,7937r4,4l11697,7941r4,-4l11701,7927xm11701,7831r-4,-4l11688,7827r-4,4l11684,7840r4,4l11697,7844r4,-4l11701,7831xm11701,7734r-4,-4l11688,7730r-4,4l11684,7744r4,4l11697,7748r4,-4l11701,7734xm11701,7638r-4,-4l11688,7634r-4,4l11684,7647r4,4l11697,7651r4,-4l11701,7638xm11701,7541r-4,-4l11688,7537r-4,4l11684,7551r4,4l11697,7555r4,-4l11701,7541xm11701,7445r-4,-4l11688,7441r-4,4l11684,7454r4,4l11697,7458r4,-4l11701,7445xm11701,7348r-4,-4l11688,7344r-4,4l11684,7357r4,4l11697,7361r4,-4l11701,7348xm11701,7251r-4,-4l11688,7247r-4,4l11684,7261r4,4l11697,7265r4,-4l11701,7251xm11701,7155r-4,-4l11688,7151r-4,4l11684,7164r4,4l11697,7168r4,-4l11701,7155xm11701,7058r-4,-4l11688,7054r-4,4l11684,7068r4,4l11697,7072r4,-4l11701,7058xm11701,6962r-4,-4l11688,6958r-4,4l11684,6971r4,4l11697,6975r4,-4l11701,6962xm11701,6865r-4,-4l11688,6861r-4,4l11684,6875r4,3l11697,6878r4,-3l11701,6865xm11737,8072r-4,-4l11723,8068r-4,4l11719,8082r4,4l11733,8086r4,-4l11737,8072xm11737,7976r-4,-4l11723,7972r-4,4l11719,7985r4,4l11733,7989r4,-4l11737,7976xm11737,7879r-4,-4l11723,7875r-4,4l11719,7889r4,4l11733,7893r4,-4l11737,7879xm11737,7783r-4,-4l11723,7779r-4,4l11719,7792r4,4l11733,7796r4,-4l11737,7783xm11737,7686r-4,-4l11723,7682r-4,4l11719,7695r4,4l11733,7699r4,-4l11737,7686xm11737,7589r-4,-3l11723,7586r-4,3l11719,7599r4,4l11733,7603r4,-4l11737,7589xm11737,7493r-4,-4l11723,7489r-4,4l11719,7502r4,4l11733,7506r4,-4l11737,7493xm11737,7396r-4,-4l11723,7392r-4,4l11719,7406r4,4l11733,7410r4,-4l11737,7396xm11737,7300r-4,-4l11723,7296r-4,4l11719,7309r4,4l11733,7313r4,-4l11737,7300xm11737,7203r-4,-4l11723,7199r-4,4l11719,7213r4,3l11733,7216r4,-3l11737,7203xm11737,7106r-4,-3l11723,7103r-4,3l11719,7116r4,4l11733,7120r4,-4l11737,7106xm11737,7010r-4,-4l11723,7006r-4,4l11719,7019r4,4l11733,7023r4,-4l11737,7010xm11737,6913r-4,-4l11723,6909r-4,4l11719,6923r4,4l11733,6927r4,-4l11737,6913xm11737,6817r-4,-4l11723,6813r-4,4l11719,6826r4,4l11733,6830r4,-4l11737,6817xm11737,6720r-4,-4l11723,6716r-4,4l11719,6730r4,4l11733,6734r4,-4l11737,6720xm11768,8121r-4,-4l11754,8117r-4,4l11750,8130r4,4l11764,8134r4,-4l11768,8121xm11768,8024r-4,-4l11754,8020r-4,4l11750,8034r4,3l11764,8037r4,-3l11768,8024xm11768,7927r-4,-3l11754,7924r-4,3l11750,7937r4,4l11764,7941r4,-4l11768,7927xm11768,7831r-4,-4l11754,7827r-4,4l11750,7840r4,4l11764,7844r4,-4l11768,7831xm11768,7734r-4,-4l11754,7730r-4,4l11750,7744r4,4l11764,7748r4,-4l11768,7734xm11768,7638r-4,-4l11754,7634r-4,4l11750,7647r4,4l11764,7651r4,-4l11768,7638xm11768,7541r-4,-4l11754,7537r-4,4l11750,7551r4,4l11764,7555r4,-4l11768,7541xm11768,7445r-4,-4l11754,7441r-4,4l11750,7454r4,4l11764,7458r4,-4l11768,7445xm11768,7348r-4,-4l11754,7344r-4,4l11750,7357r4,4l11764,7361r4,-4l11768,7348xm11768,7251r-4,-4l11754,7247r-4,4l11750,7261r4,4l11764,7265r4,-4l11768,7251xm11768,7155r-4,-4l11754,7151r-4,4l11750,7164r4,4l11764,7168r4,-4l11768,7155xm11768,7058r-4,-4l11754,7054r-4,4l11750,7068r4,4l11764,7072r4,-4l11768,7058xm11768,6962r-4,-4l11754,6958r-4,4l11750,6971r4,4l11764,6975r4,-4l11768,6962xm11768,6865r-4,-4l11754,6861r-4,4l11750,6875r4,3l11764,6878r4,-3l11768,6865xm11804,8072r-4,-4l11790,8068r-4,4l11786,8082r4,4l11800,8086r4,-4l11804,8072xm11804,7976r-4,-4l11790,7972r-4,4l11786,7985r4,4l11800,7989r4,-4l11804,7976xm11804,7879r-4,-4l11790,7875r-4,4l11786,7889r4,4l11800,7893r4,-4l11804,7879xm11804,7783r-4,-4l11790,7779r-4,4l11786,7792r4,4l11800,7796r4,-4l11804,7783xm11804,7686r-4,-4l11790,7682r-4,4l11786,7695r4,4l11800,7699r4,-4l11804,7686xm11804,7589r-4,-3l11790,7586r-4,3l11786,7599r4,4l11800,7603r4,-4l11804,7589xm11804,7493r-4,-4l11790,7489r-4,4l11786,7502r4,4l11800,7506r4,-4l11804,7493xm11804,7396r-4,-4l11790,7392r-4,4l11786,7406r4,4l11800,7410r4,-4l11804,7396xm11804,7300r-4,-4l11790,7296r-4,4l11786,7309r4,4l11800,7313r4,-4l11804,7300xm11804,7203r-4,-4l11790,7199r-4,4l11786,7213r4,3l11800,7216r4,-3l11804,7203xm11804,7106r-4,-3l11790,7103r-4,3l11786,7116r4,4l11800,7120r4,-4l11804,7106xm11804,7010r-4,-4l11790,7006r-4,4l11786,7019r4,4l11800,7023r4,-4l11804,7010xm11804,6913r-4,-4l11790,6909r-4,4l11786,6923r4,4l11800,6927r4,-4l11804,6913xm11804,6817r-4,-4l11790,6813r-4,4l11786,6826r4,4l11800,6830r4,-4l11804,6817xm11804,6720r-4,-4l11790,6716r-4,4l11786,6730r4,4l11800,6734r4,-4l11804,6720xm11834,8121r-4,-4l11820,8117r-3,4l11817,8130r3,4l11830,8134r4,-4l11834,8121xm11834,8024r-4,-4l11820,8020r-3,4l11817,8034r3,3l11830,8037r4,-3l11834,8024xm11834,7927r-4,-3l11820,7924r-3,3l11817,7937r3,4l11830,7941r4,-4l11834,7927xm11834,7831r-4,-4l11820,7827r-3,4l11817,7840r3,4l11830,7844r4,-4l11834,7831xm11834,7734r-4,-4l11820,7730r-3,4l11817,7744r3,4l11830,7748r4,-4l11834,7734xm11834,7638r-4,-4l11820,7634r-3,4l11817,7647r3,4l11830,7651r4,-4l11834,7638xm11834,7541r-4,-4l11820,7537r-3,4l11817,7551r3,4l11830,7555r4,-4l11834,7541xm11834,7445r-4,-4l11820,7441r-3,4l11817,7454r3,4l11830,7458r4,-4l11834,7445xm11834,7348r-4,-4l11820,7344r-3,4l11817,7357r3,4l11830,7361r4,-4l11834,7348xm11834,7251r-4,-4l11820,7247r-3,4l11817,7261r3,4l11830,7265r4,-4l11834,7251xm11834,7155r-4,-4l11820,7151r-3,4l11817,7164r3,4l11830,7168r4,-4l11834,7155xm11834,7058r-4,-4l11820,7054r-3,4l11817,7068r3,4l11830,7072r4,-4l11834,7058xm11834,6962r-4,-4l11820,6958r-3,4l11817,6971r3,4l11830,6975r4,-4l11834,6962xm11834,6865r-4,-4l11820,6861r-3,4l11817,6875r3,3l11830,6878r4,-3l11834,6865xm11870,8072r-4,-4l11856,8068r-4,4l11852,8082r4,4l11866,8086r4,-4l11870,8072xm11870,7976r-4,-4l11856,7972r-4,4l11852,7985r4,4l11866,7989r4,-4l11870,7976xm11870,7879r-4,-4l11856,7875r-4,4l11852,7889r4,4l11866,7893r4,-4l11870,7879xm11870,7783r-4,-4l11856,7779r-4,4l11852,7792r4,4l11866,7796r4,-4l11870,7783xm11870,7686r-4,-4l11856,7682r-4,4l11852,7695r4,4l11866,7699r4,-4l11870,7686xm11870,7589r-4,-3l11856,7586r-4,3l11852,7599r4,4l11866,7603r4,-4l11870,7589xm11870,7493r-4,-4l11856,7489r-4,4l11852,7502r4,4l11866,7506r4,-4l11870,7493xm11870,7396r-4,-4l11856,7392r-4,4l11852,7406r4,4l11866,7410r4,-4l11870,7396xm11870,7300r-4,-4l11856,7296r-4,4l11852,7309r4,4l11866,7313r4,-4l11870,7300xm11870,7203r-4,-4l11856,7199r-4,4l11852,7213r4,3l11866,7216r4,-3l11870,7203xm11870,7106r-4,-3l11856,7103r-4,3l11852,7116r4,4l11866,7120r4,-4l11870,7106xm11870,7010r-4,-4l11856,7006r-4,4l11852,7019r4,4l11866,7023r4,-4l11870,7010xm11870,6913r-4,-4l11856,6909r-4,4l11852,6923r4,4l11866,6927r4,-4l11870,6913xm11870,6817r-4,-4l11856,6813r-4,4l11852,6826r4,4l11866,6830r4,-4l11870,6817xm11870,6720r-4,-4l11856,6716r-4,4l11852,6730r4,4l11866,6734r4,-4l11870,6720xm11901,8121r-4,-4l11887,8117r-4,4l11883,8130r4,4l11897,8134r4,-4l11901,8121xm11901,8024r-4,-4l11887,8020r-4,4l11883,8034r4,3l11897,8037r4,-3l11901,8024xm11901,7927r-4,-3l11887,7924r-4,3l11883,7937r4,4l11897,7941r4,-4l11901,7927xm11901,7831r-4,-4l11887,7827r-4,4l11883,7840r4,4l11897,7844r4,-4l11901,7831xm11901,7734r-4,-4l11887,7730r-4,4l11883,7744r4,4l11897,7748r4,-4l11901,7734xm11901,7638r-4,-4l11887,7634r-4,4l11883,7647r4,4l11897,7651r4,-4l11901,7638xm11901,7541r-4,-4l11887,7537r-4,4l11883,7551r4,4l11897,7555r4,-4l11901,7541xm11901,7445r-4,-4l11887,7441r-4,4l11883,7454r4,4l11897,7458r4,-4l11901,7445xm11901,7348r-4,-4l11887,7344r-4,4l11883,7357r4,4l11897,7361r4,-4l11901,7348xm11901,7251r-4,-4l11887,7247r-4,4l11883,7261r4,4l11897,7265r4,-4l11901,7251xm11901,7155r-4,-4l11887,7151r-4,4l11883,7164r4,4l11897,7168r4,-4l11901,7155xm11901,7058r-4,-4l11887,7054r-4,4l11883,7068r4,4l11897,7072r4,-4l11901,7058xm11901,6962r-4,-4l11887,6958r-4,4l11883,6971r4,4l11897,6975r4,-4l11901,6962xm11901,6865r-4,-4l11887,6861r-4,4l11883,6875r4,3l11897,6878r4,-3l11901,6865xm11937,8072r-4,-4l11923,8068r-4,4l11919,8082r4,4l11933,8086r4,-4l11937,8072xm11937,7976r-4,-4l11923,7972r-4,4l11919,7985r4,4l11933,7989r4,-4l11937,7976xm11937,7879r-4,-4l11923,7875r-4,4l11919,7889r4,4l11933,7893r4,-4l11937,7879xm11937,7783r-4,-4l11923,7779r-4,4l11919,7792r4,4l11933,7796r4,-4l11937,7783xm11937,7686r-4,-4l11923,7682r-4,4l11919,7695r4,4l11933,7699r4,-4l11937,7686xm11937,7589r-4,-3l11923,7586r-4,3l11919,7599r4,4l11933,7603r4,-4l11937,7589xm11937,7493r-4,-4l11923,7489r-4,4l11919,7502r4,4l11933,7506r4,-4l11937,7493xm11937,7396r-4,-4l11923,7392r-4,4l11919,7406r4,4l11933,7410r4,-4l11937,7396xm11937,7300r-4,-4l11923,7296r-4,4l11919,7309r4,4l11933,7313r4,-4l11937,7300xm11937,7203r-4,-4l11923,7199r-4,4l11919,7213r4,3l11933,7216r4,-3l11937,7203xm11937,7106r-4,-3l11923,7103r-4,3l11919,7116r4,4l11933,7120r4,-4l11937,7106xm11937,7010r-4,-4l11923,7006r-4,4l11919,7019r4,4l11933,7023r4,-4l11937,7010xm11937,6913r-4,-4l11923,6909r-4,4l11919,6923r4,4l11933,6927r4,-4l11937,6913xm11937,6817r-4,-4l11923,6813r-4,4l11919,6826r4,4l11933,6830r4,-4l11937,6817xm11937,6720r-4,-4l11923,6716r-4,4l11919,6730r4,4l11933,6734r4,-4l11937,6720xm11967,8121r-4,-4l11954,8117r-5,4l11949,8130r5,4l11963,8134r4,-4l11967,8121xm11967,8024r-4,-4l11954,8020r-5,4l11949,8034r5,3l11963,8037r4,-3l11967,8024xm11967,7927r-4,-3l11954,7924r-5,3l11949,7937r5,4l11963,7941r4,-4l11967,7927xm11967,7831r-4,-4l11954,7827r-5,4l11949,7840r5,4l11963,7844r4,-4l11967,7831xm11967,7734r-4,-4l11954,7730r-5,4l11949,7744r5,4l11963,7748r4,-4l11967,7734xm11967,7638r-4,-4l11954,7634r-5,4l11949,7647r5,4l11963,7651r4,-4l11967,7638xm11967,7541r-4,-4l11954,7537r-5,4l11949,7551r5,4l11963,7555r4,-4l11967,7541xm11967,7445r-4,-4l11954,7441r-5,4l11949,7454r5,4l11963,7458r4,-4l11967,7445xm11967,7348r-4,-4l11954,7344r-5,4l11949,7357r5,4l11963,7361r4,-4l11967,7348xm11967,7251r-4,-4l11954,7247r-5,4l11949,7261r5,4l11963,7265r4,-4l11967,7251xm11967,7155r-4,-4l11954,7151r-5,4l11949,7164r5,4l11963,7168r4,-4l11967,7155xm11967,7058r-4,-4l11954,7054r-5,4l11949,7068r5,4l11963,7072r4,-4l11967,7058xm11967,6962r-4,-4l11954,6958r-5,4l11949,6971r5,4l11963,6975r4,-4l11967,6962xm11967,6865r-4,-4l11954,6861r-5,4l11949,6875r5,3l11963,6878r4,-3l11967,6865xm12003,8072r-4,-4l11989,8068r-4,4l11985,8082r4,4l11999,8086r4,-4l12003,8072xm12003,7976r-4,-4l11989,7972r-4,4l11985,7985r4,4l11999,7989r4,-4l12003,7976xm12003,7879r-4,-4l11989,7875r-4,4l11985,7889r4,4l11999,7893r4,-4l12003,7879xm12003,7783r-4,-4l11989,7779r-4,4l11985,7792r4,4l11999,7796r4,-4l12003,7783xm12003,7686r-4,-4l11989,7682r-4,4l11985,7695r4,4l11999,7699r4,-4l12003,7686xm12003,7589r-4,-3l11989,7586r-4,3l11985,7599r4,4l11999,7603r4,-4l12003,7589xm12003,7493r-4,-4l11989,7489r-4,4l11985,7502r4,4l11999,7506r4,-4l12003,7493xm12003,7396r-4,-4l11989,7392r-4,4l11985,7406r4,4l11999,7410r4,-4l12003,7396xm12003,7300r-4,-4l11989,7296r-4,4l11985,7309r4,4l11999,7313r4,-4l12003,7300xm12003,7203r-4,-4l11989,7199r-4,4l11985,7213r4,3l11999,7216r4,-3l12003,7203xm12003,7106r-4,-3l11989,7103r-4,3l11985,7116r4,4l11999,7120r4,-4l12003,7106xm12003,7010r-4,-4l11989,7006r-4,4l11985,7019r4,4l11999,7023r4,-4l12003,7010xm12003,6913r-4,-4l11989,6909r-4,4l11985,6923r4,4l11999,6927r4,-4l12003,6913xm12003,6817r-4,-4l11989,6813r-4,4l11985,6826r4,4l11999,6830r4,-4l12003,6817xm12003,6720r-4,-4l11989,6716r-4,4l11985,6730r4,4l11999,6734r4,-4l12003,6720xm12034,8121r-4,-4l12020,8117r-4,4l12016,8130r4,4l12030,8134r4,-4l12034,8121xm12034,8024r-4,-4l12020,8020r-4,4l12016,8034r4,3l12030,8037r4,-3l12034,8024xm12034,7927r-4,-3l12020,7924r-4,3l12016,7937r4,4l12030,7941r4,-4l12034,7927xm12034,7831r-4,-4l12020,7827r-4,4l12016,7840r4,4l12030,7844r4,-4l12034,7831xm12034,7734r-4,-4l12020,7730r-4,4l12016,7744r4,4l12030,7748r4,-4l12034,7734xm12034,7638r-4,-4l12020,7634r-4,4l12016,7647r4,4l12030,7651r4,-4l12034,7638xm12034,7541r-4,-4l12020,7537r-4,4l12016,7551r4,4l12030,7555r4,-4l12034,7541xm12034,7445r-4,-4l12020,7441r-4,4l12016,7454r4,4l12030,7458r4,-4l12034,7445xm12034,7348r-4,-4l12020,7344r-4,4l12016,7357r4,4l12030,7361r4,-4l12034,7348xm12034,7251r-4,-4l12020,7247r-4,4l12016,7261r4,4l12030,7265r4,-4l12034,7251xm12034,7155r-4,-4l12020,7151r-4,4l12016,7164r4,4l12030,7168r4,-4l12034,7155xm12034,7058r-4,-4l12020,7054r-4,4l12016,7068r4,4l12030,7072r4,-4l12034,7058xm12034,6962r-4,-4l12020,6958r-4,4l12016,6971r4,4l12030,6975r4,-4l12034,6962xm12034,6865r-4,-4l12020,6861r-4,4l12016,6875r4,3l12030,6878r4,-3l12034,6865xm12070,8072r-4,-4l12056,8068r-4,4l12052,8082r4,4l12066,8086r4,-4l12070,8072xm12070,7976r-4,-4l12056,7972r-4,4l12052,7985r4,4l12066,7989r4,-4l12070,7976xm12070,7879r-4,-4l12056,7875r-4,4l12052,7889r4,4l12066,7893r4,-4l12070,7879xm12070,7783r-4,-4l12056,7779r-4,4l12052,7792r4,4l12066,7796r4,-4l12070,7783xm12070,7686r-4,-4l12056,7682r-4,4l12052,7695r4,4l12066,7699r4,-4l12070,7686xm12070,7589r-4,-3l12056,7586r-4,3l12052,7599r4,4l12066,7603r4,-4l12070,7589xm12070,7493r-4,-4l12056,7489r-4,4l12052,7502r4,4l12066,7506r4,-4l12070,7493xm12070,7396r-4,-4l12056,7392r-4,4l12052,7406r4,4l12066,7410r4,-4l12070,7396xm12070,7300r-4,-4l12056,7296r-4,4l12052,7309r4,4l12066,7313r4,-4l12070,7300xm12070,7203r-4,-4l12056,7199r-4,4l12052,7213r4,3l12066,7216r4,-3l12070,7203xm12070,7106r-4,-3l12056,7103r-4,3l12052,7116r4,4l12066,7120r4,-4l12070,7106xm12070,7010r-4,-4l12056,7006r-4,4l12052,7019r4,4l12066,7023r4,-4l12070,7010xm12070,6913r-4,-4l12056,6909r-4,4l12052,6923r4,4l12066,6927r4,-4l12070,6913xm12070,6817r-4,-4l12056,6813r-4,4l12052,6826r4,4l12066,6830r4,-4l12070,6817xm12070,6720r-4,-4l12056,6716r-4,4l12052,6730r4,4l12066,6734r4,-4l12070,6720xm12100,8121r-4,-4l12087,8117r-5,4l12082,8130r5,4l12096,8134r4,-4l12100,8121xm12100,8024r-4,-4l12087,8020r-5,4l12082,8034r5,3l12096,8037r4,-3l12100,8024xm12100,7927r-4,-3l12087,7924r-5,3l12082,7937r5,4l12096,7941r4,-4l12100,7927xm12100,7831r-4,-4l12087,7827r-5,4l12082,7840r5,4l12096,7844r4,-4l12100,7831xm12100,7734r-4,-4l12087,7730r-5,4l12082,7744r5,4l12096,7748r4,-4l12100,7734xm12100,7638r-4,-4l12087,7634r-5,4l12082,7647r5,4l12096,7651r4,-4l12100,7638xm12100,7541r-4,-4l12087,7537r-5,4l12082,7551r5,4l12096,7555r4,-4l12100,7541xm12100,7445r-4,-4l12087,7441r-5,4l12082,7454r5,4l12096,7458r4,-4l12100,7445xm12100,7348r-4,-4l12087,7344r-5,4l12082,7357r5,4l12096,7361r4,-4l12100,7348xm12100,7251r-4,-4l12087,7247r-5,4l12082,7261r5,4l12096,7265r4,-4l12100,7251xm12100,7155r-4,-4l12087,7151r-5,4l12082,7164r5,4l12096,7168r4,-4l12100,7155xm12100,7058r-4,-4l12087,7054r-5,4l12082,7068r5,4l12096,7072r4,-4l12100,7058xm12100,6962r-4,-4l12087,6958r-5,4l12082,6971r5,4l12096,6975r4,-4l12100,6962xm12100,6865r-4,-4l12087,6861r-5,4l12082,6875r5,3l12096,6878r4,-3l12100,6865xm12136,8072r-4,-4l12122,8068r-4,4l12118,8082r4,4l12132,8086r4,-4l12136,8072xm12136,7976r-4,-4l12122,7972r-4,4l12118,7985r4,4l12132,7989r4,-4l12136,7976xm12136,7879r-4,-4l12122,7875r-4,4l12118,7889r4,4l12132,7893r4,-4l12136,7879xm12136,7783r-4,-4l12122,7779r-4,4l12118,7792r4,4l12132,7796r4,-4l12136,7783xm12136,7686r-4,-4l12122,7682r-4,4l12118,7695r4,4l12132,7699r4,-4l12136,7686xm12136,7589r-4,-3l12122,7586r-4,3l12118,7599r4,4l12132,7603r4,-4l12136,7589xm12136,7493r-4,-4l12122,7489r-4,4l12118,7502r4,4l12132,7506r4,-4l12136,7493xm12136,7396r-4,-4l12122,7392r-4,4l12118,7406r4,4l12132,7410r4,-4l12136,7396xm12136,7300r-4,-4l12122,7296r-4,4l12118,7309r4,4l12132,7313r4,-4l12136,7300xm12136,7203r-4,-4l12122,7199r-4,4l12118,7213r4,3l12132,7216r4,-3l12136,7203xm12136,7106r-4,-3l12122,7103r-4,3l12118,7116r4,4l12132,7120r4,-4l12136,7106xm12136,7010r-4,-4l12122,7006r-4,4l12118,7019r4,4l12132,7023r4,-4l12136,7010xm12136,6913r-4,-4l12122,6909r-4,4l12118,6923r4,4l12132,6927r4,-4l12136,6913xm12136,6817r-4,-4l12122,6813r-4,4l12118,6826r4,4l12132,6830r4,-4l12136,6817xm12136,6720r-4,-4l12122,6716r-4,4l12118,6730r4,4l12132,6734r4,-4l12136,6720xm12167,8121r-4,-4l12153,8117r-4,4l12149,8130r4,4l12163,8134r4,-4l12167,8121xm12167,8024r-4,-4l12153,8020r-4,4l12149,8034r4,3l12163,8037r4,-3l12167,8024xm12167,7927r-4,-3l12153,7924r-4,3l12149,7937r4,4l12163,7941r4,-4l12167,7927xm12167,7831r-4,-4l12153,7827r-4,4l12149,7840r4,4l12163,7844r4,-4l12167,7831xm12167,7734r-4,-4l12153,7730r-4,4l12149,7744r4,4l12163,7748r4,-4l12167,7734xm12167,7638r-4,-4l12153,7634r-4,4l12149,7647r4,4l12163,7651r4,-4l12167,7638xm12167,7541r-4,-4l12153,7537r-4,4l12149,7551r4,4l12163,7555r4,-4l12167,7541xm12167,7445r-4,-4l12153,7441r-4,4l12149,7454r4,4l12163,7458r4,-4l12167,7445xm12167,7348r-4,-4l12153,7344r-4,4l12149,7357r4,4l12163,7361r4,-4l12167,7348xm12167,7251r-4,-4l12153,7247r-4,4l12149,7261r4,4l12163,7265r4,-4l12167,7251xm12167,7155r-4,-4l12153,7151r-4,4l12149,7164r4,4l12163,7168r4,-4l12167,7155xm12167,7058r-4,-4l12153,7054r-4,4l12149,7068r4,4l12163,7072r4,-4l12167,7058xm12167,6962r-4,-4l12153,6958r-4,4l12149,6971r4,4l12163,6975r4,-4l12167,6962xm12167,6865r-4,-4l12153,6861r-4,4l12149,6875r4,3l12163,6878r4,-3l12167,6865xm12203,8072r-5,-4l12189,8068r-4,4l12185,8082r4,4l12198,8086r5,-4l12203,8072xm12203,7976r-5,-4l12189,7972r-4,4l12185,7985r4,4l12198,7989r5,-4l12203,7976xm12203,7879r-5,-4l12189,7875r-4,4l12185,7889r4,4l12198,7893r5,-4l12203,7879xm12203,7783r-5,-4l12189,7779r-4,4l12185,7792r4,4l12198,7796r5,-4l12203,7783xm12203,7686r-5,-4l12189,7682r-4,4l12185,7695r4,4l12198,7699r5,-4l12203,7686xm12203,7589r-5,-3l12189,7586r-4,3l12185,7599r4,4l12198,7603r5,-4l12203,7589xm12203,7493r-5,-4l12189,7489r-4,4l12185,7502r4,4l12198,7506r5,-4l12203,7493xm12203,7396r-5,-4l12189,7392r-4,4l12185,7406r4,4l12198,7410r5,-4l12203,7396xm12203,7300r-5,-4l12189,7296r-4,4l12185,7309r4,4l12198,7313r5,-4l12203,7300xm12203,7203r-5,-4l12189,7199r-4,4l12185,7213r4,3l12198,7216r5,-3l12203,7203xm12203,7106r-5,-3l12189,7103r-4,3l12185,7116r4,4l12198,7120r5,-4l12203,7106xm12203,7010r-5,-4l12189,7006r-4,4l12185,7019r4,4l12198,7023r5,-4l12203,7010xm12203,6913r-5,-4l12189,6909r-4,4l12185,6923r4,4l12198,6927r5,-4l12203,6913xm12203,6817r-5,-4l12189,6813r-4,4l12185,6826r4,4l12198,6830r5,-4l12203,6817xm12203,6720r-5,-4l12189,6716r-4,4l12185,6730r4,4l12198,6734r5,-4l12203,6720xm12233,8121r-4,-4l12219,8117r-4,4l12215,8130r4,4l12229,8134r4,-4l12233,8121xm12233,8024r-4,-4l12219,8020r-4,4l12215,8034r4,3l12229,8037r4,-3l12233,8024xm12233,7927r-4,-3l12219,7924r-4,3l12215,7937r4,4l12229,7941r4,-4l12233,7927xm12233,7831r-4,-4l12219,7827r-4,4l12215,7840r4,4l12229,7844r4,-4l12233,7831xm12233,7734r-4,-4l12219,7730r-4,4l12215,7744r4,4l12229,7748r4,-4l12233,7734xm12233,7638r-4,-4l12219,7634r-4,4l12215,7647r4,4l12229,7651r4,-4l12233,7638xm12233,7541r-4,-4l12219,7537r-4,4l12215,7551r4,4l12229,7555r4,-4l12233,7541xm12233,7445r-4,-4l12219,7441r-4,4l12215,7454r4,4l12229,7458r4,-4l12233,7445xm12233,7348r-4,-4l12219,7344r-4,4l12215,7357r4,4l12229,7361r4,-4l12233,7348xm12233,7251r-4,-4l12219,7247r-4,4l12215,7261r4,4l12229,7265r4,-4l12233,7251xm12233,7155r-4,-4l12219,7151r-4,4l12215,7164r4,4l12229,7168r4,-4l12233,7155xm12233,7058r-4,-4l12219,7054r-4,4l12215,7068r4,4l12229,7072r4,-4l12233,7058xm12233,6962r-4,-4l12219,6958r-4,4l12215,6971r4,4l12229,6975r4,-4l12233,6962xm12233,6865r-4,-4l12219,6861r-4,4l12215,6875r4,3l12229,6878r4,-3l12233,6865xe" stroked="f">
              <v:fill opacity="39321f"/>
              <v:stroke joinstyle="round"/>
              <v:formulas/>
              <v:path arrowok="t" o:connecttype="segments"/>
            </v:shape>
            <v:shape id="_x0000_s1169" type="#_x0000_t75" style="position:absolute;left:584;top:6804;width:4148;height:869">
              <v:imagedata r:id="rId9" o:title=""/>
            </v:shape>
            <v:shape id="_x0000_s1168" style="position:absolute;left:1321;top:828;width:862;height:785" coordorigin="1321,828" coordsize="862,785" path="m2063,1536r,-631l2183,905r,-77l1837,828r,77l1957,905r,273l1547,1178r,-273l1667,905r,-77l1321,828r,77l1441,905r,631l1321,1536r,77l1667,1613r,-77l1547,1536r,-281l1957,1255r,281l1837,1536r,77l2183,1613r,-77l2063,1536xe" filled="f" strokecolor="white" strokeweight="1pt">
              <v:path arrowok="t"/>
            </v:shape>
            <v:shape id="_x0000_s1167" style="position:absolute;left:2252;top:828;width:288;height:785" coordorigin="2252,828" coordsize="288,785" o:spt="100" adj="0,,0" path="m2252,1613r288,l2540,1536r-94,l2446,1066r-194,l2252,1142r95,l2347,1536r-95,l2252,1613xm2446,828r-113,l2333,941r113,l2446,828xe" filled="f" strokecolor="white" strokeweight="1pt">
              <v:stroke joinstyle="round"/>
              <v:formulas/>
              <v:path arrowok="t" o:connecttype="segments"/>
            </v:shape>
            <v:shape id="_x0000_s1166" style="position:absolute;left:2594;top:1053;width:408;height:560" coordorigin="2594,1054" coordsize="408,560" path="m2594,1613r306,l2900,1536r-112,l2788,1387r3,-69l2803,1249r26,-60l2874,1146r70,-16l2960,1131r16,1l2990,1134r12,2l3002,1056r-10,-1l2982,1054r-11,l2958,1054r-59,7l2849,1084r-37,39l2790,1177r-2,l2788,1066r-194,l2594,1142r95,l2689,1536r-95,l2594,1613xe" filled="f" strokecolor="white" strokeweight="1pt">
              <v:path arrowok="t"/>
            </v:shape>
            <v:shape id="_x0000_s1165" style="position:absolute;left:3052;top:828;width:288;height:785" coordorigin="3053,828" coordsize="288,785" o:spt="100" adj="0,,0" path="m3053,1613r288,l3341,1536r-95,l3246,1066r-193,l3053,1142r95,l3148,1536r-95,l3053,1613xm3246,828r-113,l3133,941r113,l3246,828xe" filled="f" strokecolor="white" strokeweight="1pt">
              <v:stroke joinstyle="round"/>
              <v:formulas/>
              <v:path arrowok="t" o:connecttype="segments"/>
            </v:shape>
            <v:shape id="_x0000_s1164" style="position:absolute;left:3399;top:1053;width:669;height:560" coordorigin="3400,1054" coordsize="669,560" path="m3400,1613r288,l3688,1536r-95,l3593,1302r9,-68l3631,1180r49,-36l3749,1130r60,10l3848,1169r21,45l3875,1273r,263l3780,1536r,77l4068,1613r,-77l3973,1536r,-283l3962,1166r-35,-62l3867,1066r-88,-12l3719,1061r-53,22l3624,1118r-29,47l3593,1165r,-99l3400,1066r,76l3494,1142r,394l3400,1536r,77xe" filled="f" strokecolor="white" strokeweight="1pt">
              <v:path arrowok="t"/>
            </v:shape>
            <v:shape id="_x0000_s1163" style="position:absolute;left:4130;top:1053;width:662;height:770" coordorigin="4130,1054" coordsize="662,770" o:spt="100" adj="0,,0" path="m4792,1066r-195,l4597,1165r-1,l4561,1114r-48,-34l4456,1060r-63,-6l4315,1063r-65,26l4199,1131r-38,54l4138,1252r-8,75l4139,1406r24,68l4202,1529r52,41l4320,1597r77,9l4457,1599r57,-21l4562,1543r33,-51l4597,1492r,61l4588,1640r-31,60l4501,1735r-87,11l4363,1743r-46,-12l4284,1705r-13,-44l4158,1661r13,71l4212,1778r59,28l4342,1819r73,4l4491,1817r72,-19l4623,1764r44,-54l4688,1647r8,-72l4697,1502r-1,-68l4696,1142r96,l4792,1066xm4236,1327r12,-83l4283,1182r60,-38l4428,1130r74,16l4555,1189r32,63l4597,1327r-11,78l4553,1469r-56,44l4418,1529r-80,-16l4281,1471r-34,-64l4236,1327xe" filled="f" strokecolor="white" strokeweight="1pt">
              <v:stroke joinstyle="round"/>
              <v:formulas/>
              <v:path arrowok="t" o:connecttype="segments"/>
            </v:shape>
            <v:shape id="_x0000_s1162" type="#_x0000_t75" style="position:absolute;left:5404;top:894;width:342;height:310">
              <v:imagedata r:id="rId10" o:title=""/>
            </v:shape>
            <v:shape id="_x0000_s1161" style="position:absolute;left:5188;top:828;width:752;height:785" coordorigin="5189,828" coordsize="752,785" path="m5189,1613r345,l5534,1536r-120,l5414,1271r94,l5597,1277r53,25l5683,1353r29,86l5765,1613r175,l5940,1536r-91,l5815,1421r-11,-33l5794,1357r-10,-30l5736,1260r-65,-22l5671,1236r76,-19l5802,1176r35,-60l5849,1039r-10,-75l5812,909r-94,-61l5657,835r-66,-6l5522,828r-333,l5189,905r120,l5309,1536r-120,l5189,1613xe" filled="f" strokecolor="white" strokeweight="1pt">
              <v:path arrowok="t"/>
            </v:shape>
            <v:shape id="_x0000_s1160" style="position:absolute;left:6010;top:1053;width:556;height:572" coordorigin="6011,1054" coordsize="556,572" path="m6566,1367r-4,-73l6548,1228r-25,-58l6488,1122r-48,-37l6378,1062r-76,-8l6219,1062r-71,26l6090,1129r-43,57l6020,1256r-9,83l6020,1422r27,71l6090,1549r58,41l6219,1616r83,9l6373,1619r69,-20l6502,1565r42,-52l6562,1442r-92,l6452,1489r-38,33l6365,1541r-49,7l6230,1537r-62,-32l6129,1448r-13,-81l6566,1367xe" filled="f" strokecolor="white" strokeweight="1pt">
              <v:path arrowok="t"/>
            </v:shape>
            <v:shape id="_x0000_s1159" type="#_x0000_t75" style="position:absolute;left:6106;top:1120;width:372;height:180">
              <v:imagedata r:id="rId11" o:title=""/>
            </v:shape>
            <v:shape id="_x0000_s1158" style="position:absolute;left:6685;top:1053;width:474;height:572" coordorigin="6685,1054" coordsize="474,572" path="m6762,1613r,-76l6764,1537r28,40l6833,1604r48,16l6931,1625r67,-6l7060,1599r51,-34l7146,1516r13,-68l7141,1374r-49,-44l7026,1306r-73,-14l6897,1284r-53,-12l6804,1252r-16,-36l6801,1173r32,-26l6876,1134r46,-4l6952,1131r75,21l7069,1213r3,33l7148,1246r,-180l7072,1066r,66l7069,1132r-29,-36l7001,1072r-47,-14l6902,1054r-75,10l6758,1096r-49,53l6690,1225r21,76l6764,1345r72,23l6913,1381r47,6l7006,1397r34,23l7054,1463r-11,38l7015,1527r-37,16l6941,1548r-33,-1l6845,1536r-67,-50l6762,1422r-77,l6685,1613r77,xe" filled="f" strokecolor="white" strokeweight="1pt">
              <v:path arrowok="t"/>
            </v:shape>
            <v:shape id="_x0000_s1157" style="position:absolute;left:7264;top:1053;width:579;height:572" coordorigin="7265,1054" coordsize="579,572" o:spt="100" adj="0,,0" path="m7370,1339r12,-80l7417,1192r58,-45l7556,1130r81,17l7693,1192r34,67l7738,1339r-11,80l7693,1486r-56,45l7556,1548r-81,-17l7417,1486r-35,-67l7370,1339xm7265,1339r9,83l7301,1493r43,56l7402,1590r71,26l7556,1625r83,-9l7710,1590r56,-41l7808,1493r26,-71l7843,1339r-9,-83l7808,1186r-42,-57l7710,1088r-71,-26l7556,1054r-83,8l7402,1088r-58,41l7301,1186r-27,70l7265,1339xe" filled="f" strokecolor="white" strokeweight="1pt">
              <v:stroke joinstyle="round"/>
              <v:formulas/>
              <v:path arrowok="t" o:connecttype="segments"/>
            </v:shape>
            <v:shape id="_x0000_s1156" style="position:absolute;left:7912;top:1065;width:669;height:560" coordorigin="7913,1066" coordsize="669,560" path="m8486,1066r-193,l8293,1142r95,l8388,1376r-9,69l8350,1500r-49,35l8232,1548r-61,-10l8132,1509r-20,-45l8106,1405r,-339l7913,1066r,76l8008,1142r,284l8015,1496r61,96l8132,1616r75,9l8265,1618r53,-21l8360,1563r26,-45l8388,1518r,95l8581,1613r,-77l8486,1536r,-470xe" filled="f" strokecolor="white" strokeweight="1pt">
              <v:path arrowok="t"/>
            </v:shape>
            <v:shape id="_x0000_s1155" style="position:absolute;left:8662;top:1053;width:408;height:560" coordorigin="8663,1054" coordsize="408,560" path="m8663,1613r306,l8969,1536r-113,l8856,1387r3,-69l8871,1249r26,-60l8943,1146r69,-16l9029,1131r15,1l9058,1134r13,2l9071,1056r-10,-1l9050,1054r-11,l9026,1054r-58,7l8918,1084r-38,39l8858,1177r-2,l8856,1066r-193,l8663,1142r95,l8758,1536r-95,l8663,1613xe" filled="f" strokecolor="white" strokeweight="1pt">
              <v:path arrowok="t"/>
            </v:shape>
            <v:shape id="_x0000_s1154" style="position:absolute;left:9131;top:1053;width:525;height:572" coordorigin="9132,1054" coordsize="525,572" path="m9649,1066r-77,l9572,1134r-2,l9541,1098r-37,-25l9462,1058r-46,-4l9336,1062r-69,26l9210,1129r-42,57l9141,1256r-9,83l9141,1422r27,71l9210,1549r57,41l9336,1616r80,9l9488,1617r64,-23l9605,1556r36,-55l9656,1429r-91,l9548,1482r-32,37l9471,1541r-55,7l9339,1531r-56,-45l9249,1419r-11,-80l9249,1259r34,-67l9339,1147r77,-17l9476,1140r47,29l9556,1213r15,59l9649,1272r,-206xe" filled="f" strokecolor="white" strokeweight="1pt">
              <v:path arrowok="t"/>
            </v:shape>
            <v:shape id="_x0000_s1153" style="position:absolute;left:9745;top:1053;width:556;height:572" coordorigin="9745,1054" coordsize="556,572" path="m10301,1367r-5,-73l10282,1228r-24,-58l10222,1122r-48,-37l10113,1062r-76,-8l9954,1062r-72,26l9824,1129r-43,57l9754,1256r-9,83l9754,1422r27,71l9824,1549r58,41l9954,1616r83,9l10108,1619r69,-20l10236,1565r43,-52l10296,1442r-91,l10187,1489r-38,33l10100,1541r-50,7l9965,1537r-63,-32l9864,1448r-13,-81l10301,1367xe" filled="f" strokecolor="white" strokeweight="1pt">
              <v:path arrowok="t"/>
            </v:shape>
            <v:shape id="_x0000_s1152" type="#_x0000_t75" style="position:absolute;left:9840;top:1120;width:372;height:180">
              <v:imagedata r:id="rId11" o:title=""/>
            </v:shape>
            <v:shape id="_x0000_s1151" style="position:absolute;left:10419;top:1053;width:474;height:572" coordorigin="10420,1054" coordsize="474,572" path="m10496,1613r,-76l10499,1537r27,40l10567,1604r49,16l10666,1625r66,-6l10794,1599r51,-34l10881,1516r13,-68l10875,1374r-48,-44l10760,1306r-73,-14l10632,1284r-54,-12l10539,1252r-16,-36l10535,1173r33,-26l10611,1134r45,-4l10686,1131r76,21l10803,1213r3,33l10883,1246r,-180l10806,1066r,66l10804,1132r-29,-36l10735,1072r-47,-14l10637,1054r-76,10l10493,1096r-50,53l10424,1225r21,76l10498,1345r72,23l10648,1381r47,6l10740,1397r34,23l10788,1463r-11,38l10749,1527r-36,16l10675,1548r-33,-1l10580,1536r-67,-50l10496,1422r-76,l10420,1613r76,xe" filled="f" strokecolor="white" strokeweight="1pt">
              <v:path arrowok="t"/>
            </v:shape>
            <v:shape id="_x0000_s1150" style="position:absolute;left:3514;top:2015;width:399;height:797" coordorigin="3514,2016" coordsize="399,797" path="m3526,2813r312,l3838,2736r-119,l3719,2342r131,l3850,2266r-131,l3719,2207r4,-43l3736,2128r30,-26l3819,2093r23,1l3866,2096r23,3l3913,2102r,-76l3889,2023r-22,-4l3844,2017r-23,-1l3727,2027r-62,35l3631,2122r-10,85l3621,2266r-107,l3514,2342r107,l3621,2736r-95,l3526,2813xe" filled="f" strokecolor="white" strokeweight="1pt">
              <v:path arrowok="t"/>
            </v:shape>
            <v:shape id="_x0000_s1149" style="position:absolute;left:3929;top:2253;width:579;height:572" coordorigin="3929,2254" coordsize="579,572" o:spt="100" adj="0,,0" path="m4035,2539r12,-80l4082,2392r58,-45l4221,2330r80,17l4358,2392r33,67l4402,2539r-11,80l4358,2686r-57,45l4221,2748r-81,-17l4082,2686r-35,-67l4035,2539xm3929,2539r10,83l3966,2693r43,56l4066,2790r72,26l4221,2825r83,-9l4374,2790r57,-41l4473,2693r26,-71l4508,2539r-9,-83l4473,2386r-42,-57l4374,2288r-70,-26l4221,2254r-83,8l4066,2288r-57,41l3966,2386r-27,70l3929,2539xe" filled="f" strokecolor="white" strokeweight="1pt">
              <v:stroke joinstyle="round"/>
              <v:formulas/>
              <v:path arrowok="t" o:connecttype="segments"/>
            </v:shape>
            <v:shape id="_x0000_s1148" style="position:absolute;left:4594;top:2253;width:408;height:560" coordorigin="4594,2254" coordsize="408,560" path="m4594,2813r306,l4900,2736r-113,l4787,2587r3,-69l4803,2449r26,-60l4874,2346r69,-16l4960,2331r16,1l4990,2334r12,2l5002,2256r-10,-1l4982,2254r-12,l4958,2254r-59,7l4849,2284r-38,39l4790,2377r-3,l4787,2266r-193,l4594,2342r95,l4689,2736r-95,l4594,2813xe" filled="f" strokecolor="white" strokeweight="1pt">
              <v:path arrowok="t"/>
            </v:shape>
            <v:shape id="_x0000_s1147" style="position:absolute;left:5407;top:2015;width:564;height:809" coordorigin="5408,2016" coordsize="564,809" path="m5501,2813r,-91l5505,2722r38,46l5590,2800r55,19l5708,2825r85,-10l5866,2787r56,-45l5959,2680r13,-78l5961,2526r-32,-56l5878,2429r-68,-32l5727,2369r-88,-30l5574,2308r-40,-36l5521,2228r13,-61l5568,2125r49,-25l5673,2093r81,12l5812,2143r35,61l5857,2287r92,l5949,2028r-91,l5858,2104r-4,l5821,2066r-44,-28l5726,2022r-53,-6l5592,2024r-72,25l5461,2091r-39,60l5408,2228r12,74l5455,2357r54,42l5581,2431r86,27l5749,2483r60,29l5846,2550r13,52l5844,2668r-39,45l5752,2740r-57,8l5614,2734r-60,-40l5517,2631r-13,-83l5410,2548r,265l5501,2813xe" filled="f" strokecolor="white" strokeweight="1pt">
              <v:path arrowok="t"/>
            </v:shape>
            <v:shape id="_x0000_s1146" style="position:absolute;left:6054;top:2253;width:1011;height:560" coordorigin="6055,2254" coordsize="1011,560" path="m6055,2813r288,l6343,2736r-95,l6248,2512r8,-68l6282,2386r45,-40l6395,2330r68,15l6498,2383r12,56l6511,2506r,230l6416,2736r,77l6704,2813r,-77l6609,2736r,-230l6617,2439r25,-56l6686,2345r68,-15l6821,2346r35,40l6869,2443r3,63l6872,2736r-95,l6777,2813r288,l7065,2736r-95,l6970,2444r-13,-83l6919,2302r-62,-36l6773,2254r-55,7l6669,2282r-40,34l6599,2363r-29,-50l6531,2279r-49,-19l6423,2254r-59,7l6314,2282r-39,34l6250,2363r-2,l6248,2266r-193,l6055,2342r94,l6149,2736r-94,l6055,2813xe" filled="f" strokecolor="white" strokeweight="1pt">
              <v:path arrowok="t"/>
            </v:shape>
            <v:shape id="_x0000_s1145" style="position:absolute;left:7144;top:2253;width:556;height:572" coordorigin="7144,2254" coordsize="556,572" path="m7700,2567r-5,-73l7681,2428r-24,-58l7621,2322r-48,-37l7512,2262r-76,-8l7353,2262r-72,26l7223,2329r-43,57l7153,2456r-9,83l7153,2622r27,71l7223,2749r58,41l7353,2816r83,9l7507,2819r69,-20l7635,2765r43,-52l7695,2642r-91,l7586,2689r-38,33l7499,2741r-50,7l7364,2737r-63,-32l7263,2648r-13,-81l7700,2567xe" filled="f" strokecolor="white" strokeweight="1pt">
              <v:path arrowok="t"/>
            </v:shape>
            <v:shape id="_x0000_s1144" type="#_x0000_t75" style="position:absolute;left:7239;top:2320;width:372;height:180">
              <v:imagedata r:id="rId11" o:title=""/>
            </v:shape>
            <v:shape id="_x0000_s1143" style="position:absolute;left:7802;top:2253;width:596;height:572" coordorigin="7803,2254" coordsize="596,572" path="m8204,2813r194,l8398,2736r-96,l8302,2423r-13,-72l8254,2302r-54,-30l8134,2258r-75,-4l7990,2259r-63,18l7875,2310r-36,48l7823,2424r106,l7944,2376r31,-28l8019,2334r53,-4l8129,2336r41,20l8195,2392r9,55l8204,2479r-106,l8030,2481r-67,7l7901,2505r-85,80l7803,2656r18,78l7869,2786r69,30l8018,2825r62,-8l8133,2795r42,-39l8201,2700r3,l8204,2813xe" filled="f" strokecolor="white" strokeweight="1pt">
              <v:path arrowok="t"/>
            </v:shape>
            <v:shape id="_x0000_s1142" type="#_x0000_t75" style="position:absolute;left:7898;top:2545;width:316;height:212">
              <v:imagedata r:id="rId12" o:title=""/>
            </v:shape>
            <v:shape id="_x0000_s1141" style="position:absolute;left:8454;top:2027;width:288;height:785" coordorigin="8455,2028" coordsize="288,785" path="m8455,2813r288,l8743,2736r-95,l8648,2028r-193,l8455,2105r94,l8549,2736r-94,l8455,2813xe" filled="f" strokecolor="white" strokeweight="1pt">
              <v:path arrowok="t"/>
            </v:shape>
            <v:shape id="_x0000_s1140" style="position:absolute;left:1837;top:3228;width:830;height:797" coordorigin="1837,3228" coordsize="830,797" path="m2666,3228r-325,l2341,3305r118,l2459,3713r-7,78l2430,3856r-40,50l2333,3937r-78,11l2168,3934r-59,-38l2073,3842r-18,-63l2050,3713r,-408l2176,3305r,-77l1837,3228r,77l1944,3305r,408l1948,3780r13,63l1986,3902r39,49l2081,3990r75,26l2252,4025r83,-7l2405,3999r57,-32l2507,3923r32,-58l2558,3795r6,-82l2564,3305r102,l2666,3228xe" filled="f" strokecolor="white" strokeweight="1pt">
              <v:path arrowok="t"/>
            </v:shape>
            <v:shape id="_x0000_s1139" style="position:absolute;left:2732;top:3453;width:669;height:560" coordorigin="2732,3454" coordsize="669,560" path="m2732,4013r288,l3020,3936r-94,l2926,3702r9,-68l2964,3580r49,-36l3082,3530r60,10l3181,3569r20,45l3208,3673r,263l3113,3936r,77l3401,4013r,-77l3306,3936r,-283l3295,3566r-35,-62l3200,3466r-88,-12l3052,3461r-53,22l2956,3518r-28,47l2926,3565r,-99l2732,3466r,76l2827,3542r,394l2732,3936r,77xe" filled="f" strokecolor="white" strokeweight="1pt">
              <v:path arrowok="t"/>
            </v:shape>
            <v:shape id="_x0000_s1138" style="position:absolute;left:3468;top:3228;width:657;height:797" coordorigin="3468,3228" coordsize="657,797" o:spt="100" adj="0,,0" path="m3930,4013r194,l4124,3936r-96,l4028,3228r-195,l3833,3305r97,l3930,3566r-2,l3896,3517r-48,-35l3792,3461r-59,-7l3657,3463r-65,27l3539,3533r-38,57l3476,3660r-8,79l3475,3817r21,69l3532,3943r51,44l3650,4015r83,10l3795,4016r57,-23l3897,3956r31,-48l3930,3908r,105xm3930,3739r-10,78l3887,3884r-54,47l3755,3948r-81,-17l3617,3884r-33,-67l3574,3739r10,-82l3617,3591r57,-44l3755,3530r78,17l3887,3591r33,66l3930,3739xe" filled="f" strokecolor="white" strokeweight="1pt">
              <v:stroke joinstyle="round"/>
              <v:formulas/>
              <v:path arrowok="t" o:connecttype="segments"/>
            </v:shape>
            <v:shape id="_x0000_s1137" style="position:absolute;left:4209;top:3453;width:556;height:572" coordorigin="4210,3454" coordsize="556,572" path="m4765,3767r-5,-73l4746,3628r-24,-58l4686,3522r-48,-37l4577,3462r-76,-8l4418,3462r-71,26l4289,3529r-43,57l4219,3656r-9,83l4219,3822r27,71l4289,3949r58,41l4418,4016r83,9l4572,4019r69,-20l4701,3965r42,-52l4760,3842r-91,l4651,3889r-38,33l4564,3941r-50,7l4429,3937r-62,-32l4328,3848r-13,-81l4765,3767xe" filled="f" strokecolor="white" strokeweight="1pt">
              <v:path arrowok="t"/>
            </v:shape>
            <v:shape id="_x0000_s1136" type="#_x0000_t75" style="position:absolute;left:4305;top:3520;width:372;height:180">
              <v:imagedata r:id="rId13" o:title=""/>
            </v:shape>
            <v:shape id="_x0000_s1135" style="position:absolute;left:4861;top:3453;width:408;height:560" coordorigin="4861,3454" coordsize="408,560" path="m4861,4013r306,l5167,3936r-113,l5054,3787r3,-69l5070,3649r26,-60l5141,3546r69,-16l5227,3531r16,1l5257,3534r12,2l5269,3456r-10,-1l5249,3454r-12,l5225,3454r-59,7l5116,3484r-37,39l5057,3577r-3,l5054,3466r-193,l4861,3542r95,l4956,3936r-95,l4861,4013xe" filled="f" strokecolor="white" strokeweight="1pt">
              <v:path arrowok="t"/>
            </v:shape>
            <v:shape id="_x0000_s1134" style="position:absolute;left:5330;top:3453;width:662;height:770" coordorigin="5330,3454" coordsize="662,770" o:spt="100" adj="0,,0" path="m5992,3466r-195,l5797,3565r-1,l5761,3514r-48,-34l5656,3460r-63,-6l5515,3463r-65,26l5399,3531r-38,54l5338,3652r-8,75l5339,3806r24,68l5401,3929r53,41l5520,3997r77,9l5657,3999r57,-21l5762,3943r33,-51l5797,3892r,61l5788,4040r-31,60l5701,4135r-87,11l5563,4143r-46,-12l5484,4105r-13,-44l5358,4061r13,71l5412,4178r59,28l5542,4219r73,4l5691,4217r72,-19l5823,4164r44,-54l5887,4047r9,-72l5896,3902r,-68l5896,3542r96,l5992,3466xm5436,3727r12,-83l5483,3582r60,-38l5628,3530r74,16l5755,3589r32,63l5797,3727r-11,78l5753,3869r-56,44l5618,3929r-80,-16l5481,3871r-34,-64l5436,3727xe" filled="f" strokecolor="white" strokeweight="1pt">
              <v:stroke joinstyle="round"/>
              <v:formulas/>
              <v:path arrowok="t" o:connecttype="segments"/>
            </v:shape>
            <v:shape id="_x0000_s1133" style="position:absolute;left:6061;top:3453;width:408;height:560" coordorigin="6061,3454" coordsize="408,560" path="m6061,4013r306,l6367,3936r-113,l6254,3787r3,-69l6270,3649r26,-60l6341,3546r69,-16l6427,3531r15,1l6457,3534r12,2l6469,3456r-10,-1l6449,3454r-12,l6425,3454r-59,7l6316,3484r-38,39l6257,3577r-3,l6254,3466r-193,l6061,3542r95,l6156,3936r-95,l6061,4013xe" filled="f" strokecolor="white" strokeweight="1pt">
              <v:path arrowok="t"/>
            </v:shape>
            <v:shape id="_x0000_s1132" style="position:absolute;left:6535;top:3453;width:596;height:572" coordorigin="6535,3454" coordsize="596,572" path="m6936,4013r194,l7130,3936r-96,l7034,3623r-13,-72l6986,3502r-53,-30l6866,3458r-75,-4l6722,3459r-63,18l6608,3510r-36,48l6556,3624r105,l6676,3576r31,-28l6751,3534r53,-4l6861,3536r41,20l6928,3592r8,55l6936,3679r-106,l6763,3681r-68,7l6633,3705r-85,80l6535,3856r18,78l6602,3986r68,30l6750,4025r62,-8l6866,3995r41,-39l6934,3900r2,l6936,4013xe" filled="f" strokecolor="white" strokeweight="1pt">
              <v:path arrowok="t"/>
            </v:shape>
            <v:shape id="_x0000_s1131" type="#_x0000_t75" style="position:absolute;left:6630;top:3745;width:316;height:212">
              <v:imagedata r:id="rId12" o:title=""/>
            </v:shape>
            <v:shape id="_x0000_s1130" style="position:absolute;left:7202;top:3228;width:657;height:797" coordorigin="7202,3228" coordsize="657,797" o:spt="100" adj="0,,0" path="m7664,4013r195,l7859,3936r-96,l7763,3228r-196,l7567,3305r97,l7664,3566r-2,l7630,3517r-47,-35l7527,3461r-59,-7l7391,3463r-65,27l7274,3533r-39,57l7211,3660r-9,79l7209,3817r22,69l7267,3943r51,44l7385,4015r83,10l7530,4016r56,-23l7631,3956r31,-48l7664,3908r,105xm7664,3739r-10,78l7622,3884r-55,47l7489,3948r-81,-17l7352,3884r-33,-67l7308,3739r11,-82l7352,3591r56,-44l7489,3530r78,17l7622,3591r32,66l7664,3739xe" filled="f" strokecolor="white" strokeweight="1pt">
              <v:stroke joinstyle="round"/>
              <v:formulas/>
              <v:path arrowok="t" o:connecttype="segments"/>
            </v:shape>
            <v:shape id="_x0000_s1129" style="position:absolute;left:7911;top:3465;width:669;height:560" coordorigin="7912,3466" coordsize="669,560" path="m8485,3466r-193,l8292,3542r95,l8387,3776r-10,69l8349,3900r-49,35l8231,3948r-61,-10l8131,3909r-20,-45l8105,3805r,-339l7912,3466r,76l8006,3542r,284l8013,3896r61,96l8130,4016r76,9l8264,4018r53,-21l8358,3963r26,-45l8387,3918r,95l8580,4013r,-77l8485,3936r,-470xe" filled="f" strokecolor="white" strokeweight="1pt">
              <v:path arrowok="t"/>
            </v:shape>
            <v:shape id="_x0000_s1128" style="position:absolute;left:8668;top:3453;width:596;height:572" coordorigin="8669,3454" coordsize="596,572" path="m9070,4013r194,l9264,3936r-96,l9168,3623r-13,-72l9120,3502r-54,-30l8999,3458r-75,-4l8855,3459r-62,18l8741,3510r-36,48l8689,3624r106,l8810,3576r31,-28l8885,3534r53,-4l8995,3536r41,20l9061,3592r9,55l9070,3679r-106,l8896,3681r-67,7l8767,3705r-86,80l8669,3856r18,78l8735,3986r69,30l8884,4025r62,-8l8999,3995r42,-39l9067,3900r3,l9070,4013xe" filled="f" strokecolor="white" strokeweight="1pt">
              <v:path arrowok="t"/>
            </v:shape>
            <v:shape id="_x0000_s1127" type="#_x0000_t75" style="position:absolute;left:8764;top:3745;width:316;height:212">
              <v:imagedata r:id="rId12" o:title=""/>
            </v:shape>
            <v:shape id="_x0000_s1126" style="position:absolute;left:9308;top:3312;width:412;height:713" coordorigin="9308,3312" coordsize="412,713" path="m9692,3466r-178,l9514,3312r-99,34l9415,3466r-107,l9308,3542r107,l9415,3818r3,80l9435,3963r43,45l9559,4025r75,-12l9684,3977r27,-56l9720,3845r-84,l9634,3880r-7,33l9608,3938r-34,10l9542,3941r-18,-19l9516,3894r-2,-32l9514,3542r178,l9692,3466xe" filled="f" strokecolor="white" strokeweight="1pt">
              <v:path arrowok="t"/>
            </v:shape>
            <v:shape id="_x0000_s1125" style="position:absolute;left:9811;top:3453;width:556;height:572" coordorigin="9811,3454" coordsize="556,572" path="m10367,3767r-5,-73l10348,3628r-24,-58l10288,3522r-48,-37l10179,3462r-76,-8l10019,3462r-71,26l9890,3529r-43,57l9820,3656r-9,83l9820,3822r27,71l9890,3949r58,41l10019,4016r84,9l10174,4019r69,-20l10302,3965r43,-52l10362,3842r-91,l10253,3889r-38,33l10166,3941r-50,7l10031,3937r-63,-32l9930,3848r-13,-81l10367,3767xe" filled="f" strokecolor="white" strokeweight="1pt">
              <v:path arrowok="t"/>
            </v:shape>
            <v:shape id="_x0000_s1124" type="#_x0000_t75" style="position:absolute;left:9906;top:3520;width:372;height:180">
              <v:imagedata r:id="rId14" o:title=""/>
            </v:shape>
            <v:shape id="_x0000_s1123" style="position:absolute;left:2479;top:4428;width:346;height:785" coordorigin="2480,4428" coordsize="346,785" path="m2480,5213r345,l2825,5136r-120,l2705,4505r120,l2825,4428r-345,l2480,4505r120,l2600,5136r-120,l2480,5213xe" filled="f" strokecolor="white" strokeweight="1pt">
              <v:path arrowok="t"/>
            </v:shape>
            <v:shape id="_x0000_s1122" style="position:absolute;left:2898;top:4653;width:669;height:560" coordorigin="2899,4654" coordsize="669,560" path="m2899,5213r288,l3187,5136r-95,l3092,4902r9,-68l3130,4780r49,-36l3248,4730r60,10l3347,4769r21,45l3374,4873r,263l3279,5136r,77l3567,5213r,-77l3472,5136r,-283l3461,4766r-35,-62l3366,4666r-88,-12l3218,4661r-53,22l3123,4718r-29,47l3092,4765r,-99l2899,4666r,76l2993,4742r,394l2899,5136r,77xe" filled="f" strokecolor="white" strokeweight="1pt">
              <v:path arrowok="t"/>
            </v:shape>
            <v:shape id="_x0000_s1121" style="position:absolute;left:3606;top:4512;width:412;height:713" coordorigin="3607,4512" coordsize="412,713" path="m3991,4666r-179,l3812,4512r-99,34l3713,4666r-106,l3607,4742r106,l3713,5018r3,80l3733,5163r43,45l3857,5225r75,-12l3982,5177r28,-56l4018,5045r-84,l3933,5080r-8,33l3906,5138r-34,10l3841,5141r-19,-19l3814,5094r-2,-32l3812,4742r179,l3991,4666xe" filled="f" strokecolor="white" strokeweight="1pt">
              <v:path arrowok="t"/>
            </v:shape>
            <v:shape id="_x0000_s1120" style="position:absolute;left:4109;top:4653;width:556;height:572" coordorigin="4109,4654" coordsize="556,572" path="m4665,4967r-5,-73l4646,4828r-24,-58l4586,4722r-48,-37l4477,4662r-76,-8l4318,4662r-72,26l4189,4729r-43,57l4119,4856r-10,83l4119,5022r27,71l4189,5149r57,41l4318,5216r83,9l4472,5219r69,-20l4601,5165r42,-52l4660,5042r-91,l4551,5089r-38,33l4464,5141r-50,7l4329,5137r-63,-32l4228,5048r-13,-81l4665,4967xe" filled="f" strokecolor="white" strokeweight="1pt">
              <v:path arrowok="t"/>
            </v:shape>
            <v:shape id="_x0000_s1119" type="#_x0000_t75" style="position:absolute;left:4205;top:4720;width:372;height:180">
              <v:imagedata r:id="rId14" o:title=""/>
            </v:shape>
            <v:shape id="_x0000_s1118" style="position:absolute;left:4761;top:4653;width:408;height:560" coordorigin="4761,4654" coordsize="408,560" path="m4761,5213r306,l5067,5136r-113,l4954,4987r3,-69l4969,4849r27,-60l5041,4746r69,-16l5127,4731r15,1l5156,4734r13,2l5169,4656r-10,-1l5149,4654r-12,l5125,4654r-59,7l5016,4684r-38,39l4957,4777r-3,l4954,4666r-193,l4761,4742r95,l4856,5136r-95,l4761,5213xe" filled="f" strokecolor="white" strokeweight="1pt">
              <v:path arrowok="t"/>
            </v:shape>
            <v:shape id="_x0000_s1117" style="position:absolute;left:5232;top:4653;width:669;height:560" coordorigin="5233,4654" coordsize="669,560" path="m5233,5213r288,l5521,5136r-95,l5426,4902r9,-68l5464,4780r49,-36l5582,4730r60,10l5681,4769r21,45l5708,4873r,263l5613,5136r,77l5901,5213r,-77l5806,5136r,-283l5795,4766r-35,-62l5700,4666r-88,-12l5552,4661r-53,22l5457,4718r-29,47l5426,4765r,-99l5233,4666r,76l5327,4742r,394l5233,5136r,77xe" filled="f" strokecolor="white" strokeweight="1pt">
              <v:path arrowok="t"/>
            </v:shape>
            <v:shape id="_x0000_s1116" style="position:absolute;left:5968;top:4653;width:596;height:572" coordorigin="5968,4654" coordsize="596,572" path="m6369,5213r194,l6563,5136r-96,l6467,4823r-13,-72l6419,4702r-53,-30l6299,4658r-75,-4l6155,4659r-63,18l6041,4710r-36,48l5989,4824r105,l6109,4776r31,-28l6184,4734r53,-4l6294,4736r41,20l6361,4792r8,55l6369,4879r-106,l6196,4881r-68,7l6066,4905r-85,80l5968,5056r18,78l6035,5186r68,30l6183,5225r62,-8l6299,5195r41,-39l6367,5100r2,l6369,5213xe" filled="f" strokecolor="white" strokeweight="1pt">
              <v:path arrowok="t"/>
            </v:shape>
            <v:shape id="_x0000_s1115" type="#_x0000_t75" style="position:absolute;left:6063;top:4945;width:316;height:212">
              <v:imagedata r:id="rId12" o:title=""/>
            </v:shape>
            <v:shape id="_x0000_s1114" style="position:absolute;left:6607;top:4512;width:412;height:713" coordorigin="6608,4512" coordsize="412,713" path="m6992,4666r-179,l6813,4512r-98,34l6715,4666r-107,l6608,4742r107,l6715,5018r3,80l6734,5163r43,45l6859,5225r74,-12l6983,5177r28,-56l7019,5045r-84,l6934,5080r-8,33l6908,5138r-35,10l6842,5141r-18,-19l6815,5094r-2,-32l6813,4742r179,l6992,4666xe" filled="f" strokecolor="white" strokeweight="1pt">
              <v:path arrowok="t"/>
            </v:shape>
            <v:shape id="_x0000_s1113" style="position:absolute;left:7086;top:4428;width:288;height:785" coordorigin="7087,4428" coordsize="288,785" o:spt="100" adj="0,,0" path="m7087,5213r288,l7375,5136r-95,l7280,4666r-193,l7087,4742r94,l7181,5136r-94,l7087,5213xm7280,4428r-113,l7167,4541r113,l7280,4428xe" filled="f" strokecolor="white" strokeweight="1pt">
              <v:stroke joinstyle="round"/>
              <v:formulas/>
              <v:path arrowok="t" o:connecttype="segments"/>
            </v:shape>
            <v:shape id="_x0000_s1112" style="position:absolute;left:7430;top:4653;width:579;height:572" coordorigin="7431,4654" coordsize="579,572" o:spt="100" adj="0,,0" path="m7537,4939r11,-80l7583,4792r58,-45l7723,4730r80,17l7860,4792r33,67l7904,4939r-11,80l7860,5086r-57,45l7723,5148r-82,-17l7583,5086r-35,-67l7537,4939xm7431,4939r9,83l7467,5093r43,56l7568,5190r71,26l7723,5225r82,-9l7876,5190r57,-41l7974,5093r26,-71l8009,4939r-9,-83l7974,4786r-41,-57l7876,4688r-71,-26l7723,4654r-84,8l7568,4688r-58,41l7467,4786r-27,70l7431,4939xe" filled="f" strokecolor="white" strokeweight="1pt">
              <v:stroke joinstyle="round"/>
              <v:formulas/>
              <v:path arrowok="t" o:connecttype="segments"/>
            </v:shape>
            <v:shape id="_x0000_s1111" style="position:absolute;left:8100;top:4653;width:669;height:560" coordorigin="8101,4654" coordsize="669,560" path="m8101,5213r288,l8389,5136r-95,l8294,4902r9,-68l8332,4780r49,-36l8450,4730r60,10l8549,4769r21,45l8576,4873r,263l8481,5136r,77l8769,5213r,-77l8674,5136r,-283l8663,4766r-35,-62l8568,4666r-88,-12l8420,4661r-53,22l8325,4718r-29,47l8294,4765r,-99l8101,4666r,76l8195,4742r,394l8101,5136r,77xe" filled="f" strokecolor="white" strokeweight="1pt">
              <v:path arrowok="t"/>
            </v:shape>
            <v:shape id="_x0000_s1110" style="position:absolute;left:8836;top:4653;width:596;height:572" coordorigin="8836,4654" coordsize="596,572" path="m9237,5213r194,l9431,5136r-96,l9335,4823r-13,-72l9287,4702r-53,-30l9167,4658r-75,-4l9023,4659r-63,18l8909,4710r-36,48l8857,4824r105,l8977,4776r31,-28l9052,4734r53,-4l9162,4736r41,20l9228,4792r9,55l9237,4879r-106,l9064,4881r-68,7l8934,4905r-85,80l8836,5056r18,78l8903,5186r68,30l9051,5225r62,-8l9167,5195r41,-39l9235,5100r2,l9237,5213xe" filled="f" strokecolor="white" strokeweight="1pt">
              <v:path arrowok="t"/>
            </v:shape>
            <v:shape id="_x0000_s1109" type="#_x0000_t75" style="position:absolute;left:8931;top:4945;width:316;height:212">
              <v:imagedata r:id="rId15" o:title=""/>
            </v:shape>
            <v:shape id="_x0000_s1108" style="position:absolute;left:9487;top:4428;width:288;height:785" coordorigin="9488,4428" coordsize="288,785" path="m9488,5213r288,l9776,5136r-95,l9681,4428r-193,l9488,4505r95,l9583,5136r-95,l9488,5213xe" filled="f" strokecolor="white" strokeweight="1pt">
              <v:path arrowok="t"/>
            </v:shape>
            <v:shape id="_x0000_s1107" style="position:absolute;left:3641;top:5615;width:564;height:809" coordorigin="3641,5616" coordsize="564,809" path="m3735,6413r,-91l3739,6322r37,46l3823,6400r56,19l3941,6425r85,-10l4099,6387r57,-45l4192,6280r13,-78l4194,6126r-32,-56l4112,6029r-68,-32l3961,5969r-88,-30l3808,5908r-40,-36l3754,5828r13,-61l3802,5725r49,-25l3907,5693r81,12l4046,5743r35,61l4090,5887r93,l4183,5628r-92,l4091,5704r-3,l4055,5666r-44,-28l3960,5622r-53,-6l3826,5624r-73,25l3695,5691r-39,60l3641,5828r13,74l3688,5957r55,42l3815,6031r86,27l3982,6083r61,29l4080,6150r13,52l4078,6268r-39,45l3986,6340r-58,8l3848,6334r-60,-40l3750,6231r-13,-83l3644,6148r,265l3735,6413xe" filled="f" strokecolor="white" strokeweight="1pt">
              <v:path arrowok="t"/>
            </v:shape>
            <v:shape id="_x0000_s1106" style="position:absolute;left:4275;top:5711;width:412;height:713" coordorigin="4275,5712" coordsize="412,713" path="m4659,5866r-179,l4480,5712r-98,34l4382,5866r-107,l4275,5942r107,l4382,6218r3,80l4402,6363r43,45l4526,6425r75,-12l4650,6377r28,-56l4687,6245r-84,l4601,6280r-8,33l4575,6338r-35,10l4509,6341r-18,-19l4482,6294r-2,-32l4480,5942r179,l4659,5866xe" filled="f" strokecolor="white" strokeweight="1pt">
              <v:path arrowok="t"/>
            </v:shape>
            <v:shape id="_x0000_s1105" style="position:absolute;left:4745;top:5865;width:669;height:560" coordorigin="4745,5866" coordsize="669,560" path="m5319,5866r-193,l5126,5942r95,l5221,6176r-10,69l5183,6300r-49,35l5065,6348r-62,-10l4965,6309r-21,-45l4939,6205r,-339l4745,5866r,76l4840,5942r,284l4847,6296r61,96l4964,6416r75,9l5098,6418r52,-21l5192,6363r26,-45l5221,6318r,95l5414,6413r,-77l5319,6336r,-470xe" filled="f" strokecolor="white" strokeweight="1pt">
              <v:path arrowok="t"/>
            </v:shape>
            <v:shape id="_x0000_s1104" style="position:absolute;left:5502;top:5628;width:657;height:797" coordorigin="5503,5628" coordsize="657,797" o:spt="100" adj="0,,0" path="m5965,6413r194,l6159,6336r-96,l6063,5628r-196,l5867,5705r98,l5965,5966r-3,l5930,5917r-47,-35l5827,5861r-59,-7l5691,5863r-64,27l5574,5933r-39,57l5511,6060r-8,79l5510,6217r21,69l5567,6343r51,44l5685,6415r83,10l5830,6416r56,-23l5932,6356r30,-48l5965,6308r,105xm5965,6139r-11,78l5922,6284r-55,47l5789,6348r-81,-17l5652,6284r-33,-67l5608,6139r11,-82l5652,5991r56,-44l5789,5930r78,17l5922,5991r32,66l5965,6139xe" filled="f" strokecolor="white" strokeweight="1pt">
              <v:stroke joinstyle="round"/>
              <v:formulas/>
              <v:path arrowok="t" o:connecttype="segments"/>
            </v:shape>
            <v:shape id="_x0000_s1103" style="position:absolute;left:6244;top:5853;width:556;height:572" coordorigin="6244,5854" coordsize="556,572" path="m6800,6167r-5,-73l6781,6028r-24,-58l6721,5922r-48,-37l6612,5862r-76,-8l6453,5862r-72,26l6323,5929r-43,57l6253,6056r-9,83l6253,6222r27,71l6323,6349r58,41l6453,6416r83,9l6607,6419r69,-20l6735,6365r43,-52l6795,6242r-91,l6686,6289r-38,33l6599,6341r-50,7l6464,6337r-63,-32l6363,6248r-13,-81l6800,6167xe" filled="f" strokecolor="white" strokeweight="1pt">
              <v:path arrowok="t"/>
            </v:shape>
            <v:shape id="_x0000_s1102" type="#_x0000_t75" style="position:absolute;left:6339;top:5920;width:372;height:180">
              <v:imagedata r:id="rId13" o:title=""/>
            </v:shape>
            <v:shape id="_x0000_s1101" style="position:absolute;left:6900;top:5853;width:669;height:560" coordorigin="6901,5854" coordsize="669,560" path="m6901,6413r288,l7189,6336r-95,l7094,6102r9,-68l7132,5980r49,-36l7250,5930r60,10l7349,5969r21,45l7376,6073r,263l7281,6336r,77l7569,6413r,-77l7474,6336r,-283l7463,5966r-35,-62l7368,5866r-88,-12l7220,5861r-53,22l7125,5918r-29,47l7094,5965r,-99l6901,5866r,76l6995,5942r,394l6901,6336r,77xe" filled="f" strokecolor="white" strokeweight="1pt">
              <v:path arrowok="t"/>
            </v:shape>
            <v:shape id="_x0000_s1100" style="position:absolute;left:7608;top:5711;width:412;height:713" coordorigin="7609,5712" coordsize="412,713" path="m7993,5866r-179,l7814,5712r-99,34l7715,5866r-106,l7609,5942r106,l7715,6218r3,80l7735,6363r43,45l7859,6425r75,-12l7984,6377r28,-56l8020,6245r-84,l7935,6280r-8,33l7908,6338r-34,10l7843,6341r-19,-19l7816,6294r-2,-32l7814,5942r179,l7993,5866xe" filled="f" strokecolor="white" strokeweight="1pt">
              <v:path arrowok="t"/>
            </v:shape>
            <v:shape id="_x0000_s1099" style="position:absolute;left:8118;top:5853;width:474;height:572" coordorigin="8119,5854" coordsize="474,572" path="m8195,6413r,-76l8198,6337r27,40l8266,6404r49,16l8365,6425r66,-6l8493,6399r51,-34l8580,6316r13,-68l8574,6174r-48,-44l8459,6106r-73,-14l8331,6084r-54,-12l8238,6052r-16,-36l8234,5973r33,-26l8310,5934r45,-4l8385,5931r76,21l8502,6013r3,33l8582,6046r,-180l8505,5866r,66l8503,5932r-29,-36l8434,5872r-47,-14l8336,5854r-76,10l8192,5896r-50,53l8123,6025r21,76l8197,6145r72,23l8347,6181r47,6l8439,6197r34,23l8487,6263r-11,38l8448,6327r-36,16l8374,6348r-33,-1l8279,6336r-67,-50l8195,6222r-76,l8119,6413r76,xe" filled="f" strokecolor="white" strokeweight="1pt">
              <v:path arrowok="t"/>
            </v:shape>
            <w10:wrap anchorx="page" anchory="page"/>
          </v:group>
        </w:pict>
      </w:r>
      <w:r>
        <w:rPr>
          <w:color w:val="FFFFFF"/>
        </w:rPr>
        <w:t>Hiring</w:t>
      </w:r>
      <w:r>
        <w:rPr>
          <w:color w:val="FFFFFF"/>
        </w:rPr>
        <w:tab/>
      </w:r>
      <w:r>
        <w:rPr>
          <w:color w:val="FFFFFF"/>
          <w:spacing w:val="-2"/>
        </w:rPr>
        <w:t xml:space="preserve">Resources </w:t>
      </w:r>
      <w:r>
        <w:rPr>
          <w:color w:val="FFFFFF"/>
        </w:rPr>
        <w:t>for</w:t>
      </w:r>
      <w:r>
        <w:rPr>
          <w:color w:val="FFFFFF"/>
        </w:rPr>
        <w:tab/>
        <w:t>Smeal Undergraduate International Students</w:t>
      </w:r>
    </w:p>
    <w:p w14:paraId="27DF39B0" w14:textId="77777777" w:rsidR="0093012C" w:rsidRDefault="0093012C">
      <w:pPr>
        <w:spacing w:line="211" w:lineRule="auto"/>
        <w:sectPr w:rsidR="0093012C">
          <w:type w:val="continuous"/>
          <w:pgSz w:w="12240" w:h="15840"/>
          <w:pgMar w:top="480" w:right="600" w:bottom="280" w:left="620" w:header="720" w:footer="720" w:gutter="0"/>
          <w:cols w:space="720"/>
        </w:sectPr>
      </w:pPr>
    </w:p>
    <w:p w14:paraId="39B4CA36" w14:textId="77777777" w:rsidR="0093012C" w:rsidRDefault="00EF44CA">
      <w:pPr>
        <w:pStyle w:val="Heading1"/>
        <w:spacing w:line="254" w:lineRule="auto"/>
        <w:ind w:left="4149" w:right="916" w:hanging="3234"/>
      </w:pPr>
      <w:r>
        <w:rPr>
          <w:color w:val="1E407C"/>
        </w:rPr>
        <w:lastRenderedPageBreak/>
        <w:t>International Student Internship Eligibility</w:t>
      </w:r>
    </w:p>
    <w:p w14:paraId="67BE5913" w14:textId="77777777" w:rsidR="0093012C" w:rsidRDefault="00EF44CA">
      <w:pPr>
        <w:pStyle w:val="ListParagraph"/>
        <w:numPr>
          <w:ilvl w:val="0"/>
          <w:numId w:val="3"/>
        </w:numPr>
        <w:tabs>
          <w:tab w:val="left" w:pos="459"/>
          <w:tab w:val="left" w:pos="460"/>
        </w:tabs>
        <w:spacing w:before="214"/>
        <w:ind w:right="161"/>
        <w:rPr>
          <w:color w:val="1E407C"/>
          <w:sz w:val="24"/>
        </w:rPr>
      </w:pPr>
      <w:r>
        <w:rPr>
          <w:color w:val="1E407C"/>
          <w:sz w:val="24"/>
        </w:rPr>
        <w:t>International students are REQUIRED to meet with the</w:t>
      </w:r>
      <w:r>
        <w:rPr>
          <w:color w:val="215E9E"/>
          <w:sz w:val="24"/>
        </w:rPr>
        <w:t xml:space="preserve"> </w:t>
      </w:r>
      <w:hyperlink r:id="rId16">
        <w:r>
          <w:rPr>
            <w:color w:val="215E9E"/>
            <w:sz w:val="24"/>
            <w:u w:val="single" w:color="215E9E"/>
          </w:rPr>
          <w:t>Directorate of International Student &amp;</w:t>
        </w:r>
      </w:hyperlink>
      <w:hyperlink r:id="rId17">
        <w:r>
          <w:rPr>
            <w:color w:val="215E9E"/>
            <w:sz w:val="24"/>
            <w:u w:val="single" w:color="215E9E"/>
          </w:rPr>
          <w:t xml:space="preserve"> Scholar</w:t>
        </w:r>
        <w:r>
          <w:rPr>
            <w:color w:val="215E9E"/>
            <w:sz w:val="24"/>
            <w:u w:val="single" w:color="215E9E"/>
          </w:rPr>
          <w:t xml:space="preserve"> Advising</w:t>
        </w:r>
      </w:hyperlink>
      <w:r>
        <w:rPr>
          <w:color w:val="215E9E"/>
          <w:sz w:val="24"/>
        </w:rPr>
        <w:t xml:space="preserve"> </w:t>
      </w:r>
      <w:r>
        <w:rPr>
          <w:color w:val="1E407C"/>
          <w:sz w:val="24"/>
        </w:rPr>
        <w:t xml:space="preserve">(DISSA) before applying to an internship and also after accepting the internship. DISSA offers advising, immigration services, and training to support our international students, scholars, and </w:t>
      </w:r>
      <w:r>
        <w:rPr>
          <w:color w:val="1E407C"/>
          <w:spacing w:val="-3"/>
          <w:sz w:val="24"/>
        </w:rPr>
        <w:t xml:space="preserve">faculty. </w:t>
      </w:r>
      <w:r>
        <w:rPr>
          <w:color w:val="1E407C"/>
          <w:sz w:val="24"/>
        </w:rPr>
        <w:t>This is to ensure that all visa requirements</w:t>
      </w:r>
      <w:r>
        <w:rPr>
          <w:color w:val="1E407C"/>
          <w:sz w:val="24"/>
        </w:rPr>
        <w:t xml:space="preserve"> are properly</w:t>
      </w:r>
      <w:r>
        <w:rPr>
          <w:color w:val="1E407C"/>
          <w:spacing w:val="-5"/>
          <w:sz w:val="24"/>
        </w:rPr>
        <w:t xml:space="preserve"> </w:t>
      </w:r>
      <w:r>
        <w:rPr>
          <w:color w:val="1E407C"/>
          <w:sz w:val="24"/>
        </w:rPr>
        <w:t>met.</w:t>
      </w:r>
    </w:p>
    <w:p w14:paraId="0C6C177B" w14:textId="77777777" w:rsidR="0093012C" w:rsidRDefault="00EF44CA">
      <w:pPr>
        <w:pStyle w:val="ListParagraph"/>
        <w:numPr>
          <w:ilvl w:val="0"/>
          <w:numId w:val="3"/>
        </w:numPr>
        <w:tabs>
          <w:tab w:val="left" w:pos="459"/>
          <w:tab w:val="left" w:pos="460"/>
        </w:tabs>
        <w:spacing w:line="237" w:lineRule="auto"/>
        <w:ind w:right="254"/>
        <w:rPr>
          <w:color w:val="1E407C"/>
          <w:sz w:val="24"/>
        </w:rPr>
      </w:pPr>
      <w:r>
        <w:rPr>
          <w:color w:val="1E407C"/>
          <w:sz w:val="24"/>
        </w:rPr>
        <w:t xml:space="preserve">Students MUST enroll in BA395A to earn one credit for a summer internship because </w:t>
      </w:r>
      <w:r>
        <w:rPr>
          <w:color w:val="1E407C"/>
          <w:spacing w:val="-7"/>
          <w:sz w:val="24"/>
        </w:rPr>
        <w:t xml:space="preserve">CPT, </w:t>
      </w:r>
      <w:r>
        <w:rPr>
          <w:color w:val="1E407C"/>
          <w:spacing w:val="-3"/>
          <w:sz w:val="24"/>
        </w:rPr>
        <w:t xml:space="preserve">which </w:t>
      </w:r>
      <w:r>
        <w:rPr>
          <w:color w:val="1E407C"/>
          <w:sz w:val="24"/>
        </w:rPr>
        <w:t>is not a required part of a degree program, must be credit bearing. Be sure to review the</w:t>
      </w:r>
      <w:r>
        <w:rPr>
          <w:color w:val="215E9E"/>
          <w:sz w:val="24"/>
        </w:rPr>
        <w:t xml:space="preserve"> </w:t>
      </w:r>
      <w:hyperlink r:id="rId18">
        <w:r>
          <w:rPr>
            <w:color w:val="215E9E"/>
            <w:sz w:val="24"/>
            <w:u w:val="single" w:color="215E9E"/>
          </w:rPr>
          <w:t>CPT</w:t>
        </w:r>
      </w:hyperlink>
      <w:hyperlink r:id="rId19">
        <w:r>
          <w:rPr>
            <w:color w:val="215E9E"/>
            <w:sz w:val="24"/>
            <w:u w:val="single" w:color="215E9E"/>
          </w:rPr>
          <w:t xml:space="preserve"> eligibility requirements</w:t>
        </w:r>
      </w:hyperlink>
      <w:r>
        <w:rPr>
          <w:color w:val="215E9E"/>
          <w:sz w:val="24"/>
        </w:rPr>
        <w:t xml:space="preserve"> </w:t>
      </w:r>
      <w:r>
        <w:rPr>
          <w:color w:val="1E407C"/>
          <w:sz w:val="24"/>
        </w:rPr>
        <w:t>and steps to</w:t>
      </w:r>
      <w:r>
        <w:rPr>
          <w:color w:val="1E407C"/>
          <w:spacing w:val="-1"/>
          <w:sz w:val="24"/>
        </w:rPr>
        <w:t xml:space="preserve"> </w:t>
      </w:r>
      <w:r>
        <w:rPr>
          <w:color w:val="1E407C"/>
          <w:sz w:val="24"/>
        </w:rPr>
        <w:t>authorization.</w:t>
      </w:r>
    </w:p>
    <w:p w14:paraId="29CD7A8A" w14:textId="77777777" w:rsidR="0093012C" w:rsidRDefault="00EF44CA">
      <w:pPr>
        <w:pStyle w:val="ListParagraph"/>
        <w:numPr>
          <w:ilvl w:val="0"/>
          <w:numId w:val="3"/>
        </w:numPr>
        <w:tabs>
          <w:tab w:val="left" w:pos="459"/>
          <w:tab w:val="left" w:pos="460"/>
        </w:tabs>
        <w:ind w:right="1338"/>
        <w:rPr>
          <w:color w:val="1E407C"/>
          <w:sz w:val="24"/>
        </w:rPr>
      </w:pPr>
      <w:r>
        <w:rPr>
          <w:color w:val="1E407C"/>
          <w:sz w:val="24"/>
        </w:rPr>
        <w:t xml:space="preserve">Students are REQUIRED to have all necessary paperwork completed by the staff in </w:t>
      </w:r>
      <w:r>
        <w:rPr>
          <w:color w:val="1E407C"/>
          <w:spacing w:val="-6"/>
          <w:sz w:val="24"/>
        </w:rPr>
        <w:t>the</w:t>
      </w:r>
      <w:r>
        <w:rPr>
          <w:color w:val="215E9E"/>
          <w:spacing w:val="-6"/>
          <w:sz w:val="24"/>
          <w:u w:val="single" w:color="215E9E"/>
        </w:rPr>
        <w:t xml:space="preserve"> </w:t>
      </w:r>
      <w:hyperlink r:id="rId20">
        <w:r>
          <w:rPr>
            <w:color w:val="215E9E"/>
            <w:sz w:val="24"/>
            <w:u w:val="single" w:color="215E9E"/>
          </w:rPr>
          <w:t>Directorate of International Student &amp; Scholar Advising</w:t>
        </w:r>
      </w:hyperlink>
      <w:r>
        <w:rPr>
          <w:color w:val="215E9E"/>
          <w:spacing w:val="-1"/>
          <w:sz w:val="24"/>
        </w:rPr>
        <w:t xml:space="preserve"> </w:t>
      </w:r>
      <w:r>
        <w:rPr>
          <w:color w:val="1E407C"/>
          <w:sz w:val="24"/>
        </w:rPr>
        <w:t>(DISSA).</w:t>
      </w:r>
    </w:p>
    <w:p w14:paraId="4AE2C418" w14:textId="77777777" w:rsidR="0093012C" w:rsidRDefault="00EF44CA">
      <w:pPr>
        <w:pStyle w:val="ListParagraph"/>
        <w:numPr>
          <w:ilvl w:val="0"/>
          <w:numId w:val="3"/>
        </w:numPr>
        <w:tabs>
          <w:tab w:val="left" w:pos="459"/>
          <w:tab w:val="left" w:pos="460"/>
        </w:tabs>
        <w:spacing w:line="237" w:lineRule="auto"/>
        <w:ind w:right="252"/>
        <w:rPr>
          <w:color w:val="1E407C"/>
          <w:sz w:val="24"/>
        </w:rPr>
      </w:pPr>
      <w:r>
        <w:rPr>
          <w:color w:val="1E407C"/>
          <w:sz w:val="24"/>
        </w:rPr>
        <w:t xml:space="preserve">Failure to get the appropriate authorizations from </w:t>
      </w:r>
      <w:r>
        <w:rPr>
          <w:color w:val="1E407C"/>
          <w:sz w:val="24"/>
        </w:rPr>
        <w:t xml:space="preserve">DISSA can result in legal issues for the </w:t>
      </w:r>
      <w:r>
        <w:rPr>
          <w:color w:val="1E407C"/>
          <w:spacing w:val="-3"/>
          <w:sz w:val="24"/>
        </w:rPr>
        <w:t xml:space="preserve">student </w:t>
      </w:r>
      <w:r>
        <w:rPr>
          <w:color w:val="1E407C"/>
          <w:sz w:val="24"/>
        </w:rPr>
        <w:t>that could result in deportation in certain</w:t>
      </w:r>
      <w:r>
        <w:rPr>
          <w:color w:val="1E407C"/>
          <w:spacing w:val="-1"/>
          <w:sz w:val="24"/>
        </w:rPr>
        <w:t xml:space="preserve"> </w:t>
      </w:r>
      <w:r>
        <w:rPr>
          <w:color w:val="1E407C"/>
          <w:sz w:val="24"/>
        </w:rPr>
        <w:t>cases.</w:t>
      </w:r>
    </w:p>
    <w:p w14:paraId="78899CE4" w14:textId="77777777" w:rsidR="0093012C" w:rsidRDefault="00EF44CA">
      <w:pPr>
        <w:pStyle w:val="ListParagraph"/>
        <w:numPr>
          <w:ilvl w:val="0"/>
          <w:numId w:val="3"/>
        </w:numPr>
        <w:tabs>
          <w:tab w:val="left" w:pos="459"/>
          <w:tab w:val="left" w:pos="460"/>
        </w:tabs>
        <w:ind w:right="595"/>
        <w:rPr>
          <w:color w:val="1E407C"/>
          <w:sz w:val="24"/>
        </w:rPr>
      </w:pPr>
      <w:r>
        <w:rPr>
          <w:color w:val="1E407C"/>
          <w:sz w:val="24"/>
        </w:rPr>
        <w:t>An internship is NOT a requirement for the curriculum of a Smeal College of Business undergraduate degree program. International students with F-1 or J-1 vi</w:t>
      </w:r>
      <w:r>
        <w:rPr>
          <w:color w:val="1E407C"/>
          <w:sz w:val="24"/>
        </w:rPr>
        <w:t>sas are required to be enrolled in the University with full time status (minimum of 12 credits) in the fall and</w:t>
      </w:r>
      <w:r>
        <w:rPr>
          <w:color w:val="1E407C"/>
          <w:spacing w:val="-9"/>
          <w:sz w:val="24"/>
        </w:rPr>
        <w:t xml:space="preserve"> </w:t>
      </w:r>
      <w:proofErr w:type="gramStart"/>
      <w:r>
        <w:rPr>
          <w:color w:val="1E407C"/>
          <w:spacing w:val="-3"/>
          <w:sz w:val="24"/>
        </w:rPr>
        <w:t>spring</w:t>
      </w:r>
      <w:proofErr w:type="gramEnd"/>
    </w:p>
    <w:p w14:paraId="5254BE4E" w14:textId="77777777" w:rsidR="0093012C" w:rsidRDefault="00EF44CA">
      <w:pPr>
        <w:pStyle w:val="BodyText"/>
        <w:spacing w:line="237" w:lineRule="auto"/>
        <w:ind w:left="460" w:right="99"/>
      </w:pPr>
      <w:r>
        <w:rPr>
          <w:color w:val="1E407C"/>
        </w:rPr>
        <w:t>semesters. Because the internship is not a requirement for Smeal students, there is no exception to the visa requirements. This means tha</w:t>
      </w:r>
      <w:r>
        <w:rPr>
          <w:color w:val="1E407C"/>
        </w:rPr>
        <w:t>t a Smeal international student CANNOT accept the following positions:</w:t>
      </w:r>
    </w:p>
    <w:p w14:paraId="18158A55" w14:textId="77777777" w:rsidR="0093012C" w:rsidRDefault="00EF44CA">
      <w:pPr>
        <w:pStyle w:val="ListParagraph"/>
        <w:numPr>
          <w:ilvl w:val="1"/>
          <w:numId w:val="3"/>
        </w:numPr>
        <w:tabs>
          <w:tab w:val="left" w:pos="1179"/>
          <w:tab w:val="left" w:pos="1180"/>
        </w:tabs>
        <w:spacing w:line="289" w:lineRule="exact"/>
        <w:rPr>
          <w:sz w:val="24"/>
        </w:rPr>
      </w:pPr>
      <w:r>
        <w:rPr>
          <w:color w:val="1E407C"/>
          <w:sz w:val="24"/>
        </w:rPr>
        <w:t xml:space="preserve">Fall semester </w:t>
      </w:r>
      <w:proofErr w:type="gramStart"/>
      <w:r>
        <w:rPr>
          <w:color w:val="1E407C"/>
          <w:sz w:val="24"/>
        </w:rPr>
        <w:t>internship</w:t>
      </w:r>
      <w:proofErr w:type="gramEnd"/>
    </w:p>
    <w:p w14:paraId="0D68AA1C" w14:textId="77777777" w:rsidR="0093012C" w:rsidRDefault="00EF44CA">
      <w:pPr>
        <w:pStyle w:val="ListParagraph"/>
        <w:numPr>
          <w:ilvl w:val="1"/>
          <w:numId w:val="3"/>
        </w:numPr>
        <w:tabs>
          <w:tab w:val="left" w:pos="1179"/>
          <w:tab w:val="left" w:pos="1180"/>
        </w:tabs>
        <w:spacing w:line="288" w:lineRule="exact"/>
        <w:rPr>
          <w:sz w:val="24"/>
        </w:rPr>
      </w:pPr>
      <w:r>
        <w:rPr>
          <w:color w:val="1E407C"/>
          <w:sz w:val="24"/>
        </w:rPr>
        <w:t>Spring semester internship</w:t>
      </w:r>
    </w:p>
    <w:p w14:paraId="0352B5BD" w14:textId="77777777" w:rsidR="0093012C" w:rsidRDefault="00EF44CA">
      <w:pPr>
        <w:pStyle w:val="ListParagraph"/>
        <w:numPr>
          <w:ilvl w:val="1"/>
          <w:numId w:val="3"/>
        </w:numPr>
        <w:tabs>
          <w:tab w:val="left" w:pos="1179"/>
          <w:tab w:val="left" w:pos="1180"/>
        </w:tabs>
        <w:spacing w:line="288" w:lineRule="exact"/>
        <w:rPr>
          <w:sz w:val="24"/>
        </w:rPr>
      </w:pPr>
      <w:r>
        <w:rPr>
          <w:color w:val="1E407C"/>
          <w:sz w:val="24"/>
        </w:rPr>
        <w:t>Spring/Summer co-op</w:t>
      </w:r>
    </w:p>
    <w:p w14:paraId="1712C4AB" w14:textId="77777777" w:rsidR="0093012C" w:rsidRDefault="00EF44CA">
      <w:pPr>
        <w:pStyle w:val="ListParagraph"/>
        <w:numPr>
          <w:ilvl w:val="1"/>
          <w:numId w:val="3"/>
        </w:numPr>
        <w:tabs>
          <w:tab w:val="left" w:pos="1179"/>
          <w:tab w:val="left" w:pos="1180"/>
        </w:tabs>
        <w:spacing w:line="288" w:lineRule="exact"/>
        <w:rPr>
          <w:sz w:val="24"/>
        </w:rPr>
      </w:pPr>
      <w:r>
        <w:rPr>
          <w:color w:val="1E407C"/>
          <w:sz w:val="24"/>
        </w:rPr>
        <w:t>Summer/Fall co-op</w:t>
      </w:r>
    </w:p>
    <w:p w14:paraId="460F7FA8" w14:textId="77777777" w:rsidR="0093012C" w:rsidRDefault="00EF44CA">
      <w:pPr>
        <w:pStyle w:val="ListParagraph"/>
        <w:numPr>
          <w:ilvl w:val="0"/>
          <w:numId w:val="3"/>
        </w:numPr>
        <w:tabs>
          <w:tab w:val="left" w:pos="459"/>
          <w:tab w:val="left" w:pos="460"/>
        </w:tabs>
        <w:spacing w:line="289" w:lineRule="exact"/>
        <w:rPr>
          <w:color w:val="1E407C"/>
          <w:sz w:val="24"/>
        </w:rPr>
      </w:pPr>
      <w:r>
        <w:rPr>
          <w:color w:val="1E407C"/>
          <w:sz w:val="24"/>
        </w:rPr>
        <w:t xml:space="preserve">International students are eligible to participate in SUMMER INTERNSHIPS </w:t>
      </w:r>
      <w:r>
        <w:rPr>
          <w:color w:val="1E407C"/>
          <w:spacing w:val="-10"/>
          <w:sz w:val="24"/>
        </w:rPr>
        <w:t>ONLY.</w:t>
      </w:r>
    </w:p>
    <w:p w14:paraId="5BA12EF7" w14:textId="77777777" w:rsidR="0093012C" w:rsidRDefault="0093012C">
      <w:pPr>
        <w:pStyle w:val="BodyText"/>
        <w:spacing w:before="11"/>
        <w:rPr>
          <w:sz w:val="22"/>
        </w:rPr>
      </w:pPr>
    </w:p>
    <w:p w14:paraId="519398E3" w14:textId="77777777" w:rsidR="0093012C" w:rsidRDefault="00EF44CA">
      <w:pPr>
        <w:pStyle w:val="BodyText"/>
        <w:ind w:left="100" w:right="99"/>
      </w:pPr>
      <w:r>
        <w:rPr>
          <w:color w:val="1E407C"/>
        </w:rPr>
        <w:t xml:space="preserve">It is your responsibility to speak with the </w:t>
      </w:r>
      <w:hyperlink r:id="rId21">
        <w:r>
          <w:rPr>
            <w:color w:val="215E9E"/>
            <w:u w:val="single" w:color="215E9E"/>
          </w:rPr>
          <w:t>Directorate of International Student &amp; Scholar Advising</w:t>
        </w:r>
      </w:hyperlink>
      <w:r>
        <w:rPr>
          <w:color w:val="215E9E"/>
        </w:rPr>
        <w:t xml:space="preserve"> </w:t>
      </w:r>
      <w:r>
        <w:rPr>
          <w:color w:val="1E407C"/>
        </w:rPr>
        <w:t>(DISSA) if you have any questions regarding these expectations, consequences, or surrounding circumstances. We are committed to assisting all students in the pursuit of their career goals.</w:t>
      </w:r>
    </w:p>
    <w:p w14:paraId="265D3088" w14:textId="77777777" w:rsidR="0093012C" w:rsidRDefault="0093012C">
      <w:pPr>
        <w:pStyle w:val="BodyText"/>
        <w:spacing w:before="4"/>
        <w:rPr>
          <w:sz w:val="23"/>
        </w:rPr>
      </w:pPr>
    </w:p>
    <w:p w14:paraId="601B92BE" w14:textId="77777777" w:rsidR="0093012C" w:rsidRDefault="00EF44CA">
      <w:pPr>
        <w:pStyle w:val="BodyText"/>
        <w:ind w:left="100"/>
      </w:pPr>
      <w:r>
        <w:rPr>
          <w:color w:val="1E407C"/>
        </w:rPr>
        <w:t xml:space="preserve">Contact university staff if you are unsure what to do or an issue </w:t>
      </w:r>
      <w:r>
        <w:rPr>
          <w:color w:val="1E407C"/>
        </w:rPr>
        <w:t>arises.</w:t>
      </w:r>
    </w:p>
    <w:p w14:paraId="1CD96BDA" w14:textId="77777777" w:rsidR="0093012C" w:rsidRDefault="0093012C">
      <w:pPr>
        <w:pStyle w:val="BodyText"/>
        <w:spacing w:before="8"/>
        <w:rPr>
          <w:sz w:val="27"/>
        </w:rPr>
      </w:pPr>
    </w:p>
    <w:p w14:paraId="5C0B4217" w14:textId="77777777" w:rsidR="0093012C" w:rsidRDefault="00EF44CA">
      <w:pPr>
        <w:pStyle w:val="Heading2"/>
        <w:spacing w:line="254" w:lineRule="auto"/>
        <w:ind w:right="1016"/>
      </w:pPr>
      <w:hyperlink r:id="rId22">
        <w:r>
          <w:rPr>
            <w:color w:val="1E407C"/>
          </w:rPr>
          <w:t>Contact the Directorate of International Student &amp; Scholar</w:t>
        </w:r>
      </w:hyperlink>
      <w:r>
        <w:rPr>
          <w:color w:val="1E407C"/>
        </w:rPr>
        <w:t xml:space="preserve"> </w:t>
      </w:r>
      <w:hyperlink r:id="rId23">
        <w:r>
          <w:rPr>
            <w:color w:val="1E407C"/>
          </w:rPr>
          <w:t>Advising</w:t>
        </w:r>
      </w:hyperlink>
      <w:r>
        <w:rPr>
          <w:color w:val="1E407C"/>
        </w:rPr>
        <w:t xml:space="preserve"> (DISSA)</w:t>
      </w:r>
    </w:p>
    <w:p w14:paraId="36F35987" w14:textId="77777777" w:rsidR="0093012C" w:rsidRDefault="00EF44CA">
      <w:pPr>
        <w:pStyle w:val="BodyText"/>
        <w:spacing w:before="113"/>
        <w:ind w:left="100" w:right="5115"/>
      </w:pPr>
      <w:r>
        <w:rPr>
          <w:color w:val="1E407C"/>
        </w:rPr>
        <w:t xml:space="preserve">410 </w:t>
      </w:r>
      <w:proofErr w:type="spellStart"/>
      <w:r>
        <w:rPr>
          <w:color w:val="1E407C"/>
        </w:rPr>
        <w:t>Boucke</w:t>
      </w:r>
      <w:proofErr w:type="spellEnd"/>
      <w:r>
        <w:rPr>
          <w:color w:val="1E407C"/>
        </w:rPr>
        <w:t xml:space="preserve"> Building, University Park, PA 16802 Phone: 814-8</w:t>
      </w:r>
      <w:r>
        <w:rPr>
          <w:color w:val="1E407C"/>
        </w:rPr>
        <w:t>65-6348</w:t>
      </w:r>
    </w:p>
    <w:p w14:paraId="30BE5C79" w14:textId="77777777" w:rsidR="0093012C" w:rsidRDefault="00EF44CA">
      <w:pPr>
        <w:pStyle w:val="BodyText"/>
        <w:spacing w:line="286" w:lineRule="exact"/>
        <w:ind w:left="100"/>
      </w:pPr>
      <w:hyperlink r:id="rId24">
        <w:r>
          <w:rPr>
            <w:color w:val="1E407C"/>
          </w:rPr>
          <w:t>Email: dissa-adviser@psu.edu</w:t>
        </w:r>
      </w:hyperlink>
    </w:p>
    <w:p w14:paraId="11EE4BED" w14:textId="77777777" w:rsidR="0093012C" w:rsidRDefault="0093012C">
      <w:pPr>
        <w:pStyle w:val="BodyText"/>
        <w:spacing w:before="6"/>
        <w:rPr>
          <w:sz w:val="39"/>
        </w:rPr>
      </w:pPr>
    </w:p>
    <w:p w14:paraId="7DE37EE3" w14:textId="77777777" w:rsidR="0093012C" w:rsidRDefault="00EF44CA">
      <w:pPr>
        <w:pStyle w:val="Heading2"/>
        <w:spacing w:before="1" w:line="240" w:lineRule="auto"/>
      </w:pPr>
      <w:r>
        <w:rPr>
          <w:color w:val="1E407C"/>
        </w:rPr>
        <w:t>Contact the Business Career Center</w:t>
      </w:r>
    </w:p>
    <w:p w14:paraId="1B87C8B9" w14:textId="77777777" w:rsidR="0093012C" w:rsidRDefault="00EF44CA">
      <w:pPr>
        <w:pStyle w:val="BodyText"/>
        <w:spacing w:before="137"/>
        <w:ind w:left="100" w:right="5115"/>
      </w:pPr>
      <w:r>
        <w:rPr>
          <w:color w:val="1E407C"/>
        </w:rPr>
        <w:t>114 Business Building, University Park, PA 16802 Phone: 814-865-3244</w:t>
      </w:r>
    </w:p>
    <w:p w14:paraId="432C173B" w14:textId="77777777" w:rsidR="0093012C" w:rsidRDefault="00EF44CA">
      <w:pPr>
        <w:pStyle w:val="BodyText"/>
        <w:spacing w:line="286" w:lineRule="exact"/>
        <w:ind w:left="100"/>
      </w:pPr>
      <w:hyperlink r:id="rId25">
        <w:r>
          <w:rPr>
            <w:color w:val="1E407C"/>
          </w:rPr>
          <w:t>Email: smealcar</w:t>
        </w:r>
      </w:hyperlink>
      <w:hyperlink r:id="rId26">
        <w:r>
          <w:rPr>
            <w:color w:val="1E407C"/>
          </w:rPr>
          <w:t>eers@smeal.psu.edu</w:t>
        </w:r>
      </w:hyperlink>
    </w:p>
    <w:p w14:paraId="0D840ADA" w14:textId="77777777" w:rsidR="0093012C" w:rsidRDefault="0093012C">
      <w:pPr>
        <w:spacing w:line="286" w:lineRule="exact"/>
        <w:sectPr w:rsidR="0093012C">
          <w:footerReference w:type="even" r:id="rId27"/>
          <w:footerReference w:type="default" r:id="rId28"/>
          <w:pgSz w:w="12240" w:h="15840"/>
          <w:pgMar w:top="500" w:right="600" w:bottom="640" w:left="620" w:header="0" w:footer="440" w:gutter="0"/>
          <w:pgNumType w:start="2"/>
          <w:cols w:space="720"/>
        </w:sectPr>
      </w:pPr>
    </w:p>
    <w:p w14:paraId="1DA10D90" w14:textId="77777777" w:rsidR="0093012C" w:rsidRDefault="00EF44CA">
      <w:pPr>
        <w:pStyle w:val="Heading1"/>
        <w:spacing w:line="254" w:lineRule="auto"/>
        <w:ind w:left="3799" w:right="916" w:hanging="2159"/>
      </w:pPr>
      <w:r>
        <w:rPr>
          <w:color w:val="1E407C"/>
        </w:rPr>
        <w:lastRenderedPageBreak/>
        <w:t>International Student Work Permissions</w:t>
      </w:r>
    </w:p>
    <w:p w14:paraId="469201E9" w14:textId="77777777" w:rsidR="0093012C" w:rsidRDefault="00EF44CA">
      <w:pPr>
        <w:pStyle w:val="BodyText"/>
        <w:spacing w:before="214"/>
        <w:ind w:left="100" w:right="99"/>
      </w:pPr>
      <w:r>
        <w:rPr>
          <w:color w:val="1E407C"/>
        </w:rPr>
        <w:t xml:space="preserve">Employment for F-1 and J-1 students is </w:t>
      </w:r>
      <w:proofErr w:type="gramStart"/>
      <w:r>
        <w:rPr>
          <w:color w:val="1E407C"/>
        </w:rPr>
        <w:t>limited, and</w:t>
      </w:r>
      <w:proofErr w:type="gramEnd"/>
      <w:r>
        <w:rPr>
          <w:color w:val="1E407C"/>
        </w:rPr>
        <w:t xml:space="preserve"> working without permission is a violation of status and a deportable offense. F-1 and J-1 students may not work off-campus without permission from the </w:t>
      </w:r>
      <w:hyperlink r:id="rId29">
        <w:r>
          <w:rPr>
            <w:color w:val="215E9E"/>
            <w:u w:val="single" w:color="215E9E"/>
          </w:rPr>
          <w:t>Directorate of International Student &amp; Scholar Advising</w:t>
        </w:r>
      </w:hyperlink>
      <w:r>
        <w:rPr>
          <w:color w:val="215E9E"/>
        </w:rPr>
        <w:t xml:space="preserve"> </w:t>
      </w:r>
      <w:r>
        <w:rPr>
          <w:color w:val="1E407C"/>
        </w:rPr>
        <w:t xml:space="preserve">(DISSA). </w:t>
      </w:r>
      <w:proofErr w:type="spellStart"/>
      <w:r>
        <w:rPr>
          <w:color w:val="1E407C"/>
        </w:rPr>
        <w:t>On-campus</w:t>
      </w:r>
      <w:proofErr w:type="spellEnd"/>
      <w:r>
        <w:rPr>
          <w:color w:val="1E407C"/>
        </w:rPr>
        <w:t xml:space="preserve"> employment is permitted with certain restrictions. Students must complete employment paperwork with DISSA </w:t>
      </w:r>
      <w:proofErr w:type="gramStart"/>
      <w:r>
        <w:rPr>
          <w:color w:val="1E407C"/>
        </w:rPr>
        <w:t>in order to</w:t>
      </w:r>
      <w:proofErr w:type="gramEnd"/>
      <w:r>
        <w:rPr>
          <w:color w:val="1E407C"/>
        </w:rPr>
        <w:t xml:space="preserve"> work </w:t>
      </w:r>
      <w:proofErr w:type="spellStart"/>
      <w:r>
        <w:rPr>
          <w:color w:val="1E407C"/>
        </w:rPr>
        <w:t>on-campus</w:t>
      </w:r>
      <w:proofErr w:type="spellEnd"/>
      <w:r>
        <w:rPr>
          <w:color w:val="1E407C"/>
        </w:rPr>
        <w:t>. A Social Security number is required for any</w:t>
      </w:r>
      <w:r>
        <w:rPr>
          <w:color w:val="1E407C"/>
        </w:rPr>
        <w:t>one receiving payment. DISSA can assist you with this process.</w:t>
      </w:r>
    </w:p>
    <w:p w14:paraId="6A60351D" w14:textId="77777777" w:rsidR="0093012C" w:rsidRDefault="0093012C">
      <w:pPr>
        <w:pStyle w:val="BodyText"/>
        <w:rPr>
          <w:sz w:val="20"/>
        </w:rPr>
      </w:pPr>
    </w:p>
    <w:p w14:paraId="07E281D7" w14:textId="77777777" w:rsidR="0093012C" w:rsidRDefault="0093012C">
      <w:pPr>
        <w:pStyle w:val="BodyText"/>
        <w:spacing w:before="1"/>
        <w:rPr>
          <w:sz w:val="12"/>
        </w:rPr>
      </w:pPr>
    </w:p>
    <w:tbl>
      <w:tblPr>
        <w:tblW w:w="0" w:type="auto"/>
        <w:tblInd w:w="120" w:type="dxa"/>
        <w:tblBorders>
          <w:top w:val="single" w:sz="8" w:space="0" w:color="1E407C"/>
          <w:left w:val="single" w:sz="8" w:space="0" w:color="1E407C"/>
          <w:bottom w:val="single" w:sz="8" w:space="0" w:color="1E407C"/>
          <w:right w:val="single" w:sz="8" w:space="0" w:color="1E407C"/>
          <w:insideH w:val="single" w:sz="8" w:space="0" w:color="1E407C"/>
          <w:insideV w:val="single" w:sz="8" w:space="0" w:color="1E407C"/>
        </w:tblBorders>
        <w:tblLayout w:type="fixed"/>
        <w:tblCellMar>
          <w:left w:w="0" w:type="dxa"/>
          <w:right w:w="0" w:type="dxa"/>
        </w:tblCellMar>
        <w:tblLook w:val="01E0" w:firstRow="1" w:lastRow="1" w:firstColumn="1" w:lastColumn="1" w:noHBand="0" w:noVBand="0"/>
      </w:tblPr>
      <w:tblGrid>
        <w:gridCol w:w="1977"/>
        <w:gridCol w:w="8803"/>
      </w:tblGrid>
      <w:tr w:rsidR="0093012C" w14:paraId="7C64F39B" w14:textId="77777777">
        <w:trPr>
          <w:trHeight w:val="1312"/>
        </w:trPr>
        <w:tc>
          <w:tcPr>
            <w:tcW w:w="1977" w:type="dxa"/>
          </w:tcPr>
          <w:p w14:paraId="179BC297" w14:textId="77777777" w:rsidR="0093012C" w:rsidRDefault="00EF44CA">
            <w:pPr>
              <w:pStyle w:val="TableParagraph"/>
              <w:spacing w:before="15" w:line="254" w:lineRule="auto"/>
              <w:ind w:right="416"/>
              <w:rPr>
                <w:rFonts w:ascii="Serifa Std 55 Roman"/>
                <w:sz w:val="24"/>
              </w:rPr>
            </w:pPr>
            <w:r>
              <w:rPr>
                <w:rFonts w:ascii="Serifa Std 55 Roman"/>
                <w:color w:val="1E407C"/>
                <w:sz w:val="24"/>
              </w:rPr>
              <w:t>On-Campus Employment</w:t>
            </w:r>
          </w:p>
        </w:tc>
        <w:tc>
          <w:tcPr>
            <w:tcW w:w="8803" w:type="dxa"/>
          </w:tcPr>
          <w:p w14:paraId="4D84D825" w14:textId="77777777" w:rsidR="0093012C" w:rsidRDefault="00EF44CA">
            <w:pPr>
              <w:pStyle w:val="TableParagraph"/>
              <w:spacing w:before="30" w:line="240" w:lineRule="auto"/>
              <w:rPr>
                <w:sz w:val="24"/>
              </w:rPr>
            </w:pPr>
            <w:r>
              <w:rPr>
                <w:color w:val="1E407C"/>
                <w:sz w:val="24"/>
              </w:rPr>
              <w:t xml:space="preserve">F-1 and J-1 students </w:t>
            </w:r>
            <w:proofErr w:type="gramStart"/>
            <w:r>
              <w:rPr>
                <w:color w:val="1E407C"/>
                <w:sz w:val="24"/>
              </w:rPr>
              <w:t>are allowed to</w:t>
            </w:r>
            <w:proofErr w:type="gramEnd"/>
            <w:r>
              <w:rPr>
                <w:color w:val="1E407C"/>
                <w:sz w:val="24"/>
              </w:rPr>
              <w:t xml:space="preserve"> work </w:t>
            </w:r>
            <w:proofErr w:type="spellStart"/>
            <w:r>
              <w:rPr>
                <w:color w:val="1E407C"/>
                <w:sz w:val="24"/>
              </w:rPr>
              <w:t>on-campus</w:t>
            </w:r>
            <w:proofErr w:type="spellEnd"/>
            <w:r>
              <w:rPr>
                <w:color w:val="1E407C"/>
                <w:sz w:val="24"/>
              </w:rPr>
              <w:t xml:space="preserve"> up to 20 hours per week while school is in session. If you were registered in spring and are registered for the summer </w:t>
            </w:r>
            <w:r>
              <w:rPr>
                <w:color w:val="1E407C"/>
                <w:sz w:val="24"/>
              </w:rPr>
              <w:t>term or will enroll for the following fall, you may work full-time on campus (more than 20 hours per week) during the summer.</w:t>
            </w:r>
          </w:p>
        </w:tc>
      </w:tr>
      <w:tr w:rsidR="0093012C" w14:paraId="2A332A6F" w14:textId="77777777">
        <w:trPr>
          <w:trHeight w:val="1312"/>
        </w:trPr>
        <w:tc>
          <w:tcPr>
            <w:tcW w:w="1977" w:type="dxa"/>
          </w:tcPr>
          <w:p w14:paraId="47E27E4A" w14:textId="77777777" w:rsidR="0093012C" w:rsidRDefault="00EF44CA">
            <w:pPr>
              <w:pStyle w:val="TableParagraph"/>
              <w:spacing w:before="15" w:line="254" w:lineRule="auto"/>
              <w:rPr>
                <w:rFonts w:ascii="Serifa Std 55 Roman"/>
                <w:sz w:val="24"/>
              </w:rPr>
            </w:pPr>
            <w:r>
              <w:rPr>
                <w:rFonts w:ascii="Serifa Std 55 Roman"/>
                <w:color w:val="1E407C"/>
                <w:sz w:val="24"/>
              </w:rPr>
              <w:t>F-1 Curricular Practical Training (CPT)</w:t>
            </w:r>
          </w:p>
        </w:tc>
        <w:tc>
          <w:tcPr>
            <w:tcW w:w="8803" w:type="dxa"/>
          </w:tcPr>
          <w:p w14:paraId="5713B5D2" w14:textId="77777777" w:rsidR="0093012C" w:rsidRDefault="00EF44CA">
            <w:pPr>
              <w:pStyle w:val="TableParagraph"/>
              <w:spacing w:before="30" w:line="240" w:lineRule="auto"/>
              <w:rPr>
                <w:sz w:val="24"/>
              </w:rPr>
            </w:pPr>
            <w:r>
              <w:rPr>
                <w:color w:val="1E407C"/>
                <w:sz w:val="24"/>
              </w:rPr>
              <w:t>Curricular practical training (CPT), employment which is an integral part of an established curriculum, is available to F-1 students who have been lawfully enrolled on a full-time basis for one academic year. Students in English language programs are ineli</w:t>
            </w:r>
            <w:r>
              <w:rPr>
                <w:color w:val="1E407C"/>
                <w:sz w:val="24"/>
              </w:rPr>
              <w:t>gible for practical training.</w:t>
            </w:r>
          </w:p>
        </w:tc>
      </w:tr>
      <w:tr w:rsidR="0093012C" w14:paraId="3ABED766" w14:textId="77777777">
        <w:trPr>
          <w:trHeight w:val="1312"/>
        </w:trPr>
        <w:tc>
          <w:tcPr>
            <w:tcW w:w="1977" w:type="dxa"/>
          </w:tcPr>
          <w:p w14:paraId="07EFA272" w14:textId="77777777" w:rsidR="0093012C" w:rsidRDefault="00EF44CA">
            <w:pPr>
              <w:pStyle w:val="TableParagraph"/>
              <w:spacing w:before="15" w:line="254" w:lineRule="auto"/>
              <w:rPr>
                <w:rFonts w:ascii="Serifa Std 55 Roman"/>
                <w:sz w:val="24"/>
              </w:rPr>
            </w:pPr>
            <w:r>
              <w:rPr>
                <w:rFonts w:ascii="Serifa Std 55 Roman"/>
                <w:color w:val="1E407C"/>
                <w:sz w:val="24"/>
              </w:rPr>
              <w:t>F-1 Optional Practical Training (OPT)</w:t>
            </w:r>
          </w:p>
        </w:tc>
        <w:tc>
          <w:tcPr>
            <w:tcW w:w="8803" w:type="dxa"/>
          </w:tcPr>
          <w:p w14:paraId="0F3792C9" w14:textId="77777777" w:rsidR="0093012C" w:rsidRDefault="00EF44CA">
            <w:pPr>
              <w:pStyle w:val="TableParagraph"/>
              <w:spacing w:before="30" w:line="240" w:lineRule="auto"/>
              <w:rPr>
                <w:sz w:val="24"/>
              </w:rPr>
            </w:pPr>
            <w:r>
              <w:rPr>
                <w:color w:val="1E407C"/>
                <w:sz w:val="24"/>
              </w:rPr>
              <w:t>Students who have been in F-1 status for at least one academic year are eligible for Optional Practical Training (OPT) which is temporary employment for twelve months in their field of st</w:t>
            </w:r>
            <w:r>
              <w:rPr>
                <w:color w:val="1E407C"/>
                <w:sz w:val="24"/>
              </w:rPr>
              <w:t>udy for purposes of gaining practical experience.</w:t>
            </w:r>
          </w:p>
          <w:p w14:paraId="6206D24E" w14:textId="77777777" w:rsidR="0093012C" w:rsidRDefault="00EF44CA">
            <w:pPr>
              <w:pStyle w:val="TableParagraph"/>
              <w:spacing w:before="0" w:line="284" w:lineRule="exact"/>
              <w:rPr>
                <w:sz w:val="24"/>
              </w:rPr>
            </w:pPr>
            <w:r>
              <w:rPr>
                <w:color w:val="1E407C"/>
                <w:sz w:val="24"/>
              </w:rPr>
              <w:t>Students typically use OPT upon completion of program of study.</w:t>
            </w:r>
          </w:p>
        </w:tc>
      </w:tr>
    </w:tbl>
    <w:p w14:paraId="465A2E75" w14:textId="77777777" w:rsidR="0093012C" w:rsidRDefault="0093012C">
      <w:pPr>
        <w:spacing w:line="284" w:lineRule="exact"/>
        <w:rPr>
          <w:sz w:val="24"/>
        </w:rPr>
        <w:sectPr w:rsidR="0093012C">
          <w:pgSz w:w="12240" w:h="15840"/>
          <w:pgMar w:top="500" w:right="600" w:bottom="660" w:left="620" w:header="0" w:footer="466" w:gutter="0"/>
          <w:cols w:space="720"/>
        </w:sectPr>
      </w:pPr>
    </w:p>
    <w:p w14:paraId="0CB52682" w14:textId="77777777" w:rsidR="0093012C" w:rsidRDefault="00EF44CA">
      <w:pPr>
        <w:pStyle w:val="Heading1"/>
        <w:spacing w:line="254" w:lineRule="auto"/>
        <w:ind w:left="2465" w:right="399" w:hanging="2067"/>
      </w:pPr>
      <w:r>
        <w:rPr>
          <w:color w:val="1E407C"/>
        </w:rPr>
        <w:lastRenderedPageBreak/>
        <w:t>Finding an Internship or a Job as an International Student</w:t>
      </w:r>
    </w:p>
    <w:p w14:paraId="1C930133" w14:textId="77777777" w:rsidR="0093012C" w:rsidRDefault="00EF44CA">
      <w:pPr>
        <w:pStyle w:val="Heading2"/>
        <w:spacing w:before="120"/>
      </w:pPr>
      <w:r>
        <w:rPr>
          <w:color w:val="1E407C"/>
        </w:rPr>
        <w:t>Plan and Research</w:t>
      </w:r>
    </w:p>
    <w:p w14:paraId="4EA1CF4D" w14:textId="77777777" w:rsidR="0093012C" w:rsidRDefault="00EF44CA">
      <w:pPr>
        <w:pStyle w:val="BodyText"/>
        <w:spacing w:line="278" w:lineRule="exact"/>
        <w:ind w:left="100"/>
      </w:pPr>
      <w:r>
        <w:rPr>
          <w:color w:val="1E407C"/>
        </w:rPr>
        <w:t>There are several ways that you can focus your internship and job search as an international student:</w:t>
      </w:r>
    </w:p>
    <w:p w14:paraId="309AABA5" w14:textId="77777777" w:rsidR="0093012C" w:rsidRDefault="00EF44CA">
      <w:pPr>
        <w:pStyle w:val="ListParagraph"/>
        <w:numPr>
          <w:ilvl w:val="0"/>
          <w:numId w:val="3"/>
        </w:numPr>
        <w:tabs>
          <w:tab w:val="left" w:pos="459"/>
          <w:tab w:val="left" w:pos="460"/>
        </w:tabs>
        <w:ind w:right="206"/>
        <w:rPr>
          <w:color w:val="1E407C"/>
          <w:sz w:val="24"/>
        </w:rPr>
      </w:pPr>
      <w:r>
        <w:rPr>
          <w:color w:val="1E407C"/>
          <w:sz w:val="24"/>
        </w:rPr>
        <w:t>The Business Career Center maintains</w:t>
      </w:r>
      <w:r>
        <w:rPr>
          <w:color w:val="215E9E"/>
          <w:sz w:val="24"/>
        </w:rPr>
        <w:t xml:space="preserve"> </w:t>
      </w:r>
      <w:hyperlink r:id="rId30">
        <w:r>
          <w:rPr>
            <w:color w:val="215E9E"/>
            <w:sz w:val="24"/>
            <w:u w:val="single" w:color="215E9E"/>
          </w:rPr>
          <w:t>a list of companies</w:t>
        </w:r>
      </w:hyperlink>
      <w:r>
        <w:rPr>
          <w:color w:val="215E9E"/>
          <w:sz w:val="24"/>
        </w:rPr>
        <w:t xml:space="preserve"> </w:t>
      </w:r>
      <w:r>
        <w:rPr>
          <w:color w:val="1E407C"/>
          <w:sz w:val="24"/>
        </w:rPr>
        <w:t xml:space="preserve">that have hired Smeal students for </w:t>
      </w:r>
      <w:r>
        <w:rPr>
          <w:color w:val="1E407C"/>
          <w:spacing w:val="-5"/>
          <w:sz w:val="24"/>
        </w:rPr>
        <w:t xml:space="preserve">CPT </w:t>
      </w:r>
      <w:r>
        <w:rPr>
          <w:color w:val="1E407C"/>
          <w:sz w:val="24"/>
        </w:rPr>
        <w:t xml:space="preserve">and </w:t>
      </w:r>
      <w:r>
        <w:rPr>
          <w:color w:val="1E407C"/>
          <w:spacing w:val="-7"/>
          <w:sz w:val="24"/>
        </w:rPr>
        <w:t>OPT.</w:t>
      </w:r>
    </w:p>
    <w:p w14:paraId="38B79748" w14:textId="77777777" w:rsidR="0093012C" w:rsidRDefault="00EF44CA">
      <w:pPr>
        <w:pStyle w:val="ListParagraph"/>
        <w:numPr>
          <w:ilvl w:val="0"/>
          <w:numId w:val="3"/>
        </w:numPr>
        <w:tabs>
          <w:tab w:val="left" w:pos="459"/>
          <w:tab w:val="left" w:pos="460"/>
        </w:tabs>
        <w:spacing w:line="237" w:lineRule="auto"/>
        <w:ind w:right="243"/>
        <w:rPr>
          <w:color w:val="1E407C"/>
          <w:sz w:val="24"/>
        </w:rPr>
      </w:pPr>
      <w:r>
        <w:rPr>
          <w:color w:val="1E407C"/>
          <w:sz w:val="24"/>
        </w:rPr>
        <w:t xml:space="preserve">Students searching for positions located outside of their country of citizenship should look for positions for which the employer is willing to provide visa sponsorship. Follow the steps on </w:t>
      </w:r>
      <w:r>
        <w:rPr>
          <w:color w:val="1E407C"/>
          <w:spacing w:val="-5"/>
          <w:sz w:val="24"/>
        </w:rPr>
        <w:t xml:space="preserve">page </w:t>
      </w:r>
      <w:r>
        <w:rPr>
          <w:color w:val="1E407C"/>
          <w:sz w:val="24"/>
        </w:rPr>
        <w:t>6 to search for jobs that can provide visa</w:t>
      </w:r>
      <w:r>
        <w:rPr>
          <w:color w:val="1E407C"/>
          <w:spacing w:val="-2"/>
          <w:sz w:val="24"/>
        </w:rPr>
        <w:t xml:space="preserve"> </w:t>
      </w:r>
      <w:r>
        <w:rPr>
          <w:color w:val="1E407C"/>
          <w:sz w:val="24"/>
        </w:rPr>
        <w:t>sponsorship.</w:t>
      </w:r>
    </w:p>
    <w:p w14:paraId="763383CA" w14:textId="77777777" w:rsidR="0093012C" w:rsidRDefault="0093012C">
      <w:pPr>
        <w:pStyle w:val="BodyText"/>
        <w:spacing w:before="3"/>
        <w:rPr>
          <w:sz w:val="31"/>
        </w:rPr>
      </w:pPr>
    </w:p>
    <w:p w14:paraId="3153C608" w14:textId="77777777" w:rsidR="0093012C" w:rsidRDefault="00EF44CA">
      <w:pPr>
        <w:pStyle w:val="Heading2"/>
        <w:spacing w:before="1"/>
      </w:pPr>
      <w:r>
        <w:rPr>
          <w:color w:val="1E407C"/>
        </w:rPr>
        <w:t>Reso</w:t>
      </w:r>
      <w:r>
        <w:rPr>
          <w:color w:val="1E407C"/>
        </w:rPr>
        <w:t>urces</w:t>
      </w:r>
    </w:p>
    <w:p w14:paraId="75E0FF3D" w14:textId="77777777" w:rsidR="0093012C" w:rsidRDefault="00EF44CA">
      <w:pPr>
        <w:pStyle w:val="ListParagraph"/>
        <w:numPr>
          <w:ilvl w:val="0"/>
          <w:numId w:val="3"/>
        </w:numPr>
        <w:tabs>
          <w:tab w:val="left" w:pos="459"/>
          <w:tab w:val="left" w:pos="460"/>
        </w:tabs>
        <w:spacing w:line="237" w:lineRule="auto"/>
        <w:ind w:right="500"/>
        <w:rPr>
          <w:color w:val="1E407C"/>
          <w:sz w:val="24"/>
        </w:rPr>
      </w:pPr>
      <w:proofErr w:type="spellStart"/>
      <w:r>
        <w:rPr>
          <w:color w:val="1E407C"/>
          <w:sz w:val="24"/>
        </w:rPr>
        <w:t>GoinGlobal</w:t>
      </w:r>
      <w:proofErr w:type="spellEnd"/>
      <w:r>
        <w:rPr>
          <w:color w:val="1E407C"/>
          <w:sz w:val="24"/>
        </w:rPr>
        <w:t xml:space="preserve"> has a large database of employers who have applied for a work visa for international students. Penn State Career Services has an account with </w:t>
      </w:r>
      <w:proofErr w:type="spellStart"/>
      <w:r>
        <w:rPr>
          <w:color w:val="1E407C"/>
          <w:sz w:val="24"/>
        </w:rPr>
        <w:t>GoinGlobal</w:t>
      </w:r>
      <w:proofErr w:type="spellEnd"/>
      <w:r>
        <w:rPr>
          <w:color w:val="1E407C"/>
          <w:sz w:val="24"/>
        </w:rPr>
        <w:t xml:space="preserve"> so that </w:t>
      </w:r>
      <w:r>
        <w:rPr>
          <w:color w:val="1E407C"/>
          <w:spacing w:val="-6"/>
          <w:sz w:val="24"/>
        </w:rPr>
        <w:t xml:space="preserve">you </w:t>
      </w:r>
      <w:r>
        <w:rPr>
          <w:color w:val="1E407C"/>
          <w:sz w:val="24"/>
        </w:rPr>
        <w:t xml:space="preserve">can access this resource. </w:t>
      </w:r>
      <w:r>
        <w:rPr>
          <w:color w:val="1E407C"/>
          <w:spacing w:val="-14"/>
          <w:sz w:val="24"/>
        </w:rPr>
        <w:t xml:space="preserve">To </w:t>
      </w:r>
      <w:r>
        <w:rPr>
          <w:color w:val="1E407C"/>
          <w:sz w:val="24"/>
        </w:rPr>
        <w:t xml:space="preserve">access this resource, log in to Nittany Lion </w:t>
      </w:r>
      <w:r>
        <w:rPr>
          <w:color w:val="1E407C"/>
          <w:sz w:val="24"/>
        </w:rPr>
        <w:t xml:space="preserve">Careers and click the </w:t>
      </w:r>
      <w:proofErr w:type="spellStart"/>
      <w:r>
        <w:rPr>
          <w:color w:val="1E407C"/>
          <w:sz w:val="24"/>
        </w:rPr>
        <w:t>GoinGlobal</w:t>
      </w:r>
      <w:proofErr w:type="spellEnd"/>
      <w:r>
        <w:rPr>
          <w:color w:val="1E407C"/>
          <w:sz w:val="24"/>
        </w:rPr>
        <w:t xml:space="preserve"> link under ‘Links’ on the lower right side of the home page.</w:t>
      </w:r>
    </w:p>
    <w:p w14:paraId="53ACBB4C" w14:textId="77777777" w:rsidR="0093012C" w:rsidRDefault="00EF44CA">
      <w:pPr>
        <w:pStyle w:val="ListParagraph"/>
        <w:numPr>
          <w:ilvl w:val="0"/>
          <w:numId w:val="3"/>
        </w:numPr>
        <w:tabs>
          <w:tab w:val="left" w:pos="459"/>
          <w:tab w:val="left" w:pos="460"/>
        </w:tabs>
        <w:spacing w:line="289" w:lineRule="exact"/>
        <w:rPr>
          <w:sz w:val="24"/>
        </w:rPr>
      </w:pPr>
      <w:hyperlink r:id="rId31">
        <w:proofErr w:type="spellStart"/>
        <w:r>
          <w:rPr>
            <w:color w:val="215E9E"/>
            <w:sz w:val="24"/>
            <w:u w:val="single" w:color="215E9E"/>
          </w:rPr>
          <w:t>MyVisaJobs</w:t>
        </w:r>
        <w:proofErr w:type="spellEnd"/>
      </w:hyperlink>
      <w:r>
        <w:rPr>
          <w:color w:val="215E9E"/>
          <w:sz w:val="24"/>
        </w:rPr>
        <w:t xml:space="preserve"> </w:t>
      </w:r>
      <w:r>
        <w:rPr>
          <w:color w:val="1E407C"/>
          <w:sz w:val="24"/>
        </w:rPr>
        <w:t>lists the top 100 visa sponsors by year among other</w:t>
      </w:r>
      <w:r>
        <w:rPr>
          <w:color w:val="1E407C"/>
          <w:spacing w:val="-2"/>
          <w:sz w:val="24"/>
        </w:rPr>
        <w:t xml:space="preserve"> </w:t>
      </w:r>
      <w:r>
        <w:rPr>
          <w:color w:val="1E407C"/>
          <w:sz w:val="24"/>
        </w:rPr>
        <w:t>resources.</w:t>
      </w:r>
    </w:p>
    <w:p w14:paraId="249A416E" w14:textId="77777777" w:rsidR="0093012C" w:rsidRDefault="00EF44CA">
      <w:pPr>
        <w:pStyle w:val="ListParagraph"/>
        <w:numPr>
          <w:ilvl w:val="0"/>
          <w:numId w:val="3"/>
        </w:numPr>
        <w:tabs>
          <w:tab w:val="left" w:pos="459"/>
          <w:tab w:val="left" w:pos="460"/>
        </w:tabs>
        <w:ind w:right="759"/>
        <w:rPr>
          <w:color w:val="1E407C"/>
          <w:sz w:val="24"/>
        </w:rPr>
      </w:pPr>
      <w:r>
        <w:rPr>
          <w:color w:val="1E407C"/>
          <w:sz w:val="24"/>
        </w:rPr>
        <w:t>Use</w:t>
      </w:r>
      <w:r>
        <w:rPr>
          <w:color w:val="215E9E"/>
          <w:sz w:val="24"/>
        </w:rPr>
        <w:t xml:space="preserve"> </w:t>
      </w:r>
      <w:hyperlink r:id="rId32">
        <w:r>
          <w:rPr>
            <w:color w:val="215E9E"/>
            <w:sz w:val="24"/>
            <w:u w:val="single" w:color="215E9E"/>
          </w:rPr>
          <w:t>LinkedIn</w:t>
        </w:r>
      </w:hyperlink>
      <w:r>
        <w:rPr>
          <w:color w:val="215E9E"/>
          <w:sz w:val="24"/>
        </w:rPr>
        <w:t xml:space="preserve"> </w:t>
      </w:r>
      <w:r>
        <w:rPr>
          <w:color w:val="1E407C"/>
          <w:sz w:val="24"/>
        </w:rPr>
        <w:t xml:space="preserve">to connect with Penn State alumni who have worked/worked abroad. </w:t>
      </w:r>
      <w:r>
        <w:rPr>
          <w:color w:val="1E407C"/>
          <w:spacing w:val="-3"/>
          <w:sz w:val="24"/>
        </w:rPr>
        <w:t xml:space="preserve">Conduct </w:t>
      </w:r>
      <w:r>
        <w:rPr>
          <w:color w:val="1E407C"/>
          <w:sz w:val="24"/>
        </w:rPr>
        <w:t>informational interviews to learn more about their job</w:t>
      </w:r>
      <w:r>
        <w:rPr>
          <w:color w:val="1E407C"/>
          <w:spacing w:val="-1"/>
          <w:sz w:val="24"/>
        </w:rPr>
        <w:t xml:space="preserve"> </w:t>
      </w:r>
      <w:r>
        <w:rPr>
          <w:color w:val="1E407C"/>
          <w:sz w:val="24"/>
        </w:rPr>
        <w:t>search.</w:t>
      </w:r>
    </w:p>
    <w:p w14:paraId="4CCCE53D" w14:textId="77777777" w:rsidR="0093012C" w:rsidRDefault="00EF44CA">
      <w:pPr>
        <w:pStyle w:val="ListParagraph"/>
        <w:numPr>
          <w:ilvl w:val="0"/>
          <w:numId w:val="3"/>
        </w:numPr>
        <w:tabs>
          <w:tab w:val="left" w:pos="459"/>
          <w:tab w:val="left" w:pos="460"/>
        </w:tabs>
        <w:spacing w:line="237" w:lineRule="auto"/>
        <w:ind w:right="540"/>
        <w:rPr>
          <w:color w:val="1E407C"/>
          <w:sz w:val="24"/>
        </w:rPr>
      </w:pPr>
      <w:r>
        <w:rPr>
          <w:color w:val="1E407C"/>
          <w:spacing w:val="-8"/>
          <w:sz w:val="24"/>
        </w:rPr>
        <w:t xml:space="preserve">You </w:t>
      </w:r>
      <w:r>
        <w:rPr>
          <w:color w:val="1E407C"/>
          <w:sz w:val="24"/>
        </w:rPr>
        <w:t xml:space="preserve">may also plan to target corporations and organizations that do business in or with your country of citizenship. Knowing the native language may prove to be a </w:t>
      </w:r>
      <w:proofErr w:type="spellStart"/>
      <w:r>
        <w:rPr>
          <w:color w:val="1E407C"/>
          <w:sz w:val="24"/>
        </w:rPr>
        <w:t>a</w:t>
      </w:r>
      <w:proofErr w:type="spellEnd"/>
      <w:r>
        <w:rPr>
          <w:color w:val="1E407C"/>
          <w:sz w:val="24"/>
        </w:rPr>
        <w:t xml:space="preserve"> critical factor when </w:t>
      </w:r>
      <w:r>
        <w:rPr>
          <w:color w:val="1E407C"/>
          <w:spacing w:val="-9"/>
          <w:sz w:val="24"/>
        </w:rPr>
        <w:t xml:space="preserve">it </w:t>
      </w:r>
      <w:r>
        <w:rPr>
          <w:color w:val="1E407C"/>
          <w:sz w:val="24"/>
        </w:rPr>
        <w:t>comes to landing the job!</w:t>
      </w:r>
    </w:p>
    <w:p w14:paraId="6B832B8D" w14:textId="77777777" w:rsidR="0093012C" w:rsidRDefault="00EF44CA">
      <w:pPr>
        <w:pStyle w:val="ListParagraph"/>
        <w:numPr>
          <w:ilvl w:val="0"/>
          <w:numId w:val="3"/>
        </w:numPr>
        <w:tabs>
          <w:tab w:val="left" w:pos="459"/>
          <w:tab w:val="left" w:pos="460"/>
        </w:tabs>
        <w:ind w:right="1045"/>
        <w:rPr>
          <w:color w:val="1E407C"/>
          <w:sz w:val="24"/>
        </w:rPr>
      </w:pPr>
      <w:r>
        <w:rPr>
          <w:color w:val="1E407C"/>
          <w:sz w:val="24"/>
        </w:rPr>
        <w:t xml:space="preserve">If you find an internship that interests you, </w:t>
      </w:r>
      <w:r>
        <w:rPr>
          <w:color w:val="1E407C"/>
          <w:sz w:val="24"/>
        </w:rPr>
        <w:t>be sure to reference our</w:t>
      </w:r>
      <w:r>
        <w:rPr>
          <w:color w:val="215E9E"/>
          <w:sz w:val="24"/>
        </w:rPr>
        <w:t xml:space="preserve"> </w:t>
      </w:r>
      <w:hyperlink r:id="rId33">
        <w:r>
          <w:rPr>
            <w:color w:val="215E9E"/>
            <w:sz w:val="24"/>
            <w:u w:val="single" w:color="215E9E"/>
          </w:rPr>
          <w:t>Internship Evaluation</w:t>
        </w:r>
      </w:hyperlink>
      <w:hyperlink r:id="rId34">
        <w:r>
          <w:rPr>
            <w:color w:val="215E9E"/>
            <w:sz w:val="24"/>
            <w:u w:val="single" w:color="215E9E"/>
          </w:rPr>
          <w:t xml:space="preserve"> Database</w:t>
        </w:r>
      </w:hyperlink>
      <w:r>
        <w:rPr>
          <w:color w:val="215E9E"/>
          <w:sz w:val="24"/>
        </w:rPr>
        <w:t xml:space="preserve"> </w:t>
      </w:r>
      <w:r>
        <w:rPr>
          <w:color w:val="1E407C"/>
          <w:sz w:val="24"/>
        </w:rPr>
        <w:t>to learn about previous student experiences with that part</w:t>
      </w:r>
      <w:r>
        <w:rPr>
          <w:color w:val="1E407C"/>
          <w:sz w:val="24"/>
        </w:rPr>
        <w:t xml:space="preserve">icular </w:t>
      </w:r>
      <w:r>
        <w:rPr>
          <w:color w:val="1E407C"/>
          <w:spacing w:val="-3"/>
          <w:sz w:val="24"/>
        </w:rPr>
        <w:t>company.</w:t>
      </w:r>
    </w:p>
    <w:p w14:paraId="222AAA9F" w14:textId="77777777" w:rsidR="0093012C" w:rsidRDefault="0093012C">
      <w:pPr>
        <w:pStyle w:val="BodyText"/>
        <w:spacing w:before="8"/>
        <w:rPr>
          <w:sz w:val="26"/>
        </w:rPr>
      </w:pPr>
    </w:p>
    <w:p w14:paraId="59E06CE7" w14:textId="77777777" w:rsidR="0093012C" w:rsidRDefault="00EF44CA">
      <w:pPr>
        <w:pStyle w:val="Heading2"/>
      </w:pPr>
      <w:r>
        <w:rPr>
          <w:color w:val="1E407C"/>
        </w:rPr>
        <w:t xml:space="preserve">Educate and </w:t>
      </w:r>
      <w:proofErr w:type="gramStart"/>
      <w:r>
        <w:rPr>
          <w:color w:val="1E407C"/>
        </w:rPr>
        <w:t>Advocate</w:t>
      </w:r>
      <w:proofErr w:type="gramEnd"/>
    </w:p>
    <w:p w14:paraId="11BEBD47" w14:textId="77777777" w:rsidR="0093012C" w:rsidRDefault="00EF44CA">
      <w:pPr>
        <w:pStyle w:val="BodyText"/>
        <w:spacing w:line="237" w:lineRule="auto"/>
        <w:ind w:left="100" w:right="1146"/>
      </w:pPr>
      <w:r>
        <w:rPr>
          <w:color w:val="1E407C"/>
        </w:rPr>
        <w:t xml:space="preserve">Some companies will say that they </w:t>
      </w:r>
      <w:proofErr w:type="gramStart"/>
      <w:r>
        <w:rPr>
          <w:color w:val="1E407C"/>
        </w:rPr>
        <w:t>don’t</w:t>
      </w:r>
      <w:proofErr w:type="gramEnd"/>
      <w:r>
        <w:rPr>
          <w:color w:val="1E407C"/>
        </w:rPr>
        <w:t xml:space="preserve"> hire international students simply because they are unfamiliar with hiring policies and the legalities of hiring international students. Be knowledgeable about visa restrictions and your individual eligibility </w:t>
      </w:r>
      <w:proofErr w:type="gramStart"/>
      <w:r>
        <w:rPr>
          <w:color w:val="1E407C"/>
        </w:rPr>
        <w:t>in ord</w:t>
      </w:r>
      <w:r>
        <w:rPr>
          <w:color w:val="1E407C"/>
        </w:rPr>
        <w:t>er to</w:t>
      </w:r>
      <w:proofErr w:type="gramEnd"/>
      <w:r>
        <w:rPr>
          <w:color w:val="1E407C"/>
        </w:rPr>
        <w:t xml:space="preserve"> advocate</w:t>
      </w:r>
      <w:r>
        <w:rPr>
          <w:color w:val="1E407C"/>
          <w:spacing w:val="-8"/>
        </w:rPr>
        <w:t xml:space="preserve"> </w:t>
      </w:r>
      <w:r>
        <w:rPr>
          <w:color w:val="1E407C"/>
          <w:spacing w:val="-6"/>
        </w:rPr>
        <w:t>for</w:t>
      </w:r>
    </w:p>
    <w:p w14:paraId="5D6FFAB9" w14:textId="77777777" w:rsidR="0093012C" w:rsidRDefault="00EF44CA">
      <w:pPr>
        <w:pStyle w:val="BodyText"/>
        <w:ind w:left="100" w:right="399"/>
      </w:pPr>
      <w:r>
        <w:rPr>
          <w:color w:val="1E407C"/>
        </w:rPr>
        <w:t xml:space="preserve">yourself. You should also understand why companies may not be able to sponsor </w:t>
      </w:r>
      <w:proofErr w:type="gramStart"/>
      <w:r>
        <w:rPr>
          <w:color w:val="1E407C"/>
        </w:rPr>
        <w:t>you, and</w:t>
      </w:r>
      <w:proofErr w:type="gramEnd"/>
      <w:r>
        <w:rPr>
          <w:color w:val="1E407C"/>
        </w:rPr>
        <w:t xml:space="preserve"> know that this does not constitute discrimination.</w:t>
      </w:r>
    </w:p>
    <w:p w14:paraId="2BF2724F" w14:textId="77777777" w:rsidR="0093012C" w:rsidRDefault="0093012C">
      <w:pPr>
        <w:sectPr w:rsidR="0093012C">
          <w:pgSz w:w="12240" w:h="15840"/>
          <w:pgMar w:top="500" w:right="600" w:bottom="640" w:left="620" w:header="0" w:footer="440" w:gutter="0"/>
          <w:cols w:space="720"/>
        </w:sectPr>
      </w:pPr>
    </w:p>
    <w:p w14:paraId="0F181825" w14:textId="77777777" w:rsidR="0093012C" w:rsidRDefault="00EF44CA">
      <w:pPr>
        <w:pStyle w:val="Heading2"/>
        <w:spacing w:before="78"/>
      </w:pPr>
      <w:r>
        <w:rPr>
          <w:color w:val="1E407C"/>
        </w:rPr>
        <w:lastRenderedPageBreak/>
        <w:t>Communicate</w:t>
      </w:r>
    </w:p>
    <w:p w14:paraId="2A62F5F2" w14:textId="77777777" w:rsidR="0093012C" w:rsidRDefault="00EF44CA">
      <w:pPr>
        <w:pStyle w:val="BodyText"/>
        <w:spacing w:line="237" w:lineRule="auto"/>
        <w:ind w:left="100" w:right="368"/>
      </w:pPr>
      <w:r>
        <w:rPr>
          <w:color w:val="1E407C"/>
        </w:rPr>
        <w:t>You want to be sure that you practice your conversational English as much</w:t>
      </w:r>
      <w:r>
        <w:rPr>
          <w:color w:val="1E407C"/>
        </w:rPr>
        <w:t xml:space="preserve"> as possible if you plan to work in the United States. Joining </w:t>
      </w:r>
      <w:hyperlink r:id="rId35">
        <w:r>
          <w:rPr>
            <w:color w:val="215E9E"/>
            <w:u w:val="single" w:color="215E9E"/>
          </w:rPr>
          <w:t>a student organization</w:t>
        </w:r>
      </w:hyperlink>
      <w:r>
        <w:rPr>
          <w:color w:val="215E9E"/>
        </w:rPr>
        <w:t xml:space="preserve"> </w:t>
      </w:r>
      <w:r>
        <w:rPr>
          <w:color w:val="1E407C"/>
        </w:rPr>
        <w:t>is a great opportunity to network, gain leadership experience, and practice your communi</w:t>
      </w:r>
      <w:r>
        <w:rPr>
          <w:color w:val="1E407C"/>
        </w:rPr>
        <w:t>cation skills.</w:t>
      </w:r>
    </w:p>
    <w:p w14:paraId="318208BA" w14:textId="77777777" w:rsidR="0093012C" w:rsidRDefault="0093012C">
      <w:pPr>
        <w:pStyle w:val="BodyText"/>
        <w:spacing w:before="1"/>
        <w:rPr>
          <w:sz w:val="23"/>
        </w:rPr>
      </w:pPr>
    </w:p>
    <w:p w14:paraId="649589CE" w14:textId="77777777" w:rsidR="0093012C" w:rsidRDefault="00EF44CA">
      <w:pPr>
        <w:pStyle w:val="BodyText"/>
        <w:spacing w:before="1"/>
        <w:ind w:left="100" w:right="99"/>
      </w:pPr>
      <w:r>
        <w:rPr>
          <w:color w:val="1E407C"/>
        </w:rPr>
        <w:t xml:space="preserve">Be sure to enroll in and highlight any English and/or communication courses </w:t>
      </w:r>
      <w:proofErr w:type="gramStart"/>
      <w:r>
        <w:rPr>
          <w:color w:val="1E407C"/>
        </w:rPr>
        <w:t>you’ve</w:t>
      </w:r>
      <w:proofErr w:type="gramEnd"/>
      <w:r>
        <w:rPr>
          <w:color w:val="1E407C"/>
        </w:rPr>
        <w:t xml:space="preserve"> enrolled in on your resume as additional evidence of your ability to communicate effectively.</w:t>
      </w:r>
    </w:p>
    <w:p w14:paraId="57D4938E" w14:textId="77777777" w:rsidR="0093012C" w:rsidRDefault="0093012C">
      <w:pPr>
        <w:pStyle w:val="BodyText"/>
        <w:spacing w:before="6"/>
        <w:rPr>
          <w:sz w:val="23"/>
        </w:rPr>
      </w:pPr>
    </w:p>
    <w:p w14:paraId="112D81C2" w14:textId="77777777" w:rsidR="0093012C" w:rsidRDefault="00EF44CA">
      <w:pPr>
        <w:pStyle w:val="BodyText"/>
        <w:ind w:left="100" w:right="265"/>
      </w:pPr>
      <w:r>
        <w:rPr>
          <w:color w:val="1E407C"/>
        </w:rPr>
        <w:t>The English for Professional Purposes Intercultural Center (EP</w:t>
      </w:r>
      <w:r>
        <w:rPr>
          <w:color w:val="1E407C"/>
        </w:rPr>
        <w:t xml:space="preserve">PIC) at Penn State University offers English language support services for international students to enhance their skill and confidence in advanced academic and professional English, for career success. Schedule an appointment or find an upcoming workshop </w:t>
      </w:r>
      <w:hyperlink r:id="rId36">
        <w:r>
          <w:rPr>
            <w:color w:val="215E9E"/>
            <w:u w:val="single" w:color="215E9E"/>
          </w:rPr>
          <w:t>here</w:t>
        </w:r>
      </w:hyperlink>
      <w:r>
        <w:rPr>
          <w:color w:val="1E407C"/>
        </w:rPr>
        <w:t>.</w:t>
      </w:r>
    </w:p>
    <w:p w14:paraId="19D7BAC8" w14:textId="77777777" w:rsidR="0093012C" w:rsidRDefault="0093012C">
      <w:pPr>
        <w:pStyle w:val="BodyText"/>
        <w:spacing w:before="2"/>
        <w:rPr>
          <w:sz w:val="23"/>
        </w:rPr>
      </w:pPr>
    </w:p>
    <w:p w14:paraId="04255331" w14:textId="77777777" w:rsidR="0093012C" w:rsidRDefault="00EF44CA">
      <w:pPr>
        <w:pStyle w:val="BodyText"/>
        <w:ind w:left="100" w:right="150"/>
      </w:pPr>
      <w:r>
        <w:rPr>
          <w:color w:val="1E407C"/>
        </w:rPr>
        <w:t xml:space="preserve">Lastly, utilize the Business Career Center to practice your interviewing skills and become more aware of your nonverbal communication. Schedule an appointment through Nittany Lion Careers or </w:t>
      </w:r>
      <w:hyperlink r:id="rId37">
        <w:r>
          <w:rPr>
            <w:color w:val="215E9E"/>
            <w:u w:val="single" w:color="215E9E"/>
          </w:rPr>
          <w:t>visit</w:t>
        </w:r>
      </w:hyperlink>
      <w:r>
        <w:rPr>
          <w:color w:val="215E9E"/>
        </w:rPr>
        <w:t xml:space="preserve"> </w:t>
      </w:r>
      <w:hyperlink r:id="rId38">
        <w:r>
          <w:rPr>
            <w:color w:val="215E9E"/>
            <w:u w:val="single" w:color="215E9E"/>
          </w:rPr>
          <w:t>our website</w:t>
        </w:r>
      </w:hyperlink>
      <w:r>
        <w:rPr>
          <w:color w:val="215E9E"/>
        </w:rPr>
        <w:t xml:space="preserve"> </w:t>
      </w:r>
      <w:r>
        <w:rPr>
          <w:color w:val="1E407C"/>
        </w:rPr>
        <w:t>to see when drop-in mock interview hours are.</w:t>
      </w:r>
    </w:p>
    <w:p w14:paraId="26F52BAF" w14:textId="77777777" w:rsidR="0093012C" w:rsidRDefault="0093012C">
      <w:pPr>
        <w:pStyle w:val="BodyText"/>
        <w:spacing w:before="3"/>
        <w:rPr>
          <w:sz w:val="39"/>
        </w:rPr>
      </w:pPr>
    </w:p>
    <w:p w14:paraId="2699AAD9" w14:textId="77777777" w:rsidR="0093012C" w:rsidRDefault="00EF44CA">
      <w:pPr>
        <w:pStyle w:val="Heading2"/>
      </w:pPr>
      <w:r>
        <w:rPr>
          <w:color w:val="1E407C"/>
        </w:rPr>
        <w:t>Differentiate Yourself</w:t>
      </w:r>
    </w:p>
    <w:p w14:paraId="703C0B3D" w14:textId="77777777" w:rsidR="0093012C" w:rsidRDefault="00EF44CA">
      <w:pPr>
        <w:pStyle w:val="BodyText"/>
        <w:spacing w:line="237" w:lineRule="auto"/>
        <w:ind w:left="100" w:right="99"/>
      </w:pPr>
      <w:r>
        <w:rPr>
          <w:color w:val="1E407C"/>
        </w:rPr>
        <w:t>You bring a unique global perspective to the workplace as an international student. Be ready to promote your lang</w:t>
      </w:r>
      <w:r>
        <w:rPr>
          <w:color w:val="1E407C"/>
        </w:rPr>
        <w:t>uage skills, cultural knowledge, and additional skills to employers in a manner that is appropriate for the country and company that you plan to work in.</w:t>
      </w:r>
    </w:p>
    <w:p w14:paraId="4A881D25" w14:textId="77777777" w:rsidR="0093012C" w:rsidRDefault="0093012C">
      <w:pPr>
        <w:pStyle w:val="BodyText"/>
        <w:spacing w:before="2"/>
        <w:rPr>
          <w:sz w:val="23"/>
        </w:rPr>
      </w:pPr>
    </w:p>
    <w:p w14:paraId="62D2E330" w14:textId="77777777" w:rsidR="0093012C" w:rsidRDefault="00EF44CA">
      <w:pPr>
        <w:pStyle w:val="BodyText"/>
        <w:ind w:left="100" w:right="131"/>
      </w:pPr>
      <w:r>
        <w:rPr>
          <w:color w:val="1E407C"/>
        </w:rPr>
        <w:t>Give context to explain your international experiences and be sure to submit a resume that is appropr</w:t>
      </w:r>
      <w:r>
        <w:rPr>
          <w:color w:val="1E407C"/>
        </w:rPr>
        <w:t xml:space="preserve">iately formatted depending on the location of the company you want to work at. </w:t>
      </w:r>
      <w:proofErr w:type="spellStart"/>
      <w:r>
        <w:rPr>
          <w:color w:val="1E407C"/>
        </w:rPr>
        <w:t>GoinGlobal</w:t>
      </w:r>
      <w:proofErr w:type="spellEnd"/>
      <w:r>
        <w:rPr>
          <w:color w:val="1E407C"/>
        </w:rPr>
        <w:t xml:space="preserve"> gives examples of what your resume should include for different countries.</w:t>
      </w:r>
    </w:p>
    <w:p w14:paraId="4F62A4F8" w14:textId="77777777" w:rsidR="0093012C" w:rsidRDefault="0093012C">
      <w:pPr>
        <w:pStyle w:val="BodyText"/>
        <w:spacing w:before="3"/>
        <w:rPr>
          <w:sz w:val="39"/>
        </w:rPr>
      </w:pPr>
    </w:p>
    <w:p w14:paraId="165F9397" w14:textId="77777777" w:rsidR="0093012C" w:rsidRDefault="00EF44CA">
      <w:pPr>
        <w:pStyle w:val="Heading2"/>
      </w:pPr>
      <w:r>
        <w:rPr>
          <w:color w:val="1E407C"/>
        </w:rPr>
        <w:t>Have a Plan B</w:t>
      </w:r>
    </w:p>
    <w:p w14:paraId="6BADC4FF" w14:textId="77777777" w:rsidR="0093012C" w:rsidRDefault="00EF44CA">
      <w:pPr>
        <w:pStyle w:val="BodyText"/>
        <w:spacing w:line="237" w:lineRule="auto"/>
        <w:ind w:left="100" w:right="535"/>
        <w:jc w:val="both"/>
      </w:pPr>
      <w:r>
        <w:rPr>
          <w:color w:val="1E407C"/>
        </w:rPr>
        <w:t>According to recent surveys, approximately 80% percent of international students intend to work in the US after graduating, yet less than 30% obtain an internship or full-time job offer in the US. It is critically important that you network with profession</w:t>
      </w:r>
      <w:r>
        <w:rPr>
          <w:color w:val="1E407C"/>
        </w:rPr>
        <w:t xml:space="preserve">als and research companies in your </w:t>
      </w:r>
      <w:r>
        <w:rPr>
          <w:color w:val="1E407C"/>
          <w:spacing w:val="-4"/>
        </w:rPr>
        <w:t xml:space="preserve">home </w:t>
      </w:r>
      <w:r>
        <w:rPr>
          <w:color w:val="1E407C"/>
        </w:rPr>
        <w:t>country or in other foreign countries.</w:t>
      </w:r>
    </w:p>
    <w:p w14:paraId="046B4CDF" w14:textId="77777777" w:rsidR="0093012C" w:rsidRDefault="0093012C">
      <w:pPr>
        <w:pStyle w:val="BodyText"/>
        <w:spacing w:before="3" w:after="1"/>
        <w:rPr>
          <w:sz w:val="25"/>
        </w:rPr>
      </w:pPr>
    </w:p>
    <w:tbl>
      <w:tblPr>
        <w:tblW w:w="0" w:type="auto"/>
        <w:tblInd w:w="1670" w:type="dxa"/>
        <w:tblBorders>
          <w:top w:val="single" w:sz="18" w:space="0" w:color="1E407C"/>
          <w:left w:val="single" w:sz="18" w:space="0" w:color="1E407C"/>
          <w:bottom w:val="single" w:sz="18" w:space="0" w:color="1E407C"/>
          <w:right w:val="single" w:sz="18" w:space="0" w:color="1E407C"/>
          <w:insideH w:val="single" w:sz="18" w:space="0" w:color="1E407C"/>
          <w:insideV w:val="single" w:sz="18" w:space="0" w:color="1E407C"/>
        </w:tblBorders>
        <w:tblLayout w:type="fixed"/>
        <w:tblCellMar>
          <w:left w:w="0" w:type="dxa"/>
          <w:right w:w="0" w:type="dxa"/>
        </w:tblCellMar>
        <w:tblLook w:val="01E0" w:firstRow="1" w:lastRow="1" w:firstColumn="1" w:lastColumn="1" w:noHBand="0" w:noVBand="0"/>
      </w:tblPr>
      <w:tblGrid>
        <w:gridCol w:w="5481"/>
        <w:gridCol w:w="2229"/>
      </w:tblGrid>
      <w:tr w:rsidR="0093012C" w14:paraId="41FC6295" w14:textId="77777777">
        <w:trPr>
          <w:trHeight w:val="655"/>
        </w:trPr>
        <w:tc>
          <w:tcPr>
            <w:tcW w:w="7710" w:type="dxa"/>
            <w:gridSpan w:val="2"/>
            <w:tcBorders>
              <w:top w:val="nil"/>
              <w:left w:val="nil"/>
              <w:bottom w:val="nil"/>
              <w:right w:val="nil"/>
            </w:tcBorders>
            <w:shd w:val="clear" w:color="auto" w:fill="1E407C"/>
          </w:tcPr>
          <w:p w14:paraId="2370BF96" w14:textId="77777777" w:rsidR="0093012C" w:rsidRDefault="00EF44CA">
            <w:pPr>
              <w:pStyle w:val="TableParagraph"/>
              <w:spacing w:before="86" w:line="240" w:lineRule="auto"/>
              <w:ind w:left="193" w:right="153"/>
              <w:jc w:val="center"/>
              <w:rPr>
                <w:rFonts w:ascii="Serifa Std 55 Roman"/>
                <w:sz w:val="24"/>
              </w:rPr>
            </w:pPr>
            <w:r>
              <w:rPr>
                <w:rFonts w:ascii="Serifa Std 55 Roman"/>
                <w:color w:val="FFFFFF"/>
                <w:sz w:val="24"/>
              </w:rPr>
              <w:t>Smeal International Student Post-Graduation Outcomes, 2017-18</w:t>
            </w:r>
          </w:p>
          <w:p w14:paraId="3772964A" w14:textId="77777777" w:rsidR="0093012C" w:rsidRDefault="00EF44CA">
            <w:pPr>
              <w:pStyle w:val="TableParagraph"/>
              <w:spacing w:before="3" w:line="240" w:lineRule="auto"/>
              <w:ind w:left="193" w:right="153"/>
              <w:jc w:val="center"/>
              <w:rPr>
                <w:rFonts w:ascii="Serifa Std 55 Roman"/>
                <w:sz w:val="20"/>
              </w:rPr>
            </w:pPr>
            <w:r>
              <w:rPr>
                <w:rFonts w:ascii="Serifa Std 55 Roman"/>
                <w:color w:val="FFFFFF"/>
                <w:sz w:val="20"/>
              </w:rPr>
              <w:t>(self-reported data at graduation)</w:t>
            </w:r>
          </w:p>
        </w:tc>
      </w:tr>
      <w:tr w:rsidR="0093012C" w14:paraId="2ECC2C5E" w14:textId="77777777">
        <w:trPr>
          <w:trHeight w:val="387"/>
        </w:trPr>
        <w:tc>
          <w:tcPr>
            <w:tcW w:w="5481" w:type="dxa"/>
          </w:tcPr>
          <w:p w14:paraId="0A5ED5D5" w14:textId="77777777" w:rsidR="0093012C" w:rsidRDefault="00EF44CA">
            <w:pPr>
              <w:pStyle w:val="TableParagraph"/>
              <w:spacing w:before="63" w:line="240" w:lineRule="auto"/>
              <w:ind w:left="459" w:right="420"/>
              <w:jc w:val="center"/>
              <w:rPr>
                <w:sz w:val="24"/>
              </w:rPr>
            </w:pPr>
            <w:r>
              <w:rPr>
                <w:color w:val="1E407C"/>
                <w:sz w:val="24"/>
              </w:rPr>
              <w:t>Full-Time Offers (in US and internationally)</w:t>
            </w:r>
          </w:p>
        </w:tc>
        <w:tc>
          <w:tcPr>
            <w:tcW w:w="2229" w:type="dxa"/>
          </w:tcPr>
          <w:p w14:paraId="733E0ED6" w14:textId="77777777" w:rsidR="0093012C" w:rsidRDefault="00EF44CA">
            <w:pPr>
              <w:pStyle w:val="TableParagraph"/>
              <w:spacing w:before="63" w:line="240" w:lineRule="auto"/>
              <w:ind w:left="778"/>
              <w:rPr>
                <w:sz w:val="24"/>
              </w:rPr>
            </w:pPr>
            <w:r>
              <w:rPr>
                <w:color w:val="1E407C"/>
                <w:sz w:val="24"/>
              </w:rPr>
              <w:t>21.8%</w:t>
            </w:r>
          </w:p>
        </w:tc>
      </w:tr>
      <w:tr w:rsidR="0093012C" w14:paraId="22F86313" w14:textId="77777777">
        <w:trPr>
          <w:trHeight w:val="386"/>
        </w:trPr>
        <w:tc>
          <w:tcPr>
            <w:tcW w:w="5481" w:type="dxa"/>
          </w:tcPr>
          <w:p w14:paraId="69CED91A" w14:textId="77777777" w:rsidR="0093012C" w:rsidRDefault="00EF44CA">
            <w:pPr>
              <w:pStyle w:val="TableParagraph"/>
              <w:spacing w:before="63" w:line="240" w:lineRule="auto"/>
              <w:ind w:left="459" w:right="420"/>
              <w:jc w:val="center"/>
              <w:rPr>
                <w:sz w:val="24"/>
              </w:rPr>
            </w:pPr>
            <w:r>
              <w:rPr>
                <w:color w:val="1E407C"/>
                <w:sz w:val="24"/>
              </w:rPr>
              <w:t>Internship</w:t>
            </w:r>
          </w:p>
        </w:tc>
        <w:tc>
          <w:tcPr>
            <w:tcW w:w="2229" w:type="dxa"/>
          </w:tcPr>
          <w:p w14:paraId="3F6BBB2C" w14:textId="77777777" w:rsidR="0093012C" w:rsidRDefault="00EF44CA">
            <w:pPr>
              <w:pStyle w:val="TableParagraph"/>
              <w:spacing w:before="63" w:line="240" w:lineRule="auto"/>
              <w:ind w:left="845"/>
              <w:rPr>
                <w:sz w:val="24"/>
              </w:rPr>
            </w:pPr>
            <w:r>
              <w:rPr>
                <w:color w:val="1E407C"/>
                <w:sz w:val="24"/>
              </w:rPr>
              <w:t>2.2%</w:t>
            </w:r>
          </w:p>
        </w:tc>
      </w:tr>
      <w:tr w:rsidR="0093012C" w14:paraId="25865DCE" w14:textId="77777777">
        <w:trPr>
          <w:trHeight w:val="386"/>
        </w:trPr>
        <w:tc>
          <w:tcPr>
            <w:tcW w:w="5481" w:type="dxa"/>
          </w:tcPr>
          <w:p w14:paraId="2DFD8C72" w14:textId="77777777" w:rsidR="0093012C" w:rsidRDefault="00EF44CA">
            <w:pPr>
              <w:pStyle w:val="TableParagraph"/>
              <w:spacing w:before="63" w:line="240" w:lineRule="auto"/>
              <w:ind w:left="459" w:right="420"/>
              <w:jc w:val="center"/>
              <w:rPr>
                <w:sz w:val="24"/>
              </w:rPr>
            </w:pPr>
            <w:r>
              <w:rPr>
                <w:color w:val="1E407C"/>
                <w:sz w:val="24"/>
              </w:rPr>
              <w:t>Military</w:t>
            </w:r>
          </w:p>
        </w:tc>
        <w:tc>
          <w:tcPr>
            <w:tcW w:w="2229" w:type="dxa"/>
          </w:tcPr>
          <w:p w14:paraId="7301C242" w14:textId="77777777" w:rsidR="0093012C" w:rsidRDefault="00EF44CA">
            <w:pPr>
              <w:pStyle w:val="TableParagraph"/>
              <w:spacing w:before="63" w:line="240" w:lineRule="auto"/>
              <w:ind w:left="845"/>
              <w:rPr>
                <w:sz w:val="24"/>
              </w:rPr>
            </w:pPr>
            <w:r>
              <w:rPr>
                <w:color w:val="1E407C"/>
                <w:sz w:val="24"/>
              </w:rPr>
              <w:t>2.2%</w:t>
            </w:r>
          </w:p>
        </w:tc>
      </w:tr>
      <w:tr w:rsidR="0093012C" w14:paraId="1F5A4545" w14:textId="77777777">
        <w:trPr>
          <w:trHeight w:val="386"/>
        </w:trPr>
        <w:tc>
          <w:tcPr>
            <w:tcW w:w="5481" w:type="dxa"/>
          </w:tcPr>
          <w:p w14:paraId="2EC97D2E" w14:textId="77777777" w:rsidR="0093012C" w:rsidRDefault="00EF44CA">
            <w:pPr>
              <w:pStyle w:val="TableParagraph"/>
              <w:spacing w:before="63" w:line="240" w:lineRule="auto"/>
              <w:ind w:left="459" w:right="420"/>
              <w:jc w:val="center"/>
              <w:rPr>
                <w:sz w:val="24"/>
              </w:rPr>
            </w:pPr>
            <w:r>
              <w:rPr>
                <w:color w:val="1E407C"/>
                <w:sz w:val="24"/>
              </w:rPr>
              <w:t>Entrepreneurship</w:t>
            </w:r>
          </w:p>
        </w:tc>
        <w:tc>
          <w:tcPr>
            <w:tcW w:w="2229" w:type="dxa"/>
          </w:tcPr>
          <w:p w14:paraId="02D42348" w14:textId="77777777" w:rsidR="0093012C" w:rsidRDefault="00EF44CA">
            <w:pPr>
              <w:pStyle w:val="TableParagraph"/>
              <w:spacing w:before="63" w:line="240" w:lineRule="auto"/>
              <w:ind w:left="845"/>
              <w:rPr>
                <w:sz w:val="24"/>
              </w:rPr>
            </w:pPr>
            <w:r>
              <w:rPr>
                <w:color w:val="1E407C"/>
                <w:sz w:val="24"/>
              </w:rPr>
              <w:t>1.1%</w:t>
            </w:r>
          </w:p>
        </w:tc>
      </w:tr>
      <w:tr w:rsidR="0093012C" w14:paraId="4534D813" w14:textId="77777777">
        <w:trPr>
          <w:trHeight w:val="387"/>
        </w:trPr>
        <w:tc>
          <w:tcPr>
            <w:tcW w:w="5481" w:type="dxa"/>
          </w:tcPr>
          <w:p w14:paraId="65201FD0" w14:textId="77777777" w:rsidR="0093012C" w:rsidRDefault="00EF44CA">
            <w:pPr>
              <w:pStyle w:val="TableParagraph"/>
              <w:spacing w:before="63" w:line="240" w:lineRule="auto"/>
              <w:ind w:left="459" w:right="420"/>
              <w:jc w:val="center"/>
              <w:rPr>
                <w:sz w:val="24"/>
              </w:rPr>
            </w:pPr>
            <w:r>
              <w:rPr>
                <w:color w:val="1E407C"/>
                <w:sz w:val="24"/>
              </w:rPr>
              <w:t>Further Education/Fellowship</w:t>
            </w:r>
          </w:p>
        </w:tc>
        <w:tc>
          <w:tcPr>
            <w:tcW w:w="2229" w:type="dxa"/>
          </w:tcPr>
          <w:p w14:paraId="1C7164CD" w14:textId="77777777" w:rsidR="0093012C" w:rsidRDefault="00EF44CA">
            <w:pPr>
              <w:pStyle w:val="TableParagraph"/>
              <w:spacing w:before="63" w:line="240" w:lineRule="auto"/>
              <w:ind w:left="778"/>
              <w:rPr>
                <w:sz w:val="24"/>
              </w:rPr>
            </w:pPr>
            <w:r>
              <w:rPr>
                <w:color w:val="1E407C"/>
                <w:sz w:val="24"/>
              </w:rPr>
              <w:t>45.8%</w:t>
            </w:r>
          </w:p>
        </w:tc>
      </w:tr>
      <w:tr w:rsidR="0093012C" w14:paraId="2570B4A4" w14:textId="77777777">
        <w:trPr>
          <w:trHeight w:val="386"/>
        </w:trPr>
        <w:tc>
          <w:tcPr>
            <w:tcW w:w="5481" w:type="dxa"/>
          </w:tcPr>
          <w:p w14:paraId="1752354F" w14:textId="77777777" w:rsidR="0093012C" w:rsidRDefault="00EF44CA">
            <w:pPr>
              <w:pStyle w:val="TableParagraph"/>
              <w:spacing w:before="63" w:line="240" w:lineRule="auto"/>
              <w:ind w:left="459" w:right="420"/>
              <w:jc w:val="center"/>
              <w:rPr>
                <w:sz w:val="24"/>
              </w:rPr>
            </w:pPr>
            <w:r>
              <w:rPr>
                <w:color w:val="1E407C"/>
                <w:sz w:val="24"/>
              </w:rPr>
              <w:t>Still Seeking (No Offer)</w:t>
            </w:r>
          </w:p>
        </w:tc>
        <w:tc>
          <w:tcPr>
            <w:tcW w:w="2229" w:type="dxa"/>
          </w:tcPr>
          <w:p w14:paraId="47D3DA76" w14:textId="77777777" w:rsidR="0093012C" w:rsidRDefault="00EF44CA">
            <w:pPr>
              <w:pStyle w:val="TableParagraph"/>
              <w:spacing w:before="63" w:line="240" w:lineRule="auto"/>
              <w:ind w:left="778"/>
              <w:rPr>
                <w:sz w:val="24"/>
              </w:rPr>
            </w:pPr>
            <w:r>
              <w:rPr>
                <w:color w:val="1E407C"/>
                <w:sz w:val="24"/>
              </w:rPr>
              <w:t>26.8%</w:t>
            </w:r>
          </w:p>
        </w:tc>
      </w:tr>
      <w:tr w:rsidR="0093012C" w14:paraId="7747E8B5" w14:textId="77777777">
        <w:trPr>
          <w:trHeight w:val="584"/>
        </w:trPr>
        <w:tc>
          <w:tcPr>
            <w:tcW w:w="5481" w:type="dxa"/>
          </w:tcPr>
          <w:p w14:paraId="6FCEADE6" w14:textId="77777777" w:rsidR="0093012C" w:rsidRDefault="00EF44CA">
            <w:pPr>
              <w:pStyle w:val="TableParagraph"/>
              <w:spacing w:before="8" w:line="288" w:lineRule="exact"/>
              <w:ind w:left="1371" w:right="171" w:hanging="1145"/>
              <w:rPr>
                <w:sz w:val="24"/>
              </w:rPr>
            </w:pPr>
            <w:r>
              <w:rPr>
                <w:color w:val="1E407C"/>
                <w:sz w:val="24"/>
              </w:rPr>
              <w:t>Students Who Had at Least 1 Internship/Co-op (in US and internationally)</w:t>
            </w:r>
          </w:p>
        </w:tc>
        <w:tc>
          <w:tcPr>
            <w:tcW w:w="2229" w:type="dxa"/>
          </w:tcPr>
          <w:p w14:paraId="66F244D7" w14:textId="77777777" w:rsidR="0093012C" w:rsidRDefault="00EF44CA">
            <w:pPr>
              <w:pStyle w:val="TableParagraph"/>
              <w:spacing w:before="162" w:line="240" w:lineRule="auto"/>
              <w:ind w:left="778"/>
              <w:rPr>
                <w:sz w:val="24"/>
              </w:rPr>
            </w:pPr>
            <w:r>
              <w:rPr>
                <w:color w:val="1E407C"/>
                <w:sz w:val="24"/>
              </w:rPr>
              <w:t>72.1%</w:t>
            </w:r>
          </w:p>
        </w:tc>
      </w:tr>
    </w:tbl>
    <w:p w14:paraId="1CB76A95" w14:textId="77777777" w:rsidR="0093012C" w:rsidRDefault="0093012C">
      <w:pPr>
        <w:rPr>
          <w:sz w:val="24"/>
        </w:rPr>
        <w:sectPr w:rsidR="0093012C">
          <w:pgSz w:w="12240" w:h="15840"/>
          <w:pgMar w:top="560" w:right="600" w:bottom="660" w:left="620" w:header="0" w:footer="466" w:gutter="0"/>
          <w:cols w:space="720"/>
        </w:sectPr>
      </w:pPr>
    </w:p>
    <w:p w14:paraId="43808F4D" w14:textId="77777777" w:rsidR="0093012C" w:rsidRDefault="00EF44CA">
      <w:pPr>
        <w:pStyle w:val="Heading1"/>
        <w:spacing w:line="254" w:lineRule="auto"/>
        <w:ind w:left="848" w:right="666" w:hanging="183"/>
      </w:pPr>
      <w:r>
        <w:rPr>
          <w:color w:val="1E407C"/>
        </w:rPr>
        <w:lastRenderedPageBreak/>
        <w:t>Finding Positions for International Students in Nittany Lion Careers</w:t>
      </w:r>
    </w:p>
    <w:p w14:paraId="36064727" w14:textId="77777777" w:rsidR="0093012C" w:rsidRDefault="0093012C">
      <w:pPr>
        <w:pStyle w:val="BodyText"/>
        <w:spacing w:before="4"/>
        <w:rPr>
          <w:rFonts w:ascii="Serifa Std 55 Roman"/>
          <w:sz w:val="19"/>
        </w:rPr>
      </w:pPr>
    </w:p>
    <w:p w14:paraId="29E47644" w14:textId="77777777" w:rsidR="0093012C" w:rsidRDefault="00EF44CA">
      <w:pPr>
        <w:pStyle w:val="ListParagraph"/>
        <w:numPr>
          <w:ilvl w:val="0"/>
          <w:numId w:val="2"/>
        </w:numPr>
        <w:tabs>
          <w:tab w:val="left" w:pos="367"/>
        </w:tabs>
        <w:spacing w:before="100"/>
        <w:rPr>
          <w:sz w:val="24"/>
        </w:rPr>
      </w:pPr>
      <w:r>
        <w:rPr>
          <w:color w:val="1E407C"/>
          <w:sz w:val="24"/>
        </w:rPr>
        <w:t>In</w:t>
      </w:r>
      <w:r>
        <w:rPr>
          <w:color w:val="215E9E"/>
          <w:sz w:val="24"/>
        </w:rPr>
        <w:t xml:space="preserve"> </w:t>
      </w:r>
      <w:hyperlink r:id="rId39">
        <w:r>
          <w:rPr>
            <w:color w:val="215E9E"/>
            <w:sz w:val="24"/>
            <w:u w:val="single" w:color="215E9E"/>
          </w:rPr>
          <w:t>Nittany Lion Careers</w:t>
        </w:r>
      </w:hyperlink>
      <w:r>
        <w:rPr>
          <w:color w:val="1E407C"/>
          <w:sz w:val="24"/>
        </w:rPr>
        <w:t>, click on the “Jobs” tab on the left side of the screen, then click</w:t>
      </w:r>
      <w:r>
        <w:rPr>
          <w:color w:val="1E407C"/>
          <w:spacing w:val="-13"/>
          <w:sz w:val="24"/>
        </w:rPr>
        <w:t xml:space="preserve"> </w:t>
      </w:r>
      <w:r>
        <w:rPr>
          <w:color w:val="1E407C"/>
          <w:sz w:val="24"/>
        </w:rPr>
        <w:t>“Search”.</w:t>
      </w:r>
    </w:p>
    <w:p w14:paraId="3C99D30A" w14:textId="77777777" w:rsidR="0093012C" w:rsidRDefault="00EF44CA">
      <w:pPr>
        <w:pStyle w:val="BodyText"/>
        <w:spacing w:before="2"/>
        <w:rPr>
          <w:sz w:val="28"/>
        </w:rPr>
      </w:pPr>
      <w:r>
        <w:pict w14:anchorId="7E811FF7">
          <v:group id="_x0000_s1094" style="position:absolute;margin-left:36pt;margin-top:19pt;width:536.7pt;height:319.8pt;z-index:-15727616;mso-wrap-distance-left:0;mso-wrap-distance-right:0;mso-position-horizontal-relative:page" coordorigin="720,380" coordsize="10734,6396">
            <v:shape id="_x0000_s1097" type="#_x0000_t75" style="position:absolute;left:720;top:379;width:10734;height:6396">
              <v:imagedata r:id="rId40" o:title=""/>
            </v:shape>
            <v:shape id="_x0000_s1096" style="position:absolute;left:855;top:2187;width:1084;height:326" coordorigin="855,2188" coordsize="1084,326" path="m1397,2513r109,-3l1608,2501r92,-15l1780,2466r66,-24l1927,2383r11,-32l1927,2318r-81,-58l1780,2236r-80,-20l1608,2201r-102,-10l1397,2188r-109,3l1186,2201r-92,15l1014,2236r-66,24l866,2318r-11,33l866,2383r82,59l1014,2466r80,20l1186,2501r102,9l1397,2513xe" filled="f" strokecolor="#d2232a" strokeweight="2pt">
              <v:path arrowok="t"/>
            </v:shape>
            <v:rect id="_x0000_s1095" style="position:absolute;left:3408;top:2793;width:7612;height:2342" stroked="f"/>
            <w10:wrap type="topAndBottom" anchorx="page"/>
          </v:group>
        </w:pict>
      </w:r>
    </w:p>
    <w:p w14:paraId="7441F348" w14:textId="77777777" w:rsidR="0093012C" w:rsidRDefault="0093012C">
      <w:pPr>
        <w:pStyle w:val="BodyText"/>
        <w:rPr>
          <w:sz w:val="28"/>
        </w:rPr>
      </w:pPr>
    </w:p>
    <w:p w14:paraId="211F0A64" w14:textId="77777777" w:rsidR="0093012C" w:rsidRDefault="0093012C">
      <w:pPr>
        <w:pStyle w:val="BodyText"/>
        <w:spacing w:before="6"/>
        <w:rPr>
          <w:sz w:val="27"/>
        </w:rPr>
      </w:pPr>
    </w:p>
    <w:p w14:paraId="3EDE7445" w14:textId="77777777" w:rsidR="0093012C" w:rsidRDefault="00EF44CA">
      <w:pPr>
        <w:pStyle w:val="ListParagraph"/>
        <w:numPr>
          <w:ilvl w:val="0"/>
          <w:numId w:val="2"/>
        </w:numPr>
        <w:tabs>
          <w:tab w:val="left" w:pos="367"/>
        </w:tabs>
        <w:rPr>
          <w:sz w:val="24"/>
        </w:rPr>
      </w:pPr>
      <w:r>
        <w:rPr>
          <w:color w:val="1E407C"/>
          <w:sz w:val="24"/>
        </w:rPr>
        <w:t>Then, click “See All Jobs in System”.</w:t>
      </w:r>
    </w:p>
    <w:p w14:paraId="771F6204" w14:textId="77777777" w:rsidR="0093012C" w:rsidRDefault="00EF44CA">
      <w:pPr>
        <w:pStyle w:val="BodyText"/>
        <w:spacing w:before="10"/>
        <w:rPr>
          <w:sz w:val="13"/>
        </w:rPr>
      </w:pPr>
      <w:r>
        <w:pict w14:anchorId="3AB438D9">
          <v:group id="_x0000_s1091" style="position:absolute;margin-left:36pt;margin-top:10.35pt;width:540pt;height:148.65pt;z-index:-15727104;mso-wrap-distance-left:0;mso-wrap-distance-right:0;mso-position-horizontal-relative:page" coordorigin="720,207" coordsize="10800,2973">
            <v:shape id="_x0000_s1093" type="#_x0000_t75" style="position:absolute;left:720;top:206;width:10800;height:2973">
              <v:imagedata r:id="rId41" o:title=""/>
            </v:shape>
            <v:shape id="_x0000_s1092" style="position:absolute;left:9619;top:2775;width:1815;height:326" coordorigin="9619,2775" coordsize="1815,326" path="m10526,3101r114,-2l10750,3096r104,-6l10953,3082r92,-11l11129,3060r76,-14l11271,3031r102,-34l11427,2958r7,-20l11427,2918r-54,-39l11271,2845r-66,-15l11129,2816r-84,-12l10953,2794r-99,-8l10750,2780r-110,-3l10526,2775r-113,2l10303,2780r-104,6l10100,2794r-92,10l9924,2816r-76,14l9782,2845r-102,34l9626,2918r-7,20l9626,2958r54,39l9782,3031r66,15l9924,3060r84,11l10100,3082r99,8l10303,3096r110,3l10526,3101xe" filled="f" strokecolor="#d2232a" strokeweight="2pt">
              <v:path arrowok="t"/>
            </v:shape>
            <w10:wrap type="topAndBottom" anchorx="page"/>
          </v:group>
        </w:pict>
      </w:r>
    </w:p>
    <w:p w14:paraId="0A002353" w14:textId="77777777" w:rsidR="0093012C" w:rsidRDefault="0093012C">
      <w:pPr>
        <w:rPr>
          <w:sz w:val="13"/>
        </w:rPr>
        <w:sectPr w:rsidR="0093012C">
          <w:pgSz w:w="12240" w:h="15840"/>
          <w:pgMar w:top="500" w:right="600" w:bottom="640" w:left="620" w:header="0" w:footer="440" w:gutter="0"/>
          <w:cols w:space="720"/>
        </w:sectPr>
      </w:pPr>
    </w:p>
    <w:p w14:paraId="4257E1F9" w14:textId="77777777" w:rsidR="0093012C" w:rsidRDefault="00EF44CA">
      <w:pPr>
        <w:pStyle w:val="ListParagraph"/>
        <w:numPr>
          <w:ilvl w:val="0"/>
          <w:numId w:val="2"/>
        </w:numPr>
        <w:tabs>
          <w:tab w:val="left" w:pos="367"/>
        </w:tabs>
        <w:spacing w:before="80"/>
        <w:rPr>
          <w:sz w:val="24"/>
        </w:rPr>
      </w:pPr>
      <w:r>
        <w:rPr>
          <w:color w:val="1E407C"/>
          <w:sz w:val="24"/>
        </w:rPr>
        <w:lastRenderedPageBreak/>
        <w:t>Click the “More Filters”</w:t>
      </w:r>
      <w:r>
        <w:rPr>
          <w:color w:val="1E407C"/>
          <w:spacing w:val="-1"/>
          <w:sz w:val="24"/>
        </w:rPr>
        <w:t xml:space="preserve"> </w:t>
      </w:r>
      <w:r>
        <w:rPr>
          <w:color w:val="1E407C"/>
          <w:sz w:val="24"/>
        </w:rPr>
        <w:t>tab.</w:t>
      </w:r>
    </w:p>
    <w:p w14:paraId="4084D77D" w14:textId="77777777" w:rsidR="0093012C" w:rsidRDefault="0093012C">
      <w:pPr>
        <w:pStyle w:val="BodyText"/>
        <w:rPr>
          <w:sz w:val="20"/>
        </w:rPr>
      </w:pPr>
    </w:p>
    <w:p w14:paraId="434B9B92" w14:textId="77777777" w:rsidR="0093012C" w:rsidRDefault="00EF44CA">
      <w:pPr>
        <w:pStyle w:val="BodyText"/>
        <w:rPr>
          <w:sz w:val="22"/>
        </w:rPr>
      </w:pPr>
      <w:r>
        <w:pict w14:anchorId="2EF5A8E3">
          <v:group id="_x0000_s1088" style="position:absolute;margin-left:36pt;margin-top:15.25pt;width:540pt;height:220.3pt;z-index:-15726592;mso-wrap-distance-left:0;mso-wrap-distance-right:0;mso-position-horizontal-relative:page" coordorigin="720,305" coordsize="10800,4406">
            <v:shape id="_x0000_s1090" type="#_x0000_t75" style="position:absolute;left:720;top:305;width:10800;height:4406">
              <v:imagedata r:id="rId42" o:title=""/>
            </v:shape>
            <v:shape id="_x0000_s1089" style="position:absolute;left:5578;top:3708;width:1084;height:326" coordorigin="5578,3709" coordsize="1084,326" path="m6120,4034r109,-3l6331,4021r92,-15l6503,3986r66,-24l6651,3904r11,-33l6651,3838r-82,-58l6503,3756r-80,-20l6331,3721r-102,-9l6120,3709r-109,3l5909,3721r-92,15l5737,3756r-66,24l5589,3838r-11,33l5589,3904r82,58l5737,3986r80,20l5909,4021r102,10l6120,4034xe" filled="f" strokecolor="#d2232a" strokeweight="2pt">
              <v:path arrowok="t"/>
            </v:shape>
            <w10:wrap type="topAndBottom" anchorx="page"/>
          </v:group>
        </w:pict>
      </w:r>
    </w:p>
    <w:p w14:paraId="469BFC9E" w14:textId="77777777" w:rsidR="0093012C" w:rsidRDefault="0093012C">
      <w:pPr>
        <w:pStyle w:val="BodyText"/>
        <w:rPr>
          <w:sz w:val="20"/>
        </w:rPr>
      </w:pPr>
    </w:p>
    <w:p w14:paraId="6937054C" w14:textId="77777777" w:rsidR="0093012C" w:rsidRDefault="0093012C">
      <w:pPr>
        <w:pStyle w:val="BodyText"/>
        <w:rPr>
          <w:sz w:val="20"/>
        </w:rPr>
      </w:pPr>
    </w:p>
    <w:p w14:paraId="7ED334E2" w14:textId="77777777" w:rsidR="0093012C" w:rsidRDefault="0093012C">
      <w:pPr>
        <w:pStyle w:val="BodyText"/>
        <w:spacing w:before="11"/>
        <w:rPr>
          <w:sz w:val="27"/>
        </w:rPr>
      </w:pPr>
    </w:p>
    <w:p w14:paraId="07A0C11C" w14:textId="77777777" w:rsidR="0093012C" w:rsidRDefault="00EF44CA">
      <w:pPr>
        <w:pStyle w:val="ListParagraph"/>
        <w:numPr>
          <w:ilvl w:val="0"/>
          <w:numId w:val="2"/>
        </w:numPr>
        <w:tabs>
          <w:tab w:val="left" w:pos="367"/>
        </w:tabs>
        <w:spacing w:before="101"/>
        <w:rPr>
          <w:sz w:val="24"/>
        </w:rPr>
      </w:pPr>
      <w:r>
        <w:rPr>
          <w:color w:val="1E407C"/>
          <w:sz w:val="24"/>
        </w:rPr>
        <w:t>Under ‘Visa Sponsorship Offered?’, select</w:t>
      </w:r>
      <w:r>
        <w:rPr>
          <w:color w:val="1E407C"/>
          <w:spacing w:val="-1"/>
          <w:sz w:val="24"/>
        </w:rPr>
        <w:t xml:space="preserve"> </w:t>
      </w:r>
      <w:r>
        <w:rPr>
          <w:color w:val="1E407C"/>
          <w:spacing w:val="-4"/>
          <w:sz w:val="24"/>
        </w:rPr>
        <w:t>“Yes”.</w:t>
      </w:r>
    </w:p>
    <w:p w14:paraId="3D1CFE27" w14:textId="77777777" w:rsidR="0093012C" w:rsidRDefault="00EF44CA">
      <w:pPr>
        <w:pStyle w:val="BodyText"/>
        <w:spacing w:before="5"/>
        <w:rPr>
          <w:sz w:val="22"/>
        </w:rPr>
      </w:pPr>
      <w:r>
        <w:pict w14:anchorId="215CCDF4">
          <v:group id="_x0000_s1083" style="position:absolute;margin-left:36pt;margin-top:15.5pt;width:439.2pt;height:339.7pt;z-index:-15726080;mso-wrap-distance-left:0;mso-wrap-distance-right:0;mso-position-horizontal-relative:page" coordorigin="720,310" coordsize="8784,6794">
            <v:shape id="_x0000_s1087" type="#_x0000_t75" style="position:absolute;left:720;top:310;width:8784;height:6408">
              <v:imagedata r:id="rId43" o:title=""/>
            </v:shape>
            <v:shape id="_x0000_s1086" style="position:absolute;left:740;top:6372;width:1084;height:326" coordorigin="740,6373" coordsize="1084,326" path="m1282,6698r109,-3l1492,6685r92,-15l1665,6651r66,-25l1812,6568r11,-33l1812,6503r-81,-58l1665,6420r-81,-19l1492,6386r-101,-10l1282,6373r-110,3l1071,6386r-92,15l899,6420r-67,25l751,6503r-11,32l751,6568r81,58l899,6651r80,19l1071,6685r101,10l1282,6698xe" filled="f" strokecolor="#d2232a" strokeweight="2pt">
              <v:path arrowok="t"/>
            </v:shape>
            <v:shape id="_x0000_s1085" style="position:absolute;left:761;top:5644;width:1516;height:364" coordorigin="762,5645" coordsize="1516,364" path="m1519,6008r112,-2l1738,6000r101,-9l1932,5979r84,-16l2091,5945r64,-20l2245,5879r32,-53l2269,5799r-63,-49l2091,5707r-75,-18l1932,5674r-93,-13l1738,5652r-107,-5l1519,5645r-112,2l1300,5652r-100,9l1107,5674r-85,15l947,5707r-63,20l794,5774r-32,52l770,5853r62,50l947,5945r75,18l1107,5979r93,12l1300,6000r107,6l1519,6008xe" filled="f" strokecolor="#d2232a" strokeweight="2pt">
              <v:path arrowok="t"/>
            </v:shape>
            <v:line id="_x0000_s1084" style="position:absolute" from="2131,5941" to="1935,7093" strokecolor="#d2232a" strokeweight="1pt"/>
            <w10:wrap type="topAndBottom" anchorx="page"/>
          </v:group>
        </w:pict>
      </w:r>
    </w:p>
    <w:p w14:paraId="1C4EF3BD" w14:textId="77777777" w:rsidR="0093012C" w:rsidRDefault="00EF44CA">
      <w:pPr>
        <w:pStyle w:val="BodyText"/>
        <w:spacing w:before="25"/>
        <w:ind w:left="100" w:right="425"/>
      </w:pPr>
      <w:r>
        <w:rPr>
          <w:color w:val="1E407C"/>
        </w:rPr>
        <w:t xml:space="preserve">Note: choosing ‘No Selection’ is a </w:t>
      </w:r>
      <w:proofErr w:type="gramStart"/>
      <w:r>
        <w:rPr>
          <w:color w:val="1E407C"/>
        </w:rPr>
        <w:t>possibility, but</w:t>
      </w:r>
      <w:proofErr w:type="gramEnd"/>
      <w:r>
        <w:rPr>
          <w:color w:val="1E407C"/>
        </w:rPr>
        <w:t xml:space="preserve"> will require students to do additional research on if the position offers visa sponsorship.</w:t>
      </w:r>
    </w:p>
    <w:p w14:paraId="1BE95DC6" w14:textId="77777777" w:rsidR="0093012C" w:rsidRDefault="0093012C">
      <w:pPr>
        <w:sectPr w:rsidR="0093012C">
          <w:pgSz w:w="12240" w:h="15840"/>
          <w:pgMar w:top="600" w:right="600" w:bottom="660" w:left="620" w:header="0" w:footer="466" w:gutter="0"/>
          <w:cols w:space="720"/>
        </w:sectPr>
      </w:pPr>
    </w:p>
    <w:p w14:paraId="62BF2CAD" w14:textId="77777777" w:rsidR="0093012C" w:rsidRDefault="00EF44CA">
      <w:pPr>
        <w:pStyle w:val="Heading1"/>
        <w:spacing w:before="82"/>
        <w:ind w:right="664"/>
        <w:jc w:val="center"/>
      </w:pPr>
      <w:r>
        <w:rPr>
          <w:color w:val="1E407C"/>
        </w:rPr>
        <w:lastRenderedPageBreak/>
        <w:t>International Internships</w:t>
      </w:r>
    </w:p>
    <w:p w14:paraId="5B21C815" w14:textId="77777777" w:rsidR="0093012C" w:rsidRDefault="00EF44CA">
      <w:pPr>
        <w:pStyle w:val="Heading2"/>
        <w:spacing w:before="213"/>
      </w:pPr>
      <w:r>
        <w:rPr>
          <w:color w:val="1E407C"/>
        </w:rPr>
        <w:t>Exploring International Internship Opportunities</w:t>
      </w:r>
    </w:p>
    <w:p w14:paraId="3A05A24C" w14:textId="77777777" w:rsidR="0093012C" w:rsidRDefault="00EF44CA">
      <w:pPr>
        <w:pStyle w:val="BodyText"/>
        <w:spacing w:line="237" w:lineRule="auto"/>
        <w:ind w:left="100" w:right="99"/>
      </w:pPr>
      <w:r>
        <w:rPr>
          <w:color w:val="1E407C"/>
        </w:rPr>
        <w:t xml:space="preserve">Students interested in </w:t>
      </w:r>
      <w:r>
        <w:rPr>
          <w:color w:val="1E407C"/>
        </w:rPr>
        <w:t>interning abroad will have a challenging, exhilarating cultural experience that includes a chance to build work skills, while learning about the working environment of a different country. Some internships require proficiency in the language of the country</w:t>
      </w:r>
      <w:r>
        <w:rPr>
          <w:color w:val="1E407C"/>
        </w:rPr>
        <w:t>. Required credit does not count toward Smeal graduation requirements or the International Business Minor.</w:t>
      </w:r>
    </w:p>
    <w:p w14:paraId="05302131" w14:textId="77777777" w:rsidR="0093012C" w:rsidRDefault="0093012C">
      <w:pPr>
        <w:pStyle w:val="BodyText"/>
        <w:rPr>
          <w:sz w:val="25"/>
        </w:rPr>
      </w:pPr>
    </w:p>
    <w:p w14:paraId="227617A4" w14:textId="77777777" w:rsidR="0093012C" w:rsidRDefault="00EF44CA">
      <w:pPr>
        <w:pStyle w:val="Heading3"/>
      </w:pPr>
      <w:r>
        <w:rPr>
          <w:color w:val="1E407C"/>
        </w:rPr>
        <w:t>Third-party International Internship Providers</w:t>
      </w:r>
    </w:p>
    <w:p w14:paraId="2775A2F4" w14:textId="77777777" w:rsidR="0093012C" w:rsidRDefault="00EF44CA">
      <w:pPr>
        <w:pStyle w:val="BodyText"/>
        <w:ind w:left="100" w:right="226"/>
      </w:pPr>
      <w:r>
        <w:rPr>
          <w:color w:val="1E407C"/>
        </w:rPr>
        <w:t xml:space="preserve">Third-party internships are project-based semester or summer </w:t>
      </w:r>
      <w:proofErr w:type="gramStart"/>
      <w:r>
        <w:rPr>
          <w:color w:val="1E407C"/>
        </w:rPr>
        <w:t>experience, and</w:t>
      </w:r>
      <w:proofErr w:type="gramEnd"/>
      <w:r>
        <w:rPr>
          <w:color w:val="1E407C"/>
        </w:rPr>
        <w:t xml:space="preserve"> are usually unpaid. Student pays a </w:t>
      </w:r>
      <w:proofErr w:type="gramStart"/>
      <w:r>
        <w:rPr>
          <w:color w:val="1E407C"/>
        </w:rPr>
        <w:t>third party</w:t>
      </w:r>
      <w:proofErr w:type="gramEnd"/>
      <w:r>
        <w:rPr>
          <w:color w:val="1E407C"/>
        </w:rPr>
        <w:t xml:space="preserve"> international internship provider to assist with making an internship connection, providing housing, orientation and ongoing support</w:t>
      </w:r>
      <w:r>
        <w:rPr>
          <w:color w:val="1E407C"/>
        </w:rPr>
        <w:t xml:space="preserve"> during the internship. Below is a list of Penn State affiliated programs. For students that want to look beyond Penn State options and take responsibility to evaluate other possibilities, there are many </w:t>
      </w:r>
      <w:proofErr w:type="gramStart"/>
      <w:r>
        <w:rPr>
          <w:color w:val="1E407C"/>
        </w:rPr>
        <w:t>internship</w:t>
      </w:r>
      <w:proofErr w:type="gramEnd"/>
      <w:r>
        <w:rPr>
          <w:color w:val="1E407C"/>
        </w:rPr>
        <w:t xml:space="preserve"> and service learning providers.</w:t>
      </w:r>
    </w:p>
    <w:p w14:paraId="66F94334" w14:textId="77777777" w:rsidR="0093012C" w:rsidRDefault="0093012C">
      <w:pPr>
        <w:pStyle w:val="BodyText"/>
        <w:spacing w:before="7"/>
        <w:rPr>
          <w:sz w:val="28"/>
        </w:rPr>
      </w:pPr>
    </w:p>
    <w:p w14:paraId="0394168F" w14:textId="77777777" w:rsidR="0093012C" w:rsidRDefault="00EF44CA">
      <w:pPr>
        <w:pStyle w:val="Heading3"/>
      </w:pPr>
      <w:r>
        <w:rPr>
          <w:color w:val="1E407C"/>
        </w:rPr>
        <w:t>Penn Sta</w:t>
      </w:r>
      <w:r>
        <w:rPr>
          <w:color w:val="1E407C"/>
        </w:rPr>
        <w:t>te Affiliated</w:t>
      </w:r>
    </w:p>
    <w:p w14:paraId="6332184E" w14:textId="77777777" w:rsidR="0093012C" w:rsidRDefault="00EF44CA">
      <w:pPr>
        <w:pStyle w:val="BodyText"/>
        <w:spacing w:line="288" w:lineRule="exact"/>
        <w:ind w:left="640"/>
      </w:pPr>
      <w:hyperlink r:id="rId44">
        <w:r>
          <w:rPr>
            <w:color w:val="1E407C"/>
            <w:u w:val="single" w:color="1E407C"/>
          </w:rPr>
          <w:t>Summer Internship Programs</w:t>
        </w:r>
      </w:hyperlink>
      <w:r>
        <w:rPr>
          <w:color w:val="1E407C"/>
        </w:rPr>
        <w:t xml:space="preserve"> opportunities include:</w:t>
      </w:r>
    </w:p>
    <w:p w14:paraId="13DB568F" w14:textId="77777777" w:rsidR="0093012C" w:rsidRDefault="00EF44CA">
      <w:pPr>
        <w:pStyle w:val="ListParagraph"/>
        <w:numPr>
          <w:ilvl w:val="0"/>
          <w:numId w:val="1"/>
        </w:numPr>
        <w:tabs>
          <w:tab w:val="left" w:pos="1449"/>
          <w:tab w:val="left" w:pos="1450"/>
        </w:tabs>
        <w:spacing w:line="288" w:lineRule="exact"/>
        <w:rPr>
          <w:sz w:val="24"/>
        </w:rPr>
      </w:pPr>
      <w:hyperlink r:id="rId45">
        <w:r>
          <w:rPr>
            <w:color w:val="1E407C"/>
            <w:sz w:val="24"/>
            <w:u w:val="single" w:color="1E407C"/>
          </w:rPr>
          <w:t>Melbourne, Australia:</w:t>
        </w:r>
        <w:r>
          <w:rPr>
            <w:color w:val="1E407C"/>
            <w:sz w:val="24"/>
          </w:rPr>
          <w:t xml:space="preserve"> The Intern Group: Melbourne</w:t>
        </w:r>
        <w:r>
          <w:rPr>
            <w:color w:val="1E407C"/>
            <w:spacing w:val="1"/>
            <w:sz w:val="24"/>
          </w:rPr>
          <w:t xml:space="preserve"> </w:t>
        </w:r>
        <w:r>
          <w:rPr>
            <w:color w:val="1E407C"/>
            <w:sz w:val="24"/>
          </w:rPr>
          <w:t>Internship</w:t>
        </w:r>
      </w:hyperlink>
    </w:p>
    <w:p w14:paraId="609466D7" w14:textId="77777777" w:rsidR="0093012C" w:rsidRDefault="00EF44CA">
      <w:pPr>
        <w:pStyle w:val="ListParagraph"/>
        <w:numPr>
          <w:ilvl w:val="0"/>
          <w:numId w:val="1"/>
        </w:numPr>
        <w:tabs>
          <w:tab w:val="left" w:pos="1449"/>
          <w:tab w:val="left" w:pos="1450"/>
        </w:tabs>
        <w:spacing w:line="288" w:lineRule="exact"/>
        <w:rPr>
          <w:sz w:val="24"/>
        </w:rPr>
      </w:pPr>
      <w:hyperlink r:id="rId46">
        <w:r>
          <w:rPr>
            <w:color w:val="1E407C"/>
            <w:sz w:val="24"/>
            <w:u w:val="single" w:color="1E407C"/>
          </w:rPr>
          <w:t>Shanghai, China:</w:t>
        </w:r>
        <w:r>
          <w:rPr>
            <w:color w:val="1E407C"/>
            <w:sz w:val="24"/>
          </w:rPr>
          <w:t xml:space="preserve"> CRC</w:t>
        </w:r>
        <w:r>
          <w:rPr>
            <w:color w:val="1E407C"/>
            <w:sz w:val="24"/>
          </w:rPr>
          <w:t>C Asia: Shanghai Internship</w:t>
        </w:r>
      </w:hyperlink>
    </w:p>
    <w:p w14:paraId="383A3D78" w14:textId="77777777" w:rsidR="0093012C" w:rsidRDefault="00EF44CA">
      <w:pPr>
        <w:pStyle w:val="ListParagraph"/>
        <w:numPr>
          <w:ilvl w:val="0"/>
          <w:numId w:val="1"/>
        </w:numPr>
        <w:tabs>
          <w:tab w:val="left" w:pos="1449"/>
          <w:tab w:val="left" w:pos="1450"/>
        </w:tabs>
        <w:spacing w:line="288" w:lineRule="exact"/>
        <w:rPr>
          <w:sz w:val="24"/>
        </w:rPr>
      </w:pPr>
      <w:hyperlink r:id="rId47">
        <w:r>
          <w:rPr>
            <w:color w:val="1E407C"/>
            <w:sz w:val="24"/>
            <w:u w:val="single" w:color="1E407C"/>
          </w:rPr>
          <w:t>Dublin, Ireland:</w:t>
        </w:r>
        <w:r>
          <w:rPr>
            <w:color w:val="1E407C"/>
            <w:sz w:val="24"/>
          </w:rPr>
          <w:t xml:space="preserve"> IES: Dublin</w:t>
        </w:r>
        <w:r>
          <w:rPr>
            <w:color w:val="1E407C"/>
            <w:spacing w:val="-1"/>
            <w:sz w:val="24"/>
          </w:rPr>
          <w:t xml:space="preserve"> </w:t>
        </w:r>
        <w:r>
          <w:rPr>
            <w:color w:val="1E407C"/>
            <w:sz w:val="24"/>
          </w:rPr>
          <w:t>Internship</w:t>
        </w:r>
      </w:hyperlink>
    </w:p>
    <w:p w14:paraId="2D54E5A2" w14:textId="77777777" w:rsidR="0093012C" w:rsidRDefault="00EF44CA">
      <w:pPr>
        <w:pStyle w:val="BodyText"/>
        <w:spacing w:line="288" w:lineRule="exact"/>
        <w:ind w:left="640"/>
      </w:pPr>
      <w:hyperlink r:id="rId48">
        <w:r>
          <w:rPr>
            <w:color w:val="1E407C"/>
            <w:u w:val="single" w:color="1E407C"/>
          </w:rPr>
          <w:t>Fall &amp; Spring Study Abroad Programs with Internships Available</w:t>
        </w:r>
      </w:hyperlink>
      <w:r>
        <w:rPr>
          <w:color w:val="1E407C"/>
        </w:rPr>
        <w:t xml:space="preserve"> opportunities include:</w:t>
      </w:r>
    </w:p>
    <w:p w14:paraId="2CFA44CE" w14:textId="77777777" w:rsidR="0093012C" w:rsidRDefault="00EF44CA">
      <w:pPr>
        <w:pStyle w:val="ListParagraph"/>
        <w:numPr>
          <w:ilvl w:val="0"/>
          <w:numId w:val="1"/>
        </w:numPr>
        <w:tabs>
          <w:tab w:val="left" w:pos="1449"/>
          <w:tab w:val="left" w:pos="1450"/>
        </w:tabs>
        <w:spacing w:line="288" w:lineRule="exact"/>
        <w:rPr>
          <w:sz w:val="24"/>
        </w:rPr>
      </w:pPr>
      <w:hyperlink r:id="rId49">
        <w:r>
          <w:rPr>
            <w:color w:val="1E407C"/>
            <w:sz w:val="24"/>
            <w:u w:val="single" w:color="1E407C"/>
          </w:rPr>
          <w:t>Vienna, Austria:</w:t>
        </w:r>
        <w:r>
          <w:rPr>
            <w:color w:val="1E407C"/>
            <w:sz w:val="24"/>
          </w:rPr>
          <w:t xml:space="preserve"> IES: Vienna, European Society and</w:t>
        </w:r>
        <w:r>
          <w:rPr>
            <w:color w:val="1E407C"/>
            <w:spacing w:val="-1"/>
            <w:sz w:val="24"/>
          </w:rPr>
          <w:t xml:space="preserve"> </w:t>
        </w:r>
        <w:r>
          <w:rPr>
            <w:color w:val="1E407C"/>
            <w:sz w:val="24"/>
          </w:rPr>
          <w:t>Culture</w:t>
        </w:r>
      </w:hyperlink>
    </w:p>
    <w:p w14:paraId="182E5B38" w14:textId="77777777" w:rsidR="0093012C" w:rsidRDefault="00EF44CA">
      <w:pPr>
        <w:pStyle w:val="ListParagraph"/>
        <w:numPr>
          <w:ilvl w:val="0"/>
          <w:numId w:val="1"/>
        </w:numPr>
        <w:tabs>
          <w:tab w:val="left" w:pos="1449"/>
          <w:tab w:val="left" w:pos="1450"/>
        </w:tabs>
        <w:spacing w:line="289" w:lineRule="exact"/>
        <w:rPr>
          <w:sz w:val="24"/>
        </w:rPr>
      </w:pPr>
      <w:hyperlink r:id="rId50">
        <w:r>
          <w:rPr>
            <w:color w:val="1E407C"/>
            <w:sz w:val="24"/>
            <w:u w:val="single" w:color="1E407C"/>
          </w:rPr>
          <w:t>Seville, Spain:</w:t>
        </w:r>
        <w:r>
          <w:rPr>
            <w:color w:val="1E407C"/>
            <w:sz w:val="24"/>
          </w:rPr>
          <w:t xml:space="preserve"> CI</w:t>
        </w:r>
        <w:r>
          <w:rPr>
            <w:color w:val="1E407C"/>
            <w:sz w:val="24"/>
          </w:rPr>
          <w:t>EE: Seville</w:t>
        </w:r>
      </w:hyperlink>
    </w:p>
    <w:p w14:paraId="456E38A7" w14:textId="77777777" w:rsidR="0093012C" w:rsidRDefault="00EF44CA">
      <w:pPr>
        <w:pStyle w:val="ListParagraph"/>
        <w:numPr>
          <w:ilvl w:val="0"/>
          <w:numId w:val="1"/>
        </w:numPr>
        <w:tabs>
          <w:tab w:val="left" w:pos="1449"/>
          <w:tab w:val="left" w:pos="1450"/>
        </w:tabs>
        <w:spacing w:before="46"/>
        <w:rPr>
          <w:sz w:val="24"/>
        </w:rPr>
      </w:pPr>
      <w:hyperlink r:id="rId51">
        <w:r>
          <w:rPr>
            <w:color w:val="1E407C"/>
            <w:sz w:val="24"/>
            <w:u w:val="single" w:color="1E407C"/>
          </w:rPr>
          <w:t>Buenos Aires, Argentina:</w:t>
        </w:r>
        <w:r>
          <w:rPr>
            <w:color w:val="1E407C"/>
            <w:sz w:val="24"/>
          </w:rPr>
          <w:t xml:space="preserve"> IES: Buenos Aires, Latin American Societies and</w:t>
        </w:r>
        <w:r>
          <w:rPr>
            <w:color w:val="1E407C"/>
            <w:spacing w:val="-20"/>
            <w:sz w:val="24"/>
          </w:rPr>
          <w:t xml:space="preserve"> </w:t>
        </w:r>
        <w:r>
          <w:rPr>
            <w:color w:val="1E407C"/>
            <w:sz w:val="24"/>
          </w:rPr>
          <w:t>Cultures</w:t>
        </w:r>
      </w:hyperlink>
    </w:p>
    <w:p w14:paraId="3080392F" w14:textId="77777777" w:rsidR="0093012C" w:rsidRDefault="0093012C">
      <w:pPr>
        <w:pStyle w:val="BodyText"/>
        <w:spacing w:before="6"/>
        <w:rPr>
          <w:sz w:val="29"/>
        </w:rPr>
      </w:pPr>
    </w:p>
    <w:p w14:paraId="421E83BC" w14:textId="77777777" w:rsidR="0093012C" w:rsidRDefault="00EF44CA">
      <w:pPr>
        <w:pStyle w:val="Heading3"/>
        <w:ind w:left="460"/>
      </w:pPr>
      <w:r>
        <w:rPr>
          <w:color w:val="1E407C"/>
        </w:rPr>
        <w:t>Other Options</w:t>
      </w:r>
    </w:p>
    <w:p w14:paraId="27B09DF6" w14:textId="77777777" w:rsidR="0093012C" w:rsidRDefault="00EF44CA">
      <w:pPr>
        <w:pStyle w:val="BodyText"/>
        <w:spacing w:line="288" w:lineRule="exact"/>
        <w:ind w:left="820"/>
      </w:pPr>
      <w:hyperlink r:id="rId52">
        <w:r>
          <w:rPr>
            <w:color w:val="215E9E"/>
            <w:u w:val="single" w:color="215E9E"/>
          </w:rPr>
          <w:t xml:space="preserve">Third Party International Providers </w:t>
        </w:r>
      </w:hyperlink>
      <w:r>
        <w:rPr>
          <w:color w:val="1E407C"/>
        </w:rPr>
        <w:t>opportunities include:</w:t>
      </w:r>
    </w:p>
    <w:p w14:paraId="3DA8B7F7" w14:textId="77777777" w:rsidR="0093012C" w:rsidRDefault="00EF44CA">
      <w:pPr>
        <w:pStyle w:val="ListParagraph"/>
        <w:numPr>
          <w:ilvl w:val="0"/>
          <w:numId w:val="1"/>
        </w:numPr>
        <w:tabs>
          <w:tab w:val="left" w:pos="1449"/>
          <w:tab w:val="left" w:pos="1450"/>
        </w:tabs>
        <w:spacing w:line="288" w:lineRule="exact"/>
        <w:rPr>
          <w:sz w:val="24"/>
        </w:rPr>
      </w:pPr>
      <w:hyperlink r:id="rId53">
        <w:r>
          <w:rPr>
            <w:color w:val="1E407C"/>
            <w:sz w:val="24"/>
            <w:u w:val="single" w:color="1E407C"/>
          </w:rPr>
          <w:t>Academic Internship Council</w:t>
        </w:r>
      </w:hyperlink>
      <w:r>
        <w:rPr>
          <w:color w:val="1E407C"/>
          <w:sz w:val="24"/>
        </w:rPr>
        <w:t xml:space="preserve">: work </w:t>
      </w:r>
      <w:r>
        <w:rPr>
          <w:color w:val="1E407C"/>
          <w:sz w:val="24"/>
        </w:rPr>
        <w:t xml:space="preserve">in Boston, New </w:t>
      </w:r>
      <w:r>
        <w:rPr>
          <w:color w:val="1E407C"/>
          <w:spacing w:val="-5"/>
          <w:sz w:val="24"/>
        </w:rPr>
        <w:t xml:space="preserve">York, </w:t>
      </w:r>
      <w:r>
        <w:rPr>
          <w:color w:val="1E407C"/>
          <w:sz w:val="24"/>
        </w:rPr>
        <w:t>San</w:t>
      </w:r>
      <w:r>
        <w:rPr>
          <w:color w:val="1E407C"/>
          <w:spacing w:val="6"/>
          <w:sz w:val="24"/>
        </w:rPr>
        <w:t xml:space="preserve"> </w:t>
      </w:r>
      <w:r>
        <w:rPr>
          <w:color w:val="1E407C"/>
          <w:sz w:val="24"/>
        </w:rPr>
        <w:t>Francisco</w:t>
      </w:r>
    </w:p>
    <w:p w14:paraId="0CA65128" w14:textId="77777777" w:rsidR="0093012C" w:rsidRDefault="00EF44CA">
      <w:pPr>
        <w:pStyle w:val="ListParagraph"/>
        <w:numPr>
          <w:ilvl w:val="0"/>
          <w:numId w:val="1"/>
        </w:numPr>
        <w:tabs>
          <w:tab w:val="left" w:pos="1449"/>
          <w:tab w:val="left" w:pos="1450"/>
        </w:tabs>
        <w:spacing w:line="288" w:lineRule="exact"/>
        <w:rPr>
          <w:sz w:val="24"/>
        </w:rPr>
      </w:pPr>
      <w:hyperlink r:id="rId54">
        <w:r>
          <w:rPr>
            <w:color w:val="1E407C"/>
            <w:sz w:val="24"/>
            <w:u w:val="single" w:color="1E407C"/>
          </w:rPr>
          <w:t>Arcadia University:</w:t>
        </w:r>
      </w:hyperlink>
      <w:r>
        <w:rPr>
          <w:color w:val="1E407C"/>
          <w:sz w:val="24"/>
        </w:rPr>
        <w:t xml:space="preserve"> Australia: Sydney; Italy: Syracuse; Spain: </w:t>
      </w:r>
      <w:r>
        <w:rPr>
          <w:color w:val="1E407C"/>
          <w:spacing w:val="-4"/>
          <w:sz w:val="24"/>
        </w:rPr>
        <w:t xml:space="preserve">Toledo; </w:t>
      </w:r>
      <w:r>
        <w:rPr>
          <w:color w:val="1E407C"/>
          <w:sz w:val="24"/>
        </w:rPr>
        <w:t>UK:</w:t>
      </w:r>
      <w:r>
        <w:rPr>
          <w:color w:val="1E407C"/>
          <w:spacing w:val="-1"/>
          <w:sz w:val="24"/>
        </w:rPr>
        <w:t xml:space="preserve"> </w:t>
      </w:r>
      <w:r>
        <w:rPr>
          <w:color w:val="1E407C"/>
          <w:sz w:val="24"/>
        </w:rPr>
        <w:t>Edinburgh</w:t>
      </w:r>
    </w:p>
    <w:p w14:paraId="63841783" w14:textId="77777777" w:rsidR="0093012C" w:rsidRDefault="00EF44CA">
      <w:pPr>
        <w:pStyle w:val="ListParagraph"/>
        <w:numPr>
          <w:ilvl w:val="0"/>
          <w:numId w:val="1"/>
        </w:numPr>
        <w:tabs>
          <w:tab w:val="left" w:pos="1449"/>
          <w:tab w:val="left" w:pos="1450"/>
        </w:tabs>
        <w:spacing w:line="288" w:lineRule="exact"/>
        <w:rPr>
          <w:sz w:val="24"/>
        </w:rPr>
      </w:pPr>
      <w:hyperlink r:id="rId55">
        <w:r>
          <w:rPr>
            <w:color w:val="1E407C"/>
            <w:sz w:val="24"/>
            <w:u w:val="single" w:color="1E407C"/>
          </w:rPr>
          <w:t>Dream Careers:</w:t>
        </w:r>
      </w:hyperlink>
      <w:r>
        <w:rPr>
          <w:color w:val="1E407C"/>
          <w:sz w:val="24"/>
        </w:rPr>
        <w:t xml:space="preserve"> China: Hong Kong; France: Paris; Spain: Barcelona; UK:</w:t>
      </w:r>
      <w:r>
        <w:rPr>
          <w:color w:val="1E407C"/>
          <w:spacing w:val="-6"/>
          <w:sz w:val="24"/>
        </w:rPr>
        <w:t xml:space="preserve"> </w:t>
      </w:r>
      <w:r>
        <w:rPr>
          <w:color w:val="1E407C"/>
          <w:sz w:val="24"/>
        </w:rPr>
        <w:t>London</w:t>
      </w:r>
    </w:p>
    <w:p w14:paraId="5D86EE54" w14:textId="77777777" w:rsidR="0093012C" w:rsidRDefault="00EF44CA">
      <w:pPr>
        <w:pStyle w:val="ListParagraph"/>
        <w:numPr>
          <w:ilvl w:val="0"/>
          <w:numId w:val="1"/>
        </w:numPr>
        <w:tabs>
          <w:tab w:val="left" w:pos="1449"/>
          <w:tab w:val="left" w:pos="1450"/>
        </w:tabs>
        <w:spacing w:line="288" w:lineRule="exact"/>
        <w:rPr>
          <w:sz w:val="24"/>
        </w:rPr>
      </w:pPr>
      <w:hyperlink r:id="rId56">
        <w:r>
          <w:rPr>
            <w:color w:val="1E407C"/>
            <w:sz w:val="24"/>
            <w:u w:val="single" w:color="1E407C"/>
          </w:rPr>
          <w:t>IES Internships</w:t>
        </w:r>
      </w:hyperlink>
      <w:r>
        <w:rPr>
          <w:color w:val="1E407C"/>
          <w:sz w:val="24"/>
        </w:rPr>
        <w:t xml:space="preserve">: work in Chicago, New </w:t>
      </w:r>
      <w:r>
        <w:rPr>
          <w:color w:val="1E407C"/>
          <w:spacing w:val="-6"/>
          <w:sz w:val="24"/>
        </w:rPr>
        <w:t>York</w:t>
      </w:r>
    </w:p>
    <w:p w14:paraId="1C720261" w14:textId="77777777" w:rsidR="0093012C" w:rsidRDefault="00EF44CA">
      <w:pPr>
        <w:pStyle w:val="ListParagraph"/>
        <w:numPr>
          <w:ilvl w:val="0"/>
          <w:numId w:val="1"/>
        </w:numPr>
        <w:tabs>
          <w:tab w:val="left" w:pos="1449"/>
          <w:tab w:val="left" w:pos="1450"/>
        </w:tabs>
        <w:ind w:right="750"/>
        <w:rPr>
          <w:sz w:val="24"/>
        </w:rPr>
      </w:pPr>
      <w:hyperlink r:id="rId57">
        <w:r>
          <w:rPr>
            <w:color w:val="1E407C"/>
            <w:sz w:val="24"/>
            <w:u w:val="single" w:color="1E407C"/>
          </w:rPr>
          <w:t>The Intern Group:</w:t>
        </w:r>
      </w:hyperlink>
      <w:r>
        <w:rPr>
          <w:color w:val="1E407C"/>
          <w:sz w:val="24"/>
        </w:rPr>
        <w:t xml:space="preserve"> Canada: </w:t>
      </w:r>
      <w:r>
        <w:rPr>
          <w:color w:val="1E407C"/>
          <w:spacing w:val="-4"/>
          <w:sz w:val="24"/>
        </w:rPr>
        <w:t xml:space="preserve">Toronto; </w:t>
      </w:r>
      <w:r>
        <w:rPr>
          <w:color w:val="1E407C"/>
          <w:sz w:val="24"/>
        </w:rPr>
        <w:t xml:space="preserve">China: Shanghai; Colombia: Medellin; </w:t>
      </w:r>
      <w:r>
        <w:rPr>
          <w:color w:val="1E407C"/>
          <w:spacing w:val="-3"/>
          <w:sz w:val="24"/>
        </w:rPr>
        <w:t xml:space="preserve">Ireland: </w:t>
      </w:r>
      <w:r>
        <w:rPr>
          <w:color w:val="1E407C"/>
          <w:sz w:val="24"/>
        </w:rPr>
        <w:t xml:space="preserve">Dublin; Japan: </w:t>
      </w:r>
      <w:r>
        <w:rPr>
          <w:color w:val="1E407C"/>
          <w:spacing w:val="-5"/>
          <w:sz w:val="24"/>
        </w:rPr>
        <w:t xml:space="preserve">Tokyo; </w:t>
      </w:r>
      <w:r>
        <w:rPr>
          <w:color w:val="1E407C"/>
          <w:sz w:val="24"/>
        </w:rPr>
        <w:t>Spain: Barcelona, Madrid; UK:</w:t>
      </w:r>
      <w:r>
        <w:rPr>
          <w:color w:val="1E407C"/>
          <w:spacing w:val="4"/>
          <w:sz w:val="24"/>
        </w:rPr>
        <w:t xml:space="preserve"> </w:t>
      </w:r>
      <w:r>
        <w:rPr>
          <w:color w:val="1E407C"/>
          <w:sz w:val="24"/>
        </w:rPr>
        <w:t>London</w:t>
      </w:r>
    </w:p>
    <w:p w14:paraId="5CD2125C" w14:textId="77777777" w:rsidR="0093012C" w:rsidRDefault="0093012C">
      <w:pPr>
        <w:pStyle w:val="BodyText"/>
        <w:spacing w:before="3"/>
        <w:rPr>
          <w:sz w:val="25"/>
        </w:rPr>
      </w:pPr>
    </w:p>
    <w:p w14:paraId="02174C6F" w14:textId="77777777" w:rsidR="0093012C" w:rsidRDefault="00EF44CA">
      <w:pPr>
        <w:spacing w:line="315" w:lineRule="exact"/>
        <w:ind w:left="460"/>
        <w:rPr>
          <w:rFonts w:ascii="Serifa Std 55 Roman"/>
          <w:sz w:val="28"/>
        </w:rPr>
      </w:pPr>
      <w:hyperlink r:id="rId58">
        <w:r>
          <w:rPr>
            <w:rFonts w:ascii="Serifa Std 55 Roman"/>
            <w:color w:val="1E407C"/>
            <w:sz w:val="28"/>
            <w:u w:val="single" w:color="1E407C"/>
          </w:rPr>
          <w:t>Service Learning Abroad and More Options</w:t>
        </w:r>
      </w:hyperlink>
    </w:p>
    <w:p w14:paraId="52DBFF36" w14:textId="77777777" w:rsidR="0093012C" w:rsidRDefault="00EF44CA">
      <w:pPr>
        <w:pStyle w:val="BodyText"/>
        <w:spacing w:line="288" w:lineRule="exact"/>
        <w:ind w:left="820"/>
      </w:pPr>
      <w:r>
        <w:rPr>
          <w:color w:val="1E407C"/>
        </w:rPr>
        <w:t xml:space="preserve">Semester Study Abroad with an Internship or </w:t>
      </w:r>
      <w:proofErr w:type="gramStart"/>
      <w:r>
        <w:rPr>
          <w:color w:val="1E407C"/>
        </w:rPr>
        <w:t>Service Learning</w:t>
      </w:r>
      <w:proofErr w:type="gramEnd"/>
      <w:r>
        <w:rPr>
          <w:color w:val="1E407C"/>
        </w:rPr>
        <w:t xml:space="preserve"> Choice</w:t>
      </w:r>
    </w:p>
    <w:p w14:paraId="5CDA9FFF" w14:textId="77777777" w:rsidR="0093012C" w:rsidRDefault="00EF44CA">
      <w:pPr>
        <w:pStyle w:val="ListParagraph"/>
        <w:numPr>
          <w:ilvl w:val="0"/>
          <w:numId w:val="1"/>
        </w:numPr>
        <w:tabs>
          <w:tab w:val="left" w:pos="1449"/>
          <w:tab w:val="left" w:pos="1450"/>
        </w:tabs>
        <w:ind w:right="314"/>
        <w:rPr>
          <w:sz w:val="24"/>
        </w:rPr>
      </w:pPr>
      <w:r>
        <w:rPr>
          <w:color w:val="1E407C"/>
          <w:sz w:val="24"/>
        </w:rPr>
        <w:t xml:space="preserve">Students abroad for a full semester usually take 15 credits of classes, 3 credits of </w:t>
      </w:r>
      <w:r>
        <w:rPr>
          <w:color w:val="1E407C"/>
          <w:spacing w:val="-3"/>
          <w:sz w:val="24"/>
        </w:rPr>
        <w:t xml:space="preserve">which </w:t>
      </w:r>
      <w:r>
        <w:rPr>
          <w:color w:val="1E407C"/>
          <w:sz w:val="24"/>
        </w:rPr>
        <w:t xml:space="preserve">could be a work experience 10-20 hours per week with a local/international </w:t>
      </w:r>
      <w:r>
        <w:rPr>
          <w:color w:val="1E407C"/>
          <w:spacing w:val="-3"/>
          <w:sz w:val="24"/>
        </w:rPr>
        <w:t xml:space="preserve">employer, </w:t>
      </w:r>
      <w:r>
        <w:rPr>
          <w:color w:val="1E407C"/>
          <w:sz w:val="24"/>
        </w:rPr>
        <w:t xml:space="preserve">NGO, Social Organization, Community </w:t>
      </w:r>
      <w:r>
        <w:rPr>
          <w:color w:val="1E407C"/>
          <w:spacing w:val="-4"/>
          <w:sz w:val="24"/>
        </w:rPr>
        <w:t>Center,</w:t>
      </w:r>
      <w:r>
        <w:rPr>
          <w:color w:val="1E407C"/>
          <w:sz w:val="24"/>
        </w:rPr>
        <w:t xml:space="preserve"> etc.</w:t>
      </w:r>
    </w:p>
    <w:p w14:paraId="4A38E143" w14:textId="77777777" w:rsidR="0093012C" w:rsidRDefault="00EF44CA">
      <w:pPr>
        <w:pStyle w:val="BodyText"/>
        <w:spacing w:line="283" w:lineRule="exact"/>
        <w:ind w:left="820"/>
      </w:pPr>
      <w:proofErr w:type="spellStart"/>
      <w:r>
        <w:rPr>
          <w:color w:val="1E407C"/>
        </w:rPr>
        <w:t>Self Identified</w:t>
      </w:r>
      <w:proofErr w:type="spellEnd"/>
      <w:r>
        <w:rPr>
          <w:color w:val="1E407C"/>
        </w:rPr>
        <w:t xml:space="preserve"> Service Learnin</w:t>
      </w:r>
      <w:r>
        <w:rPr>
          <w:color w:val="1E407C"/>
        </w:rPr>
        <w:t>g Abroad</w:t>
      </w:r>
    </w:p>
    <w:p w14:paraId="0326A933" w14:textId="77777777" w:rsidR="0093012C" w:rsidRDefault="00EF44CA">
      <w:pPr>
        <w:pStyle w:val="ListParagraph"/>
        <w:numPr>
          <w:ilvl w:val="0"/>
          <w:numId w:val="1"/>
        </w:numPr>
        <w:tabs>
          <w:tab w:val="left" w:pos="1450"/>
        </w:tabs>
        <w:ind w:right="290"/>
        <w:jc w:val="both"/>
        <w:rPr>
          <w:sz w:val="24"/>
        </w:rPr>
      </w:pPr>
      <w:r>
        <w:rPr>
          <w:color w:val="1E407C"/>
          <w:sz w:val="24"/>
        </w:rPr>
        <w:t xml:space="preserve">Students identify opportunities and complete full or part time service work for an </w:t>
      </w:r>
      <w:r>
        <w:rPr>
          <w:color w:val="1E407C"/>
          <w:spacing w:val="-6"/>
          <w:sz w:val="24"/>
        </w:rPr>
        <w:t xml:space="preserve">NGO </w:t>
      </w:r>
      <w:r>
        <w:rPr>
          <w:color w:val="1E407C"/>
          <w:sz w:val="24"/>
        </w:rPr>
        <w:t>or Social/Civic Organization independent of Penn State</w:t>
      </w:r>
      <w:r>
        <w:rPr>
          <w:color w:val="1E407C"/>
          <w:spacing w:val="-2"/>
          <w:sz w:val="24"/>
        </w:rPr>
        <w:t xml:space="preserve"> </w:t>
      </w:r>
      <w:r>
        <w:rPr>
          <w:color w:val="1E407C"/>
          <w:sz w:val="24"/>
        </w:rPr>
        <w:t>affiliation.</w:t>
      </w:r>
    </w:p>
    <w:p w14:paraId="7D35C58B" w14:textId="77777777" w:rsidR="0093012C" w:rsidRDefault="00EF44CA">
      <w:pPr>
        <w:pStyle w:val="ListParagraph"/>
        <w:numPr>
          <w:ilvl w:val="0"/>
          <w:numId w:val="1"/>
        </w:numPr>
        <w:tabs>
          <w:tab w:val="left" w:pos="1450"/>
        </w:tabs>
        <w:spacing w:line="237" w:lineRule="auto"/>
        <w:ind w:right="363"/>
        <w:jc w:val="both"/>
        <w:rPr>
          <w:sz w:val="24"/>
        </w:rPr>
      </w:pPr>
      <w:r>
        <w:rPr>
          <w:color w:val="1E407C"/>
          <w:sz w:val="24"/>
        </w:rPr>
        <w:t xml:space="preserve">Students must carefully review programs to ensure they meet student needs (support, </w:t>
      </w:r>
      <w:r>
        <w:rPr>
          <w:color w:val="1E407C"/>
          <w:spacing w:val="-4"/>
          <w:sz w:val="24"/>
        </w:rPr>
        <w:t xml:space="preserve">safety, </w:t>
      </w:r>
      <w:r>
        <w:rPr>
          <w:color w:val="1E407C"/>
          <w:sz w:val="24"/>
        </w:rPr>
        <w:t xml:space="preserve">training, etc.) and the </w:t>
      </w:r>
      <w:r>
        <w:rPr>
          <w:color w:val="1E407C"/>
          <w:spacing w:val="-3"/>
          <w:sz w:val="24"/>
        </w:rPr>
        <w:t xml:space="preserve">community’s </w:t>
      </w:r>
      <w:r>
        <w:rPr>
          <w:color w:val="1E407C"/>
          <w:sz w:val="24"/>
        </w:rPr>
        <w:t xml:space="preserve">needs by work toward a lasting solution to </w:t>
      </w:r>
      <w:r>
        <w:rPr>
          <w:color w:val="1E407C"/>
          <w:spacing w:val="-16"/>
          <w:sz w:val="24"/>
        </w:rPr>
        <w:t xml:space="preserve">a </w:t>
      </w:r>
      <w:r>
        <w:rPr>
          <w:color w:val="1E407C"/>
          <w:sz w:val="24"/>
        </w:rPr>
        <w:t xml:space="preserve">community </w:t>
      </w:r>
      <w:proofErr w:type="spellStart"/>
      <w:proofErr w:type="gramStart"/>
      <w:r>
        <w:rPr>
          <w:color w:val="1E407C"/>
          <w:sz w:val="24"/>
        </w:rPr>
        <w:t>problem.community</w:t>
      </w:r>
      <w:proofErr w:type="spellEnd"/>
      <w:proofErr w:type="gramEnd"/>
      <w:r>
        <w:rPr>
          <w:color w:val="1E407C"/>
          <w:spacing w:val="-1"/>
          <w:sz w:val="24"/>
        </w:rPr>
        <w:t xml:space="preserve"> </w:t>
      </w:r>
      <w:r>
        <w:rPr>
          <w:color w:val="1E407C"/>
          <w:sz w:val="24"/>
        </w:rPr>
        <w:t>problem.</w:t>
      </w:r>
    </w:p>
    <w:p w14:paraId="12E8524C" w14:textId="77777777" w:rsidR="0093012C" w:rsidRDefault="0093012C">
      <w:pPr>
        <w:spacing w:line="237" w:lineRule="auto"/>
        <w:jc w:val="both"/>
        <w:rPr>
          <w:sz w:val="24"/>
        </w:rPr>
        <w:sectPr w:rsidR="0093012C">
          <w:pgSz w:w="12240" w:h="15840"/>
          <w:pgMar w:top="500" w:right="600" w:bottom="640" w:left="620" w:header="0" w:footer="440" w:gutter="0"/>
          <w:cols w:space="720"/>
        </w:sectPr>
      </w:pPr>
    </w:p>
    <w:p w14:paraId="75A9EE45" w14:textId="77777777" w:rsidR="0093012C" w:rsidRDefault="00EF44CA">
      <w:pPr>
        <w:pStyle w:val="Heading1"/>
        <w:ind w:right="664"/>
        <w:jc w:val="center"/>
      </w:pPr>
      <w:r>
        <w:rPr>
          <w:color w:val="1E407C"/>
        </w:rPr>
        <w:lastRenderedPageBreak/>
        <w:t>H1-B Visa Facts</w:t>
      </w:r>
    </w:p>
    <w:p w14:paraId="1326C3E8" w14:textId="77777777" w:rsidR="0093012C" w:rsidRDefault="00EF44CA">
      <w:pPr>
        <w:pStyle w:val="Heading2"/>
        <w:spacing w:before="213" w:line="240" w:lineRule="auto"/>
        <w:ind w:left="349" w:right="366"/>
        <w:jc w:val="center"/>
      </w:pPr>
      <w:r>
        <w:rPr>
          <w:color w:val="1E407C"/>
        </w:rPr>
        <w:t>What are my chances of working in the US after graduation?</w:t>
      </w:r>
    </w:p>
    <w:p w14:paraId="5136520E" w14:textId="77777777" w:rsidR="0093012C" w:rsidRDefault="00EF44CA">
      <w:pPr>
        <w:pStyle w:val="BodyText"/>
        <w:spacing w:before="9"/>
        <w:rPr>
          <w:rFonts w:ascii="Serifa Std 55 Roman"/>
          <w:sz w:val="17"/>
        </w:rPr>
      </w:pPr>
      <w:r>
        <w:pict w14:anchorId="0055DA0B">
          <v:group id="_x0000_s1077" style="position:absolute;margin-left:44.1pt;margin-top:12.05pt;width:157pt;height:157pt;z-index:-15725568;mso-wrap-distance-left:0;mso-wrap-distance-right:0;mso-position-horizontal-relative:page" coordorigin="882,241" coordsize="3140,3140">
            <v:shape id="_x0000_s1082" style="position:absolute;left:892;top:250;width:3120;height:3120" coordorigin="892,251" coordsize="3120,3120" path="m2452,251r-76,1l2302,258r-74,9l2155,279r-71,15l2014,313r-69,22l1878,360r-66,27l1748,418r-63,34l1624,488r-59,39l1508,568r-55,44l1400,659r-51,48l1300,758r-46,53l1210,867r-41,57l1130,983r-37,61l1060,1106r-31,64l1001,1236r-25,68l955,1372r-19,71l920,1514r-12,72l899,1660r-5,75l892,1810r2,76l899,1960r9,74l920,2107r16,71l955,2248r21,69l1001,2384r28,66l1060,2514r33,63l1130,2638r39,59l1210,2754r44,55l1300,2862r49,51l1400,2962r53,46l1508,3052r57,42l1624,3132r61,37l1748,3202r64,31l1878,3261r67,25l2014,3308r70,18l2155,3342r73,12l2302,3363r74,5l2452,3370r75,-2l2602,3363r74,-9l2748,3342r72,-16l2890,3308r68,-22l3026,3261r66,-28l3156,3202r63,-33l3279,3132r59,-38l3396,3052r55,-44l3504,2962r51,-49l3603,2862r47,-53l3694,2754r41,-57l3774,2638r36,-61l3844,2514r31,-64l3902,2384r25,-67l3949,2248r19,-70l3983,2107r12,-73l4004,1960r6,-74l4011,1810r-1,-75l4004,1660r-9,-74l3983,1514r-15,-71l3949,1372r-22,-68l3902,1236r-27,-66l3844,1106r-34,-62l3774,983r-39,-59l3694,867r-44,-56l3603,758r-48,-51l3504,659r-53,-47l3396,568r-58,-41l3279,488r-60,-36l3156,418r-64,-31l3026,360r-68,-25l2890,313r-70,-19l2748,279r-72,-12l2602,258r-75,-6l2452,251xe" fillcolor="#009cde" stroked="f">
              <v:path arrowok="t"/>
            </v:shape>
            <v:shape id="_x0000_s1081" style="position:absolute;left:892;top:250;width:3120;height:3120" coordorigin="892,251" coordsize="3120,3120" path="m2452,3370r75,-2l2602,3363r74,-9l2748,3342r72,-16l2890,3308r68,-22l3026,3261r66,-28l3156,3202r63,-33l3279,3132r59,-38l3396,3052r55,-44l3504,2962r51,-49l3603,2862r47,-53l3694,2754r41,-57l3774,2638r36,-61l3844,2514r31,-64l3902,2384r25,-67l3949,2248r19,-70l3983,2107r12,-73l4004,1960r6,-74l4011,1810r-1,-75l4004,1660r-9,-74l3983,1514r-15,-71l3949,1372r-22,-68l3902,1236r-27,-66l3844,1106r-34,-62l3774,983r-39,-59l3694,867r-44,-56l3603,758r-48,-51l3504,659r-53,-47l3396,568r-58,-41l3279,488r-60,-36l3156,418r-64,-31l3026,360r-68,-25l2890,313r-70,-19l2748,279r-72,-12l2602,258r-75,-6l2452,251r-76,1l2302,258r-74,9l2155,279r-71,15l2014,313r-69,22l1878,360r-66,27l1748,418r-63,34l1624,488r-59,39l1508,568r-55,44l1400,659r-51,48l1300,758r-46,53l1210,867r-41,57l1130,983r-37,61l1060,1106r-31,64l1001,1236r-25,68l955,1372r-19,71l920,1514r-12,72l899,1660r-5,75l892,1810r2,76l899,1960r9,74l920,2107r16,71l955,2248r21,69l1001,2384r28,66l1060,2514r33,63l1130,2638r39,59l1210,2754r44,55l1300,2862r49,51l1400,2962r53,46l1508,3052r57,42l1624,3132r61,37l1748,3202r64,31l1878,3261r67,25l2014,3308r70,18l2155,3342r73,12l2302,3363r74,5l2452,3370xe" filled="f" strokecolor="#009cde" strokeweight="1pt">
              <v:path arrowok="t"/>
            </v:shape>
            <v:shape id="_x0000_s1080" type="#_x0000_t75" style="position:absolute;left:2056;top:782;width:220;height:364">
              <v:imagedata r:id="rId59" o:title=""/>
            </v:shape>
            <v:shape id="_x0000_s1079" type="#_x0000_t75" style="position:absolute;left:2326;top:776;width:528;height:376">
              <v:imagedata r:id="rId60" o:title=""/>
            </v:shape>
            <v:shape id="_x0000_s1078" type="#_x0000_t202" style="position:absolute;left:882;top:240;width:3140;height:3140" filled="f" stroked="f">
              <v:textbox inset="0,0,0,0">
                <w:txbxContent>
                  <w:p w14:paraId="272EFB84" w14:textId="77777777" w:rsidR="0093012C" w:rsidRDefault="00EF44CA">
                    <w:pPr>
                      <w:spacing w:before="440" w:line="589" w:lineRule="exact"/>
                      <w:ind w:left="464" w:right="464"/>
                      <w:jc w:val="center"/>
                      <w:rPr>
                        <w:sz w:val="50"/>
                      </w:rPr>
                    </w:pPr>
                    <w:r>
                      <w:rPr>
                        <w:color w:val="FFFFFF"/>
                        <w:sz w:val="50"/>
                      </w:rPr>
                      <w:t>700</w:t>
                    </w:r>
                  </w:p>
                  <w:p w14:paraId="5073C40E" w14:textId="77777777" w:rsidR="0093012C" w:rsidRDefault="00EF44CA">
                    <w:pPr>
                      <w:spacing w:line="237" w:lineRule="auto"/>
                      <w:ind w:left="496" w:right="493" w:hanging="1"/>
                      <w:jc w:val="center"/>
                      <w:rPr>
                        <w:sz w:val="28"/>
                      </w:rPr>
                    </w:pPr>
                    <w:r>
                      <w:rPr>
                        <w:color w:val="FFFFFF"/>
                        <w:sz w:val="28"/>
                      </w:rPr>
                      <w:t xml:space="preserve">Undergraduate international students in the Smeal College </w:t>
                    </w:r>
                    <w:r>
                      <w:rPr>
                        <w:color w:val="FFFFFF"/>
                        <w:spacing w:val="-9"/>
                        <w:sz w:val="28"/>
                      </w:rPr>
                      <w:t xml:space="preserve">of </w:t>
                    </w:r>
                    <w:r>
                      <w:rPr>
                        <w:color w:val="FFFFFF"/>
                        <w:sz w:val="28"/>
                      </w:rPr>
                      <w:t>Business</w:t>
                    </w:r>
                  </w:p>
                </w:txbxContent>
              </v:textbox>
            </v:shape>
            <w10:wrap type="topAndBottom" anchorx="page"/>
          </v:group>
        </w:pict>
      </w:r>
      <w:r>
        <w:pict w14:anchorId="789A87A6">
          <v:group id="_x0000_s1068" style="position:absolute;margin-left:227.5pt;margin-top:12.05pt;width:157pt;height:157pt;z-index:-15725056;mso-wrap-distance-left:0;mso-wrap-distance-right:0;mso-position-horizontal-relative:page" coordorigin="4550,241" coordsize="3140,3140">
            <v:shape id="_x0000_s1076" style="position:absolute;left:4560;top:250;width:3120;height:3120" coordorigin="4560,251" coordsize="3120,3120" path="m6120,251r-76,1l5970,258r-74,9l5824,279r-72,15l5682,313r-69,22l5546,360r-66,27l5416,418r-63,34l5292,488r-59,39l5176,568r-55,44l5068,659r-51,48l4969,758r-47,53l4878,867r-41,57l4798,983r-36,61l4728,1106r-31,64l4669,1236r-24,68l4623,1372r-19,71l4589,1514r-13,72l4568,1660r-6,75l4560,1810r2,76l4568,1960r8,74l4589,2107r15,71l4623,2248r22,69l4669,2384r28,66l4728,2514r34,63l4798,2638r39,59l4878,2754r44,55l4969,2862r48,51l5068,2962r53,46l5176,3052r57,42l5292,3132r61,37l5416,3202r64,31l5546,3261r67,25l5682,3308r70,18l5824,3342r72,12l5970,3363r74,5l6120,3370r76,-2l6270,3363r74,-9l6416,3342r72,-16l6558,3308r69,-22l6694,3261r66,-28l6824,3202r63,-33l6948,3132r59,-38l7064,3052r55,-44l7172,2962r51,-49l7271,2862r47,-53l7362,2754r41,-57l7442,2638r36,-61l7512,2514r31,-64l7571,2384r24,-67l7617,2248r19,-70l7651,2107r13,-73l7672,1960r6,-74l7680,1810r-2,-75l7672,1660r-8,-74l7651,1514r-15,-71l7617,1372r-22,-68l7571,1236r-28,-66l7512,1106r-34,-62l7442,983r-39,-59l7362,867r-44,-56l7271,758r-48,-51l7172,659r-53,-47l7064,568r-57,-41l6948,488r-61,-36l6824,418r-64,-31l6694,360r-67,-25l6558,313r-70,-19l6416,279r-72,-12l6270,258r-74,-6l6120,251xe" fillcolor="#1e407c" stroked="f">
              <v:path arrowok="t"/>
            </v:shape>
            <v:shape id="_x0000_s1075" style="position:absolute;left:4560;top:250;width:3120;height:3120" coordorigin="4560,251" coordsize="3120,3120" path="m6120,3370r76,-2l6270,3363r74,-9l6416,3342r72,-16l6558,3308r69,-22l6694,3261r66,-28l6824,3202r63,-33l6948,3132r59,-38l7064,3052r55,-44l7172,2962r51,-49l7271,2862r47,-53l7362,2754r41,-57l7442,2638r36,-61l7512,2514r31,-64l7571,2384r24,-67l7617,2248r19,-70l7651,2107r13,-73l7672,1960r6,-74l7680,1810r-2,-75l7672,1660r-8,-74l7651,1514r-15,-71l7617,1372r-22,-68l7571,1236r-28,-66l7512,1106r-34,-62l7442,983r-39,-59l7362,867r-44,-56l7271,758r-48,-51l7172,659r-53,-47l7064,568r-57,-41l6948,488r-61,-36l6824,418r-64,-31l6694,360r-67,-25l6558,313r-70,-19l6416,279r-72,-12l6270,258r-74,-6l6120,251r-76,1l5970,258r-74,9l5824,279r-72,15l5682,313r-69,22l5546,360r-66,27l5416,418r-63,34l5292,488r-59,39l5176,568r-55,44l5068,659r-51,48l4969,758r-47,53l4878,867r-41,57l4798,983r-36,61l4728,1106r-31,64l4669,1236r-24,68l4623,1372r-19,71l4589,1514r-13,72l4568,1660r-6,75l4560,1810r2,76l4568,1960r8,74l4589,2107r15,71l4623,2248r22,69l4669,2384r28,66l4728,2514r34,63l4798,2638r39,59l4878,2754r44,55l4969,2862r48,51l5068,2962r53,46l5176,3052r57,42l5292,3132r61,37l5416,3202r64,31l5546,3261r67,25l5682,3308r70,18l5824,3342r72,12l5970,3363r74,5l6120,3370xe" filled="f" strokecolor="#1e407c" strokeweight="1pt">
              <v:path arrowok="t"/>
            </v:shape>
            <v:shape id="_x0000_s1074" type="#_x0000_t75" style="position:absolute;left:5519;top:950;width:250;height:364">
              <v:imagedata r:id="rId61" o:title=""/>
            </v:shape>
            <v:shape id="_x0000_s1073" style="position:absolute;left:5815;top:1262;width:74;height:118" coordorigin="5816,1262" coordsize="74,118" path="m5890,1262r-41,l5816,1380r33,l5890,1262xe" filled="f" strokecolor="white" strokeweight=".5pt">
              <v:path arrowok="t"/>
            </v:shape>
            <v:shape id="_x0000_s1072" type="#_x0000_t75" style="position:absolute;left:5944;top:944;width:234;height:376">
              <v:imagedata r:id="rId62" o:title=""/>
            </v:shape>
            <v:shape id="_x0000_s1071" type="#_x0000_t75" style="position:absolute;left:6219;top:950;width:240;height:370">
              <v:imagedata r:id="rId63" o:title=""/>
            </v:shape>
            <v:shape id="_x0000_s1070" type="#_x0000_t75" style="position:absolute;left:6500;top:950;width:220;height:364">
              <v:imagedata r:id="rId64" o:title=""/>
            </v:shape>
            <v:shape id="_x0000_s1069" type="#_x0000_t202" style="position:absolute;left:4550;top:240;width:3140;height:3140" filled="f" stroked="f">
              <v:textbox inset="0,0,0,0">
                <w:txbxContent>
                  <w:p w14:paraId="059C09DA" w14:textId="77777777" w:rsidR="0093012C" w:rsidRDefault="0093012C">
                    <w:pPr>
                      <w:spacing w:before="9"/>
                      <w:rPr>
                        <w:rFonts w:ascii="Serifa Std 55 Roman"/>
                        <w:sz w:val="53"/>
                      </w:rPr>
                    </w:pPr>
                  </w:p>
                  <w:p w14:paraId="4E32A518" w14:textId="77777777" w:rsidR="0093012C" w:rsidRDefault="00EF44CA">
                    <w:pPr>
                      <w:spacing w:line="589" w:lineRule="exact"/>
                      <w:ind w:left="466" w:right="445"/>
                      <w:jc w:val="center"/>
                      <w:rPr>
                        <w:sz w:val="50"/>
                      </w:rPr>
                    </w:pPr>
                    <w:r>
                      <w:rPr>
                        <w:color w:val="FFFFFF"/>
                        <w:sz w:val="50"/>
                      </w:rPr>
                      <w:t>4,867</w:t>
                    </w:r>
                  </w:p>
                  <w:p w14:paraId="07F46CB4" w14:textId="77777777" w:rsidR="0093012C" w:rsidRDefault="00EF44CA">
                    <w:pPr>
                      <w:spacing w:line="237" w:lineRule="auto"/>
                      <w:ind w:left="466" w:right="443"/>
                      <w:jc w:val="center"/>
                      <w:rPr>
                        <w:sz w:val="28"/>
                      </w:rPr>
                    </w:pPr>
                    <w:r>
                      <w:rPr>
                        <w:color w:val="FFFFFF"/>
                        <w:sz w:val="28"/>
                      </w:rPr>
                      <w:t>Undergraduate international students at Penn State (Univ. Park)</w:t>
                    </w:r>
                  </w:p>
                </w:txbxContent>
              </v:textbox>
            </v:shape>
            <w10:wrap type="topAndBottom" anchorx="page"/>
          </v:group>
        </w:pict>
      </w:r>
      <w:r>
        <w:pict w14:anchorId="5B52D93A">
          <v:group id="_x0000_s1059" style="position:absolute;margin-left:400.4pt;margin-top:12.05pt;width:157pt;height:157pt;z-index:-15724544;mso-wrap-distance-left:0;mso-wrap-distance-right:0;mso-position-horizontal-relative:page" coordorigin="8008,241" coordsize="3140,3140">
            <v:shape id="_x0000_s1067" style="position:absolute;left:8018;top:250;width:3120;height:3120" coordorigin="8018,251" coordsize="3120,3120" path="m9578,251r-76,1l9428,258r-74,9l9281,279r-71,15l9140,313r-69,22l9004,360r-66,27l8874,418r-63,34l8750,488r-59,39l8634,568r-55,44l8526,659r-51,48l8426,758r-46,53l8336,867r-41,57l8256,983r-37,61l8186,1106r-31,64l8127,1236r-25,68l8081,1372r-19,71l8046,1514r-12,72l8025,1660r-5,75l8018,1810r2,76l8025,1960r9,74l8046,2107r16,71l8081,2248r21,69l8127,2384r28,66l8186,2514r33,63l8256,2638r39,59l8336,2754r44,55l8426,2862r49,51l8526,2962r53,46l8634,3052r57,42l8750,3132r61,37l8874,3202r64,31l9004,3261r67,25l9140,3308r70,18l9281,3342r73,12l9428,3363r74,5l9578,3370r75,-2l9728,3363r74,-9l9874,3342r72,-16l10016,3308r68,-22l10152,3261r66,-28l10282,3202r63,-33l10405,3132r59,-38l10522,3052r55,-44l10630,2962r51,-49l10729,2862r47,-53l10820,2754r41,-57l10900,2638r36,-61l10970,2514r31,-64l11028,2384r25,-67l11075,2248r19,-70l11109,2107r13,-73l11130,1960r6,-74l11137,1810r-1,-75l11130,1660r-8,-74l11109,1514r-15,-71l11075,1372r-22,-68l11028,1236r-27,-66l10970,1106r-34,-62l10900,983r-39,-59l10820,867r-44,-56l10729,758r-48,-51l10630,659r-53,-47l10522,568r-58,-41l10405,488r-60,-36l10282,418r-64,-31l10152,360r-68,-25l10016,313r-70,-19l9874,279r-72,-12l9728,258r-75,-6l9578,251xe" fillcolor="#009cde" stroked="f">
              <v:path arrowok="t"/>
            </v:shape>
            <v:shape id="_x0000_s1066" style="position:absolute;left:8018;top:250;width:3120;height:3120" coordorigin="8018,251" coordsize="3120,3120" path="m9578,3370r75,-2l9728,3363r74,-9l9874,3342r72,-16l10016,3308r68,-22l10152,3261r66,-28l10282,3202r63,-33l10405,3132r59,-38l10522,3052r55,-44l10630,2962r51,-49l10729,2862r47,-53l10820,2754r41,-57l10900,2638r36,-61l10970,2514r31,-64l11028,2384r25,-67l11075,2248r19,-70l11109,2107r13,-73l11130,1960r6,-74l11137,1810r-1,-75l11130,1660r-8,-74l11109,1514r-15,-71l11075,1372r-22,-68l11028,1236r-27,-66l10970,1106r-34,-62l10900,983r-39,-59l10820,867r-44,-56l10729,758r-48,-51l10630,659r-53,-47l10522,568r-58,-41l10405,488r-60,-36l10282,418r-64,-31l10152,360r-68,-25l10016,313r-70,-19l9874,279r-72,-12l9728,258r-75,-6l9578,251r-76,1l9428,258r-74,9l9281,279r-71,15l9140,313r-69,22l9004,360r-66,27l8874,418r-63,34l8750,488r-59,39l8634,568r-55,44l8526,659r-51,48l8426,758r-46,53l8336,867r-41,57l8256,983r-37,61l8186,1106r-31,64l8127,1236r-25,68l8081,1372r-19,71l8046,1514r-12,72l8025,1660r-5,75l8018,1810r2,76l8025,1960r9,74l8046,2107r16,71l8081,2248r21,69l8127,2384r28,66l8186,2514r33,63l8256,2638r39,59l8336,2754r44,55l8426,2862r49,51l8526,2962r53,46l8634,3052r57,42l8750,3132r61,37l8874,3202r64,31l9004,3261r67,25l9140,3308r70,18l9281,3342r73,12l9428,3363r74,5l9578,3370xe" filled="f" strokecolor="#009cde" strokeweight="1pt">
              <v:path arrowok="t"/>
            </v:shape>
            <v:shape id="_x0000_s1065" type="#_x0000_t75" style="position:absolute;left:8688;top:950;width:528;height:364">
              <v:imagedata r:id="rId65" o:title=""/>
            </v:shape>
            <v:shape id="_x0000_s1064" type="#_x0000_t75" style="position:absolute;left:9249;top:944;width:235;height:370">
              <v:imagedata r:id="rId66" o:title=""/>
            </v:shape>
            <v:shape id="_x0000_s1063" style="position:absolute;left:9540;top:1262;width:74;height:118" coordorigin="9541,1262" coordsize="74,118" path="m9615,1262r-41,l9541,1380r33,l9615,1262xe" filled="f" strokecolor="white" strokeweight=".5pt">
              <v:path arrowok="t"/>
            </v:shape>
            <v:shape id="_x0000_s1062" type="#_x0000_t75" style="position:absolute;left:9669;top:944;width:234;height:376">
              <v:imagedata r:id="rId62" o:title=""/>
            </v:shape>
            <v:shape id="_x0000_s1061" type="#_x0000_t75" style="position:absolute;left:9939;top:944;width:528;height:376">
              <v:imagedata r:id="rId67" o:title=""/>
            </v:shape>
            <v:shape id="_x0000_s1060" type="#_x0000_t202" style="position:absolute;left:8008;top:240;width:3140;height:3140" filled="f" stroked="f">
              <v:textbox inset="0,0,0,0">
                <w:txbxContent>
                  <w:p w14:paraId="2276C1D0" w14:textId="77777777" w:rsidR="0093012C" w:rsidRDefault="0093012C">
                    <w:pPr>
                      <w:spacing w:before="9"/>
                      <w:rPr>
                        <w:rFonts w:ascii="Serifa Std 55 Roman"/>
                        <w:sz w:val="53"/>
                      </w:rPr>
                    </w:pPr>
                  </w:p>
                  <w:p w14:paraId="40F61E22" w14:textId="77777777" w:rsidR="0093012C" w:rsidRDefault="00EF44CA">
                    <w:pPr>
                      <w:spacing w:line="589" w:lineRule="exact"/>
                      <w:ind w:left="464" w:right="464"/>
                      <w:jc w:val="center"/>
                      <w:rPr>
                        <w:sz w:val="50"/>
                      </w:rPr>
                    </w:pPr>
                    <w:r>
                      <w:rPr>
                        <w:color w:val="FFFFFF"/>
                        <w:sz w:val="50"/>
                      </w:rPr>
                      <w:t>442,800</w:t>
                    </w:r>
                  </w:p>
                  <w:p w14:paraId="3CEEC276" w14:textId="77777777" w:rsidR="0093012C" w:rsidRDefault="00EF44CA">
                    <w:pPr>
                      <w:spacing w:line="237" w:lineRule="auto"/>
                      <w:ind w:left="466" w:right="464"/>
                      <w:jc w:val="center"/>
                      <w:rPr>
                        <w:sz w:val="28"/>
                      </w:rPr>
                    </w:pPr>
                    <w:r>
                      <w:rPr>
                        <w:color w:val="FFFFFF"/>
                        <w:sz w:val="28"/>
                      </w:rPr>
                      <w:t xml:space="preserve">Undergraduate international students studying in the </w:t>
                    </w:r>
                    <w:proofErr w:type="gramStart"/>
                    <w:r>
                      <w:rPr>
                        <w:color w:val="FFFFFF"/>
                        <w:sz w:val="28"/>
                      </w:rPr>
                      <w:t>US</w:t>
                    </w:r>
                    <w:proofErr w:type="gramEnd"/>
                  </w:p>
                </w:txbxContent>
              </v:textbox>
            </v:shape>
            <w10:wrap type="topAndBottom" anchorx="page"/>
          </v:group>
        </w:pict>
      </w:r>
    </w:p>
    <w:p w14:paraId="2BF6B476" w14:textId="77777777" w:rsidR="0093012C" w:rsidRDefault="0093012C">
      <w:pPr>
        <w:pStyle w:val="BodyText"/>
        <w:rPr>
          <w:rFonts w:ascii="Serifa Std 55 Roman"/>
          <w:sz w:val="20"/>
        </w:rPr>
      </w:pPr>
    </w:p>
    <w:p w14:paraId="3275D062" w14:textId="77777777" w:rsidR="0093012C" w:rsidRDefault="00EF44CA">
      <w:pPr>
        <w:pStyle w:val="BodyText"/>
        <w:spacing w:before="8"/>
        <w:rPr>
          <w:rFonts w:ascii="Serifa Std 55 Roman"/>
          <w:sz w:val="22"/>
        </w:rPr>
      </w:pPr>
      <w:r>
        <w:pict w14:anchorId="146459EB">
          <v:group id="_x0000_s1030" style="position:absolute;margin-left:44.6pt;margin-top:14.8pt;width:522.8pt;height:174.75pt;z-index:-15724032;mso-wrap-distance-left:0;mso-wrap-distance-right:0;mso-position-horizontal-relative:page" coordorigin="892,296" coordsize="10456,3495">
            <v:rect id="_x0000_s1058" style="position:absolute;left:892;top:296;width:10456;height:3495" fillcolor="#1e407c" stroked="f"/>
            <v:shape id="_x0000_s1057" type="#_x0000_t75" style="position:absolute;left:4325;top:590;width:226;height:362">
              <v:imagedata r:id="rId68" o:title=""/>
            </v:shape>
            <v:shape id="_x0000_s1056" type="#_x0000_t75" style="position:absolute;left:4589;top:596;width:223;height:356">
              <v:imagedata r:id="rId69" o:title=""/>
            </v:shape>
            <v:shape id="_x0000_s1055" style="position:absolute;left:4869;top:895;width:72;height:113" coordorigin="4870,896" coordsize="72,113" path="m4941,896r-39,l4870,1009r32,l4941,896xe" filled="f" strokecolor="white" strokeweight=".5pt">
              <v:path arrowok="t"/>
            </v:shape>
            <v:shape id="_x0000_s1054" type="#_x0000_t75" style="position:absolute;left:4985;top:590;width:775;height:362">
              <v:imagedata r:id="rId70" o:title=""/>
            </v:shape>
            <v:shape id="_x0000_s1053" type="#_x0000_t75" style="position:absolute;left:5899;top:596;width:307;height:350">
              <v:imagedata r:id="rId71" o:title=""/>
            </v:shape>
            <v:rect id="_x0000_s1052" style="position:absolute;left:6245;top:601;width:35;height:340" filled="f" strokecolor="white" strokeweight=".5pt"/>
            <v:shape id="_x0000_s1051" style="position:absolute;left:6349;top:593;width:219;height:358" coordorigin="6350,593" coordsize="219,358" path="m6563,634r-21,-19l6519,602r-25,-7l6467,593r-41,6l6391,617r-25,30l6357,690r18,55l6418,774r52,18l6513,814r18,43l6525,883r-17,19l6484,914r-26,4l6433,916r-21,-9l6394,894r-13,-17l6350,900r22,23l6398,938r28,9l6457,950r40,-7l6533,924r26,-31l6569,852r-18,-56l6507,767r-51,-18l6413,727r-19,-41l6401,659r16,-20l6441,628r26,-3l6487,627r18,6l6520,643r13,15l6563,634xe" filled="f" strokecolor="white" strokeweight=".5pt">
              <v:path arrowok="t"/>
            </v:shape>
            <v:shape id="_x0000_s1050" style="position:absolute;left:6592;top:601;width:330;height:340" coordorigin="6593,602" coordsize="330,340" o:spt="100" adj="0,,0" path="m6670,852r174,l6882,942r40,l6774,602r-33,l6593,942r40,l6670,852xm6757,642r74,179l6683,821r74,-179xe" filled="f" strokecolor="white" strokeweight=".5pt">
              <v:stroke joinstyle="round"/>
              <v:formulas/>
              <v:path arrowok="t" o:connecttype="segments"/>
            </v:shape>
            <v:shape id="_x0000_s1049" style="position:absolute;left:6945;top:593;width:219;height:358" coordorigin="6946,593" coordsize="219,358" path="m7159,634r-21,-19l7115,602r-24,-7l7063,593r-40,6l6987,617r-24,30l6953,690r18,55l7015,774r51,18l7109,814r18,43l7121,883r-17,19l7080,914r-26,4l7029,916r-21,-9l6990,894r-13,-17l6946,900r22,23l6994,938r29,9l7053,950r40,-7l7129,924r26,-31l7165,852r-18,-56l7104,767r-52,-18l7009,727r-18,-41l6997,659r17,-20l7037,628r26,-3l7083,627r18,6l7116,643r13,15l7159,634xe" filled="f" strokecolor="white" strokeweight=".5pt">
              <v:path arrowok="t"/>
            </v:shape>
            <v:shape id="_x0000_s1048" type="#_x0000_t75" style="position:absolute;left:7317;top:596;width:340;height:350">
              <v:imagedata r:id="rId72" o:title=""/>
            </v:shape>
            <v:shape id="_x0000_s1047" type="#_x0000_t75" style="position:absolute;left:7692;top:596;width:238;height:350">
              <v:imagedata r:id="rId73" o:title=""/>
            </v:shape>
            <v:shape id="_x0000_s1046" style="position:absolute;left:7982;top:601;width:217;height:340" coordorigin="7982,602" coordsize="217,340" path="m8017,781r164,l8181,749r-164,l8017,633r176,l8193,602r-211,l7982,942r217,l8199,910r-182,l8017,781xe" filled="f" strokecolor="white" strokeweight=".5pt">
              <v:path arrowok="t"/>
            </v:shape>
            <v:shape id="_x0000_s1045" style="position:absolute;left:8354;top:601;width:330;height:340" coordorigin="8354,602" coordsize="330,340" o:spt="100" adj="0,,0" path="m8432,852r174,l8643,942r41,l8536,602r-34,l8354,942r41,l8432,852xm8519,642r73,179l8445,821r74,-179xe" filled="f" strokecolor="white" strokeweight=".5pt">
              <v:stroke joinstyle="round"/>
              <v:formulas/>
              <v:path arrowok="t" o:connecttype="segments"/>
            </v:shape>
            <v:shape id="_x0000_s1044" style="position:absolute;left:8658;top:601;width:297;height:340" coordorigin="8658,602" coordsize="297,340" path="m8697,602r-39,l8787,942r35,l8954,602r-37,l8805,890r,l8697,602xe" filled="f" strokecolor="white" strokeweight=".5pt">
              <v:path arrowok="t"/>
            </v:shape>
            <v:shape id="_x0000_s1043" style="position:absolute;left:8926;top:601;width:330;height:340" coordorigin="8926,602" coordsize="330,340" o:spt="100" adj="0,,0" path="m9004,852r174,l9215,942r41,l9108,602r-34,l8926,942r41,l9004,852xm9091,642r74,179l9017,821r74,-179xe" filled="f" strokecolor="white" strokeweight=".5pt">
              <v:stroke joinstyle="round"/>
              <v:formulas/>
              <v:path arrowok="t" o:connecttype="segments"/>
            </v:shape>
            <v:rect id="_x0000_s1042" style="position:absolute;left:9301;top:601;width:35;height:340" filled="f" strokecolor="white" strokeweight=".5pt"/>
            <v:shape id="_x0000_s1041" type="#_x0000_t75" style="position:absolute;left:9423;top:596;width:534;height:350">
              <v:imagedata r:id="rId74" o:title=""/>
            </v:shape>
            <v:shape id="_x0000_s1040" type="#_x0000_t75" style="position:absolute;left:9992;top:596;width:238;height:350">
              <v:imagedata r:id="rId75" o:title=""/>
            </v:shape>
            <v:shape id="_x0000_s1039" style="position:absolute;left:10300;top:601;width:193;height:340" coordorigin="10300,602" coordsize="193,340" path="m10335,602r-35,l10300,942r193,l10493,910r-158,l10335,602xe" filled="f" strokecolor="white" strokeweight=".5pt">
              <v:path arrowok="t"/>
            </v:shape>
            <v:shape id="_x0000_s1038" style="position:absolute;left:10540;top:601;width:217;height:340" coordorigin="10540,602" coordsize="217,340" path="m10575,781r164,l10739,749r-164,l10575,633r176,l10751,602r-211,l10540,942r217,l10757,910r-182,l10575,781xe" filled="f" strokecolor="white" strokeweight=".5pt">
              <v:path arrowok="t"/>
            </v:shape>
            <v:shape id="_x0000_s1037" style="position:absolute;left:1272;top:588;width:2967;height:2967" coordorigin="1273,589" coordsize="2967,2967" path="m2756,589r-76,2l2604,596r-74,10l2457,619r-72,16l2315,655r-69,24l2179,705r-66,30l2049,768r-62,35l1927,842r-58,41l1813,927r-54,47l1707,1023r-49,52l1611,1128r-44,56l1526,1243r-39,60l1452,1365r-33,64l1389,1495r-26,67l1339,1631r-20,70l1303,1773r-13,73l1280,1920r-5,76l1273,2072r2,76l1280,2223r10,75l1303,2371r16,72l1339,2513r24,69l1389,2649r30,66l1452,2779r35,62l1526,2901r41,58l1611,3015r47,54l1707,3121r52,49l1813,3216r56,44l1927,3302r60,38l2049,3376r64,33l2179,3438r67,27l2315,3488r70,20l2457,3525r73,13l2604,3547r76,6l2756,3555r76,-2l2908,3547r74,-9l3055,3525r72,-17l3197,3488r69,-23l3333,3438r66,-29l3463,3376r62,-36l3585,3302r58,-42l3699,3216r54,-46l3805,3121r49,-52l3900,3015r45,-56l3986,2901r38,-60l4060,2779r33,-64l4123,2649r26,-67l4172,2513r20,-70l4209,2371r13,-73l4232,2223r5,-75l4239,2072r-2,-76l4232,1920r-10,-74l4209,1773r-17,-72l4172,1631r-23,-69l4123,1495r-30,-66l4060,1365r-36,-62l3986,1243r-41,-59l3900,1128r-46,-53l3805,1023r-52,-49l3699,927r-56,-44l3585,842r-60,-39l3463,768r-64,-33l3333,705r-67,-26l3197,655r-70,-20l3055,619r-73,-13l2908,596r-76,-5l2756,589xe" stroked="f">
              <v:path arrowok="t"/>
            </v:shape>
            <v:shape id="_x0000_s1036" style="position:absolute;left:1272;top:588;width:2967;height:2967" coordorigin="1273,589" coordsize="2967,2967" path="m2756,3555r76,-2l2908,3547r74,-9l3055,3525r72,-17l3197,3488r69,-23l3333,3438r66,-29l3463,3376r62,-36l3585,3302r58,-42l3699,3216r54,-46l3805,3121r49,-52l3900,3015r45,-56l3986,2901r38,-60l4060,2779r33,-64l4123,2649r26,-67l4172,2513r20,-70l4209,2371r13,-73l4232,2223r5,-75l4239,2072r-2,-76l4232,1920r-10,-74l4209,1773r-17,-72l4172,1631r-23,-69l4123,1495r-30,-66l4060,1365r-36,-62l3986,1243r-41,-59l3900,1128r-46,-53l3805,1023r-52,-49l3699,927r-56,-44l3585,842r-60,-39l3463,768r-64,-33l3333,705r-67,-26l3197,655r-70,-20l3055,619r-73,-13l2908,596r-76,-5l2756,589r-76,2l2604,596r-74,10l2457,619r-72,16l2315,655r-69,24l2179,705r-66,30l2049,768r-62,35l1927,842r-58,41l1813,927r-54,47l1707,1023r-49,52l1611,1128r-44,56l1526,1243r-39,60l1452,1365r-33,64l1389,1495r-26,67l1339,1631r-20,70l1303,1773r-13,73l1280,1920r-5,76l1273,2072r2,76l1280,2223r10,75l1303,2371r16,72l1339,2513r24,69l1389,2649r30,66l1452,2779r35,62l1526,2901r41,58l1611,3015r47,54l1707,3121r52,49l1813,3216r56,44l1927,3302r60,38l2049,3376r64,33l2179,3438r67,27l2315,3488r70,20l2457,3525r73,13l2604,3547r76,6l2756,3555xe" filled="f" strokecolor="white" strokeweight="1pt">
              <v:path arrowok="t"/>
            </v:shape>
            <v:shape id="_x0000_s1035" style="position:absolute;left:1481;top:996;width:2549;height:2549" coordorigin="1482,996" coordsize="2549,2549" path="m2756,996r-75,2l2607,1005r-72,10l2464,1030r-70,18l2326,1071r-66,25l2196,1126r-63,33l2073,1195r-58,39l1959,1276r-53,45l1855,1370r-48,50l1762,1474r-43,55l1680,1587r-36,61l1611,1710r-29,65l1556,1841r-22,68l1515,1978r-14,72l1490,2122r-6,74l1482,2271r2,75l1490,2419r11,73l1515,2563r19,69l1556,2700r26,67l1611,2831r33,63l1680,2954r39,58l1762,3068r45,53l1855,3172r51,48l1959,3265r56,42l2073,3347r60,36l2196,3416r64,29l2326,3471r68,22l2464,3511r71,15l2607,3536r74,7l2756,3545r75,-2l2905,3536r72,-10l3048,3511r70,-18l3186,3471r66,-26l3316,3416r63,-33l3439,3347r58,-40l3553,3265r53,-45l3657,3172r48,-51l3750,3068r43,-56l3832,2954r36,-60l3901,2831r29,-64l3956,2700r22,-68l3997,2563r14,-71l4022,2419r6,-73l4030,2271r-2,-75l4022,2122r-11,-72l3997,1978r-19,-69l3956,1841r-26,-66l3901,1710r-33,-62l3832,1587r-39,-58l3750,1474r-45,-54l3657,1370r-51,-49l3553,1276r-56,-42l3439,1195r-60,-36l3316,1126r-64,-30l3186,1071r-68,-23l3048,1030r-71,-15l2905,1005r-74,-7l2756,996xe" fillcolor="#1e407c" stroked="f">
              <v:path arrowok="t"/>
            </v:shape>
            <v:shape id="_x0000_s1034" style="position:absolute;left:1481;top:996;width:2549;height:2549" coordorigin="1482,996" coordsize="2549,2549" path="m2756,3545r75,-2l2905,3536r72,-10l3048,3511r70,-18l3186,3471r66,-26l3316,3416r63,-33l3439,3347r58,-40l3553,3265r53,-45l3657,3172r48,-51l3750,3068r43,-56l3832,2954r36,-60l3901,2831r29,-64l3956,2700r22,-68l3997,2563r14,-71l4022,2419r6,-73l4030,2271r-2,-75l4022,2122r-11,-72l3997,1978r-19,-69l3956,1841r-26,-66l3901,1710r-33,-62l3832,1587r-39,-58l3750,1474r-45,-54l3657,1370r-51,-49l3553,1276r-56,-42l3439,1195r-60,-36l3316,1126r-64,-30l3186,1071r-68,-23l3048,1030r-71,-15l2905,1005r-74,-7l2756,996r-75,2l2607,1005r-72,10l2464,1030r-70,18l2326,1071r-66,25l2196,1126r-63,33l2073,1195r-58,39l1959,1276r-53,45l1855,1370r-48,50l1762,1474r-43,55l1680,1587r-36,61l1611,1710r-29,65l1556,1841r-22,68l1515,1978r-14,72l1490,2122r-6,74l1482,2271r2,75l1490,2419r11,73l1515,2563r19,69l1556,2700r26,67l1611,2831r33,63l1680,2954r39,58l1762,3068r45,53l1855,3172r51,48l1959,3265r56,42l2073,3347r60,36l2196,3416r64,29l2326,3471r68,22l2464,3511r71,15l2607,3536r74,7l2756,3545xe" filled="f" strokecolor="#1e407c" strokeweight="1pt">
              <v:path arrowok="t"/>
            </v:shape>
            <v:line id="_x0000_s1033" style="position:absolute" from="4040,1666" to="5865,1666" strokecolor="white" strokeweight="2pt"/>
            <v:line id="_x0000_s1032" style="position:absolute" from="3632,2791" to="5865,2791" strokecolor="white" strokeweight="2pt"/>
            <v:shape id="_x0000_s1031" type="#_x0000_t202" style="position:absolute;left:892;top:296;width:10456;height:3495" filled="f" stroked="f">
              <v:textbox inset="0,0,0,0">
                <w:txbxContent>
                  <w:p w14:paraId="58C3840E" w14:textId="77777777" w:rsidR="0093012C" w:rsidRDefault="00EF44CA">
                    <w:pPr>
                      <w:spacing w:before="203"/>
                      <w:ind w:left="3412"/>
                      <w:rPr>
                        <w:sz w:val="48"/>
                      </w:rPr>
                    </w:pPr>
                    <w:r>
                      <w:rPr>
                        <w:color w:val="FFFFFF"/>
                        <w:sz w:val="48"/>
                      </w:rPr>
                      <w:t>85,000 VISAS ARE AVAILABLE</w:t>
                    </w:r>
                  </w:p>
                  <w:p w14:paraId="5FADE1C1" w14:textId="77777777" w:rsidR="0093012C" w:rsidRDefault="00EF44CA">
                    <w:pPr>
                      <w:spacing w:before="363"/>
                      <w:ind w:left="5100"/>
                      <w:rPr>
                        <w:sz w:val="36"/>
                      </w:rPr>
                    </w:pPr>
                    <w:r>
                      <w:rPr>
                        <w:color w:val="FFFFFF"/>
                        <w:sz w:val="36"/>
                      </w:rPr>
                      <w:t>65,000 (regular cap)</w:t>
                    </w:r>
                  </w:p>
                  <w:p w14:paraId="2CBA8CB2" w14:textId="77777777" w:rsidR="0093012C" w:rsidRDefault="0093012C">
                    <w:pPr>
                      <w:spacing w:before="7"/>
                      <w:rPr>
                        <w:sz w:val="52"/>
                      </w:rPr>
                    </w:pPr>
                  </w:p>
                  <w:p w14:paraId="0BB44B81" w14:textId="77777777" w:rsidR="0093012C" w:rsidRDefault="00EF44CA">
                    <w:pPr>
                      <w:ind w:left="5100"/>
                      <w:rPr>
                        <w:sz w:val="36"/>
                      </w:rPr>
                    </w:pPr>
                    <w:r>
                      <w:rPr>
                        <w:color w:val="FFFFFF"/>
                        <w:sz w:val="36"/>
                      </w:rPr>
                      <w:t>20,000 advanced degrees</w:t>
                    </w:r>
                  </w:p>
                </w:txbxContent>
              </v:textbox>
            </v:shape>
            <w10:wrap type="topAndBottom" anchorx="page"/>
          </v:group>
        </w:pict>
      </w:r>
    </w:p>
    <w:p w14:paraId="6CC81E4F" w14:textId="77777777" w:rsidR="0093012C" w:rsidRDefault="0093012C">
      <w:pPr>
        <w:pStyle w:val="BodyText"/>
        <w:spacing w:before="5"/>
        <w:rPr>
          <w:rFonts w:ascii="Serifa Std 55 Roman"/>
          <w:sz w:val="22"/>
        </w:rPr>
      </w:pPr>
    </w:p>
    <w:p w14:paraId="543FAD51" w14:textId="77777777" w:rsidR="0093012C" w:rsidRDefault="00EF44CA">
      <w:pPr>
        <w:spacing w:before="104" w:line="237" w:lineRule="auto"/>
        <w:ind w:left="2548" w:right="1937"/>
        <w:rPr>
          <w:sz w:val="36"/>
        </w:rPr>
      </w:pPr>
      <w:r>
        <w:rPr>
          <w:noProof/>
        </w:rPr>
        <w:drawing>
          <wp:anchor distT="0" distB="0" distL="0" distR="0" simplePos="0" relativeHeight="15733760" behindDoc="0" locked="0" layoutInCell="1" allowOverlap="1" wp14:anchorId="68DA49A9" wp14:editId="1948C891">
            <wp:simplePos x="0" y="0"/>
            <wp:positionH relativeFrom="page">
              <wp:posOffset>949462</wp:posOffset>
            </wp:positionH>
            <wp:positionV relativeFrom="paragraph">
              <wp:posOffset>58996</wp:posOffset>
            </wp:positionV>
            <wp:extent cx="791189" cy="915959"/>
            <wp:effectExtent l="0" t="0" r="0" b="0"/>
            <wp:wrapNone/>
            <wp:docPr id="1"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0.jpeg"/>
                    <pic:cNvPicPr/>
                  </pic:nvPicPr>
                  <pic:blipFill>
                    <a:blip r:embed="rId76" cstate="print"/>
                    <a:stretch>
                      <a:fillRect/>
                    </a:stretch>
                  </pic:blipFill>
                  <pic:spPr>
                    <a:xfrm>
                      <a:off x="0" y="0"/>
                      <a:ext cx="791189" cy="915959"/>
                    </a:xfrm>
                    <a:prstGeom prst="rect">
                      <a:avLst/>
                    </a:prstGeom>
                  </pic:spPr>
                </pic:pic>
              </a:graphicData>
            </a:graphic>
          </wp:anchor>
        </w:drawing>
      </w:r>
      <w:r>
        <w:rPr>
          <w:color w:val="1E407C"/>
          <w:sz w:val="36"/>
        </w:rPr>
        <w:t>Applying for a visa (whether you get one or not) can cost an employer up to</w:t>
      </w:r>
    </w:p>
    <w:p w14:paraId="29E8D691" w14:textId="77777777" w:rsidR="0093012C" w:rsidRDefault="00EF44CA">
      <w:pPr>
        <w:pStyle w:val="Heading1"/>
        <w:spacing w:before="0" w:line="676" w:lineRule="exact"/>
        <w:ind w:left="2568"/>
        <w:rPr>
          <w:rFonts w:ascii="Avenir LT Std 45 Book"/>
        </w:rPr>
      </w:pPr>
      <w:r>
        <w:rPr>
          <w:rFonts w:ascii="Avenir LT Std 45 Book"/>
          <w:color w:val="1E407C"/>
        </w:rPr>
        <w:t>$6,460</w:t>
      </w:r>
    </w:p>
    <w:p w14:paraId="647C3FDB" w14:textId="77777777" w:rsidR="0093012C" w:rsidRDefault="00EF44CA">
      <w:pPr>
        <w:pStyle w:val="Heading2"/>
        <w:spacing w:before="373" w:line="276" w:lineRule="auto"/>
        <w:ind w:left="2548" w:right="916"/>
        <w:rPr>
          <w:rFonts w:ascii="Avenir LT Std 45 Book"/>
        </w:rPr>
      </w:pPr>
      <w:r>
        <w:rPr>
          <w:noProof/>
        </w:rPr>
        <w:drawing>
          <wp:anchor distT="0" distB="0" distL="0" distR="0" simplePos="0" relativeHeight="15734272" behindDoc="0" locked="0" layoutInCell="1" allowOverlap="1" wp14:anchorId="184312EF" wp14:editId="603A0D66">
            <wp:simplePos x="0" y="0"/>
            <wp:positionH relativeFrom="page">
              <wp:posOffset>946711</wp:posOffset>
            </wp:positionH>
            <wp:positionV relativeFrom="paragraph">
              <wp:posOffset>192528</wp:posOffset>
            </wp:positionV>
            <wp:extent cx="793656" cy="793656"/>
            <wp:effectExtent l="0" t="0" r="0" b="0"/>
            <wp:wrapNone/>
            <wp:docPr id="3"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1.jpeg"/>
                    <pic:cNvPicPr/>
                  </pic:nvPicPr>
                  <pic:blipFill>
                    <a:blip r:embed="rId77" cstate="print"/>
                    <a:stretch>
                      <a:fillRect/>
                    </a:stretch>
                  </pic:blipFill>
                  <pic:spPr>
                    <a:xfrm>
                      <a:off x="0" y="0"/>
                      <a:ext cx="793656" cy="793656"/>
                    </a:xfrm>
                    <a:prstGeom prst="rect">
                      <a:avLst/>
                    </a:prstGeom>
                  </pic:spPr>
                </pic:pic>
              </a:graphicData>
            </a:graphic>
          </wp:anchor>
        </w:drawing>
      </w:r>
      <w:r>
        <w:pict w14:anchorId="2E20F333">
          <v:group id="_x0000_s1026" style="position:absolute;left:0;text-align:left;margin-left:66.5pt;margin-top:92.85pt;width:77.3pt;height:77.2pt;z-index:15734784;mso-position-horizontal-relative:page;mso-position-vertical-relative:text" coordorigin="1330,1857" coordsize="1546,1544">
            <v:shape id="_x0000_s1029" style="position:absolute;left:1329;top:1862;width:1546;height:1539" coordorigin="1330,1862" coordsize="1546,1539" path="m2102,3400r-74,-3l1955,3386r-70,-17l1818,3346r-65,-29l1692,3283r-57,-40l1581,3199r-49,-49l1487,3096r-40,-57l1413,2978r-29,-64l1361,2847r-17,-70l1333,2705r-3,-74l1334,2546r14,-83l1371,2382r32,-78l1443,2230r49,-70l2102,2631r,-769l2177,1866r72,10l2319,1893r68,23l2451,1945r61,34l2570,2019r53,44l2673,2112r44,54l2757,2223r35,61l2821,2348r23,67l2861,2485r10,72l2875,2631r-4,74l2861,2777r-17,70l2821,2914r-29,64l2757,3039r-40,57l2673,3150r-50,49l2570,3243r-58,40l2451,3317r-64,29l2319,3369r-70,17l2177,3397r-75,3xe" fillcolor="#868ea7" stroked="f">
              <v:path arrowok="t"/>
            </v:shape>
            <v:shape id="_x0000_s1028" style="position:absolute;left:1491;top:1862;width:611;height:769" coordorigin="1492,1862" coordsize="611,769" path="m2102,2631l1492,2160r51,-60l1600,2046r62,-47l1728,1958r70,-34l1870,1898r76,-20l2023,1866r79,-4l2102,2631xe" fillcolor="#19386d" stroked="f">
              <v:path arrowok="t"/>
            </v:shape>
            <v:shape id="_x0000_s1027" style="position:absolute;left:1491;top:1862;width:611;height:769" coordorigin="1492,1862" coordsize="611,769" path="m1492,2160r51,-60l1600,2046r62,-47l1728,1958r70,-34l1870,1898r76,-20l2023,1866r79,-4l2102,2631,1492,2160xe" filled="f" strokecolor="white" strokeweight=".1835mm">
              <v:path arrowok="t"/>
            </v:shape>
            <w10:wrap anchorx="page"/>
          </v:group>
        </w:pict>
      </w:r>
      <w:r>
        <w:rPr>
          <w:rFonts w:ascii="Avenir LT Std 45 Book"/>
          <w:color w:val="1E407C"/>
        </w:rPr>
        <w:t xml:space="preserve">The approval rate for H-1B visas has declined from </w:t>
      </w:r>
      <w:r>
        <w:rPr>
          <w:rFonts w:ascii="Avenir LT Std 45 Book"/>
          <w:color w:val="1E407C"/>
          <w:sz w:val="60"/>
        </w:rPr>
        <w:t>92%</w:t>
      </w:r>
      <w:r>
        <w:rPr>
          <w:rFonts w:ascii="Avenir LT Std 45 Book"/>
          <w:color w:val="1E407C"/>
          <w:spacing w:val="-68"/>
          <w:sz w:val="60"/>
        </w:rPr>
        <w:t xml:space="preserve"> </w:t>
      </w:r>
      <w:r>
        <w:rPr>
          <w:rFonts w:ascii="Avenir LT Std 45 Book"/>
          <w:color w:val="1E407C"/>
        </w:rPr>
        <w:t xml:space="preserve">to </w:t>
      </w:r>
      <w:r>
        <w:rPr>
          <w:rFonts w:ascii="Avenir LT Std 45 Book"/>
          <w:color w:val="1E407C"/>
          <w:sz w:val="60"/>
        </w:rPr>
        <w:t>75%</w:t>
      </w:r>
      <w:r>
        <w:rPr>
          <w:rFonts w:ascii="Avenir LT Std 45 Book"/>
          <w:color w:val="1E407C"/>
          <w:spacing w:val="-67"/>
          <w:sz w:val="60"/>
        </w:rPr>
        <w:t xml:space="preserve"> </w:t>
      </w:r>
      <w:r>
        <w:rPr>
          <w:rFonts w:ascii="Avenir LT Std 45 Book"/>
          <w:color w:val="1E407C"/>
        </w:rPr>
        <w:t xml:space="preserve">in the past two </w:t>
      </w:r>
      <w:proofErr w:type="gramStart"/>
      <w:r>
        <w:rPr>
          <w:rFonts w:ascii="Avenir LT Std 45 Book"/>
          <w:color w:val="1E407C"/>
        </w:rPr>
        <w:t>years</w:t>
      </w:r>
      <w:proofErr w:type="gramEnd"/>
    </w:p>
    <w:p w14:paraId="0DAAA3D5" w14:textId="77777777" w:rsidR="0093012C" w:rsidRDefault="00EF44CA">
      <w:pPr>
        <w:spacing w:before="471" w:line="206" w:lineRule="auto"/>
        <w:ind w:left="2470" w:right="399"/>
        <w:rPr>
          <w:sz w:val="36"/>
        </w:rPr>
      </w:pPr>
      <w:r>
        <w:rPr>
          <w:color w:val="1E407C"/>
          <w:sz w:val="60"/>
        </w:rPr>
        <w:t xml:space="preserve">14.5% </w:t>
      </w:r>
      <w:r>
        <w:rPr>
          <w:color w:val="1E407C"/>
          <w:sz w:val="36"/>
        </w:rPr>
        <w:t xml:space="preserve">of Smeal international graduates reported full time employment in the US in </w:t>
      </w:r>
      <w:proofErr w:type="gramStart"/>
      <w:r>
        <w:rPr>
          <w:color w:val="1E407C"/>
          <w:sz w:val="36"/>
        </w:rPr>
        <w:t>2017</w:t>
      </w:r>
      <w:proofErr w:type="gramEnd"/>
    </w:p>
    <w:p w14:paraId="665BCBBD" w14:textId="77777777" w:rsidR="0093012C" w:rsidRDefault="0093012C">
      <w:pPr>
        <w:spacing w:line="206" w:lineRule="auto"/>
        <w:rPr>
          <w:sz w:val="36"/>
        </w:rPr>
        <w:sectPr w:rsidR="0093012C">
          <w:pgSz w:w="12240" w:h="15840"/>
          <w:pgMar w:top="500" w:right="600" w:bottom="660" w:left="620" w:header="0" w:footer="466" w:gutter="0"/>
          <w:cols w:space="720"/>
        </w:sectPr>
      </w:pPr>
    </w:p>
    <w:p w14:paraId="6AA3F5B0" w14:textId="77777777" w:rsidR="0093012C" w:rsidRDefault="00EF44CA">
      <w:pPr>
        <w:pStyle w:val="Heading1"/>
        <w:ind w:left="440"/>
      </w:pPr>
      <w:r>
        <w:rPr>
          <w:color w:val="1E407C"/>
        </w:rPr>
        <w:lastRenderedPageBreak/>
        <w:t>Working in the US After Graduation</w:t>
      </w:r>
    </w:p>
    <w:p w14:paraId="2F154D96" w14:textId="77777777" w:rsidR="0093012C" w:rsidRDefault="00EF44CA">
      <w:pPr>
        <w:pStyle w:val="Heading2"/>
        <w:spacing w:before="270"/>
      </w:pPr>
      <w:r>
        <w:rPr>
          <w:color w:val="1E407C"/>
        </w:rPr>
        <w:t>Practical Training</w:t>
      </w:r>
    </w:p>
    <w:p w14:paraId="5F4E3581" w14:textId="77777777" w:rsidR="0093012C" w:rsidRDefault="00EF44CA">
      <w:pPr>
        <w:pStyle w:val="BodyText"/>
        <w:spacing w:line="237" w:lineRule="auto"/>
        <w:ind w:left="100" w:right="99"/>
      </w:pPr>
      <w:r>
        <w:rPr>
          <w:color w:val="1E407C"/>
        </w:rPr>
        <w:t xml:space="preserve">For graduates in </w:t>
      </w:r>
      <w:r>
        <w:rPr>
          <w:color w:val="1E407C"/>
        </w:rPr>
        <w:t>F-1 student status, Optional Practical Training allows up to twelve months of employment after graduation (for those holding Science, Technology, Engineering, or Math degrees, may get 24 additional months). The student must obtain permission from the unive</w:t>
      </w:r>
      <w:r>
        <w:rPr>
          <w:color w:val="1E407C"/>
        </w:rPr>
        <w:t>rsity, and a</w:t>
      </w:r>
    </w:p>
    <w:p w14:paraId="566770AD" w14:textId="77777777" w:rsidR="0093012C" w:rsidRDefault="00EF44CA">
      <w:pPr>
        <w:pStyle w:val="BodyText"/>
        <w:ind w:left="100" w:right="99"/>
      </w:pPr>
      <w:r>
        <w:rPr>
          <w:color w:val="1E407C"/>
        </w:rPr>
        <w:t xml:space="preserve">work authorization card from the United States Citizenship and Immigration Services (USCIS). The </w:t>
      </w:r>
      <w:hyperlink r:id="rId78">
        <w:r>
          <w:rPr>
            <w:color w:val="1E407C"/>
          </w:rPr>
          <w:t>Directorate of International Student &amp; Scholar Advising</w:t>
        </w:r>
      </w:hyperlink>
      <w:r>
        <w:rPr>
          <w:color w:val="1E407C"/>
        </w:rPr>
        <w:t xml:space="preserve"> (DISSA) can help with this process and offers workshops for students to learn more.</w:t>
      </w:r>
    </w:p>
    <w:p w14:paraId="595A7C61" w14:textId="77777777" w:rsidR="0093012C" w:rsidRDefault="0093012C">
      <w:pPr>
        <w:pStyle w:val="BodyText"/>
        <w:spacing w:before="7"/>
        <w:rPr>
          <w:sz w:val="26"/>
        </w:rPr>
      </w:pPr>
    </w:p>
    <w:p w14:paraId="7F6285C7" w14:textId="77777777" w:rsidR="0093012C" w:rsidRDefault="00EF44CA">
      <w:pPr>
        <w:pStyle w:val="Heading2"/>
      </w:pPr>
      <w:r>
        <w:rPr>
          <w:color w:val="1E407C"/>
        </w:rPr>
        <w:t>H-1B Visas</w:t>
      </w:r>
    </w:p>
    <w:p w14:paraId="01B31CC2" w14:textId="77777777" w:rsidR="0093012C" w:rsidRDefault="00EF44CA">
      <w:pPr>
        <w:pStyle w:val="BodyText"/>
        <w:spacing w:line="278" w:lineRule="exact"/>
        <w:ind w:left="100"/>
      </w:pPr>
      <w:r>
        <w:rPr>
          <w:color w:val="1E407C"/>
        </w:rPr>
        <w:t>This is a popular work visa. It is available to foreign nationals who have at least a</w:t>
      </w:r>
    </w:p>
    <w:p w14:paraId="4F62DC86" w14:textId="77777777" w:rsidR="0093012C" w:rsidRDefault="00EF44CA">
      <w:pPr>
        <w:pStyle w:val="BodyText"/>
        <w:ind w:left="100" w:right="99"/>
      </w:pPr>
      <w:r>
        <w:rPr>
          <w:color w:val="1E407C"/>
        </w:rPr>
        <w:t>US bachelor's degr</w:t>
      </w:r>
      <w:r>
        <w:rPr>
          <w:color w:val="1E407C"/>
        </w:rPr>
        <w:t>ee or foreign equivalent and will be working in a job that requires at least a bachelor's degree. Allows employment for 3 years, or longer with an extension.</w:t>
      </w:r>
    </w:p>
    <w:p w14:paraId="1EB2D44E" w14:textId="77777777" w:rsidR="0093012C" w:rsidRDefault="0093012C">
      <w:pPr>
        <w:pStyle w:val="BodyText"/>
        <w:spacing w:before="5"/>
        <w:rPr>
          <w:sz w:val="23"/>
        </w:rPr>
      </w:pPr>
    </w:p>
    <w:p w14:paraId="4D8773BA" w14:textId="77777777" w:rsidR="0093012C" w:rsidRDefault="00EF44CA">
      <w:pPr>
        <w:pStyle w:val="BodyText"/>
        <w:ind w:left="100" w:right="99"/>
      </w:pPr>
      <w:r>
        <w:rPr>
          <w:color w:val="1E407C"/>
        </w:rPr>
        <w:t>H-B Cap: 85,000 new H-1B approvals are issued each year (CIS year - October 1 through September 3</w:t>
      </w:r>
      <w:r>
        <w:rPr>
          <w:color w:val="1E407C"/>
        </w:rPr>
        <w:t>0). CIS accepts cases beginning April 1 for October 1 H1Bs.</w:t>
      </w:r>
    </w:p>
    <w:p w14:paraId="606F73AB" w14:textId="77777777" w:rsidR="0093012C" w:rsidRDefault="0093012C">
      <w:pPr>
        <w:pStyle w:val="BodyText"/>
        <w:spacing w:before="6"/>
        <w:rPr>
          <w:sz w:val="27"/>
        </w:rPr>
      </w:pPr>
    </w:p>
    <w:p w14:paraId="2EB563CE" w14:textId="77777777" w:rsidR="0093012C" w:rsidRDefault="00EF44CA">
      <w:pPr>
        <w:pStyle w:val="Heading2"/>
      </w:pPr>
      <w:r>
        <w:rPr>
          <w:color w:val="1E407C"/>
        </w:rPr>
        <w:t>H-1B Exemptions</w:t>
      </w:r>
    </w:p>
    <w:p w14:paraId="7FC292E6" w14:textId="77777777" w:rsidR="0093012C" w:rsidRDefault="00EF44CA">
      <w:pPr>
        <w:pStyle w:val="BodyText"/>
        <w:spacing w:line="237" w:lineRule="auto"/>
        <w:ind w:left="100" w:right="383"/>
      </w:pPr>
      <w:r>
        <w:rPr>
          <w:color w:val="1E407C"/>
        </w:rPr>
        <w:t xml:space="preserve">Each year, CIS exhausts the full quota of 65,000 “bachelor’s degree” H-1B’s and the additional 20,000 </w:t>
      </w:r>
      <w:proofErr w:type="gramStart"/>
      <w:r>
        <w:rPr>
          <w:color w:val="1E407C"/>
        </w:rPr>
        <w:t>quota</w:t>
      </w:r>
      <w:proofErr w:type="gramEnd"/>
      <w:r>
        <w:rPr>
          <w:color w:val="1E407C"/>
        </w:rPr>
        <w:t xml:space="preserve"> for U.S. advanced degree holders. As a result, many foreign students an</w:t>
      </w:r>
      <w:r>
        <w:rPr>
          <w:color w:val="1E407C"/>
        </w:rPr>
        <w:t xml:space="preserve">d employers seek alternatives to the H-1B. In addition, some employers qualify for an exemption from the H-1B quota. The following is a summary of exempt employers, and alternatives to the H-1B, which may allow a foreign graduate to remain and work in the </w:t>
      </w:r>
      <w:r>
        <w:rPr>
          <w:color w:val="1E407C"/>
        </w:rPr>
        <w:t>United States after graduation.</w:t>
      </w:r>
    </w:p>
    <w:p w14:paraId="668A832E" w14:textId="77777777" w:rsidR="0093012C" w:rsidRDefault="0093012C">
      <w:pPr>
        <w:pStyle w:val="BodyText"/>
        <w:spacing w:before="1"/>
        <w:rPr>
          <w:sz w:val="25"/>
        </w:rPr>
      </w:pPr>
    </w:p>
    <w:p w14:paraId="6AD75ED7" w14:textId="77777777" w:rsidR="0093012C" w:rsidRDefault="00EF44CA">
      <w:pPr>
        <w:pStyle w:val="Heading3"/>
        <w:spacing w:before="1"/>
      </w:pPr>
      <w:r>
        <w:rPr>
          <w:color w:val="1E407C"/>
        </w:rPr>
        <w:t xml:space="preserve">Organizations Exempt from the H-1B </w:t>
      </w:r>
      <w:proofErr w:type="gramStart"/>
      <w:r>
        <w:rPr>
          <w:color w:val="1E407C"/>
        </w:rPr>
        <w:t>Quota</w:t>
      </w:r>
      <w:proofErr w:type="gramEnd"/>
    </w:p>
    <w:p w14:paraId="635E43DB" w14:textId="77777777" w:rsidR="0093012C" w:rsidRDefault="00EF44CA">
      <w:pPr>
        <w:pStyle w:val="BodyText"/>
        <w:ind w:left="100" w:right="916"/>
      </w:pPr>
      <w:r>
        <w:rPr>
          <w:color w:val="1E407C"/>
        </w:rPr>
        <w:t>Certain organizations are exempt from the H-1B quota. Exempt organizations can file H-1B applications at any time, regardless of the quota. Exempt organizations include:</w:t>
      </w:r>
    </w:p>
    <w:p w14:paraId="325E1C2D" w14:textId="77777777" w:rsidR="0093012C" w:rsidRDefault="00EF44CA">
      <w:pPr>
        <w:pStyle w:val="ListParagraph"/>
        <w:numPr>
          <w:ilvl w:val="0"/>
          <w:numId w:val="3"/>
        </w:numPr>
        <w:tabs>
          <w:tab w:val="left" w:pos="459"/>
          <w:tab w:val="left" w:pos="460"/>
        </w:tabs>
        <w:spacing w:line="285" w:lineRule="exact"/>
        <w:rPr>
          <w:color w:val="1E407C"/>
          <w:sz w:val="24"/>
        </w:rPr>
      </w:pPr>
      <w:r>
        <w:rPr>
          <w:color w:val="1E407C"/>
          <w:sz w:val="24"/>
        </w:rPr>
        <w:t>Universities</w:t>
      </w:r>
    </w:p>
    <w:p w14:paraId="5F6BA83D"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Non-profit organizations affiliated with universities (such as research f</w:t>
      </w:r>
      <w:r>
        <w:rPr>
          <w:color w:val="1E407C"/>
          <w:sz w:val="24"/>
        </w:rPr>
        <w:t>acilities or</w:t>
      </w:r>
      <w:r>
        <w:rPr>
          <w:color w:val="1E407C"/>
          <w:spacing w:val="-10"/>
          <w:sz w:val="24"/>
        </w:rPr>
        <w:t xml:space="preserve"> </w:t>
      </w:r>
      <w:r>
        <w:rPr>
          <w:color w:val="1E407C"/>
          <w:sz w:val="24"/>
        </w:rPr>
        <w:t>hospitals)</w:t>
      </w:r>
    </w:p>
    <w:p w14:paraId="40220759"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Non-profit research organizations, engaged primarily in basic or applied</w:t>
      </w:r>
      <w:r>
        <w:rPr>
          <w:color w:val="1E407C"/>
          <w:spacing w:val="-8"/>
          <w:sz w:val="24"/>
        </w:rPr>
        <w:t xml:space="preserve"> </w:t>
      </w:r>
      <w:proofErr w:type="gramStart"/>
      <w:r>
        <w:rPr>
          <w:color w:val="1E407C"/>
          <w:sz w:val="24"/>
        </w:rPr>
        <w:t>research</w:t>
      </w:r>
      <w:proofErr w:type="gramEnd"/>
    </w:p>
    <w:p w14:paraId="7480BD57" w14:textId="77777777" w:rsidR="0093012C" w:rsidRDefault="00EF44CA">
      <w:pPr>
        <w:pStyle w:val="ListParagraph"/>
        <w:numPr>
          <w:ilvl w:val="0"/>
          <w:numId w:val="3"/>
        </w:numPr>
        <w:tabs>
          <w:tab w:val="left" w:pos="459"/>
          <w:tab w:val="left" w:pos="460"/>
        </w:tabs>
        <w:spacing w:line="289" w:lineRule="exact"/>
        <w:rPr>
          <w:color w:val="1E407C"/>
          <w:sz w:val="24"/>
        </w:rPr>
      </w:pPr>
      <w:r>
        <w:rPr>
          <w:color w:val="1E407C"/>
          <w:sz w:val="24"/>
        </w:rPr>
        <w:t>Governmental research</w:t>
      </w:r>
      <w:r>
        <w:rPr>
          <w:color w:val="1E407C"/>
          <w:spacing w:val="-1"/>
          <w:sz w:val="24"/>
        </w:rPr>
        <w:t xml:space="preserve"> </w:t>
      </w:r>
      <w:r>
        <w:rPr>
          <w:color w:val="1E407C"/>
          <w:sz w:val="24"/>
        </w:rPr>
        <w:t>organizations</w:t>
      </w:r>
    </w:p>
    <w:p w14:paraId="09ECB4E9" w14:textId="77777777" w:rsidR="0093012C" w:rsidRDefault="0093012C">
      <w:pPr>
        <w:pStyle w:val="BodyText"/>
        <w:spacing w:before="6"/>
        <w:rPr>
          <w:sz w:val="23"/>
        </w:rPr>
      </w:pPr>
    </w:p>
    <w:p w14:paraId="58E4FD53" w14:textId="77777777" w:rsidR="0093012C" w:rsidRDefault="00EF44CA">
      <w:pPr>
        <w:pStyle w:val="BodyText"/>
        <w:ind w:left="100" w:right="99"/>
      </w:pPr>
      <w:r>
        <w:rPr>
          <w:color w:val="1E407C"/>
        </w:rPr>
        <w:t xml:space="preserve">Note that there is no blanket exemption for “non-profits”. To be exempt from the quota, the non- profit either must be affiliated with a </w:t>
      </w:r>
      <w:proofErr w:type="gramStart"/>
      <w:r>
        <w:rPr>
          <w:color w:val="1E407C"/>
        </w:rPr>
        <w:t>university, or</w:t>
      </w:r>
      <w:proofErr w:type="gramEnd"/>
      <w:r>
        <w:rPr>
          <w:color w:val="1E407C"/>
        </w:rPr>
        <w:t xml:space="preserve"> must be a non-profit “research organization.”</w:t>
      </w:r>
    </w:p>
    <w:p w14:paraId="63D73935" w14:textId="77777777" w:rsidR="0093012C" w:rsidRDefault="0093012C">
      <w:pPr>
        <w:sectPr w:rsidR="0093012C">
          <w:pgSz w:w="12240" w:h="15840"/>
          <w:pgMar w:top="500" w:right="600" w:bottom="640" w:left="620" w:header="0" w:footer="440" w:gutter="0"/>
          <w:cols w:space="720"/>
        </w:sectPr>
      </w:pPr>
    </w:p>
    <w:p w14:paraId="52BAA136" w14:textId="77777777" w:rsidR="0093012C" w:rsidRDefault="00EF44CA">
      <w:pPr>
        <w:pStyle w:val="Heading2"/>
        <w:spacing w:before="78" w:line="240" w:lineRule="auto"/>
      </w:pPr>
      <w:r>
        <w:rPr>
          <w:color w:val="1E407C"/>
        </w:rPr>
        <w:lastRenderedPageBreak/>
        <w:t>H-1B Alternatives</w:t>
      </w:r>
    </w:p>
    <w:p w14:paraId="5CC7713A" w14:textId="77777777" w:rsidR="0093012C" w:rsidRDefault="00EF44CA">
      <w:pPr>
        <w:pStyle w:val="Heading3"/>
        <w:spacing w:before="287"/>
      </w:pPr>
      <w:r>
        <w:rPr>
          <w:color w:val="1E407C"/>
        </w:rPr>
        <w:t>H-2A, H-2B, and H-3 Visas:</w:t>
      </w:r>
      <w:r>
        <w:rPr>
          <w:color w:val="1E407C"/>
        </w:rPr>
        <w:t xml:space="preserve"> Temporary Workers and Trainees</w:t>
      </w:r>
    </w:p>
    <w:p w14:paraId="6A4FAB63" w14:textId="77777777" w:rsidR="0093012C" w:rsidRDefault="00EF44CA">
      <w:pPr>
        <w:pStyle w:val="BodyText"/>
        <w:ind w:left="100" w:right="191"/>
      </w:pPr>
      <w:r>
        <w:rPr>
          <w:color w:val="1E407C"/>
        </w:rPr>
        <w:t>These visas are for short-term skilled/unskilled workers for temporary positions or training. They may be part-time positions H-2A/2B visas allow for a duration of stay of up to 1 year, and it is generally renewable for up t</w:t>
      </w:r>
      <w:r>
        <w:rPr>
          <w:color w:val="1E407C"/>
        </w:rPr>
        <w:t>o 3 years. H-3 Trainee visas allow for a duration of stay for 18-24 months.</w:t>
      </w:r>
    </w:p>
    <w:p w14:paraId="0D6EF5B2" w14:textId="77777777" w:rsidR="0093012C" w:rsidRDefault="0093012C">
      <w:pPr>
        <w:pStyle w:val="BodyText"/>
        <w:spacing w:before="1"/>
        <w:rPr>
          <w:sz w:val="25"/>
        </w:rPr>
      </w:pPr>
    </w:p>
    <w:p w14:paraId="74D46362" w14:textId="77777777" w:rsidR="0093012C" w:rsidRDefault="00EF44CA">
      <w:pPr>
        <w:pStyle w:val="Heading3"/>
      </w:pPr>
      <w:r>
        <w:rPr>
          <w:color w:val="1E407C"/>
        </w:rPr>
        <w:t>J-1 Academic Training</w:t>
      </w:r>
    </w:p>
    <w:p w14:paraId="12F5AFE0" w14:textId="77777777" w:rsidR="0093012C" w:rsidRDefault="00EF44CA">
      <w:pPr>
        <w:pStyle w:val="BodyText"/>
        <w:ind w:left="100" w:right="99"/>
      </w:pPr>
      <w:r>
        <w:rPr>
          <w:color w:val="1E407C"/>
        </w:rPr>
        <w:t>You may participate in academic training during your studies or after your studies if the academic training is approved no later than 30 days after completio</w:t>
      </w:r>
      <w:r>
        <w:rPr>
          <w:color w:val="1E407C"/>
        </w:rPr>
        <w:t xml:space="preserve">n of studies. However, the period of academic training will begin to count upon the program end date. You are eligible for academic training </w:t>
      </w:r>
      <w:proofErr w:type="gramStart"/>
      <w:r>
        <w:rPr>
          <w:color w:val="1E407C"/>
        </w:rPr>
        <w:t>as long as</w:t>
      </w:r>
      <w:proofErr w:type="gramEnd"/>
      <w:r>
        <w:rPr>
          <w:color w:val="1E407C"/>
        </w:rPr>
        <w:t xml:space="preserve"> you meet the following criteria:</w:t>
      </w:r>
    </w:p>
    <w:p w14:paraId="7668CEDB" w14:textId="77777777" w:rsidR="0093012C" w:rsidRDefault="00EF44CA">
      <w:pPr>
        <w:pStyle w:val="ListParagraph"/>
        <w:numPr>
          <w:ilvl w:val="0"/>
          <w:numId w:val="3"/>
        </w:numPr>
        <w:tabs>
          <w:tab w:val="left" w:pos="459"/>
          <w:tab w:val="left" w:pos="460"/>
        </w:tabs>
        <w:spacing w:line="281" w:lineRule="exact"/>
        <w:rPr>
          <w:color w:val="1E407C"/>
          <w:sz w:val="24"/>
        </w:rPr>
      </w:pPr>
      <w:r>
        <w:rPr>
          <w:color w:val="1E407C"/>
          <w:spacing w:val="-8"/>
          <w:sz w:val="24"/>
        </w:rPr>
        <w:t xml:space="preserve">You </w:t>
      </w:r>
      <w:r>
        <w:rPr>
          <w:color w:val="1E407C"/>
          <w:sz w:val="24"/>
        </w:rPr>
        <w:t>are primarily in the United States to study rather than engage in a</w:t>
      </w:r>
      <w:r>
        <w:rPr>
          <w:color w:val="1E407C"/>
          <w:sz w:val="24"/>
        </w:rPr>
        <w:t>cademic</w:t>
      </w:r>
      <w:r>
        <w:rPr>
          <w:color w:val="1E407C"/>
          <w:spacing w:val="6"/>
          <w:sz w:val="24"/>
        </w:rPr>
        <w:t xml:space="preserve"> </w:t>
      </w:r>
      <w:proofErr w:type="gramStart"/>
      <w:r>
        <w:rPr>
          <w:color w:val="1E407C"/>
          <w:sz w:val="24"/>
        </w:rPr>
        <w:t>training;</w:t>
      </w:r>
      <w:proofErr w:type="gramEnd"/>
    </w:p>
    <w:p w14:paraId="2DD4A763"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pacing w:val="-8"/>
          <w:sz w:val="24"/>
        </w:rPr>
        <w:t xml:space="preserve">You </w:t>
      </w:r>
      <w:r>
        <w:rPr>
          <w:color w:val="1E407C"/>
          <w:sz w:val="24"/>
        </w:rPr>
        <w:t xml:space="preserve">are participating in academic training that is directly related to your major field of </w:t>
      </w:r>
      <w:proofErr w:type="gramStart"/>
      <w:r>
        <w:rPr>
          <w:color w:val="1E407C"/>
          <w:sz w:val="24"/>
        </w:rPr>
        <w:t>study;</w:t>
      </w:r>
      <w:proofErr w:type="gramEnd"/>
    </w:p>
    <w:p w14:paraId="5226564F"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pacing w:val="-8"/>
          <w:sz w:val="24"/>
        </w:rPr>
        <w:t xml:space="preserve">You </w:t>
      </w:r>
      <w:r>
        <w:rPr>
          <w:color w:val="1E407C"/>
          <w:sz w:val="24"/>
        </w:rPr>
        <w:t>are in good academic</w:t>
      </w:r>
      <w:r>
        <w:rPr>
          <w:color w:val="1E407C"/>
          <w:spacing w:val="7"/>
          <w:sz w:val="24"/>
        </w:rPr>
        <w:t xml:space="preserve"> </w:t>
      </w:r>
      <w:proofErr w:type="gramStart"/>
      <w:r>
        <w:rPr>
          <w:color w:val="1E407C"/>
          <w:sz w:val="24"/>
        </w:rPr>
        <w:t>standing;</w:t>
      </w:r>
      <w:proofErr w:type="gramEnd"/>
    </w:p>
    <w:p w14:paraId="23C9EA45" w14:textId="77777777" w:rsidR="0093012C" w:rsidRDefault="00EF44CA">
      <w:pPr>
        <w:pStyle w:val="ListParagraph"/>
        <w:numPr>
          <w:ilvl w:val="0"/>
          <w:numId w:val="3"/>
        </w:numPr>
        <w:tabs>
          <w:tab w:val="left" w:pos="459"/>
          <w:tab w:val="left" w:pos="460"/>
        </w:tabs>
        <w:ind w:right="893"/>
        <w:rPr>
          <w:color w:val="1E407C"/>
          <w:sz w:val="24"/>
        </w:rPr>
      </w:pPr>
      <w:r>
        <w:rPr>
          <w:color w:val="1E407C"/>
          <w:spacing w:val="-8"/>
          <w:sz w:val="24"/>
        </w:rPr>
        <w:t xml:space="preserve">You </w:t>
      </w:r>
      <w:r>
        <w:rPr>
          <w:color w:val="1E407C"/>
          <w:sz w:val="24"/>
        </w:rPr>
        <w:t>receive written approval in advance from DISSA for the duration and type of</w:t>
      </w:r>
      <w:r>
        <w:rPr>
          <w:color w:val="1E407C"/>
          <w:spacing w:val="-19"/>
          <w:sz w:val="24"/>
        </w:rPr>
        <w:t xml:space="preserve"> </w:t>
      </w:r>
      <w:r>
        <w:rPr>
          <w:color w:val="1E407C"/>
          <w:sz w:val="24"/>
        </w:rPr>
        <w:t>academic training.</w:t>
      </w:r>
    </w:p>
    <w:p w14:paraId="142D1D2E" w14:textId="77777777" w:rsidR="0093012C" w:rsidRDefault="00EF44CA">
      <w:pPr>
        <w:pStyle w:val="BodyText"/>
        <w:spacing w:line="237" w:lineRule="auto"/>
        <w:ind w:left="100" w:right="277"/>
      </w:pPr>
      <w:r>
        <w:rPr>
          <w:color w:val="1E407C"/>
        </w:rPr>
        <w:t>For ex</w:t>
      </w:r>
      <w:r>
        <w:rPr>
          <w:color w:val="1E407C"/>
        </w:rPr>
        <w:t>change, undergraduate, and master’s degree students, academic training cannot exceed the number of months of study or 18 months, whichever is less. For PhD students the limit is 36 months or the number of months of study, whichever is less. No more than 18</w:t>
      </w:r>
      <w:r>
        <w:rPr>
          <w:color w:val="1E407C"/>
        </w:rPr>
        <w:t xml:space="preserve"> months of academic training may be used prior to the completion of studies. A new form DS-2019 must be issued for each </w:t>
      </w:r>
      <w:proofErr w:type="gramStart"/>
      <w:r>
        <w:rPr>
          <w:color w:val="1E407C"/>
        </w:rPr>
        <w:t>18 month</w:t>
      </w:r>
      <w:proofErr w:type="gramEnd"/>
      <w:r>
        <w:rPr>
          <w:color w:val="1E407C"/>
        </w:rPr>
        <w:t xml:space="preserve"> period.</w:t>
      </w:r>
    </w:p>
    <w:p w14:paraId="21C52576" w14:textId="77777777" w:rsidR="0093012C" w:rsidRDefault="0093012C">
      <w:pPr>
        <w:pStyle w:val="BodyText"/>
        <w:spacing w:before="7"/>
        <w:rPr>
          <w:sz w:val="25"/>
        </w:rPr>
      </w:pPr>
    </w:p>
    <w:p w14:paraId="233AD8BD" w14:textId="77777777" w:rsidR="0093012C" w:rsidRDefault="00EF44CA">
      <w:pPr>
        <w:pStyle w:val="Heading3"/>
      </w:pPr>
      <w:r>
        <w:rPr>
          <w:color w:val="1E407C"/>
        </w:rPr>
        <w:t>Work Outside the U.S.</w:t>
      </w:r>
    </w:p>
    <w:p w14:paraId="23999F55" w14:textId="77777777" w:rsidR="0093012C" w:rsidRDefault="00EF44CA">
      <w:pPr>
        <w:pStyle w:val="BodyText"/>
        <w:spacing w:line="289" w:lineRule="exact"/>
        <w:ind w:left="100"/>
      </w:pPr>
      <w:r>
        <w:rPr>
          <w:color w:val="1E407C"/>
        </w:rPr>
        <w:t>A foreign graduate can work for an employer outside the U.S. without a U.S. work visa.</w:t>
      </w:r>
    </w:p>
    <w:p w14:paraId="57823D18" w14:textId="77777777" w:rsidR="0093012C" w:rsidRDefault="0093012C">
      <w:pPr>
        <w:pStyle w:val="BodyText"/>
        <w:spacing w:before="6"/>
        <w:rPr>
          <w:sz w:val="25"/>
        </w:rPr>
      </w:pPr>
    </w:p>
    <w:p w14:paraId="3A6EAAEB" w14:textId="77777777" w:rsidR="0093012C" w:rsidRDefault="00EF44CA">
      <w:pPr>
        <w:pStyle w:val="Heading3"/>
      </w:pPr>
      <w:r>
        <w:rPr>
          <w:color w:val="1E407C"/>
        </w:rPr>
        <w:t xml:space="preserve">Return to </w:t>
      </w:r>
      <w:proofErr w:type="gramStart"/>
      <w:r>
        <w:rPr>
          <w:color w:val="1E407C"/>
        </w:rPr>
        <w:t>School</w:t>
      </w:r>
      <w:proofErr w:type="gramEnd"/>
    </w:p>
    <w:p w14:paraId="429FD41C" w14:textId="77777777" w:rsidR="0093012C" w:rsidRDefault="00EF44CA">
      <w:pPr>
        <w:pStyle w:val="BodyText"/>
        <w:spacing w:line="289" w:lineRule="exact"/>
        <w:ind w:left="100"/>
      </w:pPr>
      <w:r>
        <w:rPr>
          <w:color w:val="1E407C"/>
        </w:rPr>
        <w:t>Many foreign graduates re-enroll in school in F-1 status if they miss the H-1B quota.</w:t>
      </w:r>
    </w:p>
    <w:p w14:paraId="08990EBE" w14:textId="77777777" w:rsidR="0093012C" w:rsidRDefault="0093012C">
      <w:pPr>
        <w:spacing w:line="289" w:lineRule="exact"/>
        <w:sectPr w:rsidR="0093012C">
          <w:pgSz w:w="12240" w:h="15840"/>
          <w:pgMar w:top="560" w:right="600" w:bottom="660" w:left="620" w:header="0" w:footer="466" w:gutter="0"/>
          <w:cols w:space="720"/>
        </w:sectPr>
      </w:pPr>
    </w:p>
    <w:p w14:paraId="72D736F5" w14:textId="77777777" w:rsidR="0093012C" w:rsidRDefault="00EF44CA">
      <w:pPr>
        <w:pStyle w:val="Heading1"/>
        <w:spacing w:line="254" w:lineRule="auto"/>
        <w:ind w:left="1832" w:right="1199" w:hanging="634"/>
      </w:pPr>
      <w:r>
        <w:rPr>
          <w:color w:val="1E407C"/>
        </w:rPr>
        <w:lastRenderedPageBreak/>
        <w:t xml:space="preserve">What to Expect in the Job and Internship Search </w:t>
      </w:r>
      <w:proofErr w:type="gramStart"/>
      <w:r>
        <w:rPr>
          <w:color w:val="1E407C"/>
        </w:rPr>
        <w:t>Process</w:t>
      </w:r>
      <w:proofErr w:type="gramEnd"/>
    </w:p>
    <w:p w14:paraId="45644E17" w14:textId="77777777" w:rsidR="0093012C" w:rsidRDefault="00EF44CA">
      <w:pPr>
        <w:pStyle w:val="Heading2"/>
        <w:spacing w:before="172"/>
      </w:pPr>
      <w:r>
        <w:rPr>
          <w:color w:val="1E407C"/>
        </w:rPr>
        <w:t>Understanding US Business Culture</w:t>
      </w:r>
    </w:p>
    <w:p w14:paraId="34149036" w14:textId="77777777" w:rsidR="0093012C" w:rsidRDefault="00EF44CA">
      <w:pPr>
        <w:pStyle w:val="ListParagraph"/>
        <w:numPr>
          <w:ilvl w:val="0"/>
          <w:numId w:val="3"/>
        </w:numPr>
        <w:tabs>
          <w:tab w:val="left" w:pos="459"/>
          <w:tab w:val="left" w:pos="460"/>
        </w:tabs>
        <w:spacing w:line="237" w:lineRule="auto"/>
        <w:ind w:right="327"/>
        <w:rPr>
          <w:color w:val="1E407C"/>
          <w:sz w:val="24"/>
        </w:rPr>
      </w:pPr>
      <w:r>
        <w:rPr>
          <w:color w:val="1E407C"/>
          <w:sz w:val="24"/>
        </w:rPr>
        <w:t>American business culture tends to be individualistic and competit</w:t>
      </w:r>
      <w:r>
        <w:rPr>
          <w:color w:val="1E407C"/>
          <w:sz w:val="24"/>
        </w:rPr>
        <w:t xml:space="preserve">ive: people are often </w:t>
      </w:r>
      <w:r>
        <w:rPr>
          <w:color w:val="1E407C"/>
          <w:spacing w:val="-3"/>
          <w:sz w:val="24"/>
        </w:rPr>
        <w:t xml:space="preserve">focused </w:t>
      </w:r>
      <w:r>
        <w:rPr>
          <w:color w:val="1E407C"/>
          <w:sz w:val="24"/>
        </w:rPr>
        <w:t xml:space="preserve">on their personal success over the success of the group they are </w:t>
      </w:r>
      <w:proofErr w:type="gramStart"/>
      <w:r>
        <w:rPr>
          <w:color w:val="1E407C"/>
          <w:sz w:val="24"/>
        </w:rPr>
        <w:t>in as a</w:t>
      </w:r>
      <w:r>
        <w:rPr>
          <w:color w:val="1E407C"/>
          <w:spacing w:val="-4"/>
          <w:sz w:val="24"/>
        </w:rPr>
        <w:t xml:space="preserve"> </w:t>
      </w:r>
      <w:r>
        <w:rPr>
          <w:color w:val="1E407C"/>
          <w:sz w:val="24"/>
        </w:rPr>
        <w:t>whole</w:t>
      </w:r>
      <w:proofErr w:type="gramEnd"/>
      <w:r>
        <w:rPr>
          <w:color w:val="1E407C"/>
          <w:sz w:val="24"/>
        </w:rPr>
        <w:t>.</w:t>
      </w:r>
    </w:p>
    <w:p w14:paraId="13ED48E1" w14:textId="77777777" w:rsidR="0093012C" w:rsidRDefault="00EF44CA">
      <w:pPr>
        <w:pStyle w:val="ListParagraph"/>
        <w:numPr>
          <w:ilvl w:val="0"/>
          <w:numId w:val="3"/>
        </w:numPr>
        <w:tabs>
          <w:tab w:val="left" w:pos="459"/>
          <w:tab w:val="left" w:pos="460"/>
        </w:tabs>
        <w:spacing w:line="289" w:lineRule="exact"/>
        <w:rPr>
          <w:color w:val="1E407C"/>
          <w:sz w:val="24"/>
        </w:rPr>
      </w:pPr>
      <w:r>
        <w:rPr>
          <w:color w:val="1E407C"/>
          <w:sz w:val="24"/>
        </w:rPr>
        <w:t>“Time is money”: projects move at a quick pace and inefficient use of time is seen as a huge</w:t>
      </w:r>
      <w:r>
        <w:rPr>
          <w:color w:val="1E407C"/>
          <w:spacing w:val="-10"/>
          <w:sz w:val="24"/>
        </w:rPr>
        <w:t xml:space="preserve"> </w:t>
      </w:r>
      <w:proofErr w:type="gramStart"/>
      <w:r>
        <w:rPr>
          <w:color w:val="1E407C"/>
          <w:sz w:val="24"/>
        </w:rPr>
        <w:t>loss</w:t>
      </w:r>
      <w:proofErr w:type="gramEnd"/>
    </w:p>
    <w:p w14:paraId="11118A60" w14:textId="77777777" w:rsidR="0093012C" w:rsidRDefault="00EF44CA">
      <w:pPr>
        <w:pStyle w:val="ListParagraph"/>
        <w:numPr>
          <w:ilvl w:val="0"/>
          <w:numId w:val="3"/>
        </w:numPr>
        <w:tabs>
          <w:tab w:val="left" w:pos="459"/>
          <w:tab w:val="left" w:pos="460"/>
        </w:tabs>
        <w:ind w:right="180"/>
        <w:rPr>
          <w:color w:val="1E407C"/>
          <w:sz w:val="24"/>
        </w:rPr>
      </w:pPr>
      <w:r>
        <w:rPr>
          <w:color w:val="1E407C"/>
          <w:sz w:val="24"/>
        </w:rPr>
        <w:t>Business professionals are often direct and asse</w:t>
      </w:r>
      <w:r>
        <w:rPr>
          <w:color w:val="1E407C"/>
          <w:sz w:val="24"/>
        </w:rPr>
        <w:t xml:space="preserve">rtive. They would rather get to the point of a </w:t>
      </w:r>
      <w:r>
        <w:rPr>
          <w:color w:val="1E407C"/>
          <w:spacing w:val="-4"/>
          <w:sz w:val="24"/>
        </w:rPr>
        <w:t xml:space="preserve">con- </w:t>
      </w:r>
      <w:r>
        <w:rPr>
          <w:color w:val="1E407C"/>
          <w:sz w:val="24"/>
        </w:rPr>
        <w:t>versation than cautiously approach a</w:t>
      </w:r>
      <w:r>
        <w:rPr>
          <w:color w:val="1E407C"/>
          <w:spacing w:val="-1"/>
          <w:sz w:val="24"/>
        </w:rPr>
        <w:t xml:space="preserve"> </w:t>
      </w:r>
      <w:r>
        <w:rPr>
          <w:color w:val="1E407C"/>
          <w:sz w:val="24"/>
        </w:rPr>
        <w:t>subject.</w:t>
      </w:r>
    </w:p>
    <w:p w14:paraId="68F645E9" w14:textId="77777777" w:rsidR="0093012C" w:rsidRDefault="00EF44CA">
      <w:pPr>
        <w:pStyle w:val="ListParagraph"/>
        <w:numPr>
          <w:ilvl w:val="0"/>
          <w:numId w:val="3"/>
        </w:numPr>
        <w:tabs>
          <w:tab w:val="left" w:pos="459"/>
          <w:tab w:val="left" w:pos="460"/>
        </w:tabs>
        <w:spacing w:line="285" w:lineRule="exact"/>
        <w:rPr>
          <w:color w:val="1E407C"/>
          <w:sz w:val="24"/>
        </w:rPr>
      </w:pPr>
      <w:r>
        <w:rPr>
          <w:color w:val="1E407C"/>
          <w:sz w:val="24"/>
        </w:rPr>
        <w:t xml:space="preserve">Being “on time” means being five minutes </w:t>
      </w:r>
      <w:r>
        <w:rPr>
          <w:color w:val="1E407C"/>
          <w:spacing w:val="-4"/>
          <w:sz w:val="24"/>
        </w:rPr>
        <w:t xml:space="preserve">early. </w:t>
      </w:r>
      <w:r>
        <w:rPr>
          <w:color w:val="1E407C"/>
          <w:sz w:val="24"/>
        </w:rPr>
        <w:t>Show up early to</w:t>
      </w:r>
      <w:r>
        <w:rPr>
          <w:color w:val="1E407C"/>
          <w:spacing w:val="4"/>
          <w:sz w:val="24"/>
        </w:rPr>
        <w:t xml:space="preserve"> </w:t>
      </w:r>
      <w:r>
        <w:rPr>
          <w:color w:val="1E407C"/>
          <w:sz w:val="24"/>
        </w:rPr>
        <w:t>everything!</w:t>
      </w:r>
    </w:p>
    <w:p w14:paraId="4AE4EEF5" w14:textId="77777777" w:rsidR="0093012C" w:rsidRDefault="00EF44CA">
      <w:pPr>
        <w:pStyle w:val="ListParagraph"/>
        <w:numPr>
          <w:ilvl w:val="0"/>
          <w:numId w:val="3"/>
        </w:numPr>
        <w:tabs>
          <w:tab w:val="left" w:pos="459"/>
          <w:tab w:val="left" w:pos="460"/>
        </w:tabs>
        <w:ind w:right="368"/>
        <w:rPr>
          <w:color w:val="1E407C"/>
          <w:sz w:val="24"/>
        </w:rPr>
      </w:pPr>
      <w:r>
        <w:rPr>
          <w:color w:val="1E407C"/>
          <w:sz w:val="24"/>
        </w:rPr>
        <w:t xml:space="preserve">Managers are </w:t>
      </w:r>
      <w:proofErr w:type="gramStart"/>
      <w:r>
        <w:rPr>
          <w:color w:val="1E407C"/>
          <w:sz w:val="24"/>
        </w:rPr>
        <w:t>action-oriented</w:t>
      </w:r>
      <w:proofErr w:type="gramEnd"/>
      <w:r>
        <w:rPr>
          <w:color w:val="1E407C"/>
          <w:sz w:val="24"/>
        </w:rPr>
        <w:t>. They want quantitative results and processes that w</w:t>
      </w:r>
      <w:r>
        <w:rPr>
          <w:color w:val="1E407C"/>
          <w:sz w:val="24"/>
        </w:rPr>
        <w:t xml:space="preserve">ill clearly </w:t>
      </w:r>
      <w:proofErr w:type="spellStart"/>
      <w:r>
        <w:rPr>
          <w:color w:val="1E407C"/>
          <w:spacing w:val="-6"/>
          <w:sz w:val="24"/>
        </w:rPr>
        <w:t>cre</w:t>
      </w:r>
      <w:proofErr w:type="spellEnd"/>
      <w:r>
        <w:rPr>
          <w:color w:val="1E407C"/>
          <w:spacing w:val="-6"/>
          <w:sz w:val="24"/>
        </w:rPr>
        <w:t xml:space="preserve">- </w:t>
      </w:r>
      <w:r>
        <w:rPr>
          <w:color w:val="1E407C"/>
          <w:sz w:val="24"/>
        </w:rPr>
        <w:t xml:space="preserve">ate a positive impact on the “bottom line” of their </w:t>
      </w:r>
      <w:r>
        <w:rPr>
          <w:color w:val="1E407C"/>
          <w:spacing w:val="-3"/>
          <w:sz w:val="24"/>
        </w:rPr>
        <w:t>company.</w:t>
      </w:r>
    </w:p>
    <w:p w14:paraId="4BB01BBF" w14:textId="77777777" w:rsidR="0093012C" w:rsidRDefault="00EF44CA">
      <w:pPr>
        <w:pStyle w:val="ListParagraph"/>
        <w:numPr>
          <w:ilvl w:val="0"/>
          <w:numId w:val="3"/>
        </w:numPr>
        <w:tabs>
          <w:tab w:val="left" w:pos="459"/>
          <w:tab w:val="left" w:pos="460"/>
        </w:tabs>
        <w:spacing w:line="237" w:lineRule="auto"/>
        <w:ind w:right="548"/>
        <w:rPr>
          <w:color w:val="1E407C"/>
          <w:sz w:val="24"/>
        </w:rPr>
      </w:pPr>
      <w:r>
        <w:rPr>
          <w:color w:val="1E407C"/>
          <w:sz w:val="24"/>
        </w:rPr>
        <w:t xml:space="preserve">Data is key in making decisions. Everything is quantified and assessed </w:t>
      </w:r>
      <w:proofErr w:type="gramStart"/>
      <w:r>
        <w:rPr>
          <w:color w:val="1E407C"/>
          <w:sz w:val="24"/>
        </w:rPr>
        <w:t>in an attempt to</w:t>
      </w:r>
      <w:proofErr w:type="gramEnd"/>
      <w:r>
        <w:rPr>
          <w:color w:val="1E407C"/>
          <w:sz w:val="24"/>
        </w:rPr>
        <w:t xml:space="preserve"> </w:t>
      </w:r>
      <w:r>
        <w:rPr>
          <w:color w:val="1E407C"/>
          <w:spacing w:val="-6"/>
          <w:sz w:val="24"/>
        </w:rPr>
        <w:t xml:space="preserve">under- </w:t>
      </w:r>
      <w:r>
        <w:rPr>
          <w:color w:val="1E407C"/>
          <w:sz w:val="24"/>
        </w:rPr>
        <w:t>stand and improve upon business activities and</w:t>
      </w:r>
      <w:r>
        <w:rPr>
          <w:color w:val="1E407C"/>
          <w:spacing w:val="-2"/>
          <w:sz w:val="24"/>
        </w:rPr>
        <w:t xml:space="preserve"> </w:t>
      </w:r>
      <w:r>
        <w:rPr>
          <w:color w:val="1E407C"/>
          <w:sz w:val="24"/>
        </w:rPr>
        <w:t>processes.</w:t>
      </w:r>
    </w:p>
    <w:p w14:paraId="3E255A0F" w14:textId="77777777" w:rsidR="0093012C" w:rsidRDefault="00EF44CA">
      <w:pPr>
        <w:pStyle w:val="ListParagraph"/>
        <w:numPr>
          <w:ilvl w:val="0"/>
          <w:numId w:val="3"/>
        </w:numPr>
        <w:tabs>
          <w:tab w:val="left" w:pos="459"/>
          <w:tab w:val="left" w:pos="460"/>
        </w:tabs>
        <w:spacing w:line="289" w:lineRule="exact"/>
        <w:rPr>
          <w:color w:val="1E407C"/>
          <w:sz w:val="24"/>
        </w:rPr>
      </w:pPr>
      <w:r>
        <w:rPr>
          <w:color w:val="1E407C"/>
          <w:sz w:val="24"/>
        </w:rPr>
        <w:t>Risk-taking is normal and often encouraged in business practices.</w:t>
      </w:r>
    </w:p>
    <w:p w14:paraId="39FCCBF7"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 xml:space="preserve">Work is important to a </w:t>
      </w:r>
      <w:r>
        <w:rPr>
          <w:color w:val="1E407C"/>
          <w:spacing w:val="-4"/>
          <w:sz w:val="24"/>
        </w:rPr>
        <w:t xml:space="preserve">person’s </w:t>
      </w:r>
      <w:r>
        <w:rPr>
          <w:color w:val="1E407C"/>
          <w:spacing w:val="-3"/>
          <w:sz w:val="24"/>
        </w:rPr>
        <w:t xml:space="preserve">identity, </w:t>
      </w:r>
      <w:r>
        <w:rPr>
          <w:color w:val="1E407C"/>
          <w:sz w:val="24"/>
        </w:rPr>
        <w:t>and hard work is greatly valued and</w:t>
      </w:r>
      <w:r>
        <w:rPr>
          <w:color w:val="1E407C"/>
          <w:spacing w:val="2"/>
          <w:sz w:val="24"/>
        </w:rPr>
        <w:t xml:space="preserve"> </w:t>
      </w:r>
      <w:r>
        <w:rPr>
          <w:color w:val="1E407C"/>
          <w:sz w:val="24"/>
        </w:rPr>
        <w:t>admired.</w:t>
      </w:r>
    </w:p>
    <w:p w14:paraId="32298664" w14:textId="77777777" w:rsidR="0093012C" w:rsidRDefault="00EF44CA">
      <w:pPr>
        <w:pStyle w:val="ListParagraph"/>
        <w:numPr>
          <w:ilvl w:val="0"/>
          <w:numId w:val="3"/>
        </w:numPr>
        <w:tabs>
          <w:tab w:val="left" w:pos="459"/>
          <w:tab w:val="left" w:pos="460"/>
        </w:tabs>
        <w:ind w:right="291"/>
        <w:rPr>
          <w:color w:val="1E407C"/>
          <w:sz w:val="24"/>
        </w:rPr>
      </w:pPr>
      <w:r>
        <w:rPr>
          <w:color w:val="1E407C"/>
          <w:sz w:val="24"/>
        </w:rPr>
        <w:t xml:space="preserve">Change is constant. Companies are always looking to improve their products to make them </w:t>
      </w:r>
      <w:r>
        <w:rPr>
          <w:color w:val="1E407C"/>
          <w:spacing w:val="-4"/>
          <w:sz w:val="24"/>
        </w:rPr>
        <w:t xml:space="preserve">bet- </w:t>
      </w:r>
      <w:proofErr w:type="spellStart"/>
      <w:r>
        <w:rPr>
          <w:color w:val="1E407C"/>
          <w:sz w:val="24"/>
        </w:rPr>
        <w:t>ter</w:t>
      </w:r>
      <w:proofErr w:type="spellEnd"/>
      <w:r>
        <w:rPr>
          <w:color w:val="1E407C"/>
          <w:sz w:val="24"/>
        </w:rPr>
        <w:t xml:space="preserve"> and to meet customers’ needs.</w:t>
      </w:r>
    </w:p>
    <w:p w14:paraId="7E1584FD" w14:textId="77777777" w:rsidR="0093012C" w:rsidRDefault="0093012C">
      <w:pPr>
        <w:pStyle w:val="BodyText"/>
        <w:spacing w:before="4"/>
        <w:rPr>
          <w:sz w:val="23"/>
        </w:rPr>
      </w:pPr>
    </w:p>
    <w:p w14:paraId="1A9BD5DF" w14:textId="77777777" w:rsidR="0093012C" w:rsidRDefault="00EF44CA">
      <w:pPr>
        <w:pStyle w:val="Heading2"/>
      </w:pPr>
      <w:r>
        <w:rPr>
          <w:color w:val="1E407C"/>
        </w:rPr>
        <w:t>Understanding the U.S. Communication Style</w:t>
      </w:r>
    </w:p>
    <w:p w14:paraId="67689E81" w14:textId="77777777" w:rsidR="0093012C" w:rsidRDefault="00EF44CA">
      <w:pPr>
        <w:pStyle w:val="ListParagraph"/>
        <w:numPr>
          <w:ilvl w:val="0"/>
          <w:numId w:val="3"/>
        </w:numPr>
        <w:tabs>
          <w:tab w:val="left" w:pos="459"/>
          <w:tab w:val="left" w:pos="460"/>
        </w:tabs>
        <w:spacing w:line="278" w:lineRule="exact"/>
        <w:rPr>
          <w:color w:val="1E407C"/>
          <w:sz w:val="24"/>
        </w:rPr>
      </w:pPr>
      <w:r>
        <w:rPr>
          <w:color w:val="1E407C"/>
          <w:sz w:val="24"/>
        </w:rPr>
        <w:t xml:space="preserve">Smile! If you </w:t>
      </w:r>
      <w:proofErr w:type="gramStart"/>
      <w:r>
        <w:rPr>
          <w:color w:val="1E407C"/>
          <w:sz w:val="24"/>
        </w:rPr>
        <w:t>don’t</w:t>
      </w:r>
      <w:proofErr w:type="gramEnd"/>
      <w:r>
        <w:rPr>
          <w:color w:val="1E407C"/>
          <w:sz w:val="24"/>
        </w:rPr>
        <w:t xml:space="preserve"> smile, you may </w:t>
      </w:r>
      <w:proofErr w:type="spellStart"/>
      <w:r>
        <w:rPr>
          <w:color w:val="1E407C"/>
          <w:sz w:val="24"/>
        </w:rPr>
        <w:t>ome</w:t>
      </w:r>
      <w:proofErr w:type="spellEnd"/>
      <w:r>
        <w:rPr>
          <w:color w:val="1E407C"/>
          <w:sz w:val="24"/>
        </w:rPr>
        <w:t xml:space="preserve"> off as unapproachable, dissatisfied, or</w:t>
      </w:r>
      <w:r>
        <w:rPr>
          <w:color w:val="1E407C"/>
          <w:spacing w:val="-7"/>
          <w:sz w:val="24"/>
        </w:rPr>
        <w:t xml:space="preserve"> </w:t>
      </w:r>
      <w:r>
        <w:rPr>
          <w:color w:val="1E407C"/>
          <w:sz w:val="24"/>
        </w:rPr>
        <w:t>unplea</w:t>
      </w:r>
      <w:r>
        <w:rPr>
          <w:color w:val="1E407C"/>
          <w:sz w:val="24"/>
        </w:rPr>
        <w:t>sant.</w:t>
      </w:r>
    </w:p>
    <w:p w14:paraId="3395BA8B"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 xml:space="preserve">Maintain at least an </w:t>
      </w:r>
      <w:r>
        <w:rPr>
          <w:color w:val="1E407C"/>
          <w:spacing w:val="-5"/>
          <w:sz w:val="24"/>
        </w:rPr>
        <w:t xml:space="preserve">arm’s </w:t>
      </w:r>
      <w:r>
        <w:rPr>
          <w:color w:val="1E407C"/>
          <w:sz w:val="24"/>
        </w:rPr>
        <w:t>length of space when you are speaking with</w:t>
      </w:r>
      <w:r>
        <w:rPr>
          <w:color w:val="1E407C"/>
          <w:spacing w:val="4"/>
          <w:sz w:val="24"/>
        </w:rPr>
        <w:t xml:space="preserve"> </w:t>
      </w:r>
      <w:r>
        <w:rPr>
          <w:color w:val="1E407C"/>
          <w:sz w:val="24"/>
        </w:rPr>
        <w:t>someone.</w:t>
      </w:r>
    </w:p>
    <w:p w14:paraId="12222DC2"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 xml:space="preserve">Shake hands when you meet someone, but </w:t>
      </w:r>
      <w:proofErr w:type="gramStart"/>
      <w:r>
        <w:rPr>
          <w:color w:val="1E407C"/>
          <w:sz w:val="24"/>
        </w:rPr>
        <w:t>don’t</w:t>
      </w:r>
      <w:proofErr w:type="gramEnd"/>
      <w:r>
        <w:rPr>
          <w:color w:val="1E407C"/>
          <w:sz w:val="24"/>
        </w:rPr>
        <w:t xml:space="preserve"> expect more physical contact beyond</w:t>
      </w:r>
      <w:r>
        <w:rPr>
          <w:color w:val="1E407C"/>
          <w:spacing w:val="-6"/>
          <w:sz w:val="24"/>
        </w:rPr>
        <w:t xml:space="preserve"> </w:t>
      </w:r>
      <w:r>
        <w:rPr>
          <w:color w:val="1E407C"/>
          <w:sz w:val="24"/>
        </w:rPr>
        <w:t>this.</w:t>
      </w:r>
    </w:p>
    <w:p w14:paraId="444214FD"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 xml:space="preserve">Eye contact is </w:t>
      </w:r>
      <w:r>
        <w:rPr>
          <w:color w:val="1E407C"/>
          <w:spacing w:val="-6"/>
          <w:sz w:val="24"/>
        </w:rPr>
        <w:t xml:space="preserve">key. </w:t>
      </w:r>
      <w:r>
        <w:rPr>
          <w:color w:val="1E407C"/>
          <w:sz w:val="24"/>
        </w:rPr>
        <w:t>Be sure to meet the eyes of the person you are talking to</w:t>
      </w:r>
      <w:r>
        <w:rPr>
          <w:color w:val="1E407C"/>
          <w:spacing w:val="4"/>
          <w:sz w:val="24"/>
        </w:rPr>
        <w:t xml:space="preserve"> </w:t>
      </w:r>
      <w:r>
        <w:rPr>
          <w:color w:val="1E407C"/>
          <w:spacing w:val="-3"/>
          <w:sz w:val="24"/>
        </w:rPr>
        <w:t>freque</w:t>
      </w:r>
      <w:r>
        <w:rPr>
          <w:color w:val="1E407C"/>
          <w:spacing w:val="-3"/>
          <w:sz w:val="24"/>
        </w:rPr>
        <w:t>ntly.</w:t>
      </w:r>
    </w:p>
    <w:p w14:paraId="362BF984" w14:textId="77777777" w:rsidR="0093012C" w:rsidRDefault="00EF44CA">
      <w:pPr>
        <w:pStyle w:val="ListParagraph"/>
        <w:numPr>
          <w:ilvl w:val="0"/>
          <w:numId w:val="3"/>
        </w:numPr>
        <w:tabs>
          <w:tab w:val="left" w:pos="459"/>
          <w:tab w:val="left" w:pos="460"/>
        </w:tabs>
        <w:spacing w:line="288" w:lineRule="exact"/>
        <w:rPr>
          <w:color w:val="1E407C"/>
          <w:sz w:val="24"/>
        </w:rPr>
      </w:pPr>
      <w:r>
        <w:rPr>
          <w:color w:val="1E407C"/>
          <w:sz w:val="24"/>
        </w:rPr>
        <w:t>Be sure to use greetings and closings when you start and end a</w:t>
      </w:r>
      <w:r>
        <w:rPr>
          <w:color w:val="1E407C"/>
          <w:spacing w:val="-3"/>
          <w:sz w:val="24"/>
        </w:rPr>
        <w:t xml:space="preserve"> </w:t>
      </w:r>
      <w:r>
        <w:rPr>
          <w:color w:val="1E407C"/>
          <w:sz w:val="24"/>
        </w:rPr>
        <w:t>conversation.</w:t>
      </w:r>
    </w:p>
    <w:p w14:paraId="500FFAFE" w14:textId="77777777" w:rsidR="0093012C" w:rsidRDefault="00EF44CA">
      <w:pPr>
        <w:pStyle w:val="ListParagraph"/>
        <w:numPr>
          <w:ilvl w:val="0"/>
          <w:numId w:val="3"/>
        </w:numPr>
        <w:tabs>
          <w:tab w:val="left" w:pos="459"/>
          <w:tab w:val="left" w:pos="460"/>
        </w:tabs>
        <w:ind w:right="384"/>
        <w:rPr>
          <w:color w:val="1E407C"/>
          <w:sz w:val="24"/>
        </w:rPr>
      </w:pPr>
      <w:r>
        <w:rPr>
          <w:color w:val="1E407C"/>
          <w:sz w:val="24"/>
        </w:rPr>
        <w:t xml:space="preserve">Address people you meet as </w:t>
      </w:r>
      <w:r>
        <w:rPr>
          <w:color w:val="1E407C"/>
          <w:spacing w:val="-8"/>
          <w:sz w:val="24"/>
        </w:rPr>
        <w:t xml:space="preserve">Mr. </w:t>
      </w:r>
      <w:r>
        <w:rPr>
          <w:color w:val="1E407C"/>
          <w:sz w:val="24"/>
        </w:rPr>
        <w:t xml:space="preserve">or Ms. (Last Name) to start, but then use the preferred name </w:t>
      </w:r>
      <w:r>
        <w:rPr>
          <w:color w:val="1E407C"/>
          <w:spacing w:val="-8"/>
          <w:sz w:val="24"/>
        </w:rPr>
        <w:t xml:space="preserve">if </w:t>
      </w:r>
      <w:r>
        <w:rPr>
          <w:color w:val="1E407C"/>
          <w:sz w:val="24"/>
        </w:rPr>
        <w:t>they tell you to.</w:t>
      </w:r>
    </w:p>
    <w:p w14:paraId="101CCB67" w14:textId="77777777" w:rsidR="0093012C" w:rsidRDefault="0093012C">
      <w:pPr>
        <w:pStyle w:val="BodyText"/>
        <w:spacing w:before="4"/>
        <w:rPr>
          <w:sz w:val="28"/>
        </w:rPr>
      </w:pPr>
    </w:p>
    <w:p w14:paraId="3BB3DBD3" w14:textId="77777777" w:rsidR="0093012C" w:rsidRDefault="00EF44CA">
      <w:pPr>
        <w:pStyle w:val="Heading2"/>
      </w:pPr>
      <w:r>
        <w:rPr>
          <w:color w:val="1E407C"/>
        </w:rPr>
        <w:t>Understanding U.S. Recruiting Practices</w:t>
      </w:r>
    </w:p>
    <w:p w14:paraId="7E050A56" w14:textId="77777777" w:rsidR="0093012C" w:rsidRDefault="00EF44CA">
      <w:pPr>
        <w:pStyle w:val="ListParagraph"/>
        <w:numPr>
          <w:ilvl w:val="0"/>
          <w:numId w:val="3"/>
        </w:numPr>
        <w:tabs>
          <w:tab w:val="left" w:pos="459"/>
          <w:tab w:val="left" w:pos="460"/>
        </w:tabs>
        <w:spacing w:line="237" w:lineRule="auto"/>
        <w:ind w:right="431"/>
        <w:rPr>
          <w:color w:val="1E407C"/>
          <w:sz w:val="24"/>
        </w:rPr>
      </w:pPr>
      <w:r>
        <w:rPr>
          <w:color w:val="1E407C"/>
          <w:sz w:val="24"/>
        </w:rPr>
        <w:t xml:space="preserve">Think of employers </w:t>
      </w:r>
      <w:r>
        <w:rPr>
          <w:color w:val="1E407C"/>
          <w:sz w:val="24"/>
        </w:rPr>
        <w:t xml:space="preserve">as ‘buyers’ and candidates as ‘sellers’: you </w:t>
      </w:r>
      <w:proofErr w:type="gramStart"/>
      <w:r>
        <w:rPr>
          <w:color w:val="1E407C"/>
          <w:sz w:val="24"/>
        </w:rPr>
        <w:t>have to</w:t>
      </w:r>
      <w:proofErr w:type="gramEnd"/>
      <w:r>
        <w:rPr>
          <w:color w:val="1E407C"/>
          <w:sz w:val="24"/>
        </w:rPr>
        <w:t xml:space="preserve"> market yourself to </w:t>
      </w:r>
      <w:r>
        <w:rPr>
          <w:color w:val="1E407C"/>
          <w:spacing w:val="-4"/>
          <w:sz w:val="24"/>
        </w:rPr>
        <w:t xml:space="preserve">stand </w:t>
      </w:r>
      <w:r>
        <w:rPr>
          <w:color w:val="1E407C"/>
          <w:sz w:val="24"/>
        </w:rPr>
        <w:t>out.</w:t>
      </w:r>
    </w:p>
    <w:p w14:paraId="226A7988" w14:textId="77777777" w:rsidR="0093012C" w:rsidRDefault="00EF44CA">
      <w:pPr>
        <w:pStyle w:val="ListParagraph"/>
        <w:numPr>
          <w:ilvl w:val="0"/>
          <w:numId w:val="3"/>
        </w:numPr>
        <w:tabs>
          <w:tab w:val="left" w:pos="459"/>
          <w:tab w:val="left" w:pos="460"/>
        </w:tabs>
        <w:spacing w:line="289" w:lineRule="exact"/>
        <w:rPr>
          <w:color w:val="1E407C"/>
          <w:sz w:val="24"/>
        </w:rPr>
      </w:pPr>
      <w:r>
        <w:rPr>
          <w:color w:val="1E407C"/>
          <w:sz w:val="24"/>
        </w:rPr>
        <w:t xml:space="preserve">Fairness, </w:t>
      </w:r>
      <w:r>
        <w:rPr>
          <w:color w:val="1E407C"/>
          <w:spacing w:val="-3"/>
          <w:sz w:val="24"/>
        </w:rPr>
        <w:t xml:space="preserve">diversity, </w:t>
      </w:r>
      <w:r>
        <w:rPr>
          <w:color w:val="1E407C"/>
          <w:sz w:val="24"/>
        </w:rPr>
        <w:t>and equal opportunity are emphasized in the recruiting</w:t>
      </w:r>
      <w:r>
        <w:rPr>
          <w:color w:val="1E407C"/>
          <w:spacing w:val="1"/>
          <w:sz w:val="24"/>
        </w:rPr>
        <w:t xml:space="preserve"> </w:t>
      </w:r>
      <w:r>
        <w:rPr>
          <w:color w:val="1E407C"/>
          <w:sz w:val="24"/>
        </w:rPr>
        <w:t>process.</w:t>
      </w:r>
    </w:p>
    <w:p w14:paraId="69C52CA6" w14:textId="77777777" w:rsidR="0093012C" w:rsidRDefault="00EF44CA">
      <w:pPr>
        <w:pStyle w:val="ListParagraph"/>
        <w:numPr>
          <w:ilvl w:val="0"/>
          <w:numId w:val="3"/>
        </w:numPr>
        <w:tabs>
          <w:tab w:val="left" w:pos="459"/>
          <w:tab w:val="left" w:pos="460"/>
        </w:tabs>
        <w:ind w:right="530"/>
        <w:rPr>
          <w:color w:val="1E407C"/>
          <w:sz w:val="24"/>
        </w:rPr>
      </w:pPr>
      <w:r>
        <w:rPr>
          <w:color w:val="1E407C"/>
          <w:sz w:val="24"/>
        </w:rPr>
        <w:t xml:space="preserve">In the beginning of the screening process, employers look for reasons NOT to hire you </w:t>
      </w:r>
      <w:r>
        <w:rPr>
          <w:color w:val="1E407C"/>
          <w:spacing w:val="-4"/>
          <w:sz w:val="24"/>
        </w:rPr>
        <w:t xml:space="preserve">before </w:t>
      </w:r>
      <w:r>
        <w:rPr>
          <w:color w:val="1E407C"/>
          <w:sz w:val="24"/>
        </w:rPr>
        <w:t>they figure out why they should hire</w:t>
      </w:r>
      <w:r>
        <w:rPr>
          <w:color w:val="1E407C"/>
          <w:spacing w:val="-1"/>
          <w:sz w:val="24"/>
        </w:rPr>
        <w:t xml:space="preserve"> </w:t>
      </w:r>
      <w:r>
        <w:rPr>
          <w:color w:val="1E407C"/>
          <w:sz w:val="24"/>
        </w:rPr>
        <w:t>you.</w:t>
      </w:r>
    </w:p>
    <w:p w14:paraId="4C4EB8C4" w14:textId="77777777" w:rsidR="0093012C" w:rsidRDefault="00EF44CA">
      <w:pPr>
        <w:pStyle w:val="ListParagraph"/>
        <w:numPr>
          <w:ilvl w:val="0"/>
          <w:numId w:val="3"/>
        </w:numPr>
        <w:tabs>
          <w:tab w:val="left" w:pos="459"/>
          <w:tab w:val="left" w:pos="460"/>
        </w:tabs>
        <w:spacing w:line="237" w:lineRule="auto"/>
        <w:ind w:right="668"/>
        <w:rPr>
          <w:color w:val="1E407C"/>
          <w:sz w:val="24"/>
        </w:rPr>
      </w:pPr>
      <w:r>
        <w:rPr>
          <w:color w:val="1E407C"/>
          <w:sz w:val="24"/>
        </w:rPr>
        <w:t xml:space="preserve">It is important to be “well-rounded” with your college experiences. Just having good </w:t>
      </w:r>
      <w:r>
        <w:rPr>
          <w:color w:val="1E407C"/>
          <w:spacing w:val="-3"/>
          <w:sz w:val="24"/>
        </w:rPr>
        <w:t xml:space="preserve">grades </w:t>
      </w:r>
      <w:r>
        <w:rPr>
          <w:color w:val="1E407C"/>
          <w:sz w:val="24"/>
        </w:rPr>
        <w:t>most likely will not be enough to get you an</w:t>
      </w:r>
      <w:r>
        <w:rPr>
          <w:color w:val="1E407C"/>
          <w:spacing w:val="-2"/>
          <w:sz w:val="24"/>
        </w:rPr>
        <w:t xml:space="preserve"> </w:t>
      </w:r>
      <w:r>
        <w:rPr>
          <w:color w:val="1E407C"/>
          <w:sz w:val="24"/>
        </w:rPr>
        <w:t>interview.</w:t>
      </w:r>
    </w:p>
    <w:p w14:paraId="03131697" w14:textId="77777777" w:rsidR="0093012C" w:rsidRDefault="00EF44CA">
      <w:pPr>
        <w:pStyle w:val="ListParagraph"/>
        <w:numPr>
          <w:ilvl w:val="0"/>
          <w:numId w:val="3"/>
        </w:numPr>
        <w:tabs>
          <w:tab w:val="left" w:pos="459"/>
          <w:tab w:val="left" w:pos="460"/>
        </w:tabs>
        <w:ind w:right="442"/>
        <w:rPr>
          <w:color w:val="1E407C"/>
          <w:sz w:val="24"/>
        </w:rPr>
      </w:pPr>
      <w:r>
        <w:rPr>
          <w:color w:val="1E407C"/>
          <w:sz w:val="24"/>
        </w:rPr>
        <w:t xml:space="preserve">Networking is key! It is a long-term process that should be personal and mutually beneficial </w:t>
      </w:r>
      <w:r>
        <w:rPr>
          <w:color w:val="1E407C"/>
          <w:spacing w:val="-6"/>
          <w:sz w:val="24"/>
        </w:rPr>
        <w:t xml:space="preserve">for </w:t>
      </w:r>
      <w:r>
        <w:rPr>
          <w:color w:val="1E407C"/>
          <w:sz w:val="24"/>
        </w:rPr>
        <w:t>you and the</w:t>
      </w:r>
      <w:r>
        <w:rPr>
          <w:color w:val="1E407C"/>
          <w:sz w:val="24"/>
        </w:rPr>
        <w:t xml:space="preserve"> other person involved.</w:t>
      </w:r>
    </w:p>
    <w:p w14:paraId="0E565B1A" w14:textId="77777777" w:rsidR="0093012C" w:rsidRDefault="00EF44CA">
      <w:pPr>
        <w:pStyle w:val="ListParagraph"/>
        <w:numPr>
          <w:ilvl w:val="0"/>
          <w:numId w:val="3"/>
        </w:numPr>
        <w:tabs>
          <w:tab w:val="left" w:pos="459"/>
          <w:tab w:val="left" w:pos="460"/>
        </w:tabs>
        <w:spacing w:line="237" w:lineRule="auto"/>
        <w:ind w:right="598"/>
        <w:rPr>
          <w:color w:val="1E407C"/>
          <w:sz w:val="24"/>
        </w:rPr>
      </w:pPr>
      <w:r>
        <w:rPr>
          <w:color w:val="1E407C"/>
          <w:sz w:val="24"/>
        </w:rPr>
        <w:t xml:space="preserve">Interviews are an important tool for recruiters to assess your level of interest, enthusiasm, </w:t>
      </w:r>
      <w:r>
        <w:rPr>
          <w:color w:val="1E407C"/>
          <w:spacing w:val="-5"/>
          <w:sz w:val="24"/>
        </w:rPr>
        <w:t xml:space="preserve">and </w:t>
      </w:r>
      <w:r>
        <w:rPr>
          <w:color w:val="1E407C"/>
          <w:sz w:val="24"/>
        </w:rPr>
        <w:t>confidence.</w:t>
      </w:r>
    </w:p>
    <w:p w14:paraId="21F1A96D" w14:textId="77777777" w:rsidR="0093012C" w:rsidRDefault="00EF44CA">
      <w:pPr>
        <w:pStyle w:val="ListParagraph"/>
        <w:numPr>
          <w:ilvl w:val="0"/>
          <w:numId w:val="3"/>
        </w:numPr>
        <w:tabs>
          <w:tab w:val="left" w:pos="459"/>
          <w:tab w:val="left" w:pos="460"/>
        </w:tabs>
        <w:spacing w:line="289" w:lineRule="exact"/>
        <w:rPr>
          <w:color w:val="1E407C"/>
          <w:sz w:val="24"/>
        </w:rPr>
      </w:pPr>
      <w:r>
        <w:rPr>
          <w:color w:val="1E407C"/>
          <w:sz w:val="24"/>
        </w:rPr>
        <w:t>Stick to small talk. Avoid controversial topics such as politics and</w:t>
      </w:r>
      <w:r>
        <w:rPr>
          <w:color w:val="1E407C"/>
          <w:spacing w:val="-4"/>
          <w:sz w:val="24"/>
        </w:rPr>
        <w:t xml:space="preserve"> </w:t>
      </w:r>
      <w:r>
        <w:rPr>
          <w:color w:val="1E407C"/>
          <w:sz w:val="24"/>
        </w:rPr>
        <w:t>religion.</w:t>
      </w:r>
    </w:p>
    <w:p w14:paraId="4EFD6ED2" w14:textId="77777777" w:rsidR="0093012C" w:rsidRDefault="00EF44CA">
      <w:pPr>
        <w:pStyle w:val="ListParagraph"/>
        <w:numPr>
          <w:ilvl w:val="0"/>
          <w:numId w:val="3"/>
        </w:numPr>
        <w:tabs>
          <w:tab w:val="left" w:pos="459"/>
          <w:tab w:val="left" w:pos="460"/>
        </w:tabs>
        <w:ind w:right="1221"/>
        <w:rPr>
          <w:color w:val="1E407C"/>
          <w:sz w:val="24"/>
        </w:rPr>
      </w:pPr>
      <w:r>
        <w:rPr>
          <w:color w:val="1E407C"/>
          <w:sz w:val="24"/>
        </w:rPr>
        <w:t>Be prepared to explain the skills you gaine</w:t>
      </w:r>
      <w:r>
        <w:rPr>
          <w:color w:val="1E407C"/>
          <w:sz w:val="24"/>
        </w:rPr>
        <w:t>d through your international</w:t>
      </w:r>
      <w:r>
        <w:rPr>
          <w:color w:val="1E407C"/>
          <w:spacing w:val="-25"/>
          <w:sz w:val="24"/>
        </w:rPr>
        <w:t xml:space="preserve"> </w:t>
      </w:r>
      <w:r>
        <w:rPr>
          <w:color w:val="1E407C"/>
          <w:sz w:val="24"/>
        </w:rPr>
        <w:t xml:space="preserve">work/leadership experience since most recruiters will be </w:t>
      </w:r>
      <w:r>
        <w:rPr>
          <w:color w:val="1E407C"/>
          <w:spacing w:val="-3"/>
          <w:sz w:val="24"/>
        </w:rPr>
        <w:t>unfamiliar.</w:t>
      </w:r>
    </w:p>
    <w:p w14:paraId="6B915F47" w14:textId="77777777" w:rsidR="0093012C" w:rsidRDefault="00EF44CA">
      <w:pPr>
        <w:pStyle w:val="ListParagraph"/>
        <w:numPr>
          <w:ilvl w:val="0"/>
          <w:numId w:val="3"/>
        </w:numPr>
        <w:tabs>
          <w:tab w:val="left" w:pos="459"/>
          <w:tab w:val="left" w:pos="460"/>
        </w:tabs>
        <w:spacing w:line="237" w:lineRule="auto"/>
        <w:ind w:right="258"/>
        <w:rPr>
          <w:color w:val="1E407C"/>
          <w:sz w:val="24"/>
        </w:rPr>
      </w:pPr>
      <w:r>
        <w:rPr>
          <w:color w:val="1E407C"/>
          <w:sz w:val="24"/>
        </w:rPr>
        <w:t xml:space="preserve">While it is important to look for a job that you qualify for as an international applicant, be sure </w:t>
      </w:r>
      <w:r>
        <w:rPr>
          <w:color w:val="1E407C"/>
          <w:spacing w:val="-8"/>
          <w:sz w:val="24"/>
        </w:rPr>
        <w:t xml:space="preserve">to </w:t>
      </w:r>
      <w:r>
        <w:rPr>
          <w:color w:val="1E407C"/>
          <w:sz w:val="24"/>
        </w:rPr>
        <w:t>consider the job itself and not just the fact that they</w:t>
      </w:r>
      <w:r>
        <w:rPr>
          <w:color w:val="1E407C"/>
          <w:sz w:val="24"/>
        </w:rPr>
        <w:t xml:space="preserve"> can provide you a visa in your</w:t>
      </w:r>
      <w:r>
        <w:rPr>
          <w:color w:val="1E407C"/>
          <w:spacing w:val="-4"/>
          <w:sz w:val="24"/>
        </w:rPr>
        <w:t xml:space="preserve"> </w:t>
      </w:r>
      <w:r>
        <w:rPr>
          <w:color w:val="1E407C"/>
          <w:sz w:val="24"/>
        </w:rPr>
        <w:t>decision.</w:t>
      </w:r>
    </w:p>
    <w:p w14:paraId="430123B3" w14:textId="77777777" w:rsidR="0093012C" w:rsidRDefault="0093012C">
      <w:pPr>
        <w:spacing w:line="237" w:lineRule="auto"/>
        <w:rPr>
          <w:sz w:val="24"/>
        </w:rPr>
        <w:sectPr w:rsidR="0093012C">
          <w:pgSz w:w="12240" w:h="15840"/>
          <w:pgMar w:top="500" w:right="600" w:bottom="640" w:left="620" w:header="0" w:footer="440" w:gutter="0"/>
          <w:cols w:space="720"/>
        </w:sectPr>
      </w:pPr>
    </w:p>
    <w:p w14:paraId="1DC35C14" w14:textId="77777777" w:rsidR="0093012C" w:rsidRDefault="00EF44CA">
      <w:pPr>
        <w:pStyle w:val="Heading1"/>
        <w:ind w:left="547"/>
      </w:pPr>
      <w:r>
        <w:rPr>
          <w:color w:val="1E407C"/>
        </w:rPr>
        <w:lastRenderedPageBreak/>
        <w:t>International Student Hiring Data*</w:t>
      </w:r>
    </w:p>
    <w:p w14:paraId="6AB01AC5" w14:textId="77777777" w:rsidR="0093012C" w:rsidRDefault="0093012C">
      <w:pPr>
        <w:pStyle w:val="BodyText"/>
        <w:spacing w:before="10" w:after="1"/>
        <w:rPr>
          <w:rFonts w:ascii="Serifa Std 55 Roman"/>
          <w:sz w:val="25"/>
        </w:rPr>
      </w:pPr>
    </w:p>
    <w:tbl>
      <w:tblPr>
        <w:tblW w:w="0" w:type="auto"/>
        <w:tblInd w:w="120" w:type="dxa"/>
        <w:tblBorders>
          <w:top w:val="single" w:sz="8" w:space="0" w:color="1E407C"/>
          <w:left w:val="single" w:sz="8" w:space="0" w:color="1E407C"/>
          <w:bottom w:val="single" w:sz="8" w:space="0" w:color="1E407C"/>
          <w:right w:val="single" w:sz="8" w:space="0" w:color="1E407C"/>
          <w:insideH w:val="single" w:sz="8" w:space="0" w:color="1E407C"/>
          <w:insideV w:val="single" w:sz="8" w:space="0" w:color="1E407C"/>
        </w:tblBorders>
        <w:tblLayout w:type="fixed"/>
        <w:tblCellMar>
          <w:left w:w="0" w:type="dxa"/>
          <w:right w:w="0" w:type="dxa"/>
        </w:tblCellMar>
        <w:tblLook w:val="01E0" w:firstRow="1" w:lastRow="1" w:firstColumn="1" w:lastColumn="1" w:noHBand="0" w:noVBand="0"/>
      </w:tblPr>
      <w:tblGrid>
        <w:gridCol w:w="3878"/>
        <w:gridCol w:w="4982"/>
        <w:gridCol w:w="1804"/>
      </w:tblGrid>
      <w:tr w:rsidR="0093012C" w14:paraId="71FD09D8" w14:textId="77777777">
        <w:trPr>
          <w:trHeight w:val="326"/>
        </w:trPr>
        <w:tc>
          <w:tcPr>
            <w:tcW w:w="10664" w:type="dxa"/>
            <w:gridSpan w:val="3"/>
            <w:tcBorders>
              <w:top w:val="nil"/>
              <w:left w:val="nil"/>
              <w:bottom w:val="nil"/>
              <w:right w:val="nil"/>
            </w:tcBorders>
            <w:shd w:val="clear" w:color="auto" w:fill="1E407C"/>
          </w:tcPr>
          <w:p w14:paraId="00FFD78E" w14:textId="77777777" w:rsidR="0093012C" w:rsidRDefault="00EF44CA">
            <w:pPr>
              <w:pStyle w:val="TableParagraph"/>
              <w:spacing w:before="35" w:line="240" w:lineRule="auto"/>
              <w:ind w:left="800"/>
              <w:rPr>
                <w:rFonts w:ascii="Serifa Std 55 Roman"/>
                <w:sz w:val="24"/>
              </w:rPr>
            </w:pPr>
            <w:r>
              <w:rPr>
                <w:rFonts w:ascii="Serifa Std 55 Roman"/>
                <w:color w:val="FFFFFF"/>
                <w:sz w:val="24"/>
              </w:rPr>
              <w:t>Companies That Hired International Students for a Full-time Position: 2015-2017</w:t>
            </w:r>
          </w:p>
        </w:tc>
      </w:tr>
      <w:tr w:rsidR="0093012C" w14:paraId="5A0CBDAA" w14:textId="77777777">
        <w:trPr>
          <w:trHeight w:val="281"/>
        </w:trPr>
        <w:tc>
          <w:tcPr>
            <w:tcW w:w="3878" w:type="dxa"/>
          </w:tcPr>
          <w:p w14:paraId="136FAA92" w14:textId="77777777" w:rsidR="0093012C" w:rsidRDefault="00EF44CA">
            <w:pPr>
              <w:pStyle w:val="TableParagraph"/>
              <w:spacing w:before="27" w:line="234" w:lineRule="exact"/>
              <w:ind w:left="1487" w:right="1467"/>
              <w:jc w:val="center"/>
              <w:rPr>
                <w:sz w:val="20"/>
              </w:rPr>
            </w:pPr>
            <w:r>
              <w:rPr>
                <w:color w:val="1E407C"/>
                <w:sz w:val="20"/>
              </w:rPr>
              <w:t>Company</w:t>
            </w:r>
          </w:p>
        </w:tc>
        <w:tc>
          <w:tcPr>
            <w:tcW w:w="4982" w:type="dxa"/>
          </w:tcPr>
          <w:p w14:paraId="3DEF4EDF" w14:textId="77777777" w:rsidR="0093012C" w:rsidRDefault="00EF44CA">
            <w:pPr>
              <w:pStyle w:val="TableParagraph"/>
              <w:spacing w:before="27" w:line="234" w:lineRule="exact"/>
              <w:ind w:left="1939" w:right="1919"/>
              <w:jc w:val="center"/>
              <w:rPr>
                <w:sz w:val="20"/>
              </w:rPr>
            </w:pPr>
            <w:r>
              <w:rPr>
                <w:color w:val="1E407C"/>
                <w:sz w:val="20"/>
              </w:rPr>
              <w:t>Major Hired</w:t>
            </w:r>
          </w:p>
        </w:tc>
        <w:tc>
          <w:tcPr>
            <w:tcW w:w="1804" w:type="dxa"/>
          </w:tcPr>
          <w:p w14:paraId="20B1A4D2" w14:textId="77777777" w:rsidR="0093012C" w:rsidRDefault="00EF44CA">
            <w:pPr>
              <w:pStyle w:val="TableParagraph"/>
              <w:spacing w:before="27" w:line="234" w:lineRule="exact"/>
              <w:ind w:left="521"/>
              <w:rPr>
                <w:sz w:val="20"/>
              </w:rPr>
            </w:pPr>
            <w:r>
              <w:rPr>
                <w:color w:val="1E407C"/>
                <w:sz w:val="20"/>
              </w:rPr>
              <w:t>Location</w:t>
            </w:r>
          </w:p>
        </w:tc>
      </w:tr>
      <w:tr w:rsidR="0093012C" w14:paraId="46CD2B62" w14:textId="77777777">
        <w:trPr>
          <w:trHeight w:val="276"/>
        </w:trPr>
        <w:tc>
          <w:tcPr>
            <w:tcW w:w="3878" w:type="dxa"/>
          </w:tcPr>
          <w:p w14:paraId="35D5177F" w14:textId="77777777" w:rsidR="0093012C" w:rsidRDefault="00EF44CA">
            <w:pPr>
              <w:pStyle w:val="TableParagraph"/>
              <w:spacing w:before="40" w:line="216" w:lineRule="exact"/>
              <w:rPr>
                <w:sz w:val="18"/>
              </w:rPr>
            </w:pPr>
            <w:proofErr w:type="spellStart"/>
            <w:r>
              <w:rPr>
                <w:color w:val="1E407C"/>
                <w:sz w:val="18"/>
              </w:rPr>
              <w:t>Aishi</w:t>
            </w:r>
            <w:proofErr w:type="spellEnd"/>
            <w:r>
              <w:rPr>
                <w:color w:val="1E407C"/>
                <w:sz w:val="18"/>
              </w:rPr>
              <w:t xml:space="preserve"> Finance (2016)</w:t>
            </w:r>
          </w:p>
        </w:tc>
        <w:tc>
          <w:tcPr>
            <w:tcW w:w="4982" w:type="dxa"/>
          </w:tcPr>
          <w:p w14:paraId="4AF33CD3" w14:textId="77777777" w:rsidR="0093012C" w:rsidRDefault="00EF44CA">
            <w:pPr>
              <w:pStyle w:val="TableParagraph"/>
              <w:spacing w:before="40" w:line="216" w:lineRule="exact"/>
              <w:ind w:left="79"/>
              <w:rPr>
                <w:sz w:val="18"/>
              </w:rPr>
            </w:pPr>
            <w:r>
              <w:rPr>
                <w:color w:val="1E407C"/>
                <w:sz w:val="18"/>
              </w:rPr>
              <w:t>Accounting</w:t>
            </w:r>
          </w:p>
        </w:tc>
        <w:tc>
          <w:tcPr>
            <w:tcW w:w="1804" w:type="dxa"/>
          </w:tcPr>
          <w:p w14:paraId="707154C0" w14:textId="77777777" w:rsidR="0093012C" w:rsidRDefault="00EF44CA">
            <w:pPr>
              <w:pStyle w:val="TableParagraph"/>
              <w:spacing w:before="40" w:line="216" w:lineRule="exact"/>
              <w:rPr>
                <w:sz w:val="18"/>
              </w:rPr>
            </w:pPr>
            <w:r>
              <w:rPr>
                <w:color w:val="1E407C"/>
                <w:sz w:val="18"/>
              </w:rPr>
              <w:t>China</w:t>
            </w:r>
          </w:p>
        </w:tc>
      </w:tr>
      <w:tr w:rsidR="0093012C" w14:paraId="1223EC8E" w14:textId="77777777">
        <w:trPr>
          <w:trHeight w:val="276"/>
        </w:trPr>
        <w:tc>
          <w:tcPr>
            <w:tcW w:w="3878" w:type="dxa"/>
          </w:tcPr>
          <w:p w14:paraId="48061C27" w14:textId="77777777" w:rsidR="0093012C" w:rsidRDefault="00EF44CA">
            <w:pPr>
              <w:pStyle w:val="TableParagraph"/>
              <w:spacing w:before="40" w:line="216" w:lineRule="exact"/>
              <w:rPr>
                <w:sz w:val="18"/>
              </w:rPr>
            </w:pPr>
            <w:proofErr w:type="spellStart"/>
            <w:r>
              <w:rPr>
                <w:color w:val="1E407C"/>
                <w:sz w:val="18"/>
              </w:rPr>
              <w:t>Pin’an</w:t>
            </w:r>
            <w:proofErr w:type="spellEnd"/>
            <w:r>
              <w:rPr>
                <w:color w:val="1E407C"/>
                <w:sz w:val="18"/>
              </w:rPr>
              <w:t xml:space="preserve"> Insurance Co. (2015)</w:t>
            </w:r>
          </w:p>
        </w:tc>
        <w:tc>
          <w:tcPr>
            <w:tcW w:w="4982" w:type="dxa"/>
          </w:tcPr>
          <w:p w14:paraId="2D72DDEF" w14:textId="77777777" w:rsidR="0093012C" w:rsidRDefault="00EF44CA">
            <w:pPr>
              <w:pStyle w:val="TableParagraph"/>
              <w:spacing w:before="40" w:line="216" w:lineRule="exact"/>
              <w:ind w:left="79"/>
              <w:rPr>
                <w:sz w:val="18"/>
              </w:rPr>
            </w:pPr>
            <w:r>
              <w:rPr>
                <w:color w:val="1E407C"/>
                <w:sz w:val="18"/>
              </w:rPr>
              <w:t>Risk Management</w:t>
            </w:r>
          </w:p>
        </w:tc>
        <w:tc>
          <w:tcPr>
            <w:tcW w:w="1804" w:type="dxa"/>
          </w:tcPr>
          <w:p w14:paraId="2AB8E488" w14:textId="77777777" w:rsidR="0093012C" w:rsidRDefault="00EF44CA">
            <w:pPr>
              <w:pStyle w:val="TableParagraph"/>
              <w:spacing w:before="40" w:line="216" w:lineRule="exact"/>
              <w:rPr>
                <w:sz w:val="18"/>
              </w:rPr>
            </w:pPr>
            <w:r>
              <w:rPr>
                <w:color w:val="1E407C"/>
                <w:sz w:val="18"/>
              </w:rPr>
              <w:t>China</w:t>
            </w:r>
          </w:p>
        </w:tc>
      </w:tr>
      <w:tr w:rsidR="0093012C" w14:paraId="64619649" w14:textId="77777777">
        <w:trPr>
          <w:trHeight w:val="276"/>
        </w:trPr>
        <w:tc>
          <w:tcPr>
            <w:tcW w:w="3878" w:type="dxa"/>
          </w:tcPr>
          <w:p w14:paraId="0736D171" w14:textId="77777777" w:rsidR="0093012C" w:rsidRDefault="00EF44CA">
            <w:pPr>
              <w:pStyle w:val="TableParagraph"/>
              <w:spacing w:before="40" w:line="216" w:lineRule="exact"/>
              <w:rPr>
                <w:sz w:val="18"/>
              </w:rPr>
            </w:pPr>
            <w:r>
              <w:rPr>
                <w:color w:val="1E407C"/>
                <w:sz w:val="18"/>
              </w:rPr>
              <w:t>JWT Worldwide (2017)</w:t>
            </w:r>
          </w:p>
        </w:tc>
        <w:tc>
          <w:tcPr>
            <w:tcW w:w="4982" w:type="dxa"/>
          </w:tcPr>
          <w:p w14:paraId="5D0D84F6" w14:textId="77777777" w:rsidR="0093012C" w:rsidRDefault="00EF44CA">
            <w:pPr>
              <w:pStyle w:val="TableParagraph"/>
              <w:spacing w:before="40" w:line="216" w:lineRule="exact"/>
              <w:ind w:left="79"/>
              <w:rPr>
                <w:sz w:val="18"/>
              </w:rPr>
            </w:pPr>
            <w:r>
              <w:rPr>
                <w:color w:val="1E407C"/>
                <w:sz w:val="18"/>
              </w:rPr>
              <w:t>Marketing</w:t>
            </w:r>
          </w:p>
        </w:tc>
        <w:tc>
          <w:tcPr>
            <w:tcW w:w="1804" w:type="dxa"/>
          </w:tcPr>
          <w:p w14:paraId="6AB2B1F3" w14:textId="77777777" w:rsidR="0093012C" w:rsidRDefault="00EF44CA">
            <w:pPr>
              <w:pStyle w:val="TableParagraph"/>
              <w:spacing w:before="40" w:line="216" w:lineRule="exact"/>
              <w:rPr>
                <w:sz w:val="18"/>
              </w:rPr>
            </w:pPr>
            <w:r>
              <w:rPr>
                <w:color w:val="1E407C"/>
                <w:sz w:val="18"/>
              </w:rPr>
              <w:t>Ecuador</w:t>
            </w:r>
          </w:p>
        </w:tc>
      </w:tr>
      <w:tr w:rsidR="0093012C" w14:paraId="2178E6A7" w14:textId="77777777">
        <w:trPr>
          <w:trHeight w:val="276"/>
        </w:trPr>
        <w:tc>
          <w:tcPr>
            <w:tcW w:w="3878" w:type="dxa"/>
          </w:tcPr>
          <w:p w14:paraId="0ECF54A6" w14:textId="77777777" w:rsidR="0093012C" w:rsidRDefault="00EF44CA">
            <w:pPr>
              <w:pStyle w:val="TableParagraph"/>
              <w:spacing w:before="40" w:line="216" w:lineRule="exact"/>
              <w:rPr>
                <w:sz w:val="18"/>
              </w:rPr>
            </w:pPr>
            <w:proofErr w:type="spellStart"/>
            <w:r>
              <w:rPr>
                <w:color w:val="1E407C"/>
                <w:sz w:val="18"/>
              </w:rPr>
              <w:t>Quadrum</w:t>
            </w:r>
            <w:proofErr w:type="spellEnd"/>
            <w:r>
              <w:rPr>
                <w:color w:val="1E407C"/>
                <w:sz w:val="18"/>
              </w:rPr>
              <w:t xml:space="preserve"> Solutions (2015)</w:t>
            </w:r>
          </w:p>
        </w:tc>
        <w:tc>
          <w:tcPr>
            <w:tcW w:w="4982" w:type="dxa"/>
          </w:tcPr>
          <w:p w14:paraId="42EF2DE2" w14:textId="77777777" w:rsidR="0093012C" w:rsidRDefault="00EF44CA">
            <w:pPr>
              <w:pStyle w:val="TableParagraph"/>
              <w:spacing w:before="40" w:line="216" w:lineRule="exact"/>
              <w:ind w:left="79"/>
              <w:rPr>
                <w:sz w:val="18"/>
              </w:rPr>
            </w:pPr>
            <w:r>
              <w:rPr>
                <w:color w:val="1E407C"/>
                <w:sz w:val="18"/>
              </w:rPr>
              <w:t>Marketing</w:t>
            </w:r>
          </w:p>
        </w:tc>
        <w:tc>
          <w:tcPr>
            <w:tcW w:w="1804" w:type="dxa"/>
          </w:tcPr>
          <w:p w14:paraId="6CC01F2D" w14:textId="77777777" w:rsidR="0093012C" w:rsidRDefault="00EF44CA">
            <w:pPr>
              <w:pStyle w:val="TableParagraph"/>
              <w:spacing w:before="40" w:line="216" w:lineRule="exact"/>
              <w:rPr>
                <w:sz w:val="18"/>
              </w:rPr>
            </w:pPr>
            <w:r>
              <w:rPr>
                <w:color w:val="1E407C"/>
                <w:sz w:val="18"/>
              </w:rPr>
              <w:t>India</w:t>
            </w:r>
          </w:p>
        </w:tc>
      </w:tr>
      <w:tr w:rsidR="0093012C" w14:paraId="08504858" w14:textId="77777777">
        <w:trPr>
          <w:trHeight w:val="276"/>
        </w:trPr>
        <w:tc>
          <w:tcPr>
            <w:tcW w:w="3878" w:type="dxa"/>
          </w:tcPr>
          <w:p w14:paraId="36355E53" w14:textId="77777777" w:rsidR="0093012C" w:rsidRDefault="00EF44CA">
            <w:pPr>
              <w:pStyle w:val="TableParagraph"/>
              <w:spacing w:before="40" w:line="216" w:lineRule="exact"/>
              <w:rPr>
                <w:sz w:val="18"/>
              </w:rPr>
            </w:pPr>
            <w:r>
              <w:rPr>
                <w:color w:val="1E407C"/>
                <w:sz w:val="18"/>
              </w:rPr>
              <w:t>Lazard Asset Management (2017)</w:t>
            </w:r>
          </w:p>
        </w:tc>
        <w:tc>
          <w:tcPr>
            <w:tcW w:w="4982" w:type="dxa"/>
          </w:tcPr>
          <w:p w14:paraId="38705ED5" w14:textId="77777777" w:rsidR="0093012C" w:rsidRDefault="00EF44CA">
            <w:pPr>
              <w:pStyle w:val="TableParagraph"/>
              <w:spacing w:before="40" w:line="216" w:lineRule="exact"/>
              <w:ind w:left="79"/>
              <w:rPr>
                <w:sz w:val="18"/>
              </w:rPr>
            </w:pPr>
            <w:r>
              <w:rPr>
                <w:color w:val="1E407C"/>
                <w:sz w:val="18"/>
              </w:rPr>
              <w:t>Accounting</w:t>
            </w:r>
          </w:p>
        </w:tc>
        <w:tc>
          <w:tcPr>
            <w:tcW w:w="1804" w:type="dxa"/>
          </w:tcPr>
          <w:p w14:paraId="49F2F290" w14:textId="77777777" w:rsidR="0093012C" w:rsidRDefault="00EF44CA">
            <w:pPr>
              <w:pStyle w:val="TableParagraph"/>
              <w:spacing w:before="40" w:line="216" w:lineRule="exact"/>
              <w:rPr>
                <w:sz w:val="18"/>
              </w:rPr>
            </w:pPr>
            <w:r>
              <w:rPr>
                <w:color w:val="1E407C"/>
                <w:sz w:val="18"/>
              </w:rPr>
              <w:t>Japan</w:t>
            </w:r>
          </w:p>
        </w:tc>
      </w:tr>
      <w:tr w:rsidR="0093012C" w14:paraId="073274AF" w14:textId="77777777">
        <w:trPr>
          <w:trHeight w:val="276"/>
        </w:trPr>
        <w:tc>
          <w:tcPr>
            <w:tcW w:w="3878" w:type="dxa"/>
          </w:tcPr>
          <w:p w14:paraId="0AF41D22" w14:textId="77777777" w:rsidR="0093012C" w:rsidRDefault="00EF44CA">
            <w:pPr>
              <w:pStyle w:val="TableParagraph"/>
              <w:spacing w:before="40"/>
              <w:rPr>
                <w:sz w:val="18"/>
              </w:rPr>
            </w:pPr>
            <w:r>
              <w:rPr>
                <w:color w:val="1E407C"/>
                <w:sz w:val="18"/>
              </w:rPr>
              <w:t>C.J. Miller, LLC. (2015)</w:t>
            </w:r>
          </w:p>
        </w:tc>
        <w:tc>
          <w:tcPr>
            <w:tcW w:w="4982" w:type="dxa"/>
          </w:tcPr>
          <w:p w14:paraId="520E4790" w14:textId="77777777" w:rsidR="0093012C" w:rsidRDefault="00EF44CA">
            <w:pPr>
              <w:pStyle w:val="TableParagraph"/>
              <w:spacing w:before="40"/>
              <w:ind w:left="79"/>
              <w:rPr>
                <w:sz w:val="18"/>
              </w:rPr>
            </w:pPr>
            <w:r>
              <w:rPr>
                <w:color w:val="1E407C"/>
                <w:sz w:val="18"/>
              </w:rPr>
              <w:t>Marketing</w:t>
            </w:r>
          </w:p>
        </w:tc>
        <w:tc>
          <w:tcPr>
            <w:tcW w:w="1804" w:type="dxa"/>
          </w:tcPr>
          <w:p w14:paraId="08DC5195" w14:textId="77777777" w:rsidR="0093012C" w:rsidRDefault="00EF44CA">
            <w:pPr>
              <w:pStyle w:val="TableParagraph"/>
              <w:spacing w:before="40"/>
              <w:rPr>
                <w:sz w:val="18"/>
              </w:rPr>
            </w:pPr>
            <w:r>
              <w:rPr>
                <w:color w:val="1E407C"/>
                <w:sz w:val="18"/>
              </w:rPr>
              <w:t>Korea</w:t>
            </w:r>
          </w:p>
        </w:tc>
      </w:tr>
      <w:tr w:rsidR="0093012C" w14:paraId="3CF0B59C" w14:textId="77777777">
        <w:trPr>
          <w:trHeight w:val="276"/>
        </w:trPr>
        <w:tc>
          <w:tcPr>
            <w:tcW w:w="3878" w:type="dxa"/>
          </w:tcPr>
          <w:p w14:paraId="35B30FDA" w14:textId="77777777" w:rsidR="0093012C" w:rsidRDefault="00EF44CA">
            <w:pPr>
              <w:pStyle w:val="TableParagraph"/>
              <w:spacing w:before="40"/>
              <w:rPr>
                <w:sz w:val="18"/>
              </w:rPr>
            </w:pPr>
            <w:proofErr w:type="spellStart"/>
            <w:r>
              <w:rPr>
                <w:color w:val="1E407C"/>
                <w:sz w:val="18"/>
              </w:rPr>
              <w:t>Khazanah</w:t>
            </w:r>
            <w:proofErr w:type="spellEnd"/>
            <w:r>
              <w:rPr>
                <w:color w:val="1E407C"/>
                <w:sz w:val="18"/>
              </w:rPr>
              <w:t xml:space="preserve"> Nasional (2017)</w:t>
            </w:r>
          </w:p>
        </w:tc>
        <w:tc>
          <w:tcPr>
            <w:tcW w:w="4982" w:type="dxa"/>
          </w:tcPr>
          <w:p w14:paraId="3173F377" w14:textId="77777777" w:rsidR="0093012C" w:rsidRDefault="00EF44CA">
            <w:pPr>
              <w:pStyle w:val="TableParagraph"/>
              <w:spacing w:before="40"/>
              <w:ind w:left="79"/>
              <w:rPr>
                <w:sz w:val="18"/>
              </w:rPr>
            </w:pPr>
            <w:r>
              <w:rPr>
                <w:color w:val="1E407C"/>
                <w:sz w:val="18"/>
              </w:rPr>
              <w:t>Finance</w:t>
            </w:r>
          </w:p>
        </w:tc>
        <w:tc>
          <w:tcPr>
            <w:tcW w:w="1804" w:type="dxa"/>
          </w:tcPr>
          <w:p w14:paraId="484FEAD4" w14:textId="77777777" w:rsidR="0093012C" w:rsidRDefault="00EF44CA">
            <w:pPr>
              <w:pStyle w:val="TableParagraph"/>
              <w:spacing w:before="40"/>
              <w:rPr>
                <w:sz w:val="18"/>
              </w:rPr>
            </w:pPr>
            <w:r>
              <w:rPr>
                <w:color w:val="1E407C"/>
                <w:sz w:val="18"/>
              </w:rPr>
              <w:t>Malaysia</w:t>
            </w:r>
          </w:p>
        </w:tc>
      </w:tr>
      <w:tr w:rsidR="0093012C" w14:paraId="6E6E8784" w14:textId="77777777">
        <w:trPr>
          <w:trHeight w:val="276"/>
        </w:trPr>
        <w:tc>
          <w:tcPr>
            <w:tcW w:w="3878" w:type="dxa"/>
          </w:tcPr>
          <w:p w14:paraId="7973FF67" w14:textId="77777777" w:rsidR="0093012C" w:rsidRDefault="00EF44CA">
            <w:pPr>
              <w:pStyle w:val="TableParagraph"/>
              <w:spacing w:before="40"/>
              <w:rPr>
                <w:sz w:val="18"/>
              </w:rPr>
            </w:pPr>
            <w:proofErr w:type="spellStart"/>
            <w:r>
              <w:rPr>
                <w:color w:val="1E407C"/>
                <w:sz w:val="18"/>
              </w:rPr>
              <w:t>Dicarina</w:t>
            </w:r>
            <w:proofErr w:type="spellEnd"/>
            <w:r>
              <w:rPr>
                <w:color w:val="1E407C"/>
                <w:sz w:val="18"/>
              </w:rPr>
              <w:t xml:space="preserve"> (2017)</w:t>
            </w:r>
          </w:p>
        </w:tc>
        <w:tc>
          <w:tcPr>
            <w:tcW w:w="4982" w:type="dxa"/>
          </w:tcPr>
          <w:p w14:paraId="721A1B89" w14:textId="77777777" w:rsidR="0093012C" w:rsidRDefault="00EF44CA">
            <w:pPr>
              <w:pStyle w:val="TableParagraph"/>
              <w:spacing w:before="40"/>
              <w:ind w:left="79"/>
              <w:rPr>
                <w:sz w:val="18"/>
              </w:rPr>
            </w:pPr>
            <w:r>
              <w:rPr>
                <w:color w:val="1E407C"/>
                <w:sz w:val="18"/>
              </w:rPr>
              <w:t>Supply Chain &amp; Information Systems</w:t>
            </w:r>
          </w:p>
        </w:tc>
        <w:tc>
          <w:tcPr>
            <w:tcW w:w="1804" w:type="dxa"/>
          </w:tcPr>
          <w:p w14:paraId="6E9F4031" w14:textId="77777777" w:rsidR="0093012C" w:rsidRDefault="00EF44CA">
            <w:pPr>
              <w:pStyle w:val="TableParagraph"/>
              <w:spacing w:before="40"/>
              <w:rPr>
                <w:sz w:val="18"/>
              </w:rPr>
            </w:pPr>
            <w:r>
              <w:rPr>
                <w:color w:val="1E407C"/>
                <w:sz w:val="18"/>
              </w:rPr>
              <w:t>Panama</w:t>
            </w:r>
          </w:p>
        </w:tc>
      </w:tr>
      <w:tr w:rsidR="0093012C" w14:paraId="1FC0736E" w14:textId="77777777">
        <w:trPr>
          <w:trHeight w:val="516"/>
        </w:trPr>
        <w:tc>
          <w:tcPr>
            <w:tcW w:w="3878" w:type="dxa"/>
          </w:tcPr>
          <w:p w14:paraId="2151CC90" w14:textId="77777777" w:rsidR="0093012C" w:rsidRDefault="00EF44CA">
            <w:pPr>
              <w:pStyle w:val="TableParagraph"/>
              <w:spacing w:before="40" w:line="240" w:lineRule="auto"/>
              <w:rPr>
                <w:sz w:val="18"/>
              </w:rPr>
            </w:pPr>
            <w:r>
              <w:rPr>
                <w:color w:val="1E407C"/>
                <w:sz w:val="18"/>
              </w:rPr>
              <w:t>Saudi Aramco (2015,2016)</w:t>
            </w:r>
          </w:p>
        </w:tc>
        <w:tc>
          <w:tcPr>
            <w:tcW w:w="4982" w:type="dxa"/>
          </w:tcPr>
          <w:p w14:paraId="5A2182A8" w14:textId="77777777" w:rsidR="0093012C" w:rsidRDefault="00EF44CA">
            <w:pPr>
              <w:pStyle w:val="TableParagraph"/>
              <w:spacing w:before="18" w:line="240" w:lineRule="atLeast"/>
              <w:ind w:left="79" w:right="470"/>
              <w:rPr>
                <w:sz w:val="18"/>
              </w:rPr>
            </w:pPr>
            <w:r>
              <w:rPr>
                <w:color w:val="1E407C"/>
                <w:sz w:val="18"/>
              </w:rPr>
              <w:t>Accounting, MIS, Supply Chain &amp; Information Systems, Finance</w:t>
            </w:r>
          </w:p>
        </w:tc>
        <w:tc>
          <w:tcPr>
            <w:tcW w:w="1804" w:type="dxa"/>
          </w:tcPr>
          <w:p w14:paraId="529E58C6" w14:textId="77777777" w:rsidR="0093012C" w:rsidRDefault="00EF44CA">
            <w:pPr>
              <w:pStyle w:val="TableParagraph"/>
              <w:spacing w:before="40" w:line="240" w:lineRule="auto"/>
              <w:rPr>
                <w:sz w:val="18"/>
              </w:rPr>
            </w:pPr>
            <w:r>
              <w:rPr>
                <w:color w:val="1E407C"/>
                <w:sz w:val="18"/>
              </w:rPr>
              <w:t>Saudi Arabia</w:t>
            </w:r>
          </w:p>
        </w:tc>
      </w:tr>
      <w:tr w:rsidR="0093012C" w14:paraId="7F81269B" w14:textId="77777777">
        <w:trPr>
          <w:trHeight w:val="276"/>
        </w:trPr>
        <w:tc>
          <w:tcPr>
            <w:tcW w:w="3878" w:type="dxa"/>
          </w:tcPr>
          <w:p w14:paraId="35191216" w14:textId="77777777" w:rsidR="0093012C" w:rsidRDefault="00EF44CA">
            <w:pPr>
              <w:pStyle w:val="TableParagraph"/>
              <w:spacing w:before="40"/>
              <w:rPr>
                <w:sz w:val="18"/>
              </w:rPr>
            </w:pPr>
            <w:r>
              <w:rPr>
                <w:color w:val="1E407C"/>
                <w:sz w:val="18"/>
              </w:rPr>
              <w:t>Heineken (2017)</w:t>
            </w:r>
          </w:p>
        </w:tc>
        <w:tc>
          <w:tcPr>
            <w:tcW w:w="4982" w:type="dxa"/>
          </w:tcPr>
          <w:p w14:paraId="1DD7A8A4" w14:textId="77777777" w:rsidR="0093012C" w:rsidRDefault="00EF44CA">
            <w:pPr>
              <w:pStyle w:val="TableParagraph"/>
              <w:spacing w:before="40"/>
              <w:ind w:left="79"/>
              <w:rPr>
                <w:sz w:val="18"/>
              </w:rPr>
            </w:pPr>
            <w:r>
              <w:rPr>
                <w:color w:val="1E407C"/>
                <w:sz w:val="18"/>
              </w:rPr>
              <w:t>Accounting</w:t>
            </w:r>
          </w:p>
        </w:tc>
        <w:tc>
          <w:tcPr>
            <w:tcW w:w="1804" w:type="dxa"/>
          </w:tcPr>
          <w:p w14:paraId="756D5C77" w14:textId="77777777" w:rsidR="0093012C" w:rsidRDefault="00EF44CA">
            <w:pPr>
              <w:pStyle w:val="TableParagraph"/>
              <w:spacing w:before="40"/>
              <w:rPr>
                <w:sz w:val="18"/>
              </w:rPr>
            </w:pPr>
            <w:r>
              <w:rPr>
                <w:color w:val="1E407C"/>
                <w:sz w:val="18"/>
              </w:rPr>
              <w:t>Singapore</w:t>
            </w:r>
          </w:p>
        </w:tc>
      </w:tr>
      <w:tr w:rsidR="0093012C" w14:paraId="3433EF50" w14:textId="77777777">
        <w:trPr>
          <w:trHeight w:val="276"/>
        </w:trPr>
        <w:tc>
          <w:tcPr>
            <w:tcW w:w="3878" w:type="dxa"/>
          </w:tcPr>
          <w:p w14:paraId="18B2FF5F" w14:textId="77777777" w:rsidR="0093012C" w:rsidRDefault="00EF44CA">
            <w:pPr>
              <w:pStyle w:val="TableParagraph"/>
              <w:spacing w:before="40"/>
              <w:rPr>
                <w:sz w:val="18"/>
              </w:rPr>
            </w:pPr>
            <w:proofErr w:type="spellStart"/>
            <w:r>
              <w:rPr>
                <w:color w:val="1E407C"/>
                <w:sz w:val="18"/>
              </w:rPr>
              <w:t>Eurotran</w:t>
            </w:r>
            <w:proofErr w:type="spellEnd"/>
            <w:r>
              <w:rPr>
                <w:color w:val="1E407C"/>
                <w:sz w:val="18"/>
              </w:rPr>
              <w:t xml:space="preserve"> (2017)</w:t>
            </w:r>
          </w:p>
        </w:tc>
        <w:tc>
          <w:tcPr>
            <w:tcW w:w="4982" w:type="dxa"/>
          </w:tcPr>
          <w:p w14:paraId="25FBAB1E" w14:textId="77777777" w:rsidR="0093012C" w:rsidRDefault="00EF44CA">
            <w:pPr>
              <w:pStyle w:val="TableParagraph"/>
              <w:spacing w:before="40"/>
              <w:ind w:left="79"/>
              <w:rPr>
                <w:sz w:val="18"/>
              </w:rPr>
            </w:pPr>
            <w:r>
              <w:rPr>
                <w:color w:val="1E407C"/>
                <w:sz w:val="18"/>
              </w:rPr>
              <w:t>Supply Chain &amp; Information Systems</w:t>
            </w:r>
          </w:p>
        </w:tc>
        <w:tc>
          <w:tcPr>
            <w:tcW w:w="1804" w:type="dxa"/>
          </w:tcPr>
          <w:p w14:paraId="42E05BF0" w14:textId="77777777" w:rsidR="0093012C" w:rsidRDefault="00EF44CA">
            <w:pPr>
              <w:pStyle w:val="TableParagraph"/>
              <w:spacing w:before="40"/>
              <w:rPr>
                <w:sz w:val="18"/>
              </w:rPr>
            </w:pPr>
            <w:r>
              <w:rPr>
                <w:color w:val="1E407C"/>
                <w:sz w:val="18"/>
              </w:rPr>
              <w:t>Taiwan</w:t>
            </w:r>
          </w:p>
        </w:tc>
      </w:tr>
      <w:tr w:rsidR="0093012C" w14:paraId="125CA4B1" w14:textId="77777777">
        <w:trPr>
          <w:trHeight w:val="276"/>
        </w:trPr>
        <w:tc>
          <w:tcPr>
            <w:tcW w:w="3878" w:type="dxa"/>
          </w:tcPr>
          <w:p w14:paraId="4770A3D5" w14:textId="77777777" w:rsidR="0093012C" w:rsidRDefault="00EF44CA">
            <w:pPr>
              <w:pStyle w:val="TableParagraph"/>
              <w:spacing w:before="40"/>
              <w:rPr>
                <w:sz w:val="18"/>
              </w:rPr>
            </w:pPr>
            <w:r>
              <w:rPr>
                <w:color w:val="1E407C"/>
                <w:sz w:val="18"/>
              </w:rPr>
              <w:t>General Electric (2015)</w:t>
            </w:r>
          </w:p>
        </w:tc>
        <w:tc>
          <w:tcPr>
            <w:tcW w:w="4982" w:type="dxa"/>
          </w:tcPr>
          <w:p w14:paraId="4749FF11" w14:textId="77777777" w:rsidR="0093012C" w:rsidRDefault="00EF44CA">
            <w:pPr>
              <w:pStyle w:val="TableParagraph"/>
              <w:spacing w:before="40"/>
              <w:ind w:left="79"/>
              <w:rPr>
                <w:sz w:val="18"/>
              </w:rPr>
            </w:pPr>
            <w:r>
              <w:rPr>
                <w:color w:val="1E407C"/>
                <w:sz w:val="18"/>
              </w:rPr>
              <w:t>Finance</w:t>
            </w:r>
          </w:p>
        </w:tc>
        <w:tc>
          <w:tcPr>
            <w:tcW w:w="1804" w:type="dxa"/>
          </w:tcPr>
          <w:p w14:paraId="7CCAFD19" w14:textId="77777777" w:rsidR="0093012C" w:rsidRDefault="00EF44CA">
            <w:pPr>
              <w:pStyle w:val="TableParagraph"/>
              <w:spacing w:before="40"/>
              <w:rPr>
                <w:sz w:val="18"/>
              </w:rPr>
            </w:pPr>
            <w:r>
              <w:rPr>
                <w:color w:val="1E407C"/>
                <w:sz w:val="18"/>
              </w:rPr>
              <w:t>United Kingdom</w:t>
            </w:r>
          </w:p>
        </w:tc>
      </w:tr>
      <w:tr w:rsidR="0093012C" w14:paraId="3072FFDD" w14:textId="77777777">
        <w:trPr>
          <w:trHeight w:val="276"/>
        </w:trPr>
        <w:tc>
          <w:tcPr>
            <w:tcW w:w="3878" w:type="dxa"/>
          </w:tcPr>
          <w:p w14:paraId="0726D07A" w14:textId="77777777" w:rsidR="0093012C" w:rsidRDefault="00EF44CA">
            <w:pPr>
              <w:pStyle w:val="TableParagraph"/>
              <w:spacing w:before="40"/>
              <w:rPr>
                <w:sz w:val="18"/>
              </w:rPr>
            </w:pPr>
            <w:proofErr w:type="spellStart"/>
            <w:r>
              <w:rPr>
                <w:color w:val="1E407C"/>
                <w:sz w:val="18"/>
              </w:rPr>
              <w:t>Adgenics</w:t>
            </w:r>
            <w:proofErr w:type="spellEnd"/>
            <w:r>
              <w:rPr>
                <w:color w:val="1E407C"/>
                <w:sz w:val="18"/>
              </w:rPr>
              <w:t xml:space="preserve"> (2015)</w:t>
            </w:r>
          </w:p>
        </w:tc>
        <w:tc>
          <w:tcPr>
            <w:tcW w:w="4982" w:type="dxa"/>
          </w:tcPr>
          <w:p w14:paraId="7718984E" w14:textId="77777777" w:rsidR="0093012C" w:rsidRDefault="00EF44CA">
            <w:pPr>
              <w:pStyle w:val="TableParagraph"/>
              <w:spacing w:before="40"/>
              <w:ind w:left="79"/>
              <w:rPr>
                <w:sz w:val="18"/>
              </w:rPr>
            </w:pPr>
            <w:r>
              <w:rPr>
                <w:color w:val="1E407C"/>
                <w:sz w:val="18"/>
              </w:rPr>
              <w:t>Marketing</w:t>
            </w:r>
          </w:p>
        </w:tc>
        <w:tc>
          <w:tcPr>
            <w:tcW w:w="1804" w:type="dxa"/>
          </w:tcPr>
          <w:p w14:paraId="0597ED30" w14:textId="77777777" w:rsidR="0093012C" w:rsidRDefault="00EF44CA">
            <w:pPr>
              <w:pStyle w:val="TableParagraph"/>
              <w:spacing w:before="40"/>
              <w:rPr>
                <w:sz w:val="18"/>
              </w:rPr>
            </w:pPr>
            <w:r>
              <w:rPr>
                <w:color w:val="1E407C"/>
                <w:sz w:val="18"/>
              </w:rPr>
              <w:t>US</w:t>
            </w:r>
          </w:p>
        </w:tc>
      </w:tr>
      <w:tr w:rsidR="0093012C" w14:paraId="40F4A07B" w14:textId="77777777">
        <w:trPr>
          <w:trHeight w:val="516"/>
        </w:trPr>
        <w:tc>
          <w:tcPr>
            <w:tcW w:w="3878" w:type="dxa"/>
          </w:tcPr>
          <w:p w14:paraId="46CE8851" w14:textId="77777777" w:rsidR="0093012C" w:rsidRDefault="00EF44CA">
            <w:pPr>
              <w:pStyle w:val="TableParagraph"/>
              <w:spacing w:before="40" w:line="240" w:lineRule="auto"/>
              <w:rPr>
                <w:sz w:val="18"/>
              </w:rPr>
            </w:pPr>
            <w:r>
              <w:rPr>
                <w:color w:val="1E407C"/>
                <w:sz w:val="18"/>
              </w:rPr>
              <w:t>AIG (2015-2017)</w:t>
            </w:r>
          </w:p>
        </w:tc>
        <w:tc>
          <w:tcPr>
            <w:tcW w:w="4982" w:type="dxa"/>
          </w:tcPr>
          <w:p w14:paraId="7C506CC1" w14:textId="77777777" w:rsidR="0093012C" w:rsidRDefault="00EF44CA">
            <w:pPr>
              <w:pStyle w:val="TableParagraph"/>
              <w:spacing w:before="18" w:line="240" w:lineRule="atLeast"/>
              <w:ind w:left="79" w:right="400"/>
              <w:rPr>
                <w:sz w:val="18"/>
              </w:rPr>
            </w:pPr>
            <w:r>
              <w:rPr>
                <w:color w:val="1E407C"/>
                <w:sz w:val="18"/>
              </w:rPr>
              <w:t>Finance, Supply Chain &amp; Information Systems, MIS, Risk Management</w:t>
            </w:r>
          </w:p>
        </w:tc>
        <w:tc>
          <w:tcPr>
            <w:tcW w:w="1804" w:type="dxa"/>
          </w:tcPr>
          <w:p w14:paraId="34692672" w14:textId="77777777" w:rsidR="0093012C" w:rsidRDefault="00EF44CA">
            <w:pPr>
              <w:pStyle w:val="TableParagraph"/>
              <w:spacing w:before="40" w:line="240" w:lineRule="auto"/>
              <w:rPr>
                <w:sz w:val="18"/>
              </w:rPr>
            </w:pPr>
            <w:r>
              <w:rPr>
                <w:color w:val="1E407C"/>
                <w:sz w:val="18"/>
              </w:rPr>
              <w:t>US</w:t>
            </w:r>
          </w:p>
        </w:tc>
      </w:tr>
      <w:tr w:rsidR="0093012C" w14:paraId="0FA4EA13" w14:textId="77777777">
        <w:trPr>
          <w:trHeight w:val="276"/>
        </w:trPr>
        <w:tc>
          <w:tcPr>
            <w:tcW w:w="3878" w:type="dxa"/>
          </w:tcPr>
          <w:p w14:paraId="03BD69F3" w14:textId="77777777" w:rsidR="0093012C" w:rsidRDefault="00EF44CA">
            <w:pPr>
              <w:pStyle w:val="TableParagraph"/>
              <w:spacing w:before="40"/>
              <w:rPr>
                <w:sz w:val="18"/>
              </w:rPr>
            </w:pPr>
            <w:r>
              <w:rPr>
                <w:color w:val="1E407C"/>
                <w:sz w:val="18"/>
              </w:rPr>
              <w:t>Altus Group (2015)</w:t>
            </w:r>
          </w:p>
        </w:tc>
        <w:tc>
          <w:tcPr>
            <w:tcW w:w="4982" w:type="dxa"/>
          </w:tcPr>
          <w:p w14:paraId="14964BE6" w14:textId="77777777" w:rsidR="0093012C" w:rsidRDefault="00EF44CA">
            <w:pPr>
              <w:pStyle w:val="TableParagraph"/>
              <w:spacing w:before="40"/>
              <w:ind w:left="79"/>
              <w:rPr>
                <w:sz w:val="18"/>
              </w:rPr>
            </w:pPr>
            <w:r>
              <w:rPr>
                <w:color w:val="1E407C"/>
                <w:sz w:val="18"/>
              </w:rPr>
              <w:t>Finance</w:t>
            </w:r>
          </w:p>
        </w:tc>
        <w:tc>
          <w:tcPr>
            <w:tcW w:w="1804" w:type="dxa"/>
          </w:tcPr>
          <w:p w14:paraId="64EA6801" w14:textId="77777777" w:rsidR="0093012C" w:rsidRDefault="00EF44CA">
            <w:pPr>
              <w:pStyle w:val="TableParagraph"/>
              <w:spacing w:before="40"/>
              <w:rPr>
                <w:sz w:val="18"/>
              </w:rPr>
            </w:pPr>
            <w:r>
              <w:rPr>
                <w:color w:val="1E407C"/>
                <w:sz w:val="18"/>
              </w:rPr>
              <w:t>US</w:t>
            </w:r>
          </w:p>
        </w:tc>
      </w:tr>
      <w:tr w:rsidR="0093012C" w14:paraId="66E4EFEF" w14:textId="77777777">
        <w:trPr>
          <w:trHeight w:val="276"/>
        </w:trPr>
        <w:tc>
          <w:tcPr>
            <w:tcW w:w="3878" w:type="dxa"/>
          </w:tcPr>
          <w:p w14:paraId="44B48A1B" w14:textId="77777777" w:rsidR="0093012C" w:rsidRDefault="00EF44CA">
            <w:pPr>
              <w:pStyle w:val="TableParagraph"/>
              <w:spacing w:before="40"/>
              <w:rPr>
                <w:sz w:val="18"/>
              </w:rPr>
            </w:pPr>
            <w:r>
              <w:rPr>
                <w:color w:val="1E407C"/>
                <w:sz w:val="18"/>
              </w:rPr>
              <w:t>Annie International (2015)</w:t>
            </w:r>
          </w:p>
        </w:tc>
        <w:tc>
          <w:tcPr>
            <w:tcW w:w="4982" w:type="dxa"/>
          </w:tcPr>
          <w:p w14:paraId="5D231848" w14:textId="77777777" w:rsidR="0093012C" w:rsidRDefault="00EF44CA">
            <w:pPr>
              <w:pStyle w:val="TableParagraph"/>
              <w:spacing w:before="40"/>
              <w:ind w:left="79"/>
              <w:rPr>
                <w:sz w:val="18"/>
              </w:rPr>
            </w:pPr>
            <w:r>
              <w:rPr>
                <w:color w:val="1E407C"/>
                <w:sz w:val="18"/>
              </w:rPr>
              <w:t>Supply Chain &amp; Information Systems</w:t>
            </w:r>
          </w:p>
        </w:tc>
        <w:tc>
          <w:tcPr>
            <w:tcW w:w="1804" w:type="dxa"/>
          </w:tcPr>
          <w:p w14:paraId="26676045" w14:textId="77777777" w:rsidR="0093012C" w:rsidRDefault="00EF44CA">
            <w:pPr>
              <w:pStyle w:val="TableParagraph"/>
              <w:spacing w:before="40"/>
              <w:rPr>
                <w:sz w:val="18"/>
              </w:rPr>
            </w:pPr>
            <w:r>
              <w:rPr>
                <w:color w:val="1E407C"/>
                <w:sz w:val="18"/>
              </w:rPr>
              <w:t>US</w:t>
            </w:r>
          </w:p>
        </w:tc>
      </w:tr>
      <w:tr w:rsidR="0093012C" w14:paraId="37B5299E" w14:textId="77777777">
        <w:trPr>
          <w:trHeight w:val="276"/>
        </w:trPr>
        <w:tc>
          <w:tcPr>
            <w:tcW w:w="3878" w:type="dxa"/>
          </w:tcPr>
          <w:p w14:paraId="77D59EDA" w14:textId="77777777" w:rsidR="0093012C" w:rsidRDefault="00EF44CA">
            <w:pPr>
              <w:pStyle w:val="TableParagraph"/>
              <w:spacing w:before="40"/>
              <w:rPr>
                <w:sz w:val="18"/>
              </w:rPr>
            </w:pPr>
            <w:r>
              <w:rPr>
                <w:color w:val="1E407C"/>
                <w:sz w:val="18"/>
              </w:rPr>
              <w:t>BlackRock (2015/2016)</w:t>
            </w:r>
          </w:p>
        </w:tc>
        <w:tc>
          <w:tcPr>
            <w:tcW w:w="4982" w:type="dxa"/>
          </w:tcPr>
          <w:p w14:paraId="593C1B23" w14:textId="77777777" w:rsidR="0093012C" w:rsidRDefault="00EF44CA">
            <w:pPr>
              <w:pStyle w:val="TableParagraph"/>
              <w:spacing w:before="40"/>
              <w:ind w:left="79"/>
              <w:rPr>
                <w:sz w:val="18"/>
              </w:rPr>
            </w:pPr>
            <w:r>
              <w:rPr>
                <w:color w:val="1E407C"/>
                <w:sz w:val="18"/>
              </w:rPr>
              <w:t>Accounting, Finance</w:t>
            </w:r>
          </w:p>
        </w:tc>
        <w:tc>
          <w:tcPr>
            <w:tcW w:w="1804" w:type="dxa"/>
          </w:tcPr>
          <w:p w14:paraId="71E9F6FD" w14:textId="77777777" w:rsidR="0093012C" w:rsidRDefault="00EF44CA">
            <w:pPr>
              <w:pStyle w:val="TableParagraph"/>
              <w:spacing w:before="40"/>
              <w:rPr>
                <w:sz w:val="18"/>
              </w:rPr>
            </w:pPr>
            <w:r>
              <w:rPr>
                <w:color w:val="1E407C"/>
                <w:sz w:val="18"/>
              </w:rPr>
              <w:t>US</w:t>
            </w:r>
          </w:p>
        </w:tc>
      </w:tr>
      <w:tr w:rsidR="0093012C" w14:paraId="4BC17244" w14:textId="77777777">
        <w:trPr>
          <w:trHeight w:val="276"/>
        </w:trPr>
        <w:tc>
          <w:tcPr>
            <w:tcW w:w="3878" w:type="dxa"/>
          </w:tcPr>
          <w:p w14:paraId="3C0A66D8" w14:textId="77777777" w:rsidR="0093012C" w:rsidRDefault="00EF44CA">
            <w:pPr>
              <w:pStyle w:val="TableParagraph"/>
              <w:spacing w:before="40"/>
              <w:rPr>
                <w:sz w:val="18"/>
              </w:rPr>
            </w:pPr>
            <w:r>
              <w:rPr>
                <w:color w:val="1E407C"/>
                <w:sz w:val="18"/>
              </w:rPr>
              <w:t>Bloomberg L.P. (2015)</w:t>
            </w:r>
          </w:p>
        </w:tc>
        <w:tc>
          <w:tcPr>
            <w:tcW w:w="4982" w:type="dxa"/>
          </w:tcPr>
          <w:p w14:paraId="76183B24" w14:textId="77777777" w:rsidR="0093012C" w:rsidRDefault="00EF44CA">
            <w:pPr>
              <w:pStyle w:val="TableParagraph"/>
              <w:spacing w:before="40"/>
              <w:ind w:left="79"/>
              <w:rPr>
                <w:sz w:val="18"/>
              </w:rPr>
            </w:pPr>
            <w:r>
              <w:rPr>
                <w:color w:val="1E407C"/>
                <w:sz w:val="18"/>
              </w:rPr>
              <w:t>Finance</w:t>
            </w:r>
          </w:p>
        </w:tc>
        <w:tc>
          <w:tcPr>
            <w:tcW w:w="1804" w:type="dxa"/>
          </w:tcPr>
          <w:p w14:paraId="1AA1C9A5" w14:textId="77777777" w:rsidR="0093012C" w:rsidRDefault="00EF44CA">
            <w:pPr>
              <w:pStyle w:val="TableParagraph"/>
              <w:spacing w:before="40"/>
              <w:rPr>
                <w:sz w:val="18"/>
              </w:rPr>
            </w:pPr>
            <w:r>
              <w:rPr>
                <w:color w:val="1E407C"/>
                <w:sz w:val="18"/>
              </w:rPr>
              <w:t>US</w:t>
            </w:r>
          </w:p>
        </w:tc>
      </w:tr>
      <w:tr w:rsidR="0093012C" w14:paraId="4BEA1651" w14:textId="77777777">
        <w:trPr>
          <w:trHeight w:val="276"/>
        </w:trPr>
        <w:tc>
          <w:tcPr>
            <w:tcW w:w="3878" w:type="dxa"/>
          </w:tcPr>
          <w:p w14:paraId="574984CD" w14:textId="77777777" w:rsidR="0093012C" w:rsidRDefault="00EF44CA">
            <w:pPr>
              <w:pStyle w:val="TableParagraph"/>
              <w:spacing w:before="40"/>
              <w:rPr>
                <w:sz w:val="18"/>
              </w:rPr>
            </w:pPr>
            <w:r>
              <w:rPr>
                <w:color w:val="1E407C"/>
                <w:sz w:val="18"/>
              </w:rPr>
              <w:t>Cigna (2016)</w:t>
            </w:r>
          </w:p>
        </w:tc>
        <w:tc>
          <w:tcPr>
            <w:tcW w:w="4982" w:type="dxa"/>
          </w:tcPr>
          <w:p w14:paraId="3A788E1B" w14:textId="77777777" w:rsidR="0093012C" w:rsidRDefault="00EF44CA">
            <w:pPr>
              <w:pStyle w:val="TableParagraph"/>
              <w:spacing w:before="40"/>
              <w:ind w:left="79"/>
              <w:rPr>
                <w:sz w:val="18"/>
              </w:rPr>
            </w:pPr>
            <w:r>
              <w:rPr>
                <w:color w:val="1E407C"/>
                <w:sz w:val="18"/>
              </w:rPr>
              <w:t>Risk Management</w:t>
            </w:r>
          </w:p>
        </w:tc>
        <w:tc>
          <w:tcPr>
            <w:tcW w:w="1804" w:type="dxa"/>
          </w:tcPr>
          <w:p w14:paraId="3DF06F49" w14:textId="77777777" w:rsidR="0093012C" w:rsidRDefault="00EF44CA">
            <w:pPr>
              <w:pStyle w:val="TableParagraph"/>
              <w:spacing w:before="40"/>
              <w:rPr>
                <w:sz w:val="18"/>
              </w:rPr>
            </w:pPr>
            <w:r>
              <w:rPr>
                <w:color w:val="1E407C"/>
                <w:sz w:val="18"/>
              </w:rPr>
              <w:t>US</w:t>
            </w:r>
          </w:p>
        </w:tc>
      </w:tr>
      <w:tr w:rsidR="0093012C" w14:paraId="56BA1611" w14:textId="77777777">
        <w:trPr>
          <w:trHeight w:val="276"/>
        </w:trPr>
        <w:tc>
          <w:tcPr>
            <w:tcW w:w="3878" w:type="dxa"/>
          </w:tcPr>
          <w:p w14:paraId="6E66F03F" w14:textId="77777777" w:rsidR="0093012C" w:rsidRDefault="00EF44CA">
            <w:pPr>
              <w:pStyle w:val="TableParagraph"/>
              <w:spacing w:before="40"/>
              <w:rPr>
                <w:sz w:val="18"/>
              </w:rPr>
            </w:pPr>
            <w:r>
              <w:rPr>
                <w:color w:val="1E407C"/>
                <w:sz w:val="18"/>
              </w:rPr>
              <w:t>Cognizant Technology Solutions (2016)</w:t>
            </w:r>
          </w:p>
        </w:tc>
        <w:tc>
          <w:tcPr>
            <w:tcW w:w="4982" w:type="dxa"/>
          </w:tcPr>
          <w:p w14:paraId="7E1BA462" w14:textId="77777777" w:rsidR="0093012C" w:rsidRDefault="00EF44CA">
            <w:pPr>
              <w:pStyle w:val="TableParagraph"/>
              <w:spacing w:before="40"/>
              <w:ind w:left="79"/>
              <w:rPr>
                <w:sz w:val="18"/>
              </w:rPr>
            </w:pPr>
            <w:r>
              <w:rPr>
                <w:color w:val="1E407C"/>
                <w:sz w:val="18"/>
              </w:rPr>
              <w:t>Finance</w:t>
            </w:r>
          </w:p>
        </w:tc>
        <w:tc>
          <w:tcPr>
            <w:tcW w:w="1804" w:type="dxa"/>
          </w:tcPr>
          <w:p w14:paraId="057E3B6A" w14:textId="77777777" w:rsidR="0093012C" w:rsidRDefault="00EF44CA">
            <w:pPr>
              <w:pStyle w:val="TableParagraph"/>
              <w:spacing w:before="40"/>
              <w:rPr>
                <w:sz w:val="18"/>
              </w:rPr>
            </w:pPr>
            <w:r>
              <w:rPr>
                <w:color w:val="1E407C"/>
                <w:sz w:val="18"/>
              </w:rPr>
              <w:t>US</w:t>
            </w:r>
          </w:p>
        </w:tc>
      </w:tr>
      <w:tr w:rsidR="0093012C" w14:paraId="6AF39490" w14:textId="77777777">
        <w:trPr>
          <w:trHeight w:val="276"/>
        </w:trPr>
        <w:tc>
          <w:tcPr>
            <w:tcW w:w="3878" w:type="dxa"/>
          </w:tcPr>
          <w:p w14:paraId="3BED6BBC" w14:textId="77777777" w:rsidR="0093012C" w:rsidRDefault="00EF44CA">
            <w:pPr>
              <w:pStyle w:val="TableParagraph"/>
              <w:spacing w:before="40"/>
              <w:rPr>
                <w:sz w:val="18"/>
              </w:rPr>
            </w:pPr>
            <w:r>
              <w:rPr>
                <w:color w:val="1E407C"/>
                <w:sz w:val="18"/>
              </w:rPr>
              <w:t>Cummins Inc. (2015, 2017)</w:t>
            </w:r>
          </w:p>
        </w:tc>
        <w:tc>
          <w:tcPr>
            <w:tcW w:w="4982" w:type="dxa"/>
          </w:tcPr>
          <w:p w14:paraId="1E4AD1CF" w14:textId="77777777" w:rsidR="0093012C" w:rsidRDefault="00EF44CA">
            <w:pPr>
              <w:pStyle w:val="TableParagraph"/>
              <w:spacing w:before="40"/>
              <w:ind w:left="79"/>
              <w:rPr>
                <w:sz w:val="18"/>
              </w:rPr>
            </w:pPr>
            <w:r>
              <w:rPr>
                <w:color w:val="1E407C"/>
                <w:sz w:val="18"/>
              </w:rPr>
              <w:t>Supply Chain &amp; Information Systems</w:t>
            </w:r>
          </w:p>
        </w:tc>
        <w:tc>
          <w:tcPr>
            <w:tcW w:w="1804" w:type="dxa"/>
          </w:tcPr>
          <w:p w14:paraId="375FA2C1" w14:textId="77777777" w:rsidR="0093012C" w:rsidRDefault="00EF44CA">
            <w:pPr>
              <w:pStyle w:val="TableParagraph"/>
              <w:spacing w:before="40"/>
              <w:rPr>
                <w:sz w:val="18"/>
              </w:rPr>
            </w:pPr>
            <w:r>
              <w:rPr>
                <w:color w:val="1E407C"/>
                <w:sz w:val="18"/>
              </w:rPr>
              <w:t>US</w:t>
            </w:r>
          </w:p>
        </w:tc>
      </w:tr>
      <w:tr w:rsidR="0093012C" w14:paraId="3C220498" w14:textId="77777777">
        <w:trPr>
          <w:trHeight w:val="276"/>
        </w:trPr>
        <w:tc>
          <w:tcPr>
            <w:tcW w:w="3878" w:type="dxa"/>
          </w:tcPr>
          <w:p w14:paraId="1D9738F9" w14:textId="77777777" w:rsidR="0093012C" w:rsidRDefault="00EF44CA">
            <w:pPr>
              <w:pStyle w:val="TableParagraph"/>
              <w:spacing w:before="40"/>
              <w:rPr>
                <w:sz w:val="18"/>
              </w:rPr>
            </w:pPr>
            <w:r>
              <w:rPr>
                <w:color w:val="1E407C"/>
                <w:sz w:val="18"/>
              </w:rPr>
              <w:t>Dell (2016)</w:t>
            </w:r>
          </w:p>
        </w:tc>
        <w:tc>
          <w:tcPr>
            <w:tcW w:w="4982" w:type="dxa"/>
          </w:tcPr>
          <w:p w14:paraId="4D716838" w14:textId="77777777" w:rsidR="0093012C" w:rsidRDefault="00EF44CA">
            <w:pPr>
              <w:pStyle w:val="TableParagraph"/>
              <w:spacing w:before="40"/>
              <w:ind w:left="79"/>
              <w:rPr>
                <w:sz w:val="18"/>
              </w:rPr>
            </w:pPr>
            <w:r>
              <w:rPr>
                <w:color w:val="1E407C"/>
                <w:sz w:val="18"/>
              </w:rPr>
              <w:t>Accounting</w:t>
            </w:r>
          </w:p>
        </w:tc>
        <w:tc>
          <w:tcPr>
            <w:tcW w:w="1804" w:type="dxa"/>
          </w:tcPr>
          <w:p w14:paraId="12B81C4A" w14:textId="77777777" w:rsidR="0093012C" w:rsidRDefault="00EF44CA">
            <w:pPr>
              <w:pStyle w:val="TableParagraph"/>
              <w:spacing w:before="40"/>
              <w:rPr>
                <w:sz w:val="18"/>
              </w:rPr>
            </w:pPr>
            <w:r>
              <w:rPr>
                <w:color w:val="1E407C"/>
                <w:sz w:val="18"/>
              </w:rPr>
              <w:t>US</w:t>
            </w:r>
          </w:p>
        </w:tc>
      </w:tr>
      <w:tr w:rsidR="0093012C" w14:paraId="670D5992" w14:textId="77777777">
        <w:trPr>
          <w:trHeight w:val="276"/>
        </w:trPr>
        <w:tc>
          <w:tcPr>
            <w:tcW w:w="3878" w:type="dxa"/>
          </w:tcPr>
          <w:p w14:paraId="00172087" w14:textId="77777777" w:rsidR="0093012C" w:rsidRDefault="00EF44CA">
            <w:pPr>
              <w:pStyle w:val="TableParagraph"/>
              <w:rPr>
                <w:sz w:val="18"/>
              </w:rPr>
            </w:pPr>
            <w:r>
              <w:rPr>
                <w:color w:val="1E407C"/>
                <w:sz w:val="18"/>
              </w:rPr>
              <w:t>Diamond Consulting (2017)</w:t>
            </w:r>
          </w:p>
        </w:tc>
        <w:tc>
          <w:tcPr>
            <w:tcW w:w="4982" w:type="dxa"/>
          </w:tcPr>
          <w:p w14:paraId="12477E56" w14:textId="77777777" w:rsidR="0093012C" w:rsidRDefault="00EF44CA">
            <w:pPr>
              <w:pStyle w:val="TableParagraph"/>
              <w:ind w:left="79"/>
              <w:rPr>
                <w:sz w:val="18"/>
              </w:rPr>
            </w:pPr>
            <w:r>
              <w:rPr>
                <w:color w:val="1E407C"/>
                <w:sz w:val="18"/>
              </w:rPr>
              <w:t>Marketing</w:t>
            </w:r>
          </w:p>
        </w:tc>
        <w:tc>
          <w:tcPr>
            <w:tcW w:w="1804" w:type="dxa"/>
          </w:tcPr>
          <w:p w14:paraId="5BC671EC" w14:textId="77777777" w:rsidR="0093012C" w:rsidRDefault="00EF44CA">
            <w:pPr>
              <w:pStyle w:val="TableParagraph"/>
              <w:rPr>
                <w:sz w:val="18"/>
              </w:rPr>
            </w:pPr>
            <w:r>
              <w:rPr>
                <w:color w:val="1E407C"/>
                <w:sz w:val="18"/>
              </w:rPr>
              <w:t>US</w:t>
            </w:r>
          </w:p>
        </w:tc>
      </w:tr>
      <w:tr w:rsidR="0093012C" w14:paraId="1D6120D3" w14:textId="77777777">
        <w:trPr>
          <w:trHeight w:val="516"/>
        </w:trPr>
        <w:tc>
          <w:tcPr>
            <w:tcW w:w="3878" w:type="dxa"/>
          </w:tcPr>
          <w:p w14:paraId="063220D1" w14:textId="77777777" w:rsidR="0093012C" w:rsidRDefault="00EF44CA">
            <w:pPr>
              <w:pStyle w:val="TableParagraph"/>
              <w:spacing w:line="240" w:lineRule="auto"/>
              <w:rPr>
                <w:sz w:val="18"/>
              </w:rPr>
            </w:pPr>
            <w:r>
              <w:rPr>
                <w:color w:val="1E407C"/>
                <w:sz w:val="18"/>
              </w:rPr>
              <w:t>EY (2015,2016)</w:t>
            </w:r>
          </w:p>
        </w:tc>
        <w:tc>
          <w:tcPr>
            <w:tcW w:w="4982" w:type="dxa"/>
          </w:tcPr>
          <w:p w14:paraId="4C219F2F" w14:textId="77777777" w:rsidR="0093012C" w:rsidRDefault="00EF44CA">
            <w:pPr>
              <w:pStyle w:val="TableParagraph"/>
              <w:spacing w:before="18" w:line="240" w:lineRule="atLeast"/>
              <w:ind w:left="79" w:right="208"/>
              <w:rPr>
                <w:sz w:val="18"/>
              </w:rPr>
            </w:pPr>
            <w:r>
              <w:rPr>
                <w:color w:val="1E407C"/>
                <w:sz w:val="18"/>
              </w:rPr>
              <w:t>Accounting, Finance, Risk Management-Actuarial Science, MIS, Supply Chain, Marketing</w:t>
            </w:r>
          </w:p>
        </w:tc>
        <w:tc>
          <w:tcPr>
            <w:tcW w:w="1804" w:type="dxa"/>
          </w:tcPr>
          <w:p w14:paraId="40E49CD3" w14:textId="77777777" w:rsidR="0093012C" w:rsidRDefault="00EF44CA">
            <w:pPr>
              <w:pStyle w:val="TableParagraph"/>
              <w:spacing w:line="240" w:lineRule="auto"/>
              <w:rPr>
                <w:sz w:val="18"/>
              </w:rPr>
            </w:pPr>
            <w:r>
              <w:rPr>
                <w:color w:val="1E407C"/>
                <w:sz w:val="18"/>
              </w:rPr>
              <w:t>US</w:t>
            </w:r>
          </w:p>
        </w:tc>
      </w:tr>
      <w:tr w:rsidR="0093012C" w14:paraId="0C48927D" w14:textId="77777777">
        <w:trPr>
          <w:trHeight w:val="276"/>
        </w:trPr>
        <w:tc>
          <w:tcPr>
            <w:tcW w:w="3878" w:type="dxa"/>
          </w:tcPr>
          <w:p w14:paraId="3234EDC9" w14:textId="77777777" w:rsidR="0093012C" w:rsidRDefault="00EF44CA">
            <w:pPr>
              <w:pStyle w:val="TableParagraph"/>
              <w:spacing w:before="40"/>
              <w:rPr>
                <w:sz w:val="18"/>
              </w:rPr>
            </w:pPr>
            <w:r>
              <w:rPr>
                <w:color w:val="1E407C"/>
                <w:sz w:val="18"/>
              </w:rPr>
              <w:t>Freedom Mortgage (2017)</w:t>
            </w:r>
          </w:p>
        </w:tc>
        <w:tc>
          <w:tcPr>
            <w:tcW w:w="4982" w:type="dxa"/>
          </w:tcPr>
          <w:p w14:paraId="3392F529" w14:textId="77777777" w:rsidR="0093012C" w:rsidRDefault="00EF44CA">
            <w:pPr>
              <w:pStyle w:val="TableParagraph"/>
              <w:spacing w:before="40"/>
              <w:ind w:left="79"/>
              <w:rPr>
                <w:sz w:val="18"/>
              </w:rPr>
            </w:pPr>
            <w:r>
              <w:rPr>
                <w:color w:val="1E407C"/>
                <w:sz w:val="18"/>
              </w:rPr>
              <w:t>MIS</w:t>
            </w:r>
          </w:p>
        </w:tc>
        <w:tc>
          <w:tcPr>
            <w:tcW w:w="1804" w:type="dxa"/>
          </w:tcPr>
          <w:p w14:paraId="27D40821" w14:textId="77777777" w:rsidR="0093012C" w:rsidRDefault="00EF44CA">
            <w:pPr>
              <w:pStyle w:val="TableParagraph"/>
              <w:spacing w:before="40"/>
              <w:rPr>
                <w:sz w:val="18"/>
              </w:rPr>
            </w:pPr>
            <w:r>
              <w:rPr>
                <w:color w:val="1E407C"/>
                <w:sz w:val="18"/>
              </w:rPr>
              <w:t>US</w:t>
            </w:r>
          </w:p>
        </w:tc>
      </w:tr>
      <w:tr w:rsidR="0093012C" w14:paraId="26F30B93" w14:textId="77777777">
        <w:trPr>
          <w:trHeight w:val="276"/>
        </w:trPr>
        <w:tc>
          <w:tcPr>
            <w:tcW w:w="3878" w:type="dxa"/>
          </w:tcPr>
          <w:p w14:paraId="5728773D" w14:textId="77777777" w:rsidR="0093012C" w:rsidRDefault="00EF44CA">
            <w:pPr>
              <w:pStyle w:val="TableParagraph"/>
              <w:rPr>
                <w:sz w:val="18"/>
              </w:rPr>
            </w:pPr>
            <w:r>
              <w:rPr>
                <w:color w:val="1E407C"/>
                <w:sz w:val="18"/>
              </w:rPr>
              <w:t>Goldman Sachs (2015)</w:t>
            </w:r>
          </w:p>
        </w:tc>
        <w:tc>
          <w:tcPr>
            <w:tcW w:w="4982" w:type="dxa"/>
          </w:tcPr>
          <w:p w14:paraId="467330FB" w14:textId="77777777" w:rsidR="0093012C" w:rsidRDefault="00EF44CA">
            <w:pPr>
              <w:pStyle w:val="TableParagraph"/>
              <w:ind w:left="79"/>
              <w:rPr>
                <w:sz w:val="18"/>
              </w:rPr>
            </w:pPr>
            <w:r>
              <w:rPr>
                <w:color w:val="1E407C"/>
                <w:sz w:val="18"/>
              </w:rPr>
              <w:t>Finance</w:t>
            </w:r>
          </w:p>
        </w:tc>
        <w:tc>
          <w:tcPr>
            <w:tcW w:w="1804" w:type="dxa"/>
          </w:tcPr>
          <w:p w14:paraId="4C2AF482" w14:textId="77777777" w:rsidR="0093012C" w:rsidRDefault="00EF44CA">
            <w:pPr>
              <w:pStyle w:val="TableParagraph"/>
              <w:rPr>
                <w:sz w:val="18"/>
              </w:rPr>
            </w:pPr>
            <w:r>
              <w:rPr>
                <w:color w:val="1E407C"/>
                <w:sz w:val="18"/>
              </w:rPr>
              <w:t>US</w:t>
            </w:r>
          </w:p>
        </w:tc>
      </w:tr>
      <w:tr w:rsidR="0093012C" w14:paraId="56B748B8" w14:textId="77777777">
        <w:trPr>
          <w:trHeight w:val="276"/>
        </w:trPr>
        <w:tc>
          <w:tcPr>
            <w:tcW w:w="3878" w:type="dxa"/>
          </w:tcPr>
          <w:p w14:paraId="550FD2E7" w14:textId="77777777" w:rsidR="0093012C" w:rsidRDefault="00EF44CA">
            <w:pPr>
              <w:pStyle w:val="TableParagraph"/>
              <w:rPr>
                <w:sz w:val="18"/>
              </w:rPr>
            </w:pPr>
            <w:proofErr w:type="spellStart"/>
            <w:r>
              <w:rPr>
                <w:color w:val="1E407C"/>
                <w:sz w:val="18"/>
              </w:rPr>
              <w:t>Habison</w:t>
            </w:r>
            <w:proofErr w:type="spellEnd"/>
            <w:r>
              <w:rPr>
                <w:color w:val="1E407C"/>
                <w:sz w:val="18"/>
              </w:rPr>
              <w:t xml:space="preserve"> Walker International (2017)</w:t>
            </w:r>
          </w:p>
        </w:tc>
        <w:tc>
          <w:tcPr>
            <w:tcW w:w="4982" w:type="dxa"/>
          </w:tcPr>
          <w:p w14:paraId="5B1AD337" w14:textId="77777777" w:rsidR="0093012C" w:rsidRDefault="00EF44CA">
            <w:pPr>
              <w:pStyle w:val="TableParagraph"/>
              <w:ind w:left="79"/>
              <w:rPr>
                <w:sz w:val="18"/>
              </w:rPr>
            </w:pPr>
            <w:r>
              <w:rPr>
                <w:color w:val="1E407C"/>
                <w:sz w:val="18"/>
              </w:rPr>
              <w:t>Supply Chain &amp; Information Systems</w:t>
            </w:r>
          </w:p>
        </w:tc>
        <w:tc>
          <w:tcPr>
            <w:tcW w:w="1804" w:type="dxa"/>
          </w:tcPr>
          <w:p w14:paraId="2F25C304" w14:textId="77777777" w:rsidR="0093012C" w:rsidRDefault="00EF44CA">
            <w:pPr>
              <w:pStyle w:val="TableParagraph"/>
              <w:rPr>
                <w:sz w:val="18"/>
              </w:rPr>
            </w:pPr>
            <w:r>
              <w:rPr>
                <w:color w:val="1E407C"/>
                <w:sz w:val="18"/>
              </w:rPr>
              <w:t>US</w:t>
            </w:r>
          </w:p>
        </w:tc>
      </w:tr>
      <w:tr w:rsidR="0093012C" w14:paraId="168A782F" w14:textId="77777777">
        <w:trPr>
          <w:trHeight w:val="276"/>
        </w:trPr>
        <w:tc>
          <w:tcPr>
            <w:tcW w:w="3878" w:type="dxa"/>
          </w:tcPr>
          <w:p w14:paraId="506D93A2" w14:textId="77777777" w:rsidR="0093012C" w:rsidRDefault="00EF44CA">
            <w:pPr>
              <w:pStyle w:val="TableParagraph"/>
              <w:rPr>
                <w:sz w:val="18"/>
              </w:rPr>
            </w:pPr>
            <w:r>
              <w:rPr>
                <w:color w:val="1E407C"/>
                <w:sz w:val="18"/>
              </w:rPr>
              <w:t>High Point Solutions (2015,2016)</w:t>
            </w:r>
          </w:p>
        </w:tc>
        <w:tc>
          <w:tcPr>
            <w:tcW w:w="4982" w:type="dxa"/>
          </w:tcPr>
          <w:p w14:paraId="16C5910F" w14:textId="77777777" w:rsidR="0093012C" w:rsidRDefault="00EF44CA">
            <w:pPr>
              <w:pStyle w:val="TableParagraph"/>
              <w:ind w:left="79"/>
              <w:rPr>
                <w:sz w:val="18"/>
              </w:rPr>
            </w:pPr>
            <w:r>
              <w:rPr>
                <w:color w:val="1E407C"/>
                <w:sz w:val="18"/>
              </w:rPr>
              <w:t>Supply Chain &amp; Information Systems</w:t>
            </w:r>
          </w:p>
        </w:tc>
        <w:tc>
          <w:tcPr>
            <w:tcW w:w="1804" w:type="dxa"/>
          </w:tcPr>
          <w:p w14:paraId="345AB2CF" w14:textId="77777777" w:rsidR="0093012C" w:rsidRDefault="00EF44CA">
            <w:pPr>
              <w:pStyle w:val="TableParagraph"/>
              <w:rPr>
                <w:sz w:val="18"/>
              </w:rPr>
            </w:pPr>
            <w:r>
              <w:rPr>
                <w:color w:val="1E407C"/>
                <w:sz w:val="18"/>
              </w:rPr>
              <w:t>US</w:t>
            </w:r>
          </w:p>
        </w:tc>
      </w:tr>
      <w:tr w:rsidR="0093012C" w14:paraId="0773EBD7" w14:textId="77777777">
        <w:trPr>
          <w:trHeight w:val="276"/>
        </w:trPr>
        <w:tc>
          <w:tcPr>
            <w:tcW w:w="3878" w:type="dxa"/>
          </w:tcPr>
          <w:p w14:paraId="59315367" w14:textId="77777777" w:rsidR="0093012C" w:rsidRDefault="00EF44CA">
            <w:pPr>
              <w:pStyle w:val="TableParagraph"/>
              <w:rPr>
                <w:sz w:val="18"/>
              </w:rPr>
            </w:pPr>
            <w:r>
              <w:rPr>
                <w:color w:val="1E407C"/>
                <w:sz w:val="18"/>
              </w:rPr>
              <w:t>KMPG (2015-2017)</w:t>
            </w:r>
          </w:p>
        </w:tc>
        <w:tc>
          <w:tcPr>
            <w:tcW w:w="4982" w:type="dxa"/>
          </w:tcPr>
          <w:p w14:paraId="54597653" w14:textId="77777777" w:rsidR="0093012C" w:rsidRDefault="00EF44CA">
            <w:pPr>
              <w:pStyle w:val="TableParagraph"/>
              <w:ind w:left="79"/>
              <w:rPr>
                <w:sz w:val="18"/>
              </w:rPr>
            </w:pPr>
            <w:r>
              <w:rPr>
                <w:color w:val="1E407C"/>
                <w:sz w:val="18"/>
              </w:rPr>
              <w:t>Accounting, MIS</w:t>
            </w:r>
          </w:p>
        </w:tc>
        <w:tc>
          <w:tcPr>
            <w:tcW w:w="1804" w:type="dxa"/>
          </w:tcPr>
          <w:p w14:paraId="071D3B2D" w14:textId="77777777" w:rsidR="0093012C" w:rsidRDefault="00EF44CA">
            <w:pPr>
              <w:pStyle w:val="TableParagraph"/>
              <w:rPr>
                <w:sz w:val="18"/>
              </w:rPr>
            </w:pPr>
            <w:r>
              <w:rPr>
                <w:color w:val="1E407C"/>
                <w:sz w:val="18"/>
              </w:rPr>
              <w:t>US</w:t>
            </w:r>
          </w:p>
        </w:tc>
      </w:tr>
      <w:tr w:rsidR="0093012C" w14:paraId="6F9F6B46" w14:textId="77777777">
        <w:trPr>
          <w:trHeight w:val="276"/>
        </w:trPr>
        <w:tc>
          <w:tcPr>
            <w:tcW w:w="3878" w:type="dxa"/>
          </w:tcPr>
          <w:p w14:paraId="052B5D51" w14:textId="77777777" w:rsidR="0093012C" w:rsidRDefault="00EF44CA">
            <w:pPr>
              <w:pStyle w:val="TableParagraph"/>
              <w:rPr>
                <w:sz w:val="18"/>
              </w:rPr>
            </w:pPr>
            <w:r>
              <w:rPr>
                <w:color w:val="1E407C"/>
                <w:sz w:val="18"/>
              </w:rPr>
              <w:t>Linde Gas (2017)</w:t>
            </w:r>
          </w:p>
        </w:tc>
        <w:tc>
          <w:tcPr>
            <w:tcW w:w="4982" w:type="dxa"/>
          </w:tcPr>
          <w:p w14:paraId="6BA7A778" w14:textId="77777777" w:rsidR="0093012C" w:rsidRDefault="00EF44CA">
            <w:pPr>
              <w:pStyle w:val="TableParagraph"/>
              <w:ind w:left="79"/>
              <w:rPr>
                <w:sz w:val="18"/>
              </w:rPr>
            </w:pPr>
            <w:r>
              <w:rPr>
                <w:color w:val="1E407C"/>
                <w:sz w:val="18"/>
              </w:rPr>
              <w:t>Supply Chain &amp; Information Systems</w:t>
            </w:r>
          </w:p>
        </w:tc>
        <w:tc>
          <w:tcPr>
            <w:tcW w:w="1804" w:type="dxa"/>
          </w:tcPr>
          <w:p w14:paraId="19D08588" w14:textId="77777777" w:rsidR="0093012C" w:rsidRDefault="00EF44CA">
            <w:pPr>
              <w:pStyle w:val="TableParagraph"/>
              <w:rPr>
                <w:sz w:val="18"/>
              </w:rPr>
            </w:pPr>
            <w:r>
              <w:rPr>
                <w:color w:val="1E407C"/>
                <w:sz w:val="18"/>
              </w:rPr>
              <w:t>US</w:t>
            </w:r>
          </w:p>
        </w:tc>
      </w:tr>
      <w:tr w:rsidR="0093012C" w14:paraId="7A7DD08D" w14:textId="77777777">
        <w:trPr>
          <w:trHeight w:val="276"/>
        </w:trPr>
        <w:tc>
          <w:tcPr>
            <w:tcW w:w="3878" w:type="dxa"/>
          </w:tcPr>
          <w:p w14:paraId="51E35776" w14:textId="77777777" w:rsidR="0093012C" w:rsidRDefault="00EF44CA">
            <w:pPr>
              <w:pStyle w:val="TableParagraph"/>
              <w:rPr>
                <w:sz w:val="18"/>
              </w:rPr>
            </w:pPr>
            <w:r>
              <w:rPr>
                <w:color w:val="1E407C"/>
                <w:sz w:val="18"/>
              </w:rPr>
              <w:t>Morgan Stanley (2017)</w:t>
            </w:r>
          </w:p>
        </w:tc>
        <w:tc>
          <w:tcPr>
            <w:tcW w:w="4982" w:type="dxa"/>
          </w:tcPr>
          <w:p w14:paraId="199F2D99" w14:textId="77777777" w:rsidR="0093012C" w:rsidRDefault="00EF44CA">
            <w:pPr>
              <w:pStyle w:val="TableParagraph"/>
              <w:ind w:left="79"/>
              <w:rPr>
                <w:sz w:val="18"/>
              </w:rPr>
            </w:pPr>
            <w:r>
              <w:rPr>
                <w:color w:val="1E407C"/>
                <w:sz w:val="18"/>
              </w:rPr>
              <w:t>Finance</w:t>
            </w:r>
          </w:p>
        </w:tc>
        <w:tc>
          <w:tcPr>
            <w:tcW w:w="1804" w:type="dxa"/>
          </w:tcPr>
          <w:p w14:paraId="0AA5175C" w14:textId="77777777" w:rsidR="0093012C" w:rsidRDefault="00EF44CA">
            <w:pPr>
              <w:pStyle w:val="TableParagraph"/>
              <w:rPr>
                <w:sz w:val="18"/>
              </w:rPr>
            </w:pPr>
            <w:r>
              <w:rPr>
                <w:color w:val="1E407C"/>
                <w:sz w:val="18"/>
              </w:rPr>
              <w:t>US</w:t>
            </w:r>
          </w:p>
        </w:tc>
      </w:tr>
      <w:tr w:rsidR="0093012C" w14:paraId="391CA94F" w14:textId="77777777">
        <w:trPr>
          <w:trHeight w:val="276"/>
        </w:trPr>
        <w:tc>
          <w:tcPr>
            <w:tcW w:w="3878" w:type="dxa"/>
          </w:tcPr>
          <w:p w14:paraId="47B6B0E6" w14:textId="77777777" w:rsidR="0093012C" w:rsidRDefault="00EF44CA">
            <w:pPr>
              <w:pStyle w:val="TableParagraph"/>
              <w:rPr>
                <w:sz w:val="18"/>
              </w:rPr>
            </w:pPr>
            <w:r>
              <w:rPr>
                <w:color w:val="1E407C"/>
                <w:sz w:val="18"/>
              </w:rPr>
              <w:t>Options Group (2017)</w:t>
            </w:r>
          </w:p>
        </w:tc>
        <w:tc>
          <w:tcPr>
            <w:tcW w:w="4982" w:type="dxa"/>
          </w:tcPr>
          <w:p w14:paraId="46AD552D" w14:textId="77777777" w:rsidR="0093012C" w:rsidRDefault="00EF44CA">
            <w:pPr>
              <w:pStyle w:val="TableParagraph"/>
              <w:ind w:left="79"/>
              <w:rPr>
                <w:sz w:val="18"/>
              </w:rPr>
            </w:pPr>
            <w:r>
              <w:rPr>
                <w:color w:val="1E407C"/>
                <w:sz w:val="18"/>
              </w:rPr>
              <w:t>Accounting</w:t>
            </w:r>
          </w:p>
        </w:tc>
        <w:tc>
          <w:tcPr>
            <w:tcW w:w="1804" w:type="dxa"/>
          </w:tcPr>
          <w:p w14:paraId="02A96F3A" w14:textId="77777777" w:rsidR="0093012C" w:rsidRDefault="00EF44CA">
            <w:pPr>
              <w:pStyle w:val="TableParagraph"/>
              <w:rPr>
                <w:sz w:val="18"/>
              </w:rPr>
            </w:pPr>
            <w:r>
              <w:rPr>
                <w:color w:val="1E407C"/>
                <w:sz w:val="18"/>
              </w:rPr>
              <w:t>US</w:t>
            </w:r>
          </w:p>
        </w:tc>
      </w:tr>
      <w:tr w:rsidR="0093012C" w14:paraId="7930A051" w14:textId="77777777">
        <w:trPr>
          <w:trHeight w:val="276"/>
        </w:trPr>
        <w:tc>
          <w:tcPr>
            <w:tcW w:w="3878" w:type="dxa"/>
          </w:tcPr>
          <w:p w14:paraId="1B98201C" w14:textId="77777777" w:rsidR="0093012C" w:rsidRDefault="00EF44CA">
            <w:pPr>
              <w:pStyle w:val="TableParagraph"/>
              <w:rPr>
                <w:sz w:val="18"/>
              </w:rPr>
            </w:pPr>
            <w:r>
              <w:rPr>
                <w:color w:val="1E407C"/>
                <w:sz w:val="18"/>
              </w:rPr>
              <w:t>Solomon Edwards (2017)</w:t>
            </w:r>
          </w:p>
        </w:tc>
        <w:tc>
          <w:tcPr>
            <w:tcW w:w="4982" w:type="dxa"/>
          </w:tcPr>
          <w:p w14:paraId="36148593" w14:textId="77777777" w:rsidR="0093012C" w:rsidRDefault="00EF44CA">
            <w:pPr>
              <w:pStyle w:val="TableParagraph"/>
              <w:ind w:left="79"/>
              <w:rPr>
                <w:sz w:val="18"/>
              </w:rPr>
            </w:pPr>
            <w:r>
              <w:rPr>
                <w:color w:val="1E407C"/>
                <w:sz w:val="18"/>
              </w:rPr>
              <w:t>Finance</w:t>
            </w:r>
          </w:p>
        </w:tc>
        <w:tc>
          <w:tcPr>
            <w:tcW w:w="1804" w:type="dxa"/>
          </w:tcPr>
          <w:p w14:paraId="4C55231B" w14:textId="77777777" w:rsidR="0093012C" w:rsidRDefault="00EF44CA">
            <w:pPr>
              <w:pStyle w:val="TableParagraph"/>
              <w:rPr>
                <w:sz w:val="18"/>
              </w:rPr>
            </w:pPr>
            <w:r>
              <w:rPr>
                <w:color w:val="1E407C"/>
                <w:sz w:val="18"/>
              </w:rPr>
              <w:t>US</w:t>
            </w:r>
          </w:p>
        </w:tc>
      </w:tr>
      <w:tr w:rsidR="0093012C" w14:paraId="4ADA9F31" w14:textId="77777777">
        <w:trPr>
          <w:trHeight w:val="276"/>
        </w:trPr>
        <w:tc>
          <w:tcPr>
            <w:tcW w:w="3878" w:type="dxa"/>
          </w:tcPr>
          <w:p w14:paraId="598337A3" w14:textId="77777777" w:rsidR="0093012C" w:rsidRDefault="00EF44CA">
            <w:pPr>
              <w:pStyle w:val="TableParagraph"/>
              <w:rPr>
                <w:sz w:val="18"/>
              </w:rPr>
            </w:pPr>
            <w:r>
              <w:rPr>
                <w:color w:val="1E407C"/>
                <w:sz w:val="18"/>
              </w:rPr>
              <w:t>TE Connectivity (2017)</w:t>
            </w:r>
          </w:p>
        </w:tc>
        <w:tc>
          <w:tcPr>
            <w:tcW w:w="4982" w:type="dxa"/>
          </w:tcPr>
          <w:p w14:paraId="19FA5DEE" w14:textId="77777777" w:rsidR="0093012C" w:rsidRDefault="00EF44CA">
            <w:pPr>
              <w:pStyle w:val="TableParagraph"/>
              <w:ind w:left="79"/>
              <w:rPr>
                <w:sz w:val="18"/>
              </w:rPr>
            </w:pPr>
            <w:r>
              <w:rPr>
                <w:color w:val="1E407C"/>
                <w:sz w:val="18"/>
              </w:rPr>
              <w:t>Supply Chain &amp; Information Systems</w:t>
            </w:r>
          </w:p>
        </w:tc>
        <w:tc>
          <w:tcPr>
            <w:tcW w:w="1804" w:type="dxa"/>
          </w:tcPr>
          <w:p w14:paraId="34F234A6" w14:textId="77777777" w:rsidR="0093012C" w:rsidRDefault="00EF44CA">
            <w:pPr>
              <w:pStyle w:val="TableParagraph"/>
              <w:rPr>
                <w:sz w:val="18"/>
              </w:rPr>
            </w:pPr>
            <w:r>
              <w:rPr>
                <w:color w:val="1E407C"/>
                <w:sz w:val="18"/>
              </w:rPr>
              <w:t>US</w:t>
            </w:r>
          </w:p>
        </w:tc>
      </w:tr>
      <w:tr w:rsidR="0093012C" w14:paraId="5E5C1512" w14:textId="77777777">
        <w:trPr>
          <w:trHeight w:val="276"/>
        </w:trPr>
        <w:tc>
          <w:tcPr>
            <w:tcW w:w="3878" w:type="dxa"/>
          </w:tcPr>
          <w:p w14:paraId="401A014E" w14:textId="77777777" w:rsidR="0093012C" w:rsidRDefault="00EF44CA">
            <w:pPr>
              <w:pStyle w:val="TableParagraph"/>
              <w:rPr>
                <w:sz w:val="18"/>
              </w:rPr>
            </w:pPr>
            <w:r>
              <w:rPr>
                <w:color w:val="1E407C"/>
                <w:sz w:val="18"/>
              </w:rPr>
              <w:t>Amazon.com (2017)</w:t>
            </w:r>
          </w:p>
        </w:tc>
        <w:tc>
          <w:tcPr>
            <w:tcW w:w="4982" w:type="dxa"/>
          </w:tcPr>
          <w:p w14:paraId="40B0D365" w14:textId="77777777" w:rsidR="0093012C" w:rsidRDefault="00EF44CA">
            <w:pPr>
              <w:pStyle w:val="TableParagraph"/>
              <w:ind w:left="79"/>
              <w:rPr>
                <w:sz w:val="18"/>
              </w:rPr>
            </w:pPr>
            <w:r>
              <w:rPr>
                <w:color w:val="1E407C"/>
                <w:sz w:val="18"/>
              </w:rPr>
              <w:t>Supply Chain &amp; Information Systems, Management</w:t>
            </w:r>
          </w:p>
        </w:tc>
        <w:tc>
          <w:tcPr>
            <w:tcW w:w="1804" w:type="dxa"/>
          </w:tcPr>
          <w:p w14:paraId="5AAA9D29" w14:textId="77777777" w:rsidR="0093012C" w:rsidRDefault="00EF44CA">
            <w:pPr>
              <w:pStyle w:val="TableParagraph"/>
              <w:rPr>
                <w:sz w:val="18"/>
              </w:rPr>
            </w:pPr>
            <w:r>
              <w:rPr>
                <w:color w:val="1E407C"/>
                <w:sz w:val="18"/>
              </w:rPr>
              <w:t>US, Costa Rica</w:t>
            </w:r>
          </w:p>
        </w:tc>
      </w:tr>
      <w:tr w:rsidR="0093012C" w14:paraId="41E90303" w14:textId="77777777">
        <w:trPr>
          <w:trHeight w:val="276"/>
        </w:trPr>
        <w:tc>
          <w:tcPr>
            <w:tcW w:w="3878" w:type="dxa"/>
          </w:tcPr>
          <w:p w14:paraId="0DA131F4" w14:textId="77777777" w:rsidR="0093012C" w:rsidRDefault="00EF44CA">
            <w:pPr>
              <w:pStyle w:val="TableParagraph"/>
              <w:rPr>
                <w:sz w:val="18"/>
              </w:rPr>
            </w:pPr>
            <w:r>
              <w:rPr>
                <w:color w:val="1E407C"/>
                <w:sz w:val="18"/>
              </w:rPr>
              <w:t>Deloitte (2015-2017)</w:t>
            </w:r>
          </w:p>
        </w:tc>
        <w:tc>
          <w:tcPr>
            <w:tcW w:w="4982" w:type="dxa"/>
          </w:tcPr>
          <w:p w14:paraId="7C060C05" w14:textId="77777777" w:rsidR="0093012C" w:rsidRDefault="00EF44CA">
            <w:pPr>
              <w:pStyle w:val="TableParagraph"/>
              <w:ind w:left="79"/>
              <w:rPr>
                <w:sz w:val="18"/>
              </w:rPr>
            </w:pPr>
            <w:r>
              <w:rPr>
                <w:color w:val="1E407C"/>
                <w:sz w:val="18"/>
              </w:rPr>
              <w:t>Accounting, Finance, Risk Management, Supply Chain</w:t>
            </w:r>
          </w:p>
        </w:tc>
        <w:tc>
          <w:tcPr>
            <w:tcW w:w="1804" w:type="dxa"/>
          </w:tcPr>
          <w:p w14:paraId="0F08065E" w14:textId="77777777" w:rsidR="0093012C" w:rsidRDefault="00EF44CA">
            <w:pPr>
              <w:pStyle w:val="TableParagraph"/>
              <w:rPr>
                <w:sz w:val="18"/>
              </w:rPr>
            </w:pPr>
            <w:r>
              <w:rPr>
                <w:color w:val="1E407C"/>
                <w:sz w:val="18"/>
              </w:rPr>
              <w:t>US, Canada, China</w:t>
            </w:r>
          </w:p>
        </w:tc>
      </w:tr>
      <w:tr w:rsidR="0093012C" w14:paraId="5EA7B869" w14:textId="77777777">
        <w:trPr>
          <w:trHeight w:val="516"/>
        </w:trPr>
        <w:tc>
          <w:tcPr>
            <w:tcW w:w="3878" w:type="dxa"/>
          </w:tcPr>
          <w:p w14:paraId="23257324" w14:textId="77777777" w:rsidR="0093012C" w:rsidRDefault="00EF44CA">
            <w:pPr>
              <w:pStyle w:val="TableParagraph"/>
              <w:spacing w:line="240" w:lineRule="auto"/>
              <w:rPr>
                <w:sz w:val="18"/>
              </w:rPr>
            </w:pPr>
            <w:r>
              <w:rPr>
                <w:color w:val="1E407C"/>
                <w:sz w:val="18"/>
              </w:rPr>
              <w:t>PwC (2015-2017)</w:t>
            </w:r>
          </w:p>
        </w:tc>
        <w:tc>
          <w:tcPr>
            <w:tcW w:w="4982" w:type="dxa"/>
          </w:tcPr>
          <w:p w14:paraId="6EBEF8E1" w14:textId="77777777" w:rsidR="0093012C" w:rsidRDefault="00EF44CA">
            <w:pPr>
              <w:pStyle w:val="TableParagraph"/>
              <w:spacing w:before="18" w:line="240" w:lineRule="atLeast"/>
              <w:ind w:left="79" w:right="731"/>
              <w:rPr>
                <w:sz w:val="18"/>
              </w:rPr>
            </w:pPr>
            <w:r>
              <w:rPr>
                <w:color w:val="1E407C"/>
                <w:sz w:val="18"/>
              </w:rPr>
              <w:t>Accounting, Finance, Supply Chain, Marketing, Risk Management</w:t>
            </w:r>
          </w:p>
        </w:tc>
        <w:tc>
          <w:tcPr>
            <w:tcW w:w="1804" w:type="dxa"/>
          </w:tcPr>
          <w:p w14:paraId="2F5EB08C" w14:textId="77777777" w:rsidR="0093012C" w:rsidRDefault="00EF44CA">
            <w:pPr>
              <w:pStyle w:val="TableParagraph"/>
              <w:spacing w:before="18" w:line="240" w:lineRule="atLeast"/>
              <w:ind w:right="177"/>
              <w:rPr>
                <w:sz w:val="18"/>
              </w:rPr>
            </w:pPr>
            <w:r>
              <w:rPr>
                <w:color w:val="1E407C"/>
                <w:sz w:val="18"/>
              </w:rPr>
              <w:t>US, China, Hong Kong, South Africa</w:t>
            </w:r>
          </w:p>
        </w:tc>
      </w:tr>
    </w:tbl>
    <w:p w14:paraId="635A6DE8" w14:textId="77777777" w:rsidR="0093012C" w:rsidRDefault="00EF44CA">
      <w:pPr>
        <w:spacing w:before="172"/>
        <w:ind w:left="100" w:right="99"/>
        <w:rPr>
          <w:sz w:val="18"/>
        </w:rPr>
      </w:pPr>
      <w:r>
        <w:rPr>
          <w:color w:val="1E407C"/>
          <w:sz w:val="18"/>
        </w:rPr>
        <w:t xml:space="preserve">* This list should be used as a </w:t>
      </w:r>
      <w:proofErr w:type="gramStart"/>
      <w:r>
        <w:rPr>
          <w:color w:val="1E407C"/>
          <w:sz w:val="18"/>
        </w:rPr>
        <w:t>reference, but</w:t>
      </w:r>
      <w:proofErr w:type="gramEnd"/>
      <w:r>
        <w:rPr>
          <w:color w:val="1E407C"/>
          <w:sz w:val="18"/>
        </w:rPr>
        <w:t xml:space="preserve"> does not guarantee that these employers will be able to sponsor students. This will vary from year to year based on business need. To see more data on where students have found internships, </w:t>
      </w:r>
      <w:proofErr w:type="gramStart"/>
      <w:r>
        <w:rPr>
          <w:color w:val="1E407C"/>
          <w:sz w:val="18"/>
        </w:rPr>
        <w:t>visit</w:t>
      </w:r>
      <w:proofErr w:type="gramEnd"/>
    </w:p>
    <w:p w14:paraId="1F374E5A" w14:textId="77777777" w:rsidR="0093012C" w:rsidRDefault="0093012C">
      <w:pPr>
        <w:rPr>
          <w:sz w:val="18"/>
        </w:rPr>
        <w:sectPr w:rsidR="0093012C">
          <w:footerReference w:type="even" r:id="rId79"/>
          <w:footerReference w:type="default" r:id="rId80"/>
          <w:pgSz w:w="12240" w:h="15840"/>
          <w:pgMar w:top="500" w:right="600" w:bottom="1100" w:left="620" w:header="0" w:footer="918" w:gutter="0"/>
          <w:pgNumType w:start="13"/>
          <w:cols w:space="720"/>
        </w:sectPr>
      </w:pPr>
    </w:p>
    <w:tbl>
      <w:tblPr>
        <w:tblW w:w="0" w:type="auto"/>
        <w:tblInd w:w="120" w:type="dxa"/>
        <w:tblBorders>
          <w:top w:val="single" w:sz="8" w:space="0" w:color="1E407C"/>
          <w:left w:val="single" w:sz="8" w:space="0" w:color="1E407C"/>
          <w:bottom w:val="single" w:sz="8" w:space="0" w:color="1E407C"/>
          <w:right w:val="single" w:sz="8" w:space="0" w:color="1E407C"/>
          <w:insideH w:val="single" w:sz="8" w:space="0" w:color="1E407C"/>
          <w:insideV w:val="single" w:sz="8" w:space="0" w:color="1E407C"/>
        </w:tblBorders>
        <w:tblLayout w:type="fixed"/>
        <w:tblCellMar>
          <w:left w:w="0" w:type="dxa"/>
          <w:right w:w="0" w:type="dxa"/>
        </w:tblCellMar>
        <w:tblLook w:val="01E0" w:firstRow="1" w:lastRow="1" w:firstColumn="1" w:lastColumn="1" w:noHBand="0" w:noVBand="0"/>
      </w:tblPr>
      <w:tblGrid>
        <w:gridCol w:w="5260"/>
        <w:gridCol w:w="5519"/>
      </w:tblGrid>
      <w:tr w:rsidR="0093012C" w14:paraId="6045F151" w14:textId="77777777">
        <w:trPr>
          <w:trHeight w:val="326"/>
        </w:trPr>
        <w:tc>
          <w:tcPr>
            <w:tcW w:w="10779" w:type="dxa"/>
            <w:gridSpan w:val="2"/>
            <w:tcBorders>
              <w:top w:val="nil"/>
              <w:left w:val="nil"/>
              <w:bottom w:val="nil"/>
              <w:right w:val="nil"/>
            </w:tcBorders>
            <w:shd w:val="clear" w:color="auto" w:fill="1E407C"/>
          </w:tcPr>
          <w:p w14:paraId="27C589D8" w14:textId="77777777" w:rsidR="0093012C" w:rsidRDefault="00EF44CA">
            <w:pPr>
              <w:pStyle w:val="TableParagraph"/>
              <w:spacing w:before="35" w:line="240" w:lineRule="auto"/>
              <w:ind w:left="1078"/>
              <w:rPr>
                <w:rFonts w:ascii="Serifa Std 55 Roman"/>
                <w:sz w:val="24"/>
              </w:rPr>
            </w:pPr>
            <w:r>
              <w:rPr>
                <w:rFonts w:ascii="Serifa Std 55 Roman"/>
                <w:color w:val="FFFFFF"/>
                <w:sz w:val="24"/>
              </w:rPr>
              <w:lastRenderedPageBreak/>
              <w:t xml:space="preserve">US Companies That Hired International Students for </w:t>
            </w:r>
            <w:proofErr w:type="spellStart"/>
            <w:proofErr w:type="gramStart"/>
            <w:r>
              <w:rPr>
                <w:rFonts w:ascii="Serifa Std 55 Roman"/>
                <w:color w:val="FFFFFF"/>
                <w:sz w:val="24"/>
              </w:rPr>
              <w:t>a</w:t>
            </w:r>
            <w:proofErr w:type="spellEnd"/>
            <w:proofErr w:type="gramEnd"/>
            <w:r>
              <w:rPr>
                <w:rFonts w:ascii="Serifa Std 55 Roman"/>
                <w:color w:val="FFFFFF"/>
                <w:sz w:val="24"/>
              </w:rPr>
              <w:t xml:space="preserve"> Internship: 2015-2017</w:t>
            </w:r>
          </w:p>
        </w:tc>
      </w:tr>
      <w:tr w:rsidR="0093012C" w14:paraId="51DBC5C6" w14:textId="77777777">
        <w:trPr>
          <w:trHeight w:val="281"/>
        </w:trPr>
        <w:tc>
          <w:tcPr>
            <w:tcW w:w="5260" w:type="dxa"/>
          </w:tcPr>
          <w:p w14:paraId="7647A60F" w14:textId="77777777" w:rsidR="0093012C" w:rsidRDefault="00EF44CA">
            <w:pPr>
              <w:pStyle w:val="TableParagraph"/>
              <w:spacing w:before="27" w:line="234" w:lineRule="exact"/>
              <w:ind w:left="2178" w:right="2158"/>
              <w:jc w:val="center"/>
              <w:rPr>
                <w:sz w:val="20"/>
              </w:rPr>
            </w:pPr>
            <w:r>
              <w:rPr>
                <w:color w:val="1E407C"/>
                <w:sz w:val="20"/>
              </w:rPr>
              <w:t>Company</w:t>
            </w:r>
          </w:p>
        </w:tc>
        <w:tc>
          <w:tcPr>
            <w:tcW w:w="5519" w:type="dxa"/>
          </w:tcPr>
          <w:p w14:paraId="35BA9465" w14:textId="77777777" w:rsidR="0093012C" w:rsidRDefault="00EF44CA">
            <w:pPr>
              <w:pStyle w:val="TableParagraph"/>
              <w:spacing w:before="27" w:line="234" w:lineRule="exact"/>
              <w:ind w:left="2208" w:right="2187"/>
              <w:jc w:val="center"/>
              <w:rPr>
                <w:sz w:val="20"/>
              </w:rPr>
            </w:pPr>
            <w:r>
              <w:rPr>
                <w:color w:val="1E407C"/>
                <w:sz w:val="20"/>
              </w:rPr>
              <w:t>Major Hired</w:t>
            </w:r>
          </w:p>
        </w:tc>
      </w:tr>
      <w:tr w:rsidR="0093012C" w14:paraId="14D82C87" w14:textId="77777777">
        <w:trPr>
          <w:trHeight w:val="276"/>
        </w:trPr>
        <w:tc>
          <w:tcPr>
            <w:tcW w:w="5260" w:type="dxa"/>
          </w:tcPr>
          <w:p w14:paraId="773F2A06" w14:textId="77777777" w:rsidR="0093012C" w:rsidRDefault="00EF44CA">
            <w:pPr>
              <w:pStyle w:val="TableParagraph"/>
              <w:spacing w:before="40" w:line="216" w:lineRule="exact"/>
              <w:rPr>
                <w:sz w:val="18"/>
              </w:rPr>
            </w:pPr>
            <w:r>
              <w:rPr>
                <w:color w:val="1E407C"/>
                <w:sz w:val="18"/>
              </w:rPr>
              <w:t>Access Bio (2015)</w:t>
            </w:r>
          </w:p>
        </w:tc>
        <w:tc>
          <w:tcPr>
            <w:tcW w:w="5519" w:type="dxa"/>
          </w:tcPr>
          <w:p w14:paraId="4D3C1400" w14:textId="77777777" w:rsidR="0093012C" w:rsidRDefault="00EF44CA">
            <w:pPr>
              <w:pStyle w:val="TableParagraph"/>
              <w:spacing w:before="40" w:line="216" w:lineRule="exact"/>
              <w:rPr>
                <w:sz w:val="18"/>
              </w:rPr>
            </w:pPr>
            <w:r>
              <w:rPr>
                <w:color w:val="1E407C"/>
                <w:sz w:val="18"/>
              </w:rPr>
              <w:t>Accounting</w:t>
            </w:r>
          </w:p>
        </w:tc>
      </w:tr>
      <w:tr w:rsidR="0093012C" w14:paraId="4858308B" w14:textId="77777777">
        <w:trPr>
          <w:trHeight w:val="276"/>
        </w:trPr>
        <w:tc>
          <w:tcPr>
            <w:tcW w:w="5260" w:type="dxa"/>
          </w:tcPr>
          <w:p w14:paraId="4430F96E" w14:textId="77777777" w:rsidR="0093012C" w:rsidRDefault="00EF44CA">
            <w:pPr>
              <w:pStyle w:val="TableParagraph"/>
              <w:spacing w:before="40" w:line="216" w:lineRule="exact"/>
              <w:rPr>
                <w:sz w:val="18"/>
              </w:rPr>
            </w:pPr>
            <w:r>
              <w:rPr>
                <w:color w:val="1E407C"/>
                <w:sz w:val="18"/>
              </w:rPr>
              <w:t>BRT inc. (2017)</w:t>
            </w:r>
          </w:p>
        </w:tc>
        <w:tc>
          <w:tcPr>
            <w:tcW w:w="5519" w:type="dxa"/>
          </w:tcPr>
          <w:p w14:paraId="25DDC841" w14:textId="77777777" w:rsidR="0093012C" w:rsidRDefault="00EF44CA">
            <w:pPr>
              <w:pStyle w:val="TableParagraph"/>
              <w:spacing w:before="40" w:line="216" w:lineRule="exact"/>
              <w:rPr>
                <w:sz w:val="18"/>
              </w:rPr>
            </w:pPr>
            <w:r>
              <w:rPr>
                <w:color w:val="1E407C"/>
                <w:sz w:val="18"/>
              </w:rPr>
              <w:t>Accounting</w:t>
            </w:r>
          </w:p>
        </w:tc>
      </w:tr>
      <w:tr w:rsidR="0093012C" w14:paraId="5DC2C0AA" w14:textId="77777777">
        <w:trPr>
          <w:trHeight w:val="276"/>
        </w:trPr>
        <w:tc>
          <w:tcPr>
            <w:tcW w:w="5260" w:type="dxa"/>
          </w:tcPr>
          <w:p w14:paraId="7A4B108C" w14:textId="77777777" w:rsidR="0093012C" w:rsidRDefault="00EF44CA">
            <w:pPr>
              <w:pStyle w:val="TableParagraph"/>
              <w:spacing w:before="40" w:line="216" w:lineRule="exact"/>
              <w:rPr>
                <w:sz w:val="18"/>
              </w:rPr>
            </w:pPr>
            <w:r>
              <w:rPr>
                <w:color w:val="1E407C"/>
                <w:sz w:val="18"/>
              </w:rPr>
              <w:t>D &amp; J Construction Consulting (2015)</w:t>
            </w:r>
          </w:p>
        </w:tc>
        <w:tc>
          <w:tcPr>
            <w:tcW w:w="5519" w:type="dxa"/>
          </w:tcPr>
          <w:p w14:paraId="2CC6B2B6" w14:textId="77777777" w:rsidR="0093012C" w:rsidRDefault="00EF44CA">
            <w:pPr>
              <w:pStyle w:val="TableParagraph"/>
              <w:spacing w:before="40" w:line="216" w:lineRule="exact"/>
              <w:rPr>
                <w:sz w:val="18"/>
              </w:rPr>
            </w:pPr>
            <w:r>
              <w:rPr>
                <w:color w:val="1E407C"/>
                <w:sz w:val="18"/>
              </w:rPr>
              <w:t>Accounting</w:t>
            </w:r>
          </w:p>
        </w:tc>
      </w:tr>
      <w:tr w:rsidR="0093012C" w14:paraId="30BABC3E" w14:textId="77777777">
        <w:trPr>
          <w:trHeight w:val="276"/>
        </w:trPr>
        <w:tc>
          <w:tcPr>
            <w:tcW w:w="5260" w:type="dxa"/>
          </w:tcPr>
          <w:p w14:paraId="13661DB7" w14:textId="77777777" w:rsidR="0093012C" w:rsidRDefault="00EF44CA">
            <w:pPr>
              <w:pStyle w:val="TableParagraph"/>
              <w:spacing w:before="40" w:line="216" w:lineRule="exact"/>
              <w:rPr>
                <w:sz w:val="18"/>
              </w:rPr>
            </w:pPr>
            <w:r>
              <w:rPr>
                <w:color w:val="1E407C"/>
                <w:sz w:val="18"/>
              </w:rPr>
              <w:t>Dell (2016)</w:t>
            </w:r>
          </w:p>
        </w:tc>
        <w:tc>
          <w:tcPr>
            <w:tcW w:w="5519" w:type="dxa"/>
          </w:tcPr>
          <w:p w14:paraId="4F8EB4CB" w14:textId="77777777" w:rsidR="0093012C" w:rsidRDefault="00EF44CA">
            <w:pPr>
              <w:pStyle w:val="TableParagraph"/>
              <w:spacing w:before="40" w:line="216" w:lineRule="exact"/>
              <w:rPr>
                <w:sz w:val="18"/>
              </w:rPr>
            </w:pPr>
            <w:r>
              <w:rPr>
                <w:color w:val="1E407C"/>
                <w:sz w:val="18"/>
              </w:rPr>
              <w:t>Accounting</w:t>
            </w:r>
          </w:p>
        </w:tc>
      </w:tr>
      <w:tr w:rsidR="0093012C" w14:paraId="222BBE05" w14:textId="77777777">
        <w:trPr>
          <w:trHeight w:val="276"/>
        </w:trPr>
        <w:tc>
          <w:tcPr>
            <w:tcW w:w="5260" w:type="dxa"/>
          </w:tcPr>
          <w:p w14:paraId="06D470F7" w14:textId="77777777" w:rsidR="0093012C" w:rsidRDefault="00EF44CA">
            <w:pPr>
              <w:pStyle w:val="TableParagraph"/>
              <w:spacing w:before="40" w:line="216" w:lineRule="exact"/>
              <w:rPr>
                <w:sz w:val="18"/>
              </w:rPr>
            </w:pPr>
            <w:r>
              <w:rPr>
                <w:color w:val="1E407C"/>
                <w:sz w:val="18"/>
              </w:rPr>
              <w:t>Franklin Templeton Investments (2015)</w:t>
            </w:r>
          </w:p>
        </w:tc>
        <w:tc>
          <w:tcPr>
            <w:tcW w:w="5519" w:type="dxa"/>
          </w:tcPr>
          <w:p w14:paraId="1EFE706D" w14:textId="77777777" w:rsidR="0093012C" w:rsidRDefault="00EF44CA">
            <w:pPr>
              <w:pStyle w:val="TableParagraph"/>
              <w:spacing w:before="40" w:line="216" w:lineRule="exact"/>
              <w:rPr>
                <w:sz w:val="18"/>
              </w:rPr>
            </w:pPr>
            <w:r>
              <w:rPr>
                <w:color w:val="1E407C"/>
                <w:sz w:val="18"/>
              </w:rPr>
              <w:t>Accounting</w:t>
            </w:r>
          </w:p>
        </w:tc>
      </w:tr>
      <w:tr w:rsidR="0093012C" w14:paraId="71F45E5A" w14:textId="77777777">
        <w:trPr>
          <w:trHeight w:val="276"/>
        </w:trPr>
        <w:tc>
          <w:tcPr>
            <w:tcW w:w="5260" w:type="dxa"/>
          </w:tcPr>
          <w:p w14:paraId="0325970B" w14:textId="77777777" w:rsidR="0093012C" w:rsidRDefault="00EF44CA">
            <w:pPr>
              <w:pStyle w:val="TableParagraph"/>
              <w:spacing w:before="40"/>
              <w:rPr>
                <w:sz w:val="18"/>
              </w:rPr>
            </w:pPr>
            <w:proofErr w:type="spellStart"/>
            <w:r>
              <w:rPr>
                <w:color w:val="1E407C"/>
                <w:sz w:val="18"/>
              </w:rPr>
              <w:t>Fareportal</w:t>
            </w:r>
            <w:proofErr w:type="spellEnd"/>
            <w:r>
              <w:rPr>
                <w:color w:val="1E407C"/>
                <w:sz w:val="18"/>
              </w:rPr>
              <w:t xml:space="preserve"> (2017)</w:t>
            </w:r>
          </w:p>
        </w:tc>
        <w:tc>
          <w:tcPr>
            <w:tcW w:w="5519" w:type="dxa"/>
          </w:tcPr>
          <w:p w14:paraId="54203093" w14:textId="77777777" w:rsidR="0093012C" w:rsidRDefault="00EF44CA">
            <w:pPr>
              <w:pStyle w:val="TableParagraph"/>
              <w:spacing w:before="40"/>
              <w:rPr>
                <w:sz w:val="18"/>
              </w:rPr>
            </w:pPr>
            <w:r>
              <w:rPr>
                <w:color w:val="1E407C"/>
                <w:sz w:val="18"/>
              </w:rPr>
              <w:t>Accounting</w:t>
            </w:r>
          </w:p>
        </w:tc>
      </w:tr>
      <w:tr w:rsidR="0093012C" w14:paraId="4D2111BA" w14:textId="77777777">
        <w:trPr>
          <w:trHeight w:val="276"/>
        </w:trPr>
        <w:tc>
          <w:tcPr>
            <w:tcW w:w="5260" w:type="dxa"/>
          </w:tcPr>
          <w:p w14:paraId="46D4A991" w14:textId="77777777" w:rsidR="0093012C" w:rsidRDefault="00EF44CA">
            <w:pPr>
              <w:pStyle w:val="TableParagraph"/>
              <w:spacing w:before="40"/>
              <w:rPr>
                <w:sz w:val="18"/>
              </w:rPr>
            </w:pPr>
            <w:r>
              <w:rPr>
                <w:color w:val="1E407C"/>
                <w:sz w:val="18"/>
              </w:rPr>
              <w:t>Harvest Wealth Management (2017)</w:t>
            </w:r>
          </w:p>
        </w:tc>
        <w:tc>
          <w:tcPr>
            <w:tcW w:w="5519" w:type="dxa"/>
          </w:tcPr>
          <w:p w14:paraId="6779F7B7" w14:textId="77777777" w:rsidR="0093012C" w:rsidRDefault="00EF44CA">
            <w:pPr>
              <w:pStyle w:val="TableParagraph"/>
              <w:spacing w:before="40"/>
              <w:rPr>
                <w:sz w:val="18"/>
              </w:rPr>
            </w:pPr>
            <w:r>
              <w:rPr>
                <w:color w:val="1E407C"/>
                <w:sz w:val="18"/>
              </w:rPr>
              <w:t>Accounting</w:t>
            </w:r>
          </w:p>
        </w:tc>
      </w:tr>
      <w:tr w:rsidR="0093012C" w14:paraId="61B8EE9B" w14:textId="77777777">
        <w:trPr>
          <w:trHeight w:val="276"/>
        </w:trPr>
        <w:tc>
          <w:tcPr>
            <w:tcW w:w="5260" w:type="dxa"/>
          </w:tcPr>
          <w:p w14:paraId="08B1FC24" w14:textId="77777777" w:rsidR="0093012C" w:rsidRDefault="00EF44CA">
            <w:pPr>
              <w:pStyle w:val="TableParagraph"/>
              <w:spacing w:before="40"/>
              <w:rPr>
                <w:sz w:val="18"/>
              </w:rPr>
            </w:pPr>
            <w:r>
              <w:rPr>
                <w:color w:val="1E407C"/>
                <w:sz w:val="18"/>
              </w:rPr>
              <w:t>Loreal (2017)</w:t>
            </w:r>
          </w:p>
        </w:tc>
        <w:tc>
          <w:tcPr>
            <w:tcW w:w="5519" w:type="dxa"/>
          </w:tcPr>
          <w:p w14:paraId="2F22B650" w14:textId="77777777" w:rsidR="0093012C" w:rsidRDefault="00EF44CA">
            <w:pPr>
              <w:pStyle w:val="TableParagraph"/>
              <w:spacing w:before="40"/>
              <w:rPr>
                <w:sz w:val="18"/>
              </w:rPr>
            </w:pPr>
            <w:r>
              <w:rPr>
                <w:color w:val="1E407C"/>
                <w:sz w:val="18"/>
              </w:rPr>
              <w:t>Accounting</w:t>
            </w:r>
          </w:p>
        </w:tc>
      </w:tr>
      <w:tr w:rsidR="0093012C" w14:paraId="57792B14" w14:textId="77777777">
        <w:trPr>
          <w:trHeight w:val="276"/>
        </w:trPr>
        <w:tc>
          <w:tcPr>
            <w:tcW w:w="5260" w:type="dxa"/>
          </w:tcPr>
          <w:p w14:paraId="0EA69E75" w14:textId="77777777" w:rsidR="0093012C" w:rsidRDefault="00EF44CA">
            <w:pPr>
              <w:pStyle w:val="TableParagraph"/>
              <w:spacing w:before="40"/>
              <w:rPr>
                <w:sz w:val="18"/>
              </w:rPr>
            </w:pPr>
            <w:proofErr w:type="spellStart"/>
            <w:r>
              <w:rPr>
                <w:color w:val="1E407C"/>
                <w:sz w:val="18"/>
              </w:rPr>
              <w:t>Okma</w:t>
            </w:r>
            <w:proofErr w:type="spellEnd"/>
            <w:r>
              <w:rPr>
                <w:color w:val="1E407C"/>
                <w:sz w:val="18"/>
              </w:rPr>
              <w:t xml:space="preserve"> Academy (2017)</w:t>
            </w:r>
          </w:p>
        </w:tc>
        <w:tc>
          <w:tcPr>
            <w:tcW w:w="5519" w:type="dxa"/>
          </w:tcPr>
          <w:p w14:paraId="2919A26E" w14:textId="77777777" w:rsidR="0093012C" w:rsidRDefault="00EF44CA">
            <w:pPr>
              <w:pStyle w:val="TableParagraph"/>
              <w:spacing w:before="40"/>
              <w:rPr>
                <w:sz w:val="18"/>
              </w:rPr>
            </w:pPr>
            <w:r>
              <w:rPr>
                <w:color w:val="1E407C"/>
                <w:sz w:val="18"/>
              </w:rPr>
              <w:t>Accounting</w:t>
            </w:r>
          </w:p>
        </w:tc>
      </w:tr>
      <w:tr w:rsidR="0093012C" w14:paraId="6B1295D4" w14:textId="77777777">
        <w:trPr>
          <w:trHeight w:val="276"/>
        </w:trPr>
        <w:tc>
          <w:tcPr>
            <w:tcW w:w="5260" w:type="dxa"/>
          </w:tcPr>
          <w:p w14:paraId="5E76854A" w14:textId="77777777" w:rsidR="0093012C" w:rsidRDefault="00EF44CA">
            <w:pPr>
              <w:pStyle w:val="TableParagraph"/>
              <w:spacing w:before="40"/>
              <w:rPr>
                <w:sz w:val="18"/>
              </w:rPr>
            </w:pPr>
            <w:r>
              <w:rPr>
                <w:color w:val="1E407C"/>
                <w:sz w:val="18"/>
              </w:rPr>
              <w:t>Options Group (2017)</w:t>
            </w:r>
          </w:p>
        </w:tc>
        <w:tc>
          <w:tcPr>
            <w:tcW w:w="5519" w:type="dxa"/>
          </w:tcPr>
          <w:p w14:paraId="03E45EB9" w14:textId="77777777" w:rsidR="0093012C" w:rsidRDefault="00EF44CA">
            <w:pPr>
              <w:pStyle w:val="TableParagraph"/>
              <w:spacing w:before="40"/>
              <w:rPr>
                <w:sz w:val="18"/>
              </w:rPr>
            </w:pPr>
            <w:r>
              <w:rPr>
                <w:color w:val="1E407C"/>
                <w:sz w:val="18"/>
              </w:rPr>
              <w:t>Accounting</w:t>
            </w:r>
          </w:p>
        </w:tc>
      </w:tr>
      <w:tr w:rsidR="0093012C" w14:paraId="14E4F98A" w14:textId="77777777">
        <w:trPr>
          <w:trHeight w:val="276"/>
        </w:trPr>
        <w:tc>
          <w:tcPr>
            <w:tcW w:w="5260" w:type="dxa"/>
          </w:tcPr>
          <w:p w14:paraId="430ACFD1" w14:textId="77777777" w:rsidR="0093012C" w:rsidRDefault="00EF44CA">
            <w:pPr>
              <w:pStyle w:val="TableParagraph"/>
              <w:spacing w:before="40"/>
              <w:rPr>
                <w:sz w:val="18"/>
              </w:rPr>
            </w:pPr>
            <w:proofErr w:type="spellStart"/>
            <w:r>
              <w:rPr>
                <w:color w:val="1E407C"/>
                <w:sz w:val="18"/>
              </w:rPr>
              <w:t>ProSci</w:t>
            </w:r>
            <w:proofErr w:type="spellEnd"/>
            <w:r>
              <w:rPr>
                <w:color w:val="1E407C"/>
                <w:sz w:val="18"/>
              </w:rPr>
              <w:t xml:space="preserve"> (2017)</w:t>
            </w:r>
          </w:p>
        </w:tc>
        <w:tc>
          <w:tcPr>
            <w:tcW w:w="5519" w:type="dxa"/>
          </w:tcPr>
          <w:p w14:paraId="10D34AB0" w14:textId="77777777" w:rsidR="0093012C" w:rsidRDefault="00EF44CA">
            <w:pPr>
              <w:pStyle w:val="TableParagraph"/>
              <w:spacing w:before="40"/>
              <w:rPr>
                <w:sz w:val="18"/>
              </w:rPr>
            </w:pPr>
            <w:r>
              <w:rPr>
                <w:color w:val="1E407C"/>
                <w:sz w:val="18"/>
              </w:rPr>
              <w:t>Accounting</w:t>
            </w:r>
          </w:p>
        </w:tc>
      </w:tr>
      <w:tr w:rsidR="0093012C" w14:paraId="122411D3" w14:textId="77777777">
        <w:trPr>
          <w:trHeight w:val="276"/>
        </w:trPr>
        <w:tc>
          <w:tcPr>
            <w:tcW w:w="5260" w:type="dxa"/>
          </w:tcPr>
          <w:p w14:paraId="2F45CE11" w14:textId="77777777" w:rsidR="0093012C" w:rsidRDefault="00EF44CA">
            <w:pPr>
              <w:pStyle w:val="TableParagraph"/>
              <w:spacing w:before="40"/>
              <w:rPr>
                <w:sz w:val="18"/>
              </w:rPr>
            </w:pPr>
            <w:r>
              <w:rPr>
                <w:color w:val="1E407C"/>
                <w:sz w:val="18"/>
              </w:rPr>
              <w:t>Roland Berger</w:t>
            </w:r>
          </w:p>
        </w:tc>
        <w:tc>
          <w:tcPr>
            <w:tcW w:w="5519" w:type="dxa"/>
          </w:tcPr>
          <w:p w14:paraId="23FF3F17" w14:textId="77777777" w:rsidR="0093012C" w:rsidRDefault="00EF44CA">
            <w:pPr>
              <w:pStyle w:val="TableParagraph"/>
              <w:spacing w:before="40"/>
              <w:rPr>
                <w:sz w:val="18"/>
              </w:rPr>
            </w:pPr>
            <w:r>
              <w:rPr>
                <w:color w:val="1E407C"/>
                <w:sz w:val="18"/>
              </w:rPr>
              <w:t>Accounting</w:t>
            </w:r>
          </w:p>
        </w:tc>
      </w:tr>
      <w:tr w:rsidR="0093012C" w14:paraId="271C6818" w14:textId="77777777">
        <w:trPr>
          <w:trHeight w:val="276"/>
        </w:trPr>
        <w:tc>
          <w:tcPr>
            <w:tcW w:w="5260" w:type="dxa"/>
          </w:tcPr>
          <w:p w14:paraId="0CCC9589" w14:textId="77777777" w:rsidR="0093012C" w:rsidRDefault="00EF44CA">
            <w:pPr>
              <w:pStyle w:val="TableParagraph"/>
              <w:spacing w:before="40"/>
              <w:rPr>
                <w:sz w:val="18"/>
              </w:rPr>
            </w:pPr>
            <w:r>
              <w:rPr>
                <w:color w:val="1E407C"/>
                <w:sz w:val="18"/>
              </w:rPr>
              <w:t>School Districts Insurance Consortium (2015)</w:t>
            </w:r>
          </w:p>
        </w:tc>
        <w:tc>
          <w:tcPr>
            <w:tcW w:w="5519" w:type="dxa"/>
          </w:tcPr>
          <w:p w14:paraId="1F915FFE" w14:textId="77777777" w:rsidR="0093012C" w:rsidRDefault="00EF44CA">
            <w:pPr>
              <w:pStyle w:val="TableParagraph"/>
              <w:spacing w:before="40"/>
              <w:rPr>
                <w:sz w:val="18"/>
              </w:rPr>
            </w:pPr>
            <w:r>
              <w:rPr>
                <w:color w:val="1E407C"/>
                <w:sz w:val="18"/>
              </w:rPr>
              <w:t>Accounting</w:t>
            </w:r>
          </w:p>
        </w:tc>
      </w:tr>
      <w:tr w:rsidR="0093012C" w14:paraId="3CE80795" w14:textId="77777777">
        <w:trPr>
          <w:trHeight w:val="276"/>
        </w:trPr>
        <w:tc>
          <w:tcPr>
            <w:tcW w:w="5260" w:type="dxa"/>
          </w:tcPr>
          <w:p w14:paraId="07D22BE0" w14:textId="77777777" w:rsidR="0093012C" w:rsidRDefault="00EF44CA">
            <w:pPr>
              <w:pStyle w:val="TableParagraph"/>
              <w:spacing w:before="40"/>
              <w:rPr>
                <w:sz w:val="18"/>
              </w:rPr>
            </w:pPr>
            <w:r>
              <w:rPr>
                <w:color w:val="1E407C"/>
                <w:sz w:val="18"/>
              </w:rPr>
              <w:t>Small Business Development Center (2015)</w:t>
            </w:r>
          </w:p>
        </w:tc>
        <w:tc>
          <w:tcPr>
            <w:tcW w:w="5519" w:type="dxa"/>
          </w:tcPr>
          <w:p w14:paraId="24E9EAF9" w14:textId="77777777" w:rsidR="0093012C" w:rsidRDefault="00EF44CA">
            <w:pPr>
              <w:pStyle w:val="TableParagraph"/>
              <w:spacing w:before="40"/>
              <w:rPr>
                <w:sz w:val="18"/>
              </w:rPr>
            </w:pPr>
            <w:r>
              <w:rPr>
                <w:color w:val="1E407C"/>
                <w:sz w:val="18"/>
              </w:rPr>
              <w:t>Accounting</w:t>
            </w:r>
          </w:p>
        </w:tc>
      </w:tr>
      <w:tr w:rsidR="0093012C" w14:paraId="2BE3F5BB" w14:textId="77777777">
        <w:trPr>
          <w:trHeight w:val="276"/>
        </w:trPr>
        <w:tc>
          <w:tcPr>
            <w:tcW w:w="5260" w:type="dxa"/>
          </w:tcPr>
          <w:p w14:paraId="2C77B0A7" w14:textId="77777777" w:rsidR="0093012C" w:rsidRDefault="00EF44CA">
            <w:pPr>
              <w:pStyle w:val="TableParagraph"/>
              <w:spacing w:before="40"/>
              <w:rPr>
                <w:sz w:val="18"/>
              </w:rPr>
            </w:pPr>
            <w:r>
              <w:rPr>
                <w:color w:val="1E407C"/>
                <w:sz w:val="18"/>
              </w:rPr>
              <w:t>Abundance Wealth Counselors (2017)</w:t>
            </w:r>
          </w:p>
        </w:tc>
        <w:tc>
          <w:tcPr>
            <w:tcW w:w="5519" w:type="dxa"/>
          </w:tcPr>
          <w:p w14:paraId="06C0C220" w14:textId="77777777" w:rsidR="0093012C" w:rsidRDefault="00EF44CA">
            <w:pPr>
              <w:pStyle w:val="TableParagraph"/>
              <w:spacing w:before="40"/>
              <w:rPr>
                <w:sz w:val="18"/>
              </w:rPr>
            </w:pPr>
            <w:r>
              <w:rPr>
                <w:color w:val="1E407C"/>
                <w:sz w:val="18"/>
              </w:rPr>
              <w:t>Accounting</w:t>
            </w:r>
          </w:p>
        </w:tc>
      </w:tr>
      <w:tr w:rsidR="0093012C" w14:paraId="40414FFC" w14:textId="77777777">
        <w:trPr>
          <w:trHeight w:val="276"/>
        </w:trPr>
        <w:tc>
          <w:tcPr>
            <w:tcW w:w="5260" w:type="dxa"/>
          </w:tcPr>
          <w:p w14:paraId="6356D1EF" w14:textId="77777777" w:rsidR="0093012C" w:rsidRDefault="00EF44CA">
            <w:pPr>
              <w:pStyle w:val="TableParagraph"/>
              <w:spacing w:before="40"/>
              <w:rPr>
                <w:sz w:val="18"/>
              </w:rPr>
            </w:pPr>
            <w:r>
              <w:rPr>
                <w:color w:val="1E407C"/>
                <w:sz w:val="18"/>
              </w:rPr>
              <w:t>EXR Real Estate Group (2017)</w:t>
            </w:r>
          </w:p>
        </w:tc>
        <w:tc>
          <w:tcPr>
            <w:tcW w:w="5519" w:type="dxa"/>
          </w:tcPr>
          <w:p w14:paraId="14C0B736" w14:textId="77777777" w:rsidR="0093012C" w:rsidRDefault="00EF44CA">
            <w:pPr>
              <w:pStyle w:val="TableParagraph"/>
              <w:spacing w:before="40"/>
              <w:rPr>
                <w:sz w:val="18"/>
              </w:rPr>
            </w:pPr>
            <w:r>
              <w:rPr>
                <w:color w:val="1E407C"/>
                <w:sz w:val="18"/>
              </w:rPr>
              <w:t>Accounting</w:t>
            </w:r>
          </w:p>
        </w:tc>
      </w:tr>
      <w:tr w:rsidR="0093012C" w14:paraId="2F57B4D6" w14:textId="77777777">
        <w:trPr>
          <w:trHeight w:val="276"/>
        </w:trPr>
        <w:tc>
          <w:tcPr>
            <w:tcW w:w="5260" w:type="dxa"/>
          </w:tcPr>
          <w:p w14:paraId="24A64752" w14:textId="77777777" w:rsidR="0093012C" w:rsidRDefault="00EF44CA">
            <w:pPr>
              <w:pStyle w:val="TableParagraph"/>
              <w:rPr>
                <w:sz w:val="18"/>
              </w:rPr>
            </w:pPr>
            <w:r>
              <w:rPr>
                <w:color w:val="1E407C"/>
                <w:sz w:val="18"/>
              </w:rPr>
              <w:t>Deloitte (2016/2017)</w:t>
            </w:r>
          </w:p>
        </w:tc>
        <w:tc>
          <w:tcPr>
            <w:tcW w:w="5519" w:type="dxa"/>
          </w:tcPr>
          <w:p w14:paraId="1A0AE74A" w14:textId="77777777" w:rsidR="0093012C" w:rsidRDefault="00EF44CA">
            <w:pPr>
              <w:pStyle w:val="TableParagraph"/>
              <w:rPr>
                <w:sz w:val="18"/>
              </w:rPr>
            </w:pPr>
            <w:r>
              <w:rPr>
                <w:color w:val="1E407C"/>
                <w:sz w:val="18"/>
              </w:rPr>
              <w:t>Accounting, Finance</w:t>
            </w:r>
          </w:p>
        </w:tc>
      </w:tr>
      <w:tr w:rsidR="0093012C" w14:paraId="7C5174F9" w14:textId="77777777">
        <w:trPr>
          <w:trHeight w:val="276"/>
        </w:trPr>
        <w:tc>
          <w:tcPr>
            <w:tcW w:w="5260" w:type="dxa"/>
          </w:tcPr>
          <w:p w14:paraId="52C13D00" w14:textId="77777777" w:rsidR="0093012C" w:rsidRDefault="00EF44CA">
            <w:pPr>
              <w:pStyle w:val="TableParagraph"/>
              <w:rPr>
                <w:sz w:val="18"/>
              </w:rPr>
            </w:pPr>
            <w:r>
              <w:rPr>
                <w:color w:val="1E407C"/>
                <w:sz w:val="18"/>
              </w:rPr>
              <w:t>EY (2016/2017)</w:t>
            </w:r>
          </w:p>
        </w:tc>
        <w:tc>
          <w:tcPr>
            <w:tcW w:w="5519" w:type="dxa"/>
          </w:tcPr>
          <w:p w14:paraId="5A4DF8DF" w14:textId="77777777" w:rsidR="0093012C" w:rsidRDefault="00EF44CA">
            <w:pPr>
              <w:pStyle w:val="TableParagraph"/>
              <w:rPr>
                <w:sz w:val="18"/>
              </w:rPr>
            </w:pPr>
            <w:r>
              <w:rPr>
                <w:color w:val="1E407C"/>
                <w:sz w:val="18"/>
              </w:rPr>
              <w:t>Accounting, Finance</w:t>
            </w:r>
          </w:p>
        </w:tc>
      </w:tr>
      <w:tr w:rsidR="0093012C" w14:paraId="39F93D26" w14:textId="77777777">
        <w:trPr>
          <w:trHeight w:val="276"/>
        </w:trPr>
        <w:tc>
          <w:tcPr>
            <w:tcW w:w="5260" w:type="dxa"/>
          </w:tcPr>
          <w:p w14:paraId="5C017F39" w14:textId="77777777" w:rsidR="0093012C" w:rsidRDefault="00EF44CA">
            <w:pPr>
              <w:pStyle w:val="TableParagraph"/>
              <w:rPr>
                <w:sz w:val="18"/>
              </w:rPr>
            </w:pPr>
            <w:r>
              <w:rPr>
                <w:color w:val="1E407C"/>
                <w:sz w:val="18"/>
              </w:rPr>
              <w:t>Morgan Stanley (2017)</w:t>
            </w:r>
          </w:p>
        </w:tc>
        <w:tc>
          <w:tcPr>
            <w:tcW w:w="5519" w:type="dxa"/>
          </w:tcPr>
          <w:p w14:paraId="407A96D5" w14:textId="77777777" w:rsidR="0093012C" w:rsidRDefault="00EF44CA">
            <w:pPr>
              <w:pStyle w:val="TableParagraph"/>
              <w:rPr>
                <w:sz w:val="18"/>
              </w:rPr>
            </w:pPr>
            <w:r>
              <w:rPr>
                <w:color w:val="1E407C"/>
                <w:sz w:val="18"/>
              </w:rPr>
              <w:t>Accounting, Fin</w:t>
            </w:r>
            <w:r>
              <w:rPr>
                <w:color w:val="1E407C"/>
                <w:sz w:val="18"/>
              </w:rPr>
              <w:t>ance</w:t>
            </w:r>
          </w:p>
        </w:tc>
      </w:tr>
      <w:tr w:rsidR="0093012C" w14:paraId="3091EB45" w14:textId="77777777">
        <w:trPr>
          <w:trHeight w:val="456"/>
        </w:trPr>
        <w:tc>
          <w:tcPr>
            <w:tcW w:w="5260" w:type="dxa"/>
          </w:tcPr>
          <w:p w14:paraId="29ABB77E" w14:textId="77777777" w:rsidR="0093012C" w:rsidRDefault="00EF44CA">
            <w:pPr>
              <w:pStyle w:val="TableParagraph"/>
              <w:spacing w:line="240" w:lineRule="auto"/>
              <w:rPr>
                <w:sz w:val="18"/>
              </w:rPr>
            </w:pPr>
            <w:r>
              <w:rPr>
                <w:color w:val="1E407C"/>
                <w:sz w:val="18"/>
              </w:rPr>
              <w:t>PwC (2016/2017)</w:t>
            </w:r>
          </w:p>
        </w:tc>
        <w:tc>
          <w:tcPr>
            <w:tcW w:w="5519" w:type="dxa"/>
          </w:tcPr>
          <w:p w14:paraId="3BAB2AB3" w14:textId="77777777" w:rsidR="0093012C" w:rsidRDefault="00EF44CA">
            <w:pPr>
              <w:pStyle w:val="TableParagraph"/>
              <w:spacing w:before="69" w:line="199" w:lineRule="auto"/>
              <w:ind w:right="548"/>
              <w:rPr>
                <w:sz w:val="18"/>
              </w:rPr>
            </w:pPr>
            <w:r>
              <w:rPr>
                <w:color w:val="1E407C"/>
                <w:sz w:val="18"/>
              </w:rPr>
              <w:t xml:space="preserve">Accounting, Finance, Marketing, Risk Management-Actuarial Science, Supply </w:t>
            </w:r>
            <w:proofErr w:type="gramStart"/>
            <w:r>
              <w:rPr>
                <w:color w:val="1E407C"/>
                <w:sz w:val="18"/>
              </w:rPr>
              <w:t>Chain</w:t>
            </w:r>
            <w:proofErr w:type="gramEnd"/>
            <w:r>
              <w:rPr>
                <w:color w:val="1E407C"/>
                <w:sz w:val="18"/>
              </w:rPr>
              <w:t xml:space="preserve"> and Information Systems</w:t>
            </w:r>
          </w:p>
        </w:tc>
      </w:tr>
      <w:tr w:rsidR="0093012C" w14:paraId="764F4C33" w14:textId="77777777">
        <w:trPr>
          <w:trHeight w:val="276"/>
        </w:trPr>
        <w:tc>
          <w:tcPr>
            <w:tcW w:w="5260" w:type="dxa"/>
          </w:tcPr>
          <w:p w14:paraId="68FB9287" w14:textId="77777777" w:rsidR="0093012C" w:rsidRDefault="00EF44CA">
            <w:pPr>
              <w:pStyle w:val="TableParagraph"/>
              <w:rPr>
                <w:sz w:val="18"/>
              </w:rPr>
            </w:pPr>
            <w:r>
              <w:rPr>
                <w:color w:val="1E407C"/>
                <w:sz w:val="18"/>
              </w:rPr>
              <w:t>Penn State University (2015/2017)</w:t>
            </w:r>
          </w:p>
        </w:tc>
        <w:tc>
          <w:tcPr>
            <w:tcW w:w="5519" w:type="dxa"/>
          </w:tcPr>
          <w:p w14:paraId="1631246E" w14:textId="77777777" w:rsidR="0093012C" w:rsidRDefault="00EF44CA">
            <w:pPr>
              <w:pStyle w:val="TableParagraph"/>
              <w:rPr>
                <w:sz w:val="18"/>
              </w:rPr>
            </w:pPr>
            <w:r>
              <w:rPr>
                <w:color w:val="1E407C"/>
                <w:sz w:val="18"/>
              </w:rPr>
              <w:t>Accounting, Finance, Risk Management-Actuarial Science</w:t>
            </w:r>
          </w:p>
        </w:tc>
      </w:tr>
      <w:tr w:rsidR="0093012C" w14:paraId="699C9461" w14:textId="77777777">
        <w:trPr>
          <w:trHeight w:val="276"/>
        </w:trPr>
        <w:tc>
          <w:tcPr>
            <w:tcW w:w="5260" w:type="dxa"/>
          </w:tcPr>
          <w:p w14:paraId="5B2B423A" w14:textId="77777777" w:rsidR="0093012C" w:rsidRDefault="00EF44CA">
            <w:pPr>
              <w:pStyle w:val="TableParagraph"/>
              <w:rPr>
                <w:sz w:val="18"/>
              </w:rPr>
            </w:pPr>
            <w:r>
              <w:rPr>
                <w:color w:val="1E407C"/>
                <w:sz w:val="18"/>
              </w:rPr>
              <w:t>Citibank (2016)</w:t>
            </w:r>
          </w:p>
        </w:tc>
        <w:tc>
          <w:tcPr>
            <w:tcW w:w="5519" w:type="dxa"/>
          </w:tcPr>
          <w:p w14:paraId="25989519" w14:textId="77777777" w:rsidR="0093012C" w:rsidRDefault="00EF44CA">
            <w:pPr>
              <w:pStyle w:val="TableParagraph"/>
              <w:rPr>
                <w:sz w:val="18"/>
              </w:rPr>
            </w:pPr>
            <w:r>
              <w:rPr>
                <w:color w:val="1E407C"/>
                <w:sz w:val="18"/>
              </w:rPr>
              <w:t>Accounting, Marketing</w:t>
            </w:r>
          </w:p>
        </w:tc>
      </w:tr>
      <w:tr w:rsidR="0093012C" w14:paraId="30A847A0" w14:textId="77777777">
        <w:trPr>
          <w:trHeight w:val="276"/>
        </w:trPr>
        <w:tc>
          <w:tcPr>
            <w:tcW w:w="5260" w:type="dxa"/>
          </w:tcPr>
          <w:p w14:paraId="36F54533" w14:textId="77777777" w:rsidR="0093012C" w:rsidRDefault="00EF44CA">
            <w:pPr>
              <w:pStyle w:val="TableParagraph"/>
              <w:rPr>
                <w:sz w:val="18"/>
              </w:rPr>
            </w:pPr>
            <w:r>
              <w:rPr>
                <w:color w:val="1E407C"/>
                <w:sz w:val="18"/>
              </w:rPr>
              <w:t>Accenture (2016)</w:t>
            </w:r>
          </w:p>
        </w:tc>
        <w:tc>
          <w:tcPr>
            <w:tcW w:w="5519" w:type="dxa"/>
          </w:tcPr>
          <w:p w14:paraId="7A6C87F2" w14:textId="77777777" w:rsidR="0093012C" w:rsidRDefault="00EF44CA">
            <w:pPr>
              <w:pStyle w:val="TableParagraph"/>
              <w:rPr>
                <w:sz w:val="18"/>
              </w:rPr>
            </w:pPr>
            <w:r>
              <w:rPr>
                <w:color w:val="1E407C"/>
                <w:sz w:val="18"/>
              </w:rPr>
              <w:t>Accounting, Marketing</w:t>
            </w:r>
          </w:p>
        </w:tc>
      </w:tr>
      <w:tr w:rsidR="0093012C" w14:paraId="09774CCE" w14:textId="77777777">
        <w:trPr>
          <w:trHeight w:val="276"/>
        </w:trPr>
        <w:tc>
          <w:tcPr>
            <w:tcW w:w="5260" w:type="dxa"/>
          </w:tcPr>
          <w:p w14:paraId="42D09094" w14:textId="77777777" w:rsidR="0093012C" w:rsidRDefault="00EF44CA">
            <w:pPr>
              <w:pStyle w:val="TableParagraph"/>
              <w:rPr>
                <w:sz w:val="18"/>
              </w:rPr>
            </w:pPr>
            <w:r>
              <w:rPr>
                <w:color w:val="1E407C"/>
                <w:sz w:val="18"/>
              </w:rPr>
              <w:t>KPMG (2016/2017)</w:t>
            </w:r>
          </w:p>
        </w:tc>
        <w:tc>
          <w:tcPr>
            <w:tcW w:w="5519" w:type="dxa"/>
          </w:tcPr>
          <w:p w14:paraId="5647543B" w14:textId="77777777" w:rsidR="0093012C" w:rsidRDefault="00EF44CA">
            <w:pPr>
              <w:pStyle w:val="TableParagraph"/>
              <w:rPr>
                <w:sz w:val="18"/>
              </w:rPr>
            </w:pPr>
            <w:r>
              <w:rPr>
                <w:color w:val="1E407C"/>
                <w:sz w:val="18"/>
              </w:rPr>
              <w:t>Accounting, MIS, Supply Chain &amp; Information Systems</w:t>
            </w:r>
          </w:p>
        </w:tc>
      </w:tr>
      <w:tr w:rsidR="0093012C" w14:paraId="636C55A2" w14:textId="77777777">
        <w:trPr>
          <w:trHeight w:val="276"/>
        </w:trPr>
        <w:tc>
          <w:tcPr>
            <w:tcW w:w="5260" w:type="dxa"/>
          </w:tcPr>
          <w:p w14:paraId="40CA277E" w14:textId="77777777" w:rsidR="0093012C" w:rsidRDefault="00EF44CA">
            <w:pPr>
              <w:pStyle w:val="TableParagraph"/>
              <w:rPr>
                <w:sz w:val="18"/>
              </w:rPr>
            </w:pPr>
            <w:r>
              <w:rPr>
                <w:color w:val="1E407C"/>
                <w:sz w:val="18"/>
              </w:rPr>
              <w:t>Aon Hewitt (2017)</w:t>
            </w:r>
          </w:p>
        </w:tc>
        <w:tc>
          <w:tcPr>
            <w:tcW w:w="5519" w:type="dxa"/>
          </w:tcPr>
          <w:p w14:paraId="2659F081" w14:textId="77777777" w:rsidR="0093012C" w:rsidRDefault="00EF44CA">
            <w:pPr>
              <w:pStyle w:val="TableParagraph"/>
              <w:rPr>
                <w:sz w:val="18"/>
              </w:rPr>
            </w:pPr>
            <w:r>
              <w:rPr>
                <w:color w:val="1E407C"/>
                <w:sz w:val="18"/>
              </w:rPr>
              <w:t>Accounting, Risk Management-Actuarial Science</w:t>
            </w:r>
          </w:p>
        </w:tc>
      </w:tr>
      <w:tr w:rsidR="0093012C" w14:paraId="6091CC94" w14:textId="77777777">
        <w:trPr>
          <w:trHeight w:val="276"/>
        </w:trPr>
        <w:tc>
          <w:tcPr>
            <w:tcW w:w="5260" w:type="dxa"/>
          </w:tcPr>
          <w:p w14:paraId="4E1E20B6" w14:textId="77777777" w:rsidR="0093012C" w:rsidRDefault="00EF44CA">
            <w:pPr>
              <w:pStyle w:val="TableParagraph"/>
              <w:rPr>
                <w:sz w:val="18"/>
              </w:rPr>
            </w:pPr>
            <w:r>
              <w:rPr>
                <w:color w:val="1E407C"/>
                <w:sz w:val="18"/>
              </w:rPr>
              <w:t xml:space="preserve">Boaz </w:t>
            </w:r>
            <w:proofErr w:type="spellStart"/>
            <w:r>
              <w:rPr>
                <w:color w:val="1E407C"/>
                <w:sz w:val="18"/>
              </w:rPr>
              <w:t>Dvir</w:t>
            </w:r>
            <w:proofErr w:type="spellEnd"/>
            <w:r>
              <w:rPr>
                <w:color w:val="1E407C"/>
                <w:sz w:val="18"/>
              </w:rPr>
              <w:t>-Independent Filmmaker (2017)</w:t>
            </w:r>
          </w:p>
        </w:tc>
        <w:tc>
          <w:tcPr>
            <w:tcW w:w="5519" w:type="dxa"/>
          </w:tcPr>
          <w:p w14:paraId="74D9BF6E" w14:textId="77777777" w:rsidR="0093012C" w:rsidRDefault="00EF44CA">
            <w:pPr>
              <w:pStyle w:val="TableParagraph"/>
              <w:rPr>
                <w:sz w:val="18"/>
              </w:rPr>
            </w:pPr>
            <w:r>
              <w:rPr>
                <w:color w:val="1E407C"/>
                <w:sz w:val="18"/>
              </w:rPr>
              <w:t>CIENT</w:t>
            </w:r>
          </w:p>
        </w:tc>
      </w:tr>
      <w:tr w:rsidR="0093012C" w14:paraId="53561F06" w14:textId="77777777">
        <w:trPr>
          <w:trHeight w:val="276"/>
        </w:trPr>
        <w:tc>
          <w:tcPr>
            <w:tcW w:w="5260" w:type="dxa"/>
          </w:tcPr>
          <w:p w14:paraId="54624014" w14:textId="77777777" w:rsidR="0093012C" w:rsidRDefault="00EF44CA">
            <w:pPr>
              <w:pStyle w:val="TableParagraph"/>
              <w:rPr>
                <w:sz w:val="18"/>
              </w:rPr>
            </w:pPr>
            <w:r>
              <w:rPr>
                <w:color w:val="1E407C"/>
                <w:sz w:val="18"/>
              </w:rPr>
              <w:t>Salvatore Ferragamo (2017)</w:t>
            </w:r>
          </w:p>
        </w:tc>
        <w:tc>
          <w:tcPr>
            <w:tcW w:w="5519" w:type="dxa"/>
          </w:tcPr>
          <w:p w14:paraId="584111D6" w14:textId="77777777" w:rsidR="0093012C" w:rsidRDefault="00EF44CA">
            <w:pPr>
              <w:pStyle w:val="TableParagraph"/>
              <w:rPr>
                <w:sz w:val="18"/>
              </w:rPr>
            </w:pPr>
            <w:r>
              <w:rPr>
                <w:color w:val="1E407C"/>
                <w:sz w:val="18"/>
              </w:rPr>
              <w:t>Finance</w:t>
            </w:r>
          </w:p>
        </w:tc>
      </w:tr>
      <w:tr w:rsidR="0093012C" w14:paraId="14820FF4" w14:textId="77777777">
        <w:trPr>
          <w:trHeight w:val="276"/>
        </w:trPr>
        <w:tc>
          <w:tcPr>
            <w:tcW w:w="5260" w:type="dxa"/>
          </w:tcPr>
          <w:p w14:paraId="29F112AE" w14:textId="77777777" w:rsidR="0093012C" w:rsidRDefault="00EF44CA">
            <w:pPr>
              <w:pStyle w:val="TableParagraph"/>
              <w:rPr>
                <w:sz w:val="18"/>
              </w:rPr>
            </w:pPr>
            <w:r>
              <w:rPr>
                <w:color w:val="1E407C"/>
                <w:sz w:val="18"/>
              </w:rPr>
              <w:t>Alcoa (2017)</w:t>
            </w:r>
          </w:p>
        </w:tc>
        <w:tc>
          <w:tcPr>
            <w:tcW w:w="5519" w:type="dxa"/>
          </w:tcPr>
          <w:p w14:paraId="20666D76" w14:textId="77777777" w:rsidR="0093012C" w:rsidRDefault="00EF44CA">
            <w:pPr>
              <w:pStyle w:val="TableParagraph"/>
              <w:rPr>
                <w:sz w:val="18"/>
              </w:rPr>
            </w:pPr>
            <w:r>
              <w:rPr>
                <w:color w:val="1E407C"/>
                <w:sz w:val="18"/>
              </w:rPr>
              <w:t>Finance</w:t>
            </w:r>
          </w:p>
        </w:tc>
      </w:tr>
      <w:tr w:rsidR="0093012C" w14:paraId="1D960C15" w14:textId="77777777">
        <w:trPr>
          <w:trHeight w:val="276"/>
        </w:trPr>
        <w:tc>
          <w:tcPr>
            <w:tcW w:w="5260" w:type="dxa"/>
          </w:tcPr>
          <w:p w14:paraId="5CAAAD13" w14:textId="77777777" w:rsidR="0093012C" w:rsidRDefault="00EF44CA">
            <w:pPr>
              <w:pStyle w:val="TableParagraph"/>
              <w:rPr>
                <w:sz w:val="18"/>
              </w:rPr>
            </w:pPr>
            <w:r>
              <w:rPr>
                <w:color w:val="1E407C"/>
                <w:sz w:val="18"/>
              </w:rPr>
              <w:t>Archer Daniels Midland (2015)</w:t>
            </w:r>
          </w:p>
        </w:tc>
        <w:tc>
          <w:tcPr>
            <w:tcW w:w="5519" w:type="dxa"/>
          </w:tcPr>
          <w:p w14:paraId="1ABE9CE7" w14:textId="77777777" w:rsidR="0093012C" w:rsidRDefault="00EF44CA">
            <w:pPr>
              <w:pStyle w:val="TableParagraph"/>
              <w:rPr>
                <w:sz w:val="18"/>
              </w:rPr>
            </w:pPr>
            <w:r>
              <w:rPr>
                <w:color w:val="1E407C"/>
                <w:sz w:val="18"/>
              </w:rPr>
              <w:t>Finance</w:t>
            </w:r>
          </w:p>
        </w:tc>
      </w:tr>
      <w:tr w:rsidR="0093012C" w14:paraId="34BE7E51" w14:textId="77777777">
        <w:trPr>
          <w:trHeight w:val="276"/>
        </w:trPr>
        <w:tc>
          <w:tcPr>
            <w:tcW w:w="5260" w:type="dxa"/>
          </w:tcPr>
          <w:p w14:paraId="205A4405" w14:textId="77777777" w:rsidR="0093012C" w:rsidRDefault="00EF44CA">
            <w:pPr>
              <w:pStyle w:val="TableParagraph"/>
              <w:rPr>
                <w:sz w:val="18"/>
              </w:rPr>
            </w:pPr>
            <w:r>
              <w:rPr>
                <w:color w:val="1E407C"/>
                <w:sz w:val="18"/>
              </w:rPr>
              <w:t>Bryant Park Capital (2015)</w:t>
            </w:r>
          </w:p>
        </w:tc>
        <w:tc>
          <w:tcPr>
            <w:tcW w:w="5519" w:type="dxa"/>
          </w:tcPr>
          <w:p w14:paraId="41F024BF" w14:textId="77777777" w:rsidR="0093012C" w:rsidRDefault="00EF44CA">
            <w:pPr>
              <w:pStyle w:val="TableParagraph"/>
              <w:rPr>
                <w:sz w:val="18"/>
              </w:rPr>
            </w:pPr>
            <w:r>
              <w:rPr>
                <w:color w:val="1E407C"/>
                <w:sz w:val="18"/>
              </w:rPr>
              <w:t>Finance</w:t>
            </w:r>
          </w:p>
        </w:tc>
      </w:tr>
      <w:tr w:rsidR="0093012C" w14:paraId="4AB6F562" w14:textId="77777777">
        <w:trPr>
          <w:trHeight w:val="276"/>
        </w:trPr>
        <w:tc>
          <w:tcPr>
            <w:tcW w:w="5260" w:type="dxa"/>
          </w:tcPr>
          <w:p w14:paraId="0B00B57B" w14:textId="77777777" w:rsidR="0093012C" w:rsidRDefault="00EF44CA">
            <w:pPr>
              <w:pStyle w:val="TableParagraph"/>
              <w:rPr>
                <w:sz w:val="18"/>
              </w:rPr>
            </w:pPr>
            <w:r>
              <w:rPr>
                <w:color w:val="1E407C"/>
                <w:sz w:val="18"/>
              </w:rPr>
              <w:t>CICC US Securities (2015)</w:t>
            </w:r>
          </w:p>
        </w:tc>
        <w:tc>
          <w:tcPr>
            <w:tcW w:w="5519" w:type="dxa"/>
          </w:tcPr>
          <w:p w14:paraId="353EF12C" w14:textId="77777777" w:rsidR="0093012C" w:rsidRDefault="00EF44CA">
            <w:pPr>
              <w:pStyle w:val="TableParagraph"/>
              <w:rPr>
                <w:sz w:val="18"/>
              </w:rPr>
            </w:pPr>
            <w:r>
              <w:rPr>
                <w:color w:val="1E407C"/>
                <w:sz w:val="18"/>
              </w:rPr>
              <w:t>Finance</w:t>
            </w:r>
          </w:p>
        </w:tc>
      </w:tr>
      <w:tr w:rsidR="0093012C" w14:paraId="0F2E942D" w14:textId="77777777">
        <w:trPr>
          <w:trHeight w:val="276"/>
        </w:trPr>
        <w:tc>
          <w:tcPr>
            <w:tcW w:w="5260" w:type="dxa"/>
          </w:tcPr>
          <w:p w14:paraId="67F0869E" w14:textId="77777777" w:rsidR="0093012C" w:rsidRDefault="00EF44CA">
            <w:pPr>
              <w:pStyle w:val="TableParagraph"/>
              <w:rPr>
                <w:sz w:val="18"/>
              </w:rPr>
            </w:pPr>
            <w:r>
              <w:rPr>
                <w:color w:val="1E407C"/>
                <w:sz w:val="18"/>
              </w:rPr>
              <w:t>Copper Beech Townhomes (2015)</w:t>
            </w:r>
          </w:p>
        </w:tc>
        <w:tc>
          <w:tcPr>
            <w:tcW w:w="5519" w:type="dxa"/>
          </w:tcPr>
          <w:p w14:paraId="11694952" w14:textId="77777777" w:rsidR="0093012C" w:rsidRDefault="00EF44CA">
            <w:pPr>
              <w:pStyle w:val="TableParagraph"/>
              <w:rPr>
                <w:sz w:val="18"/>
              </w:rPr>
            </w:pPr>
            <w:r>
              <w:rPr>
                <w:color w:val="1E407C"/>
                <w:sz w:val="18"/>
              </w:rPr>
              <w:t>Finance</w:t>
            </w:r>
          </w:p>
        </w:tc>
      </w:tr>
      <w:tr w:rsidR="0093012C" w14:paraId="1A25C764" w14:textId="77777777">
        <w:trPr>
          <w:trHeight w:val="276"/>
        </w:trPr>
        <w:tc>
          <w:tcPr>
            <w:tcW w:w="5260" w:type="dxa"/>
          </w:tcPr>
          <w:p w14:paraId="08F73D78" w14:textId="77777777" w:rsidR="0093012C" w:rsidRDefault="00EF44CA">
            <w:pPr>
              <w:pStyle w:val="TableParagraph"/>
              <w:rPr>
                <w:sz w:val="18"/>
              </w:rPr>
            </w:pPr>
            <w:r>
              <w:rPr>
                <w:color w:val="1E407C"/>
                <w:sz w:val="18"/>
              </w:rPr>
              <w:t>Friend Services for Aging (2017)</w:t>
            </w:r>
          </w:p>
        </w:tc>
        <w:tc>
          <w:tcPr>
            <w:tcW w:w="5519" w:type="dxa"/>
          </w:tcPr>
          <w:p w14:paraId="0FFDE423" w14:textId="77777777" w:rsidR="0093012C" w:rsidRDefault="00EF44CA">
            <w:pPr>
              <w:pStyle w:val="TableParagraph"/>
              <w:rPr>
                <w:sz w:val="18"/>
              </w:rPr>
            </w:pPr>
            <w:r>
              <w:rPr>
                <w:color w:val="1E407C"/>
                <w:sz w:val="18"/>
              </w:rPr>
              <w:t>Finance</w:t>
            </w:r>
          </w:p>
        </w:tc>
      </w:tr>
      <w:tr w:rsidR="0093012C" w14:paraId="36E865CD" w14:textId="77777777">
        <w:trPr>
          <w:trHeight w:val="276"/>
        </w:trPr>
        <w:tc>
          <w:tcPr>
            <w:tcW w:w="5260" w:type="dxa"/>
          </w:tcPr>
          <w:p w14:paraId="365F1568" w14:textId="77777777" w:rsidR="0093012C" w:rsidRDefault="00EF44CA">
            <w:pPr>
              <w:pStyle w:val="TableParagraph"/>
              <w:rPr>
                <w:sz w:val="18"/>
              </w:rPr>
            </w:pPr>
            <w:r>
              <w:rPr>
                <w:color w:val="1E407C"/>
                <w:sz w:val="18"/>
              </w:rPr>
              <w:t>GE (2017)</w:t>
            </w:r>
          </w:p>
        </w:tc>
        <w:tc>
          <w:tcPr>
            <w:tcW w:w="5519" w:type="dxa"/>
          </w:tcPr>
          <w:p w14:paraId="78C4F498" w14:textId="77777777" w:rsidR="0093012C" w:rsidRDefault="00EF44CA">
            <w:pPr>
              <w:pStyle w:val="TableParagraph"/>
              <w:rPr>
                <w:sz w:val="18"/>
              </w:rPr>
            </w:pPr>
            <w:r>
              <w:rPr>
                <w:color w:val="1E407C"/>
                <w:sz w:val="18"/>
              </w:rPr>
              <w:t>Finance</w:t>
            </w:r>
          </w:p>
        </w:tc>
      </w:tr>
      <w:tr w:rsidR="0093012C" w14:paraId="1F4C3581" w14:textId="77777777">
        <w:trPr>
          <w:trHeight w:val="276"/>
        </w:trPr>
        <w:tc>
          <w:tcPr>
            <w:tcW w:w="5260" w:type="dxa"/>
          </w:tcPr>
          <w:p w14:paraId="0C96499C" w14:textId="77777777" w:rsidR="0093012C" w:rsidRDefault="00EF44CA">
            <w:pPr>
              <w:pStyle w:val="TableParagraph"/>
              <w:rPr>
                <w:sz w:val="18"/>
              </w:rPr>
            </w:pPr>
            <w:r>
              <w:rPr>
                <w:color w:val="1E407C"/>
                <w:sz w:val="18"/>
              </w:rPr>
              <w:t>Grant Thornton (2017)</w:t>
            </w:r>
          </w:p>
        </w:tc>
        <w:tc>
          <w:tcPr>
            <w:tcW w:w="5519" w:type="dxa"/>
          </w:tcPr>
          <w:p w14:paraId="7C929ADE" w14:textId="77777777" w:rsidR="0093012C" w:rsidRDefault="00EF44CA">
            <w:pPr>
              <w:pStyle w:val="TableParagraph"/>
              <w:rPr>
                <w:sz w:val="18"/>
              </w:rPr>
            </w:pPr>
            <w:r>
              <w:rPr>
                <w:color w:val="1E407C"/>
                <w:sz w:val="18"/>
              </w:rPr>
              <w:t>Finance</w:t>
            </w:r>
          </w:p>
        </w:tc>
      </w:tr>
      <w:tr w:rsidR="0093012C" w14:paraId="1E1B641A" w14:textId="77777777">
        <w:trPr>
          <w:trHeight w:val="276"/>
        </w:trPr>
        <w:tc>
          <w:tcPr>
            <w:tcW w:w="5260" w:type="dxa"/>
          </w:tcPr>
          <w:p w14:paraId="49AD5D45" w14:textId="77777777" w:rsidR="0093012C" w:rsidRDefault="00EF44CA">
            <w:pPr>
              <w:pStyle w:val="TableParagraph"/>
              <w:rPr>
                <w:sz w:val="18"/>
              </w:rPr>
            </w:pPr>
            <w:r>
              <w:rPr>
                <w:color w:val="1E407C"/>
                <w:sz w:val="18"/>
              </w:rPr>
              <w:t>Havas Media (2017)</w:t>
            </w:r>
          </w:p>
        </w:tc>
        <w:tc>
          <w:tcPr>
            <w:tcW w:w="5519" w:type="dxa"/>
          </w:tcPr>
          <w:p w14:paraId="1ADFFDE1" w14:textId="77777777" w:rsidR="0093012C" w:rsidRDefault="00EF44CA">
            <w:pPr>
              <w:pStyle w:val="TableParagraph"/>
              <w:rPr>
                <w:sz w:val="18"/>
              </w:rPr>
            </w:pPr>
            <w:r>
              <w:rPr>
                <w:color w:val="1E407C"/>
                <w:sz w:val="18"/>
              </w:rPr>
              <w:t>Finance</w:t>
            </w:r>
          </w:p>
        </w:tc>
      </w:tr>
      <w:tr w:rsidR="0093012C" w14:paraId="7F0843A8" w14:textId="77777777">
        <w:trPr>
          <w:trHeight w:val="276"/>
        </w:trPr>
        <w:tc>
          <w:tcPr>
            <w:tcW w:w="5260" w:type="dxa"/>
          </w:tcPr>
          <w:p w14:paraId="1BDBF83D" w14:textId="77777777" w:rsidR="0093012C" w:rsidRDefault="00EF44CA">
            <w:pPr>
              <w:pStyle w:val="TableParagraph"/>
              <w:rPr>
                <w:sz w:val="18"/>
              </w:rPr>
            </w:pPr>
            <w:proofErr w:type="spellStart"/>
            <w:r>
              <w:rPr>
                <w:color w:val="1E407C"/>
                <w:sz w:val="18"/>
              </w:rPr>
              <w:t>iA</w:t>
            </w:r>
            <w:proofErr w:type="spellEnd"/>
            <w:r>
              <w:rPr>
                <w:color w:val="1E407C"/>
                <w:sz w:val="18"/>
              </w:rPr>
              <w:t xml:space="preserve"> Consulting Group (2017)</w:t>
            </w:r>
          </w:p>
        </w:tc>
        <w:tc>
          <w:tcPr>
            <w:tcW w:w="5519" w:type="dxa"/>
          </w:tcPr>
          <w:p w14:paraId="60CEF7E0" w14:textId="77777777" w:rsidR="0093012C" w:rsidRDefault="00EF44CA">
            <w:pPr>
              <w:pStyle w:val="TableParagraph"/>
              <w:rPr>
                <w:sz w:val="18"/>
              </w:rPr>
            </w:pPr>
            <w:r>
              <w:rPr>
                <w:color w:val="1E407C"/>
                <w:sz w:val="18"/>
              </w:rPr>
              <w:t>Finance</w:t>
            </w:r>
          </w:p>
        </w:tc>
      </w:tr>
      <w:tr w:rsidR="0093012C" w14:paraId="52AFF24E" w14:textId="77777777">
        <w:trPr>
          <w:trHeight w:val="276"/>
        </w:trPr>
        <w:tc>
          <w:tcPr>
            <w:tcW w:w="5260" w:type="dxa"/>
          </w:tcPr>
          <w:p w14:paraId="7B188AD3" w14:textId="77777777" w:rsidR="0093012C" w:rsidRDefault="00EF44CA">
            <w:pPr>
              <w:pStyle w:val="TableParagraph"/>
              <w:rPr>
                <w:sz w:val="18"/>
              </w:rPr>
            </w:pPr>
            <w:r>
              <w:rPr>
                <w:color w:val="1E407C"/>
                <w:sz w:val="18"/>
              </w:rPr>
              <w:t>Inter-American Development Bank (IDB) (2017)</w:t>
            </w:r>
          </w:p>
        </w:tc>
        <w:tc>
          <w:tcPr>
            <w:tcW w:w="5519" w:type="dxa"/>
          </w:tcPr>
          <w:p w14:paraId="7792B829" w14:textId="77777777" w:rsidR="0093012C" w:rsidRDefault="00EF44CA">
            <w:pPr>
              <w:pStyle w:val="TableParagraph"/>
              <w:rPr>
                <w:sz w:val="18"/>
              </w:rPr>
            </w:pPr>
            <w:r>
              <w:rPr>
                <w:color w:val="1E407C"/>
                <w:sz w:val="18"/>
              </w:rPr>
              <w:t>Finance</w:t>
            </w:r>
          </w:p>
        </w:tc>
      </w:tr>
      <w:tr w:rsidR="0093012C" w14:paraId="4C4D01C8" w14:textId="77777777">
        <w:trPr>
          <w:trHeight w:val="276"/>
        </w:trPr>
        <w:tc>
          <w:tcPr>
            <w:tcW w:w="5260" w:type="dxa"/>
          </w:tcPr>
          <w:p w14:paraId="42EF8C74" w14:textId="77777777" w:rsidR="0093012C" w:rsidRDefault="00EF44CA">
            <w:pPr>
              <w:pStyle w:val="TableParagraph"/>
              <w:rPr>
                <w:sz w:val="18"/>
              </w:rPr>
            </w:pPr>
            <w:r>
              <w:rPr>
                <w:color w:val="1E407C"/>
                <w:sz w:val="18"/>
              </w:rPr>
              <w:t>ITC (2015)</w:t>
            </w:r>
          </w:p>
        </w:tc>
        <w:tc>
          <w:tcPr>
            <w:tcW w:w="5519" w:type="dxa"/>
          </w:tcPr>
          <w:p w14:paraId="7AEC0A1D" w14:textId="77777777" w:rsidR="0093012C" w:rsidRDefault="00EF44CA">
            <w:pPr>
              <w:pStyle w:val="TableParagraph"/>
              <w:rPr>
                <w:sz w:val="18"/>
              </w:rPr>
            </w:pPr>
            <w:r>
              <w:rPr>
                <w:color w:val="1E407C"/>
                <w:sz w:val="18"/>
              </w:rPr>
              <w:t>Finance</w:t>
            </w:r>
          </w:p>
        </w:tc>
      </w:tr>
      <w:tr w:rsidR="0093012C" w14:paraId="21A4A63F" w14:textId="77777777">
        <w:trPr>
          <w:trHeight w:val="276"/>
        </w:trPr>
        <w:tc>
          <w:tcPr>
            <w:tcW w:w="5260" w:type="dxa"/>
          </w:tcPr>
          <w:p w14:paraId="414A2A40" w14:textId="77777777" w:rsidR="0093012C" w:rsidRDefault="00EF44CA">
            <w:pPr>
              <w:pStyle w:val="TableParagraph"/>
              <w:rPr>
                <w:sz w:val="18"/>
              </w:rPr>
            </w:pPr>
            <w:r>
              <w:rPr>
                <w:color w:val="1E407C"/>
                <w:sz w:val="18"/>
              </w:rPr>
              <w:t>National Securities (2016)</w:t>
            </w:r>
          </w:p>
        </w:tc>
        <w:tc>
          <w:tcPr>
            <w:tcW w:w="5519" w:type="dxa"/>
          </w:tcPr>
          <w:p w14:paraId="5543B5DC" w14:textId="77777777" w:rsidR="0093012C" w:rsidRDefault="00EF44CA">
            <w:pPr>
              <w:pStyle w:val="TableParagraph"/>
              <w:rPr>
                <w:sz w:val="18"/>
              </w:rPr>
            </w:pPr>
            <w:r>
              <w:rPr>
                <w:color w:val="1E407C"/>
                <w:sz w:val="18"/>
              </w:rPr>
              <w:t>Finance</w:t>
            </w:r>
          </w:p>
        </w:tc>
      </w:tr>
      <w:tr w:rsidR="0093012C" w14:paraId="0546E622" w14:textId="77777777">
        <w:trPr>
          <w:trHeight w:val="276"/>
        </w:trPr>
        <w:tc>
          <w:tcPr>
            <w:tcW w:w="5260" w:type="dxa"/>
          </w:tcPr>
          <w:p w14:paraId="448A72E3" w14:textId="77777777" w:rsidR="0093012C" w:rsidRDefault="00EF44CA">
            <w:pPr>
              <w:pStyle w:val="TableParagraph"/>
              <w:rPr>
                <w:sz w:val="18"/>
              </w:rPr>
            </w:pPr>
            <w:r>
              <w:rPr>
                <w:color w:val="1E407C"/>
                <w:sz w:val="18"/>
              </w:rPr>
              <w:t>Science Applications International Corporation (2017)</w:t>
            </w:r>
          </w:p>
        </w:tc>
        <w:tc>
          <w:tcPr>
            <w:tcW w:w="5519" w:type="dxa"/>
          </w:tcPr>
          <w:p w14:paraId="0E664A8E" w14:textId="77777777" w:rsidR="0093012C" w:rsidRDefault="00EF44CA">
            <w:pPr>
              <w:pStyle w:val="TableParagraph"/>
              <w:rPr>
                <w:sz w:val="18"/>
              </w:rPr>
            </w:pPr>
            <w:r>
              <w:rPr>
                <w:color w:val="1E407C"/>
                <w:sz w:val="18"/>
              </w:rPr>
              <w:t>Finance</w:t>
            </w:r>
          </w:p>
        </w:tc>
      </w:tr>
      <w:tr w:rsidR="0093012C" w14:paraId="5085F572" w14:textId="77777777">
        <w:trPr>
          <w:trHeight w:val="276"/>
        </w:trPr>
        <w:tc>
          <w:tcPr>
            <w:tcW w:w="5260" w:type="dxa"/>
          </w:tcPr>
          <w:p w14:paraId="0BF750D7" w14:textId="77777777" w:rsidR="0093012C" w:rsidRDefault="00EF44CA">
            <w:pPr>
              <w:pStyle w:val="TableParagraph"/>
              <w:rPr>
                <w:sz w:val="18"/>
              </w:rPr>
            </w:pPr>
            <w:proofErr w:type="spellStart"/>
            <w:r>
              <w:rPr>
                <w:color w:val="1E407C"/>
                <w:sz w:val="18"/>
              </w:rPr>
              <w:t>Sairong</w:t>
            </w:r>
            <w:proofErr w:type="spellEnd"/>
            <w:r>
              <w:rPr>
                <w:color w:val="1E407C"/>
                <w:sz w:val="18"/>
              </w:rPr>
              <w:t xml:space="preserve"> Information Technology Corp (2017)</w:t>
            </w:r>
          </w:p>
        </w:tc>
        <w:tc>
          <w:tcPr>
            <w:tcW w:w="5519" w:type="dxa"/>
          </w:tcPr>
          <w:p w14:paraId="29E4FB35" w14:textId="77777777" w:rsidR="0093012C" w:rsidRDefault="00EF44CA">
            <w:pPr>
              <w:pStyle w:val="TableParagraph"/>
              <w:rPr>
                <w:sz w:val="18"/>
              </w:rPr>
            </w:pPr>
            <w:r>
              <w:rPr>
                <w:color w:val="1E407C"/>
                <w:sz w:val="18"/>
              </w:rPr>
              <w:t>Finance</w:t>
            </w:r>
          </w:p>
        </w:tc>
      </w:tr>
      <w:tr w:rsidR="0093012C" w14:paraId="097A7180" w14:textId="77777777">
        <w:trPr>
          <w:trHeight w:val="276"/>
        </w:trPr>
        <w:tc>
          <w:tcPr>
            <w:tcW w:w="5260" w:type="dxa"/>
          </w:tcPr>
          <w:p w14:paraId="3E260469" w14:textId="77777777" w:rsidR="0093012C" w:rsidRDefault="00EF44CA">
            <w:pPr>
              <w:pStyle w:val="TableParagraph"/>
              <w:rPr>
                <w:sz w:val="18"/>
              </w:rPr>
            </w:pPr>
            <w:r>
              <w:rPr>
                <w:color w:val="1E407C"/>
                <w:sz w:val="18"/>
              </w:rPr>
              <w:t>Schlumberger (2017)</w:t>
            </w:r>
          </w:p>
        </w:tc>
        <w:tc>
          <w:tcPr>
            <w:tcW w:w="5519" w:type="dxa"/>
          </w:tcPr>
          <w:p w14:paraId="5383FC7F" w14:textId="77777777" w:rsidR="0093012C" w:rsidRDefault="00EF44CA">
            <w:pPr>
              <w:pStyle w:val="TableParagraph"/>
              <w:rPr>
                <w:sz w:val="18"/>
              </w:rPr>
            </w:pPr>
            <w:r>
              <w:rPr>
                <w:color w:val="1E407C"/>
                <w:sz w:val="18"/>
              </w:rPr>
              <w:t>Finance</w:t>
            </w:r>
          </w:p>
        </w:tc>
      </w:tr>
      <w:tr w:rsidR="0093012C" w14:paraId="238D6B04" w14:textId="77777777">
        <w:trPr>
          <w:trHeight w:val="276"/>
        </w:trPr>
        <w:tc>
          <w:tcPr>
            <w:tcW w:w="5260" w:type="dxa"/>
          </w:tcPr>
          <w:p w14:paraId="3960FB6A" w14:textId="77777777" w:rsidR="0093012C" w:rsidRDefault="00EF44CA">
            <w:pPr>
              <w:pStyle w:val="TableParagraph"/>
              <w:rPr>
                <w:sz w:val="18"/>
              </w:rPr>
            </w:pPr>
            <w:r>
              <w:rPr>
                <w:color w:val="1E407C"/>
                <w:sz w:val="18"/>
              </w:rPr>
              <w:t>Quantum Potential Corp. (2015)</w:t>
            </w:r>
          </w:p>
        </w:tc>
        <w:tc>
          <w:tcPr>
            <w:tcW w:w="5519" w:type="dxa"/>
          </w:tcPr>
          <w:p w14:paraId="5899E906" w14:textId="77777777" w:rsidR="0093012C" w:rsidRDefault="00EF44CA">
            <w:pPr>
              <w:pStyle w:val="TableParagraph"/>
              <w:rPr>
                <w:sz w:val="18"/>
              </w:rPr>
            </w:pPr>
            <w:r>
              <w:rPr>
                <w:color w:val="1E407C"/>
                <w:sz w:val="18"/>
              </w:rPr>
              <w:t>Finance</w:t>
            </w:r>
          </w:p>
        </w:tc>
      </w:tr>
    </w:tbl>
    <w:p w14:paraId="034F3825" w14:textId="77777777" w:rsidR="0093012C" w:rsidRDefault="00EF44CA">
      <w:pPr>
        <w:spacing w:before="63"/>
        <w:ind w:left="100" w:right="4231"/>
        <w:rPr>
          <w:sz w:val="18"/>
        </w:rPr>
      </w:pPr>
      <w:r>
        <w:rPr>
          <w:color w:val="1E407C"/>
          <w:sz w:val="18"/>
        </w:rPr>
        <w:t xml:space="preserve">To see more data on where students have found internships, visit </w:t>
      </w:r>
      <w:hyperlink r:id="rId81">
        <w:r>
          <w:rPr>
            <w:color w:val="215E9E"/>
            <w:sz w:val="18"/>
            <w:u w:val="single" w:color="215E9E"/>
          </w:rPr>
          <w:t>https://careerconnec</w:t>
        </w:r>
        <w:r>
          <w:rPr>
            <w:color w:val="215E9E"/>
            <w:sz w:val="18"/>
            <w:u w:val="single" w:color="215E9E"/>
          </w:rPr>
          <w:t>tions.smeal.psu.edu/international-students/internationalhires/</w:t>
        </w:r>
      </w:hyperlink>
      <w:r>
        <w:rPr>
          <w:color w:val="1E407C"/>
          <w:sz w:val="18"/>
        </w:rPr>
        <w:t>.</w:t>
      </w:r>
    </w:p>
    <w:p w14:paraId="1129A60E" w14:textId="77777777" w:rsidR="0093012C" w:rsidRDefault="0093012C">
      <w:pPr>
        <w:rPr>
          <w:sz w:val="18"/>
        </w:rPr>
        <w:sectPr w:rsidR="0093012C">
          <w:pgSz w:w="12240" w:h="15840"/>
          <w:pgMar w:top="720" w:right="600" w:bottom="640" w:left="620" w:header="0" w:footer="440" w:gutter="0"/>
          <w:cols w:space="720"/>
        </w:sectPr>
      </w:pPr>
    </w:p>
    <w:tbl>
      <w:tblPr>
        <w:tblW w:w="0" w:type="auto"/>
        <w:tblInd w:w="120" w:type="dxa"/>
        <w:tblBorders>
          <w:top w:val="single" w:sz="8" w:space="0" w:color="1E407C"/>
          <w:left w:val="single" w:sz="8" w:space="0" w:color="1E407C"/>
          <w:bottom w:val="single" w:sz="8" w:space="0" w:color="1E407C"/>
          <w:right w:val="single" w:sz="8" w:space="0" w:color="1E407C"/>
          <w:insideH w:val="single" w:sz="8" w:space="0" w:color="1E407C"/>
          <w:insideV w:val="single" w:sz="8" w:space="0" w:color="1E407C"/>
        </w:tblBorders>
        <w:tblLayout w:type="fixed"/>
        <w:tblCellMar>
          <w:left w:w="0" w:type="dxa"/>
          <w:right w:w="0" w:type="dxa"/>
        </w:tblCellMar>
        <w:tblLook w:val="01E0" w:firstRow="1" w:lastRow="1" w:firstColumn="1" w:lastColumn="1" w:noHBand="0" w:noVBand="0"/>
      </w:tblPr>
      <w:tblGrid>
        <w:gridCol w:w="5260"/>
        <w:gridCol w:w="5519"/>
      </w:tblGrid>
      <w:tr w:rsidR="0093012C" w14:paraId="2F3F8772" w14:textId="77777777">
        <w:trPr>
          <w:trHeight w:val="276"/>
        </w:trPr>
        <w:tc>
          <w:tcPr>
            <w:tcW w:w="5260" w:type="dxa"/>
          </w:tcPr>
          <w:p w14:paraId="05D42CED" w14:textId="77777777" w:rsidR="0093012C" w:rsidRDefault="00EF44CA">
            <w:pPr>
              <w:pStyle w:val="TableParagraph"/>
              <w:spacing w:before="40" w:line="216" w:lineRule="exact"/>
              <w:rPr>
                <w:sz w:val="18"/>
              </w:rPr>
            </w:pPr>
            <w:r>
              <w:rPr>
                <w:color w:val="1E407C"/>
                <w:sz w:val="18"/>
              </w:rPr>
              <w:lastRenderedPageBreak/>
              <w:t>Quantum Potential Corp. (2015)</w:t>
            </w:r>
          </w:p>
        </w:tc>
        <w:tc>
          <w:tcPr>
            <w:tcW w:w="5519" w:type="dxa"/>
          </w:tcPr>
          <w:p w14:paraId="37CC2F4E" w14:textId="77777777" w:rsidR="0093012C" w:rsidRDefault="00EF44CA">
            <w:pPr>
              <w:pStyle w:val="TableParagraph"/>
              <w:spacing w:before="40" w:line="216" w:lineRule="exact"/>
              <w:rPr>
                <w:sz w:val="18"/>
              </w:rPr>
            </w:pPr>
            <w:r>
              <w:rPr>
                <w:color w:val="1E407C"/>
                <w:sz w:val="18"/>
              </w:rPr>
              <w:t>Finance</w:t>
            </w:r>
          </w:p>
        </w:tc>
      </w:tr>
      <w:tr w:rsidR="0093012C" w14:paraId="60DA9AAD" w14:textId="77777777">
        <w:trPr>
          <w:trHeight w:val="276"/>
        </w:trPr>
        <w:tc>
          <w:tcPr>
            <w:tcW w:w="5260" w:type="dxa"/>
          </w:tcPr>
          <w:p w14:paraId="333BFE86" w14:textId="77777777" w:rsidR="0093012C" w:rsidRDefault="00EF44CA">
            <w:pPr>
              <w:pStyle w:val="TableParagraph"/>
              <w:spacing w:before="40" w:line="216" w:lineRule="exact"/>
              <w:rPr>
                <w:sz w:val="18"/>
              </w:rPr>
            </w:pPr>
            <w:r>
              <w:rPr>
                <w:color w:val="1E407C"/>
                <w:sz w:val="18"/>
              </w:rPr>
              <w:t>Uber Technologies (2017)</w:t>
            </w:r>
          </w:p>
        </w:tc>
        <w:tc>
          <w:tcPr>
            <w:tcW w:w="5519" w:type="dxa"/>
          </w:tcPr>
          <w:p w14:paraId="1FA039EA" w14:textId="77777777" w:rsidR="0093012C" w:rsidRDefault="00EF44CA">
            <w:pPr>
              <w:pStyle w:val="TableParagraph"/>
              <w:spacing w:before="40" w:line="216" w:lineRule="exact"/>
              <w:rPr>
                <w:sz w:val="18"/>
              </w:rPr>
            </w:pPr>
            <w:r>
              <w:rPr>
                <w:color w:val="1E407C"/>
                <w:sz w:val="18"/>
              </w:rPr>
              <w:t>Finance</w:t>
            </w:r>
          </w:p>
        </w:tc>
      </w:tr>
      <w:tr w:rsidR="0093012C" w14:paraId="0F9D44DA" w14:textId="77777777">
        <w:trPr>
          <w:trHeight w:val="276"/>
        </w:trPr>
        <w:tc>
          <w:tcPr>
            <w:tcW w:w="5260" w:type="dxa"/>
          </w:tcPr>
          <w:p w14:paraId="3D6CC26E" w14:textId="77777777" w:rsidR="0093012C" w:rsidRDefault="00EF44CA">
            <w:pPr>
              <w:pStyle w:val="TableParagraph"/>
              <w:spacing w:before="40" w:line="216" w:lineRule="exact"/>
              <w:rPr>
                <w:sz w:val="18"/>
              </w:rPr>
            </w:pPr>
            <w:proofErr w:type="spellStart"/>
            <w:r>
              <w:rPr>
                <w:color w:val="1E407C"/>
                <w:sz w:val="18"/>
              </w:rPr>
              <w:t>VideoMining</w:t>
            </w:r>
            <w:proofErr w:type="spellEnd"/>
            <w:r>
              <w:rPr>
                <w:color w:val="1E407C"/>
                <w:sz w:val="18"/>
              </w:rPr>
              <w:t xml:space="preserve"> (2015)</w:t>
            </w:r>
          </w:p>
        </w:tc>
        <w:tc>
          <w:tcPr>
            <w:tcW w:w="5519" w:type="dxa"/>
          </w:tcPr>
          <w:p w14:paraId="106BB8CD" w14:textId="77777777" w:rsidR="0093012C" w:rsidRDefault="00EF44CA">
            <w:pPr>
              <w:pStyle w:val="TableParagraph"/>
              <w:spacing w:before="40" w:line="216" w:lineRule="exact"/>
              <w:rPr>
                <w:sz w:val="18"/>
              </w:rPr>
            </w:pPr>
            <w:r>
              <w:rPr>
                <w:color w:val="1E407C"/>
                <w:sz w:val="18"/>
              </w:rPr>
              <w:t>Finance</w:t>
            </w:r>
          </w:p>
        </w:tc>
      </w:tr>
      <w:tr w:rsidR="0093012C" w14:paraId="0E3229C8" w14:textId="77777777">
        <w:trPr>
          <w:trHeight w:val="276"/>
        </w:trPr>
        <w:tc>
          <w:tcPr>
            <w:tcW w:w="5260" w:type="dxa"/>
          </w:tcPr>
          <w:p w14:paraId="1F671166" w14:textId="77777777" w:rsidR="0093012C" w:rsidRDefault="00EF44CA">
            <w:pPr>
              <w:pStyle w:val="TableParagraph"/>
              <w:spacing w:before="40" w:line="216" w:lineRule="exact"/>
              <w:rPr>
                <w:sz w:val="18"/>
              </w:rPr>
            </w:pPr>
            <w:r>
              <w:rPr>
                <w:color w:val="1E407C"/>
                <w:sz w:val="18"/>
              </w:rPr>
              <w:t>Wexford Capital (2017)</w:t>
            </w:r>
          </w:p>
        </w:tc>
        <w:tc>
          <w:tcPr>
            <w:tcW w:w="5519" w:type="dxa"/>
          </w:tcPr>
          <w:p w14:paraId="5013445B" w14:textId="77777777" w:rsidR="0093012C" w:rsidRDefault="00EF44CA">
            <w:pPr>
              <w:pStyle w:val="TableParagraph"/>
              <w:spacing w:before="40" w:line="216" w:lineRule="exact"/>
              <w:rPr>
                <w:sz w:val="18"/>
              </w:rPr>
            </w:pPr>
            <w:r>
              <w:rPr>
                <w:color w:val="1E407C"/>
                <w:sz w:val="18"/>
              </w:rPr>
              <w:t>Finance</w:t>
            </w:r>
          </w:p>
        </w:tc>
      </w:tr>
      <w:tr w:rsidR="0093012C" w14:paraId="2F9C1CD5" w14:textId="77777777">
        <w:trPr>
          <w:trHeight w:val="276"/>
        </w:trPr>
        <w:tc>
          <w:tcPr>
            <w:tcW w:w="5260" w:type="dxa"/>
          </w:tcPr>
          <w:p w14:paraId="3579A583" w14:textId="77777777" w:rsidR="0093012C" w:rsidRDefault="00EF44CA">
            <w:pPr>
              <w:pStyle w:val="TableParagraph"/>
              <w:spacing w:before="40" w:line="216" w:lineRule="exact"/>
              <w:rPr>
                <w:sz w:val="18"/>
              </w:rPr>
            </w:pPr>
            <w:proofErr w:type="spellStart"/>
            <w:r>
              <w:rPr>
                <w:color w:val="1E407C"/>
                <w:sz w:val="18"/>
              </w:rPr>
              <w:t>Zoompoint</w:t>
            </w:r>
            <w:proofErr w:type="spellEnd"/>
            <w:r>
              <w:rPr>
                <w:color w:val="1E407C"/>
                <w:sz w:val="18"/>
              </w:rPr>
              <w:t xml:space="preserve"> (2017)</w:t>
            </w:r>
          </w:p>
        </w:tc>
        <w:tc>
          <w:tcPr>
            <w:tcW w:w="5519" w:type="dxa"/>
          </w:tcPr>
          <w:p w14:paraId="16CF73D9" w14:textId="77777777" w:rsidR="0093012C" w:rsidRDefault="00EF44CA">
            <w:pPr>
              <w:pStyle w:val="TableParagraph"/>
              <w:spacing w:before="40" w:line="216" w:lineRule="exact"/>
              <w:rPr>
                <w:sz w:val="18"/>
              </w:rPr>
            </w:pPr>
            <w:r>
              <w:rPr>
                <w:color w:val="1E407C"/>
                <w:sz w:val="18"/>
              </w:rPr>
              <w:t>Finance</w:t>
            </w:r>
          </w:p>
        </w:tc>
      </w:tr>
      <w:tr w:rsidR="0093012C" w14:paraId="593F6008" w14:textId="77777777">
        <w:trPr>
          <w:trHeight w:val="276"/>
        </w:trPr>
        <w:tc>
          <w:tcPr>
            <w:tcW w:w="5260" w:type="dxa"/>
          </w:tcPr>
          <w:p w14:paraId="130AD86B" w14:textId="77777777" w:rsidR="0093012C" w:rsidRDefault="00EF44CA">
            <w:pPr>
              <w:pStyle w:val="TableParagraph"/>
              <w:spacing w:before="40"/>
              <w:rPr>
                <w:sz w:val="18"/>
              </w:rPr>
            </w:pPr>
            <w:r>
              <w:rPr>
                <w:color w:val="1E407C"/>
                <w:sz w:val="18"/>
              </w:rPr>
              <w:t>AIG (2016/2017)</w:t>
            </w:r>
          </w:p>
        </w:tc>
        <w:tc>
          <w:tcPr>
            <w:tcW w:w="5519" w:type="dxa"/>
          </w:tcPr>
          <w:p w14:paraId="221D4DD3" w14:textId="77777777" w:rsidR="0093012C" w:rsidRDefault="00EF44CA">
            <w:pPr>
              <w:pStyle w:val="TableParagraph"/>
              <w:spacing w:before="40"/>
              <w:rPr>
                <w:sz w:val="18"/>
              </w:rPr>
            </w:pPr>
            <w:r>
              <w:rPr>
                <w:color w:val="1E407C"/>
                <w:sz w:val="18"/>
              </w:rPr>
              <w:t>Finance, Management Information Systems, Risk Management</w:t>
            </w:r>
          </w:p>
        </w:tc>
      </w:tr>
      <w:tr w:rsidR="0093012C" w14:paraId="1779E3D2" w14:textId="77777777">
        <w:trPr>
          <w:trHeight w:val="276"/>
        </w:trPr>
        <w:tc>
          <w:tcPr>
            <w:tcW w:w="5260" w:type="dxa"/>
          </w:tcPr>
          <w:p w14:paraId="6F53FE93" w14:textId="77777777" w:rsidR="0093012C" w:rsidRDefault="00EF44CA">
            <w:pPr>
              <w:pStyle w:val="TableParagraph"/>
              <w:spacing w:before="40"/>
              <w:rPr>
                <w:sz w:val="18"/>
              </w:rPr>
            </w:pPr>
            <w:r>
              <w:rPr>
                <w:color w:val="1E407C"/>
                <w:sz w:val="18"/>
              </w:rPr>
              <w:t>BNP Paribas (2017)</w:t>
            </w:r>
          </w:p>
        </w:tc>
        <w:tc>
          <w:tcPr>
            <w:tcW w:w="5519" w:type="dxa"/>
          </w:tcPr>
          <w:p w14:paraId="045A4E48" w14:textId="77777777" w:rsidR="0093012C" w:rsidRDefault="00EF44CA">
            <w:pPr>
              <w:pStyle w:val="TableParagraph"/>
              <w:spacing w:before="40"/>
              <w:rPr>
                <w:sz w:val="18"/>
              </w:rPr>
            </w:pPr>
            <w:r>
              <w:rPr>
                <w:color w:val="1E407C"/>
                <w:sz w:val="18"/>
              </w:rPr>
              <w:t>Finance, Risk Management-Actuarial Science</w:t>
            </w:r>
          </w:p>
        </w:tc>
      </w:tr>
      <w:tr w:rsidR="0093012C" w14:paraId="47CE9990" w14:textId="77777777">
        <w:trPr>
          <w:trHeight w:val="276"/>
        </w:trPr>
        <w:tc>
          <w:tcPr>
            <w:tcW w:w="5260" w:type="dxa"/>
          </w:tcPr>
          <w:p w14:paraId="3A25A397" w14:textId="77777777" w:rsidR="0093012C" w:rsidRDefault="00EF44CA">
            <w:pPr>
              <w:pStyle w:val="TableParagraph"/>
              <w:spacing w:before="40"/>
              <w:rPr>
                <w:sz w:val="18"/>
              </w:rPr>
            </w:pPr>
            <w:r>
              <w:rPr>
                <w:color w:val="1E407C"/>
                <w:sz w:val="18"/>
              </w:rPr>
              <w:t>McKinsey &amp; Company, Inc. (2017)</w:t>
            </w:r>
          </w:p>
        </w:tc>
        <w:tc>
          <w:tcPr>
            <w:tcW w:w="5519" w:type="dxa"/>
          </w:tcPr>
          <w:p w14:paraId="5101A974" w14:textId="77777777" w:rsidR="0093012C" w:rsidRDefault="00EF44CA">
            <w:pPr>
              <w:pStyle w:val="TableParagraph"/>
              <w:spacing w:before="40"/>
              <w:rPr>
                <w:sz w:val="18"/>
              </w:rPr>
            </w:pPr>
            <w:r>
              <w:rPr>
                <w:color w:val="1E407C"/>
                <w:sz w:val="18"/>
              </w:rPr>
              <w:t>Management</w:t>
            </w:r>
          </w:p>
        </w:tc>
      </w:tr>
      <w:tr w:rsidR="0093012C" w14:paraId="5758746D" w14:textId="77777777">
        <w:trPr>
          <w:trHeight w:val="276"/>
        </w:trPr>
        <w:tc>
          <w:tcPr>
            <w:tcW w:w="5260" w:type="dxa"/>
          </w:tcPr>
          <w:p w14:paraId="5BE5FBA8" w14:textId="77777777" w:rsidR="0093012C" w:rsidRDefault="00EF44CA">
            <w:pPr>
              <w:pStyle w:val="TableParagraph"/>
              <w:spacing w:before="40"/>
              <w:rPr>
                <w:sz w:val="18"/>
              </w:rPr>
            </w:pPr>
            <w:r>
              <w:rPr>
                <w:color w:val="1E407C"/>
                <w:sz w:val="18"/>
              </w:rPr>
              <w:t>NAI Emory Hill (2017)</w:t>
            </w:r>
          </w:p>
        </w:tc>
        <w:tc>
          <w:tcPr>
            <w:tcW w:w="5519" w:type="dxa"/>
          </w:tcPr>
          <w:p w14:paraId="20F44DC6" w14:textId="77777777" w:rsidR="0093012C" w:rsidRDefault="00EF44CA">
            <w:pPr>
              <w:pStyle w:val="TableParagraph"/>
              <w:spacing w:before="40"/>
              <w:rPr>
                <w:sz w:val="18"/>
              </w:rPr>
            </w:pPr>
            <w:r>
              <w:rPr>
                <w:color w:val="1E407C"/>
                <w:sz w:val="18"/>
              </w:rPr>
              <w:t>Management</w:t>
            </w:r>
          </w:p>
        </w:tc>
      </w:tr>
      <w:tr w:rsidR="0093012C" w14:paraId="1F2D618B" w14:textId="77777777">
        <w:trPr>
          <w:trHeight w:val="276"/>
        </w:trPr>
        <w:tc>
          <w:tcPr>
            <w:tcW w:w="5260" w:type="dxa"/>
          </w:tcPr>
          <w:p w14:paraId="77776F15" w14:textId="77777777" w:rsidR="0093012C" w:rsidRDefault="00EF44CA">
            <w:pPr>
              <w:pStyle w:val="TableParagraph"/>
              <w:spacing w:before="40"/>
              <w:rPr>
                <w:sz w:val="18"/>
              </w:rPr>
            </w:pPr>
            <w:proofErr w:type="spellStart"/>
            <w:r>
              <w:rPr>
                <w:color w:val="1E407C"/>
                <w:sz w:val="18"/>
              </w:rPr>
              <w:t>Pharmaron</w:t>
            </w:r>
            <w:proofErr w:type="spellEnd"/>
            <w:r>
              <w:rPr>
                <w:color w:val="1E407C"/>
                <w:sz w:val="18"/>
              </w:rPr>
              <w:t xml:space="preserve"> (2017)</w:t>
            </w:r>
          </w:p>
        </w:tc>
        <w:tc>
          <w:tcPr>
            <w:tcW w:w="5519" w:type="dxa"/>
          </w:tcPr>
          <w:p w14:paraId="3BED71A4" w14:textId="77777777" w:rsidR="0093012C" w:rsidRDefault="00EF44CA">
            <w:pPr>
              <w:pStyle w:val="TableParagraph"/>
              <w:spacing w:before="40"/>
              <w:rPr>
                <w:sz w:val="18"/>
              </w:rPr>
            </w:pPr>
            <w:r>
              <w:rPr>
                <w:color w:val="1E407C"/>
                <w:sz w:val="18"/>
              </w:rPr>
              <w:t>Management</w:t>
            </w:r>
          </w:p>
        </w:tc>
      </w:tr>
      <w:tr w:rsidR="0093012C" w14:paraId="1CED3460" w14:textId="77777777">
        <w:trPr>
          <w:trHeight w:val="276"/>
        </w:trPr>
        <w:tc>
          <w:tcPr>
            <w:tcW w:w="5260" w:type="dxa"/>
          </w:tcPr>
          <w:p w14:paraId="2B03D77B" w14:textId="77777777" w:rsidR="0093012C" w:rsidRDefault="00EF44CA">
            <w:pPr>
              <w:pStyle w:val="TableParagraph"/>
              <w:spacing w:before="40"/>
              <w:rPr>
                <w:sz w:val="18"/>
              </w:rPr>
            </w:pPr>
            <w:proofErr w:type="spellStart"/>
            <w:r>
              <w:rPr>
                <w:color w:val="1E407C"/>
                <w:sz w:val="18"/>
              </w:rPr>
              <w:t>PromoGroup</w:t>
            </w:r>
            <w:proofErr w:type="spellEnd"/>
            <w:r>
              <w:rPr>
                <w:color w:val="1E407C"/>
                <w:sz w:val="18"/>
              </w:rPr>
              <w:t xml:space="preserve"> (2016)</w:t>
            </w:r>
          </w:p>
        </w:tc>
        <w:tc>
          <w:tcPr>
            <w:tcW w:w="5519" w:type="dxa"/>
          </w:tcPr>
          <w:p w14:paraId="4D6E562F" w14:textId="77777777" w:rsidR="0093012C" w:rsidRDefault="00EF44CA">
            <w:pPr>
              <w:pStyle w:val="TableParagraph"/>
              <w:spacing w:before="40"/>
              <w:rPr>
                <w:sz w:val="18"/>
              </w:rPr>
            </w:pPr>
            <w:r>
              <w:rPr>
                <w:color w:val="1E407C"/>
                <w:sz w:val="18"/>
              </w:rPr>
              <w:t>Management</w:t>
            </w:r>
          </w:p>
        </w:tc>
      </w:tr>
      <w:tr w:rsidR="0093012C" w14:paraId="6968B96A" w14:textId="77777777">
        <w:trPr>
          <w:trHeight w:val="276"/>
        </w:trPr>
        <w:tc>
          <w:tcPr>
            <w:tcW w:w="5260" w:type="dxa"/>
          </w:tcPr>
          <w:p w14:paraId="52FEFE8C" w14:textId="77777777" w:rsidR="0093012C" w:rsidRDefault="00EF44CA">
            <w:pPr>
              <w:pStyle w:val="TableParagraph"/>
              <w:spacing w:before="40"/>
              <w:rPr>
                <w:sz w:val="18"/>
              </w:rPr>
            </w:pPr>
            <w:r>
              <w:rPr>
                <w:color w:val="1E407C"/>
                <w:sz w:val="18"/>
              </w:rPr>
              <w:t>Rita Ltd. (2015)</w:t>
            </w:r>
          </w:p>
        </w:tc>
        <w:tc>
          <w:tcPr>
            <w:tcW w:w="5519" w:type="dxa"/>
          </w:tcPr>
          <w:p w14:paraId="1B781921" w14:textId="77777777" w:rsidR="0093012C" w:rsidRDefault="00EF44CA">
            <w:pPr>
              <w:pStyle w:val="TableParagraph"/>
              <w:spacing w:before="40"/>
              <w:rPr>
                <w:sz w:val="18"/>
              </w:rPr>
            </w:pPr>
            <w:r>
              <w:rPr>
                <w:color w:val="1E407C"/>
                <w:sz w:val="18"/>
              </w:rPr>
              <w:t>Management</w:t>
            </w:r>
          </w:p>
        </w:tc>
      </w:tr>
      <w:tr w:rsidR="0093012C" w14:paraId="4CCE7529" w14:textId="77777777">
        <w:trPr>
          <w:trHeight w:val="276"/>
        </w:trPr>
        <w:tc>
          <w:tcPr>
            <w:tcW w:w="5260" w:type="dxa"/>
          </w:tcPr>
          <w:p w14:paraId="719DFAB6" w14:textId="77777777" w:rsidR="0093012C" w:rsidRDefault="00EF44CA">
            <w:pPr>
              <w:pStyle w:val="TableParagraph"/>
              <w:spacing w:before="40"/>
              <w:rPr>
                <w:sz w:val="18"/>
              </w:rPr>
            </w:pPr>
            <w:r>
              <w:rPr>
                <w:color w:val="1E407C"/>
                <w:sz w:val="18"/>
              </w:rPr>
              <w:t>Cox Automotive (2017)</w:t>
            </w:r>
          </w:p>
        </w:tc>
        <w:tc>
          <w:tcPr>
            <w:tcW w:w="5519" w:type="dxa"/>
          </w:tcPr>
          <w:p w14:paraId="54A804D6" w14:textId="77777777" w:rsidR="0093012C" w:rsidRDefault="00EF44CA">
            <w:pPr>
              <w:pStyle w:val="TableParagraph"/>
              <w:spacing w:before="40"/>
              <w:rPr>
                <w:sz w:val="18"/>
              </w:rPr>
            </w:pPr>
            <w:r>
              <w:rPr>
                <w:color w:val="1E407C"/>
                <w:sz w:val="18"/>
              </w:rPr>
              <w:t>Management Information Systems</w:t>
            </w:r>
          </w:p>
        </w:tc>
      </w:tr>
      <w:tr w:rsidR="0093012C" w14:paraId="0A8ABBE9" w14:textId="77777777">
        <w:trPr>
          <w:trHeight w:val="276"/>
        </w:trPr>
        <w:tc>
          <w:tcPr>
            <w:tcW w:w="5260" w:type="dxa"/>
          </w:tcPr>
          <w:p w14:paraId="2771838F" w14:textId="77777777" w:rsidR="0093012C" w:rsidRDefault="00EF44CA">
            <w:pPr>
              <w:pStyle w:val="TableParagraph"/>
              <w:spacing w:before="40"/>
              <w:rPr>
                <w:sz w:val="18"/>
              </w:rPr>
            </w:pPr>
            <w:proofErr w:type="spellStart"/>
            <w:r>
              <w:rPr>
                <w:color w:val="1E407C"/>
                <w:sz w:val="18"/>
              </w:rPr>
              <w:t>Avitron</w:t>
            </w:r>
            <w:proofErr w:type="spellEnd"/>
            <w:r>
              <w:rPr>
                <w:color w:val="1E407C"/>
                <w:sz w:val="18"/>
              </w:rPr>
              <w:t xml:space="preserve"> (2015)</w:t>
            </w:r>
          </w:p>
        </w:tc>
        <w:tc>
          <w:tcPr>
            <w:tcW w:w="5519" w:type="dxa"/>
          </w:tcPr>
          <w:p w14:paraId="48D0BA5F" w14:textId="77777777" w:rsidR="0093012C" w:rsidRDefault="00EF44CA">
            <w:pPr>
              <w:pStyle w:val="TableParagraph"/>
              <w:spacing w:before="40"/>
              <w:rPr>
                <w:sz w:val="18"/>
              </w:rPr>
            </w:pPr>
            <w:r>
              <w:rPr>
                <w:color w:val="1E407C"/>
                <w:sz w:val="18"/>
              </w:rPr>
              <w:t>Management Information Systems</w:t>
            </w:r>
          </w:p>
        </w:tc>
      </w:tr>
      <w:tr w:rsidR="0093012C" w14:paraId="35649A48" w14:textId="77777777">
        <w:trPr>
          <w:trHeight w:val="276"/>
        </w:trPr>
        <w:tc>
          <w:tcPr>
            <w:tcW w:w="5260" w:type="dxa"/>
          </w:tcPr>
          <w:p w14:paraId="0757949E" w14:textId="77777777" w:rsidR="0093012C" w:rsidRDefault="00EF44CA">
            <w:pPr>
              <w:pStyle w:val="TableParagraph"/>
              <w:spacing w:before="40"/>
              <w:rPr>
                <w:sz w:val="18"/>
              </w:rPr>
            </w:pPr>
            <w:r>
              <w:rPr>
                <w:color w:val="1E407C"/>
                <w:sz w:val="18"/>
              </w:rPr>
              <w:t>Conde Nast (2016)</w:t>
            </w:r>
          </w:p>
        </w:tc>
        <w:tc>
          <w:tcPr>
            <w:tcW w:w="5519" w:type="dxa"/>
          </w:tcPr>
          <w:p w14:paraId="45ED2300" w14:textId="77777777" w:rsidR="0093012C" w:rsidRDefault="00EF44CA">
            <w:pPr>
              <w:pStyle w:val="TableParagraph"/>
              <w:spacing w:before="40"/>
              <w:rPr>
                <w:sz w:val="18"/>
              </w:rPr>
            </w:pPr>
            <w:r>
              <w:rPr>
                <w:color w:val="1E407C"/>
                <w:sz w:val="18"/>
              </w:rPr>
              <w:t>Management Information Systems</w:t>
            </w:r>
          </w:p>
        </w:tc>
      </w:tr>
      <w:tr w:rsidR="0093012C" w14:paraId="0710816D" w14:textId="77777777">
        <w:trPr>
          <w:trHeight w:val="276"/>
        </w:trPr>
        <w:tc>
          <w:tcPr>
            <w:tcW w:w="5260" w:type="dxa"/>
          </w:tcPr>
          <w:p w14:paraId="6F7F897B" w14:textId="77777777" w:rsidR="0093012C" w:rsidRDefault="00EF44CA">
            <w:pPr>
              <w:pStyle w:val="TableParagraph"/>
              <w:spacing w:before="40"/>
              <w:rPr>
                <w:sz w:val="18"/>
              </w:rPr>
            </w:pPr>
            <w:r>
              <w:rPr>
                <w:color w:val="1E407C"/>
                <w:sz w:val="18"/>
              </w:rPr>
              <w:t>Reckitt Benckiser (2016)</w:t>
            </w:r>
          </w:p>
        </w:tc>
        <w:tc>
          <w:tcPr>
            <w:tcW w:w="5519" w:type="dxa"/>
          </w:tcPr>
          <w:p w14:paraId="0ACA1EE9" w14:textId="77777777" w:rsidR="0093012C" w:rsidRDefault="00EF44CA">
            <w:pPr>
              <w:pStyle w:val="TableParagraph"/>
              <w:spacing w:before="40"/>
              <w:rPr>
                <w:sz w:val="18"/>
              </w:rPr>
            </w:pPr>
            <w:r>
              <w:rPr>
                <w:color w:val="1E407C"/>
                <w:sz w:val="18"/>
              </w:rPr>
              <w:t>Management Information Systems</w:t>
            </w:r>
          </w:p>
        </w:tc>
      </w:tr>
      <w:tr w:rsidR="0093012C" w14:paraId="4389C0E8" w14:textId="77777777">
        <w:trPr>
          <w:trHeight w:val="276"/>
        </w:trPr>
        <w:tc>
          <w:tcPr>
            <w:tcW w:w="5260" w:type="dxa"/>
          </w:tcPr>
          <w:p w14:paraId="1F41EF97" w14:textId="77777777" w:rsidR="0093012C" w:rsidRDefault="00EF44CA">
            <w:pPr>
              <w:pStyle w:val="TableParagraph"/>
              <w:rPr>
                <w:sz w:val="18"/>
              </w:rPr>
            </w:pPr>
            <w:proofErr w:type="spellStart"/>
            <w:r>
              <w:rPr>
                <w:color w:val="1E407C"/>
                <w:sz w:val="18"/>
              </w:rPr>
              <w:t>Accuweather</w:t>
            </w:r>
            <w:proofErr w:type="spellEnd"/>
            <w:r>
              <w:rPr>
                <w:color w:val="1E407C"/>
                <w:sz w:val="18"/>
              </w:rPr>
              <w:t xml:space="preserve"> (2016/2017)</w:t>
            </w:r>
          </w:p>
        </w:tc>
        <w:tc>
          <w:tcPr>
            <w:tcW w:w="5519" w:type="dxa"/>
          </w:tcPr>
          <w:p w14:paraId="3F914826" w14:textId="77777777" w:rsidR="0093012C" w:rsidRDefault="00EF44CA">
            <w:pPr>
              <w:pStyle w:val="TableParagraph"/>
              <w:rPr>
                <w:sz w:val="18"/>
              </w:rPr>
            </w:pPr>
            <w:r>
              <w:rPr>
                <w:color w:val="1E407C"/>
                <w:sz w:val="18"/>
              </w:rPr>
              <w:t>Marketing</w:t>
            </w:r>
          </w:p>
        </w:tc>
      </w:tr>
      <w:tr w:rsidR="0093012C" w14:paraId="50F919B6" w14:textId="77777777">
        <w:trPr>
          <w:trHeight w:val="276"/>
        </w:trPr>
        <w:tc>
          <w:tcPr>
            <w:tcW w:w="5260" w:type="dxa"/>
          </w:tcPr>
          <w:p w14:paraId="16BA5BBA" w14:textId="77777777" w:rsidR="0093012C" w:rsidRDefault="00EF44CA">
            <w:pPr>
              <w:pStyle w:val="TableParagraph"/>
              <w:rPr>
                <w:sz w:val="18"/>
              </w:rPr>
            </w:pPr>
            <w:r>
              <w:rPr>
                <w:color w:val="1E407C"/>
                <w:sz w:val="18"/>
              </w:rPr>
              <w:t>Bryan Cave Consulting Firm (2015)</w:t>
            </w:r>
          </w:p>
        </w:tc>
        <w:tc>
          <w:tcPr>
            <w:tcW w:w="5519" w:type="dxa"/>
          </w:tcPr>
          <w:p w14:paraId="065DA113" w14:textId="77777777" w:rsidR="0093012C" w:rsidRDefault="00EF44CA">
            <w:pPr>
              <w:pStyle w:val="TableParagraph"/>
              <w:rPr>
                <w:sz w:val="18"/>
              </w:rPr>
            </w:pPr>
            <w:r>
              <w:rPr>
                <w:color w:val="1E407C"/>
                <w:sz w:val="18"/>
              </w:rPr>
              <w:t>Marketing</w:t>
            </w:r>
          </w:p>
        </w:tc>
      </w:tr>
      <w:tr w:rsidR="0093012C" w14:paraId="104D7EC7" w14:textId="77777777">
        <w:trPr>
          <w:trHeight w:val="276"/>
        </w:trPr>
        <w:tc>
          <w:tcPr>
            <w:tcW w:w="5260" w:type="dxa"/>
          </w:tcPr>
          <w:p w14:paraId="7F5C43B7" w14:textId="77777777" w:rsidR="0093012C" w:rsidRDefault="00EF44CA">
            <w:pPr>
              <w:pStyle w:val="TableParagraph"/>
              <w:rPr>
                <w:sz w:val="18"/>
              </w:rPr>
            </w:pPr>
            <w:r>
              <w:rPr>
                <w:color w:val="1E407C"/>
                <w:sz w:val="18"/>
              </w:rPr>
              <w:t>Colgate-Palmolive (2016)</w:t>
            </w:r>
          </w:p>
        </w:tc>
        <w:tc>
          <w:tcPr>
            <w:tcW w:w="5519" w:type="dxa"/>
          </w:tcPr>
          <w:p w14:paraId="119EB334" w14:textId="77777777" w:rsidR="0093012C" w:rsidRDefault="00EF44CA">
            <w:pPr>
              <w:pStyle w:val="TableParagraph"/>
              <w:rPr>
                <w:sz w:val="18"/>
              </w:rPr>
            </w:pPr>
            <w:r>
              <w:rPr>
                <w:color w:val="1E407C"/>
                <w:sz w:val="18"/>
              </w:rPr>
              <w:t>Marketing</w:t>
            </w:r>
          </w:p>
        </w:tc>
      </w:tr>
      <w:tr w:rsidR="0093012C" w14:paraId="6A20B497" w14:textId="77777777">
        <w:trPr>
          <w:trHeight w:val="276"/>
        </w:trPr>
        <w:tc>
          <w:tcPr>
            <w:tcW w:w="5260" w:type="dxa"/>
          </w:tcPr>
          <w:p w14:paraId="08054434" w14:textId="77777777" w:rsidR="0093012C" w:rsidRDefault="00EF44CA">
            <w:pPr>
              <w:pStyle w:val="TableParagraph"/>
              <w:rPr>
                <w:sz w:val="18"/>
              </w:rPr>
            </w:pPr>
            <w:proofErr w:type="spellStart"/>
            <w:r>
              <w:rPr>
                <w:color w:val="1E407C"/>
                <w:sz w:val="18"/>
              </w:rPr>
              <w:t>Combus</w:t>
            </w:r>
            <w:proofErr w:type="spellEnd"/>
            <w:r>
              <w:rPr>
                <w:color w:val="1E407C"/>
                <w:sz w:val="18"/>
              </w:rPr>
              <w:t xml:space="preserve"> Tech (2017)</w:t>
            </w:r>
          </w:p>
        </w:tc>
        <w:tc>
          <w:tcPr>
            <w:tcW w:w="5519" w:type="dxa"/>
          </w:tcPr>
          <w:p w14:paraId="4D16434D" w14:textId="77777777" w:rsidR="0093012C" w:rsidRDefault="00EF44CA">
            <w:pPr>
              <w:pStyle w:val="TableParagraph"/>
              <w:rPr>
                <w:sz w:val="18"/>
              </w:rPr>
            </w:pPr>
            <w:r>
              <w:rPr>
                <w:color w:val="1E407C"/>
                <w:sz w:val="18"/>
              </w:rPr>
              <w:t>Marketing</w:t>
            </w:r>
          </w:p>
        </w:tc>
      </w:tr>
      <w:tr w:rsidR="0093012C" w14:paraId="227560D6" w14:textId="77777777">
        <w:trPr>
          <w:trHeight w:val="276"/>
        </w:trPr>
        <w:tc>
          <w:tcPr>
            <w:tcW w:w="5260" w:type="dxa"/>
          </w:tcPr>
          <w:p w14:paraId="03BCF9F9" w14:textId="77777777" w:rsidR="0093012C" w:rsidRDefault="00EF44CA">
            <w:pPr>
              <w:pStyle w:val="TableParagraph"/>
              <w:rPr>
                <w:sz w:val="18"/>
              </w:rPr>
            </w:pPr>
            <w:r>
              <w:rPr>
                <w:color w:val="1E407C"/>
                <w:sz w:val="18"/>
              </w:rPr>
              <w:t>Face to Face (2017)</w:t>
            </w:r>
          </w:p>
        </w:tc>
        <w:tc>
          <w:tcPr>
            <w:tcW w:w="5519" w:type="dxa"/>
          </w:tcPr>
          <w:p w14:paraId="03CE7544" w14:textId="77777777" w:rsidR="0093012C" w:rsidRDefault="00EF44CA">
            <w:pPr>
              <w:pStyle w:val="TableParagraph"/>
              <w:rPr>
                <w:sz w:val="18"/>
              </w:rPr>
            </w:pPr>
            <w:r>
              <w:rPr>
                <w:color w:val="1E407C"/>
                <w:sz w:val="18"/>
              </w:rPr>
              <w:t>Marketing</w:t>
            </w:r>
          </w:p>
        </w:tc>
      </w:tr>
      <w:tr w:rsidR="0093012C" w14:paraId="0723F9BE" w14:textId="77777777">
        <w:trPr>
          <w:trHeight w:val="276"/>
        </w:trPr>
        <w:tc>
          <w:tcPr>
            <w:tcW w:w="5260" w:type="dxa"/>
          </w:tcPr>
          <w:p w14:paraId="0C10AEE3" w14:textId="77777777" w:rsidR="0093012C" w:rsidRDefault="00EF44CA">
            <w:pPr>
              <w:pStyle w:val="TableParagraph"/>
              <w:rPr>
                <w:sz w:val="18"/>
              </w:rPr>
            </w:pPr>
            <w:r>
              <w:rPr>
                <w:color w:val="1E407C"/>
                <w:sz w:val="18"/>
              </w:rPr>
              <w:t>Saatchi &amp; Saatchi Healthcare (2015)</w:t>
            </w:r>
          </w:p>
        </w:tc>
        <w:tc>
          <w:tcPr>
            <w:tcW w:w="5519" w:type="dxa"/>
          </w:tcPr>
          <w:p w14:paraId="7711F654" w14:textId="77777777" w:rsidR="0093012C" w:rsidRDefault="00EF44CA">
            <w:pPr>
              <w:pStyle w:val="TableParagraph"/>
              <w:rPr>
                <w:sz w:val="18"/>
              </w:rPr>
            </w:pPr>
            <w:r>
              <w:rPr>
                <w:color w:val="1E407C"/>
                <w:sz w:val="18"/>
              </w:rPr>
              <w:t>Marketing</w:t>
            </w:r>
          </w:p>
        </w:tc>
      </w:tr>
      <w:tr w:rsidR="0093012C" w14:paraId="1E3E9490" w14:textId="77777777">
        <w:trPr>
          <w:trHeight w:val="276"/>
        </w:trPr>
        <w:tc>
          <w:tcPr>
            <w:tcW w:w="5260" w:type="dxa"/>
          </w:tcPr>
          <w:p w14:paraId="0A30A001" w14:textId="77777777" w:rsidR="0093012C" w:rsidRDefault="00EF44CA">
            <w:pPr>
              <w:pStyle w:val="TableParagraph"/>
              <w:rPr>
                <w:sz w:val="18"/>
              </w:rPr>
            </w:pPr>
            <w:proofErr w:type="spellStart"/>
            <w:r>
              <w:rPr>
                <w:color w:val="1E407C"/>
                <w:sz w:val="18"/>
              </w:rPr>
              <w:t>Schoolwires</w:t>
            </w:r>
            <w:proofErr w:type="spellEnd"/>
            <w:r>
              <w:rPr>
                <w:color w:val="1E407C"/>
                <w:sz w:val="18"/>
              </w:rPr>
              <w:t xml:space="preserve"> (2015)</w:t>
            </w:r>
          </w:p>
        </w:tc>
        <w:tc>
          <w:tcPr>
            <w:tcW w:w="5519" w:type="dxa"/>
          </w:tcPr>
          <w:p w14:paraId="0676FFC3" w14:textId="77777777" w:rsidR="0093012C" w:rsidRDefault="00EF44CA">
            <w:pPr>
              <w:pStyle w:val="TableParagraph"/>
              <w:rPr>
                <w:sz w:val="18"/>
              </w:rPr>
            </w:pPr>
            <w:r>
              <w:rPr>
                <w:color w:val="1E407C"/>
                <w:sz w:val="18"/>
              </w:rPr>
              <w:t>Marketing</w:t>
            </w:r>
          </w:p>
        </w:tc>
      </w:tr>
      <w:tr w:rsidR="0093012C" w14:paraId="1FFE3E61" w14:textId="77777777">
        <w:trPr>
          <w:trHeight w:val="276"/>
        </w:trPr>
        <w:tc>
          <w:tcPr>
            <w:tcW w:w="5260" w:type="dxa"/>
          </w:tcPr>
          <w:p w14:paraId="61D61F0B" w14:textId="77777777" w:rsidR="0093012C" w:rsidRDefault="00EF44CA">
            <w:pPr>
              <w:pStyle w:val="TableParagraph"/>
              <w:rPr>
                <w:sz w:val="18"/>
              </w:rPr>
            </w:pPr>
            <w:proofErr w:type="spellStart"/>
            <w:r>
              <w:rPr>
                <w:color w:val="1E407C"/>
                <w:sz w:val="18"/>
              </w:rPr>
              <w:t>UniFood</w:t>
            </w:r>
            <w:proofErr w:type="spellEnd"/>
            <w:r>
              <w:rPr>
                <w:color w:val="1E407C"/>
                <w:sz w:val="18"/>
              </w:rPr>
              <w:t xml:space="preserve"> Corp (2017)</w:t>
            </w:r>
          </w:p>
        </w:tc>
        <w:tc>
          <w:tcPr>
            <w:tcW w:w="5519" w:type="dxa"/>
          </w:tcPr>
          <w:p w14:paraId="6E71D4D1" w14:textId="77777777" w:rsidR="0093012C" w:rsidRDefault="00EF44CA">
            <w:pPr>
              <w:pStyle w:val="TableParagraph"/>
              <w:rPr>
                <w:sz w:val="18"/>
              </w:rPr>
            </w:pPr>
            <w:r>
              <w:rPr>
                <w:color w:val="1E407C"/>
                <w:sz w:val="18"/>
              </w:rPr>
              <w:t>Marketing</w:t>
            </w:r>
          </w:p>
        </w:tc>
      </w:tr>
      <w:tr w:rsidR="0093012C" w14:paraId="79AF35E5" w14:textId="77777777">
        <w:trPr>
          <w:trHeight w:val="276"/>
        </w:trPr>
        <w:tc>
          <w:tcPr>
            <w:tcW w:w="5260" w:type="dxa"/>
          </w:tcPr>
          <w:p w14:paraId="77ABCACE" w14:textId="77777777" w:rsidR="0093012C" w:rsidRDefault="00EF44CA">
            <w:pPr>
              <w:pStyle w:val="TableParagraph"/>
              <w:rPr>
                <w:sz w:val="18"/>
              </w:rPr>
            </w:pPr>
            <w:r>
              <w:rPr>
                <w:color w:val="1E407C"/>
                <w:sz w:val="18"/>
              </w:rPr>
              <w:t>Cigna (2016-2017)</w:t>
            </w:r>
          </w:p>
        </w:tc>
        <w:tc>
          <w:tcPr>
            <w:tcW w:w="5519" w:type="dxa"/>
          </w:tcPr>
          <w:p w14:paraId="14902A30" w14:textId="77777777" w:rsidR="0093012C" w:rsidRDefault="00EF44CA">
            <w:pPr>
              <w:pStyle w:val="TableParagraph"/>
              <w:rPr>
                <w:sz w:val="18"/>
              </w:rPr>
            </w:pPr>
            <w:r>
              <w:rPr>
                <w:color w:val="1E407C"/>
                <w:sz w:val="18"/>
              </w:rPr>
              <w:t>Marketing, Risk Management</w:t>
            </w:r>
          </w:p>
        </w:tc>
      </w:tr>
      <w:tr w:rsidR="0093012C" w14:paraId="2B823677" w14:textId="77777777">
        <w:trPr>
          <w:trHeight w:val="276"/>
        </w:trPr>
        <w:tc>
          <w:tcPr>
            <w:tcW w:w="5260" w:type="dxa"/>
          </w:tcPr>
          <w:p w14:paraId="51B396D0" w14:textId="77777777" w:rsidR="0093012C" w:rsidRDefault="00EF44CA">
            <w:pPr>
              <w:pStyle w:val="TableParagraph"/>
              <w:rPr>
                <w:sz w:val="18"/>
              </w:rPr>
            </w:pPr>
            <w:r>
              <w:rPr>
                <w:color w:val="1E407C"/>
                <w:sz w:val="18"/>
              </w:rPr>
              <w:t>Unilever (2016)</w:t>
            </w:r>
          </w:p>
        </w:tc>
        <w:tc>
          <w:tcPr>
            <w:tcW w:w="5519" w:type="dxa"/>
          </w:tcPr>
          <w:p w14:paraId="71AD96E1" w14:textId="77777777" w:rsidR="0093012C" w:rsidRDefault="00EF44CA">
            <w:pPr>
              <w:pStyle w:val="TableParagraph"/>
              <w:rPr>
                <w:sz w:val="18"/>
              </w:rPr>
            </w:pPr>
            <w:r>
              <w:rPr>
                <w:color w:val="1E407C"/>
                <w:sz w:val="18"/>
              </w:rPr>
              <w:t>Marketing, Supply Chain &amp; Information Systems</w:t>
            </w:r>
          </w:p>
        </w:tc>
      </w:tr>
      <w:tr w:rsidR="0093012C" w14:paraId="1F229683" w14:textId="77777777">
        <w:trPr>
          <w:trHeight w:val="276"/>
        </w:trPr>
        <w:tc>
          <w:tcPr>
            <w:tcW w:w="5260" w:type="dxa"/>
          </w:tcPr>
          <w:p w14:paraId="3D704F78" w14:textId="77777777" w:rsidR="0093012C" w:rsidRDefault="00EF44CA">
            <w:pPr>
              <w:pStyle w:val="TableParagraph"/>
              <w:rPr>
                <w:sz w:val="18"/>
              </w:rPr>
            </w:pPr>
            <w:r>
              <w:rPr>
                <w:color w:val="1E407C"/>
                <w:sz w:val="18"/>
              </w:rPr>
              <w:t>Chelsea Hotels (2015)</w:t>
            </w:r>
          </w:p>
        </w:tc>
        <w:tc>
          <w:tcPr>
            <w:tcW w:w="5519" w:type="dxa"/>
          </w:tcPr>
          <w:p w14:paraId="18A57913" w14:textId="77777777" w:rsidR="0093012C" w:rsidRDefault="00EF44CA">
            <w:pPr>
              <w:pStyle w:val="TableParagraph"/>
              <w:rPr>
                <w:sz w:val="18"/>
              </w:rPr>
            </w:pPr>
            <w:r>
              <w:rPr>
                <w:color w:val="1E407C"/>
                <w:sz w:val="18"/>
              </w:rPr>
              <w:t>Risk Management</w:t>
            </w:r>
          </w:p>
        </w:tc>
      </w:tr>
      <w:tr w:rsidR="0093012C" w14:paraId="37F0E3AD" w14:textId="77777777">
        <w:trPr>
          <w:trHeight w:val="276"/>
        </w:trPr>
        <w:tc>
          <w:tcPr>
            <w:tcW w:w="5260" w:type="dxa"/>
          </w:tcPr>
          <w:p w14:paraId="0CF4D372" w14:textId="77777777" w:rsidR="0093012C" w:rsidRDefault="00EF44CA">
            <w:pPr>
              <w:pStyle w:val="TableParagraph"/>
              <w:rPr>
                <w:sz w:val="18"/>
              </w:rPr>
            </w:pPr>
            <w:r>
              <w:rPr>
                <w:color w:val="1E407C"/>
                <w:sz w:val="18"/>
              </w:rPr>
              <w:t>City of Philadelphia (2015)</w:t>
            </w:r>
          </w:p>
        </w:tc>
        <w:tc>
          <w:tcPr>
            <w:tcW w:w="5519" w:type="dxa"/>
          </w:tcPr>
          <w:p w14:paraId="27606434" w14:textId="77777777" w:rsidR="0093012C" w:rsidRDefault="00EF44CA">
            <w:pPr>
              <w:pStyle w:val="TableParagraph"/>
              <w:rPr>
                <w:sz w:val="18"/>
              </w:rPr>
            </w:pPr>
            <w:r>
              <w:rPr>
                <w:color w:val="1E407C"/>
                <w:sz w:val="18"/>
              </w:rPr>
              <w:t>Risk Management</w:t>
            </w:r>
          </w:p>
        </w:tc>
      </w:tr>
      <w:tr w:rsidR="0093012C" w14:paraId="57912646" w14:textId="77777777">
        <w:trPr>
          <w:trHeight w:val="276"/>
        </w:trPr>
        <w:tc>
          <w:tcPr>
            <w:tcW w:w="5260" w:type="dxa"/>
          </w:tcPr>
          <w:p w14:paraId="2F5B33F3" w14:textId="77777777" w:rsidR="0093012C" w:rsidRDefault="00EF44CA">
            <w:pPr>
              <w:pStyle w:val="TableParagraph"/>
              <w:rPr>
                <w:sz w:val="18"/>
              </w:rPr>
            </w:pPr>
            <w:r>
              <w:rPr>
                <w:color w:val="1E407C"/>
                <w:sz w:val="18"/>
              </w:rPr>
              <w:t>Towers Watson (2016)</w:t>
            </w:r>
          </w:p>
        </w:tc>
        <w:tc>
          <w:tcPr>
            <w:tcW w:w="5519" w:type="dxa"/>
          </w:tcPr>
          <w:p w14:paraId="58E4AB6C" w14:textId="77777777" w:rsidR="0093012C" w:rsidRDefault="00EF44CA">
            <w:pPr>
              <w:pStyle w:val="TableParagraph"/>
              <w:rPr>
                <w:sz w:val="18"/>
              </w:rPr>
            </w:pPr>
            <w:r>
              <w:rPr>
                <w:color w:val="1E407C"/>
                <w:sz w:val="18"/>
              </w:rPr>
              <w:t>Risk Management</w:t>
            </w:r>
          </w:p>
        </w:tc>
      </w:tr>
      <w:tr w:rsidR="0093012C" w14:paraId="0FD3572F" w14:textId="77777777">
        <w:trPr>
          <w:trHeight w:val="276"/>
        </w:trPr>
        <w:tc>
          <w:tcPr>
            <w:tcW w:w="5260" w:type="dxa"/>
          </w:tcPr>
          <w:p w14:paraId="767635AD" w14:textId="77777777" w:rsidR="0093012C" w:rsidRDefault="00EF44CA">
            <w:pPr>
              <w:pStyle w:val="TableParagraph"/>
              <w:rPr>
                <w:sz w:val="18"/>
              </w:rPr>
            </w:pPr>
            <w:r>
              <w:rPr>
                <w:color w:val="1E407C"/>
                <w:sz w:val="18"/>
              </w:rPr>
              <w:t>Falls Lake Insurance (2017)</w:t>
            </w:r>
          </w:p>
        </w:tc>
        <w:tc>
          <w:tcPr>
            <w:tcW w:w="5519" w:type="dxa"/>
          </w:tcPr>
          <w:p w14:paraId="2FF61D6B" w14:textId="77777777" w:rsidR="0093012C" w:rsidRDefault="00EF44CA">
            <w:pPr>
              <w:pStyle w:val="TableParagraph"/>
              <w:rPr>
                <w:sz w:val="18"/>
              </w:rPr>
            </w:pPr>
            <w:r>
              <w:rPr>
                <w:color w:val="1E407C"/>
                <w:sz w:val="18"/>
              </w:rPr>
              <w:t>Risk Management-Actuarial Science</w:t>
            </w:r>
          </w:p>
        </w:tc>
      </w:tr>
      <w:tr w:rsidR="0093012C" w14:paraId="18C8AE99" w14:textId="77777777">
        <w:trPr>
          <w:trHeight w:val="276"/>
        </w:trPr>
        <w:tc>
          <w:tcPr>
            <w:tcW w:w="5260" w:type="dxa"/>
          </w:tcPr>
          <w:p w14:paraId="39C45A3A" w14:textId="77777777" w:rsidR="0093012C" w:rsidRDefault="00EF44CA">
            <w:pPr>
              <w:pStyle w:val="TableParagraph"/>
              <w:rPr>
                <w:sz w:val="18"/>
              </w:rPr>
            </w:pPr>
            <w:r>
              <w:rPr>
                <w:color w:val="1E407C"/>
                <w:sz w:val="18"/>
              </w:rPr>
              <w:t>Intersections Insurance Services Inc. (2017)</w:t>
            </w:r>
          </w:p>
        </w:tc>
        <w:tc>
          <w:tcPr>
            <w:tcW w:w="5519" w:type="dxa"/>
          </w:tcPr>
          <w:p w14:paraId="3CC626BB" w14:textId="77777777" w:rsidR="0093012C" w:rsidRDefault="00EF44CA">
            <w:pPr>
              <w:pStyle w:val="TableParagraph"/>
              <w:rPr>
                <w:sz w:val="18"/>
              </w:rPr>
            </w:pPr>
            <w:r>
              <w:rPr>
                <w:color w:val="1E407C"/>
                <w:sz w:val="18"/>
              </w:rPr>
              <w:t xml:space="preserve">Risk Management-Actuarial </w:t>
            </w:r>
            <w:r>
              <w:rPr>
                <w:color w:val="1E407C"/>
                <w:sz w:val="18"/>
              </w:rPr>
              <w:t>Science</w:t>
            </w:r>
          </w:p>
        </w:tc>
      </w:tr>
      <w:tr w:rsidR="0093012C" w14:paraId="4054C2B3" w14:textId="77777777">
        <w:trPr>
          <w:trHeight w:val="276"/>
        </w:trPr>
        <w:tc>
          <w:tcPr>
            <w:tcW w:w="5260" w:type="dxa"/>
          </w:tcPr>
          <w:p w14:paraId="65DEF52D" w14:textId="77777777" w:rsidR="0093012C" w:rsidRDefault="00EF44CA">
            <w:pPr>
              <w:pStyle w:val="TableParagraph"/>
              <w:rPr>
                <w:sz w:val="18"/>
              </w:rPr>
            </w:pPr>
            <w:r>
              <w:rPr>
                <w:color w:val="1E407C"/>
                <w:sz w:val="18"/>
              </w:rPr>
              <w:t>Small Enterprise Assistance Funds (2016)</w:t>
            </w:r>
          </w:p>
        </w:tc>
        <w:tc>
          <w:tcPr>
            <w:tcW w:w="5519" w:type="dxa"/>
          </w:tcPr>
          <w:p w14:paraId="3570B822" w14:textId="77777777" w:rsidR="0093012C" w:rsidRDefault="00EF44CA">
            <w:pPr>
              <w:pStyle w:val="TableParagraph"/>
              <w:rPr>
                <w:sz w:val="18"/>
              </w:rPr>
            </w:pPr>
            <w:r>
              <w:rPr>
                <w:color w:val="1E407C"/>
                <w:sz w:val="18"/>
              </w:rPr>
              <w:t>Supply Chain &amp; Information Systems</w:t>
            </w:r>
          </w:p>
        </w:tc>
      </w:tr>
      <w:tr w:rsidR="0093012C" w14:paraId="7E5F2247" w14:textId="77777777">
        <w:trPr>
          <w:trHeight w:val="276"/>
        </w:trPr>
        <w:tc>
          <w:tcPr>
            <w:tcW w:w="5260" w:type="dxa"/>
          </w:tcPr>
          <w:p w14:paraId="0EBE1869" w14:textId="77777777" w:rsidR="0093012C" w:rsidRDefault="00EF44CA">
            <w:pPr>
              <w:pStyle w:val="TableParagraph"/>
              <w:rPr>
                <w:sz w:val="18"/>
              </w:rPr>
            </w:pPr>
            <w:r>
              <w:rPr>
                <w:color w:val="1E407C"/>
                <w:sz w:val="18"/>
              </w:rPr>
              <w:t>American Eagle Outfitters (2017)</w:t>
            </w:r>
          </w:p>
        </w:tc>
        <w:tc>
          <w:tcPr>
            <w:tcW w:w="5519" w:type="dxa"/>
          </w:tcPr>
          <w:p w14:paraId="2DBB1D48" w14:textId="77777777" w:rsidR="0093012C" w:rsidRDefault="00EF44CA">
            <w:pPr>
              <w:pStyle w:val="TableParagraph"/>
              <w:rPr>
                <w:sz w:val="18"/>
              </w:rPr>
            </w:pPr>
            <w:r>
              <w:rPr>
                <w:color w:val="1E407C"/>
                <w:sz w:val="18"/>
              </w:rPr>
              <w:t>Supply Chain &amp; Information Systems</w:t>
            </w:r>
          </w:p>
        </w:tc>
      </w:tr>
      <w:tr w:rsidR="0093012C" w14:paraId="5BBF6774" w14:textId="77777777">
        <w:trPr>
          <w:trHeight w:val="276"/>
        </w:trPr>
        <w:tc>
          <w:tcPr>
            <w:tcW w:w="5260" w:type="dxa"/>
          </w:tcPr>
          <w:p w14:paraId="22B2F6CE" w14:textId="77777777" w:rsidR="0093012C" w:rsidRDefault="00EF44CA">
            <w:pPr>
              <w:pStyle w:val="TableParagraph"/>
              <w:rPr>
                <w:sz w:val="18"/>
              </w:rPr>
            </w:pPr>
            <w:r>
              <w:rPr>
                <w:color w:val="1E407C"/>
                <w:sz w:val="18"/>
              </w:rPr>
              <w:t>Apex Logistics International (2017)</w:t>
            </w:r>
          </w:p>
        </w:tc>
        <w:tc>
          <w:tcPr>
            <w:tcW w:w="5519" w:type="dxa"/>
          </w:tcPr>
          <w:p w14:paraId="46B2FDCC" w14:textId="77777777" w:rsidR="0093012C" w:rsidRDefault="00EF44CA">
            <w:pPr>
              <w:pStyle w:val="TableParagraph"/>
              <w:rPr>
                <w:sz w:val="18"/>
              </w:rPr>
            </w:pPr>
            <w:r>
              <w:rPr>
                <w:color w:val="1E407C"/>
                <w:sz w:val="18"/>
              </w:rPr>
              <w:t>Supply Chain &amp; Information Systems</w:t>
            </w:r>
          </w:p>
        </w:tc>
      </w:tr>
      <w:tr w:rsidR="0093012C" w14:paraId="32321E6E" w14:textId="77777777">
        <w:trPr>
          <w:trHeight w:val="276"/>
        </w:trPr>
        <w:tc>
          <w:tcPr>
            <w:tcW w:w="5260" w:type="dxa"/>
          </w:tcPr>
          <w:p w14:paraId="58F0C001" w14:textId="77777777" w:rsidR="0093012C" w:rsidRDefault="00EF44CA">
            <w:pPr>
              <w:pStyle w:val="TableParagraph"/>
              <w:rPr>
                <w:sz w:val="18"/>
              </w:rPr>
            </w:pPr>
            <w:r>
              <w:rPr>
                <w:color w:val="1E407C"/>
                <w:sz w:val="18"/>
              </w:rPr>
              <w:t>ASA Travel (2017)</w:t>
            </w:r>
          </w:p>
        </w:tc>
        <w:tc>
          <w:tcPr>
            <w:tcW w:w="5519" w:type="dxa"/>
          </w:tcPr>
          <w:p w14:paraId="2702D1AA" w14:textId="77777777" w:rsidR="0093012C" w:rsidRDefault="00EF44CA">
            <w:pPr>
              <w:pStyle w:val="TableParagraph"/>
              <w:rPr>
                <w:sz w:val="18"/>
              </w:rPr>
            </w:pPr>
            <w:r>
              <w:rPr>
                <w:color w:val="1E407C"/>
                <w:sz w:val="18"/>
              </w:rPr>
              <w:t>Supply Chain &amp; Information Systems</w:t>
            </w:r>
          </w:p>
        </w:tc>
      </w:tr>
      <w:tr w:rsidR="0093012C" w14:paraId="1DCC2A21" w14:textId="77777777">
        <w:trPr>
          <w:trHeight w:val="276"/>
        </w:trPr>
        <w:tc>
          <w:tcPr>
            <w:tcW w:w="5260" w:type="dxa"/>
          </w:tcPr>
          <w:p w14:paraId="47C63A3A" w14:textId="77777777" w:rsidR="0093012C" w:rsidRDefault="00EF44CA">
            <w:pPr>
              <w:pStyle w:val="TableParagraph"/>
              <w:rPr>
                <w:sz w:val="18"/>
              </w:rPr>
            </w:pPr>
            <w:r>
              <w:rPr>
                <w:color w:val="1E407C"/>
                <w:sz w:val="18"/>
              </w:rPr>
              <w:t>Aircraft Shopper Online (2017)</w:t>
            </w:r>
          </w:p>
        </w:tc>
        <w:tc>
          <w:tcPr>
            <w:tcW w:w="5519" w:type="dxa"/>
          </w:tcPr>
          <w:p w14:paraId="1AB49BDD" w14:textId="77777777" w:rsidR="0093012C" w:rsidRDefault="00EF44CA">
            <w:pPr>
              <w:pStyle w:val="TableParagraph"/>
              <w:rPr>
                <w:sz w:val="18"/>
              </w:rPr>
            </w:pPr>
            <w:r>
              <w:rPr>
                <w:color w:val="1E407C"/>
                <w:sz w:val="18"/>
              </w:rPr>
              <w:t>Supply Chain &amp; Information Systems</w:t>
            </w:r>
          </w:p>
        </w:tc>
      </w:tr>
      <w:tr w:rsidR="0093012C" w14:paraId="25BE60C2" w14:textId="77777777">
        <w:trPr>
          <w:trHeight w:val="276"/>
        </w:trPr>
        <w:tc>
          <w:tcPr>
            <w:tcW w:w="5260" w:type="dxa"/>
          </w:tcPr>
          <w:p w14:paraId="3C78FA59" w14:textId="77777777" w:rsidR="0093012C" w:rsidRDefault="00EF44CA">
            <w:pPr>
              <w:pStyle w:val="TableParagraph"/>
              <w:rPr>
                <w:sz w:val="18"/>
              </w:rPr>
            </w:pPr>
            <w:r>
              <w:rPr>
                <w:color w:val="1E407C"/>
                <w:sz w:val="18"/>
              </w:rPr>
              <w:t>Bimbo Bakeries (2017)</w:t>
            </w:r>
          </w:p>
        </w:tc>
        <w:tc>
          <w:tcPr>
            <w:tcW w:w="5519" w:type="dxa"/>
          </w:tcPr>
          <w:p w14:paraId="0828F151" w14:textId="77777777" w:rsidR="0093012C" w:rsidRDefault="00EF44CA">
            <w:pPr>
              <w:pStyle w:val="TableParagraph"/>
              <w:rPr>
                <w:sz w:val="18"/>
              </w:rPr>
            </w:pPr>
            <w:r>
              <w:rPr>
                <w:color w:val="1E407C"/>
                <w:sz w:val="18"/>
              </w:rPr>
              <w:t>Supply Chain &amp; Information Systems</w:t>
            </w:r>
          </w:p>
        </w:tc>
      </w:tr>
      <w:tr w:rsidR="0093012C" w14:paraId="71D17E98" w14:textId="77777777">
        <w:trPr>
          <w:trHeight w:val="276"/>
        </w:trPr>
        <w:tc>
          <w:tcPr>
            <w:tcW w:w="5260" w:type="dxa"/>
          </w:tcPr>
          <w:p w14:paraId="1392AC06" w14:textId="77777777" w:rsidR="0093012C" w:rsidRDefault="00EF44CA">
            <w:pPr>
              <w:pStyle w:val="TableParagraph"/>
              <w:rPr>
                <w:sz w:val="18"/>
              </w:rPr>
            </w:pPr>
            <w:r>
              <w:rPr>
                <w:color w:val="1E407C"/>
                <w:sz w:val="18"/>
              </w:rPr>
              <w:t>Coca Cola Company (2017)</w:t>
            </w:r>
          </w:p>
        </w:tc>
        <w:tc>
          <w:tcPr>
            <w:tcW w:w="5519" w:type="dxa"/>
          </w:tcPr>
          <w:p w14:paraId="7CDE28D5" w14:textId="77777777" w:rsidR="0093012C" w:rsidRDefault="00EF44CA">
            <w:pPr>
              <w:pStyle w:val="TableParagraph"/>
              <w:rPr>
                <w:sz w:val="18"/>
              </w:rPr>
            </w:pPr>
            <w:r>
              <w:rPr>
                <w:color w:val="1E407C"/>
                <w:sz w:val="18"/>
              </w:rPr>
              <w:t>Supply Chain &amp; I</w:t>
            </w:r>
            <w:r>
              <w:rPr>
                <w:color w:val="1E407C"/>
                <w:sz w:val="18"/>
              </w:rPr>
              <w:t>nformation Systems</w:t>
            </w:r>
          </w:p>
        </w:tc>
      </w:tr>
      <w:tr w:rsidR="0093012C" w14:paraId="32C1A6F8" w14:textId="77777777">
        <w:trPr>
          <w:trHeight w:val="276"/>
        </w:trPr>
        <w:tc>
          <w:tcPr>
            <w:tcW w:w="5260" w:type="dxa"/>
          </w:tcPr>
          <w:p w14:paraId="0CF279F1" w14:textId="77777777" w:rsidR="0093012C" w:rsidRDefault="00EF44CA">
            <w:pPr>
              <w:pStyle w:val="TableParagraph"/>
              <w:rPr>
                <w:sz w:val="18"/>
              </w:rPr>
            </w:pPr>
            <w:r>
              <w:rPr>
                <w:color w:val="1E407C"/>
                <w:sz w:val="18"/>
              </w:rPr>
              <w:t>Cummins, Inc. (2015-2017)</w:t>
            </w:r>
          </w:p>
        </w:tc>
        <w:tc>
          <w:tcPr>
            <w:tcW w:w="5519" w:type="dxa"/>
          </w:tcPr>
          <w:p w14:paraId="4D3CDB9B" w14:textId="77777777" w:rsidR="0093012C" w:rsidRDefault="00EF44CA">
            <w:pPr>
              <w:pStyle w:val="TableParagraph"/>
              <w:rPr>
                <w:sz w:val="18"/>
              </w:rPr>
            </w:pPr>
            <w:r>
              <w:rPr>
                <w:color w:val="1E407C"/>
                <w:sz w:val="18"/>
              </w:rPr>
              <w:t>Supply Chain &amp; Information Systems</w:t>
            </w:r>
          </w:p>
        </w:tc>
      </w:tr>
      <w:tr w:rsidR="0093012C" w14:paraId="03F115B0" w14:textId="77777777">
        <w:trPr>
          <w:trHeight w:val="276"/>
        </w:trPr>
        <w:tc>
          <w:tcPr>
            <w:tcW w:w="5260" w:type="dxa"/>
          </w:tcPr>
          <w:p w14:paraId="4A2F53E1" w14:textId="77777777" w:rsidR="0093012C" w:rsidRDefault="00EF44CA">
            <w:pPr>
              <w:pStyle w:val="TableParagraph"/>
              <w:rPr>
                <w:sz w:val="18"/>
              </w:rPr>
            </w:pPr>
            <w:r>
              <w:rPr>
                <w:color w:val="1E407C"/>
                <w:sz w:val="18"/>
              </w:rPr>
              <w:t>DHL (2016)</w:t>
            </w:r>
          </w:p>
        </w:tc>
        <w:tc>
          <w:tcPr>
            <w:tcW w:w="5519" w:type="dxa"/>
          </w:tcPr>
          <w:p w14:paraId="14B1CC23" w14:textId="77777777" w:rsidR="0093012C" w:rsidRDefault="00EF44CA">
            <w:pPr>
              <w:pStyle w:val="TableParagraph"/>
              <w:rPr>
                <w:sz w:val="18"/>
              </w:rPr>
            </w:pPr>
            <w:r>
              <w:rPr>
                <w:color w:val="1E407C"/>
                <w:sz w:val="18"/>
              </w:rPr>
              <w:t>Supply Chain &amp; Information Systems</w:t>
            </w:r>
          </w:p>
        </w:tc>
      </w:tr>
      <w:tr w:rsidR="0093012C" w14:paraId="052B1ED6" w14:textId="77777777">
        <w:trPr>
          <w:trHeight w:val="276"/>
        </w:trPr>
        <w:tc>
          <w:tcPr>
            <w:tcW w:w="5260" w:type="dxa"/>
          </w:tcPr>
          <w:p w14:paraId="52D9B28A" w14:textId="77777777" w:rsidR="0093012C" w:rsidRDefault="00EF44CA">
            <w:pPr>
              <w:pStyle w:val="TableParagraph"/>
              <w:rPr>
                <w:sz w:val="18"/>
              </w:rPr>
            </w:pPr>
            <w:r>
              <w:rPr>
                <w:color w:val="1E407C"/>
                <w:sz w:val="18"/>
              </w:rPr>
              <w:t>Global Display Solutions (2015)</w:t>
            </w:r>
          </w:p>
        </w:tc>
        <w:tc>
          <w:tcPr>
            <w:tcW w:w="5519" w:type="dxa"/>
          </w:tcPr>
          <w:p w14:paraId="04A33B6B" w14:textId="77777777" w:rsidR="0093012C" w:rsidRDefault="00EF44CA">
            <w:pPr>
              <w:pStyle w:val="TableParagraph"/>
              <w:rPr>
                <w:sz w:val="18"/>
              </w:rPr>
            </w:pPr>
            <w:r>
              <w:rPr>
                <w:color w:val="1E407C"/>
                <w:sz w:val="18"/>
              </w:rPr>
              <w:t>Supply Chain &amp; Information Systems</w:t>
            </w:r>
          </w:p>
        </w:tc>
      </w:tr>
      <w:tr w:rsidR="0093012C" w14:paraId="69754A79" w14:textId="77777777">
        <w:trPr>
          <w:trHeight w:val="276"/>
        </w:trPr>
        <w:tc>
          <w:tcPr>
            <w:tcW w:w="5260" w:type="dxa"/>
          </w:tcPr>
          <w:p w14:paraId="624ABC99" w14:textId="77777777" w:rsidR="0093012C" w:rsidRDefault="00EF44CA">
            <w:pPr>
              <w:pStyle w:val="TableParagraph"/>
              <w:rPr>
                <w:sz w:val="18"/>
              </w:rPr>
            </w:pPr>
            <w:r>
              <w:rPr>
                <w:color w:val="1E407C"/>
                <w:sz w:val="18"/>
              </w:rPr>
              <w:t>Green Towers LLC. (2015)</w:t>
            </w:r>
          </w:p>
        </w:tc>
        <w:tc>
          <w:tcPr>
            <w:tcW w:w="5519" w:type="dxa"/>
          </w:tcPr>
          <w:p w14:paraId="68323703" w14:textId="77777777" w:rsidR="0093012C" w:rsidRDefault="00EF44CA">
            <w:pPr>
              <w:pStyle w:val="TableParagraph"/>
              <w:rPr>
                <w:sz w:val="18"/>
              </w:rPr>
            </w:pPr>
            <w:r>
              <w:rPr>
                <w:color w:val="1E407C"/>
                <w:sz w:val="18"/>
              </w:rPr>
              <w:t>Supply Chain &amp; Information Systems</w:t>
            </w:r>
          </w:p>
        </w:tc>
      </w:tr>
      <w:tr w:rsidR="0093012C" w14:paraId="66F63A24" w14:textId="77777777">
        <w:trPr>
          <w:trHeight w:val="276"/>
        </w:trPr>
        <w:tc>
          <w:tcPr>
            <w:tcW w:w="5260" w:type="dxa"/>
          </w:tcPr>
          <w:p w14:paraId="53B702BC" w14:textId="77777777" w:rsidR="0093012C" w:rsidRDefault="00EF44CA">
            <w:pPr>
              <w:pStyle w:val="TableParagraph"/>
              <w:rPr>
                <w:sz w:val="18"/>
              </w:rPr>
            </w:pPr>
            <w:r>
              <w:rPr>
                <w:color w:val="1E407C"/>
                <w:sz w:val="18"/>
              </w:rPr>
              <w:t>M/C Partners (2015)</w:t>
            </w:r>
          </w:p>
        </w:tc>
        <w:tc>
          <w:tcPr>
            <w:tcW w:w="5519" w:type="dxa"/>
          </w:tcPr>
          <w:p w14:paraId="2EF0CD06" w14:textId="77777777" w:rsidR="0093012C" w:rsidRDefault="00EF44CA">
            <w:pPr>
              <w:pStyle w:val="TableParagraph"/>
              <w:rPr>
                <w:sz w:val="18"/>
              </w:rPr>
            </w:pPr>
            <w:r>
              <w:rPr>
                <w:color w:val="1E407C"/>
                <w:sz w:val="18"/>
              </w:rPr>
              <w:t>Supply Chain &amp; Information Systems</w:t>
            </w:r>
          </w:p>
        </w:tc>
      </w:tr>
      <w:tr w:rsidR="0093012C" w14:paraId="221FF3BE" w14:textId="77777777">
        <w:trPr>
          <w:trHeight w:val="276"/>
        </w:trPr>
        <w:tc>
          <w:tcPr>
            <w:tcW w:w="5260" w:type="dxa"/>
          </w:tcPr>
          <w:p w14:paraId="0F21648D" w14:textId="77777777" w:rsidR="0093012C" w:rsidRDefault="00EF44CA">
            <w:pPr>
              <w:pStyle w:val="TableParagraph"/>
              <w:rPr>
                <w:sz w:val="18"/>
              </w:rPr>
            </w:pPr>
            <w:r>
              <w:rPr>
                <w:color w:val="1E407C"/>
                <w:sz w:val="18"/>
              </w:rPr>
              <w:t>Pro Telecom LLC. (2015)</w:t>
            </w:r>
          </w:p>
        </w:tc>
        <w:tc>
          <w:tcPr>
            <w:tcW w:w="5519" w:type="dxa"/>
          </w:tcPr>
          <w:p w14:paraId="0F1B372A" w14:textId="77777777" w:rsidR="0093012C" w:rsidRDefault="00EF44CA">
            <w:pPr>
              <w:pStyle w:val="TableParagraph"/>
              <w:rPr>
                <w:sz w:val="18"/>
              </w:rPr>
            </w:pPr>
            <w:r>
              <w:rPr>
                <w:color w:val="1E407C"/>
                <w:sz w:val="18"/>
              </w:rPr>
              <w:t>Supply Chain &amp; Information Systems</w:t>
            </w:r>
          </w:p>
        </w:tc>
      </w:tr>
      <w:tr w:rsidR="0093012C" w14:paraId="1A02EC0E" w14:textId="77777777">
        <w:trPr>
          <w:trHeight w:val="276"/>
        </w:trPr>
        <w:tc>
          <w:tcPr>
            <w:tcW w:w="5260" w:type="dxa"/>
          </w:tcPr>
          <w:p w14:paraId="3ED67D51" w14:textId="77777777" w:rsidR="0093012C" w:rsidRDefault="00EF44CA">
            <w:pPr>
              <w:pStyle w:val="TableParagraph"/>
              <w:rPr>
                <w:sz w:val="18"/>
              </w:rPr>
            </w:pPr>
            <w:r>
              <w:rPr>
                <w:color w:val="1E407C"/>
                <w:sz w:val="18"/>
              </w:rPr>
              <w:t>TE Connectivity (2017)</w:t>
            </w:r>
          </w:p>
        </w:tc>
        <w:tc>
          <w:tcPr>
            <w:tcW w:w="5519" w:type="dxa"/>
          </w:tcPr>
          <w:p w14:paraId="4592563B" w14:textId="77777777" w:rsidR="0093012C" w:rsidRDefault="00EF44CA">
            <w:pPr>
              <w:pStyle w:val="TableParagraph"/>
              <w:rPr>
                <w:sz w:val="18"/>
              </w:rPr>
            </w:pPr>
            <w:r>
              <w:rPr>
                <w:color w:val="1E407C"/>
                <w:sz w:val="18"/>
              </w:rPr>
              <w:t>Supply Chain &amp; Information Systems</w:t>
            </w:r>
          </w:p>
        </w:tc>
      </w:tr>
      <w:tr w:rsidR="0093012C" w14:paraId="140B1F67" w14:textId="77777777">
        <w:trPr>
          <w:trHeight w:val="276"/>
        </w:trPr>
        <w:tc>
          <w:tcPr>
            <w:tcW w:w="5260" w:type="dxa"/>
          </w:tcPr>
          <w:p w14:paraId="7D2687A9" w14:textId="77777777" w:rsidR="0093012C" w:rsidRDefault="00EF44CA">
            <w:pPr>
              <w:pStyle w:val="TableParagraph"/>
              <w:rPr>
                <w:sz w:val="18"/>
              </w:rPr>
            </w:pPr>
            <w:r>
              <w:rPr>
                <w:color w:val="1E407C"/>
                <w:sz w:val="18"/>
              </w:rPr>
              <w:t xml:space="preserve">Under </w:t>
            </w:r>
            <w:proofErr w:type="spellStart"/>
            <w:r>
              <w:rPr>
                <w:color w:val="1E407C"/>
                <w:sz w:val="18"/>
              </w:rPr>
              <w:t>Armour</w:t>
            </w:r>
            <w:proofErr w:type="spellEnd"/>
            <w:r>
              <w:rPr>
                <w:color w:val="1E407C"/>
                <w:sz w:val="18"/>
              </w:rPr>
              <w:t xml:space="preserve"> (2017)</w:t>
            </w:r>
          </w:p>
        </w:tc>
        <w:tc>
          <w:tcPr>
            <w:tcW w:w="5519" w:type="dxa"/>
          </w:tcPr>
          <w:p w14:paraId="4A2F4F89" w14:textId="77777777" w:rsidR="0093012C" w:rsidRDefault="00EF44CA">
            <w:pPr>
              <w:pStyle w:val="TableParagraph"/>
              <w:rPr>
                <w:sz w:val="18"/>
              </w:rPr>
            </w:pPr>
            <w:r>
              <w:rPr>
                <w:color w:val="1E407C"/>
                <w:sz w:val="18"/>
              </w:rPr>
              <w:t>Supply Chain &amp; Informatio</w:t>
            </w:r>
            <w:r>
              <w:rPr>
                <w:color w:val="1E407C"/>
                <w:sz w:val="18"/>
              </w:rPr>
              <w:t>n Systems</w:t>
            </w:r>
          </w:p>
        </w:tc>
      </w:tr>
    </w:tbl>
    <w:p w14:paraId="09C063B9" w14:textId="77777777" w:rsidR="0093012C" w:rsidRDefault="00EF44CA">
      <w:pPr>
        <w:spacing w:before="161" w:line="216" w:lineRule="exact"/>
        <w:ind w:left="100"/>
        <w:rPr>
          <w:sz w:val="18"/>
        </w:rPr>
      </w:pPr>
      <w:r>
        <w:rPr>
          <w:color w:val="1E407C"/>
          <w:sz w:val="18"/>
        </w:rPr>
        <w:t xml:space="preserve">To see more data on where students have found internships, </w:t>
      </w:r>
      <w:proofErr w:type="gramStart"/>
      <w:r>
        <w:rPr>
          <w:color w:val="1E407C"/>
          <w:sz w:val="18"/>
        </w:rPr>
        <w:t>visit</w:t>
      </w:r>
      <w:proofErr w:type="gramEnd"/>
    </w:p>
    <w:p w14:paraId="34BE779D" w14:textId="77777777" w:rsidR="0093012C" w:rsidRDefault="0093012C">
      <w:pPr>
        <w:spacing w:line="216" w:lineRule="exact"/>
        <w:rPr>
          <w:sz w:val="18"/>
        </w:rPr>
        <w:sectPr w:rsidR="0093012C">
          <w:pgSz w:w="12240" w:h="15840"/>
          <w:pgMar w:top="740" w:right="600" w:bottom="1080" w:left="620" w:header="0" w:footer="918" w:gutter="0"/>
          <w:cols w:space="720"/>
        </w:sectPr>
      </w:pPr>
    </w:p>
    <w:p w14:paraId="09FF9FD9" w14:textId="77777777" w:rsidR="0093012C" w:rsidRDefault="00EF44CA">
      <w:pPr>
        <w:pStyle w:val="Heading1"/>
        <w:ind w:right="682"/>
        <w:jc w:val="center"/>
      </w:pPr>
      <w:r>
        <w:rPr>
          <w:color w:val="1E407C"/>
        </w:rPr>
        <w:lastRenderedPageBreak/>
        <w:t>Additional Resources</w:t>
      </w:r>
    </w:p>
    <w:p w14:paraId="2EA40B32" w14:textId="77777777" w:rsidR="0093012C" w:rsidRDefault="00EF44CA">
      <w:pPr>
        <w:pStyle w:val="Heading2"/>
        <w:spacing w:before="140" w:line="393" w:lineRule="exact"/>
      </w:pPr>
      <w:r>
        <w:rPr>
          <w:color w:val="1E407C"/>
        </w:rPr>
        <w:t>U.S. Citizenship and Immigration Services</w:t>
      </w:r>
    </w:p>
    <w:p w14:paraId="664E3BF4" w14:textId="77777777" w:rsidR="0093012C" w:rsidRDefault="00EF44CA">
      <w:pPr>
        <w:pStyle w:val="ListParagraph"/>
        <w:numPr>
          <w:ilvl w:val="0"/>
          <w:numId w:val="3"/>
        </w:numPr>
        <w:tabs>
          <w:tab w:val="left" w:pos="459"/>
          <w:tab w:val="left" w:pos="460"/>
        </w:tabs>
        <w:spacing w:line="251" w:lineRule="exact"/>
        <w:ind w:left="459"/>
        <w:rPr>
          <w:color w:val="1E407C"/>
        </w:rPr>
      </w:pPr>
      <w:r>
        <w:rPr>
          <w:color w:val="1E407C"/>
        </w:rPr>
        <w:t>USCIS home page:</w:t>
      </w:r>
      <w:r>
        <w:rPr>
          <w:color w:val="215E9E"/>
          <w:spacing w:val="-1"/>
        </w:rPr>
        <w:t xml:space="preserve"> </w:t>
      </w:r>
      <w:hyperlink r:id="rId82">
        <w:r>
          <w:rPr>
            <w:color w:val="215E9E"/>
            <w:u w:val="single" w:color="215E9E"/>
          </w:rPr>
          <w:t>https://www.uscis.gov/</w:t>
        </w:r>
      </w:hyperlink>
    </w:p>
    <w:p w14:paraId="625EE1B8" w14:textId="77777777" w:rsidR="0093012C" w:rsidRDefault="00EF44CA">
      <w:pPr>
        <w:pStyle w:val="ListParagraph"/>
        <w:numPr>
          <w:ilvl w:val="0"/>
          <w:numId w:val="3"/>
        </w:numPr>
        <w:tabs>
          <w:tab w:val="left" w:pos="459"/>
          <w:tab w:val="left" w:pos="460"/>
        </w:tabs>
        <w:spacing w:line="264" w:lineRule="exact"/>
        <w:ind w:left="459"/>
        <w:rPr>
          <w:color w:val="1E407C"/>
        </w:rPr>
      </w:pPr>
      <w:r>
        <w:rPr>
          <w:color w:val="1E407C"/>
        </w:rPr>
        <w:t>Working in the US:</w:t>
      </w:r>
      <w:r>
        <w:rPr>
          <w:color w:val="215E9E"/>
          <w:spacing w:val="-2"/>
        </w:rPr>
        <w:t xml:space="preserve"> </w:t>
      </w:r>
      <w:hyperlink r:id="rId83">
        <w:r>
          <w:rPr>
            <w:color w:val="215E9E"/>
            <w:u w:val="single" w:color="215E9E"/>
          </w:rPr>
          <w:t>https://www.uscis.gov/working-united-states/working-us</w:t>
        </w:r>
      </w:hyperlink>
    </w:p>
    <w:p w14:paraId="6D064721" w14:textId="77777777" w:rsidR="0093012C" w:rsidRDefault="00EF44CA">
      <w:pPr>
        <w:pStyle w:val="ListParagraph"/>
        <w:numPr>
          <w:ilvl w:val="0"/>
          <w:numId w:val="3"/>
        </w:numPr>
        <w:tabs>
          <w:tab w:val="left" w:pos="459"/>
          <w:tab w:val="left" w:pos="460"/>
        </w:tabs>
        <w:spacing w:line="264" w:lineRule="exact"/>
        <w:ind w:left="459"/>
        <w:rPr>
          <w:color w:val="1E407C"/>
        </w:rPr>
      </w:pPr>
      <w:r>
        <w:rPr>
          <w:color w:val="1E407C"/>
          <w:spacing w:val="-3"/>
        </w:rPr>
        <w:t xml:space="preserve">Temporary </w:t>
      </w:r>
      <w:r>
        <w:rPr>
          <w:color w:val="1E407C"/>
        </w:rPr>
        <w:t>Worker info:</w:t>
      </w:r>
      <w:r>
        <w:rPr>
          <w:color w:val="215E9E"/>
          <w:spacing w:val="-2"/>
        </w:rPr>
        <w:t xml:space="preserve"> </w:t>
      </w:r>
      <w:hyperlink r:id="rId84">
        <w:r>
          <w:rPr>
            <w:color w:val="215E9E"/>
            <w:u w:val="single" w:color="215E9E"/>
          </w:rPr>
          <w:t>https://www.uscis.gov/working-united-states/temporary-nonimmigrant-workers</w:t>
        </w:r>
      </w:hyperlink>
    </w:p>
    <w:p w14:paraId="24E39D6C" w14:textId="77777777" w:rsidR="0093012C" w:rsidRDefault="00EF44CA">
      <w:pPr>
        <w:pStyle w:val="ListParagraph"/>
        <w:numPr>
          <w:ilvl w:val="0"/>
          <w:numId w:val="3"/>
        </w:numPr>
        <w:tabs>
          <w:tab w:val="left" w:pos="459"/>
          <w:tab w:val="left" w:pos="460"/>
        </w:tabs>
        <w:ind w:left="459" w:right="169"/>
        <w:rPr>
          <w:color w:val="1E407C"/>
        </w:rPr>
      </w:pPr>
      <w:r>
        <w:rPr>
          <w:color w:val="1E407C"/>
        </w:rPr>
        <w:t>H-1B Visa Information:</w:t>
      </w:r>
      <w:r>
        <w:rPr>
          <w:color w:val="215E9E"/>
          <w:spacing w:val="-22"/>
        </w:rPr>
        <w:t xml:space="preserve"> </w:t>
      </w:r>
      <w:hyperlink r:id="rId85">
        <w:r>
          <w:rPr>
            <w:color w:val="215E9E"/>
            <w:u w:val="single" w:color="215E9E"/>
          </w:rPr>
          <w:t>https://www.uscis.gov/working-united-states/tempor</w:t>
        </w:r>
        <w:r>
          <w:rPr>
            <w:color w:val="215E9E"/>
            <w:u w:val="single" w:color="215E9E"/>
          </w:rPr>
          <w:t>ary-workers/h-1b-specialty-oc</w:t>
        </w:r>
      </w:hyperlink>
      <w:r>
        <w:rPr>
          <w:color w:val="215E9E"/>
          <w:u w:val="single" w:color="215E9E"/>
        </w:rPr>
        <w:t>- cupations-dod-cooperative-research-and-development-project-workers-and-fashion-models</w:t>
      </w:r>
    </w:p>
    <w:p w14:paraId="4B1B0962" w14:textId="77777777" w:rsidR="0093012C" w:rsidRDefault="00EF44CA">
      <w:pPr>
        <w:pStyle w:val="ListParagraph"/>
        <w:numPr>
          <w:ilvl w:val="0"/>
          <w:numId w:val="3"/>
        </w:numPr>
        <w:tabs>
          <w:tab w:val="left" w:pos="459"/>
          <w:tab w:val="left" w:pos="460"/>
        </w:tabs>
        <w:spacing w:line="262" w:lineRule="exact"/>
        <w:ind w:left="459"/>
        <w:rPr>
          <w:color w:val="1E407C"/>
        </w:rPr>
      </w:pPr>
      <w:r>
        <w:rPr>
          <w:color w:val="1E407C"/>
        </w:rPr>
        <w:t>Green Card Information:</w:t>
      </w:r>
      <w:r>
        <w:rPr>
          <w:color w:val="215E9E"/>
          <w:spacing w:val="-1"/>
        </w:rPr>
        <w:t xml:space="preserve"> </w:t>
      </w:r>
      <w:hyperlink r:id="rId86">
        <w:r>
          <w:rPr>
            <w:color w:val="215E9E"/>
            <w:u w:val="single" w:color="215E9E"/>
          </w:rPr>
          <w:t>https://www.uscis.gov/greencard</w:t>
        </w:r>
      </w:hyperlink>
    </w:p>
    <w:p w14:paraId="6743C393" w14:textId="77777777" w:rsidR="0093012C" w:rsidRDefault="0093012C">
      <w:pPr>
        <w:pStyle w:val="BodyText"/>
        <w:rPr>
          <w:sz w:val="26"/>
        </w:rPr>
      </w:pPr>
    </w:p>
    <w:p w14:paraId="2DB2C97A" w14:textId="77777777" w:rsidR="0093012C" w:rsidRDefault="00EF44CA">
      <w:pPr>
        <w:pStyle w:val="Heading2"/>
        <w:spacing w:line="393" w:lineRule="exact"/>
      </w:pPr>
      <w:r>
        <w:rPr>
          <w:color w:val="1E407C"/>
        </w:rPr>
        <w:t>Department of Homeland Security</w:t>
      </w:r>
    </w:p>
    <w:p w14:paraId="3EE81673" w14:textId="77777777" w:rsidR="0093012C" w:rsidRDefault="00EF44CA">
      <w:pPr>
        <w:pStyle w:val="ListParagraph"/>
        <w:numPr>
          <w:ilvl w:val="0"/>
          <w:numId w:val="3"/>
        </w:numPr>
        <w:tabs>
          <w:tab w:val="left" w:pos="459"/>
          <w:tab w:val="left" w:pos="460"/>
        </w:tabs>
        <w:spacing w:line="252" w:lineRule="exact"/>
        <w:ind w:left="459"/>
        <w:rPr>
          <w:color w:val="1E407C"/>
        </w:rPr>
      </w:pPr>
      <w:r>
        <w:rPr>
          <w:color w:val="1E407C"/>
        </w:rPr>
        <w:t>DHS Study in the States info:</w:t>
      </w:r>
      <w:r>
        <w:rPr>
          <w:color w:val="215E9E"/>
        </w:rPr>
        <w:t xml:space="preserve"> </w:t>
      </w:r>
      <w:hyperlink r:id="rId87">
        <w:r>
          <w:rPr>
            <w:color w:val="215E9E"/>
            <w:u w:val="single" w:color="215E9E"/>
          </w:rPr>
          <w:t>https://studyinthestates.dhs.gov/</w:t>
        </w:r>
      </w:hyperlink>
    </w:p>
    <w:p w14:paraId="68B21E67" w14:textId="77777777" w:rsidR="0093012C" w:rsidRDefault="0093012C">
      <w:pPr>
        <w:pStyle w:val="BodyText"/>
        <w:spacing w:before="1"/>
        <w:rPr>
          <w:sz w:val="26"/>
        </w:rPr>
      </w:pPr>
    </w:p>
    <w:p w14:paraId="14455373" w14:textId="77777777" w:rsidR="0093012C" w:rsidRDefault="00EF44CA">
      <w:pPr>
        <w:pStyle w:val="Heading2"/>
        <w:spacing w:line="393" w:lineRule="exact"/>
      </w:pPr>
      <w:r>
        <w:rPr>
          <w:color w:val="1E407C"/>
        </w:rPr>
        <w:t>Penn State Career Services</w:t>
      </w:r>
    </w:p>
    <w:p w14:paraId="429F2A2F" w14:textId="77777777" w:rsidR="0093012C" w:rsidRDefault="00EF44CA">
      <w:pPr>
        <w:pStyle w:val="ListParagraph"/>
        <w:numPr>
          <w:ilvl w:val="0"/>
          <w:numId w:val="3"/>
        </w:numPr>
        <w:tabs>
          <w:tab w:val="left" w:pos="459"/>
          <w:tab w:val="left" w:pos="460"/>
        </w:tabs>
        <w:spacing w:line="252" w:lineRule="exact"/>
        <w:ind w:left="459"/>
        <w:rPr>
          <w:color w:val="1E407C"/>
        </w:rPr>
      </w:pPr>
      <w:r>
        <w:rPr>
          <w:color w:val="1E407C"/>
        </w:rPr>
        <w:t>Penn State Career Services website:</w:t>
      </w:r>
      <w:r>
        <w:rPr>
          <w:color w:val="215E9E"/>
          <w:spacing w:val="-1"/>
        </w:rPr>
        <w:t xml:space="preserve"> </w:t>
      </w:r>
      <w:hyperlink r:id="rId88">
        <w:r>
          <w:rPr>
            <w:color w:val="215E9E"/>
            <w:u w:val="single" w:color="215E9E"/>
          </w:rPr>
          <w:t>https://studentaffairs.psu.edu/career</w:t>
        </w:r>
      </w:hyperlink>
    </w:p>
    <w:p w14:paraId="6F222AE2" w14:textId="77777777" w:rsidR="0093012C" w:rsidRDefault="0093012C">
      <w:pPr>
        <w:pStyle w:val="BodyText"/>
        <w:spacing w:before="2"/>
        <w:rPr>
          <w:sz w:val="26"/>
        </w:rPr>
      </w:pPr>
    </w:p>
    <w:p w14:paraId="0CD409D4" w14:textId="77777777" w:rsidR="0093012C" w:rsidRDefault="00EF44CA">
      <w:pPr>
        <w:pStyle w:val="Heading2"/>
        <w:spacing w:line="393" w:lineRule="exact"/>
      </w:pPr>
      <w:r>
        <w:rPr>
          <w:color w:val="1E407C"/>
        </w:rPr>
        <w:t>The National Association of Colleges and Employers</w:t>
      </w:r>
    </w:p>
    <w:p w14:paraId="3D89C8E2" w14:textId="77777777" w:rsidR="0093012C" w:rsidRDefault="00EF44CA">
      <w:pPr>
        <w:pStyle w:val="ListParagraph"/>
        <w:numPr>
          <w:ilvl w:val="0"/>
          <w:numId w:val="3"/>
        </w:numPr>
        <w:tabs>
          <w:tab w:val="left" w:pos="459"/>
          <w:tab w:val="left" w:pos="460"/>
        </w:tabs>
        <w:spacing w:line="251" w:lineRule="exact"/>
        <w:ind w:left="459"/>
        <w:rPr>
          <w:color w:val="1E407C"/>
        </w:rPr>
      </w:pPr>
      <w:r>
        <w:rPr>
          <w:color w:val="1E407C"/>
        </w:rPr>
        <w:t>NACE home page:</w:t>
      </w:r>
      <w:r>
        <w:rPr>
          <w:color w:val="215E9E"/>
          <w:spacing w:val="-1"/>
        </w:rPr>
        <w:t xml:space="preserve"> </w:t>
      </w:r>
      <w:hyperlink r:id="rId89">
        <w:r>
          <w:rPr>
            <w:color w:val="215E9E"/>
            <w:u w:val="single" w:color="215E9E"/>
          </w:rPr>
          <w:t>https://www.naceweb.org/</w:t>
        </w:r>
      </w:hyperlink>
    </w:p>
    <w:p w14:paraId="69EC48C9" w14:textId="77777777" w:rsidR="0093012C" w:rsidRDefault="00EF44CA">
      <w:pPr>
        <w:pStyle w:val="ListParagraph"/>
        <w:numPr>
          <w:ilvl w:val="0"/>
          <w:numId w:val="3"/>
        </w:numPr>
        <w:tabs>
          <w:tab w:val="left" w:pos="459"/>
          <w:tab w:val="left" w:pos="460"/>
        </w:tabs>
        <w:spacing w:line="265" w:lineRule="exact"/>
        <w:ind w:left="459"/>
        <w:rPr>
          <w:color w:val="1E407C"/>
        </w:rPr>
      </w:pPr>
      <w:r>
        <w:rPr>
          <w:color w:val="1E407C"/>
        </w:rPr>
        <w:t>Resources and news for international students:</w:t>
      </w:r>
      <w:r>
        <w:rPr>
          <w:color w:val="215E9E"/>
          <w:spacing w:val="-6"/>
        </w:rPr>
        <w:t xml:space="preserve"> </w:t>
      </w:r>
      <w:hyperlink r:id="rId90">
        <w:r>
          <w:rPr>
            <w:color w:val="215E9E"/>
            <w:u w:val="single" w:color="215E9E"/>
          </w:rPr>
          <w:t>https://www.naceweb.org/tag/international-students/</w:t>
        </w:r>
      </w:hyperlink>
    </w:p>
    <w:p w14:paraId="28B13A30" w14:textId="77777777" w:rsidR="0093012C" w:rsidRDefault="0093012C">
      <w:pPr>
        <w:pStyle w:val="BodyText"/>
        <w:rPr>
          <w:sz w:val="20"/>
        </w:rPr>
      </w:pPr>
    </w:p>
    <w:p w14:paraId="3211FDE2" w14:textId="77777777" w:rsidR="0093012C" w:rsidRDefault="0093012C">
      <w:pPr>
        <w:pStyle w:val="BodyText"/>
        <w:rPr>
          <w:sz w:val="20"/>
        </w:rPr>
      </w:pPr>
    </w:p>
    <w:p w14:paraId="774594A6" w14:textId="77777777" w:rsidR="0093012C" w:rsidRDefault="0093012C">
      <w:pPr>
        <w:pStyle w:val="BodyText"/>
        <w:spacing w:before="4"/>
        <w:rPr>
          <w:sz w:val="19"/>
        </w:rPr>
      </w:pPr>
    </w:p>
    <w:p w14:paraId="4364A46F" w14:textId="77777777" w:rsidR="0093012C" w:rsidRDefault="00EF44CA">
      <w:pPr>
        <w:tabs>
          <w:tab w:val="left" w:pos="653"/>
          <w:tab w:val="left" w:pos="10889"/>
        </w:tabs>
        <w:spacing w:before="100"/>
        <w:ind w:left="110"/>
        <w:rPr>
          <w:rFonts w:ascii="Serifa Std 55 Roman"/>
          <w:sz w:val="44"/>
        </w:rPr>
      </w:pPr>
      <w:r>
        <w:rPr>
          <w:rFonts w:ascii="Serifa Std 55 Roman"/>
          <w:color w:val="FFFFFF"/>
          <w:sz w:val="44"/>
          <w:shd w:val="clear" w:color="auto" w:fill="1E407C"/>
        </w:rPr>
        <w:t xml:space="preserve"> </w:t>
      </w:r>
      <w:r>
        <w:rPr>
          <w:rFonts w:ascii="Serifa Std 55 Roman"/>
          <w:color w:val="FFFFFF"/>
          <w:sz w:val="44"/>
          <w:shd w:val="clear" w:color="auto" w:fill="1E407C"/>
        </w:rPr>
        <w:tab/>
        <w:t xml:space="preserve">Get in </w:t>
      </w:r>
      <w:r>
        <w:rPr>
          <w:rFonts w:ascii="Serifa Std 55 Roman"/>
          <w:color w:val="FFFFFF"/>
          <w:spacing w:val="-7"/>
          <w:sz w:val="44"/>
          <w:shd w:val="clear" w:color="auto" w:fill="1E407C"/>
        </w:rPr>
        <w:t xml:space="preserve">Touch </w:t>
      </w:r>
      <w:r>
        <w:rPr>
          <w:rFonts w:ascii="Serifa Std 55 Roman"/>
          <w:color w:val="FFFFFF"/>
          <w:sz w:val="44"/>
          <w:shd w:val="clear" w:color="auto" w:fill="1E407C"/>
        </w:rPr>
        <w:t>with the Business Career</w:t>
      </w:r>
      <w:r>
        <w:rPr>
          <w:rFonts w:ascii="Serifa Std 55 Roman"/>
          <w:color w:val="FFFFFF"/>
          <w:spacing w:val="9"/>
          <w:sz w:val="44"/>
          <w:shd w:val="clear" w:color="auto" w:fill="1E407C"/>
        </w:rPr>
        <w:t xml:space="preserve"> </w:t>
      </w:r>
      <w:r>
        <w:rPr>
          <w:rFonts w:ascii="Serifa Std 55 Roman"/>
          <w:color w:val="FFFFFF"/>
          <w:sz w:val="44"/>
          <w:shd w:val="clear" w:color="auto" w:fill="1E407C"/>
        </w:rPr>
        <w:t>Center</w:t>
      </w:r>
      <w:r>
        <w:rPr>
          <w:rFonts w:ascii="Serifa Std 55 Roman"/>
          <w:color w:val="FFFFFF"/>
          <w:sz w:val="44"/>
          <w:shd w:val="clear" w:color="auto" w:fill="1E407C"/>
        </w:rPr>
        <w:tab/>
      </w:r>
    </w:p>
    <w:p w14:paraId="0705012E" w14:textId="77777777" w:rsidR="0093012C" w:rsidRDefault="00EF44CA">
      <w:pPr>
        <w:pStyle w:val="Heading2"/>
        <w:spacing w:before="391" w:line="393" w:lineRule="exact"/>
      </w:pPr>
      <w:r>
        <w:rPr>
          <w:color w:val="1E407C"/>
        </w:rPr>
        <w:t>Visit Our Website</w:t>
      </w:r>
    </w:p>
    <w:p w14:paraId="660B06CB" w14:textId="77777777" w:rsidR="0093012C" w:rsidRDefault="00EF44CA">
      <w:pPr>
        <w:pStyle w:val="ListParagraph"/>
        <w:numPr>
          <w:ilvl w:val="0"/>
          <w:numId w:val="3"/>
        </w:numPr>
        <w:tabs>
          <w:tab w:val="left" w:pos="459"/>
          <w:tab w:val="left" w:pos="460"/>
        </w:tabs>
        <w:spacing w:line="237" w:lineRule="auto"/>
        <w:ind w:left="466" w:right="3531" w:hanging="367"/>
        <w:rPr>
          <w:color w:val="1E407C"/>
        </w:rPr>
      </w:pPr>
      <w:r>
        <w:rPr>
          <w:color w:val="1E407C"/>
        </w:rPr>
        <w:t xml:space="preserve">Find career </w:t>
      </w:r>
      <w:proofErr w:type="spellStart"/>
      <w:r>
        <w:rPr>
          <w:color w:val="1E407C"/>
        </w:rPr>
        <w:t>resou</w:t>
      </w:r>
      <w:r>
        <w:rPr>
          <w:color w:val="1E407C"/>
        </w:rPr>
        <w:t>rcs</w:t>
      </w:r>
      <w:proofErr w:type="spellEnd"/>
      <w:r>
        <w:rPr>
          <w:color w:val="1E407C"/>
        </w:rPr>
        <w:t xml:space="preserve">, event information, and leadership opportunities </w:t>
      </w:r>
      <w:r>
        <w:rPr>
          <w:color w:val="1E407C"/>
          <w:spacing w:val="-8"/>
        </w:rPr>
        <w:t>at</w:t>
      </w:r>
      <w:r>
        <w:rPr>
          <w:color w:val="215E9E"/>
          <w:spacing w:val="-8"/>
          <w:u w:val="single" w:color="215E9E"/>
        </w:rPr>
        <w:t xml:space="preserve"> </w:t>
      </w:r>
      <w:hyperlink r:id="rId91">
        <w:r>
          <w:rPr>
            <w:color w:val="215E9E"/>
            <w:u w:val="single" w:color="215E9E"/>
          </w:rPr>
          <w:t>https://careerconnections.smeal.psu.edu/</w:t>
        </w:r>
      </w:hyperlink>
    </w:p>
    <w:p w14:paraId="501085B8" w14:textId="77777777" w:rsidR="0093012C" w:rsidRDefault="0093012C">
      <w:pPr>
        <w:pStyle w:val="BodyText"/>
        <w:spacing w:before="2"/>
        <w:rPr>
          <w:sz w:val="25"/>
        </w:rPr>
      </w:pPr>
    </w:p>
    <w:p w14:paraId="24E6B3DF" w14:textId="77777777" w:rsidR="0093012C" w:rsidRDefault="00EF44CA">
      <w:pPr>
        <w:pStyle w:val="Heading2"/>
        <w:spacing w:line="393" w:lineRule="exact"/>
      </w:pPr>
      <w:r>
        <w:rPr>
          <w:color w:val="1E407C"/>
        </w:rPr>
        <w:t xml:space="preserve">Make an </w:t>
      </w:r>
      <w:proofErr w:type="gramStart"/>
      <w:r>
        <w:rPr>
          <w:color w:val="1E407C"/>
        </w:rPr>
        <w:t>Appointment</w:t>
      </w:r>
      <w:proofErr w:type="gramEnd"/>
    </w:p>
    <w:p w14:paraId="418F2530" w14:textId="77777777" w:rsidR="0093012C" w:rsidRDefault="00EF44CA">
      <w:pPr>
        <w:pStyle w:val="ListParagraph"/>
        <w:numPr>
          <w:ilvl w:val="0"/>
          <w:numId w:val="3"/>
        </w:numPr>
        <w:tabs>
          <w:tab w:val="left" w:pos="459"/>
          <w:tab w:val="left" w:pos="460"/>
        </w:tabs>
        <w:spacing w:line="252" w:lineRule="exact"/>
        <w:ind w:left="459"/>
        <w:rPr>
          <w:color w:val="1E407C"/>
        </w:rPr>
      </w:pPr>
      <w:r>
        <w:rPr>
          <w:color w:val="1E407C"/>
        </w:rPr>
        <w:t>Schedule an appointment with a career coach through Nittany Lion Careers:</w:t>
      </w:r>
      <w:r>
        <w:rPr>
          <w:color w:val="215E9E"/>
          <w:spacing w:val="-10"/>
        </w:rPr>
        <w:t xml:space="preserve"> </w:t>
      </w:r>
      <w:hyperlink r:id="rId92">
        <w:r>
          <w:rPr>
            <w:color w:val="215E9E"/>
            <w:u w:val="single" w:color="215E9E"/>
          </w:rPr>
          <w:t>nittanylioncareers.psu.edu</w:t>
        </w:r>
      </w:hyperlink>
    </w:p>
    <w:p w14:paraId="2B927E9A" w14:textId="77777777" w:rsidR="0093012C" w:rsidRDefault="0093012C">
      <w:pPr>
        <w:pStyle w:val="BodyText"/>
        <w:spacing w:before="2"/>
        <w:rPr>
          <w:sz w:val="26"/>
        </w:rPr>
      </w:pPr>
    </w:p>
    <w:p w14:paraId="2E0F9D75" w14:textId="77777777" w:rsidR="0093012C" w:rsidRDefault="00EF44CA">
      <w:pPr>
        <w:pStyle w:val="Heading2"/>
        <w:spacing w:line="393" w:lineRule="exact"/>
      </w:pPr>
      <w:r>
        <w:rPr>
          <w:color w:val="1E407C"/>
        </w:rPr>
        <w:t>Contact Us</w:t>
      </w:r>
    </w:p>
    <w:p w14:paraId="28185E3B" w14:textId="77777777" w:rsidR="0093012C" w:rsidRDefault="00EF44CA">
      <w:pPr>
        <w:pStyle w:val="ListParagraph"/>
        <w:numPr>
          <w:ilvl w:val="0"/>
          <w:numId w:val="3"/>
        </w:numPr>
        <w:tabs>
          <w:tab w:val="left" w:pos="459"/>
          <w:tab w:val="left" w:pos="460"/>
        </w:tabs>
        <w:spacing w:line="251" w:lineRule="exact"/>
        <w:ind w:left="459"/>
        <w:rPr>
          <w:color w:val="1E407C"/>
        </w:rPr>
      </w:pPr>
      <w:hyperlink r:id="rId93">
        <w:r>
          <w:rPr>
            <w:color w:val="1E407C"/>
          </w:rPr>
          <w:t>Send us an email at</w:t>
        </w:r>
        <w:r>
          <w:rPr>
            <w:color w:val="1E407C"/>
            <w:spacing w:val="-1"/>
          </w:rPr>
          <w:t xml:space="preserve"> </w:t>
        </w:r>
        <w:r>
          <w:rPr>
            <w:color w:val="1E407C"/>
          </w:rPr>
          <w:t>smealcar</w:t>
        </w:r>
      </w:hyperlink>
      <w:hyperlink r:id="rId94">
        <w:r>
          <w:rPr>
            <w:color w:val="1E407C"/>
          </w:rPr>
          <w:t>eers@smeal.psu.edu</w:t>
        </w:r>
      </w:hyperlink>
    </w:p>
    <w:p w14:paraId="49E3D746" w14:textId="77777777" w:rsidR="0093012C" w:rsidRDefault="00EF44CA">
      <w:pPr>
        <w:pStyle w:val="ListParagraph"/>
        <w:numPr>
          <w:ilvl w:val="0"/>
          <w:numId w:val="3"/>
        </w:numPr>
        <w:tabs>
          <w:tab w:val="left" w:pos="459"/>
          <w:tab w:val="left" w:pos="460"/>
        </w:tabs>
        <w:spacing w:line="265" w:lineRule="exact"/>
        <w:ind w:left="459"/>
        <w:rPr>
          <w:color w:val="1E407C"/>
        </w:rPr>
      </w:pPr>
      <w:r>
        <w:rPr>
          <w:color w:val="1E407C"/>
        </w:rPr>
        <w:t>Drop in our office in 114 Business Building from 8am-5pm, Monday through</w:t>
      </w:r>
      <w:r>
        <w:rPr>
          <w:color w:val="1E407C"/>
          <w:spacing w:val="-4"/>
        </w:rPr>
        <w:t xml:space="preserve"> </w:t>
      </w:r>
      <w:proofErr w:type="gramStart"/>
      <w:r>
        <w:rPr>
          <w:color w:val="1E407C"/>
        </w:rPr>
        <w:t>Friday</w:t>
      </w:r>
      <w:proofErr w:type="gramEnd"/>
    </w:p>
    <w:sectPr w:rsidR="0093012C">
      <w:pgSz w:w="12240" w:h="15840"/>
      <w:pgMar w:top="500" w:right="600" w:bottom="640" w:left="620" w:header="0" w:footer="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C9EDC8" w14:textId="77777777" w:rsidR="00EF44CA" w:rsidRDefault="00EF44CA">
      <w:r>
        <w:separator/>
      </w:r>
    </w:p>
  </w:endnote>
  <w:endnote w:type="continuationSeparator" w:id="0">
    <w:p w14:paraId="0569B84C" w14:textId="77777777" w:rsidR="00EF44CA" w:rsidRDefault="00EF4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venir LT Std 45 Book">
    <w:altName w:val="Avenir LT Std 45 Book"/>
    <w:panose1 w:val="020B0502020203020204"/>
    <w:charset w:val="00"/>
    <w:family w:val="swiss"/>
    <w:notTrueType/>
    <w:pitch w:val="variable"/>
    <w:sig w:usb0="800000A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rifa Std 55 Roman">
    <w:altName w:val="Serifa Std 55 Roman"/>
    <w:panose1 w:val="02060603030505020204"/>
    <w:charset w:val="00"/>
    <w:family w:val="roman"/>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2638D" w14:textId="77777777" w:rsidR="0093012C" w:rsidRDefault="00EF44CA">
    <w:pPr>
      <w:pStyle w:val="BodyText"/>
      <w:spacing w:line="14" w:lineRule="auto"/>
      <w:rPr>
        <w:sz w:val="20"/>
      </w:rPr>
    </w:pPr>
    <w:r>
      <w:pict w14:anchorId="48A5E02F">
        <v:shapetype id="_x0000_t202" coordsize="21600,21600" o:spt="202" path="m,l,21600r21600,l21600,xe">
          <v:stroke joinstyle="miter"/>
          <v:path gradientshapeok="t" o:connecttype="rect"/>
        </v:shapetype>
        <v:shape id="_x0000_s2057" type="#_x0000_t202" style="position:absolute;margin-left:35pt;margin-top:759pt;width:293.15pt;height:14.1pt;z-index:-16534016;mso-position-horizontal-relative:page;mso-position-vertical-relative:page" filled="f" stroked="f">
          <v:textbox inset="0,0,0,0">
            <w:txbxContent>
              <w:p w14:paraId="4576C1DF" w14:textId="77777777" w:rsidR="0093012C" w:rsidRDefault="00EF44CA">
                <w:pPr>
                  <w:spacing w:before="20"/>
                  <w:ind w:left="20"/>
                  <w:rPr>
                    <w:sz w:val="20"/>
                  </w:rPr>
                </w:pPr>
                <w:r>
                  <w:rPr>
                    <w:color w:val="1E407C"/>
                    <w:sz w:val="20"/>
                  </w:rPr>
                  <w:t>Hiring Resources for Smeal Undergr</w:t>
                </w:r>
                <w:r>
                  <w:rPr>
                    <w:color w:val="1E407C"/>
                    <w:sz w:val="20"/>
                  </w:rPr>
                  <w:t>aduate International Students</w:t>
                </w:r>
              </w:p>
            </w:txbxContent>
          </v:textbox>
          <w10:wrap anchorx="page" anchory="page"/>
        </v:shape>
      </w:pict>
    </w:r>
    <w:r>
      <w:pict w14:anchorId="1E9659AC">
        <v:shape id="_x0000_s2056" type="#_x0000_t202" style="position:absolute;margin-left:549.45pt;margin-top:759pt;width:17.15pt;height:14.1pt;z-index:-16533504;mso-position-horizontal-relative:page;mso-position-vertical-relative:page" filled="f" stroked="f">
          <v:textbox inset="0,0,0,0">
            <w:txbxContent>
              <w:p w14:paraId="0DC08607" w14:textId="77777777" w:rsidR="0093012C" w:rsidRDefault="00EF44CA">
                <w:pPr>
                  <w:spacing w:before="20"/>
                  <w:ind w:left="60"/>
                  <w:rPr>
                    <w:sz w:val="20"/>
                  </w:rPr>
                </w:pPr>
                <w:r>
                  <w:fldChar w:fldCharType="begin"/>
                </w:r>
                <w:r>
                  <w:rPr>
                    <w:color w:val="1E407C"/>
                    <w:sz w:val="20"/>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A1706" w14:textId="77777777" w:rsidR="0093012C" w:rsidRDefault="00EF44CA">
    <w:pPr>
      <w:pStyle w:val="BodyText"/>
      <w:spacing w:line="14" w:lineRule="auto"/>
      <w:rPr>
        <w:sz w:val="20"/>
      </w:rPr>
    </w:pPr>
    <w:r>
      <w:pict w14:anchorId="08FAD2DC">
        <v:shapetype id="_x0000_t202" coordsize="21600,21600" o:spt="202" path="m,l,21600r21600,l21600,xe">
          <v:stroke joinstyle="miter"/>
          <v:path gradientshapeok="t" o:connecttype="rect"/>
        </v:shapetype>
        <v:shape id="_x0000_s2055" type="#_x0000_t202" style="position:absolute;margin-left:33pt;margin-top:757.7pt;width:17.15pt;height:14.1pt;z-index:-16532992;mso-position-horizontal-relative:page;mso-position-vertical-relative:page" filled="f" stroked="f">
          <v:textbox inset="0,0,0,0">
            <w:txbxContent>
              <w:p w14:paraId="632201CC" w14:textId="77777777" w:rsidR="0093012C" w:rsidRDefault="00EF44CA">
                <w:pPr>
                  <w:spacing w:before="20"/>
                  <w:ind w:left="60"/>
                  <w:rPr>
                    <w:sz w:val="20"/>
                  </w:rPr>
                </w:pPr>
                <w:r>
                  <w:fldChar w:fldCharType="begin"/>
                </w:r>
                <w:r>
                  <w:rPr>
                    <w:color w:val="1E407C"/>
                    <w:sz w:val="20"/>
                  </w:rPr>
                  <w:instrText xml:space="preserve"> PAGE </w:instrText>
                </w:r>
                <w:r>
                  <w:fldChar w:fldCharType="separate"/>
                </w:r>
                <w:r>
                  <w:t>11</w:t>
                </w:r>
                <w:r>
                  <w:fldChar w:fldCharType="end"/>
                </w:r>
              </w:p>
            </w:txbxContent>
          </v:textbox>
          <w10:wrap anchorx="page" anchory="page"/>
        </v:shape>
      </w:pict>
    </w:r>
    <w:r>
      <w:pict w14:anchorId="1977FE51">
        <v:shape id="_x0000_s2054" type="#_x0000_t202" style="position:absolute;margin-left:282.75pt;margin-top:757.7pt;width:293.15pt;height:14.1pt;z-index:-16532480;mso-position-horizontal-relative:page;mso-position-vertical-relative:page" filled="f" stroked="f">
          <v:textbox inset="0,0,0,0">
            <w:txbxContent>
              <w:p w14:paraId="1CCA129F" w14:textId="77777777" w:rsidR="0093012C" w:rsidRDefault="00EF44CA">
                <w:pPr>
                  <w:spacing w:before="20"/>
                  <w:ind w:left="20"/>
                  <w:rPr>
                    <w:sz w:val="20"/>
                  </w:rPr>
                </w:pPr>
                <w:r>
                  <w:rPr>
                    <w:color w:val="1E407C"/>
                    <w:sz w:val="20"/>
                  </w:rPr>
                  <w:t>Hiring Resources for Smeal Undergraduate International Students</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9C1F8" w14:textId="77777777" w:rsidR="0093012C" w:rsidRDefault="00EF44CA">
    <w:pPr>
      <w:pStyle w:val="BodyText"/>
      <w:spacing w:line="14" w:lineRule="auto"/>
      <w:rPr>
        <w:sz w:val="20"/>
      </w:rPr>
    </w:pPr>
    <w:r>
      <w:pict w14:anchorId="2B642C57">
        <v:shapetype id="_x0000_t202" coordsize="21600,21600" o:spt="202" path="m,l,21600r21600,l21600,xe">
          <v:stroke joinstyle="miter"/>
          <v:path gradientshapeok="t" o:connecttype="rect"/>
        </v:shapetype>
        <v:shape id="_x0000_s2050" type="#_x0000_t202" style="position:absolute;margin-left:35pt;margin-top:759pt;width:293.15pt;height:14.1pt;z-index:-16530432;mso-position-horizontal-relative:page;mso-position-vertical-relative:page" filled="f" stroked="f">
          <v:textbox inset="0,0,0,0">
            <w:txbxContent>
              <w:p w14:paraId="3C0DC309" w14:textId="77777777" w:rsidR="0093012C" w:rsidRDefault="00EF44CA">
                <w:pPr>
                  <w:spacing w:before="20"/>
                  <w:ind w:left="20"/>
                  <w:rPr>
                    <w:sz w:val="20"/>
                  </w:rPr>
                </w:pPr>
                <w:r>
                  <w:rPr>
                    <w:color w:val="1E407C"/>
                    <w:sz w:val="20"/>
                  </w:rPr>
                  <w:t>Hiring Resources for Smeal Undergraduate International Students</w:t>
                </w:r>
              </w:p>
            </w:txbxContent>
          </v:textbox>
          <w10:wrap anchorx="page" anchory="page"/>
        </v:shape>
      </w:pict>
    </w:r>
    <w:r>
      <w:pict w14:anchorId="3D05C0F3">
        <v:shape id="_x0000_s2049" type="#_x0000_t202" style="position:absolute;margin-left:549.45pt;margin-top:759pt;width:17.15pt;height:14.1pt;z-index:-16529920;mso-position-horizontal-relative:page;mso-position-vertical-relative:page" filled="f" stroked="f">
          <v:textbox inset="0,0,0,0">
            <w:txbxContent>
              <w:p w14:paraId="5499C7FC" w14:textId="77777777" w:rsidR="0093012C" w:rsidRDefault="00EF44CA">
                <w:pPr>
                  <w:spacing w:before="20"/>
                  <w:ind w:left="60"/>
                  <w:rPr>
                    <w:sz w:val="20"/>
                  </w:rPr>
                </w:pPr>
                <w:r>
                  <w:fldChar w:fldCharType="begin"/>
                </w:r>
                <w:r>
                  <w:rPr>
                    <w:color w:val="1E407C"/>
                    <w:sz w:val="20"/>
                  </w:rPr>
                  <w:instrText xml:space="preserve"> PAGE </w:instrText>
                </w:r>
                <w:r>
                  <w:fldChar w:fldCharType="separate"/>
                </w:r>
                <w:r>
                  <w:t>14</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C9A8E" w14:textId="77777777" w:rsidR="0093012C" w:rsidRDefault="00EF44CA">
    <w:pPr>
      <w:pStyle w:val="BodyText"/>
      <w:spacing w:line="14" w:lineRule="auto"/>
      <w:rPr>
        <w:sz w:val="20"/>
      </w:rPr>
    </w:pPr>
    <w:r>
      <w:pict w14:anchorId="20C7FEB9">
        <v:shapetype id="_x0000_t202" coordsize="21600,21600" o:spt="202" path="m,l,21600r21600,l21600,xe">
          <v:stroke joinstyle="miter"/>
          <v:path gradientshapeok="t" o:connecttype="rect"/>
        </v:shapetype>
        <v:shape id="_x0000_s2053" type="#_x0000_t202" style="position:absolute;margin-left:35pt;margin-top:735.1pt;width:334.3pt;height:12.9pt;z-index:-16531968;mso-position-horizontal-relative:page;mso-position-vertical-relative:page" filled="f" stroked="f">
          <v:textbox inset="0,0,0,0">
            <w:txbxContent>
              <w:p w14:paraId="1EC0FB85" w14:textId="77777777" w:rsidR="0093012C" w:rsidRDefault="00EF44CA">
                <w:pPr>
                  <w:spacing w:before="20"/>
                  <w:ind w:left="20"/>
                  <w:rPr>
                    <w:sz w:val="18"/>
                  </w:rPr>
                </w:pPr>
                <w:hyperlink r:id="rId1">
                  <w:r>
                    <w:rPr>
                      <w:color w:val="215E9E"/>
                      <w:sz w:val="18"/>
                      <w:u w:val="single" w:color="215E9E"/>
                    </w:rPr>
                    <w:t>https://careerconnections.smeal.psu.edu/international-students/internationalhires/</w:t>
                  </w:r>
                </w:hyperlink>
                <w:r>
                  <w:rPr>
                    <w:color w:val="1E407C"/>
                    <w:sz w:val="18"/>
                  </w:rPr>
                  <w:t>.</w:t>
                </w:r>
              </w:p>
            </w:txbxContent>
          </v:textbox>
          <w10:wrap anchorx="page" anchory="page"/>
        </v:shape>
      </w:pict>
    </w:r>
    <w:r>
      <w:pict w14:anchorId="3383CDE2">
        <v:shape id="_x0000_s2052" type="#_x0000_t202" style="position:absolute;margin-left:33pt;margin-top:757.7pt;width:17.15pt;height:14.1pt;z-index:-16531456;mso-position-horizontal-relative:page;mso-position-vertical-relative:page" filled="f" stroked="f">
          <v:textbox inset="0,0,0,0">
            <w:txbxContent>
              <w:p w14:paraId="33A8776F" w14:textId="77777777" w:rsidR="0093012C" w:rsidRDefault="00EF44CA">
                <w:pPr>
                  <w:spacing w:before="20"/>
                  <w:ind w:left="60"/>
                  <w:rPr>
                    <w:sz w:val="20"/>
                  </w:rPr>
                </w:pPr>
                <w:r>
                  <w:fldChar w:fldCharType="begin"/>
                </w:r>
                <w:r>
                  <w:rPr>
                    <w:color w:val="1E407C"/>
                    <w:sz w:val="20"/>
                  </w:rPr>
                  <w:instrText xml:space="preserve"> PAGE </w:instrText>
                </w:r>
                <w:r>
                  <w:fldChar w:fldCharType="separate"/>
                </w:r>
                <w:r>
                  <w:t>13</w:t>
                </w:r>
                <w:r>
                  <w:fldChar w:fldCharType="end"/>
                </w:r>
              </w:p>
            </w:txbxContent>
          </v:textbox>
          <w10:wrap anchorx="page" anchory="page"/>
        </v:shape>
      </w:pict>
    </w:r>
    <w:r>
      <w:pict w14:anchorId="627E264D">
        <v:shape id="_x0000_s2051" type="#_x0000_t202" style="position:absolute;margin-left:282.75pt;margin-top:757.7pt;width:293.15pt;height:14.1pt;z-index:-16530944;mso-position-horizontal-relative:page;mso-position-vertical-relative:page" filled="f" stroked="f">
          <v:textbox inset="0,0,0,0">
            <w:txbxContent>
              <w:p w14:paraId="0BBF2A0A" w14:textId="77777777" w:rsidR="0093012C" w:rsidRDefault="00EF44CA">
                <w:pPr>
                  <w:spacing w:before="20"/>
                  <w:ind w:left="20"/>
                  <w:rPr>
                    <w:sz w:val="20"/>
                  </w:rPr>
                </w:pPr>
                <w:r>
                  <w:rPr>
                    <w:color w:val="1E407C"/>
                    <w:sz w:val="20"/>
                  </w:rPr>
                  <w:t>Hiring Resources for Smeal Undergraduate International Students</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6CE2C" w14:textId="77777777" w:rsidR="00EF44CA" w:rsidRDefault="00EF44CA">
      <w:r>
        <w:separator/>
      </w:r>
    </w:p>
  </w:footnote>
  <w:footnote w:type="continuationSeparator" w:id="0">
    <w:p w14:paraId="62EE6F2A" w14:textId="77777777" w:rsidR="00EF44CA" w:rsidRDefault="00EF44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93F9D"/>
    <w:multiLevelType w:val="hybridMultilevel"/>
    <w:tmpl w:val="743E01C4"/>
    <w:lvl w:ilvl="0" w:tplc="2668D362">
      <w:start w:val="1"/>
      <w:numFmt w:val="decimal"/>
      <w:lvlText w:val="%1."/>
      <w:lvlJc w:val="left"/>
      <w:pPr>
        <w:ind w:left="366" w:hanging="267"/>
        <w:jc w:val="left"/>
      </w:pPr>
      <w:rPr>
        <w:rFonts w:ascii="Avenir LT Std 45 Book" w:eastAsia="Avenir LT Std 45 Book" w:hAnsi="Avenir LT Std 45 Book" w:cs="Avenir LT Std 45 Book" w:hint="default"/>
        <w:color w:val="1E407C"/>
        <w:w w:val="100"/>
        <w:sz w:val="24"/>
        <w:szCs w:val="24"/>
        <w:lang w:val="en-US" w:eastAsia="en-US" w:bidi="ar-SA"/>
      </w:rPr>
    </w:lvl>
    <w:lvl w:ilvl="1" w:tplc="F89AC43C">
      <w:numFmt w:val="bullet"/>
      <w:lvlText w:val="•"/>
      <w:lvlJc w:val="left"/>
      <w:pPr>
        <w:ind w:left="1426" w:hanging="267"/>
      </w:pPr>
      <w:rPr>
        <w:rFonts w:hint="default"/>
        <w:lang w:val="en-US" w:eastAsia="en-US" w:bidi="ar-SA"/>
      </w:rPr>
    </w:lvl>
    <w:lvl w:ilvl="2" w:tplc="DA9C303E">
      <w:numFmt w:val="bullet"/>
      <w:lvlText w:val="•"/>
      <w:lvlJc w:val="left"/>
      <w:pPr>
        <w:ind w:left="2492" w:hanging="267"/>
      </w:pPr>
      <w:rPr>
        <w:rFonts w:hint="default"/>
        <w:lang w:val="en-US" w:eastAsia="en-US" w:bidi="ar-SA"/>
      </w:rPr>
    </w:lvl>
    <w:lvl w:ilvl="3" w:tplc="3D08D9EE">
      <w:numFmt w:val="bullet"/>
      <w:lvlText w:val="•"/>
      <w:lvlJc w:val="left"/>
      <w:pPr>
        <w:ind w:left="3558" w:hanging="267"/>
      </w:pPr>
      <w:rPr>
        <w:rFonts w:hint="default"/>
        <w:lang w:val="en-US" w:eastAsia="en-US" w:bidi="ar-SA"/>
      </w:rPr>
    </w:lvl>
    <w:lvl w:ilvl="4" w:tplc="3CA27D9C">
      <w:numFmt w:val="bullet"/>
      <w:lvlText w:val="•"/>
      <w:lvlJc w:val="left"/>
      <w:pPr>
        <w:ind w:left="4624" w:hanging="267"/>
      </w:pPr>
      <w:rPr>
        <w:rFonts w:hint="default"/>
        <w:lang w:val="en-US" w:eastAsia="en-US" w:bidi="ar-SA"/>
      </w:rPr>
    </w:lvl>
    <w:lvl w:ilvl="5" w:tplc="6EAAFED4">
      <w:numFmt w:val="bullet"/>
      <w:lvlText w:val="•"/>
      <w:lvlJc w:val="left"/>
      <w:pPr>
        <w:ind w:left="5690" w:hanging="267"/>
      </w:pPr>
      <w:rPr>
        <w:rFonts w:hint="default"/>
        <w:lang w:val="en-US" w:eastAsia="en-US" w:bidi="ar-SA"/>
      </w:rPr>
    </w:lvl>
    <w:lvl w:ilvl="6" w:tplc="C436D0AA">
      <w:numFmt w:val="bullet"/>
      <w:lvlText w:val="•"/>
      <w:lvlJc w:val="left"/>
      <w:pPr>
        <w:ind w:left="6756" w:hanging="267"/>
      </w:pPr>
      <w:rPr>
        <w:rFonts w:hint="default"/>
        <w:lang w:val="en-US" w:eastAsia="en-US" w:bidi="ar-SA"/>
      </w:rPr>
    </w:lvl>
    <w:lvl w:ilvl="7" w:tplc="A09AA3E0">
      <w:numFmt w:val="bullet"/>
      <w:lvlText w:val="•"/>
      <w:lvlJc w:val="left"/>
      <w:pPr>
        <w:ind w:left="7822" w:hanging="267"/>
      </w:pPr>
      <w:rPr>
        <w:rFonts w:hint="default"/>
        <w:lang w:val="en-US" w:eastAsia="en-US" w:bidi="ar-SA"/>
      </w:rPr>
    </w:lvl>
    <w:lvl w:ilvl="8" w:tplc="6CB6E39C">
      <w:numFmt w:val="bullet"/>
      <w:lvlText w:val="•"/>
      <w:lvlJc w:val="left"/>
      <w:pPr>
        <w:ind w:left="8888" w:hanging="267"/>
      </w:pPr>
      <w:rPr>
        <w:rFonts w:hint="default"/>
        <w:lang w:val="en-US" w:eastAsia="en-US" w:bidi="ar-SA"/>
      </w:rPr>
    </w:lvl>
  </w:abstractNum>
  <w:abstractNum w:abstractNumId="1" w15:restartNumberingAfterBreak="0">
    <w:nsid w:val="48C62763"/>
    <w:multiLevelType w:val="hybridMultilevel"/>
    <w:tmpl w:val="51EEA662"/>
    <w:lvl w:ilvl="0" w:tplc="856C1126">
      <w:numFmt w:val="bullet"/>
      <w:lvlText w:val="•"/>
      <w:lvlJc w:val="left"/>
      <w:pPr>
        <w:ind w:left="460" w:hanging="360"/>
      </w:pPr>
      <w:rPr>
        <w:rFonts w:hint="default"/>
        <w:w w:val="100"/>
        <w:lang w:val="en-US" w:eastAsia="en-US" w:bidi="ar-SA"/>
      </w:rPr>
    </w:lvl>
    <w:lvl w:ilvl="1" w:tplc="3DDEDB1E">
      <w:numFmt w:val="bullet"/>
      <w:lvlText w:val="•"/>
      <w:lvlJc w:val="left"/>
      <w:pPr>
        <w:ind w:left="1180" w:hanging="360"/>
      </w:pPr>
      <w:rPr>
        <w:rFonts w:ascii="Avenir LT Std 45 Book" w:eastAsia="Avenir LT Std 45 Book" w:hAnsi="Avenir LT Std 45 Book" w:cs="Avenir LT Std 45 Book" w:hint="default"/>
        <w:color w:val="1E407C"/>
        <w:w w:val="100"/>
        <w:sz w:val="24"/>
        <w:szCs w:val="24"/>
        <w:lang w:val="en-US" w:eastAsia="en-US" w:bidi="ar-SA"/>
      </w:rPr>
    </w:lvl>
    <w:lvl w:ilvl="2" w:tplc="BEA68D8E">
      <w:numFmt w:val="bullet"/>
      <w:lvlText w:val="•"/>
      <w:lvlJc w:val="left"/>
      <w:pPr>
        <w:ind w:left="2273" w:hanging="360"/>
      </w:pPr>
      <w:rPr>
        <w:rFonts w:hint="default"/>
        <w:lang w:val="en-US" w:eastAsia="en-US" w:bidi="ar-SA"/>
      </w:rPr>
    </w:lvl>
    <w:lvl w:ilvl="3" w:tplc="06A095CC">
      <w:numFmt w:val="bullet"/>
      <w:lvlText w:val="•"/>
      <w:lvlJc w:val="left"/>
      <w:pPr>
        <w:ind w:left="3366" w:hanging="360"/>
      </w:pPr>
      <w:rPr>
        <w:rFonts w:hint="default"/>
        <w:lang w:val="en-US" w:eastAsia="en-US" w:bidi="ar-SA"/>
      </w:rPr>
    </w:lvl>
    <w:lvl w:ilvl="4" w:tplc="3DE039A2">
      <w:numFmt w:val="bullet"/>
      <w:lvlText w:val="•"/>
      <w:lvlJc w:val="left"/>
      <w:pPr>
        <w:ind w:left="4460" w:hanging="360"/>
      </w:pPr>
      <w:rPr>
        <w:rFonts w:hint="default"/>
        <w:lang w:val="en-US" w:eastAsia="en-US" w:bidi="ar-SA"/>
      </w:rPr>
    </w:lvl>
    <w:lvl w:ilvl="5" w:tplc="4A90D002">
      <w:numFmt w:val="bullet"/>
      <w:lvlText w:val="•"/>
      <w:lvlJc w:val="left"/>
      <w:pPr>
        <w:ind w:left="5553" w:hanging="360"/>
      </w:pPr>
      <w:rPr>
        <w:rFonts w:hint="default"/>
        <w:lang w:val="en-US" w:eastAsia="en-US" w:bidi="ar-SA"/>
      </w:rPr>
    </w:lvl>
    <w:lvl w:ilvl="6" w:tplc="9376BBEE">
      <w:numFmt w:val="bullet"/>
      <w:lvlText w:val="•"/>
      <w:lvlJc w:val="left"/>
      <w:pPr>
        <w:ind w:left="6646" w:hanging="360"/>
      </w:pPr>
      <w:rPr>
        <w:rFonts w:hint="default"/>
        <w:lang w:val="en-US" w:eastAsia="en-US" w:bidi="ar-SA"/>
      </w:rPr>
    </w:lvl>
    <w:lvl w:ilvl="7" w:tplc="2284889A">
      <w:numFmt w:val="bullet"/>
      <w:lvlText w:val="•"/>
      <w:lvlJc w:val="left"/>
      <w:pPr>
        <w:ind w:left="7740" w:hanging="360"/>
      </w:pPr>
      <w:rPr>
        <w:rFonts w:hint="default"/>
        <w:lang w:val="en-US" w:eastAsia="en-US" w:bidi="ar-SA"/>
      </w:rPr>
    </w:lvl>
    <w:lvl w:ilvl="8" w:tplc="0A76938C">
      <w:numFmt w:val="bullet"/>
      <w:lvlText w:val="•"/>
      <w:lvlJc w:val="left"/>
      <w:pPr>
        <w:ind w:left="8833" w:hanging="360"/>
      </w:pPr>
      <w:rPr>
        <w:rFonts w:hint="default"/>
        <w:lang w:val="en-US" w:eastAsia="en-US" w:bidi="ar-SA"/>
      </w:rPr>
    </w:lvl>
  </w:abstractNum>
  <w:abstractNum w:abstractNumId="2" w15:restartNumberingAfterBreak="0">
    <w:nsid w:val="57257730"/>
    <w:multiLevelType w:val="hybridMultilevel"/>
    <w:tmpl w:val="9168BDB4"/>
    <w:lvl w:ilvl="0" w:tplc="213658DA">
      <w:numFmt w:val="bullet"/>
      <w:lvlText w:val="•"/>
      <w:lvlJc w:val="left"/>
      <w:pPr>
        <w:ind w:left="1450" w:hanging="360"/>
      </w:pPr>
      <w:rPr>
        <w:rFonts w:ascii="Avenir LT Std 45 Book" w:eastAsia="Avenir LT Std 45 Book" w:hAnsi="Avenir LT Std 45 Book" w:cs="Avenir LT Std 45 Book" w:hint="default"/>
        <w:color w:val="1E407C"/>
        <w:w w:val="100"/>
        <w:sz w:val="24"/>
        <w:szCs w:val="24"/>
        <w:lang w:val="en-US" w:eastAsia="en-US" w:bidi="ar-SA"/>
      </w:rPr>
    </w:lvl>
    <w:lvl w:ilvl="1" w:tplc="1AEC573A">
      <w:numFmt w:val="bullet"/>
      <w:lvlText w:val="•"/>
      <w:lvlJc w:val="left"/>
      <w:pPr>
        <w:ind w:left="2416" w:hanging="360"/>
      </w:pPr>
      <w:rPr>
        <w:rFonts w:hint="default"/>
        <w:lang w:val="en-US" w:eastAsia="en-US" w:bidi="ar-SA"/>
      </w:rPr>
    </w:lvl>
    <w:lvl w:ilvl="2" w:tplc="E59C112C">
      <w:numFmt w:val="bullet"/>
      <w:lvlText w:val="•"/>
      <w:lvlJc w:val="left"/>
      <w:pPr>
        <w:ind w:left="3372" w:hanging="360"/>
      </w:pPr>
      <w:rPr>
        <w:rFonts w:hint="default"/>
        <w:lang w:val="en-US" w:eastAsia="en-US" w:bidi="ar-SA"/>
      </w:rPr>
    </w:lvl>
    <w:lvl w:ilvl="3" w:tplc="042A1692">
      <w:numFmt w:val="bullet"/>
      <w:lvlText w:val="•"/>
      <w:lvlJc w:val="left"/>
      <w:pPr>
        <w:ind w:left="4328" w:hanging="360"/>
      </w:pPr>
      <w:rPr>
        <w:rFonts w:hint="default"/>
        <w:lang w:val="en-US" w:eastAsia="en-US" w:bidi="ar-SA"/>
      </w:rPr>
    </w:lvl>
    <w:lvl w:ilvl="4" w:tplc="3C34EBE8">
      <w:numFmt w:val="bullet"/>
      <w:lvlText w:val="•"/>
      <w:lvlJc w:val="left"/>
      <w:pPr>
        <w:ind w:left="5284" w:hanging="360"/>
      </w:pPr>
      <w:rPr>
        <w:rFonts w:hint="default"/>
        <w:lang w:val="en-US" w:eastAsia="en-US" w:bidi="ar-SA"/>
      </w:rPr>
    </w:lvl>
    <w:lvl w:ilvl="5" w:tplc="A8729D46">
      <w:numFmt w:val="bullet"/>
      <w:lvlText w:val="•"/>
      <w:lvlJc w:val="left"/>
      <w:pPr>
        <w:ind w:left="6240" w:hanging="360"/>
      </w:pPr>
      <w:rPr>
        <w:rFonts w:hint="default"/>
        <w:lang w:val="en-US" w:eastAsia="en-US" w:bidi="ar-SA"/>
      </w:rPr>
    </w:lvl>
    <w:lvl w:ilvl="6" w:tplc="F1C25F2E">
      <w:numFmt w:val="bullet"/>
      <w:lvlText w:val="•"/>
      <w:lvlJc w:val="left"/>
      <w:pPr>
        <w:ind w:left="7196" w:hanging="360"/>
      </w:pPr>
      <w:rPr>
        <w:rFonts w:hint="default"/>
        <w:lang w:val="en-US" w:eastAsia="en-US" w:bidi="ar-SA"/>
      </w:rPr>
    </w:lvl>
    <w:lvl w:ilvl="7" w:tplc="BF48BBD6">
      <w:numFmt w:val="bullet"/>
      <w:lvlText w:val="•"/>
      <w:lvlJc w:val="left"/>
      <w:pPr>
        <w:ind w:left="8152" w:hanging="360"/>
      </w:pPr>
      <w:rPr>
        <w:rFonts w:hint="default"/>
        <w:lang w:val="en-US" w:eastAsia="en-US" w:bidi="ar-SA"/>
      </w:rPr>
    </w:lvl>
    <w:lvl w:ilvl="8" w:tplc="93607886">
      <w:numFmt w:val="bullet"/>
      <w:lvlText w:val="•"/>
      <w:lvlJc w:val="left"/>
      <w:pPr>
        <w:ind w:left="9108" w:hanging="360"/>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1MTcztzQ3MjOxNDFX0lEKTi0uzszPAykwrAUAZeVVZCwAAAA="/>
  </w:docVars>
  <w:rsids>
    <w:rsidRoot w:val="0093012C"/>
    <w:rsid w:val="0093012C"/>
    <w:rsid w:val="00DC4C42"/>
    <w:rsid w:val="00EF4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67FD821B"/>
  <w15:docId w15:val="{72339711-B692-4BDF-8A8D-C3C1D8355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 LT Std 45 Book" w:eastAsia="Avenir LT Std 45 Book" w:hAnsi="Avenir LT Std 45 Book" w:cs="Avenir LT Std 45 Book"/>
    </w:rPr>
  </w:style>
  <w:style w:type="paragraph" w:styleId="Heading1">
    <w:name w:val="heading 1"/>
    <w:basedOn w:val="Normal"/>
    <w:uiPriority w:val="9"/>
    <w:qFormat/>
    <w:pPr>
      <w:spacing w:before="83"/>
      <w:ind w:left="665"/>
      <w:outlineLvl w:val="0"/>
    </w:pPr>
    <w:rPr>
      <w:rFonts w:ascii="Serifa Std 55 Roman" w:eastAsia="Serifa Std 55 Roman" w:hAnsi="Serifa Std 55 Roman" w:cs="Serifa Std 55 Roman"/>
      <w:sz w:val="60"/>
      <w:szCs w:val="60"/>
    </w:rPr>
  </w:style>
  <w:style w:type="paragraph" w:styleId="Heading2">
    <w:name w:val="heading 2"/>
    <w:basedOn w:val="Normal"/>
    <w:uiPriority w:val="9"/>
    <w:unhideWhenUsed/>
    <w:qFormat/>
    <w:pPr>
      <w:spacing w:line="396" w:lineRule="exact"/>
      <w:ind w:left="100"/>
      <w:outlineLvl w:val="1"/>
    </w:pPr>
    <w:rPr>
      <w:rFonts w:ascii="Serifa Std 55 Roman" w:eastAsia="Serifa Std 55 Roman" w:hAnsi="Serifa Std 55 Roman" w:cs="Serifa Std 55 Roman"/>
      <w:sz w:val="36"/>
      <w:szCs w:val="36"/>
    </w:rPr>
  </w:style>
  <w:style w:type="paragraph" w:styleId="Heading3">
    <w:name w:val="heading 3"/>
    <w:basedOn w:val="Normal"/>
    <w:uiPriority w:val="9"/>
    <w:unhideWhenUsed/>
    <w:qFormat/>
    <w:pPr>
      <w:spacing w:line="315" w:lineRule="exact"/>
      <w:ind w:left="100"/>
      <w:outlineLvl w:val="2"/>
    </w:pPr>
    <w:rPr>
      <w:rFonts w:ascii="Serifa Std 55 Roman" w:eastAsia="Serifa Std 55 Roman" w:hAnsi="Serifa Std 55 Roman" w:cs="Serifa Std 55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02"/>
      <w:ind w:left="665" w:right="683"/>
      <w:jc w:val="center"/>
    </w:pPr>
    <w:rPr>
      <w:rFonts w:ascii="Serifa Std 55 Roman" w:eastAsia="Serifa Std 55 Roman" w:hAnsi="Serifa Std 55 Roman" w:cs="Serifa Std 55 Roman"/>
      <w:sz w:val="120"/>
      <w:szCs w:val="120"/>
    </w:rPr>
  </w:style>
  <w:style w:type="paragraph" w:styleId="ListParagraph">
    <w:name w:val="List Paragraph"/>
    <w:basedOn w:val="Normal"/>
    <w:uiPriority w:val="1"/>
    <w:qFormat/>
    <w:pPr>
      <w:ind w:left="460" w:hanging="360"/>
    </w:pPr>
  </w:style>
  <w:style w:type="paragraph" w:customStyle="1" w:styleId="TableParagraph">
    <w:name w:val="Table Paragraph"/>
    <w:basedOn w:val="Normal"/>
    <w:uiPriority w:val="1"/>
    <w:qFormat/>
    <w:pPr>
      <w:spacing w:before="41" w:line="215" w:lineRule="exact"/>
      <w:ind w:left="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mailto:eers@smeal.psu.edu" TargetMode="External"/><Relationship Id="rId21" Type="http://schemas.openxmlformats.org/officeDocument/2006/relationships/hyperlink" Target="https://global.psu.edu/international" TargetMode="External"/><Relationship Id="rId42" Type="http://schemas.openxmlformats.org/officeDocument/2006/relationships/image" Target="media/image11.jpeg"/><Relationship Id="rId47" Type="http://schemas.openxmlformats.org/officeDocument/2006/relationships/hyperlink" Target="http://gpglobalea.gp.psu.edu/index.cfm?FuseAction=Programs.ViewProgram&amp;Program_ID=10658" TargetMode="External"/><Relationship Id="rId63" Type="http://schemas.openxmlformats.org/officeDocument/2006/relationships/image" Target="media/image17.png"/><Relationship Id="rId68" Type="http://schemas.openxmlformats.org/officeDocument/2006/relationships/image" Target="media/image22.png"/><Relationship Id="rId84" Type="http://schemas.openxmlformats.org/officeDocument/2006/relationships/hyperlink" Target="https://www.uscis.gov/working-united-states/temporary-nonimmigrant-workers" TargetMode="External"/><Relationship Id="rId89" Type="http://schemas.openxmlformats.org/officeDocument/2006/relationships/hyperlink" Target="https://www.naceweb.org/" TargetMode="External"/><Relationship Id="rId16" Type="http://schemas.openxmlformats.org/officeDocument/2006/relationships/hyperlink" Target="https://global.psu.edu/international" TargetMode="External"/><Relationship Id="rId11" Type="http://schemas.openxmlformats.org/officeDocument/2006/relationships/image" Target="media/image4.png"/><Relationship Id="rId32" Type="http://schemas.openxmlformats.org/officeDocument/2006/relationships/hyperlink" Target="https://www.linkedin.com/" TargetMode="External"/><Relationship Id="rId37" Type="http://schemas.openxmlformats.org/officeDocument/2006/relationships/hyperlink" Target="https://careerconnections.smeal.psu.edu/" TargetMode="External"/><Relationship Id="rId53" Type="http://schemas.openxmlformats.org/officeDocument/2006/relationships/hyperlink" Target="http://www.academicinternshipcouncil.org/cities" TargetMode="External"/><Relationship Id="rId58" Type="http://schemas.openxmlformats.org/officeDocument/2006/relationships/hyperlink" Target="https://ugstudents.smeal.psu.edu/international-programs/international-internships/Other%20Internships%20Abroad" TargetMode="External"/><Relationship Id="rId74" Type="http://schemas.openxmlformats.org/officeDocument/2006/relationships/image" Target="media/image28.png"/><Relationship Id="rId79"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s://www.naceweb.org/tag/international-students/" TargetMode="External"/><Relationship Id="rId95" Type="http://schemas.openxmlformats.org/officeDocument/2006/relationships/fontTable" Target="fontTable.xml"/><Relationship Id="rId22" Type="http://schemas.openxmlformats.org/officeDocument/2006/relationships/hyperlink" Target="https://global.psu.edu/international" TargetMode="External"/><Relationship Id="rId27" Type="http://schemas.openxmlformats.org/officeDocument/2006/relationships/footer" Target="footer1.xml"/><Relationship Id="rId43" Type="http://schemas.openxmlformats.org/officeDocument/2006/relationships/image" Target="media/image12.jpeg"/><Relationship Id="rId48" Type="http://schemas.openxmlformats.org/officeDocument/2006/relationships/hyperlink" Target="https://ugstudents.smeal.psu.edu/international-programs/international-internships/international-internships-available" TargetMode="External"/><Relationship Id="rId64" Type="http://schemas.openxmlformats.org/officeDocument/2006/relationships/image" Target="media/image18.png"/><Relationship Id="rId69" Type="http://schemas.openxmlformats.org/officeDocument/2006/relationships/image" Target="media/image23.png"/><Relationship Id="rId8" Type="http://schemas.openxmlformats.org/officeDocument/2006/relationships/image" Target="media/image1.jpeg"/><Relationship Id="rId51" Type="http://schemas.openxmlformats.org/officeDocument/2006/relationships/hyperlink" Target="https://gpglobalea.gp.psu.edu/index.cfm?FuseAction=Programs.ViewProgram&amp;Program_ID=10000" TargetMode="External"/><Relationship Id="rId72" Type="http://schemas.openxmlformats.org/officeDocument/2006/relationships/image" Target="media/image26.png"/><Relationship Id="rId80" Type="http://schemas.openxmlformats.org/officeDocument/2006/relationships/footer" Target="footer4.xml"/><Relationship Id="rId85" Type="http://schemas.openxmlformats.org/officeDocument/2006/relationships/hyperlink" Target="http://www.uscis.gov/working-united-states/temporary-workers/h-1b-specialty-oc-" TargetMode="External"/><Relationship Id="rId93" Type="http://schemas.openxmlformats.org/officeDocument/2006/relationships/hyperlink" Target="mailto:smealcareers@smeal.psu.edu"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global.psu.edu/international" TargetMode="External"/><Relationship Id="rId25" Type="http://schemas.openxmlformats.org/officeDocument/2006/relationships/hyperlink" Target="mailto:smealcareers@smeal.psu.edu" TargetMode="External"/><Relationship Id="rId33" Type="http://schemas.openxmlformats.org/officeDocument/2006/relationships/hyperlink" Target="https://php.smeal.psu.edu/corp/experience/index.php" TargetMode="External"/><Relationship Id="rId38" Type="http://schemas.openxmlformats.org/officeDocument/2006/relationships/hyperlink" Target="https://careerconnections.smeal.psu.edu/" TargetMode="External"/><Relationship Id="rId46" Type="http://schemas.openxmlformats.org/officeDocument/2006/relationships/hyperlink" Target="http://gpglobalea.gp.psu.edu/index.cfm?FuseAction=Programs.ViewProgram&amp;Program_ID=12129" TargetMode="External"/><Relationship Id="rId59" Type="http://schemas.openxmlformats.org/officeDocument/2006/relationships/image" Target="media/image13.png"/><Relationship Id="rId67" Type="http://schemas.openxmlformats.org/officeDocument/2006/relationships/image" Target="media/image21.png"/><Relationship Id="rId20" Type="http://schemas.openxmlformats.org/officeDocument/2006/relationships/hyperlink" Target="https://global.psu.edu/international" TargetMode="External"/><Relationship Id="rId41" Type="http://schemas.openxmlformats.org/officeDocument/2006/relationships/image" Target="media/image10.jpeg"/><Relationship Id="rId54" Type="http://schemas.openxmlformats.org/officeDocument/2006/relationships/hyperlink" Target="http://studyabroad.arcadia.edu/find-a-program/internships/" TargetMode="External"/><Relationship Id="rId62" Type="http://schemas.openxmlformats.org/officeDocument/2006/relationships/image" Target="media/image16.png"/><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hyperlink" Target="https://www.uscis.gov/working-united-states/working-us" TargetMode="External"/><Relationship Id="rId88" Type="http://schemas.openxmlformats.org/officeDocument/2006/relationships/hyperlink" Target="https://studentaffairs.psu.edu/career" TargetMode="External"/><Relationship Id="rId91" Type="http://schemas.openxmlformats.org/officeDocument/2006/relationships/hyperlink" Target="https://careerconnections.smeal.psu.edu/"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global.psu.edu/international" TargetMode="External"/><Relationship Id="rId28" Type="http://schemas.openxmlformats.org/officeDocument/2006/relationships/footer" Target="footer2.xml"/><Relationship Id="rId36" Type="http://schemas.openxmlformats.org/officeDocument/2006/relationships/hyperlink" Target="https://eppic.la.psu.edu/" TargetMode="External"/><Relationship Id="rId49" Type="http://schemas.openxmlformats.org/officeDocument/2006/relationships/hyperlink" Target="http://gpglobalea.gp.psu.edu/index.cfm?FuseAction=Programs.ViewProgram&amp;Program_ID=10033" TargetMode="External"/><Relationship Id="rId57" Type="http://schemas.openxmlformats.org/officeDocument/2006/relationships/hyperlink" Target="https://www.theinterngroup.com/" TargetMode="External"/><Relationship Id="rId10" Type="http://schemas.openxmlformats.org/officeDocument/2006/relationships/image" Target="media/image3.png"/><Relationship Id="rId31" Type="http://schemas.openxmlformats.org/officeDocument/2006/relationships/hyperlink" Target="http://myvisajobs.com/" TargetMode="External"/><Relationship Id="rId44" Type="http://schemas.openxmlformats.org/officeDocument/2006/relationships/hyperlink" Target="https://ugstudents.smeal.psu.edu/international-programs/international-internships/summer-penn-state-international-internship-programs" TargetMode="External"/><Relationship Id="rId52" Type="http://schemas.openxmlformats.org/officeDocument/2006/relationships/hyperlink" Target="https://ugstudents.smeal.psu.edu/international-programs/international-internships/non-psu-international-internships" TargetMode="External"/><Relationship Id="rId60" Type="http://schemas.openxmlformats.org/officeDocument/2006/relationships/image" Target="media/image14.png"/><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hyperlink" Target="https://global.psu.edu/international" TargetMode="External"/><Relationship Id="rId81" Type="http://schemas.openxmlformats.org/officeDocument/2006/relationships/hyperlink" Target="https://careerconnections.smeal.psu.edu/international-students/internationalhires/" TargetMode="External"/><Relationship Id="rId86" Type="http://schemas.openxmlformats.org/officeDocument/2006/relationships/hyperlink" Target="https://www.uscis.gov/greencard" TargetMode="External"/><Relationship Id="rId94" Type="http://schemas.openxmlformats.org/officeDocument/2006/relationships/hyperlink" Target="mailto:eers@smeal.psu.edu"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global.psu.edu/category/employment" TargetMode="External"/><Relationship Id="rId39" Type="http://schemas.openxmlformats.org/officeDocument/2006/relationships/hyperlink" Target="http://nittanylioncareers.psu.edu/" TargetMode="External"/><Relationship Id="rId34" Type="http://schemas.openxmlformats.org/officeDocument/2006/relationships/hyperlink" Target="https://php.smeal.psu.edu/corp/experience/index.php" TargetMode="External"/><Relationship Id="rId50" Type="http://schemas.openxmlformats.org/officeDocument/2006/relationships/hyperlink" Target="http://gpglobalea.gp.psu.edu/index.cfm?FuseAction=Programs.ViewProgram&amp;Program_ID=12220" TargetMode="External"/><Relationship Id="rId55" Type="http://schemas.openxmlformats.org/officeDocument/2006/relationships/hyperlink" Target="https://www.connect-123.com/programs/" TargetMode="External"/><Relationship Id="rId76" Type="http://schemas.openxmlformats.org/officeDocument/2006/relationships/image" Target="media/image30.jpe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nittanylioncareers.psu.edu/" TargetMode="External"/><Relationship Id="rId2" Type="http://schemas.openxmlformats.org/officeDocument/2006/relationships/numbering" Target="numbering.xml"/><Relationship Id="rId29" Type="http://schemas.openxmlformats.org/officeDocument/2006/relationships/hyperlink" Target="https://global.psu.edu/international" TargetMode="External"/><Relationship Id="rId24" Type="http://schemas.openxmlformats.org/officeDocument/2006/relationships/hyperlink" Target="mailto:dissa-adviser@psu.edu" TargetMode="External"/><Relationship Id="rId40" Type="http://schemas.openxmlformats.org/officeDocument/2006/relationships/image" Target="media/image9.jpeg"/><Relationship Id="rId45" Type="http://schemas.openxmlformats.org/officeDocument/2006/relationships/hyperlink" Target="http://gpglobalea.gp.psu.edu/index.cfm?FuseAction=Programs.ViewProgram&amp;Program_ID=13275" TargetMode="External"/><Relationship Id="rId66" Type="http://schemas.openxmlformats.org/officeDocument/2006/relationships/image" Target="media/image20.png"/><Relationship Id="rId87" Type="http://schemas.openxmlformats.org/officeDocument/2006/relationships/hyperlink" Target="https://studyinthestates.dhs.gov/" TargetMode="External"/><Relationship Id="rId61" Type="http://schemas.openxmlformats.org/officeDocument/2006/relationships/image" Target="media/image15.png"/><Relationship Id="rId82" Type="http://schemas.openxmlformats.org/officeDocument/2006/relationships/hyperlink" Target="https://www.uscis.gov/" TargetMode="External"/><Relationship Id="rId19" Type="http://schemas.openxmlformats.org/officeDocument/2006/relationships/hyperlink" Target="https://global.psu.edu/category/employment" TargetMode="External"/><Relationship Id="rId14" Type="http://schemas.openxmlformats.org/officeDocument/2006/relationships/image" Target="media/image7.png"/><Relationship Id="rId30" Type="http://schemas.openxmlformats.org/officeDocument/2006/relationships/hyperlink" Target="https://careerconnections.smeal.psu.edu/resources/companies-who-have-hired-smeal-international-students/" TargetMode="External"/><Relationship Id="rId35" Type="http://schemas.openxmlformats.org/officeDocument/2006/relationships/hyperlink" Target="https://careerconnections.smeal.psu.edu/student-organizations/" TargetMode="External"/><Relationship Id="rId56" Type="http://schemas.openxmlformats.org/officeDocument/2006/relationships/hyperlink" Target="http://www.iesabroad.org/study-abroad/internships" TargetMode="External"/><Relationship Id="rId77" Type="http://schemas.openxmlformats.org/officeDocument/2006/relationships/image" Target="media/image31.jpeg"/></Relationships>
</file>

<file path=word/_rels/footer4.xml.rels><?xml version="1.0" encoding="UTF-8" standalone="yes"?>
<Relationships xmlns="http://schemas.openxmlformats.org/package/2006/relationships"><Relationship Id="rId1" Type="http://schemas.openxmlformats.org/officeDocument/2006/relationships/hyperlink" Target="https://careerconnections.smeal.psu.edu/international-students/internationalhi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9D1C2-A63D-493F-BC89-50F29B086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525</Words>
  <Characters>25799</Characters>
  <Application>Microsoft Office Word</Application>
  <DocSecurity>0</DocSecurity>
  <Lines>214</Lines>
  <Paragraphs>60</Paragraphs>
  <ScaleCrop>false</ScaleCrop>
  <Company/>
  <LinksUpToDate>false</LinksUpToDate>
  <CharactersWithSpaces>3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essler, Emily R</cp:lastModifiedBy>
  <cp:revision>2</cp:revision>
  <dcterms:created xsi:type="dcterms:W3CDTF">2021-01-19T16:35:00Z</dcterms:created>
  <dcterms:modified xsi:type="dcterms:W3CDTF">2021-01-1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2T00:00:00Z</vt:filetime>
  </property>
  <property fmtid="{D5CDD505-2E9C-101B-9397-08002B2CF9AE}" pid="3" name="Creator">
    <vt:lpwstr>Adobe InDesign 14.0 (Windows)</vt:lpwstr>
  </property>
  <property fmtid="{D5CDD505-2E9C-101B-9397-08002B2CF9AE}" pid="4" name="LastSaved">
    <vt:filetime>2021-01-19T00:00:00Z</vt:filetime>
  </property>
</Properties>
</file>